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6C5F05" w14:textId="77777777" w:rsidR="00515C31" w:rsidRDefault="007C42C2">
      <w:r>
        <w:t>Discovering Informal Learning Cultures of Blind Individuals Pursuing STEM Disciplines</w:t>
      </w:r>
    </w:p>
    <w:p w14:paraId="618610F7" w14:textId="77777777" w:rsidR="00515C31" w:rsidRDefault="007C42C2">
      <w:r>
        <w:t>A Computational Ethnography Using Public Listserv Archives</w:t>
      </w:r>
    </w:p>
    <w:p w14:paraId="6F45BEE0" w14:textId="77777777" w:rsidR="00515C31" w:rsidRDefault="007C42C2">
      <w:r>
        <w:t>JooYoung Seo</w:t>
      </w:r>
    </w:p>
    <w:p w14:paraId="61B88DD6" w14:textId="77777777" w:rsidR="00515C31" w:rsidRDefault="007C42C2">
      <w:r>
        <w:t>2021-05-26</w:t>
      </w:r>
    </w:p>
    <w:sdt>
      <w:sdtPr>
        <w:id w:val="338739184"/>
        <w:docPartObj>
          <w:docPartGallery w:val="Table of Contents"/>
          <w:docPartUnique/>
        </w:docPartObj>
      </w:sdtPr>
      <w:sdtEndPr/>
      <w:sdtContent>
        <w:p w14:paraId="00262B54" w14:textId="77777777" w:rsidR="00515C31" w:rsidRDefault="007C42C2">
          <w:r>
            <w:t>Table of Contents</w:t>
          </w:r>
        </w:p>
        <w:p w14:paraId="5358EE29" w14:textId="77777777" w:rsidR="00C50363" w:rsidRDefault="007C42C2">
          <w:pPr>
            <w:pStyle w:val="TOC1"/>
            <w:rPr>
              <w:rFonts w:asciiTheme="minorHAnsi" w:eastAsiaTheme="minorEastAsia" w:hAnsiTheme="minorHAnsi" w:cstheme="minorBidi"/>
              <w:noProof/>
              <w:szCs w:val="22"/>
              <w:lang w:eastAsia="ko-KR"/>
            </w:rPr>
          </w:pPr>
          <w:r>
            <w:fldChar w:fldCharType="begin"/>
          </w:r>
          <w:r>
            <w:instrText>TOC \o "1-3" \h \z \u</w:instrText>
          </w:r>
          <w:r>
            <w:fldChar w:fldCharType="separate"/>
          </w:r>
          <w:hyperlink w:anchor="_Toc72906997" w:history="1">
            <w:r w:rsidR="00C50363" w:rsidRPr="00B232BE">
              <w:rPr>
                <w:rStyle w:val="Hyperlink"/>
                <w:noProof/>
              </w:rPr>
              <w:t>Abstract</w:t>
            </w:r>
            <w:r w:rsidR="00C50363">
              <w:rPr>
                <w:noProof/>
                <w:webHidden/>
              </w:rPr>
              <w:tab/>
            </w:r>
            <w:r w:rsidR="00C50363">
              <w:rPr>
                <w:noProof/>
                <w:webHidden/>
              </w:rPr>
              <w:fldChar w:fldCharType="begin"/>
            </w:r>
            <w:r w:rsidR="00C50363">
              <w:rPr>
                <w:noProof/>
                <w:webHidden/>
              </w:rPr>
              <w:instrText xml:space="preserve"> PAGEREF _Toc72906997 \h </w:instrText>
            </w:r>
            <w:r w:rsidR="00C50363">
              <w:rPr>
                <w:noProof/>
                <w:webHidden/>
              </w:rPr>
            </w:r>
            <w:r w:rsidR="00C50363">
              <w:rPr>
                <w:noProof/>
                <w:webHidden/>
              </w:rPr>
              <w:fldChar w:fldCharType="separate"/>
            </w:r>
            <w:r w:rsidR="00C50363">
              <w:rPr>
                <w:noProof/>
                <w:webHidden/>
              </w:rPr>
              <w:t>4</w:t>
            </w:r>
            <w:r w:rsidR="00C50363">
              <w:rPr>
                <w:noProof/>
                <w:webHidden/>
              </w:rPr>
              <w:fldChar w:fldCharType="end"/>
            </w:r>
          </w:hyperlink>
        </w:p>
        <w:p w14:paraId="15B58107" w14:textId="77777777" w:rsidR="00C50363" w:rsidRDefault="00C50363">
          <w:pPr>
            <w:pStyle w:val="TOC1"/>
            <w:rPr>
              <w:rFonts w:asciiTheme="minorHAnsi" w:eastAsiaTheme="minorEastAsia" w:hAnsiTheme="minorHAnsi" w:cstheme="minorBidi"/>
              <w:noProof/>
              <w:szCs w:val="22"/>
              <w:lang w:eastAsia="ko-KR"/>
            </w:rPr>
          </w:pPr>
          <w:hyperlink w:anchor="_Toc72906998" w:history="1">
            <w:r w:rsidRPr="00B232BE">
              <w:rPr>
                <w:rStyle w:val="Hyperlink"/>
                <w:noProof/>
              </w:rPr>
              <w:t>1</w:t>
            </w:r>
            <w:r>
              <w:rPr>
                <w:rFonts w:asciiTheme="minorHAnsi" w:eastAsiaTheme="minorEastAsia" w:hAnsiTheme="minorHAnsi" w:cstheme="minorBidi"/>
                <w:noProof/>
                <w:szCs w:val="22"/>
                <w:lang w:eastAsia="ko-KR"/>
              </w:rPr>
              <w:tab/>
            </w:r>
            <w:r w:rsidRPr="00B232BE">
              <w:rPr>
                <w:rStyle w:val="Hyperlink"/>
                <w:noProof/>
              </w:rPr>
              <w:t>Introduction</w:t>
            </w:r>
            <w:r>
              <w:rPr>
                <w:noProof/>
                <w:webHidden/>
              </w:rPr>
              <w:tab/>
            </w:r>
            <w:r>
              <w:rPr>
                <w:noProof/>
                <w:webHidden/>
              </w:rPr>
              <w:fldChar w:fldCharType="begin"/>
            </w:r>
            <w:r>
              <w:rPr>
                <w:noProof/>
                <w:webHidden/>
              </w:rPr>
              <w:instrText xml:space="preserve"> PAGEREF _Toc72906998 \h </w:instrText>
            </w:r>
            <w:r>
              <w:rPr>
                <w:noProof/>
                <w:webHidden/>
              </w:rPr>
            </w:r>
            <w:r>
              <w:rPr>
                <w:noProof/>
                <w:webHidden/>
              </w:rPr>
              <w:fldChar w:fldCharType="separate"/>
            </w:r>
            <w:r>
              <w:rPr>
                <w:noProof/>
                <w:webHidden/>
              </w:rPr>
              <w:t>5</w:t>
            </w:r>
            <w:r>
              <w:rPr>
                <w:noProof/>
                <w:webHidden/>
              </w:rPr>
              <w:fldChar w:fldCharType="end"/>
            </w:r>
          </w:hyperlink>
        </w:p>
        <w:p w14:paraId="6F239B25" w14:textId="77777777" w:rsidR="00C50363" w:rsidRDefault="00C50363">
          <w:pPr>
            <w:pStyle w:val="TOC2"/>
            <w:rPr>
              <w:rFonts w:asciiTheme="minorHAnsi" w:eastAsiaTheme="minorEastAsia" w:hAnsiTheme="minorHAnsi" w:cstheme="minorBidi"/>
              <w:noProof/>
              <w:szCs w:val="22"/>
              <w:lang w:eastAsia="ko-KR"/>
            </w:rPr>
          </w:pPr>
          <w:hyperlink w:anchor="_Toc72906999" w:history="1">
            <w:r w:rsidRPr="00B232BE">
              <w:rPr>
                <w:rStyle w:val="Hyperlink"/>
                <w:noProof/>
              </w:rPr>
              <w:t>1.1</w:t>
            </w:r>
            <w:r>
              <w:rPr>
                <w:rFonts w:asciiTheme="minorHAnsi" w:eastAsiaTheme="minorEastAsia" w:hAnsiTheme="minorHAnsi" w:cstheme="minorBidi"/>
                <w:noProof/>
                <w:szCs w:val="22"/>
                <w:lang w:eastAsia="ko-KR"/>
              </w:rPr>
              <w:tab/>
            </w:r>
            <w:r w:rsidRPr="00B232BE">
              <w:rPr>
                <w:rStyle w:val="Hyperlink"/>
                <w:noProof/>
              </w:rPr>
              <w:t>Background and Importance of the Topic</w:t>
            </w:r>
            <w:r>
              <w:rPr>
                <w:noProof/>
                <w:webHidden/>
              </w:rPr>
              <w:tab/>
            </w:r>
            <w:r>
              <w:rPr>
                <w:noProof/>
                <w:webHidden/>
              </w:rPr>
              <w:fldChar w:fldCharType="begin"/>
            </w:r>
            <w:r>
              <w:rPr>
                <w:noProof/>
                <w:webHidden/>
              </w:rPr>
              <w:instrText xml:space="preserve"> PAGEREF _Toc72906999 \h </w:instrText>
            </w:r>
            <w:r>
              <w:rPr>
                <w:noProof/>
                <w:webHidden/>
              </w:rPr>
            </w:r>
            <w:r>
              <w:rPr>
                <w:noProof/>
                <w:webHidden/>
              </w:rPr>
              <w:fldChar w:fldCharType="separate"/>
            </w:r>
            <w:r>
              <w:rPr>
                <w:noProof/>
                <w:webHidden/>
              </w:rPr>
              <w:t>5</w:t>
            </w:r>
            <w:r>
              <w:rPr>
                <w:noProof/>
                <w:webHidden/>
              </w:rPr>
              <w:fldChar w:fldCharType="end"/>
            </w:r>
          </w:hyperlink>
        </w:p>
        <w:p w14:paraId="4403BDB9" w14:textId="77777777" w:rsidR="00C50363" w:rsidRDefault="00C50363">
          <w:pPr>
            <w:pStyle w:val="TOC2"/>
            <w:rPr>
              <w:rFonts w:asciiTheme="minorHAnsi" w:eastAsiaTheme="minorEastAsia" w:hAnsiTheme="minorHAnsi" w:cstheme="minorBidi"/>
              <w:noProof/>
              <w:szCs w:val="22"/>
              <w:lang w:eastAsia="ko-KR"/>
            </w:rPr>
          </w:pPr>
          <w:hyperlink w:anchor="_Toc72907000" w:history="1">
            <w:r w:rsidRPr="00B232BE">
              <w:rPr>
                <w:rStyle w:val="Hyperlink"/>
                <w:noProof/>
              </w:rPr>
              <w:t>1.2</w:t>
            </w:r>
            <w:r>
              <w:rPr>
                <w:rFonts w:asciiTheme="minorHAnsi" w:eastAsiaTheme="minorEastAsia" w:hAnsiTheme="minorHAnsi" w:cstheme="minorBidi"/>
                <w:noProof/>
                <w:szCs w:val="22"/>
                <w:lang w:eastAsia="ko-KR"/>
              </w:rPr>
              <w:tab/>
            </w:r>
            <w:r w:rsidRPr="00B232BE">
              <w:rPr>
                <w:rStyle w:val="Hyperlink"/>
                <w:noProof/>
              </w:rPr>
              <w:t>Research Problem: A Knowledge Gap</w:t>
            </w:r>
            <w:r>
              <w:rPr>
                <w:noProof/>
                <w:webHidden/>
              </w:rPr>
              <w:tab/>
            </w:r>
            <w:r>
              <w:rPr>
                <w:noProof/>
                <w:webHidden/>
              </w:rPr>
              <w:fldChar w:fldCharType="begin"/>
            </w:r>
            <w:r>
              <w:rPr>
                <w:noProof/>
                <w:webHidden/>
              </w:rPr>
              <w:instrText xml:space="preserve"> PAGEREF _Toc72907000 \h </w:instrText>
            </w:r>
            <w:r>
              <w:rPr>
                <w:noProof/>
                <w:webHidden/>
              </w:rPr>
            </w:r>
            <w:r>
              <w:rPr>
                <w:noProof/>
                <w:webHidden/>
              </w:rPr>
              <w:fldChar w:fldCharType="separate"/>
            </w:r>
            <w:r>
              <w:rPr>
                <w:noProof/>
                <w:webHidden/>
              </w:rPr>
              <w:t>6</w:t>
            </w:r>
            <w:r>
              <w:rPr>
                <w:noProof/>
                <w:webHidden/>
              </w:rPr>
              <w:fldChar w:fldCharType="end"/>
            </w:r>
          </w:hyperlink>
        </w:p>
        <w:p w14:paraId="5E922F9B" w14:textId="77777777" w:rsidR="00C50363" w:rsidRDefault="00C50363">
          <w:pPr>
            <w:pStyle w:val="TOC2"/>
            <w:rPr>
              <w:rFonts w:asciiTheme="minorHAnsi" w:eastAsiaTheme="minorEastAsia" w:hAnsiTheme="minorHAnsi" w:cstheme="minorBidi"/>
              <w:noProof/>
              <w:szCs w:val="22"/>
              <w:lang w:eastAsia="ko-KR"/>
            </w:rPr>
          </w:pPr>
          <w:hyperlink w:anchor="_Toc72907001" w:history="1">
            <w:r w:rsidRPr="00B232BE">
              <w:rPr>
                <w:rStyle w:val="Hyperlink"/>
                <w:noProof/>
              </w:rPr>
              <w:t>1.3</w:t>
            </w:r>
            <w:r>
              <w:rPr>
                <w:rFonts w:asciiTheme="minorHAnsi" w:eastAsiaTheme="minorEastAsia" w:hAnsiTheme="minorHAnsi" w:cstheme="minorBidi"/>
                <w:noProof/>
                <w:szCs w:val="22"/>
                <w:lang w:eastAsia="ko-KR"/>
              </w:rPr>
              <w:tab/>
            </w:r>
            <w:r w:rsidRPr="00B232BE">
              <w:rPr>
                <w:rStyle w:val="Hyperlink"/>
                <w:noProof/>
              </w:rPr>
              <w:t>Purpose of the Study</w:t>
            </w:r>
            <w:r>
              <w:rPr>
                <w:noProof/>
                <w:webHidden/>
              </w:rPr>
              <w:tab/>
            </w:r>
            <w:r>
              <w:rPr>
                <w:noProof/>
                <w:webHidden/>
              </w:rPr>
              <w:fldChar w:fldCharType="begin"/>
            </w:r>
            <w:r>
              <w:rPr>
                <w:noProof/>
                <w:webHidden/>
              </w:rPr>
              <w:instrText xml:space="preserve"> PAGEREF _Toc72907001 \h </w:instrText>
            </w:r>
            <w:r>
              <w:rPr>
                <w:noProof/>
                <w:webHidden/>
              </w:rPr>
            </w:r>
            <w:r>
              <w:rPr>
                <w:noProof/>
                <w:webHidden/>
              </w:rPr>
              <w:fldChar w:fldCharType="separate"/>
            </w:r>
            <w:r>
              <w:rPr>
                <w:noProof/>
                <w:webHidden/>
              </w:rPr>
              <w:t>9</w:t>
            </w:r>
            <w:r>
              <w:rPr>
                <w:noProof/>
                <w:webHidden/>
              </w:rPr>
              <w:fldChar w:fldCharType="end"/>
            </w:r>
          </w:hyperlink>
        </w:p>
        <w:p w14:paraId="29393F80" w14:textId="77777777" w:rsidR="00C50363" w:rsidRDefault="00C50363">
          <w:pPr>
            <w:pStyle w:val="TOC2"/>
            <w:rPr>
              <w:rFonts w:asciiTheme="minorHAnsi" w:eastAsiaTheme="minorEastAsia" w:hAnsiTheme="minorHAnsi" w:cstheme="minorBidi"/>
              <w:noProof/>
              <w:szCs w:val="22"/>
              <w:lang w:eastAsia="ko-KR"/>
            </w:rPr>
          </w:pPr>
          <w:hyperlink w:anchor="_Toc72907002" w:history="1">
            <w:r w:rsidRPr="00B232BE">
              <w:rPr>
                <w:rStyle w:val="Hyperlink"/>
                <w:noProof/>
              </w:rPr>
              <w:t>1.4</w:t>
            </w:r>
            <w:r>
              <w:rPr>
                <w:rFonts w:asciiTheme="minorHAnsi" w:eastAsiaTheme="minorEastAsia" w:hAnsiTheme="minorHAnsi" w:cstheme="minorBidi"/>
                <w:noProof/>
                <w:szCs w:val="22"/>
                <w:lang w:eastAsia="ko-KR"/>
              </w:rPr>
              <w:tab/>
            </w:r>
            <w:r w:rsidRPr="00B232BE">
              <w:rPr>
                <w:rStyle w:val="Hyperlink"/>
                <w:noProof/>
              </w:rPr>
              <w:t>Research Questions</w:t>
            </w:r>
            <w:r>
              <w:rPr>
                <w:noProof/>
                <w:webHidden/>
              </w:rPr>
              <w:tab/>
            </w:r>
            <w:r>
              <w:rPr>
                <w:noProof/>
                <w:webHidden/>
              </w:rPr>
              <w:fldChar w:fldCharType="begin"/>
            </w:r>
            <w:r>
              <w:rPr>
                <w:noProof/>
                <w:webHidden/>
              </w:rPr>
              <w:instrText xml:space="preserve"> PAGEREF _Toc72907002 \h </w:instrText>
            </w:r>
            <w:r>
              <w:rPr>
                <w:noProof/>
                <w:webHidden/>
              </w:rPr>
            </w:r>
            <w:r>
              <w:rPr>
                <w:noProof/>
                <w:webHidden/>
              </w:rPr>
              <w:fldChar w:fldCharType="separate"/>
            </w:r>
            <w:r>
              <w:rPr>
                <w:noProof/>
                <w:webHidden/>
              </w:rPr>
              <w:t>11</w:t>
            </w:r>
            <w:r>
              <w:rPr>
                <w:noProof/>
                <w:webHidden/>
              </w:rPr>
              <w:fldChar w:fldCharType="end"/>
            </w:r>
          </w:hyperlink>
        </w:p>
        <w:p w14:paraId="1445E473" w14:textId="77777777" w:rsidR="00C50363" w:rsidRDefault="00C50363">
          <w:pPr>
            <w:pStyle w:val="TOC3"/>
            <w:rPr>
              <w:rFonts w:asciiTheme="minorHAnsi" w:eastAsiaTheme="minorEastAsia" w:hAnsiTheme="minorHAnsi" w:cstheme="minorBidi"/>
              <w:noProof/>
              <w:szCs w:val="22"/>
              <w:lang w:eastAsia="ko-KR"/>
            </w:rPr>
          </w:pPr>
          <w:hyperlink w:anchor="_Toc72907003" w:history="1">
            <w:r w:rsidRPr="00B232BE">
              <w:rPr>
                <w:rStyle w:val="Hyperlink"/>
                <w:noProof/>
              </w:rPr>
              <w:t>1.4.1</w:t>
            </w:r>
            <w:r>
              <w:rPr>
                <w:rFonts w:asciiTheme="minorHAnsi" w:eastAsiaTheme="minorEastAsia" w:hAnsiTheme="minorHAnsi" w:cstheme="minorBidi"/>
                <w:noProof/>
                <w:szCs w:val="22"/>
                <w:lang w:eastAsia="ko-KR"/>
              </w:rPr>
              <w:tab/>
            </w:r>
            <w:r w:rsidRPr="00B232BE">
              <w:rPr>
                <w:rStyle w:val="Hyperlink"/>
                <w:noProof/>
              </w:rPr>
              <w:t>Quantitative Research Questions</w:t>
            </w:r>
            <w:r>
              <w:rPr>
                <w:noProof/>
                <w:webHidden/>
              </w:rPr>
              <w:tab/>
            </w:r>
            <w:r>
              <w:rPr>
                <w:noProof/>
                <w:webHidden/>
              </w:rPr>
              <w:fldChar w:fldCharType="begin"/>
            </w:r>
            <w:r>
              <w:rPr>
                <w:noProof/>
                <w:webHidden/>
              </w:rPr>
              <w:instrText xml:space="preserve"> PAGEREF _Toc72907003 \h </w:instrText>
            </w:r>
            <w:r>
              <w:rPr>
                <w:noProof/>
                <w:webHidden/>
              </w:rPr>
            </w:r>
            <w:r>
              <w:rPr>
                <w:noProof/>
                <w:webHidden/>
              </w:rPr>
              <w:fldChar w:fldCharType="separate"/>
            </w:r>
            <w:r>
              <w:rPr>
                <w:noProof/>
                <w:webHidden/>
              </w:rPr>
              <w:t>11</w:t>
            </w:r>
            <w:r>
              <w:rPr>
                <w:noProof/>
                <w:webHidden/>
              </w:rPr>
              <w:fldChar w:fldCharType="end"/>
            </w:r>
          </w:hyperlink>
        </w:p>
        <w:p w14:paraId="5859C62D" w14:textId="77777777" w:rsidR="00C50363" w:rsidRDefault="00C50363">
          <w:pPr>
            <w:pStyle w:val="TOC3"/>
            <w:rPr>
              <w:rFonts w:asciiTheme="minorHAnsi" w:eastAsiaTheme="minorEastAsia" w:hAnsiTheme="minorHAnsi" w:cstheme="minorBidi"/>
              <w:noProof/>
              <w:szCs w:val="22"/>
              <w:lang w:eastAsia="ko-KR"/>
            </w:rPr>
          </w:pPr>
          <w:hyperlink w:anchor="_Toc72907004" w:history="1">
            <w:r w:rsidRPr="00B232BE">
              <w:rPr>
                <w:rStyle w:val="Hyperlink"/>
                <w:noProof/>
              </w:rPr>
              <w:t>1.4.2</w:t>
            </w:r>
            <w:r>
              <w:rPr>
                <w:rFonts w:asciiTheme="minorHAnsi" w:eastAsiaTheme="minorEastAsia" w:hAnsiTheme="minorHAnsi" w:cstheme="minorBidi"/>
                <w:noProof/>
                <w:szCs w:val="22"/>
                <w:lang w:eastAsia="ko-KR"/>
              </w:rPr>
              <w:tab/>
            </w:r>
            <w:r w:rsidRPr="00B232BE">
              <w:rPr>
                <w:rStyle w:val="Hyperlink"/>
                <w:noProof/>
              </w:rPr>
              <w:t>Qualitative Research Questions</w:t>
            </w:r>
            <w:r>
              <w:rPr>
                <w:noProof/>
                <w:webHidden/>
              </w:rPr>
              <w:tab/>
            </w:r>
            <w:r>
              <w:rPr>
                <w:noProof/>
                <w:webHidden/>
              </w:rPr>
              <w:fldChar w:fldCharType="begin"/>
            </w:r>
            <w:r>
              <w:rPr>
                <w:noProof/>
                <w:webHidden/>
              </w:rPr>
              <w:instrText xml:space="preserve"> PAGEREF _Toc72907004 \h </w:instrText>
            </w:r>
            <w:r>
              <w:rPr>
                <w:noProof/>
                <w:webHidden/>
              </w:rPr>
            </w:r>
            <w:r>
              <w:rPr>
                <w:noProof/>
                <w:webHidden/>
              </w:rPr>
              <w:fldChar w:fldCharType="separate"/>
            </w:r>
            <w:r>
              <w:rPr>
                <w:noProof/>
                <w:webHidden/>
              </w:rPr>
              <w:t>12</w:t>
            </w:r>
            <w:r>
              <w:rPr>
                <w:noProof/>
                <w:webHidden/>
              </w:rPr>
              <w:fldChar w:fldCharType="end"/>
            </w:r>
          </w:hyperlink>
        </w:p>
        <w:p w14:paraId="0714813F" w14:textId="77777777" w:rsidR="00C50363" w:rsidRDefault="00C50363">
          <w:pPr>
            <w:pStyle w:val="TOC3"/>
            <w:rPr>
              <w:rFonts w:asciiTheme="minorHAnsi" w:eastAsiaTheme="minorEastAsia" w:hAnsiTheme="minorHAnsi" w:cstheme="minorBidi"/>
              <w:noProof/>
              <w:szCs w:val="22"/>
              <w:lang w:eastAsia="ko-KR"/>
            </w:rPr>
          </w:pPr>
          <w:hyperlink w:anchor="_Toc72907005" w:history="1">
            <w:r w:rsidRPr="00B232BE">
              <w:rPr>
                <w:rStyle w:val="Hyperlink"/>
                <w:noProof/>
              </w:rPr>
              <w:t>1.4.3</w:t>
            </w:r>
            <w:r>
              <w:rPr>
                <w:rFonts w:asciiTheme="minorHAnsi" w:eastAsiaTheme="minorEastAsia" w:hAnsiTheme="minorHAnsi" w:cstheme="minorBidi"/>
                <w:noProof/>
                <w:szCs w:val="22"/>
                <w:lang w:eastAsia="ko-KR"/>
              </w:rPr>
              <w:tab/>
            </w:r>
            <w:r w:rsidRPr="00B232BE">
              <w:rPr>
                <w:rStyle w:val="Hyperlink"/>
                <w:noProof/>
              </w:rPr>
              <w:t>Hybrid Mixed Methods Question</w:t>
            </w:r>
            <w:r>
              <w:rPr>
                <w:noProof/>
                <w:webHidden/>
              </w:rPr>
              <w:tab/>
            </w:r>
            <w:r>
              <w:rPr>
                <w:noProof/>
                <w:webHidden/>
              </w:rPr>
              <w:fldChar w:fldCharType="begin"/>
            </w:r>
            <w:r>
              <w:rPr>
                <w:noProof/>
                <w:webHidden/>
              </w:rPr>
              <w:instrText xml:space="preserve"> PAGEREF _Toc72907005 \h </w:instrText>
            </w:r>
            <w:r>
              <w:rPr>
                <w:noProof/>
                <w:webHidden/>
              </w:rPr>
            </w:r>
            <w:r>
              <w:rPr>
                <w:noProof/>
                <w:webHidden/>
              </w:rPr>
              <w:fldChar w:fldCharType="separate"/>
            </w:r>
            <w:r>
              <w:rPr>
                <w:noProof/>
                <w:webHidden/>
              </w:rPr>
              <w:t>13</w:t>
            </w:r>
            <w:r>
              <w:rPr>
                <w:noProof/>
                <w:webHidden/>
              </w:rPr>
              <w:fldChar w:fldCharType="end"/>
            </w:r>
          </w:hyperlink>
        </w:p>
        <w:p w14:paraId="38AEF9A5" w14:textId="77777777" w:rsidR="00C50363" w:rsidRDefault="00C50363">
          <w:pPr>
            <w:pStyle w:val="TOC2"/>
            <w:rPr>
              <w:rFonts w:asciiTheme="minorHAnsi" w:eastAsiaTheme="minorEastAsia" w:hAnsiTheme="minorHAnsi" w:cstheme="minorBidi"/>
              <w:noProof/>
              <w:szCs w:val="22"/>
              <w:lang w:eastAsia="ko-KR"/>
            </w:rPr>
          </w:pPr>
          <w:hyperlink w:anchor="_Toc72907006" w:history="1">
            <w:r w:rsidRPr="00B232BE">
              <w:rPr>
                <w:rStyle w:val="Hyperlink"/>
                <w:noProof/>
              </w:rPr>
              <w:t>1.5</w:t>
            </w:r>
            <w:r>
              <w:rPr>
                <w:rFonts w:asciiTheme="minorHAnsi" w:eastAsiaTheme="minorEastAsia" w:hAnsiTheme="minorHAnsi" w:cstheme="minorBidi"/>
                <w:noProof/>
                <w:szCs w:val="22"/>
                <w:lang w:eastAsia="ko-KR"/>
              </w:rPr>
              <w:tab/>
            </w:r>
            <w:r w:rsidRPr="00B232BE">
              <w:rPr>
                <w:rStyle w:val="Hyperlink"/>
                <w:noProof/>
              </w:rPr>
              <w:t>Significance and Value of the Study</w:t>
            </w:r>
            <w:r>
              <w:rPr>
                <w:noProof/>
                <w:webHidden/>
              </w:rPr>
              <w:tab/>
            </w:r>
            <w:r>
              <w:rPr>
                <w:noProof/>
                <w:webHidden/>
              </w:rPr>
              <w:fldChar w:fldCharType="begin"/>
            </w:r>
            <w:r>
              <w:rPr>
                <w:noProof/>
                <w:webHidden/>
              </w:rPr>
              <w:instrText xml:space="preserve"> PAGEREF _Toc72907006 \h </w:instrText>
            </w:r>
            <w:r>
              <w:rPr>
                <w:noProof/>
                <w:webHidden/>
              </w:rPr>
            </w:r>
            <w:r>
              <w:rPr>
                <w:noProof/>
                <w:webHidden/>
              </w:rPr>
              <w:fldChar w:fldCharType="separate"/>
            </w:r>
            <w:r>
              <w:rPr>
                <w:noProof/>
                <w:webHidden/>
              </w:rPr>
              <w:t>13</w:t>
            </w:r>
            <w:r>
              <w:rPr>
                <w:noProof/>
                <w:webHidden/>
              </w:rPr>
              <w:fldChar w:fldCharType="end"/>
            </w:r>
          </w:hyperlink>
        </w:p>
        <w:p w14:paraId="2BAC0BC7" w14:textId="77777777" w:rsidR="00C50363" w:rsidRDefault="00C50363">
          <w:pPr>
            <w:pStyle w:val="TOC2"/>
            <w:rPr>
              <w:rFonts w:asciiTheme="minorHAnsi" w:eastAsiaTheme="minorEastAsia" w:hAnsiTheme="minorHAnsi" w:cstheme="minorBidi"/>
              <w:noProof/>
              <w:szCs w:val="22"/>
              <w:lang w:eastAsia="ko-KR"/>
            </w:rPr>
          </w:pPr>
          <w:hyperlink w:anchor="_Toc72907007" w:history="1">
            <w:r w:rsidRPr="00B232BE">
              <w:rPr>
                <w:rStyle w:val="Hyperlink"/>
                <w:noProof/>
              </w:rPr>
              <w:t>1.6</w:t>
            </w:r>
            <w:r>
              <w:rPr>
                <w:rFonts w:asciiTheme="minorHAnsi" w:eastAsiaTheme="minorEastAsia" w:hAnsiTheme="minorHAnsi" w:cstheme="minorBidi"/>
                <w:noProof/>
                <w:szCs w:val="22"/>
                <w:lang w:eastAsia="ko-KR"/>
              </w:rPr>
              <w:tab/>
            </w:r>
            <w:r w:rsidRPr="00B232BE">
              <w:rPr>
                <w:rStyle w:val="Hyperlink"/>
                <w:noProof/>
              </w:rPr>
              <w:t>Possible Study Limitations</w:t>
            </w:r>
            <w:r>
              <w:rPr>
                <w:noProof/>
                <w:webHidden/>
              </w:rPr>
              <w:tab/>
            </w:r>
            <w:r>
              <w:rPr>
                <w:noProof/>
                <w:webHidden/>
              </w:rPr>
              <w:fldChar w:fldCharType="begin"/>
            </w:r>
            <w:r>
              <w:rPr>
                <w:noProof/>
                <w:webHidden/>
              </w:rPr>
              <w:instrText xml:space="preserve"> PAGEREF _Toc72907007 \h </w:instrText>
            </w:r>
            <w:r>
              <w:rPr>
                <w:noProof/>
                <w:webHidden/>
              </w:rPr>
            </w:r>
            <w:r>
              <w:rPr>
                <w:noProof/>
                <w:webHidden/>
              </w:rPr>
              <w:fldChar w:fldCharType="separate"/>
            </w:r>
            <w:r>
              <w:rPr>
                <w:noProof/>
                <w:webHidden/>
              </w:rPr>
              <w:t>14</w:t>
            </w:r>
            <w:r>
              <w:rPr>
                <w:noProof/>
                <w:webHidden/>
              </w:rPr>
              <w:fldChar w:fldCharType="end"/>
            </w:r>
          </w:hyperlink>
        </w:p>
        <w:p w14:paraId="024CAD29" w14:textId="77777777" w:rsidR="00C50363" w:rsidRDefault="00C50363">
          <w:pPr>
            <w:pStyle w:val="TOC2"/>
            <w:rPr>
              <w:rFonts w:asciiTheme="minorHAnsi" w:eastAsiaTheme="minorEastAsia" w:hAnsiTheme="minorHAnsi" w:cstheme="minorBidi"/>
              <w:noProof/>
              <w:szCs w:val="22"/>
              <w:lang w:eastAsia="ko-KR"/>
            </w:rPr>
          </w:pPr>
          <w:hyperlink w:anchor="_Toc72907008" w:history="1">
            <w:r w:rsidRPr="00B232BE">
              <w:rPr>
                <w:rStyle w:val="Hyperlink"/>
                <w:noProof/>
              </w:rPr>
              <w:t>1.7</w:t>
            </w:r>
            <w:r>
              <w:rPr>
                <w:rFonts w:asciiTheme="minorHAnsi" w:eastAsiaTheme="minorEastAsia" w:hAnsiTheme="minorHAnsi" w:cstheme="minorBidi"/>
                <w:noProof/>
                <w:szCs w:val="22"/>
                <w:lang w:eastAsia="ko-KR"/>
              </w:rPr>
              <w:tab/>
            </w:r>
            <w:r w:rsidRPr="00B232BE">
              <w:rPr>
                <w:rStyle w:val="Hyperlink"/>
                <w:noProof/>
              </w:rPr>
              <w:t>Chapter Summary</w:t>
            </w:r>
            <w:r>
              <w:rPr>
                <w:noProof/>
                <w:webHidden/>
              </w:rPr>
              <w:tab/>
            </w:r>
            <w:r>
              <w:rPr>
                <w:noProof/>
                <w:webHidden/>
              </w:rPr>
              <w:fldChar w:fldCharType="begin"/>
            </w:r>
            <w:r>
              <w:rPr>
                <w:noProof/>
                <w:webHidden/>
              </w:rPr>
              <w:instrText xml:space="preserve"> PAGEREF _Toc72907008 \h </w:instrText>
            </w:r>
            <w:r>
              <w:rPr>
                <w:noProof/>
                <w:webHidden/>
              </w:rPr>
            </w:r>
            <w:r>
              <w:rPr>
                <w:noProof/>
                <w:webHidden/>
              </w:rPr>
              <w:fldChar w:fldCharType="separate"/>
            </w:r>
            <w:r>
              <w:rPr>
                <w:noProof/>
                <w:webHidden/>
              </w:rPr>
              <w:t>15</w:t>
            </w:r>
            <w:r>
              <w:rPr>
                <w:noProof/>
                <w:webHidden/>
              </w:rPr>
              <w:fldChar w:fldCharType="end"/>
            </w:r>
          </w:hyperlink>
        </w:p>
        <w:p w14:paraId="529BA588" w14:textId="77777777" w:rsidR="00C50363" w:rsidRDefault="00C50363">
          <w:pPr>
            <w:pStyle w:val="TOC1"/>
            <w:rPr>
              <w:rFonts w:asciiTheme="minorHAnsi" w:eastAsiaTheme="minorEastAsia" w:hAnsiTheme="minorHAnsi" w:cstheme="minorBidi"/>
              <w:noProof/>
              <w:szCs w:val="22"/>
              <w:lang w:eastAsia="ko-KR"/>
            </w:rPr>
          </w:pPr>
          <w:hyperlink w:anchor="_Toc72907009" w:history="1">
            <w:r w:rsidRPr="00B232BE">
              <w:rPr>
                <w:rStyle w:val="Hyperlink"/>
                <w:noProof/>
              </w:rPr>
              <w:t>2</w:t>
            </w:r>
            <w:r>
              <w:rPr>
                <w:rFonts w:asciiTheme="minorHAnsi" w:eastAsiaTheme="minorEastAsia" w:hAnsiTheme="minorHAnsi" w:cstheme="minorBidi"/>
                <w:noProof/>
                <w:szCs w:val="22"/>
                <w:lang w:eastAsia="ko-KR"/>
              </w:rPr>
              <w:tab/>
            </w:r>
            <w:r w:rsidRPr="00B232BE">
              <w:rPr>
                <w:rStyle w:val="Hyperlink"/>
                <w:noProof/>
              </w:rPr>
              <w:t>Literature Review</w:t>
            </w:r>
            <w:r>
              <w:rPr>
                <w:noProof/>
                <w:webHidden/>
              </w:rPr>
              <w:tab/>
            </w:r>
            <w:r>
              <w:rPr>
                <w:noProof/>
                <w:webHidden/>
              </w:rPr>
              <w:fldChar w:fldCharType="begin"/>
            </w:r>
            <w:r>
              <w:rPr>
                <w:noProof/>
                <w:webHidden/>
              </w:rPr>
              <w:instrText xml:space="preserve"> PAGEREF _Toc72907009 \h </w:instrText>
            </w:r>
            <w:r>
              <w:rPr>
                <w:noProof/>
                <w:webHidden/>
              </w:rPr>
            </w:r>
            <w:r>
              <w:rPr>
                <w:noProof/>
                <w:webHidden/>
              </w:rPr>
              <w:fldChar w:fldCharType="separate"/>
            </w:r>
            <w:r>
              <w:rPr>
                <w:noProof/>
                <w:webHidden/>
              </w:rPr>
              <w:t>16</w:t>
            </w:r>
            <w:r>
              <w:rPr>
                <w:noProof/>
                <w:webHidden/>
              </w:rPr>
              <w:fldChar w:fldCharType="end"/>
            </w:r>
          </w:hyperlink>
        </w:p>
        <w:p w14:paraId="382A2F9F" w14:textId="77777777" w:rsidR="00C50363" w:rsidRDefault="00C50363">
          <w:pPr>
            <w:pStyle w:val="TOC2"/>
            <w:rPr>
              <w:rFonts w:asciiTheme="minorHAnsi" w:eastAsiaTheme="minorEastAsia" w:hAnsiTheme="minorHAnsi" w:cstheme="minorBidi"/>
              <w:noProof/>
              <w:szCs w:val="22"/>
              <w:lang w:eastAsia="ko-KR"/>
            </w:rPr>
          </w:pPr>
          <w:hyperlink w:anchor="_Toc72907010" w:history="1">
            <w:r w:rsidRPr="00B232BE">
              <w:rPr>
                <w:rStyle w:val="Hyperlink"/>
                <w:noProof/>
              </w:rPr>
              <w:t>2.1</w:t>
            </w:r>
            <w:r>
              <w:rPr>
                <w:rFonts w:asciiTheme="minorHAnsi" w:eastAsiaTheme="minorEastAsia" w:hAnsiTheme="minorHAnsi" w:cstheme="minorBidi"/>
                <w:noProof/>
                <w:szCs w:val="22"/>
                <w:lang w:eastAsia="ko-KR"/>
              </w:rPr>
              <w:tab/>
            </w:r>
            <w:r w:rsidRPr="00B232BE">
              <w:rPr>
                <w:rStyle w:val="Hyperlink"/>
                <w:noProof/>
              </w:rPr>
              <w:t>Introduction</w:t>
            </w:r>
            <w:r>
              <w:rPr>
                <w:noProof/>
                <w:webHidden/>
              </w:rPr>
              <w:tab/>
            </w:r>
            <w:r>
              <w:rPr>
                <w:noProof/>
                <w:webHidden/>
              </w:rPr>
              <w:fldChar w:fldCharType="begin"/>
            </w:r>
            <w:r>
              <w:rPr>
                <w:noProof/>
                <w:webHidden/>
              </w:rPr>
              <w:instrText xml:space="preserve"> PAGEREF _Toc72907010 \h </w:instrText>
            </w:r>
            <w:r>
              <w:rPr>
                <w:noProof/>
                <w:webHidden/>
              </w:rPr>
            </w:r>
            <w:r>
              <w:rPr>
                <w:noProof/>
                <w:webHidden/>
              </w:rPr>
              <w:fldChar w:fldCharType="separate"/>
            </w:r>
            <w:r>
              <w:rPr>
                <w:noProof/>
                <w:webHidden/>
              </w:rPr>
              <w:t>16</w:t>
            </w:r>
            <w:r>
              <w:rPr>
                <w:noProof/>
                <w:webHidden/>
              </w:rPr>
              <w:fldChar w:fldCharType="end"/>
            </w:r>
          </w:hyperlink>
        </w:p>
        <w:p w14:paraId="4571AFBE" w14:textId="77777777" w:rsidR="00C50363" w:rsidRDefault="00C50363">
          <w:pPr>
            <w:pStyle w:val="TOC2"/>
            <w:rPr>
              <w:rFonts w:asciiTheme="minorHAnsi" w:eastAsiaTheme="minorEastAsia" w:hAnsiTheme="minorHAnsi" w:cstheme="minorBidi"/>
              <w:noProof/>
              <w:szCs w:val="22"/>
              <w:lang w:eastAsia="ko-KR"/>
            </w:rPr>
          </w:pPr>
          <w:hyperlink w:anchor="_Toc72907011" w:history="1">
            <w:r w:rsidRPr="00B232BE">
              <w:rPr>
                <w:rStyle w:val="Hyperlink"/>
                <w:noProof/>
              </w:rPr>
              <w:t>2.2</w:t>
            </w:r>
            <w:r>
              <w:rPr>
                <w:rFonts w:asciiTheme="minorHAnsi" w:eastAsiaTheme="minorEastAsia" w:hAnsiTheme="minorHAnsi" w:cstheme="minorBidi"/>
                <w:noProof/>
                <w:szCs w:val="22"/>
                <w:lang w:eastAsia="ko-KR"/>
              </w:rPr>
              <w:tab/>
            </w:r>
            <w:r w:rsidRPr="00B232BE">
              <w:rPr>
                <w:rStyle w:val="Hyperlink"/>
                <w:noProof/>
              </w:rPr>
              <w:t>What is STEM?</w:t>
            </w:r>
            <w:r>
              <w:rPr>
                <w:noProof/>
                <w:webHidden/>
              </w:rPr>
              <w:tab/>
            </w:r>
            <w:r>
              <w:rPr>
                <w:noProof/>
                <w:webHidden/>
              </w:rPr>
              <w:fldChar w:fldCharType="begin"/>
            </w:r>
            <w:r>
              <w:rPr>
                <w:noProof/>
                <w:webHidden/>
              </w:rPr>
              <w:instrText xml:space="preserve"> PAGEREF _Toc72907011 \h </w:instrText>
            </w:r>
            <w:r>
              <w:rPr>
                <w:noProof/>
                <w:webHidden/>
              </w:rPr>
            </w:r>
            <w:r>
              <w:rPr>
                <w:noProof/>
                <w:webHidden/>
              </w:rPr>
              <w:fldChar w:fldCharType="separate"/>
            </w:r>
            <w:r>
              <w:rPr>
                <w:noProof/>
                <w:webHidden/>
              </w:rPr>
              <w:t>16</w:t>
            </w:r>
            <w:r>
              <w:rPr>
                <w:noProof/>
                <w:webHidden/>
              </w:rPr>
              <w:fldChar w:fldCharType="end"/>
            </w:r>
          </w:hyperlink>
        </w:p>
        <w:p w14:paraId="356FE2B7" w14:textId="77777777" w:rsidR="00C50363" w:rsidRDefault="00C50363">
          <w:pPr>
            <w:pStyle w:val="TOC2"/>
            <w:rPr>
              <w:rFonts w:asciiTheme="minorHAnsi" w:eastAsiaTheme="minorEastAsia" w:hAnsiTheme="minorHAnsi" w:cstheme="minorBidi"/>
              <w:noProof/>
              <w:szCs w:val="22"/>
              <w:lang w:eastAsia="ko-KR"/>
            </w:rPr>
          </w:pPr>
          <w:hyperlink w:anchor="_Toc72907012" w:history="1">
            <w:r w:rsidRPr="00B232BE">
              <w:rPr>
                <w:rStyle w:val="Hyperlink"/>
                <w:noProof/>
              </w:rPr>
              <w:t>2.3</w:t>
            </w:r>
            <w:r>
              <w:rPr>
                <w:rFonts w:asciiTheme="minorHAnsi" w:eastAsiaTheme="minorEastAsia" w:hAnsiTheme="minorHAnsi" w:cstheme="minorBidi"/>
                <w:noProof/>
                <w:szCs w:val="22"/>
                <w:lang w:eastAsia="ko-KR"/>
              </w:rPr>
              <w:tab/>
            </w:r>
            <w:r w:rsidRPr="00B232BE">
              <w:rPr>
                <w:rStyle w:val="Hyperlink"/>
                <w:noProof/>
              </w:rPr>
              <w:t>Growing Trends of STEM Learning</w:t>
            </w:r>
            <w:r>
              <w:rPr>
                <w:noProof/>
                <w:webHidden/>
              </w:rPr>
              <w:tab/>
            </w:r>
            <w:r>
              <w:rPr>
                <w:noProof/>
                <w:webHidden/>
              </w:rPr>
              <w:fldChar w:fldCharType="begin"/>
            </w:r>
            <w:r>
              <w:rPr>
                <w:noProof/>
                <w:webHidden/>
              </w:rPr>
              <w:instrText xml:space="preserve"> PAGEREF _Toc72907012 \h </w:instrText>
            </w:r>
            <w:r>
              <w:rPr>
                <w:noProof/>
                <w:webHidden/>
              </w:rPr>
            </w:r>
            <w:r>
              <w:rPr>
                <w:noProof/>
                <w:webHidden/>
              </w:rPr>
              <w:fldChar w:fldCharType="separate"/>
            </w:r>
            <w:r>
              <w:rPr>
                <w:noProof/>
                <w:webHidden/>
              </w:rPr>
              <w:t>19</w:t>
            </w:r>
            <w:r>
              <w:rPr>
                <w:noProof/>
                <w:webHidden/>
              </w:rPr>
              <w:fldChar w:fldCharType="end"/>
            </w:r>
          </w:hyperlink>
        </w:p>
        <w:p w14:paraId="20596664" w14:textId="77777777" w:rsidR="00C50363" w:rsidRDefault="00C50363">
          <w:pPr>
            <w:pStyle w:val="TOC2"/>
            <w:rPr>
              <w:rFonts w:asciiTheme="minorHAnsi" w:eastAsiaTheme="minorEastAsia" w:hAnsiTheme="minorHAnsi" w:cstheme="minorBidi"/>
              <w:noProof/>
              <w:szCs w:val="22"/>
              <w:lang w:eastAsia="ko-KR"/>
            </w:rPr>
          </w:pPr>
          <w:hyperlink w:anchor="_Toc72907013" w:history="1">
            <w:r w:rsidRPr="00B232BE">
              <w:rPr>
                <w:rStyle w:val="Hyperlink"/>
                <w:noProof/>
              </w:rPr>
              <w:t>2.4</w:t>
            </w:r>
            <w:r>
              <w:rPr>
                <w:rFonts w:asciiTheme="minorHAnsi" w:eastAsiaTheme="minorEastAsia" w:hAnsiTheme="minorHAnsi" w:cstheme="minorBidi"/>
                <w:noProof/>
                <w:szCs w:val="22"/>
                <w:lang w:eastAsia="ko-KR"/>
              </w:rPr>
              <w:tab/>
            </w:r>
            <w:r w:rsidRPr="00B232BE">
              <w:rPr>
                <w:rStyle w:val="Hyperlink"/>
                <w:noProof/>
              </w:rPr>
              <w:t>Theoretical Frameworks</w:t>
            </w:r>
            <w:r>
              <w:rPr>
                <w:noProof/>
                <w:webHidden/>
              </w:rPr>
              <w:tab/>
            </w:r>
            <w:r>
              <w:rPr>
                <w:noProof/>
                <w:webHidden/>
              </w:rPr>
              <w:fldChar w:fldCharType="begin"/>
            </w:r>
            <w:r>
              <w:rPr>
                <w:noProof/>
                <w:webHidden/>
              </w:rPr>
              <w:instrText xml:space="preserve"> PAGEREF _Toc72907013 \h </w:instrText>
            </w:r>
            <w:r>
              <w:rPr>
                <w:noProof/>
                <w:webHidden/>
              </w:rPr>
            </w:r>
            <w:r>
              <w:rPr>
                <w:noProof/>
                <w:webHidden/>
              </w:rPr>
              <w:fldChar w:fldCharType="separate"/>
            </w:r>
            <w:r>
              <w:rPr>
                <w:noProof/>
                <w:webHidden/>
              </w:rPr>
              <w:t>24</w:t>
            </w:r>
            <w:r>
              <w:rPr>
                <w:noProof/>
                <w:webHidden/>
              </w:rPr>
              <w:fldChar w:fldCharType="end"/>
            </w:r>
          </w:hyperlink>
        </w:p>
        <w:p w14:paraId="20B9D0FD" w14:textId="77777777" w:rsidR="00C50363" w:rsidRDefault="00C50363">
          <w:pPr>
            <w:pStyle w:val="TOC3"/>
            <w:rPr>
              <w:rFonts w:asciiTheme="minorHAnsi" w:eastAsiaTheme="minorEastAsia" w:hAnsiTheme="minorHAnsi" w:cstheme="minorBidi"/>
              <w:noProof/>
              <w:szCs w:val="22"/>
              <w:lang w:eastAsia="ko-KR"/>
            </w:rPr>
          </w:pPr>
          <w:hyperlink w:anchor="_Toc72907014" w:history="1">
            <w:r w:rsidRPr="00B232BE">
              <w:rPr>
                <w:rStyle w:val="Hyperlink"/>
                <w:noProof/>
              </w:rPr>
              <w:t>2.4.1</w:t>
            </w:r>
            <w:r>
              <w:rPr>
                <w:rFonts w:asciiTheme="minorHAnsi" w:eastAsiaTheme="minorEastAsia" w:hAnsiTheme="minorHAnsi" w:cstheme="minorBidi"/>
                <w:noProof/>
                <w:szCs w:val="22"/>
                <w:lang w:eastAsia="ko-KR"/>
              </w:rPr>
              <w:tab/>
            </w:r>
            <w:r w:rsidRPr="00B232BE">
              <w:rPr>
                <w:rStyle w:val="Hyperlink"/>
                <w:noProof/>
              </w:rPr>
              <w:t>Ecological Model of STEM Education</w:t>
            </w:r>
            <w:r>
              <w:rPr>
                <w:noProof/>
                <w:webHidden/>
              </w:rPr>
              <w:tab/>
            </w:r>
            <w:r>
              <w:rPr>
                <w:noProof/>
                <w:webHidden/>
              </w:rPr>
              <w:fldChar w:fldCharType="begin"/>
            </w:r>
            <w:r>
              <w:rPr>
                <w:noProof/>
                <w:webHidden/>
              </w:rPr>
              <w:instrText xml:space="preserve"> PAGEREF _Toc72907014 \h </w:instrText>
            </w:r>
            <w:r>
              <w:rPr>
                <w:noProof/>
                <w:webHidden/>
              </w:rPr>
            </w:r>
            <w:r>
              <w:rPr>
                <w:noProof/>
                <w:webHidden/>
              </w:rPr>
              <w:fldChar w:fldCharType="separate"/>
            </w:r>
            <w:r>
              <w:rPr>
                <w:noProof/>
                <w:webHidden/>
              </w:rPr>
              <w:t>25</w:t>
            </w:r>
            <w:r>
              <w:rPr>
                <w:noProof/>
                <w:webHidden/>
              </w:rPr>
              <w:fldChar w:fldCharType="end"/>
            </w:r>
          </w:hyperlink>
        </w:p>
        <w:p w14:paraId="13933867" w14:textId="77777777" w:rsidR="00C50363" w:rsidRDefault="00C50363">
          <w:pPr>
            <w:pStyle w:val="TOC3"/>
            <w:rPr>
              <w:rFonts w:asciiTheme="minorHAnsi" w:eastAsiaTheme="minorEastAsia" w:hAnsiTheme="minorHAnsi" w:cstheme="minorBidi"/>
              <w:noProof/>
              <w:szCs w:val="22"/>
              <w:lang w:eastAsia="ko-KR"/>
            </w:rPr>
          </w:pPr>
          <w:hyperlink w:anchor="_Toc72907015" w:history="1">
            <w:r w:rsidRPr="00B232BE">
              <w:rPr>
                <w:rStyle w:val="Hyperlink"/>
                <w:noProof/>
              </w:rPr>
              <w:t>2.4.2</w:t>
            </w:r>
            <w:r>
              <w:rPr>
                <w:rFonts w:asciiTheme="minorHAnsi" w:eastAsiaTheme="minorEastAsia" w:hAnsiTheme="minorHAnsi" w:cstheme="minorBidi"/>
                <w:noProof/>
                <w:szCs w:val="22"/>
                <w:lang w:eastAsia="ko-KR"/>
              </w:rPr>
              <w:tab/>
            </w:r>
            <w:r w:rsidRPr="00B232BE">
              <w:rPr>
                <w:rStyle w:val="Hyperlink"/>
                <w:noProof/>
              </w:rPr>
              <w:t>Political/Relational Model of Disability</w:t>
            </w:r>
            <w:r>
              <w:rPr>
                <w:noProof/>
                <w:webHidden/>
              </w:rPr>
              <w:tab/>
            </w:r>
            <w:r>
              <w:rPr>
                <w:noProof/>
                <w:webHidden/>
              </w:rPr>
              <w:fldChar w:fldCharType="begin"/>
            </w:r>
            <w:r>
              <w:rPr>
                <w:noProof/>
                <w:webHidden/>
              </w:rPr>
              <w:instrText xml:space="preserve"> PAGEREF _Toc72907015 \h </w:instrText>
            </w:r>
            <w:r>
              <w:rPr>
                <w:noProof/>
                <w:webHidden/>
              </w:rPr>
            </w:r>
            <w:r>
              <w:rPr>
                <w:noProof/>
                <w:webHidden/>
              </w:rPr>
              <w:fldChar w:fldCharType="separate"/>
            </w:r>
            <w:r>
              <w:rPr>
                <w:noProof/>
                <w:webHidden/>
              </w:rPr>
              <w:t>26</w:t>
            </w:r>
            <w:r>
              <w:rPr>
                <w:noProof/>
                <w:webHidden/>
              </w:rPr>
              <w:fldChar w:fldCharType="end"/>
            </w:r>
          </w:hyperlink>
        </w:p>
        <w:p w14:paraId="11E78DA1" w14:textId="77777777" w:rsidR="00C50363" w:rsidRDefault="00C50363">
          <w:pPr>
            <w:pStyle w:val="TOC3"/>
            <w:rPr>
              <w:rFonts w:asciiTheme="minorHAnsi" w:eastAsiaTheme="minorEastAsia" w:hAnsiTheme="minorHAnsi" w:cstheme="minorBidi"/>
              <w:noProof/>
              <w:szCs w:val="22"/>
              <w:lang w:eastAsia="ko-KR"/>
            </w:rPr>
          </w:pPr>
          <w:hyperlink w:anchor="_Toc72907016" w:history="1">
            <w:r w:rsidRPr="00B232BE">
              <w:rPr>
                <w:rStyle w:val="Hyperlink"/>
                <w:noProof/>
              </w:rPr>
              <w:t>2.4.3</w:t>
            </w:r>
            <w:r>
              <w:rPr>
                <w:rFonts w:asciiTheme="minorHAnsi" w:eastAsiaTheme="minorEastAsia" w:hAnsiTheme="minorHAnsi" w:cstheme="minorBidi"/>
                <w:noProof/>
                <w:szCs w:val="22"/>
                <w:lang w:eastAsia="ko-KR"/>
              </w:rPr>
              <w:tab/>
            </w:r>
            <w:r w:rsidRPr="00B232BE">
              <w:rPr>
                <w:rStyle w:val="Hyperlink"/>
                <w:noProof/>
              </w:rPr>
              <w:t>Sociocultural Perspective towards Collaborative Shared Cognition</w:t>
            </w:r>
            <w:r>
              <w:rPr>
                <w:noProof/>
                <w:webHidden/>
              </w:rPr>
              <w:tab/>
            </w:r>
            <w:r>
              <w:rPr>
                <w:noProof/>
                <w:webHidden/>
              </w:rPr>
              <w:fldChar w:fldCharType="begin"/>
            </w:r>
            <w:r>
              <w:rPr>
                <w:noProof/>
                <w:webHidden/>
              </w:rPr>
              <w:instrText xml:space="preserve"> PAGEREF _Toc72907016 \h </w:instrText>
            </w:r>
            <w:r>
              <w:rPr>
                <w:noProof/>
                <w:webHidden/>
              </w:rPr>
            </w:r>
            <w:r>
              <w:rPr>
                <w:noProof/>
                <w:webHidden/>
              </w:rPr>
              <w:fldChar w:fldCharType="separate"/>
            </w:r>
            <w:r>
              <w:rPr>
                <w:noProof/>
                <w:webHidden/>
              </w:rPr>
              <w:t>27</w:t>
            </w:r>
            <w:r>
              <w:rPr>
                <w:noProof/>
                <w:webHidden/>
              </w:rPr>
              <w:fldChar w:fldCharType="end"/>
            </w:r>
          </w:hyperlink>
        </w:p>
        <w:p w14:paraId="7B311487" w14:textId="77777777" w:rsidR="00C50363" w:rsidRDefault="00C50363">
          <w:pPr>
            <w:pStyle w:val="TOC2"/>
            <w:rPr>
              <w:rFonts w:asciiTheme="minorHAnsi" w:eastAsiaTheme="minorEastAsia" w:hAnsiTheme="minorHAnsi" w:cstheme="minorBidi"/>
              <w:noProof/>
              <w:szCs w:val="22"/>
              <w:lang w:eastAsia="ko-KR"/>
            </w:rPr>
          </w:pPr>
          <w:hyperlink w:anchor="_Toc72907017" w:history="1">
            <w:r w:rsidRPr="00B232BE">
              <w:rPr>
                <w:rStyle w:val="Hyperlink"/>
                <w:noProof/>
              </w:rPr>
              <w:t>2.5</w:t>
            </w:r>
            <w:r>
              <w:rPr>
                <w:rFonts w:asciiTheme="minorHAnsi" w:eastAsiaTheme="minorEastAsia" w:hAnsiTheme="minorHAnsi" w:cstheme="minorBidi"/>
                <w:noProof/>
                <w:szCs w:val="22"/>
                <w:lang w:eastAsia="ko-KR"/>
              </w:rPr>
              <w:tab/>
            </w:r>
            <w:r w:rsidRPr="00B232BE">
              <w:rPr>
                <w:rStyle w:val="Hyperlink"/>
                <w:noProof/>
              </w:rPr>
              <w:t>Three Issues in Current STEM Education: Equity; Inclusivity; and Accessibility</w:t>
            </w:r>
            <w:r>
              <w:rPr>
                <w:noProof/>
                <w:webHidden/>
              </w:rPr>
              <w:tab/>
            </w:r>
            <w:r>
              <w:rPr>
                <w:noProof/>
                <w:webHidden/>
              </w:rPr>
              <w:fldChar w:fldCharType="begin"/>
            </w:r>
            <w:r>
              <w:rPr>
                <w:noProof/>
                <w:webHidden/>
              </w:rPr>
              <w:instrText xml:space="preserve"> PAGEREF _Toc72907017 \h </w:instrText>
            </w:r>
            <w:r>
              <w:rPr>
                <w:noProof/>
                <w:webHidden/>
              </w:rPr>
            </w:r>
            <w:r>
              <w:rPr>
                <w:noProof/>
                <w:webHidden/>
              </w:rPr>
              <w:fldChar w:fldCharType="separate"/>
            </w:r>
            <w:r>
              <w:rPr>
                <w:noProof/>
                <w:webHidden/>
              </w:rPr>
              <w:t>29</w:t>
            </w:r>
            <w:r>
              <w:rPr>
                <w:noProof/>
                <w:webHidden/>
              </w:rPr>
              <w:fldChar w:fldCharType="end"/>
            </w:r>
          </w:hyperlink>
        </w:p>
        <w:p w14:paraId="24ED8458" w14:textId="77777777" w:rsidR="00C50363" w:rsidRDefault="00C50363">
          <w:pPr>
            <w:pStyle w:val="TOC3"/>
            <w:rPr>
              <w:rFonts w:asciiTheme="minorHAnsi" w:eastAsiaTheme="minorEastAsia" w:hAnsiTheme="minorHAnsi" w:cstheme="minorBidi"/>
              <w:noProof/>
              <w:szCs w:val="22"/>
              <w:lang w:eastAsia="ko-KR"/>
            </w:rPr>
          </w:pPr>
          <w:hyperlink w:anchor="_Toc72907018" w:history="1">
            <w:r w:rsidRPr="00B232BE">
              <w:rPr>
                <w:rStyle w:val="Hyperlink"/>
                <w:noProof/>
              </w:rPr>
              <w:t>2.5.1</w:t>
            </w:r>
            <w:r>
              <w:rPr>
                <w:rFonts w:asciiTheme="minorHAnsi" w:eastAsiaTheme="minorEastAsia" w:hAnsiTheme="minorHAnsi" w:cstheme="minorBidi"/>
                <w:noProof/>
                <w:szCs w:val="22"/>
                <w:lang w:eastAsia="ko-KR"/>
              </w:rPr>
              <w:tab/>
            </w:r>
            <w:r w:rsidRPr="00B232BE">
              <w:rPr>
                <w:rStyle w:val="Hyperlink"/>
                <w:noProof/>
              </w:rPr>
              <w:t>Equity Issue of Gendered Disparity</w:t>
            </w:r>
            <w:r>
              <w:rPr>
                <w:noProof/>
                <w:webHidden/>
              </w:rPr>
              <w:tab/>
            </w:r>
            <w:r>
              <w:rPr>
                <w:noProof/>
                <w:webHidden/>
              </w:rPr>
              <w:fldChar w:fldCharType="begin"/>
            </w:r>
            <w:r>
              <w:rPr>
                <w:noProof/>
                <w:webHidden/>
              </w:rPr>
              <w:instrText xml:space="preserve"> PAGEREF _Toc72907018 \h </w:instrText>
            </w:r>
            <w:r>
              <w:rPr>
                <w:noProof/>
                <w:webHidden/>
              </w:rPr>
            </w:r>
            <w:r>
              <w:rPr>
                <w:noProof/>
                <w:webHidden/>
              </w:rPr>
              <w:fldChar w:fldCharType="separate"/>
            </w:r>
            <w:r>
              <w:rPr>
                <w:noProof/>
                <w:webHidden/>
              </w:rPr>
              <w:t>29</w:t>
            </w:r>
            <w:r>
              <w:rPr>
                <w:noProof/>
                <w:webHidden/>
              </w:rPr>
              <w:fldChar w:fldCharType="end"/>
            </w:r>
          </w:hyperlink>
        </w:p>
        <w:p w14:paraId="46FADCD7" w14:textId="77777777" w:rsidR="00C50363" w:rsidRDefault="00C50363">
          <w:pPr>
            <w:pStyle w:val="TOC3"/>
            <w:rPr>
              <w:rFonts w:asciiTheme="minorHAnsi" w:eastAsiaTheme="minorEastAsia" w:hAnsiTheme="minorHAnsi" w:cstheme="minorBidi"/>
              <w:noProof/>
              <w:szCs w:val="22"/>
              <w:lang w:eastAsia="ko-KR"/>
            </w:rPr>
          </w:pPr>
          <w:hyperlink w:anchor="_Toc72907019" w:history="1">
            <w:r w:rsidRPr="00B232BE">
              <w:rPr>
                <w:rStyle w:val="Hyperlink"/>
                <w:noProof/>
              </w:rPr>
              <w:t>2.5.2</w:t>
            </w:r>
            <w:r>
              <w:rPr>
                <w:rFonts w:asciiTheme="minorHAnsi" w:eastAsiaTheme="minorEastAsia" w:hAnsiTheme="minorHAnsi" w:cstheme="minorBidi"/>
                <w:noProof/>
                <w:szCs w:val="22"/>
                <w:lang w:eastAsia="ko-KR"/>
              </w:rPr>
              <w:tab/>
            </w:r>
            <w:r w:rsidRPr="00B232BE">
              <w:rPr>
                <w:rStyle w:val="Hyperlink"/>
                <w:noProof/>
              </w:rPr>
              <w:t>Inclusivity Issue of Ethnic/Racial Diversity</w:t>
            </w:r>
            <w:r>
              <w:rPr>
                <w:noProof/>
                <w:webHidden/>
              </w:rPr>
              <w:tab/>
            </w:r>
            <w:r>
              <w:rPr>
                <w:noProof/>
                <w:webHidden/>
              </w:rPr>
              <w:fldChar w:fldCharType="begin"/>
            </w:r>
            <w:r>
              <w:rPr>
                <w:noProof/>
                <w:webHidden/>
              </w:rPr>
              <w:instrText xml:space="preserve"> PAGEREF _Toc72907019 \h </w:instrText>
            </w:r>
            <w:r>
              <w:rPr>
                <w:noProof/>
                <w:webHidden/>
              </w:rPr>
            </w:r>
            <w:r>
              <w:rPr>
                <w:noProof/>
                <w:webHidden/>
              </w:rPr>
              <w:fldChar w:fldCharType="separate"/>
            </w:r>
            <w:r>
              <w:rPr>
                <w:noProof/>
                <w:webHidden/>
              </w:rPr>
              <w:t>31</w:t>
            </w:r>
            <w:r>
              <w:rPr>
                <w:noProof/>
                <w:webHidden/>
              </w:rPr>
              <w:fldChar w:fldCharType="end"/>
            </w:r>
          </w:hyperlink>
        </w:p>
        <w:p w14:paraId="20F6F8C7" w14:textId="77777777" w:rsidR="00C50363" w:rsidRDefault="00C50363">
          <w:pPr>
            <w:pStyle w:val="TOC3"/>
            <w:rPr>
              <w:rFonts w:asciiTheme="minorHAnsi" w:eastAsiaTheme="minorEastAsia" w:hAnsiTheme="minorHAnsi" w:cstheme="minorBidi"/>
              <w:noProof/>
              <w:szCs w:val="22"/>
              <w:lang w:eastAsia="ko-KR"/>
            </w:rPr>
          </w:pPr>
          <w:hyperlink w:anchor="_Toc72907020" w:history="1">
            <w:r w:rsidRPr="00B232BE">
              <w:rPr>
                <w:rStyle w:val="Hyperlink"/>
                <w:noProof/>
              </w:rPr>
              <w:t>2.5.3</w:t>
            </w:r>
            <w:r>
              <w:rPr>
                <w:rFonts w:asciiTheme="minorHAnsi" w:eastAsiaTheme="minorEastAsia" w:hAnsiTheme="minorHAnsi" w:cstheme="minorBidi"/>
                <w:noProof/>
                <w:szCs w:val="22"/>
                <w:lang w:eastAsia="ko-KR"/>
              </w:rPr>
              <w:tab/>
            </w:r>
            <w:r w:rsidRPr="00B232BE">
              <w:rPr>
                <w:rStyle w:val="Hyperlink"/>
                <w:noProof/>
              </w:rPr>
              <w:t>Accessibility Issue of Discriminating Dis/Abilities</w:t>
            </w:r>
            <w:r>
              <w:rPr>
                <w:noProof/>
                <w:webHidden/>
              </w:rPr>
              <w:tab/>
            </w:r>
            <w:r>
              <w:rPr>
                <w:noProof/>
                <w:webHidden/>
              </w:rPr>
              <w:fldChar w:fldCharType="begin"/>
            </w:r>
            <w:r>
              <w:rPr>
                <w:noProof/>
                <w:webHidden/>
              </w:rPr>
              <w:instrText xml:space="preserve"> PAGEREF _Toc72907020 \h </w:instrText>
            </w:r>
            <w:r>
              <w:rPr>
                <w:noProof/>
                <w:webHidden/>
              </w:rPr>
            </w:r>
            <w:r>
              <w:rPr>
                <w:noProof/>
                <w:webHidden/>
              </w:rPr>
              <w:fldChar w:fldCharType="separate"/>
            </w:r>
            <w:r>
              <w:rPr>
                <w:noProof/>
                <w:webHidden/>
              </w:rPr>
              <w:t>32</w:t>
            </w:r>
            <w:r>
              <w:rPr>
                <w:noProof/>
                <w:webHidden/>
              </w:rPr>
              <w:fldChar w:fldCharType="end"/>
            </w:r>
          </w:hyperlink>
        </w:p>
        <w:p w14:paraId="3DB2A783" w14:textId="77777777" w:rsidR="00C50363" w:rsidRDefault="00C50363">
          <w:pPr>
            <w:pStyle w:val="TOC2"/>
            <w:rPr>
              <w:rFonts w:asciiTheme="minorHAnsi" w:eastAsiaTheme="minorEastAsia" w:hAnsiTheme="minorHAnsi" w:cstheme="minorBidi"/>
              <w:noProof/>
              <w:szCs w:val="22"/>
              <w:lang w:eastAsia="ko-KR"/>
            </w:rPr>
          </w:pPr>
          <w:hyperlink w:anchor="_Toc72907021" w:history="1">
            <w:r w:rsidRPr="00B232BE">
              <w:rPr>
                <w:rStyle w:val="Hyperlink"/>
                <w:noProof/>
              </w:rPr>
              <w:t>2.6</w:t>
            </w:r>
            <w:r>
              <w:rPr>
                <w:rFonts w:asciiTheme="minorHAnsi" w:eastAsiaTheme="minorEastAsia" w:hAnsiTheme="minorHAnsi" w:cstheme="minorBidi"/>
                <w:noProof/>
                <w:szCs w:val="22"/>
                <w:lang w:eastAsia="ko-KR"/>
              </w:rPr>
              <w:tab/>
            </w:r>
            <w:r w:rsidRPr="00B232BE">
              <w:rPr>
                <w:rStyle w:val="Hyperlink"/>
                <w:noProof/>
              </w:rPr>
              <w:t>Overview of Computer-Assisted Text Analysis</w:t>
            </w:r>
            <w:r>
              <w:rPr>
                <w:noProof/>
                <w:webHidden/>
              </w:rPr>
              <w:tab/>
            </w:r>
            <w:r>
              <w:rPr>
                <w:noProof/>
                <w:webHidden/>
              </w:rPr>
              <w:fldChar w:fldCharType="begin"/>
            </w:r>
            <w:r>
              <w:rPr>
                <w:noProof/>
                <w:webHidden/>
              </w:rPr>
              <w:instrText xml:space="preserve"> PAGEREF _Toc72907021 \h </w:instrText>
            </w:r>
            <w:r>
              <w:rPr>
                <w:noProof/>
                <w:webHidden/>
              </w:rPr>
            </w:r>
            <w:r>
              <w:rPr>
                <w:noProof/>
                <w:webHidden/>
              </w:rPr>
              <w:fldChar w:fldCharType="separate"/>
            </w:r>
            <w:r>
              <w:rPr>
                <w:noProof/>
                <w:webHidden/>
              </w:rPr>
              <w:t>34</w:t>
            </w:r>
            <w:r>
              <w:rPr>
                <w:noProof/>
                <w:webHidden/>
              </w:rPr>
              <w:fldChar w:fldCharType="end"/>
            </w:r>
          </w:hyperlink>
        </w:p>
        <w:p w14:paraId="09D10F6E" w14:textId="77777777" w:rsidR="00C50363" w:rsidRDefault="00C50363">
          <w:pPr>
            <w:pStyle w:val="TOC3"/>
            <w:rPr>
              <w:rFonts w:asciiTheme="minorHAnsi" w:eastAsiaTheme="minorEastAsia" w:hAnsiTheme="minorHAnsi" w:cstheme="minorBidi"/>
              <w:noProof/>
              <w:szCs w:val="22"/>
              <w:lang w:eastAsia="ko-KR"/>
            </w:rPr>
          </w:pPr>
          <w:hyperlink w:anchor="_Toc72907022" w:history="1">
            <w:r w:rsidRPr="00B232BE">
              <w:rPr>
                <w:rStyle w:val="Hyperlink"/>
                <w:noProof/>
              </w:rPr>
              <w:t>2.6.1</w:t>
            </w:r>
            <w:r>
              <w:rPr>
                <w:rFonts w:asciiTheme="minorHAnsi" w:eastAsiaTheme="minorEastAsia" w:hAnsiTheme="minorHAnsi" w:cstheme="minorBidi"/>
                <w:noProof/>
                <w:szCs w:val="22"/>
                <w:lang w:eastAsia="ko-KR"/>
              </w:rPr>
              <w:tab/>
            </w:r>
            <w:r w:rsidRPr="00B232BE">
              <w:rPr>
                <w:rStyle w:val="Hyperlink"/>
                <w:noProof/>
              </w:rPr>
              <w:t>Deductive Text Classification Using Supervised Machine Learning</w:t>
            </w:r>
            <w:r>
              <w:rPr>
                <w:noProof/>
                <w:webHidden/>
              </w:rPr>
              <w:tab/>
            </w:r>
            <w:r>
              <w:rPr>
                <w:noProof/>
                <w:webHidden/>
              </w:rPr>
              <w:fldChar w:fldCharType="begin"/>
            </w:r>
            <w:r>
              <w:rPr>
                <w:noProof/>
                <w:webHidden/>
              </w:rPr>
              <w:instrText xml:space="preserve"> PAGEREF _Toc72907022 \h </w:instrText>
            </w:r>
            <w:r>
              <w:rPr>
                <w:noProof/>
                <w:webHidden/>
              </w:rPr>
            </w:r>
            <w:r>
              <w:rPr>
                <w:noProof/>
                <w:webHidden/>
              </w:rPr>
              <w:fldChar w:fldCharType="separate"/>
            </w:r>
            <w:r>
              <w:rPr>
                <w:noProof/>
                <w:webHidden/>
              </w:rPr>
              <w:t>37</w:t>
            </w:r>
            <w:r>
              <w:rPr>
                <w:noProof/>
                <w:webHidden/>
              </w:rPr>
              <w:fldChar w:fldCharType="end"/>
            </w:r>
          </w:hyperlink>
        </w:p>
        <w:p w14:paraId="3449A356" w14:textId="77777777" w:rsidR="00C50363" w:rsidRDefault="00C50363">
          <w:pPr>
            <w:pStyle w:val="TOC3"/>
            <w:rPr>
              <w:rFonts w:asciiTheme="minorHAnsi" w:eastAsiaTheme="minorEastAsia" w:hAnsiTheme="minorHAnsi" w:cstheme="minorBidi"/>
              <w:noProof/>
              <w:szCs w:val="22"/>
              <w:lang w:eastAsia="ko-KR"/>
            </w:rPr>
          </w:pPr>
          <w:hyperlink w:anchor="_Toc72907023" w:history="1">
            <w:r w:rsidRPr="00B232BE">
              <w:rPr>
                <w:rStyle w:val="Hyperlink"/>
                <w:noProof/>
              </w:rPr>
              <w:t>2.6.2</w:t>
            </w:r>
            <w:r>
              <w:rPr>
                <w:rFonts w:asciiTheme="minorHAnsi" w:eastAsiaTheme="minorEastAsia" w:hAnsiTheme="minorHAnsi" w:cstheme="minorBidi"/>
                <w:noProof/>
                <w:szCs w:val="22"/>
                <w:lang w:eastAsia="ko-KR"/>
              </w:rPr>
              <w:tab/>
            </w:r>
            <w:r w:rsidRPr="00B232BE">
              <w:rPr>
                <w:rStyle w:val="Hyperlink"/>
                <w:noProof/>
              </w:rPr>
              <w:t>Inductive Text Clustering Using Unsupervised Machine Learning</w:t>
            </w:r>
            <w:r>
              <w:rPr>
                <w:noProof/>
                <w:webHidden/>
              </w:rPr>
              <w:tab/>
            </w:r>
            <w:r>
              <w:rPr>
                <w:noProof/>
                <w:webHidden/>
              </w:rPr>
              <w:fldChar w:fldCharType="begin"/>
            </w:r>
            <w:r>
              <w:rPr>
                <w:noProof/>
                <w:webHidden/>
              </w:rPr>
              <w:instrText xml:space="preserve"> PAGEREF _Toc72907023 \h </w:instrText>
            </w:r>
            <w:r>
              <w:rPr>
                <w:noProof/>
                <w:webHidden/>
              </w:rPr>
            </w:r>
            <w:r>
              <w:rPr>
                <w:noProof/>
                <w:webHidden/>
              </w:rPr>
              <w:fldChar w:fldCharType="separate"/>
            </w:r>
            <w:r>
              <w:rPr>
                <w:noProof/>
                <w:webHidden/>
              </w:rPr>
              <w:t>37</w:t>
            </w:r>
            <w:r>
              <w:rPr>
                <w:noProof/>
                <w:webHidden/>
              </w:rPr>
              <w:fldChar w:fldCharType="end"/>
            </w:r>
          </w:hyperlink>
        </w:p>
        <w:p w14:paraId="080BF2D0" w14:textId="77777777" w:rsidR="00C50363" w:rsidRDefault="00C50363">
          <w:pPr>
            <w:pStyle w:val="TOC3"/>
            <w:rPr>
              <w:rFonts w:asciiTheme="minorHAnsi" w:eastAsiaTheme="minorEastAsia" w:hAnsiTheme="minorHAnsi" w:cstheme="minorBidi"/>
              <w:noProof/>
              <w:szCs w:val="22"/>
              <w:lang w:eastAsia="ko-KR"/>
            </w:rPr>
          </w:pPr>
          <w:hyperlink w:anchor="_Toc72907024" w:history="1">
            <w:r w:rsidRPr="00B232BE">
              <w:rPr>
                <w:rStyle w:val="Hyperlink"/>
                <w:noProof/>
              </w:rPr>
              <w:t>2.6.3</w:t>
            </w:r>
            <w:r>
              <w:rPr>
                <w:rFonts w:asciiTheme="minorHAnsi" w:eastAsiaTheme="minorEastAsia" w:hAnsiTheme="minorHAnsi" w:cstheme="minorBidi"/>
                <w:noProof/>
                <w:szCs w:val="22"/>
                <w:lang w:eastAsia="ko-KR"/>
              </w:rPr>
              <w:tab/>
            </w:r>
            <w:r w:rsidRPr="00B232BE">
              <w:rPr>
                <w:rStyle w:val="Hyperlink"/>
                <w:noProof/>
              </w:rPr>
              <w:t>Abductive Text Interpretation Using Structural Topic modeling</w:t>
            </w:r>
            <w:r>
              <w:rPr>
                <w:noProof/>
                <w:webHidden/>
              </w:rPr>
              <w:tab/>
            </w:r>
            <w:r>
              <w:rPr>
                <w:noProof/>
                <w:webHidden/>
              </w:rPr>
              <w:fldChar w:fldCharType="begin"/>
            </w:r>
            <w:r>
              <w:rPr>
                <w:noProof/>
                <w:webHidden/>
              </w:rPr>
              <w:instrText xml:space="preserve"> PAGEREF _Toc72907024 \h </w:instrText>
            </w:r>
            <w:r>
              <w:rPr>
                <w:noProof/>
                <w:webHidden/>
              </w:rPr>
            </w:r>
            <w:r>
              <w:rPr>
                <w:noProof/>
                <w:webHidden/>
              </w:rPr>
              <w:fldChar w:fldCharType="separate"/>
            </w:r>
            <w:r>
              <w:rPr>
                <w:noProof/>
                <w:webHidden/>
              </w:rPr>
              <w:t>39</w:t>
            </w:r>
            <w:r>
              <w:rPr>
                <w:noProof/>
                <w:webHidden/>
              </w:rPr>
              <w:fldChar w:fldCharType="end"/>
            </w:r>
          </w:hyperlink>
        </w:p>
        <w:p w14:paraId="4D6EBD80" w14:textId="77777777" w:rsidR="00C50363" w:rsidRDefault="00C50363">
          <w:pPr>
            <w:pStyle w:val="TOC2"/>
            <w:rPr>
              <w:rFonts w:asciiTheme="minorHAnsi" w:eastAsiaTheme="minorEastAsia" w:hAnsiTheme="minorHAnsi" w:cstheme="minorBidi"/>
              <w:noProof/>
              <w:szCs w:val="22"/>
              <w:lang w:eastAsia="ko-KR"/>
            </w:rPr>
          </w:pPr>
          <w:hyperlink w:anchor="_Toc72907025" w:history="1">
            <w:r w:rsidRPr="00B232BE">
              <w:rPr>
                <w:rStyle w:val="Hyperlink"/>
                <w:noProof/>
              </w:rPr>
              <w:t>2.7</w:t>
            </w:r>
            <w:r>
              <w:rPr>
                <w:rFonts w:asciiTheme="minorHAnsi" w:eastAsiaTheme="minorEastAsia" w:hAnsiTheme="minorHAnsi" w:cstheme="minorBidi"/>
                <w:noProof/>
                <w:szCs w:val="22"/>
                <w:lang w:eastAsia="ko-KR"/>
              </w:rPr>
              <w:tab/>
            </w:r>
            <w:r w:rsidRPr="00B232BE">
              <w:rPr>
                <w:rStyle w:val="Hyperlink"/>
                <w:noProof/>
              </w:rPr>
              <w:t>Chapter Summary</w:t>
            </w:r>
            <w:r>
              <w:rPr>
                <w:noProof/>
                <w:webHidden/>
              </w:rPr>
              <w:tab/>
            </w:r>
            <w:r>
              <w:rPr>
                <w:noProof/>
                <w:webHidden/>
              </w:rPr>
              <w:fldChar w:fldCharType="begin"/>
            </w:r>
            <w:r>
              <w:rPr>
                <w:noProof/>
                <w:webHidden/>
              </w:rPr>
              <w:instrText xml:space="preserve"> PAGEREF _Toc72907025 \h </w:instrText>
            </w:r>
            <w:r>
              <w:rPr>
                <w:noProof/>
                <w:webHidden/>
              </w:rPr>
            </w:r>
            <w:r>
              <w:rPr>
                <w:noProof/>
                <w:webHidden/>
              </w:rPr>
              <w:fldChar w:fldCharType="separate"/>
            </w:r>
            <w:r>
              <w:rPr>
                <w:noProof/>
                <w:webHidden/>
              </w:rPr>
              <w:t>43</w:t>
            </w:r>
            <w:r>
              <w:rPr>
                <w:noProof/>
                <w:webHidden/>
              </w:rPr>
              <w:fldChar w:fldCharType="end"/>
            </w:r>
          </w:hyperlink>
        </w:p>
        <w:p w14:paraId="2C68AA39" w14:textId="77777777" w:rsidR="00C50363" w:rsidRDefault="00C50363">
          <w:pPr>
            <w:pStyle w:val="TOC1"/>
            <w:rPr>
              <w:rFonts w:asciiTheme="minorHAnsi" w:eastAsiaTheme="minorEastAsia" w:hAnsiTheme="minorHAnsi" w:cstheme="minorBidi"/>
              <w:noProof/>
              <w:szCs w:val="22"/>
              <w:lang w:eastAsia="ko-KR"/>
            </w:rPr>
          </w:pPr>
          <w:hyperlink w:anchor="_Toc72907026" w:history="1">
            <w:r w:rsidRPr="00B232BE">
              <w:rPr>
                <w:rStyle w:val="Hyperlink"/>
                <w:noProof/>
              </w:rPr>
              <w:t>3</w:t>
            </w:r>
            <w:r>
              <w:rPr>
                <w:rFonts w:asciiTheme="minorHAnsi" w:eastAsiaTheme="minorEastAsia" w:hAnsiTheme="minorHAnsi" w:cstheme="minorBidi"/>
                <w:noProof/>
                <w:szCs w:val="22"/>
                <w:lang w:eastAsia="ko-KR"/>
              </w:rPr>
              <w:tab/>
            </w:r>
            <w:r w:rsidRPr="00B232BE">
              <w:rPr>
                <w:rStyle w:val="Hyperlink"/>
                <w:noProof/>
              </w:rPr>
              <w:t>Methods</w:t>
            </w:r>
            <w:r>
              <w:rPr>
                <w:noProof/>
                <w:webHidden/>
              </w:rPr>
              <w:tab/>
            </w:r>
            <w:r>
              <w:rPr>
                <w:noProof/>
                <w:webHidden/>
              </w:rPr>
              <w:fldChar w:fldCharType="begin"/>
            </w:r>
            <w:r>
              <w:rPr>
                <w:noProof/>
                <w:webHidden/>
              </w:rPr>
              <w:instrText xml:space="preserve"> PAGEREF _Toc72907026 \h </w:instrText>
            </w:r>
            <w:r>
              <w:rPr>
                <w:noProof/>
                <w:webHidden/>
              </w:rPr>
            </w:r>
            <w:r>
              <w:rPr>
                <w:noProof/>
                <w:webHidden/>
              </w:rPr>
              <w:fldChar w:fldCharType="separate"/>
            </w:r>
            <w:r>
              <w:rPr>
                <w:noProof/>
                <w:webHidden/>
              </w:rPr>
              <w:t>43</w:t>
            </w:r>
            <w:r>
              <w:rPr>
                <w:noProof/>
                <w:webHidden/>
              </w:rPr>
              <w:fldChar w:fldCharType="end"/>
            </w:r>
          </w:hyperlink>
        </w:p>
        <w:p w14:paraId="46571490" w14:textId="77777777" w:rsidR="00C50363" w:rsidRDefault="00C50363">
          <w:pPr>
            <w:pStyle w:val="TOC2"/>
            <w:rPr>
              <w:rFonts w:asciiTheme="minorHAnsi" w:eastAsiaTheme="minorEastAsia" w:hAnsiTheme="minorHAnsi" w:cstheme="minorBidi"/>
              <w:noProof/>
              <w:szCs w:val="22"/>
              <w:lang w:eastAsia="ko-KR"/>
            </w:rPr>
          </w:pPr>
          <w:hyperlink w:anchor="_Toc72907027" w:history="1">
            <w:r w:rsidRPr="00B232BE">
              <w:rPr>
                <w:rStyle w:val="Hyperlink"/>
                <w:noProof/>
              </w:rPr>
              <w:t>3.1</w:t>
            </w:r>
            <w:r>
              <w:rPr>
                <w:rFonts w:asciiTheme="minorHAnsi" w:eastAsiaTheme="minorEastAsia" w:hAnsiTheme="minorHAnsi" w:cstheme="minorBidi"/>
                <w:noProof/>
                <w:szCs w:val="22"/>
                <w:lang w:eastAsia="ko-KR"/>
              </w:rPr>
              <w:tab/>
            </w:r>
            <w:r w:rsidRPr="00B232BE">
              <w:rPr>
                <w:rStyle w:val="Hyperlink"/>
                <w:noProof/>
              </w:rPr>
              <w:t>Introduction</w:t>
            </w:r>
            <w:r>
              <w:rPr>
                <w:noProof/>
                <w:webHidden/>
              </w:rPr>
              <w:tab/>
            </w:r>
            <w:r>
              <w:rPr>
                <w:noProof/>
                <w:webHidden/>
              </w:rPr>
              <w:fldChar w:fldCharType="begin"/>
            </w:r>
            <w:r>
              <w:rPr>
                <w:noProof/>
                <w:webHidden/>
              </w:rPr>
              <w:instrText xml:space="preserve"> PAGEREF _Toc72907027 \h </w:instrText>
            </w:r>
            <w:r>
              <w:rPr>
                <w:noProof/>
                <w:webHidden/>
              </w:rPr>
            </w:r>
            <w:r>
              <w:rPr>
                <w:noProof/>
                <w:webHidden/>
              </w:rPr>
              <w:fldChar w:fldCharType="separate"/>
            </w:r>
            <w:r>
              <w:rPr>
                <w:noProof/>
                <w:webHidden/>
              </w:rPr>
              <w:t>43</w:t>
            </w:r>
            <w:r>
              <w:rPr>
                <w:noProof/>
                <w:webHidden/>
              </w:rPr>
              <w:fldChar w:fldCharType="end"/>
            </w:r>
          </w:hyperlink>
        </w:p>
        <w:p w14:paraId="15BCB993" w14:textId="77777777" w:rsidR="00C50363" w:rsidRDefault="00C50363">
          <w:pPr>
            <w:pStyle w:val="TOC2"/>
            <w:rPr>
              <w:rFonts w:asciiTheme="minorHAnsi" w:eastAsiaTheme="minorEastAsia" w:hAnsiTheme="minorHAnsi" w:cstheme="minorBidi"/>
              <w:noProof/>
              <w:szCs w:val="22"/>
              <w:lang w:eastAsia="ko-KR"/>
            </w:rPr>
          </w:pPr>
          <w:hyperlink w:anchor="_Toc72907028" w:history="1">
            <w:r w:rsidRPr="00B232BE">
              <w:rPr>
                <w:rStyle w:val="Hyperlink"/>
                <w:noProof/>
              </w:rPr>
              <w:t>3.2</w:t>
            </w:r>
            <w:r>
              <w:rPr>
                <w:rFonts w:asciiTheme="minorHAnsi" w:eastAsiaTheme="minorEastAsia" w:hAnsiTheme="minorHAnsi" w:cstheme="minorBidi"/>
                <w:noProof/>
                <w:szCs w:val="22"/>
                <w:lang w:eastAsia="ko-KR"/>
              </w:rPr>
              <w:tab/>
            </w:r>
            <w:r w:rsidRPr="00B232BE">
              <w:rPr>
                <w:rStyle w:val="Hyperlink"/>
                <w:noProof/>
              </w:rPr>
              <w:t>Research Design</w:t>
            </w:r>
            <w:r>
              <w:rPr>
                <w:noProof/>
                <w:webHidden/>
              </w:rPr>
              <w:tab/>
            </w:r>
            <w:r>
              <w:rPr>
                <w:noProof/>
                <w:webHidden/>
              </w:rPr>
              <w:fldChar w:fldCharType="begin"/>
            </w:r>
            <w:r>
              <w:rPr>
                <w:noProof/>
                <w:webHidden/>
              </w:rPr>
              <w:instrText xml:space="preserve"> PAGEREF _Toc72907028 \h </w:instrText>
            </w:r>
            <w:r>
              <w:rPr>
                <w:noProof/>
                <w:webHidden/>
              </w:rPr>
            </w:r>
            <w:r>
              <w:rPr>
                <w:noProof/>
                <w:webHidden/>
              </w:rPr>
              <w:fldChar w:fldCharType="separate"/>
            </w:r>
            <w:r>
              <w:rPr>
                <w:noProof/>
                <w:webHidden/>
              </w:rPr>
              <w:t>44</w:t>
            </w:r>
            <w:r>
              <w:rPr>
                <w:noProof/>
                <w:webHidden/>
              </w:rPr>
              <w:fldChar w:fldCharType="end"/>
            </w:r>
          </w:hyperlink>
        </w:p>
        <w:p w14:paraId="0427E70A" w14:textId="77777777" w:rsidR="00C50363" w:rsidRDefault="00C50363">
          <w:pPr>
            <w:pStyle w:val="TOC2"/>
            <w:rPr>
              <w:rFonts w:asciiTheme="minorHAnsi" w:eastAsiaTheme="minorEastAsia" w:hAnsiTheme="minorHAnsi" w:cstheme="minorBidi"/>
              <w:noProof/>
              <w:szCs w:val="22"/>
              <w:lang w:eastAsia="ko-KR"/>
            </w:rPr>
          </w:pPr>
          <w:hyperlink w:anchor="_Toc72907029" w:history="1">
            <w:r w:rsidRPr="00B232BE">
              <w:rPr>
                <w:rStyle w:val="Hyperlink"/>
                <w:noProof/>
              </w:rPr>
              <w:t>3.3</w:t>
            </w:r>
            <w:r>
              <w:rPr>
                <w:rFonts w:asciiTheme="minorHAnsi" w:eastAsiaTheme="minorEastAsia" w:hAnsiTheme="minorHAnsi" w:cstheme="minorBidi"/>
                <w:noProof/>
                <w:szCs w:val="22"/>
                <w:lang w:eastAsia="ko-KR"/>
              </w:rPr>
              <w:tab/>
            </w:r>
            <w:r w:rsidRPr="00B232BE">
              <w:rPr>
                <w:rStyle w:val="Hyperlink"/>
                <w:noProof/>
              </w:rPr>
              <w:t>Research Ethics and Procedures</w:t>
            </w:r>
            <w:r>
              <w:rPr>
                <w:noProof/>
                <w:webHidden/>
              </w:rPr>
              <w:tab/>
            </w:r>
            <w:r>
              <w:rPr>
                <w:noProof/>
                <w:webHidden/>
              </w:rPr>
              <w:fldChar w:fldCharType="begin"/>
            </w:r>
            <w:r>
              <w:rPr>
                <w:noProof/>
                <w:webHidden/>
              </w:rPr>
              <w:instrText xml:space="preserve"> PAGEREF _Toc72907029 \h </w:instrText>
            </w:r>
            <w:r>
              <w:rPr>
                <w:noProof/>
                <w:webHidden/>
              </w:rPr>
            </w:r>
            <w:r>
              <w:rPr>
                <w:noProof/>
                <w:webHidden/>
              </w:rPr>
              <w:fldChar w:fldCharType="separate"/>
            </w:r>
            <w:r>
              <w:rPr>
                <w:noProof/>
                <w:webHidden/>
              </w:rPr>
              <w:t>46</w:t>
            </w:r>
            <w:r>
              <w:rPr>
                <w:noProof/>
                <w:webHidden/>
              </w:rPr>
              <w:fldChar w:fldCharType="end"/>
            </w:r>
          </w:hyperlink>
        </w:p>
        <w:p w14:paraId="09D72BAD" w14:textId="77777777" w:rsidR="00C50363" w:rsidRDefault="00C50363">
          <w:pPr>
            <w:pStyle w:val="TOC2"/>
            <w:rPr>
              <w:rFonts w:asciiTheme="minorHAnsi" w:eastAsiaTheme="minorEastAsia" w:hAnsiTheme="minorHAnsi" w:cstheme="minorBidi"/>
              <w:noProof/>
              <w:szCs w:val="22"/>
              <w:lang w:eastAsia="ko-KR"/>
            </w:rPr>
          </w:pPr>
          <w:hyperlink w:anchor="_Toc72907030" w:history="1">
            <w:r w:rsidRPr="00B232BE">
              <w:rPr>
                <w:rStyle w:val="Hyperlink"/>
                <w:noProof/>
              </w:rPr>
              <w:t>3.4</w:t>
            </w:r>
            <w:r>
              <w:rPr>
                <w:rFonts w:asciiTheme="minorHAnsi" w:eastAsiaTheme="minorEastAsia" w:hAnsiTheme="minorHAnsi" w:cstheme="minorBidi"/>
                <w:noProof/>
                <w:szCs w:val="22"/>
                <w:lang w:eastAsia="ko-KR"/>
              </w:rPr>
              <w:tab/>
            </w:r>
            <w:r w:rsidRPr="00B232BE">
              <w:rPr>
                <w:rStyle w:val="Hyperlink"/>
                <w:noProof/>
              </w:rPr>
              <w:t>Research Questions</w:t>
            </w:r>
            <w:r>
              <w:rPr>
                <w:noProof/>
                <w:webHidden/>
              </w:rPr>
              <w:tab/>
            </w:r>
            <w:r>
              <w:rPr>
                <w:noProof/>
                <w:webHidden/>
              </w:rPr>
              <w:fldChar w:fldCharType="begin"/>
            </w:r>
            <w:r>
              <w:rPr>
                <w:noProof/>
                <w:webHidden/>
              </w:rPr>
              <w:instrText xml:space="preserve"> PAGEREF _Toc72907030 \h </w:instrText>
            </w:r>
            <w:r>
              <w:rPr>
                <w:noProof/>
                <w:webHidden/>
              </w:rPr>
            </w:r>
            <w:r>
              <w:rPr>
                <w:noProof/>
                <w:webHidden/>
              </w:rPr>
              <w:fldChar w:fldCharType="separate"/>
            </w:r>
            <w:r>
              <w:rPr>
                <w:noProof/>
                <w:webHidden/>
              </w:rPr>
              <w:t>48</w:t>
            </w:r>
            <w:r>
              <w:rPr>
                <w:noProof/>
                <w:webHidden/>
              </w:rPr>
              <w:fldChar w:fldCharType="end"/>
            </w:r>
          </w:hyperlink>
        </w:p>
        <w:p w14:paraId="1EB33270" w14:textId="77777777" w:rsidR="00C50363" w:rsidRDefault="00C50363">
          <w:pPr>
            <w:pStyle w:val="TOC3"/>
            <w:rPr>
              <w:rFonts w:asciiTheme="minorHAnsi" w:eastAsiaTheme="minorEastAsia" w:hAnsiTheme="minorHAnsi" w:cstheme="minorBidi"/>
              <w:noProof/>
              <w:szCs w:val="22"/>
              <w:lang w:eastAsia="ko-KR"/>
            </w:rPr>
          </w:pPr>
          <w:hyperlink w:anchor="_Toc72907031" w:history="1">
            <w:r w:rsidRPr="00B232BE">
              <w:rPr>
                <w:rStyle w:val="Hyperlink"/>
                <w:noProof/>
              </w:rPr>
              <w:t>3.4.1</w:t>
            </w:r>
            <w:r>
              <w:rPr>
                <w:rFonts w:asciiTheme="minorHAnsi" w:eastAsiaTheme="minorEastAsia" w:hAnsiTheme="minorHAnsi" w:cstheme="minorBidi"/>
                <w:noProof/>
                <w:szCs w:val="22"/>
                <w:lang w:eastAsia="ko-KR"/>
              </w:rPr>
              <w:tab/>
            </w:r>
            <w:r w:rsidRPr="00B232BE">
              <w:rPr>
                <w:rStyle w:val="Hyperlink"/>
                <w:noProof/>
              </w:rPr>
              <w:t>Quantitative Research Questions</w:t>
            </w:r>
            <w:r>
              <w:rPr>
                <w:noProof/>
                <w:webHidden/>
              </w:rPr>
              <w:tab/>
            </w:r>
            <w:r>
              <w:rPr>
                <w:noProof/>
                <w:webHidden/>
              </w:rPr>
              <w:fldChar w:fldCharType="begin"/>
            </w:r>
            <w:r>
              <w:rPr>
                <w:noProof/>
                <w:webHidden/>
              </w:rPr>
              <w:instrText xml:space="preserve"> PAGEREF _Toc72907031 \h </w:instrText>
            </w:r>
            <w:r>
              <w:rPr>
                <w:noProof/>
                <w:webHidden/>
              </w:rPr>
            </w:r>
            <w:r>
              <w:rPr>
                <w:noProof/>
                <w:webHidden/>
              </w:rPr>
              <w:fldChar w:fldCharType="separate"/>
            </w:r>
            <w:r>
              <w:rPr>
                <w:noProof/>
                <w:webHidden/>
              </w:rPr>
              <w:t>49</w:t>
            </w:r>
            <w:r>
              <w:rPr>
                <w:noProof/>
                <w:webHidden/>
              </w:rPr>
              <w:fldChar w:fldCharType="end"/>
            </w:r>
          </w:hyperlink>
        </w:p>
        <w:p w14:paraId="5BA2BB11" w14:textId="77777777" w:rsidR="00C50363" w:rsidRDefault="00C50363">
          <w:pPr>
            <w:pStyle w:val="TOC3"/>
            <w:rPr>
              <w:rFonts w:asciiTheme="minorHAnsi" w:eastAsiaTheme="minorEastAsia" w:hAnsiTheme="minorHAnsi" w:cstheme="minorBidi"/>
              <w:noProof/>
              <w:szCs w:val="22"/>
              <w:lang w:eastAsia="ko-KR"/>
            </w:rPr>
          </w:pPr>
          <w:hyperlink w:anchor="_Toc72907032" w:history="1">
            <w:r w:rsidRPr="00B232BE">
              <w:rPr>
                <w:rStyle w:val="Hyperlink"/>
                <w:noProof/>
              </w:rPr>
              <w:t>3.4.2</w:t>
            </w:r>
            <w:r>
              <w:rPr>
                <w:rFonts w:asciiTheme="minorHAnsi" w:eastAsiaTheme="minorEastAsia" w:hAnsiTheme="minorHAnsi" w:cstheme="minorBidi"/>
                <w:noProof/>
                <w:szCs w:val="22"/>
                <w:lang w:eastAsia="ko-KR"/>
              </w:rPr>
              <w:tab/>
            </w:r>
            <w:r w:rsidRPr="00B232BE">
              <w:rPr>
                <w:rStyle w:val="Hyperlink"/>
                <w:noProof/>
              </w:rPr>
              <w:t>Qualitative Research Questions</w:t>
            </w:r>
            <w:r>
              <w:rPr>
                <w:noProof/>
                <w:webHidden/>
              </w:rPr>
              <w:tab/>
            </w:r>
            <w:r>
              <w:rPr>
                <w:noProof/>
                <w:webHidden/>
              </w:rPr>
              <w:fldChar w:fldCharType="begin"/>
            </w:r>
            <w:r>
              <w:rPr>
                <w:noProof/>
                <w:webHidden/>
              </w:rPr>
              <w:instrText xml:space="preserve"> PAGEREF _Toc72907032 \h </w:instrText>
            </w:r>
            <w:r>
              <w:rPr>
                <w:noProof/>
                <w:webHidden/>
              </w:rPr>
            </w:r>
            <w:r>
              <w:rPr>
                <w:noProof/>
                <w:webHidden/>
              </w:rPr>
              <w:fldChar w:fldCharType="separate"/>
            </w:r>
            <w:r>
              <w:rPr>
                <w:noProof/>
                <w:webHidden/>
              </w:rPr>
              <w:t>50</w:t>
            </w:r>
            <w:r>
              <w:rPr>
                <w:noProof/>
                <w:webHidden/>
              </w:rPr>
              <w:fldChar w:fldCharType="end"/>
            </w:r>
          </w:hyperlink>
        </w:p>
        <w:p w14:paraId="0CEF66DA" w14:textId="77777777" w:rsidR="00C50363" w:rsidRDefault="00C50363">
          <w:pPr>
            <w:pStyle w:val="TOC3"/>
            <w:rPr>
              <w:rFonts w:asciiTheme="minorHAnsi" w:eastAsiaTheme="minorEastAsia" w:hAnsiTheme="minorHAnsi" w:cstheme="minorBidi"/>
              <w:noProof/>
              <w:szCs w:val="22"/>
              <w:lang w:eastAsia="ko-KR"/>
            </w:rPr>
          </w:pPr>
          <w:hyperlink w:anchor="_Toc72907033" w:history="1">
            <w:r w:rsidRPr="00B232BE">
              <w:rPr>
                <w:rStyle w:val="Hyperlink"/>
                <w:noProof/>
              </w:rPr>
              <w:t>3.4.3</w:t>
            </w:r>
            <w:r>
              <w:rPr>
                <w:rFonts w:asciiTheme="minorHAnsi" w:eastAsiaTheme="minorEastAsia" w:hAnsiTheme="minorHAnsi" w:cstheme="minorBidi"/>
                <w:noProof/>
                <w:szCs w:val="22"/>
                <w:lang w:eastAsia="ko-KR"/>
              </w:rPr>
              <w:tab/>
            </w:r>
            <w:r w:rsidRPr="00B232BE">
              <w:rPr>
                <w:rStyle w:val="Hyperlink"/>
                <w:noProof/>
              </w:rPr>
              <w:t>Hybrid Mixed Methods Question</w:t>
            </w:r>
            <w:r>
              <w:rPr>
                <w:noProof/>
                <w:webHidden/>
              </w:rPr>
              <w:tab/>
            </w:r>
            <w:r>
              <w:rPr>
                <w:noProof/>
                <w:webHidden/>
              </w:rPr>
              <w:fldChar w:fldCharType="begin"/>
            </w:r>
            <w:r>
              <w:rPr>
                <w:noProof/>
                <w:webHidden/>
              </w:rPr>
              <w:instrText xml:space="preserve"> PAGEREF _Toc72907033 \h </w:instrText>
            </w:r>
            <w:r>
              <w:rPr>
                <w:noProof/>
                <w:webHidden/>
              </w:rPr>
            </w:r>
            <w:r>
              <w:rPr>
                <w:noProof/>
                <w:webHidden/>
              </w:rPr>
              <w:fldChar w:fldCharType="separate"/>
            </w:r>
            <w:r>
              <w:rPr>
                <w:noProof/>
                <w:webHidden/>
              </w:rPr>
              <w:t>50</w:t>
            </w:r>
            <w:r>
              <w:rPr>
                <w:noProof/>
                <w:webHidden/>
              </w:rPr>
              <w:fldChar w:fldCharType="end"/>
            </w:r>
          </w:hyperlink>
        </w:p>
        <w:p w14:paraId="57496D58" w14:textId="77777777" w:rsidR="00C50363" w:rsidRDefault="00C50363">
          <w:pPr>
            <w:pStyle w:val="TOC2"/>
            <w:rPr>
              <w:rFonts w:asciiTheme="minorHAnsi" w:eastAsiaTheme="minorEastAsia" w:hAnsiTheme="minorHAnsi" w:cstheme="minorBidi"/>
              <w:noProof/>
              <w:szCs w:val="22"/>
              <w:lang w:eastAsia="ko-KR"/>
            </w:rPr>
          </w:pPr>
          <w:hyperlink w:anchor="_Toc72907034" w:history="1">
            <w:r w:rsidRPr="00B232BE">
              <w:rPr>
                <w:rStyle w:val="Hyperlink"/>
                <w:noProof/>
              </w:rPr>
              <w:t>3.5</w:t>
            </w:r>
            <w:r>
              <w:rPr>
                <w:rFonts w:asciiTheme="minorHAnsi" w:eastAsiaTheme="minorEastAsia" w:hAnsiTheme="minorHAnsi" w:cstheme="minorBidi"/>
                <w:noProof/>
                <w:szCs w:val="22"/>
                <w:lang w:eastAsia="ko-KR"/>
              </w:rPr>
              <w:tab/>
            </w:r>
            <w:r w:rsidRPr="00B232BE">
              <w:rPr>
                <w:rStyle w:val="Hyperlink"/>
                <w:noProof/>
              </w:rPr>
              <w:t>Setting and Sample</w:t>
            </w:r>
            <w:r>
              <w:rPr>
                <w:noProof/>
                <w:webHidden/>
              </w:rPr>
              <w:tab/>
            </w:r>
            <w:r>
              <w:rPr>
                <w:noProof/>
                <w:webHidden/>
              </w:rPr>
              <w:fldChar w:fldCharType="begin"/>
            </w:r>
            <w:r>
              <w:rPr>
                <w:noProof/>
                <w:webHidden/>
              </w:rPr>
              <w:instrText xml:space="preserve"> PAGEREF _Toc72907034 \h </w:instrText>
            </w:r>
            <w:r>
              <w:rPr>
                <w:noProof/>
                <w:webHidden/>
              </w:rPr>
            </w:r>
            <w:r>
              <w:rPr>
                <w:noProof/>
                <w:webHidden/>
              </w:rPr>
              <w:fldChar w:fldCharType="separate"/>
            </w:r>
            <w:r>
              <w:rPr>
                <w:noProof/>
                <w:webHidden/>
              </w:rPr>
              <w:t>51</w:t>
            </w:r>
            <w:r>
              <w:rPr>
                <w:noProof/>
                <w:webHidden/>
              </w:rPr>
              <w:fldChar w:fldCharType="end"/>
            </w:r>
          </w:hyperlink>
        </w:p>
        <w:p w14:paraId="36F4B2FE" w14:textId="77777777" w:rsidR="00C50363" w:rsidRDefault="00C50363">
          <w:pPr>
            <w:pStyle w:val="TOC2"/>
            <w:rPr>
              <w:rFonts w:asciiTheme="minorHAnsi" w:eastAsiaTheme="minorEastAsia" w:hAnsiTheme="minorHAnsi" w:cstheme="minorBidi"/>
              <w:noProof/>
              <w:szCs w:val="22"/>
              <w:lang w:eastAsia="ko-KR"/>
            </w:rPr>
          </w:pPr>
          <w:hyperlink w:anchor="_Toc72907035" w:history="1">
            <w:r w:rsidRPr="00B232BE">
              <w:rPr>
                <w:rStyle w:val="Hyperlink"/>
                <w:noProof/>
              </w:rPr>
              <w:t>3.6</w:t>
            </w:r>
            <w:r>
              <w:rPr>
                <w:rFonts w:asciiTheme="minorHAnsi" w:eastAsiaTheme="minorEastAsia" w:hAnsiTheme="minorHAnsi" w:cstheme="minorBidi"/>
                <w:noProof/>
                <w:szCs w:val="22"/>
                <w:lang w:eastAsia="ko-KR"/>
              </w:rPr>
              <w:tab/>
            </w:r>
            <w:r w:rsidRPr="00B232BE">
              <w:rPr>
                <w:rStyle w:val="Hyperlink"/>
                <w:noProof/>
              </w:rPr>
              <w:t>Positionality</w:t>
            </w:r>
            <w:r>
              <w:rPr>
                <w:noProof/>
                <w:webHidden/>
              </w:rPr>
              <w:tab/>
            </w:r>
            <w:r>
              <w:rPr>
                <w:noProof/>
                <w:webHidden/>
              </w:rPr>
              <w:fldChar w:fldCharType="begin"/>
            </w:r>
            <w:r>
              <w:rPr>
                <w:noProof/>
                <w:webHidden/>
              </w:rPr>
              <w:instrText xml:space="preserve"> PAGEREF _Toc72907035 \h </w:instrText>
            </w:r>
            <w:r>
              <w:rPr>
                <w:noProof/>
                <w:webHidden/>
              </w:rPr>
            </w:r>
            <w:r>
              <w:rPr>
                <w:noProof/>
                <w:webHidden/>
              </w:rPr>
              <w:fldChar w:fldCharType="separate"/>
            </w:r>
            <w:r>
              <w:rPr>
                <w:noProof/>
                <w:webHidden/>
              </w:rPr>
              <w:t>52</w:t>
            </w:r>
            <w:r>
              <w:rPr>
                <w:noProof/>
                <w:webHidden/>
              </w:rPr>
              <w:fldChar w:fldCharType="end"/>
            </w:r>
          </w:hyperlink>
        </w:p>
        <w:p w14:paraId="648394EF" w14:textId="77777777" w:rsidR="00C50363" w:rsidRDefault="00C50363">
          <w:pPr>
            <w:pStyle w:val="TOC2"/>
            <w:rPr>
              <w:rFonts w:asciiTheme="minorHAnsi" w:eastAsiaTheme="minorEastAsia" w:hAnsiTheme="minorHAnsi" w:cstheme="minorBidi"/>
              <w:noProof/>
              <w:szCs w:val="22"/>
              <w:lang w:eastAsia="ko-KR"/>
            </w:rPr>
          </w:pPr>
          <w:hyperlink w:anchor="_Toc72907036" w:history="1">
            <w:r w:rsidRPr="00B232BE">
              <w:rPr>
                <w:rStyle w:val="Hyperlink"/>
                <w:noProof/>
              </w:rPr>
              <w:t>3.7</w:t>
            </w:r>
            <w:r>
              <w:rPr>
                <w:rFonts w:asciiTheme="minorHAnsi" w:eastAsiaTheme="minorEastAsia" w:hAnsiTheme="minorHAnsi" w:cstheme="minorBidi"/>
                <w:noProof/>
                <w:szCs w:val="22"/>
                <w:lang w:eastAsia="ko-KR"/>
              </w:rPr>
              <w:tab/>
            </w:r>
            <w:r w:rsidRPr="00B232BE">
              <w:rPr>
                <w:rStyle w:val="Hyperlink"/>
                <w:noProof/>
              </w:rPr>
              <w:t>Data Collection</w:t>
            </w:r>
            <w:r>
              <w:rPr>
                <w:noProof/>
                <w:webHidden/>
              </w:rPr>
              <w:tab/>
            </w:r>
            <w:r>
              <w:rPr>
                <w:noProof/>
                <w:webHidden/>
              </w:rPr>
              <w:fldChar w:fldCharType="begin"/>
            </w:r>
            <w:r>
              <w:rPr>
                <w:noProof/>
                <w:webHidden/>
              </w:rPr>
              <w:instrText xml:space="preserve"> PAGEREF _Toc72907036 \h </w:instrText>
            </w:r>
            <w:r>
              <w:rPr>
                <w:noProof/>
                <w:webHidden/>
              </w:rPr>
            </w:r>
            <w:r>
              <w:rPr>
                <w:noProof/>
                <w:webHidden/>
              </w:rPr>
              <w:fldChar w:fldCharType="separate"/>
            </w:r>
            <w:r>
              <w:rPr>
                <w:noProof/>
                <w:webHidden/>
              </w:rPr>
              <w:t>52</w:t>
            </w:r>
            <w:r>
              <w:rPr>
                <w:noProof/>
                <w:webHidden/>
              </w:rPr>
              <w:fldChar w:fldCharType="end"/>
            </w:r>
          </w:hyperlink>
        </w:p>
        <w:p w14:paraId="26F58CC9" w14:textId="77777777" w:rsidR="00C50363" w:rsidRDefault="00C50363">
          <w:pPr>
            <w:pStyle w:val="TOC3"/>
            <w:rPr>
              <w:rFonts w:asciiTheme="minorHAnsi" w:eastAsiaTheme="minorEastAsia" w:hAnsiTheme="minorHAnsi" w:cstheme="minorBidi"/>
              <w:noProof/>
              <w:szCs w:val="22"/>
              <w:lang w:eastAsia="ko-KR"/>
            </w:rPr>
          </w:pPr>
          <w:hyperlink w:anchor="_Toc72907037" w:history="1">
            <w:r w:rsidRPr="00B232BE">
              <w:rPr>
                <w:rStyle w:val="Hyperlink"/>
                <w:noProof/>
              </w:rPr>
              <w:t>3.7.1</w:t>
            </w:r>
            <w:r>
              <w:rPr>
                <w:rFonts w:asciiTheme="minorHAnsi" w:eastAsiaTheme="minorEastAsia" w:hAnsiTheme="minorHAnsi" w:cstheme="minorBidi"/>
                <w:noProof/>
                <w:szCs w:val="22"/>
                <w:lang w:eastAsia="ko-KR"/>
              </w:rPr>
              <w:tab/>
            </w:r>
            <w:r w:rsidRPr="00B232BE">
              <w:rPr>
                <w:rStyle w:val="Hyperlink"/>
                <w:noProof/>
              </w:rPr>
              <w:t>Computational Participant-Observation</w:t>
            </w:r>
            <w:r>
              <w:rPr>
                <w:noProof/>
                <w:webHidden/>
              </w:rPr>
              <w:tab/>
            </w:r>
            <w:r>
              <w:rPr>
                <w:noProof/>
                <w:webHidden/>
              </w:rPr>
              <w:fldChar w:fldCharType="begin"/>
            </w:r>
            <w:r>
              <w:rPr>
                <w:noProof/>
                <w:webHidden/>
              </w:rPr>
              <w:instrText xml:space="preserve"> PAGEREF _Toc72907037 \h </w:instrText>
            </w:r>
            <w:r>
              <w:rPr>
                <w:noProof/>
                <w:webHidden/>
              </w:rPr>
            </w:r>
            <w:r>
              <w:rPr>
                <w:noProof/>
                <w:webHidden/>
              </w:rPr>
              <w:fldChar w:fldCharType="separate"/>
            </w:r>
            <w:r>
              <w:rPr>
                <w:noProof/>
                <w:webHidden/>
              </w:rPr>
              <w:t>52</w:t>
            </w:r>
            <w:r>
              <w:rPr>
                <w:noProof/>
                <w:webHidden/>
              </w:rPr>
              <w:fldChar w:fldCharType="end"/>
            </w:r>
          </w:hyperlink>
        </w:p>
        <w:p w14:paraId="3526CD71" w14:textId="77777777" w:rsidR="00C50363" w:rsidRDefault="00C50363">
          <w:pPr>
            <w:pStyle w:val="TOC3"/>
            <w:rPr>
              <w:rFonts w:asciiTheme="minorHAnsi" w:eastAsiaTheme="minorEastAsia" w:hAnsiTheme="minorHAnsi" w:cstheme="minorBidi"/>
              <w:noProof/>
              <w:szCs w:val="22"/>
              <w:lang w:eastAsia="ko-KR"/>
            </w:rPr>
          </w:pPr>
          <w:hyperlink w:anchor="_Toc72907038" w:history="1">
            <w:r w:rsidRPr="00B232BE">
              <w:rPr>
                <w:rStyle w:val="Hyperlink"/>
                <w:noProof/>
              </w:rPr>
              <w:t>3.7.2</w:t>
            </w:r>
            <w:r>
              <w:rPr>
                <w:rFonts w:asciiTheme="minorHAnsi" w:eastAsiaTheme="minorEastAsia" w:hAnsiTheme="minorHAnsi" w:cstheme="minorBidi"/>
                <w:noProof/>
                <w:szCs w:val="22"/>
                <w:lang w:eastAsia="ko-KR"/>
              </w:rPr>
              <w:tab/>
            </w:r>
            <w:r w:rsidRPr="00B232BE">
              <w:rPr>
                <w:rStyle w:val="Hyperlink"/>
                <w:noProof/>
              </w:rPr>
              <w:t>Semi-Structured Interviews</w:t>
            </w:r>
            <w:r>
              <w:rPr>
                <w:noProof/>
                <w:webHidden/>
              </w:rPr>
              <w:tab/>
            </w:r>
            <w:r>
              <w:rPr>
                <w:noProof/>
                <w:webHidden/>
              </w:rPr>
              <w:fldChar w:fldCharType="begin"/>
            </w:r>
            <w:r>
              <w:rPr>
                <w:noProof/>
                <w:webHidden/>
              </w:rPr>
              <w:instrText xml:space="preserve"> PAGEREF _Toc72907038 \h </w:instrText>
            </w:r>
            <w:r>
              <w:rPr>
                <w:noProof/>
                <w:webHidden/>
              </w:rPr>
            </w:r>
            <w:r>
              <w:rPr>
                <w:noProof/>
                <w:webHidden/>
              </w:rPr>
              <w:fldChar w:fldCharType="separate"/>
            </w:r>
            <w:r>
              <w:rPr>
                <w:noProof/>
                <w:webHidden/>
              </w:rPr>
              <w:t>57</w:t>
            </w:r>
            <w:r>
              <w:rPr>
                <w:noProof/>
                <w:webHidden/>
              </w:rPr>
              <w:fldChar w:fldCharType="end"/>
            </w:r>
          </w:hyperlink>
        </w:p>
        <w:p w14:paraId="2CA43A66" w14:textId="77777777" w:rsidR="00C50363" w:rsidRDefault="00C50363">
          <w:pPr>
            <w:pStyle w:val="TOC2"/>
            <w:rPr>
              <w:rFonts w:asciiTheme="minorHAnsi" w:eastAsiaTheme="minorEastAsia" w:hAnsiTheme="minorHAnsi" w:cstheme="minorBidi"/>
              <w:noProof/>
              <w:szCs w:val="22"/>
              <w:lang w:eastAsia="ko-KR"/>
            </w:rPr>
          </w:pPr>
          <w:hyperlink w:anchor="_Toc72907039" w:history="1">
            <w:r w:rsidRPr="00B232BE">
              <w:rPr>
                <w:rStyle w:val="Hyperlink"/>
                <w:noProof/>
              </w:rPr>
              <w:t>3.8</w:t>
            </w:r>
            <w:r>
              <w:rPr>
                <w:rFonts w:asciiTheme="minorHAnsi" w:eastAsiaTheme="minorEastAsia" w:hAnsiTheme="minorHAnsi" w:cstheme="minorBidi"/>
                <w:noProof/>
                <w:szCs w:val="22"/>
                <w:lang w:eastAsia="ko-KR"/>
              </w:rPr>
              <w:tab/>
            </w:r>
            <w:r w:rsidRPr="00B232BE">
              <w:rPr>
                <w:rStyle w:val="Hyperlink"/>
                <w:noProof/>
              </w:rPr>
              <w:t>Data Analysis Procedure</w:t>
            </w:r>
            <w:r>
              <w:rPr>
                <w:noProof/>
                <w:webHidden/>
              </w:rPr>
              <w:tab/>
            </w:r>
            <w:r>
              <w:rPr>
                <w:noProof/>
                <w:webHidden/>
              </w:rPr>
              <w:fldChar w:fldCharType="begin"/>
            </w:r>
            <w:r>
              <w:rPr>
                <w:noProof/>
                <w:webHidden/>
              </w:rPr>
              <w:instrText xml:space="preserve"> PAGEREF _Toc72907039 \h </w:instrText>
            </w:r>
            <w:r>
              <w:rPr>
                <w:noProof/>
                <w:webHidden/>
              </w:rPr>
            </w:r>
            <w:r>
              <w:rPr>
                <w:noProof/>
                <w:webHidden/>
              </w:rPr>
              <w:fldChar w:fldCharType="separate"/>
            </w:r>
            <w:r>
              <w:rPr>
                <w:noProof/>
                <w:webHidden/>
              </w:rPr>
              <w:t>60</w:t>
            </w:r>
            <w:r>
              <w:rPr>
                <w:noProof/>
                <w:webHidden/>
              </w:rPr>
              <w:fldChar w:fldCharType="end"/>
            </w:r>
          </w:hyperlink>
        </w:p>
        <w:p w14:paraId="3361266F" w14:textId="77777777" w:rsidR="00C50363" w:rsidRDefault="00C50363">
          <w:pPr>
            <w:pStyle w:val="TOC3"/>
            <w:rPr>
              <w:rFonts w:asciiTheme="minorHAnsi" w:eastAsiaTheme="minorEastAsia" w:hAnsiTheme="minorHAnsi" w:cstheme="minorBidi"/>
              <w:noProof/>
              <w:szCs w:val="22"/>
              <w:lang w:eastAsia="ko-KR"/>
            </w:rPr>
          </w:pPr>
          <w:hyperlink w:anchor="_Toc72907040" w:history="1">
            <w:r w:rsidRPr="00B232BE">
              <w:rPr>
                <w:rStyle w:val="Hyperlink"/>
                <w:noProof/>
              </w:rPr>
              <w:t>3.8.1</w:t>
            </w:r>
            <w:r>
              <w:rPr>
                <w:rFonts w:asciiTheme="minorHAnsi" w:eastAsiaTheme="minorEastAsia" w:hAnsiTheme="minorHAnsi" w:cstheme="minorBidi"/>
                <w:noProof/>
                <w:szCs w:val="22"/>
                <w:lang w:eastAsia="ko-KR"/>
              </w:rPr>
              <w:tab/>
            </w:r>
            <w:r w:rsidRPr="00B232BE">
              <w:rPr>
                <w:rStyle w:val="Hyperlink"/>
                <w:noProof/>
              </w:rPr>
              <w:t>Phase I: Data Extraction</w:t>
            </w:r>
            <w:r>
              <w:rPr>
                <w:noProof/>
                <w:webHidden/>
              </w:rPr>
              <w:tab/>
            </w:r>
            <w:r>
              <w:rPr>
                <w:noProof/>
                <w:webHidden/>
              </w:rPr>
              <w:fldChar w:fldCharType="begin"/>
            </w:r>
            <w:r>
              <w:rPr>
                <w:noProof/>
                <w:webHidden/>
              </w:rPr>
              <w:instrText xml:space="preserve"> PAGEREF _Toc72907040 \h </w:instrText>
            </w:r>
            <w:r>
              <w:rPr>
                <w:noProof/>
                <w:webHidden/>
              </w:rPr>
            </w:r>
            <w:r>
              <w:rPr>
                <w:noProof/>
                <w:webHidden/>
              </w:rPr>
              <w:fldChar w:fldCharType="separate"/>
            </w:r>
            <w:r>
              <w:rPr>
                <w:noProof/>
                <w:webHidden/>
              </w:rPr>
              <w:t>62</w:t>
            </w:r>
            <w:r>
              <w:rPr>
                <w:noProof/>
                <w:webHidden/>
              </w:rPr>
              <w:fldChar w:fldCharType="end"/>
            </w:r>
          </w:hyperlink>
        </w:p>
        <w:p w14:paraId="310C3FD3" w14:textId="77777777" w:rsidR="00C50363" w:rsidRDefault="00C50363">
          <w:pPr>
            <w:pStyle w:val="TOC3"/>
            <w:rPr>
              <w:rFonts w:asciiTheme="minorHAnsi" w:eastAsiaTheme="minorEastAsia" w:hAnsiTheme="minorHAnsi" w:cstheme="minorBidi"/>
              <w:noProof/>
              <w:szCs w:val="22"/>
              <w:lang w:eastAsia="ko-KR"/>
            </w:rPr>
          </w:pPr>
          <w:hyperlink w:anchor="_Toc72907041" w:history="1">
            <w:r w:rsidRPr="00B232BE">
              <w:rPr>
                <w:rStyle w:val="Hyperlink"/>
                <w:noProof/>
              </w:rPr>
              <w:t>3.8.2</w:t>
            </w:r>
            <w:r>
              <w:rPr>
                <w:rFonts w:asciiTheme="minorHAnsi" w:eastAsiaTheme="minorEastAsia" w:hAnsiTheme="minorHAnsi" w:cstheme="minorBidi"/>
                <w:noProof/>
                <w:szCs w:val="22"/>
                <w:lang w:eastAsia="ko-KR"/>
              </w:rPr>
              <w:tab/>
            </w:r>
            <w:r w:rsidRPr="00B232BE">
              <w:rPr>
                <w:rStyle w:val="Hyperlink"/>
                <w:noProof/>
              </w:rPr>
              <w:t>Phase II and III: Data Cleaning and Transformation</w:t>
            </w:r>
            <w:r>
              <w:rPr>
                <w:noProof/>
                <w:webHidden/>
              </w:rPr>
              <w:tab/>
            </w:r>
            <w:r>
              <w:rPr>
                <w:noProof/>
                <w:webHidden/>
              </w:rPr>
              <w:fldChar w:fldCharType="begin"/>
            </w:r>
            <w:r>
              <w:rPr>
                <w:noProof/>
                <w:webHidden/>
              </w:rPr>
              <w:instrText xml:space="preserve"> PAGEREF _Toc72907041 \h </w:instrText>
            </w:r>
            <w:r>
              <w:rPr>
                <w:noProof/>
                <w:webHidden/>
              </w:rPr>
            </w:r>
            <w:r>
              <w:rPr>
                <w:noProof/>
                <w:webHidden/>
              </w:rPr>
              <w:fldChar w:fldCharType="separate"/>
            </w:r>
            <w:r>
              <w:rPr>
                <w:noProof/>
                <w:webHidden/>
              </w:rPr>
              <w:t>63</w:t>
            </w:r>
            <w:r>
              <w:rPr>
                <w:noProof/>
                <w:webHidden/>
              </w:rPr>
              <w:fldChar w:fldCharType="end"/>
            </w:r>
          </w:hyperlink>
        </w:p>
        <w:p w14:paraId="3DF950C7" w14:textId="77777777" w:rsidR="00C50363" w:rsidRDefault="00C50363">
          <w:pPr>
            <w:pStyle w:val="TOC3"/>
            <w:rPr>
              <w:rFonts w:asciiTheme="minorHAnsi" w:eastAsiaTheme="minorEastAsia" w:hAnsiTheme="minorHAnsi" w:cstheme="minorBidi"/>
              <w:noProof/>
              <w:szCs w:val="22"/>
              <w:lang w:eastAsia="ko-KR"/>
            </w:rPr>
          </w:pPr>
          <w:hyperlink w:anchor="_Toc72907042" w:history="1">
            <w:r w:rsidRPr="00B232BE">
              <w:rPr>
                <w:rStyle w:val="Hyperlink"/>
                <w:noProof/>
              </w:rPr>
              <w:t>3.8.3</w:t>
            </w:r>
            <w:r>
              <w:rPr>
                <w:rFonts w:asciiTheme="minorHAnsi" w:eastAsiaTheme="minorEastAsia" w:hAnsiTheme="minorHAnsi" w:cstheme="minorBidi"/>
                <w:noProof/>
                <w:szCs w:val="22"/>
                <w:lang w:eastAsia="ko-KR"/>
              </w:rPr>
              <w:tab/>
            </w:r>
            <w:r w:rsidRPr="00B232BE">
              <w:rPr>
                <w:rStyle w:val="Hyperlink"/>
                <w:noProof/>
              </w:rPr>
              <w:t>Phase IV: Text Mining</w:t>
            </w:r>
            <w:r>
              <w:rPr>
                <w:noProof/>
                <w:webHidden/>
              </w:rPr>
              <w:tab/>
            </w:r>
            <w:r>
              <w:rPr>
                <w:noProof/>
                <w:webHidden/>
              </w:rPr>
              <w:fldChar w:fldCharType="begin"/>
            </w:r>
            <w:r>
              <w:rPr>
                <w:noProof/>
                <w:webHidden/>
              </w:rPr>
              <w:instrText xml:space="preserve"> PAGEREF _Toc72907042 \h </w:instrText>
            </w:r>
            <w:r>
              <w:rPr>
                <w:noProof/>
                <w:webHidden/>
              </w:rPr>
            </w:r>
            <w:r>
              <w:rPr>
                <w:noProof/>
                <w:webHidden/>
              </w:rPr>
              <w:fldChar w:fldCharType="separate"/>
            </w:r>
            <w:r>
              <w:rPr>
                <w:noProof/>
                <w:webHidden/>
              </w:rPr>
              <w:t>67</w:t>
            </w:r>
            <w:r>
              <w:rPr>
                <w:noProof/>
                <w:webHidden/>
              </w:rPr>
              <w:fldChar w:fldCharType="end"/>
            </w:r>
          </w:hyperlink>
        </w:p>
        <w:p w14:paraId="209CB4F1" w14:textId="77777777" w:rsidR="00C50363" w:rsidRDefault="00C50363">
          <w:pPr>
            <w:pStyle w:val="TOC3"/>
            <w:rPr>
              <w:rFonts w:asciiTheme="minorHAnsi" w:eastAsiaTheme="minorEastAsia" w:hAnsiTheme="minorHAnsi" w:cstheme="minorBidi"/>
              <w:noProof/>
              <w:szCs w:val="22"/>
              <w:lang w:eastAsia="ko-KR"/>
            </w:rPr>
          </w:pPr>
          <w:hyperlink w:anchor="_Toc72907043" w:history="1">
            <w:r w:rsidRPr="00B232BE">
              <w:rPr>
                <w:rStyle w:val="Hyperlink"/>
                <w:noProof/>
              </w:rPr>
              <w:t>3.8.4</w:t>
            </w:r>
            <w:r>
              <w:rPr>
                <w:rFonts w:asciiTheme="minorHAnsi" w:eastAsiaTheme="minorEastAsia" w:hAnsiTheme="minorHAnsi" w:cstheme="minorBidi"/>
                <w:noProof/>
                <w:szCs w:val="22"/>
                <w:lang w:eastAsia="ko-KR"/>
              </w:rPr>
              <w:tab/>
            </w:r>
            <w:r w:rsidRPr="00B232BE">
              <w:rPr>
                <w:rStyle w:val="Hyperlink"/>
                <w:noProof/>
              </w:rPr>
              <w:t>Phase V: Results Evaluation and Interpretation</w:t>
            </w:r>
            <w:r>
              <w:rPr>
                <w:noProof/>
                <w:webHidden/>
              </w:rPr>
              <w:tab/>
            </w:r>
            <w:r>
              <w:rPr>
                <w:noProof/>
                <w:webHidden/>
              </w:rPr>
              <w:fldChar w:fldCharType="begin"/>
            </w:r>
            <w:r>
              <w:rPr>
                <w:noProof/>
                <w:webHidden/>
              </w:rPr>
              <w:instrText xml:space="preserve"> PAGEREF _Toc72907043 \h </w:instrText>
            </w:r>
            <w:r>
              <w:rPr>
                <w:noProof/>
                <w:webHidden/>
              </w:rPr>
            </w:r>
            <w:r>
              <w:rPr>
                <w:noProof/>
                <w:webHidden/>
              </w:rPr>
              <w:fldChar w:fldCharType="separate"/>
            </w:r>
            <w:r>
              <w:rPr>
                <w:noProof/>
                <w:webHidden/>
              </w:rPr>
              <w:t>71</w:t>
            </w:r>
            <w:r>
              <w:rPr>
                <w:noProof/>
                <w:webHidden/>
              </w:rPr>
              <w:fldChar w:fldCharType="end"/>
            </w:r>
          </w:hyperlink>
        </w:p>
        <w:p w14:paraId="36D64271" w14:textId="77777777" w:rsidR="00C50363" w:rsidRDefault="00C50363">
          <w:pPr>
            <w:pStyle w:val="TOC2"/>
            <w:rPr>
              <w:rFonts w:asciiTheme="minorHAnsi" w:eastAsiaTheme="minorEastAsia" w:hAnsiTheme="minorHAnsi" w:cstheme="minorBidi"/>
              <w:noProof/>
              <w:szCs w:val="22"/>
              <w:lang w:eastAsia="ko-KR"/>
            </w:rPr>
          </w:pPr>
          <w:hyperlink w:anchor="_Toc72907044" w:history="1">
            <w:r w:rsidRPr="00B232BE">
              <w:rPr>
                <w:rStyle w:val="Hyperlink"/>
                <w:noProof/>
              </w:rPr>
              <w:t>3.9</w:t>
            </w:r>
            <w:r>
              <w:rPr>
                <w:rFonts w:asciiTheme="minorHAnsi" w:eastAsiaTheme="minorEastAsia" w:hAnsiTheme="minorHAnsi" w:cstheme="minorBidi"/>
                <w:noProof/>
                <w:szCs w:val="22"/>
                <w:lang w:eastAsia="ko-KR"/>
              </w:rPr>
              <w:tab/>
            </w:r>
            <w:r w:rsidRPr="00B232BE">
              <w:rPr>
                <w:rStyle w:val="Hyperlink"/>
                <w:noProof/>
              </w:rPr>
              <w:t>Chapter Summary</w:t>
            </w:r>
            <w:r>
              <w:rPr>
                <w:noProof/>
                <w:webHidden/>
              </w:rPr>
              <w:tab/>
            </w:r>
            <w:r>
              <w:rPr>
                <w:noProof/>
                <w:webHidden/>
              </w:rPr>
              <w:fldChar w:fldCharType="begin"/>
            </w:r>
            <w:r>
              <w:rPr>
                <w:noProof/>
                <w:webHidden/>
              </w:rPr>
              <w:instrText xml:space="preserve"> PAGEREF _Toc72907044 \h </w:instrText>
            </w:r>
            <w:r>
              <w:rPr>
                <w:noProof/>
                <w:webHidden/>
              </w:rPr>
            </w:r>
            <w:r>
              <w:rPr>
                <w:noProof/>
                <w:webHidden/>
              </w:rPr>
              <w:fldChar w:fldCharType="separate"/>
            </w:r>
            <w:r>
              <w:rPr>
                <w:noProof/>
                <w:webHidden/>
              </w:rPr>
              <w:t>72</w:t>
            </w:r>
            <w:r>
              <w:rPr>
                <w:noProof/>
                <w:webHidden/>
              </w:rPr>
              <w:fldChar w:fldCharType="end"/>
            </w:r>
          </w:hyperlink>
        </w:p>
        <w:p w14:paraId="54BFA811" w14:textId="77777777" w:rsidR="00C50363" w:rsidRDefault="00C50363">
          <w:pPr>
            <w:pStyle w:val="TOC1"/>
            <w:rPr>
              <w:rFonts w:asciiTheme="minorHAnsi" w:eastAsiaTheme="minorEastAsia" w:hAnsiTheme="minorHAnsi" w:cstheme="minorBidi"/>
              <w:noProof/>
              <w:szCs w:val="22"/>
              <w:lang w:eastAsia="ko-KR"/>
            </w:rPr>
          </w:pPr>
          <w:hyperlink w:anchor="_Toc72907045" w:history="1">
            <w:r w:rsidRPr="00B232BE">
              <w:rPr>
                <w:rStyle w:val="Hyperlink"/>
                <w:noProof/>
              </w:rPr>
              <w:t>4</w:t>
            </w:r>
            <w:r>
              <w:rPr>
                <w:rFonts w:asciiTheme="minorHAnsi" w:eastAsiaTheme="minorEastAsia" w:hAnsiTheme="minorHAnsi" w:cstheme="minorBidi"/>
                <w:noProof/>
                <w:szCs w:val="22"/>
                <w:lang w:eastAsia="ko-KR"/>
              </w:rPr>
              <w:tab/>
            </w:r>
            <w:r w:rsidRPr="00B232BE">
              <w:rPr>
                <w:rStyle w:val="Hyperlink"/>
                <w:noProof/>
              </w:rPr>
              <w:t>Research Findings</w:t>
            </w:r>
            <w:r>
              <w:rPr>
                <w:noProof/>
                <w:webHidden/>
              </w:rPr>
              <w:tab/>
            </w:r>
            <w:r>
              <w:rPr>
                <w:noProof/>
                <w:webHidden/>
              </w:rPr>
              <w:fldChar w:fldCharType="begin"/>
            </w:r>
            <w:r>
              <w:rPr>
                <w:noProof/>
                <w:webHidden/>
              </w:rPr>
              <w:instrText xml:space="preserve"> PAGEREF _Toc72907045 \h </w:instrText>
            </w:r>
            <w:r>
              <w:rPr>
                <w:noProof/>
                <w:webHidden/>
              </w:rPr>
            </w:r>
            <w:r>
              <w:rPr>
                <w:noProof/>
                <w:webHidden/>
              </w:rPr>
              <w:fldChar w:fldCharType="separate"/>
            </w:r>
            <w:r>
              <w:rPr>
                <w:noProof/>
                <w:webHidden/>
              </w:rPr>
              <w:t>73</w:t>
            </w:r>
            <w:r>
              <w:rPr>
                <w:noProof/>
                <w:webHidden/>
              </w:rPr>
              <w:fldChar w:fldCharType="end"/>
            </w:r>
          </w:hyperlink>
        </w:p>
        <w:p w14:paraId="579F64CC" w14:textId="77777777" w:rsidR="00C50363" w:rsidRDefault="00C50363">
          <w:pPr>
            <w:pStyle w:val="TOC2"/>
            <w:rPr>
              <w:rFonts w:asciiTheme="minorHAnsi" w:eastAsiaTheme="minorEastAsia" w:hAnsiTheme="minorHAnsi" w:cstheme="minorBidi"/>
              <w:noProof/>
              <w:szCs w:val="22"/>
              <w:lang w:eastAsia="ko-KR"/>
            </w:rPr>
          </w:pPr>
          <w:hyperlink w:anchor="_Toc72907046" w:history="1">
            <w:r w:rsidRPr="00B232BE">
              <w:rPr>
                <w:rStyle w:val="Hyperlink"/>
                <w:noProof/>
              </w:rPr>
              <w:t>4.1</w:t>
            </w:r>
            <w:r>
              <w:rPr>
                <w:rFonts w:asciiTheme="minorHAnsi" w:eastAsiaTheme="minorEastAsia" w:hAnsiTheme="minorHAnsi" w:cstheme="minorBidi"/>
                <w:noProof/>
                <w:szCs w:val="22"/>
                <w:lang w:eastAsia="ko-KR"/>
              </w:rPr>
              <w:tab/>
            </w:r>
            <w:r w:rsidRPr="00B232BE">
              <w:rPr>
                <w:rStyle w:val="Hyperlink"/>
                <w:noProof/>
              </w:rPr>
              <w:t>Introduction</w:t>
            </w:r>
            <w:r>
              <w:rPr>
                <w:noProof/>
                <w:webHidden/>
              </w:rPr>
              <w:tab/>
            </w:r>
            <w:r>
              <w:rPr>
                <w:noProof/>
                <w:webHidden/>
              </w:rPr>
              <w:fldChar w:fldCharType="begin"/>
            </w:r>
            <w:r>
              <w:rPr>
                <w:noProof/>
                <w:webHidden/>
              </w:rPr>
              <w:instrText xml:space="preserve"> PAGEREF _Toc72907046 \h </w:instrText>
            </w:r>
            <w:r>
              <w:rPr>
                <w:noProof/>
                <w:webHidden/>
              </w:rPr>
            </w:r>
            <w:r>
              <w:rPr>
                <w:noProof/>
                <w:webHidden/>
              </w:rPr>
              <w:fldChar w:fldCharType="separate"/>
            </w:r>
            <w:r>
              <w:rPr>
                <w:noProof/>
                <w:webHidden/>
              </w:rPr>
              <w:t>73</w:t>
            </w:r>
            <w:r>
              <w:rPr>
                <w:noProof/>
                <w:webHidden/>
              </w:rPr>
              <w:fldChar w:fldCharType="end"/>
            </w:r>
          </w:hyperlink>
        </w:p>
        <w:p w14:paraId="18EAD109" w14:textId="77777777" w:rsidR="00C50363" w:rsidRDefault="00C50363">
          <w:pPr>
            <w:pStyle w:val="TOC2"/>
            <w:rPr>
              <w:rFonts w:asciiTheme="minorHAnsi" w:eastAsiaTheme="minorEastAsia" w:hAnsiTheme="minorHAnsi" w:cstheme="minorBidi"/>
              <w:noProof/>
              <w:szCs w:val="22"/>
              <w:lang w:eastAsia="ko-KR"/>
            </w:rPr>
          </w:pPr>
          <w:hyperlink w:anchor="_Toc72907047" w:history="1">
            <w:r w:rsidRPr="00B232BE">
              <w:rPr>
                <w:rStyle w:val="Hyperlink"/>
                <w:noProof/>
              </w:rPr>
              <w:t>4.2</w:t>
            </w:r>
            <w:r>
              <w:rPr>
                <w:rFonts w:asciiTheme="minorHAnsi" w:eastAsiaTheme="minorEastAsia" w:hAnsiTheme="minorHAnsi" w:cstheme="minorBidi"/>
                <w:noProof/>
                <w:szCs w:val="22"/>
                <w:lang w:eastAsia="ko-KR"/>
              </w:rPr>
              <w:tab/>
            </w:r>
            <w:r w:rsidRPr="00B232BE">
              <w:rPr>
                <w:rStyle w:val="Hyperlink"/>
                <w:noProof/>
              </w:rPr>
              <w:t>Results from the Computational Participant-Observation</w:t>
            </w:r>
            <w:r>
              <w:rPr>
                <w:noProof/>
                <w:webHidden/>
              </w:rPr>
              <w:tab/>
            </w:r>
            <w:r>
              <w:rPr>
                <w:noProof/>
                <w:webHidden/>
              </w:rPr>
              <w:fldChar w:fldCharType="begin"/>
            </w:r>
            <w:r>
              <w:rPr>
                <w:noProof/>
                <w:webHidden/>
              </w:rPr>
              <w:instrText xml:space="preserve"> PAGEREF _Toc72907047 \h </w:instrText>
            </w:r>
            <w:r>
              <w:rPr>
                <w:noProof/>
                <w:webHidden/>
              </w:rPr>
            </w:r>
            <w:r>
              <w:rPr>
                <w:noProof/>
                <w:webHidden/>
              </w:rPr>
              <w:fldChar w:fldCharType="separate"/>
            </w:r>
            <w:r>
              <w:rPr>
                <w:noProof/>
                <w:webHidden/>
              </w:rPr>
              <w:t>73</w:t>
            </w:r>
            <w:r>
              <w:rPr>
                <w:noProof/>
                <w:webHidden/>
              </w:rPr>
              <w:fldChar w:fldCharType="end"/>
            </w:r>
          </w:hyperlink>
        </w:p>
        <w:p w14:paraId="03620178" w14:textId="77777777" w:rsidR="00C50363" w:rsidRDefault="00C50363">
          <w:pPr>
            <w:pStyle w:val="TOC3"/>
            <w:rPr>
              <w:rFonts w:asciiTheme="minorHAnsi" w:eastAsiaTheme="minorEastAsia" w:hAnsiTheme="minorHAnsi" w:cstheme="minorBidi"/>
              <w:noProof/>
              <w:szCs w:val="22"/>
              <w:lang w:eastAsia="ko-KR"/>
            </w:rPr>
          </w:pPr>
          <w:hyperlink w:anchor="_Toc72907048" w:history="1">
            <w:r w:rsidRPr="00B232BE">
              <w:rPr>
                <w:rStyle w:val="Hyperlink"/>
                <w:noProof/>
              </w:rPr>
              <w:t>4.2.1</w:t>
            </w:r>
            <w:r>
              <w:rPr>
                <w:rFonts w:asciiTheme="minorHAnsi" w:eastAsiaTheme="minorEastAsia" w:hAnsiTheme="minorHAnsi" w:cstheme="minorBidi"/>
                <w:noProof/>
                <w:szCs w:val="22"/>
                <w:lang w:eastAsia="ko-KR"/>
              </w:rPr>
              <w:tab/>
            </w:r>
            <w:r w:rsidRPr="00B232BE">
              <w:rPr>
                <w:rStyle w:val="Hyperlink"/>
                <w:noProof/>
              </w:rPr>
              <w:t>Descriptive Questions</w:t>
            </w:r>
            <w:r>
              <w:rPr>
                <w:noProof/>
                <w:webHidden/>
              </w:rPr>
              <w:tab/>
            </w:r>
            <w:r>
              <w:rPr>
                <w:noProof/>
                <w:webHidden/>
              </w:rPr>
              <w:fldChar w:fldCharType="begin"/>
            </w:r>
            <w:r>
              <w:rPr>
                <w:noProof/>
                <w:webHidden/>
              </w:rPr>
              <w:instrText xml:space="preserve"> PAGEREF _Toc72907048 \h </w:instrText>
            </w:r>
            <w:r>
              <w:rPr>
                <w:noProof/>
                <w:webHidden/>
              </w:rPr>
            </w:r>
            <w:r>
              <w:rPr>
                <w:noProof/>
                <w:webHidden/>
              </w:rPr>
              <w:fldChar w:fldCharType="separate"/>
            </w:r>
            <w:r>
              <w:rPr>
                <w:noProof/>
                <w:webHidden/>
              </w:rPr>
              <w:t>73</w:t>
            </w:r>
            <w:r>
              <w:rPr>
                <w:noProof/>
                <w:webHidden/>
              </w:rPr>
              <w:fldChar w:fldCharType="end"/>
            </w:r>
          </w:hyperlink>
        </w:p>
        <w:p w14:paraId="61DEF8BC" w14:textId="77777777" w:rsidR="00C50363" w:rsidRDefault="00C50363">
          <w:pPr>
            <w:pStyle w:val="TOC3"/>
            <w:rPr>
              <w:rFonts w:asciiTheme="minorHAnsi" w:eastAsiaTheme="minorEastAsia" w:hAnsiTheme="minorHAnsi" w:cstheme="minorBidi"/>
              <w:noProof/>
              <w:szCs w:val="22"/>
              <w:lang w:eastAsia="ko-KR"/>
            </w:rPr>
          </w:pPr>
          <w:hyperlink w:anchor="_Toc72907049" w:history="1">
            <w:r w:rsidRPr="00B232BE">
              <w:rPr>
                <w:rStyle w:val="Hyperlink"/>
                <w:noProof/>
              </w:rPr>
              <w:t>4.2.2</w:t>
            </w:r>
            <w:r>
              <w:rPr>
                <w:rFonts w:asciiTheme="minorHAnsi" w:eastAsiaTheme="minorEastAsia" w:hAnsiTheme="minorHAnsi" w:cstheme="minorBidi"/>
                <w:noProof/>
                <w:szCs w:val="22"/>
                <w:lang w:eastAsia="ko-KR"/>
              </w:rPr>
              <w:tab/>
            </w:r>
            <w:r w:rsidRPr="00B232BE">
              <w:rPr>
                <w:rStyle w:val="Hyperlink"/>
                <w:noProof/>
              </w:rPr>
              <w:t>Semantic Network Questions</w:t>
            </w:r>
            <w:r>
              <w:rPr>
                <w:noProof/>
                <w:webHidden/>
              </w:rPr>
              <w:tab/>
            </w:r>
            <w:r>
              <w:rPr>
                <w:noProof/>
                <w:webHidden/>
              </w:rPr>
              <w:fldChar w:fldCharType="begin"/>
            </w:r>
            <w:r>
              <w:rPr>
                <w:noProof/>
                <w:webHidden/>
              </w:rPr>
              <w:instrText xml:space="preserve"> PAGEREF _Toc72907049 \h </w:instrText>
            </w:r>
            <w:r>
              <w:rPr>
                <w:noProof/>
                <w:webHidden/>
              </w:rPr>
            </w:r>
            <w:r>
              <w:rPr>
                <w:noProof/>
                <w:webHidden/>
              </w:rPr>
              <w:fldChar w:fldCharType="separate"/>
            </w:r>
            <w:r>
              <w:rPr>
                <w:noProof/>
                <w:webHidden/>
              </w:rPr>
              <w:t>89</w:t>
            </w:r>
            <w:r>
              <w:rPr>
                <w:noProof/>
                <w:webHidden/>
              </w:rPr>
              <w:fldChar w:fldCharType="end"/>
            </w:r>
          </w:hyperlink>
        </w:p>
        <w:p w14:paraId="41F94194" w14:textId="77777777" w:rsidR="00C50363" w:rsidRDefault="00C50363">
          <w:pPr>
            <w:pStyle w:val="TOC3"/>
            <w:rPr>
              <w:rFonts w:asciiTheme="minorHAnsi" w:eastAsiaTheme="minorEastAsia" w:hAnsiTheme="minorHAnsi" w:cstheme="minorBidi"/>
              <w:noProof/>
              <w:szCs w:val="22"/>
              <w:lang w:eastAsia="ko-KR"/>
            </w:rPr>
          </w:pPr>
          <w:hyperlink w:anchor="_Toc72907050" w:history="1">
            <w:r w:rsidRPr="00B232BE">
              <w:rPr>
                <w:rStyle w:val="Hyperlink"/>
                <w:noProof/>
              </w:rPr>
              <w:t>4.2.3</w:t>
            </w:r>
            <w:r>
              <w:rPr>
                <w:rFonts w:asciiTheme="minorHAnsi" w:eastAsiaTheme="minorEastAsia" w:hAnsiTheme="minorHAnsi" w:cstheme="minorBidi"/>
                <w:noProof/>
                <w:szCs w:val="22"/>
                <w:lang w:eastAsia="ko-KR"/>
              </w:rPr>
              <w:tab/>
            </w:r>
            <w:r w:rsidRPr="00B232BE">
              <w:rPr>
                <w:rStyle w:val="Hyperlink"/>
                <w:noProof/>
              </w:rPr>
              <w:t>Data Clustering Questions</w:t>
            </w:r>
            <w:r>
              <w:rPr>
                <w:noProof/>
                <w:webHidden/>
              </w:rPr>
              <w:tab/>
            </w:r>
            <w:r>
              <w:rPr>
                <w:noProof/>
                <w:webHidden/>
              </w:rPr>
              <w:fldChar w:fldCharType="begin"/>
            </w:r>
            <w:r>
              <w:rPr>
                <w:noProof/>
                <w:webHidden/>
              </w:rPr>
              <w:instrText xml:space="preserve"> PAGEREF _Toc72907050 \h </w:instrText>
            </w:r>
            <w:r>
              <w:rPr>
                <w:noProof/>
                <w:webHidden/>
              </w:rPr>
            </w:r>
            <w:r>
              <w:rPr>
                <w:noProof/>
                <w:webHidden/>
              </w:rPr>
              <w:fldChar w:fldCharType="separate"/>
            </w:r>
            <w:r>
              <w:rPr>
                <w:noProof/>
                <w:webHidden/>
              </w:rPr>
              <w:t>114</w:t>
            </w:r>
            <w:r>
              <w:rPr>
                <w:noProof/>
                <w:webHidden/>
              </w:rPr>
              <w:fldChar w:fldCharType="end"/>
            </w:r>
          </w:hyperlink>
        </w:p>
        <w:p w14:paraId="12559938" w14:textId="77777777" w:rsidR="00C50363" w:rsidRDefault="00C50363">
          <w:pPr>
            <w:pStyle w:val="TOC2"/>
            <w:rPr>
              <w:rFonts w:asciiTheme="minorHAnsi" w:eastAsiaTheme="minorEastAsia" w:hAnsiTheme="minorHAnsi" w:cstheme="minorBidi"/>
              <w:noProof/>
              <w:szCs w:val="22"/>
              <w:lang w:eastAsia="ko-KR"/>
            </w:rPr>
          </w:pPr>
          <w:hyperlink w:anchor="_Toc72907051" w:history="1">
            <w:r w:rsidRPr="00B232BE">
              <w:rPr>
                <w:rStyle w:val="Hyperlink"/>
                <w:noProof/>
              </w:rPr>
              <w:t>4.3</w:t>
            </w:r>
            <w:r>
              <w:rPr>
                <w:rFonts w:asciiTheme="minorHAnsi" w:eastAsiaTheme="minorEastAsia" w:hAnsiTheme="minorHAnsi" w:cstheme="minorBidi"/>
                <w:noProof/>
                <w:szCs w:val="22"/>
                <w:lang w:eastAsia="ko-KR"/>
              </w:rPr>
              <w:tab/>
            </w:r>
            <w:r w:rsidRPr="00B232BE">
              <w:rPr>
                <w:rStyle w:val="Hyperlink"/>
                <w:noProof/>
              </w:rPr>
              <w:t>Findings from Semi-Structured Interviews</w:t>
            </w:r>
            <w:r>
              <w:rPr>
                <w:noProof/>
                <w:webHidden/>
              </w:rPr>
              <w:tab/>
            </w:r>
            <w:r>
              <w:rPr>
                <w:noProof/>
                <w:webHidden/>
              </w:rPr>
              <w:fldChar w:fldCharType="begin"/>
            </w:r>
            <w:r>
              <w:rPr>
                <w:noProof/>
                <w:webHidden/>
              </w:rPr>
              <w:instrText xml:space="preserve"> PAGEREF _Toc72907051 \h </w:instrText>
            </w:r>
            <w:r>
              <w:rPr>
                <w:noProof/>
                <w:webHidden/>
              </w:rPr>
            </w:r>
            <w:r>
              <w:rPr>
                <w:noProof/>
                <w:webHidden/>
              </w:rPr>
              <w:fldChar w:fldCharType="separate"/>
            </w:r>
            <w:r>
              <w:rPr>
                <w:noProof/>
                <w:webHidden/>
              </w:rPr>
              <w:t>126</w:t>
            </w:r>
            <w:r>
              <w:rPr>
                <w:noProof/>
                <w:webHidden/>
              </w:rPr>
              <w:fldChar w:fldCharType="end"/>
            </w:r>
          </w:hyperlink>
        </w:p>
        <w:p w14:paraId="78E3B3A3" w14:textId="77777777" w:rsidR="00C50363" w:rsidRDefault="00C50363">
          <w:pPr>
            <w:pStyle w:val="TOC3"/>
            <w:rPr>
              <w:rFonts w:asciiTheme="minorHAnsi" w:eastAsiaTheme="minorEastAsia" w:hAnsiTheme="minorHAnsi" w:cstheme="minorBidi"/>
              <w:noProof/>
              <w:szCs w:val="22"/>
              <w:lang w:eastAsia="ko-KR"/>
            </w:rPr>
          </w:pPr>
          <w:hyperlink w:anchor="_Toc72907052" w:history="1">
            <w:r w:rsidRPr="00B232BE">
              <w:rPr>
                <w:rStyle w:val="Hyperlink"/>
                <w:noProof/>
              </w:rPr>
              <w:t>4.3.1</w:t>
            </w:r>
            <w:r>
              <w:rPr>
                <w:rFonts w:asciiTheme="minorHAnsi" w:eastAsiaTheme="minorEastAsia" w:hAnsiTheme="minorHAnsi" w:cstheme="minorBidi"/>
                <w:noProof/>
                <w:szCs w:val="22"/>
                <w:lang w:eastAsia="ko-KR"/>
              </w:rPr>
              <w:tab/>
            </w:r>
            <w:r w:rsidRPr="00B232BE">
              <w:rPr>
                <w:rStyle w:val="Hyperlink"/>
                <w:noProof/>
              </w:rPr>
              <w:t>Self-Directed Learning Over Lectures</w:t>
            </w:r>
            <w:r>
              <w:rPr>
                <w:noProof/>
                <w:webHidden/>
              </w:rPr>
              <w:tab/>
            </w:r>
            <w:r>
              <w:rPr>
                <w:noProof/>
                <w:webHidden/>
              </w:rPr>
              <w:fldChar w:fldCharType="begin"/>
            </w:r>
            <w:r>
              <w:rPr>
                <w:noProof/>
                <w:webHidden/>
              </w:rPr>
              <w:instrText xml:space="preserve"> PAGEREF _Toc72907052 \h </w:instrText>
            </w:r>
            <w:r>
              <w:rPr>
                <w:noProof/>
                <w:webHidden/>
              </w:rPr>
            </w:r>
            <w:r>
              <w:rPr>
                <w:noProof/>
                <w:webHidden/>
              </w:rPr>
              <w:fldChar w:fldCharType="separate"/>
            </w:r>
            <w:r>
              <w:rPr>
                <w:noProof/>
                <w:webHidden/>
              </w:rPr>
              <w:t>126</w:t>
            </w:r>
            <w:r>
              <w:rPr>
                <w:noProof/>
                <w:webHidden/>
              </w:rPr>
              <w:fldChar w:fldCharType="end"/>
            </w:r>
          </w:hyperlink>
        </w:p>
        <w:p w14:paraId="526F5A31" w14:textId="77777777" w:rsidR="00C50363" w:rsidRDefault="00C50363">
          <w:pPr>
            <w:pStyle w:val="TOC3"/>
            <w:rPr>
              <w:rFonts w:asciiTheme="minorHAnsi" w:eastAsiaTheme="minorEastAsia" w:hAnsiTheme="minorHAnsi" w:cstheme="minorBidi"/>
              <w:noProof/>
              <w:szCs w:val="22"/>
              <w:lang w:eastAsia="ko-KR"/>
            </w:rPr>
          </w:pPr>
          <w:hyperlink w:anchor="_Toc72907053" w:history="1">
            <w:r w:rsidRPr="00B232BE">
              <w:rPr>
                <w:rStyle w:val="Hyperlink"/>
                <w:noProof/>
              </w:rPr>
              <w:t>4.3.2</w:t>
            </w:r>
            <w:r>
              <w:rPr>
                <w:rFonts w:asciiTheme="minorHAnsi" w:eastAsiaTheme="minorEastAsia" w:hAnsiTheme="minorHAnsi" w:cstheme="minorBidi"/>
                <w:noProof/>
                <w:szCs w:val="22"/>
                <w:lang w:eastAsia="ko-KR"/>
              </w:rPr>
              <w:tab/>
            </w:r>
            <w:r w:rsidRPr="00B232BE">
              <w:rPr>
                <w:rStyle w:val="Hyperlink"/>
                <w:noProof/>
              </w:rPr>
              <w:t>Linear Verbal Learning</w:t>
            </w:r>
            <w:r>
              <w:rPr>
                <w:noProof/>
                <w:webHidden/>
              </w:rPr>
              <w:tab/>
            </w:r>
            <w:r>
              <w:rPr>
                <w:noProof/>
                <w:webHidden/>
              </w:rPr>
              <w:fldChar w:fldCharType="begin"/>
            </w:r>
            <w:r>
              <w:rPr>
                <w:noProof/>
                <w:webHidden/>
              </w:rPr>
              <w:instrText xml:space="preserve"> PAGEREF _Toc72907053 \h </w:instrText>
            </w:r>
            <w:r>
              <w:rPr>
                <w:noProof/>
                <w:webHidden/>
              </w:rPr>
            </w:r>
            <w:r>
              <w:rPr>
                <w:noProof/>
                <w:webHidden/>
              </w:rPr>
              <w:fldChar w:fldCharType="separate"/>
            </w:r>
            <w:r>
              <w:rPr>
                <w:noProof/>
                <w:webHidden/>
              </w:rPr>
              <w:t>129</w:t>
            </w:r>
            <w:r>
              <w:rPr>
                <w:noProof/>
                <w:webHidden/>
              </w:rPr>
              <w:fldChar w:fldCharType="end"/>
            </w:r>
          </w:hyperlink>
        </w:p>
        <w:p w14:paraId="14E3EBE3" w14:textId="77777777" w:rsidR="00C50363" w:rsidRDefault="00C50363">
          <w:pPr>
            <w:pStyle w:val="TOC3"/>
            <w:rPr>
              <w:rFonts w:asciiTheme="minorHAnsi" w:eastAsiaTheme="minorEastAsia" w:hAnsiTheme="minorHAnsi" w:cstheme="minorBidi"/>
              <w:noProof/>
              <w:szCs w:val="22"/>
              <w:lang w:eastAsia="ko-KR"/>
            </w:rPr>
          </w:pPr>
          <w:hyperlink w:anchor="_Toc72907054" w:history="1">
            <w:r w:rsidRPr="00B232BE">
              <w:rPr>
                <w:rStyle w:val="Hyperlink"/>
                <w:noProof/>
              </w:rPr>
              <w:t>4.3.3</w:t>
            </w:r>
            <w:r>
              <w:rPr>
                <w:rFonts w:asciiTheme="minorHAnsi" w:eastAsiaTheme="minorEastAsia" w:hAnsiTheme="minorHAnsi" w:cstheme="minorBidi"/>
                <w:noProof/>
                <w:szCs w:val="22"/>
                <w:lang w:eastAsia="ko-KR"/>
              </w:rPr>
              <w:tab/>
            </w:r>
            <w:r w:rsidRPr="00B232BE">
              <w:rPr>
                <w:rStyle w:val="Hyperlink"/>
                <w:noProof/>
              </w:rPr>
              <w:t>Positive Attitudes</w:t>
            </w:r>
            <w:r>
              <w:rPr>
                <w:noProof/>
                <w:webHidden/>
              </w:rPr>
              <w:tab/>
            </w:r>
            <w:r>
              <w:rPr>
                <w:noProof/>
                <w:webHidden/>
              </w:rPr>
              <w:fldChar w:fldCharType="begin"/>
            </w:r>
            <w:r>
              <w:rPr>
                <w:noProof/>
                <w:webHidden/>
              </w:rPr>
              <w:instrText xml:space="preserve"> PAGEREF _Toc72907054 \h </w:instrText>
            </w:r>
            <w:r>
              <w:rPr>
                <w:noProof/>
                <w:webHidden/>
              </w:rPr>
            </w:r>
            <w:r>
              <w:rPr>
                <w:noProof/>
                <w:webHidden/>
              </w:rPr>
              <w:fldChar w:fldCharType="separate"/>
            </w:r>
            <w:r>
              <w:rPr>
                <w:noProof/>
                <w:webHidden/>
              </w:rPr>
              <w:t>133</w:t>
            </w:r>
            <w:r>
              <w:rPr>
                <w:noProof/>
                <w:webHidden/>
              </w:rPr>
              <w:fldChar w:fldCharType="end"/>
            </w:r>
          </w:hyperlink>
        </w:p>
        <w:p w14:paraId="06DD0E07" w14:textId="77777777" w:rsidR="00C50363" w:rsidRDefault="00C50363">
          <w:pPr>
            <w:pStyle w:val="TOC2"/>
            <w:rPr>
              <w:rFonts w:asciiTheme="minorHAnsi" w:eastAsiaTheme="minorEastAsia" w:hAnsiTheme="minorHAnsi" w:cstheme="minorBidi"/>
              <w:noProof/>
              <w:szCs w:val="22"/>
              <w:lang w:eastAsia="ko-KR"/>
            </w:rPr>
          </w:pPr>
          <w:hyperlink w:anchor="_Toc72907055" w:history="1">
            <w:r w:rsidRPr="00B232BE">
              <w:rPr>
                <w:rStyle w:val="Hyperlink"/>
                <w:noProof/>
              </w:rPr>
              <w:t>4.4</w:t>
            </w:r>
            <w:r>
              <w:rPr>
                <w:rFonts w:asciiTheme="minorHAnsi" w:eastAsiaTheme="minorEastAsia" w:hAnsiTheme="minorHAnsi" w:cstheme="minorBidi"/>
                <w:noProof/>
                <w:szCs w:val="22"/>
                <w:lang w:eastAsia="ko-KR"/>
              </w:rPr>
              <w:tab/>
            </w:r>
            <w:r w:rsidRPr="00B232BE">
              <w:rPr>
                <w:rStyle w:val="Hyperlink"/>
                <w:noProof/>
              </w:rPr>
              <w:t>Comprehensive Results</w:t>
            </w:r>
            <w:r>
              <w:rPr>
                <w:noProof/>
                <w:webHidden/>
              </w:rPr>
              <w:tab/>
            </w:r>
            <w:r>
              <w:rPr>
                <w:noProof/>
                <w:webHidden/>
              </w:rPr>
              <w:fldChar w:fldCharType="begin"/>
            </w:r>
            <w:r>
              <w:rPr>
                <w:noProof/>
                <w:webHidden/>
              </w:rPr>
              <w:instrText xml:space="preserve"> PAGEREF _Toc72907055 \h </w:instrText>
            </w:r>
            <w:r>
              <w:rPr>
                <w:noProof/>
                <w:webHidden/>
              </w:rPr>
            </w:r>
            <w:r>
              <w:rPr>
                <w:noProof/>
                <w:webHidden/>
              </w:rPr>
              <w:fldChar w:fldCharType="separate"/>
            </w:r>
            <w:r>
              <w:rPr>
                <w:noProof/>
                <w:webHidden/>
              </w:rPr>
              <w:t>136</w:t>
            </w:r>
            <w:r>
              <w:rPr>
                <w:noProof/>
                <w:webHidden/>
              </w:rPr>
              <w:fldChar w:fldCharType="end"/>
            </w:r>
          </w:hyperlink>
        </w:p>
        <w:p w14:paraId="696FDC9C" w14:textId="77777777" w:rsidR="00C50363" w:rsidRDefault="00C50363">
          <w:pPr>
            <w:pStyle w:val="TOC3"/>
            <w:rPr>
              <w:rFonts w:asciiTheme="minorHAnsi" w:eastAsiaTheme="minorEastAsia" w:hAnsiTheme="minorHAnsi" w:cstheme="minorBidi"/>
              <w:noProof/>
              <w:szCs w:val="22"/>
              <w:lang w:eastAsia="ko-KR"/>
            </w:rPr>
          </w:pPr>
          <w:hyperlink w:anchor="_Toc72907056" w:history="1">
            <w:r w:rsidRPr="00B232BE">
              <w:rPr>
                <w:rStyle w:val="Hyperlink"/>
                <w:noProof/>
              </w:rPr>
              <w:t>4.4.1</w:t>
            </w:r>
            <w:r>
              <w:rPr>
                <w:rFonts w:asciiTheme="minorHAnsi" w:eastAsiaTheme="minorEastAsia" w:hAnsiTheme="minorHAnsi" w:cstheme="minorBidi"/>
                <w:noProof/>
                <w:szCs w:val="22"/>
                <w:lang w:eastAsia="ko-KR"/>
              </w:rPr>
              <w:tab/>
            </w:r>
            <w:r w:rsidRPr="00B232BE">
              <w:rPr>
                <w:rStyle w:val="Hyperlink"/>
                <w:noProof/>
              </w:rPr>
              <w:t>Mixed RQ: What results emerge from comparing the qualitative interviews about the STEM-learning experiences of blind individuals with the computational outcomes derived from the STEM-oriented listservs?</w:t>
            </w:r>
            <w:r>
              <w:rPr>
                <w:noProof/>
                <w:webHidden/>
              </w:rPr>
              <w:tab/>
            </w:r>
            <w:r>
              <w:rPr>
                <w:noProof/>
                <w:webHidden/>
              </w:rPr>
              <w:fldChar w:fldCharType="begin"/>
            </w:r>
            <w:r>
              <w:rPr>
                <w:noProof/>
                <w:webHidden/>
              </w:rPr>
              <w:instrText xml:space="preserve"> PAGEREF _Toc72907056 \h </w:instrText>
            </w:r>
            <w:r>
              <w:rPr>
                <w:noProof/>
                <w:webHidden/>
              </w:rPr>
            </w:r>
            <w:r>
              <w:rPr>
                <w:noProof/>
                <w:webHidden/>
              </w:rPr>
              <w:fldChar w:fldCharType="separate"/>
            </w:r>
            <w:r>
              <w:rPr>
                <w:noProof/>
                <w:webHidden/>
              </w:rPr>
              <w:t>137</w:t>
            </w:r>
            <w:r>
              <w:rPr>
                <w:noProof/>
                <w:webHidden/>
              </w:rPr>
              <w:fldChar w:fldCharType="end"/>
            </w:r>
          </w:hyperlink>
        </w:p>
        <w:p w14:paraId="036F441D" w14:textId="77777777" w:rsidR="00C50363" w:rsidRDefault="00C50363">
          <w:pPr>
            <w:pStyle w:val="TOC2"/>
            <w:rPr>
              <w:rFonts w:asciiTheme="minorHAnsi" w:eastAsiaTheme="minorEastAsia" w:hAnsiTheme="minorHAnsi" w:cstheme="minorBidi"/>
              <w:noProof/>
              <w:szCs w:val="22"/>
              <w:lang w:eastAsia="ko-KR"/>
            </w:rPr>
          </w:pPr>
          <w:hyperlink w:anchor="_Toc72907057" w:history="1">
            <w:r w:rsidRPr="00B232BE">
              <w:rPr>
                <w:rStyle w:val="Hyperlink"/>
                <w:noProof/>
              </w:rPr>
              <w:t>4.5</w:t>
            </w:r>
            <w:r>
              <w:rPr>
                <w:rFonts w:asciiTheme="minorHAnsi" w:eastAsiaTheme="minorEastAsia" w:hAnsiTheme="minorHAnsi" w:cstheme="minorBidi"/>
                <w:noProof/>
                <w:szCs w:val="22"/>
                <w:lang w:eastAsia="ko-KR"/>
              </w:rPr>
              <w:tab/>
            </w:r>
            <w:r w:rsidRPr="00B232BE">
              <w:rPr>
                <w:rStyle w:val="Hyperlink"/>
                <w:noProof/>
              </w:rPr>
              <w:t>Chapter Summary</w:t>
            </w:r>
            <w:r>
              <w:rPr>
                <w:noProof/>
                <w:webHidden/>
              </w:rPr>
              <w:tab/>
            </w:r>
            <w:r>
              <w:rPr>
                <w:noProof/>
                <w:webHidden/>
              </w:rPr>
              <w:fldChar w:fldCharType="begin"/>
            </w:r>
            <w:r>
              <w:rPr>
                <w:noProof/>
                <w:webHidden/>
              </w:rPr>
              <w:instrText xml:space="preserve"> PAGEREF _Toc72907057 \h </w:instrText>
            </w:r>
            <w:r>
              <w:rPr>
                <w:noProof/>
                <w:webHidden/>
              </w:rPr>
            </w:r>
            <w:r>
              <w:rPr>
                <w:noProof/>
                <w:webHidden/>
              </w:rPr>
              <w:fldChar w:fldCharType="separate"/>
            </w:r>
            <w:r>
              <w:rPr>
                <w:noProof/>
                <w:webHidden/>
              </w:rPr>
              <w:t>143</w:t>
            </w:r>
            <w:r>
              <w:rPr>
                <w:noProof/>
                <w:webHidden/>
              </w:rPr>
              <w:fldChar w:fldCharType="end"/>
            </w:r>
          </w:hyperlink>
        </w:p>
        <w:p w14:paraId="5E94AE2D" w14:textId="77777777" w:rsidR="00C50363" w:rsidRDefault="00C50363">
          <w:pPr>
            <w:pStyle w:val="TOC1"/>
            <w:rPr>
              <w:rFonts w:asciiTheme="minorHAnsi" w:eastAsiaTheme="minorEastAsia" w:hAnsiTheme="minorHAnsi" w:cstheme="minorBidi"/>
              <w:noProof/>
              <w:szCs w:val="22"/>
              <w:lang w:eastAsia="ko-KR"/>
            </w:rPr>
          </w:pPr>
          <w:hyperlink w:anchor="_Toc72907058" w:history="1">
            <w:r w:rsidRPr="00B232BE">
              <w:rPr>
                <w:rStyle w:val="Hyperlink"/>
                <w:noProof/>
              </w:rPr>
              <w:t>5</w:t>
            </w:r>
            <w:r>
              <w:rPr>
                <w:rFonts w:asciiTheme="minorHAnsi" w:eastAsiaTheme="minorEastAsia" w:hAnsiTheme="minorHAnsi" w:cstheme="minorBidi"/>
                <w:noProof/>
                <w:szCs w:val="22"/>
                <w:lang w:eastAsia="ko-KR"/>
              </w:rPr>
              <w:tab/>
            </w:r>
            <w:r w:rsidRPr="00B232BE">
              <w:rPr>
                <w:rStyle w:val="Hyperlink"/>
                <w:noProof/>
              </w:rPr>
              <w:t>Discussion and Conclusions</w:t>
            </w:r>
            <w:r>
              <w:rPr>
                <w:noProof/>
                <w:webHidden/>
              </w:rPr>
              <w:tab/>
            </w:r>
            <w:r>
              <w:rPr>
                <w:noProof/>
                <w:webHidden/>
              </w:rPr>
              <w:fldChar w:fldCharType="begin"/>
            </w:r>
            <w:r>
              <w:rPr>
                <w:noProof/>
                <w:webHidden/>
              </w:rPr>
              <w:instrText xml:space="preserve"> PAGEREF _Toc72907058 \h </w:instrText>
            </w:r>
            <w:r>
              <w:rPr>
                <w:noProof/>
                <w:webHidden/>
              </w:rPr>
            </w:r>
            <w:r>
              <w:rPr>
                <w:noProof/>
                <w:webHidden/>
              </w:rPr>
              <w:fldChar w:fldCharType="separate"/>
            </w:r>
            <w:r>
              <w:rPr>
                <w:noProof/>
                <w:webHidden/>
              </w:rPr>
              <w:t>144</w:t>
            </w:r>
            <w:r>
              <w:rPr>
                <w:noProof/>
                <w:webHidden/>
              </w:rPr>
              <w:fldChar w:fldCharType="end"/>
            </w:r>
          </w:hyperlink>
        </w:p>
        <w:p w14:paraId="08EAE38C" w14:textId="77777777" w:rsidR="00C50363" w:rsidRDefault="00C50363">
          <w:pPr>
            <w:pStyle w:val="TOC2"/>
            <w:rPr>
              <w:rFonts w:asciiTheme="minorHAnsi" w:eastAsiaTheme="minorEastAsia" w:hAnsiTheme="minorHAnsi" w:cstheme="minorBidi"/>
              <w:noProof/>
              <w:szCs w:val="22"/>
              <w:lang w:eastAsia="ko-KR"/>
            </w:rPr>
          </w:pPr>
          <w:hyperlink w:anchor="_Toc72907059" w:history="1">
            <w:r w:rsidRPr="00B232BE">
              <w:rPr>
                <w:rStyle w:val="Hyperlink"/>
                <w:noProof/>
              </w:rPr>
              <w:t>5.1</w:t>
            </w:r>
            <w:r>
              <w:rPr>
                <w:rFonts w:asciiTheme="minorHAnsi" w:eastAsiaTheme="minorEastAsia" w:hAnsiTheme="minorHAnsi" w:cstheme="minorBidi"/>
                <w:noProof/>
                <w:szCs w:val="22"/>
                <w:lang w:eastAsia="ko-KR"/>
              </w:rPr>
              <w:tab/>
            </w:r>
            <w:r w:rsidRPr="00B232BE">
              <w:rPr>
                <w:rStyle w:val="Hyperlink"/>
                <w:noProof/>
              </w:rPr>
              <w:t>Introduction</w:t>
            </w:r>
            <w:r>
              <w:rPr>
                <w:noProof/>
                <w:webHidden/>
              </w:rPr>
              <w:tab/>
            </w:r>
            <w:r>
              <w:rPr>
                <w:noProof/>
                <w:webHidden/>
              </w:rPr>
              <w:fldChar w:fldCharType="begin"/>
            </w:r>
            <w:r>
              <w:rPr>
                <w:noProof/>
                <w:webHidden/>
              </w:rPr>
              <w:instrText xml:space="preserve"> PAGEREF _Toc72907059 \h </w:instrText>
            </w:r>
            <w:r>
              <w:rPr>
                <w:noProof/>
                <w:webHidden/>
              </w:rPr>
            </w:r>
            <w:r>
              <w:rPr>
                <w:noProof/>
                <w:webHidden/>
              </w:rPr>
              <w:fldChar w:fldCharType="separate"/>
            </w:r>
            <w:r>
              <w:rPr>
                <w:noProof/>
                <w:webHidden/>
              </w:rPr>
              <w:t>144</w:t>
            </w:r>
            <w:r>
              <w:rPr>
                <w:noProof/>
                <w:webHidden/>
              </w:rPr>
              <w:fldChar w:fldCharType="end"/>
            </w:r>
          </w:hyperlink>
        </w:p>
        <w:p w14:paraId="36281441" w14:textId="77777777" w:rsidR="00C50363" w:rsidRDefault="00C50363">
          <w:pPr>
            <w:pStyle w:val="TOC2"/>
            <w:rPr>
              <w:rFonts w:asciiTheme="minorHAnsi" w:eastAsiaTheme="minorEastAsia" w:hAnsiTheme="minorHAnsi" w:cstheme="minorBidi"/>
              <w:noProof/>
              <w:szCs w:val="22"/>
              <w:lang w:eastAsia="ko-KR"/>
            </w:rPr>
          </w:pPr>
          <w:hyperlink w:anchor="_Toc72907060" w:history="1">
            <w:r w:rsidRPr="00B232BE">
              <w:rPr>
                <w:rStyle w:val="Hyperlink"/>
                <w:noProof/>
              </w:rPr>
              <w:t>5.2</w:t>
            </w:r>
            <w:r>
              <w:rPr>
                <w:rFonts w:asciiTheme="minorHAnsi" w:eastAsiaTheme="minorEastAsia" w:hAnsiTheme="minorHAnsi" w:cstheme="minorBidi"/>
                <w:noProof/>
                <w:szCs w:val="22"/>
                <w:lang w:eastAsia="ko-KR"/>
              </w:rPr>
              <w:tab/>
            </w:r>
            <w:r w:rsidRPr="00B232BE">
              <w:rPr>
                <w:rStyle w:val="Hyperlink"/>
                <w:noProof/>
              </w:rPr>
              <w:t>Discussions and Implications</w:t>
            </w:r>
            <w:r>
              <w:rPr>
                <w:noProof/>
                <w:webHidden/>
              </w:rPr>
              <w:tab/>
            </w:r>
            <w:r>
              <w:rPr>
                <w:noProof/>
                <w:webHidden/>
              </w:rPr>
              <w:fldChar w:fldCharType="begin"/>
            </w:r>
            <w:r>
              <w:rPr>
                <w:noProof/>
                <w:webHidden/>
              </w:rPr>
              <w:instrText xml:space="preserve"> PAGEREF _Toc72907060 \h </w:instrText>
            </w:r>
            <w:r>
              <w:rPr>
                <w:noProof/>
                <w:webHidden/>
              </w:rPr>
            </w:r>
            <w:r>
              <w:rPr>
                <w:noProof/>
                <w:webHidden/>
              </w:rPr>
              <w:fldChar w:fldCharType="separate"/>
            </w:r>
            <w:r>
              <w:rPr>
                <w:noProof/>
                <w:webHidden/>
              </w:rPr>
              <w:t>144</w:t>
            </w:r>
            <w:r>
              <w:rPr>
                <w:noProof/>
                <w:webHidden/>
              </w:rPr>
              <w:fldChar w:fldCharType="end"/>
            </w:r>
          </w:hyperlink>
        </w:p>
        <w:p w14:paraId="3A9DC367" w14:textId="77777777" w:rsidR="00C50363" w:rsidRDefault="00C50363">
          <w:pPr>
            <w:pStyle w:val="TOC3"/>
            <w:rPr>
              <w:rFonts w:asciiTheme="minorHAnsi" w:eastAsiaTheme="minorEastAsia" w:hAnsiTheme="minorHAnsi" w:cstheme="minorBidi"/>
              <w:noProof/>
              <w:szCs w:val="22"/>
              <w:lang w:eastAsia="ko-KR"/>
            </w:rPr>
          </w:pPr>
          <w:hyperlink w:anchor="_Toc72907061" w:history="1">
            <w:r w:rsidRPr="00B232BE">
              <w:rPr>
                <w:rStyle w:val="Hyperlink"/>
                <w:noProof/>
              </w:rPr>
              <w:t>5.2.1</w:t>
            </w:r>
            <w:r>
              <w:rPr>
                <w:rFonts w:asciiTheme="minorHAnsi" w:eastAsiaTheme="minorEastAsia" w:hAnsiTheme="minorHAnsi" w:cstheme="minorBidi"/>
                <w:noProof/>
                <w:szCs w:val="22"/>
                <w:lang w:eastAsia="ko-KR"/>
              </w:rPr>
              <w:tab/>
            </w:r>
            <w:r w:rsidRPr="00B232BE">
              <w:rPr>
                <w:rStyle w:val="Hyperlink"/>
                <w:noProof/>
              </w:rPr>
              <w:t>Disconnected Mesosystem</w:t>
            </w:r>
            <w:r>
              <w:rPr>
                <w:noProof/>
                <w:webHidden/>
              </w:rPr>
              <w:tab/>
            </w:r>
            <w:r>
              <w:rPr>
                <w:noProof/>
                <w:webHidden/>
              </w:rPr>
              <w:fldChar w:fldCharType="begin"/>
            </w:r>
            <w:r>
              <w:rPr>
                <w:noProof/>
                <w:webHidden/>
              </w:rPr>
              <w:instrText xml:space="preserve"> PAGEREF _Toc72907061 \h </w:instrText>
            </w:r>
            <w:r>
              <w:rPr>
                <w:noProof/>
                <w:webHidden/>
              </w:rPr>
            </w:r>
            <w:r>
              <w:rPr>
                <w:noProof/>
                <w:webHidden/>
              </w:rPr>
              <w:fldChar w:fldCharType="separate"/>
            </w:r>
            <w:r>
              <w:rPr>
                <w:noProof/>
                <w:webHidden/>
              </w:rPr>
              <w:t>145</w:t>
            </w:r>
            <w:r>
              <w:rPr>
                <w:noProof/>
                <w:webHidden/>
              </w:rPr>
              <w:fldChar w:fldCharType="end"/>
            </w:r>
          </w:hyperlink>
        </w:p>
        <w:p w14:paraId="515E0C53" w14:textId="77777777" w:rsidR="00C50363" w:rsidRDefault="00C50363">
          <w:pPr>
            <w:pStyle w:val="TOC3"/>
            <w:rPr>
              <w:rFonts w:asciiTheme="minorHAnsi" w:eastAsiaTheme="minorEastAsia" w:hAnsiTheme="minorHAnsi" w:cstheme="minorBidi"/>
              <w:noProof/>
              <w:szCs w:val="22"/>
              <w:lang w:eastAsia="ko-KR"/>
            </w:rPr>
          </w:pPr>
          <w:hyperlink w:anchor="_Toc72907062" w:history="1">
            <w:r w:rsidRPr="00B232BE">
              <w:rPr>
                <w:rStyle w:val="Hyperlink"/>
                <w:noProof/>
              </w:rPr>
              <w:t>5.2.2</w:t>
            </w:r>
            <w:r>
              <w:rPr>
                <w:rFonts w:asciiTheme="minorHAnsi" w:eastAsiaTheme="minorEastAsia" w:hAnsiTheme="minorHAnsi" w:cstheme="minorBidi"/>
                <w:noProof/>
                <w:szCs w:val="22"/>
                <w:lang w:eastAsia="ko-KR"/>
              </w:rPr>
              <w:tab/>
            </w:r>
            <w:r w:rsidRPr="00B232BE">
              <w:rPr>
                <w:rStyle w:val="Hyperlink"/>
                <w:noProof/>
              </w:rPr>
              <w:t>Limited Modality of Current Assistive Technologies</w:t>
            </w:r>
            <w:r>
              <w:rPr>
                <w:noProof/>
                <w:webHidden/>
              </w:rPr>
              <w:tab/>
            </w:r>
            <w:r>
              <w:rPr>
                <w:noProof/>
                <w:webHidden/>
              </w:rPr>
              <w:fldChar w:fldCharType="begin"/>
            </w:r>
            <w:r>
              <w:rPr>
                <w:noProof/>
                <w:webHidden/>
              </w:rPr>
              <w:instrText xml:space="preserve"> PAGEREF _Toc72907062 \h </w:instrText>
            </w:r>
            <w:r>
              <w:rPr>
                <w:noProof/>
                <w:webHidden/>
              </w:rPr>
            </w:r>
            <w:r>
              <w:rPr>
                <w:noProof/>
                <w:webHidden/>
              </w:rPr>
              <w:fldChar w:fldCharType="separate"/>
            </w:r>
            <w:r>
              <w:rPr>
                <w:noProof/>
                <w:webHidden/>
              </w:rPr>
              <w:t>146</w:t>
            </w:r>
            <w:r>
              <w:rPr>
                <w:noProof/>
                <w:webHidden/>
              </w:rPr>
              <w:fldChar w:fldCharType="end"/>
            </w:r>
          </w:hyperlink>
        </w:p>
        <w:p w14:paraId="200BB80D" w14:textId="77777777" w:rsidR="00C50363" w:rsidRDefault="00C50363">
          <w:pPr>
            <w:pStyle w:val="TOC3"/>
            <w:rPr>
              <w:rFonts w:asciiTheme="minorHAnsi" w:eastAsiaTheme="minorEastAsia" w:hAnsiTheme="minorHAnsi" w:cstheme="minorBidi"/>
              <w:noProof/>
              <w:szCs w:val="22"/>
              <w:lang w:eastAsia="ko-KR"/>
            </w:rPr>
          </w:pPr>
          <w:hyperlink w:anchor="_Toc72907063" w:history="1">
            <w:r w:rsidRPr="00B232BE">
              <w:rPr>
                <w:rStyle w:val="Hyperlink"/>
                <w:noProof/>
              </w:rPr>
              <w:t>5.2.3</w:t>
            </w:r>
            <w:r>
              <w:rPr>
                <w:rFonts w:asciiTheme="minorHAnsi" w:eastAsiaTheme="minorEastAsia" w:hAnsiTheme="minorHAnsi" w:cstheme="minorBidi"/>
                <w:noProof/>
                <w:szCs w:val="22"/>
                <w:lang w:eastAsia="ko-KR"/>
              </w:rPr>
              <w:tab/>
            </w:r>
            <w:r w:rsidRPr="00B232BE">
              <w:rPr>
                <w:rStyle w:val="Hyperlink"/>
                <w:noProof/>
              </w:rPr>
              <w:t>Lacking Central Resources</w:t>
            </w:r>
            <w:r>
              <w:rPr>
                <w:noProof/>
                <w:webHidden/>
              </w:rPr>
              <w:tab/>
            </w:r>
            <w:r>
              <w:rPr>
                <w:noProof/>
                <w:webHidden/>
              </w:rPr>
              <w:fldChar w:fldCharType="begin"/>
            </w:r>
            <w:r>
              <w:rPr>
                <w:noProof/>
                <w:webHidden/>
              </w:rPr>
              <w:instrText xml:space="preserve"> PAGEREF _Toc72907063 \h </w:instrText>
            </w:r>
            <w:r>
              <w:rPr>
                <w:noProof/>
                <w:webHidden/>
              </w:rPr>
            </w:r>
            <w:r>
              <w:rPr>
                <w:noProof/>
                <w:webHidden/>
              </w:rPr>
              <w:fldChar w:fldCharType="separate"/>
            </w:r>
            <w:r>
              <w:rPr>
                <w:noProof/>
                <w:webHidden/>
              </w:rPr>
              <w:t>147</w:t>
            </w:r>
            <w:r>
              <w:rPr>
                <w:noProof/>
                <w:webHidden/>
              </w:rPr>
              <w:fldChar w:fldCharType="end"/>
            </w:r>
          </w:hyperlink>
        </w:p>
        <w:p w14:paraId="7CA093C6" w14:textId="77777777" w:rsidR="00C50363" w:rsidRDefault="00C50363">
          <w:pPr>
            <w:pStyle w:val="TOC2"/>
            <w:rPr>
              <w:rFonts w:asciiTheme="minorHAnsi" w:eastAsiaTheme="minorEastAsia" w:hAnsiTheme="minorHAnsi" w:cstheme="minorBidi"/>
              <w:noProof/>
              <w:szCs w:val="22"/>
              <w:lang w:eastAsia="ko-KR"/>
            </w:rPr>
          </w:pPr>
          <w:hyperlink w:anchor="_Toc72907064" w:history="1">
            <w:r w:rsidRPr="00B232BE">
              <w:rPr>
                <w:rStyle w:val="Hyperlink"/>
                <w:noProof/>
              </w:rPr>
              <w:t>5.3</w:t>
            </w:r>
            <w:r>
              <w:rPr>
                <w:rFonts w:asciiTheme="minorHAnsi" w:eastAsiaTheme="minorEastAsia" w:hAnsiTheme="minorHAnsi" w:cstheme="minorBidi"/>
                <w:noProof/>
                <w:szCs w:val="22"/>
                <w:lang w:eastAsia="ko-KR"/>
              </w:rPr>
              <w:tab/>
            </w:r>
            <w:r w:rsidRPr="00B232BE">
              <w:rPr>
                <w:rStyle w:val="Hyperlink"/>
                <w:noProof/>
              </w:rPr>
              <w:t>Conclusions</w:t>
            </w:r>
            <w:r>
              <w:rPr>
                <w:noProof/>
                <w:webHidden/>
              </w:rPr>
              <w:tab/>
            </w:r>
            <w:r>
              <w:rPr>
                <w:noProof/>
                <w:webHidden/>
              </w:rPr>
              <w:fldChar w:fldCharType="begin"/>
            </w:r>
            <w:r>
              <w:rPr>
                <w:noProof/>
                <w:webHidden/>
              </w:rPr>
              <w:instrText xml:space="preserve"> PAGEREF _Toc72907064 \h </w:instrText>
            </w:r>
            <w:r>
              <w:rPr>
                <w:noProof/>
                <w:webHidden/>
              </w:rPr>
            </w:r>
            <w:r>
              <w:rPr>
                <w:noProof/>
                <w:webHidden/>
              </w:rPr>
              <w:fldChar w:fldCharType="separate"/>
            </w:r>
            <w:r>
              <w:rPr>
                <w:noProof/>
                <w:webHidden/>
              </w:rPr>
              <w:t>148</w:t>
            </w:r>
            <w:r>
              <w:rPr>
                <w:noProof/>
                <w:webHidden/>
              </w:rPr>
              <w:fldChar w:fldCharType="end"/>
            </w:r>
          </w:hyperlink>
        </w:p>
        <w:p w14:paraId="375216F4" w14:textId="77777777" w:rsidR="00C50363" w:rsidRDefault="00C50363">
          <w:pPr>
            <w:pStyle w:val="TOC3"/>
            <w:rPr>
              <w:rFonts w:asciiTheme="minorHAnsi" w:eastAsiaTheme="minorEastAsia" w:hAnsiTheme="minorHAnsi" w:cstheme="minorBidi"/>
              <w:noProof/>
              <w:szCs w:val="22"/>
              <w:lang w:eastAsia="ko-KR"/>
            </w:rPr>
          </w:pPr>
          <w:hyperlink w:anchor="_Toc72907065" w:history="1">
            <w:r w:rsidRPr="00B232BE">
              <w:rPr>
                <w:rStyle w:val="Hyperlink"/>
                <w:noProof/>
              </w:rPr>
              <w:t>5.3.1</w:t>
            </w:r>
            <w:r>
              <w:rPr>
                <w:rFonts w:asciiTheme="minorHAnsi" w:eastAsiaTheme="minorEastAsia" w:hAnsiTheme="minorHAnsi" w:cstheme="minorBidi"/>
                <w:noProof/>
                <w:szCs w:val="22"/>
                <w:lang w:eastAsia="ko-KR"/>
              </w:rPr>
              <w:tab/>
            </w:r>
            <w:r w:rsidRPr="00B232BE">
              <w:rPr>
                <w:rStyle w:val="Hyperlink"/>
                <w:noProof/>
              </w:rPr>
              <w:t>Summary and Contribution</w:t>
            </w:r>
            <w:r>
              <w:rPr>
                <w:noProof/>
                <w:webHidden/>
              </w:rPr>
              <w:tab/>
            </w:r>
            <w:r>
              <w:rPr>
                <w:noProof/>
                <w:webHidden/>
              </w:rPr>
              <w:fldChar w:fldCharType="begin"/>
            </w:r>
            <w:r>
              <w:rPr>
                <w:noProof/>
                <w:webHidden/>
              </w:rPr>
              <w:instrText xml:space="preserve"> PAGEREF _Toc72907065 \h </w:instrText>
            </w:r>
            <w:r>
              <w:rPr>
                <w:noProof/>
                <w:webHidden/>
              </w:rPr>
            </w:r>
            <w:r>
              <w:rPr>
                <w:noProof/>
                <w:webHidden/>
              </w:rPr>
              <w:fldChar w:fldCharType="separate"/>
            </w:r>
            <w:r>
              <w:rPr>
                <w:noProof/>
                <w:webHidden/>
              </w:rPr>
              <w:t>148</w:t>
            </w:r>
            <w:r>
              <w:rPr>
                <w:noProof/>
                <w:webHidden/>
              </w:rPr>
              <w:fldChar w:fldCharType="end"/>
            </w:r>
          </w:hyperlink>
        </w:p>
        <w:p w14:paraId="63476A93" w14:textId="77777777" w:rsidR="00C50363" w:rsidRDefault="00C50363">
          <w:pPr>
            <w:pStyle w:val="TOC2"/>
            <w:rPr>
              <w:rFonts w:asciiTheme="minorHAnsi" w:eastAsiaTheme="minorEastAsia" w:hAnsiTheme="minorHAnsi" w:cstheme="minorBidi"/>
              <w:noProof/>
              <w:szCs w:val="22"/>
              <w:lang w:eastAsia="ko-KR"/>
            </w:rPr>
          </w:pPr>
          <w:hyperlink w:anchor="_Toc72907066" w:history="1">
            <w:r w:rsidRPr="00B232BE">
              <w:rPr>
                <w:rStyle w:val="Hyperlink"/>
                <w:noProof/>
              </w:rPr>
              <w:t>5.4</w:t>
            </w:r>
            <w:r>
              <w:rPr>
                <w:rFonts w:asciiTheme="minorHAnsi" w:eastAsiaTheme="minorEastAsia" w:hAnsiTheme="minorHAnsi" w:cstheme="minorBidi"/>
                <w:noProof/>
                <w:szCs w:val="22"/>
                <w:lang w:eastAsia="ko-KR"/>
              </w:rPr>
              <w:tab/>
            </w:r>
            <w:r w:rsidRPr="00B232BE">
              <w:rPr>
                <w:rStyle w:val="Hyperlink"/>
                <w:noProof/>
              </w:rPr>
              <w:t>Suggestions for Future Research</w:t>
            </w:r>
            <w:r>
              <w:rPr>
                <w:noProof/>
                <w:webHidden/>
              </w:rPr>
              <w:tab/>
            </w:r>
            <w:r>
              <w:rPr>
                <w:noProof/>
                <w:webHidden/>
              </w:rPr>
              <w:fldChar w:fldCharType="begin"/>
            </w:r>
            <w:r>
              <w:rPr>
                <w:noProof/>
                <w:webHidden/>
              </w:rPr>
              <w:instrText xml:space="preserve"> PAGEREF _Toc72907066 \h </w:instrText>
            </w:r>
            <w:r>
              <w:rPr>
                <w:noProof/>
                <w:webHidden/>
              </w:rPr>
            </w:r>
            <w:r>
              <w:rPr>
                <w:noProof/>
                <w:webHidden/>
              </w:rPr>
              <w:fldChar w:fldCharType="separate"/>
            </w:r>
            <w:r>
              <w:rPr>
                <w:noProof/>
                <w:webHidden/>
              </w:rPr>
              <w:t>151</w:t>
            </w:r>
            <w:r>
              <w:rPr>
                <w:noProof/>
                <w:webHidden/>
              </w:rPr>
              <w:fldChar w:fldCharType="end"/>
            </w:r>
          </w:hyperlink>
        </w:p>
        <w:p w14:paraId="45D084BC" w14:textId="77777777" w:rsidR="00C50363" w:rsidRDefault="00C50363">
          <w:pPr>
            <w:pStyle w:val="TOC2"/>
            <w:rPr>
              <w:rFonts w:asciiTheme="minorHAnsi" w:eastAsiaTheme="minorEastAsia" w:hAnsiTheme="minorHAnsi" w:cstheme="minorBidi"/>
              <w:noProof/>
              <w:szCs w:val="22"/>
              <w:lang w:eastAsia="ko-KR"/>
            </w:rPr>
          </w:pPr>
          <w:hyperlink w:anchor="_Toc72907067" w:history="1">
            <w:r w:rsidRPr="00B232BE">
              <w:rPr>
                <w:rStyle w:val="Hyperlink"/>
                <w:noProof/>
              </w:rPr>
              <w:t>5.5</w:t>
            </w:r>
            <w:r>
              <w:rPr>
                <w:rFonts w:asciiTheme="minorHAnsi" w:eastAsiaTheme="minorEastAsia" w:hAnsiTheme="minorHAnsi" w:cstheme="minorBidi"/>
                <w:noProof/>
                <w:szCs w:val="22"/>
                <w:lang w:eastAsia="ko-KR"/>
              </w:rPr>
              <w:tab/>
            </w:r>
            <w:r w:rsidRPr="00B232BE">
              <w:rPr>
                <w:rStyle w:val="Hyperlink"/>
                <w:noProof/>
              </w:rPr>
              <w:t>Acknowledgements</w:t>
            </w:r>
            <w:r>
              <w:rPr>
                <w:noProof/>
                <w:webHidden/>
              </w:rPr>
              <w:tab/>
            </w:r>
            <w:r>
              <w:rPr>
                <w:noProof/>
                <w:webHidden/>
              </w:rPr>
              <w:fldChar w:fldCharType="begin"/>
            </w:r>
            <w:r>
              <w:rPr>
                <w:noProof/>
                <w:webHidden/>
              </w:rPr>
              <w:instrText xml:space="preserve"> PAGEREF _Toc72907067 \h </w:instrText>
            </w:r>
            <w:r>
              <w:rPr>
                <w:noProof/>
                <w:webHidden/>
              </w:rPr>
            </w:r>
            <w:r>
              <w:rPr>
                <w:noProof/>
                <w:webHidden/>
              </w:rPr>
              <w:fldChar w:fldCharType="separate"/>
            </w:r>
            <w:r>
              <w:rPr>
                <w:noProof/>
                <w:webHidden/>
              </w:rPr>
              <w:t>152</w:t>
            </w:r>
            <w:r>
              <w:rPr>
                <w:noProof/>
                <w:webHidden/>
              </w:rPr>
              <w:fldChar w:fldCharType="end"/>
            </w:r>
          </w:hyperlink>
        </w:p>
        <w:p w14:paraId="6B80F962" w14:textId="77777777" w:rsidR="00C50363" w:rsidRDefault="00C50363">
          <w:pPr>
            <w:pStyle w:val="TOC1"/>
            <w:rPr>
              <w:rFonts w:asciiTheme="minorHAnsi" w:eastAsiaTheme="minorEastAsia" w:hAnsiTheme="minorHAnsi" w:cstheme="minorBidi"/>
              <w:noProof/>
              <w:szCs w:val="22"/>
              <w:lang w:eastAsia="ko-KR"/>
            </w:rPr>
          </w:pPr>
          <w:hyperlink w:anchor="_Toc72907068" w:history="1">
            <w:r w:rsidRPr="00B232BE">
              <w:rPr>
                <w:rStyle w:val="Hyperlink"/>
                <w:noProof/>
              </w:rPr>
              <w:t>Appendix</w:t>
            </w:r>
            <w:r>
              <w:rPr>
                <w:noProof/>
                <w:webHidden/>
              </w:rPr>
              <w:tab/>
            </w:r>
            <w:r>
              <w:rPr>
                <w:noProof/>
                <w:webHidden/>
              </w:rPr>
              <w:fldChar w:fldCharType="begin"/>
            </w:r>
            <w:r>
              <w:rPr>
                <w:noProof/>
                <w:webHidden/>
              </w:rPr>
              <w:instrText xml:space="preserve"> PAGEREF _Toc72907068 \h </w:instrText>
            </w:r>
            <w:r>
              <w:rPr>
                <w:noProof/>
                <w:webHidden/>
              </w:rPr>
            </w:r>
            <w:r>
              <w:rPr>
                <w:noProof/>
                <w:webHidden/>
              </w:rPr>
              <w:fldChar w:fldCharType="separate"/>
            </w:r>
            <w:r>
              <w:rPr>
                <w:noProof/>
                <w:webHidden/>
              </w:rPr>
              <w:t>152</w:t>
            </w:r>
            <w:r>
              <w:rPr>
                <w:noProof/>
                <w:webHidden/>
              </w:rPr>
              <w:fldChar w:fldCharType="end"/>
            </w:r>
          </w:hyperlink>
        </w:p>
        <w:p w14:paraId="4DEC23AE" w14:textId="77777777" w:rsidR="00C50363" w:rsidRDefault="00C50363">
          <w:pPr>
            <w:pStyle w:val="TOC1"/>
            <w:rPr>
              <w:rFonts w:asciiTheme="minorHAnsi" w:eastAsiaTheme="minorEastAsia" w:hAnsiTheme="minorHAnsi" w:cstheme="minorBidi"/>
              <w:noProof/>
              <w:szCs w:val="22"/>
              <w:lang w:eastAsia="ko-KR"/>
            </w:rPr>
          </w:pPr>
          <w:hyperlink w:anchor="_Toc72907069" w:history="1">
            <w:r w:rsidRPr="00B232BE">
              <w:rPr>
                <w:rStyle w:val="Hyperlink"/>
                <w:noProof/>
              </w:rPr>
              <w:t>6</w:t>
            </w:r>
            <w:r>
              <w:rPr>
                <w:rFonts w:asciiTheme="minorHAnsi" w:eastAsiaTheme="minorEastAsia" w:hAnsiTheme="minorHAnsi" w:cstheme="minorBidi"/>
                <w:noProof/>
                <w:szCs w:val="22"/>
                <w:lang w:eastAsia="ko-KR"/>
              </w:rPr>
              <w:tab/>
            </w:r>
            <w:r w:rsidRPr="00B232BE">
              <w:rPr>
                <w:rStyle w:val="Hyperlink"/>
                <w:noProof/>
              </w:rPr>
              <w:t>Determination Letter from the Office for Research Protections</w:t>
            </w:r>
            <w:r>
              <w:rPr>
                <w:noProof/>
                <w:webHidden/>
              </w:rPr>
              <w:tab/>
            </w:r>
            <w:r>
              <w:rPr>
                <w:noProof/>
                <w:webHidden/>
              </w:rPr>
              <w:fldChar w:fldCharType="begin"/>
            </w:r>
            <w:r>
              <w:rPr>
                <w:noProof/>
                <w:webHidden/>
              </w:rPr>
              <w:instrText xml:space="preserve"> PAGEREF _Toc72907069 \h </w:instrText>
            </w:r>
            <w:r>
              <w:rPr>
                <w:noProof/>
                <w:webHidden/>
              </w:rPr>
            </w:r>
            <w:r>
              <w:rPr>
                <w:noProof/>
                <w:webHidden/>
              </w:rPr>
              <w:fldChar w:fldCharType="separate"/>
            </w:r>
            <w:r>
              <w:rPr>
                <w:noProof/>
                <w:webHidden/>
              </w:rPr>
              <w:t>152</w:t>
            </w:r>
            <w:r>
              <w:rPr>
                <w:noProof/>
                <w:webHidden/>
              </w:rPr>
              <w:fldChar w:fldCharType="end"/>
            </w:r>
          </w:hyperlink>
        </w:p>
        <w:p w14:paraId="7721A672" w14:textId="77777777" w:rsidR="00C50363" w:rsidRDefault="00C50363">
          <w:pPr>
            <w:pStyle w:val="TOC1"/>
            <w:rPr>
              <w:rFonts w:asciiTheme="minorHAnsi" w:eastAsiaTheme="minorEastAsia" w:hAnsiTheme="minorHAnsi" w:cstheme="minorBidi"/>
              <w:noProof/>
              <w:szCs w:val="22"/>
              <w:lang w:eastAsia="ko-KR"/>
            </w:rPr>
          </w:pPr>
          <w:hyperlink w:anchor="_Toc72907070" w:history="1">
            <w:r w:rsidRPr="00B232BE">
              <w:rPr>
                <w:rStyle w:val="Hyperlink"/>
                <w:noProof/>
              </w:rPr>
              <w:t>7</w:t>
            </w:r>
            <w:r>
              <w:rPr>
                <w:rFonts w:asciiTheme="minorHAnsi" w:eastAsiaTheme="minorEastAsia" w:hAnsiTheme="minorHAnsi" w:cstheme="minorBidi"/>
                <w:noProof/>
                <w:szCs w:val="22"/>
                <w:lang w:eastAsia="ko-KR"/>
              </w:rPr>
              <w:tab/>
            </w:r>
            <w:r w:rsidRPr="00B232BE">
              <w:rPr>
                <w:rStyle w:val="Hyperlink"/>
                <w:noProof/>
              </w:rPr>
              <w:t>The National Federation of the Blind (NFB) Materials</w:t>
            </w:r>
            <w:r>
              <w:rPr>
                <w:noProof/>
                <w:webHidden/>
              </w:rPr>
              <w:tab/>
            </w:r>
            <w:r>
              <w:rPr>
                <w:noProof/>
                <w:webHidden/>
              </w:rPr>
              <w:fldChar w:fldCharType="begin"/>
            </w:r>
            <w:r>
              <w:rPr>
                <w:noProof/>
                <w:webHidden/>
              </w:rPr>
              <w:instrText xml:space="preserve"> PAGEREF _Toc72907070 \h </w:instrText>
            </w:r>
            <w:r>
              <w:rPr>
                <w:noProof/>
                <w:webHidden/>
              </w:rPr>
            </w:r>
            <w:r>
              <w:rPr>
                <w:noProof/>
                <w:webHidden/>
              </w:rPr>
              <w:fldChar w:fldCharType="separate"/>
            </w:r>
            <w:r>
              <w:rPr>
                <w:noProof/>
                <w:webHidden/>
              </w:rPr>
              <w:t>156</w:t>
            </w:r>
            <w:r>
              <w:rPr>
                <w:noProof/>
                <w:webHidden/>
              </w:rPr>
              <w:fldChar w:fldCharType="end"/>
            </w:r>
          </w:hyperlink>
        </w:p>
        <w:p w14:paraId="60FB5441" w14:textId="77777777" w:rsidR="00C50363" w:rsidRDefault="00C50363">
          <w:pPr>
            <w:pStyle w:val="TOC2"/>
            <w:rPr>
              <w:rFonts w:asciiTheme="minorHAnsi" w:eastAsiaTheme="minorEastAsia" w:hAnsiTheme="minorHAnsi" w:cstheme="minorBidi"/>
              <w:noProof/>
              <w:szCs w:val="22"/>
              <w:lang w:eastAsia="ko-KR"/>
            </w:rPr>
          </w:pPr>
          <w:hyperlink w:anchor="_Toc72907071" w:history="1">
            <w:r w:rsidRPr="00B232BE">
              <w:rPr>
                <w:rStyle w:val="Hyperlink"/>
                <w:noProof/>
              </w:rPr>
              <w:t>7.1</w:t>
            </w:r>
            <w:r>
              <w:rPr>
                <w:rFonts w:asciiTheme="minorHAnsi" w:eastAsiaTheme="minorEastAsia" w:hAnsiTheme="minorHAnsi" w:cstheme="minorBidi"/>
                <w:noProof/>
                <w:szCs w:val="22"/>
                <w:lang w:eastAsia="ko-KR"/>
              </w:rPr>
              <w:tab/>
            </w:r>
            <w:r w:rsidRPr="00B232BE">
              <w:rPr>
                <w:rStyle w:val="Hyperlink"/>
                <w:noProof/>
              </w:rPr>
              <w:t>Contact with a Gatekeeper of the NFB Community</w:t>
            </w:r>
            <w:r>
              <w:rPr>
                <w:noProof/>
                <w:webHidden/>
              </w:rPr>
              <w:tab/>
            </w:r>
            <w:r>
              <w:rPr>
                <w:noProof/>
                <w:webHidden/>
              </w:rPr>
              <w:fldChar w:fldCharType="begin"/>
            </w:r>
            <w:r>
              <w:rPr>
                <w:noProof/>
                <w:webHidden/>
              </w:rPr>
              <w:instrText xml:space="preserve"> PAGEREF _Toc72907071 \h </w:instrText>
            </w:r>
            <w:r>
              <w:rPr>
                <w:noProof/>
                <w:webHidden/>
              </w:rPr>
            </w:r>
            <w:r>
              <w:rPr>
                <w:noProof/>
                <w:webHidden/>
              </w:rPr>
              <w:fldChar w:fldCharType="separate"/>
            </w:r>
            <w:r>
              <w:rPr>
                <w:noProof/>
                <w:webHidden/>
              </w:rPr>
              <w:t>157</w:t>
            </w:r>
            <w:r>
              <w:rPr>
                <w:noProof/>
                <w:webHidden/>
              </w:rPr>
              <w:fldChar w:fldCharType="end"/>
            </w:r>
          </w:hyperlink>
        </w:p>
        <w:p w14:paraId="24DC30BC" w14:textId="77777777" w:rsidR="00C50363" w:rsidRDefault="00C50363">
          <w:pPr>
            <w:pStyle w:val="TOC2"/>
            <w:rPr>
              <w:rFonts w:asciiTheme="minorHAnsi" w:eastAsiaTheme="minorEastAsia" w:hAnsiTheme="minorHAnsi" w:cstheme="minorBidi"/>
              <w:noProof/>
              <w:szCs w:val="22"/>
              <w:lang w:eastAsia="ko-KR"/>
            </w:rPr>
          </w:pPr>
          <w:hyperlink w:anchor="_Toc72907072" w:history="1">
            <w:r w:rsidRPr="00B232BE">
              <w:rPr>
                <w:rStyle w:val="Hyperlink"/>
                <w:noProof/>
              </w:rPr>
              <w:t>7.2</w:t>
            </w:r>
            <w:r>
              <w:rPr>
                <w:rFonts w:asciiTheme="minorHAnsi" w:eastAsiaTheme="minorEastAsia" w:hAnsiTheme="minorHAnsi" w:cstheme="minorBidi"/>
                <w:noProof/>
                <w:szCs w:val="22"/>
                <w:lang w:eastAsia="ko-KR"/>
              </w:rPr>
              <w:tab/>
            </w:r>
            <w:r w:rsidRPr="00B232BE">
              <w:rPr>
                <w:rStyle w:val="Hyperlink"/>
                <w:noProof/>
              </w:rPr>
              <w:t>Research Participant Solicitation Request Form</w:t>
            </w:r>
            <w:r>
              <w:rPr>
                <w:noProof/>
                <w:webHidden/>
              </w:rPr>
              <w:tab/>
            </w:r>
            <w:r>
              <w:rPr>
                <w:noProof/>
                <w:webHidden/>
              </w:rPr>
              <w:fldChar w:fldCharType="begin"/>
            </w:r>
            <w:r>
              <w:rPr>
                <w:noProof/>
                <w:webHidden/>
              </w:rPr>
              <w:instrText xml:space="preserve"> PAGEREF _Toc72907072 \h </w:instrText>
            </w:r>
            <w:r>
              <w:rPr>
                <w:noProof/>
                <w:webHidden/>
              </w:rPr>
            </w:r>
            <w:r>
              <w:rPr>
                <w:noProof/>
                <w:webHidden/>
              </w:rPr>
              <w:fldChar w:fldCharType="separate"/>
            </w:r>
            <w:r>
              <w:rPr>
                <w:noProof/>
                <w:webHidden/>
              </w:rPr>
              <w:t>159</w:t>
            </w:r>
            <w:r>
              <w:rPr>
                <w:noProof/>
                <w:webHidden/>
              </w:rPr>
              <w:fldChar w:fldCharType="end"/>
            </w:r>
          </w:hyperlink>
        </w:p>
        <w:p w14:paraId="2E465E16" w14:textId="77777777" w:rsidR="00C50363" w:rsidRDefault="00C50363">
          <w:pPr>
            <w:pStyle w:val="TOC2"/>
            <w:rPr>
              <w:rFonts w:asciiTheme="minorHAnsi" w:eastAsiaTheme="minorEastAsia" w:hAnsiTheme="minorHAnsi" w:cstheme="minorBidi"/>
              <w:noProof/>
              <w:szCs w:val="22"/>
              <w:lang w:eastAsia="ko-KR"/>
            </w:rPr>
          </w:pPr>
          <w:hyperlink w:anchor="_Toc72907073" w:history="1">
            <w:r w:rsidRPr="00B232BE">
              <w:rPr>
                <w:rStyle w:val="Hyperlink"/>
                <w:noProof/>
              </w:rPr>
              <w:t>7.3</w:t>
            </w:r>
            <w:r>
              <w:rPr>
                <w:rFonts w:asciiTheme="minorHAnsi" w:eastAsiaTheme="minorEastAsia" w:hAnsiTheme="minorHAnsi" w:cstheme="minorBidi"/>
                <w:noProof/>
                <w:szCs w:val="22"/>
                <w:lang w:eastAsia="ko-KR"/>
              </w:rPr>
              <w:tab/>
            </w:r>
            <w:r w:rsidRPr="00B232BE">
              <w:rPr>
                <w:rStyle w:val="Hyperlink"/>
                <w:noProof/>
              </w:rPr>
              <w:t>Official Approvals from the NFB Research Advisory Council</w:t>
            </w:r>
            <w:r>
              <w:rPr>
                <w:noProof/>
                <w:webHidden/>
              </w:rPr>
              <w:tab/>
            </w:r>
            <w:r>
              <w:rPr>
                <w:noProof/>
                <w:webHidden/>
              </w:rPr>
              <w:fldChar w:fldCharType="begin"/>
            </w:r>
            <w:r>
              <w:rPr>
                <w:noProof/>
                <w:webHidden/>
              </w:rPr>
              <w:instrText xml:space="preserve"> PAGEREF _Toc72907073 \h </w:instrText>
            </w:r>
            <w:r>
              <w:rPr>
                <w:noProof/>
                <w:webHidden/>
              </w:rPr>
            </w:r>
            <w:r>
              <w:rPr>
                <w:noProof/>
                <w:webHidden/>
              </w:rPr>
              <w:fldChar w:fldCharType="separate"/>
            </w:r>
            <w:r>
              <w:rPr>
                <w:noProof/>
                <w:webHidden/>
              </w:rPr>
              <w:t>173</w:t>
            </w:r>
            <w:r>
              <w:rPr>
                <w:noProof/>
                <w:webHidden/>
              </w:rPr>
              <w:fldChar w:fldCharType="end"/>
            </w:r>
          </w:hyperlink>
        </w:p>
        <w:p w14:paraId="5C9437E6" w14:textId="77777777" w:rsidR="00C50363" w:rsidRDefault="00C50363">
          <w:pPr>
            <w:pStyle w:val="TOC1"/>
            <w:rPr>
              <w:rFonts w:asciiTheme="minorHAnsi" w:eastAsiaTheme="minorEastAsia" w:hAnsiTheme="minorHAnsi" w:cstheme="minorBidi"/>
              <w:noProof/>
              <w:szCs w:val="22"/>
              <w:lang w:eastAsia="ko-KR"/>
            </w:rPr>
          </w:pPr>
          <w:hyperlink w:anchor="_Toc72907074" w:history="1">
            <w:r w:rsidRPr="00B232BE">
              <w:rPr>
                <w:rStyle w:val="Hyperlink"/>
                <w:noProof/>
              </w:rPr>
              <w:t>8</w:t>
            </w:r>
            <w:r>
              <w:rPr>
                <w:rFonts w:asciiTheme="minorHAnsi" w:eastAsiaTheme="minorEastAsia" w:hAnsiTheme="minorHAnsi" w:cstheme="minorBidi"/>
                <w:noProof/>
                <w:szCs w:val="22"/>
                <w:lang w:eastAsia="ko-KR"/>
              </w:rPr>
              <w:tab/>
            </w:r>
            <w:r w:rsidRPr="00B232BE">
              <w:rPr>
                <w:rStyle w:val="Hyperlink"/>
                <w:noProof/>
              </w:rPr>
              <w:t>Interview Materials</w:t>
            </w:r>
            <w:r>
              <w:rPr>
                <w:noProof/>
                <w:webHidden/>
              </w:rPr>
              <w:tab/>
            </w:r>
            <w:r>
              <w:rPr>
                <w:noProof/>
                <w:webHidden/>
              </w:rPr>
              <w:fldChar w:fldCharType="begin"/>
            </w:r>
            <w:r>
              <w:rPr>
                <w:noProof/>
                <w:webHidden/>
              </w:rPr>
              <w:instrText xml:space="preserve"> PAGEREF _Toc72907074 \h </w:instrText>
            </w:r>
            <w:r>
              <w:rPr>
                <w:noProof/>
                <w:webHidden/>
              </w:rPr>
            </w:r>
            <w:r>
              <w:rPr>
                <w:noProof/>
                <w:webHidden/>
              </w:rPr>
              <w:fldChar w:fldCharType="separate"/>
            </w:r>
            <w:r>
              <w:rPr>
                <w:noProof/>
                <w:webHidden/>
              </w:rPr>
              <w:t>175</w:t>
            </w:r>
            <w:r>
              <w:rPr>
                <w:noProof/>
                <w:webHidden/>
              </w:rPr>
              <w:fldChar w:fldCharType="end"/>
            </w:r>
          </w:hyperlink>
        </w:p>
        <w:p w14:paraId="3D315E74" w14:textId="77777777" w:rsidR="00C50363" w:rsidRDefault="00C50363">
          <w:pPr>
            <w:pStyle w:val="TOC2"/>
            <w:rPr>
              <w:rFonts w:asciiTheme="minorHAnsi" w:eastAsiaTheme="minorEastAsia" w:hAnsiTheme="minorHAnsi" w:cstheme="minorBidi"/>
              <w:noProof/>
              <w:szCs w:val="22"/>
              <w:lang w:eastAsia="ko-KR"/>
            </w:rPr>
          </w:pPr>
          <w:hyperlink w:anchor="_Toc72907075" w:history="1">
            <w:r w:rsidRPr="00B232BE">
              <w:rPr>
                <w:rStyle w:val="Hyperlink"/>
                <w:noProof/>
              </w:rPr>
              <w:t>8.1</w:t>
            </w:r>
            <w:r>
              <w:rPr>
                <w:rFonts w:asciiTheme="minorHAnsi" w:eastAsiaTheme="minorEastAsia" w:hAnsiTheme="minorHAnsi" w:cstheme="minorBidi"/>
                <w:noProof/>
                <w:szCs w:val="22"/>
                <w:lang w:eastAsia="ko-KR"/>
              </w:rPr>
              <w:tab/>
            </w:r>
            <w:r w:rsidRPr="00B232BE">
              <w:rPr>
                <w:rStyle w:val="Hyperlink"/>
                <w:noProof/>
              </w:rPr>
              <w:t>Recruitment Materials</w:t>
            </w:r>
            <w:r>
              <w:rPr>
                <w:noProof/>
                <w:webHidden/>
              </w:rPr>
              <w:tab/>
            </w:r>
            <w:r>
              <w:rPr>
                <w:noProof/>
                <w:webHidden/>
              </w:rPr>
              <w:fldChar w:fldCharType="begin"/>
            </w:r>
            <w:r>
              <w:rPr>
                <w:noProof/>
                <w:webHidden/>
              </w:rPr>
              <w:instrText xml:space="preserve"> PAGEREF _Toc72907075 \h </w:instrText>
            </w:r>
            <w:r>
              <w:rPr>
                <w:noProof/>
                <w:webHidden/>
              </w:rPr>
            </w:r>
            <w:r>
              <w:rPr>
                <w:noProof/>
                <w:webHidden/>
              </w:rPr>
              <w:fldChar w:fldCharType="separate"/>
            </w:r>
            <w:r>
              <w:rPr>
                <w:noProof/>
                <w:webHidden/>
              </w:rPr>
              <w:t>176</w:t>
            </w:r>
            <w:r>
              <w:rPr>
                <w:noProof/>
                <w:webHidden/>
              </w:rPr>
              <w:fldChar w:fldCharType="end"/>
            </w:r>
          </w:hyperlink>
        </w:p>
        <w:p w14:paraId="2A015133" w14:textId="77777777" w:rsidR="00C50363" w:rsidRDefault="00C50363">
          <w:pPr>
            <w:pStyle w:val="TOC2"/>
            <w:rPr>
              <w:rFonts w:asciiTheme="minorHAnsi" w:eastAsiaTheme="minorEastAsia" w:hAnsiTheme="minorHAnsi" w:cstheme="minorBidi"/>
              <w:noProof/>
              <w:szCs w:val="22"/>
              <w:lang w:eastAsia="ko-KR"/>
            </w:rPr>
          </w:pPr>
          <w:hyperlink w:anchor="_Toc72907076" w:history="1">
            <w:r w:rsidRPr="00B232BE">
              <w:rPr>
                <w:rStyle w:val="Hyperlink"/>
                <w:noProof/>
              </w:rPr>
              <w:t>8.2</w:t>
            </w:r>
            <w:r>
              <w:rPr>
                <w:rFonts w:asciiTheme="minorHAnsi" w:eastAsiaTheme="minorEastAsia" w:hAnsiTheme="minorHAnsi" w:cstheme="minorBidi"/>
                <w:noProof/>
                <w:szCs w:val="22"/>
                <w:lang w:eastAsia="ko-KR"/>
              </w:rPr>
              <w:tab/>
            </w:r>
            <w:r w:rsidRPr="00B232BE">
              <w:rPr>
                <w:rStyle w:val="Hyperlink"/>
                <w:noProof/>
              </w:rPr>
              <w:t>Interview Consent Form</w:t>
            </w:r>
            <w:r>
              <w:rPr>
                <w:noProof/>
                <w:webHidden/>
              </w:rPr>
              <w:tab/>
            </w:r>
            <w:r>
              <w:rPr>
                <w:noProof/>
                <w:webHidden/>
              </w:rPr>
              <w:fldChar w:fldCharType="begin"/>
            </w:r>
            <w:r>
              <w:rPr>
                <w:noProof/>
                <w:webHidden/>
              </w:rPr>
              <w:instrText xml:space="preserve"> PAGEREF _Toc72907076 \h </w:instrText>
            </w:r>
            <w:r>
              <w:rPr>
                <w:noProof/>
                <w:webHidden/>
              </w:rPr>
            </w:r>
            <w:r>
              <w:rPr>
                <w:noProof/>
                <w:webHidden/>
              </w:rPr>
              <w:fldChar w:fldCharType="separate"/>
            </w:r>
            <w:r>
              <w:rPr>
                <w:noProof/>
                <w:webHidden/>
              </w:rPr>
              <w:t>179</w:t>
            </w:r>
            <w:r>
              <w:rPr>
                <w:noProof/>
                <w:webHidden/>
              </w:rPr>
              <w:fldChar w:fldCharType="end"/>
            </w:r>
          </w:hyperlink>
        </w:p>
        <w:p w14:paraId="0F94C8D4" w14:textId="77777777" w:rsidR="00C50363" w:rsidRDefault="00C50363">
          <w:pPr>
            <w:pStyle w:val="TOC2"/>
            <w:rPr>
              <w:rFonts w:asciiTheme="minorHAnsi" w:eastAsiaTheme="minorEastAsia" w:hAnsiTheme="minorHAnsi" w:cstheme="minorBidi"/>
              <w:noProof/>
              <w:szCs w:val="22"/>
              <w:lang w:eastAsia="ko-KR"/>
            </w:rPr>
          </w:pPr>
          <w:hyperlink w:anchor="_Toc72907077" w:history="1">
            <w:r w:rsidRPr="00B232BE">
              <w:rPr>
                <w:rStyle w:val="Hyperlink"/>
                <w:noProof/>
              </w:rPr>
              <w:t>8.3</w:t>
            </w:r>
            <w:r>
              <w:rPr>
                <w:rFonts w:asciiTheme="minorHAnsi" w:eastAsiaTheme="minorEastAsia" w:hAnsiTheme="minorHAnsi" w:cstheme="minorBidi"/>
                <w:noProof/>
                <w:szCs w:val="22"/>
                <w:lang w:eastAsia="ko-KR"/>
              </w:rPr>
              <w:tab/>
            </w:r>
            <w:r w:rsidRPr="00B232BE">
              <w:rPr>
                <w:rStyle w:val="Hyperlink"/>
                <w:noProof/>
              </w:rPr>
              <w:t>Semi-Structured Interview Protocol</w:t>
            </w:r>
            <w:r>
              <w:rPr>
                <w:noProof/>
                <w:webHidden/>
              </w:rPr>
              <w:tab/>
            </w:r>
            <w:r>
              <w:rPr>
                <w:noProof/>
                <w:webHidden/>
              </w:rPr>
              <w:fldChar w:fldCharType="begin"/>
            </w:r>
            <w:r>
              <w:rPr>
                <w:noProof/>
                <w:webHidden/>
              </w:rPr>
              <w:instrText xml:space="preserve"> PAGEREF _Toc72907077 \h </w:instrText>
            </w:r>
            <w:r>
              <w:rPr>
                <w:noProof/>
                <w:webHidden/>
              </w:rPr>
            </w:r>
            <w:r>
              <w:rPr>
                <w:noProof/>
                <w:webHidden/>
              </w:rPr>
              <w:fldChar w:fldCharType="separate"/>
            </w:r>
            <w:r>
              <w:rPr>
                <w:noProof/>
                <w:webHidden/>
              </w:rPr>
              <w:t>183</w:t>
            </w:r>
            <w:r>
              <w:rPr>
                <w:noProof/>
                <w:webHidden/>
              </w:rPr>
              <w:fldChar w:fldCharType="end"/>
            </w:r>
          </w:hyperlink>
        </w:p>
        <w:p w14:paraId="59E92270" w14:textId="77777777" w:rsidR="00C50363" w:rsidRDefault="00C50363">
          <w:pPr>
            <w:pStyle w:val="TOC1"/>
            <w:rPr>
              <w:rFonts w:asciiTheme="minorHAnsi" w:eastAsiaTheme="minorEastAsia" w:hAnsiTheme="minorHAnsi" w:cstheme="minorBidi"/>
              <w:noProof/>
              <w:szCs w:val="22"/>
              <w:lang w:eastAsia="ko-KR"/>
            </w:rPr>
          </w:pPr>
          <w:hyperlink w:anchor="_Toc72907078" w:history="1">
            <w:r w:rsidRPr="00B232BE">
              <w:rPr>
                <w:rStyle w:val="Hyperlink"/>
                <w:noProof/>
              </w:rPr>
              <w:t>9</w:t>
            </w:r>
            <w:r>
              <w:rPr>
                <w:rFonts w:asciiTheme="minorHAnsi" w:eastAsiaTheme="minorEastAsia" w:hAnsiTheme="minorHAnsi" w:cstheme="minorBidi"/>
                <w:noProof/>
                <w:szCs w:val="22"/>
                <w:lang w:eastAsia="ko-KR"/>
              </w:rPr>
              <w:tab/>
            </w:r>
            <w:r w:rsidRPr="00B232BE">
              <w:rPr>
                <w:rStyle w:val="Hyperlink"/>
                <w:noProof/>
              </w:rPr>
              <w:t>Interview Transcripts</w:t>
            </w:r>
            <w:r>
              <w:rPr>
                <w:noProof/>
                <w:webHidden/>
              </w:rPr>
              <w:tab/>
            </w:r>
            <w:r>
              <w:rPr>
                <w:noProof/>
                <w:webHidden/>
              </w:rPr>
              <w:fldChar w:fldCharType="begin"/>
            </w:r>
            <w:r>
              <w:rPr>
                <w:noProof/>
                <w:webHidden/>
              </w:rPr>
              <w:instrText xml:space="preserve"> PAGEREF _Toc72907078 \h </w:instrText>
            </w:r>
            <w:r>
              <w:rPr>
                <w:noProof/>
                <w:webHidden/>
              </w:rPr>
            </w:r>
            <w:r>
              <w:rPr>
                <w:noProof/>
                <w:webHidden/>
              </w:rPr>
              <w:fldChar w:fldCharType="separate"/>
            </w:r>
            <w:r>
              <w:rPr>
                <w:noProof/>
                <w:webHidden/>
              </w:rPr>
              <w:t>186</w:t>
            </w:r>
            <w:r>
              <w:rPr>
                <w:noProof/>
                <w:webHidden/>
              </w:rPr>
              <w:fldChar w:fldCharType="end"/>
            </w:r>
          </w:hyperlink>
        </w:p>
        <w:p w14:paraId="5FDB1015" w14:textId="77777777" w:rsidR="00C50363" w:rsidRDefault="00C50363">
          <w:pPr>
            <w:pStyle w:val="TOC2"/>
            <w:rPr>
              <w:rFonts w:asciiTheme="minorHAnsi" w:eastAsiaTheme="minorEastAsia" w:hAnsiTheme="minorHAnsi" w:cstheme="minorBidi"/>
              <w:noProof/>
              <w:szCs w:val="22"/>
              <w:lang w:eastAsia="ko-KR"/>
            </w:rPr>
          </w:pPr>
          <w:hyperlink w:anchor="_Toc72907079" w:history="1">
            <w:r w:rsidRPr="00B232BE">
              <w:rPr>
                <w:rStyle w:val="Hyperlink"/>
                <w:noProof/>
              </w:rPr>
              <w:t>9.1</w:t>
            </w:r>
            <w:r>
              <w:rPr>
                <w:rFonts w:asciiTheme="minorHAnsi" w:eastAsiaTheme="minorEastAsia" w:hAnsiTheme="minorHAnsi" w:cstheme="minorBidi"/>
                <w:noProof/>
                <w:szCs w:val="22"/>
                <w:lang w:eastAsia="ko-KR"/>
              </w:rPr>
              <w:tab/>
            </w:r>
            <w:r w:rsidRPr="00B232BE">
              <w:rPr>
                <w:rStyle w:val="Hyperlink"/>
                <w:noProof/>
              </w:rPr>
              <w:t>Participant 1</w:t>
            </w:r>
            <w:r>
              <w:rPr>
                <w:noProof/>
                <w:webHidden/>
              </w:rPr>
              <w:tab/>
            </w:r>
            <w:r>
              <w:rPr>
                <w:noProof/>
                <w:webHidden/>
              </w:rPr>
              <w:fldChar w:fldCharType="begin"/>
            </w:r>
            <w:r>
              <w:rPr>
                <w:noProof/>
                <w:webHidden/>
              </w:rPr>
              <w:instrText xml:space="preserve"> PAGEREF _Toc72907079 \h </w:instrText>
            </w:r>
            <w:r>
              <w:rPr>
                <w:noProof/>
                <w:webHidden/>
              </w:rPr>
            </w:r>
            <w:r>
              <w:rPr>
                <w:noProof/>
                <w:webHidden/>
              </w:rPr>
              <w:fldChar w:fldCharType="separate"/>
            </w:r>
            <w:r>
              <w:rPr>
                <w:noProof/>
                <w:webHidden/>
              </w:rPr>
              <w:t>186</w:t>
            </w:r>
            <w:r>
              <w:rPr>
                <w:noProof/>
                <w:webHidden/>
              </w:rPr>
              <w:fldChar w:fldCharType="end"/>
            </w:r>
          </w:hyperlink>
        </w:p>
        <w:p w14:paraId="7204D6F5" w14:textId="77777777" w:rsidR="00C50363" w:rsidRDefault="00C50363">
          <w:pPr>
            <w:pStyle w:val="TOC2"/>
            <w:rPr>
              <w:rFonts w:asciiTheme="minorHAnsi" w:eastAsiaTheme="minorEastAsia" w:hAnsiTheme="minorHAnsi" w:cstheme="minorBidi"/>
              <w:noProof/>
              <w:szCs w:val="22"/>
              <w:lang w:eastAsia="ko-KR"/>
            </w:rPr>
          </w:pPr>
          <w:hyperlink w:anchor="_Toc72907080" w:history="1">
            <w:r w:rsidRPr="00B232BE">
              <w:rPr>
                <w:rStyle w:val="Hyperlink"/>
                <w:noProof/>
              </w:rPr>
              <w:t>9.2</w:t>
            </w:r>
            <w:r>
              <w:rPr>
                <w:rFonts w:asciiTheme="minorHAnsi" w:eastAsiaTheme="minorEastAsia" w:hAnsiTheme="minorHAnsi" w:cstheme="minorBidi"/>
                <w:noProof/>
                <w:szCs w:val="22"/>
                <w:lang w:eastAsia="ko-KR"/>
              </w:rPr>
              <w:tab/>
            </w:r>
            <w:r w:rsidRPr="00B232BE">
              <w:rPr>
                <w:rStyle w:val="Hyperlink"/>
                <w:noProof/>
              </w:rPr>
              <w:t>Participant 2</w:t>
            </w:r>
            <w:r>
              <w:rPr>
                <w:noProof/>
                <w:webHidden/>
              </w:rPr>
              <w:tab/>
            </w:r>
            <w:r>
              <w:rPr>
                <w:noProof/>
                <w:webHidden/>
              </w:rPr>
              <w:fldChar w:fldCharType="begin"/>
            </w:r>
            <w:r>
              <w:rPr>
                <w:noProof/>
                <w:webHidden/>
              </w:rPr>
              <w:instrText xml:space="preserve"> PAGEREF _Toc72907080 \h </w:instrText>
            </w:r>
            <w:r>
              <w:rPr>
                <w:noProof/>
                <w:webHidden/>
              </w:rPr>
            </w:r>
            <w:r>
              <w:rPr>
                <w:noProof/>
                <w:webHidden/>
              </w:rPr>
              <w:fldChar w:fldCharType="separate"/>
            </w:r>
            <w:r>
              <w:rPr>
                <w:noProof/>
                <w:webHidden/>
              </w:rPr>
              <w:t>213</w:t>
            </w:r>
            <w:r>
              <w:rPr>
                <w:noProof/>
                <w:webHidden/>
              </w:rPr>
              <w:fldChar w:fldCharType="end"/>
            </w:r>
          </w:hyperlink>
        </w:p>
        <w:p w14:paraId="3EB77355" w14:textId="77777777" w:rsidR="00C50363" w:rsidRDefault="00C50363">
          <w:pPr>
            <w:pStyle w:val="TOC2"/>
            <w:rPr>
              <w:rFonts w:asciiTheme="minorHAnsi" w:eastAsiaTheme="minorEastAsia" w:hAnsiTheme="minorHAnsi" w:cstheme="minorBidi"/>
              <w:noProof/>
              <w:szCs w:val="22"/>
              <w:lang w:eastAsia="ko-KR"/>
            </w:rPr>
          </w:pPr>
          <w:hyperlink w:anchor="_Toc72907081" w:history="1">
            <w:r w:rsidRPr="00B232BE">
              <w:rPr>
                <w:rStyle w:val="Hyperlink"/>
                <w:noProof/>
              </w:rPr>
              <w:t>9.3</w:t>
            </w:r>
            <w:r>
              <w:rPr>
                <w:rFonts w:asciiTheme="minorHAnsi" w:eastAsiaTheme="minorEastAsia" w:hAnsiTheme="minorHAnsi" w:cstheme="minorBidi"/>
                <w:noProof/>
                <w:szCs w:val="22"/>
                <w:lang w:eastAsia="ko-KR"/>
              </w:rPr>
              <w:tab/>
            </w:r>
            <w:r w:rsidRPr="00B232BE">
              <w:rPr>
                <w:rStyle w:val="Hyperlink"/>
                <w:noProof/>
              </w:rPr>
              <w:t>Participant 3</w:t>
            </w:r>
            <w:r>
              <w:rPr>
                <w:noProof/>
                <w:webHidden/>
              </w:rPr>
              <w:tab/>
            </w:r>
            <w:r>
              <w:rPr>
                <w:noProof/>
                <w:webHidden/>
              </w:rPr>
              <w:fldChar w:fldCharType="begin"/>
            </w:r>
            <w:r>
              <w:rPr>
                <w:noProof/>
                <w:webHidden/>
              </w:rPr>
              <w:instrText xml:space="preserve"> PAGEREF _Toc72907081 \h </w:instrText>
            </w:r>
            <w:r>
              <w:rPr>
                <w:noProof/>
                <w:webHidden/>
              </w:rPr>
            </w:r>
            <w:r>
              <w:rPr>
                <w:noProof/>
                <w:webHidden/>
              </w:rPr>
              <w:fldChar w:fldCharType="separate"/>
            </w:r>
            <w:r>
              <w:rPr>
                <w:noProof/>
                <w:webHidden/>
              </w:rPr>
              <w:t>233</w:t>
            </w:r>
            <w:r>
              <w:rPr>
                <w:noProof/>
                <w:webHidden/>
              </w:rPr>
              <w:fldChar w:fldCharType="end"/>
            </w:r>
          </w:hyperlink>
        </w:p>
        <w:p w14:paraId="1ED06750" w14:textId="77777777" w:rsidR="00C50363" w:rsidRDefault="00C50363">
          <w:pPr>
            <w:pStyle w:val="TOC2"/>
            <w:rPr>
              <w:rFonts w:asciiTheme="minorHAnsi" w:eastAsiaTheme="minorEastAsia" w:hAnsiTheme="minorHAnsi" w:cstheme="minorBidi"/>
              <w:noProof/>
              <w:szCs w:val="22"/>
              <w:lang w:eastAsia="ko-KR"/>
            </w:rPr>
          </w:pPr>
          <w:hyperlink w:anchor="_Toc72907082" w:history="1">
            <w:r w:rsidRPr="00B232BE">
              <w:rPr>
                <w:rStyle w:val="Hyperlink"/>
                <w:noProof/>
              </w:rPr>
              <w:t>9.4</w:t>
            </w:r>
            <w:r>
              <w:rPr>
                <w:rFonts w:asciiTheme="minorHAnsi" w:eastAsiaTheme="minorEastAsia" w:hAnsiTheme="minorHAnsi" w:cstheme="minorBidi"/>
                <w:noProof/>
                <w:szCs w:val="22"/>
                <w:lang w:eastAsia="ko-KR"/>
              </w:rPr>
              <w:tab/>
            </w:r>
            <w:r w:rsidRPr="00B232BE">
              <w:rPr>
                <w:rStyle w:val="Hyperlink"/>
                <w:noProof/>
              </w:rPr>
              <w:t>Participant 4</w:t>
            </w:r>
            <w:r>
              <w:rPr>
                <w:noProof/>
                <w:webHidden/>
              </w:rPr>
              <w:tab/>
            </w:r>
            <w:r>
              <w:rPr>
                <w:noProof/>
                <w:webHidden/>
              </w:rPr>
              <w:fldChar w:fldCharType="begin"/>
            </w:r>
            <w:r>
              <w:rPr>
                <w:noProof/>
                <w:webHidden/>
              </w:rPr>
              <w:instrText xml:space="preserve"> PAGEREF _Toc72907082 \h </w:instrText>
            </w:r>
            <w:r>
              <w:rPr>
                <w:noProof/>
                <w:webHidden/>
              </w:rPr>
            </w:r>
            <w:r>
              <w:rPr>
                <w:noProof/>
                <w:webHidden/>
              </w:rPr>
              <w:fldChar w:fldCharType="separate"/>
            </w:r>
            <w:r>
              <w:rPr>
                <w:noProof/>
                <w:webHidden/>
              </w:rPr>
              <w:t>255</w:t>
            </w:r>
            <w:r>
              <w:rPr>
                <w:noProof/>
                <w:webHidden/>
              </w:rPr>
              <w:fldChar w:fldCharType="end"/>
            </w:r>
          </w:hyperlink>
        </w:p>
        <w:p w14:paraId="3C181CF6" w14:textId="77777777" w:rsidR="00C50363" w:rsidRDefault="00C50363">
          <w:pPr>
            <w:pStyle w:val="TOC2"/>
            <w:rPr>
              <w:rFonts w:asciiTheme="minorHAnsi" w:eastAsiaTheme="minorEastAsia" w:hAnsiTheme="minorHAnsi" w:cstheme="minorBidi"/>
              <w:noProof/>
              <w:szCs w:val="22"/>
              <w:lang w:eastAsia="ko-KR"/>
            </w:rPr>
          </w:pPr>
          <w:hyperlink w:anchor="_Toc72907083" w:history="1">
            <w:r w:rsidRPr="00B232BE">
              <w:rPr>
                <w:rStyle w:val="Hyperlink"/>
                <w:noProof/>
              </w:rPr>
              <w:t>9.5</w:t>
            </w:r>
            <w:r>
              <w:rPr>
                <w:rFonts w:asciiTheme="minorHAnsi" w:eastAsiaTheme="minorEastAsia" w:hAnsiTheme="minorHAnsi" w:cstheme="minorBidi"/>
                <w:noProof/>
                <w:szCs w:val="22"/>
                <w:lang w:eastAsia="ko-KR"/>
              </w:rPr>
              <w:tab/>
            </w:r>
            <w:r w:rsidRPr="00B232BE">
              <w:rPr>
                <w:rStyle w:val="Hyperlink"/>
                <w:noProof/>
              </w:rPr>
              <w:t>Participant 5</w:t>
            </w:r>
            <w:r>
              <w:rPr>
                <w:noProof/>
                <w:webHidden/>
              </w:rPr>
              <w:tab/>
            </w:r>
            <w:r>
              <w:rPr>
                <w:noProof/>
                <w:webHidden/>
              </w:rPr>
              <w:fldChar w:fldCharType="begin"/>
            </w:r>
            <w:r>
              <w:rPr>
                <w:noProof/>
                <w:webHidden/>
              </w:rPr>
              <w:instrText xml:space="preserve"> PAGEREF _Toc72907083 \h </w:instrText>
            </w:r>
            <w:r>
              <w:rPr>
                <w:noProof/>
                <w:webHidden/>
              </w:rPr>
            </w:r>
            <w:r>
              <w:rPr>
                <w:noProof/>
                <w:webHidden/>
              </w:rPr>
              <w:fldChar w:fldCharType="separate"/>
            </w:r>
            <w:r>
              <w:rPr>
                <w:noProof/>
                <w:webHidden/>
              </w:rPr>
              <w:t>278</w:t>
            </w:r>
            <w:r>
              <w:rPr>
                <w:noProof/>
                <w:webHidden/>
              </w:rPr>
              <w:fldChar w:fldCharType="end"/>
            </w:r>
          </w:hyperlink>
        </w:p>
        <w:p w14:paraId="041BEC5A" w14:textId="77777777" w:rsidR="00C50363" w:rsidRDefault="00C50363">
          <w:pPr>
            <w:pStyle w:val="TOC2"/>
            <w:rPr>
              <w:rFonts w:asciiTheme="minorHAnsi" w:eastAsiaTheme="minorEastAsia" w:hAnsiTheme="minorHAnsi" w:cstheme="minorBidi"/>
              <w:noProof/>
              <w:szCs w:val="22"/>
              <w:lang w:eastAsia="ko-KR"/>
            </w:rPr>
          </w:pPr>
          <w:hyperlink w:anchor="_Toc72907084" w:history="1">
            <w:r w:rsidRPr="00B232BE">
              <w:rPr>
                <w:rStyle w:val="Hyperlink"/>
                <w:noProof/>
              </w:rPr>
              <w:t>9.6</w:t>
            </w:r>
            <w:r>
              <w:rPr>
                <w:rFonts w:asciiTheme="minorHAnsi" w:eastAsiaTheme="minorEastAsia" w:hAnsiTheme="minorHAnsi" w:cstheme="minorBidi"/>
                <w:noProof/>
                <w:szCs w:val="22"/>
                <w:lang w:eastAsia="ko-KR"/>
              </w:rPr>
              <w:tab/>
            </w:r>
            <w:r w:rsidRPr="00B232BE">
              <w:rPr>
                <w:rStyle w:val="Hyperlink"/>
                <w:noProof/>
              </w:rPr>
              <w:t>Participant 6</w:t>
            </w:r>
            <w:r>
              <w:rPr>
                <w:noProof/>
                <w:webHidden/>
              </w:rPr>
              <w:tab/>
            </w:r>
            <w:r>
              <w:rPr>
                <w:noProof/>
                <w:webHidden/>
              </w:rPr>
              <w:fldChar w:fldCharType="begin"/>
            </w:r>
            <w:r>
              <w:rPr>
                <w:noProof/>
                <w:webHidden/>
              </w:rPr>
              <w:instrText xml:space="preserve"> PAGEREF _Toc72907084 \h </w:instrText>
            </w:r>
            <w:r>
              <w:rPr>
                <w:noProof/>
                <w:webHidden/>
              </w:rPr>
            </w:r>
            <w:r>
              <w:rPr>
                <w:noProof/>
                <w:webHidden/>
              </w:rPr>
              <w:fldChar w:fldCharType="separate"/>
            </w:r>
            <w:r>
              <w:rPr>
                <w:noProof/>
                <w:webHidden/>
              </w:rPr>
              <w:t>303</w:t>
            </w:r>
            <w:r>
              <w:rPr>
                <w:noProof/>
                <w:webHidden/>
              </w:rPr>
              <w:fldChar w:fldCharType="end"/>
            </w:r>
          </w:hyperlink>
        </w:p>
        <w:p w14:paraId="3E46EA26" w14:textId="77777777" w:rsidR="00C50363" w:rsidRDefault="00C50363">
          <w:pPr>
            <w:pStyle w:val="TOC2"/>
            <w:rPr>
              <w:rFonts w:asciiTheme="minorHAnsi" w:eastAsiaTheme="minorEastAsia" w:hAnsiTheme="minorHAnsi" w:cstheme="minorBidi"/>
              <w:noProof/>
              <w:szCs w:val="22"/>
              <w:lang w:eastAsia="ko-KR"/>
            </w:rPr>
          </w:pPr>
          <w:hyperlink w:anchor="_Toc72907085" w:history="1">
            <w:r w:rsidRPr="00B232BE">
              <w:rPr>
                <w:rStyle w:val="Hyperlink"/>
                <w:noProof/>
              </w:rPr>
              <w:t>9.7</w:t>
            </w:r>
            <w:r>
              <w:rPr>
                <w:rFonts w:asciiTheme="minorHAnsi" w:eastAsiaTheme="minorEastAsia" w:hAnsiTheme="minorHAnsi" w:cstheme="minorBidi"/>
                <w:noProof/>
                <w:szCs w:val="22"/>
                <w:lang w:eastAsia="ko-KR"/>
              </w:rPr>
              <w:tab/>
            </w:r>
            <w:r w:rsidRPr="00B232BE">
              <w:rPr>
                <w:rStyle w:val="Hyperlink"/>
                <w:noProof/>
              </w:rPr>
              <w:t>Participant 7</w:t>
            </w:r>
            <w:r>
              <w:rPr>
                <w:noProof/>
                <w:webHidden/>
              </w:rPr>
              <w:tab/>
            </w:r>
            <w:r>
              <w:rPr>
                <w:noProof/>
                <w:webHidden/>
              </w:rPr>
              <w:fldChar w:fldCharType="begin"/>
            </w:r>
            <w:r>
              <w:rPr>
                <w:noProof/>
                <w:webHidden/>
              </w:rPr>
              <w:instrText xml:space="preserve"> PAGEREF _Toc72907085 \h </w:instrText>
            </w:r>
            <w:r>
              <w:rPr>
                <w:noProof/>
                <w:webHidden/>
              </w:rPr>
            </w:r>
            <w:r>
              <w:rPr>
                <w:noProof/>
                <w:webHidden/>
              </w:rPr>
              <w:fldChar w:fldCharType="separate"/>
            </w:r>
            <w:r>
              <w:rPr>
                <w:noProof/>
                <w:webHidden/>
              </w:rPr>
              <w:t>338</w:t>
            </w:r>
            <w:r>
              <w:rPr>
                <w:noProof/>
                <w:webHidden/>
              </w:rPr>
              <w:fldChar w:fldCharType="end"/>
            </w:r>
          </w:hyperlink>
        </w:p>
        <w:p w14:paraId="41918926" w14:textId="77777777" w:rsidR="00C50363" w:rsidRDefault="00C50363">
          <w:pPr>
            <w:pStyle w:val="TOC2"/>
            <w:rPr>
              <w:rFonts w:asciiTheme="minorHAnsi" w:eastAsiaTheme="minorEastAsia" w:hAnsiTheme="minorHAnsi" w:cstheme="minorBidi"/>
              <w:noProof/>
              <w:szCs w:val="22"/>
              <w:lang w:eastAsia="ko-KR"/>
            </w:rPr>
          </w:pPr>
          <w:hyperlink w:anchor="_Toc72907086" w:history="1">
            <w:r w:rsidRPr="00B232BE">
              <w:rPr>
                <w:rStyle w:val="Hyperlink"/>
                <w:noProof/>
              </w:rPr>
              <w:t>9.8</w:t>
            </w:r>
            <w:r>
              <w:rPr>
                <w:rFonts w:asciiTheme="minorHAnsi" w:eastAsiaTheme="minorEastAsia" w:hAnsiTheme="minorHAnsi" w:cstheme="minorBidi"/>
                <w:noProof/>
                <w:szCs w:val="22"/>
                <w:lang w:eastAsia="ko-KR"/>
              </w:rPr>
              <w:tab/>
            </w:r>
            <w:r w:rsidRPr="00B232BE">
              <w:rPr>
                <w:rStyle w:val="Hyperlink"/>
                <w:noProof/>
              </w:rPr>
              <w:t>Participant 8</w:t>
            </w:r>
            <w:r>
              <w:rPr>
                <w:noProof/>
                <w:webHidden/>
              </w:rPr>
              <w:tab/>
            </w:r>
            <w:r>
              <w:rPr>
                <w:noProof/>
                <w:webHidden/>
              </w:rPr>
              <w:fldChar w:fldCharType="begin"/>
            </w:r>
            <w:r>
              <w:rPr>
                <w:noProof/>
                <w:webHidden/>
              </w:rPr>
              <w:instrText xml:space="preserve"> PAGEREF _Toc72907086 \h </w:instrText>
            </w:r>
            <w:r>
              <w:rPr>
                <w:noProof/>
                <w:webHidden/>
              </w:rPr>
            </w:r>
            <w:r>
              <w:rPr>
                <w:noProof/>
                <w:webHidden/>
              </w:rPr>
              <w:fldChar w:fldCharType="separate"/>
            </w:r>
            <w:r>
              <w:rPr>
                <w:noProof/>
                <w:webHidden/>
              </w:rPr>
              <w:t>363</w:t>
            </w:r>
            <w:r>
              <w:rPr>
                <w:noProof/>
                <w:webHidden/>
              </w:rPr>
              <w:fldChar w:fldCharType="end"/>
            </w:r>
          </w:hyperlink>
        </w:p>
        <w:p w14:paraId="07474C60" w14:textId="77777777" w:rsidR="00C50363" w:rsidRDefault="00C50363">
          <w:pPr>
            <w:pStyle w:val="TOC1"/>
            <w:rPr>
              <w:rFonts w:asciiTheme="minorHAnsi" w:eastAsiaTheme="minorEastAsia" w:hAnsiTheme="minorHAnsi" w:cstheme="minorBidi"/>
              <w:noProof/>
              <w:szCs w:val="22"/>
              <w:lang w:eastAsia="ko-KR"/>
            </w:rPr>
          </w:pPr>
          <w:hyperlink w:anchor="_Toc72907087" w:history="1">
            <w:r w:rsidRPr="00B232BE">
              <w:rPr>
                <w:rStyle w:val="Hyperlink"/>
                <w:noProof/>
              </w:rPr>
              <w:t>10</w:t>
            </w:r>
            <w:r>
              <w:rPr>
                <w:rFonts w:asciiTheme="minorHAnsi" w:eastAsiaTheme="minorEastAsia" w:hAnsiTheme="minorHAnsi" w:cstheme="minorBidi"/>
                <w:noProof/>
                <w:szCs w:val="22"/>
                <w:lang w:eastAsia="ko-KR"/>
              </w:rPr>
              <w:tab/>
            </w:r>
            <w:r w:rsidRPr="00B232BE">
              <w:rPr>
                <w:rStyle w:val="Hyperlink"/>
                <w:noProof/>
              </w:rPr>
              <w:t>Unix Shell Commands for Data Extraction</w:t>
            </w:r>
            <w:r>
              <w:rPr>
                <w:noProof/>
                <w:webHidden/>
              </w:rPr>
              <w:tab/>
            </w:r>
            <w:r>
              <w:rPr>
                <w:noProof/>
                <w:webHidden/>
              </w:rPr>
              <w:fldChar w:fldCharType="begin"/>
            </w:r>
            <w:r>
              <w:rPr>
                <w:noProof/>
                <w:webHidden/>
              </w:rPr>
              <w:instrText xml:space="preserve"> PAGEREF _Toc72907087 \h </w:instrText>
            </w:r>
            <w:r>
              <w:rPr>
                <w:noProof/>
                <w:webHidden/>
              </w:rPr>
            </w:r>
            <w:r>
              <w:rPr>
                <w:noProof/>
                <w:webHidden/>
              </w:rPr>
              <w:fldChar w:fldCharType="separate"/>
            </w:r>
            <w:r>
              <w:rPr>
                <w:noProof/>
                <w:webHidden/>
              </w:rPr>
              <w:t>379</w:t>
            </w:r>
            <w:r>
              <w:rPr>
                <w:noProof/>
                <w:webHidden/>
              </w:rPr>
              <w:fldChar w:fldCharType="end"/>
            </w:r>
          </w:hyperlink>
        </w:p>
        <w:p w14:paraId="5549C2FC" w14:textId="77777777" w:rsidR="00C50363" w:rsidRDefault="00C50363">
          <w:pPr>
            <w:pStyle w:val="TOC1"/>
            <w:rPr>
              <w:rFonts w:asciiTheme="minorHAnsi" w:eastAsiaTheme="minorEastAsia" w:hAnsiTheme="minorHAnsi" w:cstheme="minorBidi"/>
              <w:noProof/>
              <w:szCs w:val="22"/>
              <w:lang w:eastAsia="ko-KR"/>
            </w:rPr>
          </w:pPr>
          <w:hyperlink w:anchor="_Toc72907088" w:history="1">
            <w:r w:rsidRPr="00B232BE">
              <w:rPr>
                <w:rStyle w:val="Hyperlink"/>
                <w:noProof/>
              </w:rPr>
              <w:t>11</w:t>
            </w:r>
            <w:r>
              <w:rPr>
                <w:rFonts w:asciiTheme="minorHAnsi" w:eastAsiaTheme="minorEastAsia" w:hAnsiTheme="minorHAnsi" w:cstheme="minorBidi"/>
                <w:noProof/>
                <w:szCs w:val="22"/>
                <w:lang w:eastAsia="ko-KR"/>
              </w:rPr>
              <w:tab/>
            </w:r>
            <w:r w:rsidRPr="00B232BE">
              <w:rPr>
                <w:rStyle w:val="Hyperlink"/>
                <w:noProof/>
              </w:rPr>
              <w:t>R Script Used for Text Mining</w:t>
            </w:r>
            <w:r>
              <w:rPr>
                <w:noProof/>
                <w:webHidden/>
              </w:rPr>
              <w:tab/>
            </w:r>
            <w:r>
              <w:rPr>
                <w:noProof/>
                <w:webHidden/>
              </w:rPr>
              <w:fldChar w:fldCharType="begin"/>
            </w:r>
            <w:r>
              <w:rPr>
                <w:noProof/>
                <w:webHidden/>
              </w:rPr>
              <w:instrText xml:space="preserve"> PAGEREF _Toc72907088 \h </w:instrText>
            </w:r>
            <w:r>
              <w:rPr>
                <w:noProof/>
                <w:webHidden/>
              </w:rPr>
            </w:r>
            <w:r>
              <w:rPr>
                <w:noProof/>
                <w:webHidden/>
              </w:rPr>
              <w:fldChar w:fldCharType="separate"/>
            </w:r>
            <w:r>
              <w:rPr>
                <w:noProof/>
                <w:webHidden/>
              </w:rPr>
              <w:t>380</w:t>
            </w:r>
            <w:r>
              <w:rPr>
                <w:noProof/>
                <w:webHidden/>
              </w:rPr>
              <w:fldChar w:fldCharType="end"/>
            </w:r>
          </w:hyperlink>
        </w:p>
        <w:p w14:paraId="09CA1BA9" w14:textId="77777777" w:rsidR="00C50363" w:rsidRDefault="00C50363">
          <w:pPr>
            <w:pStyle w:val="TOC1"/>
            <w:rPr>
              <w:rFonts w:asciiTheme="minorHAnsi" w:eastAsiaTheme="minorEastAsia" w:hAnsiTheme="minorHAnsi" w:cstheme="minorBidi"/>
              <w:noProof/>
              <w:szCs w:val="22"/>
              <w:lang w:eastAsia="ko-KR"/>
            </w:rPr>
          </w:pPr>
          <w:hyperlink w:anchor="_Toc72907089" w:history="1">
            <w:r w:rsidRPr="00B232BE">
              <w:rPr>
                <w:rStyle w:val="Hyperlink"/>
                <w:noProof/>
              </w:rPr>
              <w:t>12</w:t>
            </w:r>
            <w:r>
              <w:rPr>
                <w:rFonts w:asciiTheme="minorHAnsi" w:eastAsiaTheme="minorEastAsia" w:hAnsiTheme="minorHAnsi" w:cstheme="minorBidi"/>
                <w:noProof/>
                <w:szCs w:val="22"/>
                <w:lang w:eastAsia="ko-KR"/>
              </w:rPr>
              <w:tab/>
            </w:r>
            <w:r w:rsidRPr="00B232BE">
              <w:rPr>
                <w:rStyle w:val="Hyperlink"/>
                <w:noProof/>
              </w:rPr>
              <w:t>R Script Used for Data Cleaning and Transformation</w:t>
            </w:r>
            <w:r>
              <w:rPr>
                <w:noProof/>
                <w:webHidden/>
              </w:rPr>
              <w:tab/>
            </w:r>
            <w:r>
              <w:rPr>
                <w:noProof/>
                <w:webHidden/>
              </w:rPr>
              <w:fldChar w:fldCharType="begin"/>
            </w:r>
            <w:r>
              <w:rPr>
                <w:noProof/>
                <w:webHidden/>
              </w:rPr>
              <w:instrText xml:space="preserve"> PAGEREF _Toc72907089 \h </w:instrText>
            </w:r>
            <w:r>
              <w:rPr>
                <w:noProof/>
                <w:webHidden/>
              </w:rPr>
            </w:r>
            <w:r>
              <w:rPr>
                <w:noProof/>
                <w:webHidden/>
              </w:rPr>
              <w:fldChar w:fldCharType="separate"/>
            </w:r>
            <w:r>
              <w:rPr>
                <w:noProof/>
                <w:webHidden/>
              </w:rPr>
              <w:t>383</w:t>
            </w:r>
            <w:r>
              <w:rPr>
                <w:noProof/>
                <w:webHidden/>
              </w:rPr>
              <w:fldChar w:fldCharType="end"/>
            </w:r>
          </w:hyperlink>
        </w:p>
        <w:p w14:paraId="2993DB44" w14:textId="77777777" w:rsidR="00C50363" w:rsidRDefault="00C50363">
          <w:pPr>
            <w:pStyle w:val="TOC1"/>
            <w:rPr>
              <w:rFonts w:asciiTheme="minorHAnsi" w:eastAsiaTheme="minorEastAsia" w:hAnsiTheme="minorHAnsi" w:cstheme="minorBidi"/>
              <w:noProof/>
              <w:szCs w:val="22"/>
              <w:lang w:eastAsia="ko-KR"/>
            </w:rPr>
          </w:pPr>
          <w:hyperlink w:anchor="_Toc72907090" w:history="1">
            <w:r w:rsidRPr="00B232BE">
              <w:rPr>
                <w:rStyle w:val="Hyperlink"/>
                <w:noProof/>
              </w:rPr>
              <w:t>13</w:t>
            </w:r>
            <w:r>
              <w:rPr>
                <w:rFonts w:asciiTheme="minorHAnsi" w:eastAsiaTheme="minorEastAsia" w:hAnsiTheme="minorHAnsi" w:cstheme="minorBidi"/>
                <w:noProof/>
                <w:szCs w:val="22"/>
                <w:lang w:eastAsia="ko-KR"/>
              </w:rPr>
              <w:tab/>
            </w:r>
            <w:r w:rsidRPr="00B232BE">
              <w:rPr>
                <w:rStyle w:val="Hyperlink"/>
                <w:noProof/>
              </w:rPr>
              <w:t>Supplementary Tables</w:t>
            </w:r>
            <w:r>
              <w:rPr>
                <w:noProof/>
                <w:webHidden/>
              </w:rPr>
              <w:tab/>
            </w:r>
            <w:r>
              <w:rPr>
                <w:noProof/>
                <w:webHidden/>
              </w:rPr>
              <w:fldChar w:fldCharType="begin"/>
            </w:r>
            <w:r>
              <w:rPr>
                <w:noProof/>
                <w:webHidden/>
              </w:rPr>
              <w:instrText xml:space="preserve"> PAGEREF _Toc72907090 \h </w:instrText>
            </w:r>
            <w:r>
              <w:rPr>
                <w:noProof/>
                <w:webHidden/>
              </w:rPr>
            </w:r>
            <w:r>
              <w:rPr>
                <w:noProof/>
                <w:webHidden/>
              </w:rPr>
              <w:fldChar w:fldCharType="separate"/>
            </w:r>
            <w:r>
              <w:rPr>
                <w:noProof/>
                <w:webHidden/>
              </w:rPr>
              <w:t>385</w:t>
            </w:r>
            <w:r>
              <w:rPr>
                <w:noProof/>
                <w:webHidden/>
              </w:rPr>
              <w:fldChar w:fldCharType="end"/>
            </w:r>
          </w:hyperlink>
        </w:p>
        <w:p w14:paraId="284F9460" w14:textId="77777777" w:rsidR="00C50363" w:rsidRDefault="00C50363">
          <w:pPr>
            <w:pStyle w:val="TOC2"/>
            <w:rPr>
              <w:rFonts w:asciiTheme="minorHAnsi" w:eastAsiaTheme="minorEastAsia" w:hAnsiTheme="minorHAnsi" w:cstheme="minorBidi"/>
              <w:noProof/>
              <w:szCs w:val="22"/>
              <w:lang w:eastAsia="ko-KR"/>
            </w:rPr>
          </w:pPr>
          <w:hyperlink w:anchor="_Toc72907091" w:history="1">
            <w:r w:rsidRPr="00B232BE">
              <w:rPr>
                <w:rStyle w:val="Hyperlink"/>
                <w:noProof/>
              </w:rPr>
              <w:t>13.1</w:t>
            </w:r>
            <w:r>
              <w:rPr>
                <w:rFonts w:asciiTheme="minorHAnsi" w:eastAsiaTheme="minorEastAsia" w:hAnsiTheme="minorHAnsi" w:cstheme="minorBidi"/>
                <w:noProof/>
                <w:szCs w:val="22"/>
                <w:lang w:eastAsia="ko-KR"/>
              </w:rPr>
              <w:tab/>
            </w:r>
            <w:r w:rsidRPr="00B232BE">
              <w:rPr>
                <w:rStyle w:val="Hyperlink"/>
                <w:noProof/>
              </w:rPr>
              <w:t>Table for Term Frequency-Inverse Document Frequency</w:t>
            </w:r>
            <w:r>
              <w:rPr>
                <w:noProof/>
                <w:webHidden/>
              </w:rPr>
              <w:tab/>
            </w:r>
            <w:r>
              <w:rPr>
                <w:noProof/>
                <w:webHidden/>
              </w:rPr>
              <w:fldChar w:fldCharType="begin"/>
            </w:r>
            <w:r>
              <w:rPr>
                <w:noProof/>
                <w:webHidden/>
              </w:rPr>
              <w:instrText xml:space="preserve"> PAGEREF _Toc72907091 \h </w:instrText>
            </w:r>
            <w:r>
              <w:rPr>
                <w:noProof/>
                <w:webHidden/>
              </w:rPr>
            </w:r>
            <w:r>
              <w:rPr>
                <w:noProof/>
                <w:webHidden/>
              </w:rPr>
              <w:fldChar w:fldCharType="separate"/>
            </w:r>
            <w:r>
              <w:rPr>
                <w:noProof/>
                <w:webHidden/>
              </w:rPr>
              <w:t>385</w:t>
            </w:r>
            <w:r>
              <w:rPr>
                <w:noProof/>
                <w:webHidden/>
              </w:rPr>
              <w:fldChar w:fldCharType="end"/>
            </w:r>
          </w:hyperlink>
        </w:p>
        <w:p w14:paraId="0FFBE418" w14:textId="77777777" w:rsidR="00C50363" w:rsidRDefault="00C50363">
          <w:pPr>
            <w:pStyle w:val="TOC2"/>
            <w:rPr>
              <w:rFonts w:asciiTheme="minorHAnsi" w:eastAsiaTheme="minorEastAsia" w:hAnsiTheme="minorHAnsi" w:cstheme="minorBidi"/>
              <w:noProof/>
              <w:szCs w:val="22"/>
              <w:lang w:eastAsia="ko-KR"/>
            </w:rPr>
          </w:pPr>
          <w:hyperlink w:anchor="_Toc72907092" w:history="1">
            <w:r w:rsidRPr="00B232BE">
              <w:rPr>
                <w:rStyle w:val="Hyperlink"/>
                <w:noProof/>
              </w:rPr>
              <w:t>13.2</w:t>
            </w:r>
            <w:r>
              <w:rPr>
                <w:rFonts w:asciiTheme="minorHAnsi" w:eastAsiaTheme="minorEastAsia" w:hAnsiTheme="minorHAnsi" w:cstheme="minorBidi"/>
                <w:noProof/>
                <w:szCs w:val="22"/>
                <w:lang w:eastAsia="ko-KR"/>
              </w:rPr>
              <w:tab/>
            </w:r>
            <w:r w:rsidRPr="00B232BE">
              <w:rPr>
                <w:rStyle w:val="Hyperlink"/>
                <w:noProof/>
              </w:rPr>
              <w:t>Tables for Co-Occurrence Network Analysis</w:t>
            </w:r>
            <w:r>
              <w:rPr>
                <w:noProof/>
                <w:webHidden/>
              </w:rPr>
              <w:tab/>
            </w:r>
            <w:r>
              <w:rPr>
                <w:noProof/>
                <w:webHidden/>
              </w:rPr>
              <w:fldChar w:fldCharType="begin"/>
            </w:r>
            <w:r>
              <w:rPr>
                <w:noProof/>
                <w:webHidden/>
              </w:rPr>
              <w:instrText xml:space="preserve"> PAGEREF _Toc72907092 \h </w:instrText>
            </w:r>
            <w:r>
              <w:rPr>
                <w:noProof/>
                <w:webHidden/>
              </w:rPr>
            </w:r>
            <w:r>
              <w:rPr>
                <w:noProof/>
                <w:webHidden/>
              </w:rPr>
              <w:fldChar w:fldCharType="separate"/>
            </w:r>
            <w:r>
              <w:rPr>
                <w:noProof/>
                <w:webHidden/>
              </w:rPr>
              <w:t>388</w:t>
            </w:r>
            <w:r>
              <w:rPr>
                <w:noProof/>
                <w:webHidden/>
              </w:rPr>
              <w:fldChar w:fldCharType="end"/>
            </w:r>
          </w:hyperlink>
        </w:p>
        <w:p w14:paraId="4D6A2F8E" w14:textId="77777777" w:rsidR="00C50363" w:rsidRDefault="00C50363">
          <w:pPr>
            <w:pStyle w:val="TOC2"/>
            <w:rPr>
              <w:rFonts w:asciiTheme="minorHAnsi" w:eastAsiaTheme="minorEastAsia" w:hAnsiTheme="minorHAnsi" w:cstheme="minorBidi"/>
              <w:noProof/>
              <w:szCs w:val="22"/>
              <w:lang w:eastAsia="ko-KR"/>
            </w:rPr>
          </w:pPr>
          <w:hyperlink w:anchor="_Toc72907093" w:history="1">
            <w:r w:rsidRPr="00B232BE">
              <w:rPr>
                <w:rStyle w:val="Hyperlink"/>
                <w:noProof/>
              </w:rPr>
              <w:t>13.3</w:t>
            </w:r>
            <w:r>
              <w:rPr>
                <w:rFonts w:asciiTheme="minorHAnsi" w:eastAsiaTheme="minorEastAsia" w:hAnsiTheme="minorHAnsi" w:cstheme="minorBidi"/>
                <w:noProof/>
                <w:szCs w:val="22"/>
                <w:lang w:eastAsia="ko-KR"/>
              </w:rPr>
              <w:tab/>
            </w:r>
            <w:r w:rsidRPr="00B232BE">
              <w:rPr>
                <w:rStyle w:val="Hyperlink"/>
                <w:noProof/>
              </w:rPr>
              <w:t>Tables for Correlation Network Analysis</w:t>
            </w:r>
            <w:r>
              <w:rPr>
                <w:noProof/>
                <w:webHidden/>
              </w:rPr>
              <w:tab/>
            </w:r>
            <w:r>
              <w:rPr>
                <w:noProof/>
                <w:webHidden/>
              </w:rPr>
              <w:fldChar w:fldCharType="begin"/>
            </w:r>
            <w:r>
              <w:rPr>
                <w:noProof/>
                <w:webHidden/>
              </w:rPr>
              <w:instrText xml:space="preserve"> PAGEREF _Toc72907093 \h </w:instrText>
            </w:r>
            <w:r>
              <w:rPr>
                <w:noProof/>
                <w:webHidden/>
              </w:rPr>
            </w:r>
            <w:r>
              <w:rPr>
                <w:noProof/>
                <w:webHidden/>
              </w:rPr>
              <w:fldChar w:fldCharType="separate"/>
            </w:r>
            <w:r>
              <w:rPr>
                <w:noProof/>
                <w:webHidden/>
              </w:rPr>
              <w:t>399</w:t>
            </w:r>
            <w:r>
              <w:rPr>
                <w:noProof/>
                <w:webHidden/>
              </w:rPr>
              <w:fldChar w:fldCharType="end"/>
            </w:r>
          </w:hyperlink>
        </w:p>
        <w:p w14:paraId="7DAF3552" w14:textId="77777777" w:rsidR="00C50363" w:rsidRDefault="00C50363">
          <w:pPr>
            <w:pStyle w:val="TOC2"/>
            <w:rPr>
              <w:rFonts w:asciiTheme="minorHAnsi" w:eastAsiaTheme="minorEastAsia" w:hAnsiTheme="minorHAnsi" w:cstheme="minorBidi"/>
              <w:noProof/>
              <w:szCs w:val="22"/>
              <w:lang w:eastAsia="ko-KR"/>
            </w:rPr>
          </w:pPr>
          <w:hyperlink w:anchor="_Toc72907094" w:history="1">
            <w:r w:rsidRPr="00B232BE">
              <w:rPr>
                <w:rStyle w:val="Hyperlink"/>
                <w:noProof/>
              </w:rPr>
              <w:t>13.4</w:t>
            </w:r>
            <w:r>
              <w:rPr>
                <w:rFonts w:asciiTheme="minorHAnsi" w:eastAsiaTheme="minorEastAsia" w:hAnsiTheme="minorHAnsi" w:cstheme="minorBidi"/>
                <w:noProof/>
                <w:szCs w:val="22"/>
                <w:lang w:eastAsia="ko-KR"/>
              </w:rPr>
              <w:tab/>
            </w:r>
            <w:r w:rsidRPr="00B232BE">
              <w:rPr>
                <w:rStyle w:val="Hyperlink"/>
                <w:noProof/>
              </w:rPr>
              <w:t>Tables for Bigram Network Analysis</w:t>
            </w:r>
            <w:r>
              <w:rPr>
                <w:noProof/>
                <w:webHidden/>
              </w:rPr>
              <w:tab/>
            </w:r>
            <w:r>
              <w:rPr>
                <w:noProof/>
                <w:webHidden/>
              </w:rPr>
              <w:fldChar w:fldCharType="begin"/>
            </w:r>
            <w:r>
              <w:rPr>
                <w:noProof/>
                <w:webHidden/>
              </w:rPr>
              <w:instrText xml:space="preserve"> PAGEREF _Toc72907094 \h </w:instrText>
            </w:r>
            <w:r>
              <w:rPr>
                <w:noProof/>
                <w:webHidden/>
              </w:rPr>
            </w:r>
            <w:r>
              <w:rPr>
                <w:noProof/>
                <w:webHidden/>
              </w:rPr>
              <w:fldChar w:fldCharType="separate"/>
            </w:r>
            <w:r>
              <w:rPr>
                <w:noProof/>
                <w:webHidden/>
              </w:rPr>
              <w:t>407</w:t>
            </w:r>
            <w:r>
              <w:rPr>
                <w:noProof/>
                <w:webHidden/>
              </w:rPr>
              <w:fldChar w:fldCharType="end"/>
            </w:r>
          </w:hyperlink>
        </w:p>
        <w:p w14:paraId="459D89B8" w14:textId="77777777" w:rsidR="00C50363" w:rsidRDefault="00C50363">
          <w:pPr>
            <w:pStyle w:val="TOC2"/>
            <w:rPr>
              <w:rFonts w:asciiTheme="minorHAnsi" w:eastAsiaTheme="minorEastAsia" w:hAnsiTheme="minorHAnsi" w:cstheme="minorBidi"/>
              <w:noProof/>
              <w:szCs w:val="22"/>
              <w:lang w:eastAsia="ko-KR"/>
            </w:rPr>
          </w:pPr>
          <w:hyperlink w:anchor="_Toc72907095" w:history="1">
            <w:r w:rsidRPr="00B232BE">
              <w:rPr>
                <w:rStyle w:val="Hyperlink"/>
                <w:noProof/>
              </w:rPr>
              <w:t>13.5</w:t>
            </w:r>
            <w:r>
              <w:rPr>
                <w:rFonts w:asciiTheme="minorHAnsi" w:eastAsiaTheme="minorEastAsia" w:hAnsiTheme="minorHAnsi" w:cstheme="minorBidi"/>
                <w:noProof/>
                <w:szCs w:val="22"/>
                <w:lang w:eastAsia="ko-KR"/>
              </w:rPr>
              <w:tab/>
            </w:r>
            <w:r w:rsidRPr="00B232BE">
              <w:rPr>
                <w:rStyle w:val="Hyperlink"/>
                <w:noProof/>
              </w:rPr>
              <w:t>Tables for Structural Topic Models</w:t>
            </w:r>
            <w:r>
              <w:rPr>
                <w:noProof/>
                <w:webHidden/>
              </w:rPr>
              <w:tab/>
            </w:r>
            <w:r>
              <w:rPr>
                <w:noProof/>
                <w:webHidden/>
              </w:rPr>
              <w:fldChar w:fldCharType="begin"/>
            </w:r>
            <w:r>
              <w:rPr>
                <w:noProof/>
                <w:webHidden/>
              </w:rPr>
              <w:instrText xml:space="preserve"> PAGEREF _Toc72907095 \h </w:instrText>
            </w:r>
            <w:r>
              <w:rPr>
                <w:noProof/>
                <w:webHidden/>
              </w:rPr>
            </w:r>
            <w:r>
              <w:rPr>
                <w:noProof/>
                <w:webHidden/>
              </w:rPr>
              <w:fldChar w:fldCharType="separate"/>
            </w:r>
            <w:r>
              <w:rPr>
                <w:noProof/>
                <w:webHidden/>
              </w:rPr>
              <w:t>414</w:t>
            </w:r>
            <w:r>
              <w:rPr>
                <w:noProof/>
                <w:webHidden/>
              </w:rPr>
              <w:fldChar w:fldCharType="end"/>
            </w:r>
          </w:hyperlink>
        </w:p>
        <w:p w14:paraId="47B9264B" w14:textId="77777777" w:rsidR="00C50363" w:rsidRDefault="00C50363">
          <w:pPr>
            <w:pStyle w:val="TOC1"/>
            <w:rPr>
              <w:rFonts w:asciiTheme="minorHAnsi" w:eastAsiaTheme="minorEastAsia" w:hAnsiTheme="minorHAnsi" w:cstheme="minorBidi"/>
              <w:noProof/>
              <w:szCs w:val="22"/>
              <w:lang w:eastAsia="ko-KR"/>
            </w:rPr>
          </w:pPr>
          <w:hyperlink w:anchor="_Toc72907096" w:history="1">
            <w:r w:rsidRPr="00B232BE">
              <w:rPr>
                <w:rStyle w:val="Hyperlink"/>
                <w:noProof/>
              </w:rPr>
              <w:t>14</w:t>
            </w:r>
            <w:r>
              <w:rPr>
                <w:rFonts w:asciiTheme="minorHAnsi" w:eastAsiaTheme="minorEastAsia" w:hAnsiTheme="minorHAnsi" w:cstheme="minorBidi"/>
                <w:noProof/>
                <w:szCs w:val="22"/>
                <w:lang w:eastAsia="ko-KR"/>
              </w:rPr>
              <w:tab/>
            </w:r>
            <w:r w:rsidRPr="00B232BE">
              <w:rPr>
                <w:rStyle w:val="Hyperlink"/>
                <w:noProof/>
              </w:rPr>
              <w:t>R Source Code Used for Data Analyses</w:t>
            </w:r>
            <w:r>
              <w:rPr>
                <w:noProof/>
                <w:webHidden/>
              </w:rPr>
              <w:tab/>
            </w:r>
            <w:r>
              <w:rPr>
                <w:noProof/>
                <w:webHidden/>
              </w:rPr>
              <w:fldChar w:fldCharType="begin"/>
            </w:r>
            <w:r>
              <w:rPr>
                <w:noProof/>
                <w:webHidden/>
              </w:rPr>
              <w:instrText xml:space="preserve"> PAGEREF _Toc72907096 \h </w:instrText>
            </w:r>
            <w:r>
              <w:rPr>
                <w:noProof/>
                <w:webHidden/>
              </w:rPr>
            </w:r>
            <w:r>
              <w:rPr>
                <w:noProof/>
                <w:webHidden/>
              </w:rPr>
              <w:fldChar w:fldCharType="separate"/>
            </w:r>
            <w:r>
              <w:rPr>
                <w:noProof/>
                <w:webHidden/>
              </w:rPr>
              <w:t>469</w:t>
            </w:r>
            <w:r>
              <w:rPr>
                <w:noProof/>
                <w:webHidden/>
              </w:rPr>
              <w:fldChar w:fldCharType="end"/>
            </w:r>
          </w:hyperlink>
        </w:p>
        <w:p w14:paraId="24FEEBE8" w14:textId="77777777" w:rsidR="00C50363" w:rsidRDefault="00C50363">
          <w:pPr>
            <w:pStyle w:val="TOC2"/>
            <w:rPr>
              <w:rFonts w:asciiTheme="minorHAnsi" w:eastAsiaTheme="minorEastAsia" w:hAnsiTheme="minorHAnsi" w:cstheme="minorBidi"/>
              <w:noProof/>
              <w:szCs w:val="22"/>
              <w:lang w:eastAsia="ko-KR"/>
            </w:rPr>
          </w:pPr>
          <w:hyperlink w:anchor="_Toc72907097" w:history="1">
            <w:r w:rsidRPr="00B232BE">
              <w:rPr>
                <w:rStyle w:val="Hyperlink"/>
                <w:noProof/>
              </w:rPr>
              <w:t>14.1</w:t>
            </w:r>
            <w:r>
              <w:rPr>
                <w:rFonts w:asciiTheme="minorHAnsi" w:eastAsiaTheme="minorEastAsia" w:hAnsiTheme="minorHAnsi" w:cstheme="minorBidi"/>
                <w:noProof/>
                <w:szCs w:val="22"/>
                <w:lang w:eastAsia="ko-KR"/>
              </w:rPr>
              <w:tab/>
            </w:r>
            <w:r w:rsidRPr="00B232BE">
              <w:rPr>
                <w:rStyle w:val="Hyperlink"/>
                <w:noProof/>
              </w:rPr>
              <w:t>Customized helper functions</w:t>
            </w:r>
            <w:r>
              <w:rPr>
                <w:noProof/>
                <w:webHidden/>
              </w:rPr>
              <w:tab/>
            </w:r>
            <w:r>
              <w:rPr>
                <w:noProof/>
                <w:webHidden/>
              </w:rPr>
              <w:fldChar w:fldCharType="begin"/>
            </w:r>
            <w:r>
              <w:rPr>
                <w:noProof/>
                <w:webHidden/>
              </w:rPr>
              <w:instrText xml:space="preserve"> PAGEREF _Toc72907097 \h </w:instrText>
            </w:r>
            <w:r>
              <w:rPr>
                <w:noProof/>
                <w:webHidden/>
              </w:rPr>
            </w:r>
            <w:r>
              <w:rPr>
                <w:noProof/>
                <w:webHidden/>
              </w:rPr>
              <w:fldChar w:fldCharType="separate"/>
            </w:r>
            <w:r>
              <w:rPr>
                <w:noProof/>
                <w:webHidden/>
              </w:rPr>
              <w:t>469</w:t>
            </w:r>
            <w:r>
              <w:rPr>
                <w:noProof/>
                <w:webHidden/>
              </w:rPr>
              <w:fldChar w:fldCharType="end"/>
            </w:r>
          </w:hyperlink>
        </w:p>
        <w:p w14:paraId="62ACE2E5" w14:textId="77777777" w:rsidR="00C50363" w:rsidRDefault="00C50363">
          <w:pPr>
            <w:pStyle w:val="TOC1"/>
            <w:rPr>
              <w:rFonts w:asciiTheme="minorHAnsi" w:eastAsiaTheme="minorEastAsia" w:hAnsiTheme="minorHAnsi" w:cstheme="minorBidi"/>
              <w:noProof/>
              <w:szCs w:val="22"/>
              <w:lang w:eastAsia="ko-KR"/>
            </w:rPr>
          </w:pPr>
          <w:hyperlink w:anchor="_Toc72907098" w:history="1">
            <w:r w:rsidRPr="00B232BE">
              <w:rPr>
                <w:rStyle w:val="Hyperlink"/>
                <w:noProof/>
              </w:rPr>
              <w:t>References</w:t>
            </w:r>
            <w:r>
              <w:rPr>
                <w:noProof/>
                <w:webHidden/>
              </w:rPr>
              <w:tab/>
            </w:r>
            <w:r>
              <w:rPr>
                <w:noProof/>
                <w:webHidden/>
              </w:rPr>
              <w:fldChar w:fldCharType="begin"/>
            </w:r>
            <w:r>
              <w:rPr>
                <w:noProof/>
                <w:webHidden/>
              </w:rPr>
              <w:instrText xml:space="preserve"> PAGEREF _Toc72907098 \h </w:instrText>
            </w:r>
            <w:r>
              <w:rPr>
                <w:noProof/>
                <w:webHidden/>
              </w:rPr>
            </w:r>
            <w:r>
              <w:rPr>
                <w:noProof/>
                <w:webHidden/>
              </w:rPr>
              <w:fldChar w:fldCharType="separate"/>
            </w:r>
            <w:r>
              <w:rPr>
                <w:noProof/>
                <w:webHidden/>
              </w:rPr>
              <w:t>523</w:t>
            </w:r>
            <w:r>
              <w:rPr>
                <w:noProof/>
                <w:webHidden/>
              </w:rPr>
              <w:fldChar w:fldCharType="end"/>
            </w:r>
          </w:hyperlink>
        </w:p>
        <w:p w14:paraId="1D894D33" w14:textId="77777777" w:rsidR="00C50363" w:rsidRDefault="00C50363">
          <w:pPr>
            <w:pStyle w:val="TOC2"/>
            <w:rPr>
              <w:rFonts w:asciiTheme="minorHAnsi" w:eastAsiaTheme="minorEastAsia" w:hAnsiTheme="minorHAnsi" w:cstheme="minorBidi"/>
              <w:noProof/>
              <w:szCs w:val="22"/>
              <w:lang w:eastAsia="ko-KR"/>
            </w:rPr>
          </w:pPr>
          <w:hyperlink w:anchor="_Toc72907099" w:history="1">
            <w:r w:rsidRPr="00B232BE">
              <w:rPr>
                <w:rStyle w:val="Hyperlink"/>
                <w:noProof/>
              </w:rPr>
              <w:t>14.2</w:t>
            </w:r>
            <w:r>
              <w:rPr>
                <w:rFonts w:asciiTheme="minorHAnsi" w:eastAsiaTheme="minorEastAsia" w:hAnsiTheme="minorHAnsi" w:cstheme="minorBidi"/>
                <w:noProof/>
                <w:szCs w:val="22"/>
                <w:lang w:eastAsia="ko-KR"/>
              </w:rPr>
              <w:tab/>
            </w:r>
            <w:r w:rsidRPr="00B232BE">
              <w:rPr>
                <w:rStyle w:val="Hyperlink"/>
                <w:noProof/>
              </w:rPr>
              <w:t>Latent Dirichlet Allocation (LDA)</w:t>
            </w:r>
            <w:r>
              <w:rPr>
                <w:noProof/>
                <w:webHidden/>
              </w:rPr>
              <w:tab/>
            </w:r>
            <w:r>
              <w:rPr>
                <w:noProof/>
                <w:webHidden/>
              </w:rPr>
              <w:fldChar w:fldCharType="begin"/>
            </w:r>
            <w:r>
              <w:rPr>
                <w:noProof/>
                <w:webHidden/>
              </w:rPr>
              <w:instrText xml:space="preserve"> PAGEREF _Toc72907099 \h </w:instrText>
            </w:r>
            <w:r>
              <w:rPr>
                <w:noProof/>
                <w:webHidden/>
              </w:rPr>
            </w:r>
            <w:r>
              <w:rPr>
                <w:noProof/>
                <w:webHidden/>
              </w:rPr>
              <w:fldChar w:fldCharType="separate"/>
            </w:r>
            <w:r>
              <w:rPr>
                <w:noProof/>
                <w:webHidden/>
              </w:rPr>
              <w:t>523</w:t>
            </w:r>
            <w:r>
              <w:rPr>
                <w:noProof/>
                <w:webHidden/>
              </w:rPr>
              <w:fldChar w:fldCharType="end"/>
            </w:r>
          </w:hyperlink>
        </w:p>
        <w:p w14:paraId="3763677B" w14:textId="77777777" w:rsidR="00C50363" w:rsidRDefault="00C50363">
          <w:pPr>
            <w:pStyle w:val="TOC3"/>
            <w:rPr>
              <w:rFonts w:asciiTheme="minorHAnsi" w:eastAsiaTheme="minorEastAsia" w:hAnsiTheme="minorHAnsi" w:cstheme="minorBidi"/>
              <w:noProof/>
              <w:szCs w:val="22"/>
              <w:lang w:eastAsia="ko-KR"/>
            </w:rPr>
          </w:pPr>
          <w:hyperlink w:anchor="_Toc72907100" w:history="1">
            <w:r w:rsidRPr="00B232BE">
              <w:rPr>
                <w:rStyle w:val="Hyperlink"/>
                <w:noProof/>
              </w:rPr>
              <w:t>14.2.1</w:t>
            </w:r>
            <w:r>
              <w:rPr>
                <w:rFonts w:asciiTheme="minorHAnsi" w:eastAsiaTheme="minorEastAsia" w:hAnsiTheme="minorHAnsi" w:cstheme="minorBidi"/>
                <w:noProof/>
                <w:szCs w:val="22"/>
                <w:lang w:eastAsia="ko-KR"/>
              </w:rPr>
              <w:tab/>
            </w:r>
            <w:r w:rsidRPr="00B232BE">
              <w:rPr>
                <w:rStyle w:val="Hyperlink"/>
                <w:noProof/>
              </w:rPr>
              <w:t>Preprocessing</w:t>
            </w:r>
            <w:r>
              <w:rPr>
                <w:noProof/>
                <w:webHidden/>
              </w:rPr>
              <w:tab/>
            </w:r>
            <w:r>
              <w:rPr>
                <w:noProof/>
                <w:webHidden/>
              </w:rPr>
              <w:fldChar w:fldCharType="begin"/>
            </w:r>
            <w:r>
              <w:rPr>
                <w:noProof/>
                <w:webHidden/>
              </w:rPr>
              <w:instrText xml:space="preserve"> PAGEREF _Toc72907100 \h </w:instrText>
            </w:r>
            <w:r>
              <w:rPr>
                <w:noProof/>
                <w:webHidden/>
              </w:rPr>
            </w:r>
            <w:r>
              <w:rPr>
                <w:noProof/>
                <w:webHidden/>
              </w:rPr>
              <w:fldChar w:fldCharType="separate"/>
            </w:r>
            <w:r>
              <w:rPr>
                <w:noProof/>
                <w:webHidden/>
              </w:rPr>
              <w:t>524</w:t>
            </w:r>
            <w:r>
              <w:rPr>
                <w:noProof/>
                <w:webHidden/>
              </w:rPr>
              <w:fldChar w:fldCharType="end"/>
            </w:r>
          </w:hyperlink>
        </w:p>
        <w:p w14:paraId="7B85BE3C" w14:textId="77777777" w:rsidR="00C50363" w:rsidRDefault="00C50363">
          <w:pPr>
            <w:pStyle w:val="TOC3"/>
            <w:rPr>
              <w:rFonts w:asciiTheme="minorHAnsi" w:eastAsiaTheme="minorEastAsia" w:hAnsiTheme="minorHAnsi" w:cstheme="minorBidi"/>
              <w:noProof/>
              <w:szCs w:val="22"/>
              <w:lang w:eastAsia="ko-KR"/>
            </w:rPr>
          </w:pPr>
          <w:hyperlink w:anchor="_Toc72907101" w:history="1">
            <w:r w:rsidRPr="00B232BE">
              <w:rPr>
                <w:rStyle w:val="Hyperlink"/>
                <w:noProof/>
              </w:rPr>
              <w:t>14.2.2</w:t>
            </w:r>
            <w:r>
              <w:rPr>
                <w:rFonts w:asciiTheme="minorHAnsi" w:eastAsiaTheme="minorEastAsia" w:hAnsiTheme="minorHAnsi" w:cstheme="minorBidi"/>
                <w:noProof/>
                <w:szCs w:val="22"/>
                <w:lang w:eastAsia="ko-KR"/>
              </w:rPr>
              <w:tab/>
            </w:r>
            <w:r w:rsidRPr="00B232BE">
              <w:rPr>
                <w:rStyle w:val="Hyperlink"/>
                <w:noProof/>
              </w:rPr>
              <w:t>Tuning</w:t>
            </w:r>
            <w:r>
              <w:rPr>
                <w:noProof/>
                <w:webHidden/>
              </w:rPr>
              <w:tab/>
            </w:r>
            <w:r>
              <w:rPr>
                <w:noProof/>
                <w:webHidden/>
              </w:rPr>
              <w:fldChar w:fldCharType="begin"/>
            </w:r>
            <w:r>
              <w:rPr>
                <w:noProof/>
                <w:webHidden/>
              </w:rPr>
              <w:instrText xml:space="preserve"> PAGEREF _Toc72907101 \h </w:instrText>
            </w:r>
            <w:r>
              <w:rPr>
                <w:noProof/>
                <w:webHidden/>
              </w:rPr>
            </w:r>
            <w:r>
              <w:rPr>
                <w:noProof/>
                <w:webHidden/>
              </w:rPr>
              <w:fldChar w:fldCharType="separate"/>
            </w:r>
            <w:r>
              <w:rPr>
                <w:noProof/>
                <w:webHidden/>
              </w:rPr>
              <w:t>524</w:t>
            </w:r>
            <w:r>
              <w:rPr>
                <w:noProof/>
                <w:webHidden/>
              </w:rPr>
              <w:fldChar w:fldCharType="end"/>
            </w:r>
          </w:hyperlink>
        </w:p>
        <w:p w14:paraId="54DFFADB" w14:textId="77777777" w:rsidR="00C50363" w:rsidRDefault="00C50363">
          <w:pPr>
            <w:pStyle w:val="TOC3"/>
            <w:rPr>
              <w:rFonts w:asciiTheme="minorHAnsi" w:eastAsiaTheme="minorEastAsia" w:hAnsiTheme="minorHAnsi" w:cstheme="minorBidi"/>
              <w:noProof/>
              <w:szCs w:val="22"/>
              <w:lang w:eastAsia="ko-KR"/>
            </w:rPr>
          </w:pPr>
          <w:hyperlink w:anchor="_Toc72907102" w:history="1">
            <w:r w:rsidRPr="00B232BE">
              <w:rPr>
                <w:rStyle w:val="Hyperlink"/>
                <w:noProof/>
              </w:rPr>
              <w:t>14.2.3</w:t>
            </w:r>
            <w:r>
              <w:rPr>
                <w:rFonts w:asciiTheme="minorHAnsi" w:eastAsiaTheme="minorEastAsia" w:hAnsiTheme="minorHAnsi" w:cstheme="minorBidi"/>
                <w:noProof/>
                <w:szCs w:val="22"/>
                <w:lang w:eastAsia="ko-KR"/>
              </w:rPr>
              <w:tab/>
            </w:r>
            <w:r w:rsidRPr="00B232BE">
              <w:rPr>
                <w:rStyle w:val="Hyperlink"/>
                <w:noProof/>
              </w:rPr>
              <w:t>Output</w:t>
            </w:r>
            <w:r>
              <w:rPr>
                <w:noProof/>
                <w:webHidden/>
              </w:rPr>
              <w:tab/>
            </w:r>
            <w:r>
              <w:rPr>
                <w:noProof/>
                <w:webHidden/>
              </w:rPr>
              <w:fldChar w:fldCharType="begin"/>
            </w:r>
            <w:r>
              <w:rPr>
                <w:noProof/>
                <w:webHidden/>
              </w:rPr>
              <w:instrText xml:space="preserve"> PAGEREF _Toc72907102 \h </w:instrText>
            </w:r>
            <w:r>
              <w:rPr>
                <w:noProof/>
                <w:webHidden/>
              </w:rPr>
            </w:r>
            <w:r>
              <w:rPr>
                <w:noProof/>
                <w:webHidden/>
              </w:rPr>
              <w:fldChar w:fldCharType="separate"/>
            </w:r>
            <w:r>
              <w:rPr>
                <w:noProof/>
                <w:webHidden/>
              </w:rPr>
              <w:t>524</w:t>
            </w:r>
            <w:r>
              <w:rPr>
                <w:noProof/>
                <w:webHidden/>
              </w:rPr>
              <w:fldChar w:fldCharType="end"/>
            </w:r>
          </w:hyperlink>
        </w:p>
        <w:p w14:paraId="2FA79587" w14:textId="77777777" w:rsidR="00515C31" w:rsidRDefault="007C42C2">
          <w:r>
            <w:fldChar w:fldCharType="end"/>
          </w:r>
        </w:p>
      </w:sdtContent>
    </w:sdt>
    <w:p w14:paraId="4B201A15" w14:textId="77777777" w:rsidR="00515C31" w:rsidRDefault="007C42C2">
      <w:pPr>
        <w:pStyle w:val="Heading1"/>
      </w:pPr>
      <w:bookmarkStart w:id="0" w:name="abstract"/>
      <w:bookmarkStart w:id="1" w:name="_Toc72906997"/>
      <w:r>
        <w:lastRenderedPageBreak/>
        <w:t>Abstract</w:t>
      </w:r>
      <w:bookmarkEnd w:id="1"/>
    </w:p>
    <w:p w14:paraId="299580C1" w14:textId="77777777" w:rsidR="00515C31" w:rsidRDefault="007C42C2">
      <w:r>
        <w:t>Over the past decade, the importance of Science, Technology, Engineering, and Mathematics (STEM) subjects has received a lot of research attention in formal and informal learning settings. Despite the comprehensive need for STEM literacy and its positive e</w:t>
      </w:r>
      <w:r>
        <w:t>ffect on learning, students with disabilities who are increasingly participating in regular classrooms experience significant difficulties in STEM; blind students, in particular, have become even more disenfranchised with the visually-oriented STEM practic</w:t>
      </w:r>
      <w:r>
        <w:t>es. While several attempts have been made to address STEM accessibility issues for the blind, existing studies have been primarily limited to either usability field test or special curriculum design from a top-down approach taken by researchers with little</w:t>
      </w:r>
      <w:r>
        <w:t xml:space="preserve"> attention devoted to bottom-up research where the lived experiences of blind STEM learners, as central storytellers, are naturally portrayed to yield their own challenges and shared cultures. This study aims to discover collective knowledge sharing patter</w:t>
      </w:r>
      <w:r>
        <w:t>ns and informal learning cultures of blind individuals pursuing STEM disciplines as captured through computer-mediated mailing listservs. Using the National Federation of the Blind Mailing List, which is one of the world’s largest online mailing communitie</w:t>
      </w:r>
      <w:r>
        <w:t>s for the blind, this research conducts longitudinal computational ethnography for the four STEM-oriented listserv archives in the public domain (i.e., NFB-Science and Engineering; Computer Science; Artists-Making-Art; BlindMath) between January 2009 and D</w:t>
      </w:r>
      <w:r>
        <w:t>ecember 2019 to develop a comprehensive understanding of learning experiences voiced by blind individuals. Throughout this study across a total of 24858 messages, the following primary research question will be investigated: What are the sociocultural char</w:t>
      </w:r>
      <w:r>
        <w:t>acteristics of collective knowledge-sharing patterns produced by blind learners pursuing STEM disciplines? The findings of this dissertation study should make an important contribution to the field of Learning Sciences by discussing “How Blind People Learn</w:t>
      </w:r>
      <w:r>
        <w:t xml:space="preserve"> STEM” and “How a Blind Learning Scientist Researches” through rigorous, reliable, and </w:t>
      </w:r>
      <w:r>
        <w:lastRenderedPageBreak/>
        <w:t>reproducible methods offered by computational ethnography, where computer-assisted text analysis and humanistic deep interpretation complement each other.</w:t>
      </w:r>
    </w:p>
    <w:p w14:paraId="67793FE2" w14:textId="77777777" w:rsidR="00515C31" w:rsidRDefault="007C42C2">
      <w:pPr>
        <w:pStyle w:val="Heading1"/>
      </w:pPr>
      <w:bookmarkStart w:id="2" w:name="intro"/>
      <w:bookmarkStart w:id="3" w:name="_Toc72906998"/>
      <w:bookmarkEnd w:id="0"/>
      <w:r>
        <w:t>1</w:t>
      </w:r>
      <w:r>
        <w:tab/>
        <w:t>Introduction</w:t>
      </w:r>
      <w:bookmarkEnd w:id="3"/>
    </w:p>
    <w:p w14:paraId="31949DCA" w14:textId="77777777" w:rsidR="00515C31" w:rsidRDefault="007C42C2">
      <w:pPr>
        <w:pStyle w:val="Heading2"/>
      </w:pPr>
      <w:bookmarkStart w:id="4" w:name="background"/>
      <w:bookmarkStart w:id="5" w:name="_Toc72906999"/>
      <w:r>
        <w:t>1.1</w:t>
      </w:r>
      <w:r>
        <w:tab/>
        <w:t>Background and Importance of the Topic</w:t>
      </w:r>
      <w:bookmarkEnd w:id="5"/>
    </w:p>
    <w:p w14:paraId="2D761C4F" w14:textId="77777777" w:rsidR="00515C31" w:rsidRDefault="007C42C2">
      <w:r>
        <w:t>Over the past decade, the importance of Science, Technology, Engineering, and Mathematics (STEM) education has received considerable research attention in formal and informal learning settings. Although the actua</w:t>
      </w:r>
      <w:r>
        <w:t>l definition of STEM education and the consensus of the extent of the subjects’ interconnectedness still remains unclear (</w:t>
      </w:r>
      <w:hyperlink w:anchor="ref-bell2016reality">
        <w:r>
          <w:t>D. Bell, 2016</w:t>
        </w:r>
      </w:hyperlink>
      <w:r>
        <w:t xml:space="preserve">; </w:t>
      </w:r>
      <w:hyperlink w:anchor="ref-brown2012current">
        <w:r>
          <w:t>J. Brown, 2012</w:t>
        </w:r>
      </w:hyperlink>
      <w:r>
        <w:t xml:space="preserve">; </w:t>
      </w:r>
      <w:hyperlink w:anchor="ref-capraro2013stem">
        <w:r>
          <w:t>Capraro et al., 2013</w:t>
        </w:r>
      </w:hyperlink>
      <w:r>
        <w:t xml:space="preserve">; </w:t>
      </w:r>
      <w:hyperlink w:anchor="ref-hwang2016stemming">
        <w:r>
          <w:t>Hwang &amp; Taylor, 2016</w:t>
        </w:r>
      </w:hyperlink>
      <w:r>
        <w:t xml:space="preserve">; </w:t>
      </w:r>
      <w:hyperlink w:anchor="ref-roberts2013stem">
        <w:r>
          <w:t>A. Roberts, 2013</w:t>
        </w:r>
      </w:hyperlink>
      <w:r>
        <w:t xml:space="preserve">), it is now generally accepted that recent STEM education, as a dynamic process that </w:t>
      </w:r>
      <w:r>
        <w:t>changes over time, represents the purposeful integration either between the four subjects or with various other disciplines (e.g., languages; designs; the arts) whereby learners are engaged into solving real-world problem practices (</w:t>
      </w:r>
      <w:hyperlink w:anchor="ref-breiner2012stem">
        <w:r>
          <w:t>Breiner et al., 2012</w:t>
        </w:r>
      </w:hyperlink>
      <w:r>
        <w:t xml:space="preserve">; </w:t>
      </w:r>
      <w:hyperlink w:anchor="ref-labov2010integrated">
        <w:r>
          <w:t>Labov et al., 2010</w:t>
        </w:r>
      </w:hyperlink>
      <w:r>
        <w:t xml:space="preserve">; </w:t>
      </w:r>
      <w:hyperlink w:anchor="ref-sanders2009stem">
        <w:r>
          <w:t>Sanders, 2009</w:t>
        </w:r>
      </w:hyperlink>
      <w:r>
        <w:t>).</w:t>
      </w:r>
    </w:p>
    <w:p w14:paraId="2728D8F2" w14:textId="77777777" w:rsidR="00515C31" w:rsidRDefault="007C42C2">
      <w:r>
        <w:t>STEM has many implications for current learning systems. From a broader global view, for ex</w:t>
      </w:r>
      <w:r>
        <w:t>ample, traditional manufacturing jobs have quickly been replaced with careers demanding an applied STEM knowledge in many countries to secure economic prosperity (</w:t>
      </w:r>
      <w:hyperlink w:anchor="ref-basham2013understanding">
        <w:r>
          <w:t>Basham &amp; Marino, 2013</w:t>
        </w:r>
      </w:hyperlink>
      <w:r>
        <w:t xml:space="preserve">; </w:t>
      </w:r>
      <w:hyperlink w:anchor="ref-bell2016reality">
        <w:r>
          <w:t>D. Bell, 2016</w:t>
        </w:r>
      </w:hyperlink>
      <w:r>
        <w:t xml:space="preserve">; </w:t>
      </w:r>
      <w:hyperlink w:anchor="ref-Kaku:2012:PFS:2331187">
        <w:r>
          <w:t>Kaku, 2012</w:t>
        </w:r>
      </w:hyperlink>
      <w:r>
        <w:t xml:space="preserve">). </w:t>
      </w:r>
      <w:hyperlink w:anchor="ref-hwang2016stemming">
        <w:r>
          <w:t>Hwang &amp; Taylor</w:t>
        </w:r>
      </w:hyperlink>
      <w:r>
        <w:t xml:space="preserve"> (</w:t>
      </w:r>
      <w:hyperlink w:anchor="ref-hwang2016stemming">
        <w:r>
          <w:t>2016</w:t>
        </w:r>
      </w:hyperlink>
      <w:r>
        <w:t>), on the other hand, argue, “knowledge in STEM he</w:t>
      </w:r>
      <w:r>
        <w:t>lps students to live a better quality of life because STEM is fully embedded in daily life situations” (p. 40). In fact, recent years have witnessed traditional lecture-based teaching strategies increasingly replaced with more project-based learning design</w:t>
      </w:r>
      <w:r>
        <w:t xml:space="preserve"> (</w:t>
      </w:r>
      <w:hyperlink w:anchor="ref-breiner2012stem">
        <w:r>
          <w:t>Breiner et al., 2012</w:t>
        </w:r>
      </w:hyperlink>
      <w:r>
        <w:t xml:space="preserve">) to foster inquiry-driven nature, which in turn enhances high-order thinking, such as fundamental scientific, quantitative, and critical thinking skills, moving beyond low-level </w:t>
      </w:r>
      <w:r>
        <w:lastRenderedPageBreak/>
        <w:t>cognitive tas</w:t>
      </w:r>
      <w:r>
        <w:t>ks (e.g., recalling facts in isolation) (</w:t>
      </w:r>
      <w:hyperlink w:anchor="ref-basham2013understanding">
        <w:r>
          <w:t>Basham &amp; Marino, 2013</w:t>
        </w:r>
      </w:hyperlink>
      <w:r>
        <w:t xml:space="preserve">; </w:t>
      </w:r>
      <w:hyperlink w:anchor="ref-beck2008advancing">
        <w:r>
          <w:t>Beck-Winchatz &amp; Riccobono, 2008</w:t>
        </w:r>
      </w:hyperlink>
      <w:r>
        <w:t>).</w:t>
      </w:r>
    </w:p>
    <w:p w14:paraId="65177203" w14:textId="77777777" w:rsidR="00515C31" w:rsidRDefault="007C42C2">
      <w:r>
        <w:t xml:space="preserve">Taken all together, as </w:t>
      </w:r>
      <w:hyperlink w:anchor="ref-zollman2012learning">
        <w:r>
          <w:t>Zollman</w:t>
        </w:r>
      </w:hyperlink>
      <w:r>
        <w:t xml:space="preserve"> (</w:t>
      </w:r>
      <w:hyperlink w:anchor="ref-zollman2012learning">
        <w:r>
          <w:t>2012</w:t>
        </w:r>
      </w:hyperlink>
      <w:r>
        <w:t xml:space="preserve">) claims, being STEM proficient can </w:t>
      </w:r>
      <w:r>
        <w:t>address not only societal, but also personal needs for a fulfilled citizenry in an increasingly global economy (</w:t>
      </w:r>
      <w:hyperlink w:anchor="ref-hughes2010park">
        <w:r>
          <w:t>Hughes, 2010</w:t>
        </w:r>
      </w:hyperlink>
      <w:r>
        <w:t xml:space="preserve">; </w:t>
      </w:r>
      <w:hyperlink w:anchor="ref-hwang2016stemming">
        <w:r>
          <w:t>Hwang &amp; Taylor, 2016</w:t>
        </w:r>
      </w:hyperlink>
      <w:r>
        <w:t>).</w:t>
      </w:r>
    </w:p>
    <w:p w14:paraId="4F7DBC79" w14:textId="77777777" w:rsidR="00515C31" w:rsidRDefault="007C42C2">
      <w:pPr>
        <w:pStyle w:val="Heading2"/>
      </w:pPr>
      <w:bookmarkStart w:id="6" w:name="gap"/>
      <w:bookmarkStart w:id="7" w:name="_Toc72907000"/>
      <w:bookmarkEnd w:id="4"/>
      <w:r>
        <w:t>1.2</w:t>
      </w:r>
      <w:r>
        <w:tab/>
        <w:t xml:space="preserve">Research Problem: </w:t>
      </w:r>
      <w:r>
        <w:t>A Knowledge Gap</w:t>
      </w:r>
      <w:bookmarkEnd w:id="7"/>
    </w:p>
    <w:p w14:paraId="25B45091" w14:textId="77777777" w:rsidR="00515C31" w:rsidRDefault="007C42C2">
      <w:r>
        <w:t>Despite this comprehensive need for STEM literacy, students with disabilities, who have been increasingly participating in regular classrooms with the legislative support for equal access to general education (</w:t>
      </w:r>
      <w:hyperlink w:anchor="ref-rao2014review">
        <w:r>
          <w:t>Rao et al., 2014</w:t>
        </w:r>
      </w:hyperlink>
      <w:r>
        <w:t xml:space="preserve">; </w:t>
      </w:r>
      <w:hyperlink w:anchor="ref-roberts2011universal">
        <w:r>
          <w:t>K. D. Roberts et al., 2011</w:t>
        </w:r>
      </w:hyperlink>
      <w:r>
        <w:t>), experience significant difficulties in STEM (</w:t>
      </w:r>
      <w:hyperlink w:anchor="ref-israel2013promoting">
        <w:r>
          <w:t>Israel et al., 2013</w:t>
        </w:r>
      </w:hyperlink>
      <w:r>
        <w:t>). Students with disabilities continuously</w:t>
      </w:r>
      <w:r>
        <w:t xml:space="preserve"> perform below their peers without disabilities on standardized measures in STEM subjects (</w:t>
      </w:r>
      <w:hyperlink w:anchor="ref-basham2013understanding">
        <w:r>
          <w:t>Basham &amp; Marino, 2013</w:t>
        </w:r>
      </w:hyperlink>
      <w:r>
        <w:t xml:space="preserve">; </w:t>
      </w:r>
      <w:hyperlink w:anchor="ref-hwang2016stemming">
        <w:r>
          <w:t>Hwang &amp; Taylor, 2016</w:t>
        </w:r>
      </w:hyperlink>
      <w:r>
        <w:t xml:space="preserve">; </w:t>
      </w:r>
      <w:hyperlink w:anchor="ref-israel2013promoting">
        <w:r>
          <w:t>Israel et al., 2013</w:t>
        </w:r>
      </w:hyperlink>
      <w:r>
        <w:t>), and often fall behind in STEM content since middle school (</w:t>
      </w:r>
      <w:hyperlink w:anchor="ref-israel2013promoting">
        <w:r>
          <w:t>Israel et al., 2013</w:t>
        </w:r>
      </w:hyperlink>
      <w:r>
        <w:t xml:space="preserve">; </w:t>
      </w:r>
      <w:hyperlink w:anchor="ref-marino2010defining">
        <w:r>
          <w:t>Marino, 2010</w:t>
        </w:r>
      </w:hyperlink>
      <w:r>
        <w:t>). This disengagement has led t</w:t>
      </w:r>
      <w:r>
        <w:t>o a rare presence of those with disabilities in the STEM workforce as only about 5 percent of students with disabilities enter STEM careers (</w:t>
      </w:r>
      <w:hyperlink w:anchor="ref-leddy2010technology">
        <w:r>
          <w:t>Leddy, 2010</w:t>
        </w:r>
      </w:hyperlink>
      <w:r>
        <w:t>). However, a few studies have pointed out the struggles c</w:t>
      </w:r>
      <w:r>
        <w:t>ome primarily from the dearth of accessible teaching materials, inclusive curricula, and experiences of instructors teaching students with disabilities rather than students’ disabilities themselves (</w:t>
      </w:r>
      <w:hyperlink w:anchor="ref-basham2013understanding">
        <w:r>
          <w:t xml:space="preserve">Basham </w:t>
        </w:r>
        <w:r>
          <w:t>&amp; Marino, 2013</w:t>
        </w:r>
      </w:hyperlink>
      <w:r>
        <w:t xml:space="preserve">; </w:t>
      </w:r>
      <w:hyperlink w:anchor="ref-martin2011recruitment">
        <w:r>
          <w:t>Martin et al., 2011</w:t>
        </w:r>
      </w:hyperlink>
      <w:r>
        <w:t xml:space="preserve">; </w:t>
      </w:r>
      <w:hyperlink w:anchor="ref-thurston2017postsecondary">
        <w:r>
          <w:t>Thurston et al., 2017</w:t>
        </w:r>
      </w:hyperlink>
      <w:r>
        <w:t xml:space="preserve">). </w:t>
      </w:r>
      <w:hyperlink w:anchor="ref-martin2011recruitment">
        <w:r>
          <w:t>Martin et al.</w:t>
        </w:r>
      </w:hyperlink>
      <w:r>
        <w:t xml:space="preserve"> (</w:t>
      </w:r>
      <w:hyperlink w:anchor="ref-martin2011recruitment">
        <w:r>
          <w:t>2011</w:t>
        </w:r>
      </w:hyperlink>
      <w:r>
        <w:t>) argue, “In order to be afforded equal opportunity, especially in STEM fields, people with disabilities must be able to work their way through multiple barriers” (p. 295). This implies that more inclusive STEM materials and scaffolding</w:t>
      </w:r>
      <w:r>
        <w:t xml:space="preserve"> learning designs are imperative for students with disabilities to fully engage with STEM content so that students are not left with all the </w:t>
      </w:r>
      <w:r>
        <w:lastRenderedPageBreak/>
        <w:t>responsibilities for their own STEM frustration (</w:t>
      </w:r>
      <w:hyperlink w:anchor="ref-basham2013understanding">
        <w:r>
          <w:t>Basham &amp; Marino,</w:t>
        </w:r>
        <w:r>
          <w:t xml:space="preserve"> 2013</w:t>
        </w:r>
      </w:hyperlink>
      <w:r>
        <w:t xml:space="preserve">; </w:t>
      </w:r>
      <w:hyperlink w:anchor="ref-samsonov2006using">
        <w:r>
          <w:t>Samsonov et al., 2006</w:t>
        </w:r>
      </w:hyperlink>
      <w:r>
        <w:t xml:space="preserve">; </w:t>
      </w:r>
      <w:hyperlink w:anchor="ref-thurston2017postsecondary">
        <w:r>
          <w:t>Thurston et al., 2017</w:t>
        </w:r>
      </w:hyperlink>
      <w:r>
        <w:t>).</w:t>
      </w:r>
    </w:p>
    <w:p w14:paraId="11837FA7" w14:textId="77777777" w:rsidR="00515C31" w:rsidRDefault="007C42C2">
      <w:r>
        <w:t>While each individual with disabilities still lacks accessible STEM curricula, blind students, in particul</w:t>
      </w:r>
      <w:r>
        <w:t>ar, experience extra challenges and have become even more disenfranchised with STEM subjects (</w:t>
      </w:r>
      <w:hyperlink w:anchor="ref-beck2008advancing">
        <w:r>
          <w:t>Beck-Winchatz &amp; Riccobono, 2008</w:t>
        </w:r>
      </w:hyperlink>
      <w:r>
        <w:t xml:space="preserve">; </w:t>
      </w:r>
      <w:hyperlink w:anchor="ref-cryer2013teaching">
        <w:r>
          <w:t>Cryer, 2013</w:t>
        </w:r>
      </w:hyperlink>
      <w:r>
        <w:t xml:space="preserve">; </w:t>
      </w:r>
      <w:hyperlink w:anchor="ref-edwards2006lambda">
        <w:r>
          <w:t>Edwards et al., 2006</w:t>
        </w:r>
      </w:hyperlink>
      <w:r>
        <w:t xml:space="preserve">; </w:t>
      </w:r>
      <w:hyperlink w:anchor="ref-gardner2002access">
        <w:r>
          <w:t>Gardner, 2002</w:t>
        </w:r>
      </w:hyperlink>
      <w:r>
        <w:t xml:space="preserve">; </w:t>
      </w:r>
      <w:hyperlink w:anchor="ref-jones2006visualizing">
        <w:r>
          <w:t>Jones et al., 2006</w:t>
        </w:r>
      </w:hyperlink>
      <w:r>
        <w:t xml:space="preserve">; </w:t>
      </w:r>
      <w:hyperlink w:anchor="ref-supalo2006seeing">
        <w:r>
          <w:t>Supalo et al., 2006</w:t>
        </w:r>
      </w:hyperlink>
      <w:r>
        <w:t xml:space="preserve">). According to </w:t>
      </w:r>
      <w:hyperlink w:anchor="ref-aph2017fy">
        <w:r>
          <w:t>American Printing House for the Blind</w:t>
        </w:r>
      </w:hyperlink>
      <w:r>
        <w:t xml:space="preserve"> (</w:t>
      </w:r>
      <w:hyperlink w:anchor="ref-aph2017fy">
        <w:r>
          <w:t>2017</w:t>
        </w:r>
      </w:hyperlink>
      <w:r>
        <w:t>), there are approximately 63,657 U.S. children, youth, and adult students in educational settings (between the age of 0 and 21) who are legall</w:t>
      </w:r>
      <w:r>
        <w:t>y blind (i.e., those with central visual acuity of 20/200 or less in the better eye with the best possible correction, or visual field of 20 degrees or less). Globally, there are approximately 1.3 billion people with some varying degree of visual impairmen</w:t>
      </w:r>
      <w:r>
        <w:t xml:space="preserve">ts, and 36 million of whom are blind (i.e., visual acuity worse than 3/60, </w:t>
      </w:r>
      <w:hyperlink w:anchor="ref-who2018blind">
        <w:r>
          <w:t>World Health Organization, 2018</w:t>
        </w:r>
      </w:hyperlink>
      <w:r>
        <w:t>). These people have consistently faced the following issues when engaging with STEM content. First, material a</w:t>
      </w:r>
      <w:r>
        <w:t>ccessibility issue. As STEM materials and curricula are designed in ways that heavily rely on visual models, those who cannot employ visual sense for their learning encounter rudimentary barriers in accessing such information unlike sighted counterparts (</w:t>
      </w:r>
      <w:hyperlink w:anchor="ref-beck2008advancing">
        <w:r>
          <w:t>Beck-Winchatz &amp; Riccobono, 2008</w:t>
        </w:r>
      </w:hyperlink>
      <w:r>
        <w:t xml:space="preserve">; </w:t>
      </w:r>
      <w:hyperlink w:anchor="ref-cryer2013teaching">
        <w:r>
          <w:t>Cryer, 2013</w:t>
        </w:r>
      </w:hyperlink>
      <w:r>
        <w:t>). Second, instructional inclusivity issue. Teachers and instructors in the general education system are often unfamiliar wit</w:t>
      </w:r>
      <w:r>
        <w:t>h non-visual teaching methods for STEM content, which keeps unintentionally marginalizing their blind students in classes (</w:t>
      </w:r>
      <w:hyperlink w:anchor="ref-beck2008advancing">
        <w:r>
          <w:t>Beck-Winchatz &amp; Riccobono, 2008</w:t>
        </w:r>
      </w:hyperlink>
      <w:r>
        <w:t xml:space="preserve">; </w:t>
      </w:r>
      <w:hyperlink w:anchor="ref-fraser2008teaching">
        <w:r>
          <w:t>Fraser &amp; Ma</w:t>
        </w:r>
        <w:r>
          <w:t>guvhe, 2008</w:t>
        </w:r>
      </w:hyperlink>
      <w:r>
        <w:t xml:space="preserve">; </w:t>
      </w:r>
      <w:hyperlink w:anchor="ref-gardner2002access">
        <w:r>
          <w:t>Gardner, 2002</w:t>
        </w:r>
      </w:hyperlink>
      <w:r>
        <w:t>). Third, networking issue. As blind students have increasingly become integrated into regular classrooms with the support of legislation advocating for equal access for all (e.g., Indiv</w:t>
      </w:r>
      <w:r>
        <w:t>iduals with Disabilities Educational Act, 1997, 2004; Americans with Disabilities Act, 1990; Sections 504 (1973) and 508 (1998) of the Rehabilitation Act), they are frequently the only non-visual learners in classes. In other words, they lack natural oppor</w:t>
      </w:r>
      <w:r>
        <w:t xml:space="preserve">tunities to meet blind peers or adults who can possibly serve as role models to inspire them to develop </w:t>
      </w:r>
      <w:r>
        <w:lastRenderedPageBreak/>
        <w:t>confidence in STEM subjects (</w:t>
      </w:r>
      <w:hyperlink w:anchor="ref-beck2008advancing">
        <w:r>
          <w:t>Beck-Winchatz &amp; Riccobono, 2008</w:t>
        </w:r>
      </w:hyperlink>
      <w:r>
        <w:t>). Finally, low social and self- expectation iss</w:t>
      </w:r>
      <w:r>
        <w:t>ue. Teachers, parents, and blind students themselves do not hold high expectations towards success in STEM areas because of blindness (</w:t>
      </w:r>
      <w:hyperlink w:anchor="ref-beck2008advancing">
        <w:r>
          <w:t>Beck-Winchatz &amp; Riccobono, 2008</w:t>
        </w:r>
      </w:hyperlink>
      <w:r>
        <w:t xml:space="preserve">; </w:t>
      </w:r>
      <w:hyperlink w:anchor="ref-martin2011recruitment">
        <w:r>
          <w:t>Martin et al., 2011</w:t>
        </w:r>
      </w:hyperlink>
      <w:r>
        <w:t>).</w:t>
      </w:r>
    </w:p>
    <w:p w14:paraId="7CC4ED40" w14:textId="77777777" w:rsidR="00515C31" w:rsidRDefault="007C42C2">
      <w:r>
        <w:t xml:space="preserve">In spite of these critical lags behind their sighted counterparts, scant research has been devoted to investigating “How Blind People Learn STEM” in scientific ways with a hasty conclusion that a costly retrofitted change must be </w:t>
      </w:r>
      <w:r>
        <w:t>required for their special needs (</w:t>
      </w:r>
      <w:hyperlink w:anchor="ref-beck2008advancing">
        <w:r>
          <w:t>Beck-Winchatz &amp; Riccobono, 2008</w:t>
        </w:r>
      </w:hyperlink>
      <w:r>
        <w:t>). Although several valuable attempts have been made to address these issues by initiating organizations (</w:t>
      </w:r>
      <w:hyperlink w:anchor="ref-accessSTEM">
        <w:r>
          <w:t>Acce</w:t>
        </w:r>
        <w:r>
          <w:t>ssSTEM, n.d.</w:t>
        </w:r>
      </w:hyperlink>
      <w:r>
        <w:t xml:space="preserve">; </w:t>
      </w:r>
      <w:hyperlink w:anchor="ref-NCBYS">
        <w:r>
          <w:t>The National Center for Blind Youth in Science, 2004</w:t>
        </w:r>
      </w:hyperlink>
      <w:r>
        <w:t>), offering STEM workshops and programs (</w:t>
      </w:r>
      <w:hyperlink w:anchor="ref-fraser2008teaching">
        <w:r>
          <w:t>Fraser &amp; Maguvhe, 2008</w:t>
        </w:r>
      </w:hyperlink>
      <w:r>
        <w:t xml:space="preserve">; </w:t>
      </w:r>
      <w:hyperlink w:anchor="ref-supalo2006seeing">
        <w:r>
          <w:t>Supal</w:t>
        </w:r>
        <w:r>
          <w:t>o et al., 2006</w:t>
        </w:r>
      </w:hyperlink>
      <w:r>
        <w:t xml:space="preserve">, </w:t>
      </w:r>
      <w:hyperlink w:anchor="ref-supalo2009using">
        <w:r>
          <w:t>2009</w:t>
        </w:r>
      </w:hyperlink>
      <w:r>
        <w:t>), and designing accessible STEM materials (</w:t>
      </w:r>
      <w:hyperlink w:anchor="ref-ferreira2004enhancing">
        <w:r>
          <w:t>Ferreira &amp; Freitas, 2004</w:t>
        </w:r>
      </w:hyperlink>
      <w:r>
        <w:t xml:space="preserve">; </w:t>
      </w:r>
      <w:hyperlink w:anchor="ref-jones2006visualizing">
        <w:r>
          <w:t>Jones et al., 2006</w:t>
        </w:r>
      </w:hyperlink>
      <w:r>
        <w:t xml:space="preserve">; </w:t>
      </w:r>
      <w:hyperlink w:anchor="ref-karshmer2002access">
        <w:r>
          <w:t>Karshmer &amp; Bledsoe, 2002</w:t>
        </w:r>
      </w:hyperlink>
      <w:r>
        <w:t xml:space="preserve">; </w:t>
      </w:r>
      <w:hyperlink w:anchor="ref-levy2012enabling">
        <w:r>
          <w:t>Levy &amp; Lahav, 2012</w:t>
        </w:r>
      </w:hyperlink>
      <w:r>
        <w:t xml:space="preserve">; </w:t>
      </w:r>
      <w:hyperlink w:anchor="ref-singh2008visionmeter">
        <w:r>
          <w:t>Singh, 2008</w:t>
        </w:r>
      </w:hyperlink>
      <w:r>
        <w:t xml:space="preserve">) tailored </w:t>
      </w:r>
      <w:r>
        <w:t>for blind students, these existing studies have primarily relied upon either usability field test (</w:t>
      </w:r>
      <w:hyperlink w:anchor="ref-edwards2006lambda">
        <w:r>
          <w:t>Edwards et al., 2006</w:t>
        </w:r>
      </w:hyperlink>
      <w:r>
        <w:t xml:space="preserve">; </w:t>
      </w:r>
      <w:hyperlink w:anchor="ref-gardner2002access">
        <w:r>
          <w:t>Gardner, 2002</w:t>
        </w:r>
      </w:hyperlink>
      <w:r>
        <w:t>) or special curriculum design (</w:t>
      </w:r>
      <w:hyperlink w:anchor="ref-supalo2009using">
        <w:r>
          <w:t>Supalo et al., 2009</w:t>
        </w:r>
      </w:hyperlink>
      <w:r>
        <w:t>) from a top-down approach taken by researchers where blind individuals are regarded as ultimate subjects for evaluating the usefulness of their proposed products and/or instructions. To put it ano</w:t>
      </w:r>
      <w:r>
        <w:t>ther way, there still remains a paucity of bottom-up research in which the lived experiences of blind STEM learners, as central storytellers, are naturally portrayed to yield their own challenges and shared cultures in greater detail that can deepen our un</w:t>
      </w:r>
      <w:r>
        <w:t xml:space="preserve">derstanding of their learning patterns. Moreover, currently, neither systematically quantitative nor in-depth qualitative data exists that examines what specifically prevents blind individuals from learning STEM disciplines and how they attempt to address </w:t>
      </w:r>
      <w:r>
        <w:t xml:space="preserve">these barriers by themselves as blind STEM learners beyond simply being either passive or dependent on others' help. With the support of the Internet and assistive technology (e.g., screen reading software and refreshable braille display hardware), in the </w:t>
      </w:r>
      <w:r>
        <w:t xml:space="preserve">meantime, blind individuals all over the world have increasingly become connected to each other, and the mailing </w:t>
      </w:r>
      <w:r>
        <w:lastRenderedPageBreak/>
        <w:t>list is one of the widely used accessible bridging media between them. In other words, recently much of informal learning and knowledge sharing</w:t>
      </w:r>
      <w:r>
        <w:t xml:space="preserve"> communications among blind people has been accumulated through computer-mediated mailing list archives, which could provide us with great investigative value.</w:t>
      </w:r>
    </w:p>
    <w:p w14:paraId="29CEAA4F" w14:textId="77777777" w:rsidR="00515C31" w:rsidRDefault="007C42C2">
      <w:pPr>
        <w:pStyle w:val="Heading2"/>
      </w:pPr>
      <w:bookmarkStart w:id="8" w:name="purpose"/>
      <w:bookmarkStart w:id="9" w:name="_Toc72907001"/>
      <w:bookmarkEnd w:id="6"/>
      <w:r>
        <w:t>1.3</w:t>
      </w:r>
      <w:r>
        <w:tab/>
        <w:t>Purpose of the Study</w:t>
      </w:r>
      <w:bookmarkEnd w:id="9"/>
    </w:p>
    <w:p w14:paraId="78686E7D" w14:textId="77777777" w:rsidR="00515C31" w:rsidRDefault="007C42C2">
      <w:r>
        <w:t>This study is proposed to discover such collective knowledge sharing pa</w:t>
      </w:r>
      <w:r>
        <w:t>tterns and informal learning cultures of blind individuals pursuing Science, Technology, Engineering, and Mathematics (STEM) disciplines as captured through computer-mediated mailing listservs. Using the world’s largest online mailing lists for the blind (</w:t>
      </w:r>
      <w:hyperlink w:anchor="ref-nfbnetmailing">
        <w:r>
          <w:t>National Federation of the Blind Mailing Lists, n.d.</w:t>
        </w:r>
      </w:hyperlink>
      <w:r>
        <w:t>), this research will conduct computational ethnography (</w:t>
      </w:r>
      <w:hyperlink w:anchor="ref-abramson2018promises">
        <w:r>
          <w:t>Abramson et al., 2018</w:t>
        </w:r>
      </w:hyperlink>
      <w:r>
        <w:t xml:space="preserve">; </w:t>
      </w:r>
      <w:hyperlink w:anchor="ref-zheng2015computational">
        <w:r>
          <w:t>Zheng et al., 2015</w:t>
        </w:r>
      </w:hyperlink>
      <w:r>
        <w:t>) for the four STEM-oriented listserv archives in the public domain (i.e., NFB-Science and Engineering; Computer Science; Artists-Making-Art; BlindMath) between January 2009 and December 2019 to develop a comprehensive underst</w:t>
      </w:r>
      <w:r>
        <w:t>anding of learning experiences voiced by blind individuals.</w:t>
      </w:r>
    </w:p>
    <w:p w14:paraId="5963B0C9" w14:textId="77777777" w:rsidR="00515C31" w:rsidRDefault="007C42C2">
      <w:r>
        <w:t>More specifically, a total of 24858 messages (2099 messages from Science &amp; Engineering; 13199 NFB in Computer Science; 382 Artists-Making-Art; 9178 BlindMath) will be collected and analyzed throug</w:t>
      </w:r>
      <w:r>
        <w:t>hout this study. This is, to my knowledge, one of the largest corpora of texts where blind individuals describe their stories, challenges, and solutions for STEM learning experiences in their own words at a community level (</w:t>
      </w:r>
      <w:hyperlink w:anchor="ref-nfbAboutUs">
        <w:r>
          <w:t>National Federation of the Blind, n.d.</w:t>
        </w:r>
      </w:hyperlink>
      <w:r>
        <w:t>) that has not been fabricated by any third-party researcher(s). However, this text-as-data research requires its unique analytical procedures that may differ from other traditional or singular quantitative or qua</w:t>
      </w:r>
      <w:r>
        <w:t xml:space="preserve">litative approaches. For example, conventional quantitative methods, which take either numerical or predefined-categorical variable(s) for its analyses, cannot be </w:t>
      </w:r>
      <w:r>
        <w:lastRenderedPageBreak/>
        <w:t>readily applied to this unstructured text data. On the other hand, it is logistically infeasi</w:t>
      </w:r>
      <w:r>
        <w:t>ble for either a single or even multiple researcher(s) to qualitatively read and code all of the 10-year text communications in a reasonable timeframe with a reliable consistency (</w:t>
      </w:r>
      <w:hyperlink w:anchor="ref-nelson2018future">
        <w:r>
          <w:t>Nelson et al., 2018</w:t>
        </w:r>
      </w:hyperlink>
      <w:r>
        <w:t xml:space="preserve">; </w:t>
      </w:r>
      <w:hyperlink w:anchor="ref-roberts2013structural">
        <w:r>
          <w:t>M. E. Roberts et al., 2013</w:t>
        </w:r>
      </w:hyperlink>
      <w:r>
        <w:t>).</w:t>
      </w:r>
    </w:p>
    <w:p w14:paraId="60820721" w14:textId="77777777" w:rsidR="00515C31" w:rsidRDefault="007C42C2">
      <w:r>
        <w:t xml:space="preserve">This study, thus, will employ the concept of computational ethnography defined as using both computer-assisted algorithms and humanistic deep interpretation to explore a meaningful discovery </w:t>
      </w:r>
      <w:r>
        <w:t>out of a large amount of textual data (</w:t>
      </w:r>
      <w:hyperlink w:anchor="ref-zheng2015computational">
        <w:r>
          <w:t>Zheng et al., 2015</w:t>
        </w:r>
      </w:hyperlink>
      <w:r>
        <w:t xml:space="preserve">). Computational ethnography is one of the recently developed mixed methods in which exploratory data science techniques (e.g., descriptive analysis; </w:t>
      </w:r>
      <w:r>
        <w:t xml:space="preserve">clustering analysis; social network analysis; relational analysis) are applied to a large-scale (or more, big data sized) corpora of texts and employed to help researchers uncover meaningful patterns of the target data in the least intrusive fashion which </w:t>
      </w:r>
      <w:r>
        <w:t>would otherwise be infeasible to analyze with conventional qualitative approaches (</w:t>
      </w:r>
      <w:hyperlink w:anchor="ref-abramson2018promises">
        <w:r>
          <w:t>Abramson et al., 2018</w:t>
        </w:r>
      </w:hyperlink>
      <w:r>
        <w:t xml:space="preserve">; </w:t>
      </w:r>
      <w:hyperlink w:anchor="ref-moore2020using">
        <w:r>
          <w:t>Moore et al., 2020</w:t>
        </w:r>
      </w:hyperlink>
      <w:r>
        <w:t xml:space="preserve">; </w:t>
      </w:r>
      <w:hyperlink w:anchor="ref-zheng2015computational">
        <w:r>
          <w:t>Zheng et al., 2015</w:t>
        </w:r>
      </w:hyperlink>
      <w:r>
        <w:t xml:space="preserve">). In other words, typical computational ethnography study involves descriptive and syntactical pattern discovery assisted by computer algorithms first, then followed by researcher’s deep interpretation of the detected patterns to </w:t>
      </w:r>
      <w:r>
        <w:t>relate it to semantical explanation, and this mixed-method interaction between data-driven computation and context-driven interpretation iteratively contributes to one another until a comprehensive understanding of the data is saturated (</w:t>
      </w:r>
      <w:hyperlink w:anchor="ref-nelson2017computational">
        <w:r>
          <w:t>Nelson, 2017</w:t>
        </w:r>
      </w:hyperlink>
      <w:r>
        <w:t xml:space="preserve">; </w:t>
      </w:r>
      <w:hyperlink w:anchor="ref-shaffer2017quantitative">
        <w:r>
          <w:t>David Williamson Shaffer, 2017</w:t>
        </w:r>
      </w:hyperlink>
      <w:r>
        <w:t>). This novel methodology, therefore, requires both computer skills to control algorithms in a technological manner and deep under</w:t>
      </w:r>
      <w:r>
        <w:t>standing of the target subjects to situate the quantified results within a contextual fashion. As a more than 10-year programmer, I have some proven expertise in software engineering and package development in the open-source statistical computing R commun</w:t>
      </w:r>
      <w:r>
        <w:t>ity (</w:t>
      </w:r>
      <w:hyperlink w:anchor="ref-R-base">
        <w:r>
          <w:t>R Core Team, 2019</w:t>
        </w:r>
      </w:hyperlink>
      <w:r>
        <w:t xml:space="preserve">; </w:t>
      </w:r>
      <w:hyperlink w:anchor="ref-R-mboxr">
        <w:r>
          <w:t>Seo &amp; Choi, 2019</w:t>
        </w:r>
      </w:hyperlink>
      <w:r>
        <w:t xml:space="preserve">), and at the same time, I, as a blind researcher, have investigated accessibility issues and STEM-related topics for blind learners </w:t>
      </w:r>
      <w:r>
        <w:lastRenderedPageBreak/>
        <w:t>for several year</w:t>
      </w:r>
      <w:r>
        <w:t>s (</w:t>
      </w:r>
      <w:hyperlink w:anchor="ref-seo2018making">
        <w:r>
          <w:t>Seo, 2018</w:t>
        </w:r>
      </w:hyperlink>
      <w:r>
        <w:t xml:space="preserve">, </w:t>
      </w:r>
      <w:hyperlink w:anchor="ref-seo2019maker">
        <w:r>
          <w:t>2019</w:t>
        </w:r>
      </w:hyperlink>
      <w:r>
        <w:t xml:space="preserve">; </w:t>
      </w:r>
      <w:hyperlink w:anchor="ref-seo2018accessibility">
        <w:r>
          <w:t>Seo &amp; Richard, 2018</w:t>
        </w:r>
      </w:hyperlink>
      <w:r>
        <w:t>). Hence, I believe that my background can meet the readiness of this method in some ways.</w:t>
      </w:r>
    </w:p>
    <w:p w14:paraId="77585D58" w14:textId="77777777" w:rsidR="00515C31" w:rsidRDefault="007C42C2">
      <w:pPr>
        <w:pStyle w:val="Heading2"/>
      </w:pPr>
      <w:bookmarkStart w:id="10" w:name="rq"/>
      <w:bookmarkStart w:id="11" w:name="_Toc72907002"/>
      <w:bookmarkEnd w:id="8"/>
      <w:r>
        <w:t>1.4</w:t>
      </w:r>
      <w:r>
        <w:tab/>
        <w:t>Research Questions</w:t>
      </w:r>
      <w:bookmarkEnd w:id="11"/>
    </w:p>
    <w:p w14:paraId="1401E970" w14:textId="77777777" w:rsidR="00515C31" w:rsidRDefault="007C42C2">
      <w:r>
        <w:t>This study seeks to answer the following research questions.</w:t>
      </w:r>
    </w:p>
    <w:p w14:paraId="286539E4" w14:textId="77777777" w:rsidR="00515C31" w:rsidRDefault="007C42C2">
      <w:pPr>
        <w:numPr>
          <w:ilvl w:val="0"/>
          <w:numId w:val="2"/>
        </w:numPr>
      </w:pPr>
      <w:r>
        <w:t>Primary RQ: What are the sociocultural characteristics of collective knowledge-sharing patterns produced by blind learners pursuing STEM disciplines?</w:t>
      </w:r>
    </w:p>
    <w:p w14:paraId="4E6AAF40" w14:textId="77777777" w:rsidR="00515C31" w:rsidRDefault="007C42C2">
      <w:r>
        <w:t>The primary research question can be broken down into several sub-questions which are listed below:</w:t>
      </w:r>
    </w:p>
    <w:p w14:paraId="6DD218C4" w14:textId="77777777" w:rsidR="00515C31" w:rsidRDefault="007C42C2">
      <w:pPr>
        <w:pStyle w:val="Heading3"/>
      </w:pPr>
      <w:bookmarkStart w:id="12" w:name="_Toc72907003"/>
      <w:r>
        <w:t>1.4.1</w:t>
      </w:r>
      <w:r>
        <w:tab/>
      </w:r>
      <w:r>
        <w:t>Quantitative Research Questions</w:t>
      </w:r>
      <w:bookmarkEnd w:id="12"/>
    </w:p>
    <w:p w14:paraId="300D1456" w14:textId="77777777" w:rsidR="00515C31" w:rsidRDefault="007C42C2">
      <w:r>
        <w:t>Firstly, as a bird-eye view approach, the following data-driven research questions are explored in order to guide the overall question systematically.</w:t>
      </w:r>
    </w:p>
    <w:p w14:paraId="00D1E7E9" w14:textId="77777777" w:rsidR="00515C31" w:rsidRDefault="007C42C2">
      <w:pPr>
        <w:pStyle w:val="Heading4"/>
      </w:pPr>
      <w:r>
        <w:t>1.4.1.1</w:t>
      </w:r>
      <w:r>
        <w:tab/>
        <w:t>Descriptive Questions</w:t>
      </w:r>
    </w:p>
    <w:p w14:paraId="0FBA7FC2" w14:textId="77777777" w:rsidR="00515C31" w:rsidRDefault="007C42C2">
      <w:pPr>
        <w:numPr>
          <w:ilvl w:val="0"/>
          <w:numId w:val="3"/>
        </w:numPr>
      </w:pPr>
      <w:r>
        <w:t>Quan RQ1.1: What are the frequency and variation patterns of collective knowledge participations of members in the target mailing listservs between January 2009 and December 2019?</w:t>
      </w:r>
    </w:p>
    <w:p w14:paraId="00C3EC1B" w14:textId="77777777" w:rsidR="00515C31" w:rsidRDefault="007C42C2">
      <w:pPr>
        <w:numPr>
          <w:ilvl w:val="0"/>
          <w:numId w:val="3"/>
        </w:numPr>
      </w:pPr>
      <w:r>
        <w:t>Quan RQ1.2: What are the top-10 most participated topics among members found</w:t>
      </w:r>
      <w:r>
        <w:t xml:space="preserve"> in the target online listservs?</w:t>
      </w:r>
    </w:p>
    <w:p w14:paraId="77457061" w14:textId="77777777" w:rsidR="00515C31" w:rsidRDefault="007C42C2">
      <w:pPr>
        <w:numPr>
          <w:ilvl w:val="0"/>
          <w:numId w:val="3"/>
        </w:numPr>
      </w:pPr>
      <w:r>
        <w:t>Quan RQ1.3: What are the most salient words in each of the four target listservs?</w:t>
      </w:r>
    </w:p>
    <w:p w14:paraId="3DF53403" w14:textId="77777777" w:rsidR="00515C31" w:rsidRDefault="007C42C2">
      <w:pPr>
        <w:pStyle w:val="Heading4"/>
      </w:pPr>
      <w:r>
        <w:lastRenderedPageBreak/>
        <w:t>1.4.1.2</w:t>
      </w:r>
      <w:r>
        <w:tab/>
        <w:t>Semantic Network Questions</w:t>
      </w:r>
    </w:p>
    <w:p w14:paraId="02D91A9B" w14:textId="77777777" w:rsidR="00515C31" w:rsidRDefault="007C42C2">
      <w:pPr>
        <w:numPr>
          <w:ilvl w:val="0"/>
          <w:numId w:val="4"/>
        </w:numPr>
      </w:pPr>
      <w:r>
        <w:t>Quan RQ2: What are the semantic network patterns found in each of the four target listservs?</w:t>
      </w:r>
    </w:p>
    <w:p w14:paraId="5DDE52AC" w14:textId="77777777" w:rsidR="00515C31" w:rsidRDefault="007C42C2">
      <w:pPr>
        <w:numPr>
          <w:ilvl w:val="1"/>
          <w:numId w:val="5"/>
        </w:numPr>
      </w:pPr>
      <w:r>
        <w:t>Quan RQ2.1: W</w:t>
      </w:r>
      <w:r>
        <w:t>hat are the most common co-occurring words in each mailing list?</w:t>
      </w:r>
    </w:p>
    <w:p w14:paraId="35166A54" w14:textId="77777777" w:rsidR="00515C31" w:rsidRDefault="007C42C2">
      <w:pPr>
        <w:numPr>
          <w:ilvl w:val="1"/>
          <w:numId w:val="5"/>
        </w:numPr>
      </w:pPr>
      <w:r>
        <w:t>Quan RQ2.2: What are the most correlated words in each mailing list?</w:t>
      </w:r>
    </w:p>
    <w:p w14:paraId="37F9DAD4" w14:textId="77777777" w:rsidR="00515C31" w:rsidRDefault="007C42C2">
      <w:pPr>
        <w:numPr>
          <w:ilvl w:val="1"/>
          <w:numId w:val="5"/>
        </w:numPr>
      </w:pPr>
      <w:r>
        <w:t>Quan RQ2.3: What are the most common bigrams (a pair of two words) in each mailing list?</w:t>
      </w:r>
    </w:p>
    <w:p w14:paraId="074CC758" w14:textId="77777777" w:rsidR="00515C31" w:rsidRDefault="007C42C2">
      <w:pPr>
        <w:pStyle w:val="Heading4"/>
      </w:pPr>
      <w:r>
        <w:t>1.4.1.3</w:t>
      </w:r>
      <w:r>
        <w:tab/>
        <w:t>Data Clustering Questions</w:t>
      </w:r>
    </w:p>
    <w:p w14:paraId="278823A8" w14:textId="77777777" w:rsidR="00515C31" w:rsidRDefault="007C42C2">
      <w:pPr>
        <w:numPr>
          <w:ilvl w:val="0"/>
          <w:numId w:val="6"/>
        </w:numPr>
      </w:pPr>
      <w:r>
        <w:t>Quan RQ3.1: What are estimated latent topics across all of the four target mailing lists calculated by Structural Topic Models? (simply stated, What kinds of conversations are provoked across all of the four NFB mailing lists?)</w:t>
      </w:r>
    </w:p>
    <w:p w14:paraId="2CCCAFB6" w14:textId="77777777" w:rsidR="00515C31" w:rsidRDefault="007C42C2">
      <w:pPr>
        <w:numPr>
          <w:ilvl w:val="0"/>
          <w:numId w:val="6"/>
        </w:numPr>
      </w:pPr>
      <w:r>
        <w:t>Quan RQ3.2: In what ways ar</w:t>
      </w:r>
      <w:r>
        <w:t>e the estimated structural topics correlated with each other?</w:t>
      </w:r>
    </w:p>
    <w:p w14:paraId="437D9E20" w14:textId="77777777" w:rsidR="00515C31" w:rsidRDefault="007C42C2">
      <w:pPr>
        <w:numPr>
          <w:ilvl w:val="0"/>
          <w:numId w:val="6"/>
        </w:numPr>
      </w:pPr>
      <w:r>
        <w:t>Quan RQ3.3: How does the rate of topics (i.e., topical prevalence) change over time?</w:t>
      </w:r>
    </w:p>
    <w:p w14:paraId="452816A1" w14:textId="77777777" w:rsidR="00515C31" w:rsidRDefault="007C42C2">
      <w:pPr>
        <w:numPr>
          <w:ilvl w:val="0"/>
          <w:numId w:val="6"/>
        </w:numPr>
      </w:pPr>
      <w:r>
        <w:t>Quan RQ3.4: How do these topical distributions (detected from RQ3.1) vary by the four types of the NFB mailin</w:t>
      </w:r>
      <w:r>
        <w:t>g lists?</w:t>
      </w:r>
    </w:p>
    <w:p w14:paraId="2DF8F2A2" w14:textId="77777777" w:rsidR="00515C31" w:rsidRDefault="007C42C2">
      <w:pPr>
        <w:numPr>
          <w:ilvl w:val="0"/>
          <w:numId w:val="6"/>
        </w:numPr>
      </w:pPr>
      <w:r>
        <w:t>Quan RQ3.5: How do the detected topical distributions vary by the type of mailing lists over time?</w:t>
      </w:r>
    </w:p>
    <w:p w14:paraId="42810A04" w14:textId="77777777" w:rsidR="00515C31" w:rsidRDefault="007C42C2">
      <w:pPr>
        <w:pStyle w:val="Heading3"/>
      </w:pPr>
      <w:bookmarkStart w:id="13" w:name="_Toc72907004"/>
      <w:r>
        <w:t>1.4.2</w:t>
      </w:r>
      <w:r>
        <w:tab/>
        <w:t>Qualitative Research Questions</w:t>
      </w:r>
      <w:bookmarkEnd w:id="13"/>
    </w:p>
    <w:p w14:paraId="6B6A1B22" w14:textId="77777777" w:rsidR="00515C31" w:rsidRDefault="007C42C2">
      <w:r>
        <w:t>Secondly, the following research questions are addressed based on the semi-structured interviews with the membe</w:t>
      </w:r>
      <w:r>
        <w:t>rs (i.e., informants) of the NFB STEM-oriented mailing lists.</w:t>
      </w:r>
    </w:p>
    <w:p w14:paraId="609FE5D4" w14:textId="77777777" w:rsidR="00515C31" w:rsidRDefault="007C42C2">
      <w:pPr>
        <w:numPr>
          <w:ilvl w:val="0"/>
          <w:numId w:val="7"/>
        </w:numPr>
      </w:pPr>
      <w:r>
        <w:lastRenderedPageBreak/>
        <w:t>Qual RQ1: What are the common STEM-related issues of blind learners?</w:t>
      </w:r>
    </w:p>
    <w:p w14:paraId="7140E73B" w14:textId="77777777" w:rsidR="00515C31" w:rsidRDefault="007C42C2">
      <w:pPr>
        <w:numPr>
          <w:ilvl w:val="0"/>
          <w:numId w:val="7"/>
        </w:numPr>
      </w:pPr>
      <w:r>
        <w:t>Qual RQ2: What strategies are utilized by blind individuals to pursue STEM disciplines</w:t>
      </w:r>
    </w:p>
    <w:p w14:paraId="61F3ADE1" w14:textId="77777777" w:rsidR="00515C31" w:rsidRDefault="007C42C2">
      <w:pPr>
        <w:pStyle w:val="Heading3"/>
      </w:pPr>
      <w:bookmarkStart w:id="14" w:name="_Toc72907005"/>
      <w:r>
        <w:t>1.4.3</w:t>
      </w:r>
      <w:r>
        <w:tab/>
        <w:t>Hybrid Mixed Methods Question</w:t>
      </w:r>
      <w:bookmarkEnd w:id="14"/>
    </w:p>
    <w:p w14:paraId="5C627CDC" w14:textId="77777777" w:rsidR="00515C31" w:rsidRDefault="007C42C2">
      <w:r>
        <w:t>At</w:t>
      </w:r>
      <w:r>
        <w:t xml:space="preserve"> the end, the following research question is answered by combining the quantitative and qualitative research findings.</w:t>
      </w:r>
    </w:p>
    <w:p w14:paraId="495CE1E2" w14:textId="77777777" w:rsidR="00515C31" w:rsidRDefault="007C42C2">
      <w:pPr>
        <w:numPr>
          <w:ilvl w:val="0"/>
          <w:numId w:val="8"/>
        </w:numPr>
      </w:pPr>
      <w:r>
        <w:t>Mixed RQ: What results emerge from comparing the qualitative interviews about the STEM-learning experiences of blind individuals with the</w:t>
      </w:r>
      <w:r>
        <w:t xml:space="preserve"> computational outcomes derived from the STEM-oriented listservs?</w:t>
      </w:r>
    </w:p>
    <w:p w14:paraId="0B526C67" w14:textId="77777777" w:rsidR="00515C31" w:rsidRDefault="007C42C2">
      <w:pPr>
        <w:pStyle w:val="Heading2"/>
      </w:pPr>
      <w:bookmarkStart w:id="15" w:name="significance"/>
      <w:bookmarkStart w:id="16" w:name="_Toc72907006"/>
      <w:bookmarkEnd w:id="10"/>
      <w:r>
        <w:t>1.5</w:t>
      </w:r>
      <w:r>
        <w:tab/>
        <w:t>Significance and Value of the Study</w:t>
      </w:r>
      <w:bookmarkEnd w:id="16"/>
    </w:p>
    <w:p w14:paraId="741561F7" w14:textId="77777777" w:rsidR="00515C31" w:rsidRDefault="007C42C2">
      <w:r>
        <w:t>The findings of this dissertation study should make an important contribution to the field of the Learning Sciences in the following ways. Firstly, th</w:t>
      </w:r>
      <w:r>
        <w:t xml:space="preserve">is scientific investigation of “How blind people learn STEM” can bring meaningful discussion points to the field. Although “How </w:t>
      </w:r>
      <w:r>
        <w:rPr>
          <w:i/>
          <w:iCs/>
        </w:rPr>
        <w:t>People</w:t>
      </w:r>
      <w:r>
        <w:t xml:space="preserve"> </w:t>
      </w:r>
      <m:oMath>
        <m:r>
          <w:rPr>
            <w:rFonts w:ascii="Cambria Math" w:hAnsi="Cambria Math"/>
          </w:rPr>
          <m:t>emp</m:t>
        </m:r>
        <m:r>
          <w:rPr>
            <w:rFonts w:ascii="Cambria Math" w:hAnsi="Cambria Math"/>
          </w:rPr>
          <m:t>h</m:t>
        </m:r>
        <m:r>
          <w:rPr>
            <w:rFonts w:ascii="Cambria Math" w:hAnsi="Cambria Math"/>
          </w:rPr>
          <m:t>asisadded</m:t>
        </m:r>
      </m:oMath>
      <w:r>
        <w:t xml:space="preserve"> Learn” should be applied to any inquiries of the Learning Sciences, current scholarly efforts i</w:t>
      </w:r>
      <w:r>
        <w:t>n the field have been largely devoted to learning improvements from and for so-called able-bodied viewpoints. In other words, the field has yet neglected to extend the scope of learners across dis/abilities while leaving the topic for special education. Th</w:t>
      </w:r>
      <w:r>
        <w:t xml:space="preserve">is dissertation will serve not only to shed light on a blind spot of the separation between general VS. special education paradigm, but also to draw holistic attention of researchers, practitioners, policy makers, curriculum developers, and others towards </w:t>
      </w:r>
      <w:r>
        <w:t xml:space="preserve">the need for inclusive STEM learning ecology where sighted and blind learners are all taken into account under the fundamental question of “How People Learn.” Secondly, the research can suggest a novel methodology to investigate </w:t>
      </w:r>
      <w:r>
        <w:lastRenderedPageBreak/>
        <w:t>large corpora of texts in r</w:t>
      </w:r>
      <w:r>
        <w:t xml:space="preserve">igorous, reliable, and reproducible ways. Drawing upon analytical procedure of the five phases of “Knowledge Discovery in Textual Databases” [KDT; </w:t>
      </w:r>
      <w:hyperlink w:anchor="ref-feldman1995knowledge">
        <w:r>
          <w:t>Feldman &amp; Dagan</w:t>
        </w:r>
      </w:hyperlink>
      <w:r>
        <w:t xml:space="preserve"> (</w:t>
      </w:r>
      <w:hyperlink w:anchor="ref-feldman1995knowledge">
        <w:r>
          <w:t>1995</w:t>
        </w:r>
      </w:hyperlink>
      <w:r>
        <w:t>)] combined with the three-step “Computational Grounded Theory” (</w:t>
      </w:r>
      <w:hyperlink w:anchor="ref-nelson2017computational">
        <w:r>
          <w:t>Nelson, 2017</w:t>
        </w:r>
      </w:hyperlink>
      <w:r>
        <w:t xml:space="preserve">), this study will detail each phase of the proposed investigative phenomenon, which is often an underexplored approach in </w:t>
      </w:r>
      <w:r>
        <w:t xml:space="preserve">traditional qualitative research, to offer the readers reproducible trustworthiness across the study holistically. Finally, this dissertation can describe how a blind learning scientist researches. Unlike either special education or social welfare fields, </w:t>
      </w:r>
      <w:r>
        <w:t>finding a researcher who is blind is quite rare. Moreover, little is known about the challenges and solutions of a blind person from a researcher’s perspective going beyond study subjects. I, as a lifelong blind person myself, will self-report on how I res</w:t>
      </w:r>
      <w:r>
        <w:t>earch from data collection to analysis throughout this study to inspire other sighted and blind learning scientists to look into non-visual techniques in the field where video-based interaction analysis is dominant.</w:t>
      </w:r>
    </w:p>
    <w:p w14:paraId="735C238F" w14:textId="77777777" w:rsidR="00515C31" w:rsidRDefault="007C42C2">
      <w:pPr>
        <w:pStyle w:val="Heading2"/>
      </w:pPr>
      <w:bookmarkStart w:id="17" w:name="limitation"/>
      <w:bookmarkStart w:id="18" w:name="_Toc72907007"/>
      <w:bookmarkEnd w:id="15"/>
      <w:r>
        <w:t>1.6</w:t>
      </w:r>
      <w:r>
        <w:tab/>
        <w:t>Possible Study Limitations</w:t>
      </w:r>
      <w:bookmarkEnd w:id="18"/>
    </w:p>
    <w:p w14:paraId="30CD1545" w14:textId="77777777" w:rsidR="00515C31" w:rsidRDefault="007C42C2">
      <w:r>
        <w:t>It should</w:t>
      </w:r>
      <w:r>
        <w:t xml:space="preserve"> be advised, however, the data that this research deals with cannot represent all blind individuals in the world despite its popularity since: (1) the target listservs only allow English-speaking membership communications which cannot reflect any voices of</w:t>
      </w:r>
      <w:r>
        <w:t xml:space="preserve"> blind learners who use different languages; (2) some technologies discussed among the members are not available in all countries; and (3) it is hard to retrieve the members’ demographic information, which might have effects on their STEM learning phenomen</w:t>
      </w:r>
      <w:r>
        <w:t>on, due to the anonymous identity of public email data. Therefore, a full discussion of the study generalizability lies beyond the scope of this study.</w:t>
      </w:r>
    </w:p>
    <w:p w14:paraId="46B5B655" w14:textId="77777777" w:rsidR="00515C31" w:rsidRDefault="007C42C2">
      <w:pPr>
        <w:pStyle w:val="Heading2"/>
      </w:pPr>
      <w:bookmarkStart w:id="19" w:name="intro-summary"/>
      <w:bookmarkStart w:id="20" w:name="_Toc72907008"/>
      <w:bookmarkEnd w:id="17"/>
      <w:r>
        <w:lastRenderedPageBreak/>
        <w:t>1.7</w:t>
      </w:r>
      <w:r>
        <w:tab/>
        <w:t>Chapter Summary</w:t>
      </w:r>
      <w:bookmarkEnd w:id="20"/>
    </w:p>
    <w:p w14:paraId="4420B28C" w14:textId="77777777" w:rsidR="00515C31" w:rsidRDefault="007C42C2">
      <w:r>
        <w:t>This chapter has covered some backgrounds and purposes of the dissertation study. Although STEM literacy has become increasingly needed and important, those who are blind or visually impaired are unintentionally disenfranchised within this 21st-century eth</w:t>
      </w:r>
      <w:r>
        <w:t>os. Several attempts have been made to address STEM accessibility issues for the blind. Yet existing studies have been limited primarily either to usability field testing or to special curriculum design, in the top-down approach taken by researchers. Littl</w:t>
      </w:r>
      <w:r>
        <w:t>e attention has been devoted to bottom-up research, where the lived experiences of blind STEM learners, as central storytellers, are portrayed naturally as yielding their own challenges and shared cultures.</w:t>
      </w:r>
    </w:p>
    <w:p w14:paraId="356E6C44" w14:textId="77777777" w:rsidR="00515C31" w:rsidRDefault="007C42C2">
      <w:r>
        <w:t>This dissertation study aims to discover such col</w:t>
      </w:r>
      <w:r>
        <w:t xml:space="preserve">lective knowledge sharing patterns and informal learning cultures of blind individuals pursuing STEM disciplines as captured through the </w:t>
      </w:r>
      <w:hyperlink w:anchor="ref-nfbnetmailing">
        <w:r>
          <w:t>National Federation of the Blind Mailing Lists</w:t>
        </w:r>
      </w:hyperlink>
      <w:r>
        <w:t xml:space="preserve"> (</w:t>
      </w:r>
      <w:hyperlink w:anchor="ref-nfbnetmailing">
        <w:r>
          <w:t>n.d.</w:t>
        </w:r>
      </w:hyperlink>
      <w:r>
        <w:t>).</w:t>
      </w:r>
    </w:p>
    <w:p w14:paraId="683C4A83" w14:textId="77777777" w:rsidR="00515C31" w:rsidRDefault="007C42C2">
      <w:r>
        <w:t>Utilizing computational ethnography (</w:t>
      </w:r>
      <w:hyperlink w:anchor="ref-abramson2018promises">
        <w:r>
          <w:t>Abramson et al., 2018</w:t>
        </w:r>
      </w:hyperlink>
      <w:r>
        <w:t xml:space="preserve">; </w:t>
      </w:r>
      <w:hyperlink w:anchor="ref-zheng2015computational">
        <w:r>
          <w:t>Zheng et al., 2015</w:t>
        </w:r>
      </w:hyperlink>
      <w:r>
        <w:t xml:space="preserve">) </w:t>
      </w:r>
      <w:r>
        <w:t>that combines data-driven computation and context-driven humanistic interpretation of a large corpus, I as a blind learning scientist will investigate “How blind people learn STEM” and detail “How a blind learning scientist researches.”</w:t>
      </w:r>
    </w:p>
    <w:p w14:paraId="6C036D50" w14:textId="77777777" w:rsidR="00515C31" w:rsidRDefault="007C42C2">
      <w:r>
        <w:t>The findings of thi</w:t>
      </w:r>
      <w:r>
        <w:t>s dissertation study should make an important contribution to the field of the Learning Sciences by shedding light on understudied subject topic, methodological implication of computational ethnography, and scholarly journey of a blind researcher towards a</w:t>
      </w:r>
      <w:r>
        <w:t>n inclusive STEM learning ecology.</w:t>
      </w:r>
    </w:p>
    <w:p w14:paraId="5A857B37" w14:textId="77777777" w:rsidR="00515C31" w:rsidRDefault="007C42C2">
      <w:pPr>
        <w:pStyle w:val="Heading1"/>
      </w:pPr>
      <w:bookmarkStart w:id="21" w:name="lit-review"/>
      <w:bookmarkStart w:id="22" w:name="_Toc72907009"/>
      <w:bookmarkEnd w:id="2"/>
      <w:bookmarkEnd w:id="19"/>
      <w:r>
        <w:lastRenderedPageBreak/>
        <w:t>2</w:t>
      </w:r>
      <w:r>
        <w:tab/>
        <w:t>Literature Review</w:t>
      </w:r>
      <w:bookmarkEnd w:id="22"/>
    </w:p>
    <w:p w14:paraId="4DD4CF36" w14:textId="77777777" w:rsidR="00515C31" w:rsidRDefault="007C42C2">
      <w:pPr>
        <w:pStyle w:val="Heading2"/>
      </w:pPr>
      <w:bookmarkStart w:id="23" w:name="lit-intro"/>
      <w:bookmarkStart w:id="24" w:name="_Toc72907010"/>
      <w:r>
        <w:t>2.1</w:t>
      </w:r>
      <w:r>
        <w:tab/>
        <w:t>Introduction</w:t>
      </w:r>
      <w:bookmarkEnd w:id="24"/>
    </w:p>
    <w:p w14:paraId="781E2979" w14:textId="77777777" w:rsidR="00515C31" w:rsidRDefault="007C42C2">
      <w:r>
        <w:t xml:space="preserve">This chapter is devoted to outlining some definitions and related literature underpinning this study. There are two lines of literature that this study rests upon. First concerns STEM </w:t>
      </w:r>
      <w:r>
        <w:t>education; second involves computer-assisted text analysis.</w:t>
      </w:r>
    </w:p>
    <w:p w14:paraId="382A0583" w14:textId="77777777" w:rsidR="00515C31" w:rsidRDefault="007C42C2">
      <w:r>
        <w:t>The former, as a content-oriented review, covers the definition, theoretical and pedagogical backgrounds, and existing issues of STEM education in general (see Chapter 2.2 through 2.5). The latter</w:t>
      </w:r>
      <w:r>
        <w:t>, on the other hand, is method-oriented. This walks through some methodological backgrounds that this research employs (see Chapter 2.6).</w:t>
      </w:r>
    </w:p>
    <w:p w14:paraId="3F22447D" w14:textId="77777777" w:rsidR="00515C31" w:rsidRDefault="007C42C2">
      <w:pPr>
        <w:pStyle w:val="Heading2"/>
      </w:pPr>
      <w:bookmarkStart w:id="25" w:name="definition"/>
      <w:bookmarkStart w:id="26" w:name="_Toc72907011"/>
      <w:bookmarkEnd w:id="23"/>
      <w:r>
        <w:t>2.2</w:t>
      </w:r>
      <w:r>
        <w:tab/>
        <w:t>What is STEM?</w:t>
      </w:r>
      <w:bookmarkEnd w:id="26"/>
    </w:p>
    <w:p w14:paraId="20AA3758" w14:textId="77777777" w:rsidR="00515C31" w:rsidRDefault="007C42C2">
      <w:r>
        <w:t>At the outset, what we mean by “STEM” should be defined. A search of the literature from the past 10</w:t>
      </w:r>
      <w:r>
        <w:t xml:space="preserve"> years yields that the term “STEM” was first used as a government arrangement, particularly from inside the National Science Foundation (NSF) (</w:t>
      </w:r>
      <w:hyperlink w:anchor="ref-breiner2012stem">
        <w:r>
          <w:t>Breiner et al., 2012</w:t>
        </w:r>
      </w:hyperlink>
      <w:r>
        <w:t xml:space="preserve">). In the early 1990s, NSF originally utilized the </w:t>
      </w:r>
      <w:r>
        <w:t>acronym SMET (Science, Mathematics, Engineering, and Technology) to refer to the career areas in those disciplines or educational modules that coordinate information and abilities from those areas. In 2001, however, the term was rearranged to “STEM” (i.e.,</w:t>
      </w:r>
      <w:r>
        <w:t xml:space="preserve"> Science, Technology, Engineering, and Mathematics curriculum) by Judith Ramaley, a former director of education and human resources at NSF to avoid “issues of vulgarity” (</w:t>
      </w:r>
      <w:hyperlink w:anchor="ref-breiner2012stem">
        <w:r>
          <w:t>Breiner et al., 2012</w:t>
        </w:r>
      </w:hyperlink>
      <w:r>
        <w:t xml:space="preserve">; </w:t>
      </w:r>
      <w:hyperlink w:anchor="ref-ramaley2011">
        <w:r>
          <w:t>Christenson, 2011</w:t>
        </w:r>
      </w:hyperlink>
      <w:r>
        <w:t xml:space="preserve">; </w:t>
      </w:r>
      <w:hyperlink w:anchor="ref-sanders2009stem">
        <w:r>
          <w:t>Sanders, 2009</w:t>
        </w:r>
      </w:hyperlink>
      <w:r>
        <w:t xml:space="preserve">). While Ramaley (2011) originally employed the term to develop a coherent, not necessarily integrated, curriculum where “science and mathematics served as </w:t>
      </w:r>
      <w:r>
        <w:rPr>
          <w:i/>
          <w:iCs/>
        </w:rPr>
        <w:t>bookends</w:t>
      </w:r>
      <w:r>
        <w:t xml:space="preserve"> for technology and engineering” (as cited in </w:t>
      </w:r>
      <w:hyperlink w:anchor="ref-ramaley2011">
        <w:r>
          <w:t>Christenson, 2011</w:t>
        </w:r>
      </w:hyperlink>
      <w:r>
        <w:t>, emphasis added), some still follow this initial stance by defining “STEM” as separate knowledge bases (</w:t>
      </w:r>
      <w:hyperlink w:anchor="ref-bell2003understandings">
        <w:r>
          <w:t>R</w:t>
        </w:r>
        <w:r>
          <w:t>. L. Bell &amp; Lederman, 2003</w:t>
        </w:r>
      </w:hyperlink>
      <w:r>
        <w:t xml:space="preserve">; </w:t>
      </w:r>
      <w:hyperlink w:anchor="ref-clough2000nature">
        <w:r>
          <w:t>Clough, 2000</w:t>
        </w:r>
      </w:hyperlink>
      <w:r>
        <w:t>); others perceive the concept as “the generic label of a higher category spanning four areas” (</w:t>
      </w:r>
      <w:hyperlink w:anchor="ref-hwang2016stemming">
        <w:r>
          <w:t>Hwang &amp; Taylor, 2016, p. 39</w:t>
        </w:r>
      </w:hyperlink>
      <w:r>
        <w:t>) acro</w:t>
      </w:r>
      <w:r>
        <w:t>ss various disciplines (</w:t>
      </w:r>
      <w:hyperlink w:anchor="ref-kaufman2003beyond">
        <w:r>
          <w:t>Kaufman et al., 2003</w:t>
        </w:r>
      </w:hyperlink>
      <w:r>
        <w:t xml:space="preserve">; </w:t>
      </w:r>
      <w:hyperlink w:anchor="ref-morrison2006attributes">
        <w:r>
          <w:t>Morrison, 2006</w:t>
        </w:r>
      </w:hyperlink>
      <w:r>
        <w:t>).</w:t>
      </w:r>
    </w:p>
    <w:p w14:paraId="3D19ECD5" w14:textId="77777777" w:rsidR="00515C31" w:rsidRDefault="007C42C2">
      <w:r>
        <w:t>Although the actual definition of STEM education and the consensus of the extent of their interconne</w:t>
      </w:r>
      <w:r>
        <w:t>ctedness still remain unclear parameters (</w:t>
      </w:r>
      <w:hyperlink w:anchor="ref-bell2016reality">
        <w:r>
          <w:t>D. Bell, 2016</w:t>
        </w:r>
      </w:hyperlink>
      <w:r>
        <w:t xml:space="preserve">; </w:t>
      </w:r>
      <w:hyperlink w:anchor="ref-brown2012current">
        <w:r>
          <w:t>J. Brown, 2012</w:t>
        </w:r>
      </w:hyperlink>
      <w:r>
        <w:t xml:space="preserve">; </w:t>
      </w:r>
      <w:hyperlink w:anchor="ref-capraro2013stem">
        <w:r>
          <w:t>Capraro et al., 2013</w:t>
        </w:r>
      </w:hyperlink>
      <w:r>
        <w:t xml:space="preserve">; </w:t>
      </w:r>
      <w:hyperlink w:anchor="ref-hwang2016stemming">
        <w:r>
          <w:t>Hwang &amp; Taylor, 2016</w:t>
        </w:r>
      </w:hyperlink>
      <w:r>
        <w:t xml:space="preserve">; </w:t>
      </w:r>
      <w:hyperlink w:anchor="ref-roberts2013stem">
        <w:r>
          <w:t>A. Roberts, 2013</w:t>
        </w:r>
      </w:hyperlink>
      <w:r>
        <w:t>), it is now generally accepted that recent STEM education, as a dynamic process that changes over time, represents the purposeful integration either between the four</w:t>
      </w:r>
      <w:r>
        <w:t xml:space="preserve"> subjects or with various other disciplines (e.g., languages; designs; the arts) whereby learners are engaged into solving real-world problem practices (</w:t>
      </w:r>
      <w:hyperlink w:anchor="ref-breiner2012stem">
        <w:r>
          <w:t>Breiner et al., 2012</w:t>
        </w:r>
      </w:hyperlink>
      <w:r>
        <w:t xml:space="preserve">; </w:t>
      </w:r>
      <w:hyperlink w:anchor="ref-labov2010integrated">
        <w:r>
          <w:t>Labov et al., 2010</w:t>
        </w:r>
      </w:hyperlink>
      <w:r>
        <w:t xml:space="preserve">; </w:t>
      </w:r>
      <w:hyperlink w:anchor="ref-sanders2009stem">
        <w:r>
          <w:t>Sanders, 2009</w:t>
        </w:r>
      </w:hyperlink>
      <w:r>
        <w:t xml:space="preserve">). For example, NSF characterizes STEM areas broadly, “including </w:t>
      </w:r>
      <w:r>
        <w:t xml:space="preserve">not only the common categories of mathematics, natural sciences, engineering, and computer and information sciences, but also such social/behavioral sciences as psychology, economics, sociology, and political science” (as cited in </w:t>
      </w:r>
      <w:hyperlink w:anchor="ref-breiner2012stem">
        <w:r>
          <w:t>Breiner et al., 2012, p. 4</w:t>
        </w:r>
      </w:hyperlink>
      <w:r>
        <w:t xml:space="preserve">). In a similar vein, </w:t>
      </w:r>
      <w:hyperlink w:anchor="ref-sanders2009stem">
        <w:r>
          <w:t>Sanders</w:t>
        </w:r>
      </w:hyperlink>
      <w:r>
        <w:t xml:space="preserve"> (</w:t>
      </w:r>
      <w:hyperlink w:anchor="ref-sanders2009stem">
        <w:r>
          <w:t>2009</w:t>
        </w:r>
      </w:hyperlink>
      <w:r>
        <w:t xml:space="preserve">), one of the leading scholars in STEM education, defines the scope of STEM as follows: “STEM </w:t>
      </w:r>
      <w:r>
        <w:t xml:space="preserve">education includes approaches that explore teaching and learning </w:t>
      </w:r>
      <w:r>
        <w:rPr>
          <w:i/>
          <w:iCs/>
        </w:rPr>
        <w:t>among any two or more</w:t>
      </w:r>
      <w:r>
        <w:t xml:space="preserve"> of the STEM subject areas, and/or </w:t>
      </w:r>
      <w:r>
        <w:rPr>
          <w:i/>
          <w:iCs/>
        </w:rPr>
        <w:t>between</w:t>
      </w:r>
      <w:r>
        <w:t xml:space="preserve"> a STEM subject and </w:t>
      </w:r>
      <w:r>
        <w:rPr>
          <w:i/>
          <w:iCs/>
        </w:rPr>
        <w:t>one or more</w:t>
      </w:r>
      <w:r>
        <w:t xml:space="preserve"> other school subjects” (p. 21, emphasis added). Likewise, recently many scholars posit that STEM</w:t>
      </w:r>
      <w:r>
        <w:t xml:space="preserve"> does not have to be bounded by the four subjects; rather, other disciplines such as the Arts, linguistics, and designs can be integrated with them to better cultivate our problem-solving skills (</w:t>
      </w:r>
      <w:hyperlink w:anchor="ref-ramaley2011">
        <w:r>
          <w:t>Christenson, 2011</w:t>
        </w:r>
      </w:hyperlink>
      <w:r>
        <w:t xml:space="preserve">; </w:t>
      </w:r>
      <w:hyperlink w:anchor="ref-heil2013understanding">
        <w:r>
          <w:t>Heil et al., 2013</w:t>
        </w:r>
      </w:hyperlink>
      <w:r>
        <w:t xml:space="preserve">; </w:t>
      </w:r>
      <w:hyperlink w:anchor="ref-hwang2016stemming">
        <w:r>
          <w:t>Hwang &amp; Taylor, 2016</w:t>
        </w:r>
      </w:hyperlink>
      <w:r>
        <w:t xml:space="preserve">; </w:t>
      </w:r>
      <w:hyperlink w:anchor="ref-kaufman2003beyond">
        <w:r>
          <w:t>Kaufman et al., 2003</w:t>
        </w:r>
      </w:hyperlink>
      <w:r>
        <w:t xml:space="preserve">; </w:t>
      </w:r>
      <w:hyperlink w:anchor="ref-zollman2012learning">
        <w:r>
          <w:t>Zollman, 2012</w:t>
        </w:r>
      </w:hyperlink>
      <w:r>
        <w:t>)</w:t>
      </w:r>
      <w:r>
        <w:t xml:space="preserve">. In sum, as </w:t>
      </w:r>
      <w:hyperlink w:anchor="ref-breiner2012stem">
        <w:r>
          <w:t>Breiner et al.</w:t>
        </w:r>
      </w:hyperlink>
      <w:r>
        <w:t xml:space="preserve"> (</w:t>
      </w:r>
      <w:hyperlink w:anchor="ref-breiner2012stem">
        <w:r>
          <w:t>2012</w:t>
        </w:r>
      </w:hyperlink>
      <w:r>
        <w:t>) stated, “the notion of integration” might be “the most important modern conception of STEM education” (p. 5). Taking this broader viewpoi</w:t>
      </w:r>
      <w:r>
        <w:t>nt, in what follows, I will use the term STEM not only to mean the “symbiotic relationship among the four interwoven fields” (</w:t>
      </w:r>
      <w:hyperlink w:anchor="ref-basham2013understanding">
        <w:r>
          <w:t>Basham &amp; Marino, 2013, p. 9</w:t>
        </w:r>
      </w:hyperlink>
      <w:r>
        <w:t xml:space="preserve">), but also “the purposeful integration” with </w:t>
      </w:r>
      <w:r>
        <w:lastRenderedPageBreak/>
        <w:t>various</w:t>
      </w:r>
      <w:r>
        <w:t xml:space="preserve"> other disciplines such as languages, designs, and the arts whereby learners are engaged into solving real-world problem practices (</w:t>
      </w:r>
      <w:hyperlink w:anchor="ref-breiner2012stem">
        <w:r>
          <w:t>Breiner et al., 2012</w:t>
        </w:r>
      </w:hyperlink>
      <w:r>
        <w:t xml:space="preserve">; </w:t>
      </w:r>
      <w:hyperlink w:anchor="ref-labov2010integrated">
        <w:r>
          <w:t xml:space="preserve">Labov et al., </w:t>
        </w:r>
        <w:r>
          <w:t>2010</w:t>
        </w:r>
      </w:hyperlink>
      <w:r>
        <w:t xml:space="preserve">; </w:t>
      </w:r>
      <w:hyperlink w:anchor="ref-sanders2009stem">
        <w:r>
          <w:t>Sanders, 2009</w:t>
        </w:r>
      </w:hyperlink>
      <w:r>
        <w:t>).</w:t>
      </w:r>
    </w:p>
    <w:p w14:paraId="269F7442" w14:textId="77777777" w:rsidR="00515C31" w:rsidRDefault="007C42C2">
      <w:r>
        <w:t>STEM has many implications for current learning systems. From a broader global view, for example, STEM literacy has been increasingly recognized as being critical for current and future workfo</w:t>
      </w:r>
      <w:r>
        <w:t>rce ecologies. Traditional manufacturing jobs have quickly been replaced with careers demanding an applied STEM knowledge in many countries to secure economic prosperity (</w:t>
      </w:r>
      <w:hyperlink w:anchor="ref-basham2013understanding">
        <w:r>
          <w:t>Basham &amp; Marino, 2013</w:t>
        </w:r>
      </w:hyperlink>
      <w:r>
        <w:t xml:space="preserve">; </w:t>
      </w:r>
      <w:hyperlink w:anchor="ref-bell2016reality">
        <w:r>
          <w:t>D. Bell, 2016</w:t>
        </w:r>
      </w:hyperlink>
      <w:r>
        <w:t xml:space="preserve">; </w:t>
      </w:r>
      <w:hyperlink w:anchor="ref-Kaku:2012:PFS:2331187">
        <w:r>
          <w:t>Kaku, 2012</w:t>
        </w:r>
      </w:hyperlink>
      <w:r>
        <w:t>). According to the U.S. Department of Education (2015), nearly 62 percent of the fastest growing jobs require proficient STEM-related knowledge or skill</w:t>
      </w:r>
      <w:r>
        <w:t>s (</w:t>
      </w:r>
      <w:hyperlink w:anchor="ref-basham2013understanding">
        <w:r>
          <w:t>Basham &amp; Marino, 2013</w:t>
        </w:r>
      </w:hyperlink>
      <w:r>
        <w:t xml:space="preserve">; </w:t>
      </w:r>
      <w:hyperlink w:anchor="ref-hwang2016stemming">
        <w:r>
          <w:t>Hwang &amp; Taylor, 2016</w:t>
        </w:r>
      </w:hyperlink>
      <w:r>
        <w:t xml:space="preserve">; </w:t>
      </w:r>
      <w:hyperlink w:anchor="ref-Kaku:2012:PFS:2331187">
        <w:r>
          <w:t>Kaku, 2012</w:t>
        </w:r>
      </w:hyperlink>
      <w:r>
        <w:t xml:space="preserve">). </w:t>
      </w:r>
      <w:hyperlink w:anchor="ref-breiner2012stem">
        <w:r>
          <w:t xml:space="preserve">Breiner et </w:t>
        </w:r>
        <w:r>
          <w:t>al.</w:t>
        </w:r>
      </w:hyperlink>
      <w:r>
        <w:t xml:space="preserve"> (</w:t>
      </w:r>
      <w:hyperlink w:anchor="ref-breiner2012stem">
        <w:r>
          <w:t>2012</w:t>
        </w:r>
      </w:hyperlink>
      <w:r>
        <w:t>) describes as to how this global trend can lead to reshaping education, as follows:</w:t>
      </w:r>
    </w:p>
    <w:p w14:paraId="4E3BC963" w14:textId="77777777" w:rsidR="00515C31" w:rsidRDefault="007C42C2">
      <w:r>
        <w:t xml:space="preserve">As the federal government has made STEM a top priority in funding, multiple agencies have been vying for these dollars. Programs have been established as joint ventures between various agencies within government, business, institutions of higher education </w:t>
      </w:r>
      <w:r>
        <w:t>(IHE), parents, and existing K-12 school systems. (p. 3)</w:t>
      </w:r>
    </w:p>
    <w:p w14:paraId="66A9CAC1" w14:textId="77777777" w:rsidR="00515C31" w:rsidRDefault="007C42C2">
      <w:r>
        <w:t>Besides the importance of STEM from a global perspective, on the other hand, STEM education possesses valuable impacts on teaching and learning (</w:t>
      </w:r>
      <w:hyperlink w:anchor="ref-hwang2016stemming">
        <w:r>
          <w:t>Hwang &amp; Ta</w:t>
        </w:r>
        <w:r>
          <w:t>ylor, 2016</w:t>
        </w:r>
      </w:hyperlink>
      <w:r>
        <w:t xml:space="preserve">). </w:t>
      </w:r>
      <w:hyperlink w:anchor="ref-zollman2012learning">
        <w:r>
          <w:t>Zollman</w:t>
        </w:r>
      </w:hyperlink>
      <w:r>
        <w:t xml:space="preserve"> (</w:t>
      </w:r>
      <w:hyperlink w:anchor="ref-zollman2012learning">
        <w:r>
          <w:t>2012</w:t>
        </w:r>
      </w:hyperlink>
      <w:r>
        <w:t xml:space="preserve">) highlights we should “move from </w:t>
      </w:r>
      <w:r>
        <w:rPr>
          <w:i/>
          <w:iCs/>
        </w:rPr>
        <w:t>learning for STEM literacy</w:t>
      </w:r>
      <w:r>
        <w:t xml:space="preserve"> to </w:t>
      </w:r>
      <w:r>
        <w:rPr>
          <w:i/>
          <w:iCs/>
        </w:rPr>
        <w:t>the ability to use STEM literacy</w:t>
      </w:r>
      <w:r>
        <w:t xml:space="preserve"> for continued learning” beyond defining S</w:t>
      </w:r>
      <w:r>
        <w:t xml:space="preserve">TEM education (p. 18, emphasis added). Following his emphasis on the need for “STEM literacy,” </w:t>
      </w:r>
      <w:hyperlink w:anchor="ref-hwang2016stemming">
        <w:r>
          <w:t>Hwang &amp; Taylor</w:t>
        </w:r>
      </w:hyperlink>
      <w:r>
        <w:t xml:space="preserve"> (</w:t>
      </w:r>
      <w:hyperlink w:anchor="ref-hwang2016stemming">
        <w:r>
          <w:t>2016</w:t>
        </w:r>
      </w:hyperlink>
      <w:r>
        <w:t xml:space="preserve">) argue, “knowledge in STEM helps students to live a </w:t>
      </w:r>
      <w:r>
        <w:t>better quality of life because STEM is fully embedded in daily life situations” (p. 40). In fact, recent years have witnessed traditional lecture-based teaching strategies have been increasingly replaced with more project-based learning design (</w:t>
      </w:r>
      <w:hyperlink w:anchor="ref-breiner2012stem">
        <w:r>
          <w:t>Breiner et al., 2012</w:t>
        </w:r>
      </w:hyperlink>
      <w:r>
        <w:t xml:space="preserve">) to foster inquiry-driven nature, which in turn enhances high-order thinking, such as fundamental scientific, quantitative, and critical thinking skills, moving beyond </w:t>
      </w:r>
      <w:r>
        <w:lastRenderedPageBreak/>
        <w:t>low-level cognitive tasks (e.g., rec</w:t>
      </w:r>
      <w:r>
        <w:t>alling facts in isolation) (</w:t>
      </w:r>
      <w:hyperlink w:anchor="ref-basham2013understanding">
        <w:r>
          <w:t>Basham &amp; Marino, 2013</w:t>
        </w:r>
      </w:hyperlink>
      <w:r>
        <w:t xml:space="preserve">; </w:t>
      </w:r>
      <w:hyperlink w:anchor="ref-beck2008advancing">
        <w:r>
          <w:t>Beck-Winchatz &amp; Riccobono, 2008</w:t>
        </w:r>
      </w:hyperlink>
      <w:r>
        <w:t xml:space="preserve">). Taken all together, as </w:t>
      </w:r>
      <w:hyperlink w:anchor="ref-zollman2012learning">
        <w:r>
          <w:t>Zollman</w:t>
        </w:r>
      </w:hyperlink>
      <w:r>
        <w:t xml:space="preserve"> </w:t>
      </w:r>
      <w:r>
        <w:t>(</w:t>
      </w:r>
      <w:hyperlink w:anchor="ref-zollman2012learning">
        <w:r>
          <w:t>2012</w:t>
        </w:r>
      </w:hyperlink>
      <w:r>
        <w:t>) claims, being STEM proficient can address not only societal, but also personal needs to be a fulfilled citizenry in an increasingly global economy (</w:t>
      </w:r>
      <w:hyperlink w:anchor="ref-hughes2010park">
        <w:r>
          <w:t>Hughes, 2010</w:t>
        </w:r>
      </w:hyperlink>
      <w:r>
        <w:t xml:space="preserve">; </w:t>
      </w:r>
      <w:hyperlink w:anchor="ref-hwang2016stemming">
        <w:r>
          <w:t>Hwang &amp; Taylor, 2016</w:t>
        </w:r>
      </w:hyperlink>
      <w:r>
        <w:t>).</w:t>
      </w:r>
    </w:p>
    <w:p w14:paraId="1AD44E9E" w14:textId="77777777" w:rsidR="00515C31" w:rsidRDefault="007C42C2">
      <w:pPr>
        <w:pStyle w:val="Heading2"/>
      </w:pPr>
      <w:bookmarkStart w:id="27" w:name="bibliometrics"/>
      <w:bookmarkStart w:id="28" w:name="_Toc72907012"/>
      <w:bookmarkEnd w:id="25"/>
      <w:r>
        <w:t>2.3</w:t>
      </w:r>
      <w:r>
        <w:tab/>
        <w:t>Growing Trends of STEM Learning</w:t>
      </w:r>
      <w:bookmarkEnd w:id="28"/>
    </w:p>
    <w:p w14:paraId="5DD8CA94" w14:textId="77777777" w:rsidR="00515C31" w:rsidRDefault="007C42C2">
      <w:r>
        <w:t>Since the early 2000s when Judith Ramaley coined the term “STEM” (</w:t>
      </w:r>
      <w:hyperlink w:anchor="ref-ramaley2011">
        <w:r>
          <w:t>Christenson, 2011</w:t>
        </w:r>
      </w:hyperlink>
      <w:r>
        <w:t>), there has been burgeoning res</w:t>
      </w:r>
      <w:r>
        <w:t>earch on how to foster such connected learning across STEM content more effectively through innovative tools, curriculum and instructional designs (</w:t>
      </w:r>
      <w:hyperlink w:anchor="ref-bell2016reality">
        <w:r>
          <w:t>D. Bell, 2016</w:t>
        </w:r>
      </w:hyperlink>
      <w:r>
        <w:t xml:space="preserve">; </w:t>
      </w:r>
      <w:hyperlink w:anchor="ref-bell2003understandings">
        <w:r>
          <w:t>R.</w:t>
        </w:r>
        <w:r>
          <w:t xml:space="preserve"> L. Bell &amp; Lederman, 2003</w:t>
        </w:r>
      </w:hyperlink>
      <w:r>
        <w:t xml:space="preserve">; </w:t>
      </w:r>
      <w:hyperlink w:anchor="ref-breiner2012stem">
        <w:r>
          <w:t>Breiner et al., 2012</w:t>
        </w:r>
      </w:hyperlink>
      <w:r>
        <w:t xml:space="preserve">; </w:t>
      </w:r>
      <w:hyperlink w:anchor="ref-brown2012current">
        <w:r>
          <w:t>J. Brown, 2012</w:t>
        </w:r>
      </w:hyperlink>
      <w:r>
        <w:t xml:space="preserve">; </w:t>
      </w:r>
      <w:hyperlink w:anchor="ref-capraro2013stem">
        <w:r>
          <w:t>Capraro et al., 2013</w:t>
        </w:r>
      </w:hyperlink>
      <w:r>
        <w:t xml:space="preserve">; </w:t>
      </w:r>
      <w:hyperlink w:anchor="ref-heil2013understanding">
        <w:r>
          <w:t>Heil et al., 2013</w:t>
        </w:r>
      </w:hyperlink>
      <w:r>
        <w:t>). In order to identify this emerging trend in a holistic and scientific manner, I have conducted a bibliometric analysis (i.e., bibliometrics).</w:t>
      </w:r>
    </w:p>
    <w:p w14:paraId="60E07F08" w14:textId="77777777" w:rsidR="00515C31" w:rsidRDefault="007C42C2">
      <w:r>
        <w:t>Bibliometrics is a method to summarize scientific publications by measuring certain meta</w:t>
      </w:r>
      <w:r>
        <w:t>data variables with quantitative statistics (</w:t>
      </w:r>
      <w:hyperlink w:anchor="ref-aria2017bibliometrix">
        <w:r>
          <w:t>Aria &amp; Cuccurullo, 2017</w:t>
        </w:r>
      </w:hyperlink>
      <w:r>
        <w:t xml:space="preserve">; </w:t>
      </w:r>
      <w:hyperlink w:anchor="ref-thelwall2008bibliometrics">
        <w:r>
          <w:t>Thelwall, 2008</w:t>
        </w:r>
      </w:hyperlink>
      <w:r>
        <w:t>)</w:t>
      </w:r>
      <w:r>
        <w:t>. Some typical results that bibliometrics can reveal include: growth of papers by year and citations, rankings of most prolific contributors, authorship patterns, rankings of geographical distribution of authors, rankings of most productive institutions, c</w:t>
      </w:r>
      <w:r>
        <w:t>ollaboration among institutions, range and percentage of references per paper, and frequency distribution of subject descriptors (</w:t>
      </w:r>
      <w:hyperlink w:anchor="ref-gireesh2008acm">
        <w:r>
          <w:t>Gireesh et al., 2008</w:t>
        </w:r>
      </w:hyperlink>
      <w:r>
        <w:t xml:space="preserve">; </w:t>
      </w:r>
      <w:hyperlink w:anchor="ref-Hung2012">
        <w:r>
          <w:t>Hung, 2012</w:t>
        </w:r>
      </w:hyperlink>
      <w:r>
        <w:t>). As its capabili</w:t>
      </w:r>
      <w:r>
        <w:t>ty of quantifying a large collection of articles can depict research performance evaluation (e.g., growth; maturity; leading authors; conceptual and intellectual maps; and trends of a scientific community), this method has been increasingly employed by pol</w:t>
      </w:r>
      <w:r>
        <w:t>icymakers, university and government labs, research directors and administrators, information specialists and librarians, and scholars (</w:t>
      </w:r>
      <w:hyperlink w:anchor="ref-aria2017bibliometrix">
        <w:r>
          <w:t>Aria &amp; Cuccurullo, 2017</w:t>
        </w:r>
      </w:hyperlink>
      <w:r>
        <w:t>).</w:t>
      </w:r>
    </w:p>
    <w:p w14:paraId="1F764BFF" w14:textId="77777777" w:rsidR="00515C31" w:rsidRDefault="007C42C2">
      <w:r>
        <w:lastRenderedPageBreak/>
        <w:t>As of 10:37 AM 7/28/2019, a total of 604 articl</w:t>
      </w:r>
      <w:r>
        <w:t>es were retrieved from the Clarivate Analytics Web of Science database (</w:t>
      </w:r>
      <w:hyperlink r:id="rId7">
        <w:r>
          <w:t>http://www.webofknowledge.com</w:t>
        </w:r>
      </w:hyperlink>
      <w:r>
        <w:t>) using the following search query conditions:</w:t>
      </w:r>
    </w:p>
    <w:p w14:paraId="184E334E" w14:textId="77777777" w:rsidR="00515C31" w:rsidRDefault="007C42C2">
      <w:pPr>
        <w:numPr>
          <w:ilvl w:val="0"/>
          <w:numId w:val="9"/>
        </w:numPr>
      </w:pPr>
      <w:r>
        <w:t xml:space="preserve">Search Query: AB=("stem education" OR "stem learning") AND </w:t>
      </w:r>
      <w:r>
        <w:t>LA="english" AND DT="article"</w:t>
      </w:r>
    </w:p>
    <w:p w14:paraId="0B12FD9F" w14:textId="77777777" w:rsidR="00515C31" w:rsidRDefault="007C42C2">
      <w:pPr>
        <w:numPr>
          <w:ilvl w:val="0"/>
          <w:numId w:val="9"/>
        </w:numPr>
      </w:pPr>
      <w:r>
        <w:t>Language: English</w:t>
      </w:r>
    </w:p>
    <w:p w14:paraId="72987EC5" w14:textId="77777777" w:rsidR="00515C31" w:rsidRDefault="007C42C2">
      <w:pPr>
        <w:numPr>
          <w:ilvl w:val="0"/>
          <w:numId w:val="9"/>
        </w:numPr>
      </w:pPr>
      <w:r>
        <w:t>Document Type: Article</w:t>
      </w:r>
    </w:p>
    <w:p w14:paraId="5F444CBE" w14:textId="77777777" w:rsidR="00515C31" w:rsidRDefault="007C42C2">
      <w:pPr>
        <w:numPr>
          <w:ilvl w:val="0"/>
          <w:numId w:val="9"/>
        </w:numPr>
      </w:pPr>
      <w:r>
        <w:t>Timespan: All years</w:t>
      </w:r>
    </w:p>
    <w:p w14:paraId="5A40F48E" w14:textId="77777777" w:rsidR="00515C31" w:rsidRDefault="007C42C2">
      <w:pPr>
        <w:numPr>
          <w:ilvl w:val="0"/>
          <w:numId w:val="9"/>
        </w:numPr>
      </w:pPr>
      <w:r>
        <w:t>Indexes: SCI-EXPANDED, SSCI, A&amp;HCI, CPCI-S, CPCI-SSH, BKCI-S, BKCI-SSH, ESCI, CCR-EXPANDED, IC</w:t>
      </w:r>
    </w:p>
    <w:p w14:paraId="08F2DC22" w14:textId="77777777" w:rsidR="00515C31" w:rsidRDefault="007C42C2">
      <w:r>
        <w:t>Using an open-source Statistical language environment R [Version 4.1.0</w:t>
      </w:r>
      <w:r>
        <w:t xml:space="preserve">; </w:t>
      </w:r>
      <w:hyperlink w:anchor="ref-R-base">
        <w:r>
          <w:t>R Core Team</w:t>
        </w:r>
      </w:hyperlink>
      <w:r>
        <w:t xml:space="preserve"> (</w:t>
      </w:r>
      <w:hyperlink w:anchor="ref-R-base">
        <w:r>
          <w:t>2019</w:t>
        </w:r>
      </w:hyperlink>
      <w:r>
        <w:t>)] and “bibliometrix” package (</w:t>
      </w:r>
      <w:hyperlink w:anchor="ref-aria2017bibliometrix">
        <w:r>
          <w:t>Aria &amp; Cuccurullo, 2017</w:t>
        </w:r>
      </w:hyperlink>
      <w:r>
        <w:t>), I have conducted the following three analyses with the collected me</w:t>
      </w:r>
      <w:r>
        <w:t>tadata: (1) Annual scientific growth by year; (2) Country scientific production by authors’ affiliation; and (3) Conceptual structure with wordcloud and multiple correspondence analysis.</w:t>
      </w:r>
    </w:p>
    <w:p w14:paraId="67F3B115" w14:textId="77777777" w:rsidR="00515C31" w:rsidRDefault="007C42C2">
      <w:r>
        <w:t xml:space="preserve">As illustrated in Figure 2.1, there have been rising publications in </w:t>
      </w:r>
      <w:r>
        <w:t>regards to STEM within learning discourse, and this trend, although western countries are dominant, can also be seen globally (Figure</w:t>
      </w:r>
      <w:r>
        <w:br/>
        <w:t>2.2).</w:t>
      </w:r>
    </w:p>
    <w:p w14:paraId="0ADD5D55" w14:textId="77777777" w:rsidR="00515C31" w:rsidRDefault="007C42C2">
      <w:r>
        <w:rPr>
          <w:noProof/>
        </w:rPr>
        <w:lastRenderedPageBreak/>
        <w:drawing>
          <wp:inline distT="0" distB="0" distL="0" distR="0" wp14:anchorId="505A3666" wp14:editId="2FE5BD86">
            <wp:extent cx="5486400" cy="3950208"/>
            <wp:effectExtent l="0" t="0" r="0" b="0"/>
            <wp:docPr id="1" name="Picture" descr="Figure 2.1: Annual scientific production chart of 604 articles on STEM learning and STEM education."/>
            <wp:cNvGraphicFramePr/>
            <a:graphic xmlns:a="http://schemas.openxmlformats.org/drawingml/2006/main">
              <a:graphicData uri="http://schemas.openxmlformats.org/drawingml/2006/picture">
                <pic:pic xmlns:pic="http://schemas.openxmlformats.org/drawingml/2006/picture">
                  <pic:nvPicPr>
                    <pic:cNvPr id="0" name="Picture" descr="fig/Figure_bib_annualScientificProduction.png"/>
                    <pic:cNvPicPr>
                      <a:picLocks noChangeAspect="1" noChangeArrowheads="1"/>
                    </pic:cNvPicPr>
                  </pic:nvPicPr>
                  <pic:blipFill>
                    <a:blip r:embed="rId8"/>
                    <a:stretch>
                      <a:fillRect/>
                    </a:stretch>
                  </pic:blipFill>
                  <pic:spPr bwMode="auto">
                    <a:xfrm>
                      <a:off x="0" y="0"/>
                      <a:ext cx="5486400" cy="3950208"/>
                    </a:xfrm>
                    <a:prstGeom prst="rect">
                      <a:avLst/>
                    </a:prstGeom>
                    <a:noFill/>
                    <a:ln w="9525">
                      <a:noFill/>
                      <a:headEnd/>
                      <a:tailEnd/>
                    </a:ln>
                  </pic:spPr>
                </pic:pic>
              </a:graphicData>
            </a:graphic>
          </wp:inline>
        </w:drawing>
      </w:r>
    </w:p>
    <w:p w14:paraId="69522C2A" w14:textId="77777777" w:rsidR="00515C31" w:rsidRDefault="007C42C2">
      <w:r>
        <w:t>Figure 2.1: Annual scientific production chart of 604 articles on STEM learning and STEM education.</w:t>
      </w:r>
    </w:p>
    <w:p w14:paraId="1075407F" w14:textId="77777777" w:rsidR="00515C31" w:rsidRDefault="007C42C2">
      <w:r>
        <w:rPr>
          <w:noProof/>
        </w:rPr>
        <w:lastRenderedPageBreak/>
        <w:drawing>
          <wp:inline distT="0" distB="0" distL="0" distR="0" wp14:anchorId="1BA488AF" wp14:editId="121C7499">
            <wp:extent cx="5486400" cy="3425518"/>
            <wp:effectExtent l="0" t="0" r="0" b="0"/>
            <wp:docPr id="2" name="Picture" descr="Figure 2.2: Country scientific production chart drawn from authors’ affiliation information."/>
            <wp:cNvGraphicFramePr/>
            <a:graphic xmlns:a="http://schemas.openxmlformats.org/drawingml/2006/main">
              <a:graphicData uri="http://schemas.openxmlformats.org/drawingml/2006/picture">
                <pic:pic xmlns:pic="http://schemas.openxmlformats.org/drawingml/2006/picture">
                  <pic:nvPicPr>
                    <pic:cNvPr id="0" name="Picture" descr="fig/Figure_bib_countryScientificProduction.png"/>
                    <pic:cNvPicPr>
                      <a:picLocks noChangeAspect="1" noChangeArrowheads="1"/>
                    </pic:cNvPicPr>
                  </pic:nvPicPr>
                  <pic:blipFill>
                    <a:blip r:embed="rId9"/>
                    <a:stretch>
                      <a:fillRect/>
                    </a:stretch>
                  </pic:blipFill>
                  <pic:spPr bwMode="auto">
                    <a:xfrm>
                      <a:off x="0" y="0"/>
                      <a:ext cx="5486400" cy="3425518"/>
                    </a:xfrm>
                    <a:prstGeom prst="rect">
                      <a:avLst/>
                    </a:prstGeom>
                    <a:noFill/>
                    <a:ln w="9525">
                      <a:noFill/>
                      <a:headEnd/>
                      <a:tailEnd/>
                    </a:ln>
                  </pic:spPr>
                </pic:pic>
              </a:graphicData>
            </a:graphic>
          </wp:inline>
        </w:drawing>
      </w:r>
    </w:p>
    <w:p w14:paraId="7D37F790" w14:textId="77777777" w:rsidR="00515C31" w:rsidRDefault="007C42C2">
      <w:r>
        <w:t>Figure 2.2: Country scientific production chart drawn from authors’ affiliation information.</w:t>
      </w:r>
    </w:p>
    <w:p w14:paraId="67214EB0" w14:textId="77777777" w:rsidR="00515C31" w:rsidRDefault="007C42C2">
      <w:r>
        <w:t>Figure 2.3, a wordcloud based on Keywords-Plus of each article, illuminates that Science and Math education, in particular, play a central role in STEM education t</w:t>
      </w:r>
      <w:r>
        <w:t>o engage students with high performance in inquiry-based instructions using technology-enhanced design. A conceptual structure map made by multiple correspondence analysis of the most top-20 cited articles with five clusters further depicts this paradigm i</w:t>
      </w:r>
      <w:r>
        <w:t>n detail (see Figure 2.4). While the cluster results are subject to researcher’s interpretation, I would label them respectively as follows: (1) Inquiry-based learning in higher education; (2) STEM-oriented content components; (3) Curriculum for profession</w:t>
      </w:r>
      <w:r>
        <w:t>al development; (4) Pedagogical relationship between STEM and making (while highlighting equity issues across gender and ethnicity); and (5) Integrated instructional design focusing on collaborative project-based learning experience.</w:t>
      </w:r>
    </w:p>
    <w:p w14:paraId="03D4AE0D" w14:textId="77777777" w:rsidR="00515C31" w:rsidRDefault="007C42C2">
      <w:r>
        <w:rPr>
          <w:noProof/>
        </w:rPr>
        <w:lastRenderedPageBreak/>
        <w:drawing>
          <wp:inline distT="0" distB="0" distL="0" distR="0" wp14:anchorId="68B1CEF2" wp14:editId="085D110E">
            <wp:extent cx="5486400" cy="3576769"/>
            <wp:effectExtent l="0" t="0" r="0" b="0"/>
            <wp:docPr id="3" name="Picture" descr="Figure 2.3: A wordcloud made by term frequency of the Keywords-Plus (ID) field of each article."/>
            <wp:cNvGraphicFramePr/>
            <a:graphic xmlns:a="http://schemas.openxmlformats.org/drawingml/2006/main">
              <a:graphicData uri="http://schemas.openxmlformats.org/drawingml/2006/picture">
                <pic:pic xmlns:pic="http://schemas.openxmlformats.org/drawingml/2006/picture">
                  <pic:nvPicPr>
                    <pic:cNvPr id="0" name="Picture" descr="fig/Figure_bib_wordCloud.png"/>
                    <pic:cNvPicPr>
                      <a:picLocks noChangeAspect="1" noChangeArrowheads="1"/>
                    </pic:cNvPicPr>
                  </pic:nvPicPr>
                  <pic:blipFill>
                    <a:blip r:embed="rId10"/>
                    <a:stretch>
                      <a:fillRect/>
                    </a:stretch>
                  </pic:blipFill>
                  <pic:spPr bwMode="auto">
                    <a:xfrm>
                      <a:off x="0" y="0"/>
                      <a:ext cx="5486400" cy="3576769"/>
                    </a:xfrm>
                    <a:prstGeom prst="rect">
                      <a:avLst/>
                    </a:prstGeom>
                    <a:noFill/>
                    <a:ln w="9525">
                      <a:noFill/>
                      <a:headEnd/>
                      <a:tailEnd/>
                    </a:ln>
                  </pic:spPr>
                </pic:pic>
              </a:graphicData>
            </a:graphic>
          </wp:inline>
        </w:drawing>
      </w:r>
    </w:p>
    <w:p w14:paraId="1125E2B8" w14:textId="77777777" w:rsidR="00515C31" w:rsidRDefault="007C42C2">
      <w:r>
        <w:t>Figure 2.3: A wordcl</w:t>
      </w:r>
      <w:r>
        <w:t>oud made by term frequency of the Keywords-Plus (ID) field of each article.</w:t>
      </w:r>
    </w:p>
    <w:p w14:paraId="757776F2" w14:textId="77777777" w:rsidR="00515C31" w:rsidRDefault="007C42C2">
      <w:r>
        <w:rPr>
          <w:noProof/>
        </w:rPr>
        <w:lastRenderedPageBreak/>
        <w:drawing>
          <wp:inline distT="0" distB="0" distL="0" distR="0" wp14:anchorId="7563F237" wp14:editId="165027A9">
            <wp:extent cx="5486400" cy="4458084"/>
            <wp:effectExtent l="0" t="0" r="0" b="0"/>
            <wp:docPr id="4" name="Picture" descr="Figure 2.4: A conceptual structure map made by multiple correspondence analysis of the most top-20 cited articles with 5 clusters."/>
            <wp:cNvGraphicFramePr/>
            <a:graphic xmlns:a="http://schemas.openxmlformats.org/drawingml/2006/main">
              <a:graphicData uri="http://schemas.openxmlformats.org/drawingml/2006/picture">
                <pic:pic xmlns:pic="http://schemas.openxmlformats.org/drawingml/2006/picture">
                  <pic:nvPicPr>
                    <pic:cNvPr id="0" name="Picture" descr="fig/Figure_bib_conceptualStructureMap.png"/>
                    <pic:cNvPicPr>
                      <a:picLocks noChangeAspect="1" noChangeArrowheads="1"/>
                    </pic:cNvPicPr>
                  </pic:nvPicPr>
                  <pic:blipFill>
                    <a:blip r:embed="rId11"/>
                    <a:stretch>
                      <a:fillRect/>
                    </a:stretch>
                  </pic:blipFill>
                  <pic:spPr bwMode="auto">
                    <a:xfrm>
                      <a:off x="0" y="0"/>
                      <a:ext cx="5486400" cy="4458084"/>
                    </a:xfrm>
                    <a:prstGeom prst="rect">
                      <a:avLst/>
                    </a:prstGeom>
                    <a:noFill/>
                    <a:ln w="9525">
                      <a:noFill/>
                      <a:headEnd/>
                      <a:tailEnd/>
                    </a:ln>
                  </pic:spPr>
                </pic:pic>
              </a:graphicData>
            </a:graphic>
          </wp:inline>
        </w:drawing>
      </w:r>
    </w:p>
    <w:p w14:paraId="031B1469" w14:textId="77777777" w:rsidR="00515C31" w:rsidRDefault="007C42C2">
      <w:r>
        <w:t>Figure 2.4: A conceptual structure map made by multiple correspondence analysis of the most top-20 cited articles with 5 clusters.</w:t>
      </w:r>
    </w:p>
    <w:p w14:paraId="40EAA23D" w14:textId="77777777" w:rsidR="00515C31" w:rsidRDefault="007C42C2">
      <w:pPr>
        <w:pStyle w:val="Heading2"/>
      </w:pPr>
      <w:bookmarkStart w:id="29" w:name="theory-framework"/>
      <w:bookmarkStart w:id="30" w:name="_Toc72907013"/>
      <w:bookmarkEnd w:id="27"/>
      <w:r>
        <w:t>2.4</w:t>
      </w:r>
      <w:r>
        <w:tab/>
        <w:t>Theoretical Frameworks</w:t>
      </w:r>
      <w:bookmarkEnd w:id="30"/>
    </w:p>
    <w:p w14:paraId="045ECA72" w14:textId="77777777" w:rsidR="00515C31" w:rsidRDefault="007C42C2">
      <w:r>
        <w:t>There are three line</w:t>
      </w:r>
      <w:r>
        <w:t xml:space="preserve">s of theoretical perspectives that this study rests upon. The first is concerned with the viewpoint on STEM education’s interconnectedness and complexity in relation to social, cultural, and political ecosystems. The second is about a critical lens on how </w:t>
      </w:r>
      <w:r>
        <w:t>a disability can be positioned within a society. The final one is the pedagogical framework explaining how socioculturally learning happens within communities of practice.</w:t>
      </w:r>
    </w:p>
    <w:p w14:paraId="43891815" w14:textId="77777777" w:rsidR="00515C31" w:rsidRDefault="007C42C2">
      <w:pPr>
        <w:pStyle w:val="Heading3"/>
      </w:pPr>
      <w:bookmarkStart w:id="31" w:name="ecological-model"/>
      <w:bookmarkStart w:id="32" w:name="_Toc72907014"/>
      <w:r>
        <w:lastRenderedPageBreak/>
        <w:t>2.4.1</w:t>
      </w:r>
      <w:r>
        <w:tab/>
        <w:t>Ecological Model of STEM Education</w:t>
      </w:r>
      <w:bookmarkEnd w:id="32"/>
    </w:p>
    <w:p w14:paraId="7D6DBEF5" w14:textId="77777777" w:rsidR="00515C31" w:rsidRDefault="007C42C2">
      <w:r>
        <w:t>Among various perceptions of STEM education</w:t>
      </w:r>
      <w:r>
        <w:t xml:space="preserve">, this dissertation, in particular, follows the “Ecological Model of STEM Education” proposed by </w:t>
      </w:r>
      <w:hyperlink w:anchor="ref-basham2010ecological">
        <w:r>
          <w:t>Basham et al.</w:t>
        </w:r>
      </w:hyperlink>
      <w:r>
        <w:t xml:space="preserve"> (</w:t>
      </w:r>
      <w:hyperlink w:anchor="ref-basham2010ecological">
        <w:r>
          <w:t>2010</w:t>
        </w:r>
      </w:hyperlink>
      <w:r>
        <w:t>). Resting upon the four nested ecological mod</w:t>
      </w:r>
      <w:r>
        <w:t>el systems (</w:t>
      </w:r>
      <w:hyperlink w:anchor="ref-bronfenbrenner1977toward">
        <w:r>
          <w:t>Bronfenbrenner, 1977</w:t>
        </w:r>
      </w:hyperlink>
      <w:r>
        <w:t xml:space="preserve">, </w:t>
      </w:r>
      <w:hyperlink w:anchor="ref-bronfenbrenner1994ecological">
        <w:r>
          <w:t>1994</w:t>
        </w:r>
      </w:hyperlink>
      <w:r>
        <w:t>) have proposed a framework that offers “more accessible, relevant, and effective instruction in science, techno</w:t>
      </w:r>
      <w:r>
        <w:t>logy, engineering, and mathematics (STEM) education to all students” (p. 9) as follows. First, the macrosystem speaks to the social and political goals that drive the instructive needs related to STEM. At the foremost worldwide level, STEM instruction acti</w:t>
      </w:r>
      <w:r>
        <w:t>vities reflect the interaction of cultural, financial, and social beliefs, and the political objectives that develop from those convictions. Second, exosystem represents the interconnected systems influencing the student; however, any of these systems does</w:t>
      </w:r>
      <w:r>
        <w:t xml:space="preserve"> not directly interact with the learner yet (</w:t>
      </w:r>
      <w:hyperlink w:anchor="ref-bronfenbrenner1977toward">
        <w:r>
          <w:t>Bronfenbrenner, 1977</w:t>
        </w:r>
      </w:hyperlink>
      <w:r>
        <w:t xml:space="preserve">). According to </w:t>
      </w:r>
      <w:hyperlink w:anchor="ref-basham2010ecological">
        <w:r>
          <w:t>Basham et al.</w:t>
        </w:r>
      </w:hyperlink>
      <w:r>
        <w:t xml:space="preserve"> (</w:t>
      </w:r>
      <w:hyperlink w:anchor="ref-basham2010ecological">
        <w:r>
          <w:t>2010</w:t>
        </w:r>
      </w:hyperlink>
      <w:r>
        <w:t>), “this is where the state, regional, and community impact on STEM is important” (p. 13). Third, mesosystem refers to connections between the systems that impact the student (e.g., the association between t</w:t>
      </w:r>
      <w:r>
        <w:t xml:space="preserve">he individual’s domestic environment, the school, and the exosystem). All of the systems, at this level, directly impact the learner and are linked with one another. </w:t>
      </w:r>
      <w:hyperlink w:anchor="ref-bronfenbrenner1994ecological">
        <w:r>
          <w:t>Bronfenbrenner</w:t>
        </w:r>
      </w:hyperlink>
      <w:r>
        <w:t xml:space="preserve"> (</w:t>
      </w:r>
      <w:hyperlink w:anchor="ref-bronfenbrenner1994ecological">
        <w:r>
          <w:t>1994</w:t>
        </w:r>
      </w:hyperlink>
      <w:r>
        <w:t xml:space="preserve">) describes the mesosystem as the complex interaction of different microsystems, the fourth model. This crossing point incorporates components for integrating STEM instruction into different situations such as home, </w:t>
      </w:r>
      <w:r>
        <w:t>school, and work (</w:t>
      </w:r>
      <w:hyperlink w:anchor="ref-basham2010ecological">
        <w:r>
          <w:t>Basham et al., 2010</w:t>
        </w:r>
      </w:hyperlink>
      <w:r>
        <w:t>). And finally, microsystem that is “characterized by a focus on the student and the interactions the student has with the environment, peers, teachers, and family” (</w:t>
      </w:r>
      <w:hyperlink w:anchor="ref-basham2010ecological">
        <w:r>
          <w:t>Basham et al., 2010, p. 15</w:t>
        </w:r>
      </w:hyperlink>
      <w:r>
        <w:t>). This includes all the connections that are associated specifically with the student as they relate to STEM (</w:t>
      </w:r>
      <w:hyperlink w:anchor="ref-basham2010ecological">
        <w:r>
          <w:t>Basham et al., 2010</w:t>
        </w:r>
      </w:hyperlink>
      <w:r>
        <w:t>). Taken all</w:t>
      </w:r>
      <w:r>
        <w:t xml:space="preserve"> together, it is not unreasonable to contend that the current STEM education, which is somewhat blurry, should possess complex and nested systems that call for multi-dimensional approaches.</w:t>
      </w:r>
    </w:p>
    <w:p w14:paraId="7643BB54" w14:textId="77777777" w:rsidR="00515C31" w:rsidRDefault="007C42C2">
      <w:pPr>
        <w:pStyle w:val="Heading3"/>
      </w:pPr>
      <w:bookmarkStart w:id="33" w:name="disability-model"/>
      <w:bookmarkStart w:id="34" w:name="_Toc72907015"/>
      <w:bookmarkEnd w:id="31"/>
      <w:r>
        <w:lastRenderedPageBreak/>
        <w:t>2.4.2</w:t>
      </w:r>
      <w:r>
        <w:tab/>
        <w:t>Political/Relational Model of Disability</w:t>
      </w:r>
      <w:bookmarkEnd w:id="34"/>
    </w:p>
    <w:p w14:paraId="1F768F50" w14:textId="77777777" w:rsidR="00515C31" w:rsidRDefault="007C42C2">
      <w:r>
        <w:t>As this dissertatio</w:t>
      </w:r>
      <w:r>
        <w:t>n study addresses the relationship between STEM education and visual impairments, a clear perspective on how a disability is defined is required. I rest upon Alison Kafer’s political/relational model of disability, where disability is viewed as a product o</w:t>
      </w:r>
      <w:r>
        <w:t>f social relations (</w:t>
      </w:r>
      <w:hyperlink w:anchor="ref-kafer2013feminist">
        <w:r>
          <w:t>Kafer, 2013</w:t>
        </w:r>
      </w:hyperlink>
      <w:r>
        <w:t>). This perspective is in line with the social model of disability (</w:t>
      </w:r>
      <w:hyperlink w:anchor="ref-oliver2013social">
        <w:r>
          <w:t>Oliver, 2013</w:t>
        </w:r>
      </w:hyperlink>
      <w:r>
        <w:t>) that distinguishes between an impairment (physical, sens</w:t>
      </w:r>
      <w:r>
        <w:t>ory, and cognitive challenge) and a disability, which describes a form of social exclusion perpetuated against people who have impairments.</w:t>
      </w:r>
    </w:p>
    <w:p w14:paraId="2264A50A" w14:textId="77777777" w:rsidR="00515C31" w:rsidRDefault="007C42C2">
      <w:r>
        <w:t>In the political/relational model of disability, a disability is enacted through structural and environmental factor</w:t>
      </w:r>
      <w:r>
        <w:t>s, not by their impaired bodies (</w:t>
      </w:r>
      <w:hyperlink w:anchor="ref-kafer2013feminist">
        <w:r>
          <w:t>Kafer, 2013</w:t>
        </w:r>
      </w:hyperlink>
      <w:r>
        <w:t xml:space="preserve">; </w:t>
      </w:r>
      <w:hyperlink w:anchor="ref-thomson2017extraordinary">
        <w:r>
          <w:t>Thomson, 2017</w:t>
        </w:r>
      </w:hyperlink>
      <w:r>
        <w:t>). This rejects the medical model of disability which focuses on managing and/or curing the disability</w:t>
      </w:r>
      <w:r>
        <w:t xml:space="preserve"> until it disappears as much as possible (</w:t>
      </w:r>
      <w:hyperlink w:anchor="ref-hamraie2012universal">
        <w:r>
          <w:t>Hamraie, 2012</w:t>
        </w:r>
      </w:hyperlink>
      <w:r>
        <w:t>). Instead of treating disability as dependency or deficit, I take the perspective of disability as social, political, and cultural result (</w:t>
      </w:r>
      <w:hyperlink w:anchor="ref-shakespeare2006social">
        <w:r>
          <w:t>Shakespeare &amp; others, 2006</w:t>
        </w:r>
      </w:hyperlink>
      <w:r>
        <w:t>). For instance, in a Deaf community, in which everyone uses sign language, deafness is a source of cultural pride instead of deficit or disability. In a hearing society, on the other hand, hearin</w:t>
      </w:r>
      <w:r>
        <w:t>g impairment is often treated as a disability that requires accommodation through medical intervention (</w:t>
      </w:r>
      <w:hyperlink w:anchor="ref-mankoff2010disability">
        <w:r>
          <w:t>Mankoff et al., 2010</w:t>
        </w:r>
      </w:hyperlink>
      <w:r>
        <w:t xml:space="preserve">; </w:t>
      </w:r>
      <w:hyperlink w:anchor="ref-novak2020keywords">
        <w:r>
          <w:t>Novak &amp; Sakakeeny, 2020</w:t>
        </w:r>
      </w:hyperlink>
      <w:r>
        <w:t>).</w:t>
      </w:r>
    </w:p>
    <w:p w14:paraId="0A1C3439" w14:textId="77777777" w:rsidR="00515C31" w:rsidRDefault="007C42C2">
      <w:r>
        <w:t>In a similar</w:t>
      </w:r>
      <w:r>
        <w:t xml:space="preserve"> vein, blindness may not be perceived as a disability in a society where and when non-visual communications and tools (e.g., Braille and screen readers) are readily accessible. However, visual impairment becomes a critical disability and barrier in a visua</w:t>
      </w:r>
      <w:r>
        <w:t>lly extensive environment. Given that many STEM classes are visually standardized, I assume that blind people may face “disabilities” beyond their impairments in such environments. Throughout the study, I will look into how a disability is perpetuated in S</w:t>
      </w:r>
      <w:r>
        <w:t>TEM learning context against blind people.</w:t>
      </w:r>
    </w:p>
    <w:p w14:paraId="770C1C09" w14:textId="77777777" w:rsidR="00515C31" w:rsidRDefault="007C42C2">
      <w:pPr>
        <w:pStyle w:val="Heading3"/>
      </w:pPr>
      <w:bookmarkStart w:id="35" w:name="socioculture"/>
      <w:bookmarkStart w:id="36" w:name="_Toc72907016"/>
      <w:bookmarkEnd w:id="33"/>
      <w:r>
        <w:lastRenderedPageBreak/>
        <w:t>2.4.3</w:t>
      </w:r>
      <w:r>
        <w:tab/>
        <w:t>Sociocultural Perspective towards Collaborative Shared Cognition</w:t>
      </w:r>
      <w:bookmarkEnd w:id="36"/>
    </w:p>
    <w:p w14:paraId="269C815A" w14:textId="77777777" w:rsidR="00515C31" w:rsidRDefault="007C42C2">
      <w:r>
        <w:t>As a pedagogical framework, I subscribe to sociocultural perspective that explains learning as a situated and constructive process within soci</w:t>
      </w:r>
      <w:r>
        <w:t>al and cultural contexts. Sociocultural perspective is recognized as its fundamental contribution to shared cognition in STEM education where collaboration plays a central role.</w:t>
      </w:r>
    </w:p>
    <w:p w14:paraId="5D1B2BBE" w14:textId="77777777" w:rsidR="00515C31" w:rsidRDefault="007C42C2">
      <w:r>
        <w:t>Sociocultural perspective, although it takes a wide range of forms of variatio</w:t>
      </w:r>
      <w:r>
        <w:t>ns, is originally based on Vygotsky’s social constructivism (</w:t>
      </w:r>
      <w:hyperlink w:anchor="ref-vygotsky1980mind">
        <w:r>
          <w:t>Vygotsky, 1980</w:t>
        </w:r>
      </w:hyperlink>
      <w:r>
        <w:t>). He differentiated his theories from Piaget’s cognitive constructivism by highlighting social and cultural impact on human learning goin</w:t>
      </w:r>
      <w:r>
        <w:t xml:space="preserve">g beyond biological, physiological, and cognitive development within individual level (see </w:t>
      </w:r>
      <w:hyperlink w:anchor="ref-piaget1952origins">
        <w:r>
          <w:t>Piaget &amp; Cook, 1952</w:t>
        </w:r>
      </w:hyperlink>
      <w:r>
        <w:t xml:space="preserve">; </w:t>
      </w:r>
      <w:hyperlink w:anchor="ref-vygotsky1980mind">
        <w:r>
          <w:t>Vygotsky, 1980</w:t>
        </w:r>
      </w:hyperlink>
      <w:r>
        <w:t>). In other words, Vygotsky claims how a pe</w:t>
      </w:r>
      <w:r>
        <w:t>rson is situated within a society and culture inevitably leads to his/her learning including knowledge and experience as we cannot bracket the individual out of sociocultural value he/she is standing. The Zone of Proximal Development (ZPD) illustrates well</w:t>
      </w:r>
      <w:r>
        <w:t xml:space="preserve"> such idea about how imperative social interaction with other peers and experts would be in broadening a learning scope of individuals (</w:t>
      </w:r>
      <w:hyperlink w:anchor="ref-chaiklin2003zone">
        <w:r>
          <w:t>Chaiklin, 2003</w:t>
        </w:r>
      </w:hyperlink>
      <w:r>
        <w:t>). This social interaction is important in most STEM discipline</w:t>
      </w:r>
      <w:r>
        <w:t>s in which students develop their working knowledge by directly and indirectly engaging with their peers and experts through collaborative problem-solving practices (</w:t>
      </w:r>
      <w:hyperlink w:anchor="ref-bell2003understandings">
        <w:r>
          <w:t>R. L. Bell &amp; Lederman, 2003</w:t>
        </w:r>
      </w:hyperlink>
      <w:r>
        <w:t xml:space="preserve">; </w:t>
      </w:r>
      <w:hyperlink w:anchor="ref-capraro2013stem">
        <w:r>
          <w:t>Capraro et al., 2013</w:t>
        </w:r>
      </w:hyperlink>
      <w:r>
        <w:t xml:space="preserve">; </w:t>
      </w:r>
      <w:hyperlink w:anchor="ref-kaufman2003beyond">
        <w:r>
          <w:t>Kaufman et al., 2003</w:t>
        </w:r>
      </w:hyperlink>
      <w:r>
        <w:t xml:space="preserve">; </w:t>
      </w:r>
      <w:hyperlink w:anchor="ref-labov2010integrated">
        <w:r>
          <w:t>Labov et al., 2010</w:t>
        </w:r>
      </w:hyperlink>
      <w:r>
        <w:t xml:space="preserve">; </w:t>
      </w:r>
      <w:hyperlink w:anchor="ref-tsui2007effective">
        <w:r>
          <w:t>Tsui, 2007</w:t>
        </w:r>
      </w:hyperlink>
      <w:r>
        <w:t xml:space="preserve">; </w:t>
      </w:r>
      <w:hyperlink w:anchor="ref-zollman2012learning">
        <w:r>
          <w:t>Zollman, 2012</w:t>
        </w:r>
      </w:hyperlink>
      <w:r>
        <w:t>).</w:t>
      </w:r>
    </w:p>
    <w:p w14:paraId="7669EDE3" w14:textId="77777777" w:rsidR="00515C31" w:rsidRDefault="007C42C2">
      <w:r>
        <w:t>Subscribing to his emphasis on sociocultural facet of learning, much of learning science research has evolved towards shared learning by mea</w:t>
      </w:r>
      <w:r>
        <w:t xml:space="preserve">ningfully connecting individuals and deeply considering the impact of social and cultural factors in learning. The most well-known early scholarly work was done by </w:t>
      </w:r>
      <w:hyperlink w:anchor="ref-brown1989situated">
        <w:r>
          <w:t>J. S. Brown et al.</w:t>
        </w:r>
      </w:hyperlink>
      <w:r>
        <w:t xml:space="preserve"> (</w:t>
      </w:r>
      <w:hyperlink w:anchor="ref-brown1989situated">
        <w:r>
          <w:t>1989</w:t>
        </w:r>
      </w:hyperlink>
      <w:r>
        <w:t xml:space="preserve">). Brown and colleagues, in their article, introduced the term “Situated Learning” that mirrors Vygotsky’s sociocultural perspective in </w:t>
      </w:r>
      <w:r>
        <w:lastRenderedPageBreak/>
        <w:t xml:space="preserve">learning context. They claim traditional didactic education separates between “knowing” and “doing” </w:t>
      </w:r>
      <w:r>
        <w:t>ignoring integral learning cognition of activity and situation. As solutions, knowledge through activity, learning through cognitive apprenticeship, and cognitive apprenticeship and collaborative learning are suggested throughout the piece to situate authe</w:t>
      </w:r>
      <w:r>
        <w:t>ntic cognition between “know what” and “know how” (</w:t>
      </w:r>
      <w:hyperlink w:anchor="ref-brown1989situated">
        <w:r>
          <w:t>J. S. Brown et al., 1989</w:t>
        </w:r>
      </w:hyperlink>
      <w:r>
        <w:t>). The apprenticeship-based learning is congruent with experiential learning (</w:t>
      </w:r>
      <w:hyperlink w:anchor="ref-dewey2013school">
        <w:r>
          <w:t>Dewey, 2013</w:t>
        </w:r>
      </w:hyperlink>
      <w:r>
        <w:t xml:space="preserve">) and </w:t>
      </w:r>
      <w:r>
        <w:t>constructionism (</w:t>
      </w:r>
      <w:hyperlink w:anchor="ref-martinez2013invent">
        <w:r>
          <w:t>Martinez &amp; Stager, 2013</w:t>
        </w:r>
      </w:hyperlink>
      <w:r>
        <w:t xml:space="preserve">; </w:t>
      </w:r>
      <w:hyperlink w:anchor="ref-papert1991situating">
        <w:r>
          <w:t>Papert &amp; Harel, 1991</w:t>
        </w:r>
      </w:hyperlink>
      <w:r>
        <w:t>) in the sense that they all support learning by doing; that is, the crux of STEM education.</w:t>
      </w:r>
    </w:p>
    <w:p w14:paraId="58D823CF" w14:textId="77777777" w:rsidR="00515C31" w:rsidRDefault="007C42C2">
      <w:r>
        <w:t>In 1991, L</w:t>
      </w:r>
      <w:r>
        <w:t xml:space="preserve">ave and Wenger published historical paper concerning participation in learning that offered the early model of communities of practice (see </w:t>
      </w:r>
      <w:hyperlink w:anchor="ref-lave1991situated">
        <w:r>
          <w:t>Lave &amp; Wenger, 1991</w:t>
        </w:r>
      </w:hyperlink>
      <w:r>
        <w:t>). In the paper, “Legitimate Peripheral Participation”</w:t>
      </w:r>
      <w:r>
        <w:t xml:space="preserve"> (LPP) is discussed that can be best described from the following lines:</w:t>
      </w:r>
    </w:p>
    <w:p w14:paraId="76E2B043" w14:textId="77777777" w:rsidR="00515C31" w:rsidRDefault="007C42C2">
      <w:r>
        <w:t>A person’s intentions to learn are engaged and the meaning of learning is configured through the process of becoming a full participant in a sociocultural practice. (</w:t>
      </w:r>
      <w:hyperlink w:anchor="ref-lave1991situated">
        <w:r>
          <w:t>Lave &amp; Wenger, 1991, p. 29</w:t>
        </w:r>
      </w:hyperlink>
      <w:r>
        <w:t>)</w:t>
      </w:r>
    </w:p>
    <w:p w14:paraId="7190E20A" w14:textId="77777777" w:rsidR="00515C31" w:rsidRDefault="007C42C2">
      <w:r>
        <w:t xml:space="preserve">Seven years later, Wenger brought scholarly attention again into the confluence of communities and participation in learning through his another influential study (see </w:t>
      </w:r>
      <w:hyperlink w:anchor="ref-wenger1998communities">
        <w:r>
          <w:t>Wenger, 1998</w:t>
        </w:r>
      </w:hyperlink>
      <w:r>
        <w:t>). The term “Communities of Practice” (CoP) has been widely popularized and recognized in both formal and informal learning settings since this publication. Extending the early work discussed in the LPP article (</w:t>
      </w:r>
      <w:hyperlink w:anchor="ref-lave1991situated">
        <w:r>
          <w:t>Lave &amp; Wenger, 1991</w:t>
        </w:r>
      </w:hyperlink>
      <w:r>
        <w:t>), he discussed how a community, as a collaborative learning environment around a shared domain of interest, fosters an identity of a learner as a member of the community (</w:t>
      </w:r>
      <w:hyperlink w:anchor="ref-wenger1998communities">
        <w:r>
          <w:t>Wenger, 1998</w:t>
        </w:r>
      </w:hyperlink>
      <w:r>
        <w:t>).</w:t>
      </w:r>
    </w:p>
    <w:p w14:paraId="5E3C8275" w14:textId="77777777" w:rsidR="00515C31" w:rsidRDefault="007C42C2">
      <w:r>
        <w:t>Their work has an important meaning in STEM-oriented learning environments in which a community (e.g., labs, classes, and teams) continuously witnesses the occurrence of learning when legitimate peripheral participants (newcomers) mo</w:t>
      </w:r>
      <w:r>
        <w:t xml:space="preserve">ve towards becoming full participants </w:t>
      </w:r>
      <w:r>
        <w:lastRenderedPageBreak/>
        <w:t>with a shared identity of the community to which he/she belongs (</w:t>
      </w:r>
      <w:hyperlink w:anchor="ref-halverson2014maker">
        <w:r>
          <w:t>Halverson &amp; Sheridan, 2014</w:t>
        </w:r>
      </w:hyperlink>
      <w:r>
        <w:t xml:space="preserve">; </w:t>
      </w:r>
      <w:hyperlink w:anchor="ref-lave1991situated">
        <w:r>
          <w:t>Lave &amp; Wenger, 1991</w:t>
        </w:r>
      </w:hyperlink>
      <w:r>
        <w:t>). Furthermore, th</w:t>
      </w:r>
      <w:r>
        <w:t>is resonates with the current STEM education which by nature seeks “knowledge building community” (</w:t>
      </w:r>
      <w:hyperlink w:anchor="ref-ScardamaliaKnowledge">
        <w:r>
          <w:t>Scardamalia &amp; Bereiter, 2006</w:t>
        </w:r>
      </w:hyperlink>
      <w:r>
        <w:t>) where “transforming school classes to inquiry communities” is focused (</w:t>
      </w:r>
      <w:hyperlink w:anchor="ref-chansocio">
        <w:r>
          <w:t>Hakkarainen et al., 2013, p. 59</w:t>
        </w:r>
      </w:hyperlink>
      <w:r>
        <w:t>). In a knowledge building community, shared ideas (i.e., conceptual artifacts) as well as physical objects actively emerge (</w:t>
      </w:r>
      <w:hyperlink w:anchor="ref-chansocio">
        <w:r>
          <w:t>Hakkarainen et al., 2013</w:t>
        </w:r>
      </w:hyperlink>
      <w:r>
        <w:t>). When it co</w:t>
      </w:r>
      <w:r>
        <w:t>mes to meaning negotiation within a community, the “Activity Theory” (</w:t>
      </w:r>
      <w:hyperlink w:anchor="ref-cole1998cultural">
        <w:r>
          <w:t>Cole, 1998</w:t>
        </w:r>
      </w:hyperlink>
      <w:r>
        <w:t xml:space="preserve">; </w:t>
      </w:r>
      <w:hyperlink w:anchor="ref-engestrom1999perspectives">
        <w:r>
          <w:t>Engeström et al., 1999</w:t>
        </w:r>
      </w:hyperlink>
      <w:r>
        <w:t xml:space="preserve">) </w:t>
      </w:r>
      <w:r>
        <w:t>should also offer us a great insight in the sense that our learning itself can be seen as mediated activities by artifacts, which turns back to the idea that learning is “object-oriented” within “knowledge creation activities” where collaboration takes pla</w:t>
      </w:r>
      <w:r>
        <w:t>ce around them (</w:t>
      </w:r>
      <w:hyperlink w:anchor="ref-chansocio">
        <w:r>
          <w:t>Hakkarainen et al., 2013, p. 59</w:t>
        </w:r>
      </w:hyperlink>
      <w:r>
        <w:t>).</w:t>
      </w:r>
    </w:p>
    <w:p w14:paraId="5265A0D6" w14:textId="77777777" w:rsidR="00515C31" w:rsidRDefault="007C42C2">
      <w:pPr>
        <w:pStyle w:val="Heading2"/>
      </w:pPr>
      <w:bookmarkStart w:id="37" w:name="stem-issue"/>
      <w:bookmarkStart w:id="38" w:name="_Toc72907017"/>
      <w:bookmarkEnd w:id="29"/>
      <w:bookmarkEnd w:id="35"/>
      <w:r>
        <w:t>2.5</w:t>
      </w:r>
      <w:r>
        <w:tab/>
        <w:t>Three Issues in Current STEM Education: Equity; Inclusivity; and Accessibility</w:t>
      </w:r>
      <w:bookmarkEnd w:id="38"/>
    </w:p>
    <w:p w14:paraId="1FD825E2" w14:textId="77777777" w:rsidR="00515C31" w:rsidRDefault="007C42C2">
      <w:r>
        <w:t>Despite the growing importance of “STEM literacy” (</w:t>
      </w:r>
      <w:hyperlink w:anchor="ref-zollman2012learning">
        <w:r>
          <w:t>Zollman, 2012</w:t>
        </w:r>
      </w:hyperlink>
      <w:r>
        <w:t>) and its promising values for learning (</w:t>
      </w:r>
      <w:hyperlink w:anchor="ref-hwang2016stemming">
        <w:r>
          <w:t>Hwang &amp; Taylor, 2016</w:t>
        </w:r>
      </w:hyperlink>
      <w:r>
        <w:t>), occupational (</w:t>
      </w:r>
      <w:hyperlink w:anchor="ref-breiner2012stem">
        <w:r>
          <w:t>Breiner et al., 2012</w:t>
        </w:r>
      </w:hyperlink>
      <w:r>
        <w:t>), and economic (</w:t>
      </w:r>
      <w:hyperlink w:anchor="ref-basham2013understanding">
        <w:r>
          <w:t>Basham &amp; Marino, 2013</w:t>
        </w:r>
      </w:hyperlink>
      <w:r>
        <w:t xml:space="preserve">; </w:t>
      </w:r>
      <w:hyperlink w:anchor="ref-bell2016reality">
        <w:r>
          <w:t>D. Bell, 2016</w:t>
        </w:r>
      </w:hyperlink>
      <w:r>
        <w:t xml:space="preserve">; </w:t>
      </w:r>
      <w:hyperlink w:anchor="ref-Kaku:2012:PFS:2331187">
        <w:r>
          <w:t>Kaku, 2012</w:t>
        </w:r>
      </w:hyperlink>
      <w:r>
        <w:t>) benefits, there have been three primary critiques that call for scholarly and practical attention:</w:t>
      </w:r>
      <w:r>
        <w:t xml:space="preserve"> (1) Equity issue of gendered disparity; (2) Inclusivity issue of ethnic/racial diversity; and (3) Accessibility issue of discriminating dis/abilities. In the following sections, each of these three issues will be covered briefly.</w:t>
      </w:r>
    </w:p>
    <w:p w14:paraId="42321768" w14:textId="77777777" w:rsidR="00515C31" w:rsidRDefault="007C42C2">
      <w:pPr>
        <w:pStyle w:val="Heading3"/>
      </w:pPr>
      <w:bookmarkStart w:id="39" w:name="equity"/>
      <w:bookmarkStart w:id="40" w:name="_Toc72907018"/>
      <w:r>
        <w:t>2.5.1</w:t>
      </w:r>
      <w:r>
        <w:tab/>
        <w:t>Equity Issue of Gen</w:t>
      </w:r>
      <w:r>
        <w:t>dered Disparity</w:t>
      </w:r>
      <w:bookmarkEnd w:id="40"/>
    </w:p>
    <w:p w14:paraId="16B8D57D" w14:textId="77777777" w:rsidR="00515C31" w:rsidRDefault="007C42C2">
      <w:r>
        <w:t xml:space="preserve">Several scholars have investigated the relationship between STEM disciplines and gender as a predicting factor to see how much gendered equity issue exists in our learning systems. A recent study conducted by </w:t>
      </w:r>
      <w:hyperlink w:anchor="ref-ganley2018gender">
        <w:r>
          <w:t>Ganley et al.</w:t>
        </w:r>
      </w:hyperlink>
      <w:r>
        <w:t xml:space="preserve"> (</w:t>
      </w:r>
      <w:hyperlink w:anchor="ref-ganley2018gender">
        <w:r>
          <w:t>2018</w:t>
        </w:r>
      </w:hyperlink>
      <w:r>
        <w:t xml:space="preserve">), for example, highlights underrepresented women </w:t>
      </w:r>
      <w:r>
        <w:lastRenderedPageBreak/>
        <w:t>population in postsecondary STEM majors. Based upon both the Education Longitudinal Study of 2002 and newly gathered data on student</w:t>
      </w:r>
      <w:r>
        <w:t>s’ perceptions of college major traits, they reported “perceived gender bias against women” plays a critical role in predicting the gender balance in college majors with “the perception of the major” (e.g., math- or science-oriented) being less important (</w:t>
      </w:r>
      <w:hyperlink w:anchor="ref-ganley2018gender">
        <w:r>
          <w:t>Ganley et al., 2018</w:t>
        </w:r>
      </w:hyperlink>
      <w:r>
        <w:t>). This suggests that the society, at macro-system level (</w:t>
      </w:r>
      <w:hyperlink w:anchor="ref-basham2010ecological">
        <w:r>
          <w:t>Basham et al., 2010</w:t>
        </w:r>
      </w:hyperlink>
      <w:r>
        <w:t xml:space="preserve">; </w:t>
      </w:r>
      <w:hyperlink w:anchor="ref-bronfenbrenner1977toward">
        <w:r>
          <w:t>Bronfenbrenner, 1</w:t>
        </w:r>
        <w:r>
          <w:t>977</w:t>
        </w:r>
      </w:hyperlink>
      <w:r>
        <w:t xml:space="preserve">, </w:t>
      </w:r>
      <w:hyperlink w:anchor="ref-bronfenbrenner1994ecological">
        <w:r>
          <w:t>1994</w:t>
        </w:r>
      </w:hyperlink>
      <w:r>
        <w:t>), should recognize the tacit perceptions of gender discrimination against college major choices.</w:t>
      </w:r>
    </w:p>
    <w:p w14:paraId="4BE2D4AE" w14:textId="77777777" w:rsidR="00515C31" w:rsidRDefault="007C42C2">
      <w:r>
        <w:t xml:space="preserve">Simlar findings were discovered in STEM faculty ecology. </w:t>
      </w:r>
      <w:hyperlink w:anchor="ref-xu2008gender">
        <w:r>
          <w:t>Xu</w:t>
        </w:r>
      </w:hyperlink>
      <w:r>
        <w:t xml:space="preserve"> (</w:t>
      </w:r>
      <w:hyperlink w:anchor="ref-xu2008gender">
        <w:r>
          <w:t>2008</w:t>
        </w:r>
      </w:hyperlink>
      <w:r>
        <w:t>) pointed out that women had a significantly higher likelihood to change positions within academic careers in STEM although the two genders seemed to be equally devoted to their jobs. An academic culture suc</w:t>
      </w:r>
      <w:r>
        <w:t>h as research support, advancement opportunities, and free expression of ideas had put barriers providing women fewer opportunities, which in turn led to dissatisfaction with their work (</w:t>
      </w:r>
      <w:hyperlink w:anchor="ref-xu2008gender">
        <w:r>
          <w:t>Xu, 2008</w:t>
        </w:r>
      </w:hyperlink>
      <w:r>
        <w:t>). Furthermore, as cit</w:t>
      </w:r>
      <w:r>
        <w:t xml:space="preserve">ed in </w:t>
      </w:r>
      <w:hyperlink w:anchor="ref-torres2012lost">
        <w:r>
          <w:t>Torres</w:t>
        </w:r>
      </w:hyperlink>
      <w:r>
        <w:t xml:space="preserve"> (</w:t>
      </w:r>
      <w:hyperlink w:anchor="ref-torres2012lost">
        <w:r>
          <w:t>2012</w:t>
        </w:r>
      </w:hyperlink>
      <w:r>
        <w:t>), 16 percent of women were reported to had resigned after three years, which was 4 percent for men.</w:t>
      </w:r>
    </w:p>
    <w:p w14:paraId="580600DC" w14:textId="77777777" w:rsidR="00515C31" w:rsidRDefault="007C42C2">
      <w:r>
        <w:t>There are a few studies, however, which have explored t</w:t>
      </w:r>
      <w:r>
        <w:t xml:space="preserve">he interplay between maker toolkits used in STEM-oriented classes and gender participation. According to </w:t>
      </w:r>
      <w:hyperlink w:anchor="ref-buechley2008lilypad">
        <w:r>
          <w:t>Buechley et al.</w:t>
        </w:r>
      </w:hyperlink>
      <w:r>
        <w:t xml:space="preserve"> (</w:t>
      </w:r>
      <w:hyperlink w:anchor="ref-buechley2008lilypad">
        <w:r>
          <w:t>2008</w:t>
        </w:r>
      </w:hyperlink>
      <w:r>
        <w:t>), e-textiles, such as the Lilypad Ard</w:t>
      </w:r>
      <w:r>
        <w:t xml:space="preserve">uino, could engage girls with hands-on coding and engineering activities that typically had held them back from central participation due to male-friendly designs. In a similar vein, but from deeper historical and cultural perspectives, </w:t>
      </w:r>
      <w:hyperlink w:anchor="ref-buchholz2014hands">
        <w:r>
          <w:t>Buchholz et al.</w:t>
        </w:r>
      </w:hyperlink>
      <w:r>
        <w:t xml:space="preserve"> (</w:t>
      </w:r>
      <w:hyperlink w:anchor="ref-buchholz2014hands">
        <w:r>
          <w:t>2014</w:t>
        </w:r>
      </w:hyperlink>
      <w:r>
        <w:t xml:space="preserve">) also found that such e-textiles improved </w:t>
      </w:r>
      <w:r>
        <w:t>girls’ empowered access to maker learning by overcoming pre-assumptions separating gendered interests and skills. Together, current STEM environments, ranging from curricula, to career paths, and to electronic toolkits, have been primarily designed with ma</w:t>
      </w:r>
      <w:r>
        <w:t>les in mind while a small step towards equitable gendered access could make a big difference.</w:t>
      </w:r>
    </w:p>
    <w:p w14:paraId="795BD61B" w14:textId="77777777" w:rsidR="00515C31" w:rsidRDefault="007C42C2">
      <w:pPr>
        <w:pStyle w:val="Heading3"/>
      </w:pPr>
      <w:bookmarkStart w:id="41" w:name="inclusivity"/>
      <w:bookmarkStart w:id="42" w:name="_Toc72907019"/>
      <w:bookmarkEnd w:id="39"/>
      <w:r>
        <w:lastRenderedPageBreak/>
        <w:t>2.5.2</w:t>
      </w:r>
      <w:r>
        <w:tab/>
        <w:t>Inclusivity Issue of Ethnic/Racial Diversity</w:t>
      </w:r>
      <w:bookmarkEnd w:id="42"/>
    </w:p>
    <w:p w14:paraId="5331B003" w14:textId="77777777" w:rsidR="00515C31" w:rsidRDefault="007C42C2">
      <w:r>
        <w:t xml:space="preserve">On the other hand, many learning scientists have also underscored the importance of cultural aspects and its educational impact on students’ identity behind instructions, tools, and designs. For instance, </w:t>
      </w:r>
      <w:hyperlink w:anchor="ref-nasir2014learning">
        <w:r>
          <w:t>Nasir e</w:t>
        </w:r>
        <w:r>
          <w:t>t al.</w:t>
        </w:r>
      </w:hyperlink>
      <w:r>
        <w:t xml:space="preserve"> (</w:t>
      </w:r>
      <w:hyperlink w:anchor="ref-nasir2014learning">
        <w:r>
          <w:t>2014</w:t>
        </w:r>
      </w:hyperlink>
      <w:r>
        <w:t>) have posited our learning involves cultural assumptions; thus, using cultural diversity as an educational and research design asset is imperative to foster more inclusive learning environments for al</w:t>
      </w:r>
      <w:r>
        <w:t>l backgrounds. Following this stance, some have attempted to bring culturally-responsive approaches into teaching computing and making settings (</w:t>
      </w:r>
      <w:hyperlink w:anchor="ref-scott2015culturally">
        <w:r>
          <w:t>Scott et al., 2015</w:t>
        </w:r>
      </w:hyperlink>
      <w:r>
        <w:t>); others have further centered on the cultural</w:t>
      </w:r>
      <w:r>
        <w:t xml:space="preserve"> facets nested within our content creation tools used in STEM classes (</w:t>
      </w:r>
      <w:hyperlink w:anchor="ref-lachney2016software">
        <w:r>
          <w:t>Lachney et al., 2016</w:t>
        </w:r>
      </w:hyperlink>
      <w:r>
        <w:t xml:space="preserve">; </w:t>
      </w:r>
      <w:hyperlink w:anchor="ref-richard2016blind">
        <w:r>
          <w:t>Richard &amp; Kafai, 2016</w:t>
        </w:r>
      </w:hyperlink>
      <w:r>
        <w:t>).</w:t>
      </w:r>
    </w:p>
    <w:p w14:paraId="343A33A4" w14:textId="77777777" w:rsidR="00515C31" w:rsidRDefault="007C42C2">
      <w:r>
        <w:t>Similarly, researchers have found that e-textiles,</w:t>
      </w:r>
      <w:r>
        <w:t xml:space="preserve"> as mentioned above, can be also utilized to interweave cultural practices with computational skills (</w:t>
      </w:r>
      <w:hyperlink w:anchor="ref-kafai2014ethnocomputing">
        <w:r>
          <w:t>Kafai et al., 2014</w:t>
        </w:r>
      </w:hyperlink>
      <w:r>
        <w:t xml:space="preserve">), and this has led to the recently advancing studies such as the bidirectional media </w:t>
      </w:r>
      <w:r>
        <w:t>design activities tailored for culturally and ethnically diverse youth using seamless integration between a plug-and-play physical electronics (e.g., Lilypad; the MaKeyMaKey( and digital block-based coding environments (e.g., Scratch) (</w:t>
      </w:r>
      <w:hyperlink w:anchor="ref-richard2017inclusive">
        <w:r>
          <w:t>Richard &amp; Giri, 2017</w:t>
        </w:r>
      </w:hyperlink>
      <w:r>
        <w:t xml:space="preserve">; </w:t>
      </w:r>
      <w:hyperlink w:anchor="ref-richard2015making">
        <w:r>
          <w:t>Richard &amp; Kafai, 2015a</w:t>
        </w:r>
      </w:hyperlink>
      <w:r>
        <w:t xml:space="preserve">, </w:t>
      </w:r>
      <w:hyperlink w:anchor="ref-richard2015responsive">
        <w:r>
          <w:t>2015b</w:t>
        </w:r>
      </w:hyperlink>
      <w:r>
        <w:t>). Richard and colleagues, through their research, have highlighted that using multipl</w:t>
      </w:r>
      <w:r>
        <w:t>e combination of various toolkits with different material affordances fostered for more inclusive collaboration across not only genders, but also diverse cultural background, which was also found effective for a collegiate hardware and software hackathon (</w:t>
      </w:r>
      <w:hyperlink w:anchor="ref-richard2015stitchfest">
        <w:r>
          <w:t>Richard et al., 2015</w:t>
        </w:r>
      </w:hyperlink>
      <w:r>
        <w:t>).</w:t>
      </w:r>
    </w:p>
    <w:p w14:paraId="37DBD82C" w14:textId="77777777" w:rsidR="00515C31" w:rsidRDefault="007C42C2">
      <w:r>
        <w:t>Overall, we can understand that current lerning design as well as content creation tools in STEM education are not value-free in terms of cultural pre-assumption; thus, multi-dimentiona</w:t>
      </w:r>
      <w:r>
        <w:t>l approaches, while not prefixing in favor of a certain dominant group, would serve to create new STEM culture welcoming diversity.</w:t>
      </w:r>
    </w:p>
    <w:p w14:paraId="0800CF4D" w14:textId="77777777" w:rsidR="00515C31" w:rsidRDefault="007C42C2">
      <w:pPr>
        <w:pStyle w:val="Heading3"/>
      </w:pPr>
      <w:bookmarkStart w:id="43" w:name="accessibility"/>
      <w:bookmarkStart w:id="44" w:name="_Toc72907020"/>
      <w:bookmarkEnd w:id="41"/>
      <w:r>
        <w:lastRenderedPageBreak/>
        <w:t>2.5.3</w:t>
      </w:r>
      <w:r>
        <w:tab/>
        <w:t>Accessibility Issue of Discriminating Dis/Abilities</w:t>
      </w:r>
      <w:bookmarkEnd w:id="44"/>
    </w:p>
    <w:p w14:paraId="221D831C" w14:textId="77777777" w:rsidR="00515C31" w:rsidRDefault="007C42C2">
      <w:r>
        <w:t>Despite this comprehensive need for STEM literacy, students with d</w:t>
      </w:r>
      <w:r>
        <w:t>isabilities, who have been increasingly participating in regular classrooms with the legislative support for equal access to general education (</w:t>
      </w:r>
      <w:hyperlink w:anchor="ref-rao2014review">
        <w:r>
          <w:t>Rao et al., 2014</w:t>
        </w:r>
      </w:hyperlink>
      <w:r>
        <w:t xml:space="preserve">; </w:t>
      </w:r>
      <w:hyperlink w:anchor="ref-roberts2011universal">
        <w:r>
          <w:t>K. D. R</w:t>
        </w:r>
        <w:r>
          <w:t>oberts et al., 2011</w:t>
        </w:r>
      </w:hyperlink>
      <w:r>
        <w:t>), experience significant difficulties in STEM (</w:t>
      </w:r>
      <w:hyperlink w:anchor="ref-israel2013promoting">
        <w:r>
          <w:t>Israel et al., 2013</w:t>
        </w:r>
      </w:hyperlink>
      <w:r>
        <w:t>). Students with disabilities continuously perform below their peers without disabilities on standardized measures in STEM s</w:t>
      </w:r>
      <w:r>
        <w:t>ubjects (</w:t>
      </w:r>
      <w:hyperlink w:anchor="ref-basham2013understanding">
        <w:r>
          <w:t>Basham &amp; Marino, 2013</w:t>
        </w:r>
      </w:hyperlink>
      <w:r>
        <w:t xml:space="preserve">; </w:t>
      </w:r>
      <w:hyperlink w:anchor="ref-hwang2016stemming">
        <w:r>
          <w:t>Hwang &amp; Taylor, 2016</w:t>
        </w:r>
      </w:hyperlink>
      <w:r>
        <w:t xml:space="preserve">; </w:t>
      </w:r>
      <w:hyperlink w:anchor="ref-israel2013promoting">
        <w:r>
          <w:t>Israel et al., 2013</w:t>
        </w:r>
      </w:hyperlink>
      <w:r>
        <w:t>), and often fall behind in STEM content si</w:t>
      </w:r>
      <w:r>
        <w:t>nce middle school (</w:t>
      </w:r>
      <w:hyperlink w:anchor="ref-israel2013promoting">
        <w:r>
          <w:t>Israel et al., 2013</w:t>
        </w:r>
      </w:hyperlink>
      <w:r>
        <w:t xml:space="preserve">; </w:t>
      </w:r>
      <w:hyperlink w:anchor="ref-marino2010defining">
        <w:r>
          <w:t>Marino, 2010</w:t>
        </w:r>
      </w:hyperlink>
      <w:r>
        <w:t>). This disengagement has led to rare presence of those with disabilities in STEM workforce as only about 5 perce</w:t>
      </w:r>
      <w:r>
        <w:t>nt of students with disabilities enter the STEM careers (</w:t>
      </w:r>
      <w:hyperlink w:anchor="ref-leddy2010technology">
        <w:r>
          <w:t>Leddy, 2010</w:t>
        </w:r>
      </w:hyperlink>
      <w:r>
        <w:t>). However, a few studies have pointed out the struggles come primarily from the dearth of accessible teaching materials, inclusive curricula,</w:t>
      </w:r>
      <w:r>
        <w:t xml:space="preserve"> and experiences of instructors teaching student with disabilities; rather than students’ disabilities themselves (</w:t>
      </w:r>
      <w:hyperlink w:anchor="ref-basham2013understanding">
        <w:r>
          <w:t>Basham &amp; Marino, 2013</w:t>
        </w:r>
      </w:hyperlink>
      <w:r>
        <w:t xml:space="preserve">; </w:t>
      </w:r>
      <w:hyperlink w:anchor="ref-martin2011recruitment">
        <w:r>
          <w:t>Martin et al., 2011</w:t>
        </w:r>
      </w:hyperlink>
      <w:r>
        <w:t xml:space="preserve">; </w:t>
      </w:r>
      <w:hyperlink w:anchor="ref-thurston2017postsecondary">
        <w:r>
          <w:t>Thurston et al., 2017</w:t>
        </w:r>
      </w:hyperlink>
      <w:r>
        <w:t xml:space="preserve">). </w:t>
      </w:r>
      <w:hyperlink w:anchor="ref-martin2011recruitment">
        <w:r>
          <w:t>Martin et al.</w:t>
        </w:r>
      </w:hyperlink>
      <w:r>
        <w:t xml:space="preserve"> (</w:t>
      </w:r>
      <w:hyperlink w:anchor="ref-martin2011recruitment">
        <w:r>
          <w:t>20</w:t>
        </w:r>
        <w:r>
          <w:t>11</w:t>
        </w:r>
      </w:hyperlink>
      <w:r>
        <w:t xml:space="preserve">) argue, “In order to be afforded equal opportunity, especially in STEM fields, people with disabilities must be able to work their way through multiple barriers” (p. 295). This implies that more inclusive STEM materials and scaffolding learning designs </w:t>
      </w:r>
      <w:r>
        <w:t>are imperative for students with disabilities to fully engage with STEM content before leaving them taking all responsibilities for the STEM frustration (</w:t>
      </w:r>
      <w:hyperlink w:anchor="ref-basham2013understanding">
        <w:r>
          <w:t>Basham &amp; Marino, 2013</w:t>
        </w:r>
      </w:hyperlink>
      <w:r>
        <w:t xml:space="preserve">; </w:t>
      </w:r>
      <w:hyperlink w:anchor="ref-samsonov2006using">
        <w:r>
          <w:t>Samsonov et al., 2006</w:t>
        </w:r>
      </w:hyperlink>
      <w:r>
        <w:t xml:space="preserve">; </w:t>
      </w:r>
      <w:hyperlink w:anchor="ref-thurston2017postsecondary">
        <w:r>
          <w:t>Thurston et al., 2017</w:t>
        </w:r>
      </w:hyperlink>
      <w:r>
        <w:t>).</w:t>
      </w:r>
    </w:p>
    <w:p w14:paraId="613B7D3F" w14:textId="77777777" w:rsidR="00515C31" w:rsidRDefault="007C42C2">
      <w:pPr>
        <w:pStyle w:val="Heading4"/>
      </w:pPr>
      <w:bookmarkStart w:id="45" w:name="X374750c37b9cface8f59a6c1bffd573d5bf1a2f"/>
      <w:r>
        <w:t>2.5.3.1</w:t>
      </w:r>
      <w:r>
        <w:tab/>
        <w:t>Challenges of Blind Learners in STEM Education</w:t>
      </w:r>
    </w:p>
    <w:p w14:paraId="4240BCF1" w14:textId="77777777" w:rsidR="00515C31" w:rsidRDefault="007C42C2">
      <w:r>
        <w:t>While each individual with disabilities still lacks accessible STEM curricula, blind st</w:t>
      </w:r>
      <w:r>
        <w:t>udents, in particular, experience extra challenges and have become even more disenfranchised with STEM subjects (</w:t>
      </w:r>
      <w:hyperlink w:anchor="ref-beck2008advancing">
        <w:r>
          <w:t>Beck-Winchatz &amp; Riccobono, 2008</w:t>
        </w:r>
      </w:hyperlink>
      <w:r>
        <w:t xml:space="preserve">; </w:t>
      </w:r>
      <w:hyperlink w:anchor="ref-cryer2013teaching">
        <w:r>
          <w:t>Cryer, 2013</w:t>
        </w:r>
      </w:hyperlink>
      <w:r>
        <w:t xml:space="preserve">; </w:t>
      </w:r>
      <w:hyperlink w:anchor="ref-edwards2006lambda">
        <w:r>
          <w:t>Edwards et al., 2006</w:t>
        </w:r>
      </w:hyperlink>
      <w:r>
        <w:t xml:space="preserve">; </w:t>
      </w:r>
      <w:hyperlink w:anchor="ref-gardner2002access">
        <w:r>
          <w:t>Gardner, 2002</w:t>
        </w:r>
      </w:hyperlink>
      <w:r>
        <w:t xml:space="preserve">; </w:t>
      </w:r>
      <w:hyperlink w:anchor="ref-jones2006visualizing">
        <w:r>
          <w:t>Jones et al., 2006</w:t>
        </w:r>
      </w:hyperlink>
      <w:r>
        <w:t xml:space="preserve">; </w:t>
      </w:r>
      <w:hyperlink w:anchor="ref-supalo2006seeing">
        <w:r>
          <w:t>Supalo et al., 2006</w:t>
        </w:r>
      </w:hyperlink>
      <w:r>
        <w:t>). Accordin</w:t>
      </w:r>
      <w:r>
        <w:t xml:space="preserve">g to </w:t>
      </w:r>
      <w:hyperlink w:anchor="ref-aph2017fy">
        <w:r>
          <w:t>American Printing House for the Blind</w:t>
        </w:r>
      </w:hyperlink>
      <w:r>
        <w:t xml:space="preserve"> (</w:t>
      </w:r>
      <w:hyperlink w:anchor="ref-aph2017fy">
        <w:r>
          <w:t>2017</w:t>
        </w:r>
      </w:hyperlink>
      <w:r>
        <w:t>), there are approximately 63,657 U.S. children, youth, and adult students in educational settings (between the age of 0 and 21) who are</w:t>
      </w:r>
      <w:r>
        <w:t xml:space="preserve"> legally blind (i.e., those with central visual acuity of 20/200 or less in the better eye with the best possible correction, or visual field of 20 degrees or less). Globally, there are approximately 1.3 billion people with some varying degree of visual im</w:t>
      </w:r>
      <w:r>
        <w:t xml:space="preserve">pairments, and 36 million of whom are blind (i.e., visual acuity worse than 3/60, </w:t>
      </w:r>
      <w:hyperlink w:anchor="ref-who2018blind">
        <w:r>
          <w:t>World Health Organization, 2018</w:t>
        </w:r>
      </w:hyperlink>
      <w:r>
        <w:t>). These people have faced consistantly the following issues when engaged with STEM content. First, mate</w:t>
      </w:r>
      <w:r>
        <w:t>rial accessibility issue. As STEM materials and curricula are designed in the ways of heavily relying on visual model, those who cannot employ visual sense for their learning encounter rudimentary barriers in accessing such information unlike sighted count</w:t>
      </w:r>
      <w:r>
        <w:t>erparts (</w:t>
      </w:r>
      <w:hyperlink w:anchor="ref-beck2008advancing">
        <w:r>
          <w:t>Beck-Winchatz &amp; Riccobono, 2008</w:t>
        </w:r>
      </w:hyperlink>
      <w:r>
        <w:t xml:space="preserve">; </w:t>
      </w:r>
      <w:hyperlink w:anchor="ref-cryer2013teaching">
        <w:r>
          <w:t>Cryer, 2013</w:t>
        </w:r>
      </w:hyperlink>
      <w:r>
        <w:t>). Second, instructional inclusivity issue. Teachers and instructors in general education system are often unfamili</w:t>
      </w:r>
      <w:r>
        <w:t>ar with non-visual teaching methods for STEM content, which keeps unintentionally marginalizing their blind students in classes (</w:t>
      </w:r>
      <w:hyperlink w:anchor="ref-beck2008advancing">
        <w:r>
          <w:t>Beck-Winchatz &amp; Riccobono, 2008</w:t>
        </w:r>
      </w:hyperlink>
      <w:r>
        <w:t xml:space="preserve">; </w:t>
      </w:r>
      <w:hyperlink w:anchor="ref-fraser2008teaching">
        <w:r>
          <w:t>Frase</w:t>
        </w:r>
        <w:r>
          <w:t>r &amp; Maguvhe, 2008</w:t>
        </w:r>
      </w:hyperlink>
      <w:r>
        <w:t xml:space="preserve">; </w:t>
      </w:r>
      <w:hyperlink w:anchor="ref-gardner2002access">
        <w:r>
          <w:t>Gardner, 2002</w:t>
        </w:r>
      </w:hyperlink>
      <w:r>
        <w:t>). Third, networking issue. As blind students have increasingly become integrated into regular classrooms with the support of legislation advocating for equal access for all (e.g.,</w:t>
      </w:r>
      <w:r>
        <w:t xml:space="preserve"> Individuals with Disabilities Educational Act, 1997, 2004; Americans with Disabilities Act, 1990; Sections 504 (1973) and 508 (1998) of the Rehabilitation Act), they are frequently the only non-visual learner in classes. In other words, they lack natural </w:t>
      </w:r>
      <w:r>
        <w:t>opportunities to meet blind peers or adults who can possibly serve as role models to inspire them to develop confidence in STEM subjects (</w:t>
      </w:r>
      <w:hyperlink w:anchor="ref-beck2008advancing">
        <w:r>
          <w:t>Beck-Winchatz &amp; Riccobono, 2008</w:t>
        </w:r>
      </w:hyperlink>
      <w:r>
        <w:t>). Finally, low social and self- expectatio</w:t>
      </w:r>
      <w:r>
        <w:t>n issue. Teachers, parents, and blind students themselves do not hold high expectation towards success in STEM areas as being blind (</w:t>
      </w:r>
      <w:hyperlink w:anchor="ref-beck2008advancing">
        <w:r>
          <w:t>Beck-Winchatz &amp; Riccobono, 2008</w:t>
        </w:r>
      </w:hyperlink>
      <w:r>
        <w:t xml:space="preserve">; </w:t>
      </w:r>
      <w:hyperlink w:anchor="ref-martin2011recruitment">
        <w:r>
          <w:t>Martin et al., 2011</w:t>
        </w:r>
      </w:hyperlink>
      <w:r>
        <w:t>).</w:t>
      </w:r>
    </w:p>
    <w:p w14:paraId="489D4856" w14:textId="77777777" w:rsidR="00515C31" w:rsidRDefault="007C42C2">
      <w:r>
        <w:lastRenderedPageBreak/>
        <w:t>Although there have been many challenges for blind students to engage in STEM education, some scholars demonstrated that these issues may be the matter of sociotechnical accessibility (</w:t>
      </w:r>
      <w:hyperlink w:anchor="ref-lundgard2019sociotechnical">
        <w:r>
          <w:t>Lundgard et al., 2019</w:t>
        </w:r>
      </w:hyperlink>
      <w:r>
        <w:t>) rather than students’ visual disabilities. In other words, when accessible tools are introduced in an appropriate manner, it is likely that students with visual impairments can find s</w:t>
      </w:r>
      <w:r>
        <w:t xml:space="preserve">ome potential interests in STEM regardless of their visual challenges. For example, </w:t>
      </w:r>
      <w:hyperlink w:anchor="ref-seo2018accessibility">
        <w:r>
          <w:t>Seo &amp; Richard</w:t>
        </w:r>
      </w:hyperlink>
      <w:r>
        <w:t xml:space="preserve"> (</w:t>
      </w:r>
      <w:hyperlink w:anchor="ref-seo2018accessibility">
        <w:r>
          <w:t>2018</w:t>
        </w:r>
      </w:hyperlink>
      <w:r>
        <w:t>) have conducted an exploratory study tailored for high sch</w:t>
      </w:r>
      <w:r>
        <w:t>ool students with visual impairments and young adult (aged between 14 through 20) utilizing a wooden block-based physical robot platform called Kibo. They found, while a small modification (e.g., attaching Braille labels; using audible output modules) coul</w:t>
      </w:r>
      <w:r>
        <w:t>d improve not only blind individuals’ interest in computer programming, but also group cognition and their computational thinking (</w:t>
      </w:r>
      <w:hyperlink w:anchor="ref-seo2018accessibility">
        <w:r>
          <w:t>Seo &amp; Richard, 2018</w:t>
        </w:r>
      </w:hyperlink>
      <w:r>
        <w:t>). Similarly, instead of visual disabilities, less tangible</w:t>
      </w:r>
      <w:r>
        <w:t xml:space="preserve"> bread board design in electronic kits (e.g., Arduino; Raspberry PI), inaccessible maker toolkits instruction documents for assistive technology, and a lack of multi-sensory modules have been pointed out as three critical challenges of engaging blind indiv</w:t>
      </w:r>
      <w:r>
        <w:t>iduals into a tinkering culture which is the virtue of STEM-focused disciplines (</w:t>
      </w:r>
      <w:hyperlink w:anchor="ref-seo2018making">
        <w:r>
          <w:t>Seo, 2018</w:t>
        </w:r>
      </w:hyperlink>
      <w:r>
        <w:t xml:space="preserve">, </w:t>
      </w:r>
      <w:hyperlink w:anchor="ref-seo2019maker">
        <w:r>
          <w:t>2019</w:t>
        </w:r>
      </w:hyperlink>
      <w:r>
        <w:t>). Taken together, it can be assumed that blind people have especially been exclu</w:t>
      </w:r>
      <w:r>
        <w:t>ded in STEM learning cultures due in part to its visually extensive and inaccessible sociotechnical systems, not just because of their visual impairments or level of (dis)abilities.</w:t>
      </w:r>
    </w:p>
    <w:p w14:paraId="54ECDC77" w14:textId="77777777" w:rsidR="00515C31" w:rsidRDefault="007C42C2">
      <w:pPr>
        <w:pStyle w:val="Heading2"/>
      </w:pPr>
      <w:bookmarkStart w:id="46" w:name="overview-ca"/>
      <w:bookmarkStart w:id="47" w:name="_Toc72907021"/>
      <w:bookmarkEnd w:id="37"/>
      <w:bookmarkEnd w:id="43"/>
      <w:bookmarkEnd w:id="45"/>
      <w:r>
        <w:t>2.6</w:t>
      </w:r>
      <w:r>
        <w:tab/>
        <w:t>Overview of Computer-Assisted Text Analysis</w:t>
      </w:r>
      <w:bookmarkEnd w:id="47"/>
    </w:p>
    <w:p w14:paraId="1DD2972D" w14:textId="77777777" w:rsidR="00515C31" w:rsidRDefault="007C42C2">
      <w:r>
        <w:t xml:space="preserve">This section will explain </w:t>
      </w:r>
      <w:r>
        <w:t>about some methodological backgrounds that this study will rest upon by focusing on computer-assisted text analysis.</w:t>
      </w:r>
    </w:p>
    <w:p w14:paraId="32FE59F0" w14:textId="77777777" w:rsidR="00515C31" w:rsidRDefault="007C42C2">
      <w:r>
        <w:t>Over the years, content analysis has been widely used in various social science disciplines to examine patterns within communication artifa</w:t>
      </w:r>
      <w:r>
        <w:t xml:space="preserve">cts in a systematic and replicable </w:t>
      </w:r>
      <w:r>
        <w:lastRenderedPageBreak/>
        <w:t>fashion. As opposed to traditional methods of qualitative research, which have been often criticized by postpositivists for its vague reliability and validity, content analysts have attempted to actively address such issu</w:t>
      </w:r>
      <w:r>
        <w:t>es using the following techniques (</w:t>
      </w:r>
      <w:hyperlink w:anchor="ref-nelson2017computational">
        <w:r>
          <w:t>Nelson, 2017</w:t>
        </w:r>
      </w:hyperlink>
      <w:r>
        <w:t>): (1) Developing a coding scheme (i.e., codebook) based upon researchers’ expertise and established theories through iterative phases that can be used as a re</w:t>
      </w:r>
      <w:r>
        <w:t>asonable basis to categorize given data for internal validity. (2) Coding consistently according to the developed code reference throughout each of researchers’ analytical processes for within-researcher reliability. (3) Testing inter-rater reliability coe</w:t>
      </w:r>
      <w:r>
        <w:t xml:space="preserve">fficients (e.g., Cohen’s </w:t>
      </w:r>
      <m:oMath>
        <m:r>
          <w:rPr>
            <w:rFonts w:ascii="Cambria Math" w:hAnsi="Cambria Math"/>
          </w:rPr>
          <m:t>κ</m:t>
        </m:r>
      </m:oMath>
      <w:r>
        <w:t xml:space="preserve">; Krippendorff’s </w:t>
      </w:r>
      <m:oMath>
        <m:r>
          <w:rPr>
            <w:rFonts w:ascii="Cambria Math" w:hAnsi="Cambria Math"/>
          </w:rPr>
          <m:t>α</m:t>
        </m:r>
      </m:oMath>
      <w:r>
        <w:t>) to ensure statistically valid agreements between different coders on assigned labels (i.e., codes) across each segmented unit of analysis for between-researcher reliability (</w:t>
      </w:r>
      <w:hyperlink w:anchor="ref-cohen1960coefficient">
        <w:r>
          <w:t>J. Cohen, 1960</w:t>
        </w:r>
      </w:hyperlink>
      <w:r>
        <w:t xml:space="preserve">; </w:t>
      </w:r>
      <w:hyperlink w:anchor="ref-cohen1968weighted">
        <w:r>
          <w:t>Jacob Cohen, 1968</w:t>
        </w:r>
      </w:hyperlink>
      <w:r>
        <w:t xml:space="preserve">; </w:t>
      </w:r>
      <w:hyperlink w:anchor="ref-conger1980integration">
        <w:r>
          <w:t>Conger, 1980</w:t>
        </w:r>
      </w:hyperlink>
      <w:r>
        <w:t xml:space="preserve">; </w:t>
      </w:r>
      <w:hyperlink w:anchor="ref-fleiss1969large">
        <w:r>
          <w:t>Fleiss et al., 1969</w:t>
        </w:r>
      </w:hyperlink>
      <w:r>
        <w:t xml:space="preserve">; </w:t>
      </w:r>
      <w:hyperlink w:anchor="ref-fleiss1971measuring">
        <w:r>
          <w:t>Fleiss, 1971</w:t>
        </w:r>
      </w:hyperlink>
      <w:r>
        <w:t xml:space="preserve">; </w:t>
      </w:r>
      <w:hyperlink w:anchor="ref-krippendorff2018content">
        <w:r>
          <w:t>Krippendorff, 2018</w:t>
        </w:r>
      </w:hyperlink>
      <w:r>
        <w:t xml:space="preserve">; </w:t>
      </w:r>
      <w:hyperlink w:anchor="ref-light1971measures">
        <w:r>
          <w:t>Light, 1971</w:t>
        </w:r>
      </w:hyperlink>
      <w:r>
        <w:t>). (4) Detailing each step of data processing and analytical strategies transparently to make sure other resea</w:t>
      </w:r>
      <w:r>
        <w:t>rchers can reproduce the full analysis for external validity.</w:t>
      </w:r>
    </w:p>
    <w:p w14:paraId="62CD15B1" w14:textId="77777777" w:rsidR="00515C31" w:rsidRDefault="007C42C2">
      <w:r>
        <w:t>Despite its ideal methodological rigor, on the other hand, there exist certain problems with the use of conventional hand-coding content analysis (</w:t>
      </w:r>
      <w:hyperlink w:anchor="ref-nelson2017computational">
        <w:r>
          <w:t>Nelson, 2017</w:t>
        </w:r>
      </w:hyperlink>
      <w:r>
        <w:t xml:space="preserve">). First, generating coding categories is limited to researchers’ pre-assumed knowledge, which may or may not capture hidden patterns out of target complex communication texts. Thus, to what extent a subjectively-developed coding scheme can </w:t>
      </w:r>
      <w:r>
        <w:t>explain underlying patterns within data (internal validity) can remain in the researchers’ black box. Second, either within- or between-researcher reliability, or both can be unstable. For a human rater, Consistently coding the same text in the same way se</w:t>
      </w:r>
      <w:r>
        <w:t>veral times is very difficult due to fatigue, emotion, and other environmental factors. Furthermore, it is even more challenging for different individuals to steadily agree on coding processes over a long transcript. Third, study replicability (i.e., exter</w:t>
      </w:r>
      <w:r>
        <w:t xml:space="preserve">nal validity) is not realistically secured. Repeatedly-trained coding results, in favor of a person holding more powerful authority, until team members reach a certain level of reliability coenfficient make it </w:t>
      </w:r>
      <w:r>
        <w:lastRenderedPageBreak/>
        <w:t>often difficult for other researchers to repro</w:t>
      </w:r>
      <w:r>
        <w:t>duce the same analysis. Finally, due to the time-consuming nature of hand-coding procedures, the traditional content analysis cannot deal with large corpora of texts exceeding human-manageable amount, which unintentionally leaves out other available data h</w:t>
      </w:r>
      <w:r>
        <w:t>olding value of discovery.</w:t>
      </w:r>
    </w:p>
    <w:p w14:paraId="70C60868" w14:textId="77777777" w:rsidR="00515C31" w:rsidRDefault="007C42C2">
      <w:r>
        <w:t>Computer-assisted text analysis has emerged to address these issues with the growing advances in computing power and natural language processing (NLP) algorithms. While there have been some scholarly debates revolving around what</w:t>
      </w:r>
      <w:r>
        <w:t xml:space="preserve"> specific combination of methods and algorithms can offer social scientists the best meaningful patterns from text data (</w:t>
      </w:r>
      <w:hyperlink w:anchor="ref-bail2014cultural">
        <w:r>
          <w:t>Bail, 2014</w:t>
        </w:r>
      </w:hyperlink>
      <w:r>
        <w:t xml:space="preserve">; </w:t>
      </w:r>
      <w:hyperlink w:anchor="ref-biernacki2012reinventing">
        <w:r>
          <w:t>Biernacki, 2012</w:t>
        </w:r>
      </w:hyperlink>
      <w:r>
        <w:t xml:space="preserve">, </w:t>
      </w:r>
      <w:hyperlink w:anchor="ref-biernacki2015erratum">
        <w:r>
          <w:t>2015</w:t>
        </w:r>
      </w:hyperlink>
      <w:r>
        <w:t xml:space="preserve">; </w:t>
      </w:r>
      <w:hyperlink w:anchor="ref-dimaggio2013exploiting">
        <w:r>
          <w:t>DiMaggio et al., 2013</w:t>
        </w:r>
      </w:hyperlink>
      <w:r>
        <w:t xml:space="preserve">; </w:t>
      </w:r>
      <w:hyperlink w:anchor="ref-lee2015coding">
        <w:r>
          <w:t>Lee &amp; Martin, 2015</w:t>
        </w:r>
      </w:hyperlink>
      <w:r>
        <w:t xml:space="preserve">; </w:t>
      </w:r>
      <w:hyperlink w:anchor="ref-nelson2017computational">
        <w:r>
          <w:t>Nelson, 2017</w:t>
        </w:r>
      </w:hyperlink>
      <w:r>
        <w:t xml:space="preserve">; </w:t>
      </w:r>
      <w:hyperlink w:anchor="ref-reed2015counting">
        <w:r>
          <w:t>Reed, 2015</w:t>
        </w:r>
      </w:hyperlink>
      <w:r>
        <w:t xml:space="preserve">), it is commonly agreed that using computer-assisted content analysis can be more efficient than hand-coding analysis alone in terms of the </w:t>
      </w:r>
      <w:r>
        <w:t>capability to process any size of data in more consistent, scalable, and less timelier ways (</w:t>
      </w:r>
      <w:hyperlink w:anchor="ref-grimmer2011general">
        <w:r>
          <w:t>Grimmer &amp; King, 2011</w:t>
        </w:r>
      </w:hyperlink>
      <w:r>
        <w:t xml:space="preserve">; </w:t>
      </w:r>
      <w:hyperlink w:anchor="ref-hillard2008computer">
        <w:r>
          <w:t>Hillard et al., 2008</w:t>
        </w:r>
      </w:hyperlink>
      <w:r>
        <w:t xml:space="preserve">; </w:t>
      </w:r>
      <w:hyperlink w:anchor="ref-lowe2013validating">
        <w:r>
          <w:t>Lowe &amp; Benoit, 2013</w:t>
        </w:r>
      </w:hyperlink>
      <w:r>
        <w:t xml:space="preserve">; </w:t>
      </w:r>
      <w:hyperlink w:anchor="ref-StudentText">
        <w:r>
          <w:t>Reich et al., 2015</w:t>
        </w:r>
      </w:hyperlink>
      <w:r>
        <w:t xml:space="preserve">). Moreover, as cited in </w:t>
      </w:r>
      <w:hyperlink w:anchor="ref-StudentText">
        <w:r>
          <w:t>Reich et al.</w:t>
        </w:r>
      </w:hyperlink>
      <w:r>
        <w:t xml:space="preserve"> (</w:t>
      </w:r>
      <w:hyperlink w:anchor="ref-StudentText">
        <w:r>
          <w:t>2015</w:t>
        </w:r>
      </w:hyperlink>
      <w:r>
        <w:t xml:space="preserve">), some experimental studies have provided </w:t>
      </w:r>
      <w:r>
        <w:t>scientific evidence to computer-automated text clusters can be “more semantically coherent than even a taxonomy created by the documents’ authors” (p. 158) (</w:t>
      </w:r>
      <w:hyperlink w:anchor="ref-grimmer2011general">
        <w:r>
          <w:t>Grimmer &amp; King, 2011</w:t>
        </w:r>
      </w:hyperlink>
      <w:r>
        <w:t xml:space="preserve">; </w:t>
      </w:r>
      <w:hyperlink w:anchor="ref-grimmer2013text">
        <w:r>
          <w:t>Grimmer &amp; Stewart, 2013</w:t>
        </w:r>
      </w:hyperlink>
      <w:r>
        <w:t>), which has increasingly attracted many social scientists’ interests in applying computational text analysis to their disciplines including political science (</w:t>
      </w:r>
      <w:hyperlink w:anchor="ref-grimmer2010bayesian">
        <w:r>
          <w:t>Grimmer, 2010</w:t>
        </w:r>
      </w:hyperlink>
      <w:r>
        <w:t xml:space="preserve">; </w:t>
      </w:r>
      <w:hyperlink w:anchor="ref-king2013censorship">
        <w:r>
          <w:t>King et al., 2013</w:t>
        </w:r>
      </w:hyperlink>
      <w:r>
        <w:t xml:space="preserve">; </w:t>
      </w:r>
      <w:hyperlink w:anchor="ref-schwartz2015data">
        <w:r>
          <w:t>Schwartz &amp; Ungar, 2015</w:t>
        </w:r>
      </w:hyperlink>
      <w:r>
        <w:t>), sociology (</w:t>
      </w:r>
      <w:hyperlink w:anchor="ref-doi:10.1080/23251042.2017.1393863">
        <w:r>
          <w:t>Bohr &amp; Dunlap, 2018</w:t>
        </w:r>
      </w:hyperlink>
      <w:r>
        <w:t xml:space="preserve">; </w:t>
      </w:r>
      <w:hyperlink w:anchor="ref-chakrabarti2017mixed">
        <w:r>
          <w:t>Chakrabarti &amp; Frye, 2017</w:t>
        </w:r>
      </w:hyperlink>
      <w:r>
        <w:t xml:space="preserve">; </w:t>
      </w:r>
      <w:hyperlink w:anchor="ref-nelson2017computational">
        <w:r>
          <w:t>Nelson, 2017</w:t>
        </w:r>
      </w:hyperlink>
      <w:r>
        <w:t xml:space="preserve">; </w:t>
      </w:r>
      <w:hyperlink w:anchor="ref-nelson2018future">
        <w:r>
          <w:t>Nelson et al., 2018</w:t>
        </w:r>
      </w:hyperlink>
      <w:r>
        <w:t>), psychology (</w:t>
      </w:r>
      <w:hyperlink w:anchor="ref-tausczik2010psychological">
        <w:r>
          <w:t>Tausczik &amp; Pennebaker, 2</w:t>
        </w:r>
        <w:r>
          <w:t>010</w:t>
        </w:r>
      </w:hyperlink>
      <w:r>
        <w:t xml:space="preserve">; </w:t>
      </w:r>
      <w:hyperlink w:anchor="ref-yu2014identifying">
        <w:r>
          <w:t>Yu &amp; Ho, 2014</w:t>
        </w:r>
      </w:hyperlink>
      <w:r>
        <w:t>), and education (</w:t>
      </w:r>
      <w:hyperlink w:anchor="ref-anaya2011application">
        <w:r>
          <w:t>Anaya &amp; Boticario, 2011</w:t>
        </w:r>
      </w:hyperlink>
      <w:r>
        <w:t xml:space="preserve">; </w:t>
      </w:r>
      <w:hyperlink w:anchor="ref-StudentText">
        <w:r>
          <w:t>Reich et al., 2015</w:t>
        </w:r>
      </w:hyperlink>
      <w:r>
        <w:t>).</w:t>
      </w:r>
    </w:p>
    <w:p w14:paraId="783D6734" w14:textId="77777777" w:rsidR="00515C31" w:rsidRDefault="007C42C2">
      <w:r>
        <w:t xml:space="preserve">Computer-assisted text analysis is typically </w:t>
      </w:r>
      <w:r>
        <w:t>carried out using machine learning, which is defined as “a general field in computer science that seeks to develop ways for computers to learn without being explicitly programmed” (</w:t>
      </w:r>
      <w:hyperlink w:anchor="ref-nelson2017computational">
        <w:r>
          <w:t>Nelson, 2017, p. 8</w:t>
        </w:r>
      </w:hyperlink>
      <w:r>
        <w:t xml:space="preserve">), and </w:t>
      </w:r>
      <w:r>
        <w:t xml:space="preserve">it can take either of two forms: </w:t>
      </w:r>
      <w:r>
        <w:lastRenderedPageBreak/>
        <w:t>supervised text classification or unsupervised text clustering. In what follows, I will briefly introduce the two different types of computer-assisted text analysis.</w:t>
      </w:r>
    </w:p>
    <w:p w14:paraId="66AD259B" w14:textId="77777777" w:rsidR="00515C31" w:rsidRDefault="007C42C2">
      <w:pPr>
        <w:pStyle w:val="Heading3"/>
      </w:pPr>
      <w:bookmarkStart w:id="48" w:name="supervised"/>
      <w:bookmarkStart w:id="49" w:name="_Toc72907022"/>
      <w:r>
        <w:t>2.6.1</w:t>
      </w:r>
      <w:r>
        <w:tab/>
      </w:r>
      <w:r>
        <w:t>Deductive Text Classification Using Supervised Machine Learning</w:t>
      </w:r>
      <w:bookmarkEnd w:id="49"/>
    </w:p>
    <w:p w14:paraId="1B88A4EB" w14:textId="77777777" w:rsidR="00515C31" w:rsidRDefault="007C42C2">
      <w:r>
        <w:t>The first flavor of computer-assisted text analysis is using supervised machine learning algorithms to classify text into predefined categories. Just as in conventional content analysis of tex</w:t>
      </w:r>
      <w:r>
        <w:t>t done by hand, researchers need to manually prepare for some complete dataset (i.e., training data) that contains pairs of text as inputs and their each corresponding codes (i.e., labels) as outputs. Based on the training data created by humans as a super</w:t>
      </w:r>
      <w:r>
        <w:t>visor, computational analysis is carried out to elicit parameters for classifying the rest of the data to predict how humans would have labelled them (</w:t>
      </w:r>
      <w:hyperlink w:anchor="ref-StudentText">
        <w:r>
          <w:t>Reich et al., 2015</w:t>
        </w:r>
      </w:hyperlink>
      <w:r>
        <w:t>). In summary, supervised machine learning is uti</w:t>
      </w:r>
      <w:r>
        <w:t>lized when categorizing texts into existing coding schemes deductively to overcome some limitations of hand-coding conventions as pointed out above.</w:t>
      </w:r>
    </w:p>
    <w:p w14:paraId="642B9DA4" w14:textId="77777777" w:rsidR="00515C31" w:rsidRDefault="007C42C2">
      <w:r>
        <w:t>However, supervised machine learning comes at cost of a non-trivial number of efforts including manually-co</w:t>
      </w:r>
      <w:r>
        <w:t>ded train, validation, and test datasets, which encourages researchers to look into more automated methods (</w:t>
      </w:r>
      <w:hyperlink w:anchor="ref-nelson2018future">
        <w:r>
          <w:t>Nelson et al., 2018</w:t>
        </w:r>
      </w:hyperlink>
      <w:r>
        <w:t>).</w:t>
      </w:r>
    </w:p>
    <w:p w14:paraId="784B8759" w14:textId="77777777" w:rsidR="00515C31" w:rsidRDefault="007C42C2">
      <w:pPr>
        <w:pStyle w:val="Heading3"/>
      </w:pPr>
      <w:bookmarkStart w:id="50" w:name="unsupervised"/>
      <w:bookmarkStart w:id="51" w:name="_Toc72907023"/>
      <w:bookmarkEnd w:id="48"/>
      <w:r>
        <w:t>2.6.2</w:t>
      </w:r>
      <w:r>
        <w:tab/>
        <w:t>Inductive Text Clustering Using Unsupervised Machine Learning</w:t>
      </w:r>
      <w:bookmarkEnd w:id="51"/>
    </w:p>
    <w:p w14:paraId="04945B52" w14:textId="77777777" w:rsidR="00515C31" w:rsidRDefault="007C42C2">
      <w:r>
        <w:t>The second form</w:t>
      </w:r>
      <w:r>
        <w:t xml:space="preserve"> of computer-assisted text analysis is using unsupervised machine learning algorithms to automatically and inductively cluster text into computationally-derived themes without any predetermined labels (</w:t>
      </w:r>
      <w:hyperlink w:anchor="ref-nelson2017computational">
        <w:r>
          <w:t>Nels</w:t>
        </w:r>
        <w:r>
          <w:t>on, 2017</w:t>
        </w:r>
      </w:hyperlink>
      <w:r>
        <w:t xml:space="preserve">; </w:t>
      </w:r>
      <w:hyperlink w:anchor="ref-StudentText">
        <w:r>
          <w:t>Reich et al., 2015</w:t>
        </w:r>
      </w:hyperlink>
      <w:r>
        <w:t xml:space="preserve">). Unlike either hand-coding or supervised content analysis, this type of methods does not require user input besides raw data along with the number of desired output clusters (denoted with </w:t>
      </w:r>
      <w:r>
        <w:t xml:space="preserve">K), “from which </w:t>
      </w:r>
      <w:r>
        <w:lastRenderedPageBreak/>
        <w:t>parameters of interest are derived” (</w:t>
      </w:r>
      <w:hyperlink w:anchor="ref-StudentText">
        <w:r>
          <w:t>Reich et al., 2015, p. 159</w:t>
        </w:r>
      </w:hyperlink>
      <w:r>
        <w:t>). Drawing upon syntactic features in a corpus (e.g., word co-occurrence), computers first identify patterns within and across texts, which</w:t>
      </w:r>
      <w:r>
        <w:t xml:space="preserve"> are then further examined by humans for its substantial meaning in the line of text content and structure (</w:t>
      </w:r>
      <w:hyperlink w:anchor="ref-StudentText">
        <w:r>
          <w:t>Reich et al., 2015</w:t>
        </w:r>
      </w:hyperlink>
      <w:r>
        <w:t>), and it often proves “to have semantically meaningful correlates” (</w:t>
      </w:r>
      <w:hyperlink w:anchor="ref-StudentText">
        <w:r>
          <w:t>Reich et al., 2015, p. 159</w:t>
        </w:r>
      </w:hyperlink>
      <w:r>
        <w:t>).</w:t>
      </w:r>
    </w:p>
    <w:p w14:paraId="4A80012D" w14:textId="77777777" w:rsidR="00515C31" w:rsidRDefault="007C42C2">
      <w:r>
        <w:t>One of the well-established unsupervised methods is probabilistic topic modeling (</w:t>
      </w:r>
      <w:hyperlink w:anchor="ref-Blei:2012:PTM:2133806.2133826">
        <w:r>
          <w:t>Blei, 2012</w:t>
        </w:r>
      </w:hyperlink>
      <w:r>
        <w:t>). Based on the co-occurrence of words in the document corpus an</w:t>
      </w:r>
      <w:r>
        <w:t>d repeated sampling methods, probabilistic topic models “simultaneously estimate topics and assign topic weights to each document” (</w:t>
      </w:r>
      <w:hyperlink w:anchor="ref-nelson2018future">
        <w:r>
          <w:t>Nelson et al., 2018, p. 21</w:t>
        </w:r>
      </w:hyperlink>
      <w:r>
        <w:t>). To put it another way, probabilistic topic models tr</w:t>
      </w:r>
      <w:r>
        <w:t xml:space="preserve">eats each document as a mixture of topics (denoted with either </w:t>
      </w:r>
      <m:oMath>
        <m:r>
          <w:rPr>
            <w:rFonts w:ascii="Cambria Math" w:hAnsi="Cambria Math"/>
          </w:rPr>
          <m:t>γ</m:t>
        </m:r>
      </m:oMath>
      <w:r>
        <w:t xml:space="preserve"> or </w:t>
      </w:r>
      <m:oMath>
        <m:r>
          <w:rPr>
            <w:rFonts w:ascii="Cambria Math" w:hAnsi="Cambria Math"/>
          </w:rPr>
          <m:t>θ</m:t>
        </m:r>
      </m:oMath>
      <w:r>
        <w:t xml:space="preserve"> probability), and each topic as a mixture of words (denoted with </w:t>
      </w:r>
      <m:oMath>
        <m:r>
          <w:rPr>
            <w:rFonts w:ascii="Cambria Math" w:hAnsi="Cambria Math"/>
          </w:rPr>
          <m:t>β</m:t>
        </m:r>
      </m:oMath>
      <w:r>
        <w:t xml:space="preserve"> probability) (see </w:t>
      </w:r>
      <w:hyperlink w:anchor="ref-Blei:2012:PTM:2133806.2133826">
        <w:r>
          <w:t>Blei, 2012</w:t>
        </w:r>
      </w:hyperlink>
      <w:r>
        <w:t xml:space="preserve">; </w:t>
      </w:r>
      <w:hyperlink w:anchor="ref-grimmer2010bayesian">
        <w:r>
          <w:t>Grimmer, 2010</w:t>
        </w:r>
      </w:hyperlink>
      <w:r>
        <w:t xml:space="preserve">; </w:t>
      </w:r>
      <w:hyperlink w:anchor="ref-grimmer2011general">
        <w:r>
          <w:t>Grimmer &amp; King, 2011</w:t>
        </w:r>
      </w:hyperlink>
      <w:r>
        <w:t xml:space="preserve">; </w:t>
      </w:r>
      <w:hyperlink w:anchor="ref-roberts2013structural">
        <w:r>
          <w:t>M. E. Roberts et al., 2013</w:t>
        </w:r>
      </w:hyperlink>
      <w:r>
        <w:t>). Using these calculated and featured topical proportion, therefore, researchers ca</w:t>
      </w:r>
      <w:r>
        <w:t>n estimate general semantic themes within a corpus of documents (</w:t>
      </w:r>
      <w:hyperlink w:anchor="ref-Blei:2012:PTM:2133806.2133826">
        <w:r>
          <w:t>Blei, 2012</w:t>
        </w:r>
      </w:hyperlink>
      <w:r>
        <w:t xml:space="preserve">; </w:t>
      </w:r>
      <w:hyperlink w:anchor="ref-StudentText">
        <w:r>
          <w:t>Reich et al., 2015</w:t>
        </w:r>
      </w:hyperlink>
      <w:r>
        <w:t xml:space="preserve">). The following description by </w:t>
      </w:r>
      <w:hyperlink w:anchor="ref-StudentText">
        <w:r>
          <w:t>Reich et al.</w:t>
        </w:r>
      </w:hyperlink>
      <w:r>
        <w:t xml:space="preserve"> (</w:t>
      </w:r>
      <w:hyperlink w:anchor="ref-StudentText">
        <w:r>
          <w:t>2015</w:t>
        </w:r>
      </w:hyperlink>
      <w:r>
        <w:t>) further explains how topic modeling can support human reading of large corpora of texts:</w:t>
      </w:r>
    </w:p>
    <w:p w14:paraId="2BB9F184" w14:textId="77777777" w:rsidR="00515C31" w:rsidRDefault="007C42C2">
      <w:r>
        <w:t>Topic models use the patterns of word co-occurrences to infer semantic relationships. Loosely speaking, if</w:t>
      </w:r>
      <w:r>
        <w:t xml:space="preserve"> two words frequently co-occur across many of the documents, we infer that they reference a similar concept or theme. The topics themselves are distributions over words. For example, consider an assignment where students write a paragraph about what they d</w:t>
      </w:r>
      <w:r>
        <w:t>o in a typical day. One topic might be about learning, and give high probability to words such as “learning,” “homework,” “class,” but low probability to words such as “cooking” or “eating.” Each document exhibits a mixture over the topics, which encode th</w:t>
      </w:r>
      <w:r>
        <w:t>e proportion of words within the document that the software estimates to have come from each topic. The semantic themes uncovered by the model provide a useful structure for summarizing large sets of documents. These methods complement human reading by org</w:t>
      </w:r>
      <w:r>
        <w:t xml:space="preserve">anizing the unstructured corpus. Topic models have been </w:t>
      </w:r>
      <w:r>
        <w:lastRenderedPageBreak/>
        <w:t>widely applied throughout the social sciences and digital humanities (see Blei, 2012, and references therein). (p. 159)</w:t>
      </w:r>
    </w:p>
    <w:p w14:paraId="17732A73" w14:textId="77777777" w:rsidR="00515C31" w:rsidRDefault="007C42C2">
      <w:r>
        <w:t>The following description is also instrumental for those who new to topic modeli</w:t>
      </w:r>
      <w:r>
        <w:t>ng:</w:t>
      </w:r>
    </w:p>
    <w:p w14:paraId="38303AEB" w14:textId="77777777" w:rsidR="00515C31" w:rsidRDefault="007C42C2">
      <w:r>
        <w:t xml:space="preserve">Briefly, the intuition behind topic modeling is that each document in a corpus is produced or “structured” from a set number of topics. Topic modeling algorithms analyze the co-occurrence of words within a document over a large number of documents to, </w:t>
      </w:r>
      <w:r>
        <w:t>in effect, reverse engineer these topics from the larger corpus. More practically, topic modeling algorithms . . . . serve to reduce a complicated corpus to simpler, interpretable, groups of words. The output of a topic modeling algorithm is lists of weigh</w:t>
      </w:r>
      <w:r>
        <w:t>ted words, where each list is a topic and where higher weighted words in a list are more indicative of that topic, and it represents each document as a distribution over topics, which can be used to detect thematic patterns across documents. (</w:t>
      </w:r>
      <w:hyperlink w:anchor="ref-nelson2017computational">
        <w:r>
          <w:t>Nelson, 2017, pp. 14–15</w:t>
        </w:r>
      </w:hyperlink>
      <w:r>
        <w:t>)</w:t>
      </w:r>
    </w:p>
    <w:p w14:paraId="2D512B9B" w14:textId="77777777" w:rsidR="00515C31" w:rsidRDefault="007C42C2">
      <w:r>
        <w:t xml:space="preserve">There exist many algorithms available for topic modeling including, but not limited to, the Latent Dirichlet Allocation [LDA; </w:t>
      </w:r>
      <w:hyperlink w:anchor="ref-blei2003latent">
        <w:r>
          <w:t>Blei et al.</w:t>
        </w:r>
      </w:hyperlink>
      <w:r>
        <w:t xml:space="preserve"> (</w:t>
      </w:r>
      <w:hyperlink w:anchor="ref-blei2003latent">
        <w:r>
          <w:t>2003</w:t>
        </w:r>
      </w:hyperlink>
      <w:r>
        <w:t xml:space="preserve">)], the most basic topic model method; the Correlated Topic Model [CTM; </w:t>
      </w:r>
      <w:hyperlink w:anchor="ref-blei2007correlated">
        <w:r>
          <w:t>Blei &amp; Lafferty</w:t>
        </w:r>
      </w:hyperlink>
      <w:r>
        <w:t xml:space="preserve"> (</w:t>
      </w:r>
      <w:hyperlink w:anchor="ref-blei2007correlated">
        <w:r>
          <w:t>2007</w:t>
        </w:r>
      </w:hyperlink>
      <w:r>
        <w:t xml:space="preserve">)], the hierarchical model of document collections based on LDA; and the Structural Topic Model [STM; </w:t>
      </w:r>
      <w:hyperlink w:anchor="ref-roberts2013structural">
        <w:r>
          <w:t>M. E. Roberts et al.</w:t>
        </w:r>
      </w:hyperlink>
      <w:r>
        <w:t xml:space="preserve"> (</w:t>
      </w:r>
      <w:hyperlink w:anchor="ref-roberts2013structural">
        <w:r>
          <w:t>2013</w:t>
        </w:r>
      </w:hyperlink>
      <w:r>
        <w:t xml:space="preserve">)], the </w:t>
      </w:r>
      <w:r>
        <w:t>similar algorithm to CTM but having an added capability to estimate a topic model with document-level metadata as covariates. For this dissertation, I employ the STM algorithm, in particular, which will be described in the following section for its benefit</w:t>
      </w:r>
      <w:r>
        <w:t>s.</w:t>
      </w:r>
    </w:p>
    <w:p w14:paraId="1E0291CF" w14:textId="77777777" w:rsidR="00515C31" w:rsidRDefault="007C42C2">
      <w:pPr>
        <w:pStyle w:val="Heading3"/>
      </w:pPr>
      <w:bookmarkStart w:id="52" w:name="stm"/>
      <w:bookmarkStart w:id="53" w:name="_Toc72907024"/>
      <w:bookmarkEnd w:id="50"/>
      <w:r>
        <w:t>2.6.3</w:t>
      </w:r>
      <w:r>
        <w:tab/>
        <w:t>Abductive Text Interpretation Using Structural Topic modeling</w:t>
      </w:r>
      <w:bookmarkEnd w:id="53"/>
    </w:p>
    <w:p w14:paraId="63A06406" w14:textId="77777777" w:rsidR="00515C31" w:rsidRDefault="007C42C2">
      <w:r>
        <w:t>Although unsupervised topic modeling can alleviate laborious work of either hand-coding or supervised machine learning content analysis, it cannot be perfect alone without humans’ expli</w:t>
      </w:r>
      <w:r>
        <w:t>cit and iterative interpretation (</w:t>
      </w:r>
      <w:hyperlink w:anchor="ref-nelson2017computational">
        <w:r>
          <w:t>Nelson, 2017</w:t>
        </w:r>
      </w:hyperlink>
      <w:r>
        <w:t xml:space="preserve">; </w:t>
      </w:r>
      <w:hyperlink w:anchor="ref-nelson2018future">
        <w:r>
          <w:t>Nelson et al., 2018</w:t>
        </w:r>
      </w:hyperlink>
      <w:r>
        <w:t xml:space="preserve">; </w:t>
      </w:r>
      <w:hyperlink w:anchor="ref-roberts2013structural">
        <w:r>
          <w:t>M. E. Roberts et al., 2013</w:t>
        </w:r>
      </w:hyperlink>
      <w:r>
        <w:t xml:space="preserve">). </w:t>
      </w:r>
      <w:r>
        <w:lastRenderedPageBreak/>
        <w:t>In other words, a</w:t>
      </w:r>
      <w:r>
        <w:t>utomated results calculated by any computer algorithms is subject to a human’s critical scrutiny, and the abductive interaction between computer algorithms and human interpretation is required for meaningful discovery out of a large corpus of texts.</w:t>
      </w:r>
    </w:p>
    <w:p w14:paraId="1B2A325E" w14:textId="77777777" w:rsidR="00515C31" w:rsidRDefault="007C42C2">
      <w:r>
        <w:t>Unlike</w:t>
      </w:r>
      <w:r>
        <w:t xml:space="preserve"> other topic models, the STM algorithm provides social scientists, who deal with complex sociocultural phenomena, with some advanced features supporting for human-centered meaning discovery going beyond being passive to automated results. One of the distin</w:t>
      </w:r>
      <w:r>
        <w:t>ctive capabilities is that researchers can consider the effects of covariates (e.g., information about the author or document; year; gender) on their estimated topic models (i.e., themes) by incorporating document-level metadata into their model just as in</w:t>
      </w:r>
      <w:r>
        <w:t xml:space="preserve"> formulating a linear regression model (</w:t>
      </w:r>
      <w:hyperlink w:anchor="ref-StudentText">
        <w:r>
          <w:t>Reich et al., 2015</w:t>
        </w:r>
      </w:hyperlink>
      <w:r>
        <w:t>). Hence, researchers can “leverage this existing information [the covariates] and facilitate accurate inferences for how the observed variables relate to the l</w:t>
      </w:r>
      <w:r>
        <w:t>atent topics” (</w:t>
      </w:r>
      <w:hyperlink w:anchor="ref-StudentText">
        <w:r>
          <w:t>Reich et al., 2015, p. 161</w:t>
        </w:r>
      </w:hyperlink>
      <w:r>
        <w:t>).</w:t>
      </w:r>
    </w:p>
    <w:p w14:paraId="3CDB011D" w14:textId="77777777" w:rsidR="00515C31" w:rsidRDefault="007C42C2">
      <w:r>
        <w:t>The STM algorithm has been developed in and for open-source statistical R language (</w:t>
      </w:r>
      <w:hyperlink w:anchor="ref-R-base">
        <w:r>
          <w:t>R Core Team, 2019</w:t>
        </w:r>
      </w:hyperlink>
      <w:r>
        <w:t xml:space="preserve">; </w:t>
      </w:r>
      <w:hyperlink w:anchor="ref-R-stm">
        <w:r>
          <w:t>M. Roberts et al., 2019</w:t>
        </w:r>
      </w:hyperlink>
      <w:r>
        <w:t>), and the package developers describe its four key affordances as follows (</w:t>
      </w:r>
      <w:hyperlink w:anchor="ref-StudentText">
        <w:r>
          <w:t>Reich et al., 2015, p. 161</w:t>
        </w:r>
      </w:hyperlink>
      <w:r>
        <w:t>):</w:t>
      </w:r>
    </w:p>
    <w:p w14:paraId="38C67B85" w14:textId="77777777" w:rsidR="00515C31" w:rsidRDefault="007C42C2">
      <w:pPr>
        <w:numPr>
          <w:ilvl w:val="0"/>
          <w:numId w:val="10"/>
        </w:numPr>
      </w:pPr>
      <w:r>
        <w:t xml:space="preserve">Estimated topics, including a small set of label words most </w:t>
      </w:r>
      <w:r>
        <w:t>indicative of that topic and archetypal documents from each topic.</w:t>
      </w:r>
    </w:p>
    <w:p w14:paraId="317D69D2" w14:textId="77777777" w:rsidR="00515C31" w:rsidRDefault="007C42C2">
      <w:pPr>
        <w:numPr>
          <w:ilvl w:val="0"/>
          <w:numId w:val="10"/>
        </w:numPr>
      </w:pPr>
      <w:r>
        <w:t>Relationships between covariates and topics.</w:t>
      </w:r>
    </w:p>
    <w:p w14:paraId="33516239" w14:textId="77777777" w:rsidR="00515C31" w:rsidRDefault="007C42C2">
      <w:pPr>
        <w:numPr>
          <w:ilvl w:val="0"/>
          <w:numId w:val="10"/>
        </w:numPr>
      </w:pPr>
      <w:r>
        <w:t>The prevalence of each topic throughout the corpus along with documents most heavily focused on each topic.</w:t>
      </w:r>
    </w:p>
    <w:p w14:paraId="543202BE" w14:textId="77777777" w:rsidR="00515C31" w:rsidRDefault="007C42C2">
      <w:pPr>
        <w:numPr>
          <w:ilvl w:val="0"/>
          <w:numId w:val="10"/>
        </w:numPr>
      </w:pPr>
      <w:r>
        <w:t xml:space="preserve">Correlation patterns between topics </w:t>
      </w:r>
      <w:r>
        <w:t>(i.e., which topics are most likely to occur together within a document).</w:t>
      </w:r>
    </w:p>
    <w:p w14:paraId="1DA00B4B" w14:textId="77777777" w:rsidR="00515C31" w:rsidRDefault="007C42C2">
      <w:r>
        <w:t>Since the package provides users with a wide range of features such as text pre-processor, data transformation, estimation for the likelihood of a held-out test, visualization and ev</w:t>
      </w:r>
      <w:r>
        <w:t xml:space="preserve">aluation of each exploratory procedure fitting topic models [see Figure 2.5 for its detailed workflow; </w:t>
      </w:r>
      <w:hyperlink w:anchor="ref-R-stm">
        <w:r>
          <w:t xml:space="preserve">M. </w:t>
        </w:r>
        <w:r>
          <w:lastRenderedPageBreak/>
          <w:t>Roberts et al.</w:t>
        </w:r>
      </w:hyperlink>
      <w:r>
        <w:t xml:space="preserve"> (</w:t>
      </w:r>
      <w:hyperlink w:anchor="ref-R-stm">
        <w:r>
          <w:t>2019</w:t>
        </w:r>
      </w:hyperlink>
      <w:r>
        <w:t>)], researchers can preserve “the superior abilities [of humanisti</w:t>
      </w:r>
      <w:r>
        <w:t>c insights] to interpret text holistically” while benefitting from “the formal rigor, reliability, and reproducibility of computer-assisted methods” (</w:t>
      </w:r>
      <w:hyperlink w:anchor="ref-nelson2017computational">
        <w:r>
          <w:t>Nelson, 2017, p. 6</w:t>
        </w:r>
      </w:hyperlink>
      <w:r>
        <w:t>). With its versatile applicability fo</w:t>
      </w:r>
      <w:r>
        <w:t>r large unstructured textual data, in fact, recently there have been a growing body of research in social science disciplines using the STM algorithm (</w:t>
      </w:r>
      <w:hyperlink w:anchor="ref-doi:10.1080/23251042.2017.1393863">
        <w:r>
          <w:t>Bohr &amp; Dunlap, 2018</w:t>
        </w:r>
      </w:hyperlink>
      <w:r>
        <w:t xml:space="preserve">; </w:t>
      </w:r>
      <w:hyperlink w:anchor="ref-chakrabarti2017mixed">
        <w:r>
          <w:t>Chakrabarti &amp; Frye, 2017</w:t>
        </w:r>
      </w:hyperlink>
      <w:r>
        <w:t xml:space="preserve">; </w:t>
      </w:r>
      <w:hyperlink w:anchor="ref-Grajzl2019">
        <w:r>
          <w:t>Grajzl, 2019</w:t>
        </w:r>
      </w:hyperlink>
      <w:r>
        <w:t xml:space="preserve">; </w:t>
      </w:r>
      <w:hyperlink w:anchor="ref-10.1007/978-3-319-21380-4_108">
        <w:r>
          <w:t>Mishler, 2015</w:t>
        </w:r>
      </w:hyperlink>
      <w:r>
        <w:t xml:space="preserve">; </w:t>
      </w:r>
      <w:hyperlink w:anchor="ref-nelson2018future">
        <w:r>
          <w:t>Nelson et al., 2018</w:t>
        </w:r>
      </w:hyperlink>
      <w:r>
        <w:t xml:space="preserve">; </w:t>
      </w:r>
      <w:hyperlink w:anchor="ref-StudentText">
        <w:r>
          <w:t>Reich et al., 2015</w:t>
        </w:r>
      </w:hyperlink>
      <w:r>
        <w:t xml:space="preserve">; </w:t>
      </w:r>
      <w:hyperlink w:anchor="ref-roberts2013structural">
        <w:r>
          <w:t>M. E. Roberts et al., 2013</w:t>
        </w:r>
      </w:hyperlink>
      <w:r>
        <w:t xml:space="preserve">; see </w:t>
      </w:r>
      <w:hyperlink w:anchor="ref-tvinnereim2017citizens">
        <w:r>
          <w:t>Tvinnereim et al., 2017</w:t>
        </w:r>
      </w:hyperlink>
      <w:r>
        <w:t>). Given the study purpose that aims at uncoveri</w:t>
      </w:r>
      <w:r>
        <w:t>ng informal STEM learning cultures of blind people and its data involving large corpora of texts which cannot be read by humans in a reasonable timeframe (see Chapter 1.3), I employ the STM package (</w:t>
      </w:r>
      <w:hyperlink w:anchor="ref-R-stm">
        <w:r>
          <w:t>M. Roberts et al., 2019</w:t>
        </w:r>
      </w:hyperlink>
      <w:r>
        <w:t xml:space="preserve">) </w:t>
      </w:r>
      <w:r>
        <w:t>throughout this dissertation study to abductively explore both “topical prevalence” (how often a topic is discussed) and “topical content” (the words used in discussing a topic) (</w:t>
      </w:r>
      <w:hyperlink w:anchor="ref-StudentText">
        <w:r>
          <w:t>Reich et al., 2015</w:t>
        </w:r>
      </w:hyperlink>
      <w:r>
        <w:t xml:space="preserve">; </w:t>
      </w:r>
      <w:hyperlink w:anchor="ref-roberts2013structural">
        <w:r>
          <w:t>M. E. Roberts et al., 2013</w:t>
        </w:r>
      </w:hyperlink>
      <w:r>
        <w:t>).</w:t>
      </w:r>
    </w:p>
    <w:p w14:paraId="1FDDEEAD" w14:textId="77777777" w:rsidR="00515C31" w:rsidRDefault="007C42C2">
      <w:r>
        <w:rPr>
          <w:noProof/>
        </w:rPr>
        <w:lastRenderedPageBreak/>
        <w:drawing>
          <wp:inline distT="0" distB="0" distL="0" distR="0" wp14:anchorId="1C0E45A7" wp14:editId="6A92E78A">
            <wp:extent cx="5486400" cy="6799384"/>
            <wp:effectExtent l="0" t="0" r="0" b="0"/>
            <wp:docPr id="5" name="Picture" descr="Figure 2.5: Heuristic description of generative process and estimation of the STM adapted from, p. 4(adapted from M. E. Roberts et al., 2014, p. 4)."/>
            <wp:cNvGraphicFramePr/>
            <a:graphic xmlns:a="http://schemas.openxmlformats.org/drawingml/2006/main">
              <a:graphicData uri="http://schemas.openxmlformats.org/drawingml/2006/picture">
                <pic:pic xmlns:pic="http://schemas.openxmlformats.org/drawingml/2006/picture">
                  <pic:nvPicPr>
                    <pic:cNvPr id="0" name="Picture" descr="fig/STMdiagram.png"/>
                    <pic:cNvPicPr>
                      <a:picLocks noChangeAspect="1" noChangeArrowheads="1"/>
                    </pic:cNvPicPr>
                  </pic:nvPicPr>
                  <pic:blipFill>
                    <a:blip r:embed="rId12"/>
                    <a:stretch>
                      <a:fillRect/>
                    </a:stretch>
                  </pic:blipFill>
                  <pic:spPr bwMode="auto">
                    <a:xfrm>
                      <a:off x="0" y="0"/>
                      <a:ext cx="5486400" cy="6799384"/>
                    </a:xfrm>
                    <a:prstGeom prst="rect">
                      <a:avLst/>
                    </a:prstGeom>
                    <a:noFill/>
                    <a:ln w="9525">
                      <a:noFill/>
                      <a:headEnd/>
                      <a:tailEnd/>
                    </a:ln>
                  </pic:spPr>
                </pic:pic>
              </a:graphicData>
            </a:graphic>
          </wp:inline>
        </w:drawing>
      </w:r>
    </w:p>
    <w:p w14:paraId="201A1FB1" w14:textId="77777777" w:rsidR="00515C31" w:rsidRDefault="007C42C2">
      <w:r>
        <w:t xml:space="preserve">Figure 2.5: Heuristic description of generative process and estimation of the STM (adapted from </w:t>
      </w:r>
      <w:hyperlink w:anchor="ref-roberts2014stm">
        <w:r>
          <w:t>M. E. Roberts et al., 2014, p. 4</w:t>
        </w:r>
      </w:hyperlink>
      <w:r>
        <w:t>).</w:t>
      </w:r>
    </w:p>
    <w:p w14:paraId="253E8FA9" w14:textId="77777777" w:rsidR="00515C31" w:rsidRDefault="007C42C2">
      <w:pPr>
        <w:pStyle w:val="Heading2"/>
      </w:pPr>
      <w:bookmarkStart w:id="54" w:name="lit-summary"/>
      <w:bookmarkStart w:id="55" w:name="_Toc72907025"/>
      <w:bookmarkEnd w:id="46"/>
      <w:bookmarkEnd w:id="52"/>
      <w:r>
        <w:lastRenderedPageBreak/>
        <w:t>2.7</w:t>
      </w:r>
      <w:r>
        <w:tab/>
        <w:t>Chapter Summary</w:t>
      </w:r>
      <w:bookmarkEnd w:id="55"/>
    </w:p>
    <w:p w14:paraId="6C1A0F5F" w14:textId="77777777" w:rsidR="00515C31" w:rsidRDefault="007C42C2">
      <w:r>
        <w:t>This</w:t>
      </w:r>
      <w:r>
        <w:t xml:space="preserve"> chapter introduced some undergirding literature, theoretical frameworks, and methodological backgrounds for this study. While STEM education has become more prevalent across formal and informal learning, it also possesses some unexplored areas that need b</w:t>
      </w:r>
      <w:r>
        <w:t>oth scholarly and practical attention. Taking “political/relational model of disability” (</w:t>
      </w:r>
      <w:hyperlink w:anchor="ref-kafer2013feminist">
        <w:r>
          <w:t>Kafer, 2013</w:t>
        </w:r>
      </w:hyperlink>
      <w:r>
        <w:t>), I see STEM education as “Ecological Model” (</w:t>
      </w:r>
      <w:hyperlink w:anchor="ref-basham2010ecological">
        <w:r>
          <w:t>Basham et al., 20</w:t>
        </w:r>
        <w:r>
          <w:t>10</w:t>
        </w:r>
      </w:hyperlink>
      <w:r>
        <w:t>), in which individuals with visual impairmentes or blindness are politically, socially, and culturally situated with four dimensional intersection (i.e., macro-; exo-; meso-; and microsystem). Resting upon sociocultural learning [</w:t>
      </w:r>
      <w:hyperlink w:anchor="ref-vygotsky1980mind">
        <w:r>
          <w:t>Vygotsky</w:t>
        </w:r>
      </w:hyperlink>
      <w:r>
        <w:t xml:space="preserve"> (</w:t>
      </w:r>
      <w:hyperlink w:anchor="ref-vygotsky1980mind">
        <w:r>
          <w:t>1980</w:t>
        </w:r>
      </w:hyperlink>
      <w:r>
        <w:t>); ] as well as communities of practice (</w:t>
      </w:r>
      <w:hyperlink w:anchor="ref-lave1991situated">
        <w:r>
          <w:t>Lave &amp; Wenger, 1991</w:t>
        </w:r>
      </w:hyperlink>
      <w:r>
        <w:t>), I will explore how blind people are socioculturally situated within curre</w:t>
      </w:r>
      <w:r>
        <w:t>nt STEM learning systems as captured through a large-scale textual corpus. To conduct this research, I will employ computer-assisted content analysis in general, and utilize structural topic model as an abductive approach (</w:t>
      </w:r>
      <w:hyperlink w:anchor="ref-roberts2013structural">
        <w:r>
          <w:t>M. E. Roberts et al., 2013</w:t>
        </w:r>
      </w:hyperlink>
      <w:r>
        <w:t>).</w:t>
      </w:r>
    </w:p>
    <w:p w14:paraId="3ECCAC91" w14:textId="77777777" w:rsidR="00515C31" w:rsidRDefault="007C42C2">
      <w:pPr>
        <w:pStyle w:val="Heading1"/>
      </w:pPr>
      <w:bookmarkStart w:id="56" w:name="methods"/>
      <w:bookmarkStart w:id="57" w:name="_Toc72907026"/>
      <w:bookmarkEnd w:id="21"/>
      <w:bookmarkEnd w:id="54"/>
      <w:r>
        <w:t>3</w:t>
      </w:r>
      <w:r>
        <w:tab/>
        <w:t>Methods</w:t>
      </w:r>
      <w:bookmarkEnd w:id="57"/>
    </w:p>
    <w:p w14:paraId="4D0516A9" w14:textId="77777777" w:rsidR="00515C31" w:rsidRDefault="007C42C2">
      <w:pPr>
        <w:pStyle w:val="Heading2"/>
      </w:pPr>
      <w:bookmarkStart w:id="58" w:name="methods-intro"/>
      <w:bookmarkStart w:id="59" w:name="_Toc72907027"/>
      <w:r>
        <w:t>3.1</w:t>
      </w:r>
      <w:r>
        <w:tab/>
        <w:t>Introduction</w:t>
      </w:r>
      <w:bookmarkEnd w:id="59"/>
    </w:p>
    <w:p w14:paraId="57431F05" w14:textId="77777777" w:rsidR="00515C31" w:rsidRDefault="007C42C2">
      <w:r>
        <w:t>This chapter delineates methodological aspects of conducting this research. At the outset, I will cover research design this study adopts from both technical and methodological perspect</w:t>
      </w:r>
      <w:r>
        <w:t>ives. I will then explain in detail how I attempted to address ethical concerns in following procedures. Next, I will outline a set of research questions that this study aims to answer. I will also describe the study settings and samples, and my unique pos</w:t>
      </w:r>
      <w:r>
        <w:t>itionality within this research. Finally, this chapter will talk about how data were collected and analyzed.</w:t>
      </w:r>
    </w:p>
    <w:p w14:paraId="4509E38D" w14:textId="77777777" w:rsidR="00515C31" w:rsidRDefault="007C42C2">
      <w:pPr>
        <w:pStyle w:val="Heading2"/>
      </w:pPr>
      <w:bookmarkStart w:id="60" w:name="rd"/>
      <w:bookmarkStart w:id="61" w:name="_Toc72907028"/>
      <w:bookmarkEnd w:id="58"/>
      <w:r>
        <w:lastRenderedPageBreak/>
        <w:t>3.2</w:t>
      </w:r>
      <w:r>
        <w:tab/>
        <w:t>Research Design</w:t>
      </w:r>
      <w:bookmarkEnd w:id="61"/>
    </w:p>
    <w:p w14:paraId="276B5ECF" w14:textId="77777777" w:rsidR="00515C31" w:rsidRDefault="007C42C2">
      <w:r>
        <w:t>The overall design of this mixed methods research subscribes to the concept of “computational ethnography” (</w:t>
      </w:r>
      <w:hyperlink w:anchor="ref-abramson2018promises">
        <w:r>
          <w:t>Abramson et al., 2018</w:t>
        </w:r>
      </w:hyperlink>
      <w:r>
        <w:t>). Traditionally, ethnography is often defined as a qualitative approach focused in depth on a shared culture or a bounded group of people, usually based on contextual data immersion such as participant-obse</w:t>
      </w:r>
      <w:r>
        <w:t>rvation, interviews, and micro-level archival research (</w:t>
      </w:r>
      <w:hyperlink w:anchor="ref-griffin2007ethnography">
        <w:r>
          <w:t>Griffin &amp; Bengry-Howell, 2007</w:t>
        </w:r>
      </w:hyperlink>
      <w:r>
        <w:t>).</w:t>
      </w:r>
    </w:p>
    <w:p w14:paraId="5D20E2B8" w14:textId="77777777" w:rsidR="00515C31" w:rsidRDefault="007C42C2">
      <w:r>
        <w:t xml:space="preserve">However, as </w:t>
      </w:r>
      <w:hyperlink w:anchor="ref-abramson2018promises">
        <w:r>
          <w:t>Abramson et al.</w:t>
        </w:r>
      </w:hyperlink>
      <w:r>
        <w:t xml:space="preserve"> (</w:t>
      </w:r>
      <w:hyperlink w:anchor="ref-abramson2018promises">
        <w:r>
          <w:t>2018</w:t>
        </w:r>
      </w:hyperlink>
      <w:r>
        <w:t>) argue, social scientists conducting ethnography encounter challenges concerned with internal and external validity, generalization, reliability, and bias (</w:t>
      </w:r>
      <w:hyperlink w:anchor="ref-goldthorpe2000sociology">
        <w:r>
          <w:t>Goldthorpe, 2000</w:t>
        </w:r>
      </w:hyperlink>
      <w:r>
        <w:t xml:space="preserve">; </w:t>
      </w:r>
      <w:hyperlink w:anchor="ref-king1994designing">
        <w:r>
          <w:t>King et al., 1994</w:t>
        </w:r>
      </w:hyperlink>
      <w:r>
        <w:t xml:space="preserve">; </w:t>
      </w:r>
      <w:hyperlink w:anchor="ref-sanchez2002representation">
        <w:r>
          <w:t>Sánchez-Jankowski, 2002</w:t>
        </w:r>
      </w:hyperlink>
      <w:r>
        <w:t xml:space="preserve">). Such challenges lead to “a </w:t>
      </w:r>
      <w:r>
        <w:rPr>
          <w:i/>
          <w:iCs/>
        </w:rPr>
        <w:t>tripartite criticism</w:t>
      </w:r>
      <w:r>
        <w:t xml:space="preserve"> which frames ethnography as an </w:t>
      </w:r>
      <w:r>
        <w:rPr>
          <w:i/>
          <w:iCs/>
        </w:rPr>
        <w:t>exploratory</w:t>
      </w:r>
      <w:r>
        <w:t xml:space="preserve">, </w:t>
      </w:r>
      <w:r>
        <w:rPr>
          <w:i/>
          <w:iCs/>
        </w:rPr>
        <w:t>anecd</w:t>
      </w:r>
      <w:r>
        <w:rPr>
          <w:i/>
          <w:iCs/>
        </w:rPr>
        <w:t>otal</w:t>
      </w:r>
      <w:r>
        <w:t xml:space="preserve">, and </w:t>
      </w:r>
      <w:r>
        <w:rPr>
          <w:i/>
          <w:iCs/>
        </w:rPr>
        <w:t>opaque</w:t>
      </w:r>
      <w:r>
        <w:t xml:space="preserve"> method that is less scientific than quantitative alternatives” (</w:t>
      </w:r>
      <w:hyperlink w:anchor="ref-abramson2018promises">
        <w:r>
          <w:t>Abramson et al., 2018, p. 258</w:t>
        </w:r>
      </w:hyperlink>
      <w:r>
        <w:t>, emphasis added). Computational ethnography extends ethnography’s conventional qualitative scope b</w:t>
      </w:r>
      <w:r>
        <w:t>y employing data-driven computational methods that can help address the common critiques of ethnography with enhanced scalability, replicability, and transparency (</w:t>
      </w:r>
      <w:hyperlink w:anchor="ref-abramson2018promises">
        <w:r>
          <w:t>Abramson et al., 2018</w:t>
        </w:r>
      </w:hyperlink>
      <w:r>
        <w:t>). It continues to embra</w:t>
      </w:r>
      <w:r>
        <w:t>ce the strength of qualitative ethnography to comprehend the shared cultures of people who give that data meaning, while holding a participatory lens on how larger systems, such as norms, values, assumptions, are culturally, historically and politically en</w:t>
      </w:r>
      <w:r>
        <w:t>coded in and reproduced through the design of sociotechnical data-driven systems (</w:t>
      </w:r>
      <w:hyperlink w:anchor="ref-abramson2018promises">
        <w:r>
          <w:t>Abramson et al., 2018</w:t>
        </w:r>
      </w:hyperlink>
      <w:r>
        <w:t xml:space="preserve">; </w:t>
      </w:r>
      <w:hyperlink w:anchor="ref-abramson2015beyond">
        <w:r>
          <w:t>Abramson &amp; Dohan, 2015</w:t>
        </w:r>
      </w:hyperlink>
      <w:r>
        <w:t xml:space="preserve">; </w:t>
      </w:r>
      <w:hyperlink w:anchor="ref-dohan1998using">
        <w:r>
          <w:t>Dohan &amp; Sanchez-Jankowski, 1998</w:t>
        </w:r>
      </w:hyperlink>
      <w:r>
        <w:t xml:space="preserve">; </w:t>
      </w:r>
      <w:hyperlink w:anchor="ref-moore2020using">
        <w:r>
          <w:t>Moore et al., 2020</w:t>
        </w:r>
      </w:hyperlink>
      <w:r>
        <w:t xml:space="preserve">; </w:t>
      </w:r>
      <w:hyperlink w:anchor="ref-zheng2015computational">
        <w:r>
          <w:t>Zheng et al., 2015</w:t>
        </w:r>
      </w:hyperlink>
      <w:r>
        <w:t>).</w:t>
      </w:r>
    </w:p>
    <w:p w14:paraId="51A69D89" w14:textId="77777777" w:rsidR="00515C31" w:rsidRDefault="007C42C2">
      <w:r>
        <w:t>Computational ethnography, as an emerging mixed method, often applies exploratory data</w:t>
      </w:r>
      <w:r>
        <w:t xml:space="preserve"> science techniques (e.g., descriptive analysis; clustering analysis; social network analysis; relational analysis) to a large-scale (or more, big data sized) corpora of texts to help researchers uncover meaningful patterns of the target data in the least </w:t>
      </w:r>
      <w:r>
        <w:t xml:space="preserve">intrusive fashion which would </w:t>
      </w:r>
      <w:r>
        <w:lastRenderedPageBreak/>
        <w:t>otherwise be infeasible to analyze with conventional qualitative approaches (</w:t>
      </w:r>
      <w:hyperlink w:anchor="ref-abramson2018promises">
        <w:r>
          <w:t>Abramson et al., 2018</w:t>
        </w:r>
      </w:hyperlink>
      <w:r>
        <w:t xml:space="preserve">; </w:t>
      </w:r>
      <w:hyperlink w:anchor="ref-zheng2015computational">
        <w:r>
          <w:t>Zheng et al., 2015</w:t>
        </w:r>
      </w:hyperlink>
      <w:r>
        <w:t>). Typical c</w:t>
      </w:r>
      <w:r>
        <w:t>omputational ethnography study first involves descriptive and syntactical pattern discovery assisted by computer algorithms, then is followed by researchers’ deep interpretation of the detected patterns to relate it to semantical explanation. This mixed-me</w:t>
      </w:r>
      <w:r>
        <w:t>thod interaction between data-driven computation and context-driven interpretation iteratively contributes to one another until a comprehensive understanding of the data is saturated (</w:t>
      </w:r>
      <w:hyperlink w:anchor="ref-abramson2018promises">
        <w:r>
          <w:t>Abramson et al., 2018</w:t>
        </w:r>
      </w:hyperlink>
      <w:r>
        <w:t xml:space="preserve">; </w:t>
      </w:r>
      <w:hyperlink w:anchor="ref-nelson2018future">
        <w:r>
          <w:t>Nelson et al., 2018</w:t>
        </w:r>
      </w:hyperlink>
      <w:r>
        <w:t>).</w:t>
      </w:r>
    </w:p>
    <w:p w14:paraId="7FF671CC" w14:textId="77777777" w:rsidR="00515C31" w:rsidRDefault="007C42C2">
      <w:r>
        <w:t>As described in Chapter 1.3, the purpose of this study is to discover collective knowledge sharing patterns and informal learning cultures of blind individuals pursuing STEM disciplines as capt</w:t>
      </w:r>
      <w:r>
        <w:t>ured through computer-mediated mailing listservs. Given that such online communications are often saved as large-scale archived knowledge, computational ethnography is a well-suited methodological approach that can bring scalable benefit to observe the lon</w:t>
      </w:r>
      <w:r>
        <w:t>gitudinal cultural heritage of blind people. On top of the computer-assisted data exploration on the large-scale archived online data, this research also conducts small-scale semi-structured interviews with few blind learners pursuing STEM disciplines to e</w:t>
      </w:r>
      <w:r>
        <w:t xml:space="preserve">nrich understanding of the discovered patterns. As such, from a mixed-method research design perspective, this study also aligns with what </w:t>
      </w:r>
      <w:hyperlink w:anchor="ref-creswell2015concise">
        <w:r>
          <w:t>Creswell</w:t>
        </w:r>
      </w:hyperlink>
      <w:r>
        <w:t xml:space="preserve"> (</w:t>
      </w:r>
      <w:hyperlink w:anchor="ref-creswell2015concise">
        <w:r>
          <w:t>2015</w:t>
        </w:r>
      </w:hyperlink>
      <w:r>
        <w:t>) categoriz</w:t>
      </w:r>
      <w:r>
        <w:t>es as a convergent design which is defined as follows:</w:t>
      </w:r>
    </w:p>
    <w:p w14:paraId="2C78A7EE" w14:textId="77777777" w:rsidR="00515C31" w:rsidRDefault="007C42C2">
      <w:r>
        <w:t>The intent of a convergent design is to merge the results of the quantitative and qualitative data analyses. This merging then provides both a quantitative and a qualitative picture of the problem, and</w:t>
      </w:r>
      <w:r>
        <w:t xml:space="preserve"> because both forms of data provide different insight, their combination contributes to seeing the problem from multiple angles and multiple perspectives. In short, quantitative results yield general trends and relationships, which are often needed, while </w:t>
      </w:r>
      <w:r>
        <w:t>qualitative results provide in-depth personal perspectives of individuals. Both are useful results, and their combination adds up to not only more data, but also a more complete understanding than what would have been provided by each database alone. (</w:t>
      </w:r>
      <w:hyperlink w:anchor="ref-creswell2015concise">
        <w:r>
          <w:t>Creswell, 2015, pp. 35–36</w:t>
        </w:r>
      </w:hyperlink>
      <w:r>
        <w:t>)</w:t>
      </w:r>
    </w:p>
    <w:p w14:paraId="2BCF2303" w14:textId="77777777" w:rsidR="00515C31" w:rsidRDefault="007C42C2">
      <w:pPr>
        <w:pStyle w:val="Heading2"/>
      </w:pPr>
      <w:bookmarkStart w:id="62" w:name="research-ethics-and-procedures"/>
      <w:bookmarkStart w:id="63" w:name="_Toc72907029"/>
      <w:bookmarkEnd w:id="60"/>
      <w:r>
        <w:lastRenderedPageBreak/>
        <w:t>3.3</w:t>
      </w:r>
      <w:r>
        <w:tab/>
        <w:t>Research Ethics and Procedures</w:t>
      </w:r>
      <w:bookmarkEnd w:id="63"/>
    </w:p>
    <w:p w14:paraId="447F03DB" w14:textId="77777777" w:rsidR="00515C31" w:rsidRDefault="007C42C2">
      <w:r>
        <w:t>This computational ethnography has been carefully carried out with appropriate ethics following the typical five procedures of ethnographic study (</w:t>
      </w:r>
      <w:hyperlink w:anchor="ref-griffin2007ethnography">
        <w:r>
          <w:t>Griffin &amp; Bengry-Howell, 2007</w:t>
        </w:r>
      </w:hyperlink>
      <w:r>
        <w:t>).</w:t>
      </w:r>
    </w:p>
    <w:p w14:paraId="57C3B343" w14:textId="77777777" w:rsidR="00515C31" w:rsidRDefault="007C42C2">
      <w:pPr>
        <w:numPr>
          <w:ilvl w:val="0"/>
          <w:numId w:val="11"/>
        </w:numPr>
      </w:pPr>
      <w:r>
        <w:t>Gaining Access</w:t>
      </w:r>
    </w:p>
    <w:p w14:paraId="09C0EEDB" w14:textId="77777777" w:rsidR="00515C31" w:rsidRDefault="007C42C2">
      <w:r>
        <w:t>The foremost important step is to gain an official access to the target community. Although the primary data of this research is in the public domain, I passed through all the possible ethical review processes across the Pennsylvania State University as we</w:t>
      </w:r>
      <w:r>
        <w:t>ll as internal to the NFB (Table 3.1). This way secured me a safer position while protecting the vulnerable community before obtaining and analyzing mailing lists.</w:t>
      </w:r>
    </w:p>
    <w:p w14:paraId="4997EF0C" w14:textId="77777777" w:rsidR="00515C31" w:rsidRDefault="007C42C2">
      <w:r>
        <w:t xml:space="preserve">As of May 21 2019, the Office for the Research Protections of the university determined the </w:t>
      </w:r>
      <w:r>
        <w:t>proposed study, entitled “Exploring Knowledge Sharing and Online Interactions in the Public Mailing Lists for Blind People,” as “Not Human Research” category, and the follow-up interview protocol was exempted on December 19 2019 (Appendix 6). As a double-c</w:t>
      </w:r>
      <w:r>
        <w:t>hecking process to address any unexpected ethical issues at a community level, on the other hand, I have also contacted gatekeepers of the NFB organization and was officially permitted by the NFB Research Advisory Council to conduct this study (see Appendi</w:t>
      </w:r>
      <w:r>
        <w:t>x 7).</w:t>
      </w:r>
    </w:p>
    <w:p w14:paraId="64BA6EA2" w14:textId="77777777" w:rsidR="00515C31" w:rsidRDefault="007C42C2">
      <w:pPr>
        <w:pStyle w:val="TableCaption"/>
      </w:pPr>
      <w:r>
        <w:t>Table 3.1: Ethical review for this study.</w:t>
      </w:r>
    </w:p>
    <w:tbl>
      <w:tblPr>
        <w:tblW w:w="5000" w:type="pct"/>
        <w:tblLook w:val="0020" w:firstRow="1" w:lastRow="0" w:firstColumn="0" w:lastColumn="0" w:noHBand="0" w:noVBand="0"/>
      </w:tblPr>
      <w:tblGrid>
        <w:gridCol w:w="848"/>
        <w:gridCol w:w="2512"/>
        <w:gridCol w:w="3490"/>
        <w:gridCol w:w="2006"/>
      </w:tblGrid>
      <w:tr w:rsidR="00515C31" w14:paraId="0256C391" w14:textId="77777777">
        <w:tc>
          <w:tcPr>
            <w:tcW w:w="0" w:type="auto"/>
          </w:tcPr>
          <w:p w14:paraId="5F331D6F" w14:textId="77777777" w:rsidR="00515C31" w:rsidRDefault="007C42C2">
            <w:r>
              <w:t>Date</w:t>
            </w:r>
          </w:p>
        </w:tc>
        <w:tc>
          <w:tcPr>
            <w:tcW w:w="0" w:type="auto"/>
          </w:tcPr>
          <w:p w14:paraId="46FD0A55" w14:textId="77777777" w:rsidR="00515C31" w:rsidRDefault="007C42C2">
            <w:r>
              <w:t>Committee</w:t>
            </w:r>
          </w:p>
        </w:tc>
        <w:tc>
          <w:tcPr>
            <w:tcW w:w="0" w:type="auto"/>
          </w:tcPr>
          <w:p w14:paraId="74824501" w14:textId="77777777" w:rsidR="00515C31" w:rsidRDefault="007C42C2">
            <w:r>
              <w:t>Subject</w:t>
            </w:r>
          </w:p>
        </w:tc>
        <w:tc>
          <w:tcPr>
            <w:tcW w:w="0" w:type="auto"/>
          </w:tcPr>
          <w:p w14:paraId="449E274E" w14:textId="77777777" w:rsidR="00515C31" w:rsidRDefault="007C42C2">
            <w:r>
              <w:t>Determination</w:t>
            </w:r>
          </w:p>
        </w:tc>
      </w:tr>
      <w:tr w:rsidR="00515C31" w14:paraId="516AC601" w14:textId="77777777">
        <w:tc>
          <w:tcPr>
            <w:tcW w:w="0" w:type="auto"/>
          </w:tcPr>
          <w:p w14:paraId="55993830" w14:textId="77777777" w:rsidR="00515C31" w:rsidRDefault="007C42C2">
            <w:r>
              <w:t>2019-05-21</w:t>
            </w:r>
          </w:p>
        </w:tc>
        <w:tc>
          <w:tcPr>
            <w:tcW w:w="0" w:type="auto"/>
          </w:tcPr>
          <w:p w14:paraId="720D7136" w14:textId="77777777" w:rsidR="00515C31" w:rsidRDefault="007C42C2">
            <w:r>
              <w:t>Office for Research Protections at the Pennsylvania State University</w:t>
            </w:r>
          </w:p>
        </w:tc>
        <w:tc>
          <w:tcPr>
            <w:tcW w:w="0" w:type="auto"/>
          </w:tcPr>
          <w:p w14:paraId="08BD2B6B" w14:textId="77777777" w:rsidR="00515C31" w:rsidRDefault="007C42C2">
            <w:r>
              <w:t>Exploring Knowledge Sharing and Online Interactions in the Public Mailing Lists for Blind People</w:t>
            </w:r>
          </w:p>
        </w:tc>
        <w:tc>
          <w:tcPr>
            <w:tcW w:w="0" w:type="auto"/>
          </w:tcPr>
          <w:p w14:paraId="5C3752A7" w14:textId="77777777" w:rsidR="00515C31" w:rsidRDefault="007C42C2">
            <w:r>
              <w:t>Non-human research: Study #00012478</w:t>
            </w:r>
          </w:p>
        </w:tc>
      </w:tr>
      <w:tr w:rsidR="00515C31" w14:paraId="43493205" w14:textId="77777777">
        <w:tc>
          <w:tcPr>
            <w:tcW w:w="0" w:type="auto"/>
          </w:tcPr>
          <w:p w14:paraId="083AFF71" w14:textId="77777777" w:rsidR="00515C31" w:rsidRDefault="007C42C2">
            <w:r>
              <w:t>2</w:t>
            </w:r>
            <w:r>
              <w:lastRenderedPageBreak/>
              <w:t>019-12-19</w:t>
            </w:r>
          </w:p>
        </w:tc>
        <w:tc>
          <w:tcPr>
            <w:tcW w:w="0" w:type="auto"/>
          </w:tcPr>
          <w:p w14:paraId="5A6634D1" w14:textId="77777777" w:rsidR="00515C31" w:rsidRDefault="007C42C2">
            <w:r>
              <w:lastRenderedPageBreak/>
              <w:t xml:space="preserve">Office for </w:t>
            </w:r>
            <w:r>
              <w:lastRenderedPageBreak/>
              <w:t>Research Protections at the Pennsylvania State University</w:t>
            </w:r>
          </w:p>
        </w:tc>
        <w:tc>
          <w:tcPr>
            <w:tcW w:w="0" w:type="auto"/>
          </w:tcPr>
          <w:p w14:paraId="1E051A8F" w14:textId="77777777" w:rsidR="00515C31" w:rsidRDefault="007C42C2">
            <w:r>
              <w:lastRenderedPageBreak/>
              <w:t xml:space="preserve">Follow-Up Interview: </w:t>
            </w:r>
            <w:r>
              <w:lastRenderedPageBreak/>
              <w:t>Exploring Knowledge S</w:t>
            </w:r>
            <w:r>
              <w:t>haring and Online Interactions in the Public Mailing Lists for Blind People</w:t>
            </w:r>
          </w:p>
        </w:tc>
        <w:tc>
          <w:tcPr>
            <w:tcW w:w="0" w:type="auto"/>
          </w:tcPr>
          <w:p w14:paraId="44D89141" w14:textId="77777777" w:rsidR="00515C31" w:rsidRDefault="007C42C2">
            <w:r>
              <w:lastRenderedPageBreak/>
              <w:t xml:space="preserve">Exempt </w:t>
            </w:r>
            <w:r>
              <w:lastRenderedPageBreak/>
              <w:t>research: Study #00014119</w:t>
            </w:r>
          </w:p>
        </w:tc>
      </w:tr>
      <w:tr w:rsidR="00515C31" w14:paraId="5F093969" w14:textId="77777777">
        <w:tc>
          <w:tcPr>
            <w:tcW w:w="0" w:type="auto"/>
          </w:tcPr>
          <w:p w14:paraId="6A10C7A0" w14:textId="77777777" w:rsidR="00515C31" w:rsidRDefault="007C42C2">
            <w:r>
              <w:lastRenderedPageBreak/>
              <w:t>2020-01-10</w:t>
            </w:r>
          </w:p>
        </w:tc>
        <w:tc>
          <w:tcPr>
            <w:tcW w:w="0" w:type="auto"/>
          </w:tcPr>
          <w:p w14:paraId="20C72EDA" w14:textId="77777777" w:rsidR="00515C31" w:rsidRDefault="007C42C2">
            <w:r>
              <w:t>NFB Research Advisory Council</w:t>
            </w:r>
          </w:p>
        </w:tc>
        <w:tc>
          <w:tcPr>
            <w:tcW w:w="0" w:type="auto"/>
          </w:tcPr>
          <w:p w14:paraId="145D1FFD" w14:textId="77777777" w:rsidR="00515C31" w:rsidRDefault="007C42C2">
            <w:r>
              <w:t>NFB Research Participant Solicitation Request Form</w:t>
            </w:r>
          </w:p>
        </w:tc>
        <w:tc>
          <w:tcPr>
            <w:tcW w:w="0" w:type="auto"/>
          </w:tcPr>
          <w:p w14:paraId="53A0E8A1" w14:textId="77777777" w:rsidR="00515C31" w:rsidRDefault="007C42C2">
            <w:r>
              <w:t>Approved</w:t>
            </w:r>
          </w:p>
        </w:tc>
      </w:tr>
      <w:tr w:rsidR="00515C31" w14:paraId="43BFC6D6" w14:textId="77777777">
        <w:tc>
          <w:tcPr>
            <w:tcW w:w="0" w:type="auto"/>
          </w:tcPr>
          <w:p w14:paraId="7FEC5193" w14:textId="77777777" w:rsidR="00515C31" w:rsidRDefault="007C42C2">
            <w:r>
              <w:t>2020-01-22</w:t>
            </w:r>
          </w:p>
        </w:tc>
        <w:tc>
          <w:tcPr>
            <w:tcW w:w="0" w:type="auto"/>
          </w:tcPr>
          <w:p w14:paraId="28026BD7" w14:textId="77777777" w:rsidR="00515C31" w:rsidRDefault="007C42C2">
            <w:r>
              <w:t>Office of the NFB President</w:t>
            </w:r>
          </w:p>
        </w:tc>
        <w:tc>
          <w:tcPr>
            <w:tcW w:w="0" w:type="auto"/>
          </w:tcPr>
          <w:p w14:paraId="7FEFDF42" w14:textId="77777777" w:rsidR="00515C31" w:rsidRDefault="007C42C2">
            <w:r>
              <w:t>Permi</w:t>
            </w:r>
            <w:r>
              <w:t>ssion Request for Using the NFB Email Archives for Research Purposes</w:t>
            </w:r>
          </w:p>
        </w:tc>
        <w:tc>
          <w:tcPr>
            <w:tcW w:w="0" w:type="auto"/>
          </w:tcPr>
          <w:p w14:paraId="3054E41C" w14:textId="77777777" w:rsidR="00515C31" w:rsidRDefault="007C42C2">
            <w:r>
              <w:t>Approved</w:t>
            </w:r>
          </w:p>
        </w:tc>
      </w:tr>
    </w:tbl>
    <w:p w14:paraId="2F3BD037" w14:textId="77777777" w:rsidR="00515C31" w:rsidRDefault="007C42C2">
      <w:pPr>
        <w:numPr>
          <w:ilvl w:val="0"/>
          <w:numId w:val="12"/>
        </w:numPr>
      </w:pPr>
      <w:r>
        <w:t>Introducing to the Community</w:t>
      </w:r>
    </w:p>
    <w:p w14:paraId="24AFAAF8" w14:textId="77777777" w:rsidR="00515C31" w:rsidRDefault="007C42C2">
      <w:r>
        <w:t>After gaining access to the community, I sent an official email to the NFB mailing listservs to introduce myself and the purpose of this study to the subscribers. I also highlighted that this study would be performed in a way that does not disclose their p</w:t>
      </w:r>
      <w:r>
        <w:t>ersonal information using aggregated data science techniques. However, I asked if anyone wanted to opt out so that I could remove their data before I dived into data analysis. Nobody expressed any rejection or willingness to opt out. Thus, I accepted it as</w:t>
      </w:r>
      <w:r>
        <w:t xml:space="preserve"> a tacit agreement and included all the archived email communications for my computational observation process.</w:t>
      </w:r>
    </w:p>
    <w:p w14:paraId="023EAF89" w14:textId="77777777" w:rsidR="00515C31" w:rsidRDefault="007C42C2">
      <w:pPr>
        <w:numPr>
          <w:ilvl w:val="0"/>
          <w:numId w:val="13"/>
        </w:numPr>
      </w:pPr>
      <w:r>
        <w:t>Participant Observation</w:t>
      </w:r>
    </w:p>
    <w:p w14:paraId="39E0BA2A" w14:textId="77777777" w:rsidR="00515C31" w:rsidRDefault="007C42C2">
      <w:r>
        <w:t>The participant-observation was conducted using archived data of the target NFB listservs. Typically there are two appro</w:t>
      </w:r>
      <w:r>
        <w:t>aches in terms of participant-observation: overt vs. covert (</w:t>
      </w:r>
      <w:hyperlink w:anchor="ref-griffin2007ethnography">
        <w:r>
          <w:t>Griffin &amp; Bengry-Howell, 2007</w:t>
        </w:r>
      </w:hyperlink>
      <w:r>
        <w:t>). While an overt approach discloses researcher’s identity to the members of the group being studied, a covert approa</w:t>
      </w:r>
      <w:r>
        <w:t>ch hides researcher’s intent to the community to conduct the study in the least intrusive manner.</w:t>
      </w:r>
    </w:p>
    <w:p w14:paraId="7D52BB38" w14:textId="77777777" w:rsidR="00515C31" w:rsidRDefault="007C42C2">
      <w:r>
        <w:t>Computational ethnography with archived data provides researchers with a unique position. As it is derived from past data that already happened, I did not nee</w:t>
      </w:r>
      <w:r>
        <w:t xml:space="preserve">d to be concerned </w:t>
      </w:r>
      <w:r>
        <w:lastRenderedPageBreak/>
        <w:t>about the dichotomy (i.e., overt vs. covert approaches). Instead, I could benefit from the temporality that archived data offered which enabled me to vividly observe and backtrace the phenomena. Chapter 3.7.1 and 3.8 detail how I performe</w:t>
      </w:r>
      <w:r>
        <w:t>d the participant-observation using computational approaches.</w:t>
      </w:r>
    </w:p>
    <w:p w14:paraId="69E53BA4" w14:textId="77777777" w:rsidR="00515C31" w:rsidRDefault="007C42C2">
      <w:pPr>
        <w:numPr>
          <w:ilvl w:val="0"/>
          <w:numId w:val="14"/>
        </w:numPr>
      </w:pPr>
      <w:r>
        <w:t>Working with Informants</w:t>
      </w:r>
    </w:p>
    <w:p w14:paraId="1A2DFCCA" w14:textId="77777777" w:rsidR="00515C31" w:rsidRDefault="007C42C2">
      <w:r>
        <w:t>I recruited eight blind members of the target NFB listservs who could inform me of the community culture and study topics. Chapter 3.7.2 details the procedure that I went</w:t>
      </w:r>
      <w:r>
        <w:t xml:space="preserve"> through for this interaction (see also, Appendix 8 and Appendix 9).</w:t>
      </w:r>
    </w:p>
    <w:p w14:paraId="71478EAC" w14:textId="77777777" w:rsidR="00515C31" w:rsidRDefault="007C42C2">
      <w:pPr>
        <w:numPr>
          <w:ilvl w:val="0"/>
          <w:numId w:val="15"/>
        </w:numPr>
      </w:pPr>
      <w:r>
        <w:t>Sharing Findings with the Community</w:t>
      </w:r>
    </w:p>
    <w:p w14:paraId="61394CA6" w14:textId="77777777" w:rsidR="00515C31" w:rsidRDefault="007C42C2">
      <w:r>
        <w:t>This is the final procedure to complete this ethnographic study. As this research involves various data science results along with text descriptions, I</w:t>
      </w:r>
      <w:r>
        <w:t xml:space="preserve"> write this dissertation in multi-formatted outputs including Word (docx) and web (html) files so that the blind community can find the study details in accessible ways following their needs. For some data visualization results, I use the SAS Graphics Acce</w:t>
      </w:r>
      <w:r>
        <w:t>lerator (</w:t>
      </w:r>
      <w:hyperlink w:anchor="ref-sasgraphicsa11y">
        <w:r>
          <w:t>SAS Accessibility Team, n.d.</w:t>
        </w:r>
      </w:hyperlink>
      <w:r>
        <w:t>) to produce accessible audio charts and tables for the blind community to alternatively consume the information.</w:t>
      </w:r>
    </w:p>
    <w:p w14:paraId="6E3E795C" w14:textId="77777777" w:rsidR="00515C31" w:rsidRDefault="007C42C2">
      <w:pPr>
        <w:pStyle w:val="Heading2"/>
      </w:pPr>
      <w:bookmarkStart w:id="64" w:name="methods-rq"/>
      <w:bookmarkStart w:id="65" w:name="_Toc72907030"/>
      <w:bookmarkEnd w:id="62"/>
      <w:r>
        <w:t>3.4</w:t>
      </w:r>
      <w:r>
        <w:tab/>
        <w:t>Research Questions</w:t>
      </w:r>
      <w:bookmarkEnd w:id="65"/>
    </w:p>
    <w:p w14:paraId="6DC29E54" w14:textId="77777777" w:rsidR="00515C31" w:rsidRDefault="007C42C2">
      <w:r>
        <w:t>This study seeks to answer the following</w:t>
      </w:r>
      <w:r>
        <w:t xml:space="preserve"> research questions.</w:t>
      </w:r>
    </w:p>
    <w:p w14:paraId="5E40E989" w14:textId="77777777" w:rsidR="00515C31" w:rsidRDefault="007C42C2">
      <w:pPr>
        <w:numPr>
          <w:ilvl w:val="0"/>
          <w:numId w:val="16"/>
        </w:numPr>
      </w:pPr>
      <w:r>
        <w:t>Primary RQ: What are the sociocultural characteristics of collective knowledge-sharing patterns produced by blind learners pursuing STEM disciplines?</w:t>
      </w:r>
    </w:p>
    <w:p w14:paraId="7B4C11B2" w14:textId="77777777" w:rsidR="00515C31" w:rsidRDefault="007C42C2">
      <w:r>
        <w:t>The primary research question can be broken down into several sub-questions which are</w:t>
      </w:r>
      <w:r>
        <w:t xml:space="preserve"> listed below:</w:t>
      </w:r>
    </w:p>
    <w:p w14:paraId="304FCD34" w14:textId="77777777" w:rsidR="00515C31" w:rsidRDefault="007C42C2">
      <w:pPr>
        <w:pStyle w:val="Heading3"/>
      </w:pPr>
      <w:bookmarkStart w:id="66" w:name="quan-rq"/>
      <w:bookmarkStart w:id="67" w:name="_Toc72907031"/>
      <w:r>
        <w:lastRenderedPageBreak/>
        <w:t>3.4.1</w:t>
      </w:r>
      <w:r>
        <w:tab/>
        <w:t>Quantitative Research Questions</w:t>
      </w:r>
      <w:bookmarkEnd w:id="67"/>
    </w:p>
    <w:p w14:paraId="00802155" w14:textId="77777777" w:rsidR="00515C31" w:rsidRDefault="007C42C2">
      <w:r>
        <w:t>Firstly, as a bird-eye view approach, the following data-driven research questions are explored in order to guide the overall question systematically.</w:t>
      </w:r>
    </w:p>
    <w:p w14:paraId="4E8B5A66" w14:textId="77777777" w:rsidR="00515C31" w:rsidRDefault="007C42C2">
      <w:pPr>
        <w:pStyle w:val="Heading4"/>
      </w:pPr>
      <w:bookmarkStart w:id="68" w:name="quan-rq-descriptive"/>
      <w:r>
        <w:t>3.4.1.1</w:t>
      </w:r>
      <w:r>
        <w:tab/>
        <w:t>Descriptive Questions</w:t>
      </w:r>
    </w:p>
    <w:p w14:paraId="5317CE73" w14:textId="77777777" w:rsidR="00515C31" w:rsidRDefault="007C42C2">
      <w:pPr>
        <w:numPr>
          <w:ilvl w:val="0"/>
          <w:numId w:val="17"/>
        </w:numPr>
      </w:pPr>
      <w:r>
        <w:t>Quan RQ1.1: What are t</w:t>
      </w:r>
      <w:r>
        <w:t>he frequency and variation patterns of collective knowledge participations of members in the target mailing listservs between January 2009 and December 2019?</w:t>
      </w:r>
    </w:p>
    <w:p w14:paraId="5357FD73" w14:textId="77777777" w:rsidR="00515C31" w:rsidRDefault="007C42C2">
      <w:pPr>
        <w:numPr>
          <w:ilvl w:val="0"/>
          <w:numId w:val="17"/>
        </w:numPr>
      </w:pPr>
      <w:r>
        <w:t xml:space="preserve">Quan RQ1.2: What are the top-10 most participated topics among members found in the target online </w:t>
      </w:r>
      <w:r>
        <w:t>listservs?</w:t>
      </w:r>
    </w:p>
    <w:p w14:paraId="71A2FF4A" w14:textId="77777777" w:rsidR="00515C31" w:rsidRDefault="007C42C2">
      <w:pPr>
        <w:numPr>
          <w:ilvl w:val="0"/>
          <w:numId w:val="17"/>
        </w:numPr>
      </w:pPr>
      <w:r>
        <w:t>Quan RQ1.3: What are the most salient words in each of the four target listservs?</w:t>
      </w:r>
    </w:p>
    <w:p w14:paraId="1528A3E9" w14:textId="77777777" w:rsidR="00515C31" w:rsidRDefault="007C42C2">
      <w:pPr>
        <w:pStyle w:val="Heading4"/>
      </w:pPr>
      <w:bookmarkStart w:id="69" w:name="quan-rq-network"/>
      <w:bookmarkEnd w:id="68"/>
      <w:r>
        <w:t>3.4.1.2</w:t>
      </w:r>
      <w:r>
        <w:tab/>
        <w:t>Semantic Network Questions</w:t>
      </w:r>
    </w:p>
    <w:p w14:paraId="5324D605" w14:textId="77777777" w:rsidR="00515C31" w:rsidRDefault="007C42C2">
      <w:pPr>
        <w:numPr>
          <w:ilvl w:val="0"/>
          <w:numId w:val="18"/>
        </w:numPr>
      </w:pPr>
      <w:r>
        <w:t>Quan RQ2: What are the semantic network patterns found in each of the four target listservs?</w:t>
      </w:r>
    </w:p>
    <w:p w14:paraId="47335662" w14:textId="77777777" w:rsidR="00515C31" w:rsidRDefault="007C42C2">
      <w:pPr>
        <w:numPr>
          <w:ilvl w:val="1"/>
          <w:numId w:val="19"/>
        </w:numPr>
      </w:pPr>
      <w:r>
        <w:t>Quan RQ2.1: What are the most common co-occurring words in each mailing list?</w:t>
      </w:r>
    </w:p>
    <w:p w14:paraId="1785BBE8" w14:textId="77777777" w:rsidR="00515C31" w:rsidRDefault="007C42C2">
      <w:pPr>
        <w:numPr>
          <w:ilvl w:val="1"/>
          <w:numId w:val="19"/>
        </w:numPr>
      </w:pPr>
      <w:r>
        <w:t>Quan RQ2.2: What are the most correlated words in each mailing list?</w:t>
      </w:r>
    </w:p>
    <w:p w14:paraId="00865FA5" w14:textId="77777777" w:rsidR="00515C31" w:rsidRDefault="007C42C2">
      <w:pPr>
        <w:numPr>
          <w:ilvl w:val="1"/>
          <w:numId w:val="19"/>
        </w:numPr>
      </w:pPr>
      <w:r>
        <w:t>Quan RQ2.3: What</w:t>
      </w:r>
      <w:r>
        <w:t xml:space="preserve"> are the most common bigrams (a pair of two words) in each mailing list?</w:t>
      </w:r>
    </w:p>
    <w:p w14:paraId="3E0FDE6F" w14:textId="77777777" w:rsidR="00515C31" w:rsidRDefault="007C42C2">
      <w:pPr>
        <w:pStyle w:val="Heading4"/>
      </w:pPr>
      <w:bookmarkStart w:id="70" w:name="quan-rq-stm"/>
      <w:bookmarkEnd w:id="69"/>
      <w:r>
        <w:lastRenderedPageBreak/>
        <w:t>3.4.1.3</w:t>
      </w:r>
      <w:r>
        <w:tab/>
        <w:t>Data Clustering Questions</w:t>
      </w:r>
    </w:p>
    <w:p w14:paraId="01D52996" w14:textId="77777777" w:rsidR="00515C31" w:rsidRDefault="007C42C2">
      <w:pPr>
        <w:numPr>
          <w:ilvl w:val="0"/>
          <w:numId w:val="20"/>
        </w:numPr>
      </w:pPr>
      <w:r>
        <w:t xml:space="preserve">Quan RQ3.1: What are estimated latent topics across all of the four target mailing lists calculated by Structural Topic Models? (simply stated, What </w:t>
      </w:r>
      <w:r>
        <w:t>kinds of conversations are provoked across all of the four NFB mailing lists?)</w:t>
      </w:r>
    </w:p>
    <w:p w14:paraId="69A91597" w14:textId="77777777" w:rsidR="00515C31" w:rsidRDefault="007C42C2">
      <w:pPr>
        <w:numPr>
          <w:ilvl w:val="0"/>
          <w:numId w:val="20"/>
        </w:numPr>
      </w:pPr>
      <w:r>
        <w:t>Quan RQ3.2: In what ways are the estimated structural topics correlated with each other?</w:t>
      </w:r>
    </w:p>
    <w:p w14:paraId="16AE213F" w14:textId="77777777" w:rsidR="00515C31" w:rsidRDefault="007C42C2">
      <w:pPr>
        <w:numPr>
          <w:ilvl w:val="0"/>
          <w:numId w:val="20"/>
        </w:numPr>
      </w:pPr>
      <w:r>
        <w:t>Quan RQ3.3: How does the rate of topics (i.e., topical prevalence) change over time?</w:t>
      </w:r>
    </w:p>
    <w:p w14:paraId="313E1AC5" w14:textId="77777777" w:rsidR="00515C31" w:rsidRDefault="007C42C2">
      <w:pPr>
        <w:numPr>
          <w:ilvl w:val="0"/>
          <w:numId w:val="20"/>
        </w:numPr>
      </w:pPr>
      <w:r>
        <w:t>Qua</w:t>
      </w:r>
      <w:r>
        <w:t>n RQ3.4: How do these topical distributions (detected from RQ3.1) vary by the four types of the NFB mailing lists?</w:t>
      </w:r>
    </w:p>
    <w:p w14:paraId="3695C9D7" w14:textId="77777777" w:rsidR="00515C31" w:rsidRDefault="007C42C2">
      <w:pPr>
        <w:numPr>
          <w:ilvl w:val="0"/>
          <w:numId w:val="20"/>
        </w:numPr>
      </w:pPr>
      <w:r>
        <w:t>Quan RQ3.5: How do the detected topical distributions vary by the type of mailing lists over time?</w:t>
      </w:r>
    </w:p>
    <w:p w14:paraId="2B6D0184" w14:textId="77777777" w:rsidR="00515C31" w:rsidRDefault="007C42C2">
      <w:pPr>
        <w:pStyle w:val="Heading3"/>
      </w:pPr>
      <w:bookmarkStart w:id="71" w:name="qual-rq"/>
      <w:bookmarkStart w:id="72" w:name="_Toc72907032"/>
      <w:bookmarkEnd w:id="66"/>
      <w:bookmarkEnd w:id="70"/>
      <w:r>
        <w:t>3.4.2</w:t>
      </w:r>
      <w:r>
        <w:tab/>
        <w:t>Qualitative Research Questions</w:t>
      </w:r>
      <w:bookmarkEnd w:id="72"/>
    </w:p>
    <w:p w14:paraId="0FDFF894" w14:textId="77777777" w:rsidR="00515C31" w:rsidRDefault="007C42C2">
      <w:r>
        <w:t>Secon</w:t>
      </w:r>
      <w:r>
        <w:t>dly, the following research questions are addressed based on the semi-structured interviews with the members (i.e., informants) of the NFB STEM-oriented mailing lists.</w:t>
      </w:r>
    </w:p>
    <w:p w14:paraId="1E4FEE28" w14:textId="77777777" w:rsidR="00515C31" w:rsidRDefault="007C42C2">
      <w:pPr>
        <w:numPr>
          <w:ilvl w:val="0"/>
          <w:numId w:val="21"/>
        </w:numPr>
      </w:pPr>
      <w:r>
        <w:t>Qual RQ1: What are the common STEM-related issues of blind learners?</w:t>
      </w:r>
    </w:p>
    <w:p w14:paraId="7B702455" w14:textId="77777777" w:rsidR="00515C31" w:rsidRDefault="007C42C2">
      <w:pPr>
        <w:numPr>
          <w:ilvl w:val="0"/>
          <w:numId w:val="21"/>
        </w:numPr>
      </w:pPr>
      <w:r>
        <w:t>Qual RQ2: What stra</w:t>
      </w:r>
      <w:r>
        <w:t>tegies are utilized by blind individuals to pursue STEM disciplines</w:t>
      </w:r>
    </w:p>
    <w:p w14:paraId="182ECCBD" w14:textId="77777777" w:rsidR="00515C31" w:rsidRDefault="007C42C2">
      <w:pPr>
        <w:pStyle w:val="Heading3"/>
      </w:pPr>
      <w:bookmarkStart w:id="73" w:name="mixed-rq"/>
      <w:bookmarkStart w:id="74" w:name="_Toc72907033"/>
      <w:bookmarkEnd w:id="71"/>
      <w:r>
        <w:t>3.4.3</w:t>
      </w:r>
      <w:r>
        <w:tab/>
        <w:t>Hybrid Mixed Methods Question</w:t>
      </w:r>
      <w:bookmarkEnd w:id="74"/>
    </w:p>
    <w:p w14:paraId="56712BE0" w14:textId="77777777" w:rsidR="00515C31" w:rsidRDefault="007C42C2">
      <w:r>
        <w:t>At the end, the following research question is answered by combining the quantitative and qualitative research findings.</w:t>
      </w:r>
    </w:p>
    <w:p w14:paraId="4EAD1993" w14:textId="77777777" w:rsidR="00515C31" w:rsidRDefault="007C42C2">
      <w:pPr>
        <w:numPr>
          <w:ilvl w:val="0"/>
          <w:numId w:val="22"/>
        </w:numPr>
      </w:pPr>
      <w:r>
        <w:t>Mixed RQ: What results emerge f</w:t>
      </w:r>
      <w:r>
        <w:t>rom comparing the qualitative interviews about the STEM-learning experiences of blind individuals with the computational outcomes derived from the STEM-oriented listservs?</w:t>
      </w:r>
    </w:p>
    <w:p w14:paraId="61BAF724" w14:textId="77777777" w:rsidR="00515C31" w:rsidRDefault="007C42C2">
      <w:pPr>
        <w:pStyle w:val="Heading2"/>
      </w:pPr>
      <w:bookmarkStart w:id="75" w:name="setting-and-sample"/>
      <w:bookmarkStart w:id="76" w:name="_Toc72907034"/>
      <w:bookmarkEnd w:id="64"/>
      <w:bookmarkEnd w:id="73"/>
      <w:r>
        <w:lastRenderedPageBreak/>
        <w:t>3.5</w:t>
      </w:r>
      <w:r>
        <w:tab/>
        <w:t>Setting and Sample</w:t>
      </w:r>
      <w:bookmarkEnd w:id="76"/>
    </w:p>
    <w:p w14:paraId="5CA7F8A4" w14:textId="77777777" w:rsidR="00515C31" w:rsidRDefault="007C42C2">
      <w:r>
        <w:t>The complete (i.e., ideal) population pool of this research i</w:t>
      </w:r>
      <w:r>
        <w:t>s blind people who cannot (either completely or partially) employ their functional visions for learning STEM content. While there is no internationally agreed definition on blindness, this study has used the statutory definition of legally blind, “those wh</w:t>
      </w:r>
      <w:r>
        <w:t xml:space="preserve">o have a central visual acuity of 20/200 or less in the better eye with the best possible correction, or a visual field of 20 degrees or less” (as cited in </w:t>
      </w:r>
      <w:hyperlink w:anchor="ref-aph2017fy">
        <w:r>
          <w:t>American Printing House for the Blind, 2017</w:t>
        </w:r>
      </w:hyperlink>
      <w:r>
        <w:t>).</w:t>
      </w:r>
    </w:p>
    <w:p w14:paraId="32FAA03E" w14:textId="77777777" w:rsidR="00515C31" w:rsidRDefault="007C42C2">
      <w:r>
        <w:t>In order to access</w:t>
      </w:r>
      <w:r>
        <w:t xml:space="preserve"> this population more realistically, a purposeful convenience sampling strategy has been used, and the </w:t>
      </w:r>
      <w:hyperlink w:anchor="ref-nfbAboutUs">
        <w:r>
          <w:t>National Federation of the Blind</w:t>
        </w:r>
      </w:hyperlink>
      <w:r>
        <w:t xml:space="preserve"> (</w:t>
      </w:r>
      <w:hyperlink w:anchor="ref-nfbAboutUs">
        <w:r>
          <w:t>n.d.</w:t>
        </w:r>
      </w:hyperlink>
      <w:r>
        <w:t>) has been selected as a primary target c</w:t>
      </w:r>
      <w:r>
        <w:t>ommunity. The National Federation of the Blind is the oldest and largest organization led by blind people in the United States founded in 1940, and currently headquartered in Baltimore. The NFB has affiliates, chapters, and divisions in all fifty states, W</w:t>
      </w:r>
      <w:r>
        <w:t>ashington, DC, and Puerto Rico. Through their wide network of blind members, the NFB runs various programs, services, and resources (e.g., teaching Braille; organizing STEM membership programs; supporting assistive technology design and development) to adv</w:t>
      </w:r>
      <w:r>
        <w:t>ocate for the rights of blind people, provide information and support to blind children and adults, and build a community that creates more opportunities for blind individuals. The NFB has their clear philosophy of blindness as follows:</w:t>
      </w:r>
    </w:p>
    <w:p w14:paraId="53E23D3E" w14:textId="77777777" w:rsidR="00515C31" w:rsidRDefault="007C42C2">
      <w:r>
        <w:t>The National Federa</w:t>
      </w:r>
      <w:r>
        <w:t xml:space="preserve">tion of the Blind knows that blindness is not the characteristic that defines you or your future. Every day we raise the expectations of blind people, because low expectations create obstacles between blind people and our dreams. You can live the life you </w:t>
      </w:r>
      <w:r>
        <w:t>want; blindness is not what holds you back. (</w:t>
      </w:r>
      <w:hyperlink w:anchor="ref-nfbAboutUs">
        <w:r>
          <w:t>National Federation of the Blind, n.d.</w:t>
        </w:r>
      </w:hyperlink>
      <w:r>
        <w:t>)</w:t>
      </w:r>
    </w:p>
    <w:p w14:paraId="295461BF" w14:textId="77777777" w:rsidR="00515C31" w:rsidRDefault="007C42C2">
      <w:r>
        <w:t xml:space="preserve">While the NFB orchestrates many physical events, it also provides more than 257 online mailing listservs where members of the NFB can </w:t>
      </w:r>
      <w:r>
        <w:t xml:space="preserve">exchange ideas with each other on various </w:t>
      </w:r>
      <w:r>
        <w:lastRenderedPageBreak/>
        <w:t>topics. All the email communication is archived in the public domain on the NFB website (</w:t>
      </w:r>
      <w:hyperlink w:anchor="ref-nfbnetmailing">
        <w:r>
          <w:t>National Federation of the Blind Mailing Lists, n.d.</w:t>
        </w:r>
      </w:hyperlink>
      <w:r>
        <w:t>). As such, the primary setting o</w:t>
      </w:r>
      <w:r>
        <w:t>f this study is online, including the archive analysis as well as follow-up Zoom interviews.</w:t>
      </w:r>
    </w:p>
    <w:p w14:paraId="25369748" w14:textId="77777777" w:rsidR="00515C31" w:rsidRDefault="007C42C2">
      <w:pPr>
        <w:pStyle w:val="Heading2"/>
      </w:pPr>
      <w:bookmarkStart w:id="77" w:name="positionality"/>
      <w:bookmarkStart w:id="78" w:name="_Toc72907035"/>
      <w:bookmarkEnd w:id="75"/>
      <w:r>
        <w:t>3.6</w:t>
      </w:r>
      <w:r>
        <w:tab/>
        <w:t>Positionality</w:t>
      </w:r>
      <w:bookmarkEnd w:id="78"/>
    </w:p>
    <w:p w14:paraId="3A567628" w14:textId="77777777" w:rsidR="00515C31" w:rsidRDefault="007C42C2">
      <w:r>
        <w:t>I, as a blind individual myself, have been a local chapter (aka, Happy Valley) member of the NFB in Pennsylvania for about seven years since 2014</w:t>
      </w:r>
      <w:r>
        <w:t>, and also have subscribed to most of the target mailing listservs for more than five years. The only exception is the Artists-Making-Art because I found the existence of this listserv while preparing for this study. My double identity as a blind researche</w:t>
      </w:r>
      <w:r>
        <w:t>r and a member of the NFB naturally leads to a deep understanding of the study context and permits a strong reflexivity on the study findings and implications.</w:t>
      </w:r>
    </w:p>
    <w:p w14:paraId="21FF9D92" w14:textId="77777777" w:rsidR="00515C31" w:rsidRDefault="007C42C2">
      <w:pPr>
        <w:pStyle w:val="Heading2"/>
      </w:pPr>
      <w:bookmarkStart w:id="79" w:name="dc"/>
      <w:bookmarkStart w:id="80" w:name="_Toc72907036"/>
      <w:bookmarkEnd w:id="77"/>
      <w:r>
        <w:t>3.7</w:t>
      </w:r>
      <w:r>
        <w:tab/>
        <w:t>Data Collection</w:t>
      </w:r>
      <w:bookmarkEnd w:id="80"/>
    </w:p>
    <w:p w14:paraId="664CB6FD" w14:textId="77777777" w:rsidR="00515C31" w:rsidRDefault="007C42C2">
      <w:r>
        <w:t>The data collection of this study comes from two sources (1) large-scale textual archives produced by the NFB community members for computational participant-observation; and (2) small-scale semi-structured interviews from the community informants for in-d</w:t>
      </w:r>
      <w:r>
        <w:t>epth interpretation.</w:t>
      </w:r>
    </w:p>
    <w:p w14:paraId="2814F6A8" w14:textId="77777777" w:rsidR="00515C31" w:rsidRDefault="007C42C2">
      <w:pPr>
        <w:pStyle w:val="Heading3"/>
      </w:pPr>
      <w:bookmarkStart w:id="81" w:name="dc-participant"/>
      <w:bookmarkStart w:id="82" w:name="_Toc72907037"/>
      <w:r>
        <w:t>3.7.1</w:t>
      </w:r>
      <w:r>
        <w:tab/>
        <w:t>Computational Participant-Observation</w:t>
      </w:r>
      <w:bookmarkEnd w:id="82"/>
    </w:p>
    <w:p w14:paraId="47475057" w14:textId="77777777" w:rsidR="00515C31" w:rsidRDefault="007C42C2">
      <w:r>
        <w:t>To conduct data-driven participant-observation, longitudinal text data that contains members’ textual communication between January 2009 and December 2019 has been obtained by the publicly do</w:t>
      </w:r>
      <w:r>
        <w:t>wnloadable mailing list archives on their website [</w:t>
      </w:r>
      <w:hyperlink w:anchor="ref-nfbnetmailing">
        <w:r>
          <w:t xml:space="preserve">National Federation of the </w:t>
        </w:r>
        <w:r>
          <w:lastRenderedPageBreak/>
          <w:t>Blind Mailing Lists</w:t>
        </w:r>
      </w:hyperlink>
      <w:r>
        <w:t xml:space="preserve"> (</w:t>
      </w:r>
      <w:hyperlink w:anchor="ref-nfbnetmailing">
        <w:r>
          <w:t>n.d.</w:t>
        </w:r>
      </w:hyperlink>
      <w:r>
        <w:t xml:space="preserve">); </w:t>
      </w:r>
      <w:hyperlink r:id="rId13">
        <w:r>
          <w:t>https://www</w:t>
        </w:r>
        <w:r>
          <w:t>.nfbnet.org/mailman/listinfo</w:t>
        </w:r>
      </w:hyperlink>
      <w:r>
        <w:t>]. Among 257 active mailing lists, the following four STEM-oriented archives have been included for this research (Table 3.2: (1) Science and Engineering; (2) Computer Science; (3) Artists-Making-Art; and (4) BlindMath . All per</w:t>
      </w:r>
      <w:r>
        <w:t>sonally identifiable information (e.g., names; email addresses; email signature lines; and other sensitive or private portions) have been systematically either removed or replaced with pseudonyms for the data analyses and report procedures.</w:t>
      </w:r>
    </w:p>
    <w:p w14:paraId="15E1F41F" w14:textId="77777777" w:rsidR="00515C31" w:rsidRDefault="007C42C2">
      <w:pPr>
        <w:pStyle w:val="TableCaption"/>
      </w:pPr>
      <w:r>
        <w:t>Table 3.2: A su</w:t>
      </w:r>
      <w:r>
        <w:t>mmary of the target NFB mailing lists.</w:t>
      </w:r>
    </w:p>
    <w:tbl>
      <w:tblPr>
        <w:tblW w:w="5000" w:type="pct"/>
        <w:tblLook w:val="0020" w:firstRow="1" w:lastRow="0" w:firstColumn="0" w:lastColumn="0" w:noHBand="0" w:noVBand="0"/>
      </w:tblPr>
      <w:tblGrid>
        <w:gridCol w:w="1026"/>
        <w:gridCol w:w="1026"/>
        <w:gridCol w:w="1027"/>
        <w:gridCol w:w="990"/>
        <w:gridCol w:w="861"/>
        <w:gridCol w:w="3926"/>
      </w:tblGrid>
      <w:tr w:rsidR="00515C31" w14:paraId="7E2947EF" w14:textId="77777777">
        <w:tc>
          <w:tcPr>
            <w:tcW w:w="0" w:type="auto"/>
          </w:tcPr>
          <w:p w14:paraId="185F0CED" w14:textId="77777777" w:rsidR="00515C31" w:rsidRDefault="007C42C2">
            <w:r>
              <w:t>Categories</w:t>
            </w:r>
          </w:p>
        </w:tc>
        <w:tc>
          <w:tcPr>
            <w:tcW w:w="0" w:type="auto"/>
          </w:tcPr>
          <w:p w14:paraId="117F9467" w14:textId="77777777" w:rsidR="00515C31" w:rsidRDefault="007C42C2">
            <w:r>
              <w:t>Mailing Lists</w:t>
            </w:r>
          </w:p>
        </w:tc>
        <w:tc>
          <w:tcPr>
            <w:tcW w:w="0" w:type="auto"/>
          </w:tcPr>
          <w:p w14:paraId="666CDEA6" w14:textId="77777777" w:rsidR="00515C31" w:rsidRDefault="007C42C2">
            <w:r>
              <w:t>Topics</w:t>
            </w:r>
          </w:p>
        </w:tc>
        <w:tc>
          <w:tcPr>
            <w:tcW w:w="0" w:type="auto"/>
          </w:tcPr>
          <w:p w14:paraId="79A67F16" w14:textId="77777777" w:rsidR="00515C31" w:rsidRDefault="007C42C2">
            <w:pPr>
              <w:jc w:val="right"/>
            </w:pPr>
            <w:r>
              <w:t>Number of Subscribers</w:t>
            </w:r>
          </w:p>
        </w:tc>
        <w:tc>
          <w:tcPr>
            <w:tcW w:w="0" w:type="auto"/>
          </w:tcPr>
          <w:p w14:paraId="036667B5" w14:textId="77777777" w:rsidR="00515C31" w:rsidRDefault="007C42C2">
            <w:pPr>
              <w:jc w:val="right"/>
            </w:pPr>
            <w:r>
              <w:t>Number of Messages (Jan 2009-Dec 2019)</w:t>
            </w:r>
          </w:p>
        </w:tc>
        <w:tc>
          <w:tcPr>
            <w:tcW w:w="0" w:type="auto"/>
          </w:tcPr>
          <w:p w14:paraId="0AA52FD9" w14:textId="77777777" w:rsidR="00515C31" w:rsidRDefault="007C42C2">
            <w:r>
              <w:t>URL</w:t>
            </w:r>
          </w:p>
        </w:tc>
      </w:tr>
      <w:tr w:rsidR="00515C31" w14:paraId="56BB58FE" w14:textId="77777777">
        <w:tc>
          <w:tcPr>
            <w:tcW w:w="0" w:type="auto"/>
          </w:tcPr>
          <w:p w14:paraId="10B98D32" w14:textId="77777777" w:rsidR="00515C31" w:rsidRDefault="007C42C2">
            <w:r>
              <w:t>Science &amp; Engineering</w:t>
            </w:r>
          </w:p>
        </w:tc>
        <w:tc>
          <w:tcPr>
            <w:tcW w:w="0" w:type="auto"/>
          </w:tcPr>
          <w:p w14:paraId="396A63E6" w14:textId="77777777" w:rsidR="00515C31" w:rsidRDefault="007C42C2">
            <w:r>
              <w:t>NFB Science and Engineering Division</w:t>
            </w:r>
          </w:p>
        </w:tc>
        <w:tc>
          <w:tcPr>
            <w:tcW w:w="0" w:type="auto"/>
          </w:tcPr>
          <w:p w14:paraId="418732E4" w14:textId="77777777" w:rsidR="00515C31" w:rsidRDefault="007C42C2">
            <w:r>
              <w:t xml:space="preserve">To promote education solutions for the blind, </w:t>
            </w:r>
            <w:r>
              <w:lastRenderedPageBreak/>
              <w:t>share professional successes, and encourage new solutions and techniques to succeed in science and engineering as a blind person.</w:t>
            </w:r>
          </w:p>
        </w:tc>
        <w:tc>
          <w:tcPr>
            <w:tcW w:w="0" w:type="auto"/>
          </w:tcPr>
          <w:p w14:paraId="7AB8217A" w14:textId="77777777" w:rsidR="00515C31" w:rsidRDefault="007C42C2">
            <w:pPr>
              <w:jc w:val="right"/>
            </w:pPr>
            <w:r>
              <w:lastRenderedPageBreak/>
              <w:t>259</w:t>
            </w:r>
          </w:p>
        </w:tc>
        <w:tc>
          <w:tcPr>
            <w:tcW w:w="0" w:type="auto"/>
          </w:tcPr>
          <w:p w14:paraId="04E93E8F" w14:textId="77777777" w:rsidR="00515C31" w:rsidRDefault="007C42C2">
            <w:pPr>
              <w:jc w:val="right"/>
            </w:pPr>
            <w:r>
              <w:t>2099</w:t>
            </w:r>
          </w:p>
        </w:tc>
        <w:tc>
          <w:tcPr>
            <w:tcW w:w="0" w:type="auto"/>
          </w:tcPr>
          <w:p w14:paraId="0311A388" w14:textId="77777777" w:rsidR="00515C31" w:rsidRDefault="007C42C2">
            <w:r>
              <w:t>http://nfbnet.org/mailman/listinfo/nfb-science_nfbnet.org</w:t>
            </w:r>
          </w:p>
        </w:tc>
      </w:tr>
      <w:tr w:rsidR="00515C31" w14:paraId="0FB26E23" w14:textId="77777777">
        <w:tc>
          <w:tcPr>
            <w:tcW w:w="0" w:type="auto"/>
          </w:tcPr>
          <w:p w14:paraId="6C51F824" w14:textId="77777777" w:rsidR="00515C31" w:rsidRDefault="007C42C2">
            <w:r>
              <w:t>Technology</w:t>
            </w:r>
          </w:p>
        </w:tc>
        <w:tc>
          <w:tcPr>
            <w:tcW w:w="0" w:type="auto"/>
          </w:tcPr>
          <w:p w14:paraId="1FA97531" w14:textId="77777777" w:rsidR="00515C31" w:rsidRDefault="007C42C2">
            <w:r>
              <w:t>NFB in Computer Science</w:t>
            </w:r>
          </w:p>
        </w:tc>
        <w:tc>
          <w:tcPr>
            <w:tcW w:w="0" w:type="auto"/>
          </w:tcPr>
          <w:p w14:paraId="430192DF" w14:textId="77777777" w:rsidR="00515C31" w:rsidRDefault="007C42C2">
            <w:r>
              <w:t xml:space="preserve">The Discussion of the business </w:t>
            </w:r>
            <w:r>
              <w:lastRenderedPageBreak/>
              <w:t>and operation of the NFB in Computer Science. To share information about the worlds of computer science and technology.</w:t>
            </w:r>
          </w:p>
        </w:tc>
        <w:tc>
          <w:tcPr>
            <w:tcW w:w="0" w:type="auto"/>
          </w:tcPr>
          <w:p w14:paraId="2E6C4616" w14:textId="77777777" w:rsidR="00515C31" w:rsidRDefault="007C42C2">
            <w:pPr>
              <w:jc w:val="right"/>
            </w:pPr>
            <w:r>
              <w:lastRenderedPageBreak/>
              <w:t>302</w:t>
            </w:r>
          </w:p>
        </w:tc>
        <w:tc>
          <w:tcPr>
            <w:tcW w:w="0" w:type="auto"/>
          </w:tcPr>
          <w:p w14:paraId="0AC98200" w14:textId="77777777" w:rsidR="00515C31" w:rsidRDefault="007C42C2">
            <w:pPr>
              <w:jc w:val="right"/>
            </w:pPr>
            <w:r>
              <w:t>13199</w:t>
            </w:r>
          </w:p>
        </w:tc>
        <w:tc>
          <w:tcPr>
            <w:tcW w:w="0" w:type="auto"/>
          </w:tcPr>
          <w:p w14:paraId="6F8D02D4" w14:textId="77777777" w:rsidR="00515C31" w:rsidRDefault="007C42C2">
            <w:r>
              <w:t>http://nfbnet.org/mailman/listinfo/nfbcs_nfbnet.org</w:t>
            </w:r>
          </w:p>
        </w:tc>
      </w:tr>
      <w:tr w:rsidR="00515C31" w14:paraId="6DF5A2AF" w14:textId="77777777">
        <w:tc>
          <w:tcPr>
            <w:tcW w:w="0" w:type="auto"/>
          </w:tcPr>
          <w:p w14:paraId="4B37F694" w14:textId="77777777" w:rsidR="00515C31" w:rsidRDefault="007C42C2">
            <w:r>
              <w:t>Arts</w:t>
            </w:r>
          </w:p>
        </w:tc>
        <w:tc>
          <w:tcPr>
            <w:tcW w:w="0" w:type="auto"/>
          </w:tcPr>
          <w:p w14:paraId="3CFB58A4" w14:textId="77777777" w:rsidR="00515C31" w:rsidRDefault="007C42C2">
            <w:r>
              <w:t>Artists-Makin</w:t>
            </w:r>
            <w:r>
              <w:t>g-Art</w:t>
            </w:r>
          </w:p>
        </w:tc>
        <w:tc>
          <w:tcPr>
            <w:tcW w:w="0" w:type="auto"/>
          </w:tcPr>
          <w:p w14:paraId="1184735B" w14:textId="77777777" w:rsidR="00515C31" w:rsidRDefault="007C42C2">
            <w:r>
              <w:t>explore art with all senses.</w:t>
            </w:r>
          </w:p>
        </w:tc>
        <w:tc>
          <w:tcPr>
            <w:tcW w:w="0" w:type="auto"/>
          </w:tcPr>
          <w:p w14:paraId="214A337E" w14:textId="77777777" w:rsidR="00515C31" w:rsidRDefault="007C42C2">
            <w:pPr>
              <w:jc w:val="right"/>
            </w:pPr>
            <w:r>
              <w:t>83</w:t>
            </w:r>
          </w:p>
        </w:tc>
        <w:tc>
          <w:tcPr>
            <w:tcW w:w="0" w:type="auto"/>
          </w:tcPr>
          <w:p w14:paraId="36A61C8D" w14:textId="77777777" w:rsidR="00515C31" w:rsidRDefault="007C42C2">
            <w:pPr>
              <w:jc w:val="right"/>
            </w:pPr>
            <w:r>
              <w:t>382</w:t>
            </w:r>
          </w:p>
        </w:tc>
        <w:tc>
          <w:tcPr>
            <w:tcW w:w="0" w:type="auto"/>
          </w:tcPr>
          <w:p w14:paraId="1DA21468" w14:textId="77777777" w:rsidR="00515C31" w:rsidRDefault="007C42C2">
            <w:r>
              <w:t>http://nfbnet.org/mailman/listinfo/artists-making-art_nfbnet.org</w:t>
            </w:r>
          </w:p>
        </w:tc>
      </w:tr>
      <w:tr w:rsidR="00515C31" w14:paraId="342F51D4" w14:textId="77777777">
        <w:tc>
          <w:tcPr>
            <w:tcW w:w="0" w:type="auto"/>
          </w:tcPr>
          <w:p w14:paraId="036F09AA" w14:textId="77777777" w:rsidR="00515C31" w:rsidRDefault="007C42C2">
            <w:r>
              <w:lastRenderedPageBreak/>
              <w:t>Math</w:t>
            </w:r>
          </w:p>
        </w:tc>
        <w:tc>
          <w:tcPr>
            <w:tcW w:w="0" w:type="auto"/>
          </w:tcPr>
          <w:p w14:paraId="55D27C6C" w14:textId="77777777" w:rsidR="00515C31" w:rsidRDefault="007C42C2">
            <w:r>
              <w:t>BlindMath</w:t>
            </w:r>
          </w:p>
        </w:tc>
        <w:tc>
          <w:tcPr>
            <w:tcW w:w="0" w:type="auto"/>
          </w:tcPr>
          <w:p w14:paraId="06FC27E2" w14:textId="77777777" w:rsidR="00515C31" w:rsidRDefault="007C42C2">
            <w:r>
              <w:t>Sources for accessible texts, information about tactile and auditory graphing programs, suggestions for insuring that math lectures a</w:t>
            </w:r>
            <w:r>
              <w:t xml:space="preserve">re accessible to blind </w:t>
            </w:r>
            <w:r>
              <w:lastRenderedPageBreak/>
              <w:t>students, and strategies used by blind math instructors.</w:t>
            </w:r>
          </w:p>
        </w:tc>
        <w:tc>
          <w:tcPr>
            <w:tcW w:w="0" w:type="auto"/>
          </w:tcPr>
          <w:p w14:paraId="1292CB1E" w14:textId="77777777" w:rsidR="00515C31" w:rsidRDefault="007C42C2">
            <w:pPr>
              <w:jc w:val="right"/>
            </w:pPr>
            <w:r>
              <w:lastRenderedPageBreak/>
              <w:t>655</w:t>
            </w:r>
          </w:p>
        </w:tc>
        <w:tc>
          <w:tcPr>
            <w:tcW w:w="0" w:type="auto"/>
          </w:tcPr>
          <w:p w14:paraId="2486F25A" w14:textId="77777777" w:rsidR="00515C31" w:rsidRDefault="007C42C2">
            <w:pPr>
              <w:jc w:val="right"/>
            </w:pPr>
            <w:r>
              <w:t>9178</w:t>
            </w:r>
          </w:p>
        </w:tc>
        <w:tc>
          <w:tcPr>
            <w:tcW w:w="0" w:type="auto"/>
          </w:tcPr>
          <w:p w14:paraId="680C1FDD" w14:textId="77777777" w:rsidR="00515C31" w:rsidRDefault="007C42C2">
            <w:r>
              <w:t>http://nfbnet.org/mailman/listinfo/blindmath_nfbnet.org</w:t>
            </w:r>
          </w:p>
        </w:tc>
      </w:tr>
    </w:tbl>
    <w:p w14:paraId="1663051D" w14:textId="77777777" w:rsidR="00515C31" w:rsidRDefault="007C42C2">
      <w:pPr>
        <w:pStyle w:val="Heading3"/>
      </w:pPr>
      <w:bookmarkStart w:id="83" w:name="dc-interview"/>
      <w:bookmarkStart w:id="84" w:name="_Toc72907038"/>
      <w:bookmarkEnd w:id="81"/>
      <w:r>
        <w:t>3.7.2</w:t>
      </w:r>
      <w:r>
        <w:tab/>
        <w:t>Semi-Structured Interviews</w:t>
      </w:r>
      <w:bookmarkEnd w:id="84"/>
    </w:p>
    <w:p w14:paraId="6FC7EDDE" w14:textId="77777777" w:rsidR="00515C31" w:rsidRDefault="007C42C2">
      <w:r>
        <w:t>To triangulate the computational participant-observation, I also have conducted semi-structured interview with the members of the NFB listservs who met the following criteria:</w:t>
      </w:r>
    </w:p>
    <w:p w14:paraId="63FD50A9" w14:textId="77777777" w:rsidR="00515C31" w:rsidRDefault="007C42C2">
      <w:pPr>
        <w:numPr>
          <w:ilvl w:val="0"/>
          <w:numId w:val="23"/>
        </w:numPr>
      </w:pPr>
      <w:r>
        <w:t>Those self-identifying themselves as an individual who is blind or visually impa</w:t>
      </w:r>
      <w:r>
        <w:t>ired;</w:t>
      </w:r>
    </w:p>
    <w:p w14:paraId="080C5CB5" w14:textId="77777777" w:rsidR="00515C31" w:rsidRDefault="007C42C2">
      <w:pPr>
        <w:numPr>
          <w:ilvl w:val="0"/>
          <w:numId w:val="23"/>
        </w:numPr>
      </w:pPr>
      <w:r>
        <w:t>age 18 or older;</w:t>
      </w:r>
    </w:p>
    <w:p w14:paraId="5D4D4226" w14:textId="77777777" w:rsidR="00515C31" w:rsidRDefault="007C42C2">
      <w:pPr>
        <w:numPr>
          <w:ilvl w:val="0"/>
          <w:numId w:val="23"/>
        </w:numPr>
      </w:pPr>
      <w:r>
        <w:t>having any learning experiences with Science, Technology, Engineering, and Mathematics (STEM) disciplines;</w:t>
      </w:r>
    </w:p>
    <w:p w14:paraId="77EFA70F" w14:textId="77777777" w:rsidR="00515C31" w:rsidRDefault="007C42C2">
      <w:pPr>
        <w:numPr>
          <w:ilvl w:val="0"/>
          <w:numId w:val="23"/>
        </w:numPr>
      </w:pPr>
      <w:r>
        <w:t>and having a membership of any of the NFB mailing lists specified above (i.e., NFB-Science; NFBCS; Artists-Making-Art; BlindMa</w:t>
      </w:r>
      <w:r>
        <w:t>th).</w:t>
      </w:r>
    </w:p>
    <w:p w14:paraId="3FE8E2EF" w14:textId="77777777" w:rsidR="00515C31" w:rsidRDefault="007C42C2">
      <w:r>
        <w:t>As a result of the recruitment (Appendix 8.1), eight individuals participated in the Zoom interview. Table 3.3 includes some demographic information of the participants.</w:t>
      </w:r>
    </w:p>
    <w:p w14:paraId="6456C7A9" w14:textId="77777777" w:rsidR="00515C31" w:rsidRDefault="007C42C2">
      <w:pPr>
        <w:pStyle w:val="TableCaption"/>
      </w:pPr>
      <w:r>
        <w:t>Table 3.3: Demographic information on interview participants.</w:t>
      </w:r>
    </w:p>
    <w:tbl>
      <w:tblPr>
        <w:tblW w:w="5000" w:type="pct"/>
        <w:tblLook w:val="0020" w:firstRow="1" w:lastRow="0" w:firstColumn="0" w:lastColumn="0" w:noHBand="0" w:noVBand="0"/>
      </w:tblPr>
      <w:tblGrid>
        <w:gridCol w:w="641"/>
        <w:gridCol w:w="955"/>
        <w:gridCol w:w="1268"/>
        <w:gridCol w:w="803"/>
        <w:gridCol w:w="919"/>
        <w:gridCol w:w="683"/>
        <w:gridCol w:w="1662"/>
        <w:gridCol w:w="336"/>
        <w:gridCol w:w="428"/>
        <w:gridCol w:w="512"/>
        <w:gridCol w:w="649"/>
      </w:tblGrid>
      <w:tr w:rsidR="00515C31" w14:paraId="6411EDDC" w14:textId="77777777">
        <w:tc>
          <w:tcPr>
            <w:tcW w:w="0" w:type="auto"/>
          </w:tcPr>
          <w:p w14:paraId="70367A41" w14:textId="77777777" w:rsidR="00515C31" w:rsidRDefault="007C42C2">
            <w:r>
              <w:t>Partic</w:t>
            </w:r>
            <w:r>
              <w:lastRenderedPageBreak/>
              <w:t>ipant_ID</w:t>
            </w:r>
          </w:p>
        </w:tc>
        <w:tc>
          <w:tcPr>
            <w:tcW w:w="0" w:type="auto"/>
          </w:tcPr>
          <w:p w14:paraId="74FD03F9" w14:textId="77777777" w:rsidR="00515C31" w:rsidRDefault="007C42C2">
            <w:r>
              <w:lastRenderedPageBreak/>
              <w:t>Blin</w:t>
            </w:r>
            <w:r>
              <w:t>dness</w:t>
            </w:r>
            <w:r>
              <w:lastRenderedPageBreak/>
              <w:t>_Level</w:t>
            </w:r>
          </w:p>
        </w:tc>
        <w:tc>
          <w:tcPr>
            <w:tcW w:w="0" w:type="auto"/>
          </w:tcPr>
          <w:p w14:paraId="298E6B1C" w14:textId="77777777" w:rsidR="00515C31" w:rsidRDefault="007C42C2">
            <w:r>
              <w:lastRenderedPageBreak/>
              <w:t>NFB_Member</w:t>
            </w:r>
            <w:r>
              <w:lastRenderedPageBreak/>
              <w:t>ship</w:t>
            </w:r>
          </w:p>
        </w:tc>
        <w:tc>
          <w:tcPr>
            <w:tcW w:w="0" w:type="auto"/>
          </w:tcPr>
          <w:p w14:paraId="57AFCA31" w14:textId="77777777" w:rsidR="00515C31" w:rsidRDefault="007C42C2">
            <w:r>
              <w:lastRenderedPageBreak/>
              <w:t>Subscri</w:t>
            </w:r>
            <w:r>
              <w:lastRenderedPageBreak/>
              <w:t>ption_Period</w:t>
            </w:r>
          </w:p>
        </w:tc>
        <w:tc>
          <w:tcPr>
            <w:tcW w:w="0" w:type="auto"/>
          </w:tcPr>
          <w:p w14:paraId="0DEC9C69" w14:textId="77777777" w:rsidR="00515C31" w:rsidRDefault="007C42C2">
            <w:r>
              <w:lastRenderedPageBreak/>
              <w:t>Role_In_</w:t>
            </w:r>
            <w:r>
              <w:lastRenderedPageBreak/>
              <w:t>NFB_Listservs</w:t>
            </w:r>
          </w:p>
        </w:tc>
        <w:tc>
          <w:tcPr>
            <w:tcW w:w="0" w:type="auto"/>
          </w:tcPr>
          <w:p w14:paraId="49391D1E" w14:textId="77777777" w:rsidR="00515C31" w:rsidRDefault="007C42C2">
            <w:r>
              <w:lastRenderedPageBreak/>
              <w:t>Highes</w:t>
            </w:r>
            <w:r>
              <w:lastRenderedPageBreak/>
              <w:t>t_Degree</w:t>
            </w:r>
          </w:p>
        </w:tc>
        <w:tc>
          <w:tcPr>
            <w:tcW w:w="0" w:type="auto"/>
          </w:tcPr>
          <w:p w14:paraId="2F1EF1D9" w14:textId="77777777" w:rsidR="00515C31" w:rsidRDefault="007C42C2">
            <w:r>
              <w:lastRenderedPageBreak/>
              <w:t>Major</w:t>
            </w:r>
          </w:p>
        </w:tc>
        <w:tc>
          <w:tcPr>
            <w:tcW w:w="0" w:type="auto"/>
          </w:tcPr>
          <w:p w14:paraId="5130E587" w14:textId="77777777" w:rsidR="00515C31" w:rsidRDefault="007C42C2">
            <w:pPr>
              <w:jc w:val="right"/>
            </w:pPr>
            <w:r>
              <w:t>Ag</w:t>
            </w:r>
            <w:r>
              <w:lastRenderedPageBreak/>
              <w:t>e</w:t>
            </w:r>
          </w:p>
        </w:tc>
        <w:tc>
          <w:tcPr>
            <w:tcW w:w="0" w:type="auto"/>
          </w:tcPr>
          <w:p w14:paraId="5BE241C2" w14:textId="77777777" w:rsidR="00515C31" w:rsidRDefault="007C42C2">
            <w:r>
              <w:lastRenderedPageBreak/>
              <w:t>Gen</w:t>
            </w:r>
            <w:r>
              <w:lastRenderedPageBreak/>
              <w:t>der</w:t>
            </w:r>
          </w:p>
        </w:tc>
        <w:tc>
          <w:tcPr>
            <w:tcW w:w="0" w:type="auto"/>
          </w:tcPr>
          <w:p w14:paraId="1201A7E4" w14:textId="77777777" w:rsidR="00515C31" w:rsidRDefault="007C42C2">
            <w:r>
              <w:lastRenderedPageBreak/>
              <w:t>Ethn</w:t>
            </w:r>
            <w:r>
              <w:lastRenderedPageBreak/>
              <w:t>icity</w:t>
            </w:r>
          </w:p>
        </w:tc>
        <w:tc>
          <w:tcPr>
            <w:tcW w:w="0" w:type="auto"/>
          </w:tcPr>
          <w:p w14:paraId="64928555" w14:textId="77777777" w:rsidR="00515C31" w:rsidRDefault="007C42C2">
            <w:r>
              <w:lastRenderedPageBreak/>
              <w:t>Livin</w:t>
            </w:r>
            <w:r>
              <w:lastRenderedPageBreak/>
              <w:t>g_Area</w:t>
            </w:r>
          </w:p>
        </w:tc>
      </w:tr>
      <w:tr w:rsidR="00515C31" w14:paraId="15E75E86" w14:textId="77777777">
        <w:tc>
          <w:tcPr>
            <w:tcW w:w="0" w:type="auto"/>
          </w:tcPr>
          <w:p w14:paraId="1EDF04EA" w14:textId="77777777" w:rsidR="00515C31" w:rsidRDefault="007C42C2">
            <w:r>
              <w:lastRenderedPageBreak/>
              <w:t>P1</w:t>
            </w:r>
          </w:p>
        </w:tc>
        <w:tc>
          <w:tcPr>
            <w:tcW w:w="0" w:type="auto"/>
          </w:tcPr>
          <w:p w14:paraId="6CCC3F60" w14:textId="77777777" w:rsidR="00515C31" w:rsidRDefault="007C42C2">
            <w:r>
              <w:t>Severe vision impairment</w:t>
            </w:r>
          </w:p>
        </w:tc>
        <w:tc>
          <w:tcPr>
            <w:tcW w:w="0" w:type="auto"/>
          </w:tcPr>
          <w:p w14:paraId="72A832D1" w14:textId="77777777" w:rsidR="00515C31" w:rsidRDefault="007C42C2">
            <w:r>
              <w:t>Science and engineering; BlindMath</w:t>
            </w:r>
          </w:p>
        </w:tc>
        <w:tc>
          <w:tcPr>
            <w:tcW w:w="0" w:type="auto"/>
          </w:tcPr>
          <w:p w14:paraId="39B28053" w14:textId="77777777" w:rsidR="00515C31" w:rsidRDefault="007C42C2">
            <w:r>
              <w:t>4 months</w:t>
            </w:r>
          </w:p>
        </w:tc>
        <w:tc>
          <w:tcPr>
            <w:tcW w:w="0" w:type="auto"/>
          </w:tcPr>
          <w:p w14:paraId="0FF1C87F" w14:textId="77777777" w:rsidR="00515C31" w:rsidRDefault="007C42C2">
            <w:r>
              <w:t>Peripheral observer</w:t>
            </w:r>
          </w:p>
        </w:tc>
        <w:tc>
          <w:tcPr>
            <w:tcW w:w="0" w:type="auto"/>
          </w:tcPr>
          <w:p w14:paraId="49A56988" w14:textId="77777777" w:rsidR="00515C31" w:rsidRDefault="007C42C2">
            <w:r>
              <w:t>Bachelor</w:t>
            </w:r>
          </w:p>
        </w:tc>
        <w:tc>
          <w:tcPr>
            <w:tcW w:w="0" w:type="auto"/>
          </w:tcPr>
          <w:p w14:paraId="69CE657D" w14:textId="77777777" w:rsidR="00515C31" w:rsidRDefault="007C42C2">
            <w:r>
              <w:t>Physics</w:t>
            </w:r>
          </w:p>
        </w:tc>
        <w:tc>
          <w:tcPr>
            <w:tcW w:w="0" w:type="auto"/>
          </w:tcPr>
          <w:p w14:paraId="2E185982" w14:textId="77777777" w:rsidR="00515C31" w:rsidRDefault="007C42C2">
            <w:pPr>
              <w:jc w:val="right"/>
            </w:pPr>
            <w:r>
              <w:t>32</w:t>
            </w:r>
          </w:p>
        </w:tc>
        <w:tc>
          <w:tcPr>
            <w:tcW w:w="0" w:type="auto"/>
          </w:tcPr>
          <w:p w14:paraId="772E95AF" w14:textId="77777777" w:rsidR="00515C31" w:rsidRDefault="007C42C2">
            <w:r>
              <w:t>Male</w:t>
            </w:r>
          </w:p>
        </w:tc>
        <w:tc>
          <w:tcPr>
            <w:tcW w:w="0" w:type="auto"/>
          </w:tcPr>
          <w:p w14:paraId="51314306" w14:textId="77777777" w:rsidR="00515C31" w:rsidRDefault="007C42C2">
            <w:r>
              <w:t>Caucasian</w:t>
            </w:r>
          </w:p>
        </w:tc>
        <w:tc>
          <w:tcPr>
            <w:tcW w:w="0" w:type="auto"/>
          </w:tcPr>
          <w:p w14:paraId="69E51F1C" w14:textId="77777777" w:rsidR="00515C31" w:rsidRDefault="007C42C2">
            <w:r>
              <w:t>San Francisco</w:t>
            </w:r>
          </w:p>
        </w:tc>
      </w:tr>
      <w:tr w:rsidR="00515C31" w14:paraId="4244D588" w14:textId="77777777">
        <w:tc>
          <w:tcPr>
            <w:tcW w:w="0" w:type="auto"/>
          </w:tcPr>
          <w:p w14:paraId="6821FCFD" w14:textId="77777777" w:rsidR="00515C31" w:rsidRDefault="007C42C2">
            <w:r>
              <w:t>P2</w:t>
            </w:r>
          </w:p>
        </w:tc>
        <w:tc>
          <w:tcPr>
            <w:tcW w:w="0" w:type="auto"/>
          </w:tcPr>
          <w:p w14:paraId="7AF36C98" w14:textId="77777777" w:rsidR="00515C31" w:rsidRDefault="007C42C2">
            <w:r>
              <w:t>Blindness</w:t>
            </w:r>
          </w:p>
        </w:tc>
        <w:tc>
          <w:tcPr>
            <w:tcW w:w="0" w:type="auto"/>
          </w:tcPr>
          <w:p w14:paraId="6799F8A1" w14:textId="77777777" w:rsidR="00515C31" w:rsidRDefault="007C42C2">
            <w:r>
              <w:t>Computer science; BlindMath</w:t>
            </w:r>
          </w:p>
        </w:tc>
        <w:tc>
          <w:tcPr>
            <w:tcW w:w="0" w:type="auto"/>
          </w:tcPr>
          <w:p w14:paraId="18E42A9B" w14:textId="77777777" w:rsidR="00515C31" w:rsidRDefault="007C42C2">
            <w:r>
              <w:t>18 months</w:t>
            </w:r>
          </w:p>
        </w:tc>
        <w:tc>
          <w:tcPr>
            <w:tcW w:w="0" w:type="auto"/>
          </w:tcPr>
          <w:p w14:paraId="0443484A" w14:textId="77777777" w:rsidR="00515C31" w:rsidRDefault="007C42C2">
            <w:r>
              <w:t>Peripheral observer</w:t>
            </w:r>
          </w:p>
        </w:tc>
        <w:tc>
          <w:tcPr>
            <w:tcW w:w="0" w:type="auto"/>
          </w:tcPr>
          <w:p w14:paraId="2438F967" w14:textId="77777777" w:rsidR="00515C31" w:rsidRDefault="007C42C2">
            <w:r>
              <w:t>Master</w:t>
            </w:r>
          </w:p>
        </w:tc>
        <w:tc>
          <w:tcPr>
            <w:tcW w:w="0" w:type="auto"/>
          </w:tcPr>
          <w:p w14:paraId="38C4B8F0" w14:textId="77777777" w:rsidR="00515C31" w:rsidRDefault="007C42C2">
            <w:r>
              <w:t>Applied Mathematics</w:t>
            </w:r>
          </w:p>
        </w:tc>
        <w:tc>
          <w:tcPr>
            <w:tcW w:w="0" w:type="auto"/>
          </w:tcPr>
          <w:p w14:paraId="6DF7A4D4" w14:textId="77777777" w:rsidR="00515C31" w:rsidRDefault="007C42C2">
            <w:pPr>
              <w:jc w:val="right"/>
            </w:pPr>
            <w:r>
              <w:t>24</w:t>
            </w:r>
          </w:p>
        </w:tc>
        <w:tc>
          <w:tcPr>
            <w:tcW w:w="0" w:type="auto"/>
          </w:tcPr>
          <w:p w14:paraId="507B4A75" w14:textId="77777777" w:rsidR="00515C31" w:rsidRDefault="007C42C2">
            <w:r>
              <w:t>Male</w:t>
            </w:r>
          </w:p>
        </w:tc>
        <w:tc>
          <w:tcPr>
            <w:tcW w:w="0" w:type="auto"/>
          </w:tcPr>
          <w:p w14:paraId="24E444A5" w14:textId="77777777" w:rsidR="00515C31" w:rsidRDefault="007C42C2">
            <w:r>
              <w:t>Asian</w:t>
            </w:r>
          </w:p>
        </w:tc>
        <w:tc>
          <w:tcPr>
            <w:tcW w:w="0" w:type="auto"/>
          </w:tcPr>
          <w:p w14:paraId="642A351F" w14:textId="77777777" w:rsidR="00515C31" w:rsidRDefault="007C42C2">
            <w:r>
              <w:t>India</w:t>
            </w:r>
          </w:p>
        </w:tc>
      </w:tr>
      <w:tr w:rsidR="00515C31" w14:paraId="3B1C83A0" w14:textId="77777777">
        <w:tc>
          <w:tcPr>
            <w:tcW w:w="0" w:type="auto"/>
          </w:tcPr>
          <w:p w14:paraId="65C09221" w14:textId="77777777" w:rsidR="00515C31" w:rsidRDefault="007C42C2">
            <w:r>
              <w:t>P3</w:t>
            </w:r>
          </w:p>
        </w:tc>
        <w:tc>
          <w:tcPr>
            <w:tcW w:w="0" w:type="auto"/>
          </w:tcPr>
          <w:p w14:paraId="27B2E005" w14:textId="77777777" w:rsidR="00515C31" w:rsidRDefault="007C42C2">
            <w:r>
              <w:t>Blindness</w:t>
            </w:r>
          </w:p>
        </w:tc>
        <w:tc>
          <w:tcPr>
            <w:tcW w:w="0" w:type="auto"/>
          </w:tcPr>
          <w:p w14:paraId="1448E61A" w14:textId="77777777" w:rsidR="00515C31" w:rsidRDefault="007C42C2">
            <w:r>
              <w:t>BlindMath</w:t>
            </w:r>
          </w:p>
        </w:tc>
        <w:tc>
          <w:tcPr>
            <w:tcW w:w="0" w:type="auto"/>
          </w:tcPr>
          <w:p w14:paraId="4BB03575" w14:textId="77777777" w:rsidR="00515C31" w:rsidRDefault="007C42C2">
            <w:r>
              <w:t>18 years</w:t>
            </w:r>
          </w:p>
        </w:tc>
        <w:tc>
          <w:tcPr>
            <w:tcW w:w="0" w:type="auto"/>
          </w:tcPr>
          <w:p w14:paraId="41FFA451" w14:textId="77777777" w:rsidR="00515C31" w:rsidRDefault="007C42C2">
            <w:r>
              <w:t>Peripheral observer</w:t>
            </w:r>
          </w:p>
        </w:tc>
        <w:tc>
          <w:tcPr>
            <w:tcW w:w="0" w:type="auto"/>
          </w:tcPr>
          <w:p w14:paraId="074F96F7" w14:textId="77777777" w:rsidR="00515C31" w:rsidRDefault="007C42C2">
            <w:r>
              <w:t>Ph.D.</w:t>
            </w:r>
          </w:p>
        </w:tc>
        <w:tc>
          <w:tcPr>
            <w:tcW w:w="0" w:type="auto"/>
          </w:tcPr>
          <w:p w14:paraId="135F258D" w14:textId="77777777" w:rsidR="00515C31" w:rsidRDefault="007C42C2">
            <w:r>
              <w:t>Particle Physics</w:t>
            </w:r>
          </w:p>
        </w:tc>
        <w:tc>
          <w:tcPr>
            <w:tcW w:w="0" w:type="auto"/>
          </w:tcPr>
          <w:p w14:paraId="44303EF4" w14:textId="77777777" w:rsidR="00515C31" w:rsidRDefault="007C42C2">
            <w:pPr>
              <w:jc w:val="right"/>
            </w:pPr>
            <w:r>
              <w:t>41</w:t>
            </w:r>
          </w:p>
        </w:tc>
        <w:tc>
          <w:tcPr>
            <w:tcW w:w="0" w:type="auto"/>
          </w:tcPr>
          <w:p w14:paraId="09EC0158" w14:textId="77777777" w:rsidR="00515C31" w:rsidRDefault="007C42C2">
            <w:r>
              <w:t>Male</w:t>
            </w:r>
          </w:p>
        </w:tc>
        <w:tc>
          <w:tcPr>
            <w:tcW w:w="0" w:type="auto"/>
          </w:tcPr>
          <w:p w14:paraId="3DFC3342" w14:textId="77777777" w:rsidR="00515C31" w:rsidRDefault="007C42C2">
            <w:r>
              <w:t>Asian</w:t>
            </w:r>
          </w:p>
        </w:tc>
        <w:tc>
          <w:tcPr>
            <w:tcW w:w="0" w:type="auto"/>
          </w:tcPr>
          <w:p w14:paraId="0F473DDA" w14:textId="77777777" w:rsidR="00515C31" w:rsidRDefault="007C42C2">
            <w:r>
              <w:t>Arizona</w:t>
            </w:r>
          </w:p>
        </w:tc>
      </w:tr>
      <w:tr w:rsidR="00515C31" w14:paraId="02A63CE5" w14:textId="77777777">
        <w:tc>
          <w:tcPr>
            <w:tcW w:w="0" w:type="auto"/>
          </w:tcPr>
          <w:p w14:paraId="4FF26A24" w14:textId="77777777" w:rsidR="00515C31" w:rsidRDefault="007C42C2">
            <w:r>
              <w:t>P4</w:t>
            </w:r>
          </w:p>
        </w:tc>
        <w:tc>
          <w:tcPr>
            <w:tcW w:w="0" w:type="auto"/>
          </w:tcPr>
          <w:p w14:paraId="21DEB8D4" w14:textId="77777777" w:rsidR="00515C31" w:rsidRDefault="007C42C2">
            <w:r>
              <w:t>Severe vision impairment</w:t>
            </w:r>
          </w:p>
        </w:tc>
        <w:tc>
          <w:tcPr>
            <w:tcW w:w="0" w:type="auto"/>
          </w:tcPr>
          <w:p w14:paraId="78655702" w14:textId="77777777" w:rsidR="00515C31" w:rsidRDefault="007C42C2">
            <w:r>
              <w:t>Science and engineering; BlindMath</w:t>
            </w:r>
          </w:p>
        </w:tc>
        <w:tc>
          <w:tcPr>
            <w:tcW w:w="0" w:type="auto"/>
          </w:tcPr>
          <w:p w14:paraId="62C7D831" w14:textId="77777777" w:rsidR="00515C31" w:rsidRDefault="007C42C2">
            <w:r>
              <w:t>2 years</w:t>
            </w:r>
          </w:p>
        </w:tc>
        <w:tc>
          <w:tcPr>
            <w:tcW w:w="0" w:type="auto"/>
          </w:tcPr>
          <w:p w14:paraId="27BDC25E" w14:textId="77777777" w:rsidR="00515C31" w:rsidRDefault="007C42C2">
            <w:r>
              <w:t>Peripheral observer</w:t>
            </w:r>
          </w:p>
        </w:tc>
        <w:tc>
          <w:tcPr>
            <w:tcW w:w="0" w:type="auto"/>
          </w:tcPr>
          <w:p w14:paraId="35D65F93" w14:textId="77777777" w:rsidR="00515C31" w:rsidRDefault="007C42C2">
            <w:r>
              <w:t>Bachelor</w:t>
            </w:r>
          </w:p>
        </w:tc>
        <w:tc>
          <w:tcPr>
            <w:tcW w:w="0" w:type="auto"/>
          </w:tcPr>
          <w:p w14:paraId="7C1D528E" w14:textId="77777777" w:rsidR="00515C31" w:rsidRDefault="007C42C2">
            <w:r>
              <w:t>Biochemistry</w:t>
            </w:r>
          </w:p>
        </w:tc>
        <w:tc>
          <w:tcPr>
            <w:tcW w:w="0" w:type="auto"/>
          </w:tcPr>
          <w:p w14:paraId="0BF50EB8" w14:textId="77777777" w:rsidR="00515C31" w:rsidRDefault="007C42C2">
            <w:pPr>
              <w:jc w:val="right"/>
            </w:pPr>
            <w:r>
              <w:t>22</w:t>
            </w:r>
          </w:p>
        </w:tc>
        <w:tc>
          <w:tcPr>
            <w:tcW w:w="0" w:type="auto"/>
          </w:tcPr>
          <w:p w14:paraId="53426982" w14:textId="77777777" w:rsidR="00515C31" w:rsidRDefault="007C42C2">
            <w:r>
              <w:t>Female</w:t>
            </w:r>
          </w:p>
        </w:tc>
        <w:tc>
          <w:tcPr>
            <w:tcW w:w="0" w:type="auto"/>
          </w:tcPr>
          <w:p w14:paraId="35D670B3" w14:textId="77777777" w:rsidR="00515C31" w:rsidRDefault="007C42C2">
            <w:r>
              <w:t>Caucasian</w:t>
            </w:r>
          </w:p>
        </w:tc>
        <w:tc>
          <w:tcPr>
            <w:tcW w:w="0" w:type="auto"/>
          </w:tcPr>
          <w:p w14:paraId="7EAE6003" w14:textId="77777777" w:rsidR="00515C31" w:rsidRDefault="007C42C2">
            <w:r>
              <w:t>Delaware</w:t>
            </w:r>
          </w:p>
        </w:tc>
      </w:tr>
      <w:tr w:rsidR="00515C31" w14:paraId="793511FC" w14:textId="77777777">
        <w:tc>
          <w:tcPr>
            <w:tcW w:w="0" w:type="auto"/>
          </w:tcPr>
          <w:p w14:paraId="3E7ABC96" w14:textId="77777777" w:rsidR="00515C31" w:rsidRDefault="007C42C2">
            <w:r>
              <w:t>P5</w:t>
            </w:r>
          </w:p>
        </w:tc>
        <w:tc>
          <w:tcPr>
            <w:tcW w:w="0" w:type="auto"/>
          </w:tcPr>
          <w:p w14:paraId="05A1A475" w14:textId="77777777" w:rsidR="00515C31" w:rsidRDefault="007C42C2">
            <w:r>
              <w:t>Blindness</w:t>
            </w:r>
          </w:p>
        </w:tc>
        <w:tc>
          <w:tcPr>
            <w:tcW w:w="0" w:type="auto"/>
          </w:tcPr>
          <w:p w14:paraId="252EDE71" w14:textId="77777777" w:rsidR="00515C31" w:rsidRDefault="007C42C2">
            <w:r>
              <w:t>Computer science</w:t>
            </w:r>
          </w:p>
        </w:tc>
        <w:tc>
          <w:tcPr>
            <w:tcW w:w="0" w:type="auto"/>
          </w:tcPr>
          <w:p w14:paraId="121868E6" w14:textId="77777777" w:rsidR="00515C31" w:rsidRDefault="007C42C2">
            <w:r>
              <w:t xml:space="preserve">More than 10 </w:t>
            </w:r>
            <w:r>
              <w:lastRenderedPageBreak/>
              <w:t>years</w:t>
            </w:r>
          </w:p>
        </w:tc>
        <w:tc>
          <w:tcPr>
            <w:tcW w:w="0" w:type="auto"/>
          </w:tcPr>
          <w:p w14:paraId="4D7CFCD8" w14:textId="77777777" w:rsidR="00515C31" w:rsidRDefault="007C42C2">
            <w:r>
              <w:lastRenderedPageBreak/>
              <w:t>Peripheral observer</w:t>
            </w:r>
          </w:p>
        </w:tc>
        <w:tc>
          <w:tcPr>
            <w:tcW w:w="0" w:type="auto"/>
          </w:tcPr>
          <w:p w14:paraId="4EFCDAA3" w14:textId="77777777" w:rsidR="00515C31" w:rsidRDefault="007C42C2">
            <w:r>
              <w:t>Bachelor</w:t>
            </w:r>
          </w:p>
        </w:tc>
        <w:tc>
          <w:tcPr>
            <w:tcW w:w="0" w:type="auto"/>
          </w:tcPr>
          <w:p w14:paraId="555C75D5" w14:textId="77777777" w:rsidR="00515C31" w:rsidRDefault="007C42C2">
            <w:r>
              <w:t>Business Information Systems (Computer</w:t>
            </w:r>
            <w:r>
              <w:t xml:space="preserve"> Science </w:t>
            </w:r>
            <w:r>
              <w:lastRenderedPageBreak/>
              <w:t>minor)</w:t>
            </w:r>
          </w:p>
        </w:tc>
        <w:tc>
          <w:tcPr>
            <w:tcW w:w="0" w:type="auto"/>
          </w:tcPr>
          <w:p w14:paraId="57214551" w14:textId="77777777" w:rsidR="00515C31" w:rsidRDefault="007C42C2">
            <w:pPr>
              <w:jc w:val="right"/>
            </w:pPr>
            <w:r>
              <w:lastRenderedPageBreak/>
              <w:t>40</w:t>
            </w:r>
          </w:p>
        </w:tc>
        <w:tc>
          <w:tcPr>
            <w:tcW w:w="0" w:type="auto"/>
          </w:tcPr>
          <w:p w14:paraId="326D2592" w14:textId="77777777" w:rsidR="00515C31" w:rsidRDefault="007C42C2">
            <w:r>
              <w:t>Male</w:t>
            </w:r>
          </w:p>
        </w:tc>
        <w:tc>
          <w:tcPr>
            <w:tcW w:w="0" w:type="auto"/>
          </w:tcPr>
          <w:p w14:paraId="20471028" w14:textId="77777777" w:rsidR="00515C31" w:rsidRDefault="007C42C2">
            <w:r>
              <w:t>Caucasian</w:t>
            </w:r>
          </w:p>
        </w:tc>
        <w:tc>
          <w:tcPr>
            <w:tcW w:w="0" w:type="auto"/>
          </w:tcPr>
          <w:p w14:paraId="61439842" w14:textId="77777777" w:rsidR="00515C31" w:rsidRDefault="007C42C2">
            <w:r>
              <w:t>Arkansas</w:t>
            </w:r>
          </w:p>
        </w:tc>
      </w:tr>
      <w:tr w:rsidR="00515C31" w14:paraId="28CF3CBD" w14:textId="77777777">
        <w:tc>
          <w:tcPr>
            <w:tcW w:w="0" w:type="auto"/>
          </w:tcPr>
          <w:p w14:paraId="03FFF3FA" w14:textId="77777777" w:rsidR="00515C31" w:rsidRDefault="007C42C2">
            <w:r>
              <w:t>P6</w:t>
            </w:r>
          </w:p>
        </w:tc>
        <w:tc>
          <w:tcPr>
            <w:tcW w:w="0" w:type="auto"/>
          </w:tcPr>
          <w:p w14:paraId="0D3F6204" w14:textId="77777777" w:rsidR="00515C31" w:rsidRDefault="007C42C2">
            <w:r>
              <w:t>Blindness</w:t>
            </w:r>
          </w:p>
        </w:tc>
        <w:tc>
          <w:tcPr>
            <w:tcW w:w="0" w:type="auto"/>
          </w:tcPr>
          <w:p w14:paraId="539FDCAA" w14:textId="77777777" w:rsidR="00515C31" w:rsidRDefault="007C42C2">
            <w:r>
              <w:t>Computer science; science and engineering; BlindMath; artistis-making-arts</w:t>
            </w:r>
          </w:p>
        </w:tc>
        <w:tc>
          <w:tcPr>
            <w:tcW w:w="0" w:type="auto"/>
          </w:tcPr>
          <w:p w14:paraId="36E13BDA" w14:textId="77777777" w:rsidR="00515C31" w:rsidRDefault="007C42C2">
            <w:r>
              <w:t>10 years</w:t>
            </w:r>
          </w:p>
        </w:tc>
        <w:tc>
          <w:tcPr>
            <w:tcW w:w="0" w:type="auto"/>
          </w:tcPr>
          <w:p w14:paraId="79C1E8B8" w14:textId="77777777" w:rsidR="00515C31" w:rsidRDefault="007C42C2">
            <w:r>
              <w:t>Mentee</w:t>
            </w:r>
          </w:p>
        </w:tc>
        <w:tc>
          <w:tcPr>
            <w:tcW w:w="0" w:type="auto"/>
          </w:tcPr>
          <w:p w14:paraId="1F09C279" w14:textId="77777777" w:rsidR="00515C31" w:rsidRDefault="007C42C2">
            <w:r>
              <w:t>Bachelor</w:t>
            </w:r>
          </w:p>
        </w:tc>
        <w:tc>
          <w:tcPr>
            <w:tcW w:w="0" w:type="auto"/>
          </w:tcPr>
          <w:p w14:paraId="54765786" w14:textId="77777777" w:rsidR="00515C31" w:rsidRDefault="007C42C2">
            <w:r>
              <w:t>Business Management</w:t>
            </w:r>
          </w:p>
        </w:tc>
        <w:tc>
          <w:tcPr>
            <w:tcW w:w="0" w:type="auto"/>
          </w:tcPr>
          <w:p w14:paraId="5B089907" w14:textId="77777777" w:rsidR="00515C31" w:rsidRDefault="007C42C2">
            <w:pPr>
              <w:jc w:val="right"/>
            </w:pPr>
            <w:r>
              <w:t>27</w:t>
            </w:r>
          </w:p>
        </w:tc>
        <w:tc>
          <w:tcPr>
            <w:tcW w:w="0" w:type="auto"/>
          </w:tcPr>
          <w:p w14:paraId="73E38A37" w14:textId="77777777" w:rsidR="00515C31" w:rsidRDefault="007C42C2">
            <w:r>
              <w:t>Male</w:t>
            </w:r>
          </w:p>
        </w:tc>
        <w:tc>
          <w:tcPr>
            <w:tcW w:w="0" w:type="auto"/>
          </w:tcPr>
          <w:p w14:paraId="7B3A56AA" w14:textId="77777777" w:rsidR="00515C31" w:rsidRDefault="007C42C2">
            <w:r>
              <w:t>Arabic</w:t>
            </w:r>
          </w:p>
        </w:tc>
        <w:tc>
          <w:tcPr>
            <w:tcW w:w="0" w:type="auto"/>
          </w:tcPr>
          <w:p w14:paraId="081BAD2D" w14:textId="77777777" w:rsidR="00515C31" w:rsidRDefault="007C42C2">
            <w:r>
              <w:t>Texas</w:t>
            </w:r>
          </w:p>
        </w:tc>
      </w:tr>
      <w:tr w:rsidR="00515C31" w14:paraId="5C473A28" w14:textId="77777777">
        <w:tc>
          <w:tcPr>
            <w:tcW w:w="0" w:type="auto"/>
          </w:tcPr>
          <w:p w14:paraId="3159EAA3" w14:textId="77777777" w:rsidR="00515C31" w:rsidRDefault="007C42C2">
            <w:r>
              <w:t>P7</w:t>
            </w:r>
          </w:p>
        </w:tc>
        <w:tc>
          <w:tcPr>
            <w:tcW w:w="0" w:type="auto"/>
          </w:tcPr>
          <w:p w14:paraId="618B5018" w14:textId="77777777" w:rsidR="00515C31" w:rsidRDefault="007C42C2">
            <w:r>
              <w:t>Blindness</w:t>
            </w:r>
          </w:p>
        </w:tc>
        <w:tc>
          <w:tcPr>
            <w:tcW w:w="0" w:type="auto"/>
          </w:tcPr>
          <w:p w14:paraId="388CA39A" w14:textId="77777777" w:rsidR="00515C31" w:rsidRDefault="007C42C2">
            <w:r>
              <w:t>Computer science; science and engineering; artists-making-arts</w:t>
            </w:r>
          </w:p>
        </w:tc>
        <w:tc>
          <w:tcPr>
            <w:tcW w:w="0" w:type="auto"/>
          </w:tcPr>
          <w:p w14:paraId="066D2098" w14:textId="77777777" w:rsidR="00515C31" w:rsidRDefault="007C42C2">
            <w:r>
              <w:t>20 years</w:t>
            </w:r>
          </w:p>
        </w:tc>
        <w:tc>
          <w:tcPr>
            <w:tcW w:w="0" w:type="auto"/>
          </w:tcPr>
          <w:p w14:paraId="23880BF0" w14:textId="77777777" w:rsidR="00515C31" w:rsidRDefault="007C42C2">
            <w:r>
              <w:t>Mentor</w:t>
            </w:r>
          </w:p>
        </w:tc>
        <w:tc>
          <w:tcPr>
            <w:tcW w:w="0" w:type="auto"/>
          </w:tcPr>
          <w:p w14:paraId="353EA9D0" w14:textId="77777777" w:rsidR="00515C31" w:rsidRDefault="007C42C2">
            <w:r>
              <w:t>Bachelor</w:t>
            </w:r>
          </w:p>
        </w:tc>
        <w:tc>
          <w:tcPr>
            <w:tcW w:w="0" w:type="auto"/>
          </w:tcPr>
          <w:p w14:paraId="4005702C" w14:textId="77777777" w:rsidR="00515C31" w:rsidRDefault="007C42C2">
            <w:r>
              <w:t>Mathematics</w:t>
            </w:r>
          </w:p>
        </w:tc>
        <w:tc>
          <w:tcPr>
            <w:tcW w:w="0" w:type="auto"/>
          </w:tcPr>
          <w:p w14:paraId="2BAD1922" w14:textId="77777777" w:rsidR="00515C31" w:rsidRDefault="007C42C2">
            <w:pPr>
              <w:jc w:val="right"/>
            </w:pPr>
            <w:r>
              <w:t>45</w:t>
            </w:r>
          </w:p>
        </w:tc>
        <w:tc>
          <w:tcPr>
            <w:tcW w:w="0" w:type="auto"/>
          </w:tcPr>
          <w:p w14:paraId="2AA9FC54" w14:textId="77777777" w:rsidR="00515C31" w:rsidRDefault="007C42C2">
            <w:r>
              <w:t>Male</w:t>
            </w:r>
          </w:p>
        </w:tc>
        <w:tc>
          <w:tcPr>
            <w:tcW w:w="0" w:type="auto"/>
          </w:tcPr>
          <w:p w14:paraId="5641E739" w14:textId="77777777" w:rsidR="00515C31" w:rsidRDefault="007C42C2">
            <w:r>
              <w:t>Caucasian</w:t>
            </w:r>
          </w:p>
        </w:tc>
        <w:tc>
          <w:tcPr>
            <w:tcW w:w="0" w:type="auto"/>
          </w:tcPr>
          <w:p w14:paraId="39506533" w14:textId="77777777" w:rsidR="00515C31" w:rsidRDefault="007C42C2">
            <w:r>
              <w:t>Pennsylvania</w:t>
            </w:r>
          </w:p>
        </w:tc>
      </w:tr>
      <w:tr w:rsidR="00515C31" w14:paraId="6AD659E1" w14:textId="77777777">
        <w:tc>
          <w:tcPr>
            <w:tcW w:w="0" w:type="auto"/>
          </w:tcPr>
          <w:p w14:paraId="338EE833" w14:textId="77777777" w:rsidR="00515C31" w:rsidRDefault="007C42C2">
            <w:r>
              <w:t>P8</w:t>
            </w:r>
          </w:p>
        </w:tc>
        <w:tc>
          <w:tcPr>
            <w:tcW w:w="0" w:type="auto"/>
          </w:tcPr>
          <w:p w14:paraId="0C6EB3F0" w14:textId="77777777" w:rsidR="00515C31" w:rsidRDefault="007C42C2">
            <w:r>
              <w:t>Severe vision impairment</w:t>
            </w:r>
          </w:p>
        </w:tc>
        <w:tc>
          <w:tcPr>
            <w:tcW w:w="0" w:type="auto"/>
          </w:tcPr>
          <w:p w14:paraId="0DF9B5A3" w14:textId="77777777" w:rsidR="00515C31" w:rsidRDefault="007C42C2">
            <w:r>
              <w:t>Computer science; science and engineering; BlindMath</w:t>
            </w:r>
          </w:p>
        </w:tc>
        <w:tc>
          <w:tcPr>
            <w:tcW w:w="0" w:type="auto"/>
          </w:tcPr>
          <w:p w14:paraId="3FB9F193" w14:textId="77777777" w:rsidR="00515C31" w:rsidRDefault="007C42C2">
            <w:r>
              <w:t>8 years</w:t>
            </w:r>
          </w:p>
        </w:tc>
        <w:tc>
          <w:tcPr>
            <w:tcW w:w="0" w:type="auto"/>
          </w:tcPr>
          <w:p w14:paraId="5B75798E" w14:textId="77777777" w:rsidR="00515C31" w:rsidRDefault="007C42C2">
            <w:r>
              <w:t>Peripheral observer</w:t>
            </w:r>
          </w:p>
        </w:tc>
        <w:tc>
          <w:tcPr>
            <w:tcW w:w="0" w:type="auto"/>
          </w:tcPr>
          <w:p w14:paraId="44C51EAB" w14:textId="77777777" w:rsidR="00515C31" w:rsidRDefault="007C42C2">
            <w:r>
              <w:t>Ph.D.</w:t>
            </w:r>
          </w:p>
        </w:tc>
        <w:tc>
          <w:tcPr>
            <w:tcW w:w="0" w:type="auto"/>
          </w:tcPr>
          <w:p w14:paraId="5936570B" w14:textId="77777777" w:rsidR="00515C31" w:rsidRDefault="007C42C2">
            <w:r>
              <w:t>Biology (genetics)</w:t>
            </w:r>
          </w:p>
        </w:tc>
        <w:tc>
          <w:tcPr>
            <w:tcW w:w="0" w:type="auto"/>
          </w:tcPr>
          <w:p w14:paraId="14B6216F" w14:textId="77777777" w:rsidR="00515C31" w:rsidRDefault="007C42C2">
            <w:pPr>
              <w:jc w:val="right"/>
            </w:pPr>
            <w:r>
              <w:t>28</w:t>
            </w:r>
          </w:p>
        </w:tc>
        <w:tc>
          <w:tcPr>
            <w:tcW w:w="0" w:type="auto"/>
          </w:tcPr>
          <w:p w14:paraId="2A2D4A09" w14:textId="77777777" w:rsidR="00515C31" w:rsidRDefault="007C42C2">
            <w:r>
              <w:t>Male</w:t>
            </w:r>
          </w:p>
        </w:tc>
        <w:tc>
          <w:tcPr>
            <w:tcW w:w="0" w:type="auto"/>
          </w:tcPr>
          <w:p w14:paraId="267E0347" w14:textId="77777777" w:rsidR="00515C31" w:rsidRDefault="007C42C2">
            <w:r>
              <w:t>Caucasian</w:t>
            </w:r>
          </w:p>
        </w:tc>
        <w:tc>
          <w:tcPr>
            <w:tcW w:w="0" w:type="auto"/>
          </w:tcPr>
          <w:p w14:paraId="4B50839F" w14:textId="77777777" w:rsidR="00515C31" w:rsidRDefault="007C42C2">
            <w:r>
              <w:t>North Carolina</w:t>
            </w:r>
          </w:p>
        </w:tc>
      </w:tr>
    </w:tbl>
    <w:p w14:paraId="3C42F4E4" w14:textId="77777777" w:rsidR="00515C31" w:rsidRDefault="007C42C2">
      <w:pPr>
        <w:numPr>
          <w:ilvl w:val="0"/>
          <w:numId w:val="24"/>
        </w:numPr>
      </w:pPr>
      <w:r>
        <w:rPr>
          <w:i/>
          <w:iCs/>
        </w:rPr>
        <w:lastRenderedPageBreak/>
        <w:t>Note</w:t>
      </w:r>
      <w:r>
        <w:t xml:space="preserve">: Blindness_Level </w:t>
      </w:r>
      <w:r>
        <w:t xml:space="preserve">is based on each participant’s self-reported visual acuity status chosen from the </w:t>
      </w:r>
      <w:hyperlink w:anchor="ref-who2018blind">
        <w:r>
          <w:t>World Health Organization</w:t>
        </w:r>
      </w:hyperlink>
      <w:r>
        <w:t xml:space="preserve"> (</w:t>
      </w:r>
      <w:hyperlink w:anchor="ref-who2018blind">
        <w:r>
          <w:t>2018</w:t>
        </w:r>
      </w:hyperlink>
      <w:r>
        <w:t>) four categories (i.e., normal vision; moderate vision impairmen</w:t>
      </w:r>
      <w:r>
        <w:t>t; severe vision impairment; blindness). Full description on each column can be found in Appendix 8.3.</w:t>
      </w:r>
    </w:p>
    <w:p w14:paraId="6FB994E2" w14:textId="77777777" w:rsidR="00515C31" w:rsidRDefault="007C42C2">
      <w:r>
        <w:t>The interview took place between February 2020 and December 2020, and each of the eight interviews was carried out on Zoom Conference platform due to its</w:t>
      </w:r>
      <w:r>
        <w:t xml:space="preserve"> great accessibility features for screen readers. Each session lasted approximately an hour following carefully prepared semi-structured interview protocol, which included few questions about their visual impairments, learning experiences in STEM subjects,</w:t>
      </w:r>
      <w:r>
        <w:t xml:space="preserve"> experience with the NFB mailing lists, and demographic information (see Appendix 8.3). With the participants’ consent, all the interviews were audio-recorded and transcribed for further analysis (Appendix 9 includes interview transcripts).</w:t>
      </w:r>
    </w:p>
    <w:p w14:paraId="3D919BEF" w14:textId="77777777" w:rsidR="00515C31" w:rsidRDefault="007C42C2">
      <w:pPr>
        <w:pStyle w:val="Heading2"/>
      </w:pPr>
      <w:bookmarkStart w:id="85" w:name="da"/>
      <w:bookmarkStart w:id="86" w:name="_Toc72907039"/>
      <w:bookmarkEnd w:id="79"/>
      <w:bookmarkEnd w:id="83"/>
      <w:r>
        <w:t>3.8</w:t>
      </w:r>
      <w:r>
        <w:tab/>
        <w:t>Data Analys</w:t>
      </w:r>
      <w:r>
        <w:t>is Procedure</w:t>
      </w:r>
      <w:bookmarkEnd w:id="86"/>
    </w:p>
    <w:p w14:paraId="16180727" w14:textId="77777777" w:rsidR="00515C31" w:rsidRDefault="007C42C2">
      <w:r>
        <w:t>The analytical procedure of this study is based upon “Knowledge Discovery in Textual Databases” (KDT) model (</w:t>
      </w:r>
      <w:hyperlink w:anchor="ref-feldman1995knowledge">
        <w:r>
          <w:t>Feldman &amp; Dagan, 1995</w:t>
        </w:r>
      </w:hyperlink>
      <w:r>
        <w:t>). The KDT model involves “the process of extracting meaningful, n</w:t>
      </w:r>
      <w:r>
        <w:t>on-trivial patterns or knowledge from a set of unstructured texts” (</w:t>
      </w:r>
      <w:hyperlink w:anchor="ref-Hung2012">
        <w:r>
          <w:t>Hung, 2012, p. 4</w:t>
        </w:r>
      </w:hyperlink>
      <w:r>
        <w:t xml:space="preserve">). As an extension of “Knowledge Discovery in Databases” (KDD, </w:t>
      </w:r>
      <w:hyperlink w:anchor="ref-Fayyad:1996:AKD:257938">
        <w:r>
          <w:t>U. M. Fayyad et al., 1996</w:t>
        </w:r>
      </w:hyperlink>
      <w:r>
        <w:t>), text data mining (</w:t>
      </w:r>
      <w:hyperlink w:anchor="ref-feldman1995knowledge">
        <w:r>
          <w:t>Feldman &amp; Dagan, 1995</w:t>
        </w:r>
      </w:hyperlink>
      <w:r>
        <w:t xml:space="preserve">) </w:t>
      </w:r>
      <w:r>
        <w:t>is typically conducted in the five procedures: (1) data extraction; (2) data cleaning; (3) data transformation; (4) text mining; and (5) results evaluation and interpretation. The first three phases involve data preprocessing; the latter (4 and 5) requires</w:t>
      </w:r>
      <w:r>
        <w:t xml:space="preserve"> human-centered analysis and evaluation of text mining algorithms, which leads to an iterative cycle until a meaningful discovery is sufficiently saturated (</w:t>
      </w:r>
      <w:hyperlink w:anchor="ref-fayyad1996data">
        <w:r>
          <w:t>U. Fayyad et al., 1996</w:t>
        </w:r>
      </w:hyperlink>
      <w:r>
        <w:t xml:space="preserve">; </w:t>
      </w:r>
      <w:hyperlink w:anchor="ref-feldman1995knowledge">
        <w:r>
          <w:t>Feldman &amp; Dagan, 1995</w:t>
        </w:r>
      </w:hyperlink>
      <w:r>
        <w:t xml:space="preserve">; </w:t>
      </w:r>
      <w:hyperlink w:anchor="ref-Hung2012">
        <w:r>
          <w:t>Hung, 2012</w:t>
        </w:r>
      </w:hyperlink>
      <w:r>
        <w:t xml:space="preserve">). In addition to the KDT model, three-step “Computational </w:t>
      </w:r>
      <w:r>
        <w:lastRenderedPageBreak/>
        <w:t>Grounded Theory” (</w:t>
      </w:r>
      <w:hyperlink w:anchor="ref-nelson2017computational">
        <w:r>
          <w:t>Nelson, 2017</w:t>
        </w:r>
      </w:hyperlink>
      <w:r>
        <w:t>) has also been combined as a check-</w:t>
      </w:r>
      <w:r>
        <w:t>point framework to make sure the quality of detected text patterns (see Figure 3.1).</w:t>
      </w:r>
    </w:p>
    <w:p w14:paraId="32D72927" w14:textId="77777777" w:rsidR="00515C31" w:rsidRDefault="007C42C2">
      <w:r>
        <w:rPr>
          <w:noProof/>
        </w:rPr>
        <w:drawing>
          <wp:inline distT="0" distB="0" distL="0" distR="0" wp14:anchorId="20C98B1A" wp14:editId="6EEA227C">
            <wp:extent cx="5486400" cy="3703124"/>
            <wp:effectExtent l="0" t="0" r="0" b="0"/>
            <wp:docPr id="6" name="Picture" descr="Figure 3.1: An analytical procedure chart following the five phases of Knowledge Discovery in Textual Databases (Feldman &amp; Dagan, 1995) combined with Computational Grounded Theory (Nelson, 2017)."/>
            <wp:cNvGraphicFramePr/>
            <a:graphic xmlns:a="http://schemas.openxmlformats.org/drawingml/2006/main">
              <a:graphicData uri="http://schemas.openxmlformats.org/drawingml/2006/picture">
                <pic:pic xmlns:pic="http://schemas.openxmlformats.org/drawingml/2006/picture">
                  <pic:nvPicPr>
                    <pic:cNvPr id="0" name="Picture" descr="fig/5%20Phases%20of%20Knowledge%20Discovery%20in%20Textual%20Databases.png"/>
                    <pic:cNvPicPr>
                      <a:picLocks noChangeAspect="1" noChangeArrowheads="1"/>
                    </pic:cNvPicPr>
                  </pic:nvPicPr>
                  <pic:blipFill>
                    <a:blip r:embed="rId14"/>
                    <a:stretch>
                      <a:fillRect/>
                    </a:stretch>
                  </pic:blipFill>
                  <pic:spPr bwMode="auto">
                    <a:xfrm>
                      <a:off x="0" y="0"/>
                      <a:ext cx="5486400" cy="3703124"/>
                    </a:xfrm>
                    <a:prstGeom prst="rect">
                      <a:avLst/>
                    </a:prstGeom>
                    <a:noFill/>
                    <a:ln w="9525">
                      <a:noFill/>
                      <a:headEnd/>
                      <a:tailEnd/>
                    </a:ln>
                  </pic:spPr>
                </pic:pic>
              </a:graphicData>
            </a:graphic>
          </wp:inline>
        </w:drawing>
      </w:r>
    </w:p>
    <w:p w14:paraId="035289AC" w14:textId="77777777" w:rsidR="00515C31" w:rsidRDefault="007C42C2">
      <w:r>
        <w:t>Figure 3.1: An analytical procedure chart following the five phases of Knowledge Discovery in Textual Databases (</w:t>
      </w:r>
      <w:hyperlink w:anchor="ref-feldman1995knowledge">
        <w:r>
          <w:t>Feldman &amp;</w:t>
        </w:r>
        <w:r>
          <w:t xml:space="preserve"> Dagan, 1995</w:t>
        </w:r>
      </w:hyperlink>
      <w:r>
        <w:t>) combined with Computational Grounded Theory (</w:t>
      </w:r>
      <w:hyperlink w:anchor="ref-nelson2017computational">
        <w:r>
          <w:t>Nelson, 2017</w:t>
        </w:r>
      </w:hyperlink>
      <w:r>
        <w:t>).</w:t>
      </w:r>
    </w:p>
    <w:p w14:paraId="1078506C" w14:textId="77777777" w:rsidR="00515C31" w:rsidRDefault="007C42C2">
      <w:r>
        <w:t xml:space="preserve">Data management and analysis have been performed using statistical computing language R [Version 4.1.0; </w:t>
      </w:r>
      <w:hyperlink w:anchor="ref-R-base">
        <w:r>
          <w:t>R Core Team</w:t>
        </w:r>
      </w:hyperlink>
      <w:r>
        <w:t xml:space="preserve"> (</w:t>
      </w:r>
      <w:hyperlink w:anchor="ref-R-base">
        <w:r>
          <w:t>2019</w:t>
        </w:r>
      </w:hyperlink>
      <w:r>
        <w:t>)] environment and required packages. All coding process employed for this research is provided as supplemental material (see Appendix 10; Appendix 12; Appendix 14) subscribing to the recent trend of r</w:t>
      </w:r>
      <w:r>
        <w:t>eproducible research to demystify computer-assisted text analysis and enhance its reliability (</w:t>
      </w:r>
      <w:hyperlink w:anchor="ref-brown2013race">
        <w:r>
          <w:t>H. E. Brown, 2013</w:t>
        </w:r>
      </w:hyperlink>
      <w:r>
        <w:t xml:space="preserve">; </w:t>
      </w:r>
      <w:hyperlink w:anchor="ref-nelson2017computational">
        <w:r>
          <w:t>Nelson, 2017</w:t>
        </w:r>
      </w:hyperlink>
      <w:r>
        <w:t xml:space="preserve">; </w:t>
      </w:r>
      <w:hyperlink w:anchor="ref-nelson2018future">
        <w:r>
          <w:t>Nelson et al., 2018</w:t>
        </w:r>
      </w:hyperlink>
      <w:r>
        <w:t>). The subsections below outline each step of the data analysis following the KDT procedure.</w:t>
      </w:r>
    </w:p>
    <w:p w14:paraId="72B1F6E8" w14:textId="77777777" w:rsidR="00515C31" w:rsidRDefault="007C42C2">
      <w:pPr>
        <w:pStyle w:val="Heading3"/>
      </w:pPr>
      <w:bookmarkStart w:id="87" w:name="extraction"/>
      <w:bookmarkStart w:id="88" w:name="_Toc72907040"/>
      <w:r>
        <w:lastRenderedPageBreak/>
        <w:t>3.8.1</w:t>
      </w:r>
      <w:r>
        <w:tab/>
        <w:t>Phase I: Data Extraction</w:t>
      </w:r>
      <w:bookmarkEnd w:id="88"/>
    </w:p>
    <w:p w14:paraId="305A118D" w14:textId="77777777" w:rsidR="00515C31" w:rsidRDefault="007C42C2">
      <w:r>
        <w:t>The first phase of the KDT model is preparing for data to analyze. As described in Chapter 3.7, this researc</w:t>
      </w:r>
      <w:r>
        <w:t>h focuses on the four STEM-oriented mailing list archives between January 2009 and December 2019 (see Table 3.2). The following criteria has been implemented for choosing these four mailing lists:</w:t>
      </w:r>
    </w:p>
    <w:p w14:paraId="0A601E06" w14:textId="77777777" w:rsidR="00515C31" w:rsidRDefault="007C42C2">
      <w:pPr>
        <w:numPr>
          <w:ilvl w:val="0"/>
          <w:numId w:val="25"/>
        </w:numPr>
      </w:pPr>
      <w:r>
        <w:t>The list topic must be closely related to STEM (Science, Te</w:t>
      </w:r>
      <w:r>
        <w:t>chnology, Engineering, and Mathematics) subjects.</w:t>
      </w:r>
      <w:r>
        <w:footnoteReference w:id="1"/>
      </w:r>
    </w:p>
    <w:p w14:paraId="246C90D1" w14:textId="77777777" w:rsidR="00515C31" w:rsidRDefault="007C42C2">
      <w:pPr>
        <w:numPr>
          <w:ilvl w:val="0"/>
          <w:numId w:val="25"/>
        </w:numPr>
      </w:pPr>
      <w:r>
        <w:t>The list must have a sufficient history (at least 8 to 10 years) to play a role in capturing longitudinal STEM activities of blind people including their challenges and solutions.</w:t>
      </w:r>
    </w:p>
    <w:p w14:paraId="73FC6416" w14:textId="77777777" w:rsidR="00515C31" w:rsidRDefault="007C42C2">
      <w:pPr>
        <w:numPr>
          <w:ilvl w:val="0"/>
          <w:numId w:val="25"/>
        </w:numPr>
      </w:pPr>
      <w:r>
        <w:t>The list must have a suf</w:t>
      </w:r>
      <w:r>
        <w:t>ficient number of memberships (at least 50).</w:t>
      </w:r>
    </w:p>
    <w:p w14:paraId="349888BE" w14:textId="77777777" w:rsidR="00515C31" w:rsidRDefault="007C42C2">
      <w:pPr>
        <w:numPr>
          <w:ilvl w:val="0"/>
          <w:numId w:val="25"/>
        </w:numPr>
      </w:pPr>
      <w:r>
        <w:t>The list communication must be done in English.</w:t>
      </w:r>
    </w:p>
    <w:p w14:paraId="5AC2B877" w14:textId="77777777" w:rsidR="00515C31" w:rsidRDefault="007C42C2">
      <w:r>
        <w:t xml:space="preserve">Although the </w:t>
      </w:r>
      <w:hyperlink w:anchor="ref-nfbnetmailing">
        <w:r>
          <w:t>National Federation of the Blind Mailing Lists</w:t>
        </w:r>
      </w:hyperlink>
      <w:r>
        <w:t xml:space="preserve"> (</w:t>
      </w:r>
      <w:hyperlink w:anchor="ref-nfbnetmailing">
        <w:r>
          <w:t>n.d.</w:t>
        </w:r>
      </w:hyperlink>
      <w:r>
        <w:t>) allows anyone wi</w:t>
      </w:r>
      <w:r>
        <w:t>th a modern Internet browser to manually download their public mailing archives in a zipped (i.e., gzip) format, I used Unix shell commands instead to extract the target archive files in a systematic and replicable fashion (see Appendix 10). No “robots exc</w:t>
      </w:r>
      <w:r>
        <w:t xml:space="preserve">lusion protocol” (i.e., </w:t>
      </w:r>
      <w:r>
        <w:lastRenderedPageBreak/>
        <w:t>robots.txt) that defines the allowed level of web crawling has been found in the site root. This implies any search engine can parse each content tree available on this site (</w:t>
      </w:r>
      <w:hyperlink w:anchor="ref-drott2002indexing">
        <w:r>
          <w:t>Drott, 2002</w:t>
        </w:r>
      </w:hyperlink>
      <w:r>
        <w:t>),</w:t>
      </w:r>
      <w:r>
        <w:t xml:space="preserve"> which in turn justifies using shell commands to crawl these public archives.</w:t>
      </w:r>
    </w:p>
    <w:p w14:paraId="7B2B8618" w14:textId="77777777" w:rsidR="00515C31" w:rsidRDefault="007C42C2">
      <w:r>
        <w:t xml:space="preserve">At the end of this initial stage, I was able to retrieve all required target archives from the </w:t>
      </w:r>
      <w:hyperlink w:anchor="ref-nfbnetmailing">
        <w:r>
          <w:t>National Federation of the Blind Mailing Li</w:t>
        </w:r>
        <w:r>
          <w:t>sts</w:t>
        </w:r>
      </w:hyperlink>
      <w:r>
        <w:t xml:space="preserve"> (</w:t>
      </w:r>
      <w:hyperlink w:anchor="ref-nfbnetmailing">
        <w:r>
          <w:t>n.d.</w:t>
        </w:r>
      </w:hyperlink>
      <w:r>
        <w:t>) website and extract them as an mbox format. Mbox is a plain-text file type that holds concatenated email messages.</w:t>
      </w:r>
    </w:p>
    <w:p w14:paraId="4FC430E4" w14:textId="77777777" w:rsidR="00515C31" w:rsidRDefault="007C42C2">
      <w:pPr>
        <w:pStyle w:val="Heading3"/>
      </w:pPr>
      <w:bookmarkStart w:id="89" w:name="transformation"/>
      <w:bookmarkStart w:id="90" w:name="_Toc72907041"/>
      <w:bookmarkEnd w:id="87"/>
      <w:r>
        <w:t>3.8.2</w:t>
      </w:r>
      <w:r>
        <w:tab/>
      </w:r>
      <w:r>
        <w:t>Phase II and III: Data Cleaning and Transformation</w:t>
      </w:r>
      <w:bookmarkEnd w:id="90"/>
    </w:p>
    <w:p w14:paraId="34948381" w14:textId="77777777" w:rsidR="00515C31" w:rsidRDefault="007C42C2">
      <w:r>
        <w:t xml:space="preserve">The second (Data Cleaning) and third (Data Transformation) steps are carried out </w:t>
      </w:r>
      <w:r>
        <w:t>simultaneously until a researcher finds the transformed data good to proceed towards actual analysis. Ideal data shape through these steps would take “tidy data” structure (</w:t>
      </w:r>
      <w:hyperlink w:anchor="ref-wickham2014tidy">
        <w:r>
          <w:t>Wickham &amp; others, 2014</w:t>
        </w:r>
      </w:hyperlink>
      <w:r>
        <w:t>) in which rows cor</w:t>
      </w:r>
      <w:r>
        <w:t>respond to individual observations (i.e., samples), and columns represent variables (also known as either features or attributes).</w:t>
      </w:r>
    </w:p>
    <w:p w14:paraId="4085BC30" w14:textId="77777777" w:rsidR="00515C31" w:rsidRDefault="007C42C2">
      <w:r>
        <w:t>To complete this goal, I developed an R package, called “mboxr” (</w:t>
      </w:r>
      <w:hyperlink w:anchor="ref-R-mboxr">
        <w:r>
          <w:t>Seo &amp; Choi, 2019</w:t>
        </w:r>
      </w:hyperlink>
      <w:r>
        <w:t>), which t</w:t>
      </w:r>
      <w:r>
        <w:t xml:space="preserve">akes mbox-formatted file(s) as an input and converts it into a structured data as its output in a tidy form (also called “tibble” in R environment, </w:t>
      </w:r>
      <w:hyperlink w:anchor="ref-R-tibble">
        <w:r>
          <w:t>Müller &amp; Wickham, 2019</w:t>
        </w:r>
      </w:hyperlink>
      <w:r>
        <w:t>). Since “mboxr” package (</w:t>
      </w:r>
      <w:hyperlink w:anchor="ref-R-mboxr">
        <w:r>
          <w:t>Seo &amp; Choi, 2019</w:t>
        </w:r>
      </w:hyperlink>
      <w:r>
        <w:t xml:space="preserve">) has been published in the peer-reviewed “Comprehensive R Archive Network” (CRAN; </w:t>
      </w:r>
      <w:hyperlink r:id="rId15">
        <w:r>
          <w:t>https://cran.r-project.org/</w:t>
        </w:r>
      </w:hyperlink>
      <w:r>
        <w:t>), its stability has been validated by other computational statisticians t</w:t>
      </w:r>
      <w:r>
        <w:t>o some reliable degree. Furthermore, the package has been under active development at GitHub repository (</w:t>
      </w:r>
      <w:hyperlink r:id="rId16">
        <w:r>
          <w:t>https://github.com/jooyoungseo/mboxr</w:t>
        </w:r>
      </w:hyperlink>
      <w:r>
        <w:t>); thus, the source code of this package is transparently a</w:t>
      </w:r>
      <w:r>
        <w:t>vailable to analyze.</w:t>
      </w:r>
    </w:p>
    <w:p w14:paraId="65914C7C" w14:textId="77777777" w:rsidR="00515C31" w:rsidRDefault="007C42C2">
      <w:r>
        <w:t>In light of the seamless nature between data cleaning and transformation, the following were undertaken together at this stage:</w:t>
      </w:r>
    </w:p>
    <w:p w14:paraId="12302317" w14:textId="77777777" w:rsidR="00515C31" w:rsidRDefault="007C42C2">
      <w:pPr>
        <w:numPr>
          <w:ilvl w:val="0"/>
          <w:numId w:val="26"/>
        </w:numPr>
      </w:pPr>
      <w:r>
        <w:lastRenderedPageBreak/>
        <w:t>Cleaning the mbox files extracted through the previous stage (Chapter</w:t>
      </w:r>
      <w:r>
        <w:br/>
        <w:t xml:space="preserve">3.8.1). As some mbox files retrieved </w:t>
      </w:r>
      <w:r>
        <w:t>had to be fixed for non-escaped issues for a new line starting with “From” in message body, I addressed this problem by replacing “From” with “&gt;From” following the standard email message protocols (see Appendix 12).</w:t>
      </w:r>
    </w:p>
    <w:p w14:paraId="5BBEEE5D" w14:textId="77777777" w:rsidR="00515C31" w:rsidRDefault="007C42C2">
      <w:pPr>
        <w:numPr>
          <w:ilvl w:val="0"/>
          <w:numId w:val="26"/>
        </w:numPr>
      </w:pPr>
      <w:r>
        <w:t>Transforming mbox files into a tibble fo</w:t>
      </w:r>
      <w:r>
        <w:t xml:space="preserve">rmat [the tidy data structure used in R; </w:t>
      </w:r>
      <w:hyperlink w:anchor="ref-wickham2014tidy">
        <w:r>
          <w:t>Wickham &amp; others</w:t>
        </w:r>
      </w:hyperlink>
      <w:r>
        <w:t xml:space="preserve"> (</w:t>
      </w:r>
      <w:hyperlink w:anchor="ref-wickham2014tidy">
        <w:r>
          <w:t>2014</w:t>
        </w:r>
      </w:hyperlink>
      <w:r>
        <w:t>)] using “mboxr” package (</w:t>
      </w:r>
      <w:hyperlink w:anchor="ref-R-mboxr">
        <w:r>
          <w:t>Seo &amp; Choi, 2019</w:t>
        </w:r>
      </w:hyperlink>
      <w:r>
        <w:t>).</w:t>
      </w:r>
    </w:p>
    <w:p w14:paraId="46CB4ACA" w14:textId="77777777" w:rsidR="00515C31" w:rsidRDefault="007C42C2">
      <w:pPr>
        <w:numPr>
          <w:ilvl w:val="0"/>
          <w:numId w:val="26"/>
        </w:numPr>
      </w:pPr>
      <w:r>
        <w:t>Removing the unnecessary prefi</w:t>
      </w:r>
      <w:r>
        <w:t xml:space="preserve">x from subject fields of each archive. Since each mailing archive has a unique prefix within their subject lines (e.g., NFB-CS; NFB-Science; Arts-Making; BlindMath respectively), it needed to be taken them out to help the next text mining phase to uncover </w:t>
      </w:r>
      <w:r>
        <w:t>more pronounced results.</w:t>
      </w:r>
    </w:p>
    <w:p w14:paraId="0000FB88" w14:textId="77777777" w:rsidR="00515C31" w:rsidRDefault="007C42C2">
      <w:r>
        <w:t>At the end of this process, the mbox files obtained in the previous section had been transformed into a large data frame with one-message-per-row structure along with 11 variables (see Table 3.4 for the sample dataset), and a total</w:t>
      </w:r>
      <w:r>
        <w:t xml:space="preserve"> of 24858 messages (2099 messages from Science &amp; Engineering; 13199 NFB in Computer Science; 382 Artists-Making-Art; 9178 BlindMath) had been ready for analysis. Consult with Appendix 12 to learn about how to reproduce this stage in detail.</w:t>
      </w:r>
    </w:p>
    <w:p w14:paraId="40BE4335" w14:textId="77777777" w:rsidR="00515C31" w:rsidRDefault="007C42C2">
      <w:pPr>
        <w:pStyle w:val="TableCaption"/>
      </w:pPr>
      <w:r>
        <w:t>Table 3.4: A st</w:t>
      </w:r>
      <w:r>
        <w:t>ructured sample of email texts.</w:t>
      </w:r>
    </w:p>
    <w:tbl>
      <w:tblPr>
        <w:tblW w:w="5000" w:type="pct"/>
        <w:tblLook w:val="0020" w:firstRow="1" w:lastRow="0" w:firstColumn="0" w:lastColumn="0" w:noHBand="0" w:noVBand="0"/>
      </w:tblPr>
      <w:tblGrid>
        <w:gridCol w:w="485"/>
        <w:gridCol w:w="527"/>
        <w:gridCol w:w="484"/>
        <w:gridCol w:w="1456"/>
        <w:gridCol w:w="1494"/>
        <w:gridCol w:w="1497"/>
        <w:gridCol w:w="606"/>
        <w:gridCol w:w="471"/>
        <w:gridCol w:w="478"/>
        <w:gridCol w:w="489"/>
        <w:gridCol w:w="417"/>
        <w:gridCol w:w="452"/>
      </w:tblGrid>
      <w:tr w:rsidR="00515C31" w14:paraId="24244AD6" w14:textId="77777777">
        <w:tc>
          <w:tcPr>
            <w:tcW w:w="0" w:type="auto"/>
          </w:tcPr>
          <w:p w14:paraId="5E2527F0" w14:textId="77777777" w:rsidR="00515C31" w:rsidRDefault="007C42C2">
            <w:r>
              <w:t>Variable</w:t>
            </w:r>
          </w:p>
        </w:tc>
        <w:tc>
          <w:tcPr>
            <w:tcW w:w="0" w:type="auto"/>
          </w:tcPr>
          <w:p w14:paraId="527A082A" w14:textId="77777777" w:rsidR="00515C31" w:rsidRDefault="007C42C2">
            <w:r>
              <w:t>date</w:t>
            </w:r>
          </w:p>
        </w:tc>
        <w:tc>
          <w:tcPr>
            <w:tcW w:w="0" w:type="auto"/>
          </w:tcPr>
          <w:p w14:paraId="2E981544" w14:textId="77777777" w:rsidR="00515C31" w:rsidRDefault="007C42C2">
            <w:r>
              <w:t>weekday</w:t>
            </w:r>
          </w:p>
        </w:tc>
        <w:tc>
          <w:tcPr>
            <w:tcW w:w="0" w:type="auto"/>
          </w:tcPr>
          <w:p w14:paraId="1B749BA9" w14:textId="77777777" w:rsidR="00515C31" w:rsidRDefault="007C42C2">
            <w:r>
              <w:t>message_ID</w:t>
            </w:r>
          </w:p>
        </w:tc>
        <w:tc>
          <w:tcPr>
            <w:tcW w:w="0" w:type="auto"/>
          </w:tcPr>
          <w:p w14:paraId="63846095" w14:textId="77777777" w:rsidR="00515C31" w:rsidRDefault="007C42C2">
            <w:r>
              <w:t>in_reply_to</w:t>
            </w:r>
          </w:p>
        </w:tc>
        <w:tc>
          <w:tcPr>
            <w:tcW w:w="0" w:type="auto"/>
          </w:tcPr>
          <w:p w14:paraId="687A2B30" w14:textId="77777777" w:rsidR="00515C31" w:rsidRDefault="007C42C2">
            <w:r>
              <w:t>references</w:t>
            </w:r>
          </w:p>
        </w:tc>
        <w:tc>
          <w:tcPr>
            <w:tcW w:w="0" w:type="auto"/>
          </w:tcPr>
          <w:p w14:paraId="31D7C254" w14:textId="77777777" w:rsidR="00515C31" w:rsidRDefault="007C42C2">
            <w:r>
              <w:t>num_discussants</w:t>
            </w:r>
          </w:p>
        </w:tc>
        <w:tc>
          <w:tcPr>
            <w:tcW w:w="0" w:type="auto"/>
          </w:tcPr>
          <w:p w14:paraId="3D46EDF4" w14:textId="77777777" w:rsidR="00515C31" w:rsidRDefault="007C42C2">
            <w:r>
              <w:t>from</w:t>
            </w:r>
          </w:p>
        </w:tc>
        <w:tc>
          <w:tcPr>
            <w:tcW w:w="0" w:type="auto"/>
          </w:tcPr>
          <w:p w14:paraId="65237085" w14:textId="77777777" w:rsidR="00515C31" w:rsidRDefault="007C42C2">
            <w:r>
              <w:t>to</w:t>
            </w:r>
          </w:p>
        </w:tc>
        <w:tc>
          <w:tcPr>
            <w:tcW w:w="0" w:type="auto"/>
          </w:tcPr>
          <w:p w14:paraId="1BA09814" w14:textId="77777777" w:rsidR="00515C31" w:rsidRDefault="007C42C2">
            <w:r>
              <w:t>cc</w:t>
            </w:r>
          </w:p>
        </w:tc>
        <w:tc>
          <w:tcPr>
            <w:tcW w:w="0" w:type="auto"/>
          </w:tcPr>
          <w:p w14:paraId="7AF6F11B" w14:textId="77777777" w:rsidR="00515C31" w:rsidRDefault="007C42C2">
            <w:r>
              <w:t>subject</w:t>
            </w:r>
          </w:p>
        </w:tc>
        <w:tc>
          <w:tcPr>
            <w:tcW w:w="0" w:type="auto"/>
          </w:tcPr>
          <w:p w14:paraId="6E8CA1B3" w14:textId="77777777" w:rsidR="00515C31" w:rsidRDefault="007C42C2">
            <w:r>
              <w:t>content</w:t>
            </w:r>
          </w:p>
        </w:tc>
      </w:tr>
      <w:tr w:rsidR="00515C31" w14:paraId="2785997F" w14:textId="77777777">
        <w:tc>
          <w:tcPr>
            <w:tcW w:w="0" w:type="auto"/>
          </w:tcPr>
          <w:p w14:paraId="1F57C27F" w14:textId="77777777" w:rsidR="00515C31" w:rsidRDefault="007C42C2">
            <w:r>
              <w:t>Des</w:t>
            </w:r>
            <w:r>
              <w:lastRenderedPageBreak/>
              <w:t>cription</w:t>
            </w:r>
          </w:p>
        </w:tc>
        <w:tc>
          <w:tcPr>
            <w:tcW w:w="0" w:type="auto"/>
          </w:tcPr>
          <w:p w14:paraId="04CD31F2" w14:textId="77777777" w:rsidR="00515C31" w:rsidRDefault="007C42C2">
            <w:r>
              <w:lastRenderedPageBreak/>
              <w:t xml:space="preserve">Date </w:t>
            </w:r>
            <w:r>
              <w:lastRenderedPageBreak/>
              <w:t>and time of message sent (UTC/GMT).</w:t>
            </w:r>
          </w:p>
        </w:tc>
        <w:tc>
          <w:tcPr>
            <w:tcW w:w="0" w:type="auto"/>
          </w:tcPr>
          <w:p w14:paraId="4F01C00B" w14:textId="77777777" w:rsidR="00515C31" w:rsidRDefault="007C42C2">
            <w:r>
              <w:lastRenderedPageBreak/>
              <w:t xml:space="preserve">Day </w:t>
            </w:r>
            <w:r>
              <w:lastRenderedPageBreak/>
              <w:t>of the week for current message sent as an abbreviated three</w:t>
            </w:r>
            <w:r>
              <w:lastRenderedPageBreak/>
              <w:t>-character string.</w:t>
            </w:r>
          </w:p>
        </w:tc>
        <w:tc>
          <w:tcPr>
            <w:tcW w:w="0" w:type="auto"/>
          </w:tcPr>
          <w:p w14:paraId="11314981" w14:textId="77777777" w:rsidR="00515C31" w:rsidRDefault="007C42C2">
            <w:r>
              <w:lastRenderedPageBreak/>
              <w:t xml:space="preserve">A globally </w:t>
            </w:r>
            <w:r>
              <w:lastRenderedPageBreak/>
              <w:t>unique message identifier containing url-encoded characters.</w:t>
            </w:r>
          </w:p>
        </w:tc>
        <w:tc>
          <w:tcPr>
            <w:tcW w:w="0" w:type="auto"/>
          </w:tcPr>
          <w:p w14:paraId="2ADD95BC" w14:textId="77777777" w:rsidR="00515C31" w:rsidRDefault="007C42C2">
            <w:r>
              <w:lastRenderedPageBreak/>
              <w:t xml:space="preserve">Message-ID to </w:t>
            </w:r>
            <w:r>
              <w:lastRenderedPageBreak/>
              <w:t>which current message is replying, if any.</w:t>
            </w:r>
          </w:p>
        </w:tc>
        <w:tc>
          <w:tcPr>
            <w:tcW w:w="0" w:type="auto"/>
          </w:tcPr>
          <w:p w14:paraId="11C605CC" w14:textId="77777777" w:rsidR="00515C31" w:rsidRDefault="007C42C2">
            <w:r>
              <w:lastRenderedPageBreak/>
              <w:t xml:space="preserve">All appended </w:t>
            </w:r>
            <w:r>
              <w:lastRenderedPageBreak/>
              <w:t>Message-ID(s) involved in curre</w:t>
            </w:r>
            <w:r>
              <w:t>nt message thread, if any.</w:t>
            </w:r>
          </w:p>
        </w:tc>
        <w:tc>
          <w:tcPr>
            <w:tcW w:w="0" w:type="auto"/>
          </w:tcPr>
          <w:p w14:paraId="74D914EF" w14:textId="77777777" w:rsidR="00515C31" w:rsidRDefault="007C42C2">
            <w:r>
              <w:lastRenderedPageBreak/>
              <w:t xml:space="preserve">The </w:t>
            </w:r>
            <w:r>
              <w:lastRenderedPageBreak/>
              <w:t>number of discussants for current message thread calculated by using references fiel</w:t>
            </w:r>
            <w:r>
              <w:lastRenderedPageBreak/>
              <w:t>d.</w:t>
            </w:r>
          </w:p>
        </w:tc>
        <w:tc>
          <w:tcPr>
            <w:tcW w:w="0" w:type="auto"/>
          </w:tcPr>
          <w:p w14:paraId="47050D02" w14:textId="77777777" w:rsidR="00515C31" w:rsidRDefault="007C42C2">
            <w:r>
              <w:lastRenderedPageBreak/>
              <w:t>Sen</w:t>
            </w:r>
            <w:r>
              <w:lastRenderedPageBreak/>
              <w:t>der’s Name along with email address.</w:t>
            </w:r>
          </w:p>
        </w:tc>
        <w:tc>
          <w:tcPr>
            <w:tcW w:w="0" w:type="auto"/>
          </w:tcPr>
          <w:p w14:paraId="27D0ED0E" w14:textId="77777777" w:rsidR="00515C31" w:rsidRDefault="007C42C2">
            <w:r>
              <w:lastRenderedPageBreak/>
              <w:t>Reci</w:t>
            </w:r>
            <w:r>
              <w:lastRenderedPageBreak/>
              <w:t>pient’s name along with email address.</w:t>
            </w:r>
          </w:p>
        </w:tc>
        <w:tc>
          <w:tcPr>
            <w:tcW w:w="0" w:type="auto"/>
          </w:tcPr>
          <w:p w14:paraId="1522F812" w14:textId="77777777" w:rsidR="00515C31" w:rsidRDefault="007C42C2">
            <w:r>
              <w:lastRenderedPageBreak/>
              <w:t>Cop</w:t>
            </w:r>
            <w:r>
              <w:lastRenderedPageBreak/>
              <w:t>ied member(s) along with their email address(es).</w:t>
            </w:r>
          </w:p>
        </w:tc>
        <w:tc>
          <w:tcPr>
            <w:tcW w:w="0" w:type="auto"/>
          </w:tcPr>
          <w:p w14:paraId="7993970A" w14:textId="77777777" w:rsidR="00515C31" w:rsidRDefault="007C42C2">
            <w:r>
              <w:lastRenderedPageBreak/>
              <w:t>Mes</w:t>
            </w:r>
            <w:r>
              <w:lastRenderedPageBreak/>
              <w:t>sage subject.</w:t>
            </w:r>
          </w:p>
        </w:tc>
        <w:tc>
          <w:tcPr>
            <w:tcW w:w="0" w:type="auto"/>
          </w:tcPr>
          <w:p w14:paraId="2E1645EE" w14:textId="77777777" w:rsidR="00515C31" w:rsidRDefault="007C42C2">
            <w:r>
              <w:lastRenderedPageBreak/>
              <w:t>Mes</w:t>
            </w:r>
            <w:r>
              <w:lastRenderedPageBreak/>
              <w:t>sage content.</w:t>
            </w:r>
          </w:p>
        </w:tc>
      </w:tr>
      <w:tr w:rsidR="00515C31" w14:paraId="40CE8D17" w14:textId="77777777">
        <w:tc>
          <w:tcPr>
            <w:tcW w:w="0" w:type="auto"/>
          </w:tcPr>
          <w:p w14:paraId="4B5E7567" w14:textId="77777777" w:rsidR="00515C31" w:rsidRDefault="007C42C2">
            <w:r>
              <w:lastRenderedPageBreak/>
              <w:t>Example</w:t>
            </w:r>
          </w:p>
        </w:tc>
        <w:tc>
          <w:tcPr>
            <w:tcW w:w="0" w:type="auto"/>
          </w:tcPr>
          <w:p w14:paraId="01CAC936" w14:textId="77777777" w:rsidR="00515C31" w:rsidRDefault="007C42C2">
            <w:r>
              <w:t>2018-02-23 12:12:47 UTC</w:t>
            </w:r>
          </w:p>
        </w:tc>
        <w:tc>
          <w:tcPr>
            <w:tcW w:w="0" w:type="auto"/>
          </w:tcPr>
          <w:p w14:paraId="5B95D975" w14:textId="77777777" w:rsidR="00515C31" w:rsidRDefault="007C42C2">
            <w:r>
              <w:t>Fri</w:t>
            </w:r>
          </w:p>
        </w:tc>
        <w:tc>
          <w:tcPr>
            <w:tcW w:w="0" w:type="auto"/>
          </w:tcPr>
          <w:p w14:paraId="1EC44A3B" w14:textId="77777777" w:rsidR="00515C31" w:rsidRDefault="007C42C2">
            <w:r>
              <w:t>&lt;002501d3ac3b$095e76b0$1c1b6410$@gmail.com&gt;</w:t>
            </w:r>
          </w:p>
        </w:tc>
        <w:tc>
          <w:tcPr>
            <w:tcW w:w="0" w:type="auto"/>
          </w:tcPr>
          <w:p w14:paraId="6B60730D" w14:textId="77777777" w:rsidR="00515C31" w:rsidRDefault="007C42C2">
            <w:r>
              <w:t>&lt;007802c3bz3b$095e76b0$1c1b6410$@pseudo.pseu&gt;</w:t>
            </w:r>
          </w:p>
        </w:tc>
        <w:tc>
          <w:tcPr>
            <w:tcW w:w="0" w:type="auto"/>
          </w:tcPr>
          <w:p w14:paraId="6E2AADB6" w14:textId="77777777" w:rsidR="00515C31" w:rsidRDefault="007C42C2">
            <w:r>
              <w:t>&lt;007802c3bz3b$095e76b0$1c1b6410$@pseudo.pseu&gt; &lt;008901z4dq3p$095e76b0$1c1b6410$@pseudo.pseu&gt;</w:t>
            </w:r>
          </w:p>
        </w:tc>
        <w:tc>
          <w:tcPr>
            <w:tcW w:w="0" w:type="auto"/>
          </w:tcPr>
          <w:p w14:paraId="7656FFD9" w14:textId="77777777" w:rsidR="00515C31" w:rsidRDefault="007C42C2">
            <w:r>
              <w:t>3</w:t>
            </w:r>
          </w:p>
        </w:tc>
        <w:tc>
          <w:tcPr>
            <w:tcW w:w="0" w:type="auto"/>
          </w:tcPr>
          <w:p w14:paraId="02A214DB" w14:textId="77777777" w:rsidR="00515C31" w:rsidRDefault="007C42C2">
            <w:r>
              <w:t xml:space="preserve">sjysky at gmail.com (JooYoung </w:t>
            </w:r>
            <w:r>
              <w:lastRenderedPageBreak/>
              <w:t>Seo)</w:t>
            </w:r>
          </w:p>
        </w:tc>
        <w:tc>
          <w:tcPr>
            <w:tcW w:w="0" w:type="auto"/>
          </w:tcPr>
          <w:p w14:paraId="1F06D420" w14:textId="77777777" w:rsidR="00515C31" w:rsidRDefault="007C42C2">
            <w:r>
              <w:lastRenderedPageBreak/>
              <w:t>NA</w:t>
            </w:r>
          </w:p>
        </w:tc>
        <w:tc>
          <w:tcPr>
            <w:tcW w:w="0" w:type="auto"/>
          </w:tcPr>
          <w:p w14:paraId="64049CCD" w14:textId="77777777" w:rsidR="00515C31" w:rsidRDefault="007C42C2">
            <w:r>
              <w:t>NA</w:t>
            </w:r>
          </w:p>
        </w:tc>
        <w:tc>
          <w:tcPr>
            <w:tcW w:w="0" w:type="auto"/>
          </w:tcPr>
          <w:p w14:paraId="200058C3" w14:textId="77777777" w:rsidR="00515C31" w:rsidRDefault="007C42C2">
            <w:r>
              <w:t>[nfbcs] Pseudo Subject</w:t>
            </w:r>
          </w:p>
        </w:tc>
        <w:tc>
          <w:tcPr>
            <w:tcW w:w="0" w:type="auto"/>
          </w:tcPr>
          <w:p w14:paraId="485A0715" w14:textId="77777777" w:rsidR="00515C31" w:rsidRDefault="007C42C2">
            <w:r>
              <w:t>This is message. Sincerely, Joo</w:t>
            </w:r>
            <w:r>
              <w:lastRenderedPageBreak/>
              <w:t>Young</w:t>
            </w:r>
          </w:p>
        </w:tc>
      </w:tr>
    </w:tbl>
    <w:p w14:paraId="4F078ABD" w14:textId="77777777" w:rsidR="00515C31" w:rsidRDefault="007C42C2">
      <w:pPr>
        <w:numPr>
          <w:ilvl w:val="0"/>
          <w:numId w:val="27"/>
        </w:numPr>
      </w:pPr>
      <w:r>
        <w:rPr>
          <w:i/>
          <w:iCs/>
        </w:rPr>
        <w:lastRenderedPageBreak/>
        <w:t>Note</w:t>
      </w:r>
      <w:r>
        <w:t xml:space="preserve">: This demonstrates one sample message instance (i.e., the unit of analysis for this study) along with each description and example. </w:t>
      </w:r>
      <w:r>
        <w:rPr>
          <w:i/>
          <w:iCs/>
        </w:rPr>
        <w:t>to</w:t>
      </w:r>
      <w:r>
        <w:t xml:space="preserve"> and </w:t>
      </w:r>
      <w:r>
        <w:rPr>
          <w:i/>
          <w:iCs/>
        </w:rPr>
        <w:t>cc</w:t>
      </w:r>
      <w:r>
        <w:t xml:space="preserve"> are not</w:t>
      </w:r>
      <w:r>
        <w:t xml:space="preserve"> retrievable from NFB mailing list archives; instead, in_reply_to and references provide alternative information respectively. from field has been systematically replaced with pseudonyms for this study to protect personal information.</w:t>
      </w:r>
    </w:p>
    <w:p w14:paraId="6F625743" w14:textId="77777777" w:rsidR="00515C31" w:rsidRDefault="007C42C2">
      <w:pPr>
        <w:pStyle w:val="Heading3"/>
      </w:pPr>
      <w:bookmarkStart w:id="91" w:name="tm"/>
      <w:bookmarkStart w:id="92" w:name="_Toc72907042"/>
      <w:bookmarkEnd w:id="89"/>
      <w:r>
        <w:t>3.8.3</w:t>
      </w:r>
      <w:r>
        <w:tab/>
        <w:t xml:space="preserve">Phase IV: Text </w:t>
      </w:r>
      <w:r>
        <w:t>Mining</w:t>
      </w:r>
      <w:bookmarkEnd w:id="92"/>
    </w:p>
    <w:p w14:paraId="2ABAA70B" w14:textId="77777777" w:rsidR="00515C31" w:rsidRDefault="007C42C2">
      <w:r>
        <w:t>This phase is the crux of this research in which computational algorithms are utilized to help humanistic deep reading of the structured textual data. At this stage, I performed the following three analyses that respond to each of the quantitative r</w:t>
      </w:r>
      <w:r>
        <w:t>esearch questions (Chapter 1.4.1):</w:t>
      </w:r>
    </w:p>
    <w:p w14:paraId="55A714A8" w14:textId="77777777" w:rsidR="00515C31" w:rsidRDefault="007C42C2">
      <w:r>
        <w:t>First, descriptive statistics (i.e., counting and central tendency analysis) were performed to systematically capture the frequency and variation of message exchange patterns within each listserv over time. Through this i</w:t>
      </w:r>
      <w:r>
        <w:t>nitial analysis, the research questions under Chapter 1.4.1.1 were answered by counting the frequency of each categorical variables (i.e., message_ID; from; subject; num_discussants [as a covariate] columns) out of the 11 available features. Second, semant</w:t>
      </w:r>
      <w:r>
        <w:t xml:space="preserve">ic network analysis had been carried out to elicit the linguistic patterns among subscribers within each listserv. Through this analysis, the research questions in Chapter 1.4.1.2 were examined with co-occurrence; Karl Pearson’s </w:t>
      </w:r>
      <m:oMath>
        <m:r>
          <w:rPr>
            <w:rFonts w:ascii="Cambria Math" w:hAnsi="Cambria Math"/>
          </w:rPr>
          <m:t>ϕ</m:t>
        </m:r>
      </m:oMath>
      <w:r>
        <w:t xml:space="preserve"> correlation; and bigram </w:t>
      </w:r>
      <w:r>
        <w:t>network analysis respectively. Finally, structural topic modeling (</w:t>
      </w:r>
      <w:hyperlink w:anchor="ref-roberts2013structural">
        <w:r>
          <w:t>M. E. Roberts et al., 2013</w:t>
        </w:r>
      </w:hyperlink>
      <w:r>
        <w:t>) – one of the natural language processing algorithms that probabilistically discovers latent structural topics wit</w:t>
      </w:r>
      <w:r>
        <w:t xml:space="preserve">hin a </w:t>
      </w:r>
      <w:r>
        <w:lastRenderedPageBreak/>
        <w:t>large corpus of documents – had been employed to identify common themes within the four mailing list archives. Through this analysis, the data clustering questions (Chapter 1.4.1.3) were addressed using content variable as a text input coupled with s</w:t>
      </w:r>
      <w:r>
        <w:t>ome document-level metadata as covariates (i.e., mailing_list_type; date; num_discussants).</w:t>
      </w:r>
    </w:p>
    <w:p w14:paraId="05D04BB3" w14:textId="77777777" w:rsidR="00515C31" w:rsidRDefault="007C42C2">
      <w:r>
        <w:t>In order to systematically perform human-centered text mining analysis, I followed the three-step methodological framework called “computational grounded theory” pr</w:t>
      </w:r>
      <w:r>
        <w:t xml:space="preserve">oposed by </w:t>
      </w:r>
      <w:hyperlink w:anchor="ref-nelson2017computational">
        <w:r>
          <w:t>Nelson</w:t>
        </w:r>
      </w:hyperlink>
      <w:r>
        <w:t xml:space="preserve"> (</w:t>
      </w:r>
      <w:hyperlink w:anchor="ref-nelson2017computational">
        <w:r>
          <w:t>2017</w:t>
        </w:r>
      </w:hyperlink>
      <w:r>
        <w:t>) that by definition “combines expert human knowledge and hermeneutic skills with the processing power and pattern recognition of comp</w:t>
      </w:r>
      <w:r>
        <w:t>uters, producing a more methodologically rigorous but interpretive approach to content analysis” (p. 1). A standard workflow for the framework proceeds as follows: (1) pattern detection; (2) pattern refinement; and (3) pattern confirmation. The following d</w:t>
      </w:r>
      <w:r>
        <w:t>etails each step tailored for this study (see Appendix 14 for reproducible scripts for this text mining section).</w:t>
      </w:r>
    </w:p>
    <w:p w14:paraId="22F4BD43" w14:textId="77777777" w:rsidR="00515C31" w:rsidRDefault="007C42C2">
      <w:pPr>
        <w:pStyle w:val="Heading4"/>
      </w:pPr>
      <w:bookmarkStart w:id="93" w:name="step1"/>
      <w:r>
        <w:t>3.8.3.1</w:t>
      </w:r>
      <w:r>
        <w:tab/>
        <w:t>Step 1: Pattern Detection</w:t>
      </w:r>
    </w:p>
    <w:p w14:paraId="220D85C3" w14:textId="77777777" w:rsidR="00515C31" w:rsidRDefault="007C42C2">
      <w:r>
        <w:t>The first step involves using unsupervised machine learning techniques to inductively explore novel patterns</w:t>
      </w:r>
      <w:r>
        <w:t xml:space="preserve"> in a large collection of texts (</w:t>
      </w:r>
      <w:hyperlink w:anchor="ref-nelson2017computational">
        <w:r>
          <w:t>Nelson, 2017</w:t>
        </w:r>
      </w:hyperlink>
      <w:r>
        <w:t>). To reduce complicated corpus to interpretable groups of words, probabilistic topic modeling algorithms (Chapter</w:t>
      </w:r>
      <w:r>
        <w:br/>
        <w:t>2.6.2) were utilized to cluster documents to s</w:t>
      </w:r>
      <w:r>
        <w:t xml:space="preserve">yntactically correlated topics of words. Among various unsupervised topic modeling algorithms, the Structural Topic Model [STM; </w:t>
      </w:r>
      <w:hyperlink w:anchor="ref-R-stm">
        <w:r>
          <w:t>M. Roberts et al.</w:t>
        </w:r>
      </w:hyperlink>
      <w:r>
        <w:t xml:space="preserve"> (</w:t>
      </w:r>
      <w:hyperlink w:anchor="ref-R-stm">
        <w:r>
          <w:t>2019</w:t>
        </w:r>
      </w:hyperlink>
      <w:r>
        <w:t>)] had been employed for this study as de</w:t>
      </w:r>
      <w:r>
        <w:t>tailed in Chapter 2.6.3 for its investigative benefits including the estimation capability of topic models with document-level metadata as covariates.</w:t>
      </w:r>
    </w:p>
    <w:p w14:paraId="7BD15C2F" w14:textId="77777777" w:rsidR="00515C31" w:rsidRDefault="007C42C2">
      <w:r>
        <w:t>Fitting a basic Structural Topic Model requires the following components:</w:t>
      </w:r>
    </w:p>
    <w:p w14:paraId="29CA68D1" w14:textId="77777777" w:rsidR="00515C31" w:rsidRDefault="007C42C2">
      <w:pPr>
        <w:numPr>
          <w:ilvl w:val="0"/>
          <w:numId w:val="28"/>
        </w:numPr>
      </w:pPr>
      <w:r>
        <w:t>Structured data frame containin</w:t>
      </w:r>
      <w:r>
        <w:t>g both document texts and each corresponding meta data.</w:t>
      </w:r>
    </w:p>
    <w:p w14:paraId="5523E993" w14:textId="77777777" w:rsidR="00515C31" w:rsidRDefault="007C42C2">
      <w:r>
        <w:lastRenderedPageBreak/>
        <w:t>These were prepared from the phase II (Data Cleaning and Transformation; Chapter 3.8.2) as a tidy data form called “tibble” just like Table 3.4. In the table with 11 variables, content field was emplo</w:t>
      </w:r>
      <w:r>
        <w:t>yed for document text input; the remaining attributes for metadata. I created a new covariate list that defined what category of STEM a document belongs to. For example, the new categorical variable, list, have four levels (Science_Eng for NFB-Science; Tec</w:t>
      </w:r>
      <w:r>
        <w:t>hnology for NFB-CS; Arts for Arts-Making; and Math for BlindMath respectively). More detailed examples on how to formulate hypotheses using document-level metadata is described in the next section 3.8.3.2.</w:t>
      </w:r>
    </w:p>
    <w:p w14:paraId="5DC48976" w14:textId="77777777" w:rsidR="00515C31" w:rsidRDefault="007C42C2">
      <w:pPr>
        <w:numPr>
          <w:ilvl w:val="0"/>
          <w:numId w:val="29"/>
        </w:numPr>
      </w:pPr>
      <w:r>
        <w:t>The number of desired topics (denoted with K) to c</w:t>
      </w:r>
      <w:r>
        <w:t>luster documents within a corpus.</w:t>
      </w:r>
    </w:p>
    <w:p w14:paraId="57DA64A2" w14:textId="77777777" w:rsidR="00515C31" w:rsidRDefault="007C42C2">
      <w:r>
        <w:t>As mentioned in Chapter 2.6.2, this parameter is used to control “the granularity of the requested summary” (</w:t>
      </w:r>
      <w:hyperlink w:anchor="ref-StudentText">
        <w:r>
          <w:t>Reich et al., 2015</w:t>
        </w:r>
      </w:hyperlink>
      <w:r>
        <w:t xml:space="preserve">). Although the K </w:t>
      </w:r>
      <w:r>
        <w:t>value, in the computer science field, is commonly set “by maximizing the predictive power of the model on a heldout sample” (</w:t>
      </w:r>
      <w:hyperlink w:anchor="ref-mimno2011optimizing">
        <w:r>
          <w:t>Mimno et al., 2011</w:t>
        </w:r>
      </w:hyperlink>
      <w:r>
        <w:t xml:space="preserve">; </w:t>
      </w:r>
      <w:hyperlink w:anchor="ref-StudentText">
        <w:r>
          <w:t>Reich et al., 2015, p. 164</w:t>
        </w:r>
      </w:hyperlink>
      <w:r>
        <w:t>), some research highlight such methodology may not always lead to the most useful and interpretable model (</w:t>
      </w:r>
      <w:hyperlink w:anchor="ref-Chang2009">
        <w:r>
          <w:t>Chang et al., 2009</w:t>
        </w:r>
      </w:hyperlink>
      <w:r>
        <w:t xml:space="preserve">). Hence, the choice of K, on substantive grounds, should be made by comparing several values </w:t>
      </w:r>
      <w:r>
        <w:t>to reflect the best granularity of the corpus summary (</w:t>
      </w:r>
      <w:hyperlink w:anchor="ref-StudentText">
        <w:r>
          <w:t>Reich et al., 2015</w:t>
        </w:r>
      </w:hyperlink>
      <w:r>
        <w:t>).</w:t>
      </w:r>
    </w:p>
    <w:p w14:paraId="705382D9" w14:textId="77777777" w:rsidR="00515C31" w:rsidRDefault="007C42C2">
      <w:r>
        <w:t xml:space="preserve">Taken both structured text input and the number of topics all together, a parametric (i.e., probabilistic) topic model was defined by the STM </w:t>
      </w:r>
      <w:r>
        <w:t>algorithm based upon Bayesian inference and the posterior distribution (</w:t>
      </w:r>
      <w:hyperlink w:anchor="ref-StudentText">
        <w:r>
          <w:t>Reich et al., 2015</w:t>
        </w:r>
      </w:hyperlink>
      <w:r>
        <w:t xml:space="preserve">; </w:t>
      </w:r>
      <w:hyperlink w:anchor="ref-R-stm">
        <w:r>
          <w:t>M. Roberts et al., 2019</w:t>
        </w:r>
      </w:hyperlink>
      <w:r>
        <w:t>).</w:t>
      </w:r>
    </w:p>
    <w:p w14:paraId="4ECFC388" w14:textId="77777777" w:rsidR="00515C31" w:rsidRDefault="007C42C2">
      <w:pPr>
        <w:pStyle w:val="Heading4"/>
      </w:pPr>
      <w:bookmarkStart w:id="94" w:name="step2"/>
      <w:bookmarkEnd w:id="93"/>
      <w:r>
        <w:t>3.8.3.2</w:t>
      </w:r>
      <w:r>
        <w:tab/>
        <w:t>Step 2: Pattern Refinement</w:t>
      </w:r>
    </w:p>
    <w:p w14:paraId="138D0643" w14:textId="77777777" w:rsidR="00515C31" w:rsidRDefault="007C42C2">
      <w:r>
        <w:t>The second step involves “an inte</w:t>
      </w:r>
      <w:r>
        <w:t>rpretive engagement with the data through qualitative deep reading or further exploration of the data” (</w:t>
      </w:r>
      <w:hyperlink w:anchor="ref-nelson2017computational">
        <w:r>
          <w:t>Nelson, 2017, p. 1</w:t>
        </w:r>
      </w:hyperlink>
      <w:r>
        <w:t>). Whereas the prior step remains in syntactic pattern recognition calculated by com</w:t>
      </w:r>
      <w:r>
        <w:t xml:space="preserve">puter algorithms; this stage more </w:t>
      </w:r>
      <w:r>
        <w:lastRenderedPageBreak/>
        <w:t>concerns semantic pattern interpretation from humanistic deep reading of the texts. However, there is continuity between the step 1 and 2.</w:t>
      </w:r>
    </w:p>
    <w:p w14:paraId="2435E141" w14:textId="77777777" w:rsidR="00515C31" w:rsidRDefault="007C42C2">
      <w:r>
        <w:t>To result in coherent relationship between such syntactic and semantic patterns, th</w:t>
      </w:r>
      <w:r>
        <w:t>e STM package functions (e.g., stm::cloud() and stm::plot.findThoughts()), which plot most representative documents for a particular topic, were employed to get a better sense of the content of actual documents with a high topical content (</w:t>
      </w:r>
      <w:hyperlink w:anchor="ref-R-stm">
        <w:r>
          <w:t>M. Roberts et al., 2019</w:t>
        </w:r>
      </w:hyperlink>
      <w:r>
        <w:t>).</w:t>
      </w:r>
    </w:p>
    <w:p w14:paraId="420F34D5" w14:textId="77777777" w:rsidR="00515C31" w:rsidRDefault="007C42C2">
      <w:r>
        <w:t>Another refinement that was carried out at this stage was formulating hypotheses. As noted in Chapter 3.8.3.1, there were some document-level metadata (e.g., date; num_discussants; and list field) that could be use</w:t>
      </w:r>
      <w:r>
        <w:t xml:space="preserve">d as covariates to estimate a topic model. After a topic model had been established to a satisfactory level with content field being text input, such metadata covariates were used in the estimation of topic prevalence (how often a topic is discussed)" and </w:t>
      </w:r>
      <w:r>
        <w:t>“topical content (the words used in discussing a topic)” (</w:t>
      </w:r>
      <w:hyperlink w:anchor="ref-StudentText">
        <w:r>
          <w:t>Reich et al., 2015, p. 161</w:t>
        </w:r>
      </w:hyperlink>
      <w:r>
        <w:t>). Two hypotheses used for the pattern refinement included:</w:t>
      </w:r>
    </w:p>
    <w:p w14:paraId="5C6AAE63" w14:textId="77777777" w:rsidR="00515C31" w:rsidRDefault="007C42C2">
      <w:pPr>
        <w:numPr>
          <w:ilvl w:val="0"/>
          <w:numId w:val="30"/>
        </w:numPr>
      </w:pPr>
      <w:r>
        <w:t>The topical distributions (detected from step 1) vary by the type of maili</w:t>
      </w:r>
      <w:r>
        <w:t>ng lists and the number of discussants over time.</w:t>
      </w:r>
    </w:p>
    <w:p w14:paraId="03B0F219" w14:textId="77777777" w:rsidR="00515C31" w:rsidRDefault="007C42C2">
      <w:pPr>
        <w:numPr>
          <w:ilvl w:val="0"/>
          <w:numId w:val="30"/>
        </w:numPr>
      </w:pPr>
      <w:r>
        <w:t>Kinds of conversations are provoked differently by the type of mailing lists.</w:t>
      </w:r>
    </w:p>
    <w:p w14:paraId="36444C4D" w14:textId="77777777" w:rsidR="00515C31" w:rsidRDefault="007C42C2">
      <w:r>
        <w:t>With such metadata covariates added, the topic model was re-estimated to offer richer contextual information. Consequently, at t</w:t>
      </w:r>
      <w:r>
        <w:t>he end of this step 2, a more holistic interpretation of the data was made by incorporating both syntactical and semantical patterns and returning to a human-centered hypotheses refinement (</w:t>
      </w:r>
      <w:hyperlink w:anchor="ref-nelson2017computational">
        <w:r>
          <w:t>Nelson, 2017</w:t>
        </w:r>
      </w:hyperlink>
      <w:r>
        <w:t xml:space="preserve">; </w:t>
      </w:r>
      <w:hyperlink w:anchor="ref-StudentText">
        <w:r>
          <w:t>Reich et al., 2015</w:t>
        </w:r>
      </w:hyperlink>
      <w:r>
        <w:t>).</w:t>
      </w:r>
    </w:p>
    <w:p w14:paraId="752FE7AF" w14:textId="77777777" w:rsidR="00515C31" w:rsidRDefault="007C42C2">
      <w:pPr>
        <w:pStyle w:val="Heading4"/>
      </w:pPr>
      <w:bookmarkStart w:id="95" w:name="step3"/>
      <w:bookmarkEnd w:id="94"/>
      <w:r>
        <w:t>3.8.3.3</w:t>
      </w:r>
      <w:r>
        <w:tab/>
        <w:t>Step 3: Pattern Confirmation</w:t>
      </w:r>
    </w:p>
    <w:p w14:paraId="49D809E1" w14:textId="77777777" w:rsidR="00515C31" w:rsidRDefault="007C42C2">
      <w:r>
        <w:t>The last step of the Phase III involves “using computational methods to more reliably test the validity of the inductively identified patterns in the text” (</w:t>
      </w:r>
      <w:hyperlink w:anchor="ref-nelson2017computational">
        <w:r>
          <w:t>Nelson, 2017, p. 7</w:t>
        </w:r>
      </w:hyperlink>
      <w:r>
        <w:t xml:space="preserve">). To put it </w:t>
      </w:r>
      <w:r>
        <w:lastRenderedPageBreak/>
        <w:t>another way, this will concern assessment of the detected and refined patterns through the prior steps by utilizing further computational and statistical techniques.</w:t>
      </w:r>
    </w:p>
    <w:p w14:paraId="7FFFC664" w14:textId="77777777" w:rsidR="00515C31" w:rsidRDefault="007C42C2">
      <w:r>
        <w:t>At this stage,</w:t>
      </w:r>
      <w:r>
        <w:t xml:space="preserve"> the semantic coherence and exclusivity for high likelihood models; LOESS (Locally Weighted Scatterplot Smoothing) line of the topic proportions on a covariate; and topic correlations were tested for the model validity in a rigorous manner.</w:t>
      </w:r>
    </w:p>
    <w:p w14:paraId="126AD960" w14:textId="77777777" w:rsidR="00515C31" w:rsidRDefault="007C42C2">
      <w:r>
        <w:t>Going through t</w:t>
      </w:r>
      <w:r>
        <w:t>his Pattern Confirmation step, I was able to uncover the most salient patterns within and across the four NFB mailing lists over the past eleven years.</w:t>
      </w:r>
    </w:p>
    <w:p w14:paraId="2821F2D8" w14:textId="77777777" w:rsidR="00515C31" w:rsidRDefault="007C42C2">
      <w:pPr>
        <w:pStyle w:val="Heading3"/>
      </w:pPr>
      <w:bookmarkStart w:id="96" w:name="results"/>
      <w:bookmarkStart w:id="97" w:name="_Toc72907043"/>
      <w:bookmarkEnd w:id="91"/>
      <w:bookmarkEnd w:id="95"/>
      <w:r>
        <w:t>3.8.4</w:t>
      </w:r>
      <w:r>
        <w:tab/>
        <w:t>Phase V: Results Evaluation and Interpretation</w:t>
      </w:r>
      <w:bookmarkEnd w:id="97"/>
    </w:p>
    <w:p w14:paraId="396E206F" w14:textId="77777777" w:rsidR="00515C31" w:rsidRDefault="007C42C2">
      <w:r>
        <w:t>This last phase of the KDT model plays a conclusive</w:t>
      </w:r>
      <w:r>
        <w:t xml:space="preserve"> role in integrating all prior analytical points into the study results through the researcher’s humanistic interpretation (</w:t>
      </w:r>
      <w:hyperlink w:anchor="ref-Fayyad:1996:AKD:257938">
        <w:r>
          <w:t>U. M. Fayyad et al., 1996</w:t>
        </w:r>
      </w:hyperlink>
      <w:r>
        <w:t xml:space="preserve">; </w:t>
      </w:r>
      <w:hyperlink w:anchor="ref-feldman1995knowledge">
        <w:r>
          <w:t>Feldman &amp;</w:t>
        </w:r>
        <w:r>
          <w:t xml:space="preserve"> Dagan, 1995</w:t>
        </w:r>
      </w:hyperlink>
      <w:r>
        <w:t>). All of the computational results have been repeatedly double-checked with my own interpretive reflexivity as one of the lifelong blind individuals pursuing STEM disciplines.</w:t>
      </w:r>
    </w:p>
    <w:p w14:paraId="50DF259A" w14:textId="77777777" w:rsidR="00515C31" w:rsidRDefault="007C42C2">
      <w:r>
        <w:t xml:space="preserve">Furthermore, I utilized the qualitative sources collected from the </w:t>
      </w:r>
      <w:r>
        <w:t>in-depth semi-structured interviews with eight blind members of the target NFB listservs (see Chapter 3.7.2) as an interpretive lens at a community level to triangulate the data-driven results. For the analysis of the qualitative interview data, I took fie</w:t>
      </w:r>
      <w:r>
        <w:t>ldnotes and used my self-reflexivity as an autoethnographic tool (</w:t>
      </w:r>
      <w:hyperlink w:anchor="ref-ellis2011autoethnography">
        <w:r>
          <w:t>Ellis et al., 2011</w:t>
        </w:r>
      </w:hyperlink>
      <w:r>
        <w:t>) to iteratively cross-check meaning of each interview response until I reached data saturation (</w:t>
      </w:r>
      <w:hyperlink w:anchor="ref-griffin2007ethnography">
        <w:r>
          <w:t>Griffin &amp; Bengry-Howell, 2007</w:t>
        </w:r>
      </w:hyperlink>
      <w:r>
        <w:t>).</w:t>
      </w:r>
    </w:p>
    <w:p w14:paraId="1BB278A3" w14:textId="77777777" w:rsidR="00515C31" w:rsidRDefault="007C42C2">
      <w:pPr>
        <w:pStyle w:val="Heading2"/>
      </w:pPr>
      <w:bookmarkStart w:id="98" w:name="methods-summary"/>
      <w:bookmarkStart w:id="99" w:name="_Toc72907044"/>
      <w:bookmarkEnd w:id="85"/>
      <w:bookmarkEnd w:id="96"/>
      <w:r>
        <w:lastRenderedPageBreak/>
        <w:t>3.9</w:t>
      </w:r>
      <w:r>
        <w:tab/>
        <w:t>Chapter Summary</w:t>
      </w:r>
      <w:bookmarkEnd w:id="99"/>
    </w:p>
    <w:p w14:paraId="28CACA13" w14:textId="77777777" w:rsidR="00515C31" w:rsidRDefault="007C42C2">
      <w:r>
        <w:t>This chapter covered detailed methodological facets of conducting this research. The nature of a large-scale archived data introduced a new methodological challenge in conventiona</w:t>
      </w:r>
      <w:r>
        <w:t>l ethnography that used to adapting some limited boundary of data. Computational ethnography is well-suited emerging mixed methods with its scalable benefit to meet any size of data.</w:t>
      </w:r>
    </w:p>
    <w:p w14:paraId="06B711F9" w14:textId="77777777" w:rsidR="00515C31" w:rsidRDefault="007C42C2">
      <w:r>
        <w:t>On top of the computational participant-observation on the National Feder</w:t>
      </w:r>
      <w:r>
        <w:t>ation of the Blind STEM-oriented mailing archives (N = 24858), this research attempts to triangulate the data-driven research findings by mixing my unique positionality as a blind person along with the semi-structured interviews with eight informants of th</w:t>
      </w:r>
      <w:r>
        <w:t>e target community.</w:t>
      </w:r>
    </w:p>
    <w:p w14:paraId="3839337B" w14:textId="77777777" w:rsidR="00515C31" w:rsidRDefault="007C42C2">
      <w:r>
        <w:t>In terms of the data analysis, the five-phase “Knowledge Discovery in Textual Databases” (KDT) model (</w:t>
      </w:r>
      <w:hyperlink w:anchor="ref-feldman1995knowledge">
        <w:r>
          <w:t>Feldman &amp; Dagan, 1995</w:t>
        </w:r>
      </w:hyperlink>
      <w:r>
        <w:t xml:space="preserve">) </w:t>
      </w:r>
      <w:r>
        <w:t>have been implemented as a guiding framework, combined with the three-step “Computational Grounded Theory” (</w:t>
      </w:r>
      <w:hyperlink w:anchor="ref-nelson2017computational">
        <w:r>
          <w:t>Nelson, 2017</w:t>
        </w:r>
      </w:hyperlink>
      <w:r>
        <w:t>). Data management and analysis have been performed using statistical computing langua</w:t>
      </w:r>
      <w:r>
        <w:t xml:space="preserve">ge R [Version 4.1.0; </w:t>
      </w:r>
      <w:hyperlink w:anchor="ref-R-base">
        <w:r>
          <w:t>R Core Team</w:t>
        </w:r>
      </w:hyperlink>
      <w:r>
        <w:t xml:space="preserve"> (</w:t>
      </w:r>
      <w:hyperlink w:anchor="ref-R-base">
        <w:r>
          <w:t>2019</w:t>
        </w:r>
      </w:hyperlink>
      <w:r>
        <w:t>)] environment and required packages. All coding process employed for this research is provided as supplemental material (Appendix 10; Appendix 12) subs</w:t>
      </w:r>
      <w:r>
        <w:t>cribing to the recent trend of reproducible research to demystify computer-assisted text analysis and enhance the study reliability.</w:t>
      </w:r>
    </w:p>
    <w:p w14:paraId="0578CE1A" w14:textId="77777777" w:rsidR="00515C31" w:rsidRDefault="007C42C2">
      <w:r>
        <w:t>In the next chapter, I will report study findings corresponding to each of the research question.</w:t>
      </w:r>
    </w:p>
    <w:p w14:paraId="06877BD0" w14:textId="77777777" w:rsidR="00515C31" w:rsidRDefault="007C42C2">
      <w:pPr>
        <w:pStyle w:val="Heading1"/>
      </w:pPr>
      <w:bookmarkStart w:id="100" w:name="findings"/>
      <w:bookmarkStart w:id="101" w:name="_Toc72907045"/>
      <w:bookmarkEnd w:id="56"/>
      <w:bookmarkEnd w:id="98"/>
      <w:r>
        <w:lastRenderedPageBreak/>
        <w:t>4</w:t>
      </w:r>
      <w:r>
        <w:tab/>
        <w:t>Research Findings</w:t>
      </w:r>
      <w:bookmarkEnd w:id="101"/>
    </w:p>
    <w:p w14:paraId="16A58F2A" w14:textId="77777777" w:rsidR="00515C31" w:rsidRDefault="007C42C2">
      <w:pPr>
        <w:pStyle w:val="Heading2"/>
      </w:pPr>
      <w:bookmarkStart w:id="102" w:name="findings-intro"/>
      <w:bookmarkStart w:id="103" w:name="_Toc72907046"/>
      <w:r>
        <w:t>4.1</w:t>
      </w:r>
      <w:r>
        <w:tab/>
        <w:t>I</w:t>
      </w:r>
      <w:r>
        <w:t>ntroduction</w:t>
      </w:r>
      <w:bookmarkEnd w:id="103"/>
    </w:p>
    <w:p w14:paraId="6872055D" w14:textId="77777777" w:rsidR="00515C31" w:rsidRDefault="007C42C2">
      <w:r>
        <w:t>This chapter reports the study findings. As detailed in the previous Chapter, this computational ethnography takes convergent mixed methods design (</w:t>
      </w:r>
      <w:hyperlink w:anchor="ref-creswell2015concise">
        <w:r>
          <w:t>Creswell, 2015</w:t>
        </w:r>
      </w:hyperlink>
      <w:r>
        <w:t>) across quantitative and qualitativ</w:t>
      </w:r>
      <w:r>
        <w:t>e research. Firstly, a set of data-driven results from computational linguistics will be addressed corresponding to each of the quantitative research questions. Secondly, findings derived from in-depth semi-structured interviews will be shared to respond t</w:t>
      </w:r>
      <w:r>
        <w:t xml:space="preserve">o two of the qualitative research questions. Finally, I will integrate these two strands to complement each other for a deeper understanding of the hybrid mixed-methods research question. However, a more extensive response to the primary research question </w:t>
      </w:r>
      <w:r>
        <w:t>will be covered in the next chapter.</w:t>
      </w:r>
    </w:p>
    <w:p w14:paraId="7944A915" w14:textId="77777777" w:rsidR="00515C31" w:rsidRDefault="007C42C2">
      <w:pPr>
        <w:pStyle w:val="Heading2"/>
      </w:pPr>
      <w:bookmarkStart w:id="104" w:name="findings-quan-rq"/>
      <w:bookmarkStart w:id="105" w:name="_Toc72907047"/>
      <w:bookmarkEnd w:id="102"/>
      <w:r>
        <w:t>4.2</w:t>
      </w:r>
      <w:r>
        <w:tab/>
        <w:t>Results from the Computational Participant-Observation</w:t>
      </w:r>
      <w:bookmarkEnd w:id="105"/>
    </w:p>
    <w:p w14:paraId="5A1784D6" w14:textId="77777777" w:rsidR="00515C31" w:rsidRDefault="007C42C2">
      <w:r>
        <w:t>In this section, I will report all the data analysis results addressing Chapter 1.4.1. For the sake of clarity, each of the data analysis results will be listed</w:t>
      </w:r>
      <w:r>
        <w:t xml:space="preserve"> under their corresponding research questions.</w:t>
      </w:r>
    </w:p>
    <w:p w14:paraId="534FE979" w14:textId="77777777" w:rsidR="00515C31" w:rsidRDefault="007C42C2">
      <w:pPr>
        <w:pStyle w:val="Heading3"/>
      </w:pPr>
      <w:bookmarkStart w:id="106" w:name="findings-quan-rq-descriptive"/>
      <w:bookmarkStart w:id="107" w:name="_Toc72907048"/>
      <w:r>
        <w:t>4.2.1</w:t>
      </w:r>
      <w:r>
        <w:tab/>
        <w:t>Descriptive Questions</w:t>
      </w:r>
      <w:bookmarkEnd w:id="107"/>
    </w:p>
    <w:p w14:paraId="3BBC97BB" w14:textId="77777777" w:rsidR="00515C31" w:rsidRDefault="007C42C2">
      <w:pPr>
        <w:pStyle w:val="Heading4"/>
      </w:pPr>
      <w:bookmarkStart w:id="108" w:name="quan-rq-1-1"/>
      <w:r>
        <w:t>4.2.1.1</w:t>
      </w:r>
      <w:r>
        <w:tab/>
        <w:t>Quan RQ1.1: What are the frequency and variation patterns of collective knowledge participations of members in the target mailing listservs between January 2009 and December</w:t>
      </w:r>
      <w:r>
        <w:t xml:space="preserve"> 2019?</w:t>
      </w:r>
    </w:p>
    <w:p w14:paraId="4D15B36E" w14:textId="77777777" w:rsidR="00515C31" w:rsidRDefault="007C42C2">
      <w:r>
        <w:t xml:space="preserve">This question is concerned with the general trends on the four target listservs. As I transformed semi-structured mailing text into one-message-per-row structured tidy data-frame </w:t>
      </w:r>
      <w:r>
        <w:lastRenderedPageBreak/>
        <w:t>(Chapter 3.8.2), I was able to analyze overall trends of the target communiti</w:t>
      </w:r>
      <w:r>
        <w:t>es that I would have otherwise not been able to do with unstructured text in reproducible and efficient ways (Appendix 14). Table 4.1 shows some descriptive information on the four NFB mailing lists. The following include descriptions of what each column i</w:t>
      </w:r>
      <w:r>
        <w:t>ndicates.</w:t>
      </w:r>
    </w:p>
    <w:p w14:paraId="54915C46" w14:textId="77777777" w:rsidR="00515C31" w:rsidRDefault="007C42C2">
      <w:pPr>
        <w:numPr>
          <w:ilvl w:val="0"/>
          <w:numId w:val="31"/>
        </w:numPr>
      </w:pPr>
      <w:r>
        <w:t>Analysis period: calculated based on the timestamp of the first and the last message instances within each listserv. Greenwich Mean Time (GMT) was used to normalize different timezones of message senders.</w:t>
      </w:r>
    </w:p>
    <w:p w14:paraId="678DD70C" w14:textId="77777777" w:rsidR="00515C31" w:rsidRDefault="007C42C2">
      <w:pPr>
        <w:numPr>
          <w:ilvl w:val="0"/>
          <w:numId w:val="31"/>
        </w:numPr>
      </w:pPr>
      <w:r>
        <w:t>Total active participants: the total numb</w:t>
      </w:r>
      <w:r>
        <w:t>er of individuals involved within each listserv calculated by counting each unique email address of message senders.</w:t>
      </w:r>
    </w:p>
    <w:p w14:paraId="477FDD99" w14:textId="77777777" w:rsidR="00515C31" w:rsidRDefault="007C42C2">
      <w:pPr>
        <w:numPr>
          <w:ilvl w:val="0"/>
          <w:numId w:val="31"/>
        </w:numPr>
      </w:pPr>
      <w:r>
        <w:t>Total msg instances: the total number of messages sent in the listservs, comprising Number of msg to undefined references (messages replyin</w:t>
      </w:r>
      <w:r>
        <w:t>g to undefined message_ID within the given archive) and Number of identifiable msg (messages replying to another identifiable message).</w:t>
      </w:r>
    </w:p>
    <w:p w14:paraId="0F650230" w14:textId="77777777" w:rsidR="00515C31" w:rsidRDefault="007C42C2">
      <w:r>
        <w:t>To get more accurate results, I removed Number of msg to undefined references from the calculations for the outcomes bel</w:t>
      </w:r>
      <w:r>
        <w:t>ow.</w:t>
      </w:r>
    </w:p>
    <w:p w14:paraId="3111A97B" w14:textId="77777777" w:rsidR="00515C31" w:rsidRDefault="007C42C2">
      <w:pPr>
        <w:numPr>
          <w:ilvl w:val="0"/>
          <w:numId w:val="32"/>
        </w:numPr>
      </w:pPr>
      <w:r>
        <w:t>Number of thread: the total number of the messages having more than one conversation participants.</w:t>
      </w:r>
    </w:p>
    <w:p w14:paraId="0D9F9673" w14:textId="77777777" w:rsidR="00515C31" w:rsidRDefault="007C42C2">
      <w:pPr>
        <w:numPr>
          <w:ilvl w:val="0"/>
          <w:numId w:val="32"/>
        </w:numPr>
      </w:pPr>
      <w:r>
        <w:t>Number of single msg: the total number of the messages having only one conversation participant.</w:t>
      </w:r>
    </w:p>
    <w:p w14:paraId="3E5B672F" w14:textId="77777777" w:rsidR="00515C31" w:rsidRDefault="007C42C2">
      <w:pPr>
        <w:numPr>
          <w:ilvl w:val="0"/>
          <w:numId w:val="32"/>
        </w:numPr>
      </w:pPr>
      <w:r>
        <w:t>Number of collaborative msg: is the sum of Number of ref</w:t>
      </w:r>
      <w:r>
        <w:t>erenced initial msg (the total number of the identifiable original messages referenced by other replies) and Number of replying msg (the number of the replying messages referencing the initial messages).</w:t>
      </w:r>
    </w:p>
    <w:p w14:paraId="539252C2" w14:textId="77777777" w:rsidR="00515C31" w:rsidRDefault="007C42C2">
      <w:pPr>
        <w:numPr>
          <w:ilvl w:val="0"/>
          <w:numId w:val="32"/>
        </w:numPr>
      </w:pPr>
      <w:r>
        <w:t xml:space="preserve">Total topics: the total number of the unique topics </w:t>
      </w:r>
      <w:r>
        <w:t>derrived from identifiable unique message_ID within each listserv, which can be broken down into Total replied topics and Total unreplied topics.</w:t>
      </w:r>
    </w:p>
    <w:p w14:paraId="2F7DD0C4" w14:textId="77777777" w:rsidR="00515C31" w:rsidRDefault="007C42C2">
      <w:pPr>
        <w:numPr>
          <w:ilvl w:val="0"/>
          <w:numId w:val="32"/>
        </w:numPr>
      </w:pPr>
      <w:r>
        <w:lastRenderedPageBreak/>
        <w:t>Unreplied rate: the ratio of the total number of unreplied original messages to the total number of all the or</w:t>
      </w:r>
      <w:r>
        <w:t>iginal messages across replied and unreplied ones.</w:t>
      </w:r>
      <w:r>
        <w:footnoteReference w:id="2"/>
      </w:r>
    </w:p>
    <w:p w14:paraId="08BEC573" w14:textId="77777777" w:rsidR="00515C31" w:rsidRDefault="007C42C2">
      <w:pPr>
        <w:numPr>
          <w:ilvl w:val="0"/>
          <w:numId w:val="32"/>
        </w:numPr>
      </w:pPr>
      <w:r>
        <w:t>Replied rate: the inverse index to Unreplied rate (</w:t>
      </w:r>
      <m:oMath>
        <m:r>
          <w:rPr>
            <w:rFonts w:ascii="Cambria Math" w:hAnsi="Cambria Math"/>
          </w:rPr>
          <m:t>1</m:t>
        </m:r>
        <m:r>
          <m:rPr>
            <m:sty m:val="p"/>
          </m:rPr>
          <w:rPr>
            <w:rFonts w:ascii="Cambria Math" w:hAnsi="Cambria Math"/>
          </w:rPr>
          <m:t>-</m:t>
        </m:r>
        <m:r>
          <m:rPr>
            <m:nor/>
          </m:rPr>
          <m:t>Unreplied Rate</m:t>
        </m:r>
      </m:oMath>
      <w:r>
        <w:t>).</w:t>
      </w:r>
    </w:p>
    <w:p w14:paraId="19A982E1" w14:textId="77777777" w:rsidR="00515C31" w:rsidRDefault="007C42C2">
      <w:pPr>
        <w:numPr>
          <w:ilvl w:val="0"/>
          <w:numId w:val="32"/>
        </w:numPr>
      </w:pPr>
      <w:r>
        <w:t>Discussion start msg ratio to a total collaborative msg: the ratio of Number of referenced initial msg to Number of collaborative msg</w:t>
      </w:r>
      <w:r>
        <w:t>.</w:t>
      </w:r>
    </w:p>
    <w:p w14:paraId="170EAAC3" w14:textId="77777777" w:rsidR="00515C31" w:rsidRDefault="007C42C2">
      <w:pPr>
        <w:pStyle w:val="TableCaption"/>
      </w:pPr>
      <w:r>
        <w:t>Table 4.1: Descriptive summary of each of the four NFB mailing lists.</w:t>
      </w:r>
    </w:p>
    <w:tbl>
      <w:tblPr>
        <w:tblW w:w="5000" w:type="pct"/>
        <w:tblLook w:val="0020" w:firstRow="1" w:lastRow="0" w:firstColumn="0" w:lastColumn="0" w:noHBand="0" w:noVBand="0"/>
      </w:tblPr>
      <w:tblGrid>
        <w:gridCol w:w="455"/>
        <w:gridCol w:w="504"/>
        <w:gridCol w:w="593"/>
        <w:gridCol w:w="513"/>
        <w:gridCol w:w="548"/>
        <w:gridCol w:w="584"/>
        <w:gridCol w:w="481"/>
        <w:gridCol w:w="481"/>
        <w:gridCol w:w="638"/>
        <w:gridCol w:w="557"/>
        <w:gridCol w:w="486"/>
        <w:gridCol w:w="409"/>
        <w:gridCol w:w="441"/>
        <w:gridCol w:w="521"/>
        <w:gridCol w:w="539"/>
        <w:gridCol w:w="468"/>
        <w:gridCol w:w="638"/>
      </w:tblGrid>
      <w:tr w:rsidR="00515C31" w14:paraId="38782A5A" w14:textId="77777777">
        <w:tc>
          <w:tcPr>
            <w:tcW w:w="0" w:type="auto"/>
          </w:tcPr>
          <w:p w14:paraId="28B9B715" w14:textId="77777777" w:rsidR="00515C31" w:rsidRDefault="007C42C2">
            <w:r>
              <w:t>list</w:t>
            </w:r>
          </w:p>
        </w:tc>
        <w:tc>
          <w:tcPr>
            <w:tcW w:w="0" w:type="auto"/>
          </w:tcPr>
          <w:p w14:paraId="77B17BF7" w14:textId="77777777" w:rsidR="00515C31" w:rsidRDefault="007C42C2">
            <w:r>
              <w:t>Analysis period</w:t>
            </w:r>
          </w:p>
        </w:tc>
        <w:tc>
          <w:tcPr>
            <w:tcW w:w="0" w:type="auto"/>
          </w:tcPr>
          <w:p w14:paraId="6EED9CAD" w14:textId="77777777" w:rsidR="00515C31" w:rsidRDefault="007C42C2">
            <w:pPr>
              <w:jc w:val="right"/>
            </w:pPr>
            <w:r>
              <w:t>Total active participants</w:t>
            </w:r>
          </w:p>
        </w:tc>
        <w:tc>
          <w:tcPr>
            <w:tcW w:w="0" w:type="auto"/>
          </w:tcPr>
          <w:p w14:paraId="2CA0930F" w14:textId="77777777" w:rsidR="00515C31" w:rsidRDefault="007C42C2">
            <w:pPr>
              <w:jc w:val="right"/>
            </w:pPr>
            <w:r>
              <w:t>Total msg instances</w:t>
            </w:r>
          </w:p>
        </w:tc>
        <w:tc>
          <w:tcPr>
            <w:tcW w:w="0" w:type="auto"/>
          </w:tcPr>
          <w:p w14:paraId="273663D1" w14:textId="77777777" w:rsidR="00515C31" w:rsidRDefault="007C42C2">
            <w:pPr>
              <w:jc w:val="right"/>
            </w:pPr>
            <w:r>
              <w:t>Number of msg to undefined reference</w:t>
            </w:r>
            <w:r>
              <w:lastRenderedPageBreak/>
              <w:t>s</w:t>
            </w:r>
          </w:p>
        </w:tc>
        <w:tc>
          <w:tcPr>
            <w:tcW w:w="0" w:type="auto"/>
          </w:tcPr>
          <w:p w14:paraId="6CA019B2" w14:textId="77777777" w:rsidR="00515C31" w:rsidRDefault="007C42C2">
            <w:pPr>
              <w:jc w:val="right"/>
            </w:pPr>
            <w:r>
              <w:lastRenderedPageBreak/>
              <w:t>Number of identifiable msg</w:t>
            </w:r>
          </w:p>
        </w:tc>
        <w:tc>
          <w:tcPr>
            <w:tcW w:w="0" w:type="auto"/>
          </w:tcPr>
          <w:p w14:paraId="5506BA86" w14:textId="77777777" w:rsidR="00515C31" w:rsidRDefault="007C42C2">
            <w:pPr>
              <w:jc w:val="right"/>
            </w:pPr>
            <w:r>
              <w:t>Number of thread</w:t>
            </w:r>
          </w:p>
        </w:tc>
        <w:tc>
          <w:tcPr>
            <w:tcW w:w="0" w:type="auto"/>
          </w:tcPr>
          <w:p w14:paraId="7E2E8011" w14:textId="77777777" w:rsidR="00515C31" w:rsidRDefault="007C42C2">
            <w:pPr>
              <w:jc w:val="right"/>
            </w:pPr>
            <w:r>
              <w:t>Number of single msg</w:t>
            </w:r>
          </w:p>
        </w:tc>
        <w:tc>
          <w:tcPr>
            <w:tcW w:w="0" w:type="auto"/>
          </w:tcPr>
          <w:p w14:paraId="58F400C3" w14:textId="77777777" w:rsidR="00515C31" w:rsidRDefault="007C42C2">
            <w:pPr>
              <w:jc w:val="right"/>
            </w:pPr>
            <w:r>
              <w:t>Number of coll</w:t>
            </w:r>
            <w:r>
              <w:t>aborative msg</w:t>
            </w:r>
          </w:p>
        </w:tc>
        <w:tc>
          <w:tcPr>
            <w:tcW w:w="0" w:type="auto"/>
          </w:tcPr>
          <w:p w14:paraId="23CE2AF5" w14:textId="77777777" w:rsidR="00515C31" w:rsidRDefault="007C42C2">
            <w:pPr>
              <w:jc w:val="right"/>
            </w:pPr>
            <w:r>
              <w:t>Number of referenced initial msg</w:t>
            </w:r>
          </w:p>
        </w:tc>
        <w:tc>
          <w:tcPr>
            <w:tcW w:w="0" w:type="auto"/>
          </w:tcPr>
          <w:p w14:paraId="3752C4FB" w14:textId="77777777" w:rsidR="00515C31" w:rsidRDefault="007C42C2">
            <w:pPr>
              <w:jc w:val="right"/>
            </w:pPr>
            <w:r>
              <w:t>Number of replying msg</w:t>
            </w:r>
          </w:p>
        </w:tc>
        <w:tc>
          <w:tcPr>
            <w:tcW w:w="0" w:type="auto"/>
          </w:tcPr>
          <w:p w14:paraId="7D5BB210" w14:textId="77777777" w:rsidR="00515C31" w:rsidRDefault="007C42C2">
            <w:pPr>
              <w:jc w:val="right"/>
            </w:pPr>
            <w:r>
              <w:t>Total topics</w:t>
            </w:r>
          </w:p>
        </w:tc>
        <w:tc>
          <w:tcPr>
            <w:tcW w:w="0" w:type="auto"/>
          </w:tcPr>
          <w:p w14:paraId="41CB0AB2" w14:textId="77777777" w:rsidR="00515C31" w:rsidRDefault="007C42C2">
            <w:pPr>
              <w:jc w:val="right"/>
            </w:pPr>
            <w:r>
              <w:t>Total replied topics</w:t>
            </w:r>
          </w:p>
        </w:tc>
        <w:tc>
          <w:tcPr>
            <w:tcW w:w="0" w:type="auto"/>
          </w:tcPr>
          <w:p w14:paraId="2566244F" w14:textId="77777777" w:rsidR="00515C31" w:rsidRDefault="007C42C2">
            <w:pPr>
              <w:jc w:val="right"/>
            </w:pPr>
            <w:r>
              <w:t>Total unreplied topics</w:t>
            </w:r>
          </w:p>
        </w:tc>
        <w:tc>
          <w:tcPr>
            <w:tcW w:w="0" w:type="auto"/>
          </w:tcPr>
          <w:p w14:paraId="5A8BB5C7" w14:textId="77777777" w:rsidR="00515C31" w:rsidRDefault="007C42C2">
            <w:pPr>
              <w:jc w:val="right"/>
            </w:pPr>
            <w:r>
              <w:t>Unreplied rate</w:t>
            </w:r>
          </w:p>
        </w:tc>
        <w:tc>
          <w:tcPr>
            <w:tcW w:w="0" w:type="auto"/>
          </w:tcPr>
          <w:p w14:paraId="3CC96D48" w14:textId="77777777" w:rsidR="00515C31" w:rsidRDefault="007C42C2">
            <w:pPr>
              <w:jc w:val="right"/>
            </w:pPr>
            <w:r>
              <w:t>Replied rate</w:t>
            </w:r>
          </w:p>
        </w:tc>
        <w:tc>
          <w:tcPr>
            <w:tcW w:w="0" w:type="auto"/>
          </w:tcPr>
          <w:p w14:paraId="167242C5" w14:textId="77777777" w:rsidR="00515C31" w:rsidRDefault="007C42C2">
            <w:pPr>
              <w:jc w:val="right"/>
            </w:pPr>
            <w:r>
              <w:t xml:space="preserve">Discussion start msg ratio to a total collaborative </w:t>
            </w:r>
            <w:r>
              <w:lastRenderedPageBreak/>
              <w:t>msg</w:t>
            </w:r>
          </w:p>
        </w:tc>
      </w:tr>
      <w:tr w:rsidR="00515C31" w14:paraId="111AA8C0" w14:textId="77777777">
        <w:tc>
          <w:tcPr>
            <w:tcW w:w="0" w:type="auto"/>
          </w:tcPr>
          <w:p w14:paraId="74FD8DAB" w14:textId="77777777" w:rsidR="00515C31" w:rsidRDefault="007C42C2">
            <w:r>
              <w:lastRenderedPageBreak/>
              <w:t>arts</w:t>
            </w:r>
          </w:p>
        </w:tc>
        <w:tc>
          <w:tcPr>
            <w:tcW w:w="0" w:type="auto"/>
          </w:tcPr>
          <w:p w14:paraId="3E30C432" w14:textId="77777777" w:rsidR="00515C31" w:rsidRDefault="007C42C2">
            <w:r>
              <w:t>2011-11-17 21:26:17 - 2019-01-04 02:34:32</w:t>
            </w:r>
          </w:p>
        </w:tc>
        <w:tc>
          <w:tcPr>
            <w:tcW w:w="0" w:type="auto"/>
          </w:tcPr>
          <w:p w14:paraId="6FE37B5E" w14:textId="77777777" w:rsidR="00515C31" w:rsidRDefault="007C42C2">
            <w:pPr>
              <w:jc w:val="right"/>
            </w:pPr>
            <w:r>
              <w:t>44</w:t>
            </w:r>
          </w:p>
        </w:tc>
        <w:tc>
          <w:tcPr>
            <w:tcW w:w="0" w:type="auto"/>
          </w:tcPr>
          <w:p w14:paraId="0500B0C0" w14:textId="77777777" w:rsidR="00515C31" w:rsidRDefault="007C42C2">
            <w:pPr>
              <w:jc w:val="right"/>
            </w:pPr>
            <w:r>
              <w:t>382</w:t>
            </w:r>
          </w:p>
        </w:tc>
        <w:tc>
          <w:tcPr>
            <w:tcW w:w="0" w:type="auto"/>
          </w:tcPr>
          <w:p w14:paraId="068962F0" w14:textId="77777777" w:rsidR="00515C31" w:rsidRDefault="007C42C2">
            <w:pPr>
              <w:jc w:val="right"/>
            </w:pPr>
            <w:r>
              <w:t>15</w:t>
            </w:r>
          </w:p>
        </w:tc>
        <w:tc>
          <w:tcPr>
            <w:tcW w:w="0" w:type="auto"/>
          </w:tcPr>
          <w:p w14:paraId="5FA5329B" w14:textId="77777777" w:rsidR="00515C31" w:rsidRDefault="007C42C2">
            <w:pPr>
              <w:jc w:val="right"/>
            </w:pPr>
            <w:r>
              <w:t>367</w:t>
            </w:r>
          </w:p>
        </w:tc>
        <w:tc>
          <w:tcPr>
            <w:tcW w:w="0" w:type="auto"/>
          </w:tcPr>
          <w:p w14:paraId="5F933E98" w14:textId="77777777" w:rsidR="00515C31" w:rsidRDefault="007C42C2">
            <w:pPr>
              <w:jc w:val="right"/>
            </w:pPr>
            <w:r>
              <w:t>186</w:t>
            </w:r>
          </w:p>
        </w:tc>
        <w:tc>
          <w:tcPr>
            <w:tcW w:w="0" w:type="auto"/>
          </w:tcPr>
          <w:p w14:paraId="2ED548B4" w14:textId="77777777" w:rsidR="00515C31" w:rsidRDefault="007C42C2">
            <w:pPr>
              <w:jc w:val="right"/>
            </w:pPr>
            <w:r>
              <w:t>181</w:t>
            </w:r>
          </w:p>
        </w:tc>
        <w:tc>
          <w:tcPr>
            <w:tcW w:w="0" w:type="auto"/>
          </w:tcPr>
          <w:p w14:paraId="4752E20E" w14:textId="77777777" w:rsidR="00515C31" w:rsidRDefault="007C42C2">
            <w:pPr>
              <w:jc w:val="right"/>
            </w:pPr>
            <w:r>
              <w:t>270</w:t>
            </w:r>
          </w:p>
        </w:tc>
        <w:tc>
          <w:tcPr>
            <w:tcW w:w="0" w:type="auto"/>
          </w:tcPr>
          <w:p w14:paraId="51B7038F" w14:textId="77777777" w:rsidR="00515C31" w:rsidRDefault="007C42C2">
            <w:pPr>
              <w:jc w:val="right"/>
            </w:pPr>
            <w:r>
              <w:t>84</w:t>
            </w:r>
          </w:p>
        </w:tc>
        <w:tc>
          <w:tcPr>
            <w:tcW w:w="0" w:type="auto"/>
          </w:tcPr>
          <w:p w14:paraId="751061EF" w14:textId="77777777" w:rsidR="00515C31" w:rsidRDefault="007C42C2">
            <w:pPr>
              <w:jc w:val="right"/>
            </w:pPr>
            <w:r>
              <w:t>186</w:t>
            </w:r>
          </w:p>
        </w:tc>
        <w:tc>
          <w:tcPr>
            <w:tcW w:w="0" w:type="auto"/>
          </w:tcPr>
          <w:p w14:paraId="1089F7A0" w14:textId="77777777" w:rsidR="00515C31" w:rsidRDefault="007C42C2">
            <w:pPr>
              <w:jc w:val="right"/>
            </w:pPr>
            <w:r>
              <w:t>177</w:t>
            </w:r>
          </w:p>
        </w:tc>
        <w:tc>
          <w:tcPr>
            <w:tcW w:w="0" w:type="auto"/>
          </w:tcPr>
          <w:p w14:paraId="17ED7AE3" w14:textId="77777777" w:rsidR="00515C31" w:rsidRDefault="007C42C2">
            <w:pPr>
              <w:jc w:val="right"/>
            </w:pPr>
            <w:r>
              <w:t>80</w:t>
            </w:r>
          </w:p>
        </w:tc>
        <w:tc>
          <w:tcPr>
            <w:tcW w:w="0" w:type="auto"/>
          </w:tcPr>
          <w:p w14:paraId="0C900E11" w14:textId="77777777" w:rsidR="00515C31" w:rsidRDefault="007C42C2">
            <w:pPr>
              <w:jc w:val="right"/>
            </w:pPr>
            <w:r>
              <w:t>97</w:t>
            </w:r>
          </w:p>
        </w:tc>
        <w:tc>
          <w:tcPr>
            <w:tcW w:w="0" w:type="auto"/>
          </w:tcPr>
          <w:p w14:paraId="0D784D1D" w14:textId="77777777" w:rsidR="00515C31" w:rsidRDefault="007C42C2">
            <w:pPr>
              <w:jc w:val="right"/>
            </w:pPr>
            <w:r>
              <w:t>0.5359</w:t>
            </w:r>
          </w:p>
        </w:tc>
        <w:tc>
          <w:tcPr>
            <w:tcW w:w="0" w:type="auto"/>
          </w:tcPr>
          <w:p w14:paraId="5B330815" w14:textId="77777777" w:rsidR="00515C31" w:rsidRDefault="007C42C2">
            <w:pPr>
              <w:jc w:val="right"/>
            </w:pPr>
            <w:r>
              <w:t>0.4641</w:t>
            </w:r>
          </w:p>
        </w:tc>
        <w:tc>
          <w:tcPr>
            <w:tcW w:w="0" w:type="auto"/>
          </w:tcPr>
          <w:p w14:paraId="4FC9F075" w14:textId="77777777" w:rsidR="00515C31" w:rsidRDefault="007C42C2">
            <w:pPr>
              <w:jc w:val="right"/>
            </w:pPr>
            <w:r>
              <w:t>0.3111</w:t>
            </w:r>
          </w:p>
        </w:tc>
      </w:tr>
      <w:tr w:rsidR="00515C31" w14:paraId="1AE0C10D" w14:textId="77777777">
        <w:tc>
          <w:tcPr>
            <w:tcW w:w="0" w:type="auto"/>
          </w:tcPr>
          <w:p w14:paraId="46C884F9" w14:textId="77777777" w:rsidR="00515C31" w:rsidRDefault="007C42C2">
            <w:r>
              <w:t>cs</w:t>
            </w:r>
          </w:p>
        </w:tc>
        <w:tc>
          <w:tcPr>
            <w:tcW w:w="0" w:type="auto"/>
          </w:tcPr>
          <w:p w14:paraId="15A21947" w14:textId="77777777" w:rsidR="00515C31" w:rsidRDefault="007C42C2">
            <w:r>
              <w:t>2009-01</w:t>
            </w:r>
            <w:r>
              <w:lastRenderedPageBreak/>
              <w:t>-01 00:03:20 - 2019-12-31 19:25:02</w:t>
            </w:r>
          </w:p>
        </w:tc>
        <w:tc>
          <w:tcPr>
            <w:tcW w:w="0" w:type="auto"/>
          </w:tcPr>
          <w:p w14:paraId="06B083F3" w14:textId="77777777" w:rsidR="00515C31" w:rsidRDefault="007C42C2">
            <w:pPr>
              <w:jc w:val="right"/>
            </w:pPr>
            <w:r>
              <w:lastRenderedPageBreak/>
              <w:t>538</w:t>
            </w:r>
          </w:p>
        </w:tc>
        <w:tc>
          <w:tcPr>
            <w:tcW w:w="0" w:type="auto"/>
          </w:tcPr>
          <w:p w14:paraId="3CC2BBDF" w14:textId="77777777" w:rsidR="00515C31" w:rsidRDefault="007C42C2">
            <w:pPr>
              <w:jc w:val="right"/>
            </w:pPr>
            <w:r>
              <w:t>13199</w:t>
            </w:r>
          </w:p>
        </w:tc>
        <w:tc>
          <w:tcPr>
            <w:tcW w:w="0" w:type="auto"/>
          </w:tcPr>
          <w:p w14:paraId="15AE3581" w14:textId="77777777" w:rsidR="00515C31" w:rsidRDefault="007C42C2">
            <w:pPr>
              <w:jc w:val="right"/>
            </w:pPr>
            <w:r>
              <w:t>646</w:t>
            </w:r>
          </w:p>
        </w:tc>
        <w:tc>
          <w:tcPr>
            <w:tcW w:w="0" w:type="auto"/>
          </w:tcPr>
          <w:p w14:paraId="57474105" w14:textId="77777777" w:rsidR="00515C31" w:rsidRDefault="007C42C2">
            <w:pPr>
              <w:jc w:val="right"/>
            </w:pPr>
            <w:r>
              <w:t>12553</w:t>
            </w:r>
          </w:p>
        </w:tc>
        <w:tc>
          <w:tcPr>
            <w:tcW w:w="0" w:type="auto"/>
          </w:tcPr>
          <w:p w14:paraId="63964EA1" w14:textId="77777777" w:rsidR="00515C31" w:rsidRDefault="007C42C2">
            <w:pPr>
              <w:jc w:val="right"/>
            </w:pPr>
            <w:r>
              <w:t>8537</w:t>
            </w:r>
          </w:p>
        </w:tc>
        <w:tc>
          <w:tcPr>
            <w:tcW w:w="0" w:type="auto"/>
          </w:tcPr>
          <w:p w14:paraId="18537352" w14:textId="77777777" w:rsidR="00515C31" w:rsidRDefault="007C42C2">
            <w:pPr>
              <w:jc w:val="right"/>
            </w:pPr>
            <w:r>
              <w:t>4016</w:t>
            </w:r>
          </w:p>
        </w:tc>
        <w:tc>
          <w:tcPr>
            <w:tcW w:w="0" w:type="auto"/>
          </w:tcPr>
          <w:p w14:paraId="547BDBCB" w14:textId="77777777" w:rsidR="00515C31" w:rsidRDefault="007C42C2">
            <w:pPr>
              <w:jc w:val="right"/>
            </w:pPr>
            <w:r>
              <w:t>10610</w:t>
            </w:r>
          </w:p>
        </w:tc>
        <w:tc>
          <w:tcPr>
            <w:tcW w:w="0" w:type="auto"/>
          </w:tcPr>
          <w:p w14:paraId="2EABCDC5" w14:textId="77777777" w:rsidR="00515C31" w:rsidRDefault="007C42C2">
            <w:pPr>
              <w:jc w:val="right"/>
            </w:pPr>
            <w:r>
              <w:t>2073</w:t>
            </w:r>
          </w:p>
        </w:tc>
        <w:tc>
          <w:tcPr>
            <w:tcW w:w="0" w:type="auto"/>
          </w:tcPr>
          <w:p w14:paraId="1001BBF0" w14:textId="77777777" w:rsidR="00515C31" w:rsidRDefault="007C42C2">
            <w:pPr>
              <w:jc w:val="right"/>
            </w:pPr>
            <w:r>
              <w:t>8537</w:t>
            </w:r>
          </w:p>
        </w:tc>
        <w:tc>
          <w:tcPr>
            <w:tcW w:w="0" w:type="auto"/>
          </w:tcPr>
          <w:p w14:paraId="2D939099" w14:textId="77777777" w:rsidR="00515C31" w:rsidRDefault="007C42C2">
            <w:pPr>
              <w:jc w:val="right"/>
            </w:pPr>
            <w:r>
              <w:t>4023</w:t>
            </w:r>
          </w:p>
        </w:tc>
        <w:tc>
          <w:tcPr>
            <w:tcW w:w="0" w:type="auto"/>
          </w:tcPr>
          <w:p w14:paraId="111F1015" w14:textId="77777777" w:rsidR="00515C31" w:rsidRDefault="007C42C2">
            <w:pPr>
              <w:jc w:val="right"/>
            </w:pPr>
            <w:r>
              <w:t>2080</w:t>
            </w:r>
          </w:p>
        </w:tc>
        <w:tc>
          <w:tcPr>
            <w:tcW w:w="0" w:type="auto"/>
          </w:tcPr>
          <w:p w14:paraId="6FB8A894" w14:textId="77777777" w:rsidR="00515C31" w:rsidRDefault="007C42C2">
            <w:pPr>
              <w:jc w:val="right"/>
            </w:pPr>
            <w:r>
              <w:t>1943</w:t>
            </w:r>
          </w:p>
        </w:tc>
        <w:tc>
          <w:tcPr>
            <w:tcW w:w="0" w:type="auto"/>
          </w:tcPr>
          <w:p w14:paraId="1A282363" w14:textId="77777777" w:rsidR="00515C31" w:rsidRDefault="007C42C2">
            <w:pPr>
              <w:jc w:val="right"/>
            </w:pPr>
            <w:r>
              <w:t>0.4838</w:t>
            </w:r>
          </w:p>
        </w:tc>
        <w:tc>
          <w:tcPr>
            <w:tcW w:w="0" w:type="auto"/>
          </w:tcPr>
          <w:p w14:paraId="10E25CEB" w14:textId="77777777" w:rsidR="00515C31" w:rsidRDefault="007C42C2">
            <w:pPr>
              <w:jc w:val="right"/>
            </w:pPr>
            <w:r>
              <w:t>0.5162</w:t>
            </w:r>
          </w:p>
        </w:tc>
        <w:tc>
          <w:tcPr>
            <w:tcW w:w="0" w:type="auto"/>
          </w:tcPr>
          <w:p w14:paraId="57134F94" w14:textId="77777777" w:rsidR="00515C31" w:rsidRDefault="007C42C2">
            <w:pPr>
              <w:jc w:val="right"/>
            </w:pPr>
            <w:r>
              <w:t>0.1954</w:t>
            </w:r>
          </w:p>
        </w:tc>
      </w:tr>
      <w:tr w:rsidR="00515C31" w14:paraId="43552ED7" w14:textId="77777777">
        <w:tc>
          <w:tcPr>
            <w:tcW w:w="0" w:type="auto"/>
          </w:tcPr>
          <w:p w14:paraId="3B5AD2DC" w14:textId="77777777" w:rsidR="00515C31" w:rsidRDefault="007C42C2">
            <w:r>
              <w:t>math</w:t>
            </w:r>
          </w:p>
        </w:tc>
        <w:tc>
          <w:tcPr>
            <w:tcW w:w="0" w:type="auto"/>
          </w:tcPr>
          <w:p w14:paraId="2658122C" w14:textId="77777777" w:rsidR="00515C31" w:rsidRDefault="007C42C2">
            <w:r>
              <w:t xml:space="preserve">2009-01-08 16:27:00 </w:t>
            </w:r>
            <w:r>
              <w:lastRenderedPageBreak/>
              <w:t>- 2019-12-31 20:18:59</w:t>
            </w:r>
          </w:p>
        </w:tc>
        <w:tc>
          <w:tcPr>
            <w:tcW w:w="0" w:type="auto"/>
          </w:tcPr>
          <w:p w14:paraId="1BBDEA11" w14:textId="77777777" w:rsidR="00515C31" w:rsidRDefault="007C42C2">
            <w:pPr>
              <w:jc w:val="right"/>
            </w:pPr>
            <w:r>
              <w:lastRenderedPageBreak/>
              <w:t>684</w:t>
            </w:r>
          </w:p>
        </w:tc>
        <w:tc>
          <w:tcPr>
            <w:tcW w:w="0" w:type="auto"/>
          </w:tcPr>
          <w:p w14:paraId="5FC95DF9" w14:textId="77777777" w:rsidR="00515C31" w:rsidRDefault="007C42C2">
            <w:pPr>
              <w:jc w:val="right"/>
            </w:pPr>
            <w:r>
              <w:t>9177</w:t>
            </w:r>
          </w:p>
        </w:tc>
        <w:tc>
          <w:tcPr>
            <w:tcW w:w="0" w:type="auto"/>
          </w:tcPr>
          <w:p w14:paraId="4B270474" w14:textId="77777777" w:rsidR="00515C31" w:rsidRDefault="007C42C2">
            <w:pPr>
              <w:jc w:val="right"/>
            </w:pPr>
            <w:r>
              <w:t>882</w:t>
            </w:r>
          </w:p>
        </w:tc>
        <w:tc>
          <w:tcPr>
            <w:tcW w:w="0" w:type="auto"/>
          </w:tcPr>
          <w:p w14:paraId="32E2BEAB" w14:textId="77777777" w:rsidR="00515C31" w:rsidRDefault="007C42C2">
            <w:pPr>
              <w:jc w:val="right"/>
            </w:pPr>
            <w:r>
              <w:t>8295</w:t>
            </w:r>
          </w:p>
        </w:tc>
        <w:tc>
          <w:tcPr>
            <w:tcW w:w="0" w:type="auto"/>
          </w:tcPr>
          <w:p w14:paraId="3FB96882" w14:textId="77777777" w:rsidR="00515C31" w:rsidRDefault="007C42C2">
            <w:pPr>
              <w:jc w:val="right"/>
            </w:pPr>
            <w:r>
              <w:t>6054</w:t>
            </w:r>
          </w:p>
        </w:tc>
        <w:tc>
          <w:tcPr>
            <w:tcW w:w="0" w:type="auto"/>
          </w:tcPr>
          <w:p w14:paraId="46EB1A85" w14:textId="77777777" w:rsidR="00515C31" w:rsidRDefault="007C42C2">
            <w:pPr>
              <w:jc w:val="right"/>
            </w:pPr>
            <w:r>
              <w:t>2241</w:t>
            </w:r>
          </w:p>
        </w:tc>
        <w:tc>
          <w:tcPr>
            <w:tcW w:w="0" w:type="auto"/>
          </w:tcPr>
          <w:p w14:paraId="44652B3F" w14:textId="77777777" w:rsidR="00515C31" w:rsidRDefault="007C42C2">
            <w:pPr>
              <w:jc w:val="right"/>
            </w:pPr>
            <w:r>
              <w:t>7379</w:t>
            </w:r>
          </w:p>
        </w:tc>
        <w:tc>
          <w:tcPr>
            <w:tcW w:w="0" w:type="auto"/>
          </w:tcPr>
          <w:p w14:paraId="7838DBF0" w14:textId="77777777" w:rsidR="00515C31" w:rsidRDefault="007C42C2">
            <w:pPr>
              <w:jc w:val="right"/>
            </w:pPr>
            <w:r>
              <w:t>1325</w:t>
            </w:r>
          </w:p>
        </w:tc>
        <w:tc>
          <w:tcPr>
            <w:tcW w:w="0" w:type="auto"/>
          </w:tcPr>
          <w:p w14:paraId="385A6E0A" w14:textId="77777777" w:rsidR="00515C31" w:rsidRDefault="007C42C2">
            <w:pPr>
              <w:jc w:val="right"/>
            </w:pPr>
            <w:r>
              <w:t>6054</w:t>
            </w:r>
          </w:p>
        </w:tc>
        <w:tc>
          <w:tcPr>
            <w:tcW w:w="0" w:type="auto"/>
          </w:tcPr>
          <w:p w14:paraId="003C462F" w14:textId="77777777" w:rsidR="00515C31" w:rsidRDefault="007C42C2">
            <w:pPr>
              <w:jc w:val="right"/>
            </w:pPr>
            <w:r>
              <w:t>2245</w:t>
            </w:r>
          </w:p>
        </w:tc>
        <w:tc>
          <w:tcPr>
            <w:tcW w:w="0" w:type="auto"/>
          </w:tcPr>
          <w:p w14:paraId="235D36AB" w14:textId="77777777" w:rsidR="00515C31" w:rsidRDefault="007C42C2">
            <w:pPr>
              <w:jc w:val="right"/>
            </w:pPr>
            <w:r>
              <w:t>1329</w:t>
            </w:r>
          </w:p>
        </w:tc>
        <w:tc>
          <w:tcPr>
            <w:tcW w:w="0" w:type="auto"/>
          </w:tcPr>
          <w:p w14:paraId="4A06FD70" w14:textId="77777777" w:rsidR="00515C31" w:rsidRDefault="007C42C2">
            <w:pPr>
              <w:jc w:val="right"/>
            </w:pPr>
            <w:r>
              <w:t>916</w:t>
            </w:r>
          </w:p>
        </w:tc>
        <w:tc>
          <w:tcPr>
            <w:tcW w:w="0" w:type="auto"/>
          </w:tcPr>
          <w:p w14:paraId="09358636" w14:textId="77777777" w:rsidR="00515C31" w:rsidRDefault="007C42C2">
            <w:pPr>
              <w:jc w:val="right"/>
            </w:pPr>
            <w:r>
              <w:t>0.4087</w:t>
            </w:r>
          </w:p>
        </w:tc>
        <w:tc>
          <w:tcPr>
            <w:tcW w:w="0" w:type="auto"/>
          </w:tcPr>
          <w:p w14:paraId="656A74E5" w14:textId="77777777" w:rsidR="00515C31" w:rsidRDefault="007C42C2">
            <w:pPr>
              <w:jc w:val="right"/>
            </w:pPr>
            <w:r>
              <w:t>0.5913</w:t>
            </w:r>
          </w:p>
        </w:tc>
        <w:tc>
          <w:tcPr>
            <w:tcW w:w="0" w:type="auto"/>
          </w:tcPr>
          <w:p w14:paraId="401366A2" w14:textId="77777777" w:rsidR="00515C31" w:rsidRDefault="007C42C2">
            <w:pPr>
              <w:jc w:val="right"/>
            </w:pPr>
            <w:r>
              <w:t>0.1796</w:t>
            </w:r>
          </w:p>
        </w:tc>
      </w:tr>
      <w:tr w:rsidR="00515C31" w14:paraId="6D7897C3" w14:textId="77777777">
        <w:tc>
          <w:tcPr>
            <w:tcW w:w="0" w:type="auto"/>
          </w:tcPr>
          <w:p w14:paraId="35F2CDB7" w14:textId="77777777" w:rsidR="00515C31" w:rsidRDefault="007C42C2">
            <w:r>
              <w:t>science</w:t>
            </w:r>
          </w:p>
        </w:tc>
        <w:tc>
          <w:tcPr>
            <w:tcW w:w="0" w:type="auto"/>
          </w:tcPr>
          <w:p w14:paraId="3ECAB6A1" w14:textId="77777777" w:rsidR="00515C31" w:rsidRDefault="007C42C2">
            <w:r>
              <w:t>2009-01-06 02:29:16 - 2019-12</w:t>
            </w:r>
            <w:r>
              <w:lastRenderedPageBreak/>
              <w:t>-25 05:02:08</w:t>
            </w:r>
          </w:p>
        </w:tc>
        <w:tc>
          <w:tcPr>
            <w:tcW w:w="0" w:type="auto"/>
          </w:tcPr>
          <w:p w14:paraId="01CD0D78" w14:textId="77777777" w:rsidR="00515C31" w:rsidRDefault="007C42C2">
            <w:pPr>
              <w:jc w:val="right"/>
            </w:pPr>
            <w:r>
              <w:lastRenderedPageBreak/>
              <w:t>287</w:t>
            </w:r>
          </w:p>
        </w:tc>
        <w:tc>
          <w:tcPr>
            <w:tcW w:w="0" w:type="auto"/>
          </w:tcPr>
          <w:p w14:paraId="328A52F1" w14:textId="77777777" w:rsidR="00515C31" w:rsidRDefault="007C42C2">
            <w:pPr>
              <w:jc w:val="right"/>
            </w:pPr>
            <w:r>
              <w:t>2099</w:t>
            </w:r>
          </w:p>
        </w:tc>
        <w:tc>
          <w:tcPr>
            <w:tcW w:w="0" w:type="auto"/>
          </w:tcPr>
          <w:p w14:paraId="7F9CB0AE" w14:textId="77777777" w:rsidR="00515C31" w:rsidRDefault="007C42C2">
            <w:pPr>
              <w:jc w:val="right"/>
            </w:pPr>
            <w:r>
              <w:t>191</w:t>
            </w:r>
          </w:p>
        </w:tc>
        <w:tc>
          <w:tcPr>
            <w:tcW w:w="0" w:type="auto"/>
          </w:tcPr>
          <w:p w14:paraId="3932FED8" w14:textId="77777777" w:rsidR="00515C31" w:rsidRDefault="007C42C2">
            <w:pPr>
              <w:jc w:val="right"/>
            </w:pPr>
            <w:r>
              <w:t>1908</w:t>
            </w:r>
          </w:p>
        </w:tc>
        <w:tc>
          <w:tcPr>
            <w:tcW w:w="0" w:type="auto"/>
          </w:tcPr>
          <w:p w14:paraId="74677337" w14:textId="77777777" w:rsidR="00515C31" w:rsidRDefault="007C42C2">
            <w:pPr>
              <w:jc w:val="right"/>
            </w:pPr>
            <w:r>
              <w:t>821</w:t>
            </w:r>
          </w:p>
        </w:tc>
        <w:tc>
          <w:tcPr>
            <w:tcW w:w="0" w:type="auto"/>
          </w:tcPr>
          <w:p w14:paraId="3FBC0183" w14:textId="77777777" w:rsidR="00515C31" w:rsidRDefault="007C42C2">
            <w:pPr>
              <w:jc w:val="right"/>
            </w:pPr>
            <w:r>
              <w:t>1087</w:t>
            </w:r>
          </w:p>
        </w:tc>
        <w:tc>
          <w:tcPr>
            <w:tcW w:w="0" w:type="auto"/>
          </w:tcPr>
          <w:p w14:paraId="2A92D43C" w14:textId="77777777" w:rsidR="00515C31" w:rsidRDefault="007C42C2">
            <w:pPr>
              <w:jc w:val="right"/>
            </w:pPr>
            <w:r>
              <w:t>1100</w:t>
            </w:r>
          </w:p>
        </w:tc>
        <w:tc>
          <w:tcPr>
            <w:tcW w:w="0" w:type="auto"/>
          </w:tcPr>
          <w:p w14:paraId="5DE4CCE0" w14:textId="77777777" w:rsidR="00515C31" w:rsidRDefault="007C42C2">
            <w:pPr>
              <w:jc w:val="right"/>
            </w:pPr>
            <w:r>
              <w:t>279</w:t>
            </w:r>
          </w:p>
        </w:tc>
        <w:tc>
          <w:tcPr>
            <w:tcW w:w="0" w:type="auto"/>
          </w:tcPr>
          <w:p w14:paraId="2D94875E" w14:textId="77777777" w:rsidR="00515C31" w:rsidRDefault="007C42C2">
            <w:pPr>
              <w:jc w:val="right"/>
            </w:pPr>
            <w:r>
              <w:t>821</w:t>
            </w:r>
          </w:p>
        </w:tc>
        <w:tc>
          <w:tcPr>
            <w:tcW w:w="0" w:type="auto"/>
          </w:tcPr>
          <w:p w14:paraId="3619DA65" w14:textId="77777777" w:rsidR="00515C31" w:rsidRDefault="007C42C2">
            <w:pPr>
              <w:jc w:val="right"/>
            </w:pPr>
            <w:r>
              <w:t>1088</w:t>
            </w:r>
          </w:p>
        </w:tc>
        <w:tc>
          <w:tcPr>
            <w:tcW w:w="0" w:type="auto"/>
          </w:tcPr>
          <w:p w14:paraId="18DC25D7" w14:textId="77777777" w:rsidR="00515C31" w:rsidRDefault="007C42C2">
            <w:pPr>
              <w:jc w:val="right"/>
            </w:pPr>
            <w:r>
              <w:t>280</w:t>
            </w:r>
          </w:p>
        </w:tc>
        <w:tc>
          <w:tcPr>
            <w:tcW w:w="0" w:type="auto"/>
          </w:tcPr>
          <w:p w14:paraId="50A47814" w14:textId="77777777" w:rsidR="00515C31" w:rsidRDefault="007C42C2">
            <w:pPr>
              <w:jc w:val="right"/>
            </w:pPr>
            <w:r>
              <w:t>808</w:t>
            </w:r>
          </w:p>
        </w:tc>
        <w:tc>
          <w:tcPr>
            <w:tcW w:w="0" w:type="auto"/>
          </w:tcPr>
          <w:p w14:paraId="509F8256" w14:textId="77777777" w:rsidR="00515C31" w:rsidRDefault="007C42C2">
            <w:pPr>
              <w:jc w:val="right"/>
            </w:pPr>
            <w:r>
              <w:t>0.7433</w:t>
            </w:r>
          </w:p>
        </w:tc>
        <w:tc>
          <w:tcPr>
            <w:tcW w:w="0" w:type="auto"/>
          </w:tcPr>
          <w:p w14:paraId="12580CBD" w14:textId="77777777" w:rsidR="00515C31" w:rsidRDefault="007C42C2">
            <w:pPr>
              <w:jc w:val="right"/>
            </w:pPr>
            <w:r>
              <w:t>0.2567</w:t>
            </w:r>
          </w:p>
        </w:tc>
        <w:tc>
          <w:tcPr>
            <w:tcW w:w="0" w:type="auto"/>
          </w:tcPr>
          <w:p w14:paraId="56ED6CED" w14:textId="77777777" w:rsidR="00515C31" w:rsidRDefault="007C42C2">
            <w:pPr>
              <w:jc w:val="right"/>
            </w:pPr>
            <w:r>
              <w:t>0.2536</w:t>
            </w:r>
          </w:p>
        </w:tc>
      </w:tr>
    </w:tbl>
    <w:p w14:paraId="4663019C" w14:textId="77777777" w:rsidR="00515C31" w:rsidRDefault="007C42C2">
      <w:r>
        <w:t xml:space="preserve">According to the analysis, computer science (CS) was the most active and the Arts was the least participated listserv. For example, the analysis of total msg instances (Figure 4.1) revealed that cs had the most participation (13,199 messages), followed by </w:t>
      </w:r>
      <w:r>
        <w:t>math (9,177), science (2,099), and arts (382). This rank pattern was found in other analyses such as period and number of collaborative msg. However, total active participants showed that math had more active members (684) than cs (538), and also higher re</w:t>
      </w:r>
      <w:r>
        <w:t>plied rate (0.5913) than cs (0.5162).</w:t>
      </w:r>
    </w:p>
    <w:p w14:paraId="5F419B8E" w14:textId="77777777" w:rsidR="00515C31" w:rsidRDefault="007C42C2">
      <w:r>
        <w:t>Although science listserv had more active members (287) than arts (44), it recorded much lower replied rate (0.2567) than arts (0.4641). In terms of discussion start ratio, the arts had the highest rate (0.3111) and th</w:t>
      </w:r>
      <w:r>
        <w:t>e math showed the lowest (0.1796). This suggests members in math list were more likely to reply to other members’ messages than they initiated new messages while members in the arts more tended to start new messages. Table 4.2 briefly illustrates these pat</w:t>
      </w:r>
      <w:r>
        <w:t>terns by the order of higher rank per category.</w:t>
      </w:r>
    </w:p>
    <w:p w14:paraId="72F98746" w14:textId="77777777" w:rsidR="00515C31" w:rsidRDefault="007C42C2">
      <w:pPr>
        <w:pStyle w:val="TableCaption"/>
      </w:pPr>
      <w:r>
        <w:t>Table 4.2: Pattern summary of the target listservs sorted by the top rank for each category.</w:t>
      </w:r>
    </w:p>
    <w:tbl>
      <w:tblPr>
        <w:tblW w:w="5000" w:type="pct"/>
        <w:tblLook w:val="0020" w:firstRow="1" w:lastRow="0" w:firstColumn="0" w:lastColumn="0" w:noHBand="0" w:noVBand="0"/>
      </w:tblPr>
      <w:tblGrid>
        <w:gridCol w:w="818"/>
        <w:gridCol w:w="1682"/>
        <w:gridCol w:w="1433"/>
        <w:gridCol w:w="1728"/>
        <w:gridCol w:w="1194"/>
        <w:gridCol w:w="2001"/>
      </w:tblGrid>
      <w:tr w:rsidR="00515C31" w14:paraId="23AB51CD" w14:textId="77777777">
        <w:tc>
          <w:tcPr>
            <w:tcW w:w="0" w:type="auto"/>
          </w:tcPr>
          <w:p w14:paraId="69C78FD3" w14:textId="77777777" w:rsidR="00515C31" w:rsidRDefault="007C42C2">
            <w:r>
              <w:t>period</w:t>
            </w:r>
          </w:p>
        </w:tc>
        <w:tc>
          <w:tcPr>
            <w:tcW w:w="0" w:type="auto"/>
          </w:tcPr>
          <w:p w14:paraId="27E5742F" w14:textId="77777777" w:rsidR="00515C31" w:rsidRDefault="007C42C2">
            <w:r>
              <w:t>active_participant</w:t>
            </w:r>
          </w:p>
        </w:tc>
        <w:tc>
          <w:tcPr>
            <w:tcW w:w="0" w:type="auto"/>
          </w:tcPr>
          <w:p w14:paraId="28A70372" w14:textId="77777777" w:rsidR="00515C31" w:rsidRDefault="007C42C2">
            <w:r>
              <w:t>total_instances</w:t>
            </w:r>
          </w:p>
        </w:tc>
        <w:tc>
          <w:tcPr>
            <w:tcW w:w="0" w:type="auto"/>
          </w:tcPr>
          <w:p w14:paraId="2A3BF41F" w14:textId="77777777" w:rsidR="00515C31" w:rsidRDefault="007C42C2">
            <w:r>
              <w:t>collaborative_msg</w:t>
            </w:r>
          </w:p>
        </w:tc>
        <w:tc>
          <w:tcPr>
            <w:tcW w:w="0" w:type="auto"/>
          </w:tcPr>
          <w:p w14:paraId="59111C95" w14:textId="77777777" w:rsidR="00515C31" w:rsidRDefault="007C42C2">
            <w:r>
              <w:t>replied_rate</w:t>
            </w:r>
          </w:p>
        </w:tc>
        <w:tc>
          <w:tcPr>
            <w:tcW w:w="0" w:type="auto"/>
          </w:tcPr>
          <w:p w14:paraId="0082595F" w14:textId="77777777" w:rsidR="00515C31" w:rsidRDefault="007C42C2">
            <w:r>
              <w:t>discussion_start_ratio</w:t>
            </w:r>
          </w:p>
        </w:tc>
      </w:tr>
      <w:tr w:rsidR="00515C31" w14:paraId="34E0F4D6" w14:textId="77777777">
        <w:tc>
          <w:tcPr>
            <w:tcW w:w="0" w:type="auto"/>
          </w:tcPr>
          <w:p w14:paraId="7E6DF977" w14:textId="77777777" w:rsidR="00515C31" w:rsidRDefault="007C42C2">
            <w:r>
              <w:t>cs</w:t>
            </w:r>
          </w:p>
        </w:tc>
        <w:tc>
          <w:tcPr>
            <w:tcW w:w="0" w:type="auto"/>
          </w:tcPr>
          <w:p w14:paraId="5C084752" w14:textId="77777777" w:rsidR="00515C31" w:rsidRDefault="007C42C2">
            <w:r>
              <w:t>math</w:t>
            </w:r>
          </w:p>
        </w:tc>
        <w:tc>
          <w:tcPr>
            <w:tcW w:w="0" w:type="auto"/>
          </w:tcPr>
          <w:p w14:paraId="44A50B67" w14:textId="77777777" w:rsidR="00515C31" w:rsidRDefault="007C42C2">
            <w:r>
              <w:t>cs</w:t>
            </w:r>
          </w:p>
        </w:tc>
        <w:tc>
          <w:tcPr>
            <w:tcW w:w="0" w:type="auto"/>
          </w:tcPr>
          <w:p w14:paraId="0AB33681" w14:textId="77777777" w:rsidR="00515C31" w:rsidRDefault="007C42C2">
            <w:r>
              <w:t>cs</w:t>
            </w:r>
          </w:p>
        </w:tc>
        <w:tc>
          <w:tcPr>
            <w:tcW w:w="0" w:type="auto"/>
          </w:tcPr>
          <w:p w14:paraId="183E9C4D" w14:textId="77777777" w:rsidR="00515C31" w:rsidRDefault="007C42C2">
            <w:r>
              <w:t>math</w:t>
            </w:r>
          </w:p>
        </w:tc>
        <w:tc>
          <w:tcPr>
            <w:tcW w:w="0" w:type="auto"/>
          </w:tcPr>
          <w:p w14:paraId="34FEFA9C" w14:textId="77777777" w:rsidR="00515C31" w:rsidRDefault="007C42C2">
            <w:r>
              <w:t>arts</w:t>
            </w:r>
          </w:p>
        </w:tc>
      </w:tr>
      <w:tr w:rsidR="00515C31" w14:paraId="38692D87" w14:textId="77777777">
        <w:tc>
          <w:tcPr>
            <w:tcW w:w="0" w:type="auto"/>
          </w:tcPr>
          <w:p w14:paraId="351D7821" w14:textId="77777777" w:rsidR="00515C31" w:rsidRDefault="007C42C2">
            <w:r>
              <w:t>math</w:t>
            </w:r>
          </w:p>
        </w:tc>
        <w:tc>
          <w:tcPr>
            <w:tcW w:w="0" w:type="auto"/>
          </w:tcPr>
          <w:p w14:paraId="46966148" w14:textId="77777777" w:rsidR="00515C31" w:rsidRDefault="007C42C2">
            <w:r>
              <w:t>cs</w:t>
            </w:r>
          </w:p>
        </w:tc>
        <w:tc>
          <w:tcPr>
            <w:tcW w:w="0" w:type="auto"/>
          </w:tcPr>
          <w:p w14:paraId="121ED216" w14:textId="77777777" w:rsidR="00515C31" w:rsidRDefault="007C42C2">
            <w:r>
              <w:t>math</w:t>
            </w:r>
          </w:p>
        </w:tc>
        <w:tc>
          <w:tcPr>
            <w:tcW w:w="0" w:type="auto"/>
          </w:tcPr>
          <w:p w14:paraId="436E620B" w14:textId="77777777" w:rsidR="00515C31" w:rsidRDefault="007C42C2">
            <w:r>
              <w:t>math</w:t>
            </w:r>
          </w:p>
        </w:tc>
        <w:tc>
          <w:tcPr>
            <w:tcW w:w="0" w:type="auto"/>
          </w:tcPr>
          <w:p w14:paraId="7CB427D8" w14:textId="77777777" w:rsidR="00515C31" w:rsidRDefault="007C42C2">
            <w:r>
              <w:t>cs</w:t>
            </w:r>
          </w:p>
        </w:tc>
        <w:tc>
          <w:tcPr>
            <w:tcW w:w="0" w:type="auto"/>
          </w:tcPr>
          <w:p w14:paraId="2669803B" w14:textId="77777777" w:rsidR="00515C31" w:rsidRDefault="007C42C2">
            <w:r>
              <w:t>science</w:t>
            </w:r>
          </w:p>
        </w:tc>
      </w:tr>
      <w:tr w:rsidR="00515C31" w14:paraId="20B60C12" w14:textId="77777777">
        <w:tc>
          <w:tcPr>
            <w:tcW w:w="0" w:type="auto"/>
          </w:tcPr>
          <w:p w14:paraId="36046292" w14:textId="77777777" w:rsidR="00515C31" w:rsidRDefault="007C42C2">
            <w:r>
              <w:lastRenderedPageBreak/>
              <w:t>science</w:t>
            </w:r>
          </w:p>
        </w:tc>
        <w:tc>
          <w:tcPr>
            <w:tcW w:w="0" w:type="auto"/>
          </w:tcPr>
          <w:p w14:paraId="61463C4D" w14:textId="77777777" w:rsidR="00515C31" w:rsidRDefault="007C42C2">
            <w:r>
              <w:t>science</w:t>
            </w:r>
          </w:p>
        </w:tc>
        <w:tc>
          <w:tcPr>
            <w:tcW w:w="0" w:type="auto"/>
          </w:tcPr>
          <w:p w14:paraId="5E8437D4" w14:textId="77777777" w:rsidR="00515C31" w:rsidRDefault="007C42C2">
            <w:r>
              <w:t>science</w:t>
            </w:r>
          </w:p>
        </w:tc>
        <w:tc>
          <w:tcPr>
            <w:tcW w:w="0" w:type="auto"/>
          </w:tcPr>
          <w:p w14:paraId="115EA266" w14:textId="77777777" w:rsidR="00515C31" w:rsidRDefault="007C42C2">
            <w:r>
              <w:t>science</w:t>
            </w:r>
          </w:p>
        </w:tc>
        <w:tc>
          <w:tcPr>
            <w:tcW w:w="0" w:type="auto"/>
          </w:tcPr>
          <w:p w14:paraId="7688E97C" w14:textId="77777777" w:rsidR="00515C31" w:rsidRDefault="007C42C2">
            <w:r>
              <w:t>arts</w:t>
            </w:r>
          </w:p>
        </w:tc>
        <w:tc>
          <w:tcPr>
            <w:tcW w:w="0" w:type="auto"/>
          </w:tcPr>
          <w:p w14:paraId="7D72305B" w14:textId="77777777" w:rsidR="00515C31" w:rsidRDefault="007C42C2">
            <w:r>
              <w:t>cs</w:t>
            </w:r>
          </w:p>
        </w:tc>
      </w:tr>
      <w:tr w:rsidR="00515C31" w14:paraId="4D52CE73" w14:textId="77777777">
        <w:tc>
          <w:tcPr>
            <w:tcW w:w="0" w:type="auto"/>
          </w:tcPr>
          <w:p w14:paraId="02F9CF82" w14:textId="77777777" w:rsidR="00515C31" w:rsidRDefault="007C42C2">
            <w:r>
              <w:t>arts</w:t>
            </w:r>
          </w:p>
        </w:tc>
        <w:tc>
          <w:tcPr>
            <w:tcW w:w="0" w:type="auto"/>
          </w:tcPr>
          <w:p w14:paraId="449A4DD9" w14:textId="77777777" w:rsidR="00515C31" w:rsidRDefault="007C42C2">
            <w:r>
              <w:t>arts</w:t>
            </w:r>
          </w:p>
        </w:tc>
        <w:tc>
          <w:tcPr>
            <w:tcW w:w="0" w:type="auto"/>
          </w:tcPr>
          <w:p w14:paraId="6EA94A55" w14:textId="77777777" w:rsidR="00515C31" w:rsidRDefault="007C42C2">
            <w:r>
              <w:t>arts</w:t>
            </w:r>
          </w:p>
        </w:tc>
        <w:tc>
          <w:tcPr>
            <w:tcW w:w="0" w:type="auto"/>
          </w:tcPr>
          <w:p w14:paraId="6F95A12D" w14:textId="77777777" w:rsidR="00515C31" w:rsidRDefault="007C42C2">
            <w:r>
              <w:t>arts</w:t>
            </w:r>
          </w:p>
        </w:tc>
        <w:tc>
          <w:tcPr>
            <w:tcW w:w="0" w:type="auto"/>
          </w:tcPr>
          <w:p w14:paraId="5A5536C1" w14:textId="77777777" w:rsidR="00515C31" w:rsidRDefault="007C42C2">
            <w:r>
              <w:t>science</w:t>
            </w:r>
          </w:p>
        </w:tc>
        <w:tc>
          <w:tcPr>
            <w:tcW w:w="0" w:type="auto"/>
          </w:tcPr>
          <w:p w14:paraId="12226A40" w14:textId="77777777" w:rsidR="00515C31" w:rsidRDefault="007C42C2">
            <w:r>
              <w:t>math</w:t>
            </w:r>
          </w:p>
        </w:tc>
      </w:tr>
    </w:tbl>
    <w:p w14:paraId="7CC6EA44" w14:textId="77777777" w:rsidR="00515C31" w:rsidRDefault="007C42C2">
      <w:r>
        <w:rPr>
          <w:noProof/>
        </w:rPr>
        <w:drawing>
          <wp:inline distT="0" distB="0" distL="0" distR="0" wp14:anchorId="2739D82C" wp14:editId="7126E3D4">
            <wp:extent cx="5486400" cy="5486400"/>
            <wp:effectExtent l="0" t="0" r="0" b="0"/>
            <wp:docPr id="7" name="Picture" descr="Figure 4.1: Bar chart showing the number of messages by the NFB listservs between 2009 and 2019. Accessible audio-chart can be found here."/>
            <wp:cNvGraphicFramePr/>
            <a:graphic xmlns:a="http://schemas.openxmlformats.org/drawingml/2006/main">
              <a:graphicData uri="http://schemas.openxmlformats.org/drawingml/2006/picture">
                <pic:pic xmlns:pic="http://schemas.openxmlformats.org/drawingml/2006/picture">
                  <pic:nvPicPr>
                    <pic:cNvPr id="0" name="Picture" descr="r-fig/g-msg-per-list-1.png"/>
                    <pic:cNvPicPr>
                      <a:picLocks noChangeAspect="1" noChangeArrowheads="1"/>
                    </pic:cNvPicPr>
                  </pic:nvPicPr>
                  <pic:blipFill>
                    <a:blip r:embed="rId17"/>
                    <a:stretch>
                      <a:fillRect/>
                    </a:stretch>
                  </pic:blipFill>
                  <pic:spPr bwMode="auto">
                    <a:xfrm>
                      <a:off x="0" y="0"/>
                      <a:ext cx="5486400" cy="5486400"/>
                    </a:xfrm>
                    <a:prstGeom prst="rect">
                      <a:avLst/>
                    </a:prstGeom>
                    <a:noFill/>
                    <a:ln w="9525">
                      <a:noFill/>
                      <a:headEnd/>
                      <a:tailEnd/>
                    </a:ln>
                  </pic:spPr>
                </pic:pic>
              </a:graphicData>
            </a:graphic>
          </wp:inline>
        </w:drawing>
      </w:r>
    </w:p>
    <w:p w14:paraId="76162065" w14:textId="77777777" w:rsidR="00515C31" w:rsidRDefault="007C42C2">
      <w:r>
        <w:t xml:space="preserve">Figure 4.1: Bar chart showing the number of messages by the NFB listservs between 2009 and 2019. Accessible audio-chart can be found </w:t>
      </w:r>
      <w:hyperlink r:id="rId18">
        <w:r>
          <w:t>here</w:t>
        </w:r>
      </w:hyperlink>
      <w:r>
        <w:t>.</w:t>
      </w:r>
    </w:p>
    <w:p w14:paraId="49E5BFE5" w14:textId="77777777" w:rsidR="00515C31" w:rsidRDefault="007C42C2">
      <w:r>
        <w:lastRenderedPageBreak/>
        <w:t xml:space="preserve">On the other hand, I counted total number of </w:t>
      </w:r>
      <w:r>
        <w:t xml:space="preserve">messages sent by each listserv member and compared the dispersion patterns across different listservs using a box plot. Figure 4.2 shows that all the mailing lists had narrow box areas between the first and third quartiles while having long upper whiskers </w:t>
      </w:r>
      <w:r>
        <w:t xml:space="preserve">between the third quartiles and maximum values, suggesting highly positive skewness. This implies that all the listservs, regardless of their absolute number of message instances exchanged, were led by few active members. This characteristic was found the </w:t>
      </w:r>
      <w:r>
        <w:t>most pronounced in the cs list given that it had the largest number of outliers.</w:t>
      </w:r>
    </w:p>
    <w:p w14:paraId="0DFFA21D" w14:textId="77777777" w:rsidR="00515C31" w:rsidRDefault="007C42C2">
      <w:r>
        <w:rPr>
          <w:noProof/>
        </w:rPr>
        <w:drawing>
          <wp:inline distT="0" distB="0" distL="0" distR="0" wp14:anchorId="7BFF1FAB" wp14:editId="056ED371">
            <wp:extent cx="5486400" cy="5486400"/>
            <wp:effectExtent l="0" t="0" r="0" b="0"/>
            <wp:docPr id="8" name="Picture" descr="Figure 4.2: Box plot showing number of messages sent by each member, grouped by list. Accessible audio-chart can be found here."/>
            <wp:cNvGraphicFramePr/>
            <a:graphic xmlns:a="http://schemas.openxmlformats.org/drawingml/2006/main">
              <a:graphicData uri="http://schemas.openxmlformats.org/drawingml/2006/picture">
                <pic:pic xmlns:pic="http://schemas.openxmlformats.org/drawingml/2006/picture">
                  <pic:nvPicPr>
                    <pic:cNvPr id="0" name="Picture" descr="r-fig/g-list-member-msg-1.png"/>
                    <pic:cNvPicPr>
                      <a:picLocks noChangeAspect="1" noChangeArrowheads="1"/>
                    </pic:cNvPicPr>
                  </pic:nvPicPr>
                  <pic:blipFill>
                    <a:blip r:embed="rId19"/>
                    <a:stretch>
                      <a:fillRect/>
                    </a:stretch>
                  </pic:blipFill>
                  <pic:spPr bwMode="auto">
                    <a:xfrm>
                      <a:off x="0" y="0"/>
                      <a:ext cx="5486400" cy="5486400"/>
                    </a:xfrm>
                    <a:prstGeom prst="rect">
                      <a:avLst/>
                    </a:prstGeom>
                    <a:noFill/>
                    <a:ln w="9525">
                      <a:noFill/>
                      <a:headEnd/>
                      <a:tailEnd/>
                    </a:ln>
                  </pic:spPr>
                </pic:pic>
              </a:graphicData>
            </a:graphic>
          </wp:inline>
        </w:drawing>
      </w:r>
    </w:p>
    <w:p w14:paraId="22FAF7EC" w14:textId="77777777" w:rsidR="00515C31" w:rsidRDefault="007C42C2">
      <w:r>
        <w:lastRenderedPageBreak/>
        <w:t xml:space="preserve">Figure 4.2: Box plot showing number of messages sent by each member, grouped by list. Accessible audio-chart can be found </w:t>
      </w:r>
      <w:hyperlink r:id="rId20">
        <w:r>
          <w:t>here</w:t>
        </w:r>
      </w:hyperlink>
      <w:r>
        <w:t>.</w:t>
      </w:r>
    </w:p>
    <w:p w14:paraId="1105D3DB" w14:textId="77777777" w:rsidR="00515C31" w:rsidRDefault="007C42C2">
      <w:r>
        <w:t>Finally, time series analysis indicated that the period between 2011 and 2014 was the most participated years across listservs (Figure 4.3) while the rate was relatively decreasing towards the end.</w:t>
      </w:r>
    </w:p>
    <w:p w14:paraId="279D3819" w14:textId="77777777" w:rsidR="00515C31" w:rsidRDefault="007C42C2">
      <w:r>
        <w:rPr>
          <w:noProof/>
        </w:rPr>
        <w:drawing>
          <wp:inline distT="0" distB="0" distL="0" distR="0" wp14:anchorId="07B25452" wp14:editId="5F597F17">
            <wp:extent cx="5486400" cy="5486400"/>
            <wp:effectExtent l="0" t="0" r="0" b="0"/>
            <wp:docPr id="9" name="Picture" descr="Figure 4.3: Line chart showing Total n by year, grouped by list. Accessible audio-chart can be found here."/>
            <wp:cNvGraphicFramePr/>
            <a:graphic xmlns:a="http://schemas.openxmlformats.org/drawingml/2006/main">
              <a:graphicData uri="http://schemas.openxmlformats.org/drawingml/2006/picture">
                <pic:pic xmlns:pic="http://schemas.openxmlformats.org/drawingml/2006/picture">
                  <pic:nvPicPr>
                    <pic:cNvPr id="0" name="Picture" descr="r-fig/g-list-year-n-1.png"/>
                    <pic:cNvPicPr>
                      <a:picLocks noChangeAspect="1" noChangeArrowheads="1"/>
                    </pic:cNvPicPr>
                  </pic:nvPicPr>
                  <pic:blipFill>
                    <a:blip r:embed="rId21"/>
                    <a:stretch>
                      <a:fillRect/>
                    </a:stretch>
                  </pic:blipFill>
                  <pic:spPr bwMode="auto">
                    <a:xfrm>
                      <a:off x="0" y="0"/>
                      <a:ext cx="5486400" cy="5486400"/>
                    </a:xfrm>
                    <a:prstGeom prst="rect">
                      <a:avLst/>
                    </a:prstGeom>
                    <a:noFill/>
                    <a:ln w="9525">
                      <a:noFill/>
                      <a:headEnd/>
                      <a:tailEnd/>
                    </a:ln>
                  </pic:spPr>
                </pic:pic>
              </a:graphicData>
            </a:graphic>
          </wp:inline>
        </w:drawing>
      </w:r>
    </w:p>
    <w:p w14:paraId="557DF21E" w14:textId="77777777" w:rsidR="00515C31" w:rsidRDefault="007C42C2">
      <w:r>
        <w:t>Figure 4.3: Line chart sho</w:t>
      </w:r>
      <w:r>
        <w:t xml:space="preserve">wing Total n by year, grouped by list. Accessible audio-chart can be found </w:t>
      </w:r>
      <w:hyperlink r:id="rId22">
        <w:r>
          <w:t>here</w:t>
        </w:r>
      </w:hyperlink>
      <w:r>
        <w:t>.</w:t>
      </w:r>
    </w:p>
    <w:p w14:paraId="5BBE5D56" w14:textId="77777777" w:rsidR="00515C31" w:rsidRDefault="007C42C2">
      <w:pPr>
        <w:pStyle w:val="Heading4"/>
      </w:pPr>
      <w:bookmarkStart w:id="109" w:name="Xe1690953e6a235b99775d330a63b4d97becc26b"/>
      <w:bookmarkEnd w:id="108"/>
      <w:r>
        <w:lastRenderedPageBreak/>
        <w:t>4.2.1.2</w:t>
      </w:r>
      <w:r>
        <w:tab/>
        <w:t>Quan RQ1.2: What are the top-10 most participated topics among members found in the target onlin</w:t>
      </w:r>
      <w:r>
        <w:t>e listservs?</w:t>
      </w:r>
    </w:p>
    <w:p w14:paraId="310F906C" w14:textId="77777777" w:rsidR="00515C31" w:rsidRDefault="007C42C2">
      <w:r>
        <w:t>Table 4.3 is the result of the analysis on the top-10 most participated topics found within each listserv. For this analysis, I used subject variable and counted its unique factor levels (i.e., subject lines) to identify what subjects were dis</w:t>
      </w:r>
      <w:r>
        <w:t>cussed the most among list members (Appendix 14).</w:t>
      </w:r>
    </w:p>
    <w:p w14:paraId="3D245374" w14:textId="77777777" w:rsidR="00515C31" w:rsidRDefault="007C42C2">
      <w:pPr>
        <w:pStyle w:val="TableCaption"/>
      </w:pPr>
      <w:r>
        <w:t>Table 4.3: The top-10 most participated topics within the four NFB mailing lists.</w:t>
      </w:r>
    </w:p>
    <w:tbl>
      <w:tblPr>
        <w:tblW w:w="5000" w:type="pct"/>
        <w:tblLook w:val="0020" w:firstRow="1" w:lastRow="0" w:firstColumn="0" w:lastColumn="0" w:noHBand="0" w:noVBand="0"/>
      </w:tblPr>
      <w:tblGrid>
        <w:gridCol w:w="864"/>
        <w:gridCol w:w="7556"/>
        <w:gridCol w:w="436"/>
      </w:tblGrid>
      <w:tr w:rsidR="00515C31" w14:paraId="2D989389" w14:textId="77777777">
        <w:tc>
          <w:tcPr>
            <w:tcW w:w="0" w:type="auto"/>
          </w:tcPr>
          <w:p w14:paraId="35A26946" w14:textId="77777777" w:rsidR="00515C31" w:rsidRDefault="007C42C2">
            <w:r>
              <w:t>list</w:t>
            </w:r>
          </w:p>
        </w:tc>
        <w:tc>
          <w:tcPr>
            <w:tcW w:w="0" w:type="auto"/>
          </w:tcPr>
          <w:p w14:paraId="32AD7DFE" w14:textId="77777777" w:rsidR="00515C31" w:rsidRDefault="007C42C2">
            <w:r>
              <w:t>subject</w:t>
            </w:r>
          </w:p>
        </w:tc>
        <w:tc>
          <w:tcPr>
            <w:tcW w:w="0" w:type="auto"/>
          </w:tcPr>
          <w:p w14:paraId="44C751C4" w14:textId="77777777" w:rsidR="00515C31" w:rsidRDefault="007C42C2">
            <w:pPr>
              <w:jc w:val="right"/>
            </w:pPr>
            <w:r>
              <w:t>n</w:t>
            </w:r>
          </w:p>
        </w:tc>
      </w:tr>
      <w:tr w:rsidR="00515C31" w14:paraId="2E727E8A" w14:textId="77777777">
        <w:tc>
          <w:tcPr>
            <w:tcW w:w="0" w:type="auto"/>
          </w:tcPr>
          <w:p w14:paraId="5160C59C" w14:textId="77777777" w:rsidR="00515C31" w:rsidRDefault="007C42C2">
            <w:r>
              <w:t>arts</w:t>
            </w:r>
          </w:p>
        </w:tc>
        <w:tc>
          <w:tcPr>
            <w:tcW w:w="0" w:type="auto"/>
          </w:tcPr>
          <w:p w14:paraId="0889DF85" w14:textId="77777777" w:rsidR="00515C31" w:rsidRDefault="007C42C2">
            <w:r>
              <w:t>In the NEWS today!</w:t>
            </w:r>
          </w:p>
        </w:tc>
        <w:tc>
          <w:tcPr>
            <w:tcW w:w="0" w:type="auto"/>
          </w:tcPr>
          <w:p w14:paraId="2C50AFBC" w14:textId="77777777" w:rsidR="00515C31" w:rsidRDefault="007C42C2">
            <w:pPr>
              <w:jc w:val="right"/>
            </w:pPr>
            <w:r>
              <w:t>25</w:t>
            </w:r>
          </w:p>
        </w:tc>
      </w:tr>
      <w:tr w:rsidR="00515C31" w14:paraId="745B8118" w14:textId="77777777">
        <w:tc>
          <w:tcPr>
            <w:tcW w:w="0" w:type="auto"/>
          </w:tcPr>
          <w:p w14:paraId="796D334B" w14:textId="77777777" w:rsidR="00515C31" w:rsidRDefault="007C42C2">
            <w:r>
              <w:t>arts</w:t>
            </w:r>
          </w:p>
        </w:tc>
        <w:tc>
          <w:tcPr>
            <w:tcW w:w="0" w:type="auto"/>
          </w:tcPr>
          <w:p w14:paraId="6D55C92B" w14:textId="77777777" w:rsidR="00515C31" w:rsidRDefault="007C42C2">
            <w:r>
              <w:t>Introduction from Jewel</w:t>
            </w:r>
          </w:p>
        </w:tc>
        <w:tc>
          <w:tcPr>
            <w:tcW w:w="0" w:type="auto"/>
          </w:tcPr>
          <w:p w14:paraId="0F135974" w14:textId="77777777" w:rsidR="00515C31" w:rsidRDefault="007C42C2">
            <w:pPr>
              <w:jc w:val="right"/>
            </w:pPr>
            <w:r>
              <w:t>22</w:t>
            </w:r>
          </w:p>
        </w:tc>
      </w:tr>
      <w:tr w:rsidR="00515C31" w14:paraId="7AA8020A" w14:textId="77777777">
        <w:tc>
          <w:tcPr>
            <w:tcW w:w="0" w:type="auto"/>
          </w:tcPr>
          <w:p w14:paraId="75745A45" w14:textId="77777777" w:rsidR="00515C31" w:rsidRDefault="007C42C2">
            <w:r>
              <w:t>arts</w:t>
            </w:r>
          </w:p>
        </w:tc>
        <w:tc>
          <w:tcPr>
            <w:tcW w:w="0" w:type="auto"/>
          </w:tcPr>
          <w:p w14:paraId="0BB80048" w14:textId="77777777" w:rsidR="00515C31" w:rsidRDefault="007C42C2">
            <w:r>
              <w:t>exhibit</w:t>
            </w:r>
          </w:p>
        </w:tc>
        <w:tc>
          <w:tcPr>
            <w:tcW w:w="0" w:type="auto"/>
          </w:tcPr>
          <w:p w14:paraId="2CEF7D55" w14:textId="77777777" w:rsidR="00515C31" w:rsidRDefault="007C42C2">
            <w:pPr>
              <w:jc w:val="right"/>
            </w:pPr>
            <w:r>
              <w:t>19</w:t>
            </w:r>
          </w:p>
        </w:tc>
      </w:tr>
      <w:tr w:rsidR="00515C31" w14:paraId="2A1F9A3F" w14:textId="77777777">
        <w:tc>
          <w:tcPr>
            <w:tcW w:w="0" w:type="auto"/>
          </w:tcPr>
          <w:p w14:paraId="1A632382" w14:textId="77777777" w:rsidR="00515C31" w:rsidRDefault="007C42C2">
            <w:r>
              <w:t>arts</w:t>
            </w:r>
          </w:p>
        </w:tc>
        <w:tc>
          <w:tcPr>
            <w:tcW w:w="0" w:type="auto"/>
          </w:tcPr>
          <w:p w14:paraId="6855FF07" w14:textId="77777777" w:rsidR="00515C31" w:rsidRDefault="007C42C2">
            <w:r>
              <w:t>marketing art</w:t>
            </w:r>
          </w:p>
        </w:tc>
        <w:tc>
          <w:tcPr>
            <w:tcW w:w="0" w:type="auto"/>
          </w:tcPr>
          <w:p w14:paraId="4625905A" w14:textId="77777777" w:rsidR="00515C31" w:rsidRDefault="007C42C2">
            <w:pPr>
              <w:jc w:val="right"/>
            </w:pPr>
            <w:r>
              <w:t>15</w:t>
            </w:r>
          </w:p>
        </w:tc>
      </w:tr>
      <w:tr w:rsidR="00515C31" w14:paraId="6EC26B07" w14:textId="77777777">
        <w:tc>
          <w:tcPr>
            <w:tcW w:w="0" w:type="auto"/>
          </w:tcPr>
          <w:p w14:paraId="196D3CA7" w14:textId="77777777" w:rsidR="00515C31" w:rsidRDefault="007C42C2">
            <w:r>
              <w:t>arts</w:t>
            </w:r>
          </w:p>
        </w:tc>
        <w:tc>
          <w:tcPr>
            <w:tcW w:w="0" w:type="auto"/>
          </w:tcPr>
          <w:p w14:paraId="0EBC9D60" w14:textId="77777777" w:rsidR="00515C31" w:rsidRDefault="007C42C2">
            <w:r>
              <w:t>Introduction</w:t>
            </w:r>
          </w:p>
        </w:tc>
        <w:tc>
          <w:tcPr>
            <w:tcW w:w="0" w:type="auto"/>
          </w:tcPr>
          <w:p w14:paraId="74EE2305" w14:textId="77777777" w:rsidR="00515C31" w:rsidRDefault="007C42C2">
            <w:pPr>
              <w:jc w:val="right"/>
            </w:pPr>
            <w:r>
              <w:t>13</w:t>
            </w:r>
          </w:p>
        </w:tc>
      </w:tr>
      <w:tr w:rsidR="00515C31" w14:paraId="73269BD5" w14:textId="77777777">
        <w:tc>
          <w:tcPr>
            <w:tcW w:w="0" w:type="auto"/>
          </w:tcPr>
          <w:p w14:paraId="3390E142" w14:textId="77777777" w:rsidR="00515C31" w:rsidRDefault="007C42C2">
            <w:r>
              <w:t>arts</w:t>
            </w:r>
          </w:p>
        </w:tc>
        <w:tc>
          <w:tcPr>
            <w:tcW w:w="0" w:type="auto"/>
          </w:tcPr>
          <w:p w14:paraId="581E623D" w14:textId="77777777" w:rsidR="00515C31" w:rsidRDefault="007C42C2">
            <w:r>
              <w:t>Summer Exhibit Plans</w:t>
            </w:r>
          </w:p>
        </w:tc>
        <w:tc>
          <w:tcPr>
            <w:tcW w:w="0" w:type="auto"/>
          </w:tcPr>
          <w:p w14:paraId="20ABA005" w14:textId="77777777" w:rsidR="00515C31" w:rsidRDefault="007C42C2">
            <w:pPr>
              <w:jc w:val="right"/>
            </w:pPr>
            <w:r>
              <w:t>13</w:t>
            </w:r>
          </w:p>
        </w:tc>
      </w:tr>
      <w:tr w:rsidR="00515C31" w14:paraId="3295A3FF" w14:textId="77777777">
        <w:tc>
          <w:tcPr>
            <w:tcW w:w="0" w:type="auto"/>
          </w:tcPr>
          <w:p w14:paraId="2B35272D" w14:textId="77777777" w:rsidR="00515C31" w:rsidRDefault="007C42C2">
            <w:r>
              <w:t>arts</w:t>
            </w:r>
          </w:p>
        </w:tc>
        <w:tc>
          <w:tcPr>
            <w:tcW w:w="0" w:type="auto"/>
          </w:tcPr>
          <w:p w14:paraId="312CB94C" w14:textId="77777777" w:rsidR="00515C31" w:rsidRDefault="007C42C2">
            <w:r>
              <w:t>tips for getting clay fired</w:t>
            </w:r>
          </w:p>
        </w:tc>
        <w:tc>
          <w:tcPr>
            <w:tcW w:w="0" w:type="auto"/>
          </w:tcPr>
          <w:p w14:paraId="1BCD6B2F" w14:textId="77777777" w:rsidR="00515C31" w:rsidRDefault="007C42C2">
            <w:pPr>
              <w:jc w:val="right"/>
            </w:pPr>
            <w:r>
              <w:t>13</w:t>
            </w:r>
          </w:p>
        </w:tc>
      </w:tr>
      <w:tr w:rsidR="00515C31" w14:paraId="0906038C" w14:textId="77777777">
        <w:tc>
          <w:tcPr>
            <w:tcW w:w="0" w:type="auto"/>
          </w:tcPr>
          <w:p w14:paraId="31C130C6" w14:textId="77777777" w:rsidR="00515C31" w:rsidRDefault="007C42C2">
            <w:r>
              <w:t>a</w:t>
            </w:r>
            <w:r>
              <w:lastRenderedPageBreak/>
              <w:t>rts</w:t>
            </w:r>
          </w:p>
        </w:tc>
        <w:tc>
          <w:tcPr>
            <w:tcW w:w="0" w:type="auto"/>
          </w:tcPr>
          <w:p w14:paraId="5B78EC2D" w14:textId="77777777" w:rsidR="00515C31" w:rsidRDefault="007C42C2">
            <w:r>
              <w:lastRenderedPageBreak/>
              <w:t>raised line drawing boards</w:t>
            </w:r>
          </w:p>
        </w:tc>
        <w:tc>
          <w:tcPr>
            <w:tcW w:w="0" w:type="auto"/>
          </w:tcPr>
          <w:p w14:paraId="490968CB" w14:textId="77777777" w:rsidR="00515C31" w:rsidRDefault="007C42C2">
            <w:pPr>
              <w:jc w:val="right"/>
            </w:pPr>
            <w:r>
              <w:t>1</w:t>
            </w:r>
            <w:r>
              <w:lastRenderedPageBreak/>
              <w:t>0</w:t>
            </w:r>
          </w:p>
        </w:tc>
      </w:tr>
      <w:tr w:rsidR="00515C31" w14:paraId="034C04B8" w14:textId="77777777">
        <w:tc>
          <w:tcPr>
            <w:tcW w:w="0" w:type="auto"/>
          </w:tcPr>
          <w:p w14:paraId="46C2D67E" w14:textId="77777777" w:rsidR="00515C31" w:rsidRDefault="007C42C2">
            <w:r>
              <w:lastRenderedPageBreak/>
              <w:t>arts</w:t>
            </w:r>
          </w:p>
        </w:tc>
        <w:tc>
          <w:tcPr>
            <w:tcW w:w="0" w:type="auto"/>
          </w:tcPr>
          <w:p w14:paraId="3BAB884D" w14:textId="77777777" w:rsidR="00515C31" w:rsidRDefault="007C42C2">
            <w:r>
              <w:t>April Invitation</w:t>
            </w:r>
          </w:p>
        </w:tc>
        <w:tc>
          <w:tcPr>
            <w:tcW w:w="0" w:type="auto"/>
          </w:tcPr>
          <w:p w14:paraId="3E98B45C" w14:textId="77777777" w:rsidR="00515C31" w:rsidRDefault="007C42C2">
            <w:pPr>
              <w:jc w:val="right"/>
            </w:pPr>
            <w:r>
              <w:t>9</w:t>
            </w:r>
          </w:p>
        </w:tc>
      </w:tr>
      <w:tr w:rsidR="00515C31" w14:paraId="5C480F26" w14:textId="77777777">
        <w:tc>
          <w:tcPr>
            <w:tcW w:w="0" w:type="auto"/>
          </w:tcPr>
          <w:p w14:paraId="165DAB69" w14:textId="77777777" w:rsidR="00515C31" w:rsidRDefault="007C42C2">
            <w:r>
              <w:t>arts</w:t>
            </w:r>
          </w:p>
        </w:tc>
        <w:tc>
          <w:tcPr>
            <w:tcW w:w="0" w:type="auto"/>
          </w:tcPr>
          <w:p w14:paraId="2285A734" w14:textId="77777777" w:rsidR="00515C31" w:rsidRDefault="007C42C2">
            <w:r>
              <w:t>arts or crafts new member</w:t>
            </w:r>
          </w:p>
        </w:tc>
        <w:tc>
          <w:tcPr>
            <w:tcW w:w="0" w:type="auto"/>
          </w:tcPr>
          <w:p w14:paraId="7C6C2804" w14:textId="77777777" w:rsidR="00515C31" w:rsidRDefault="007C42C2">
            <w:pPr>
              <w:jc w:val="right"/>
            </w:pPr>
            <w:r>
              <w:t>9</w:t>
            </w:r>
          </w:p>
        </w:tc>
      </w:tr>
      <w:tr w:rsidR="00515C31" w14:paraId="609294B6" w14:textId="77777777">
        <w:tc>
          <w:tcPr>
            <w:tcW w:w="0" w:type="auto"/>
          </w:tcPr>
          <w:p w14:paraId="5379FBA5" w14:textId="77777777" w:rsidR="00515C31" w:rsidRDefault="007C42C2">
            <w:r>
              <w:t>cs</w:t>
            </w:r>
          </w:p>
        </w:tc>
        <w:tc>
          <w:tcPr>
            <w:tcW w:w="0" w:type="auto"/>
          </w:tcPr>
          <w:p w14:paraId="09B7D6CA" w14:textId="77777777" w:rsidR="00515C31" w:rsidRDefault="007C42C2">
            <w:r>
              <w:t>Innovation, Usability, Accessibility, standards, and legal requirements.</w:t>
            </w:r>
          </w:p>
        </w:tc>
        <w:tc>
          <w:tcPr>
            <w:tcW w:w="0" w:type="auto"/>
          </w:tcPr>
          <w:p w14:paraId="6CB7C1CC" w14:textId="77777777" w:rsidR="00515C31" w:rsidRDefault="007C42C2">
            <w:pPr>
              <w:jc w:val="right"/>
            </w:pPr>
            <w:r>
              <w:t>94</w:t>
            </w:r>
          </w:p>
        </w:tc>
      </w:tr>
      <w:tr w:rsidR="00515C31" w14:paraId="5D99B6C2" w14:textId="77777777">
        <w:tc>
          <w:tcPr>
            <w:tcW w:w="0" w:type="auto"/>
          </w:tcPr>
          <w:p w14:paraId="725FEFA4" w14:textId="77777777" w:rsidR="00515C31" w:rsidRDefault="007C42C2">
            <w:r>
              <w:t>cs</w:t>
            </w:r>
          </w:p>
        </w:tc>
        <w:tc>
          <w:tcPr>
            <w:tcW w:w="0" w:type="auto"/>
          </w:tcPr>
          <w:p w14:paraId="65796B80" w14:textId="77777777" w:rsidR="00515C31" w:rsidRDefault="007C42C2">
            <w:r>
              <w:t>Research</w:t>
            </w:r>
          </w:p>
        </w:tc>
        <w:tc>
          <w:tcPr>
            <w:tcW w:w="0" w:type="auto"/>
          </w:tcPr>
          <w:p w14:paraId="7E1DF054" w14:textId="77777777" w:rsidR="00515C31" w:rsidRDefault="007C42C2">
            <w:pPr>
              <w:jc w:val="right"/>
            </w:pPr>
            <w:r>
              <w:t>91</w:t>
            </w:r>
          </w:p>
        </w:tc>
      </w:tr>
      <w:tr w:rsidR="00515C31" w14:paraId="5F9EC18A" w14:textId="77777777">
        <w:tc>
          <w:tcPr>
            <w:tcW w:w="0" w:type="auto"/>
          </w:tcPr>
          <w:p w14:paraId="6D050E36" w14:textId="77777777" w:rsidR="00515C31" w:rsidRDefault="007C42C2">
            <w:r>
              <w:t>cs</w:t>
            </w:r>
          </w:p>
        </w:tc>
        <w:tc>
          <w:tcPr>
            <w:tcW w:w="0" w:type="auto"/>
          </w:tcPr>
          <w:p w14:paraId="75FF105F" w14:textId="77777777" w:rsidR="00515C31" w:rsidRDefault="007C42C2">
            <w:r>
              <w:t>Amazon and Sony Are Requesting That The Accessibility Requirement Be Waived for E-Book Readers</w:t>
            </w:r>
          </w:p>
        </w:tc>
        <w:tc>
          <w:tcPr>
            <w:tcW w:w="0" w:type="auto"/>
          </w:tcPr>
          <w:p w14:paraId="5523F5EF" w14:textId="77777777" w:rsidR="00515C31" w:rsidRDefault="007C42C2">
            <w:pPr>
              <w:jc w:val="right"/>
            </w:pPr>
            <w:r>
              <w:t>60</w:t>
            </w:r>
          </w:p>
        </w:tc>
      </w:tr>
      <w:tr w:rsidR="00515C31" w14:paraId="51A5823C" w14:textId="77777777">
        <w:tc>
          <w:tcPr>
            <w:tcW w:w="0" w:type="auto"/>
          </w:tcPr>
          <w:p w14:paraId="6873C4AA" w14:textId="77777777" w:rsidR="00515C31" w:rsidRDefault="007C42C2">
            <w:r>
              <w:t>cs</w:t>
            </w:r>
          </w:p>
        </w:tc>
        <w:tc>
          <w:tcPr>
            <w:tcW w:w="0" w:type="auto"/>
          </w:tcPr>
          <w:p w14:paraId="3C4C9F6D" w14:textId="77777777" w:rsidR="00515C31" w:rsidRDefault="007C42C2">
            <w:r>
              <w:t>A+ Certification</w:t>
            </w:r>
          </w:p>
        </w:tc>
        <w:tc>
          <w:tcPr>
            <w:tcW w:w="0" w:type="auto"/>
          </w:tcPr>
          <w:p w14:paraId="628CE120" w14:textId="77777777" w:rsidR="00515C31" w:rsidRDefault="007C42C2">
            <w:pPr>
              <w:jc w:val="right"/>
            </w:pPr>
            <w:r>
              <w:t>54</w:t>
            </w:r>
          </w:p>
        </w:tc>
      </w:tr>
      <w:tr w:rsidR="00515C31" w14:paraId="7FBC474D" w14:textId="77777777">
        <w:tc>
          <w:tcPr>
            <w:tcW w:w="0" w:type="auto"/>
          </w:tcPr>
          <w:p w14:paraId="55820A11" w14:textId="77777777" w:rsidR="00515C31" w:rsidRDefault="007C42C2">
            <w:r>
              <w:t>cs</w:t>
            </w:r>
          </w:p>
        </w:tc>
        <w:tc>
          <w:tcPr>
            <w:tcW w:w="0" w:type="auto"/>
          </w:tcPr>
          <w:p w14:paraId="78C918F2" w14:textId="77777777" w:rsidR="00515C31" w:rsidRDefault="007C42C2">
            <w:r>
              <w:t>The Mac Beckens</w:t>
            </w:r>
          </w:p>
        </w:tc>
        <w:tc>
          <w:tcPr>
            <w:tcW w:w="0" w:type="auto"/>
          </w:tcPr>
          <w:p w14:paraId="55CEF5E5" w14:textId="77777777" w:rsidR="00515C31" w:rsidRDefault="007C42C2">
            <w:pPr>
              <w:jc w:val="right"/>
            </w:pPr>
            <w:r>
              <w:t>54</w:t>
            </w:r>
          </w:p>
        </w:tc>
      </w:tr>
      <w:tr w:rsidR="00515C31" w14:paraId="2CED6732" w14:textId="77777777">
        <w:tc>
          <w:tcPr>
            <w:tcW w:w="0" w:type="auto"/>
          </w:tcPr>
          <w:p w14:paraId="75085180" w14:textId="77777777" w:rsidR="00515C31" w:rsidRDefault="007C42C2">
            <w:r>
              <w:t>cs</w:t>
            </w:r>
          </w:p>
        </w:tc>
        <w:tc>
          <w:tcPr>
            <w:tcW w:w="0" w:type="auto"/>
          </w:tcPr>
          <w:p w14:paraId="5B2B9781" w14:textId="77777777" w:rsidR="00515C31" w:rsidRDefault="007C42C2">
            <w:r>
              <w:t>Computer science major college question</w:t>
            </w:r>
          </w:p>
        </w:tc>
        <w:tc>
          <w:tcPr>
            <w:tcW w:w="0" w:type="auto"/>
          </w:tcPr>
          <w:p w14:paraId="32602161" w14:textId="77777777" w:rsidR="00515C31" w:rsidRDefault="007C42C2">
            <w:pPr>
              <w:jc w:val="right"/>
            </w:pPr>
            <w:r>
              <w:t>46</w:t>
            </w:r>
          </w:p>
        </w:tc>
      </w:tr>
      <w:tr w:rsidR="00515C31" w14:paraId="31F7B715" w14:textId="77777777">
        <w:tc>
          <w:tcPr>
            <w:tcW w:w="0" w:type="auto"/>
          </w:tcPr>
          <w:p w14:paraId="2A9CC4A7" w14:textId="77777777" w:rsidR="00515C31" w:rsidRDefault="007C42C2">
            <w:r>
              <w:t>cs</w:t>
            </w:r>
          </w:p>
        </w:tc>
        <w:tc>
          <w:tcPr>
            <w:tcW w:w="0" w:type="auto"/>
          </w:tcPr>
          <w:p w14:paraId="5B310C30" w14:textId="77777777" w:rsidR="00515C31" w:rsidRDefault="007C42C2">
            <w:r>
              <w:t>Ethics of screen reader friendly development</w:t>
            </w:r>
          </w:p>
        </w:tc>
        <w:tc>
          <w:tcPr>
            <w:tcW w:w="0" w:type="auto"/>
          </w:tcPr>
          <w:p w14:paraId="03AD7F42" w14:textId="77777777" w:rsidR="00515C31" w:rsidRDefault="007C42C2">
            <w:pPr>
              <w:jc w:val="right"/>
            </w:pPr>
            <w:r>
              <w:t>43</w:t>
            </w:r>
          </w:p>
        </w:tc>
      </w:tr>
      <w:tr w:rsidR="00515C31" w14:paraId="55D257DF" w14:textId="77777777">
        <w:tc>
          <w:tcPr>
            <w:tcW w:w="0" w:type="auto"/>
          </w:tcPr>
          <w:p w14:paraId="07376BA3" w14:textId="77777777" w:rsidR="00515C31" w:rsidRDefault="007C42C2">
            <w:r>
              <w:t>cs</w:t>
            </w:r>
          </w:p>
        </w:tc>
        <w:tc>
          <w:tcPr>
            <w:tcW w:w="0" w:type="auto"/>
          </w:tcPr>
          <w:p w14:paraId="7428F8DF" w14:textId="77777777" w:rsidR="00515C31" w:rsidRDefault="007C42C2">
            <w:r>
              <w:t>Linux users</w:t>
            </w:r>
          </w:p>
        </w:tc>
        <w:tc>
          <w:tcPr>
            <w:tcW w:w="0" w:type="auto"/>
          </w:tcPr>
          <w:p w14:paraId="62E066BD" w14:textId="77777777" w:rsidR="00515C31" w:rsidRDefault="007C42C2">
            <w:pPr>
              <w:jc w:val="right"/>
            </w:pPr>
            <w:r>
              <w:t>43</w:t>
            </w:r>
          </w:p>
        </w:tc>
      </w:tr>
      <w:tr w:rsidR="00515C31" w14:paraId="7CC96561" w14:textId="77777777">
        <w:tc>
          <w:tcPr>
            <w:tcW w:w="0" w:type="auto"/>
          </w:tcPr>
          <w:p w14:paraId="0181DF7B" w14:textId="77777777" w:rsidR="00515C31" w:rsidRDefault="007C42C2">
            <w:r>
              <w:t>cs</w:t>
            </w:r>
          </w:p>
        </w:tc>
        <w:tc>
          <w:tcPr>
            <w:tcW w:w="0" w:type="auto"/>
          </w:tcPr>
          <w:p w14:paraId="6E672083" w14:textId="77777777" w:rsidR="00515C31" w:rsidRDefault="007C42C2">
            <w:r>
              <w:t>Seeking suggestions for helping blind students with math</w:t>
            </w:r>
          </w:p>
        </w:tc>
        <w:tc>
          <w:tcPr>
            <w:tcW w:w="0" w:type="auto"/>
          </w:tcPr>
          <w:p w14:paraId="05572F97" w14:textId="77777777" w:rsidR="00515C31" w:rsidRDefault="007C42C2">
            <w:pPr>
              <w:jc w:val="right"/>
            </w:pPr>
            <w:r>
              <w:t>42</w:t>
            </w:r>
          </w:p>
        </w:tc>
      </w:tr>
      <w:tr w:rsidR="00515C31" w14:paraId="6A1EFE7F" w14:textId="77777777">
        <w:tc>
          <w:tcPr>
            <w:tcW w:w="0" w:type="auto"/>
          </w:tcPr>
          <w:p w14:paraId="55433CEA" w14:textId="77777777" w:rsidR="00515C31" w:rsidRDefault="007C42C2">
            <w:r>
              <w:t>c</w:t>
            </w:r>
            <w:r>
              <w:lastRenderedPageBreak/>
              <w:t>s</w:t>
            </w:r>
          </w:p>
        </w:tc>
        <w:tc>
          <w:tcPr>
            <w:tcW w:w="0" w:type="auto"/>
          </w:tcPr>
          <w:p w14:paraId="0F84AE75" w14:textId="77777777" w:rsidR="00515C31" w:rsidRDefault="007C42C2">
            <w:r>
              <w:lastRenderedPageBreak/>
              <w:t>The Future of Technology: A Journey</w:t>
            </w:r>
          </w:p>
        </w:tc>
        <w:tc>
          <w:tcPr>
            <w:tcW w:w="0" w:type="auto"/>
          </w:tcPr>
          <w:p w14:paraId="702582FC" w14:textId="77777777" w:rsidR="00515C31" w:rsidRDefault="007C42C2">
            <w:pPr>
              <w:jc w:val="right"/>
            </w:pPr>
            <w:r>
              <w:t>4</w:t>
            </w:r>
            <w:r>
              <w:lastRenderedPageBreak/>
              <w:t>2</w:t>
            </w:r>
          </w:p>
        </w:tc>
      </w:tr>
      <w:tr w:rsidR="00515C31" w14:paraId="194E7258" w14:textId="77777777">
        <w:tc>
          <w:tcPr>
            <w:tcW w:w="0" w:type="auto"/>
          </w:tcPr>
          <w:p w14:paraId="42163F34" w14:textId="77777777" w:rsidR="00515C31" w:rsidRDefault="007C42C2">
            <w:r>
              <w:lastRenderedPageBreak/>
              <w:t>math</w:t>
            </w:r>
          </w:p>
        </w:tc>
        <w:tc>
          <w:tcPr>
            <w:tcW w:w="0" w:type="auto"/>
          </w:tcPr>
          <w:p w14:paraId="6A838B66" w14:textId="77777777" w:rsidR="00515C31" w:rsidRDefault="007C42C2">
            <w:r>
              <w:t>Accessible display format for matrices</w:t>
            </w:r>
          </w:p>
        </w:tc>
        <w:tc>
          <w:tcPr>
            <w:tcW w:w="0" w:type="auto"/>
          </w:tcPr>
          <w:p w14:paraId="5387BC45" w14:textId="77777777" w:rsidR="00515C31" w:rsidRDefault="007C42C2">
            <w:pPr>
              <w:jc w:val="right"/>
            </w:pPr>
            <w:r>
              <w:t>73</w:t>
            </w:r>
          </w:p>
        </w:tc>
      </w:tr>
      <w:tr w:rsidR="00515C31" w14:paraId="08130114" w14:textId="77777777">
        <w:tc>
          <w:tcPr>
            <w:tcW w:w="0" w:type="auto"/>
          </w:tcPr>
          <w:p w14:paraId="7185542F" w14:textId="77777777" w:rsidR="00515C31" w:rsidRDefault="007C42C2">
            <w:r>
              <w:t>math</w:t>
            </w:r>
          </w:p>
        </w:tc>
        <w:tc>
          <w:tcPr>
            <w:tcW w:w="0" w:type="auto"/>
          </w:tcPr>
          <w:p w14:paraId="22FB9473" w14:textId="77777777" w:rsidR="00515C31" w:rsidRDefault="007C42C2">
            <w:r>
              <w:t>Extracting bitmap images fro</w:t>
            </w:r>
            <w:r>
              <w:t>m pdf files</w:t>
            </w:r>
          </w:p>
        </w:tc>
        <w:tc>
          <w:tcPr>
            <w:tcW w:w="0" w:type="auto"/>
          </w:tcPr>
          <w:p w14:paraId="287ABF8B" w14:textId="77777777" w:rsidR="00515C31" w:rsidRDefault="007C42C2">
            <w:pPr>
              <w:jc w:val="right"/>
            </w:pPr>
            <w:r>
              <w:t>57</w:t>
            </w:r>
          </w:p>
        </w:tc>
      </w:tr>
      <w:tr w:rsidR="00515C31" w14:paraId="2B4880D7" w14:textId="77777777">
        <w:tc>
          <w:tcPr>
            <w:tcW w:w="0" w:type="auto"/>
          </w:tcPr>
          <w:p w14:paraId="5C1D1DFA" w14:textId="77777777" w:rsidR="00515C31" w:rsidRDefault="007C42C2">
            <w:r>
              <w:t>math</w:t>
            </w:r>
          </w:p>
        </w:tc>
        <w:tc>
          <w:tcPr>
            <w:tcW w:w="0" w:type="auto"/>
          </w:tcPr>
          <w:p w14:paraId="6413E51F" w14:textId="77777777" w:rsidR="00515C31" w:rsidRDefault="007C42C2">
            <w:r>
              <w:t>Facial recognition – food for thought</w:t>
            </w:r>
          </w:p>
        </w:tc>
        <w:tc>
          <w:tcPr>
            <w:tcW w:w="0" w:type="auto"/>
          </w:tcPr>
          <w:p w14:paraId="6A49C647" w14:textId="77777777" w:rsidR="00515C31" w:rsidRDefault="007C42C2">
            <w:pPr>
              <w:jc w:val="right"/>
            </w:pPr>
            <w:r>
              <w:t>45</w:t>
            </w:r>
          </w:p>
        </w:tc>
      </w:tr>
      <w:tr w:rsidR="00515C31" w14:paraId="62D07161" w14:textId="77777777">
        <w:tc>
          <w:tcPr>
            <w:tcW w:w="0" w:type="auto"/>
          </w:tcPr>
          <w:p w14:paraId="178372ED" w14:textId="77777777" w:rsidR="00515C31" w:rsidRDefault="007C42C2">
            <w:r>
              <w:t>math</w:t>
            </w:r>
          </w:p>
        </w:tc>
        <w:tc>
          <w:tcPr>
            <w:tcW w:w="0" w:type="auto"/>
          </w:tcPr>
          <w:p w14:paraId="28DCB821" w14:textId="77777777" w:rsidR="00515C31" w:rsidRDefault="007C42C2">
            <w:r>
              <w:t>mathplayer, jaws, and math in graphics?</w:t>
            </w:r>
          </w:p>
        </w:tc>
        <w:tc>
          <w:tcPr>
            <w:tcW w:w="0" w:type="auto"/>
          </w:tcPr>
          <w:p w14:paraId="36908F26" w14:textId="77777777" w:rsidR="00515C31" w:rsidRDefault="007C42C2">
            <w:pPr>
              <w:jc w:val="right"/>
            </w:pPr>
            <w:r>
              <w:t>42</w:t>
            </w:r>
          </w:p>
        </w:tc>
      </w:tr>
      <w:tr w:rsidR="00515C31" w14:paraId="396B2E18" w14:textId="77777777">
        <w:tc>
          <w:tcPr>
            <w:tcW w:w="0" w:type="auto"/>
          </w:tcPr>
          <w:p w14:paraId="719A8880" w14:textId="77777777" w:rsidR="00515C31" w:rsidRDefault="007C42C2">
            <w:r>
              <w:t>math</w:t>
            </w:r>
          </w:p>
        </w:tc>
        <w:tc>
          <w:tcPr>
            <w:tcW w:w="0" w:type="auto"/>
          </w:tcPr>
          <w:p w14:paraId="507396C7" w14:textId="77777777" w:rsidR="00515C31" w:rsidRDefault="007C42C2">
            <w:r>
              <w:t>Issues with electronic math files and screen readers/braille displays</w:t>
            </w:r>
          </w:p>
        </w:tc>
        <w:tc>
          <w:tcPr>
            <w:tcW w:w="0" w:type="auto"/>
          </w:tcPr>
          <w:p w14:paraId="7D6C28EE" w14:textId="77777777" w:rsidR="00515C31" w:rsidRDefault="007C42C2">
            <w:pPr>
              <w:jc w:val="right"/>
            </w:pPr>
            <w:r>
              <w:t>40</w:t>
            </w:r>
          </w:p>
        </w:tc>
      </w:tr>
      <w:tr w:rsidR="00515C31" w14:paraId="2EC06063" w14:textId="77777777">
        <w:tc>
          <w:tcPr>
            <w:tcW w:w="0" w:type="auto"/>
          </w:tcPr>
          <w:p w14:paraId="5FD41D77" w14:textId="77777777" w:rsidR="00515C31" w:rsidRDefault="007C42C2">
            <w:r>
              <w:t>math</w:t>
            </w:r>
          </w:p>
        </w:tc>
        <w:tc>
          <w:tcPr>
            <w:tcW w:w="0" w:type="auto"/>
          </w:tcPr>
          <w:p w14:paraId="677B5AC2" w14:textId="77777777" w:rsidR="00515C31" w:rsidRDefault="007C42C2">
            <w:r>
              <w:t>Mathematical document accessibility</w:t>
            </w:r>
          </w:p>
        </w:tc>
        <w:tc>
          <w:tcPr>
            <w:tcW w:w="0" w:type="auto"/>
          </w:tcPr>
          <w:p w14:paraId="0255C056" w14:textId="77777777" w:rsidR="00515C31" w:rsidRDefault="007C42C2">
            <w:pPr>
              <w:jc w:val="right"/>
            </w:pPr>
            <w:r>
              <w:t>39</w:t>
            </w:r>
          </w:p>
        </w:tc>
      </w:tr>
      <w:tr w:rsidR="00515C31" w14:paraId="36BCA5F4" w14:textId="77777777">
        <w:tc>
          <w:tcPr>
            <w:tcW w:w="0" w:type="auto"/>
          </w:tcPr>
          <w:p w14:paraId="253E71D6" w14:textId="77777777" w:rsidR="00515C31" w:rsidRDefault="007C42C2">
            <w:r>
              <w:t>math</w:t>
            </w:r>
          </w:p>
        </w:tc>
        <w:tc>
          <w:tcPr>
            <w:tcW w:w="0" w:type="auto"/>
          </w:tcPr>
          <w:p w14:paraId="67A1EE3D" w14:textId="77777777" w:rsidR="00515C31" w:rsidRDefault="007C42C2">
            <w:r>
              <w:t>Typing in Nemeth Braille</w:t>
            </w:r>
          </w:p>
        </w:tc>
        <w:tc>
          <w:tcPr>
            <w:tcW w:w="0" w:type="auto"/>
          </w:tcPr>
          <w:p w14:paraId="4A3D8FA6" w14:textId="77777777" w:rsidR="00515C31" w:rsidRDefault="007C42C2">
            <w:pPr>
              <w:jc w:val="right"/>
            </w:pPr>
            <w:r>
              <w:t>38</w:t>
            </w:r>
          </w:p>
        </w:tc>
      </w:tr>
      <w:tr w:rsidR="00515C31" w14:paraId="6CD9A959" w14:textId="77777777">
        <w:tc>
          <w:tcPr>
            <w:tcW w:w="0" w:type="auto"/>
          </w:tcPr>
          <w:p w14:paraId="7E374286" w14:textId="77777777" w:rsidR="00515C31" w:rsidRDefault="007C42C2">
            <w:r>
              <w:t>math</w:t>
            </w:r>
          </w:p>
        </w:tc>
        <w:tc>
          <w:tcPr>
            <w:tcW w:w="0" w:type="auto"/>
          </w:tcPr>
          <w:p w14:paraId="29001A6C" w14:textId="77777777" w:rsidR="00515C31" w:rsidRDefault="007C42C2">
            <w:r>
              <w:t>Using Java Draw2D in an SWT GUI</w:t>
            </w:r>
          </w:p>
        </w:tc>
        <w:tc>
          <w:tcPr>
            <w:tcW w:w="0" w:type="auto"/>
          </w:tcPr>
          <w:p w14:paraId="040271F0" w14:textId="77777777" w:rsidR="00515C31" w:rsidRDefault="007C42C2">
            <w:pPr>
              <w:jc w:val="right"/>
            </w:pPr>
            <w:r>
              <w:t>36</w:t>
            </w:r>
          </w:p>
        </w:tc>
      </w:tr>
      <w:tr w:rsidR="00515C31" w14:paraId="4D8140C5" w14:textId="77777777">
        <w:tc>
          <w:tcPr>
            <w:tcW w:w="0" w:type="auto"/>
          </w:tcPr>
          <w:p w14:paraId="7542BF21" w14:textId="77777777" w:rsidR="00515C31" w:rsidRDefault="007C42C2">
            <w:r>
              <w:t>math</w:t>
            </w:r>
          </w:p>
        </w:tc>
        <w:tc>
          <w:tcPr>
            <w:tcW w:w="0" w:type="auto"/>
          </w:tcPr>
          <w:p w14:paraId="1CAB4250" w14:textId="77777777" w:rsidR="00515C31" w:rsidRDefault="007C42C2">
            <w:r>
              <w:t>JAWS and Nemeth - Newbie question</w:t>
            </w:r>
          </w:p>
        </w:tc>
        <w:tc>
          <w:tcPr>
            <w:tcW w:w="0" w:type="auto"/>
          </w:tcPr>
          <w:p w14:paraId="711BAB23" w14:textId="77777777" w:rsidR="00515C31" w:rsidRDefault="007C42C2">
            <w:pPr>
              <w:jc w:val="right"/>
            </w:pPr>
            <w:r>
              <w:t>33</w:t>
            </w:r>
          </w:p>
        </w:tc>
      </w:tr>
      <w:tr w:rsidR="00515C31" w14:paraId="22D2A62A" w14:textId="77777777">
        <w:tc>
          <w:tcPr>
            <w:tcW w:w="0" w:type="auto"/>
          </w:tcPr>
          <w:p w14:paraId="729EA47F" w14:textId="77777777" w:rsidR="00515C31" w:rsidRDefault="007C42C2">
            <w:r>
              <w:t>math</w:t>
            </w:r>
          </w:p>
        </w:tc>
        <w:tc>
          <w:tcPr>
            <w:tcW w:w="0" w:type="auto"/>
          </w:tcPr>
          <w:p w14:paraId="4B19A1A9" w14:textId="77777777" w:rsidR="00515C31" w:rsidRDefault="007C42C2">
            <w:r>
              <w:t>First attempt at an SWT/SVG based drawing program</w:t>
            </w:r>
          </w:p>
        </w:tc>
        <w:tc>
          <w:tcPr>
            <w:tcW w:w="0" w:type="auto"/>
          </w:tcPr>
          <w:p w14:paraId="315B9E3F" w14:textId="77777777" w:rsidR="00515C31" w:rsidRDefault="007C42C2">
            <w:pPr>
              <w:jc w:val="right"/>
            </w:pPr>
            <w:r>
              <w:t>32</w:t>
            </w:r>
          </w:p>
        </w:tc>
      </w:tr>
      <w:tr w:rsidR="00515C31" w14:paraId="111ACD99" w14:textId="77777777">
        <w:tc>
          <w:tcPr>
            <w:tcW w:w="0" w:type="auto"/>
          </w:tcPr>
          <w:p w14:paraId="063D537B" w14:textId="77777777" w:rsidR="00515C31" w:rsidRDefault="007C42C2">
            <w:r>
              <w:t>science</w:t>
            </w:r>
          </w:p>
        </w:tc>
        <w:tc>
          <w:tcPr>
            <w:tcW w:w="0" w:type="auto"/>
          </w:tcPr>
          <w:p w14:paraId="79B84E54" w14:textId="77777777" w:rsidR="00515C31" w:rsidRDefault="007C42C2">
            <w:r>
              <w:t>How do I best deal with making graphs and using scientific instruments in my environmental science class?</w:t>
            </w:r>
          </w:p>
        </w:tc>
        <w:tc>
          <w:tcPr>
            <w:tcW w:w="0" w:type="auto"/>
          </w:tcPr>
          <w:p w14:paraId="2EA1D2A5" w14:textId="77777777" w:rsidR="00515C31" w:rsidRDefault="007C42C2">
            <w:pPr>
              <w:jc w:val="right"/>
            </w:pPr>
            <w:r>
              <w:t>24</w:t>
            </w:r>
          </w:p>
        </w:tc>
      </w:tr>
      <w:tr w:rsidR="00515C31" w14:paraId="2BC91F47" w14:textId="77777777">
        <w:tc>
          <w:tcPr>
            <w:tcW w:w="0" w:type="auto"/>
          </w:tcPr>
          <w:p w14:paraId="4C4E2F43" w14:textId="77777777" w:rsidR="00515C31" w:rsidRDefault="007C42C2">
            <w:r>
              <w:t>s</w:t>
            </w:r>
            <w:r>
              <w:lastRenderedPageBreak/>
              <w:t>cience</w:t>
            </w:r>
          </w:p>
        </w:tc>
        <w:tc>
          <w:tcPr>
            <w:tcW w:w="0" w:type="auto"/>
          </w:tcPr>
          <w:p w14:paraId="6E77FE85" w14:textId="77777777" w:rsidR="00515C31" w:rsidRDefault="007C42C2">
            <w:r>
              <w:lastRenderedPageBreak/>
              <w:t>note taker development</w:t>
            </w:r>
          </w:p>
        </w:tc>
        <w:tc>
          <w:tcPr>
            <w:tcW w:w="0" w:type="auto"/>
          </w:tcPr>
          <w:p w14:paraId="0C6C24B6" w14:textId="77777777" w:rsidR="00515C31" w:rsidRDefault="007C42C2">
            <w:pPr>
              <w:jc w:val="right"/>
            </w:pPr>
            <w:r>
              <w:t>1</w:t>
            </w:r>
            <w:r>
              <w:lastRenderedPageBreak/>
              <w:t>8</w:t>
            </w:r>
          </w:p>
        </w:tc>
      </w:tr>
      <w:tr w:rsidR="00515C31" w14:paraId="1F371AE0" w14:textId="77777777">
        <w:tc>
          <w:tcPr>
            <w:tcW w:w="0" w:type="auto"/>
          </w:tcPr>
          <w:p w14:paraId="5DC1B35E" w14:textId="77777777" w:rsidR="00515C31" w:rsidRDefault="007C42C2">
            <w:r>
              <w:lastRenderedPageBreak/>
              <w:t>science</w:t>
            </w:r>
          </w:p>
        </w:tc>
        <w:tc>
          <w:tcPr>
            <w:tcW w:w="0" w:type="auto"/>
          </w:tcPr>
          <w:p w14:paraId="6B0B0F69" w14:textId="77777777" w:rsidR="00515C31" w:rsidRDefault="007C42C2">
            <w:r>
              <w:t>[nobe-l] Looking for Suggestions: Moon Pr</w:t>
            </w:r>
            <w:r>
              <w:t>oject for Next Year’s BELL Program</w:t>
            </w:r>
          </w:p>
        </w:tc>
        <w:tc>
          <w:tcPr>
            <w:tcW w:w="0" w:type="auto"/>
          </w:tcPr>
          <w:p w14:paraId="225B2F6D" w14:textId="77777777" w:rsidR="00515C31" w:rsidRDefault="007C42C2">
            <w:pPr>
              <w:jc w:val="right"/>
            </w:pPr>
            <w:r>
              <w:t>14</w:t>
            </w:r>
          </w:p>
        </w:tc>
      </w:tr>
      <w:tr w:rsidR="00515C31" w14:paraId="3270694F" w14:textId="77777777">
        <w:tc>
          <w:tcPr>
            <w:tcW w:w="0" w:type="auto"/>
          </w:tcPr>
          <w:p w14:paraId="200ED8A5" w14:textId="77777777" w:rsidR="00515C31" w:rsidRDefault="007C42C2">
            <w:r>
              <w:t>science</w:t>
            </w:r>
          </w:p>
        </w:tc>
        <w:tc>
          <w:tcPr>
            <w:tcW w:w="0" w:type="auto"/>
          </w:tcPr>
          <w:p w14:paraId="749A008A" w14:textId="77777777" w:rsidR="00515C31" w:rsidRDefault="007C42C2">
            <w:r>
              <w:t>Introduction</w:t>
            </w:r>
          </w:p>
        </w:tc>
        <w:tc>
          <w:tcPr>
            <w:tcW w:w="0" w:type="auto"/>
          </w:tcPr>
          <w:p w14:paraId="53139CBA" w14:textId="77777777" w:rsidR="00515C31" w:rsidRDefault="007C42C2">
            <w:pPr>
              <w:jc w:val="right"/>
            </w:pPr>
            <w:r>
              <w:t>13</w:t>
            </w:r>
          </w:p>
        </w:tc>
      </w:tr>
      <w:tr w:rsidR="00515C31" w14:paraId="1930179C" w14:textId="77777777">
        <w:tc>
          <w:tcPr>
            <w:tcW w:w="0" w:type="auto"/>
          </w:tcPr>
          <w:p w14:paraId="1D84B818" w14:textId="77777777" w:rsidR="00515C31" w:rsidRDefault="007C42C2">
            <w:r>
              <w:t>science</w:t>
            </w:r>
          </w:p>
        </w:tc>
        <w:tc>
          <w:tcPr>
            <w:tcW w:w="0" w:type="auto"/>
          </w:tcPr>
          <w:p w14:paraId="079733A2" w14:textId="77777777" w:rsidR="00515C31" w:rsidRDefault="007C42C2">
            <w:r>
              <w:t>Accessible scale in grain units</w:t>
            </w:r>
          </w:p>
        </w:tc>
        <w:tc>
          <w:tcPr>
            <w:tcW w:w="0" w:type="auto"/>
          </w:tcPr>
          <w:p w14:paraId="4EA48932" w14:textId="77777777" w:rsidR="00515C31" w:rsidRDefault="007C42C2">
            <w:pPr>
              <w:jc w:val="right"/>
            </w:pPr>
            <w:r>
              <w:t>12</w:t>
            </w:r>
          </w:p>
        </w:tc>
      </w:tr>
      <w:tr w:rsidR="00515C31" w14:paraId="67AAD0F2" w14:textId="77777777">
        <w:tc>
          <w:tcPr>
            <w:tcW w:w="0" w:type="auto"/>
          </w:tcPr>
          <w:p w14:paraId="65068A58" w14:textId="77777777" w:rsidR="00515C31" w:rsidRDefault="007C42C2">
            <w:r>
              <w:t>science</w:t>
            </w:r>
          </w:p>
        </w:tc>
        <w:tc>
          <w:tcPr>
            <w:tcW w:w="0" w:type="auto"/>
          </w:tcPr>
          <w:p w14:paraId="46F64788" w14:textId="77777777" w:rsidR="00515C31" w:rsidRDefault="007C42C2">
            <w:r>
              <w:t>Braille Displays</w:t>
            </w:r>
          </w:p>
        </w:tc>
        <w:tc>
          <w:tcPr>
            <w:tcW w:w="0" w:type="auto"/>
          </w:tcPr>
          <w:p w14:paraId="71230605" w14:textId="77777777" w:rsidR="00515C31" w:rsidRDefault="007C42C2">
            <w:pPr>
              <w:jc w:val="right"/>
            </w:pPr>
            <w:r>
              <w:t>12</w:t>
            </w:r>
          </w:p>
        </w:tc>
      </w:tr>
      <w:tr w:rsidR="00515C31" w14:paraId="3B4A88E3" w14:textId="77777777">
        <w:tc>
          <w:tcPr>
            <w:tcW w:w="0" w:type="auto"/>
          </w:tcPr>
          <w:p w14:paraId="1F1EB9BE" w14:textId="77777777" w:rsidR="00515C31" w:rsidRDefault="007C42C2">
            <w:r>
              <w:t>science</w:t>
            </w:r>
          </w:p>
        </w:tc>
        <w:tc>
          <w:tcPr>
            <w:tcW w:w="0" w:type="auto"/>
          </w:tcPr>
          <w:p w14:paraId="78C88217" w14:textId="77777777" w:rsidR="00515C31" w:rsidRDefault="007C42C2">
            <w:r>
              <w:t>High school biology help needed</w:t>
            </w:r>
          </w:p>
        </w:tc>
        <w:tc>
          <w:tcPr>
            <w:tcW w:w="0" w:type="auto"/>
          </w:tcPr>
          <w:p w14:paraId="3F33A4EA" w14:textId="77777777" w:rsidR="00515C31" w:rsidRDefault="007C42C2">
            <w:pPr>
              <w:jc w:val="right"/>
            </w:pPr>
            <w:r>
              <w:t>12</w:t>
            </w:r>
          </w:p>
        </w:tc>
      </w:tr>
      <w:tr w:rsidR="00515C31" w14:paraId="18FFE875" w14:textId="77777777">
        <w:tc>
          <w:tcPr>
            <w:tcW w:w="0" w:type="auto"/>
          </w:tcPr>
          <w:p w14:paraId="35724B2D" w14:textId="77777777" w:rsidR="00515C31" w:rsidRDefault="007C42C2">
            <w:r>
              <w:t>science</w:t>
            </w:r>
          </w:p>
        </w:tc>
        <w:tc>
          <w:tcPr>
            <w:tcW w:w="0" w:type="auto"/>
          </w:tcPr>
          <w:p w14:paraId="7CBAC799" w14:textId="77777777" w:rsidR="00515C31" w:rsidRDefault="007C42C2">
            <w:r>
              <w:t>introduction</w:t>
            </w:r>
          </w:p>
        </w:tc>
        <w:tc>
          <w:tcPr>
            <w:tcW w:w="0" w:type="auto"/>
          </w:tcPr>
          <w:p w14:paraId="24883903" w14:textId="77777777" w:rsidR="00515C31" w:rsidRDefault="007C42C2">
            <w:pPr>
              <w:jc w:val="right"/>
            </w:pPr>
            <w:r>
              <w:t>12</w:t>
            </w:r>
          </w:p>
        </w:tc>
      </w:tr>
      <w:tr w:rsidR="00515C31" w14:paraId="413E9A8B" w14:textId="77777777">
        <w:tc>
          <w:tcPr>
            <w:tcW w:w="0" w:type="auto"/>
          </w:tcPr>
          <w:p w14:paraId="2C85851B" w14:textId="77777777" w:rsidR="00515C31" w:rsidRDefault="007C42C2">
            <w:r>
              <w:t>science</w:t>
            </w:r>
          </w:p>
        </w:tc>
        <w:tc>
          <w:tcPr>
            <w:tcW w:w="0" w:type="auto"/>
          </w:tcPr>
          <w:p w14:paraId="195023EB" w14:textId="77777777" w:rsidR="00515C31" w:rsidRDefault="007C42C2">
            <w:r>
              <w:t>Math query:</w:t>
            </w:r>
          </w:p>
        </w:tc>
        <w:tc>
          <w:tcPr>
            <w:tcW w:w="0" w:type="auto"/>
          </w:tcPr>
          <w:p w14:paraId="327EB04F" w14:textId="77777777" w:rsidR="00515C31" w:rsidRDefault="007C42C2">
            <w:pPr>
              <w:jc w:val="right"/>
            </w:pPr>
            <w:r>
              <w:t>12</w:t>
            </w:r>
          </w:p>
        </w:tc>
      </w:tr>
      <w:tr w:rsidR="00515C31" w14:paraId="4B0997D8" w14:textId="77777777">
        <w:tc>
          <w:tcPr>
            <w:tcW w:w="0" w:type="auto"/>
          </w:tcPr>
          <w:p w14:paraId="19BBAA27" w14:textId="77777777" w:rsidR="00515C31" w:rsidRDefault="007C42C2">
            <w:r>
              <w:t>science</w:t>
            </w:r>
          </w:p>
        </w:tc>
        <w:tc>
          <w:tcPr>
            <w:tcW w:w="0" w:type="auto"/>
          </w:tcPr>
          <w:p w14:paraId="4F7B63F9" w14:textId="77777777" w:rsidR="00515C31" w:rsidRDefault="007C42C2">
            <w:r>
              <w:t>qualifying exam accommodations</w:t>
            </w:r>
          </w:p>
        </w:tc>
        <w:tc>
          <w:tcPr>
            <w:tcW w:w="0" w:type="auto"/>
          </w:tcPr>
          <w:p w14:paraId="4BB71E13" w14:textId="77777777" w:rsidR="00515C31" w:rsidRDefault="007C42C2">
            <w:pPr>
              <w:jc w:val="right"/>
            </w:pPr>
            <w:r>
              <w:t>12</w:t>
            </w:r>
          </w:p>
        </w:tc>
      </w:tr>
    </w:tbl>
    <w:p w14:paraId="4A13043F" w14:textId="77777777" w:rsidR="00515C31" w:rsidRDefault="007C42C2">
      <w:pPr>
        <w:pStyle w:val="Heading4"/>
      </w:pPr>
      <w:bookmarkStart w:id="110" w:name="X8bea38ecdfbeb7d51e25a0c6fe96044db07b2f6"/>
      <w:bookmarkEnd w:id="109"/>
      <w:r>
        <w:t>4.2.1.3</w:t>
      </w:r>
      <w:r>
        <w:tab/>
        <w:t>Quan RQ1.3: What are the most salient words in each of the four target listservs?</w:t>
      </w:r>
    </w:p>
    <w:p w14:paraId="5696C95D" w14:textId="77777777" w:rsidR="00515C31" w:rsidRDefault="007C42C2">
      <w:r>
        <w:t xml:space="preserve">To answer this question, I used term frequency–inverse document frequency </w:t>
      </w:r>
      <w:r>
        <w:t>(tf-idf), which is a weighting term statistic that reflects how important a word is to a document in a corpus (</w:t>
      </w:r>
      <w:hyperlink w:anchor="ref-sammut2010">
        <w:r>
          <w:t>Sammut &amp; Webb, 2010</w:t>
        </w:r>
      </w:hyperlink>
      <w:r>
        <w:t>). Theorem 4.1 concisely explains this concept.</w:t>
      </w:r>
    </w:p>
    <w:p w14:paraId="71B7E4E0" w14:textId="77777777" w:rsidR="00515C31" w:rsidRDefault="00515C31"/>
    <w:p w14:paraId="36D45B63" w14:textId="77777777" w:rsidR="00515C31" w:rsidRDefault="007C42C2">
      <w:bookmarkStart w:id="111" w:name="thm:tf-idf-eq"/>
      <w:r>
        <w:t xml:space="preserve">Theorem 4.1 (tf-idf theorem.)  </w:t>
      </w:r>
      <w:bookmarkEnd w:id="111"/>
    </w:p>
    <w:p w14:paraId="0BC2C21B" w14:textId="77777777" w:rsidR="00515C31" w:rsidRDefault="007C42C2">
      <m:oMathPara>
        <m:oMathParaPr>
          <m:jc m:val="center"/>
        </m:oMathParaPr>
        <m:oMath>
          <m:r>
            <m:rPr>
              <m:nor/>
            </m:rPr>
            <w:lastRenderedPageBreak/>
            <m:t>IDF</m:t>
          </m:r>
          <m:r>
            <m:rPr>
              <m:sty m:val="p"/>
            </m:rPr>
            <w:rPr>
              <w:rFonts w:ascii="Cambria Math" w:hAnsi="Cambria Math"/>
            </w:rPr>
            <m:t>=</m:t>
          </m:r>
          <m:r>
            <m:rPr>
              <m:nor/>
            </m:rPr>
            <m:t>log</m:t>
          </m:r>
          <m:f>
            <m:fPr>
              <m:ctrlPr>
                <w:rPr>
                  <w:rFonts w:ascii="Cambria Math" w:hAnsi="Cambria Math"/>
                </w:rPr>
              </m:ctrlPr>
            </m:fPr>
            <m:num>
              <m:r>
                <m:rPr>
                  <m:nor/>
                </m:rPr>
                <m:t>N</m:t>
              </m:r>
            </m:num>
            <m:den>
              <m:r>
                <m:rPr>
                  <m:nor/>
                </m:rPr>
                <m:t>DF</m:t>
              </m:r>
            </m:den>
          </m:f>
        </m:oMath>
      </m:oMathPara>
    </w:p>
    <w:p w14:paraId="499D30D1" w14:textId="77777777" w:rsidR="00515C31" w:rsidRDefault="007C42C2">
      <m:oMathPara>
        <m:oMathParaPr>
          <m:jc m:val="center"/>
        </m:oMathParaPr>
        <m:oMath>
          <m:r>
            <m:rPr>
              <m:nor/>
            </m:rPr>
            <m:t>TF-IDF</m:t>
          </m:r>
          <m:r>
            <m:rPr>
              <m:sty m:val="p"/>
            </m:rPr>
            <w:rPr>
              <w:rFonts w:ascii="Cambria Math" w:hAnsi="Cambria Math"/>
            </w:rPr>
            <m:t>=</m:t>
          </m:r>
          <m:r>
            <w:rPr>
              <w:rFonts w:ascii="Cambria Math" w:hAnsi="Cambria Math"/>
            </w:rPr>
            <m:t>TF</m:t>
          </m:r>
          <m:r>
            <m:rPr>
              <m:sty m:val="p"/>
            </m:rPr>
            <w:rPr>
              <w:rFonts w:ascii="Cambria Math" w:hAnsi="Cambria Math"/>
            </w:rPr>
            <m:t>×</m:t>
          </m:r>
          <m:r>
            <m:rPr>
              <m:nor/>
            </m:rPr>
            <m:t>log</m:t>
          </m:r>
          <m:f>
            <m:fPr>
              <m:ctrlPr>
                <w:rPr>
                  <w:rFonts w:ascii="Cambria Math" w:hAnsi="Cambria Math"/>
                </w:rPr>
              </m:ctrlPr>
            </m:fPr>
            <m:num>
              <m:r>
                <m:rPr>
                  <m:nor/>
                </m:rPr>
                <m:t>N</m:t>
              </m:r>
            </m:num>
            <m:den>
              <m:r>
                <m:rPr>
                  <m:nor/>
                </m:rPr>
                <m:t>DF</m:t>
              </m:r>
            </m:den>
          </m:f>
        </m:oMath>
      </m:oMathPara>
    </w:p>
    <w:p w14:paraId="2E66A5CE" w14:textId="77777777" w:rsidR="00515C31" w:rsidRDefault="007C42C2">
      <w:r>
        <w:t>The tf-idf value is useful in the sense that it can isolate a document’s most important words from the kinds of words that tend to be highly frequent across a set of documents in that language (</w:t>
      </w:r>
      <w:hyperlink w:anchor="ref-sammut2010">
        <w:r>
          <w:t>Sam</w:t>
        </w:r>
        <w:r>
          <w:t>mut &amp; Webb, 2010</w:t>
        </w:r>
      </w:hyperlink>
      <w:r>
        <w:t xml:space="preserve">; </w:t>
      </w:r>
      <w:hyperlink w:anchor="ref-silge2017text">
        <w:r>
          <w:t>Silge &amp; Robinson, 2017</w:t>
        </w:r>
      </w:hyperlink>
      <w:r>
        <w:t>). Figure 4.4 and Table 13.1 illustrate what kinds of words appeared to be salient within each listserv based on the top-10 tf-idf values.</w:t>
      </w:r>
    </w:p>
    <w:p w14:paraId="32F3AE8C" w14:textId="77777777" w:rsidR="00515C31" w:rsidRDefault="007C42C2">
      <w:r>
        <w:rPr>
          <w:noProof/>
        </w:rPr>
        <w:drawing>
          <wp:inline distT="0" distB="0" distL="0" distR="0" wp14:anchorId="076D8321" wp14:editId="0F4C4070">
            <wp:extent cx="5486400" cy="5486400"/>
            <wp:effectExtent l="0" t="0" r="0" b="0"/>
            <wp:docPr id="10" name="Picture" descr="Figure 4.4: The top-10 most salient words in each of the four NFB mailing lists."/>
            <wp:cNvGraphicFramePr/>
            <a:graphic xmlns:a="http://schemas.openxmlformats.org/drawingml/2006/main">
              <a:graphicData uri="http://schemas.openxmlformats.org/drawingml/2006/picture">
                <pic:pic xmlns:pic="http://schemas.openxmlformats.org/drawingml/2006/picture">
                  <pic:nvPicPr>
                    <pic:cNvPr id="0" name="Picture" descr="r-fig/tf-idf-graph-1.png"/>
                    <pic:cNvPicPr>
                      <a:picLocks noChangeAspect="1" noChangeArrowheads="1"/>
                    </pic:cNvPicPr>
                  </pic:nvPicPr>
                  <pic:blipFill>
                    <a:blip r:embed="rId23"/>
                    <a:stretch>
                      <a:fillRect/>
                    </a:stretch>
                  </pic:blipFill>
                  <pic:spPr bwMode="auto">
                    <a:xfrm>
                      <a:off x="0" y="0"/>
                      <a:ext cx="5486400" cy="5486400"/>
                    </a:xfrm>
                    <a:prstGeom prst="rect">
                      <a:avLst/>
                    </a:prstGeom>
                    <a:noFill/>
                    <a:ln w="9525">
                      <a:noFill/>
                      <a:headEnd/>
                      <a:tailEnd/>
                    </a:ln>
                  </pic:spPr>
                </pic:pic>
              </a:graphicData>
            </a:graphic>
          </wp:inline>
        </w:drawing>
      </w:r>
    </w:p>
    <w:p w14:paraId="497BFB1D" w14:textId="77777777" w:rsidR="00515C31" w:rsidRDefault="007C42C2">
      <w:r>
        <w:lastRenderedPageBreak/>
        <w:t>Figure 4.4: The top-10 most salient</w:t>
      </w:r>
      <w:r>
        <w:t xml:space="preserve"> words in each of the four NFB mailing lists.</w:t>
      </w:r>
    </w:p>
    <w:p w14:paraId="345D619A" w14:textId="77777777" w:rsidR="00515C31" w:rsidRDefault="007C42C2">
      <w:r>
        <w:t>The tf-idf results indicated what keywords were the most important concepts within each mailing list. In the arts list, tangible materials (e.g., pottery, fiber, kiln) seemed to be subject to active discussion.</w:t>
      </w:r>
      <w:r>
        <w:t xml:space="preserve"> The word “craftyfrugalmom” was emergent because it was the online site where one of the list members whose nickname was “crafty frugal mom” sold her handmade products, such as tissue covers. Another active member in the arts list had advertised his music </w:t>
      </w:r>
      <w:r>
        <w:t>production on the Sound Cloud under the artist name “blindworrell.” Given the small number of membership, the arts corpus was highly affected by few members, resulting in their messages as representative words.</w:t>
      </w:r>
    </w:p>
    <w:p w14:paraId="7D761128" w14:textId="77777777" w:rsidR="00515C31" w:rsidRDefault="007C42C2">
      <w:r>
        <w:t>In contrast, the other three mailing lists ha</w:t>
      </w:r>
      <w:r>
        <w:t>ving relatively larger memberships yielded some reliable results. The cs had operating system keywords (Linux; Microsoft) as well as their keyboard accessibility. Programming languages, such as Java and Cobol, were actively discussed with command line opti</w:t>
      </w:r>
      <w:r>
        <w:t xml:space="preserve">ons and an open-source screen reader NVDA. For the math list, many technical terms emerged, such as LaTeX, MathML, MathPlayer because these were the assistive technologies that blind people used when accessing digital Math content in an accessible way. In </w:t>
      </w:r>
      <w:r>
        <w:t>other words, the members of the math listserv were actively discussing how to utilize such assistive technologies for their math classes, and these were the topics for which people were asking help the most.</w:t>
      </w:r>
    </w:p>
    <w:p w14:paraId="357D1EEC" w14:textId="77777777" w:rsidR="00515C31" w:rsidRDefault="007C42C2">
      <w:r>
        <w:t>Finally, the science listserv revealed some intr</w:t>
      </w:r>
      <w:r>
        <w:t>esting keywords, such as “eyesonsuccess,” “episode,” and “podcast.” This is because the eyes on success podcast (</w:t>
      </w:r>
      <w:hyperlink r:id="rId24">
        <w:r>
          <w:t>http://eyesonsuccess.net/</w:t>
        </w:r>
      </w:hyperlink>
      <w:r>
        <w:t>) hosted and produced by Peter Torpey and Nancy Goodman Torpey played a c</w:t>
      </w:r>
      <w:r>
        <w:t xml:space="preserve">entral role in the science mailing list corpus. The Torpey’s both have PhD’s in Physics and retired from Xerox Corporation after over 25 years in corporate research. Nancy is sighted and Pete is blind, and the couple produces weekly online podcast episode </w:t>
      </w:r>
      <w:r>
        <w:t xml:space="preserve">that contains a wide range of content concerning </w:t>
      </w:r>
      <w:r>
        <w:lastRenderedPageBreak/>
        <w:t>science accessibility for the blind. Their podcast (EyesOnSuccess) continuously delivered and advocated for science topics for blind individuals to connect with each other.</w:t>
      </w:r>
    </w:p>
    <w:p w14:paraId="1C181316" w14:textId="77777777" w:rsidR="00515C31" w:rsidRDefault="007C42C2">
      <w:pPr>
        <w:pStyle w:val="Heading3"/>
      </w:pPr>
      <w:bookmarkStart w:id="112" w:name="findings-quan-rq-network"/>
      <w:bookmarkStart w:id="113" w:name="_Toc72907049"/>
      <w:bookmarkEnd w:id="106"/>
      <w:bookmarkEnd w:id="110"/>
      <w:r>
        <w:t>4.2.2</w:t>
      </w:r>
      <w:r>
        <w:tab/>
        <w:t>Semantic Network Questions</w:t>
      </w:r>
      <w:bookmarkEnd w:id="113"/>
    </w:p>
    <w:p w14:paraId="62A0F42E" w14:textId="77777777" w:rsidR="00515C31" w:rsidRDefault="007C42C2">
      <w:r>
        <w:t>Although the tf-idf analysis provided few important terms in the mailing lists, it did not offer relational information between the words. To investigate semantic network patterns of the target listservs, I conducted the following three network analyses on</w:t>
      </w:r>
      <w:r>
        <w:t xml:space="preserve"> the corpus. (1) Co-occurrence network analysis; (2) Correlation analysis; and (3) bigram network analysis.</w:t>
      </w:r>
    </w:p>
    <w:p w14:paraId="53C46399" w14:textId="77777777" w:rsidR="00515C31" w:rsidRDefault="007C42C2">
      <w:r>
        <w:t>The co-occurrence network analysis, as the collective interconnection of terms, was made based on paired presence of the words within the email corp</w:t>
      </w:r>
      <w:r>
        <w:t>us. It was calculated by how frequent two words appeared together within a document (</w:t>
      </w:r>
      <w:hyperlink w:anchor="ref-silge2016tidytext">
        <w:r>
          <w:t>Silge &amp; Robinson, 2016</w:t>
        </w:r>
      </w:hyperlink>
      <w:r>
        <w:t xml:space="preserve">). The correlation network analysis was computed by </w:t>
      </w:r>
      <m:oMath>
        <m:r>
          <w:rPr>
            <w:rFonts w:ascii="Cambria Math" w:hAnsi="Cambria Math"/>
          </w:rPr>
          <m:t>ϕ</m:t>
        </m:r>
      </m:oMath>
      <w:r>
        <w:t xml:space="preserve"> coefficient, introduced by Karl Pearson (</w:t>
      </w:r>
      <w:hyperlink w:anchor="ref-silge2016tidytext">
        <w:r>
          <w:t>Silge &amp; Robinson, 2016</w:t>
        </w:r>
      </w:hyperlink>
      <w:r>
        <w:t>). While the co-occurrence analysis was only focused on the paired presence and their frequencies, the correlation analysis was useful in that it revealed statistically significant interrelation betw</w:t>
      </w:r>
      <w:r>
        <w:t>een words. The bigram network analysis was employed to discover more contextual nuance, which the other networks could have had missed, as the nodes’ relations indicated sequential patterns between words (</w:t>
      </w:r>
      <w:hyperlink w:anchor="ref-silge2016tidytext">
        <w:r>
          <w:t>Silge &amp;</w:t>
        </w:r>
        <w:r>
          <w:t xml:space="preserve"> Robinson, 2016</w:t>
        </w:r>
      </w:hyperlink>
      <w:r>
        <w:t>). I analyzed what kinds of word sequences were highly populated within each listserv using bigram (a pair of sequential two words). Across all the three different networks, I used R package tidygraph’s default centrality (</w:t>
      </w:r>
      <w:hyperlink w:anchor="ref-barrat2004architecture">
        <w:r>
          <w:t>Barrat et al., 2004</w:t>
        </w:r>
      </w:hyperlink>
      <w:r>
        <w:t>), and added community structure that minimized the expected description length of a random walker trajectory (</w:t>
      </w:r>
      <w:hyperlink w:anchor="ref-rosvall2009map">
        <w:r>
          <w:t>Rosvall et al., 2009</w:t>
        </w:r>
      </w:hyperlink>
      <w:r>
        <w:t xml:space="preserve">; </w:t>
      </w:r>
      <w:hyperlink w:anchor="ref-rosvall2007maps">
        <w:r>
          <w:t>Rosvall &amp; Bergstrom, 2007</w:t>
        </w:r>
      </w:hyperlink>
      <w:r>
        <w:t>).</w:t>
      </w:r>
    </w:p>
    <w:p w14:paraId="302DCB16" w14:textId="77777777" w:rsidR="00515C31" w:rsidRDefault="007C42C2">
      <w:r>
        <w:t>The following include the three network analysis results per listserv.</w:t>
      </w:r>
    </w:p>
    <w:p w14:paraId="67D4D10C" w14:textId="77777777" w:rsidR="00515C31" w:rsidRDefault="007C42C2">
      <w:pPr>
        <w:pStyle w:val="Heading4"/>
      </w:pPr>
      <w:bookmarkStart w:id="114" w:name="Xead2993393f6a0a8d51ecfdc29ee1e400f65b72"/>
      <w:r>
        <w:lastRenderedPageBreak/>
        <w:t>4.2.2.1</w:t>
      </w:r>
      <w:r>
        <w:tab/>
        <w:t>Quan RQ2.1: What are the most common co-occurring words in each mailing list?</w:t>
      </w:r>
    </w:p>
    <w:p w14:paraId="6A64B331" w14:textId="77777777" w:rsidR="00515C31" w:rsidRDefault="007C42C2">
      <w:r>
        <w:t xml:space="preserve">Figure 4.5 depicts the co-occurrence network analysis result </w:t>
      </w:r>
      <w:r>
        <w:t>across all the four mailing lists. The corresponding table is also provided as an accessible format (Table 13.2).</w:t>
      </w:r>
    </w:p>
    <w:p w14:paraId="343B45FA" w14:textId="77777777" w:rsidR="00515C31" w:rsidRDefault="007C42C2">
      <w:r>
        <w:rPr>
          <w:noProof/>
        </w:rPr>
        <w:drawing>
          <wp:inline distT="0" distB="0" distL="0" distR="0" wp14:anchorId="7B50CC0B" wp14:editId="65B0CD83">
            <wp:extent cx="5486400" cy="5486400"/>
            <wp:effectExtent l="0" t="0" r="0" b="0"/>
            <wp:docPr id="11" name="Picture" descr="Figure 4.5: Co-occurrence network graph across the four NFB mailing lists (sorted by the top-40 most co-occurring pairs)."/>
            <wp:cNvGraphicFramePr/>
            <a:graphic xmlns:a="http://schemas.openxmlformats.org/drawingml/2006/main">
              <a:graphicData uri="http://schemas.openxmlformats.org/drawingml/2006/picture">
                <pic:pic xmlns:pic="http://schemas.openxmlformats.org/drawingml/2006/picture">
                  <pic:nvPicPr>
                    <pic:cNvPr id="0" name="Picture" descr="r-fig/all-network-pair-1.png"/>
                    <pic:cNvPicPr>
                      <a:picLocks noChangeAspect="1" noChangeArrowheads="1"/>
                    </pic:cNvPicPr>
                  </pic:nvPicPr>
                  <pic:blipFill>
                    <a:blip r:embed="rId25"/>
                    <a:stretch>
                      <a:fillRect/>
                    </a:stretch>
                  </pic:blipFill>
                  <pic:spPr bwMode="auto">
                    <a:xfrm>
                      <a:off x="0" y="0"/>
                      <a:ext cx="5486400" cy="5486400"/>
                    </a:xfrm>
                    <a:prstGeom prst="rect">
                      <a:avLst/>
                    </a:prstGeom>
                    <a:noFill/>
                    <a:ln w="9525">
                      <a:noFill/>
                      <a:headEnd/>
                      <a:tailEnd/>
                    </a:ln>
                  </pic:spPr>
                </pic:pic>
              </a:graphicData>
            </a:graphic>
          </wp:inline>
        </w:drawing>
      </w:r>
    </w:p>
    <w:p w14:paraId="60F8663A" w14:textId="77777777" w:rsidR="00515C31" w:rsidRDefault="007C42C2">
      <w:r>
        <w:t>Figure 4.5: Co-occurrence network graph across the four NFB mailing lists (sorted by the top-40 most co-occurring pairs).</w:t>
      </w:r>
    </w:p>
    <w:p w14:paraId="3476BA2E" w14:textId="77777777" w:rsidR="00515C31" w:rsidRDefault="007C42C2">
      <w:bookmarkStart w:id="115" w:name="X2eacc6d38f7d3bc35550553bee9818b17c2d4de"/>
      <w:r>
        <w:t>4.2.2.1.1</w:t>
      </w:r>
      <w:r>
        <w:tab/>
      </w:r>
      <w:r>
        <w:t>Computer Science Co-Occurrence Network Graph</w:t>
      </w:r>
    </w:p>
    <w:p w14:paraId="49D13AE5" w14:textId="77777777" w:rsidR="00515C31" w:rsidRDefault="007C42C2">
      <w:r>
        <w:lastRenderedPageBreak/>
        <w:t>Figure 4.6 illustrates co-occurrence network analysis result of the cs listserv, and its corresponding table is provided as an accessible format (Table 13.3).</w:t>
      </w:r>
    </w:p>
    <w:p w14:paraId="7ACD4844" w14:textId="77777777" w:rsidR="00515C31" w:rsidRDefault="007C42C2">
      <w:r>
        <w:rPr>
          <w:noProof/>
        </w:rPr>
        <w:drawing>
          <wp:inline distT="0" distB="0" distL="0" distR="0" wp14:anchorId="4AC8FCD2" wp14:editId="1B97E327">
            <wp:extent cx="5486400" cy="5486400"/>
            <wp:effectExtent l="0" t="0" r="0" b="0"/>
            <wp:docPr id="12" name="Picture" descr="Figure 4.6: Computer science co-occurrence network graph (sorted by the top-20 most co-occurring pairs)."/>
            <wp:cNvGraphicFramePr/>
            <a:graphic xmlns:a="http://schemas.openxmlformats.org/drawingml/2006/main">
              <a:graphicData uri="http://schemas.openxmlformats.org/drawingml/2006/picture">
                <pic:pic xmlns:pic="http://schemas.openxmlformats.org/drawingml/2006/picture">
                  <pic:nvPicPr>
                    <pic:cNvPr id="0" name="Picture" descr="r-fig/cs-network-pair-1.png"/>
                    <pic:cNvPicPr>
                      <a:picLocks noChangeAspect="1" noChangeArrowheads="1"/>
                    </pic:cNvPicPr>
                  </pic:nvPicPr>
                  <pic:blipFill>
                    <a:blip r:embed="rId26"/>
                    <a:stretch>
                      <a:fillRect/>
                    </a:stretch>
                  </pic:blipFill>
                  <pic:spPr bwMode="auto">
                    <a:xfrm>
                      <a:off x="0" y="0"/>
                      <a:ext cx="5486400" cy="5486400"/>
                    </a:xfrm>
                    <a:prstGeom prst="rect">
                      <a:avLst/>
                    </a:prstGeom>
                    <a:noFill/>
                    <a:ln w="9525">
                      <a:noFill/>
                      <a:headEnd/>
                      <a:tailEnd/>
                    </a:ln>
                  </pic:spPr>
                </pic:pic>
              </a:graphicData>
            </a:graphic>
          </wp:inline>
        </w:drawing>
      </w:r>
    </w:p>
    <w:p w14:paraId="305A5A2E" w14:textId="77777777" w:rsidR="00515C31" w:rsidRDefault="007C42C2">
      <w:r>
        <w:t>Figure 4.6: Computer science co-occurrence network</w:t>
      </w:r>
      <w:r>
        <w:t xml:space="preserve"> graph (sorted by the top-20 most co-occurring pairs).</w:t>
      </w:r>
    </w:p>
    <w:p w14:paraId="15426BC2" w14:textId="77777777" w:rsidR="00515C31" w:rsidRDefault="007C42C2">
      <w:r>
        <w:t>The top words having the highest centrality are as follows.</w:t>
      </w:r>
    </w:p>
    <w:p w14:paraId="302CAB2C" w14:textId="77777777" w:rsidR="00515C31" w:rsidRDefault="007C42C2">
      <w:pPr>
        <w:pStyle w:val="TableCaption"/>
      </w:pPr>
      <w:r>
        <w:t>Table 4.4: The top words with the highest centrality in the NFB CS list.</w:t>
      </w:r>
    </w:p>
    <w:tbl>
      <w:tblPr>
        <w:tblW w:w="0" w:type="pct"/>
        <w:tblLook w:val="0020" w:firstRow="1" w:lastRow="0" w:firstColumn="0" w:lastColumn="0" w:noHBand="0" w:noVBand="0"/>
      </w:tblPr>
      <w:tblGrid>
        <w:gridCol w:w="1304"/>
        <w:gridCol w:w="1047"/>
        <w:gridCol w:w="730"/>
      </w:tblGrid>
      <w:tr w:rsidR="00515C31" w14:paraId="09CAF988" w14:textId="77777777">
        <w:tc>
          <w:tcPr>
            <w:tcW w:w="0" w:type="auto"/>
          </w:tcPr>
          <w:p w14:paraId="3CAF8B94" w14:textId="77777777" w:rsidR="00515C31" w:rsidRDefault="007C42C2">
            <w:r>
              <w:t>na</w:t>
            </w:r>
            <w:r>
              <w:lastRenderedPageBreak/>
              <w:t>me</w:t>
            </w:r>
          </w:p>
        </w:tc>
        <w:tc>
          <w:tcPr>
            <w:tcW w:w="0" w:type="auto"/>
          </w:tcPr>
          <w:p w14:paraId="358A8961" w14:textId="77777777" w:rsidR="00515C31" w:rsidRDefault="007C42C2">
            <w:pPr>
              <w:jc w:val="right"/>
            </w:pPr>
            <w:r>
              <w:lastRenderedPageBreak/>
              <w:t>c</w:t>
            </w:r>
            <w:r>
              <w:lastRenderedPageBreak/>
              <w:t>entrality</w:t>
            </w:r>
          </w:p>
        </w:tc>
        <w:tc>
          <w:tcPr>
            <w:tcW w:w="0" w:type="auto"/>
          </w:tcPr>
          <w:p w14:paraId="1EC51533" w14:textId="77777777" w:rsidR="00515C31" w:rsidRDefault="007C42C2">
            <w:r>
              <w:lastRenderedPageBreak/>
              <w:t>g</w:t>
            </w:r>
            <w:r>
              <w:lastRenderedPageBreak/>
              <w:t>roup</w:t>
            </w:r>
          </w:p>
        </w:tc>
      </w:tr>
      <w:tr w:rsidR="00515C31" w14:paraId="303EE319" w14:textId="77777777">
        <w:tc>
          <w:tcPr>
            <w:tcW w:w="0" w:type="auto"/>
          </w:tcPr>
          <w:p w14:paraId="4AD38C21" w14:textId="77777777" w:rsidR="00515C31" w:rsidRDefault="007C42C2">
            <w:r>
              <w:lastRenderedPageBreak/>
              <w:t>cs</w:t>
            </w:r>
          </w:p>
        </w:tc>
        <w:tc>
          <w:tcPr>
            <w:tcW w:w="0" w:type="auto"/>
          </w:tcPr>
          <w:p w14:paraId="30B3B0E5" w14:textId="77777777" w:rsidR="00515C31" w:rsidRDefault="007C42C2">
            <w:pPr>
              <w:jc w:val="right"/>
            </w:pPr>
            <w:r>
              <w:t>20</w:t>
            </w:r>
          </w:p>
        </w:tc>
        <w:tc>
          <w:tcPr>
            <w:tcW w:w="0" w:type="auto"/>
          </w:tcPr>
          <w:p w14:paraId="78961209" w14:textId="77777777" w:rsidR="00515C31" w:rsidRDefault="007C42C2">
            <w:r>
              <w:t>1</w:t>
            </w:r>
          </w:p>
        </w:tc>
      </w:tr>
      <w:tr w:rsidR="00515C31" w14:paraId="3A4BDEC9" w14:textId="77777777">
        <w:tc>
          <w:tcPr>
            <w:tcW w:w="0" w:type="auto"/>
          </w:tcPr>
          <w:p w14:paraId="779B0B6C" w14:textId="77777777" w:rsidR="00515C31" w:rsidRDefault="007C42C2">
            <w:r>
              <w:t>screen</w:t>
            </w:r>
          </w:p>
        </w:tc>
        <w:tc>
          <w:tcPr>
            <w:tcW w:w="0" w:type="auto"/>
          </w:tcPr>
          <w:p w14:paraId="12122A2B" w14:textId="77777777" w:rsidR="00515C31" w:rsidRDefault="007C42C2">
            <w:pPr>
              <w:jc w:val="right"/>
            </w:pPr>
            <w:r>
              <w:t>4</w:t>
            </w:r>
          </w:p>
        </w:tc>
        <w:tc>
          <w:tcPr>
            <w:tcW w:w="0" w:type="auto"/>
          </w:tcPr>
          <w:p w14:paraId="5DE877E1" w14:textId="77777777" w:rsidR="00515C31" w:rsidRDefault="007C42C2">
            <w:r>
              <w:t>1</w:t>
            </w:r>
          </w:p>
        </w:tc>
      </w:tr>
      <w:tr w:rsidR="00515C31" w14:paraId="3EB24E31" w14:textId="77777777">
        <w:tc>
          <w:tcPr>
            <w:tcW w:w="0" w:type="auto"/>
          </w:tcPr>
          <w:p w14:paraId="0BAE9C04" w14:textId="77777777" w:rsidR="00515C31" w:rsidRDefault="007C42C2">
            <w:r>
              <w:t>jaws</w:t>
            </w:r>
          </w:p>
        </w:tc>
        <w:tc>
          <w:tcPr>
            <w:tcW w:w="0" w:type="auto"/>
          </w:tcPr>
          <w:p w14:paraId="44A3F482" w14:textId="77777777" w:rsidR="00515C31" w:rsidRDefault="007C42C2">
            <w:pPr>
              <w:jc w:val="right"/>
            </w:pPr>
            <w:r>
              <w:t>4</w:t>
            </w:r>
          </w:p>
        </w:tc>
        <w:tc>
          <w:tcPr>
            <w:tcW w:w="0" w:type="auto"/>
          </w:tcPr>
          <w:p w14:paraId="60E7FBC3" w14:textId="77777777" w:rsidR="00515C31" w:rsidRDefault="007C42C2">
            <w:r>
              <w:t>1</w:t>
            </w:r>
          </w:p>
        </w:tc>
      </w:tr>
      <w:tr w:rsidR="00515C31" w14:paraId="37F56E60" w14:textId="77777777">
        <w:tc>
          <w:tcPr>
            <w:tcW w:w="0" w:type="auto"/>
          </w:tcPr>
          <w:p w14:paraId="596E8C49" w14:textId="77777777" w:rsidR="00515C31" w:rsidRDefault="007C42C2">
            <w:r>
              <w:t>time</w:t>
            </w:r>
          </w:p>
        </w:tc>
        <w:tc>
          <w:tcPr>
            <w:tcW w:w="0" w:type="auto"/>
          </w:tcPr>
          <w:p w14:paraId="0108A83C" w14:textId="77777777" w:rsidR="00515C31" w:rsidRDefault="007C42C2">
            <w:pPr>
              <w:jc w:val="right"/>
            </w:pPr>
            <w:r>
              <w:t>4</w:t>
            </w:r>
          </w:p>
        </w:tc>
        <w:tc>
          <w:tcPr>
            <w:tcW w:w="0" w:type="auto"/>
          </w:tcPr>
          <w:p w14:paraId="442AC5DC" w14:textId="77777777" w:rsidR="00515C31" w:rsidRDefault="007C42C2">
            <w:r>
              <w:t>1</w:t>
            </w:r>
          </w:p>
        </w:tc>
      </w:tr>
      <w:tr w:rsidR="00515C31" w14:paraId="0844BA1E" w14:textId="77777777">
        <w:tc>
          <w:tcPr>
            <w:tcW w:w="0" w:type="auto"/>
          </w:tcPr>
          <w:p w14:paraId="5D983BEE" w14:textId="77777777" w:rsidR="00515C31" w:rsidRDefault="007C42C2">
            <w:r>
              <w:t>read</w:t>
            </w:r>
          </w:p>
        </w:tc>
        <w:tc>
          <w:tcPr>
            <w:tcW w:w="0" w:type="auto"/>
          </w:tcPr>
          <w:p w14:paraId="343FF83F" w14:textId="77777777" w:rsidR="00515C31" w:rsidRDefault="007C42C2">
            <w:pPr>
              <w:jc w:val="right"/>
            </w:pPr>
            <w:r>
              <w:t>3</w:t>
            </w:r>
          </w:p>
        </w:tc>
        <w:tc>
          <w:tcPr>
            <w:tcW w:w="0" w:type="auto"/>
          </w:tcPr>
          <w:p w14:paraId="15235A1D" w14:textId="77777777" w:rsidR="00515C31" w:rsidRDefault="007C42C2">
            <w:r>
              <w:t>1</w:t>
            </w:r>
          </w:p>
        </w:tc>
      </w:tr>
      <w:tr w:rsidR="00515C31" w14:paraId="3A1AE4F6" w14:textId="77777777">
        <w:tc>
          <w:tcPr>
            <w:tcW w:w="0" w:type="auto"/>
          </w:tcPr>
          <w:p w14:paraId="4FA4D17C" w14:textId="77777777" w:rsidR="00515C31" w:rsidRDefault="007C42C2">
            <w:r>
              <w:t>reader</w:t>
            </w:r>
          </w:p>
        </w:tc>
        <w:tc>
          <w:tcPr>
            <w:tcW w:w="0" w:type="auto"/>
          </w:tcPr>
          <w:p w14:paraId="010571EB" w14:textId="77777777" w:rsidR="00515C31" w:rsidRDefault="007C42C2">
            <w:pPr>
              <w:jc w:val="right"/>
            </w:pPr>
            <w:r>
              <w:t>2</w:t>
            </w:r>
          </w:p>
        </w:tc>
        <w:tc>
          <w:tcPr>
            <w:tcW w:w="0" w:type="auto"/>
          </w:tcPr>
          <w:p w14:paraId="48EFFF1D" w14:textId="77777777" w:rsidR="00515C31" w:rsidRDefault="007C42C2">
            <w:r>
              <w:t>1</w:t>
            </w:r>
          </w:p>
        </w:tc>
      </w:tr>
      <w:tr w:rsidR="00515C31" w14:paraId="13610DED" w14:textId="77777777">
        <w:tc>
          <w:tcPr>
            <w:tcW w:w="0" w:type="auto"/>
          </w:tcPr>
          <w:p w14:paraId="34CE861D" w14:textId="77777777" w:rsidR="00515C31" w:rsidRDefault="007C42C2">
            <w:r>
              <w:t>program</w:t>
            </w:r>
          </w:p>
        </w:tc>
        <w:tc>
          <w:tcPr>
            <w:tcW w:w="0" w:type="auto"/>
          </w:tcPr>
          <w:p w14:paraId="71FBCAB8" w14:textId="77777777" w:rsidR="00515C31" w:rsidRDefault="007C42C2">
            <w:pPr>
              <w:jc w:val="right"/>
            </w:pPr>
            <w:r>
              <w:t>1</w:t>
            </w:r>
          </w:p>
        </w:tc>
        <w:tc>
          <w:tcPr>
            <w:tcW w:w="0" w:type="auto"/>
          </w:tcPr>
          <w:p w14:paraId="639CD9EC" w14:textId="77777777" w:rsidR="00515C31" w:rsidRDefault="007C42C2">
            <w:r>
              <w:t>1</w:t>
            </w:r>
          </w:p>
        </w:tc>
      </w:tr>
      <w:tr w:rsidR="00515C31" w14:paraId="19CDDC5B" w14:textId="77777777">
        <w:tc>
          <w:tcPr>
            <w:tcW w:w="0" w:type="auto"/>
          </w:tcPr>
          <w:p w14:paraId="0D5FF2C0" w14:textId="77777777" w:rsidR="00515C31" w:rsidRDefault="007C42C2">
            <w:r>
              <w:t>accessibility</w:t>
            </w:r>
          </w:p>
        </w:tc>
        <w:tc>
          <w:tcPr>
            <w:tcW w:w="0" w:type="auto"/>
          </w:tcPr>
          <w:p w14:paraId="34F06553" w14:textId="77777777" w:rsidR="00515C31" w:rsidRDefault="007C42C2">
            <w:pPr>
              <w:jc w:val="right"/>
            </w:pPr>
            <w:r>
              <w:t>1</w:t>
            </w:r>
          </w:p>
        </w:tc>
        <w:tc>
          <w:tcPr>
            <w:tcW w:w="0" w:type="auto"/>
          </w:tcPr>
          <w:p w14:paraId="056BF620" w14:textId="77777777" w:rsidR="00515C31" w:rsidRDefault="007C42C2">
            <w:r>
              <w:t>1</w:t>
            </w:r>
          </w:p>
        </w:tc>
      </w:tr>
      <w:tr w:rsidR="00515C31" w14:paraId="6352DD3C" w14:textId="77777777">
        <w:tc>
          <w:tcPr>
            <w:tcW w:w="0" w:type="auto"/>
          </w:tcPr>
          <w:p w14:paraId="098B416A" w14:textId="77777777" w:rsidR="00515C31" w:rsidRDefault="007C42C2">
            <w:r>
              <w:t>accessible</w:t>
            </w:r>
          </w:p>
        </w:tc>
        <w:tc>
          <w:tcPr>
            <w:tcW w:w="0" w:type="auto"/>
          </w:tcPr>
          <w:p w14:paraId="3E593562" w14:textId="77777777" w:rsidR="00515C31" w:rsidRDefault="007C42C2">
            <w:pPr>
              <w:jc w:val="right"/>
            </w:pPr>
            <w:r>
              <w:t>1</w:t>
            </w:r>
          </w:p>
        </w:tc>
        <w:tc>
          <w:tcPr>
            <w:tcW w:w="0" w:type="auto"/>
          </w:tcPr>
          <w:p w14:paraId="7F61BB14" w14:textId="77777777" w:rsidR="00515C31" w:rsidRDefault="007C42C2">
            <w:r>
              <w:t>1</w:t>
            </w:r>
          </w:p>
        </w:tc>
      </w:tr>
    </w:tbl>
    <w:p w14:paraId="7CFE2115" w14:textId="77777777" w:rsidR="00515C31" w:rsidRDefault="007C42C2">
      <w:bookmarkStart w:id="116" w:name="math-co-occurrence-network-graph"/>
      <w:bookmarkEnd w:id="115"/>
      <w:r>
        <w:t>4.2.2.1.2</w:t>
      </w:r>
      <w:r>
        <w:tab/>
        <w:t>Math Co-Occurrence Network Graph</w:t>
      </w:r>
    </w:p>
    <w:p w14:paraId="3C481E1C" w14:textId="77777777" w:rsidR="00515C31" w:rsidRDefault="007C42C2">
      <w:r>
        <w:t xml:space="preserve">Figure 4.7 </w:t>
      </w:r>
      <w:r>
        <w:t>is the co-occurrence network analysis result of the math listserv, and its corresponding table is provided as an accessible format (Table 13.4).</w:t>
      </w:r>
    </w:p>
    <w:p w14:paraId="35B7FF33" w14:textId="77777777" w:rsidR="00515C31" w:rsidRDefault="007C42C2">
      <w:r>
        <w:rPr>
          <w:noProof/>
        </w:rPr>
        <w:lastRenderedPageBreak/>
        <w:drawing>
          <wp:inline distT="0" distB="0" distL="0" distR="0" wp14:anchorId="2CF200FF" wp14:editId="5B1D0875">
            <wp:extent cx="5486400" cy="5486400"/>
            <wp:effectExtent l="0" t="0" r="0" b="0"/>
            <wp:docPr id="13" name="Picture" descr="Figure 4.7: Math co-occurrence network graph (sorted by the top-20 most co-occurring pairs)."/>
            <wp:cNvGraphicFramePr/>
            <a:graphic xmlns:a="http://schemas.openxmlformats.org/drawingml/2006/main">
              <a:graphicData uri="http://schemas.openxmlformats.org/drawingml/2006/picture">
                <pic:pic xmlns:pic="http://schemas.openxmlformats.org/drawingml/2006/picture">
                  <pic:nvPicPr>
                    <pic:cNvPr id="0" name="Picture" descr="r-fig/math-network-pair-1.png"/>
                    <pic:cNvPicPr>
                      <a:picLocks noChangeAspect="1" noChangeArrowheads="1"/>
                    </pic:cNvPicPr>
                  </pic:nvPicPr>
                  <pic:blipFill>
                    <a:blip r:embed="rId27"/>
                    <a:stretch>
                      <a:fillRect/>
                    </a:stretch>
                  </pic:blipFill>
                  <pic:spPr bwMode="auto">
                    <a:xfrm>
                      <a:off x="0" y="0"/>
                      <a:ext cx="5486400" cy="5486400"/>
                    </a:xfrm>
                    <a:prstGeom prst="rect">
                      <a:avLst/>
                    </a:prstGeom>
                    <a:noFill/>
                    <a:ln w="9525">
                      <a:noFill/>
                      <a:headEnd/>
                      <a:tailEnd/>
                    </a:ln>
                  </pic:spPr>
                </pic:pic>
              </a:graphicData>
            </a:graphic>
          </wp:inline>
        </w:drawing>
      </w:r>
    </w:p>
    <w:p w14:paraId="6EC617FF" w14:textId="77777777" w:rsidR="00515C31" w:rsidRDefault="007C42C2">
      <w:r>
        <w:t>Figure 4.7: Math co-occurrence network graph (sorted by the top-20 most co-occurring pairs).</w:t>
      </w:r>
    </w:p>
    <w:p w14:paraId="409394FC" w14:textId="77777777" w:rsidR="00515C31" w:rsidRDefault="007C42C2">
      <w:r>
        <w:t>Let’s take a loo</w:t>
      </w:r>
      <w:r>
        <w:t>k at the top words having the highest centrality.</w:t>
      </w:r>
    </w:p>
    <w:p w14:paraId="78C7716B" w14:textId="77777777" w:rsidR="00515C31" w:rsidRDefault="007C42C2">
      <w:pPr>
        <w:pStyle w:val="TableCaption"/>
      </w:pPr>
      <w:r>
        <w:t>Table 4.5: The top words with the highest centrality in the NFB math list.</w:t>
      </w:r>
    </w:p>
    <w:tbl>
      <w:tblPr>
        <w:tblW w:w="0" w:type="pct"/>
        <w:tblLook w:val="0020" w:firstRow="1" w:lastRow="0" w:firstColumn="0" w:lastColumn="0" w:noHBand="0" w:noVBand="0"/>
      </w:tblPr>
      <w:tblGrid>
        <w:gridCol w:w="1096"/>
        <w:gridCol w:w="1047"/>
        <w:gridCol w:w="730"/>
      </w:tblGrid>
      <w:tr w:rsidR="00515C31" w14:paraId="239DAE7D" w14:textId="77777777">
        <w:tc>
          <w:tcPr>
            <w:tcW w:w="0" w:type="auto"/>
          </w:tcPr>
          <w:p w14:paraId="165708F7" w14:textId="77777777" w:rsidR="00515C31" w:rsidRDefault="007C42C2">
            <w:r>
              <w:t>name</w:t>
            </w:r>
          </w:p>
        </w:tc>
        <w:tc>
          <w:tcPr>
            <w:tcW w:w="0" w:type="auto"/>
          </w:tcPr>
          <w:p w14:paraId="23FF9F35" w14:textId="77777777" w:rsidR="00515C31" w:rsidRDefault="007C42C2">
            <w:pPr>
              <w:jc w:val="right"/>
            </w:pPr>
            <w:r>
              <w:t>centrality</w:t>
            </w:r>
          </w:p>
        </w:tc>
        <w:tc>
          <w:tcPr>
            <w:tcW w:w="0" w:type="auto"/>
          </w:tcPr>
          <w:p w14:paraId="208B85EE" w14:textId="77777777" w:rsidR="00515C31" w:rsidRDefault="007C42C2">
            <w:r>
              <w:t>group</w:t>
            </w:r>
          </w:p>
        </w:tc>
      </w:tr>
      <w:tr w:rsidR="00515C31" w14:paraId="53B0844B" w14:textId="77777777">
        <w:tc>
          <w:tcPr>
            <w:tcW w:w="0" w:type="auto"/>
          </w:tcPr>
          <w:p w14:paraId="733BBFA2" w14:textId="77777777" w:rsidR="00515C31" w:rsidRDefault="007C42C2">
            <w:r>
              <w:t>m</w:t>
            </w:r>
            <w:r>
              <w:lastRenderedPageBreak/>
              <w:t>ath</w:t>
            </w:r>
          </w:p>
        </w:tc>
        <w:tc>
          <w:tcPr>
            <w:tcW w:w="0" w:type="auto"/>
          </w:tcPr>
          <w:p w14:paraId="56339BF7" w14:textId="77777777" w:rsidR="00515C31" w:rsidRDefault="007C42C2">
            <w:pPr>
              <w:jc w:val="right"/>
            </w:pPr>
            <w:r>
              <w:lastRenderedPageBreak/>
              <w:t>2</w:t>
            </w:r>
            <w:r>
              <w:lastRenderedPageBreak/>
              <w:t>0</w:t>
            </w:r>
          </w:p>
        </w:tc>
        <w:tc>
          <w:tcPr>
            <w:tcW w:w="0" w:type="auto"/>
          </w:tcPr>
          <w:p w14:paraId="14F34526" w14:textId="77777777" w:rsidR="00515C31" w:rsidRDefault="007C42C2">
            <w:r>
              <w:lastRenderedPageBreak/>
              <w:t>1</w:t>
            </w:r>
          </w:p>
        </w:tc>
      </w:tr>
      <w:tr w:rsidR="00515C31" w14:paraId="7779297A" w14:textId="77777777">
        <w:tc>
          <w:tcPr>
            <w:tcW w:w="0" w:type="auto"/>
          </w:tcPr>
          <w:p w14:paraId="35D001A5" w14:textId="77777777" w:rsidR="00515C31" w:rsidRDefault="007C42C2">
            <w:r>
              <w:t>read</w:t>
            </w:r>
          </w:p>
        </w:tc>
        <w:tc>
          <w:tcPr>
            <w:tcW w:w="0" w:type="auto"/>
          </w:tcPr>
          <w:p w14:paraId="07DBECF6" w14:textId="77777777" w:rsidR="00515C31" w:rsidRDefault="007C42C2">
            <w:pPr>
              <w:jc w:val="right"/>
            </w:pPr>
            <w:r>
              <w:t>6</w:t>
            </w:r>
          </w:p>
        </w:tc>
        <w:tc>
          <w:tcPr>
            <w:tcW w:w="0" w:type="auto"/>
          </w:tcPr>
          <w:p w14:paraId="1B1E60ED" w14:textId="77777777" w:rsidR="00515C31" w:rsidRDefault="007C42C2">
            <w:r>
              <w:t>1</w:t>
            </w:r>
          </w:p>
        </w:tc>
      </w:tr>
      <w:tr w:rsidR="00515C31" w14:paraId="04FF0DBD" w14:textId="77777777">
        <w:tc>
          <w:tcPr>
            <w:tcW w:w="0" w:type="auto"/>
          </w:tcPr>
          <w:p w14:paraId="7E393529" w14:textId="77777777" w:rsidR="00515C31" w:rsidRDefault="007C42C2">
            <w:r>
              <w:t>student</w:t>
            </w:r>
          </w:p>
        </w:tc>
        <w:tc>
          <w:tcPr>
            <w:tcW w:w="0" w:type="auto"/>
          </w:tcPr>
          <w:p w14:paraId="73B9723B" w14:textId="77777777" w:rsidR="00515C31" w:rsidRDefault="007C42C2">
            <w:pPr>
              <w:jc w:val="right"/>
            </w:pPr>
            <w:r>
              <w:t>4</w:t>
            </w:r>
          </w:p>
        </w:tc>
        <w:tc>
          <w:tcPr>
            <w:tcW w:w="0" w:type="auto"/>
          </w:tcPr>
          <w:p w14:paraId="2C6049E1" w14:textId="77777777" w:rsidR="00515C31" w:rsidRDefault="007C42C2">
            <w:r>
              <w:t>1</w:t>
            </w:r>
          </w:p>
        </w:tc>
      </w:tr>
      <w:tr w:rsidR="00515C31" w14:paraId="45080422" w14:textId="77777777">
        <w:tc>
          <w:tcPr>
            <w:tcW w:w="0" w:type="auto"/>
          </w:tcPr>
          <w:p w14:paraId="47BECCB3" w14:textId="77777777" w:rsidR="00515C31" w:rsidRDefault="007C42C2">
            <w:r>
              <w:t>reader</w:t>
            </w:r>
          </w:p>
        </w:tc>
        <w:tc>
          <w:tcPr>
            <w:tcW w:w="0" w:type="auto"/>
          </w:tcPr>
          <w:p w14:paraId="7DBFBBFA" w14:textId="77777777" w:rsidR="00515C31" w:rsidRDefault="007C42C2">
            <w:pPr>
              <w:jc w:val="right"/>
            </w:pPr>
            <w:r>
              <w:t>2</w:t>
            </w:r>
          </w:p>
        </w:tc>
        <w:tc>
          <w:tcPr>
            <w:tcW w:w="0" w:type="auto"/>
          </w:tcPr>
          <w:p w14:paraId="3F9B5491" w14:textId="77777777" w:rsidR="00515C31" w:rsidRDefault="007C42C2">
            <w:r>
              <w:t>1</w:t>
            </w:r>
          </w:p>
        </w:tc>
      </w:tr>
      <w:tr w:rsidR="00515C31" w14:paraId="65689A18" w14:textId="77777777">
        <w:tc>
          <w:tcPr>
            <w:tcW w:w="0" w:type="auto"/>
          </w:tcPr>
          <w:p w14:paraId="5F9374CD" w14:textId="77777777" w:rsidR="00515C31" w:rsidRDefault="007C42C2">
            <w:r>
              <w:t>time</w:t>
            </w:r>
          </w:p>
        </w:tc>
        <w:tc>
          <w:tcPr>
            <w:tcW w:w="0" w:type="auto"/>
          </w:tcPr>
          <w:p w14:paraId="36F4BE41" w14:textId="77777777" w:rsidR="00515C31" w:rsidRDefault="007C42C2">
            <w:pPr>
              <w:jc w:val="right"/>
            </w:pPr>
            <w:r>
              <w:t>2</w:t>
            </w:r>
          </w:p>
        </w:tc>
        <w:tc>
          <w:tcPr>
            <w:tcW w:w="0" w:type="auto"/>
          </w:tcPr>
          <w:p w14:paraId="66339F06" w14:textId="77777777" w:rsidR="00515C31" w:rsidRDefault="007C42C2">
            <w:r>
              <w:t>1</w:t>
            </w:r>
          </w:p>
        </w:tc>
      </w:tr>
      <w:tr w:rsidR="00515C31" w14:paraId="4C04464D" w14:textId="77777777">
        <w:tc>
          <w:tcPr>
            <w:tcW w:w="0" w:type="auto"/>
          </w:tcPr>
          <w:p w14:paraId="78EC80A7" w14:textId="77777777" w:rsidR="00515C31" w:rsidRDefault="007C42C2">
            <w:r>
              <w:t>learn</w:t>
            </w:r>
          </w:p>
        </w:tc>
        <w:tc>
          <w:tcPr>
            <w:tcW w:w="0" w:type="auto"/>
          </w:tcPr>
          <w:p w14:paraId="24108320" w14:textId="77777777" w:rsidR="00515C31" w:rsidRDefault="007C42C2">
            <w:pPr>
              <w:jc w:val="right"/>
            </w:pPr>
            <w:r>
              <w:t>2</w:t>
            </w:r>
          </w:p>
        </w:tc>
        <w:tc>
          <w:tcPr>
            <w:tcW w:w="0" w:type="auto"/>
          </w:tcPr>
          <w:p w14:paraId="2883313A" w14:textId="77777777" w:rsidR="00515C31" w:rsidRDefault="007C42C2">
            <w:r>
              <w:t>1</w:t>
            </w:r>
          </w:p>
        </w:tc>
      </w:tr>
      <w:tr w:rsidR="00515C31" w14:paraId="23391F35" w14:textId="77777777">
        <w:tc>
          <w:tcPr>
            <w:tcW w:w="0" w:type="auto"/>
          </w:tcPr>
          <w:p w14:paraId="5B09D5B5" w14:textId="77777777" w:rsidR="00515C31" w:rsidRDefault="007C42C2">
            <w:r>
              <w:t>screen</w:t>
            </w:r>
          </w:p>
        </w:tc>
        <w:tc>
          <w:tcPr>
            <w:tcW w:w="0" w:type="auto"/>
          </w:tcPr>
          <w:p w14:paraId="23586383" w14:textId="77777777" w:rsidR="00515C31" w:rsidRDefault="007C42C2">
            <w:pPr>
              <w:jc w:val="right"/>
            </w:pPr>
            <w:r>
              <w:t>1</w:t>
            </w:r>
          </w:p>
        </w:tc>
        <w:tc>
          <w:tcPr>
            <w:tcW w:w="0" w:type="auto"/>
          </w:tcPr>
          <w:p w14:paraId="10EE5B81" w14:textId="77777777" w:rsidR="00515C31" w:rsidRDefault="007C42C2">
            <w:r>
              <w:t>1</w:t>
            </w:r>
          </w:p>
        </w:tc>
      </w:tr>
      <w:tr w:rsidR="00515C31" w14:paraId="50ACB38B" w14:textId="77777777">
        <w:tc>
          <w:tcPr>
            <w:tcW w:w="0" w:type="auto"/>
          </w:tcPr>
          <w:p w14:paraId="616F08B2" w14:textId="77777777" w:rsidR="00515C31" w:rsidRDefault="007C42C2">
            <w:r>
              <w:t>write</w:t>
            </w:r>
          </w:p>
        </w:tc>
        <w:tc>
          <w:tcPr>
            <w:tcW w:w="0" w:type="auto"/>
          </w:tcPr>
          <w:p w14:paraId="7BAD89B3" w14:textId="77777777" w:rsidR="00515C31" w:rsidRDefault="007C42C2">
            <w:pPr>
              <w:jc w:val="right"/>
            </w:pPr>
            <w:r>
              <w:t>1</w:t>
            </w:r>
          </w:p>
        </w:tc>
        <w:tc>
          <w:tcPr>
            <w:tcW w:w="0" w:type="auto"/>
          </w:tcPr>
          <w:p w14:paraId="4B888D97" w14:textId="77777777" w:rsidR="00515C31" w:rsidRDefault="007C42C2">
            <w:r>
              <w:t>1</w:t>
            </w:r>
          </w:p>
        </w:tc>
      </w:tr>
      <w:tr w:rsidR="00515C31" w14:paraId="6B9DF247" w14:textId="77777777">
        <w:tc>
          <w:tcPr>
            <w:tcW w:w="0" w:type="auto"/>
          </w:tcPr>
          <w:p w14:paraId="0C70C599" w14:textId="77777777" w:rsidR="00515C31" w:rsidRDefault="007C42C2">
            <w:r>
              <w:t>latex</w:t>
            </w:r>
          </w:p>
        </w:tc>
        <w:tc>
          <w:tcPr>
            <w:tcW w:w="0" w:type="auto"/>
          </w:tcPr>
          <w:p w14:paraId="5D5939D9" w14:textId="77777777" w:rsidR="00515C31" w:rsidRDefault="007C42C2">
            <w:pPr>
              <w:jc w:val="right"/>
            </w:pPr>
            <w:r>
              <w:t>1</w:t>
            </w:r>
          </w:p>
        </w:tc>
        <w:tc>
          <w:tcPr>
            <w:tcW w:w="0" w:type="auto"/>
          </w:tcPr>
          <w:p w14:paraId="430D2DAC" w14:textId="77777777" w:rsidR="00515C31" w:rsidRDefault="007C42C2">
            <w:r>
              <w:t>1</w:t>
            </w:r>
          </w:p>
        </w:tc>
      </w:tr>
      <w:tr w:rsidR="00515C31" w14:paraId="386E2BC6" w14:textId="77777777">
        <w:tc>
          <w:tcPr>
            <w:tcW w:w="0" w:type="auto"/>
          </w:tcPr>
          <w:p w14:paraId="256482FC" w14:textId="77777777" w:rsidR="00515C31" w:rsidRDefault="007C42C2">
            <w:r>
              <w:t>university</w:t>
            </w:r>
          </w:p>
        </w:tc>
        <w:tc>
          <w:tcPr>
            <w:tcW w:w="0" w:type="auto"/>
          </w:tcPr>
          <w:p w14:paraId="1C01B452" w14:textId="77777777" w:rsidR="00515C31" w:rsidRDefault="007C42C2">
            <w:pPr>
              <w:jc w:val="right"/>
            </w:pPr>
            <w:r>
              <w:t>1</w:t>
            </w:r>
          </w:p>
        </w:tc>
        <w:tc>
          <w:tcPr>
            <w:tcW w:w="0" w:type="auto"/>
          </w:tcPr>
          <w:p w14:paraId="086F7F2A" w14:textId="77777777" w:rsidR="00515C31" w:rsidRDefault="007C42C2">
            <w:r>
              <w:t>1</w:t>
            </w:r>
          </w:p>
        </w:tc>
      </w:tr>
    </w:tbl>
    <w:p w14:paraId="759229A3" w14:textId="77777777" w:rsidR="00515C31" w:rsidRDefault="007C42C2">
      <w:bookmarkStart w:id="117" w:name="science-co-occurrence-network-graph"/>
      <w:bookmarkEnd w:id="116"/>
      <w:r>
        <w:t>4.2.2.1.3</w:t>
      </w:r>
      <w:r>
        <w:tab/>
        <w:t>Science Co-Occurrence Network Graph</w:t>
      </w:r>
    </w:p>
    <w:p w14:paraId="035442D6" w14:textId="77777777" w:rsidR="00515C31" w:rsidRDefault="007C42C2">
      <w:r>
        <w:t>Figure 4.8 shows the co-occurrence network analysis result of the science listserv, and its corresponding table is provided as an accessible format (Table 13.5).</w:t>
      </w:r>
    </w:p>
    <w:p w14:paraId="5294BF84" w14:textId="77777777" w:rsidR="00515C31" w:rsidRDefault="007C42C2">
      <w:r>
        <w:rPr>
          <w:noProof/>
        </w:rPr>
        <w:lastRenderedPageBreak/>
        <w:drawing>
          <wp:inline distT="0" distB="0" distL="0" distR="0" wp14:anchorId="03DA57D6" wp14:editId="6A684C5C">
            <wp:extent cx="5486400" cy="5486400"/>
            <wp:effectExtent l="0" t="0" r="0" b="0"/>
            <wp:docPr id="14" name="Picture" descr="Figure 4.8: Science co-occurrence network graph (sorted by the top-20 most co-occurring pairs)."/>
            <wp:cNvGraphicFramePr/>
            <a:graphic xmlns:a="http://schemas.openxmlformats.org/drawingml/2006/main">
              <a:graphicData uri="http://schemas.openxmlformats.org/drawingml/2006/picture">
                <pic:pic xmlns:pic="http://schemas.openxmlformats.org/drawingml/2006/picture">
                  <pic:nvPicPr>
                    <pic:cNvPr id="0" name="Picture" descr="r-fig/science-network-pair-1.png"/>
                    <pic:cNvPicPr>
                      <a:picLocks noChangeAspect="1" noChangeArrowheads="1"/>
                    </pic:cNvPicPr>
                  </pic:nvPicPr>
                  <pic:blipFill>
                    <a:blip r:embed="rId28"/>
                    <a:stretch>
                      <a:fillRect/>
                    </a:stretch>
                  </pic:blipFill>
                  <pic:spPr bwMode="auto">
                    <a:xfrm>
                      <a:off x="0" y="0"/>
                      <a:ext cx="5486400" cy="5486400"/>
                    </a:xfrm>
                    <a:prstGeom prst="rect">
                      <a:avLst/>
                    </a:prstGeom>
                    <a:noFill/>
                    <a:ln w="9525">
                      <a:noFill/>
                      <a:headEnd/>
                      <a:tailEnd/>
                    </a:ln>
                  </pic:spPr>
                </pic:pic>
              </a:graphicData>
            </a:graphic>
          </wp:inline>
        </w:drawing>
      </w:r>
    </w:p>
    <w:p w14:paraId="2F841881" w14:textId="77777777" w:rsidR="00515C31" w:rsidRDefault="007C42C2">
      <w:r>
        <w:t>Figure 4.8: Science co-occurre</w:t>
      </w:r>
      <w:r>
        <w:t>nce network graph (sorted by the top-20 most co-occurring pairs).</w:t>
      </w:r>
    </w:p>
    <w:p w14:paraId="79ACC668" w14:textId="77777777" w:rsidR="00515C31" w:rsidRDefault="007C42C2">
      <w:r>
        <w:t>The highest centrality is as follows:</w:t>
      </w:r>
    </w:p>
    <w:p w14:paraId="744470CD" w14:textId="77777777" w:rsidR="00515C31" w:rsidRDefault="007C42C2">
      <w:pPr>
        <w:pStyle w:val="TableCaption"/>
      </w:pPr>
      <w:r>
        <w:t>Table 4.6: The top words with the highest centrality in the NFB science list.</w:t>
      </w:r>
    </w:p>
    <w:tbl>
      <w:tblPr>
        <w:tblW w:w="0" w:type="pct"/>
        <w:tblLook w:val="0020" w:firstRow="1" w:lastRow="0" w:firstColumn="0" w:lastColumn="0" w:noHBand="0" w:noVBand="0"/>
      </w:tblPr>
      <w:tblGrid>
        <w:gridCol w:w="1487"/>
        <w:gridCol w:w="1047"/>
        <w:gridCol w:w="730"/>
      </w:tblGrid>
      <w:tr w:rsidR="00515C31" w14:paraId="0B99DA88" w14:textId="77777777">
        <w:tc>
          <w:tcPr>
            <w:tcW w:w="0" w:type="auto"/>
          </w:tcPr>
          <w:p w14:paraId="00A84D68" w14:textId="77777777" w:rsidR="00515C31" w:rsidRDefault="007C42C2">
            <w:r>
              <w:t>name</w:t>
            </w:r>
          </w:p>
        </w:tc>
        <w:tc>
          <w:tcPr>
            <w:tcW w:w="0" w:type="auto"/>
          </w:tcPr>
          <w:p w14:paraId="53AE35AB" w14:textId="77777777" w:rsidR="00515C31" w:rsidRDefault="007C42C2">
            <w:pPr>
              <w:jc w:val="right"/>
            </w:pPr>
            <w:r>
              <w:t>centrality</w:t>
            </w:r>
          </w:p>
        </w:tc>
        <w:tc>
          <w:tcPr>
            <w:tcW w:w="0" w:type="auto"/>
          </w:tcPr>
          <w:p w14:paraId="5D4DC560" w14:textId="77777777" w:rsidR="00515C31" w:rsidRDefault="007C42C2">
            <w:r>
              <w:t>group</w:t>
            </w:r>
          </w:p>
        </w:tc>
      </w:tr>
      <w:tr w:rsidR="00515C31" w14:paraId="2279BE33" w14:textId="77777777">
        <w:tc>
          <w:tcPr>
            <w:tcW w:w="0" w:type="auto"/>
          </w:tcPr>
          <w:p w14:paraId="2861410A" w14:textId="77777777" w:rsidR="00515C31" w:rsidRDefault="007C42C2">
            <w:r>
              <w:t>scienc</w:t>
            </w:r>
            <w:r>
              <w:lastRenderedPageBreak/>
              <w:t>e</w:t>
            </w:r>
          </w:p>
        </w:tc>
        <w:tc>
          <w:tcPr>
            <w:tcW w:w="0" w:type="auto"/>
          </w:tcPr>
          <w:p w14:paraId="3608E7DD" w14:textId="77777777" w:rsidR="00515C31" w:rsidRDefault="007C42C2">
            <w:pPr>
              <w:jc w:val="right"/>
            </w:pPr>
            <w:r>
              <w:lastRenderedPageBreak/>
              <w:t>2</w:t>
            </w:r>
            <w:r>
              <w:lastRenderedPageBreak/>
              <w:t>0</w:t>
            </w:r>
          </w:p>
        </w:tc>
        <w:tc>
          <w:tcPr>
            <w:tcW w:w="0" w:type="auto"/>
          </w:tcPr>
          <w:p w14:paraId="0EB3CADA" w14:textId="77777777" w:rsidR="00515C31" w:rsidRDefault="007C42C2">
            <w:r>
              <w:lastRenderedPageBreak/>
              <w:t>1</w:t>
            </w:r>
          </w:p>
        </w:tc>
      </w:tr>
      <w:tr w:rsidR="00515C31" w14:paraId="73040BF1" w14:textId="77777777">
        <w:tc>
          <w:tcPr>
            <w:tcW w:w="0" w:type="auto"/>
          </w:tcPr>
          <w:p w14:paraId="33827C6D" w14:textId="77777777" w:rsidR="00515C31" w:rsidRDefault="007C42C2">
            <w:r>
              <w:t>eyesonsuccess</w:t>
            </w:r>
          </w:p>
        </w:tc>
        <w:tc>
          <w:tcPr>
            <w:tcW w:w="0" w:type="auto"/>
          </w:tcPr>
          <w:p w14:paraId="2FEC2988" w14:textId="77777777" w:rsidR="00515C31" w:rsidRDefault="007C42C2">
            <w:pPr>
              <w:jc w:val="right"/>
            </w:pPr>
            <w:r>
              <w:t>4</w:t>
            </w:r>
          </w:p>
        </w:tc>
        <w:tc>
          <w:tcPr>
            <w:tcW w:w="0" w:type="auto"/>
          </w:tcPr>
          <w:p w14:paraId="12020845" w14:textId="77777777" w:rsidR="00515C31" w:rsidRDefault="007C42C2">
            <w:r>
              <w:t>1</w:t>
            </w:r>
          </w:p>
        </w:tc>
      </w:tr>
      <w:tr w:rsidR="00515C31" w14:paraId="7149BB07" w14:textId="77777777">
        <w:tc>
          <w:tcPr>
            <w:tcW w:w="0" w:type="auto"/>
          </w:tcPr>
          <w:p w14:paraId="7D4B0453" w14:textId="77777777" w:rsidR="00515C31" w:rsidRDefault="007C42C2">
            <w:r>
              <w:t>net</w:t>
            </w:r>
          </w:p>
        </w:tc>
        <w:tc>
          <w:tcPr>
            <w:tcW w:w="0" w:type="auto"/>
          </w:tcPr>
          <w:p w14:paraId="41F1D405" w14:textId="77777777" w:rsidR="00515C31" w:rsidRDefault="007C42C2">
            <w:pPr>
              <w:jc w:val="right"/>
            </w:pPr>
            <w:r>
              <w:t>4</w:t>
            </w:r>
          </w:p>
        </w:tc>
        <w:tc>
          <w:tcPr>
            <w:tcW w:w="0" w:type="auto"/>
          </w:tcPr>
          <w:p w14:paraId="755FA4FF" w14:textId="77777777" w:rsidR="00515C31" w:rsidRDefault="007C42C2">
            <w:r>
              <w:t>1</w:t>
            </w:r>
          </w:p>
        </w:tc>
      </w:tr>
      <w:tr w:rsidR="00515C31" w14:paraId="34445042" w14:textId="77777777">
        <w:tc>
          <w:tcPr>
            <w:tcW w:w="0" w:type="auto"/>
          </w:tcPr>
          <w:p w14:paraId="3498E711" w14:textId="77777777" w:rsidR="00515C31" w:rsidRDefault="007C42C2">
            <w:r>
              <w:t>note</w:t>
            </w:r>
          </w:p>
        </w:tc>
        <w:tc>
          <w:tcPr>
            <w:tcW w:w="0" w:type="auto"/>
          </w:tcPr>
          <w:p w14:paraId="68E543D3" w14:textId="77777777" w:rsidR="00515C31" w:rsidRDefault="007C42C2">
            <w:pPr>
              <w:jc w:val="right"/>
            </w:pPr>
            <w:r>
              <w:t>4</w:t>
            </w:r>
          </w:p>
        </w:tc>
        <w:tc>
          <w:tcPr>
            <w:tcW w:w="0" w:type="auto"/>
          </w:tcPr>
          <w:p w14:paraId="3E67EEE3" w14:textId="77777777" w:rsidR="00515C31" w:rsidRDefault="007C42C2">
            <w:r>
              <w:t>1</w:t>
            </w:r>
          </w:p>
        </w:tc>
      </w:tr>
      <w:tr w:rsidR="00515C31" w14:paraId="64DB169A" w14:textId="77777777">
        <w:tc>
          <w:tcPr>
            <w:tcW w:w="0" w:type="auto"/>
          </w:tcPr>
          <w:p w14:paraId="3BC7CCFE" w14:textId="77777777" w:rsidR="00515C31" w:rsidRDefault="007C42C2">
            <w:r>
              <w:t>audio</w:t>
            </w:r>
          </w:p>
        </w:tc>
        <w:tc>
          <w:tcPr>
            <w:tcW w:w="0" w:type="auto"/>
          </w:tcPr>
          <w:p w14:paraId="7B0FFE04" w14:textId="77777777" w:rsidR="00515C31" w:rsidRDefault="007C42C2">
            <w:pPr>
              <w:jc w:val="right"/>
            </w:pPr>
            <w:r>
              <w:t>4</w:t>
            </w:r>
          </w:p>
        </w:tc>
        <w:tc>
          <w:tcPr>
            <w:tcW w:w="0" w:type="auto"/>
          </w:tcPr>
          <w:p w14:paraId="2F90E62D" w14:textId="77777777" w:rsidR="00515C31" w:rsidRDefault="007C42C2">
            <w:r>
              <w:t>1</w:t>
            </w:r>
          </w:p>
        </w:tc>
      </w:tr>
      <w:tr w:rsidR="00515C31" w14:paraId="1EECCF23" w14:textId="77777777">
        <w:tc>
          <w:tcPr>
            <w:tcW w:w="0" w:type="auto"/>
          </w:tcPr>
          <w:p w14:paraId="43FEEC02" w14:textId="77777777" w:rsidR="00515C31" w:rsidRDefault="007C42C2">
            <w:r>
              <w:t>host</w:t>
            </w:r>
          </w:p>
        </w:tc>
        <w:tc>
          <w:tcPr>
            <w:tcW w:w="0" w:type="auto"/>
          </w:tcPr>
          <w:p w14:paraId="25B0EF4E" w14:textId="77777777" w:rsidR="00515C31" w:rsidRDefault="007C42C2">
            <w:pPr>
              <w:jc w:val="right"/>
            </w:pPr>
            <w:r>
              <w:t>4</w:t>
            </w:r>
          </w:p>
        </w:tc>
        <w:tc>
          <w:tcPr>
            <w:tcW w:w="0" w:type="auto"/>
          </w:tcPr>
          <w:p w14:paraId="0FD9505E" w14:textId="77777777" w:rsidR="00515C31" w:rsidRDefault="007C42C2">
            <w:r>
              <w:t>1</w:t>
            </w:r>
          </w:p>
        </w:tc>
      </w:tr>
    </w:tbl>
    <w:p w14:paraId="7DD332E6" w14:textId="77777777" w:rsidR="00515C31" w:rsidRDefault="007C42C2">
      <w:bookmarkStart w:id="118" w:name="arts-co-occurrence-network-graph"/>
      <w:bookmarkEnd w:id="117"/>
      <w:r>
        <w:t>4.2.2.1.4</w:t>
      </w:r>
      <w:r>
        <w:tab/>
        <w:t>Arts Co-Occurrence Network Graph</w:t>
      </w:r>
    </w:p>
    <w:p w14:paraId="2A54A2CF" w14:textId="77777777" w:rsidR="00515C31" w:rsidRDefault="007C42C2">
      <w:r>
        <w:t xml:space="preserve">Figure 4.9 </w:t>
      </w:r>
      <w:r>
        <w:t>illustrates the co-occurrence network analysis result of the arts listserv, and its corresponding table is provided as an accessible format (Table 13.6).</w:t>
      </w:r>
    </w:p>
    <w:p w14:paraId="0BF69F6B" w14:textId="77777777" w:rsidR="00515C31" w:rsidRDefault="007C42C2">
      <w:r>
        <w:rPr>
          <w:noProof/>
        </w:rPr>
        <w:lastRenderedPageBreak/>
        <w:drawing>
          <wp:inline distT="0" distB="0" distL="0" distR="0" wp14:anchorId="3E46584A" wp14:editId="2BB5D3D2">
            <wp:extent cx="5486400" cy="5486400"/>
            <wp:effectExtent l="0" t="0" r="0" b="0"/>
            <wp:docPr id="15" name="Picture" descr="Figure 4.9: Arts co-occurrence network graph (sorted by the top-20 most co-occurring pairs)."/>
            <wp:cNvGraphicFramePr/>
            <a:graphic xmlns:a="http://schemas.openxmlformats.org/drawingml/2006/main">
              <a:graphicData uri="http://schemas.openxmlformats.org/drawingml/2006/picture">
                <pic:pic xmlns:pic="http://schemas.openxmlformats.org/drawingml/2006/picture">
                  <pic:nvPicPr>
                    <pic:cNvPr id="0" name="Picture" descr="r-fig/arts-network-pair-1.png"/>
                    <pic:cNvPicPr>
                      <a:picLocks noChangeAspect="1" noChangeArrowheads="1"/>
                    </pic:cNvPicPr>
                  </pic:nvPicPr>
                  <pic:blipFill>
                    <a:blip r:embed="rId29"/>
                    <a:stretch>
                      <a:fillRect/>
                    </a:stretch>
                  </pic:blipFill>
                  <pic:spPr bwMode="auto">
                    <a:xfrm>
                      <a:off x="0" y="0"/>
                      <a:ext cx="5486400" cy="5486400"/>
                    </a:xfrm>
                    <a:prstGeom prst="rect">
                      <a:avLst/>
                    </a:prstGeom>
                    <a:noFill/>
                    <a:ln w="9525">
                      <a:noFill/>
                      <a:headEnd/>
                      <a:tailEnd/>
                    </a:ln>
                  </pic:spPr>
                </pic:pic>
              </a:graphicData>
            </a:graphic>
          </wp:inline>
        </w:drawing>
      </w:r>
    </w:p>
    <w:p w14:paraId="0F4E728A" w14:textId="77777777" w:rsidR="00515C31" w:rsidRDefault="007C42C2">
      <w:r>
        <w:t>Figure 4.9: Arts co-occurrence network graph (sorted by the top-20 most co-occurring pairs).</w:t>
      </w:r>
    </w:p>
    <w:p w14:paraId="4F8CC11E" w14:textId="77777777" w:rsidR="00515C31" w:rsidRDefault="007C42C2">
      <w:r>
        <w:t>The top</w:t>
      </w:r>
      <w:r>
        <w:t xml:space="preserve"> words having the highest centrality are as follows.</w:t>
      </w:r>
    </w:p>
    <w:p w14:paraId="65D98373" w14:textId="77777777" w:rsidR="00515C31" w:rsidRDefault="007C42C2">
      <w:pPr>
        <w:pStyle w:val="TableCaption"/>
      </w:pPr>
      <w:r>
        <w:t>Table 4.7: The top words with the highest centrality in the NFB arts list.</w:t>
      </w:r>
    </w:p>
    <w:tbl>
      <w:tblPr>
        <w:tblW w:w="0" w:type="pct"/>
        <w:tblLook w:val="0020" w:firstRow="1" w:lastRow="0" w:firstColumn="0" w:lastColumn="0" w:noHBand="0" w:noVBand="0"/>
      </w:tblPr>
      <w:tblGrid>
        <w:gridCol w:w="1169"/>
        <w:gridCol w:w="1047"/>
        <w:gridCol w:w="730"/>
      </w:tblGrid>
      <w:tr w:rsidR="00515C31" w14:paraId="50566D86" w14:textId="77777777">
        <w:tc>
          <w:tcPr>
            <w:tcW w:w="0" w:type="auto"/>
          </w:tcPr>
          <w:p w14:paraId="6494ADAA" w14:textId="77777777" w:rsidR="00515C31" w:rsidRDefault="007C42C2">
            <w:r>
              <w:t>name</w:t>
            </w:r>
          </w:p>
        </w:tc>
        <w:tc>
          <w:tcPr>
            <w:tcW w:w="0" w:type="auto"/>
          </w:tcPr>
          <w:p w14:paraId="36D73943" w14:textId="77777777" w:rsidR="00515C31" w:rsidRDefault="007C42C2">
            <w:pPr>
              <w:jc w:val="right"/>
            </w:pPr>
            <w:r>
              <w:t>centrality</w:t>
            </w:r>
          </w:p>
        </w:tc>
        <w:tc>
          <w:tcPr>
            <w:tcW w:w="0" w:type="auto"/>
          </w:tcPr>
          <w:p w14:paraId="79BC8565" w14:textId="77777777" w:rsidR="00515C31" w:rsidRDefault="007C42C2">
            <w:r>
              <w:t>group</w:t>
            </w:r>
          </w:p>
        </w:tc>
      </w:tr>
      <w:tr w:rsidR="00515C31" w14:paraId="39DB2DB2" w14:textId="77777777">
        <w:tc>
          <w:tcPr>
            <w:tcW w:w="0" w:type="auto"/>
          </w:tcPr>
          <w:p w14:paraId="1EB49502" w14:textId="77777777" w:rsidR="00515C31" w:rsidRDefault="007C42C2">
            <w:r>
              <w:t>art</w:t>
            </w:r>
            <w:r>
              <w:lastRenderedPageBreak/>
              <w:t>s</w:t>
            </w:r>
          </w:p>
        </w:tc>
        <w:tc>
          <w:tcPr>
            <w:tcW w:w="0" w:type="auto"/>
          </w:tcPr>
          <w:p w14:paraId="10C533B6" w14:textId="77777777" w:rsidR="00515C31" w:rsidRDefault="007C42C2">
            <w:pPr>
              <w:jc w:val="right"/>
            </w:pPr>
            <w:r>
              <w:lastRenderedPageBreak/>
              <w:t>2</w:t>
            </w:r>
            <w:r>
              <w:lastRenderedPageBreak/>
              <w:t>0</w:t>
            </w:r>
          </w:p>
        </w:tc>
        <w:tc>
          <w:tcPr>
            <w:tcW w:w="0" w:type="auto"/>
          </w:tcPr>
          <w:p w14:paraId="785D999E" w14:textId="77777777" w:rsidR="00515C31" w:rsidRDefault="007C42C2">
            <w:r>
              <w:lastRenderedPageBreak/>
              <w:t>1</w:t>
            </w:r>
          </w:p>
        </w:tc>
      </w:tr>
      <w:tr w:rsidR="00515C31" w14:paraId="6B16EC79" w14:textId="77777777">
        <w:tc>
          <w:tcPr>
            <w:tcW w:w="0" w:type="auto"/>
          </w:tcPr>
          <w:p w14:paraId="2874E3B3" w14:textId="77777777" w:rsidR="00515C31" w:rsidRDefault="007C42C2">
            <w:r>
              <w:t>idea</w:t>
            </w:r>
          </w:p>
        </w:tc>
        <w:tc>
          <w:tcPr>
            <w:tcW w:w="0" w:type="auto"/>
          </w:tcPr>
          <w:p w14:paraId="2750224B" w14:textId="77777777" w:rsidR="00515C31" w:rsidRDefault="007C42C2">
            <w:pPr>
              <w:jc w:val="right"/>
            </w:pPr>
            <w:r>
              <w:t>4</w:t>
            </w:r>
          </w:p>
        </w:tc>
        <w:tc>
          <w:tcPr>
            <w:tcW w:w="0" w:type="auto"/>
          </w:tcPr>
          <w:p w14:paraId="48407009" w14:textId="77777777" w:rsidR="00515C31" w:rsidRDefault="007C42C2">
            <w:r>
              <w:t>1</w:t>
            </w:r>
          </w:p>
        </w:tc>
      </w:tr>
      <w:tr w:rsidR="00515C31" w14:paraId="7FB38F92" w14:textId="77777777">
        <w:tc>
          <w:tcPr>
            <w:tcW w:w="0" w:type="auto"/>
          </w:tcPr>
          <w:p w14:paraId="697ACAAD" w14:textId="77777777" w:rsidR="00515C31" w:rsidRDefault="007C42C2">
            <w:r>
              <w:t>share</w:t>
            </w:r>
          </w:p>
        </w:tc>
        <w:tc>
          <w:tcPr>
            <w:tcW w:w="0" w:type="auto"/>
          </w:tcPr>
          <w:p w14:paraId="26BE3E45" w14:textId="77777777" w:rsidR="00515C31" w:rsidRDefault="007C42C2">
            <w:pPr>
              <w:jc w:val="right"/>
            </w:pPr>
            <w:r>
              <w:t>3</w:t>
            </w:r>
          </w:p>
        </w:tc>
        <w:tc>
          <w:tcPr>
            <w:tcW w:w="0" w:type="auto"/>
          </w:tcPr>
          <w:p w14:paraId="6B67945C" w14:textId="77777777" w:rsidR="00515C31" w:rsidRDefault="007C42C2">
            <w:r>
              <w:t>1</w:t>
            </w:r>
          </w:p>
        </w:tc>
      </w:tr>
      <w:tr w:rsidR="00515C31" w14:paraId="41CEE803" w14:textId="77777777">
        <w:tc>
          <w:tcPr>
            <w:tcW w:w="0" w:type="auto"/>
          </w:tcPr>
          <w:p w14:paraId="2697C183" w14:textId="77777777" w:rsidR="00515C31" w:rsidRDefault="007C42C2">
            <w:r>
              <w:t>experience</w:t>
            </w:r>
          </w:p>
        </w:tc>
        <w:tc>
          <w:tcPr>
            <w:tcW w:w="0" w:type="auto"/>
          </w:tcPr>
          <w:p w14:paraId="26E7809B" w14:textId="77777777" w:rsidR="00515C31" w:rsidRDefault="007C42C2">
            <w:pPr>
              <w:jc w:val="right"/>
            </w:pPr>
            <w:r>
              <w:t>2</w:t>
            </w:r>
          </w:p>
        </w:tc>
        <w:tc>
          <w:tcPr>
            <w:tcW w:w="0" w:type="auto"/>
          </w:tcPr>
          <w:p w14:paraId="1A3D6EC3" w14:textId="77777777" w:rsidR="00515C31" w:rsidRDefault="007C42C2">
            <w:r>
              <w:t>1</w:t>
            </w:r>
          </w:p>
        </w:tc>
      </w:tr>
      <w:tr w:rsidR="00515C31" w14:paraId="19A999E0" w14:textId="77777777">
        <w:tc>
          <w:tcPr>
            <w:tcW w:w="0" w:type="auto"/>
          </w:tcPr>
          <w:p w14:paraId="39A78545" w14:textId="77777777" w:rsidR="00515C31" w:rsidRDefault="007C42C2">
            <w:r>
              <w:t>artist</w:t>
            </w:r>
          </w:p>
        </w:tc>
        <w:tc>
          <w:tcPr>
            <w:tcW w:w="0" w:type="auto"/>
          </w:tcPr>
          <w:p w14:paraId="6AB07B29" w14:textId="77777777" w:rsidR="00515C31" w:rsidRDefault="007C42C2">
            <w:pPr>
              <w:jc w:val="right"/>
            </w:pPr>
            <w:r>
              <w:t>2</w:t>
            </w:r>
          </w:p>
        </w:tc>
        <w:tc>
          <w:tcPr>
            <w:tcW w:w="0" w:type="auto"/>
          </w:tcPr>
          <w:p w14:paraId="0F71BE99" w14:textId="77777777" w:rsidR="00515C31" w:rsidRDefault="007C42C2">
            <w:r>
              <w:t>1</w:t>
            </w:r>
          </w:p>
        </w:tc>
      </w:tr>
      <w:tr w:rsidR="00515C31" w14:paraId="18D8AA01" w14:textId="77777777">
        <w:tc>
          <w:tcPr>
            <w:tcW w:w="0" w:type="auto"/>
          </w:tcPr>
          <w:p w14:paraId="1A80D2E3" w14:textId="77777777" w:rsidR="00515C31" w:rsidRDefault="007C42C2">
            <w:r>
              <w:t>time</w:t>
            </w:r>
          </w:p>
        </w:tc>
        <w:tc>
          <w:tcPr>
            <w:tcW w:w="0" w:type="auto"/>
          </w:tcPr>
          <w:p w14:paraId="5B26FDE5" w14:textId="77777777" w:rsidR="00515C31" w:rsidRDefault="007C42C2">
            <w:pPr>
              <w:jc w:val="right"/>
            </w:pPr>
            <w:r>
              <w:t>2</w:t>
            </w:r>
          </w:p>
        </w:tc>
        <w:tc>
          <w:tcPr>
            <w:tcW w:w="0" w:type="auto"/>
          </w:tcPr>
          <w:p w14:paraId="01E71336" w14:textId="77777777" w:rsidR="00515C31" w:rsidRDefault="007C42C2">
            <w:r>
              <w:t>1</w:t>
            </w:r>
          </w:p>
        </w:tc>
      </w:tr>
      <w:tr w:rsidR="00515C31" w14:paraId="1A7B7CE0" w14:textId="77777777">
        <w:tc>
          <w:tcPr>
            <w:tcW w:w="0" w:type="auto"/>
          </w:tcPr>
          <w:p w14:paraId="4AFEA25C" w14:textId="77777777" w:rsidR="00515C31" w:rsidRDefault="007C42C2">
            <w:r>
              <w:t>gallery</w:t>
            </w:r>
          </w:p>
        </w:tc>
        <w:tc>
          <w:tcPr>
            <w:tcW w:w="0" w:type="auto"/>
          </w:tcPr>
          <w:p w14:paraId="25A78488" w14:textId="77777777" w:rsidR="00515C31" w:rsidRDefault="007C42C2">
            <w:pPr>
              <w:jc w:val="right"/>
            </w:pPr>
            <w:r>
              <w:t>1</w:t>
            </w:r>
          </w:p>
        </w:tc>
        <w:tc>
          <w:tcPr>
            <w:tcW w:w="0" w:type="auto"/>
          </w:tcPr>
          <w:p w14:paraId="26941878" w14:textId="77777777" w:rsidR="00515C31" w:rsidRDefault="007C42C2">
            <w:r>
              <w:t>1</w:t>
            </w:r>
          </w:p>
        </w:tc>
      </w:tr>
      <w:tr w:rsidR="00515C31" w14:paraId="09A082C6" w14:textId="77777777">
        <w:tc>
          <w:tcPr>
            <w:tcW w:w="0" w:type="auto"/>
          </w:tcPr>
          <w:p w14:paraId="0E726995" w14:textId="77777777" w:rsidR="00515C31" w:rsidRDefault="007C42C2">
            <w:r>
              <w:t>exhibition</w:t>
            </w:r>
          </w:p>
        </w:tc>
        <w:tc>
          <w:tcPr>
            <w:tcW w:w="0" w:type="auto"/>
          </w:tcPr>
          <w:p w14:paraId="56492230" w14:textId="77777777" w:rsidR="00515C31" w:rsidRDefault="007C42C2">
            <w:pPr>
              <w:jc w:val="right"/>
            </w:pPr>
            <w:r>
              <w:t>1</w:t>
            </w:r>
          </w:p>
        </w:tc>
        <w:tc>
          <w:tcPr>
            <w:tcW w:w="0" w:type="auto"/>
          </w:tcPr>
          <w:p w14:paraId="4EB179F5" w14:textId="77777777" w:rsidR="00515C31" w:rsidRDefault="007C42C2">
            <w:r>
              <w:t>1</w:t>
            </w:r>
          </w:p>
        </w:tc>
      </w:tr>
      <w:tr w:rsidR="00515C31" w14:paraId="6978FDE9" w14:textId="77777777">
        <w:tc>
          <w:tcPr>
            <w:tcW w:w="0" w:type="auto"/>
          </w:tcPr>
          <w:p w14:paraId="6DC5A671" w14:textId="77777777" w:rsidR="00515C31" w:rsidRDefault="007C42C2">
            <w:r>
              <w:t>create</w:t>
            </w:r>
          </w:p>
        </w:tc>
        <w:tc>
          <w:tcPr>
            <w:tcW w:w="0" w:type="auto"/>
          </w:tcPr>
          <w:p w14:paraId="528F25F3" w14:textId="77777777" w:rsidR="00515C31" w:rsidRDefault="007C42C2">
            <w:pPr>
              <w:jc w:val="right"/>
            </w:pPr>
            <w:r>
              <w:t>1</w:t>
            </w:r>
          </w:p>
        </w:tc>
        <w:tc>
          <w:tcPr>
            <w:tcW w:w="0" w:type="auto"/>
          </w:tcPr>
          <w:p w14:paraId="58AFC081" w14:textId="77777777" w:rsidR="00515C31" w:rsidRDefault="007C42C2">
            <w:r>
              <w:t>1</w:t>
            </w:r>
          </w:p>
        </w:tc>
      </w:tr>
      <w:tr w:rsidR="00515C31" w14:paraId="362463A2" w14:textId="77777777">
        <w:tc>
          <w:tcPr>
            <w:tcW w:w="0" w:type="auto"/>
          </w:tcPr>
          <w:p w14:paraId="61B1C6CF" w14:textId="77777777" w:rsidR="00515C31" w:rsidRDefault="007C42C2">
            <w:r>
              <w:t>love</w:t>
            </w:r>
          </w:p>
        </w:tc>
        <w:tc>
          <w:tcPr>
            <w:tcW w:w="0" w:type="auto"/>
          </w:tcPr>
          <w:p w14:paraId="7C24D401" w14:textId="77777777" w:rsidR="00515C31" w:rsidRDefault="007C42C2">
            <w:pPr>
              <w:jc w:val="right"/>
            </w:pPr>
            <w:r>
              <w:t>1</w:t>
            </w:r>
          </w:p>
        </w:tc>
        <w:tc>
          <w:tcPr>
            <w:tcW w:w="0" w:type="auto"/>
          </w:tcPr>
          <w:p w14:paraId="2BE61E47" w14:textId="77777777" w:rsidR="00515C31" w:rsidRDefault="007C42C2">
            <w:r>
              <w:t>1</w:t>
            </w:r>
          </w:p>
        </w:tc>
      </w:tr>
      <w:tr w:rsidR="00515C31" w14:paraId="6D5FD3F4" w14:textId="77777777">
        <w:tc>
          <w:tcPr>
            <w:tcW w:w="0" w:type="auto"/>
          </w:tcPr>
          <w:p w14:paraId="2D0F0F86" w14:textId="77777777" w:rsidR="00515C31" w:rsidRDefault="007C42C2">
            <w:r>
              <w:t>story</w:t>
            </w:r>
          </w:p>
        </w:tc>
        <w:tc>
          <w:tcPr>
            <w:tcW w:w="0" w:type="auto"/>
          </w:tcPr>
          <w:p w14:paraId="35D36112" w14:textId="77777777" w:rsidR="00515C31" w:rsidRDefault="007C42C2">
            <w:pPr>
              <w:jc w:val="right"/>
            </w:pPr>
            <w:r>
              <w:t>1</w:t>
            </w:r>
          </w:p>
        </w:tc>
        <w:tc>
          <w:tcPr>
            <w:tcW w:w="0" w:type="auto"/>
          </w:tcPr>
          <w:p w14:paraId="093FBDC5" w14:textId="77777777" w:rsidR="00515C31" w:rsidRDefault="007C42C2">
            <w:r>
              <w:t>1</w:t>
            </w:r>
          </w:p>
        </w:tc>
      </w:tr>
      <w:tr w:rsidR="00515C31" w14:paraId="4CDCF117" w14:textId="77777777">
        <w:tc>
          <w:tcPr>
            <w:tcW w:w="0" w:type="auto"/>
          </w:tcPr>
          <w:p w14:paraId="105329FC" w14:textId="77777777" w:rsidR="00515C31" w:rsidRDefault="007C42C2">
            <w:r>
              <w:t>accessible</w:t>
            </w:r>
          </w:p>
        </w:tc>
        <w:tc>
          <w:tcPr>
            <w:tcW w:w="0" w:type="auto"/>
          </w:tcPr>
          <w:p w14:paraId="617E6337" w14:textId="77777777" w:rsidR="00515C31" w:rsidRDefault="007C42C2">
            <w:pPr>
              <w:jc w:val="right"/>
            </w:pPr>
            <w:r>
              <w:t>1</w:t>
            </w:r>
          </w:p>
        </w:tc>
        <w:tc>
          <w:tcPr>
            <w:tcW w:w="0" w:type="auto"/>
          </w:tcPr>
          <w:p w14:paraId="48B11770" w14:textId="77777777" w:rsidR="00515C31" w:rsidRDefault="007C42C2">
            <w:r>
              <w:t>1</w:t>
            </w:r>
          </w:p>
        </w:tc>
      </w:tr>
      <w:tr w:rsidR="00515C31" w14:paraId="1AD4F3A9" w14:textId="77777777">
        <w:tc>
          <w:tcPr>
            <w:tcW w:w="0" w:type="auto"/>
          </w:tcPr>
          <w:p w14:paraId="5319CB2F" w14:textId="77777777" w:rsidR="00515C31" w:rsidRDefault="007C42C2">
            <w:r>
              <w:t>re</w:t>
            </w:r>
            <w:r>
              <w:lastRenderedPageBreak/>
              <w:t>ad</w:t>
            </w:r>
          </w:p>
        </w:tc>
        <w:tc>
          <w:tcPr>
            <w:tcW w:w="0" w:type="auto"/>
          </w:tcPr>
          <w:p w14:paraId="1F949D06" w14:textId="77777777" w:rsidR="00515C31" w:rsidRDefault="007C42C2">
            <w:pPr>
              <w:jc w:val="right"/>
            </w:pPr>
            <w:r>
              <w:lastRenderedPageBreak/>
              <w:t>1</w:t>
            </w:r>
          </w:p>
        </w:tc>
        <w:tc>
          <w:tcPr>
            <w:tcW w:w="0" w:type="auto"/>
          </w:tcPr>
          <w:p w14:paraId="2358A594" w14:textId="77777777" w:rsidR="00515C31" w:rsidRDefault="007C42C2">
            <w:r>
              <w:t>1</w:t>
            </w:r>
          </w:p>
        </w:tc>
      </w:tr>
    </w:tbl>
    <w:p w14:paraId="76946C83" w14:textId="77777777" w:rsidR="00515C31" w:rsidRDefault="007C42C2">
      <w:pPr>
        <w:pStyle w:val="Heading4"/>
      </w:pPr>
      <w:bookmarkStart w:id="119" w:name="X2b6b6b4d558abe846f280ec19883afc16ae5c1d"/>
      <w:bookmarkEnd w:id="114"/>
      <w:bookmarkEnd w:id="118"/>
      <w:r>
        <w:t>4.2.2.2</w:t>
      </w:r>
      <w:r>
        <w:tab/>
        <w:t>Quan RQ2.2: What are the most correlated words in each mailing list?</w:t>
      </w:r>
    </w:p>
    <w:p w14:paraId="3713E0CA" w14:textId="77777777" w:rsidR="00515C31" w:rsidRDefault="007C42C2">
      <w:bookmarkStart w:id="120" w:name="Xdbb63fff6b61f2d16f90f09069a4c65c1eb92f1"/>
      <w:r>
        <w:t>4.2.2.2.1</w:t>
      </w:r>
      <w:r>
        <w:tab/>
        <w:t>Computer Science Correlation Network Graph</w:t>
      </w:r>
    </w:p>
    <w:p w14:paraId="10A38153" w14:textId="77777777" w:rsidR="00515C31" w:rsidRDefault="007C42C2">
      <w:r>
        <w:t xml:space="preserve">Figure 4.10 </w:t>
      </w:r>
      <w:r>
        <w:t>illustrates the correlation network analysis result of the cs listserv, and its corresponding table is provided as an accessible format (Table 13.7).</w:t>
      </w:r>
    </w:p>
    <w:p w14:paraId="6BA4FBC1" w14:textId="77777777" w:rsidR="00515C31" w:rsidRDefault="007C42C2">
      <w:r>
        <w:rPr>
          <w:noProof/>
        </w:rPr>
        <w:drawing>
          <wp:inline distT="0" distB="0" distL="0" distR="0" wp14:anchorId="798BD6F5" wp14:editId="04C273A3">
            <wp:extent cx="5486400" cy="5486400"/>
            <wp:effectExtent l="0" t="0" r="0" b="0"/>
            <wp:docPr id="16" name="Picture" descr="Figure 4.10: Computer science correlation network graph (sorted by the top-20 most correlated pairs)."/>
            <wp:cNvGraphicFramePr/>
            <a:graphic xmlns:a="http://schemas.openxmlformats.org/drawingml/2006/main">
              <a:graphicData uri="http://schemas.openxmlformats.org/drawingml/2006/picture">
                <pic:pic xmlns:pic="http://schemas.openxmlformats.org/drawingml/2006/picture">
                  <pic:nvPicPr>
                    <pic:cNvPr id="0" name="Picture" descr="r-fig/cs-network-cors-1.png"/>
                    <pic:cNvPicPr>
                      <a:picLocks noChangeAspect="1" noChangeArrowheads="1"/>
                    </pic:cNvPicPr>
                  </pic:nvPicPr>
                  <pic:blipFill>
                    <a:blip r:embed="rId30"/>
                    <a:stretch>
                      <a:fillRect/>
                    </a:stretch>
                  </pic:blipFill>
                  <pic:spPr bwMode="auto">
                    <a:xfrm>
                      <a:off x="0" y="0"/>
                      <a:ext cx="5486400" cy="5486400"/>
                    </a:xfrm>
                    <a:prstGeom prst="rect">
                      <a:avLst/>
                    </a:prstGeom>
                    <a:noFill/>
                    <a:ln w="9525">
                      <a:noFill/>
                      <a:headEnd/>
                      <a:tailEnd/>
                    </a:ln>
                  </pic:spPr>
                </pic:pic>
              </a:graphicData>
            </a:graphic>
          </wp:inline>
        </w:drawing>
      </w:r>
    </w:p>
    <w:p w14:paraId="335B1A91" w14:textId="77777777" w:rsidR="00515C31" w:rsidRDefault="007C42C2">
      <w:r>
        <w:lastRenderedPageBreak/>
        <w:t>Figure 4.10: Computer science correlation network graph (sorted by the top-20 most correlated pairs).</w:t>
      </w:r>
    </w:p>
    <w:p w14:paraId="49170577" w14:textId="77777777" w:rsidR="00515C31" w:rsidRDefault="007C42C2">
      <w:r>
        <w:t>Let’s take a look at the top words having the highest centrality.</w:t>
      </w:r>
    </w:p>
    <w:p w14:paraId="13398970" w14:textId="77777777" w:rsidR="00515C31" w:rsidRDefault="007C42C2">
      <w:pPr>
        <w:pStyle w:val="TableCaption"/>
      </w:pPr>
      <w:r>
        <w:t>Table 4.8: The top words with the highest centrality in the NFB CS list.</w:t>
      </w:r>
    </w:p>
    <w:tbl>
      <w:tblPr>
        <w:tblW w:w="0" w:type="pct"/>
        <w:tblLook w:val="0020" w:firstRow="1" w:lastRow="0" w:firstColumn="0" w:lastColumn="0" w:noHBand="0" w:noVBand="0"/>
      </w:tblPr>
      <w:tblGrid>
        <w:gridCol w:w="1206"/>
        <w:gridCol w:w="1047"/>
        <w:gridCol w:w="730"/>
      </w:tblGrid>
      <w:tr w:rsidR="00515C31" w14:paraId="6C964484" w14:textId="77777777">
        <w:tc>
          <w:tcPr>
            <w:tcW w:w="0" w:type="auto"/>
          </w:tcPr>
          <w:p w14:paraId="215A540C" w14:textId="77777777" w:rsidR="00515C31" w:rsidRDefault="007C42C2">
            <w:r>
              <w:t>name</w:t>
            </w:r>
          </w:p>
        </w:tc>
        <w:tc>
          <w:tcPr>
            <w:tcW w:w="0" w:type="auto"/>
          </w:tcPr>
          <w:p w14:paraId="21571957" w14:textId="77777777" w:rsidR="00515C31" w:rsidRDefault="007C42C2">
            <w:pPr>
              <w:jc w:val="right"/>
            </w:pPr>
            <w:r>
              <w:t>centrality</w:t>
            </w:r>
          </w:p>
        </w:tc>
        <w:tc>
          <w:tcPr>
            <w:tcW w:w="0" w:type="auto"/>
          </w:tcPr>
          <w:p w14:paraId="2573F54D" w14:textId="77777777" w:rsidR="00515C31" w:rsidRDefault="007C42C2">
            <w:r>
              <w:t>group</w:t>
            </w:r>
          </w:p>
        </w:tc>
      </w:tr>
      <w:tr w:rsidR="00515C31" w14:paraId="11281E5E" w14:textId="77777777">
        <w:tc>
          <w:tcPr>
            <w:tcW w:w="0" w:type="auto"/>
          </w:tcPr>
          <w:p w14:paraId="5BCF68F9" w14:textId="77777777" w:rsidR="00515C31" w:rsidRDefault="007C42C2">
            <w:r>
              <w:t>cs</w:t>
            </w:r>
          </w:p>
        </w:tc>
        <w:tc>
          <w:tcPr>
            <w:tcW w:w="0" w:type="auto"/>
          </w:tcPr>
          <w:p w14:paraId="3EFAFD63" w14:textId="77777777" w:rsidR="00515C31" w:rsidRDefault="007C42C2">
            <w:pPr>
              <w:jc w:val="right"/>
            </w:pPr>
            <w:r>
              <w:t>20</w:t>
            </w:r>
          </w:p>
        </w:tc>
        <w:tc>
          <w:tcPr>
            <w:tcW w:w="0" w:type="auto"/>
          </w:tcPr>
          <w:p w14:paraId="3DD78C24" w14:textId="77777777" w:rsidR="00515C31" w:rsidRDefault="007C42C2">
            <w:r>
              <w:t>1</w:t>
            </w:r>
          </w:p>
        </w:tc>
      </w:tr>
      <w:tr w:rsidR="00515C31" w14:paraId="50AD8887" w14:textId="77777777">
        <w:tc>
          <w:tcPr>
            <w:tcW w:w="0" w:type="auto"/>
          </w:tcPr>
          <w:p w14:paraId="4B21B518" w14:textId="77777777" w:rsidR="00515C31" w:rsidRDefault="007C42C2">
            <w:r>
              <w:t>library</w:t>
            </w:r>
          </w:p>
        </w:tc>
        <w:tc>
          <w:tcPr>
            <w:tcW w:w="0" w:type="auto"/>
          </w:tcPr>
          <w:p w14:paraId="672D355B" w14:textId="77777777" w:rsidR="00515C31" w:rsidRDefault="007C42C2">
            <w:pPr>
              <w:jc w:val="right"/>
            </w:pPr>
            <w:r>
              <w:t>3</w:t>
            </w:r>
          </w:p>
        </w:tc>
        <w:tc>
          <w:tcPr>
            <w:tcW w:w="0" w:type="auto"/>
          </w:tcPr>
          <w:p w14:paraId="4C64C384" w14:textId="77777777" w:rsidR="00515C31" w:rsidRDefault="007C42C2">
            <w:r>
              <w:t>1</w:t>
            </w:r>
          </w:p>
        </w:tc>
      </w:tr>
      <w:tr w:rsidR="00515C31" w14:paraId="405E44EB" w14:textId="77777777">
        <w:tc>
          <w:tcPr>
            <w:tcW w:w="0" w:type="auto"/>
          </w:tcPr>
          <w:p w14:paraId="2C5B7A43" w14:textId="77777777" w:rsidR="00515C31" w:rsidRDefault="007C42C2">
            <w:r>
              <w:t>engineer</w:t>
            </w:r>
          </w:p>
        </w:tc>
        <w:tc>
          <w:tcPr>
            <w:tcW w:w="0" w:type="auto"/>
          </w:tcPr>
          <w:p w14:paraId="4C6E204D" w14:textId="77777777" w:rsidR="00515C31" w:rsidRDefault="007C42C2">
            <w:pPr>
              <w:jc w:val="right"/>
            </w:pPr>
            <w:r>
              <w:t>2</w:t>
            </w:r>
          </w:p>
        </w:tc>
        <w:tc>
          <w:tcPr>
            <w:tcW w:w="0" w:type="auto"/>
          </w:tcPr>
          <w:p w14:paraId="37D9FA26" w14:textId="77777777" w:rsidR="00515C31" w:rsidRDefault="007C42C2">
            <w:r>
              <w:t>1</w:t>
            </w:r>
          </w:p>
        </w:tc>
      </w:tr>
      <w:tr w:rsidR="00515C31" w14:paraId="18D96596" w14:textId="77777777">
        <w:tc>
          <w:tcPr>
            <w:tcW w:w="0" w:type="auto"/>
          </w:tcPr>
          <w:p w14:paraId="7B86BF4A" w14:textId="77777777" w:rsidR="00515C31" w:rsidRDefault="007C42C2">
            <w:r>
              <w:t>national</w:t>
            </w:r>
          </w:p>
        </w:tc>
        <w:tc>
          <w:tcPr>
            <w:tcW w:w="0" w:type="auto"/>
          </w:tcPr>
          <w:p w14:paraId="7B656481" w14:textId="77777777" w:rsidR="00515C31" w:rsidRDefault="007C42C2">
            <w:pPr>
              <w:jc w:val="right"/>
            </w:pPr>
            <w:r>
              <w:t>2</w:t>
            </w:r>
          </w:p>
        </w:tc>
        <w:tc>
          <w:tcPr>
            <w:tcW w:w="0" w:type="auto"/>
          </w:tcPr>
          <w:p w14:paraId="7BCD94FB" w14:textId="77777777" w:rsidR="00515C31" w:rsidRDefault="007C42C2">
            <w:r>
              <w:t>1</w:t>
            </w:r>
          </w:p>
        </w:tc>
      </w:tr>
      <w:tr w:rsidR="00515C31" w14:paraId="7C571263" w14:textId="77777777">
        <w:tc>
          <w:tcPr>
            <w:tcW w:w="0" w:type="auto"/>
          </w:tcPr>
          <w:p w14:paraId="671ADD78" w14:textId="77777777" w:rsidR="00515C31" w:rsidRDefault="007C42C2">
            <w:r>
              <w:t>reader</w:t>
            </w:r>
          </w:p>
        </w:tc>
        <w:tc>
          <w:tcPr>
            <w:tcW w:w="0" w:type="auto"/>
          </w:tcPr>
          <w:p w14:paraId="0CAF245B" w14:textId="77777777" w:rsidR="00515C31" w:rsidRDefault="007C42C2">
            <w:pPr>
              <w:jc w:val="right"/>
            </w:pPr>
            <w:r>
              <w:t>1</w:t>
            </w:r>
          </w:p>
        </w:tc>
        <w:tc>
          <w:tcPr>
            <w:tcW w:w="0" w:type="auto"/>
          </w:tcPr>
          <w:p w14:paraId="36126FC8" w14:textId="77777777" w:rsidR="00515C31" w:rsidRDefault="007C42C2">
            <w:r>
              <w:t>1</w:t>
            </w:r>
          </w:p>
        </w:tc>
      </w:tr>
      <w:tr w:rsidR="00515C31" w14:paraId="5EFFE72D" w14:textId="77777777">
        <w:tc>
          <w:tcPr>
            <w:tcW w:w="0" w:type="auto"/>
          </w:tcPr>
          <w:p w14:paraId="33694BCA" w14:textId="77777777" w:rsidR="00515C31" w:rsidRDefault="007C42C2">
            <w:r>
              <w:t>screen</w:t>
            </w:r>
          </w:p>
        </w:tc>
        <w:tc>
          <w:tcPr>
            <w:tcW w:w="0" w:type="auto"/>
          </w:tcPr>
          <w:p w14:paraId="698D468B" w14:textId="77777777" w:rsidR="00515C31" w:rsidRDefault="007C42C2">
            <w:pPr>
              <w:jc w:val="right"/>
            </w:pPr>
            <w:r>
              <w:t>1</w:t>
            </w:r>
          </w:p>
        </w:tc>
        <w:tc>
          <w:tcPr>
            <w:tcW w:w="0" w:type="auto"/>
          </w:tcPr>
          <w:p w14:paraId="6BD82B3E" w14:textId="77777777" w:rsidR="00515C31" w:rsidRDefault="007C42C2">
            <w:r>
              <w:t>1</w:t>
            </w:r>
          </w:p>
        </w:tc>
      </w:tr>
      <w:tr w:rsidR="00515C31" w14:paraId="4C7BAB35" w14:textId="77777777">
        <w:tc>
          <w:tcPr>
            <w:tcW w:w="0" w:type="auto"/>
          </w:tcPr>
          <w:p w14:paraId="1A549AB7" w14:textId="77777777" w:rsidR="00515C31" w:rsidRDefault="007C42C2">
            <w:r>
              <w:t>eye</w:t>
            </w:r>
          </w:p>
        </w:tc>
        <w:tc>
          <w:tcPr>
            <w:tcW w:w="0" w:type="auto"/>
          </w:tcPr>
          <w:p w14:paraId="3AC03180" w14:textId="77777777" w:rsidR="00515C31" w:rsidRDefault="007C42C2">
            <w:pPr>
              <w:jc w:val="right"/>
            </w:pPr>
            <w:r>
              <w:t>1</w:t>
            </w:r>
          </w:p>
        </w:tc>
        <w:tc>
          <w:tcPr>
            <w:tcW w:w="0" w:type="auto"/>
          </w:tcPr>
          <w:p w14:paraId="7A37DF3A" w14:textId="77777777" w:rsidR="00515C31" w:rsidRDefault="007C42C2">
            <w:r>
              <w:t>1</w:t>
            </w:r>
          </w:p>
        </w:tc>
      </w:tr>
      <w:tr w:rsidR="00515C31" w14:paraId="772D7AAD" w14:textId="77777777">
        <w:tc>
          <w:tcPr>
            <w:tcW w:w="0" w:type="auto"/>
          </w:tcPr>
          <w:p w14:paraId="3F63E2E6" w14:textId="77777777" w:rsidR="00515C31" w:rsidRDefault="007C42C2">
            <w:r>
              <w:t>window</w:t>
            </w:r>
          </w:p>
        </w:tc>
        <w:tc>
          <w:tcPr>
            <w:tcW w:w="0" w:type="auto"/>
          </w:tcPr>
          <w:p w14:paraId="760478CE" w14:textId="77777777" w:rsidR="00515C31" w:rsidRDefault="007C42C2">
            <w:pPr>
              <w:jc w:val="right"/>
            </w:pPr>
            <w:r>
              <w:t>1</w:t>
            </w:r>
          </w:p>
        </w:tc>
        <w:tc>
          <w:tcPr>
            <w:tcW w:w="0" w:type="auto"/>
          </w:tcPr>
          <w:p w14:paraId="249B5C37" w14:textId="77777777" w:rsidR="00515C31" w:rsidRDefault="007C42C2">
            <w:r>
              <w:t>1</w:t>
            </w:r>
          </w:p>
        </w:tc>
      </w:tr>
      <w:tr w:rsidR="00515C31" w14:paraId="271FC821" w14:textId="77777777">
        <w:tc>
          <w:tcPr>
            <w:tcW w:w="0" w:type="auto"/>
          </w:tcPr>
          <w:p w14:paraId="26C830BE" w14:textId="77777777" w:rsidR="00515C31" w:rsidRDefault="007C42C2">
            <w:r>
              <w:t>mathplayer</w:t>
            </w:r>
          </w:p>
        </w:tc>
        <w:tc>
          <w:tcPr>
            <w:tcW w:w="0" w:type="auto"/>
          </w:tcPr>
          <w:p w14:paraId="6902A018" w14:textId="77777777" w:rsidR="00515C31" w:rsidRDefault="007C42C2">
            <w:pPr>
              <w:jc w:val="right"/>
            </w:pPr>
            <w:r>
              <w:t>1</w:t>
            </w:r>
          </w:p>
        </w:tc>
        <w:tc>
          <w:tcPr>
            <w:tcW w:w="0" w:type="auto"/>
          </w:tcPr>
          <w:p w14:paraId="24C4A5F7" w14:textId="77777777" w:rsidR="00515C31" w:rsidRDefault="007C42C2">
            <w:r>
              <w:t>1</w:t>
            </w:r>
          </w:p>
        </w:tc>
      </w:tr>
      <w:tr w:rsidR="00515C31" w14:paraId="6EA0584F" w14:textId="77777777">
        <w:tc>
          <w:tcPr>
            <w:tcW w:w="0" w:type="auto"/>
          </w:tcPr>
          <w:p w14:paraId="094D53D6" w14:textId="77777777" w:rsidR="00515C31" w:rsidRDefault="007C42C2">
            <w:r>
              <w:lastRenderedPageBreak/>
              <w:t>mathtype</w:t>
            </w:r>
          </w:p>
        </w:tc>
        <w:tc>
          <w:tcPr>
            <w:tcW w:w="0" w:type="auto"/>
          </w:tcPr>
          <w:p w14:paraId="7695F4E8" w14:textId="77777777" w:rsidR="00515C31" w:rsidRDefault="007C42C2">
            <w:pPr>
              <w:jc w:val="right"/>
            </w:pPr>
            <w:r>
              <w:t>1</w:t>
            </w:r>
          </w:p>
        </w:tc>
        <w:tc>
          <w:tcPr>
            <w:tcW w:w="0" w:type="auto"/>
          </w:tcPr>
          <w:p w14:paraId="71E16303" w14:textId="77777777" w:rsidR="00515C31" w:rsidRDefault="007C42C2">
            <w:r>
              <w:t>1</w:t>
            </w:r>
          </w:p>
        </w:tc>
      </w:tr>
      <w:tr w:rsidR="00515C31" w14:paraId="2DB81477" w14:textId="77777777">
        <w:tc>
          <w:tcPr>
            <w:tcW w:w="0" w:type="auto"/>
          </w:tcPr>
          <w:p w14:paraId="1868B009" w14:textId="77777777" w:rsidR="00515C31" w:rsidRDefault="007C42C2">
            <w:r>
              <w:t>operate</w:t>
            </w:r>
          </w:p>
        </w:tc>
        <w:tc>
          <w:tcPr>
            <w:tcW w:w="0" w:type="auto"/>
          </w:tcPr>
          <w:p w14:paraId="0335FAF3" w14:textId="77777777" w:rsidR="00515C31" w:rsidRDefault="007C42C2">
            <w:pPr>
              <w:jc w:val="right"/>
            </w:pPr>
            <w:r>
              <w:t>1</w:t>
            </w:r>
          </w:p>
        </w:tc>
        <w:tc>
          <w:tcPr>
            <w:tcW w:w="0" w:type="auto"/>
          </w:tcPr>
          <w:p w14:paraId="48E9002A" w14:textId="77777777" w:rsidR="00515C31" w:rsidRDefault="007C42C2">
            <w:r>
              <w:t>1</w:t>
            </w:r>
          </w:p>
        </w:tc>
      </w:tr>
      <w:tr w:rsidR="00515C31" w14:paraId="47411171" w14:textId="77777777">
        <w:tc>
          <w:tcPr>
            <w:tcW w:w="0" w:type="auto"/>
          </w:tcPr>
          <w:p w14:paraId="09F5F579" w14:textId="77777777" w:rsidR="00515C31" w:rsidRDefault="007C42C2">
            <w:r>
              <w:t>system</w:t>
            </w:r>
          </w:p>
        </w:tc>
        <w:tc>
          <w:tcPr>
            <w:tcW w:w="0" w:type="auto"/>
          </w:tcPr>
          <w:p w14:paraId="3BD6C713" w14:textId="77777777" w:rsidR="00515C31" w:rsidRDefault="007C42C2">
            <w:pPr>
              <w:jc w:val="right"/>
            </w:pPr>
            <w:r>
              <w:t>1</w:t>
            </w:r>
          </w:p>
        </w:tc>
        <w:tc>
          <w:tcPr>
            <w:tcW w:w="0" w:type="auto"/>
          </w:tcPr>
          <w:p w14:paraId="399FEC82" w14:textId="77777777" w:rsidR="00515C31" w:rsidRDefault="007C42C2">
            <w:r>
              <w:t>1</w:t>
            </w:r>
          </w:p>
        </w:tc>
      </w:tr>
      <w:tr w:rsidR="00515C31" w14:paraId="5E15496C" w14:textId="77777777">
        <w:tc>
          <w:tcPr>
            <w:tcW w:w="0" w:type="auto"/>
          </w:tcPr>
          <w:p w14:paraId="2646EA34" w14:textId="77777777" w:rsidR="00515C31" w:rsidRDefault="007C42C2">
            <w:r>
              <w:t>opinion</w:t>
            </w:r>
          </w:p>
        </w:tc>
        <w:tc>
          <w:tcPr>
            <w:tcW w:w="0" w:type="auto"/>
          </w:tcPr>
          <w:p w14:paraId="099391AE" w14:textId="77777777" w:rsidR="00515C31" w:rsidRDefault="007C42C2">
            <w:pPr>
              <w:jc w:val="right"/>
            </w:pPr>
            <w:r>
              <w:t>1</w:t>
            </w:r>
          </w:p>
        </w:tc>
        <w:tc>
          <w:tcPr>
            <w:tcW w:w="0" w:type="auto"/>
          </w:tcPr>
          <w:p w14:paraId="7D4869F1" w14:textId="77777777" w:rsidR="00515C31" w:rsidRDefault="007C42C2">
            <w:r>
              <w:t>1</w:t>
            </w:r>
          </w:p>
        </w:tc>
      </w:tr>
      <w:tr w:rsidR="00515C31" w14:paraId="1C1C14D9" w14:textId="77777777">
        <w:tc>
          <w:tcPr>
            <w:tcW w:w="0" w:type="auto"/>
          </w:tcPr>
          <w:p w14:paraId="71AE8C46" w14:textId="77777777" w:rsidR="00515C31" w:rsidRDefault="007C42C2">
            <w:r>
              <w:t>braille</w:t>
            </w:r>
          </w:p>
        </w:tc>
        <w:tc>
          <w:tcPr>
            <w:tcW w:w="0" w:type="auto"/>
          </w:tcPr>
          <w:p w14:paraId="504843AD" w14:textId="77777777" w:rsidR="00515C31" w:rsidRDefault="007C42C2">
            <w:pPr>
              <w:jc w:val="right"/>
            </w:pPr>
            <w:r>
              <w:t>1</w:t>
            </w:r>
          </w:p>
        </w:tc>
        <w:tc>
          <w:tcPr>
            <w:tcW w:w="0" w:type="auto"/>
          </w:tcPr>
          <w:p w14:paraId="7F593390" w14:textId="77777777" w:rsidR="00515C31" w:rsidRDefault="007C42C2">
            <w:r>
              <w:t>1</w:t>
            </w:r>
          </w:p>
        </w:tc>
      </w:tr>
      <w:tr w:rsidR="00515C31" w14:paraId="2D8C61D9" w14:textId="77777777">
        <w:tc>
          <w:tcPr>
            <w:tcW w:w="0" w:type="auto"/>
          </w:tcPr>
          <w:p w14:paraId="7C589448" w14:textId="77777777" w:rsidR="00515C31" w:rsidRDefault="007C42C2">
            <w:r>
              <w:t>display</w:t>
            </w:r>
          </w:p>
        </w:tc>
        <w:tc>
          <w:tcPr>
            <w:tcW w:w="0" w:type="auto"/>
          </w:tcPr>
          <w:p w14:paraId="6D3D8AFC" w14:textId="77777777" w:rsidR="00515C31" w:rsidRDefault="007C42C2">
            <w:pPr>
              <w:jc w:val="right"/>
            </w:pPr>
            <w:r>
              <w:t>1</w:t>
            </w:r>
          </w:p>
        </w:tc>
        <w:tc>
          <w:tcPr>
            <w:tcW w:w="0" w:type="auto"/>
          </w:tcPr>
          <w:p w14:paraId="6D09D710" w14:textId="77777777" w:rsidR="00515C31" w:rsidRDefault="007C42C2">
            <w:r>
              <w:t>1</w:t>
            </w:r>
          </w:p>
        </w:tc>
      </w:tr>
      <w:tr w:rsidR="00515C31" w14:paraId="1866557C" w14:textId="77777777">
        <w:tc>
          <w:tcPr>
            <w:tcW w:w="0" w:type="auto"/>
          </w:tcPr>
          <w:p w14:paraId="7D927DFF" w14:textId="77777777" w:rsidR="00515C31" w:rsidRDefault="007C42C2">
            <w:r>
              <w:t>answer</w:t>
            </w:r>
          </w:p>
        </w:tc>
        <w:tc>
          <w:tcPr>
            <w:tcW w:w="0" w:type="auto"/>
          </w:tcPr>
          <w:p w14:paraId="77F89A5E" w14:textId="77777777" w:rsidR="00515C31" w:rsidRDefault="007C42C2">
            <w:pPr>
              <w:jc w:val="right"/>
            </w:pPr>
            <w:r>
              <w:t>1</w:t>
            </w:r>
          </w:p>
        </w:tc>
        <w:tc>
          <w:tcPr>
            <w:tcW w:w="0" w:type="auto"/>
          </w:tcPr>
          <w:p w14:paraId="1746F65F" w14:textId="77777777" w:rsidR="00515C31" w:rsidRDefault="007C42C2">
            <w:r>
              <w:t>1</w:t>
            </w:r>
          </w:p>
        </w:tc>
      </w:tr>
      <w:tr w:rsidR="00515C31" w14:paraId="422EE626" w14:textId="77777777">
        <w:tc>
          <w:tcPr>
            <w:tcW w:w="0" w:type="auto"/>
          </w:tcPr>
          <w:p w14:paraId="28EA27A7" w14:textId="77777777" w:rsidR="00515C31" w:rsidRDefault="007C42C2">
            <w:r>
              <w:t>question</w:t>
            </w:r>
          </w:p>
        </w:tc>
        <w:tc>
          <w:tcPr>
            <w:tcW w:w="0" w:type="auto"/>
          </w:tcPr>
          <w:p w14:paraId="39FFEE96" w14:textId="77777777" w:rsidR="00515C31" w:rsidRDefault="007C42C2">
            <w:pPr>
              <w:jc w:val="right"/>
            </w:pPr>
            <w:r>
              <w:t>1</w:t>
            </w:r>
          </w:p>
        </w:tc>
        <w:tc>
          <w:tcPr>
            <w:tcW w:w="0" w:type="auto"/>
          </w:tcPr>
          <w:p w14:paraId="2A70BDD2" w14:textId="77777777" w:rsidR="00515C31" w:rsidRDefault="007C42C2">
            <w:r>
              <w:t>1</w:t>
            </w:r>
          </w:p>
        </w:tc>
      </w:tr>
    </w:tbl>
    <w:p w14:paraId="1C4016E0" w14:textId="77777777" w:rsidR="00515C31" w:rsidRDefault="007C42C2">
      <w:bookmarkStart w:id="121" w:name="math-correlation-network-graph"/>
      <w:bookmarkEnd w:id="120"/>
      <w:r>
        <w:t>4.2.2.2.2</w:t>
      </w:r>
      <w:r>
        <w:tab/>
      </w:r>
      <w:r>
        <w:t>Math Correlation Network Graph</w:t>
      </w:r>
    </w:p>
    <w:p w14:paraId="61BA4566" w14:textId="77777777" w:rsidR="00515C31" w:rsidRDefault="007C42C2">
      <w:r>
        <w:t>Figure 4.11 illustrates the correlation network analysis result of the math listserv, and its corresponding table is provided as an accessible format (Table 13.8).</w:t>
      </w:r>
    </w:p>
    <w:p w14:paraId="42053278" w14:textId="77777777" w:rsidR="00515C31" w:rsidRDefault="007C42C2">
      <w:r>
        <w:rPr>
          <w:noProof/>
        </w:rPr>
        <w:lastRenderedPageBreak/>
        <w:drawing>
          <wp:inline distT="0" distB="0" distL="0" distR="0" wp14:anchorId="32DAE6CB" wp14:editId="12D4C487">
            <wp:extent cx="5486400" cy="5486400"/>
            <wp:effectExtent l="0" t="0" r="0" b="0"/>
            <wp:docPr id="17" name="Picture" descr="Figure 4.11: math correlation network graph (sorted by the top-20 most correlated pairs)."/>
            <wp:cNvGraphicFramePr/>
            <a:graphic xmlns:a="http://schemas.openxmlformats.org/drawingml/2006/main">
              <a:graphicData uri="http://schemas.openxmlformats.org/drawingml/2006/picture">
                <pic:pic xmlns:pic="http://schemas.openxmlformats.org/drawingml/2006/picture">
                  <pic:nvPicPr>
                    <pic:cNvPr id="0" name="Picture" descr="r-fig/math-network-cors-1.png"/>
                    <pic:cNvPicPr>
                      <a:picLocks noChangeAspect="1" noChangeArrowheads="1"/>
                    </pic:cNvPicPr>
                  </pic:nvPicPr>
                  <pic:blipFill>
                    <a:blip r:embed="rId31"/>
                    <a:stretch>
                      <a:fillRect/>
                    </a:stretch>
                  </pic:blipFill>
                  <pic:spPr bwMode="auto">
                    <a:xfrm>
                      <a:off x="0" y="0"/>
                      <a:ext cx="5486400" cy="5486400"/>
                    </a:xfrm>
                    <a:prstGeom prst="rect">
                      <a:avLst/>
                    </a:prstGeom>
                    <a:noFill/>
                    <a:ln w="9525">
                      <a:noFill/>
                      <a:headEnd/>
                      <a:tailEnd/>
                    </a:ln>
                  </pic:spPr>
                </pic:pic>
              </a:graphicData>
            </a:graphic>
          </wp:inline>
        </w:drawing>
      </w:r>
    </w:p>
    <w:p w14:paraId="5C6E0C52" w14:textId="77777777" w:rsidR="00515C31" w:rsidRDefault="007C42C2">
      <w:r>
        <w:t xml:space="preserve">Figure 4.11: math correlation network graph (sorted by the </w:t>
      </w:r>
      <w:r>
        <w:t>top-20 most correlated pairs).</w:t>
      </w:r>
    </w:p>
    <w:p w14:paraId="04DB80C2" w14:textId="77777777" w:rsidR="00515C31" w:rsidRDefault="007C42C2">
      <w:r>
        <w:t>Let’s take a look at the top words having the highest centrality.</w:t>
      </w:r>
    </w:p>
    <w:p w14:paraId="73E73338" w14:textId="77777777" w:rsidR="00515C31" w:rsidRDefault="007C42C2">
      <w:pPr>
        <w:pStyle w:val="TableCaption"/>
      </w:pPr>
      <w:r>
        <w:t>Table 4.9: The top words with the highest centrality in the NFB math list.</w:t>
      </w:r>
    </w:p>
    <w:tbl>
      <w:tblPr>
        <w:tblW w:w="0" w:type="pct"/>
        <w:tblLook w:val="0020" w:firstRow="1" w:lastRow="0" w:firstColumn="0" w:lastColumn="0" w:noHBand="0" w:noVBand="0"/>
      </w:tblPr>
      <w:tblGrid>
        <w:gridCol w:w="1487"/>
        <w:gridCol w:w="1047"/>
        <w:gridCol w:w="730"/>
      </w:tblGrid>
      <w:tr w:rsidR="00515C31" w14:paraId="6CB744A6" w14:textId="77777777">
        <w:tc>
          <w:tcPr>
            <w:tcW w:w="0" w:type="auto"/>
          </w:tcPr>
          <w:p w14:paraId="07A4D3A6" w14:textId="77777777" w:rsidR="00515C31" w:rsidRDefault="007C42C2">
            <w:r>
              <w:t>name</w:t>
            </w:r>
          </w:p>
        </w:tc>
        <w:tc>
          <w:tcPr>
            <w:tcW w:w="0" w:type="auto"/>
          </w:tcPr>
          <w:p w14:paraId="595834C9" w14:textId="77777777" w:rsidR="00515C31" w:rsidRDefault="007C42C2">
            <w:pPr>
              <w:jc w:val="right"/>
            </w:pPr>
            <w:r>
              <w:t>centrality</w:t>
            </w:r>
          </w:p>
        </w:tc>
        <w:tc>
          <w:tcPr>
            <w:tcW w:w="0" w:type="auto"/>
          </w:tcPr>
          <w:p w14:paraId="27EDE6AD" w14:textId="77777777" w:rsidR="00515C31" w:rsidRDefault="007C42C2">
            <w:r>
              <w:t>group</w:t>
            </w:r>
          </w:p>
        </w:tc>
      </w:tr>
      <w:tr w:rsidR="00515C31" w14:paraId="089F3993" w14:textId="77777777">
        <w:tc>
          <w:tcPr>
            <w:tcW w:w="0" w:type="auto"/>
          </w:tcPr>
          <w:p w14:paraId="4DD19149" w14:textId="77777777" w:rsidR="00515C31" w:rsidRDefault="007C42C2">
            <w:r>
              <w:t>math</w:t>
            </w:r>
          </w:p>
        </w:tc>
        <w:tc>
          <w:tcPr>
            <w:tcW w:w="0" w:type="auto"/>
          </w:tcPr>
          <w:p w14:paraId="7BBF7675" w14:textId="77777777" w:rsidR="00515C31" w:rsidRDefault="007C42C2">
            <w:pPr>
              <w:jc w:val="right"/>
            </w:pPr>
            <w:r>
              <w:t>20</w:t>
            </w:r>
          </w:p>
        </w:tc>
        <w:tc>
          <w:tcPr>
            <w:tcW w:w="0" w:type="auto"/>
          </w:tcPr>
          <w:p w14:paraId="7B3057A4" w14:textId="77777777" w:rsidR="00515C31" w:rsidRDefault="007C42C2">
            <w:r>
              <w:t>1</w:t>
            </w:r>
          </w:p>
        </w:tc>
      </w:tr>
      <w:tr w:rsidR="00515C31" w14:paraId="70E16D64" w14:textId="77777777">
        <w:tc>
          <w:tcPr>
            <w:tcW w:w="0" w:type="auto"/>
          </w:tcPr>
          <w:p w14:paraId="5F706DC7" w14:textId="77777777" w:rsidR="00515C31" w:rsidRDefault="007C42C2">
            <w:r>
              <w:lastRenderedPageBreak/>
              <w:t>mathtype</w:t>
            </w:r>
          </w:p>
        </w:tc>
        <w:tc>
          <w:tcPr>
            <w:tcW w:w="0" w:type="auto"/>
          </w:tcPr>
          <w:p w14:paraId="77306007" w14:textId="77777777" w:rsidR="00515C31" w:rsidRDefault="007C42C2">
            <w:pPr>
              <w:jc w:val="right"/>
            </w:pPr>
            <w:r>
              <w:t>3</w:t>
            </w:r>
          </w:p>
        </w:tc>
        <w:tc>
          <w:tcPr>
            <w:tcW w:w="0" w:type="auto"/>
          </w:tcPr>
          <w:p w14:paraId="15E0EC99" w14:textId="77777777" w:rsidR="00515C31" w:rsidRDefault="007C42C2">
            <w:r>
              <w:t>1</w:t>
            </w:r>
          </w:p>
        </w:tc>
      </w:tr>
      <w:tr w:rsidR="00515C31" w14:paraId="2B19B789" w14:textId="77777777">
        <w:tc>
          <w:tcPr>
            <w:tcW w:w="0" w:type="auto"/>
          </w:tcPr>
          <w:p w14:paraId="132E7DEE" w14:textId="77777777" w:rsidR="00515C31" w:rsidRDefault="007C42C2">
            <w:r>
              <w:t>reader</w:t>
            </w:r>
          </w:p>
        </w:tc>
        <w:tc>
          <w:tcPr>
            <w:tcW w:w="0" w:type="auto"/>
          </w:tcPr>
          <w:p w14:paraId="79A1DCD0" w14:textId="77777777" w:rsidR="00515C31" w:rsidRDefault="007C42C2">
            <w:pPr>
              <w:jc w:val="right"/>
            </w:pPr>
            <w:r>
              <w:t>1</w:t>
            </w:r>
          </w:p>
        </w:tc>
        <w:tc>
          <w:tcPr>
            <w:tcW w:w="0" w:type="auto"/>
          </w:tcPr>
          <w:p w14:paraId="51A11118" w14:textId="77777777" w:rsidR="00515C31" w:rsidRDefault="007C42C2">
            <w:r>
              <w:t>1</w:t>
            </w:r>
          </w:p>
        </w:tc>
      </w:tr>
      <w:tr w:rsidR="00515C31" w14:paraId="09DF5187" w14:textId="77777777">
        <w:tc>
          <w:tcPr>
            <w:tcW w:w="0" w:type="auto"/>
          </w:tcPr>
          <w:p w14:paraId="14A2D93D" w14:textId="77777777" w:rsidR="00515C31" w:rsidRDefault="007C42C2">
            <w:r>
              <w:t>screen</w:t>
            </w:r>
          </w:p>
        </w:tc>
        <w:tc>
          <w:tcPr>
            <w:tcW w:w="0" w:type="auto"/>
          </w:tcPr>
          <w:p w14:paraId="4674C42A" w14:textId="77777777" w:rsidR="00515C31" w:rsidRDefault="007C42C2">
            <w:pPr>
              <w:jc w:val="right"/>
            </w:pPr>
            <w:r>
              <w:t>1</w:t>
            </w:r>
          </w:p>
        </w:tc>
        <w:tc>
          <w:tcPr>
            <w:tcW w:w="0" w:type="auto"/>
          </w:tcPr>
          <w:p w14:paraId="08965248" w14:textId="77777777" w:rsidR="00515C31" w:rsidRDefault="007C42C2">
            <w:r>
              <w:t>1</w:t>
            </w:r>
          </w:p>
        </w:tc>
      </w:tr>
      <w:tr w:rsidR="00515C31" w14:paraId="659F04A9" w14:textId="77777777">
        <w:tc>
          <w:tcPr>
            <w:tcW w:w="0" w:type="auto"/>
          </w:tcPr>
          <w:p w14:paraId="57475274" w14:textId="77777777" w:rsidR="00515C31" w:rsidRDefault="007C42C2">
            <w:r>
              <w:t>service</w:t>
            </w:r>
          </w:p>
        </w:tc>
        <w:tc>
          <w:tcPr>
            <w:tcW w:w="0" w:type="auto"/>
          </w:tcPr>
          <w:p w14:paraId="6632FEA2" w14:textId="77777777" w:rsidR="00515C31" w:rsidRDefault="007C42C2">
            <w:pPr>
              <w:jc w:val="right"/>
            </w:pPr>
            <w:r>
              <w:t>1</w:t>
            </w:r>
          </w:p>
        </w:tc>
        <w:tc>
          <w:tcPr>
            <w:tcW w:w="0" w:type="auto"/>
          </w:tcPr>
          <w:p w14:paraId="4D5F8C87" w14:textId="77777777" w:rsidR="00515C31" w:rsidRDefault="007C42C2">
            <w:r>
              <w:t>1</w:t>
            </w:r>
          </w:p>
        </w:tc>
      </w:tr>
      <w:tr w:rsidR="00515C31" w14:paraId="1D1FFE9F" w14:textId="77777777">
        <w:tc>
          <w:tcPr>
            <w:tcW w:w="0" w:type="auto"/>
          </w:tcPr>
          <w:p w14:paraId="2082BDA2" w14:textId="77777777" w:rsidR="00515C31" w:rsidRDefault="007C42C2">
            <w:r>
              <w:t>disability</w:t>
            </w:r>
          </w:p>
        </w:tc>
        <w:tc>
          <w:tcPr>
            <w:tcW w:w="0" w:type="auto"/>
          </w:tcPr>
          <w:p w14:paraId="52B1BB74" w14:textId="77777777" w:rsidR="00515C31" w:rsidRDefault="007C42C2">
            <w:pPr>
              <w:jc w:val="right"/>
            </w:pPr>
            <w:r>
              <w:t>1</w:t>
            </w:r>
          </w:p>
        </w:tc>
        <w:tc>
          <w:tcPr>
            <w:tcW w:w="0" w:type="auto"/>
          </w:tcPr>
          <w:p w14:paraId="0771358C" w14:textId="77777777" w:rsidR="00515C31" w:rsidRDefault="007C42C2">
            <w:r>
              <w:t>1</w:t>
            </w:r>
          </w:p>
        </w:tc>
      </w:tr>
      <w:tr w:rsidR="00515C31" w14:paraId="2EA0CD0E" w14:textId="77777777">
        <w:tc>
          <w:tcPr>
            <w:tcW w:w="0" w:type="auto"/>
          </w:tcPr>
          <w:p w14:paraId="6F77ED87" w14:textId="77777777" w:rsidR="00515C31" w:rsidRDefault="007C42C2">
            <w:r>
              <w:t>eyesonsuccess</w:t>
            </w:r>
          </w:p>
        </w:tc>
        <w:tc>
          <w:tcPr>
            <w:tcW w:w="0" w:type="auto"/>
          </w:tcPr>
          <w:p w14:paraId="66E05717" w14:textId="77777777" w:rsidR="00515C31" w:rsidRDefault="007C42C2">
            <w:pPr>
              <w:jc w:val="right"/>
            </w:pPr>
            <w:r>
              <w:t>1</w:t>
            </w:r>
          </w:p>
        </w:tc>
        <w:tc>
          <w:tcPr>
            <w:tcW w:w="0" w:type="auto"/>
          </w:tcPr>
          <w:p w14:paraId="477A01B8" w14:textId="77777777" w:rsidR="00515C31" w:rsidRDefault="007C42C2">
            <w:r>
              <w:t>1</w:t>
            </w:r>
          </w:p>
        </w:tc>
      </w:tr>
      <w:tr w:rsidR="00515C31" w14:paraId="02643B41" w14:textId="77777777">
        <w:tc>
          <w:tcPr>
            <w:tcW w:w="0" w:type="auto"/>
          </w:tcPr>
          <w:p w14:paraId="69E76A6D" w14:textId="77777777" w:rsidR="00515C31" w:rsidRDefault="007C42C2">
            <w:r>
              <w:t>host</w:t>
            </w:r>
          </w:p>
        </w:tc>
        <w:tc>
          <w:tcPr>
            <w:tcW w:w="0" w:type="auto"/>
          </w:tcPr>
          <w:p w14:paraId="6DEAB75B" w14:textId="77777777" w:rsidR="00515C31" w:rsidRDefault="007C42C2">
            <w:pPr>
              <w:jc w:val="right"/>
            </w:pPr>
            <w:r>
              <w:t>1</w:t>
            </w:r>
          </w:p>
        </w:tc>
        <w:tc>
          <w:tcPr>
            <w:tcW w:w="0" w:type="auto"/>
          </w:tcPr>
          <w:p w14:paraId="6088FD24" w14:textId="77777777" w:rsidR="00515C31" w:rsidRDefault="007C42C2">
            <w:r>
              <w:t>1</w:t>
            </w:r>
          </w:p>
        </w:tc>
      </w:tr>
      <w:tr w:rsidR="00515C31" w14:paraId="0C93F80E" w14:textId="77777777">
        <w:tc>
          <w:tcPr>
            <w:tcW w:w="0" w:type="auto"/>
          </w:tcPr>
          <w:p w14:paraId="5A41D2AD" w14:textId="77777777" w:rsidR="00515C31" w:rsidRDefault="007C42C2">
            <w:r>
              <w:t>equation</w:t>
            </w:r>
          </w:p>
        </w:tc>
        <w:tc>
          <w:tcPr>
            <w:tcW w:w="0" w:type="auto"/>
          </w:tcPr>
          <w:p w14:paraId="2A3C1B2E" w14:textId="77777777" w:rsidR="00515C31" w:rsidRDefault="007C42C2">
            <w:pPr>
              <w:jc w:val="right"/>
            </w:pPr>
            <w:r>
              <w:t>1</w:t>
            </w:r>
          </w:p>
        </w:tc>
        <w:tc>
          <w:tcPr>
            <w:tcW w:w="0" w:type="auto"/>
          </w:tcPr>
          <w:p w14:paraId="5EEB8681" w14:textId="77777777" w:rsidR="00515C31" w:rsidRDefault="007C42C2">
            <w:r>
              <w:t>1</w:t>
            </w:r>
          </w:p>
        </w:tc>
      </w:tr>
      <w:tr w:rsidR="00515C31" w14:paraId="26AAFB56" w14:textId="77777777">
        <w:tc>
          <w:tcPr>
            <w:tcW w:w="0" w:type="auto"/>
          </w:tcPr>
          <w:p w14:paraId="239FE7DC" w14:textId="77777777" w:rsidR="00515C31" w:rsidRDefault="007C42C2">
            <w:r>
              <w:t>network</w:t>
            </w:r>
          </w:p>
        </w:tc>
        <w:tc>
          <w:tcPr>
            <w:tcW w:w="0" w:type="auto"/>
          </w:tcPr>
          <w:p w14:paraId="488EB44B" w14:textId="77777777" w:rsidR="00515C31" w:rsidRDefault="007C42C2">
            <w:pPr>
              <w:jc w:val="right"/>
            </w:pPr>
            <w:r>
              <w:t>1</w:t>
            </w:r>
          </w:p>
        </w:tc>
        <w:tc>
          <w:tcPr>
            <w:tcW w:w="0" w:type="auto"/>
          </w:tcPr>
          <w:p w14:paraId="25A78521" w14:textId="77777777" w:rsidR="00515C31" w:rsidRDefault="007C42C2">
            <w:r>
              <w:t>1</w:t>
            </w:r>
          </w:p>
        </w:tc>
      </w:tr>
      <w:tr w:rsidR="00515C31" w14:paraId="5C4815D5" w14:textId="77777777">
        <w:tc>
          <w:tcPr>
            <w:tcW w:w="0" w:type="auto"/>
          </w:tcPr>
          <w:p w14:paraId="0878DC80" w14:textId="77777777" w:rsidR="00515C31" w:rsidRDefault="007C42C2">
            <w:r>
              <w:t>security</w:t>
            </w:r>
          </w:p>
        </w:tc>
        <w:tc>
          <w:tcPr>
            <w:tcW w:w="0" w:type="auto"/>
          </w:tcPr>
          <w:p w14:paraId="1FAFCE34" w14:textId="77777777" w:rsidR="00515C31" w:rsidRDefault="007C42C2">
            <w:pPr>
              <w:jc w:val="right"/>
            </w:pPr>
            <w:r>
              <w:t>1</w:t>
            </w:r>
          </w:p>
        </w:tc>
        <w:tc>
          <w:tcPr>
            <w:tcW w:w="0" w:type="auto"/>
          </w:tcPr>
          <w:p w14:paraId="3686611B" w14:textId="77777777" w:rsidR="00515C31" w:rsidRDefault="007C42C2">
            <w:r>
              <w:t>1</w:t>
            </w:r>
          </w:p>
        </w:tc>
      </w:tr>
      <w:tr w:rsidR="00515C31" w14:paraId="47798633" w14:textId="77777777">
        <w:tc>
          <w:tcPr>
            <w:tcW w:w="0" w:type="auto"/>
          </w:tcPr>
          <w:p w14:paraId="547A8217" w14:textId="77777777" w:rsidR="00515C31" w:rsidRDefault="007C42C2">
            <w:r>
              <w:t>mathplayer</w:t>
            </w:r>
          </w:p>
        </w:tc>
        <w:tc>
          <w:tcPr>
            <w:tcW w:w="0" w:type="auto"/>
          </w:tcPr>
          <w:p w14:paraId="7ADD93E7" w14:textId="77777777" w:rsidR="00515C31" w:rsidRDefault="007C42C2">
            <w:pPr>
              <w:jc w:val="right"/>
            </w:pPr>
            <w:r>
              <w:t>1</w:t>
            </w:r>
          </w:p>
        </w:tc>
        <w:tc>
          <w:tcPr>
            <w:tcW w:w="0" w:type="auto"/>
          </w:tcPr>
          <w:p w14:paraId="2180062C" w14:textId="77777777" w:rsidR="00515C31" w:rsidRDefault="007C42C2">
            <w:r>
              <w:t>1</w:t>
            </w:r>
          </w:p>
        </w:tc>
      </w:tr>
      <w:tr w:rsidR="00515C31" w14:paraId="3AEDF6C3" w14:textId="77777777">
        <w:tc>
          <w:tcPr>
            <w:tcW w:w="0" w:type="auto"/>
          </w:tcPr>
          <w:p w14:paraId="1C1E1F8E" w14:textId="77777777" w:rsidR="00515C31" w:rsidRDefault="007C42C2">
            <w:r>
              <w:t>graphic</w:t>
            </w:r>
          </w:p>
        </w:tc>
        <w:tc>
          <w:tcPr>
            <w:tcW w:w="0" w:type="auto"/>
          </w:tcPr>
          <w:p w14:paraId="4AAD59EF" w14:textId="77777777" w:rsidR="00515C31" w:rsidRDefault="007C42C2">
            <w:pPr>
              <w:jc w:val="right"/>
            </w:pPr>
            <w:r>
              <w:t>1</w:t>
            </w:r>
          </w:p>
        </w:tc>
        <w:tc>
          <w:tcPr>
            <w:tcW w:w="0" w:type="auto"/>
          </w:tcPr>
          <w:p w14:paraId="77600D5F" w14:textId="77777777" w:rsidR="00515C31" w:rsidRDefault="007C42C2">
            <w:r>
              <w:t>1</w:t>
            </w:r>
          </w:p>
        </w:tc>
      </w:tr>
      <w:tr w:rsidR="00515C31" w14:paraId="14EEA179" w14:textId="77777777">
        <w:tc>
          <w:tcPr>
            <w:tcW w:w="0" w:type="auto"/>
          </w:tcPr>
          <w:p w14:paraId="56207D6A" w14:textId="77777777" w:rsidR="00515C31" w:rsidRDefault="007C42C2">
            <w:r>
              <w:t>tactile</w:t>
            </w:r>
          </w:p>
        </w:tc>
        <w:tc>
          <w:tcPr>
            <w:tcW w:w="0" w:type="auto"/>
          </w:tcPr>
          <w:p w14:paraId="37783EE6" w14:textId="77777777" w:rsidR="00515C31" w:rsidRDefault="007C42C2">
            <w:pPr>
              <w:jc w:val="right"/>
            </w:pPr>
            <w:r>
              <w:t>1</w:t>
            </w:r>
          </w:p>
        </w:tc>
        <w:tc>
          <w:tcPr>
            <w:tcW w:w="0" w:type="auto"/>
          </w:tcPr>
          <w:p w14:paraId="1B11CCE8" w14:textId="77777777" w:rsidR="00515C31" w:rsidRDefault="007C42C2">
            <w:r>
              <w:t>1</w:t>
            </w:r>
          </w:p>
        </w:tc>
      </w:tr>
      <w:tr w:rsidR="00515C31" w14:paraId="7AC7F29B" w14:textId="77777777">
        <w:tc>
          <w:tcPr>
            <w:tcW w:w="0" w:type="auto"/>
          </w:tcPr>
          <w:p w14:paraId="21B5537C" w14:textId="77777777" w:rsidR="00515C31" w:rsidRDefault="007C42C2">
            <w:r>
              <w:t>eye</w:t>
            </w:r>
          </w:p>
        </w:tc>
        <w:tc>
          <w:tcPr>
            <w:tcW w:w="0" w:type="auto"/>
          </w:tcPr>
          <w:p w14:paraId="44507C30" w14:textId="77777777" w:rsidR="00515C31" w:rsidRDefault="007C42C2">
            <w:pPr>
              <w:jc w:val="right"/>
            </w:pPr>
            <w:r>
              <w:t>1</w:t>
            </w:r>
          </w:p>
        </w:tc>
        <w:tc>
          <w:tcPr>
            <w:tcW w:w="0" w:type="auto"/>
          </w:tcPr>
          <w:p w14:paraId="5EB9037E" w14:textId="77777777" w:rsidR="00515C31" w:rsidRDefault="007C42C2">
            <w:r>
              <w:t>1</w:t>
            </w:r>
          </w:p>
        </w:tc>
      </w:tr>
      <w:tr w:rsidR="00515C31" w14:paraId="19E21054" w14:textId="77777777">
        <w:tc>
          <w:tcPr>
            <w:tcW w:w="0" w:type="auto"/>
          </w:tcPr>
          <w:p w14:paraId="63B30B7C" w14:textId="77777777" w:rsidR="00515C31" w:rsidRDefault="007C42C2">
            <w:r>
              <w:lastRenderedPageBreak/>
              <w:t>window</w:t>
            </w:r>
          </w:p>
        </w:tc>
        <w:tc>
          <w:tcPr>
            <w:tcW w:w="0" w:type="auto"/>
          </w:tcPr>
          <w:p w14:paraId="66CC7288" w14:textId="77777777" w:rsidR="00515C31" w:rsidRDefault="007C42C2">
            <w:pPr>
              <w:jc w:val="right"/>
            </w:pPr>
            <w:r>
              <w:t>1</w:t>
            </w:r>
          </w:p>
        </w:tc>
        <w:tc>
          <w:tcPr>
            <w:tcW w:w="0" w:type="auto"/>
          </w:tcPr>
          <w:p w14:paraId="4C52A71E" w14:textId="77777777" w:rsidR="00515C31" w:rsidRDefault="007C42C2">
            <w:r>
              <w:t>1</w:t>
            </w:r>
          </w:p>
        </w:tc>
      </w:tr>
      <w:tr w:rsidR="00515C31" w14:paraId="1907BCFE" w14:textId="77777777">
        <w:tc>
          <w:tcPr>
            <w:tcW w:w="0" w:type="auto"/>
          </w:tcPr>
          <w:p w14:paraId="1099259C" w14:textId="77777777" w:rsidR="00515C31" w:rsidRDefault="007C42C2">
            <w:r>
              <w:t>answer</w:t>
            </w:r>
          </w:p>
        </w:tc>
        <w:tc>
          <w:tcPr>
            <w:tcW w:w="0" w:type="auto"/>
          </w:tcPr>
          <w:p w14:paraId="5E4482E6" w14:textId="77777777" w:rsidR="00515C31" w:rsidRDefault="007C42C2">
            <w:pPr>
              <w:jc w:val="right"/>
            </w:pPr>
            <w:r>
              <w:t>1</w:t>
            </w:r>
          </w:p>
        </w:tc>
        <w:tc>
          <w:tcPr>
            <w:tcW w:w="0" w:type="auto"/>
          </w:tcPr>
          <w:p w14:paraId="055E985C" w14:textId="77777777" w:rsidR="00515C31" w:rsidRDefault="007C42C2">
            <w:r>
              <w:t>1</w:t>
            </w:r>
          </w:p>
        </w:tc>
      </w:tr>
      <w:tr w:rsidR="00515C31" w14:paraId="15026453" w14:textId="77777777">
        <w:tc>
          <w:tcPr>
            <w:tcW w:w="0" w:type="auto"/>
          </w:tcPr>
          <w:p w14:paraId="58EA1F42" w14:textId="77777777" w:rsidR="00515C31" w:rsidRDefault="007C42C2">
            <w:r>
              <w:t>question</w:t>
            </w:r>
          </w:p>
        </w:tc>
        <w:tc>
          <w:tcPr>
            <w:tcW w:w="0" w:type="auto"/>
          </w:tcPr>
          <w:p w14:paraId="28BE0FA7" w14:textId="77777777" w:rsidR="00515C31" w:rsidRDefault="007C42C2">
            <w:pPr>
              <w:jc w:val="right"/>
            </w:pPr>
            <w:r>
              <w:t>1</w:t>
            </w:r>
          </w:p>
        </w:tc>
        <w:tc>
          <w:tcPr>
            <w:tcW w:w="0" w:type="auto"/>
          </w:tcPr>
          <w:p w14:paraId="1E6B49FE" w14:textId="77777777" w:rsidR="00515C31" w:rsidRDefault="007C42C2">
            <w:r>
              <w:t>1</w:t>
            </w:r>
          </w:p>
        </w:tc>
      </w:tr>
      <w:tr w:rsidR="00515C31" w14:paraId="31AC8B3D" w14:textId="77777777">
        <w:tc>
          <w:tcPr>
            <w:tcW w:w="0" w:type="auto"/>
          </w:tcPr>
          <w:p w14:paraId="17CF8FD5" w14:textId="77777777" w:rsidR="00515C31" w:rsidRDefault="007C42C2">
            <w:r>
              <w:t>editor</w:t>
            </w:r>
          </w:p>
        </w:tc>
        <w:tc>
          <w:tcPr>
            <w:tcW w:w="0" w:type="auto"/>
          </w:tcPr>
          <w:p w14:paraId="10CDA364" w14:textId="77777777" w:rsidR="00515C31" w:rsidRDefault="007C42C2">
            <w:pPr>
              <w:jc w:val="right"/>
            </w:pPr>
            <w:r>
              <w:t>1</w:t>
            </w:r>
          </w:p>
        </w:tc>
        <w:tc>
          <w:tcPr>
            <w:tcW w:w="0" w:type="auto"/>
          </w:tcPr>
          <w:p w14:paraId="3C01F1F8" w14:textId="77777777" w:rsidR="00515C31" w:rsidRDefault="007C42C2">
            <w:r>
              <w:t>1</w:t>
            </w:r>
          </w:p>
        </w:tc>
      </w:tr>
    </w:tbl>
    <w:p w14:paraId="43667C53" w14:textId="77777777" w:rsidR="00515C31" w:rsidRDefault="007C42C2">
      <w:bookmarkStart w:id="122" w:name="science-correlation-network-graph"/>
      <w:bookmarkEnd w:id="121"/>
      <w:r>
        <w:t>4.2.2.2.3</w:t>
      </w:r>
      <w:r>
        <w:tab/>
      </w:r>
      <w:r>
        <w:t>Science Correlation Network Graph</w:t>
      </w:r>
    </w:p>
    <w:p w14:paraId="4DBC5BD6" w14:textId="77777777" w:rsidR="00515C31" w:rsidRDefault="007C42C2">
      <w:r>
        <w:t>Figure 4.12 illustrates the correlation network analysis result of the science listserv, and its corresponding table is provided as an accessible format (Table 13.9).</w:t>
      </w:r>
    </w:p>
    <w:p w14:paraId="4E1BF8DB" w14:textId="77777777" w:rsidR="00515C31" w:rsidRDefault="007C42C2">
      <w:r>
        <w:rPr>
          <w:noProof/>
        </w:rPr>
        <w:lastRenderedPageBreak/>
        <w:drawing>
          <wp:inline distT="0" distB="0" distL="0" distR="0" wp14:anchorId="07842D2A" wp14:editId="74C5479F">
            <wp:extent cx="5486400" cy="5486400"/>
            <wp:effectExtent l="0" t="0" r="0" b="0"/>
            <wp:docPr id="18" name="Picture" descr="Figure 4.12: science correlation network graph (sorted by the top-20 most correlated pairs)."/>
            <wp:cNvGraphicFramePr/>
            <a:graphic xmlns:a="http://schemas.openxmlformats.org/drawingml/2006/main">
              <a:graphicData uri="http://schemas.openxmlformats.org/drawingml/2006/picture">
                <pic:pic xmlns:pic="http://schemas.openxmlformats.org/drawingml/2006/picture">
                  <pic:nvPicPr>
                    <pic:cNvPr id="0" name="Picture" descr="r-fig/science-network-cors-1.png"/>
                    <pic:cNvPicPr>
                      <a:picLocks noChangeAspect="1" noChangeArrowheads="1"/>
                    </pic:cNvPicPr>
                  </pic:nvPicPr>
                  <pic:blipFill>
                    <a:blip r:embed="rId32"/>
                    <a:stretch>
                      <a:fillRect/>
                    </a:stretch>
                  </pic:blipFill>
                  <pic:spPr bwMode="auto">
                    <a:xfrm>
                      <a:off x="0" y="0"/>
                      <a:ext cx="5486400" cy="5486400"/>
                    </a:xfrm>
                    <a:prstGeom prst="rect">
                      <a:avLst/>
                    </a:prstGeom>
                    <a:noFill/>
                    <a:ln w="9525">
                      <a:noFill/>
                      <a:headEnd/>
                      <a:tailEnd/>
                    </a:ln>
                  </pic:spPr>
                </pic:pic>
              </a:graphicData>
            </a:graphic>
          </wp:inline>
        </w:drawing>
      </w:r>
    </w:p>
    <w:p w14:paraId="2226DAC7" w14:textId="77777777" w:rsidR="00515C31" w:rsidRDefault="007C42C2">
      <w:r>
        <w:t>Figure 4.12: science correlation network graph (sorte</w:t>
      </w:r>
      <w:r>
        <w:t>d by the top-20 most correlated pairs).</w:t>
      </w:r>
    </w:p>
    <w:p w14:paraId="47A3C960" w14:textId="77777777" w:rsidR="00515C31" w:rsidRDefault="007C42C2">
      <w:r>
        <w:t>Let’s take a look at the top words having the highest centrality.</w:t>
      </w:r>
    </w:p>
    <w:p w14:paraId="717153D8" w14:textId="77777777" w:rsidR="00515C31" w:rsidRDefault="007C42C2">
      <w:pPr>
        <w:pStyle w:val="TableCaption"/>
      </w:pPr>
      <w:r>
        <w:t>Table 4.10: The top words with the highest centrality in the NFB science list.</w:t>
      </w:r>
    </w:p>
    <w:tbl>
      <w:tblPr>
        <w:tblW w:w="0" w:type="pct"/>
        <w:tblLook w:val="0020" w:firstRow="1" w:lastRow="0" w:firstColumn="0" w:lastColumn="0" w:noHBand="0" w:noVBand="0"/>
      </w:tblPr>
      <w:tblGrid>
        <w:gridCol w:w="1487"/>
        <w:gridCol w:w="1047"/>
        <w:gridCol w:w="730"/>
      </w:tblGrid>
      <w:tr w:rsidR="00515C31" w14:paraId="4DA72D66" w14:textId="77777777">
        <w:tc>
          <w:tcPr>
            <w:tcW w:w="0" w:type="auto"/>
          </w:tcPr>
          <w:p w14:paraId="23AA7BDC" w14:textId="77777777" w:rsidR="00515C31" w:rsidRDefault="007C42C2">
            <w:r>
              <w:t>name</w:t>
            </w:r>
          </w:p>
        </w:tc>
        <w:tc>
          <w:tcPr>
            <w:tcW w:w="0" w:type="auto"/>
          </w:tcPr>
          <w:p w14:paraId="5E5E5A19" w14:textId="77777777" w:rsidR="00515C31" w:rsidRDefault="007C42C2">
            <w:pPr>
              <w:jc w:val="right"/>
            </w:pPr>
            <w:r>
              <w:t>centrality</w:t>
            </w:r>
          </w:p>
        </w:tc>
        <w:tc>
          <w:tcPr>
            <w:tcW w:w="0" w:type="auto"/>
          </w:tcPr>
          <w:p w14:paraId="64B34D3E" w14:textId="77777777" w:rsidR="00515C31" w:rsidRDefault="007C42C2">
            <w:r>
              <w:t>group</w:t>
            </w:r>
          </w:p>
        </w:tc>
      </w:tr>
      <w:tr w:rsidR="00515C31" w14:paraId="5F27BB96" w14:textId="77777777">
        <w:tc>
          <w:tcPr>
            <w:tcW w:w="0" w:type="auto"/>
          </w:tcPr>
          <w:p w14:paraId="21856EC9" w14:textId="77777777" w:rsidR="00515C31" w:rsidRDefault="007C42C2">
            <w:r>
              <w:t>scienc</w:t>
            </w:r>
            <w:r>
              <w:lastRenderedPageBreak/>
              <w:t>e</w:t>
            </w:r>
          </w:p>
        </w:tc>
        <w:tc>
          <w:tcPr>
            <w:tcW w:w="0" w:type="auto"/>
          </w:tcPr>
          <w:p w14:paraId="16F7C880" w14:textId="77777777" w:rsidR="00515C31" w:rsidRDefault="007C42C2">
            <w:pPr>
              <w:jc w:val="right"/>
            </w:pPr>
            <w:r>
              <w:lastRenderedPageBreak/>
              <w:t>2</w:t>
            </w:r>
            <w:r>
              <w:lastRenderedPageBreak/>
              <w:t>0</w:t>
            </w:r>
          </w:p>
        </w:tc>
        <w:tc>
          <w:tcPr>
            <w:tcW w:w="0" w:type="auto"/>
          </w:tcPr>
          <w:p w14:paraId="3AD381CF" w14:textId="77777777" w:rsidR="00515C31" w:rsidRDefault="007C42C2">
            <w:r>
              <w:lastRenderedPageBreak/>
              <w:t>1</w:t>
            </w:r>
          </w:p>
        </w:tc>
      </w:tr>
      <w:tr w:rsidR="00515C31" w14:paraId="1AE7CCA7" w14:textId="77777777">
        <w:tc>
          <w:tcPr>
            <w:tcW w:w="0" w:type="auto"/>
          </w:tcPr>
          <w:p w14:paraId="12545E15" w14:textId="77777777" w:rsidR="00515C31" w:rsidRDefault="007C42C2">
            <w:r>
              <w:t>eyesonsuccess</w:t>
            </w:r>
          </w:p>
        </w:tc>
        <w:tc>
          <w:tcPr>
            <w:tcW w:w="0" w:type="auto"/>
          </w:tcPr>
          <w:p w14:paraId="49AA1762" w14:textId="77777777" w:rsidR="00515C31" w:rsidRDefault="007C42C2">
            <w:pPr>
              <w:jc w:val="right"/>
            </w:pPr>
            <w:r>
              <w:t>4</w:t>
            </w:r>
          </w:p>
        </w:tc>
        <w:tc>
          <w:tcPr>
            <w:tcW w:w="0" w:type="auto"/>
          </w:tcPr>
          <w:p w14:paraId="1D4FD695" w14:textId="77777777" w:rsidR="00515C31" w:rsidRDefault="007C42C2">
            <w:r>
              <w:t>1</w:t>
            </w:r>
          </w:p>
        </w:tc>
      </w:tr>
      <w:tr w:rsidR="00515C31" w14:paraId="4FFD13ED" w14:textId="77777777">
        <w:tc>
          <w:tcPr>
            <w:tcW w:w="0" w:type="auto"/>
          </w:tcPr>
          <w:p w14:paraId="49A2D0D3" w14:textId="77777777" w:rsidR="00515C31" w:rsidRDefault="007C42C2">
            <w:r>
              <w:t>host</w:t>
            </w:r>
          </w:p>
        </w:tc>
        <w:tc>
          <w:tcPr>
            <w:tcW w:w="0" w:type="auto"/>
          </w:tcPr>
          <w:p w14:paraId="0632044D" w14:textId="77777777" w:rsidR="00515C31" w:rsidRDefault="007C42C2">
            <w:pPr>
              <w:jc w:val="right"/>
            </w:pPr>
            <w:r>
              <w:t>4</w:t>
            </w:r>
          </w:p>
        </w:tc>
        <w:tc>
          <w:tcPr>
            <w:tcW w:w="0" w:type="auto"/>
          </w:tcPr>
          <w:p w14:paraId="47DBA2B0" w14:textId="77777777" w:rsidR="00515C31" w:rsidRDefault="007C42C2">
            <w:r>
              <w:t>1</w:t>
            </w:r>
          </w:p>
        </w:tc>
      </w:tr>
      <w:tr w:rsidR="00515C31" w14:paraId="5288340D" w14:textId="77777777">
        <w:tc>
          <w:tcPr>
            <w:tcW w:w="0" w:type="auto"/>
          </w:tcPr>
          <w:p w14:paraId="3AF24AB5" w14:textId="77777777" w:rsidR="00515C31" w:rsidRDefault="007C42C2">
            <w:r>
              <w:t>audio</w:t>
            </w:r>
          </w:p>
        </w:tc>
        <w:tc>
          <w:tcPr>
            <w:tcW w:w="0" w:type="auto"/>
          </w:tcPr>
          <w:p w14:paraId="7C28D2E6" w14:textId="77777777" w:rsidR="00515C31" w:rsidRDefault="007C42C2">
            <w:pPr>
              <w:jc w:val="right"/>
            </w:pPr>
            <w:r>
              <w:t>4</w:t>
            </w:r>
          </w:p>
        </w:tc>
        <w:tc>
          <w:tcPr>
            <w:tcW w:w="0" w:type="auto"/>
          </w:tcPr>
          <w:p w14:paraId="452FB6E4" w14:textId="77777777" w:rsidR="00515C31" w:rsidRDefault="007C42C2">
            <w:r>
              <w:t>1</w:t>
            </w:r>
          </w:p>
        </w:tc>
      </w:tr>
      <w:tr w:rsidR="00515C31" w14:paraId="7C0E96E8" w14:textId="77777777">
        <w:tc>
          <w:tcPr>
            <w:tcW w:w="0" w:type="auto"/>
          </w:tcPr>
          <w:p w14:paraId="4E41ADCA" w14:textId="77777777" w:rsidR="00515C31" w:rsidRDefault="007C42C2">
            <w:r>
              <w:t>net</w:t>
            </w:r>
          </w:p>
        </w:tc>
        <w:tc>
          <w:tcPr>
            <w:tcW w:w="0" w:type="auto"/>
          </w:tcPr>
          <w:p w14:paraId="48B4FAC5" w14:textId="77777777" w:rsidR="00515C31" w:rsidRDefault="007C42C2">
            <w:pPr>
              <w:jc w:val="right"/>
            </w:pPr>
            <w:r>
              <w:t>3</w:t>
            </w:r>
          </w:p>
        </w:tc>
        <w:tc>
          <w:tcPr>
            <w:tcW w:w="0" w:type="auto"/>
          </w:tcPr>
          <w:p w14:paraId="62052FFB" w14:textId="77777777" w:rsidR="00515C31" w:rsidRDefault="007C42C2">
            <w:r>
              <w:t>1</w:t>
            </w:r>
          </w:p>
        </w:tc>
      </w:tr>
      <w:tr w:rsidR="00515C31" w14:paraId="6618EED8" w14:textId="77777777">
        <w:tc>
          <w:tcPr>
            <w:tcW w:w="0" w:type="auto"/>
          </w:tcPr>
          <w:p w14:paraId="56C0439B" w14:textId="77777777" w:rsidR="00515C31" w:rsidRDefault="007C42C2">
            <w:r>
              <w:t>note</w:t>
            </w:r>
          </w:p>
        </w:tc>
        <w:tc>
          <w:tcPr>
            <w:tcW w:w="0" w:type="auto"/>
          </w:tcPr>
          <w:p w14:paraId="28EE7EEE" w14:textId="77777777" w:rsidR="00515C31" w:rsidRDefault="007C42C2">
            <w:pPr>
              <w:jc w:val="right"/>
            </w:pPr>
            <w:r>
              <w:t>3</w:t>
            </w:r>
          </w:p>
        </w:tc>
        <w:tc>
          <w:tcPr>
            <w:tcW w:w="0" w:type="auto"/>
          </w:tcPr>
          <w:p w14:paraId="60884055" w14:textId="77777777" w:rsidR="00515C31" w:rsidRDefault="007C42C2">
            <w:r>
              <w:t>1</w:t>
            </w:r>
          </w:p>
        </w:tc>
      </w:tr>
      <w:tr w:rsidR="00515C31" w14:paraId="424E87BC" w14:textId="77777777">
        <w:tc>
          <w:tcPr>
            <w:tcW w:w="0" w:type="auto"/>
          </w:tcPr>
          <w:p w14:paraId="658FB8DF" w14:textId="77777777" w:rsidR="00515C31" w:rsidRDefault="007C42C2">
            <w:r>
              <w:t>success</w:t>
            </w:r>
          </w:p>
        </w:tc>
        <w:tc>
          <w:tcPr>
            <w:tcW w:w="0" w:type="auto"/>
          </w:tcPr>
          <w:p w14:paraId="55B42C23" w14:textId="77777777" w:rsidR="00515C31" w:rsidRDefault="007C42C2">
            <w:pPr>
              <w:jc w:val="right"/>
            </w:pPr>
            <w:r>
              <w:t>1</w:t>
            </w:r>
          </w:p>
        </w:tc>
        <w:tc>
          <w:tcPr>
            <w:tcW w:w="0" w:type="auto"/>
          </w:tcPr>
          <w:p w14:paraId="7C0E0E7B" w14:textId="77777777" w:rsidR="00515C31" w:rsidRDefault="007C42C2">
            <w:r>
              <w:t>1</w:t>
            </w:r>
          </w:p>
        </w:tc>
      </w:tr>
      <w:tr w:rsidR="00515C31" w14:paraId="2EF2693F" w14:textId="77777777">
        <w:tc>
          <w:tcPr>
            <w:tcW w:w="0" w:type="auto"/>
          </w:tcPr>
          <w:p w14:paraId="59BA054C" w14:textId="77777777" w:rsidR="00515C31" w:rsidRDefault="007C42C2">
            <w:r>
              <w:t>eye</w:t>
            </w:r>
          </w:p>
        </w:tc>
        <w:tc>
          <w:tcPr>
            <w:tcW w:w="0" w:type="auto"/>
          </w:tcPr>
          <w:p w14:paraId="506A11D2" w14:textId="77777777" w:rsidR="00515C31" w:rsidRDefault="007C42C2">
            <w:pPr>
              <w:jc w:val="right"/>
            </w:pPr>
            <w:r>
              <w:t>1</w:t>
            </w:r>
          </w:p>
        </w:tc>
        <w:tc>
          <w:tcPr>
            <w:tcW w:w="0" w:type="auto"/>
          </w:tcPr>
          <w:p w14:paraId="103A7DA2" w14:textId="77777777" w:rsidR="00515C31" w:rsidRDefault="007C42C2">
            <w:r>
              <w:t>1</w:t>
            </w:r>
          </w:p>
        </w:tc>
      </w:tr>
    </w:tbl>
    <w:p w14:paraId="24BC74F9" w14:textId="77777777" w:rsidR="00515C31" w:rsidRDefault="007C42C2">
      <w:bookmarkStart w:id="123" w:name="arts-correlation-network-graph"/>
      <w:bookmarkEnd w:id="122"/>
      <w:r>
        <w:t>4.2.2.2.4</w:t>
      </w:r>
      <w:r>
        <w:tab/>
        <w:t>Arts Correlation Network Graph</w:t>
      </w:r>
    </w:p>
    <w:p w14:paraId="6CE03B30" w14:textId="77777777" w:rsidR="00515C31" w:rsidRDefault="007C42C2">
      <w:r>
        <w:t xml:space="preserve">Figure 4.13 </w:t>
      </w:r>
      <w:r>
        <w:t>illustrates the correlation network analysis result of the arts listserv, and its corresponding table is provided as an accessible format (Table 13.10).</w:t>
      </w:r>
    </w:p>
    <w:p w14:paraId="714B8C42" w14:textId="77777777" w:rsidR="00515C31" w:rsidRDefault="007C42C2">
      <w:r>
        <w:rPr>
          <w:noProof/>
        </w:rPr>
        <w:lastRenderedPageBreak/>
        <w:drawing>
          <wp:inline distT="0" distB="0" distL="0" distR="0" wp14:anchorId="4F5994C6" wp14:editId="3AAD4D11">
            <wp:extent cx="5486400" cy="5486400"/>
            <wp:effectExtent l="0" t="0" r="0" b="0"/>
            <wp:docPr id="19" name="Picture" descr="Figure 4.13: arts correlation network graph (sorted by the top-20 most correlated pairs)."/>
            <wp:cNvGraphicFramePr/>
            <a:graphic xmlns:a="http://schemas.openxmlformats.org/drawingml/2006/main">
              <a:graphicData uri="http://schemas.openxmlformats.org/drawingml/2006/picture">
                <pic:pic xmlns:pic="http://schemas.openxmlformats.org/drawingml/2006/picture">
                  <pic:nvPicPr>
                    <pic:cNvPr id="0" name="Picture" descr="r-fig/arts-network-cors-1.png"/>
                    <pic:cNvPicPr>
                      <a:picLocks noChangeAspect="1" noChangeArrowheads="1"/>
                    </pic:cNvPicPr>
                  </pic:nvPicPr>
                  <pic:blipFill>
                    <a:blip r:embed="rId33"/>
                    <a:stretch>
                      <a:fillRect/>
                    </a:stretch>
                  </pic:blipFill>
                  <pic:spPr bwMode="auto">
                    <a:xfrm>
                      <a:off x="0" y="0"/>
                      <a:ext cx="5486400" cy="5486400"/>
                    </a:xfrm>
                    <a:prstGeom prst="rect">
                      <a:avLst/>
                    </a:prstGeom>
                    <a:noFill/>
                    <a:ln w="9525">
                      <a:noFill/>
                      <a:headEnd/>
                      <a:tailEnd/>
                    </a:ln>
                  </pic:spPr>
                </pic:pic>
              </a:graphicData>
            </a:graphic>
          </wp:inline>
        </w:drawing>
      </w:r>
    </w:p>
    <w:p w14:paraId="7A50A880" w14:textId="77777777" w:rsidR="00515C31" w:rsidRDefault="007C42C2">
      <w:r>
        <w:t>Figure 4.13: arts correlation network graph (sorted by the top-20 most correlated pairs).</w:t>
      </w:r>
    </w:p>
    <w:p w14:paraId="035D1F54" w14:textId="77777777" w:rsidR="00515C31" w:rsidRDefault="007C42C2">
      <w:r>
        <w:t xml:space="preserve">Let’s take </w:t>
      </w:r>
      <w:r>
        <w:t>a look at the top words having the highest centrality.</w:t>
      </w:r>
    </w:p>
    <w:p w14:paraId="2687917D" w14:textId="77777777" w:rsidR="00515C31" w:rsidRDefault="007C42C2">
      <w:pPr>
        <w:pStyle w:val="TableCaption"/>
      </w:pPr>
      <w:r>
        <w:t>Table 4.11: The top words with the highest centrality in the NFB arts list.</w:t>
      </w:r>
    </w:p>
    <w:tbl>
      <w:tblPr>
        <w:tblW w:w="0" w:type="pct"/>
        <w:tblLook w:val="0020" w:firstRow="1" w:lastRow="0" w:firstColumn="0" w:lastColumn="0" w:noHBand="0" w:noVBand="0"/>
      </w:tblPr>
      <w:tblGrid>
        <w:gridCol w:w="1023"/>
        <w:gridCol w:w="1047"/>
        <w:gridCol w:w="730"/>
      </w:tblGrid>
      <w:tr w:rsidR="00515C31" w14:paraId="1B2B1635" w14:textId="77777777">
        <w:tc>
          <w:tcPr>
            <w:tcW w:w="0" w:type="auto"/>
          </w:tcPr>
          <w:p w14:paraId="39E53630" w14:textId="77777777" w:rsidR="00515C31" w:rsidRDefault="007C42C2">
            <w:r>
              <w:t>name</w:t>
            </w:r>
          </w:p>
        </w:tc>
        <w:tc>
          <w:tcPr>
            <w:tcW w:w="0" w:type="auto"/>
          </w:tcPr>
          <w:p w14:paraId="295C97BF" w14:textId="77777777" w:rsidR="00515C31" w:rsidRDefault="007C42C2">
            <w:pPr>
              <w:jc w:val="right"/>
            </w:pPr>
            <w:r>
              <w:t>centrality</w:t>
            </w:r>
          </w:p>
        </w:tc>
        <w:tc>
          <w:tcPr>
            <w:tcW w:w="0" w:type="auto"/>
          </w:tcPr>
          <w:p w14:paraId="603638BA" w14:textId="77777777" w:rsidR="00515C31" w:rsidRDefault="007C42C2">
            <w:r>
              <w:t>group</w:t>
            </w:r>
          </w:p>
        </w:tc>
      </w:tr>
      <w:tr w:rsidR="00515C31" w14:paraId="04549C0A" w14:textId="77777777">
        <w:tc>
          <w:tcPr>
            <w:tcW w:w="0" w:type="auto"/>
          </w:tcPr>
          <w:p w14:paraId="5EFFB28A" w14:textId="77777777" w:rsidR="00515C31" w:rsidRDefault="007C42C2">
            <w:r>
              <w:t>arts</w:t>
            </w:r>
          </w:p>
        </w:tc>
        <w:tc>
          <w:tcPr>
            <w:tcW w:w="0" w:type="auto"/>
          </w:tcPr>
          <w:p w14:paraId="12713652" w14:textId="77777777" w:rsidR="00515C31" w:rsidRDefault="007C42C2">
            <w:pPr>
              <w:jc w:val="right"/>
            </w:pPr>
            <w:r>
              <w:t>20</w:t>
            </w:r>
          </w:p>
        </w:tc>
        <w:tc>
          <w:tcPr>
            <w:tcW w:w="0" w:type="auto"/>
          </w:tcPr>
          <w:p w14:paraId="1C3DA7A1" w14:textId="77777777" w:rsidR="00515C31" w:rsidRDefault="007C42C2">
            <w:r>
              <w:t>1</w:t>
            </w:r>
          </w:p>
        </w:tc>
      </w:tr>
      <w:tr w:rsidR="00515C31" w14:paraId="368BC285" w14:textId="77777777">
        <w:tc>
          <w:tcPr>
            <w:tcW w:w="0" w:type="auto"/>
          </w:tcPr>
          <w:p w14:paraId="3CF2E939" w14:textId="77777777" w:rsidR="00515C31" w:rsidRDefault="007C42C2">
            <w:r>
              <w:lastRenderedPageBreak/>
              <w:t>current</w:t>
            </w:r>
          </w:p>
        </w:tc>
        <w:tc>
          <w:tcPr>
            <w:tcW w:w="0" w:type="auto"/>
          </w:tcPr>
          <w:p w14:paraId="4DEA1562" w14:textId="77777777" w:rsidR="00515C31" w:rsidRDefault="007C42C2">
            <w:pPr>
              <w:jc w:val="right"/>
            </w:pPr>
            <w:r>
              <w:t>3</w:t>
            </w:r>
          </w:p>
        </w:tc>
        <w:tc>
          <w:tcPr>
            <w:tcW w:w="0" w:type="auto"/>
          </w:tcPr>
          <w:p w14:paraId="28433D19" w14:textId="77777777" w:rsidR="00515C31" w:rsidRDefault="007C42C2">
            <w:r>
              <w:t>1</w:t>
            </w:r>
          </w:p>
        </w:tc>
      </w:tr>
      <w:tr w:rsidR="00515C31" w14:paraId="6BFA4F52" w14:textId="77777777">
        <w:tc>
          <w:tcPr>
            <w:tcW w:w="0" w:type="auto"/>
          </w:tcPr>
          <w:p w14:paraId="2AB24B60" w14:textId="77777777" w:rsidR="00515C31" w:rsidRDefault="007C42C2">
            <w:r>
              <w:t>concern</w:t>
            </w:r>
          </w:p>
        </w:tc>
        <w:tc>
          <w:tcPr>
            <w:tcW w:w="0" w:type="auto"/>
          </w:tcPr>
          <w:p w14:paraId="15025A4D" w14:textId="77777777" w:rsidR="00515C31" w:rsidRDefault="007C42C2">
            <w:pPr>
              <w:jc w:val="right"/>
            </w:pPr>
            <w:r>
              <w:t>3</w:t>
            </w:r>
          </w:p>
        </w:tc>
        <w:tc>
          <w:tcPr>
            <w:tcW w:w="0" w:type="auto"/>
          </w:tcPr>
          <w:p w14:paraId="164EE6D6" w14:textId="77777777" w:rsidR="00515C31" w:rsidRDefault="007C42C2">
            <w:r>
              <w:t>1</w:t>
            </w:r>
          </w:p>
        </w:tc>
      </w:tr>
      <w:tr w:rsidR="00515C31" w14:paraId="4611BBE1" w14:textId="77777777">
        <w:tc>
          <w:tcPr>
            <w:tcW w:w="0" w:type="auto"/>
          </w:tcPr>
          <w:p w14:paraId="7CC1E3BD" w14:textId="77777777" w:rsidR="00515C31" w:rsidRDefault="007C42C2">
            <w:r>
              <w:t>discuss</w:t>
            </w:r>
          </w:p>
        </w:tc>
        <w:tc>
          <w:tcPr>
            <w:tcW w:w="0" w:type="auto"/>
          </w:tcPr>
          <w:p w14:paraId="354AB9AE" w14:textId="77777777" w:rsidR="00515C31" w:rsidRDefault="007C42C2">
            <w:pPr>
              <w:jc w:val="right"/>
            </w:pPr>
            <w:r>
              <w:t>2</w:t>
            </w:r>
          </w:p>
        </w:tc>
        <w:tc>
          <w:tcPr>
            <w:tcW w:w="0" w:type="auto"/>
          </w:tcPr>
          <w:p w14:paraId="0EC210F8" w14:textId="77777777" w:rsidR="00515C31" w:rsidRDefault="007C42C2">
            <w:r>
              <w:t>1</w:t>
            </w:r>
          </w:p>
        </w:tc>
      </w:tr>
      <w:tr w:rsidR="00515C31" w14:paraId="0ED97060" w14:textId="77777777">
        <w:tc>
          <w:tcPr>
            <w:tcW w:w="0" w:type="auto"/>
          </w:tcPr>
          <w:p w14:paraId="31619303" w14:textId="77777777" w:rsidR="00515C31" w:rsidRDefault="007C42C2">
            <w:r>
              <w:t>matter</w:t>
            </w:r>
          </w:p>
        </w:tc>
        <w:tc>
          <w:tcPr>
            <w:tcW w:w="0" w:type="auto"/>
          </w:tcPr>
          <w:p w14:paraId="07519FA1" w14:textId="77777777" w:rsidR="00515C31" w:rsidRDefault="007C42C2">
            <w:pPr>
              <w:jc w:val="right"/>
            </w:pPr>
            <w:r>
              <w:t>2</w:t>
            </w:r>
          </w:p>
        </w:tc>
        <w:tc>
          <w:tcPr>
            <w:tcW w:w="0" w:type="auto"/>
          </w:tcPr>
          <w:p w14:paraId="6165862E" w14:textId="77777777" w:rsidR="00515C31" w:rsidRDefault="007C42C2">
            <w:r>
              <w:t>1</w:t>
            </w:r>
          </w:p>
        </w:tc>
      </w:tr>
      <w:tr w:rsidR="00515C31" w14:paraId="1CAD90A2" w14:textId="77777777">
        <w:tc>
          <w:tcPr>
            <w:tcW w:w="0" w:type="auto"/>
          </w:tcPr>
          <w:p w14:paraId="46B8C84C" w14:textId="77777777" w:rsidR="00515C31" w:rsidRDefault="007C42C2">
            <w:r>
              <w:t>browser</w:t>
            </w:r>
          </w:p>
        </w:tc>
        <w:tc>
          <w:tcPr>
            <w:tcW w:w="0" w:type="auto"/>
          </w:tcPr>
          <w:p w14:paraId="39E8F901" w14:textId="77777777" w:rsidR="00515C31" w:rsidRDefault="007C42C2">
            <w:pPr>
              <w:jc w:val="right"/>
            </w:pPr>
            <w:r>
              <w:t>1</w:t>
            </w:r>
          </w:p>
        </w:tc>
        <w:tc>
          <w:tcPr>
            <w:tcW w:w="0" w:type="auto"/>
          </w:tcPr>
          <w:p w14:paraId="39A57CB2" w14:textId="77777777" w:rsidR="00515C31" w:rsidRDefault="007C42C2">
            <w:r>
              <w:t>1</w:t>
            </w:r>
          </w:p>
        </w:tc>
      </w:tr>
      <w:tr w:rsidR="00515C31" w14:paraId="62E5C8CA" w14:textId="77777777">
        <w:tc>
          <w:tcPr>
            <w:tcW w:w="0" w:type="auto"/>
          </w:tcPr>
          <w:p w14:paraId="499253C5" w14:textId="77777777" w:rsidR="00515C31" w:rsidRDefault="007C42C2">
            <w:r>
              <w:t>click</w:t>
            </w:r>
          </w:p>
        </w:tc>
        <w:tc>
          <w:tcPr>
            <w:tcW w:w="0" w:type="auto"/>
          </w:tcPr>
          <w:p w14:paraId="0DA479E5" w14:textId="77777777" w:rsidR="00515C31" w:rsidRDefault="007C42C2">
            <w:pPr>
              <w:jc w:val="right"/>
            </w:pPr>
            <w:r>
              <w:t>1</w:t>
            </w:r>
          </w:p>
        </w:tc>
        <w:tc>
          <w:tcPr>
            <w:tcW w:w="0" w:type="auto"/>
          </w:tcPr>
          <w:p w14:paraId="79E50B0C" w14:textId="77777777" w:rsidR="00515C31" w:rsidRDefault="007C42C2">
            <w:r>
              <w:t>1</w:t>
            </w:r>
          </w:p>
        </w:tc>
      </w:tr>
      <w:tr w:rsidR="00515C31" w14:paraId="1E2FEF04" w14:textId="77777777">
        <w:tc>
          <w:tcPr>
            <w:tcW w:w="0" w:type="auto"/>
          </w:tcPr>
          <w:p w14:paraId="2454C9EC" w14:textId="77777777" w:rsidR="00515C31" w:rsidRDefault="007C42C2">
            <w:r>
              <w:t>statistic</w:t>
            </w:r>
          </w:p>
        </w:tc>
        <w:tc>
          <w:tcPr>
            <w:tcW w:w="0" w:type="auto"/>
          </w:tcPr>
          <w:p w14:paraId="63D322B9" w14:textId="77777777" w:rsidR="00515C31" w:rsidRDefault="007C42C2">
            <w:pPr>
              <w:jc w:val="right"/>
            </w:pPr>
            <w:r>
              <w:t>1</w:t>
            </w:r>
          </w:p>
        </w:tc>
        <w:tc>
          <w:tcPr>
            <w:tcW w:w="0" w:type="auto"/>
          </w:tcPr>
          <w:p w14:paraId="35E7F1B1" w14:textId="77777777" w:rsidR="00515C31" w:rsidRDefault="007C42C2">
            <w:r>
              <w:t>1</w:t>
            </w:r>
          </w:p>
        </w:tc>
      </w:tr>
      <w:tr w:rsidR="00515C31" w14:paraId="4A136D50" w14:textId="77777777">
        <w:tc>
          <w:tcPr>
            <w:tcW w:w="0" w:type="auto"/>
          </w:tcPr>
          <w:p w14:paraId="2FF12C85" w14:textId="77777777" w:rsidR="00515C31" w:rsidRDefault="007C42C2">
            <w:r>
              <w:t>task</w:t>
            </w:r>
          </w:p>
        </w:tc>
        <w:tc>
          <w:tcPr>
            <w:tcW w:w="0" w:type="auto"/>
          </w:tcPr>
          <w:p w14:paraId="5245A968" w14:textId="77777777" w:rsidR="00515C31" w:rsidRDefault="007C42C2">
            <w:pPr>
              <w:jc w:val="right"/>
            </w:pPr>
            <w:r>
              <w:t>1</w:t>
            </w:r>
          </w:p>
        </w:tc>
        <w:tc>
          <w:tcPr>
            <w:tcW w:w="0" w:type="auto"/>
          </w:tcPr>
          <w:p w14:paraId="5580D25F" w14:textId="77777777" w:rsidR="00515C31" w:rsidRDefault="007C42C2">
            <w:r>
              <w:t>1</w:t>
            </w:r>
          </w:p>
        </w:tc>
      </w:tr>
      <w:tr w:rsidR="00515C31" w14:paraId="08DBB917" w14:textId="77777777">
        <w:tc>
          <w:tcPr>
            <w:tcW w:w="0" w:type="auto"/>
          </w:tcPr>
          <w:p w14:paraId="665577FE" w14:textId="77777777" w:rsidR="00515C31" w:rsidRDefault="007C42C2">
            <w:r>
              <w:t>company</w:t>
            </w:r>
          </w:p>
        </w:tc>
        <w:tc>
          <w:tcPr>
            <w:tcW w:w="0" w:type="auto"/>
          </w:tcPr>
          <w:p w14:paraId="77E9349F" w14:textId="77777777" w:rsidR="00515C31" w:rsidRDefault="007C42C2">
            <w:pPr>
              <w:jc w:val="right"/>
            </w:pPr>
            <w:r>
              <w:t>1</w:t>
            </w:r>
          </w:p>
        </w:tc>
        <w:tc>
          <w:tcPr>
            <w:tcW w:w="0" w:type="auto"/>
          </w:tcPr>
          <w:p w14:paraId="4894A070" w14:textId="77777777" w:rsidR="00515C31" w:rsidRDefault="007C42C2">
            <w:r>
              <w:t>1</w:t>
            </w:r>
          </w:p>
        </w:tc>
      </w:tr>
      <w:tr w:rsidR="00515C31" w14:paraId="403B4F4A" w14:textId="77777777">
        <w:tc>
          <w:tcPr>
            <w:tcW w:w="0" w:type="auto"/>
          </w:tcPr>
          <w:p w14:paraId="70585702" w14:textId="77777777" w:rsidR="00515C31" w:rsidRDefault="007C42C2">
            <w:r>
              <w:t>machine</w:t>
            </w:r>
          </w:p>
        </w:tc>
        <w:tc>
          <w:tcPr>
            <w:tcW w:w="0" w:type="auto"/>
          </w:tcPr>
          <w:p w14:paraId="080ED5A6" w14:textId="77777777" w:rsidR="00515C31" w:rsidRDefault="007C42C2">
            <w:pPr>
              <w:jc w:val="right"/>
            </w:pPr>
            <w:r>
              <w:t>1</w:t>
            </w:r>
          </w:p>
        </w:tc>
        <w:tc>
          <w:tcPr>
            <w:tcW w:w="0" w:type="auto"/>
          </w:tcPr>
          <w:p w14:paraId="3C2706C4" w14:textId="77777777" w:rsidR="00515C31" w:rsidRDefault="007C42C2">
            <w:r>
              <w:t>1</w:t>
            </w:r>
          </w:p>
        </w:tc>
      </w:tr>
      <w:tr w:rsidR="00515C31" w14:paraId="30FE2BB5" w14:textId="77777777">
        <w:tc>
          <w:tcPr>
            <w:tcW w:w="0" w:type="auto"/>
          </w:tcPr>
          <w:p w14:paraId="3E5DABAA" w14:textId="77777777" w:rsidR="00515C31" w:rsidRDefault="007C42C2">
            <w:r>
              <w:t>fix</w:t>
            </w:r>
          </w:p>
        </w:tc>
        <w:tc>
          <w:tcPr>
            <w:tcW w:w="0" w:type="auto"/>
          </w:tcPr>
          <w:p w14:paraId="2A8F742C" w14:textId="77777777" w:rsidR="00515C31" w:rsidRDefault="007C42C2">
            <w:pPr>
              <w:jc w:val="right"/>
            </w:pPr>
            <w:r>
              <w:t>1</w:t>
            </w:r>
          </w:p>
        </w:tc>
        <w:tc>
          <w:tcPr>
            <w:tcW w:w="0" w:type="auto"/>
          </w:tcPr>
          <w:p w14:paraId="5C688689" w14:textId="77777777" w:rsidR="00515C31" w:rsidRDefault="007C42C2">
            <w:r>
              <w:t>1</w:t>
            </w:r>
          </w:p>
        </w:tc>
      </w:tr>
      <w:tr w:rsidR="00515C31" w14:paraId="6F224C6E" w14:textId="77777777">
        <w:tc>
          <w:tcPr>
            <w:tcW w:w="0" w:type="auto"/>
          </w:tcPr>
          <w:p w14:paraId="21DF94D9" w14:textId="77777777" w:rsidR="00515C31" w:rsidRDefault="007C42C2">
            <w:r>
              <w:t>jaws</w:t>
            </w:r>
          </w:p>
        </w:tc>
        <w:tc>
          <w:tcPr>
            <w:tcW w:w="0" w:type="auto"/>
          </w:tcPr>
          <w:p w14:paraId="195E175C" w14:textId="77777777" w:rsidR="00515C31" w:rsidRDefault="007C42C2">
            <w:pPr>
              <w:jc w:val="right"/>
            </w:pPr>
            <w:r>
              <w:t>1</w:t>
            </w:r>
          </w:p>
        </w:tc>
        <w:tc>
          <w:tcPr>
            <w:tcW w:w="0" w:type="auto"/>
          </w:tcPr>
          <w:p w14:paraId="49B2E5AF" w14:textId="77777777" w:rsidR="00515C31" w:rsidRDefault="007C42C2">
            <w:r>
              <w:t>1</w:t>
            </w:r>
          </w:p>
        </w:tc>
      </w:tr>
      <w:tr w:rsidR="00515C31" w14:paraId="0A953D9D" w14:textId="77777777">
        <w:tc>
          <w:tcPr>
            <w:tcW w:w="0" w:type="auto"/>
          </w:tcPr>
          <w:p w14:paraId="11DAFA58" w14:textId="77777777" w:rsidR="00515C31" w:rsidRDefault="007C42C2">
            <w:r>
              <w:lastRenderedPageBreak/>
              <w:t>method</w:t>
            </w:r>
          </w:p>
        </w:tc>
        <w:tc>
          <w:tcPr>
            <w:tcW w:w="0" w:type="auto"/>
          </w:tcPr>
          <w:p w14:paraId="18C2C87B" w14:textId="77777777" w:rsidR="00515C31" w:rsidRDefault="007C42C2">
            <w:pPr>
              <w:jc w:val="right"/>
            </w:pPr>
            <w:r>
              <w:t>1</w:t>
            </w:r>
          </w:p>
        </w:tc>
        <w:tc>
          <w:tcPr>
            <w:tcW w:w="0" w:type="auto"/>
          </w:tcPr>
          <w:p w14:paraId="0391C73E" w14:textId="77777777" w:rsidR="00515C31" w:rsidRDefault="007C42C2">
            <w:r>
              <w:t>1</w:t>
            </w:r>
          </w:p>
        </w:tc>
      </w:tr>
      <w:tr w:rsidR="00515C31" w14:paraId="0514079D" w14:textId="77777777">
        <w:tc>
          <w:tcPr>
            <w:tcW w:w="0" w:type="auto"/>
          </w:tcPr>
          <w:p w14:paraId="1A696A55" w14:textId="77777777" w:rsidR="00515C31" w:rsidRDefault="007C42C2">
            <w:r>
              <w:t>worth</w:t>
            </w:r>
          </w:p>
        </w:tc>
        <w:tc>
          <w:tcPr>
            <w:tcW w:w="0" w:type="auto"/>
          </w:tcPr>
          <w:p w14:paraId="5920FE7E" w14:textId="77777777" w:rsidR="00515C31" w:rsidRDefault="007C42C2">
            <w:pPr>
              <w:jc w:val="right"/>
            </w:pPr>
            <w:r>
              <w:t>1</w:t>
            </w:r>
          </w:p>
        </w:tc>
        <w:tc>
          <w:tcPr>
            <w:tcW w:w="0" w:type="auto"/>
          </w:tcPr>
          <w:p w14:paraId="61D009C7" w14:textId="77777777" w:rsidR="00515C31" w:rsidRDefault="007C42C2">
            <w:r>
              <w:t>1</w:t>
            </w:r>
          </w:p>
        </w:tc>
      </w:tr>
    </w:tbl>
    <w:p w14:paraId="6C74D039" w14:textId="77777777" w:rsidR="00515C31" w:rsidRDefault="007C42C2">
      <w:pPr>
        <w:pStyle w:val="Heading4"/>
      </w:pPr>
      <w:bookmarkStart w:id="124" w:name="Xcf8896b65e9a2f943e9fd8461333381ffdce8ae"/>
      <w:bookmarkEnd w:id="119"/>
      <w:bookmarkEnd w:id="123"/>
      <w:r>
        <w:t>4.2.2.3</w:t>
      </w:r>
      <w:r>
        <w:tab/>
      </w:r>
      <w:r>
        <w:t>Quan RQ2.3: What are the most common bigrams (a pair of two words) in each mailing list?</w:t>
      </w:r>
    </w:p>
    <w:p w14:paraId="586511C4" w14:textId="77777777" w:rsidR="00515C31" w:rsidRDefault="007C42C2">
      <w:bookmarkStart w:id="125" w:name="computer-science-bigram"/>
      <w:r>
        <w:t>4.2.2.3.1</w:t>
      </w:r>
      <w:r>
        <w:tab/>
        <w:t>Computer Science Bigram</w:t>
      </w:r>
    </w:p>
    <w:p w14:paraId="38677E2B" w14:textId="77777777" w:rsidR="00515C31" w:rsidRDefault="007C42C2">
      <w:r>
        <w:t>Figure 4.14 illustrates the bigram network analysis result of the cs listserv, and its corresponding table is provided as an accessib</w:t>
      </w:r>
      <w:r>
        <w:t>le format (Table 13.11).</w:t>
      </w:r>
    </w:p>
    <w:p w14:paraId="75601C06" w14:textId="77777777" w:rsidR="00515C31" w:rsidRDefault="007C42C2">
      <w:r>
        <w:rPr>
          <w:noProof/>
        </w:rPr>
        <w:lastRenderedPageBreak/>
        <w:drawing>
          <wp:inline distT="0" distB="0" distL="0" distR="0" wp14:anchorId="2572568D" wp14:editId="2E6F1CBD">
            <wp:extent cx="5486400" cy="5486400"/>
            <wp:effectExtent l="0" t="0" r="0" b="0"/>
            <wp:docPr id="20" name="Picture" descr="Figure 4.14: Bigram network graph with the top-20 pairs for cs listserv."/>
            <wp:cNvGraphicFramePr/>
            <a:graphic xmlns:a="http://schemas.openxmlformats.org/drawingml/2006/main">
              <a:graphicData uri="http://schemas.openxmlformats.org/drawingml/2006/picture">
                <pic:pic xmlns:pic="http://schemas.openxmlformats.org/drawingml/2006/picture">
                  <pic:nvPicPr>
                    <pic:cNvPr id="0" name="Picture" descr="r-fig/cs-network-bigram-1.png"/>
                    <pic:cNvPicPr>
                      <a:picLocks noChangeAspect="1" noChangeArrowheads="1"/>
                    </pic:cNvPicPr>
                  </pic:nvPicPr>
                  <pic:blipFill>
                    <a:blip r:embed="rId34"/>
                    <a:stretch>
                      <a:fillRect/>
                    </a:stretch>
                  </pic:blipFill>
                  <pic:spPr bwMode="auto">
                    <a:xfrm>
                      <a:off x="0" y="0"/>
                      <a:ext cx="5486400" cy="5486400"/>
                    </a:xfrm>
                    <a:prstGeom prst="rect">
                      <a:avLst/>
                    </a:prstGeom>
                    <a:noFill/>
                    <a:ln w="9525">
                      <a:noFill/>
                      <a:headEnd/>
                      <a:tailEnd/>
                    </a:ln>
                  </pic:spPr>
                </pic:pic>
              </a:graphicData>
            </a:graphic>
          </wp:inline>
        </w:drawing>
      </w:r>
    </w:p>
    <w:p w14:paraId="031FFB4F" w14:textId="77777777" w:rsidR="00515C31" w:rsidRDefault="007C42C2">
      <w:r>
        <w:t>Figure 4.14: Bigram network graph with the top-20 pairs for cs listserv.</w:t>
      </w:r>
    </w:p>
    <w:p w14:paraId="7CF8B32D" w14:textId="77777777" w:rsidR="00515C31" w:rsidRDefault="007C42C2">
      <w:bookmarkStart w:id="126" w:name="math-bigram"/>
      <w:bookmarkEnd w:id="125"/>
      <w:r>
        <w:t>4.2.2.3.2</w:t>
      </w:r>
      <w:r>
        <w:tab/>
        <w:t>Math Bigram</w:t>
      </w:r>
    </w:p>
    <w:p w14:paraId="6BFECF5E" w14:textId="77777777" w:rsidR="00515C31" w:rsidRDefault="007C42C2">
      <w:r>
        <w:t>Figure 4.15 illustrates the bigram network analysis result of the math listserv, and its corresponding table is provided as an accessi</w:t>
      </w:r>
      <w:r>
        <w:t>ble format (Table 13.12).</w:t>
      </w:r>
    </w:p>
    <w:p w14:paraId="29662A08" w14:textId="77777777" w:rsidR="00515C31" w:rsidRDefault="007C42C2">
      <w:r>
        <w:rPr>
          <w:noProof/>
        </w:rPr>
        <w:lastRenderedPageBreak/>
        <w:drawing>
          <wp:inline distT="0" distB="0" distL="0" distR="0" wp14:anchorId="77AE5D5E" wp14:editId="7740CFC3">
            <wp:extent cx="5486400" cy="5486400"/>
            <wp:effectExtent l="0" t="0" r="0" b="0"/>
            <wp:docPr id="21" name="Picture" descr="Figure 4.15: Bigram network graph with the top-20 pairs for math listserv."/>
            <wp:cNvGraphicFramePr/>
            <a:graphic xmlns:a="http://schemas.openxmlformats.org/drawingml/2006/main">
              <a:graphicData uri="http://schemas.openxmlformats.org/drawingml/2006/picture">
                <pic:pic xmlns:pic="http://schemas.openxmlformats.org/drawingml/2006/picture">
                  <pic:nvPicPr>
                    <pic:cNvPr id="0" name="Picture" descr="r-fig/math-network-bigram-1.png"/>
                    <pic:cNvPicPr>
                      <a:picLocks noChangeAspect="1" noChangeArrowheads="1"/>
                    </pic:cNvPicPr>
                  </pic:nvPicPr>
                  <pic:blipFill>
                    <a:blip r:embed="rId35"/>
                    <a:stretch>
                      <a:fillRect/>
                    </a:stretch>
                  </pic:blipFill>
                  <pic:spPr bwMode="auto">
                    <a:xfrm>
                      <a:off x="0" y="0"/>
                      <a:ext cx="5486400" cy="5486400"/>
                    </a:xfrm>
                    <a:prstGeom prst="rect">
                      <a:avLst/>
                    </a:prstGeom>
                    <a:noFill/>
                    <a:ln w="9525">
                      <a:noFill/>
                      <a:headEnd/>
                      <a:tailEnd/>
                    </a:ln>
                  </pic:spPr>
                </pic:pic>
              </a:graphicData>
            </a:graphic>
          </wp:inline>
        </w:drawing>
      </w:r>
    </w:p>
    <w:p w14:paraId="4F674980" w14:textId="77777777" w:rsidR="00515C31" w:rsidRDefault="007C42C2">
      <w:r>
        <w:t>Figure 4.15: Bigram network graph with the top-20 pairs for math listserv.</w:t>
      </w:r>
    </w:p>
    <w:p w14:paraId="487B901C" w14:textId="77777777" w:rsidR="00515C31" w:rsidRDefault="007C42C2">
      <w:bookmarkStart w:id="127" w:name="science-bigram"/>
      <w:bookmarkEnd w:id="126"/>
      <w:r>
        <w:t>4.2.2.3.3</w:t>
      </w:r>
      <w:r>
        <w:tab/>
        <w:t>Science Bigram</w:t>
      </w:r>
    </w:p>
    <w:p w14:paraId="47546F7E" w14:textId="77777777" w:rsidR="00515C31" w:rsidRDefault="007C42C2">
      <w:r>
        <w:t>Figure 4.16 illustrates the bigram network analysis result of the science listserv, and its corresponding table is provided as a</w:t>
      </w:r>
      <w:r>
        <w:t>n accessible format (Table 13.13).</w:t>
      </w:r>
    </w:p>
    <w:p w14:paraId="0D460F24" w14:textId="77777777" w:rsidR="00515C31" w:rsidRDefault="007C42C2">
      <w:r>
        <w:rPr>
          <w:noProof/>
        </w:rPr>
        <w:lastRenderedPageBreak/>
        <w:drawing>
          <wp:inline distT="0" distB="0" distL="0" distR="0" wp14:anchorId="0C6F6C58" wp14:editId="299C333A">
            <wp:extent cx="5486400" cy="5486400"/>
            <wp:effectExtent l="0" t="0" r="0" b="0"/>
            <wp:docPr id="22" name="Picture" descr="Figure 4.16: Bigram network graph with the top-20 pairs for science listserv."/>
            <wp:cNvGraphicFramePr/>
            <a:graphic xmlns:a="http://schemas.openxmlformats.org/drawingml/2006/main">
              <a:graphicData uri="http://schemas.openxmlformats.org/drawingml/2006/picture">
                <pic:pic xmlns:pic="http://schemas.openxmlformats.org/drawingml/2006/picture">
                  <pic:nvPicPr>
                    <pic:cNvPr id="0" name="Picture" descr="r-fig/science-network-bigram-1.png"/>
                    <pic:cNvPicPr>
                      <a:picLocks noChangeAspect="1" noChangeArrowheads="1"/>
                    </pic:cNvPicPr>
                  </pic:nvPicPr>
                  <pic:blipFill>
                    <a:blip r:embed="rId36"/>
                    <a:stretch>
                      <a:fillRect/>
                    </a:stretch>
                  </pic:blipFill>
                  <pic:spPr bwMode="auto">
                    <a:xfrm>
                      <a:off x="0" y="0"/>
                      <a:ext cx="5486400" cy="5486400"/>
                    </a:xfrm>
                    <a:prstGeom prst="rect">
                      <a:avLst/>
                    </a:prstGeom>
                    <a:noFill/>
                    <a:ln w="9525">
                      <a:noFill/>
                      <a:headEnd/>
                      <a:tailEnd/>
                    </a:ln>
                  </pic:spPr>
                </pic:pic>
              </a:graphicData>
            </a:graphic>
          </wp:inline>
        </w:drawing>
      </w:r>
    </w:p>
    <w:p w14:paraId="53BF8DCD" w14:textId="77777777" w:rsidR="00515C31" w:rsidRDefault="007C42C2">
      <w:r>
        <w:t>Figure 4.16: Bigram network graph with the top-20 pairs for science listserv.</w:t>
      </w:r>
    </w:p>
    <w:p w14:paraId="76AFD460" w14:textId="77777777" w:rsidR="00515C31" w:rsidRDefault="007C42C2">
      <w:bookmarkStart w:id="128" w:name="arts-bigram"/>
      <w:bookmarkEnd w:id="127"/>
      <w:r>
        <w:t>4.2.2.3.4</w:t>
      </w:r>
      <w:r>
        <w:tab/>
        <w:t>Arts Bigram</w:t>
      </w:r>
    </w:p>
    <w:p w14:paraId="52735E16" w14:textId="77777777" w:rsidR="00515C31" w:rsidRDefault="007C42C2">
      <w:r>
        <w:t>Figure 4.17 illustrates the bigram network analysis result of the arts listserv, and its corresponding table is provide</w:t>
      </w:r>
      <w:r>
        <w:t>d as an accessible format (Table 13.14).</w:t>
      </w:r>
    </w:p>
    <w:p w14:paraId="2EED4B88" w14:textId="77777777" w:rsidR="00515C31" w:rsidRDefault="007C42C2">
      <w:r>
        <w:rPr>
          <w:noProof/>
        </w:rPr>
        <w:lastRenderedPageBreak/>
        <w:drawing>
          <wp:inline distT="0" distB="0" distL="0" distR="0" wp14:anchorId="686607F1" wp14:editId="2D4B9A85">
            <wp:extent cx="5486400" cy="5486400"/>
            <wp:effectExtent l="0" t="0" r="0" b="0"/>
            <wp:docPr id="23" name="Picture" descr="Figure 4.17: Bigram network graph with the top-20 pairs for arts listserv."/>
            <wp:cNvGraphicFramePr/>
            <a:graphic xmlns:a="http://schemas.openxmlformats.org/drawingml/2006/main">
              <a:graphicData uri="http://schemas.openxmlformats.org/drawingml/2006/picture">
                <pic:pic xmlns:pic="http://schemas.openxmlformats.org/drawingml/2006/picture">
                  <pic:nvPicPr>
                    <pic:cNvPr id="0" name="Picture" descr="r-fig/arts-network-bigram-1.png"/>
                    <pic:cNvPicPr>
                      <a:picLocks noChangeAspect="1" noChangeArrowheads="1"/>
                    </pic:cNvPicPr>
                  </pic:nvPicPr>
                  <pic:blipFill>
                    <a:blip r:embed="rId37"/>
                    <a:stretch>
                      <a:fillRect/>
                    </a:stretch>
                  </pic:blipFill>
                  <pic:spPr bwMode="auto">
                    <a:xfrm>
                      <a:off x="0" y="0"/>
                      <a:ext cx="5486400" cy="5486400"/>
                    </a:xfrm>
                    <a:prstGeom prst="rect">
                      <a:avLst/>
                    </a:prstGeom>
                    <a:noFill/>
                    <a:ln w="9525">
                      <a:noFill/>
                      <a:headEnd/>
                      <a:tailEnd/>
                    </a:ln>
                  </pic:spPr>
                </pic:pic>
              </a:graphicData>
            </a:graphic>
          </wp:inline>
        </w:drawing>
      </w:r>
    </w:p>
    <w:p w14:paraId="60777C91" w14:textId="77777777" w:rsidR="00515C31" w:rsidRDefault="007C42C2">
      <w:r>
        <w:t>Figure 4.17: Bigram network graph with the top-20 pairs for arts listserv.</w:t>
      </w:r>
    </w:p>
    <w:p w14:paraId="62F2B08C" w14:textId="77777777" w:rsidR="00515C31" w:rsidRDefault="007C42C2">
      <w:pPr>
        <w:pStyle w:val="Heading3"/>
      </w:pPr>
      <w:bookmarkStart w:id="129" w:name="findings-quan-rq-stm"/>
      <w:bookmarkStart w:id="130" w:name="_Toc72907050"/>
      <w:bookmarkEnd w:id="112"/>
      <w:bookmarkEnd w:id="124"/>
      <w:bookmarkEnd w:id="128"/>
      <w:r>
        <w:lastRenderedPageBreak/>
        <w:t>4.2.3</w:t>
      </w:r>
      <w:r>
        <w:tab/>
        <w:t>Data Clustering Questions</w:t>
      </w:r>
      <w:bookmarkEnd w:id="130"/>
    </w:p>
    <w:p w14:paraId="136BDDF4" w14:textId="77777777" w:rsidR="00515C31" w:rsidRDefault="007C42C2">
      <w:pPr>
        <w:pStyle w:val="Heading4"/>
      </w:pPr>
      <w:bookmarkStart w:id="131" w:name="Xdfc98f2cfe0f896238d15179997596d3e63099a"/>
      <w:r>
        <w:t>4.2.3.1</w:t>
      </w:r>
      <w:r>
        <w:tab/>
      </w:r>
      <w:r>
        <w:t>Quan RQ3.1: What are estimated latent topics across all of the four target mailing lists calculated by Structural Topic Models? (simply stated, What kinds of conversations are provoked across all of the four NFB mailing lists?)</w:t>
      </w:r>
    </w:p>
    <w:p w14:paraId="2C2E8D1E" w14:textId="77777777" w:rsidR="00515C31" w:rsidRDefault="007C42C2">
      <w:r>
        <w:t>While semantic network provi</w:t>
      </w:r>
      <w:r>
        <w:t>des general ideas, topic modeling offers more nuenced themes. To estimate latent topics, I trained multiple Structural Topic Models (</w:t>
      </w:r>
      <w:hyperlink w:anchor="ref-roberts2013structural">
        <w:r>
          <w:t>M. E. Roberts et al., 2013</w:t>
        </w:r>
      </w:hyperlink>
      <w:r>
        <w:t xml:space="preserve">) with different number of topics (K = 20 | 40 | </w:t>
      </w:r>
      <w:r>
        <w:t>50 | 60 | 70 | 80 | 100) based on the content variable that included message body text. The optimal number of topics (K) was chosen based on two strategies: (1) the diagnostic analysis on held-out likelihood and residuals (Figure 4.18), and (2) relationshi</w:t>
      </w:r>
      <w:r>
        <w:t>p analysis between semantic coherence and exclusivity (Figure 4.19).</w:t>
      </w:r>
    </w:p>
    <w:p w14:paraId="10E88993" w14:textId="77777777" w:rsidR="00515C31" w:rsidRDefault="007C42C2">
      <w:r>
        <w:rPr>
          <w:noProof/>
        </w:rPr>
        <w:lastRenderedPageBreak/>
        <w:drawing>
          <wp:inline distT="0" distB="0" distL="0" distR="0" wp14:anchorId="48739E5B" wp14:editId="168EF230">
            <wp:extent cx="5486400" cy="5486400"/>
            <wp:effectExtent l="0" t="0" r="0" b="0"/>
            <wp:docPr id="24" name="Picture" descr="Figure 4.18: Model diagnostics by number of topics. The held-out likelihood is highest between 20 and 50, and the residuals are lowest around 40."/>
            <wp:cNvGraphicFramePr/>
            <a:graphic xmlns:a="http://schemas.openxmlformats.org/drawingml/2006/main">
              <a:graphicData uri="http://schemas.openxmlformats.org/drawingml/2006/picture">
                <pic:pic xmlns:pic="http://schemas.openxmlformats.org/drawingml/2006/picture">
                  <pic:nvPicPr>
                    <pic:cNvPr id="0" name="Picture" descr="r-fig/g-stm-diagnostic-1.png"/>
                    <pic:cNvPicPr>
                      <a:picLocks noChangeAspect="1" noChangeArrowheads="1"/>
                    </pic:cNvPicPr>
                  </pic:nvPicPr>
                  <pic:blipFill>
                    <a:blip r:embed="rId38"/>
                    <a:stretch>
                      <a:fillRect/>
                    </a:stretch>
                  </pic:blipFill>
                  <pic:spPr bwMode="auto">
                    <a:xfrm>
                      <a:off x="0" y="0"/>
                      <a:ext cx="5486400" cy="5486400"/>
                    </a:xfrm>
                    <a:prstGeom prst="rect">
                      <a:avLst/>
                    </a:prstGeom>
                    <a:noFill/>
                    <a:ln w="9525">
                      <a:noFill/>
                      <a:headEnd/>
                      <a:tailEnd/>
                    </a:ln>
                  </pic:spPr>
                </pic:pic>
              </a:graphicData>
            </a:graphic>
          </wp:inline>
        </w:drawing>
      </w:r>
    </w:p>
    <w:p w14:paraId="43F27F6E" w14:textId="77777777" w:rsidR="00515C31" w:rsidRDefault="007C42C2">
      <w:r>
        <w:t>Figure 4.18: Model diagnostics by number of topics. The held-out likelihood is highest between 20 and 50, and the residuals are lowest around 40.</w:t>
      </w:r>
    </w:p>
    <w:p w14:paraId="490F6D30" w14:textId="77777777" w:rsidR="00515C31" w:rsidRDefault="007C42C2">
      <w:r>
        <w:rPr>
          <w:noProof/>
        </w:rPr>
        <w:lastRenderedPageBreak/>
        <w:drawing>
          <wp:inline distT="0" distB="0" distL="0" distR="0" wp14:anchorId="04EDC8D9" wp14:editId="313EE328">
            <wp:extent cx="5486400" cy="5486400"/>
            <wp:effectExtent l="0" t="0" r="0" b="0"/>
            <wp:docPr id="25" name="Picture" descr="Figure 4.19: Comparing exclusivity and semantic coherence. Models with fewer topics have higher semantic coherence than more topics, but lower exclusivity."/>
            <wp:cNvGraphicFramePr/>
            <a:graphic xmlns:a="http://schemas.openxmlformats.org/drawingml/2006/main">
              <a:graphicData uri="http://schemas.openxmlformats.org/drawingml/2006/picture">
                <pic:pic xmlns:pic="http://schemas.openxmlformats.org/drawingml/2006/picture">
                  <pic:nvPicPr>
                    <pic:cNvPr id="0" name="Picture" descr="r-fig/g-stm-coherence-exclusivity-1.png"/>
                    <pic:cNvPicPr>
                      <a:picLocks noChangeAspect="1" noChangeArrowheads="1"/>
                    </pic:cNvPicPr>
                  </pic:nvPicPr>
                  <pic:blipFill>
                    <a:blip r:embed="rId39"/>
                    <a:stretch>
                      <a:fillRect/>
                    </a:stretch>
                  </pic:blipFill>
                  <pic:spPr bwMode="auto">
                    <a:xfrm>
                      <a:off x="0" y="0"/>
                      <a:ext cx="5486400" cy="5486400"/>
                    </a:xfrm>
                    <a:prstGeom prst="rect">
                      <a:avLst/>
                    </a:prstGeom>
                    <a:noFill/>
                    <a:ln w="9525">
                      <a:noFill/>
                      <a:headEnd/>
                      <a:tailEnd/>
                    </a:ln>
                  </pic:spPr>
                </pic:pic>
              </a:graphicData>
            </a:graphic>
          </wp:inline>
        </w:drawing>
      </w:r>
    </w:p>
    <w:p w14:paraId="6FDC9630" w14:textId="77777777" w:rsidR="00515C31" w:rsidRDefault="007C42C2">
      <w:r>
        <w:t>Figure 4.19: Comparing exclusivity and semantic coherence. Models with fewer topics have higher semantic coherence than more topics, but lower exclusivity.</w:t>
      </w:r>
    </w:p>
    <w:p w14:paraId="7C7AA1C6" w14:textId="77777777" w:rsidR="00515C31" w:rsidRDefault="007C42C2">
      <w:r>
        <w:t>Drawing upon these holistic diagnostics, I determined 40 as the optimal number of topics for the giv</w:t>
      </w:r>
      <w:r>
        <w:t xml:space="preserve">en corpus and extracted the topic prevalence in the corpus (Table 4.12). In the Table, </w:t>
      </w:r>
      <m:oMath>
        <m:r>
          <w:rPr>
            <w:rFonts w:ascii="Cambria Math" w:hAnsi="Cambria Math"/>
          </w:rPr>
          <m:t>θ</m:t>
        </m:r>
      </m:oMath>
      <w:r>
        <w:t xml:space="preserve"> matrix indicates the probabilities that each document is generated from each topic; each topic is a mixture of probabilistically contributing words.</w:t>
      </w:r>
    </w:p>
    <w:p w14:paraId="079D3054" w14:textId="77777777" w:rsidR="00515C31" w:rsidRDefault="007C42C2">
      <w:pPr>
        <w:pStyle w:val="TableCaption"/>
      </w:pPr>
      <w:r>
        <w:lastRenderedPageBreak/>
        <w:t>Table 4.12: Docum</w:t>
      </w:r>
      <w:r>
        <w:t>ent-Topic prevalence in the corpus with the top 6 words that contribute to each topic.</w:t>
      </w:r>
    </w:p>
    <w:tbl>
      <w:tblPr>
        <w:tblW w:w="5000" w:type="pct"/>
        <w:tblLook w:val="0020" w:firstRow="1" w:lastRow="0" w:firstColumn="0" w:lastColumn="0" w:noHBand="0" w:noVBand="0"/>
      </w:tblPr>
      <w:tblGrid>
        <w:gridCol w:w="1173"/>
        <w:gridCol w:w="958"/>
        <w:gridCol w:w="6725"/>
      </w:tblGrid>
      <w:tr w:rsidR="00515C31" w14:paraId="780CA514" w14:textId="77777777">
        <w:tc>
          <w:tcPr>
            <w:tcW w:w="0" w:type="auto"/>
          </w:tcPr>
          <w:p w14:paraId="3453C2AF" w14:textId="77777777" w:rsidR="00515C31" w:rsidRDefault="007C42C2">
            <w:r>
              <w:t>topic</w:t>
            </w:r>
          </w:p>
        </w:tc>
        <w:tc>
          <w:tcPr>
            <w:tcW w:w="0" w:type="auto"/>
          </w:tcPr>
          <w:p w14:paraId="0C6087F2" w14:textId="77777777" w:rsidR="00515C31" w:rsidRDefault="007C42C2">
            <w:pPr>
              <w:jc w:val="right"/>
            </w:pPr>
            <w:r>
              <w:t>theta</w:t>
            </w:r>
          </w:p>
        </w:tc>
        <w:tc>
          <w:tcPr>
            <w:tcW w:w="0" w:type="auto"/>
          </w:tcPr>
          <w:p w14:paraId="6E4C169E" w14:textId="77777777" w:rsidR="00515C31" w:rsidRDefault="007C42C2">
            <w:r>
              <w:t>term</w:t>
            </w:r>
          </w:p>
        </w:tc>
      </w:tr>
      <w:tr w:rsidR="00515C31" w14:paraId="19949638" w14:textId="77777777">
        <w:tc>
          <w:tcPr>
            <w:tcW w:w="0" w:type="auto"/>
          </w:tcPr>
          <w:p w14:paraId="1825EFDF" w14:textId="77777777" w:rsidR="00515C31" w:rsidRDefault="007C42C2">
            <w:r>
              <w:t>Topic 26</w:t>
            </w:r>
          </w:p>
        </w:tc>
        <w:tc>
          <w:tcPr>
            <w:tcW w:w="0" w:type="auto"/>
          </w:tcPr>
          <w:p w14:paraId="026FFE61" w14:textId="77777777" w:rsidR="00515C31" w:rsidRDefault="007C42C2">
            <w:pPr>
              <w:jc w:val="right"/>
            </w:pPr>
            <w:r>
              <w:t>0.0580</w:t>
            </w:r>
          </w:p>
        </w:tc>
        <w:tc>
          <w:tcPr>
            <w:tcW w:w="0" w:type="auto"/>
          </w:tcPr>
          <w:p w14:paraId="1D7E83D7" w14:textId="77777777" w:rsidR="00515C31" w:rsidRDefault="007C42C2">
            <w:r>
              <w:t>key, control, enter, press, type, button</w:t>
            </w:r>
          </w:p>
        </w:tc>
      </w:tr>
      <w:tr w:rsidR="00515C31" w14:paraId="15633603" w14:textId="77777777">
        <w:tc>
          <w:tcPr>
            <w:tcW w:w="0" w:type="auto"/>
          </w:tcPr>
          <w:p w14:paraId="745394EB" w14:textId="77777777" w:rsidR="00515C31" w:rsidRDefault="007C42C2">
            <w:r>
              <w:t>Topic 27</w:t>
            </w:r>
          </w:p>
        </w:tc>
        <w:tc>
          <w:tcPr>
            <w:tcW w:w="0" w:type="auto"/>
          </w:tcPr>
          <w:p w14:paraId="4584EC83" w14:textId="77777777" w:rsidR="00515C31" w:rsidRDefault="007C42C2">
            <w:pPr>
              <w:jc w:val="right"/>
            </w:pPr>
            <w:r>
              <w:t>0.0439</w:t>
            </w:r>
          </w:p>
        </w:tc>
        <w:tc>
          <w:tcPr>
            <w:tcW w:w="0" w:type="auto"/>
          </w:tcPr>
          <w:p w14:paraId="17724239" w14:textId="77777777" w:rsidR="00515C31" w:rsidRDefault="007C42C2">
            <w:r>
              <w:t>jaws, screen, reader, read, software, nvda</w:t>
            </w:r>
          </w:p>
        </w:tc>
      </w:tr>
      <w:tr w:rsidR="00515C31" w14:paraId="4717B05E" w14:textId="77777777">
        <w:tc>
          <w:tcPr>
            <w:tcW w:w="0" w:type="auto"/>
          </w:tcPr>
          <w:p w14:paraId="1A1BD880" w14:textId="77777777" w:rsidR="00515C31" w:rsidRDefault="007C42C2">
            <w:r>
              <w:t>Topic 32</w:t>
            </w:r>
          </w:p>
        </w:tc>
        <w:tc>
          <w:tcPr>
            <w:tcW w:w="0" w:type="auto"/>
          </w:tcPr>
          <w:p w14:paraId="394D5DF3" w14:textId="77777777" w:rsidR="00515C31" w:rsidRDefault="007C42C2">
            <w:pPr>
              <w:jc w:val="right"/>
            </w:pPr>
            <w:r>
              <w:t>0.0434</w:t>
            </w:r>
          </w:p>
        </w:tc>
        <w:tc>
          <w:tcPr>
            <w:tcW w:w="0" w:type="auto"/>
          </w:tcPr>
          <w:p w14:paraId="6819F6A3" w14:textId="77777777" w:rsidR="00515C31" w:rsidRDefault="007C42C2">
            <w:r>
              <w:t>job, agree, compa</w:t>
            </w:r>
            <w:r>
              <w:t>ny, world, accessibility, hard</w:t>
            </w:r>
          </w:p>
        </w:tc>
      </w:tr>
      <w:tr w:rsidR="00515C31" w14:paraId="0FA9B9D9" w14:textId="77777777">
        <w:tc>
          <w:tcPr>
            <w:tcW w:w="0" w:type="auto"/>
          </w:tcPr>
          <w:p w14:paraId="72D5E83A" w14:textId="77777777" w:rsidR="00515C31" w:rsidRDefault="007C42C2">
            <w:r>
              <w:t>Topic 10</w:t>
            </w:r>
          </w:p>
        </w:tc>
        <w:tc>
          <w:tcPr>
            <w:tcW w:w="0" w:type="auto"/>
          </w:tcPr>
          <w:p w14:paraId="133AF05C" w14:textId="77777777" w:rsidR="00515C31" w:rsidRDefault="007C42C2">
            <w:pPr>
              <w:jc w:val="right"/>
            </w:pPr>
            <w:r>
              <w:t>0.0430</w:t>
            </w:r>
          </w:p>
        </w:tc>
        <w:tc>
          <w:tcPr>
            <w:tcW w:w="0" w:type="auto"/>
          </w:tcPr>
          <w:p w14:paraId="5723B37D" w14:textId="77777777" w:rsidR="00515C31" w:rsidRDefault="007C42C2">
            <w:r>
              <w:t>question, experience, answer, understand, issue, specific</w:t>
            </w:r>
          </w:p>
        </w:tc>
      </w:tr>
      <w:tr w:rsidR="00515C31" w14:paraId="09D6EDB4" w14:textId="77777777">
        <w:tc>
          <w:tcPr>
            <w:tcW w:w="0" w:type="auto"/>
          </w:tcPr>
          <w:p w14:paraId="7D4B81D6" w14:textId="77777777" w:rsidR="00515C31" w:rsidRDefault="007C42C2">
            <w:r>
              <w:t>Topic 9</w:t>
            </w:r>
          </w:p>
        </w:tc>
        <w:tc>
          <w:tcPr>
            <w:tcW w:w="0" w:type="auto"/>
          </w:tcPr>
          <w:p w14:paraId="54C0DDEF" w14:textId="77777777" w:rsidR="00515C31" w:rsidRDefault="007C42C2">
            <w:pPr>
              <w:jc w:val="right"/>
            </w:pPr>
            <w:r>
              <w:t>0.0413</w:t>
            </w:r>
          </w:p>
        </w:tc>
        <w:tc>
          <w:tcPr>
            <w:tcW w:w="0" w:type="auto"/>
          </w:tcPr>
          <w:p w14:paraId="060F08F2" w14:textId="77777777" w:rsidR="00515C31" w:rsidRDefault="007C42C2">
            <w:r>
              <w:t>student, college, class, school, university, learn</w:t>
            </w:r>
          </w:p>
        </w:tc>
      </w:tr>
      <w:tr w:rsidR="00515C31" w14:paraId="0D229AD2" w14:textId="77777777">
        <w:tc>
          <w:tcPr>
            <w:tcW w:w="0" w:type="auto"/>
          </w:tcPr>
          <w:p w14:paraId="1569D84D" w14:textId="77777777" w:rsidR="00515C31" w:rsidRDefault="007C42C2">
            <w:r>
              <w:t>Topic 19</w:t>
            </w:r>
          </w:p>
        </w:tc>
        <w:tc>
          <w:tcPr>
            <w:tcW w:w="0" w:type="auto"/>
          </w:tcPr>
          <w:p w14:paraId="189BC782" w14:textId="77777777" w:rsidR="00515C31" w:rsidRDefault="007C42C2">
            <w:pPr>
              <w:jc w:val="right"/>
            </w:pPr>
            <w:r>
              <w:t>0.0413</w:t>
            </w:r>
          </w:p>
        </w:tc>
        <w:tc>
          <w:tcPr>
            <w:tcW w:w="0" w:type="auto"/>
          </w:tcPr>
          <w:p w14:paraId="2B418F49" w14:textId="77777777" w:rsidR="00515C31" w:rsidRDefault="007C42C2">
            <w:r>
              <w:t>latex, document, format, convert, file, pdf</w:t>
            </w:r>
          </w:p>
        </w:tc>
      </w:tr>
      <w:tr w:rsidR="00515C31" w14:paraId="5DBD15B3" w14:textId="77777777">
        <w:tc>
          <w:tcPr>
            <w:tcW w:w="0" w:type="auto"/>
          </w:tcPr>
          <w:p w14:paraId="039A1FB8" w14:textId="77777777" w:rsidR="00515C31" w:rsidRDefault="007C42C2">
            <w:r>
              <w:t>Topic 8</w:t>
            </w:r>
          </w:p>
        </w:tc>
        <w:tc>
          <w:tcPr>
            <w:tcW w:w="0" w:type="auto"/>
          </w:tcPr>
          <w:p w14:paraId="4ABF7683" w14:textId="77777777" w:rsidR="00515C31" w:rsidRDefault="007C42C2">
            <w:pPr>
              <w:jc w:val="right"/>
            </w:pPr>
            <w:r>
              <w:t>0.0390</w:t>
            </w:r>
          </w:p>
        </w:tc>
        <w:tc>
          <w:tcPr>
            <w:tcW w:w="0" w:type="auto"/>
          </w:tcPr>
          <w:p w14:paraId="2E3260EC" w14:textId="77777777" w:rsidR="00515C31" w:rsidRDefault="007C42C2">
            <w:r>
              <w:t>accessible, accessibility, web, site, link, free</w:t>
            </w:r>
          </w:p>
        </w:tc>
      </w:tr>
      <w:tr w:rsidR="00515C31" w14:paraId="1A5BAA7D" w14:textId="77777777">
        <w:tc>
          <w:tcPr>
            <w:tcW w:w="0" w:type="auto"/>
          </w:tcPr>
          <w:p w14:paraId="39F6574F" w14:textId="77777777" w:rsidR="00515C31" w:rsidRDefault="007C42C2">
            <w:r>
              <w:t>Topic 18</w:t>
            </w:r>
          </w:p>
        </w:tc>
        <w:tc>
          <w:tcPr>
            <w:tcW w:w="0" w:type="auto"/>
          </w:tcPr>
          <w:p w14:paraId="3A803F07" w14:textId="77777777" w:rsidR="00515C31" w:rsidRDefault="007C42C2">
            <w:pPr>
              <w:jc w:val="right"/>
            </w:pPr>
            <w:r>
              <w:t>0.0369</w:t>
            </w:r>
          </w:p>
        </w:tc>
        <w:tc>
          <w:tcPr>
            <w:tcW w:w="0" w:type="auto"/>
          </w:tcPr>
          <w:p w14:paraId="64FEB466" w14:textId="77777777" w:rsidR="00515C31" w:rsidRDefault="007C42C2">
            <w:r>
              <w:t>microsoft, fix, issue, update, happen, office</w:t>
            </w:r>
          </w:p>
        </w:tc>
      </w:tr>
      <w:tr w:rsidR="00515C31" w14:paraId="0BE32EEE" w14:textId="77777777">
        <w:tc>
          <w:tcPr>
            <w:tcW w:w="0" w:type="auto"/>
          </w:tcPr>
          <w:p w14:paraId="49A8336F" w14:textId="77777777" w:rsidR="00515C31" w:rsidRDefault="007C42C2">
            <w:r>
              <w:t>Topic 21</w:t>
            </w:r>
          </w:p>
        </w:tc>
        <w:tc>
          <w:tcPr>
            <w:tcW w:w="0" w:type="auto"/>
          </w:tcPr>
          <w:p w14:paraId="54CA01BD" w14:textId="77777777" w:rsidR="00515C31" w:rsidRDefault="007C42C2">
            <w:pPr>
              <w:jc w:val="right"/>
            </w:pPr>
            <w:r>
              <w:t>0.0361</w:t>
            </w:r>
          </w:p>
        </w:tc>
        <w:tc>
          <w:tcPr>
            <w:tcW w:w="0" w:type="auto"/>
          </w:tcPr>
          <w:p w14:paraId="64B19663" w14:textId="77777777" w:rsidR="00515C31" w:rsidRDefault="007C42C2">
            <w:r>
              <w:t>program, code, language, write, java, learn</w:t>
            </w:r>
          </w:p>
        </w:tc>
      </w:tr>
      <w:tr w:rsidR="00515C31" w14:paraId="1067346A" w14:textId="77777777">
        <w:tc>
          <w:tcPr>
            <w:tcW w:w="0" w:type="auto"/>
          </w:tcPr>
          <w:p w14:paraId="258C2792" w14:textId="77777777" w:rsidR="00515C31" w:rsidRDefault="007C42C2">
            <w:r>
              <w:t>Topic 36</w:t>
            </w:r>
          </w:p>
        </w:tc>
        <w:tc>
          <w:tcPr>
            <w:tcW w:w="0" w:type="auto"/>
          </w:tcPr>
          <w:p w14:paraId="0CD6CDFB" w14:textId="77777777" w:rsidR="00515C31" w:rsidRDefault="007C42C2">
            <w:pPr>
              <w:jc w:val="right"/>
            </w:pPr>
            <w:r>
              <w:t>0.0326</w:t>
            </w:r>
          </w:p>
        </w:tc>
        <w:tc>
          <w:tcPr>
            <w:tcW w:w="0" w:type="auto"/>
          </w:tcPr>
          <w:p w14:paraId="27A8C3AB" w14:textId="77777777" w:rsidR="00515C31" w:rsidRDefault="007C42C2">
            <w:r>
              <w:t>drive, laptop, machine, usb, pc, system</w:t>
            </w:r>
          </w:p>
        </w:tc>
      </w:tr>
      <w:tr w:rsidR="00515C31" w14:paraId="629FD9F2" w14:textId="77777777">
        <w:tc>
          <w:tcPr>
            <w:tcW w:w="0" w:type="auto"/>
          </w:tcPr>
          <w:p w14:paraId="6252904F" w14:textId="77777777" w:rsidR="00515C31" w:rsidRDefault="007C42C2">
            <w:r>
              <w:t>T</w:t>
            </w:r>
            <w:r>
              <w:lastRenderedPageBreak/>
              <w:t>opic 12</w:t>
            </w:r>
          </w:p>
        </w:tc>
        <w:tc>
          <w:tcPr>
            <w:tcW w:w="0" w:type="auto"/>
          </w:tcPr>
          <w:p w14:paraId="147723AF" w14:textId="77777777" w:rsidR="00515C31" w:rsidRDefault="007C42C2">
            <w:pPr>
              <w:jc w:val="right"/>
            </w:pPr>
            <w:r>
              <w:lastRenderedPageBreak/>
              <w:t>0</w:t>
            </w:r>
            <w:r>
              <w:lastRenderedPageBreak/>
              <w:t>.0326</w:t>
            </w:r>
          </w:p>
        </w:tc>
        <w:tc>
          <w:tcPr>
            <w:tcW w:w="0" w:type="auto"/>
          </w:tcPr>
          <w:p w14:paraId="39A0A327" w14:textId="77777777" w:rsidR="00515C31" w:rsidRDefault="007C42C2">
            <w:r>
              <w:lastRenderedPageBreak/>
              <w:t>hear, send, hope, call, post, day</w:t>
            </w:r>
          </w:p>
        </w:tc>
      </w:tr>
      <w:tr w:rsidR="00515C31" w14:paraId="18983E2A" w14:textId="77777777">
        <w:tc>
          <w:tcPr>
            <w:tcW w:w="0" w:type="auto"/>
          </w:tcPr>
          <w:p w14:paraId="2978FD65" w14:textId="77777777" w:rsidR="00515C31" w:rsidRDefault="007C42C2">
            <w:r>
              <w:t>Topic 20</w:t>
            </w:r>
          </w:p>
        </w:tc>
        <w:tc>
          <w:tcPr>
            <w:tcW w:w="0" w:type="auto"/>
          </w:tcPr>
          <w:p w14:paraId="219DD56C" w14:textId="77777777" w:rsidR="00515C31" w:rsidRDefault="007C42C2">
            <w:pPr>
              <w:jc w:val="right"/>
            </w:pPr>
            <w:r>
              <w:t>0.0320</w:t>
            </w:r>
          </w:p>
        </w:tc>
        <w:tc>
          <w:tcPr>
            <w:tcW w:w="0" w:type="auto"/>
          </w:tcPr>
          <w:p w14:paraId="3F115FE2" w14:textId="77777777" w:rsidR="00515C31" w:rsidRDefault="007C42C2">
            <w:r>
              <w:t>linux, run, install, system, machine, server</w:t>
            </w:r>
          </w:p>
        </w:tc>
      </w:tr>
      <w:tr w:rsidR="00515C31" w14:paraId="7FF79151" w14:textId="77777777">
        <w:tc>
          <w:tcPr>
            <w:tcW w:w="0" w:type="auto"/>
          </w:tcPr>
          <w:p w14:paraId="23959BAA" w14:textId="77777777" w:rsidR="00515C31" w:rsidRDefault="007C42C2">
            <w:r>
              <w:t>Topic 6</w:t>
            </w:r>
          </w:p>
        </w:tc>
        <w:tc>
          <w:tcPr>
            <w:tcW w:w="0" w:type="auto"/>
          </w:tcPr>
          <w:p w14:paraId="3D818A65" w14:textId="77777777" w:rsidR="00515C31" w:rsidRDefault="007C42C2">
            <w:pPr>
              <w:jc w:val="right"/>
            </w:pPr>
            <w:r>
              <w:t>0.0317</w:t>
            </w:r>
          </w:p>
        </w:tc>
        <w:tc>
          <w:tcPr>
            <w:tcW w:w="0" w:type="auto"/>
          </w:tcPr>
          <w:p w14:paraId="2DA72307" w14:textId="77777777" w:rsidR="00515C31" w:rsidRDefault="007C42C2">
            <w:r>
              <w:t>file, download, copy, save, xp, message</w:t>
            </w:r>
          </w:p>
        </w:tc>
      </w:tr>
      <w:tr w:rsidR="00515C31" w14:paraId="0A2D3131" w14:textId="77777777">
        <w:tc>
          <w:tcPr>
            <w:tcW w:w="0" w:type="auto"/>
          </w:tcPr>
          <w:p w14:paraId="578EBF18" w14:textId="77777777" w:rsidR="00515C31" w:rsidRDefault="007C42C2">
            <w:r>
              <w:t>Topic 4</w:t>
            </w:r>
          </w:p>
        </w:tc>
        <w:tc>
          <w:tcPr>
            <w:tcW w:w="0" w:type="auto"/>
          </w:tcPr>
          <w:p w14:paraId="1A45E080" w14:textId="77777777" w:rsidR="00515C31" w:rsidRDefault="007C42C2">
            <w:pPr>
              <w:jc w:val="right"/>
            </w:pPr>
            <w:r>
              <w:t>0.0316</w:t>
            </w:r>
          </w:p>
        </w:tc>
        <w:tc>
          <w:tcPr>
            <w:tcW w:w="0" w:type="auto"/>
          </w:tcPr>
          <w:p w14:paraId="05C24DBE" w14:textId="77777777" w:rsidR="00515C31" w:rsidRDefault="007C42C2">
            <w:r>
              <w:t>engineer, student, meet, resear</w:t>
            </w:r>
            <w:r>
              <w:t>ch, stem, national</w:t>
            </w:r>
          </w:p>
        </w:tc>
      </w:tr>
      <w:tr w:rsidR="00515C31" w14:paraId="1349C0C4" w14:textId="77777777">
        <w:tc>
          <w:tcPr>
            <w:tcW w:w="0" w:type="auto"/>
          </w:tcPr>
          <w:p w14:paraId="02C4DD00" w14:textId="77777777" w:rsidR="00515C31" w:rsidRDefault="007C42C2">
            <w:r>
              <w:t>Topic 17</w:t>
            </w:r>
          </w:p>
        </w:tc>
        <w:tc>
          <w:tcPr>
            <w:tcW w:w="0" w:type="auto"/>
          </w:tcPr>
          <w:p w14:paraId="555F0551" w14:textId="77777777" w:rsidR="00515C31" w:rsidRDefault="007C42C2">
            <w:pPr>
              <w:jc w:val="right"/>
            </w:pPr>
            <w:r>
              <w:t>0.0304</w:t>
            </w:r>
          </w:p>
        </w:tc>
        <w:tc>
          <w:tcPr>
            <w:tcW w:w="0" w:type="auto"/>
          </w:tcPr>
          <w:p w14:paraId="395BD6BC" w14:textId="77777777" w:rsidR="00515C31" w:rsidRDefault="007C42C2">
            <w:r>
              <w:t>braille, book, print, display, code, text</w:t>
            </w:r>
          </w:p>
        </w:tc>
      </w:tr>
      <w:tr w:rsidR="00515C31" w14:paraId="4111A8AB" w14:textId="77777777">
        <w:tc>
          <w:tcPr>
            <w:tcW w:w="0" w:type="auto"/>
          </w:tcPr>
          <w:p w14:paraId="0F74EA36" w14:textId="77777777" w:rsidR="00515C31" w:rsidRDefault="007C42C2">
            <w:r>
              <w:t>Topic 34</w:t>
            </w:r>
          </w:p>
        </w:tc>
        <w:tc>
          <w:tcPr>
            <w:tcW w:w="0" w:type="auto"/>
          </w:tcPr>
          <w:p w14:paraId="1349C647" w14:textId="77777777" w:rsidR="00515C31" w:rsidRDefault="007C42C2">
            <w:pPr>
              <w:jc w:val="right"/>
            </w:pPr>
            <w:r>
              <w:t>0.0293</w:t>
            </w:r>
          </w:p>
        </w:tc>
        <w:tc>
          <w:tcPr>
            <w:tcW w:w="0" w:type="auto"/>
          </w:tcPr>
          <w:p w14:paraId="10484F2A" w14:textId="77777777" w:rsidR="00515C31" w:rsidRDefault="007C42C2">
            <w:r>
              <w:t>symbol, write, line, table, dot, formula</w:t>
            </w:r>
          </w:p>
        </w:tc>
      </w:tr>
      <w:tr w:rsidR="00515C31" w14:paraId="71C34188" w14:textId="77777777">
        <w:tc>
          <w:tcPr>
            <w:tcW w:w="0" w:type="auto"/>
          </w:tcPr>
          <w:p w14:paraId="5D807A9E" w14:textId="77777777" w:rsidR="00515C31" w:rsidRDefault="007C42C2">
            <w:r>
              <w:t>Topic 28</w:t>
            </w:r>
          </w:p>
        </w:tc>
        <w:tc>
          <w:tcPr>
            <w:tcW w:w="0" w:type="auto"/>
          </w:tcPr>
          <w:p w14:paraId="24ECD8B7" w14:textId="77777777" w:rsidR="00515C31" w:rsidRDefault="007C42C2">
            <w:pPr>
              <w:jc w:val="right"/>
            </w:pPr>
            <w:r>
              <w:t>0.0287</w:t>
            </w:r>
          </w:p>
        </w:tc>
        <w:tc>
          <w:tcPr>
            <w:tcW w:w="0" w:type="auto"/>
          </w:tcPr>
          <w:p w14:paraId="2D42ABBD" w14:textId="77777777" w:rsidR="00515C31" w:rsidRDefault="007C42C2">
            <w:r>
              <w:t>easy, reason, remember, sort, wrong, correct</w:t>
            </w:r>
          </w:p>
        </w:tc>
      </w:tr>
      <w:tr w:rsidR="00515C31" w14:paraId="40DBF803" w14:textId="77777777">
        <w:tc>
          <w:tcPr>
            <w:tcW w:w="0" w:type="auto"/>
          </w:tcPr>
          <w:p w14:paraId="6AB5F05F" w14:textId="77777777" w:rsidR="00515C31" w:rsidRDefault="007C42C2">
            <w:r>
              <w:t>Topic 39</w:t>
            </w:r>
          </w:p>
        </w:tc>
        <w:tc>
          <w:tcPr>
            <w:tcW w:w="0" w:type="auto"/>
          </w:tcPr>
          <w:p w14:paraId="60D350FD" w14:textId="77777777" w:rsidR="00515C31" w:rsidRDefault="007C42C2">
            <w:pPr>
              <w:jc w:val="right"/>
            </w:pPr>
            <w:r>
              <w:t>0.0284</w:t>
            </w:r>
          </w:p>
        </w:tc>
        <w:tc>
          <w:tcPr>
            <w:tcW w:w="0" w:type="auto"/>
          </w:tcPr>
          <w:p w14:paraId="25D6EA01" w14:textId="77777777" w:rsidR="00515C31" w:rsidRDefault="007C42C2">
            <w:r>
              <w:t>device, app, display, iphone, phone, buy</w:t>
            </w:r>
          </w:p>
        </w:tc>
      </w:tr>
      <w:tr w:rsidR="00515C31" w14:paraId="53E29CF7" w14:textId="77777777">
        <w:tc>
          <w:tcPr>
            <w:tcW w:w="0" w:type="auto"/>
          </w:tcPr>
          <w:p w14:paraId="51C66826" w14:textId="77777777" w:rsidR="00515C31" w:rsidRDefault="007C42C2">
            <w:r>
              <w:t>Topic 38</w:t>
            </w:r>
          </w:p>
        </w:tc>
        <w:tc>
          <w:tcPr>
            <w:tcW w:w="0" w:type="auto"/>
          </w:tcPr>
          <w:p w14:paraId="43966A92" w14:textId="77777777" w:rsidR="00515C31" w:rsidRDefault="007C42C2">
            <w:pPr>
              <w:jc w:val="right"/>
            </w:pPr>
            <w:r>
              <w:t>0.0266</w:t>
            </w:r>
          </w:p>
        </w:tc>
        <w:tc>
          <w:tcPr>
            <w:tcW w:w="0" w:type="auto"/>
          </w:tcPr>
          <w:p w14:paraId="7C834B09" w14:textId="77777777" w:rsidR="00515C31" w:rsidRDefault="007C42C2">
            <w:r>
              <w:t>graph, calculator, teacher, sight, understand, concept</w:t>
            </w:r>
          </w:p>
        </w:tc>
      </w:tr>
      <w:tr w:rsidR="00515C31" w14:paraId="7C4A42E6" w14:textId="77777777">
        <w:tc>
          <w:tcPr>
            <w:tcW w:w="0" w:type="auto"/>
          </w:tcPr>
          <w:p w14:paraId="37ACA3F2" w14:textId="77777777" w:rsidR="00515C31" w:rsidRDefault="007C42C2">
            <w:r>
              <w:t>Topic 37</w:t>
            </w:r>
          </w:p>
        </w:tc>
        <w:tc>
          <w:tcPr>
            <w:tcW w:w="0" w:type="auto"/>
          </w:tcPr>
          <w:p w14:paraId="751A4A2F" w14:textId="77777777" w:rsidR="00515C31" w:rsidRDefault="007C42C2">
            <w:pPr>
              <w:jc w:val="right"/>
            </w:pPr>
            <w:r>
              <w:t>0.0257</w:t>
            </w:r>
          </w:p>
        </w:tc>
        <w:tc>
          <w:tcPr>
            <w:tcW w:w="0" w:type="auto"/>
          </w:tcPr>
          <w:p w14:paraId="0C9CF406" w14:textId="77777777" w:rsidR="00515C31" w:rsidRDefault="007C42C2">
            <w:r>
              <w:t>graphic, image, tactile, diagram, embosser, produce</w:t>
            </w:r>
          </w:p>
        </w:tc>
      </w:tr>
      <w:tr w:rsidR="00515C31" w14:paraId="10BA20B0" w14:textId="77777777">
        <w:tc>
          <w:tcPr>
            <w:tcW w:w="0" w:type="auto"/>
          </w:tcPr>
          <w:p w14:paraId="47F55EA6" w14:textId="77777777" w:rsidR="00515C31" w:rsidRDefault="007C42C2">
            <w:r>
              <w:t>Topic 2</w:t>
            </w:r>
          </w:p>
        </w:tc>
        <w:tc>
          <w:tcPr>
            <w:tcW w:w="0" w:type="auto"/>
          </w:tcPr>
          <w:p w14:paraId="2B3CF221" w14:textId="77777777" w:rsidR="00515C31" w:rsidRDefault="007C42C2">
            <w:pPr>
              <w:jc w:val="right"/>
            </w:pPr>
            <w:r>
              <w:t>0.0231</w:t>
            </w:r>
          </w:p>
        </w:tc>
        <w:tc>
          <w:tcPr>
            <w:tcW w:w="0" w:type="auto"/>
          </w:tcPr>
          <w:p w14:paraId="5C219E13" w14:textId="77777777" w:rsidR="00515C31" w:rsidRDefault="007C42C2">
            <w:r>
              <w:t>test, stuff, start, break, suppose, week</w:t>
            </w:r>
          </w:p>
        </w:tc>
      </w:tr>
      <w:tr w:rsidR="00515C31" w14:paraId="2D9020EE" w14:textId="77777777">
        <w:tc>
          <w:tcPr>
            <w:tcW w:w="0" w:type="auto"/>
          </w:tcPr>
          <w:p w14:paraId="4F84B4FC" w14:textId="77777777" w:rsidR="00515C31" w:rsidRDefault="007C42C2">
            <w:r>
              <w:t>Topic 11</w:t>
            </w:r>
          </w:p>
        </w:tc>
        <w:tc>
          <w:tcPr>
            <w:tcW w:w="0" w:type="auto"/>
          </w:tcPr>
          <w:p w14:paraId="31201877" w14:textId="77777777" w:rsidR="00515C31" w:rsidRDefault="007C42C2">
            <w:pPr>
              <w:jc w:val="right"/>
            </w:pPr>
            <w:r>
              <w:t>0.0229</w:t>
            </w:r>
          </w:p>
        </w:tc>
        <w:tc>
          <w:tcPr>
            <w:tcW w:w="0" w:type="auto"/>
          </w:tcPr>
          <w:p w14:paraId="37575CCE" w14:textId="77777777" w:rsidR="00515C31" w:rsidRDefault="007C42C2">
            <w:r>
              <w:t>product, company, feature, freedom, software, scientific</w:t>
            </w:r>
          </w:p>
        </w:tc>
      </w:tr>
      <w:tr w:rsidR="00515C31" w14:paraId="2A79CA7D" w14:textId="77777777">
        <w:tc>
          <w:tcPr>
            <w:tcW w:w="0" w:type="auto"/>
          </w:tcPr>
          <w:p w14:paraId="0D4C18FD" w14:textId="77777777" w:rsidR="00515C31" w:rsidRDefault="007C42C2">
            <w:r>
              <w:t>T</w:t>
            </w:r>
            <w:r>
              <w:lastRenderedPageBreak/>
              <w:t>opic 25</w:t>
            </w:r>
          </w:p>
        </w:tc>
        <w:tc>
          <w:tcPr>
            <w:tcW w:w="0" w:type="auto"/>
          </w:tcPr>
          <w:p w14:paraId="3B67632C" w14:textId="77777777" w:rsidR="00515C31" w:rsidRDefault="007C42C2">
            <w:pPr>
              <w:jc w:val="right"/>
            </w:pPr>
            <w:r>
              <w:lastRenderedPageBreak/>
              <w:t>0</w:t>
            </w:r>
            <w:r>
              <w:lastRenderedPageBreak/>
              <w:t>.0203</w:t>
            </w:r>
          </w:p>
        </w:tc>
        <w:tc>
          <w:tcPr>
            <w:tcW w:w="0" w:type="auto"/>
          </w:tcPr>
          <w:p w14:paraId="085470D8" w14:textId="77777777" w:rsidR="00515C31" w:rsidRDefault="007C42C2">
            <w:r>
              <w:lastRenderedPageBreak/>
              <w:t>net, audio, host, note, success, eyesonsuccess</w:t>
            </w:r>
          </w:p>
        </w:tc>
      </w:tr>
      <w:tr w:rsidR="00515C31" w14:paraId="25A3EB56" w14:textId="77777777">
        <w:tc>
          <w:tcPr>
            <w:tcW w:w="0" w:type="auto"/>
          </w:tcPr>
          <w:p w14:paraId="1D59E3D8" w14:textId="77777777" w:rsidR="00515C31" w:rsidRDefault="007C42C2">
            <w:r>
              <w:t>Topic 31</w:t>
            </w:r>
          </w:p>
        </w:tc>
        <w:tc>
          <w:tcPr>
            <w:tcW w:w="0" w:type="auto"/>
          </w:tcPr>
          <w:p w14:paraId="1C86A56B" w14:textId="77777777" w:rsidR="00515C31" w:rsidRDefault="007C42C2">
            <w:pPr>
              <w:jc w:val="right"/>
            </w:pPr>
            <w:r>
              <w:t>0.0195</w:t>
            </w:r>
          </w:p>
        </w:tc>
        <w:tc>
          <w:tcPr>
            <w:tcW w:w="0" w:type="auto"/>
          </w:tcPr>
          <w:p w14:paraId="7484CC70" w14:textId="77777777" w:rsidR="00515C31" w:rsidRDefault="007C42C2">
            <w:r>
              <w:t>public, organization, national, agency, contact, job</w:t>
            </w:r>
          </w:p>
        </w:tc>
      </w:tr>
      <w:tr w:rsidR="00515C31" w14:paraId="780E92C6" w14:textId="77777777">
        <w:tc>
          <w:tcPr>
            <w:tcW w:w="0" w:type="auto"/>
          </w:tcPr>
          <w:p w14:paraId="1C880575" w14:textId="77777777" w:rsidR="00515C31" w:rsidRDefault="007C42C2">
            <w:r>
              <w:t xml:space="preserve">Topic </w:t>
            </w:r>
            <w:r>
              <w:t>15</w:t>
            </w:r>
          </w:p>
        </w:tc>
        <w:tc>
          <w:tcPr>
            <w:tcW w:w="0" w:type="auto"/>
          </w:tcPr>
          <w:p w14:paraId="29460A5C" w14:textId="77777777" w:rsidR="00515C31" w:rsidRDefault="007C42C2">
            <w:pPr>
              <w:jc w:val="right"/>
            </w:pPr>
            <w:r>
              <w:t>0.0185</w:t>
            </w:r>
          </w:p>
        </w:tc>
        <w:tc>
          <w:tcPr>
            <w:tcW w:w="0" w:type="auto"/>
          </w:tcPr>
          <w:p w14:paraId="7F082F61" w14:textId="77777777" w:rsidR="00515C31" w:rsidRDefault="007C42C2">
            <w:r>
              <w:t>phone, service, twitter, technology, fax, facebook</w:t>
            </w:r>
          </w:p>
        </w:tc>
      </w:tr>
      <w:tr w:rsidR="00515C31" w14:paraId="01A601A7" w14:textId="77777777">
        <w:tc>
          <w:tcPr>
            <w:tcW w:w="0" w:type="auto"/>
          </w:tcPr>
          <w:p w14:paraId="62219D8E" w14:textId="77777777" w:rsidR="00515C31" w:rsidRDefault="007C42C2">
            <w:r>
              <w:t>Topic 23</w:t>
            </w:r>
          </w:p>
        </w:tc>
        <w:tc>
          <w:tcPr>
            <w:tcW w:w="0" w:type="auto"/>
          </w:tcPr>
          <w:p w14:paraId="3EA63285" w14:textId="77777777" w:rsidR="00515C31" w:rsidRDefault="007C42C2">
            <w:pPr>
              <w:jc w:val="right"/>
            </w:pPr>
            <w:r>
              <w:t>0.0177</w:t>
            </w:r>
          </w:p>
        </w:tc>
        <w:tc>
          <w:tcPr>
            <w:tcW w:w="0" w:type="auto"/>
          </w:tcPr>
          <w:p w14:paraId="08ECDB4E" w14:textId="77777777" w:rsidR="00515C31" w:rsidRDefault="007C42C2">
            <w:r>
              <w:t>mathplayer, mathml, mathtype, equation, en, support</w:t>
            </w:r>
          </w:p>
        </w:tc>
      </w:tr>
      <w:tr w:rsidR="00515C31" w14:paraId="219F99C9" w14:textId="77777777">
        <w:tc>
          <w:tcPr>
            <w:tcW w:w="0" w:type="auto"/>
          </w:tcPr>
          <w:p w14:paraId="589A0DA0" w14:textId="77777777" w:rsidR="00515C31" w:rsidRDefault="007C42C2">
            <w:r>
              <w:t>Topic 33</w:t>
            </w:r>
          </w:p>
        </w:tc>
        <w:tc>
          <w:tcPr>
            <w:tcW w:w="0" w:type="auto"/>
          </w:tcPr>
          <w:p w14:paraId="2909A88A" w14:textId="77777777" w:rsidR="00515C31" w:rsidRDefault="007C42C2">
            <w:pPr>
              <w:jc w:val="right"/>
            </w:pPr>
            <w:r>
              <w:t>0.0175</w:t>
            </w:r>
          </w:p>
        </w:tc>
        <w:tc>
          <w:tcPr>
            <w:tcW w:w="0" w:type="auto"/>
          </w:tcPr>
          <w:p w14:paraId="72938D46" w14:textId="77777777" w:rsidR="00515C31" w:rsidRDefault="007C42C2">
            <w:r>
              <w:t>support, process, standard, add, exist, involve</w:t>
            </w:r>
          </w:p>
        </w:tc>
      </w:tr>
      <w:tr w:rsidR="00515C31" w14:paraId="3A28694D" w14:textId="77777777">
        <w:tc>
          <w:tcPr>
            <w:tcW w:w="0" w:type="auto"/>
          </w:tcPr>
          <w:p w14:paraId="02DB8878" w14:textId="77777777" w:rsidR="00515C31" w:rsidRDefault="007C42C2">
            <w:r>
              <w:t>Topic 5</w:t>
            </w:r>
          </w:p>
        </w:tc>
        <w:tc>
          <w:tcPr>
            <w:tcW w:w="0" w:type="auto"/>
          </w:tcPr>
          <w:p w14:paraId="3B0F0BE8" w14:textId="77777777" w:rsidR="00515C31" w:rsidRDefault="007C42C2">
            <w:pPr>
              <w:jc w:val="right"/>
            </w:pPr>
            <w:r>
              <w:t>0.0171</w:t>
            </w:r>
          </w:p>
        </w:tc>
        <w:tc>
          <w:tcPr>
            <w:tcW w:w="0" w:type="auto"/>
          </w:tcPr>
          <w:p w14:paraId="4B48927C" w14:textId="77777777" w:rsidR="00515C31" w:rsidRDefault="007C42C2">
            <w:r>
              <w:t>aph, draw, paper, tactile, board, model</w:t>
            </w:r>
          </w:p>
        </w:tc>
      </w:tr>
      <w:tr w:rsidR="00515C31" w14:paraId="57335845" w14:textId="77777777">
        <w:tc>
          <w:tcPr>
            <w:tcW w:w="0" w:type="auto"/>
          </w:tcPr>
          <w:p w14:paraId="3B5C8909" w14:textId="77777777" w:rsidR="00515C31" w:rsidRDefault="007C42C2">
            <w:r>
              <w:t>Topic 16</w:t>
            </w:r>
          </w:p>
        </w:tc>
        <w:tc>
          <w:tcPr>
            <w:tcW w:w="0" w:type="auto"/>
          </w:tcPr>
          <w:p w14:paraId="680204D8" w14:textId="77777777" w:rsidR="00515C31" w:rsidRDefault="007C42C2">
            <w:pPr>
              <w:jc w:val="right"/>
            </w:pPr>
            <w:r>
              <w:t>0.0170</w:t>
            </w:r>
          </w:p>
        </w:tc>
        <w:tc>
          <w:tcPr>
            <w:tcW w:w="0" w:type="auto"/>
          </w:tcPr>
          <w:p w14:paraId="3080C5DC" w14:textId="77777777" w:rsidR="00515C31" w:rsidRDefault="007C42C2">
            <w:r>
              <w:t>excel, datum, software, command, statistic, spss</w:t>
            </w:r>
          </w:p>
        </w:tc>
      </w:tr>
      <w:tr w:rsidR="00515C31" w14:paraId="5FEE9D3C" w14:textId="77777777">
        <w:tc>
          <w:tcPr>
            <w:tcW w:w="0" w:type="auto"/>
          </w:tcPr>
          <w:p w14:paraId="67CE369D" w14:textId="77777777" w:rsidR="00515C31" w:rsidRDefault="007C42C2">
            <w:r>
              <w:t>Topic 29</w:t>
            </w:r>
          </w:p>
        </w:tc>
        <w:tc>
          <w:tcPr>
            <w:tcW w:w="0" w:type="auto"/>
          </w:tcPr>
          <w:p w14:paraId="6D122649" w14:textId="77777777" w:rsidR="00515C31" w:rsidRDefault="007C42C2">
            <w:pPr>
              <w:jc w:val="right"/>
            </w:pPr>
            <w:r>
              <w:t>0.0160</w:t>
            </w:r>
          </w:p>
        </w:tc>
        <w:tc>
          <w:tcPr>
            <w:tcW w:w="0" w:type="auto"/>
          </w:tcPr>
          <w:p w14:paraId="6C53A505" w14:textId="77777777" w:rsidR="00515C31" w:rsidRDefault="007C42C2">
            <w:r>
              <w:t>love, life, story, idea, artist, time</w:t>
            </w:r>
          </w:p>
        </w:tc>
      </w:tr>
      <w:tr w:rsidR="00515C31" w14:paraId="43FA0D91" w14:textId="77777777">
        <w:tc>
          <w:tcPr>
            <w:tcW w:w="0" w:type="auto"/>
          </w:tcPr>
          <w:p w14:paraId="601300B4" w14:textId="77777777" w:rsidR="00515C31" w:rsidRDefault="007C42C2">
            <w:r>
              <w:t>Topic 22</w:t>
            </w:r>
          </w:p>
        </w:tc>
        <w:tc>
          <w:tcPr>
            <w:tcW w:w="0" w:type="auto"/>
          </w:tcPr>
          <w:p w14:paraId="540EE789" w14:textId="77777777" w:rsidR="00515C31" w:rsidRDefault="007C42C2">
            <w:pPr>
              <w:jc w:val="right"/>
            </w:pPr>
            <w:r>
              <w:t>0.0138</w:t>
            </w:r>
          </w:p>
        </w:tc>
        <w:tc>
          <w:tcPr>
            <w:tcW w:w="0" w:type="auto"/>
          </w:tcPr>
          <w:p w14:paraId="5AD54D0F" w14:textId="77777777" w:rsidR="00515C31" w:rsidRDefault="007C42C2">
            <w:r>
              <w:t>field, benefit, career, skill, time, favor</w:t>
            </w:r>
          </w:p>
        </w:tc>
      </w:tr>
      <w:tr w:rsidR="00515C31" w14:paraId="7989C29A" w14:textId="77777777">
        <w:tc>
          <w:tcPr>
            <w:tcW w:w="0" w:type="auto"/>
          </w:tcPr>
          <w:p w14:paraId="6AE75AB3" w14:textId="77777777" w:rsidR="00515C31" w:rsidRDefault="007C42C2">
            <w:r>
              <w:t>Topic 40</w:t>
            </w:r>
          </w:p>
        </w:tc>
        <w:tc>
          <w:tcPr>
            <w:tcW w:w="0" w:type="auto"/>
          </w:tcPr>
          <w:p w14:paraId="488F7BDD" w14:textId="77777777" w:rsidR="00515C31" w:rsidRDefault="007C42C2">
            <w:pPr>
              <w:jc w:val="right"/>
            </w:pPr>
            <w:r>
              <w:t>0.0132</w:t>
            </w:r>
          </w:p>
        </w:tc>
        <w:tc>
          <w:tcPr>
            <w:tcW w:w="0" w:type="auto"/>
          </w:tcPr>
          <w:p w14:paraId="438FAA6C" w14:textId="77777777" w:rsidR="00515C31" w:rsidRDefault="007C42C2">
            <w:r>
              <w:t>time, idea, solution, sound, mind, share</w:t>
            </w:r>
          </w:p>
        </w:tc>
      </w:tr>
      <w:tr w:rsidR="00515C31" w14:paraId="7FAF1766" w14:textId="77777777">
        <w:tc>
          <w:tcPr>
            <w:tcW w:w="0" w:type="auto"/>
          </w:tcPr>
          <w:p w14:paraId="34FB9830" w14:textId="77777777" w:rsidR="00515C31" w:rsidRDefault="007C42C2">
            <w:r>
              <w:t>Topic 1</w:t>
            </w:r>
          </w:p>
        </w:tc>
        <w:tc>
          <w:tcPr>
            <w:tcW w:w="0" w:type="auto"/>
          </w:tcPr>
          <w:p w14:paraId="330A4839" w14:textId="77777777" w:rsidR="00515C31" w:rsidRDefault="007C42C2">
            <w:pPr>
              <w:jc w:val="right"/>
            </w:pPr>
            <w:r>
              <w:t>0.0127</w:t>
            </w:r>
          </w:p>
        </w:tc>
        <w:tc>
          <w:tcPr>
            <w:tcW w:w="0" w:type="auto"/>
          </w:tcPr>
          <w:p w14:paraId="2C8183EE" w14:textId="77777777" w:rsidR="00515C31" w:rsidRDefault="007C42C2">
            <w:r>
              <w:t>article, news, visit, excellent, book, publication</w:t>
            </w:r>
          </w:p>
        </w:tc>
      </w:tr>
      <w:tr w:rsidR="00515C31" w14:paraId="1E498807" w14:textId="77777777">
        <w:tc>
          <w:tcPr>
            <w:tcW w:w="0" w:type="auto"/>
          </w:tcPr>
          <w:p w14:paraId="7B21B15E" w14:textId="77777777" w:rsidR="00515C31" w:rsidRDefault="007C42C2">
            <w:r>
              <w:t>Topic 24</w:t>
            </w:r>
          </w:p>
        </w:tc>
        <w:tc>
          <w:tcPr>
            <w:tcW w:w="0" w:type="auto"/>
          </w:tcPr>
          <w:p w14:paraId="569E532A" w14:textId="77777777" w:rsidR="00515C31" w:rsidRDefault="007C42C2">
            <w:pPr>
              <w:jc w:val="right"/>
            </w:pPr>
            <w:r>
              <w:t>0.0120</w:t>
            </w:r>
          </w:p>
        </w:tc>
        <w:tc>
          <w:tcPr>
            <w:tcW w:w="0" w:type="auto"/>
          </w:tcPr>
          <w:p w14:paraId="12E96161" w14:textId="77777777" w:rsidR="00515C31" w:rsidRDefault="007C42C2">
            <w:r>
              <w:t>svg, file, program, tutorial, draw, java</w:t>
            </w:r>
          </w:p>
        </w:tc>
      </w:tr>
      <w:tr w:rsidR="00515C31" w14:paraId="16A9FD95" w14:textId="77777777">
        <w:tc>
          <w:tcPr>
            <w:tcW w:w="0" w:type="auto"/>
          </w:tcPr>
          <w:p w14:paraId="05F43A74" w14:textId="77777777" w:rsidR="00515C31" w:rsidRDefault="007C42C2">
            <w:r>
              <w:t>T</w:t>
            </w:r>
            <w:r>
              <w:lastRenderedPageBreak/>
              <w:t>opic 7</w:t>
            </w:r>
          </w:p>
        </w:tc>
        <w:tc>
          <w:tcPr>
            <w:tcW w:w="0" w:type="auto"/>
          </w:tcPr>
          <w:p w14:paraId="057339AE" w14:textId="77777777" w:rsidR="00515C31" w:rsidRDefault="007C42C2">
            <w:pPr>
              <w:jc w:val="right"/>
            </w:pPr>
            <w:r>
              <w:lastRenderedPageBreak/>
              <w:t>0</w:t>
            </w:r>
            <w:r>
              <w:lastRenderedPageBreak/>
              <w:t>.0119</w:t>
            </w:r>
          </w:p>
        </w:tc>
        <w:tc>
          <w:tcPr>
            <w:tcW w:w="0" w:type="auto"/>
          </w:tcPr>
          <w:p w14:paraId="30786AE7" w14:textId="77777777" w:rsidR="00515C31" w:rsidRDefault="007C42C2">
            <w:r>
              <w:lastRenderedPageBreak/>
              <w:t>error, receive, intend, information, immediately, attachment</w:t>
            </w:r>
          </w:p>
        </w:tc>
      </w:tr>
      <w:tr w:rsidR="00515C31" w14:paraId="1FE12BE7" w14:textId="77777777">
        <w:tc>
          <w:tcPr>
            <w:tcW w:w="0" w:type="auto"/>
          </w:tcPr>
          <w:p w14:paraId="1271F28E" w14:textId="77777777" w:rsidR="00515C31" w:rsidRDefault="007C42C2">
            <w:r>
              <w:t>Topic 14</w:t>
            </w:r>
          </w:p>
        </w:tc>
        <w:tc>
          <w:tcPr>
            <w:tcW w:w="0" w:type="auto"/>
          </w:tcPr>
          <w:p w14:paraId="3872F89E" w14:textId="77777777" w:rsidR="00515C31" w:rsidRDefault="007C42C2">
            <w:pPr>
              <w:jc w:val="right"/>
            </w:pPr>
            <w:r>
              <w:t>0.0</w:t>
            </w:r>
            <w:r>
              <w:t>117</w:t>
            </w:r>
          </w:p>
        </w:tc>
        <w:tc>
          <w:tcPr>
            <w:tcW w:w="0" w:type="auto"/>
          </w:tcPr>
          <w:p w14:paraId="2DB8A6BB" w14:textId="77777777" w:rsidR="00515C31" w:rsidRDefault="007C42C2">
            <w:r>
              <w:t>pay, address, talk, complaint, personal, doubt</w:t>
            </w:r>
          </w:p>
        </w:tc>
      </w:tr>
      <w:tr w:rsidR="00515C31" w14:paraId="46A04F1F" w14:textId="77777777">
        <w:tc>
          <w:tcPr>
            <w:tcW w:w="0" w:type="auto"/>
          </w:tcPr>
          <w:p w14:paraId="1C5DF9D6" w14:textId="77777777" w:rsidR="00515C31" w:rsidRDefault="007C42C2">
            <w:r>
              <w:t>Topic 13</w:t>
            </w:r>
          </w:p>
        </w:tc>
        <w:tc>
          <w:tcPr>
            <w:tcW w:w="0" w:type="auto"/>
          </w:tcPr>
          <w:p w14:paraId="5C465411" w14:textId="77777777" w:rsidR="00515C31" w:rsidRDefault="007C42C2">
            <w:pPr>
              <w:jc w:val="right"/>
            </w:pPr>
            <w:r>
              <w:t>0.0104</w:t>
            </w:r>
          </w:p>
        </w:tc>
        <w:tc>
          <w:tcPr>
            <w:tcW w:w="0" w:type="auto"/>
          </w:tcPr>
          <w:p w14:paraId="1113FB67" w14:textId="77777777" w:rsidR="00515C31" w:rsidRDefault="007C42C2">
            <w:r>
              <w:t>library, opinion, engineer, national, nls, physically</w:t>
            </w:r>
          </w:p>
        </w:tc>
      </w:tr>
      <w:tr w:rsidR="00515C31" w14:paraId="7C0B2D00" w14:textId="77777777">
        <w:tc>
          <w:tcPr>
            <w:tcW w:w="0" w:type="auto"/>
          </w:tcPr>
          <w:p w14:paraId="0F0834A7" w14:textId="77777777" w:rsidR="00515C31" w:rsidRDefault="007C42C2">
            <w:r>
              <w:t>Topic 30</w:t>
            </w:r>
          </w:p>
        </w:tc>
        <w:tc>
          <w:tcPr>
            <w:tcW w:w="0" w:type="auto"/>
          </w:tcPr>
          <w:p w14:paraId="48D89CB8" w14:textId="77777777" w:rsidR="00515C31" w:rsidRDefault="007C42C2">
            <w:pPr>
              <w:jc w:val="right"/>
            </w:pPr>
            <w:r>
              <w:t>0.0052</w:t>
            </w:r>
          </w:p>
        </w:tc>
        <w:tc>
          <w:tcPr>
            <w:tcW w:w="0" w:type="auto"/>
          </w:tcPr>
          <w:p w14:paraId="39012592" w14:textId="77777777" w:rsidR="00515C31" w:rsidRDefault="007C42C2">
            <w:r>
              <w:t>id, aim, radio, spanish, zone, english</w:t>
            </w:r>
          </w:p>
        </w:tc>
      </w:tr>
      <w:tr w:rsidR="00515C31" w14:paraId="3A6DB0D1" w14:textId="77777777">
        <w:tc>
          <w:tcPr>
            <w:tcW w:w="0" w:type="auto"/>
          </w:tcPr>
          <w:p w14:paraId="53CA4678" w14:textId="77777777" w:rsidR="00515C31" w:rsidRDefault="007C42C2">
            <w:r>
              <w:t>Topic 3</w:t>
            </w:r>
          </w:p>
        </w:tc>
        <w:tc>
          <w:tcPr>
            <w:tcW w:w="0" w:type="auto"/>
          </w:tcPr>
          <w:p w14:paraId="11FE51F9" w14:textId="77777777" w:rsidR="00515C31" w:rsidRDefault="007C42C2">
            <w:pPr>
              <w:jc w:val="right"/>
            </w:pPr>
            <w:r>
              <w:t>0.0045</w:t>
            </w:r>
          </w:p>
        </w:tc>
        <w:tc>
          <w:tcPr>
            <w:tcW w:w="0" w:type="auto"/>
          </w:tcPr>
          <w:p w14:paraId="649B71E8" w14:textId="77777777" w:rsidR="00515C31" w:rsidRDefault="007C42C2">
            <w:r>
              <w:t>register, missouri, registration, wednesday, convention, contest</w:t>
            </w:r>
          </w:p>
        </w:tc>
      </w:tr>
      <w:tr w:rsidR="00515C31" w14:paraId="46D66C0D" w14:textId="77777777">
        <w:tc>
          <w:tcPr>
            <w:tcW w:w="0" w:type="auto"/>
          </w:tcPr>
          <w:p w14:paraId="1D250C1B" w14:textId="77777777" w:rsidR="00515C31" w:rsidRDefault="007C42C2">
            <w:r>
              <w:t>Topic 35</w:t>
            </w:r>
          </w:p>
        </w:tc>
        <w:tc>
          <w:tcPr>
            <w:tcW w:w="0" w:type="auto"/>
          </w:tcPr>
          <w:p w14:paraId="314E3AE8" w14:textId="77777777" w:rsidR="00515C31" w:rsidRDefault="007C42C2">
            <w:pPr>
              <w:jc w:val="right"/>
            </w:pPr>
            <w:r>
              <w:t>0.0022</w:t>
            </w:r>
          </w:p>
        </w:tc>
        <w:tc>
          <w:tcPr>
            <w:tcW w:w="0" w:type="auto"/>
          </w:tcPr>
          <w:p w14:paraId="21369A9E" w14:textId="77777777" w:rsidR="00515C31" w:rsidRDefault="007C42C2">
            <w:r>
              <w:t>coin, child, literacy, percent, independence, vehicle</w:t>
            </w:r>
          </w:p>
        </w:tc>
      </w:tr>
    </w:tbl>
    <w:p w14:paraId="2AFC0198" w14:textId="77777777" w:rsidR="00515C31" w:rsidRDefault="007C42C2">
      <w:r>
        <w:t>I found that most of the topics were focused on questions and answers about how to use Windows (topics 26; 6) and Micro</w:t>
      </w:r>
      <w:r>
        <w:t xml:space="preserve">soft Office suite (topic 18) with screen-reading software (topic 27). Topic 26, in particular, showed that blind people rely heavily on keyboard shortcuts when using computers. This is because mouse control is challenging for blind people to interact with </w:t>
      </w:r>
      <w:r>
        <w:t>GUI interfaces. While general computer usage on the Windows operating system seemed to be the most active listserv topics, there were other topics concerning STEM accessibility. For example, topic 9 illustrated active discussions on disability services and</w:t>
      </w:r>
      <w:r>
        <w:t xml:space="preserve"> accommodations at universities. Topics 19 and 23, on the other hand, were very specific to discussions on math accessibility while topic 4 was about the general information on STEM accessibility meeting at the NFB community.</w:t>
      </w:r>
    </w:p>
    <w:p w14:paraId="20D5FA04" w14:textId="77777777" w:rsidR="00515C31" w:rsidRDefault="007C42C2">
      <w:r>
        <w:t>More advanced listserv discuss</w:t>
      </w:r>
      <w:r>
        <w:t xml:space="preserve">ions were also found. Java programming (topic 21) and Linux system engineering (topic 20) and computer device management (topic 36) revealed that blind people can achieve high-level computational work as long as the related environments are </w:t>
      </w:r>
      <w:r>
        <w:lastRenderedPageBreak/>
        <w:t>configured to t</w:t>
      </w:r>
      <w:r>
        <w:t>heir assistive technologies (e.g., refreshable Braille display = Topic 17; screen readers = Topic = 27).</w:t>
      </w:r>
    </w:p>
    <w:p w14:paraId="4BE51E1B" w14:textId="77777777" w:rsidR="00515C31" w:rsidRDefault="007C42C2">
      <w:r>
        <w:t>There were some topics very specific to tactile alternatives. Topics 5, 36, and 38 were concerned about how to use tactile products, such as braille em</w:t>
      </w:r>
      <w:r>
        <w:t>bossers and tactile drawing kits, to alternate visual outcomes which is a critical modality in learning STEM subjects.</w:t>
      </w:r>
    </w:p>
    <w:p w14:paraId="2FC0C38F" w14:textId="77777777" w:rsidR="00515C31" w:rsidRDefault="007C42C2">
      <w:r>
        <w:t>However, there were few topics that needed to be filtered out. Topic 7 and 14 were a set of texts for either the listserv email header or</w:t>
      </w:r>
      <w:r>
        <w:t xml:space="preserve"> email footer. This suggests that unsupervised topic modeling is also useful to identify such trivial patterns that predefined regular expressions could have missed.</w:t>
      </w:r>
    </w:p>
    <w:p w14:paraId="111AFEF2" w14:textId="77777777" w:rsidR="00515C31" w:rsidRDefault="007C42C2">
      <w:pPr>
        <w:pStyle w:val="Heading4"/>
      </w:pPr>
      <w:bookmarkStart w:id="132" w:name="X55f21b04ceb20d6f1298b066625c362a0ed8535"/>
      <w:bookmarkEnd w:id="131"/>
      <w:r>
        <w:t>4.2.3.2</w:t>
      </w:r>
      <w:r>
        <w:tab/>
        <w:t xml:space="preserve">Quan RQ3.2: In what ways are the estimated structural topics correlated with each </w:t>
      </w:r>
      <w:r>
        <w:t>other?</w:t>
      </w:r>
    </w:p>
    <w:p w14:paraId="53B35404" w14:textId="77777777" w:rsidR="00515C31" w:rsidRDefault="007C42C2">
      <w:r>
        <w:t>To calculate sophisticated correlation matrix, I used the semiparametric procedure in the R package “huge” (</w:t>
      </w:r>
      <w:hyperlink w:anchor="ref-zhao2012huge">
        <w:r>
          <w:t>Zhao et al., 2012</w:t>
        </w:r>
      </w:hyperlink>
      <w:r>
        <w:t xml:space="preserve">) and </w:t>
      </w:r>
      <w:hyperlink w:anchor="ref-meinshausen2006high">
        <w:r>
          <w:t>Meinshausen et al.</w:t>
        </w:r>
      </w:hyperlink>
      <w:r>
        <w:t xml:space="preserve"> (</w:t>
      </w:r>
      <w:hyperlink w:anchor="ref-meinshausen2006high">
        <w:r>
          <w:t>2006</w:t>
        </w:r>
      </w:hyperlink>
      <w:r>
        <w:t>) graph estimation. Such estimated topic correlations were visualized using the “igraph” (</w:t>
      </w:r>
      <w:hyperlink w:anchor="ref-csardi2006igraph">
        <w:r>
          <w:t>Csardi et</w:t>
        </w:r>
        <w:r>
          <w:t xml:space="preserve"> al., 2006</w:t>
        </w:r>
      </w:hyperlink>
      <w:r>
        <w:t>) package to plot a network where nodes are topics and edges indicate a positive correlation (Figure 4.20).</w:t>
      </w:r>
    </w:p>
    <w:p w14:paraId="21AB0FF2" w14:textId="77777777" w:rsidR="00515C31" w:rsidRDefault="007C42C2">
      <w:r>
        <w:rPr>
          <w:noProof/>
        </w:rPr>
        <w:lastRenderedPageBreak/>
        <w:drawing>
          <wp:inline distT="0" distB="0" distL="0" distR="0" wp14:anchorId="549D4375" wp14:editId="3031B5BF">
            <wp:extent cx="5486400" cy="5486400"/>
            <wp:effectExtent l="0" t="0" r="0" b="0"/>
            <wp:docPr id="26" name="Picture" descr="Figure 4.20: Topic correlation plot."/>
            <wp:cNvGraphicFramePr/>
            <a:graphic xmlns:a="http://schemas.openxmlformats.org/drawingml/2006/main">
              <a:graphicData uri="http://schemas.openxmlformats.org/drawingml/2006/picture">
                <pic:pic xmlns:pic="http://schemas.openxmlformats.org/drawingml/2006/picture">
                  <pic:nvPicPr>
                    <pic:cNvPr id="0" name="Picture" descr="r-fig/g-stm-basic-corr-plot-1.png"/>
                    <pic:cNvPicPr>
                      <a:picLocks noChangeAspect="1" noChangeArrowheads="1"/>
                    </pic:cNvPicPr>
                  </pic:nvPicPr>
                  <pic:blipFill>
                    <a:blip r:embed="rId40"/>
                    <a:stretch>
                      <a:fillRect/>
                    </a:stretch>
                  </pic:blipFill>
                  <pic:spPr bwMode="auto">
                    <a:xfrm>
                      <a:off x="0" y="0"/>
                      <a:ext cx="5486400" cy="5486400"/>
                    </a:xfrm>
                    <a:prstGeom prst="rect">
                      <a:avLst/>
                    </a:prstGeom>
                    <a:noFill/>
                    <a:ln w="9525">
                      <a:noFill/>
                      <a:headEnd/>
                      <a:tailEnd/>
                    </a:ln>
                  </pic:spPr>
                </pic:pic>
              </a:graphicData>
            </a:graphic>
          </wp:inline>
        </w:drawing>
      </w:r>
    </w:p>
    <w:p w14:paraId="3A8F7F5F" w14:textId="77777777" w:rsidR="00515C31" w:rsidRDefault="007C42C2">
      <w:r>
        <w:t>Figure 4.20: Topic correlation plot.</w:t>
      </w:r>
    </w:p>
    <w:p w14:paraId="2E162BCA" w14:textId="77777777" w:rsidR="00515C31" w:rsidRDefault="007C42C2">
      <w:r>
        <w:t>I also created hierarchical correlation clustering plot using Data-Driven Documents (</w:t>
      </w:r>
      <m:oMath>
        <m:sSup>
          <m:sSupPr>
            <m:ctrlPr>
              <w:rPr>
                <w:rFonts w:ascii="Cambria Math" w:hAnsi="Cambria Math"/>
              </w:rPr>
            </m:ctrlPr>
          </m:sSupPr>
          <m:e>
            <m:r>
              <w:rPr>
                <w:rFonts w:ascii="Cambria Math" w:hAnsi="Cambria Math"/>
              </w:rPr>
              <m:t>D</m:t>
            </m:r>
          </m:e>
          <m:sup>
            <m:r>
              <w:rPr>
                <w:rFonts w:ascii="Cambria Math" w:hAnsi="Cambria Math"/>
              </w:rPr>
              <m:t>3</m:t>
            </m:r>
          </m:sup>
        </m:sSup>
      </m:oMath>
      <w:r>
        <w:t xml:space="preserve">, </w:t>
      </w:r>
      <w:hyperlink w:anchor="ref-bostock2011d3">
        <w:r>
          <w:t>Bostock et al., 2011</w:t>
        </w:r>
      </w:hyperlink>
      <w:r>
        <w:t xml:space="preserve">) which is accessible as an </w:t>
      </w:r>
      <w:hyperlink r:id="rId41">
        <w:r>
          <w:t>online resource</w:t>
        </w:r>
      </w:hyperlink>
      <w:r>
        <w:t>.</w:t>
      </w:r>
    </w:p>
    <w:p w14:paraId="239ABAC7" w14:textId="77777777" w:rsidR="00515C31" w:rsidRDefault="007C42C2">
      <w:pPr>
        <w:pStyle w:val="Heading4"/>
      </w:pPr>
      <w:bookmarkStart w:id="133" w:name="Xc576fc978c477816d324b9fa32a3964bf45ec7e"/>
      <w:bookmarkEnd w:id="132"/>
      <w:r>
        <w:lastRenderedPageBreak/>
        <w:t>4.2.3.3</w:t>
      </w:r>
      <w:r>
        <w:tab/>
      </w:r>
      <w:r>
        <w:t>Quan RQ3.3: How does the rate of topics (i.e., topical prevalence) change over time?</w:t>
      </w:r>
    </w:p>
    <w:p w14:paraId="01FC2855" w14:textId="77777777" w:rsidR="00515C31" w:rsidRDefault="007C42C2">
      <w:r>
        <w:t>To answer this question, I fitted a regression model using “stm” package (</w:t>
      </w:r>
      <w:hyperlink w:anchor="ref-R-stm">
        <w:r>
          <w:t>M. Roberts et al., 2019</w:t>
        </w:r>
      </w:hyperlink>
      <w:r>
        <w:t>) with “year” being a single covariate aft</w:t>
      </w:r>
      <w:r>
        <w:t>er a base spline transformation (see Table 13.15 for the complete regression result). I then visualized the topic-by-year prevalence (</w:t>
      </w:r>
      <m:oMath>
        <m:r>
          <w:rPr>
            <w:rFonts w:ascii="Cambria Math" w:hAnsi="Cambria Math"/>
          </w:rPr>
          <m:t>θ</m:t>
        </m:r>
      </m:oMath>
      <w:r>
        <w:t>) patterns using a heatmap (Figure 4.21).</w:t>
      </w:r>
    </w:p>
    <w:p w14:paraId="41A3F5A8" w14:textId="77777777" w:rsidR="00515C31" w:rsidRDefault="007C42C2">
      <w:r>
        <w:rPr>
          <w:noProof/>
        </w:rPr>
        <w:drawing>
          <wp:inline distT="0" distB="0" distL="0" distR="0" wp14:anchorId="7E163CD8" wp14:editId="36293037">
            <wp:extent cx="5486400" cy="5486400"/>
            <wp:effectExtent l="0" t="0" r="0" b="0"/>
            <wp:docPr id="27" name="Picture" descr="Figure 4.21: Heatmap showing topic prevalence by year."/>
            <wp:cNvGraphicFramePr/>
            <a:graphic xmlns:a="http://schemas.openxmlformats.org/drawingml/2006/main">
              <a:graphicData uri="http://schemas.openxmlformats.org/drawingml/2006/picture">
                <pic:pic xmlns:pic="http://schemas.openxmlformats.org/drawingml/2006/picture">
                  <pic:nvPicPr>
                    <pic:cNvPr id="0" name="Picture" descr="r-fig/g-stm-topic-by-year-1.png"/>
                    <pic:cNvPicPr>
                      <a:picLocks noChangeAspect="1" noChangeArrowheads="1"/>
                    </pic:cNvPicPr>
                  </pic:nvPicPr>
                  <pic:blipFill>
                    <a:blip r:embed="rId42"/>
                    <a:stretch>
                      <a:fillRect/>
                    </a:stretch>
                  </pic:blipFill>
                  <pic:spPr bwMode="auto">
                    <a:xfrm>
                      <a:off x="0" y="0"/>
                      <a:ext cx="5486400" cy="5486400"/>
                    </a:xfrm>
                    <a:prstGeom prst="rect">
                      <a:avLst/>
                    </a:prstGeom>
                    <a:noFill/>
                    <a:ln w="9525">
                      <a:noFill/>
                      <a:headEnd/>
                      <a:tailEnd/>
                    </a:ln>
                  </pic:spPr>
                </pic:pic>
              </a:graphicData>
            </a:graphic>
          </wp:inline>
        </w:drawing>
      </w:r>
    </w:p>
    <w:p w14:paraId="4A141163" w14:textId="77777777" w:rsidR="00515C31" w:rsidRDefault="007C42C2">
      <w:r>
        <w:t>Figure 4.21: Heatmap showing topic prevalence by year.</w:t>
      </w:r>
    </w:p>
    <w:p w14:paraId="7EEBEE42" w14:textId="77777777" w:rsidR="00515C31" w:rsidRDefault="007C42C2">
      <w:pPr>
        <w:pStyle w:val="Heading4"/>
      </w:pPr>
      <w:bookmarkStart w:id="134" w:name="X2c303b09924740c06d60e20e10b551ab42ec242"/>
      <w:bookmarkEnd w:id="133"/>
      <w:r>
        <w:lastRenderedPageBreak/>
        <w:t>4.2.3.4</w:t>
      </w:r>
      <w:r>
        <w:tab/>
        <w:t>Quan RQ3.4: H</w:t>
      </w:r>
      <w:r>
        <w:t>ow do these topical distributions (detected from RQ3.1) vary by the four types of the NFB mailing lists?</w:t>
      </w:r>
    </w:p>
    <w:p w14:paraId="3C205E60" w14:textId="77777777" w:rsidR="00515C31" w:rsidRDefault="007C42C2">
      <w:r>
        <w:t>This time, I fitted a regression model using “stm” package (</w:t>
      </w:r>
      <w:hyperlink w:anchor="ref-R-stm">
        <w:r>
          <w:t>M. Roberts et al., 2019</w:t>
        </w:r>
      </w:hyperlink>
      <w:r>
        <w:t xml:space="preserve">) with “list” being a single factor </w:t>
      </w:r>
      <w:r>
        <w:t>covariate (see Table 13.16 for the complete regression result). I then visualized the topic-by-list prevalence (</w:t>
      </w:r>
      <m:oMath>
        <m:r>
          <w:rPr>
            <w:rFonts w:ascii="Cambria Math" w:hAnsi="Cambria Math"/>
          </w:rPr>
          <m:t>θ</m:t>
        </m:r>
      </m:oMath>
      <w:r>
        <w:t>) patterns using a heatmap (Figure 4.22).</w:t>
      </w:r>
    </w:p>
    <w:p w14:paraId="40D16137" w14:textId="77777777" w:rsidR="00515C31" w:rsidRDefault="007C42C2">
      <w:r>
        <w:rPr>
          <w:noProof/>
        </w:rPr>
        <w:drawing>
          <wp:inline distT="0" distB="0" distL="0" distR="0" wp14:anchorId="652B90A9" wp14:editId="535985B3">
            <wp:extent cx="5486400" cy="5486400"/>
            <wp:effectExtent l="0" t="0" r="0" b="0"/>
            <wp:docPr id="28" name="Picture" descr="Figure 4.22: Heatmap showing topic prevalence by list."/>
            <wp:cNvGraphicFramePr/>
            <a:graphic xmlns:a="http://schemas.openxmlformats.org/drawingml/2006/main">
              <a:graphicData uri="http://schemas.openxmlformats.org/drawingml/2006/picture">
                <pic:pic xmlns:pic="http://schemas.openxmlformats.org/drawingml/2006/picture">
                  <pic:nvPicPr>
                    <pic:cNvPr id="0" name="Picture" descr="r-fig/g-stm-topic-by-list-1.png"/>
                    <pic:cNvPicPr>
                      <a:picLocks noChangeAspect="1" noChangeArrowheads="1"/>
                    </pic:cNvPicPr>
                  </pic:nvPicPr>
                  <pic:blipFill>
                    <a:blip r:embed="rId43"/>
                    <a:stretch>
                      <a:fillRect/>
                    </a:stretch>
                  </pic:blipFill>
                  <pic:spPr bwMode="auto">
                    <a:xfrm>
                      <a:off x="0" y="0"/>
                      <a:ext cx="5486400" cy="5486400"/>
                    </a:xfrm>
                    <a:prstGeom prst="rect">
                      <a:avLst/>
                    </a:prstGeom>
                    <a:noFill/>
                    <a:ln w="9525">
                      <a:noFill/>
                      <a:headEnd/>
                      <a:tailEnd/>
                    </a:ln>
                  </pic:spPr>
                </pic:pic>
              </a:graphicData>
            </a:graphic>
          </wp:inline>
        </w:drawing>
      </w:r>
    </w:p>
    <w:p w14:paraId="3B8B5ABD" w14:textId="77777777" w:rsidR="00515C31" w:rsidRDefault="007C42C2">
      <w:r>
        <w:t>Figure 4.22: Heatmap showing topic prevalence by list.</w:t>
      </w:r>
    </w:p>
    <w:p w14:paraId="6C24E3BE" w14:textId="77777777" w:rsidR="00515C31" w:rsidRDefault="007C42C2">
      <w:pPr>
        <w:pStyle w:val="Heading4"/>
      </w:pPr>
      <w:bookmarkStart w:id="135" w:name="X5211a221b9ccecea815da9b27873bb9e63b34ed"/>
      <w:bookmarkEnd w:id="134"/>
      <w:r>
        <w:lastRenderedPageBreak/>
        <w:t>4.2.3.5</w:t>
      </w:r>
      <w:r>
        <w:tab/>
        <w:t>Quan RQ3.5: How do the detected top</w:t>
      </w:r>
      <w:r>
        <w:t>ical distributions vary by the type of mailing lists over time?</w:t>
      </w:r>
    </w:p>
    <w:p w14:paraId="5E41DD1E" w14:textId="77777777" w:rsidR="00515C31" w:rsidRDefault="007C42C2">
      <w:r>
        <w:t>I fitted multi-regression models using “stm” package (</w:t>
      </w:r>
      <w:hyperlink w:anchor="ref-R-stm">
        <w:r>
          <w:t>M. Roberts et al., 2019</w:t>
        </w:r>
      </w:hyperlink>
      <w:r>
        <w:t>) with two covariates (i.e., “list” factor and spline-transformed “year” predictor)</w:t>
      </w:r>
      <w:r>
        <w:t>. No interaction effect between the two covariates was considered for this analysis (see Table 13.18 for the complete regression result). I then visualized the topic-by-year prevalence (</w:t>
      </w:r>
      <m:oMath>
        <m:r>
          <w:rPr>
            <w:rFonts w:ascii="Cambria Math" w:hAnsi="Cambria Math"/>
          </w:rPr>
          <m:t>θ</m:t>
        </m:r>
      </m:oMath>
      <w:r>
        <w:t>) patterns for each of the four listservs using a heatmap (Figure 4.</w:t>
      </w:r>
      <w:r>
        <w:t>23).</w:t>
      </w:r>
    </w:p>
    <w:p w14:paraId="1FCCB3B9" w14:textId="77777777" w:rsidR="00515C31" w:rsidRDefault="007C42C2">
      <w:r>
        <w:rPr>
          <w:noProof/>
        </w:rPr>
        <w:drawing>
          <wp:inline distT="0" distB="0" distL="0" distR="0" wp14:anchorId="2C6B09DB" wp14:editId="2165EAA1">
            <wp:extent cx="5486400" cy="5486400"/>
            <wp:effectExtent l="0" t="0" r="0" b="0"/>
            <wp:docPr id="29" name="Picture" descr="Figure 4.23: Heatmap showing topic prevalence by year for each of the four listservs."/>
            <wp:cNvGraphicFramePr/>
            <a:graphic xmlns:a="http://schemas.openxmlformats.org/drawingml/2006/main">
              <a:graphicData uri="http://schemas.openxmlformats.org/drawingml/2006/picture">
                <pic:pic xmlns:pic="http://schemas.openxmlformats.org/drawingml/2006/picture">
                  <pic:nvPicPr>
                    <pic:cNvPr id="0" name="Picture" descr="r-fig/g-stm-topic-by-list-year-1.png"/>
                    <pic:cNvPicPr>
                      <a:picLocks noChangeAspect="1" noChangeArrowheads="1"/>
                    </pic:cNvPicPr>
                  </pic:nvPicPr>
                  <pic:blipFill>
                    <a:blip r:embed="rId44"/>
                    <a:stretch>
                      <a:fillRect/>
                    </a:stretch>
                  </pic:blipFill>
                  <pic:spPr bwMode="auto">
                    <a:xfrm>
                      <a:off x="0" y="0"/>
                      <a:ext cx="5486400" cy="5486400"/>
                    </a:xfrm>
                    <a:prstGeom prst="rect">
                      <a:avLst/>
                    </a:prstGeom>
                    <a:noFill/>
                    <a:ln w="9525">
                      <a:noFill/>
                      <a:headEnd/>
                      <a:tailEnd/>
                    </a:ln>
                  </pic:spPr>
                </pic:pic>
              </a:graphicData>
            </a:graphic>
          </wp:inline>
        </w:drawing>
      </w:r>
    </w:p>
    <w:p w14:paraId="0B17824C" w14:textId="77777777" w:rsidR="00515C31" w:rsidRDefault="007C42C2">
      <w:r>
        <w:lastRenderedPageBreak/>
        <w:t>Figure 4.23: Heatmap showing topic prevalence by year for each of the four listservs.</w:t>
      </w:r>
    </w:p>
    <w:p w14:paraId="1FEE5908" w14:textId="77777777" w:rsidR="00515C31" w:rsidRDefault="007C42C2">
      <w:pPr>
        <w:pStyle w:val="Heading2"/>
      </w:pPr>
      <w:bookmarkStart w:id="136" w:name="findings-qual-rq"/>
      <w:bookmarkStart w:id="137" w:name="_Toc72907051"/>
      <w:bookmarkEnd w:id="104"/>
      <w:bookmarkEnd w:id="129"/>
      <w:bookmarkEnd w:id="135"/>
      <w:r>
        <w:t>4.3</w:t>
      </w:r>
      <w:r>
        <w:tab/>
        <w:t>Findings from Semi-Structured Interviews</w:t>
      </w:r>
      <w:bookmarkEnd w:id="137"/>
    </w:p>
    <w:p w14:paraId="15DA3CF5" w14:textId="77777777" w:rsidR="00515C31" w:rsidRDefault="007C42C2">
      <w:r>
        <w:t>In parallel with the computational results above, I also conducted semi-structured interviews with eight individuals r</w:t>
      </w:r>
      <w:r>
        <w:t>ecruited from the NFB mailing lists to better understand meaning of the discovered knowledge patterns (see Chapter 3.7.2).</w:t>
      </w:r>
    </w:p>
    <w:p w14:paraId="70614D8E" w14:textId="77777777" w:rsidR="00515C31" w:rsidRDefault="007C42C2">
      <w:r>
        <w:t>The interview took place between February 2020 and December 2020, and each of the eight interviews was carried out on Zoom Conference</w:t>
      </w:r>
      <w:r>
        <w:t xml:space="preserve"> platform due to its great accessibility features for screen readers. Each session lasted approximately an hour following carefully prepared semi-structured interview protocol, which included few questions about their visual impairments, learning experienc</w:t>
      </w:r>
      <w:r>
        <w:t>es in STEM subjects, experience with the NFB mailing lists, and demographic information (see Appendix 8.3). With the participants’ consent, all the interviews were audio-recorded and transcribed for further analysis (Appendix 9 includes interview transcrip</w:t>
      </w:r>
      <w:r>
        <w:t>ts).</w:t>
      </w:r>
    </w:p>
    <w:p w14:paraId="5FE93685" w14:textId="77777777" w:rsidR="00515C31" w:rsidRDefault="007C42C2">
      <w:r>
        <w:t>Throughout the interview process, I was attempting to find answers to the following two research questions. (1) Qual RQ1: What are the common STEM-related issues of blind learners? (2) Qual RQ2: What strategies are utilized by blind individuals to pur</w:t>
      </w:r>
      <w:r>
        <w:t>sue STEM disciplines?</w:t>
      </w:r>
    </w:p>
    <w:p w14:paraId="10DD88ED" w14:textId="77777777" w:rsidR="00515C31" w:rsidRDefault="007C42C2">
      <w:r>
        <w:t>Below are the three saturated thematic results cutting across the two research questions.</w:t>
      </w:r>
    </w:p>
    <w:p w14:paraId="1DDAA233" w14:textId="77777777" w:rsidR="00515C31" w:rsidRDefault="007C42C2">
      <w:pPr>
        <w:pStyle w:val="Heading3"/>
      </w:pPr>
      <w:bookmarkStart w:id="138" w:name="sdl"/>
      <w:bookmarkStart w:id="139" w:name="_Toc72907052"/>
      <w:r>
        <w:t>4.3.1</w:t>
      </w:r>
      <w:r>
        <w:tab/>
        <w:t>Self-Directed Learning Over Lectures</w:t>
      </w:r>
      <w:bookmarkEnd w:id="139"/>
    </w:p>
    <w:p w14:paraId="678D378C" w14:textId="77777777" w:rsidR="00515C31" w:rsidRDefault="007C42C2">
      <w:r>
        <w:t>The first thematic result found from the interview is that blind people tend to rely on self-directed</w:t>
      </w:r>
      <w:r>
        <w:t xml:space="preserve"> learning strategies over classroom lectures due to inaccessible classroom environments. This means blind people often fall behind in classrooms where instructors use a visual channel as </w:t>
      </w:r>
      <w:r>
        <w:lastRenderedPageBreak/>
        <w:t>a primary communication. Because of the lack of verbally understandab</w:t>
      </w:r>
      <w:r>
        <w:t>le content, blind learners choose to catch up with the classroom content later on following their pace and alternative learning strategies. To highlight this point, I’d like to share an example of my participants’ experiences.</w:t>
      </w:r>
    </w:p>
    <w:p w14:paraId="2F98D877" w14:textId="77777777" w:rsidR="00515C31" w:rsidRDefault="007C42C2">
      <w:r>
        <w:t>Participant 1 (P1) was a 32-y</w:t>
      </w:r>
      <w:r>
        <w:t>ear-old Caucasian man in San Francisco who was pursuing his Bachelor degree in Physics. He identified his visual impairment level as “Severe vision impairment.” He had been a member of two NFB STEM listservs (i.e., “Science and engineering”; “BlindMath”) f</w:t>
      </w:r>
      <w:r>
        <w:t>or four months as of the interview.</w:t>
      </w:r>
    </w:p>
    <w:p w14:paraId="15B52892" w14:textId="77777777" w:rsidR="00515C31" w:rsidRDefault="007C42C2">
      <w:r>
        <w:t>R: Okay, so what are the most challenging issues for you to learn stem related content as being blind.</w:t>
      </w:r>
    </w:p>
    <w:p w14:paraId="61E22C9F" w14:textId="77777777" w:rsidR="00515C31" w:rsidRDefault="007C42C2">
      <w:r>
        <w:t xml:space="preserve">P1: So, right now, what’s really difficult is Math and diagrams. Getting math and any sort of diagram or model in an </w:t>
      </w:r>
      <w:r>
        <w:t>accessible format. And that’s been kind of the biggest hurdle in the classroom so far. In physics, there are a lot of a lot of things are taught using visual aids diagrams and models and stuff so I don’t have access to that.</w:t>
      </w:r>
    </w:p>
    <w:p w14:paraId="3CD6C9D2" w14:textId="77777777" w:rsidR="00515C31" w:rsidRDefault="007C42C2">
      <w:r>
        <w:t>R: So that’s been probably the biggest issue.</w:t>
      </w:r>
    </w:p>
    <w:p w14:paraId="17095303" w14:textId="77777777" w:rsidR="00515C31" w:rsidRDefault="007C42C2">
      <w:r>
        <w:t>P1: Yeah, as well as getting math equations that are accessible. Ton of equations. I still don’t want to have to memorize them so nice to have a formula sheet.</w:t>
      </w:r>
    </w:p>
    <w:p w14:paraId="5BC245C6" w14:textId="77777777" w:rsidR="00515C31" w:rsidRDefault="007C42C2">
      <w:r>
        <w:t>R: I see, then, how have you addressed those probl</w:t>
      </w:r>
      <w:r>
        <w:t>ems and what strategies have you utilized?</w:t>
      </w:r>
    </w:p>
    <w:p w14:paraId="46FB92CC" w14:textId="77777777" w:rsidR="00515C31" w:rsidRDefault="007C42C2">
      <w:r>
        <w:t>P1: So for the formulas I my professor hands out a formula at the beginning of the term. So I’ve made my own accessible version of …</w:t>
      </w:r>
    </w:p>
    <w:p w14:paraId="3C3B7C18" w14:textId="77777777" w:rsidR="00515C31" w:rsidRDefault="007C42C2">
      <w:r>
        <w:t>R: Oh, how do you do that?</w:t>
      </w:r>
    </w:p>
    <w:p w14:paraId="51147258" w14:textId="77777777" w:rsidR="00515C31" w:rsidRDefault="007C42C2">
      <w:r>
        <w:t>P1: I just typed it up in word, it’s not very fancy or anything. It’s basically if anyone else were to read it in. Yeah, be confusing, but it works for me. So I just need a generally I have the formulas mostly memorize. Anyways, after hearing all so it’s i</w:t>
      </w:r>
      <w:r>
        <w:t xml:space="preserve">t’s really just jogged my memory. </w:t>
      </w:r>
      <w:r>
        <w:lastRenderedPageBreak/>
        <w:t>Basically, when I can. So I am I am starting to learn latex just swing and actually do real good looking math formulas, but just for now I just read stuff in Word documents, that’s</w:t>
      </w:r>
    </w:p>
    <w:p w14:paraId="18737AB4" w14:textId="77777777" w:rsidR="00515C31" w:rsidRDefault="007C42C2">
      <w:r>
        <w:t>R: WOW Incredible!</w:t>
      </w:r>
    </w:p>
    <w:p w14:paraId="213711FA" w14:textId="77777777" w:rsidR="00515C31" w:rsidRDefault="007C42C2">
      <w:r>
        <w:t>P1: Me. Yeah. So my ow</w:t>
      </w:r>
      <w:r>
        <w:t>n kind of like personal notes.</w:t>
      </w:r>
    </w:p>
    <w:p w14:paraId="58B95B57" w14:textId="77777777" w:rsidR="00515C31" w:rsidRDefault="007C42C2">
      <w:r>
        <w:t>P1 developed his own strategies to organize math formulas against visual and inaccessible classroom learning. In terms of how much information a blind person gets out of STEM lectures, participant 3 (P3) shared related experi</w:t>
      </w:r>
      <w:r>
        <w:t xml:space="preserve">ence during his interview. P3 is a 41-year-old post-doctoral researcher holding a Ph.D. degree in Particle Physics. P3 identified himself as “a totally blind person with zero vision.” He was originally from Pakistan, and moved to the United States when he </w:t>
      </w:r>
      <w:r>
        <w:t>was 23 for his second Bachelor in Physics. He had been a member of the NFB BlindMath listserv since 2001 (about 18-year subscription).</w:t>
      </w:r>
    </w:p>
    <w:p w14:paraId="59F2094C" w14:textId="77777777" w:rsidR="00515C31" w:rsidRDefault="007C42C2">
      <w:r>
        <w:t>P3: The classrooms were a little funky because when teachers started writing on the board, it becomes hard to follow. The</w:t>
      </w:r>
      <w:r>
        <w:t xml:space="preserve"> university used to provide note takers. Some students would be hired to take notes and give them to me, but following the lecture itself was always. I didn’t get too much out of the lectures. I didn’t get that much out of lectures, that was always a probl</w:t>
      </w:r>
      <w:r>
        <w:t>em.</w:t>
      </w:r>
    </w:p>
    <w:p w14:paraId="355B89A4" w14:textId="77777777" w:rsidR="00515C31" w:rsidRDefault="007C42C2">
      <w:r>
        <w:t>R: I understand.</w:t>
      </w:r>
    </w:p>
    <w:p w14:paraId="13BC3B09" w14:textId="77777777" w:rsidR="00515C31" w:rsidRDefault="007C42C2">
      <w:r>
        <w:t>P3: Even in grad school at times I felt like it was a waste of time to even go to a lecture, so I would stay at home and read. But although I did attend lectures, but in hindsight. If I could do it again, I’m not sure if I would attend</w:t>
      </w:r>
      <w:r>
        <w:t xml:space="preserve"> the lectures as much or who knows maybe I would, but following lectures was difficult. Even now when I’m attending seminars, people start writing on the board the equations, that’s the part that’s bad, that’s difficult. I do my homework, the same kind of </w:t>
      </w:r>
      <w:r>
        <w:t>WinTriangle format.</w:t>
      </w:r>
    </w:p>
    <w:p w14:paraId="373195AC" w14:textId="77777777" w:rsidR="00515C31" w:rsidRDefault="007C42C2">
      <w:r>
        <w:lastRenderedPageBreak/>
        <w:t>The similar struggles of blind learners in STEM classrooms could be found in the collected email corpus as a pronounced pattern. Figure 4.24 represents some of these voiced by the NFB listserv members.</w:t>
      </w:r>
    </w:p>
    <w:p w14:paraId="0447B351" w14:textId="77777777" w:rsidR="00515C31" w:rsidRDefault="007C42C2">
      <w:r>
        <w:rPr>
          <w:noProof/>
        </w:rPr>
        <w:drawing>
          <wp:inline distT="0" distB="0" distL="0" distR="0" wp14:anchorId="5DE6F4AF" wp14:editId="0045C162">
            <wp:extent cx="5486400" cy="2733483"/>
            <wp:effectExtent l="0" t="0" r="0" b="0"/>
            <wp:docPr id="30" name="Picture" descr="Figure 4.24: Email corpus representing blind students’ challenge in lectures."/>
            <wp:cNvGraphicFramePr/>
            <a:graphic xmlns:a="http://schemas.openxmlformats.org/drawingml/2006/main">
              <a:graphicData uri="http://schemas.openxmlformats.org/drawingml/2006/picture">
                <pic:pic xmlns:pic="http://schemas.openxmlformats.org/drawingml/2006/picture">
                  <pic:nvPicPr>
                    <pic:cNvPr id="0" name="Picture" descr="fig/self-directed-learning-example.png"/>
                    <pic:cNvPicPr>
                      <a:picLocks noChangeAspect="1" noChangeArrowheads="1"/>
                    </pic:cNvPicPr>
                  </pic:nvPicPr>
                  <pic:blipFill>
                    <a:blip r:embed="rId45"/>
                    <a:stretch>
                      <a:fillRect/>
                    </a:stretch>
                  </pic:blipFill>
                  <pic:spPr bwMode="auto">
                    <a:xfrm>
                      <a:off x="0" y="0"/>
                      <a:ext cx="5486400" cy="2733483"/>
                    </a:xfrm>
                    <a:prstGeom prst="rect">
                      <a:avLst/>
                    </a:prstGeom>
                    <a:noFill/>
                    <a:ln w="9525">
                      <a:noFill/>
                      <a:headEnd/>
                      <a:tailEnd/>
                    </a:ln>
                  </pic:spPr>
                </pic:pic>
              </a:graphicData>
            </a:graphic>
          </wp:inline>
        </w:drawing>
      </w:r>
    </w:p>
    <w:p w14:paraId="4DB6D702" w14:textId="77777777" w:rsidR="00515C31" w:rsidRDefault="007C42C2">
      <w:r>
        <w:t>Figure 4.24: Email corpus repres</w:t>
      </w:r>
      <w:r>
        <w:t>enting blind students’ challenge in lectures.</w:t>
      </w:r>
    </w:p>
    <w:p w14:paraId="7A63447C" w14:textId="77777777" w:rsidR="00515C31" w:rsidRDefault="007C42C2">
      <w:pPr>
        <w:pStyle w:val="Heading3"/>
      </w:pPr>
      <w:bookmarkStart w:id="140" w:name="linear-verbal-learning"/>
      <w:bookmarkStart w:id="141" w:name="_Toc72907053"/>
      <w:bookmarkEnd w:id="138"/>
      <w:r>
        <w:t>4.3.2</w:t>
      </w:r>
      <w:r>
        <w:tab/>
        <w:t>Linear Verbal Learning</w:t>
      </w:r>
      <w:bookmarkEnd w:id="141"/>
    </w:p>
    <w:p w14:paraId="4D47444E" w14:textId="77777777" w:rsidR="00515C31" w:rsidRDefault="007C42C2">
      <w:r>
        <w:t xml:space="preserve">The second thematic characteristic is concerned with in what ways blind STEM learners digest such highly vision-dominant information. In other words, I focused on what technologies </w:t>
      </w:r>
      <w:r>
        <w:t>and modalities blind individuals had been using for their STEM learning.</w:t>
      </w:r>
    </w:p>
    <w:p w14:paraId="42143688" w14:textId="77777777" w:rsidR="00515C31" w:rsidRDefault="007C42C2">
      <w:r>
        <w:t>According to my interviews with eight STEM learners with visual impairments, the most common issue with learning STEM content was math accessibility. Since Mathematics plays a critica</w:t>
      </w:r>
      <w:r>
        <w:t>l role in STEM disciplines as a logical backend (</w:t>
      </w:r>
      <w:hyperlink w:anchor="ref-ramaley2011">
        <w:r>
          <w:t>Christenson, 2011</w:t>
        </w:r>
      </w:hyperlink>
      <w:r>
        <w:t>), math accessibility was directly related to students’ success in STEM (</w:t>
      </w:r>
      <w:hyperlink w:anchor="ref-beck2008advancing">
        <w:r>
          <w:t>Beck-Winchatz &amp; Riccobono, 2008</w:t>
        </w:r>
      </w:hyperlink>
      <w:r>
        <w:t>). T</w:t>
      </w:r>
      <w:r>
        <w:t>hus, the following include some excerpts as to how blind learners approached math content. Participant 4 (P4) was a 22-year white female undergrad student pursuing Biochemistry in Delaware. She self-</w:t>
      </w:r>
      <w:r>
        <w:lastRenderedPageBreak/>
        <w:t>identified her level of visual impairment as “Severe visi</w:t>
      </w:r>
      <w:r>
        <w:t>on impairment.” She had been subscribing to both “Science and engineering” and “BlindMath” listservs for two years.</w:t>
      </w:r>
    </w:p>
    <w:p w14:paraId="1C7CE337" w14:textId="77777777" w:rsidR="00515C31" w:rsidRDefault="007C42C2">
      <w:r>
        <w:t>R: Do you tend to go to and ask disability office to provide you with some accessible materials? Or do you communicate directly with your pr</w:t>
      </w:r>
      <w:r>
        <w:t>ofessor first?</w:t>
      </w:r>
    </w:p>
    <w:p w14:paraId="7E25665B" w14:textId="77777777" w:rsidR="00515C31" w:rsidRDefault="007C42C2">
      <w:r>
        <w:t>P4: It depends on the material so if it’s something that has a lot of mathematical formula, I’ve had some calculus professors who write all of their tests and things in LaTeX. So I knew how to read LaTeX and so they just gave me a digital co</w:t>
      </w:r>
      <w:r>
        <w:t>py of the test. But for other professors, for example for chemistry, where it is very image-based and does involve a lot of translation and transcription of something visual and something tactile. That’s definitely where I’d involve, disability services be</w:t>
      </w:r>
      <w:r>
        <w:t>cause it’s not the professor’s area of expertise.</w:t>
      </w:r>
    </w:p>
    <w:p w14:paraId="7BD4A5CB" w14:textId="77777777" w:rsidR="00515C31" w:rsidRDefault="007C42C2">
      <w:r>
        <w:t>R: Yeah. Okay. Let me ask this question, you mentioned you’re using LaTeX.</w:t>
      </w:r>
    </w:p>
    <w:p w14:paraId="27E95CF3" w14:textId="77777777" w:rsidR="00515C31" w:rsidRDefault="007C42C2">
      <w:r>
        <w:t>P4: Yes.</w:t>
      </w:r>
    </w:p>
    <w:p w14:paraId="3E9FA806" w14:textId="77777777" w:rsidR="00515C31" w:rsidRDefault="007C42C2">
      <w:r>
        <w:t>R: What other technology do you use specifically for your math and science classes like MathML or other?</w:t>
      </w:r>
    </w:p>
    <w:p w14:paraId="0DFDCE8A" w14:textId="77777777" w:rsidR="00515C31" w:rsidRDefault="007C42C2">
      <w:r>
        <w:t>P4: I do use Math</w:t>
      </w:r>
      <w:r>
        <w:t>ML in a lot of cases, when I get textbooks, for example my physics textbook is in MathML. And so I use that in grids for the braille display so I can read equations for easily, it’s helpful to have the braille display as well as speech to make sure I’m not</w:t>
      </w:r>
      <w:r>
        <w:t xml:space="preserve"> missing anything. So I’d say that’s primarily what I do, I tend to avoid hard copy braille whenever I can. And lately as you know [crosstalk 00:14:22].</w:t>
      </w:r>
    </w:p>
    <w:p w14:paraId="5CE94E3C" w14:textId="77777777" w:rsidR="00515C31" w:rsidRDefault="007C42C2">
      <w:r>
        <w:t>R: Because of the bulky volume.</w:t>
      </w:r>
    </w:p>
    <w:p w14:paraId="7D6B4649" w14:textId="77777777" w:rsidR="00515C31" w:rsidRDefault="007C42C2">
      <w:r>
        <w:t>P4: Yeah. So bulky, yeah.</w:t>
      </w:r>
    </w:p>
    <w:p w14:paraId="17744D57" w14:textId="77777777" w:rsidR="00515C31" w:rsidRDefault="007C42C2">
      <w:r>
        <w:t>R: LaTeX is really complex when it gets longe</w:t>
      </w:r>
      <w:r>
        <w:t>r.</w:t>
      </w:r>
    </w:p>
    <w:p w14:paraId="63C7CEF5" w14:textId="77777777" w:rsidR="00515C31" w:rsidRDefault="007C42C2">
      <w:r>
        <w:t>P4: It is. Yes.</w:t>
      </w:r>
    </w:p>
    <w:p w14:paraId="035B6A5E" w14:textId="77777777" w:rsidR="00515C31" w:rsidRDefault="007C42C2">
      <w:r>
        <w:t>R: So do you primarily use LaTeX for a writing purpose or reading purpose?</w:t>
      </w:r>
    </w:p>
    <w:p w14:paraId="650C580F" w14:textId="77777777" w:rsidR="00515C31" w:rsidRDefault="007C42C2">
      <w:r>
        <w:lastRenderedPageBreak/>
        <w:t>P4: I would say primarily for reading purposes, I have a shorter hand notation that I use to work problems. But if the professor asks that to be translated into L</w:t>
      </w:r>
      <w:r>
        <w:t xml:space="preserve">aTeX I can. Typically what I will do is write, if the professor knows LaTeX, I’ll write my final answer in LaTeX and if they’re curious about my work, they can go back and look at the shorthand notation that… I typically just use Computer Braille when I’m </w:t>
      </w:r>
      <w:r>
        <w:t>writing out because I realized Nemeth is great and everything; but it takes up a little bit more room than Computer Braille does. So I’ve realized that because in Computer Braille you don’t have to have the number symbol at the front, you don’t have to hav</w:t>
      </w:r>
      <w:r>
        <w:t>e the equal sign takes up two cells instead of one. So that was just a decision I made based on efficiency.</w:t>
      </w:r>
    </w:p>
    <w:p w14:paraId="259B3555" w14:textId="77777777" w:rsidR="00515C31" w:rsidRDefault="007C42C2">
      <w:r>
        <w:t>R: Awesome. What’s your special strategy for the back translation between Braille Nemeth Code and sided print.</w:t>
      </w:r>
    </w:p>
    <w:p w14:paraId="4E59B759" w14:textId="77777777" w:rsidR="00515C31" w:rsidRDefault="007C42C2">
      <w:r>
        <w:t xml:space="preserve">P4: So it depends, I would say since </w:t>
      </w:r>
      <w:r>
        <w:t>I do a lot of my stuff visually, it just depends on what the professor wants. Like I said, if the professor knows LaTeX then I just write out my answers in LaTeX and use MathType or some other add-on to convert that to a PDF and then either email it to a T</w:t>
      </w:r>
      <w:r>
        <w:t>A or whoever’s grading it. Or for example, if I’m taking a test in the disability office, they’ll typically put the test on a flash drive, I will take the test and then they’ll somehow either print it out; or get it to the professor that way or somehow fin</w:t>
      </w:r>
      <w:r>
        <w:t>d a way to get it to them digitally. And especially this semester, professors have been great about TAs or whoever’s grading has been great about getting me things back in a digital format. So that I can actually see, “Okay, here’s what I wrote,” potential</w:t>
      </w:r>
      <w:r>
        <w:t>ly any comments or anything the professor made. So that I’m not having to rely on sighted assistance to read me back my graded papers, which is nice.</w:t>
      </w:r>
    </w:p>
    <w:p w14:paraId="62DBB762" w14:textId="77777777" w:rsidR="00515C31" w:rsidRDefault="007C42C2">
      <w:r>
        <w:t>R: Cool. P4, did you go to special school for the blind?</w:t>
      </w:r>
    </w:p>
    <w:p w14:paraId="22171394" w14:textId="77777777" w:rsidR="00515C31" w:rsidRDefault="007C42C2">
      <w:r>
        <w:t>P4: I did not. I was mainstreamed my whole life.</w:t>
      </w:r>
    </w:p>
    <w:p w14:paraId="6A56DA99" w14:textId="77777777" w:rsidR="00515C31" w:rsidRDefault="007C42C2">
      <w:r>
        <w:t>R: Then, how did you learn the math code and LaTeX and other blind skills for STEM.</w:t>
      </w:r>
    </w:p>
    <w:p w14:paraId="210D0483" w14:textId="77777777" w:rsidR="00515C31" w:rsidRDefault="007C42C2">
      <w:r>
        <w:lastRenderedPageBreak/>
        <w:t>P4: So in early life, I had a teacher of the visually impaired so it was from, I would say early childhood all the way up until eighth grade. And then in high school, I was</w:t>
      </w:r>
      <w:r>
        <w:t xml:space="preserve"> actually in a private high school so I did not have a teacher of the visually impaired. So a lot of the STEM related skills that I learned other than, I learned Nemeth in early elementary school and things like that. But I really did teach myself a lot, I</w:t>
      </w:r>
      <w:r>
        <w:t xml:space="preserve"> taught myself LaTeX so it was very much… My motivation was there and so I pretty much told myself, “Okay, here’s a solution to this problem, here’s how to…” Because it’s hard for someone to teach you a programming language [crosstalk 00:17:49] you have to</w:t>
      </w:r>
      <w:r>
        <w:t xml:space="preserve"> teach yourself. So that’s how it ended up working out.</w:t>
      </w:r>
    </w:p>
    <w:p w14:paraId="0B72E2C5" w14:textId="77777777" w:rsidR="00515C31" w:rsidRDefault="007C42C2">
      <w:r>
        <w:t>As mentioned in the excerpt above, blind students rely heavily on LaTeX, a plaintext typeset system, when reading and writing Math content. This general tendency can be found in the Math list corpus a</w:t>
      </w:r>
      <w:r>
        <w:t xml:space="preserve">s reported in Figure 4.11. According to </w:t>
      </w:r>
      <w:hyperlink w:anchor="ref-seo2019arow">
        <w:r>
          <w:t>Seo &amp; McCurry</w:t>
        </w:r>
      </w:hyperlink>
      <w:r>
        <w:t xml:space="preserve"> (</w:t>
      </w:r>
      <w:hyperlink w:anchor="ref-seo2019arow">
        <w:r>
          <w:t>2019</w:t>
        </w:r>
      </w:hyperlink>
      <w:r>
        <w:t>), LaTeX has been widely used and recommended among blind people in STEM disciplines; however, it requires a steep learni</w:t>
      </w:r>
      <w:r>
        <w:t>ng curve. For example, the Theorem 4.2 illustrates what LaTeX markup looks like.</w:t>
      </w:r>
    </w:p>
    <w:p w14:paraId="5172567D" w14:textId="77777777" w:rsidR="00515C31" w:rsidRDefault="00515C31"/>
    <w:p w14:paraId="2A6CD8B8" w14:textId="77777777" w:rsidR="00515C31" w:rsidRDefault="007C42C2">
      <w:bookmarkStart w:id="142" w:name="thm:latex-example"/>
      <w:r>
        <w:t xml:space="preserve">Theorem 4.2 (LaTeX example theorem.)  </w:t>
      </w:r>
      <w:bookmarkEnd w:id="142"/>
    </w:p>
    <w:p w14:paraId="2CC2E67C" w14:textId="77777777" w:rsidR="00515C31" w:rsidRDefault="007C42C2">
      <m:oMathPara>
        <m:oMathParaPr>
          <m:jc m:val="center"/>
        </m:oMathParaPr>
        <m:oMath>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i</m:t>
                      </m:r>
                    </m:e>
                  </m:nary>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n</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num>
                    <m:den>
                      <m:r>
                        <w:rPr>
                          <w:rFonts w:ascii="Cambria Math" w:hAnsi="Cambria Math"/>
                        </w:rPr>
                        <m:t>2</m:t>
                      </m:r>
                    </m:den>
                  </m:f>
                </m:e>
              </m:d>
            </m:e>
            <m:sup>
              <m: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n</m:t>
                  </m:r>
                </m:e>
                <m:sup>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e>
                <m:sup>
                  <m:r>
                    <w:rPr>
                      <w:rFonts w:ascii="Cambria Math" w:hAnsi="Cambria Math"/>
                    </w:rPr>
                    <m:t>2</m:t>
                  </m:r>
                </m:sup>
              </m:sSup>
            </m:num>
            <m:den>
              <m:r>
                <w:rPr>
                  <w:rFonts w:ascii="Cambria Math" w:hAnsi="Cambria Math"/>
                </w:rPr>
                <m:t>4</m:t>
              </m:r>
            </m:den>
          </m:f>
        </m:oMath>
      </m:oMathPara>
    </w:p>
    <w:p w14:paraId="4C10DC24" w14:textId="77777777" w:rsidR="00515C31" w:rsidRDefault="007C42C2">
      <w:r>
        <w:t>is the result of the following LaTeX code:</w:t>
      </w:r>
    </w:p>
    <w:p w14:paraId="3DDA3AA7" w14:textId="77777777" w:rsidR="00515C31" w:rsidRDefault="007C42C2">
      <w:r>
        <w:t>\left( \sum_{i=1}^{n}{i} \right)^2 = \left( \frac{n(n-1)}{2}\right)^2 = \frac{n^2(n-1)^2}{4}</w:t>
      </w:r>
    </w:p>
    <w:p w14:paraId="7808EFE2" w14:textId="77777777" w:rsidR="00515C31" w:rsidRDefault="007C42C2">
      <w:r>
        <w:t>Since LaTeX markup is presented in a linear fashion, it demands a heavier cognitive cost than image display in human short-term memory (</w:t>
      </w:r>
      <w:hyperlink w:anchor="ref-clark1991dual">
        <w:r>
          <w:t>Clark &amp; Paivio, 1991</w:t>
        </w:r>
      </w:hyperlink>
      <w:r>
        <w:t>). As P4 mentioned, on the other hand, blind students often utilize refreshable braille display, the hardware device for presenting literary braille chords in a tactile form (Figure 4.25).</w:t>
      </w:r>
    </w:p>
    <w:p w14:paraId="09E79B6E" w14:textId="77777777" w:rsidR="00515C31" w:rsidRDefault="007C42C2">
      <w:r>
        <w:rPr>
          <w:noProof/>
        </w:rPr>
        <w:lastRenderedPageBreak/>
        <w:drawing>
          <wp:inline distT="0" distB="0" distL="0" distR="0" wp14:anchorId="0F187DFC" wp14:editId="39A5D490">
            <wp:extent cx="5324475" cy="3495675"/>
            <wp:effectExtent l="0" t="0" r="0" b="0"/>
            <wp:docPr id="31" name="Picture" descr="Figure 4.25: Refreshable braille display.."/>
            <wp:cNvGraphicFramePr/>
            <a:graphic xmlns:a="http://schemas.openxmlformats.org/drawingml/2006/main">
              <a:graphicData uri="http://schemas.openxmlformats.org/drawingml/2006/picture">
                <pic:pic xmlns:pic="http://schemas.openxmlformats.org/drawingml/2006/picture">
                  <pic:nvPicPr>
                    <pic:cNvPr id="0" name="Picture" descr="fig/brl-display.jpg"/>
                    <pic:cNvPicPr>
                      <a:picLocks noChangeAspect="1" noChangeArrowheads="1"/>
                    </pic:cNvPicPr>
                  </pic:nvPicPr>
                  <pic:blipFill>
                    <a:blip r:embed="rId46"/>
                    <a:stretch>
                      <a:fillRect/>
                    </a:stretch>
                  </pic:blipFill>
                  <pic:spPr bwMode="auto">
                    <a:xfrm>
                      <a:off x="0" y="0"/>
                      <a:ext cx="5324475" cy="3495675"/>
                    </a:xfrm>
                    <a:prstGeom prst="rect">
                      <a:avLst/>
                    </a:prstGeom>
                    <a:noFill/>
                    <a:ln w="9525">
                      <a:noFill/>
                      <a:headEnd/>
                      <a:tailEnd/>
                    </a:ln>
                  </pic:spPr>
                </pic:pic>
              </a:graphicData>
            </a:graphic>
          </wp:inline>
        </w:drawing>
      </w:r>
    </w:p>
    <w:p w14:paraId="154274D9" w14:textId="77777777" w:rsidR="00515C31" w:rsidRDefault="007C42C2">
      <w:r>
        <w:t>Figure 4.25: Refreshable braille</w:t>
      </w:r>
      <w:r>
        <w:t xml:space="preserve"> display..</w:t>
      </w:r>
    </w:p>
    <w:p w14:paraId="318970EA" w14:textId="77777777" w:rsidR="00515C31" w:rsidRDefault="007C42C2">
      <w:r>
        <w:t>Although such assistive technology can reduce some short-term memory cost, the linear nature of braille system makes it hard for blind people to get a high level picture of complex equations which would typically be represented in a two-dimensio</w:t>
      </w:r>
      <w:r>
        <w:t>nal visual form for sighted people (</w:t>
      </w:r>
      <w:hyperlink w:anchor="ref-beck2008advancing">
        <w:r>
          <w:t>Beck-Winchatz &amp; Riccobono, 2008</w:t>
        </w:r>
      </w:hyperlink>
      <w:r>
        <w:t xml:space="preserve">; </w:t>
      </w:r>
      <w:hyperlink w:anchor="ref-seo2019arow">
        <w:r>
          <w:t>Seo &amp; McCurry, 2019</w:t>
        </w:r>
      </w:hyperlink>
      <w:r>
        <w:t>).</w:t>
      </w:r>
    </w:p>
    <w:p w14:paraId="00BD90D0" w14:textId="77777777" w:rsidR="00515C31" w:rsidRDefault="007C42C2">
      <w:pPr>
        <w:pStyle w:val="Heading3"/>
      </w:pPr>
      <w:bookmarkStart w:id="143" w:name="positive-attitudes"/>
      <w:bookmarkStart w:id="144" w:name="_Toc72907054"/>
      <w:bookmarkEnd w:id="140"/>
      <w:r>
        <w:t>4.3.3</w:t>
      </w:r>
      <w:r>
        <w:tab/>
        <w:t>Positive Attitudes</w:t>
      </w:r>
      <w:bookmarkEnd w:id="144"/>
    </w:p>
    <w:p w14:paraId="036919D6" w14:textId="77777777" w:rsidR="00515C31" w:rsidRDefault="007C42C2">
      <w:r>
        <w:t xml:space="preserve">The third thematic finding suggests that the interviewees </w:t>
      </w:r>
      <w:r>
        <w:t>did not consider their visual impairments as a stumbling block for learning STEM content; rather, they leveraged the visual challenges as a source of problem-solving efforts. The following interview excerpt of the participant 4 (P4) clearly illustrates thi</w:t>
      </w:r>
      <w:r>
        <w:t>s point.</w:t>
      </w:r>
    </w:p>
    <w:p w14:paraId="7210E8E7" w14:textId="77777777" w:rsidR="00515C31" w:rsidRDefault="007C42C2">
      <w:r>
        <w:t xml:space="preserve">P4: And then in college I actually started out at a small liberal arts school in Virginia and then I realized as I got more involved with my degree, I was originally a pre-med student. And </w:t>
      </w:r>
      <w:r>
        <w:lastRenderedPageBreak/>
        <w:t xml:space="preserve">then I realized I enjoyed chemistry and that there wasn’t </w:t>
      </w:r>
      <w:r>
        <w:t>a lot of computational chemistry opportunities. And a lot of people ask me, “Did you go into computational chemistry because you’re blind? Was it something you felt relegated to?” And I felt like I love computer science and I love writing code and so I was</w:t>
      </w:r>
      <w:r>
        <w:t xml:space="preserve"> excited because computational chemistry was my two loves all in one thing. [00:02:30 - 00:03:08] . . . . . . R: As far as I understand, the reason why you were seeking computational chemistry specifically is because of your blindness?</w:t>
      </w:r>
    </w:p>
    <w:p w14:paraId="0DC3DA2B" w14:textId="77777777" w:rsidR="00515C31" w:rsidRDefault="007C42C2">
      <w:r>
        <w:t>P4: Actually not nec</w:t>
      </w:r>
      <w:r>
        <w:t>essarily, I just personally really enjoy computational chemistry and I’ve always really liked the theory behind chemistry more than I’ve liked being in the lab. So I wouldn’t say that it’s because of my blindness, I’d just say more of that’s what I enjoy m</w:t>
      </w:r>
      <w:r>
        <w:t>ost about chemistry. [00:09:49 - 00:10:21]</w:t>
      </w:r>
    </w:p>
    <w:p w14:paraId="2D955B98" w14:textId="77777777" w:rsidR="00515C31" w:rsidRDefault="007C42C2">
      <w:r>
        <w:t>Likewise, most of the interviewees had positive attitudes towards STEM disciplines regardless of their visual impairments. To highlight this point, I am sharing the three questions about their perception on STEM t</w:t>
      </w:r>
      <w:r>
        <w:t>hat I asked to each of the eight participants. The participants’ major and demographic information can be found in Table 3.3.</w:t>
      </w:r>
    </w:p>
    <w:p w14:paraId="55E7A3FE" w14:textId="77777777" w:rsidR="00515C31" w:rsidRDefault="007C42C2">
      <w:pPr>
        <w:numPr>
          <w:ilvl w:val="0"/>
          <w:numId w:val="33"/>
        </w:numPr>
      </w:pPr>
      <w:r>
        <w:t>Q1. I feel learning STEM subjects is ___.</w:t>
      </w:r>
    </w:p>
    <w:p w14:paraId="328B35F2" w14:textId="77777777" w:rsidR="00515C31" w:rsidRDefault="007C42C2">
      <w:r>
        <w:t>P1: Fascinating rewarding but very difficult.</w:t>
      </w:r>
    </w:p>
    <w:p w14:paraId="21A14342" w14:textId="77777777" w:rsidR="00515C31" w:rsidRDefault="007C42C2">
      <w:r>
        <w:t>P2: [inaudible]</w:t>
      </w:r>
    </w:p>
    <w:p w14:paraId="429DF33F" w14:textId="77777777" w:rsidR="00515C31" w:rsidRDefault="007C42C2">
      <w:r>
        <w:t>P3: Interesting and exciti</w:t>
      </w:r>
      <w:r>
        <w:t>ng.</w:t>
      </w:r>
    </w:p>
    <w:p w14:paraId="4089A189" w14:textId="77777777" w:rsidR="00515C31" w:rsidRDefault="007C42C2">
      <w:r>
        <w:t>P4: Challenging and rewarding.</w:t>
      </w:r>
    </w:p>
    <w:p w14:paraId="7B06E2F3" w14:textId="77777777" w:rsidR="00515C31" w:rsidRDefault="007C42C2">
      <w:r>
        <w:t>P5: Challenging, but ultimately rewarding.</w:t>
      </w:r>
    </w:p>
    <w:p w14:paraId="523D90D8" w14:textId="77777777" w:rsidR="00515C31" w:rsidRDefault="007C42C2">
      <w:r>
        <w:t>P6: Empowering.</w:t>
      </w:r>
    </w:p>
    <w:p w14:paraId="1EEA7F05" w14:textId="77777777" w:rsidR="00515C31" w:rsidRDefault="007C42C2">
      <w:r>
        <w:t>P7: A wise career path for blind students.</w:t>
      </w:r>
    </w:p>
    <w:p w14:paraId="2517A069" w14:textId="77777777" w:rsidR="00515C31" w:rsidRDefault="007C42C2">
      <w:r>
        <w:t>P8: Hard.</w:t>
      </w:r>
    </w:p>
    <w:p w14:paraId="16719B76" w14:textId="77777777" w:rsidR="00515C31" w:rsidRDefault="007C42C2">
      <w:pPr>
        <w:numPr>
          <w:ilvl w:val="0"/>
          <w:numId w:val="34"/>
        </w:numPr>
      </w:pPr>
      <w:r>
        <w:t>Q2. I think pursuing STEM disciplines as being blind is ___.</w:t>
      </w:r>
    </w:p>
    <w:p w14:paraId="1F65C401" w14:textId="77777777" w:rsidR="00515C31" w:rsidRDefault="007C42C2">
      <w:r>
        <w:t>P1: It’s great. I wish more people did it.</w:t>
      </w:r>
    </w:p>
    <w:p w14:paraId="1E1D0E71" w14:textId="77777777" w:rsidR="00515C31" w:rsidRDefault="007C42C2">
      <w:r>
        <w:lastRenderedPageBreak/>
        <w:t>P2: It’s challenging, and it’s very hard work and a deep attention to pursue STEM filling in.</w:t>
      </w:r>
    </w:p>
    <w:p w14:paraId="5BBFC1BE" w14:textId="77777777" w:rsidR="00515C31" w:rsidRDefault="007C42C2">
      <w:r>
        <w:t>P3: Possible, but requires determination.</w:t>
      </w:r>
    </w:p>
    <w:p w14:paraId="667874CE" w14:textId="77777777" w:rsidR="00515C31" w:rsidRDefault="007C42C2">
      <w:r>
        <w:t>P4: There’s so much I want to say. I’m trying to… Okay, let’s see. I would say an adventure.</w:t>
      </w:r>
    </w:p>
    <w:p w14:paraId="3625FA6C" w14:textId="77777777" w:rsidR="00515C31" w:rsidRDefault="007C42C2">
      <w:r>
        <w:t>P5: A viable goal.</w:t>
      </w:r>
    </w:p>
    <w:p w14:paraId="6A04D72D" w14:textId="77777777" w:rsidR="00515C31" w:rsidRDefault="007C42C2">
      <w:r>
        <w:t>P6: Powe</w:t>
      </w:r>
      <w:r>
        <w:t>rful.</w:t>
      </w:r>
    </w:p>
    <w:p w14:paraId="56BFC04C" w14:textId="77777777" w:rsidR="00515C31" w:rsidRDefault="007C42C2">
      <w:r>
        <w:t>P7: Challenging but not impossible.</w:t>
      </w:r>
    </w:p>
    <w:p w14:paraId="1541137B" w14:textId="77777777" w:rsidR="00515C31" w:rsidRDefault="007C42C2">
      <w:r>
        <w:t>P8: Worth it.</w:t>
      </w:r>
    </w:p>
    <w:p w14:paraId="7C95106D" w14:textId="77777777" w:rsidR="00515C31" w:rsidRDefault="007C42C2">
      <w:pPr>
        <w:numPr>
          <w:ilvl w:val="0"/>
          <w:numId w:val="35"/>
        </w:numPr>
      </w:pPr>
      <w:r>
        <w:t>Q3. To succeed in STEM fields, a blind person needs ___.</w:t>
      </w:r>
    </w:p>
    <w:p w14:paraId="7DA40F05" w14:textId="77777777" w:rsidR="00515C31" w:rsidRDefault="007C42C2">
      <w:r>
        <w:t>P1: Support and opportunities from friends, family and basically faculty.</w:t>
      </w:r>
    </w:p>
    <w:p w14:paraId="19E1228A" w14:textId="77777777" w:rsidR="00515C31" w:rsidRDefault="007C42C2">
      <w:r>
        <w:t>P2: HTML. He has to. He has to put an extra effort.</w:t>
      </w:r>
    </w:p>
    <w:p w14:paraId="6CF6B503" w14:textId="77777777" w:rsidR="00515C31" w:rsidRDefault="007C42C2">
      <w:r>
        <w:t>P3: Hard work and determination and somewhat more than your other sighted peers.</w:t>
      </w:r>
    </w:p>
    <w:p w14:paraId="4F8B2CB9" w14:textId="77777777" w:rsidR="00515C31" w:rsidRDefault="007C42C2">
      <w:r>
        <w:t>P4: To be a strong advocate and to be a problem solver.</w:t>
      </w:r>
    </w:p>
    <w:p w14:paraId="293FA022" w14:textId="77777777" w:rsidR="00515C31" w:rsidRDefault="007C42C2">
      <w:r>
        <w:t xml:space="preserve">P5: I’m not sure of how to keep it to one sentence, but I think that the biggest thing is that they need to not have a </w:t>
      </w:r>
      <w:r>
        <w:t>fear of failure. What worked for one person might not work for them, you might need to try five different sources of information until you finally find one that clicks or maybe you need to try something multiple times before you find the way. There’s almos</w:t>
      </w:r>
      <w:r>
        <w:t>t always a way as long as you can keep whatever drives you internally to continue moving forward, as long as you can keep that, then you can find a way.</w:t>
      </w:r>
    </w:p>
    <w:p w14:paraId="08EEF38C" w14:textId="77777777" w:rsidR="00515C31" w:rsidRDefault="007C42C2">
      <w:r>
        <w:t>P6: Persevere.</w:t>
      </w:r>
    </w:p>
    <w:p w14:paraId="5202085E" w14:textId="77777777" w:rsidR="00515C31" w:rsidRDefault="007C42C2">
      <w:r>
        <w:t>P7: Motivation and perseverance.</w:t>
      </w:r>
    </w:p>
    <w:p w14:paraId="3307D511" w14:textId="77777777" w:rsidR="00515C31" w:rsidRDefault="007C42C2">
      <w:r>
        <w:t>P8: Tenacity.</w:t>
      </w:r>
    </w:p>
    <w:p w14:paraId="4E85BBA0" w14:textId="77777777" w:rsidR="00515C31" w:rsidRDefault="007C42C2">
      <w:r>
        <w:t>As stated in each of the participants’ ex</w:t>
      </w:r>
      <w:r>
        <w:t xml:space="preserve">cerpts, STEM is perceived as an area of possible adventure. The general trend of blind people’s positive attitude for STEM fields can be found in </w:t>
      </w:r>
      <w:r>
        <w:lastRenderedPageBreak/>
        <w:t>the sentimental analysis of the NFB mailing corpus (Figure 4.26). In sum, despite various challenges, blind pe</w:t>
      </w:r>
      <w:r>
        <w:t>ople pursuing STEM disciplines tended to focus on their capabilities rather than difficiencies.</w:t>
      </w:r>
    </w:p>
    <w:p w14:paraId="7B7BC9C7" w14:textId="77777777" w:rsidR="00515C31" w:rsidRDefault="007C42C2">
      <w:r>
        <w:rPr>
          <w:noProof/>
        </w:rPr>
        <w:drawing>
          <wp:inline distT="0" distB="0" distL="0" distR="0" wp14:anchorId="29D85A02" wp14:editId="6C01C588">
            <wp:extent cx="4052235" cy="4052235"/>
            <wp:effectExtent l="0" t="0" r="0" b="0"/>
            <wp:docPr id="32" name="Picture" descr="Figure 4.26: Sentiment analysis on the four NFB STEM mailing listservs."/>
            <wp:cNvGraphicFramePr/>
            <a:graphic xmlns:a="http://schemas.openxmlformats.org/drawingml/2006/main">
              <a:graphicData uri="http://schemas.openxmlformats.org/drawingml/2006/picture">
                <pic:pic xmlns:pic="http://schemas.openxmlformats.org/drawingml/2006/picture">
                  <pic:nvPicPr>
                    <pic:cNvPr id="0" name="Picture" descr="fig/sentiment_barplot.png"/>
                    <pic:cNvPicPr>
                      <a:picLocks noChangeAspect="1" noChangeArrowheads="1"/>
                    </pic:cNvPicPr>
                  </pic:nvPicPr>
                  <pic:blipFill>
                    <a:blip r:embed="rId47"/>
                    <a:stretch>
                      <a:fillRect/>
                    </a:stretch>
                  </pic:blipFill>
                  <pic:spPr bwMode="auto">
                    <a:xfrm>
                      <a:off x="0" y="0"/>
                      <a:ext cx="4052235" cy="4052235"/>
                    </a:xfrm>
                    <a:prstGeom prst="rect">
                      <a:avLst/>
                    </a:prstGeom>
                    <a:noFill/>
                    <a:ln w="9525">
                      <a:noFill/>
                      <a:headEnd/>
                      <a:tailEnd/>
                    </a:ln>
                  </pic:spPr>
                </pic:pic>
              </a:graphicData>
            </a:graphic>
          </wp:inline>
        </w:drawing>
      </w:r>
    </w:p>
    <w:p w14:paraId="56F8E3A2" w14:textId="77777777" w:rsidR="00515C31" w:rsidRDefault="007C42C2">
      <w:r>
        <w:t>Figure 4.26: Sentiment analysis on the four NFB STEM mailing listservs.</w:t>
      </w:r>
    </w:p>
    <w:p w14:paraId="25419FEF" w14:textId="77777777" w:rsidR="00515C31" w:rsidRDefault="007C42C2">
      <w:pPr>
        <w:pStyle w:val="Heading2"/>
      </w:pPr>
      <w:bookmarkStart w:id="145" w:name="findings-mixed-rq"/>
      <w:bookmarkStart w:id="146" w:name="_Toc72907055"/>
      <w:bookmarkEnd w:id="136"/>
      <w:bookmarkEnd w:id="143"/>
      <w:r>
        <w:t>4.4</w:t>
      </w:r>
      <w:r>
        <w:tab/>
        <w:t>Comprehensive Results</w:t>
      </w:r>
      <w:bookmarkEnd w:id="146"/>
    </w:p>
    <w:p w14:paraId="61A164BF" w14:textId="77777777" w:rsidR="00515C31" w:rsidRDefault="007C42C2">
      <w:r>
        <w:t>Although each separate strand of the computational and quali</w:t>
      </w:r>
      <w:r>
        <w:t>tative data analyses offers their own investigative values, it is not quite clear for audience to get a sense of the analytical points in a concise manner. For example, interpretation of the results from the computational linguistics may be challenging for</w:t>
      </w:r>
      <w:r>
        <w:t xml:space="preserve"> those not having any prior contextual information or knowledge on the target community. The structural topic modeling results, in particular, do not </w:t>
      </w:r>
      <w:r>
        <w:lastRenderedPageBreak/>
        <w:t>make sense without an extensive further exploration and/or interactions with the original document sources</w:t>
      </w:r>
      <w:r>
        <w:t>. Furthermore, the patterns that emerged out of the structural topic models makes it difficult to understand due to its massive information (K = 40). The qualitative data, on the other hand, offers a deeper interpretative ground for audience. Still, it may</w:t>
      </w:r>
      <w:r>
        <w:t xml:space="preserve"> miss general patterns as it tends to highlight some detailed phenomena out of discourse text.</w:t>
      </w:r>
    </w:p>
    <w:p w14:paraId="07A2D3D3" w14:textId="77777777" w:rsidR="00515C31" w:rsidRDefault="007C42C2">
      <w:r>
        <w:t>One of the effective ways to address these issues is mixing the strong points of the two strands. That is, integrating the computational patterns into the qualit</w:t>
      </w:r>
      <w:r>
        <w:t>ative interpretations.</w:t>
      </w:r>
    </w:p>
    <w:p w14:paraId="0CA4F05D" w14:textId="77777777" w:rsidR="00515C31" w:rsidRDefault="007C42C2">
      <w:r>
        <w:t xml:space="preserve">From the unsupervised machine learning offered by abductive structural topic models (Chapter 4.2.3), I obtained various patterns of the 40 topics. From the semi-structured interviews with eight individuals with visual impairments in </w:t>
      </w:r>
      <w:r>
        <w:t xml:space="preserve">STEM fields (Chapter 4.3), I developed how to interpret these patterns. What I am trying to do in the next section is to deductively refine the computationally captured patterns through an interpretative lense developed by the iterative communication with </w:t>
      </w:r>
      <w:r>
        <w:t>my eight blind informants.</w:t>
      </w:r>
    </w:p>
    <w:p w14:paraId="2EA5E7CB" w14:textId="77777777" w:rsidR="00515C31" w:rsidRDefault="007C42C2">
      <w:pPr>
        <w:pStyle w:val="Heading3"/>
      </w:pPr>
      <w:bookmarkStart w:id="147" w:name="findings-mixed-rq-hybrid"/>
      <w:bookmarkStart w:id="148" w:name="_Toc72907056"/>
      <w:r>
        <w:t>4.4.1</w:t>
      </w:r>
      <w:r>
        <w:tab/>
        <w:t>Mixed RQ: What results emerge from comparing the qualitative interviews about the STEM-learning experiences of blind individuals with the computational outcomes derived from the STEM-oriented listservs?</w:t>
      </w:r>
      <w:bookmarkEnd w:id="148"/>
    </w:p>
    <w:p w14:paraId="2DBA1F94" w14:textId="77777777" w:rsidR="00515C31" w:rsidRDefault="007C42C2">
      <w:r>
        <w:t>To respond to this h</w:t>
      </w:r>
      <w:r>
        <w:t>ybrid mixed-method research question, I reduced the 40 topics of the structural topic models into 9 interpretative codes. For this pattern refinement process, I rested upon the “Ecological Model of STEM Education” (</w:t>
      </w:r>
      <w:hyperlink w:anchor="ref-basham2010ecological">
        <w:r>
          <w:t>Basham et al., 2010</w:t>
        </w:r>
      </w:hyperlink>
      <w:r>
        <w:t xml:space="preserve">) as primary categories (see Chapter 2.4.1). Although </w:t>
      </w:r>
      <w:hyperlink w:anchor="ref-basham2010ecological">
        <w:r>
          <w:t>Basham et al.</w:t>
        </w:r>
      </w:hyperlink>
      <w:r>
        <w:t xml:space="preserve"> (</w:t>
      </w:r>
      <w:hyperlink w:anchor="ref-basham2010ecological">
        <w:r>
          <w:t>2010</w:t>
        </w:r>
      </w:hyperlink>
      <w:r>
        <w:t>) originally suggested four nested systems for inclusive STEM ed</w:t>
      </w:r>
      <w:r>
        <w:t>ucation (i.e., macro-; exo-; meso-; and microsystem), the macrosystem–the foremost worldwide level including social and political impact on global STEM education system–was excluded for this coding process as the scope went beyond the current target corpus</w:t>
      </w:r>
      <w:r>
        <w:t xml:space="preserve"> data. Table 4.13 shows how I refined the coding schemes.</w:t>
      </w:r>
    </w:p>
    <w:p w14:paraId="585A3985" w14:textId="77777777" w:rsidR="00515C31" w:rsidRDefault="007C42C2">
      <w:pPr>
        <w:pStyle w:val="TableCaption"/>
      </w:pPr>
      <w:r>
        <w:lastRenderedPageBreak/>
        <w:t>Table 4.13: Coding scheme based on the STM results.</w:t>
      </w:r>
    </w:p>
    <w:tbl>
      <w:tblPr>
        <w:tblW w:w="5000" w:type="pct"/>
        <w:tblLook w:val="0020" w:firstRow="1" w:lastRow="0" w:firstColumn="0" w:lastColumn="0" w:noHBand="0" w:noVBand="0"/>
      </w:tblPr>
      <w:tblGrid>
        <w:gridCol w:w="828"/>
        <w:gridCol w:w="1989"/>
        <w:gridCol w:w="5283"/>
        <w:gridCol w:w="756"/>
      </w:tblGrid>
      <w:tr w:rsidR="00515C31" w14:paraId="0D0343E9" w14:textId="77777777">
        <w:tc>
          <w:tcPr>
            <w:tcW w:w="0" w:type="auto"/>
          </w:tcPr>
          <w:p w14:paraId="185D8B78" w14:textId="77777777" w:rsidR="00515C31" w:rsidRDefault="007C42C2">
            <w:r>
              <w:t>system</w:t>
            </w:r>
          </w:p>
        </w:tc>
        <w:tc>
          <w:tcPr>
            <w:tcW w:w="0" w:type="auto"/>
          </w:tcPr>
          <w:p w14:paraId="57BC4080" w14:textId="77777777" w:rsidR="00515C31" w:rsidRDefault="007C42C2">
            <w:r>
              <w:t>code</w:t>
            </w:r>
          </w:p>
        </w:tc>
        <w:tc>
          <w:tcPr>
            <w:tcW w:w="0" w:type="auto"/>
          </w:tcPr>
          <w:p w14:paraId="6C035A65" w14:textId="77777777" w:rsidR="00515C31" w:rsidRDefault="007C42C2">
            <w:r>
              <w:t>definition</w:t>
            </w:r>
          </w:p>
        </w:tc>
        <w:tc>
          <w:tcPr>
            <w:tcW w:w="0" w:type="auto"/>
          </w:tcPr>
          <w:p w14:paraId="57AFC41C" w14:textId="77777777" w:rsidR="00515C31" w:rsidRDefault="007C42C2">
            <w:r>
              <w:t>topic</w:t>
            </w:r>
          </w:p>
        </w:tc>
      </w:tr>
      <w:tr w:rsidR="00515C31" w14:paraId="463002EB" w14:textId="77777777">
        <w:tc>
          <w:tcPr>
            <w:tcW w:w="0" w:type="auto"/>
          </w:tcPr>
          <w:p w14:paraId="5150FE09" w14:textId="77777777" w:rsidR="00515C31" w:rsidRDefault="007C42C2">
            <w:r>
              <w:t>exo</w:t>
            </w:r>
          </w:p>
        </w:tc>
        <w:tc>
          <w:tcPr>
            <w:tcW w:w="0" w:type="auto"/>
          </w:tcPr>
          <w:p w14:paraId="2B2E888C" w14:textId="77777777" w:rsidR="00515C31" w:rsidRDefault="007C42C2">
            <w:r>
              <w:t>community_support</w:t>
            </w:r>
          </w:p>
        </w:tc>
        <w:tc>
          <w:tcPr>
            <w:tcW w:w="0" w:type="auto"/>
          </w:tcPr>
          <w:p w14:paraId="33391E34" w14:textId="77777777" w:rsidR="00515C31" w:rsidRDefault="007C42C2">
            <w:r>
              <w:t>State and regional meetings, informative online broadcasts, National Library Service (NLS), exhibition, and gallery tailored for blind people in pursuing STEM disciplines.</w:t>
            </w:r>
          </w:p>
        </w:tc>
        <w:tc>
          <w:tcPr>
            <w:tcW w:w="0" w:type="auto"/>
          </w:tcPr>
          <w:p w14:paraId="31488556" w14:textId="77777777" w:rsidR="00515C31" w:rsidRDefault="007C42C2">
            <w:r>
              <w:t>3, 4, 13, 29, 31, 35</w:t>
            </w:r>
          </w:p>
        </w:tc>
      </w:tr>
      <w:tr w:rsidR="00515C31" w14:paraId="65F17989" w14:textId="77777777">
        <w:tc>
          <w:tcPr>
            <w:tcW w:w="0" w:type="auto"/>
          </w:tcPr>
          <w:p w14:paraId="3AECC092" w14:textId="77777777" w:rsidR="00515C31" w:rsidRDefault="007C42C2">
            <w:r>
              <w:t>meso</w:t>
            </w:r>
          </w:p>
        </w:tc>
        <w:tc>
          <w:tcPr>
            <w:tcW w:w="0" w:type="auto"/>
          </w:tcPr>
          <w:p w14:paraId="27A47AA8" w14:textId="77777777" w:rsidR="00515C31" w:rsidRDefault="007C42C2">
            <w:r>
              <w:t>classroom_a11y</w:t>
            </w:r>
          </w:p>
        </w:tc>
        <w:tc>
          <w:tcPr>
            <w:tcW w:w="0" w:type="auto"/>
          </w:tcPr>
          <w:p w14:paraId="6C023BCC" w14:textId="77777777" w:rsidR="00515C31" w:rsidRDefault="007C42C2">
            <w:r>
              <w:t>Discussions on classroom accessibility, su</w:t>
            </w:r>
            <w:r>
              <w:t>ch as instructional design, disability services, textbook, and communications with instructors and peers.</w:t>
            </w:r>
          </w:p>
        </w:tc>
        <w:tc>
          <w:tcPr>
            <w:tcW w:w="0" w:type="auto"/>
          </w:tcPr>
          <w:p w14:paraId="2CBCE6DD" w14:textId="77777777" w:rsidR="00515C31" w:rsidRDefault="007C42C2">
            <w:r>
              <w:t>9</w:t>
            </w:r>
          </w:p>
        </w:tc>
      </w:tr>
      <w:tr w:rsidR="00515C31" w14:paraId="515F223D" w14:textId="77777777">
        <w:tc>
          <w:tcPr>
            <w:tcW w:w="0" w:type="auto"/>
          </w:tcPr>
          <w:p w14:paraId="7BD06105" w14:textId="77777777" w:rsidR="00515C31" w:rsidRDefault="007C42C2">
            <w:r>
              <w:t>meso</w:t>
            </w:r>
          </w:p>
        </w:tc>
        <w:tc>
          <w:tcPr>
            <w:tcW w:w="0" w:type="auto"/>
          </w:tcPr>
          <w:p w14:paraId="0426FE5F" w14:textId="77777777" w:rsidR="00515C31" w:rsidRDefault="007C42C2">
            <w:r>
              <w:t>job_a11y</w:t>
            </w:r>
          </w:p>
        </w:tc>
        <w:tc>
          <w:tcPr>
            <w:tcW w:w="0" w:type="auto"/>
          </w:tcPr>
          <w:p w14:paraId="66F9383C" w14:textId="77777777" w:rsidR="00515C31" w:rsidRDefault="007C42C2">
            <w:r>
              <w:t>Questions and answers concerning job hunting and workplace accommodations in relation to accessibility.</w:t>
            </w:r>
          </w:p>
        </w:tc>
        <w:tc>
          <w:tcPr>
            <w:tcW w:w="0" w:type="auto"/>
          </w:tcPr>
          <w:p w14:paraId="01EF38B5" w14:textId="77777777" w:rsidR="00515C31" w:rsidRDefault="007C42C2">
            <w:r>
              <w:t>22, 32</w:t>
            </w:r>
          </w:p>
        </w:tc>
      </w:tr>
      <w:tr w:rsidR="00515C31" w14:paraId="77E52019" w14:textId="77777777">
        <w:tc>
          <w:tcPr>
            <w:tcW w:w="0" w:type="auto"/>
          </w:tcPr>
          <w:p w14:paraId="49B157A0" w14:textId="77777777" w:rsidR="00515C31" w:rsidRDefault="007C42C2">
            <w:r>
              <w:t>micro</w:t>
            </w:r>
          </w:p>
        </w:tc>
        <w:tc>
          <w:tcPr>
            <w:tcW w:w="0" w:type="auto"/>
          </w:tcPr>
          <w:p w14:paraId="337B8153" w14:textId="77777777" w:rsidR="00515C31" w:rsidRDefault="007C42C2">
            <w:r>
              <w:t>screen_reader</w:t>
            </w:r>
          </w:p>
        </w:tc>
        <w:tc>
          <w:tcPr>
            <w:tcW w:w="0" w:type="auto"/>
          </w:tcPr>
          <w:p w14:paraId="241D0BB8" w14:textId="77777777" w:rsidR="00515C31" w:rsidRDefault="007C42C2">
            <w:r>
              <w:t>(</w:t>
            </w:r>
            <w:r>
              <w:t>Text-to-speech); discourse about screen readers (e.g., JAWS/NVDA/VoiceOver/Window Eyes) general usage on Windows, Mac, and Linux with keyboard shortcuts. It can also include questions and answers about Microsoft Office suites, website navigation, and other</w:t>
            </w:r>
            <w:r>
              <w:t xml:space="preserve"> desktop application accessibility.</w:t>
            </w:r>
          </w:p>
        </w:tc>
        <w:tc>
          <w:tcPr>
            <w:tcW w:w="0" w:type="auto"/>
          </w:tcPr>
          <w:p w14:paraId="09575F06" w14:textId="77777777" w:rsidR="00515C31" w:rsidRDefault="007C42C2">
            <w:r>
              <w:t>6, 8, 18, 26, 27</w:t>
            </w:r>
          </w:p>
        </w:tc>
      </w:tr>
      <w:tr w:rsidR="00515C31" w14:paraId="4212E23B" w14:textId="77777777">
        <w:tc>
          <w:tcPr>
            <w:tcW w:w="0" w:type="auto"/>
          </w:tcPr>
          <w:p w14:paraId="2C0D64C1" w14:textId="77777777" w:rsidR="00515C31" w:rsidRDefault="007C42C2">
            <w:r>
              <w:t>micro</w:t>
            </w:r>
          </w:p>
        </w:tc>
        <w:tc>
          <w:tcPr>
            <w:tcW w:w="0" w:type="auto"/>
          </w:tcPr>
          <w:p w14:paraId="18DF1BC1" w14:textId="77777777" w:rsidR="00515C31" w:rsidRDefault="007C42C2">
            <w:r>
              <w:t>braille</w:t>
            </w:r>
          </w:p>
        </w:tc>
        <w:tc>
          <w:tcPr>
            <w:tcW w:w="0" w:type="auto"/>
          </w:tcPr>
          <w:p w14:paraId="42387435" w14:textId="77777777" w:rsidR="00515C31" w:rsidRDefault="007C42C2">
            <w:r>
              <w:t xml:space="preserve">(Text-to-tactile); refreshable braille display, braille notetaker, literary ((e.g., Unified English Braille) and scientific braille notations (e.g., Nemeth Math Braille), and braille ready format (BRF) translation </w:t>
            </w:r>
            <w:r>
              <w:lastRenderedPageBreak/>
              <w:t>applications.</w:t>
            </w:r>
          </w:p>
        </w:tc>
        <w:tc>
          <w:tcPr>
            <w:tcW w:w="0" w:type="auto"/>
          </w:tcPr>
          <w:p w14:paraId="0ACEFED5" w14:textId="77777777" w:rsidR="00515C31" w:rsidRDefault="007C42C2">
            <w:r>
              <w:lastRenderedPageBreak/>
              <w:t>17</w:t>
            </w:r>
          </w:p>
        </w:tc>
      </w:tr>
      <w:tr w:rsidR="00515C31" w14:paraId="2AC98207" w14:textId="77777777">
        <w:tc>
          <w:tcPr>
            <w:tcW w:w="0" w:type="auto"/>
          </w:tcPr>
          <w:p w14:paraId="697DDBC1" w14:textId="77777777" w:rsidR="00515C31" w:rsidRDefault="007C42C2">
            <w:r>
              <w:t>micro</w:t>
            </w:r>
          </w:p>
        </w:tc>
        <w:tc>
          <w:tcPr>
            <w:tcW w:w="0" w:type="auto"/>
          </w:tcPr>
          <w:p w14:paraId="1C6471A7" w14:textId="77777777" w:rsidR="00515C31" w:rsidRDefault="007C42C2">
            <w:r>
              <w:t>tactile_graphs</w:t>
            </w:r>
          </w:p>
        </w:tc>
        <w:tc>
          <w:tcPr>
            <w:tcW w:w="0" w:type="auto"/>
          </w:tcPr>
          <w:p w14:paraId="5468D4C8" w14:textId="77777777" w:rsidR="00515C31" w:rsidRDefault="007C42C2">
            <w:r>
              <w:t>(image-to-tactile) embossed or 3D tactile graphs; tangible objects assisting blind people in interacting with visual diagrams.</w:t>
            </w:r>
          </w:p>
        </w:tc>
        <w:tc>
          <w:tcPr>
            <w:tcW w:w="0" w:type="auto"/>
          </w:tcPr>
          <w:p w14:paraId="54B7D093" w14:textId="77777777" w:rsidR="00515C31" w:rsidRDefault="007C42C2">
            <w:r>
              <w:t>5, 24, 37</w:t>
            </w:r>
          </w:p>
        </w:tc>
      </w:tr>
      <w:tr w:rsidR="00515C31" w14:paraId="78A1DE71" w14:textId="77777777">
        <w:tc>
          <w:tcPr>
            <w:tcW w:w="0" w:type="auto"/>
          </w:tcPr>
          <w:p w14:paraId="0F8E0C3B" w14:textId="77777777" w:rsidR="00515C31" w:rsidRDefault="007C42C2">
            <w:r>
              <w:t>micro</w:t>
            </w:r>
          </w:p>
        </w:tc>
        <w:tc>
          <w:tcPr>
            <w:tcW w:w="0" w:type="auto"/>
          </w:tcPr>
          <w:p w14:paraId="5777E410" w14:textId="77777777" w:rsidR="00515C31" w:rsidRDefault="007C42C2">
            <w:r>
              <w:t>math_tech</w:t>
            </w:r>
          </w:p>
        </w:tc>
        <w:tc>
          <w:tcPr>
            <w:tcW w:w="0" w:type="auto"/>
          </w:tcPr>
          <w:p w14:paraId="2D750F3B" w14:textId="77777777" w:rsidR="00515C31" w:rsidRDefault="007C42C2">
            <w:r>
              <w:t>(Math-to-text) accessible technologies related to Mathematics (e.g., LaTeX; MathML; Mat</w:t>
            </w:r>
            <w:r>
              <w:t>hType; MathPlayer; talking calculator). Discussions on equations, formula, and math-demanding applications (e.g., Excel, and SPSS) are included.</w:t>
            </w:r>
          </w:p>
        </w:tc>
        <w:tc>
          <w:tcPr>
            <w:tcW w:w="0" w:type="auto"/>
          </w:tcPr>
          <w:p w14:paraId="7ED626F7" w14:textId="77777777" w:rsidR="00515C31" w:rsidRDefault="007C42C2">
            <w:r>
              <w:t>16, 19, 23, 34, 38</w:t>
            </w:r>
          </w:p>
        </w:tc>
      </w:tr>
      <w:tr w:rsidR="00515C31" w14:paraId="7A52E178" w14:textId="77777777">
        <w:tc>
          <w:tcPr>
            <w:tcW w:w="0" w:type="auto"/>
          </w:tcPr>
          <w:p w14:paraId="74DF9A0C" w14:textId="77777777" w:rsidR="00515C31" w:rsidRDefault="007C42C2">
            <w:r>
              <w:t>micro</w:t>
            </w:r>
          </w:p>
        </w:tc>
        <w:tc>
          <w:tcPr>
            <w:tcW w:w="0" w:type="auto"/>
          </w:tcPr>
          <w:p w14:paraId="4125A815" w14:textId="77777777" w:rsidR="00515C31" w:rsidRDefault="007C42C2">
            <w:r>
              <w:t>programming</w:t>
            </w:r>
          </w:p>
        </w:tc>
        <w:tc>
          <w:tcPr>
            <w:tcW w:w="0" w:type="auto"/>
          </w:tcPr>
          <w:p w14:paraId="5CAE12DB" w14:textId="77777777" w:rsidR="00515C31" w:rsidRDefault="007C42C2">
            <w:r>
              <w:t>Programming languages (Java, Cobol) and their integrated development envi</w:t>
            </w:r>
            <w:r>
              <w:t>ronments. Unix system engineering is also included.</w:t>
            </w:r>
          </w:p>
        </w:tc>
        <w:tc>
          <w:tcPr>
            <w:tcW w:w="0" w:type="auto"/>
          </w:tcPr>
          <w:p w14:paraId="1D16449C" w14:textId="77777777" w:rsidR="00515C31" w:rsidRDefault="007C42C2">
            <w:r>
              <w:t>20, 21</w:t>
            </w:r>
          </w:p>
        </w:tc>
      </w:tr>
      <w:tr w:rsidR="00515C31" w14:paraId="2DD37E90" w14:textId="77777777">
        <w:tc>
          <w:tcPr>
            <w:tcW w:w="0" w:type="auto"/>
          </w:tcPr>
          <w:p w14:paraId="58A0BFC3" w14:textId="77777777" w:rsidR="00515C31" w:rsidRDefault="007C42C2">
            <w:r>
              <w:t>micro</w:t>
            </w:r>
          </w:p>
        </w:tc>
        <w:tc>
          <w:tcPr>
            <w:tcW w:w="0" w:type="auto"/>
          </w:tcPr>
          <w:p w14:paraId="29E98FC1" w14:textId="77777777" w:rsidR="00515C31" w:rsidRDefault="007C42C2">
            <w:r>
              <w:t>mobile_apps</w:t>
            </w:r>
          </w:p>
        </w:tc>
        <w:tc>
          <w:tcPr>
            <w:tcW w:w="0" w:type="auto"/>
          </w:tcPr>
          <w:p w14:paraId="003CB8E2" w14:textId="77777777" w:rsidR="00515C31" w:rsidRDefault="007C42C2">
            <w:r>
              <w:t>iOS, Android, Blackberry,</w:t>
            </w:r>
          </w:p>
        </w:tc>
        <w:tc>
          <w:tcPr>
            <w:tcW w:w="0" w:type="auto"/>
          </w:tcPr>
          <w:p w14:paraId="348D5A71" w14:textId="77777777" w:rsidR="00515C31" w:rsidRDefault="007C42C2">
            <w:r>
              <w:t>11, 39</w:t>
            </w:r>
          </w:p>
        </w:tc>
      </w:tr>
    </w:tbl>
    <w:p w14:paraId="25AB368D" w14:textId="77777777" w:rsidR="00515C31" w:rsidRDefault="007C42C2">
      <w:r>
        <w:t xml:space="preserve">Based on the coding scheme, I deductively and interpretively assigned binary code (1 or 0) to each of the mailing list documents. More specifically, I used nested </w:t>
      </w:r>
      <m:oMath>
        <m:r>
          <w:rPr>
            <w:rFonts w:ascii="Cambria Math" w:hAnsi="Cambria Math"/>
          </w:rPr>
          <m:t>θ</m:t>
        </m:r>
      </m:oMath>
      <w:r>
        <w:t xml:space="preserve"> mean threshold (grouped by list, year, and topic) to determine the code assignment. I gave</w:t>
      </w:r>
      <w:r>
        <w:t xml:space="preserve"> “TRUE” (i.e., 1) value to topics higher than the mean threshold, otherwise “FALSE” (i.e., 0) value (see Appendix 14).</w:t>
      </w:r>
    </w:p>
    <w:p w14:paraId="345889B4" w14:textId="77777777" w:rsidR="00515C31" w:rsidRDefault="007C42C2">
      <w:r>
        <w:t>Figure 4.27 is the visualized result of code-by-year patterns that I obtained by counting the number of “TRUE” binary code by year across</w:t>
      </w:r>
      <w:r>
        <w:t xml:space="preserve"> all the four NFB STEM mailing lists.</w:t>
      </w:r>
    </w:p>
    <w:p w14:paraId="43A786FF" w14:textId="77777777" w:rsidR="00515C31" w:rsidRDefault="007C42C2">
      <w:r>
        <w:t xml:space="preserve">Discussions on screen-reader use emerged as the most significant pattern over time, followed by math-related technologies (e.g., LaTeX; MathML), which belong to “microsystem” of the ecological STEM education. That is, </w:t>
      </w:r>
      <w:r>
        <w:t xml:space="preserve">blind people were active in discussing how to utilize assistive technologies that could play a critical role in their STEM learning contexts. There were few relatively weaker, yet stable, patterns within macrosystem, such as discussions on tactile </w:t>
      </w:r>
      <w:r>
        <w:lastRenderedPageBreak/>
        <w:t xml:space="preserve">graphs, </w:t>
      </w:r>
      <w:r>
        <w:t xml:space="preserve">programming, and mobile_apps. I assume that these were special topics discussed among some groups of members over time. The text-to-tactile system for blind people, Braille and its related technologies, was the least emerging code within the “microsystem” </w:t>
      </w:r>
      <w:r>
        <w:t>category, which may be related to “braille literacy crisis” that less than 10 percent school-age children in the United States can read and write braille (</w:t>
      </w:r>
      <w:hyperlink w:anchor="ref-nfb-braille-crisis">
        <w:r>
          <w:t>Jernigan Institute, 2009</w:t>
        </w:r>
      </w:hyperlink>
      <w:r>
        <w:t xml:space="preserve">; </w:t>
      </w:r>
      <w:hyperlink w:anchor="ref-nbp-braille-crisis">
        <w:r>
          <w:t>National Braille Press, n.d.</w:t>
        </w:r>
      </w:hyperlink>
      <w:r>
        <w:t>).</w:t>
      </w:r>
    </w:p>
    <w:p w14:paraId="0CF2BEDB" w14:textId="77777777" w:rsidR="00515C31" w:rsidRDefault="007C42C2">
      <w:r>
        <w:t>Interestingly, community support, such as the NFB Annual Convension, STEM extension workshop tailored for blind students, and online broadcast programs (e.g., EyesOnSuccess Podcast) showed a consistently strong</w:t>
      </w:r>
      <w:r>
        <w:t xml:space="preserve"> trend over. This indicates “exosystem,” which speaks to how well state and regional community supports STEM education (</w:t>
      </w:r>
      <w:hyperlink w:anchor="ref-basham2010ecological">
        <w:r>
          <w:t>Basham et al., 2010</w:t>
        </w:r>
      </w:hyperlink>
      <w:r>
        <w:t>).</w:t>
      </w:r>
    </w:p>
    <w:p w14:paraId="57907F58" w14:textId="77777777" w:rsidR="00515C31" w:rsidRDefault="007C42C2">
      <w:r>
        <w:t>On the other hand, codes representing “mesosystem,” such as job and</w:t>
      </w:r>
      <w:r>
        <w:t xml:space="preserve"> classroom accessibility revealed fewer frequencies, which could be interpreted in either way: (1) Blind people were more intersted in technical topics on how to use a set of assistive technologies for learning STEM content at their individual level rather</w:t>
      </w:r>
      <w:r>
        <w:t xml:space="preserve"> than discussing the STEM accessibility at a mesosystem level; or (2) This pattern may reveal the lack of mesosystem accessibility consideration in STEM classrooms and workplaces. I will revisit this point in the next chapter for further discussions.</w:t>
      </w:r>
    </w:p>
    <w:p w14:paraId="5D723E1D" w14:textId="77777777" w:rsidR="00515C31" w:rsidRDefault="007C42C2">
      <w:r>
        <w:t>These</w:t>
      </w:r>
      <w:r>
        <w:t xml:space="preserve"> all the patterns had on-and-off trends, and the frequencies in 2010, 2015, and 2019 years were found to be the lowest.</w:t>
      </w:r>
    </w:p>
    <w:p w14:paraId="02C5D500" w14:textId="77777777" w:rsidR="00515C31" w:rsidRDefault="007C42C2">
      <w:r>
        <w:rPr>
          <w:noProof/>
        </w:rPr>
        <w:lastRenderedPageBreak/>
        <w:drawing>
          <wp:inline distT="0" distB="0" distL="0" distR="0" wp14:anchorId="1B03E533" wp14:editId="7F7C937D">
            <wp:extent cx="5486400" cy="5486400"/>
            <wp:effectExtent l="0" t="0" r="0" b="0"/>
            <wp:docPr id="33" name="Picture" descr="Figure 4.27: Heatmap showing code count by year."/>
            <wp:cNvGraphicFramePr/>
            <a:graphic xmlns:a="http://schemas.openxmlformats.org/drawingml/2006/main">
              <a:graphicData uri="http://schemas.openxmlformats.org/drawingml/2006/picture">
                <pic:pic xmlns:pic="http://schemas.openxmlformats.org/drawingml/2006/picture">
                  <pic:nvPicPr>
                    <pic:cNvPr id="0" name="Picture" descr="r-fig/g-code-year-1.png"/>
                    <pic:cNvPicPr>
                      <a:picLocks noChangeAspect="1" noChangeArrowheads="1"/>
                    </pic:cNvPicPr>
                  </pic:nvPicPr>
                  <pic:blipFill>
                    <a:blip r:embed="rId48"/>
                    <a:stretch>
                      <a:fillRect/>
                    </a:stretch>
                  </pic:blipFill>
                  <pic:spPr bwMode="auto">
                    <a:xfrm>
                      <a:off x="0" y="0"/>
                      <a:ext cx="5486400" cy="5486400"/>
                    </a:xfrm>
                    <a:prstGeom prst="rect">
                      <a:avLst/>
                    </a:prstGeom>
                    <a:noFill/>
                    <a:ln w="9525">
                      <a:noFill/>
                      <a:headEnd/>
                      <a:tailEnd/>
                    </a:ln>
                  </pic:spPr>
                </pic:pic>
              </a:graphicData>
            </a:graphic>
          </wp:inline>
        </w:drawing>
      </w:r>
    </w:p>
    <w:p w14:paraId="7A891B24" w14:textId="77777777" w:rsidR="00515C31" w:rsidRDefault="007C42C2">
      <w:r>
        <w:t>Figure 4.27: Heatmap showing code count by year.</w:t>
      </w:r>
    </w:p>
    <w:p w14:paraId="78E3327B" w14:textId="77777777" w:rsidR="00515C31" w:rsidRDefault="007C42C2">
      <w:r>
        <w:t>To take a closer look at these captured patterns, I also visualized code-by-year nest</w:t>
      </w:r>
      <w:r>
        <w:t>ed by each of the four NFB STEM mailing lists. Figure 4.28 illustrates the results.</w:t>
      </w:r>
    </w:p>
    <w:p w14:paraId="3F1499EF" w14:textId="77777777" w:rsidR="00515C31" w:rsidRDefault="007C42C2">
      <w:r>
        <w:t>While the overall patterns discovered in Figure 4.27 can also be found this time, there are few notable interesting points.</w:t>
      </w:r>
    </w:p>
    <w:p w14:paraId="14624C67" w14:textId="77777777" w:rsidR="00515C31" w:rsidRDefault="007C42C2">
      <w:r>
        <w:t xml:space="preserve">First, the cs and math lists seemed active over </w:t>
      </w:r>
      <w:r>
        <w:t xml:space="preserve">time whereas the arts and science were less participated. This aligns with the first result conducted in Chapter 4.2.1. Second, while the cs had </w:t>
      </w:r>
      <w:r>
        <w:lastRenderedPageBreak/>
        <w:t>stable patterns until 2019, the math, which had stronger participation than the cs in 2011, became somewhat dec</w:t>
      </w:r>
      <w:r>
        <w:t>reasing in recent years. Finally, despite the importance of braille literacy in the math, the discourse concerning braille was not found to be significant among the members of the listserv compared to other codes.</w:t>
      </w:r>
    </w:p>
    <w:p w14:paraId="1A19D872" w14:textId="77777777" w:rsidR="00515C31" w:rsidRDefault="007C42C2">
      <w:r>
        <w:rPr>
          <w:noProof/>
        </w:rPr>
        <w:drawing>
          <wp:inline distT="0" distB="0" distL="0" distR="0" wp14:anchorId="69332AED" wp14:editId="6B02C480">
            <wp:extent cx="5486400" cy="5486400"/>
            <wp:effectExtent l="0" t="0" r="0" b="0"/>
            <wp:docPr id="34" name="Picture" descr="Figure 4.28: Heatmap showing code count by year for each of the four listservs."/>
            <wp:cNvGraphicFramePr/>
            <a:graphic xmlns:a="http://schemas.openxmlformats.org/drawingml/2006/main">
              <a:graphicData uri="http://schemas.openxmlformats.org/drawingml/2006/picture">
                <pic:pic xmlns:pic="http://schemas.openxmlformats.org/drawingml/2006/picture">
                  <pic:nvPicPr>
                    <pic:cNvPr id="0" name="Picture" descr="r-fig/g-code-list-year-1.png"/>
                    <pic:cNvPicPr>
                      <a:picLocks noChangeAspect="1" noChangeArrowheads="1"/>
                    </pic:cNvPicPr>
                  </pic:nvPicPr>
                  <pic:blipFill>
                    <a:blip r:embed="rId49"/>
                    <a:stretch>
                      <a:fillRect/>
                    </a:stretch>
                  </pic:blipFill>
                  <pic:spPr bwMode="auto">
                    <a:xfrm>
                      <a:off x="0" y="0"/>
                      <a:ext cx="5486400" cy="5486400"/>
                    </a:xfrm>
                    <a:prstGeom prst="rect">
                      <a:avLst/>
                    </a:prstGeom>
                    <a:noFill/>
                    <a:ln w="9525">
                      <a:noFill/>
                      <a:headEnd/>
                      <a:tailEnd/>
                    </a:ln>
                  </pic:spPr>
                </pic:pic>
              </a:graphicData>
            </a:graphic>
          </wp:inline>
        </w:drawing>
      </w:r>
    </w:p>
    <w:p w14:paraId="6C915CC3" w14:textId="77777777" w:rsidR="00515C31" w:rsidRDefault="007C42C2">
      <w:r>
        <w:t xml:space="preserve">Figure 4.28: Heatmap showing code count </w:t>
      </w:r>
      <w:r>
        <w:t>by year for each of the four listservs.</w:t>
      </w:r>
    </w:p>
    <w:p w14:paraId="1FA08C65" w14:textId="77777777" w:rsidR="00515C31" w:rsidRDefault="007C42C2">
      <w:pPr>
        <w:pStyle w:val="Heading2"/>
      </w:pPr>
      <w:bookmarkStart w:id="149" w:name="findings-summary"/>
      <w:bookmarkStart w:id="150" w:name="_Toc72907057"/>
      <w:bookmarkEnd w:id="145"/>
      <w:bookmarkEnd w:id="147"/>
      <w:r>
        <w:lastRenderedPageBreak/>
        <w:t>4.5</w:t>
      </w:r>
      <w:r>
        <w:tab/>
        <w:t>Chapter Summary</w:t>
      </w:r>
      <w:bookmarkEnd w:id="150"/>
    </w:p>
    <w:p w14:paraId="6D36B35D" w14:textId="77777777" w:rsidR="00515C31" w:rsidRDefault="007C42C2">
      <w:r>
        <w:t>This chapter reported computational and qualitative results separately and combine the two strands at the end. The computational analyses revealed that computer science (CS) was the most active an</w:t>
      </w:r>
      <w:r>
        <w:t>d the Arts was the least participated listserv. Although science listserv had more active members (287) than arts (44), it recorded much lower replied rate (0.2567) than arts (0.4641).</w:t>
      </w:r>
    </w:p>
    <w:p w14:paraId="668BEB39" w14:textId="77777777" w:rsidR="00515C31" w:rsidRDefault="007C42C2">
      <w:r>
        <w:t>The dispersion patterns of the total number of messages sent by each li</w:t>
      </w:r>
      <w:r>
        <w:t>stserv member showed that all the listservs, regardless of their absolute number of message instances exchanged, were led by few active members. This characteristic was found the most pronounced in the cs list given that it had the largest number of outlie</w:t>
      </w:r>
      <w:r>
        <w:t>rs (Figure 4.2).</w:t>
      </w:r>
    </w:p>
    <w:p w14:paraId="20CBCE0A" w14:textId="77777777" w:rsidR="00515C31" w:rsidRDefault="007C42C2">
      <w:r>
        <w:t>Semantic analyses including co-occurrence, correlation, and bigram networks, revealed that unique linguistic and knowledge-sharing patterns on each of the mailing lists, and these were confirmed with more advanced structural topic models (</w:t>
      </w:r>
      <w:r>
        <w:t>STM) fitted with 40 topics.</w:t>
      </w:r>
    </w:p>
    <w:p w14:paraId="45AC116D" w14:textId="77777777" w:rsidR="00515C31" w:rsidRDefault="007C42C2">
      <w:r>
        <w:t xml:space="preserve">The semi-structured interview findings with eight individuals who are blind or visually impaired yielded three themes: (1) Self-directed learning over lectures; (2) Linear verbal learning; and (3) Positive attitudes. These were </w:t>
      </w:r>
      <w:r>
        <w:t>repeatedly confirmed with both computational results as well as cross-interview checking.</w:t>
      </w:r>
    </w:p>
    <w:p w14:paraId="75255A7C" w14:textId="77777777" w:rsidR="00515C31" w:rsidRDefault="007C42C2">
      <w:r>
        <w:t>The hybrid mixed-method result that combined both computational and interpretative strands allowed me to deductively reduce the structural topic model patterns into 9</w:t>
      </w:r>
      <w:r>
        <w:t xml:space="preserve"> codes based on the nested systems introduced in “Ecological Model of STEM Education” (</w:t>
      </w:r>
      <w:hyperlink w:anchor="ref-basham2010ecological">
        <w:r>
          <w:t>Basham et al., 2010</w:t>
        </w:r>
      </w:hyperlink>
      <w:r>
        <w:t>). By analyzing both “code-by-year” and “code-by-year-by-list” patterns, it was found that microsystem-</w:t>
      </w:r>
      <w:r>
        <w:t>level technologies, such as screen readers and math-technologies accounted for most of the code patterns across all the corpus documents. In contrast, mesosystem-level conversations, such as support from and for schools and workplaces in STEM learning, was</w:t>
      </w:r>
      <w:r>
        <w:t xml:space="preserve"> </w:t>
      </w:r>
      <w:r>
        <w:lastRenderedPageBreak/>
        <w:t>lacking. Furthermore, despite the importance of braille literacy in STEM education and its positive correlation with employment rate (</w:t>
      </w:r>
      <w:hyperlink w:anchor="ref-nbp-braille-crisis">
        <w:r>
          <w:t>National Braille Press, n.d.</w:t>
        </w:r>
      </w:hyperlink>
      <w:r>
        <w:t>), knowledge-sharing patterns around braille was</w:t>
      </w:r>
      <w:r>
        <w:t xml:space="preserve"> less pronounced compared to other microsystem technologies. This was in congruent with current braille literacy crisis (</w:t>
      </w:r>
      <w:hyperlink w:anchor="ref-nfb-braille-crisis">
        <w:r>
          <w:t>Jernigan Institute, 2009</w:t>
        </w:r>
      </w:hyperlink>
      <w:r>
        <w:t>).</w:t>
      </w:r>
    </w:p>
    <w:p w14:paraId="350D49B9" w14:textId="77777777" w:rsidR="00515C31" w:rsidRDefault="007C42C2">
      <w:r>
        <w:t>In the next chapter, I will conclude this study by circling back around to primary research question.</w:t>
      </w:r>
    </w:p>
    <w:p w14:paraId="59D20FA7" w14:textId="77777777" w:rsidR="00515C31" w:rsidRDefault="007C42C2">
      <w:pPr>
        <w:pStyle w:val="Heading1"/>
      </w:pPr>
      <w:bookmarkStart w:id="151" w:name="conclusion"/>
      <w:bookmarkStart w:id="152" w:name="_Toc72907058"/>
      <w:bookmarkEnd w:id="100"/>
      <w:bookmarkEnd w:id="149"/>
      <w:r>
        <w:t>5</w:t>
      </w:r>
      <w:r>
        <w:tab/>
        <w:t>Discussion and Conclusions</w:t>
      </w:r>
      <w:bookmarkEnd w:id="152"/>
    </w:p>
    <w:p w14:paraId="6AAF6483" w14:textId="77777777" w:rsidR="00515C31" w:rsidRDefault="007C42C2">
      <w:pPr>
        <w:pStyle w:val="Heading2"/>
      </w:pPr>
      <w:bookmarkStart w:id="153" w:name="conclusion-intro"/>
      <w:bookmarkStart w:id="154" w:name="_Toc72907059"/>
      <w:r>
        <w:t>5.1</w:t>
      </w:r>
      <w:r>
        <w:tab/>
        <w:t>Introduction</w:t>
      </w:r>
      <w:bookmarkEnd w:id="154"/>
    </w:p>
    <w:p w14:paraId="65AFF68A" w14:textId="77777777" w:rsidR="00515C31" w:rsidRDefault="007C42C2">
      <w:r>
        <w:t>This chapter shares discussion points and concludes this dissertation. In the previous chapter, both computa</w:t>
      </w:r>
      <w:r>
        <w:t>tional results and qualitative findings were reported, and hybrid mixed-methods results were also suggested as a form of deductively and interpretatively refined code patterns. I will begin this chapter by highlighting some discussion points on how these f</w:t>
      </w:r>
      <w:r>
        <w:t>indings can contribute to the primary research question of this study. Next, I will conclude this chapter by talking about suggestions for future research.</w:t>
      </w:r>
    </w:p>
    <w:p w14:paraId="2A91FD20" w14:textId="77777777" w:rsidR="00515C31" w:rsidRDefault="007C42C2">
      <w:pPr>
        <w:pStyle w:val="Heading2"/>
      </w:pPr>
      <w:bookmarkStart w:id="155" w:name="discussions-and-implications"/>
      <w:bookmarkStart w:id="156" w:name="_Toc72907060"/>
      <w:bookmarkEnd w:id="153"/>
      <w:r>
        <w:t>5.2</w:t>
      </w:r>
      <w:r>
        <w:tab/>
        <w:t>Discussions and Implications</w:t>
      </w:r>
      <w:bookmarkEnd w:id="156"/>
    </w:p>
    <w:p w14:paraId="3DA88B2B" w14:textId="77777777" w:rsidR="00515C31" w:rsidRDefault="007C42C2">
      <w:r>
        <w:t>The purpose of this study was to discover collective knowledge shar</w:t>
      </w:r>
      <w:r>
        <w:t xml:space="preserve">ing patterns and informal learning cultures of blind individuals pursuing Science, Technology, Engineering, and Mathematics (STEM) disciplines as captured through computer-mediated mailing listservs (Chapter 1.3). With this research goal, I proposed a set </w:t>
      </w:r>
      <w:r>
        <w:t>of research questions including computational and qualitative strands under the following primary research question:</w:t>
      </w:r>
    </w:p>
    <w:p w14:paraId="05EFC299" w14:textId="77777777" w:rsidR="00515C31" w:rsidRDefault="007C42C2">
      <w:pPr>
        <w:numPr>
          <w:ilvl w:val="0"/>
          <w:numId w:val="36"/>
        </w:numPr>
      </w:pPr>
      <w:r>
        <w:lastRenderedPageBreak/>
        <w:t>Primary RQ: What are the sociocultural characteristics of collective knowledge-sharing patterns produced by blind learners pursuing STEM di</w:t>
      </w:r>
      <w:r>
        <w:t>sciplines?</w:t>
      </w:r>
    </w:p>
    <w:p w14:paraId="5A09101E" w14:textId="77777777" w:rsidR="00515C31" w:rsidRDefault="007C42C2">
      <w:r>
        <w:t>In the section below, I will circle back to this fundamental research question. To answer this question, I will frame my discussions within the “Ecological Model of STEM Education” (</w:t>
      </w:r>
      <w:hyperlink w:anchor="ref-basham2010ecological">
        <w:r>
          <w:t>Basham et al., 2</w:t>
        </w:r>
        <w:r>
          <w:t>010</w:t>
        </w:r>
      </w:hyperlink>
      <w:r>
        <w:t>) and will also take Alison Kafer’s political/relational model of disability, where disability is viewed as a product of social relations (</w:t>
      </w:r>
      <w:hyperlink w:anchor="ref-kafer2013feminist">
        <w:r>
          <w:t>Kafer, 2013</w:t>
        </w:r>
      </w:hyperlink>
      <w:r>
        <w:t>).</w:t>
      </w:r>
    </w:p>
    <w:p w14:paraId="28BC3301" w14:textId="77777777" w:rsidR="00515C31" w:rsidRDefault="007C42C2">
      <w:pPr>
        <w:pStyle w:val="Heading3"/>
      </w:pPr>
      <w:bookmarkStart w:id="157" w:name="disconnected-mesosystem"/>
      <w:bookmarkStart w:id="158" w:name="_Toc72907061"/>
      <w:r>
        <w:t>5.2.1</w:t>
      </w:r>
      <w:r>
        <w:tab/>
        <w:t>Disconnected Mesosystem</w:t>
      </w:r>
      <w:bookmarkEnd w:id="158"/>
    </w:p>
    <w:p w14:paraId="56FD7A9D" w14:textId="77777777" w:rsidR="00515C31" w:rsidRDefault="007C42C2">
      <w:r>
        <w:t>According to “Ecological M</w:t>
      </w:r>
      <w:r>
        <w:t>odel of STEM Education” (</w:t>
      </w:r>
      <w:hyperlink w:anchor="ref-basham2010ecological">
        <w:r>
          <w:t>Basham et al., 2010</w:t>
        </w:r>
      </w:hyperlink>
      <w:r>
        <w:t>), inclusive and accessible STEM education takes place when the following four systems are ecologically connected. (1) “Macrosystem” which refers to social and polit</w:t>
      </w:r>
      <w:r>
        <w:t>ical values in STEM; (2) “Exosystem” concerned with regional and state impact on and community-level support for STEM; (3) “Mesosystem” covering school and workplace environments for STEM support; and “Microsystem” representing any individual-level communi</w:t>
      </w:r>
      <w:r>
        <w:t>cation and technical support for STEM education. These are not exclusive; rather, they contribute to each other towards a more inclusive STEM ecosystem (</w:t>
      </w:r>
      <w:hyperlink w:anchor="ref-basham2010ecological">
        <w:r>
          <w:t>Basham et al., 2010</w:t>
        </w:r>
      </w:hyperlink>
      <w:r>
        <w:t>). As stated in Chapter 4.4.1, the ma</w:t>
      </w:r>
      <w:r>
        <w:t>crosystem went beyond the scope of this study so I attempted to capture the rest three dimensions out of the NFB STEM-oriented email corpus (see the coding scheme Table 4.13).</w:t>
      </w:r>
    </w:p>
    <w:p w14:paraId="5555BD4A" w14:textId="77777777" w:rsidR="00515C31" w:rsidRDefault="007C42C2">
      <w:r>
        <w:t>One of the notable patterns found out of coding results is that there were consi</w:t>
      </w:r>
      <w:r>
        <w:t>derably fewer mesosystem-level discussions (e.g., classroom and workplace accessibility issues) than either microsystem-level technologies (e.g., screen readers; accessible math technologies) or exosystem, such as community support (Figure 4.27 and Figure </w:t>
      </w:r>
      <w:r>
        <w:t xml:space="preserve">4.28). This implies that blind STEM learners were likely to address their STEM accessibility within their microsystem level, such as training themselves assistive technologies, or within exosystem by developing </w:t>
      </w:r>
      <w:r>
        <w:lastRenderedPageBreak/>
        <w:t>community-level support (e.g., the NFB Annual</w:t>
      </w:r>
      <w:r>
        <w:t xml:space="preserve"> Convension; the NFB STEM mentoring workshop; EyesOnSuccess Podcast).</w:t>
      </w:r>
    </w:p>
    <w:p w14:paraId="554B9B12" w14:textId="77777777" w:rsidR="00515C31" w:rsidRDefault="007C42C2">
      <w:r>
        <w:t>To put it another way, how blind STEM learners dealt with mesosystem-level support, such as schools, classrooms, workplaces and their environments was not as pronounced as its importance</w:t>
      </w:r>
      <w:r>
        <w:t xml:space="preserve"> and necessisity. This trend was also confirmed with the semi-structured interviews with blind STEM learners, resulting in the second qualitative theme, “Self-Directed Learning Over Lectures” (Chapter 4.3.1). As shared in participant 3’s (P3) excerpt, he e</w:t>
      </w:r>
      <w:r>
        <w:t>xplicitly stated that he did not get much out of lectures; instead, he went back home and had to do his own catch-up studies.</w:t>
      </w:r>
    </w:p>
    <w:p w14:paraId="5088DD8D" w14:textId="77777777" w:rsidR="00515C31" w:rsidRDefault="007C42C2">
      <w:r>
        <w:t>The disconnected mesosystem (e.g., inaccessible classroom settings) may force blind STEM learners to be left with all the responsi</w:t>
      </w:r>
      <w:r>
        <w:t>bilities for their own STEM frustration (</w:t>
      </w:r>
      <w:hyperlink w:anchor="ref-basham2013understanding">
        <w:r>
          <w:t>Basham &amp; Marino, 2013</w:t>
        </w:r>
      </w:hyperlink>
      <w:r>
        <w:t xml:space="preserve">; </w:t>
      </w:r>
      <w:hyperlink w:anchor="ref-samsonov2006using">
        <w:r>
          <w:t>Samsonov et al., 2006</w:t>
        </w:r>
      </w:hyperlink>
      <w:r>
        <w:t xml:space="preserve">; </w:t>
      </w:r>
      <w:hyperlink w:anchor="ref-thurston2017postsecondary">
        <w:r>
          <w:t>Thurston et al., 2017</w:t>
        </w:r>
      </w:hyperlink>
      <w:r>
        <w:t>).</w:t>
      </w:r>
      <w:r>
        <w:t xml:space="preserve"> From a viewpoint inspired by political/relational model of disability (</w:t>
      </w:r>
      <w:hyperlink w:anchor="ref-kafer2013feminist">
        <w:r>
          <w:t>Kafer, 2013</w:t>
        </w:r>
      </w:hyperlink>
      <w:r>
        <w:t>), this current trend may also be understood as a form of perpetuating social exclusion against “disability.”</w:t>
      </w:r>
    </w:p>
    <w:p w14:paraId="2DA84629" w14:textId="77777777" w:rsidR="00515C31" w:rsidRDefault="007C42C2">
      <w:pPr>
        <w:pStyle w:val="Heading3"/>
      </w:pPr>
      <w:bookmarkStart w:id="159" w:name="X50b6913c14209f18990a63017285be7b6642c10"/>
      <w:bookmarkStart w:id="160" w:name="_Toc72907062"/>
      <w:bookmarkEnd w:id="157"/>
      <w:r>
        <w:t>5.2.2</w:t>
      </w:r>
      <w:r>
        <w:tab/>
        <w:t>Limited Modal</w:t>
      </w:r>
      <w:r>
        <w:t>ity of Current Assistive Technologies</w:t>
      </w:r>
      <w:bookmarkEnd w:id="160"/>
    </w:p>
    <w:p w14:paraId="2B9867DD" w14:textId="77777777" w:rsidR="00515C31" w:rsidRDefault="007C42C2">
      <w:r>
        <w:t>Another implication we can take out of this study is concerned with limitations of current assistive technologies. The most salient patterns discovered across all the mailing lists’ corpus revealed that blind people ha</w:t>
      </w:r>
      <w:r>
        <w:t>d relied heavily on text-to-speech screen readers for their STEM content access, which utilizes humans’ verbal channel. According to “dual coding theory” (</w:t>
      </w:r>
      <w:hyperlink w:anchor="ref-clark1991dual">
        <w:r>
          <w:t>Clark &amp; Paivio, 1991</w:t>
        </w:r>
      </w:hyperlink>
      <w:r>
        <w:t>), humans learn better when information i</w:t>
      </w:r>
      <w:r>
        <w:t>s double-encoded through both verbal (e.g., text) and non-verbal (e.g., images) because it helps reduce heavy cognitive load in our short-term memory.</w:t>
      </w:r>
    </w:p>
    <w:p w14:paraId="10D56261" w14:textId="77777777" w:rsidR="00515C31" w:rsidRDefault="007C42C2">
      <w:r>
        <w:lastRenderedPageBreak/>
        <w:t>Although people with visual impairments or blindness have some difficulties accessing non-verbal images i</w:t>
      </w:r>
      <w:r>
        <w:t>n a direct way, it does not mean that there is no way for them to digest such visual information. For example, images can be expressed in tangible and tactile forms or in non-speech 3-dimensional auditory forms (i.e., sonification). Despite some alternativ</w:t>
      </w:r>
      <w:r>
        <w:t>e non-verbal modalities, however, current assistive technologies used among blind STEM learners seemed to remain in verbal channel exclusively. For instance, accessible math technologies (e.g., LaTeX; MathML; MathType) are all the math-to-text assistive te</w:t>
      </w:r>
      <w:r>
        <w:t>chnologies relying on verbal channel as does screen readers use text-to-speech verbal channel. Likewise, refreshable braille display also rests upon text-to-tactile linear verbal channel (Figure 4.25). These technologies, while largely contributing to info</w:t>
      </w:r>
      <w:r>
        <w:t>rmation access in general for blind people, demand cognitvely extensive load in their working memory. This implies that such limited modality of current assistive technologies may cause another layer of barrier against blind STEM learners. Consequently, mu</w:t>
      </w:r>
      <w:r>
        <w:t>ch more research on assistive technologies reducing heavy cognitive load through the use of non-verbal channel is required. If active research and development can lead to some practical success (e.g., image-to-sound (sonification) and image-to-tactile hapt</w:t>
      </w:r>
      <w:r>
        <w:t>ics), we will witness that more blind learners engage into STEM subjects.</w:t>
      </w:r>
    </w:p>
    <w:p w14:paraId="652BD597" w14:textId="77777777" w:rsidR="00515C31" w:rsidRDefault="007C42C2">
      <w:pPr>
        <w:pStyle w:val="Heading3"/>
      </w:pPr>
      <w:bookmarkStart w:id="161" w:name="lacking-central-resources"/>
      <w:bookmarkStart w:id="162" w:name="_Toc72907063"/>
      <w:bookmarkEnd w:id="159"/>
      <w:r>
        <w:t>5.2.3</w:t>
      </w:r>
      <w:r>
        <w:tab/>
        <w:t>Lacking Central Resources</w:t>
      </w:r>
      <w:bookmarkEnd w:id="162"/>
    </w:p>
    <w:p w14:paraId="5DADDE17" w14:textId="77777777" w:rsidR="00515C31" w:rsidRDefault="007C42C2">
      <w:r>
        <w:t xml:space="preserve">Finally, the knowledge-sharing patterns discovered within the NFB listservs highlighted the lack of central resources supporting blind STEM learners’ </w:t>
      </w:r>
      <w:r>
        <w:t>socio-technical needs. For the social aspect, most of the email conversations were produced and contributed by few groups of members as analyzed in the positively skewed disperssion patterns (Figure 4.2). Semi-structured interviews with eight informants co</w:t>
      </w:r>
      <w:r>
        <w:t xml:space="preserve">nfirmed such characteristic–six out of the eight informants stated that they defined their role in the listservs as a peripheral observer who does not actively </w:t>
      </w:r>
      <w:r>
        <w:lastRenderedPageBreak/>
        <w:t>participate in the conversation, although tracks down what people talk about in the list (Table </w:t>
      </w:r>
      <w:r>
        <w:t>3.3).</w:t>
      </w:r>
    </w:p>
    <w:p w14:paraId="722E0932" w14:textId="77777777" w:rsidR="00515C31" w:rsidRDefault="007C42C2">
      <w:r>
        <w:t>From a technical viewpoint, this highly skewed participation indicates that blind STEM learners’ know-hows (i.e., collective knowledge) had been shaped by few members, leaving other remaining knowledge of the peripheral observers, whose know-hows cou</w:t>
      </w:r>
      <w:r>
        <w:t>ld have been instrumental to other members, undiscoverable. Again, the lack of central socio-technical resources may perpetuate the situation in which each individual has to figure out how to tackle STEM accessibility issue within a microsystem domain. Thu</w:t>
      </w:r>
      <w:r>
        <w:t>s, more attention needs to be paid to how we can systematically build community-level knowledge archives using both large-scale corpus produced by the NFB listserv members as well as collecting hands-on experience and knowledge from blind STEM professional</w:t>
      </w:r>
      <w:r>
        <w:t>s.</w:t>
      </w:r>
    </w:p>
    <w:p w14:paraId="6B23B221" w14:textId="77777777" w:rsidR="00515C31" w:rsidRDefault="007C42C2">
      <w:pPr>
        <w:pStyle w:val="Heading2"/>
      </w:pPr>
      <w:bookmarkStart w:id="163" w:name="conclusions"/>
      <w:bookmarkStart w:id="164" w:name="_Toc72907064"/>
      <w:bookmarkEnd w:id="155"/>
      <w:bookmarkEnd w:id="161"/>
      <w:r>
        <w:t>5.3</w:t>
      </w:r>
      <w:r>
        <w:tab/>
        <w:t>Conclusions</w:t>
      </w:r>
      <w:bookmarkEnd w:id="164"/>
    </w:p>
    <w:p w14:paraId="53759CA4" w14:textId="77777777" w:rsidR="00515C31" w:rsidRDefault="007C42C2">
      <w:pPr>
        <w:pStyle w:val="Heading3"/>
      </w:pPr>
      <w:bookmarkStart w:id="165" w:name="summary-and-contribution"/>
      <w:bookmarkStart w:id="166" w:name="_Toc72907065"/>
      <w:r>
        <w:t>5.3.1</w:t>
      </w:r>
      <w:r>
        <w:tab/>
        <w:t>Summary and Contribution</w:t>
      </w:r>
      <w:bookmarkEnd w:id="166"/>
    </w:p>
    <w:p w14:paraId="620714C5" w14:textId="77777777" w:rsidR="00515C31" w:rsidRDefault="007C42C2">
      <w:r>
        <w:t>Thus far, this dissertation study has attempted to respond to the paucity of scholarly and practical attention to how blind individuals learn STEM subjects. The study aim was to discover collective knowledg</w:t>
      </w:r>
      <w:r>
        <w:t>e sharing patterns and informal learning cultures of blind individuals pursuing STEM disciplines as captured through computer-mediated mailing listservs. Using the National Federation of the Blind Mailing List, which is one of the world’s largest online ma</w:t>
      </w:r>
      <w:r>
        <w:t>iling communities for the blind, this research conducted longitudinal computational ethnography for the four STEM-oriented listserv archives in the public domain (i.e., NFB-Science and Engineering; Computer Science; Artists-Making-Art; BlindMath) between J</w:t>
      </w:r>
      <w:r>
        <w:t xml:space="preserve">anuary 2009 and December 2019 to develop a comprehensive understanding of learning experiences voiced by </w:t>
      </w:r>
      <w:r>
        <w:lastRenderedPageBreak/>
        <w:t>blind individuals. A total of 24858 messages was computationally analyzed and approximately 15-hour interviews with eight blind STEM learners were qual</w:t>
      </w:r>
      <w:r>
        <w:t>itatively analyzed.</w:t>
      </w:r>
    </w:p>
    <w:p w14:paraId="44B4B790" w14:textId="77777777" w:rsidR="00515C31" w:rsidRDefault="007C42C2">
      <w:r>
        <w:t xml:space="preserve">The dispersion patterns of the total number of messages sent by each listserv member showed that all the listservs, regardless of their absolute number of message instances exchanged, were led by few active members. This characteristic </w:t>
      </w:r>
      <w:r>
        <w:t xml:space="preserve">was found the most pronounced in the cs list given that it had the largest number of outliers (Figure 4.2). Semantic analyses including co-occurrence, correlation, and bigram networks, revealed that unique linguistic and knowledge-sharing patterns on each </w:t>
      </w:r>
      <w:r>
        <w:t xml:space="preserve">of the mailing lists, and these were confirmed with more advanced structural topic models (STM) fitted with 40 topics. The semi-structured interview findings with eight individuals who are blind or visually impaired yielded three themes: (1) Self-directed </w:t>
      </w:r>
      <w:r>
        <w:t>learning over lectures; (2) Linear verbal learning; and (3) Positive attitudes. These were repeatedly confirmed with both computational results as well as cross-interview checking. The hybrid mixed-method result that combined both computational and interpr</w:t>
      </w:r>
      <w:r>
        <w:t>etative strands allowed me to deductively reduce the structural topic model patterns into 9 codes based on the nested systems introduced in “Ecological Model of STEM Education” (</w:t>
      </w:r>
      <w:hyperlink w:anchor="ref-basham2010ecological">
        <w:r>
          <w:t>Basham et al., 2010</w:t>
        </w:r>
      </w:hyperlink>
      <w:r>
        <w:t>). By analyz</w:t>
      </w:r>
      <w:r>
        <w:t>ing both “code-by-year” and “code-by-year-by-list” patterns, it was found that microsystem-level technologies, such as screen readers and math-technologies accounted for most of the code patterns across all the corpus documents. In contrast, mesosystem-lev</w:t>
      </w:r>
      <w:r>
        <w:t>el conversations, such as support from and for schools and workplaces in STEM learning, was lacking. Furthermore, despite the importance of braille literacy in STEM education and its positive correlation with employment rate (</w:t>
      </w:r>
      <w:hyperlink w:anchor="ref-nbp-braille-crisis">
        <w:r>
          <w:t>National Braille Press, n.d.</w:t>
        </w:r>
      </w:hyperlink>
      <w:r>
        <w:t>), knowledge-sharing patterns around braille was less pronounced compared to other microsystem technologies. This was in congruent with current braille literacy crisis (</w:t>
      </w:r>
      <w:hyperlink w:anchor="ref-nfb-braille-crisis">
        <w:r>
          <w:t>Jernigan Institute, 2009</w:t>
        </w:r>
      </w:hyperlink>
      <w:r>
        <w:t>).</w:t>
      </w:r>
    </w:p>
    <w:p w14:paraId="63F2DBAA" w14:textId="77777777" w:rsidR="00515C31" w:rsidRDefault="007C42C2">
      <w:r>
        <w:t xml:space="preserve">Building upon these results and findings, I discussed the implications of this study by highlighting the three aspects: (1) Disconnected mesosystem; (2) Limited modality of current </w:t>
      </w:r>
      <w:r>
        <w:lastRenderedPageBreak/>
        <w:t xml:space="preserve">assistive technologies; and (3) Lacking central resources. The findings of </w:t>
      </w:r>
      <w:r>
        <w:t>this dissertation study should make an important contribution to the field of the Learning Sciences in the following ways. Firstly, this scientific investigation of “How blind people learn STEM” can bring meaningful discussion points to the field. Although</w:t>
      </w:r>
      <w:r>
        <w:t xml:space="preserve"> “How </w:t>
      </w:r>
      <w:r>
        <w:rPr>
          <w:i/>
          <w:iCs/>
        </w:rPr>
        <w:t>People</w:t>
      </w:r>
      <w:r>
        <w:t xml:space="preserve"> </w:t>
      </w:r>
      <m:oMath>
        <m:r>
          <w:rPr>
            <w:rFonts w:ascii="Cambria Math" w:hAnsi="Cambria Math"/>
          </w:rPr>
          <m:t>emp</m:t>
        </m:r>
        <m:r>
          <w:rPr>
            <w:rFonts w:ascii="Cambria Math" w:hAnsi="Cambria Math"/>
          </w:rPr>
          <m:t>h</m:t>
        </m:r>
        <m:r>
          <w:rPr>
            <w:rFonts w:ascii="Cambria Math" w:hAnsi="Cambria Math"/>
          </w:rPr>
          <m:t>asisadded</m:t>
        </m:r>
      </m:oMath>
      <w:r>
        <w:t xml:space="preserve"> Learn” should be applied to any inquiries of the Learning Sciences, current scholarly efforts in the field have been largely devoted to learning improvements from and for so-called able-bodied viewpoints. In other wor</w:t>
      </w:r>
      <w:r>
        <w:t>ds, the field has yet neglected to extend the scope of learners across dis/abilities while leaving the topic for special education. This dissertation serves not only to shed light on a blind spot of the separation between general VS. special education para</w:t>
      </w:r>
      <w:r>
        <w:t>digm, but also to draw holistic attention of researchers, practitioners, policy makers, curriculum developers, and others towards the need for inclusive STEM learning ecology where sighted and blind learners are all taken into account under the fundamental</w:t>
      </w:r>
      <w:r>
        <w:t xml:space="preserve"> question of “How People Learn.” Secondly, the research suggested a novel methodology to investigate large corpora of texts in rigorous, reliable, and reproducible ways. Drawing upon analytical procedure of the five phases of “Knowledge Discovery in Textua</w:t>
      </w:r>
      <w:r>
        <w:t xml:space="preserve">l Databases” [KDT; </w:t>
      </w:r>
      <w:hyperlink w:anchor="ref-feldman1995knowledge">
        <w:r>
          <w:t>Feldman &amp; Dagan</w:t>
        </w:r>
      </w:hyperlink>
      <w:r>
        <w:t xml:space="preserve"> (</w:t>
      </w:r>
      <w:hyperlink w:anchor="ref-feldman1995knowledge">
        <w:r>
          <w:t>1995</w:t>
        </w:r>
      </w:hyperlink>
      <w:r>
        <w:t>)] combined with the three-step “Computational Grounded Theory” (</w:t>
      </w:r>
      <w:hyperlink w:anchor="ref-nelson2017computational">
        <w:r>
          <w:t>Nelson,</w:t>
        </w:r>
        <w:r>
          <w:t xml:space="preserve"> 2017</w:t>
        </w:r>
      </w:hyperlink>
      <w:r>
        <w:t>), this study detailed each phase of the proposed investigative phenomenon, which is often an underexplored approach in traditional qualitative research, to offer the readers reproducible trustworthiness across the study holistically. Finally, this di</w:t>
      </w:r>
      <w:r>
        <w:t>ssertation described how a blind learning scientist researches. Unlike either special education or social welfare fields, finding a researcher who is blind is quite rare. Moreover, little is known about the challenges and solutions of a blind person from a</w:t>
      </w:r>
      <w:r>
        <w:t xml:space="preserve"> researcher’s perspective going beyond study subjects. I, as a lifelong blind person myself, self-reported on how I researched from data collection to analysis throughout this study to inspire other sighted and blind learning scientists to look into non-vi</w:t>
      </w:r>
      <w:r>
        <w:t>sual techniques in the field where video-based interaction analysis is dominant.</w:t>
      </w:r>
    </w:p>
    <w:p w14:paraId="76E1E61E" w14:textId="77777777" w:rsidR="00515C31" w:rsidRDefault="007C42C2">
      <w:pPr>
        <w:pStyle w:val="Heading2"/>
      </w:pPr>
      <w:bookmarkStart w:id="167" w:name="suggestion"/>
      <w:bookmarkStart w:id="168" w:name="_Toc72907066"/>
      <w:bookmarkEnd w:id="163"/>
      <w:bookmarkEnd w:id="165"/>
      <w:r>
        <w:lastRenderedPageBreak/>
        <w:t>5.4</w:t>
      </w:r>
      <w:r>
        <w:tab/>
        <w:t>Suggestions for Future Research</w:t>
      </w:r>
      <w:bookmarkEnd w:id="168"/>
    </w:p>
    <w:p w14:paraId="5345F32D" w14:textId="77777777" w:rsidR="00515C31" w:rsidRDefault="007C42C2">
      <w:r>
        <w:t xml:space="preserve">Although this study has attempted to respond the paucity of STEM learning accessibility for blind people, there are few areas that require </w:t>
      </w:r>
      <w:r>
        <w:t>further attention for future research. First, supervised and semi-supervised algorithms should be considered. The computational algorithms that I implemented was based soely on unsupervised machine learning. Although it was an appropriate choice given that</w:t>
      </w:r>
      <w:r>
        <w:t xml:space="preserve"> there was no label information corresponding to each document, recurrent neural network (RNN) algorithms, such as long short-term memory ((LSTM) could have been utilized to deeply investigate linguistic sequential patterns out of the NFB corpus. Future re</w:t>
      </w:r>
      <w:r>
        <w:t>search needs to expand the current topic modeling results as deductive labels to build more rigorous knowledge detection models.</w:t>
      </w:r>
    </w:p>
    <w:p w14:paraId="3D8EDCF0" w14:textId="77777777" w:rsidR="00515C31" w:rsidRDefault="007C42C2">
      <w:r>
        <w:t>Second, other network analysis should be collectively applied to the hybrid mixed-methods coding results. I only implemented ne</w:t>
      </w:r>
      <w:r>
        <w:t xml:space="preserve">tworks for linguistic pattern detections (Chapter 4.2.2); however, “epistemic network analysis” (ENA, </w:t>
      </w:r>
      <w:hyperlink w:anchor="ref-shaffer2006epistemic">
        <w:r>
          <w:t>David W. Shaffer, 2006</w:t>
        </w:r>
      </w:hyperlink>
      <w:r>
        <w:t>) could be also employed to capture how community members’ epistemic concepts are int</w:t>
      </w:r>
      <w:r>
        <w:t>errelated over time across different listservs.</w:t>
      </w:r>
    </w:p>
    <w:p w14:paraId="2CBEC9FE" w14:textId="77777777" w:rsidR="00515C31" w:rsidRDefault="007C42C2">
      <w:r>
        <w:t>Finally, the “num_discussants” variable that contains the number of participants per message can be used for guiding more weighted models or hybrid coding results. For the sake of simplicity, I did not factor</w:t>
      </w:r>
      <w:r>
        <w:t xml:space="preserve"> in this variable as a covariate when fitting the structural topic models. As each message document has different level of participation within corpus, it is advisable for future researchers to consider the weighted effect to capture more pronounced result</w:t>
      </w:r>
      <w:r>
        <w:t>s.</w:t>
      </w:r>
    </w:p>
    <w:p w14:paraId="2E57D0D8" w14:textId="77777777" w:rsidR="00515C31" w:rsidRDefault="007C42C2">
      <w:r>
        <w:t xml:space="preserve">This is, to my knowledge, the first study using the largest corpus where blind individuals describe their stories, challenges, and solutions for STEM </w:t>
      </w:r>
      <w:r>
        <w:t>learning experiences in their own words at a community level (</w:t>
      </w:r>
      <w:hyperlink w:anchor="ref-nfbAboutUs">
        <w:r>
          <w:t>National Federation of the Blind, n.d.</w:t>
        </w:r>
      </w:hyperlink>
      <w:r>
        <w:t>) that has not been fabricated by any third-party researcher(s). I have high hopes that my dissertation study could ini</w:t>
      </w:r>
      <w:r>
        <w:t xml:space="preserve">tiate </w:t>
      </w:r>
      <w:r>
        <w:lastRenderedPageBreak/>
        <w:t>meaningful scholarly and practical discussions on how to better foster a more inclusive, accessible, and equitable STEM education in which sighted and blind students enjoy the ecological value of STEM.</w:t>
      </w:r>
    </w:p>
    <w:p w14:paraId="79F3B174" w14:textId="77777777" w:rsidR="00515C31" w:rsidRDefault="007C42C2">
      <w:pPr>
        <w:pStyle w:val="Heading2"/>
      </w:pPr>
      <w:bookmarkStart w:id="169" w:name="acknowledgements"/>
      <w:bookmarkStart w:id="170" w:name="_Toc72907067"/>
      <w:bookmarkEnd w:id="167"/>
      <w:r>
        <w:t>5.5</w:t>
      </w:r>
      <w:r>
        <w:tab/>
        <w:t>Acknowledgements</w:t>
      </w:r>
      <w:bookmarkEnd w:id="170"/>
    </w:p>
    <w:p w14:paraId="14EB97D2" w14:textId="77777777" w:rsidR="00515C31" w:rsidRDefault="007C42C2">
      <w:r>
        <w:t>I would like to thank the N</w:t>
      </w:r>
      <w:r>
        <w:t>ational Federation of the Blind and the members who generously shared their collective wisdom, experience, and materials for the purposes of this research. This study was supported by the Dissertation Research Initiation Grant by the College of Education a</w:t>
      </w:r>
      <w:r>
        <w:t>t the Pennsylvania State University (fund #1001).</w:t>
      </w:r>
    </w:p>
    <w:p w14:paraId="2D2BFD53" w14:textId="77777777" w:rsidR="00515C31" w:rsidRDefault="007C42C2">
      <w:pPr>
        <w:pStyle w:val="Heading1"/>
      </w:pPr>
      <w:bookmarkStart w:id="171" w:name="appendix"/>
      <w:bookmarkStart w:id="172" w:name="_Toc72907068"/>
      <w:bookmarkEnd w:id="151"/>
      <w:bookmarkEnd w:id="169"/>
      <w:r>
        <w:t>Appendix</w:t>
      </w:r>
      <w:bookmarkEnd w:id="172"/>
    </w:p>
    <w:p w14:paraId="0BA22F2C" w14:textId="77777777" w:rsidR="00515C31" w:rsidRDefault="007C42C2">
      <w:pPr>
        <w:pStyle w:val="Heading1"/>
      </w:pPr>
      <w:bookmarkStart w:id="173" w:name="app-irb"/>
      <w:bookmarkStart w:id="174" w:name="_Toc72907069"/>
      <w:bookmarkEnd w:id="171"/>
      <w:r>
        <w:t>6</w:t>
      </w:r>
      <w:r>
        <w:tab/>
        <w:t>Determination Letter from the Office for Research Protections</w:t>
      </w:r>
      <w:bookmarkEnd w:id="174"/>
    </w:p>
    <w:p w14:paraId="67F8728A" w14:textId="77777777" w:rsidR="00515C31" w:rsidRDefault="007C42C2">
      <w:r>
        <w:t>The following includes two official Letters from the Office for Research Protections at the Pennsylvania State University.</w:t>
      </w:r>
    </w:p>
    <w:p w14:paraId="414F03E1" w14:textId="77777777" w:rsidR="00515C31" w:rsidRDefault="007C42C2">
      <w:r>
        <w:rPr>
          <w:noProof/>
        </w:rPr>
        <w:lastRenderedPageBreak/>
        <w:drawing>
          <wp:inline distT="0" distB="0" distL="0" distR="0" wp14:anchorId="64394CBF" wp14:editId="05422B1C">
            <wp:extent cx="5486400" cy="7100047"/>
            <wp:effectExtent l="0" t="0" r="0" b="0"/>
            <wp:docPr id="35" name="Picture" descr="Figure 6.1: Exploring Knowledge Sharing and Online Interactions in the Public Mailing Lists for Blind People."/>
            <wp:cNvGraphicFramePr/>
            <a:graphic xmlns:a="http://schemas.openxmlformats.org/drawingml/2006/main">
              <a:graphicData uri="http://schemas.openxmlformats.org/drawingml/2006/picture">
                <pic:pic xmlns:pic="http://schemas.openxmlformats.org/drawingml/2006/picture">
                  <pic:nvPicPr>
                    <pic:cNvPr id="0" name="Picture" descr="fig/2019-05-21-not-human-research.png"/>
                    <pic:cNvPicPr>
                      <a:picLocks noChangeAspect="1" noChangeArrowheads="1"/>
                    </pic:cNvPicPr>
                  </pic:nvPicPr>
                  <pic:blipFill>
                    <a:blip r:embed="rId50"/>
                    <a:stretch>
                      <a:fillRect/>
                    </a:stretch>
                  </pic:blipFill>
                  <pic:spPr bwMode="auto">
                    <a:xfrm>
                      <a:off x="0" y="0"/>
                      <a:ext cx="5486400" cy="7100047"/>
                    </a:xfrm>
                    <a:prstGeom prst="rect">
                      <a:avLst/>
                    </a:prstGeom>
                    <a:noFill/>
                    <a:ln w="9525">
                      <a:noFill/>
                      <a:headEnd/>
                      <a:tailEnd/>
                    </a:ln>
                  </pic:spPr>
                </pic:pic>
              </a:graphicData>
            </a:graphic>
          </wp:inline>
        </w:drawing>
      </w:r>
    </w:p>
    <w:p w14:paraId="0F54B039" w14:textId="77777777" w:rsidR="00515C31" w:rsidRDefault="007C42C2">
      <w:r>
        <w:t>Figure 6</w:t>
      </w:r>
      <w:r>
        <w:t>.1: Exploring Knowledge Sharing and Online Interactions in the Public Mailing Lists for Blind People.</w:t>
      </w:r>
    </w:p>
    <w:p w14:paraId="3EF93A3F" w14:textId="77777777" w:rsidR="00515C31" w:rsidRDefault="007C42C2">
      <w:r>
        <w:rPr>
          <w:noProof/>
        </w:rPr>
        <w:lastRenderedPageBreak/>
        <w:drawing>
          <wp:inline distT="0" distB="0" distL="0" distR="0" wp14:anchorId="567C7DFA" wp14:editId="00F9D17E">
            <wp:extent cx="5486400" cy="7100047"/>
            <wp:effectExtent l="0" t="0" r="0" b="0"/>
            <wp:docPr id="36" name="Picture" descr="Figure 6.2: Follow-Up Interview: Exploring Knowledge Sharing and Online Interactions in the Public Mailing Lists for Blind People (page 1)."/>
            <wp:cNvGraphicFramePr/>
            <a:graphic xmlns:a="http://schemas.openxmlformats.org/drawingml/2006/main">
              <a:graphicData uri="http://schemas.openxmlformats.org/drawingml/2006/picture">
                <pic:pic xmlns:pic="http://schemas.openxmlformats.org/drawingml/2006/picture">
                  <pic:nvPicPr>
                    <pic:cNvPr id="0" name="Picture" descr="fig/2019-12-19-exempt-research_Page_1.png"/>
                    <pic:cNvPicPr>
                      <a:picLocks noChangeAspect="1" noChangeArrowheads="1"/>
                    </pic:cNvPicPr>
                  </pic:nvPicPr>
                  <pic:blipFill>
                    <a:blip r:embed="rId51"/>
                    <a:stretch>
                      <a:fillRect/>
                    </a:stretch>
                  </pic:blipFill>
                  <pic:spPr bwMode="auto">
                    <a:xfrm>
                      <a:off x="0" y="0"/>
                      <a:ext cx="5486400" cy="7100047"/>
                    </a:xfrm>
                    <a:prstGeom prst="rect">
                      <a:avLst/>
                    </a:prstGeom>
                    <a:noFill/>
                    <a:ln w="9525">
                      <a:noFill/>
                      <a:headEnd/>
                      <a:tailEnd/>
                    </a:ln>
                  </pic:spPr>
                </pic:pic>
              </a:graphicData>
            </a:graphic>
          </wp:inline>
        </w:drawing>
      </w:r>
    </w:p>
    <w:p w14:paraId="7A3C5DEC" w14:textId="77777777" w:rsidR="00515C31" w:rsidRDefault="007C42C2">
      <w:r>
        <w:t>Figure 6.2: Follow-Up Interview: Exploring Knowledge Sharing and Online Interactions in the Public Mailing Lists for Blind People (page 1).</w:t>
      </w:r>
    </w:p>
    <w:p w14:paraId="78EC1B2B" w14:textId="77777777" w:rsidR="00515C31" w:rsidRDefault="007C42C2">
      <w:r>
        <w:rPr>
          <w:noProof/>
        </w:rPr>
        <w:lastRenderedPageBreak/>
        <w:drawing>
          <wp:inline distT="0" distB="0" distL="0" distR="0" wp14:anchorId="0AE670F2" wp14:editId="4587A0CC">
            <wp:extent cx="5486400" cy="7100047"/>
            <wp:effectExtent l="0" t="0" r="0" b="0"/>
            <wp:docPr id="37" name="Picture" descr="Figure 6.3: Follow-Up Interview: Exploring Knowledge Sharing and Online Interactions in the Public Mailing Lists for Blind People (page 2)."/>
            <wp:cNvGraphicFramePr/>
            <a:graphic xmlns:a="http://schemas.openxmlformats.org/drawingml/2006/main">
              <a:graphicData uri="http://schemas.openxmlformats.org/drawingml/2006/picture">
                <pic:pic xmlns:pic="http://schemas.openxmlformats.org/drawingml/2006/picture">
                  <pic:nvPicPr>
                    <pic:cNvPr id="0" name="Picture" descr="fig/2019-12-19-exempt-research_Page_2.png"/>
                    <pic:cNvPicPr>
                      <a:picLocks noChangeAspect="1" noChangeArrowheads="1"/>
                    </pic:cNvPicPr>
                  </pic:nvPicPr>
                  <pic:blipFill>
                    <a:blip r:embed="rId52"/>
                    <a:stretch>
                      <a:fillRect/>
                    </a:stretch>
                  </pic:blipFill>
                  <pic:spPr bwMode="auto">
                    <a:xfrm>
                      <a:off x="0" y="0"/>
                      <a:ext cx="5486400" cy="7100047"/>
                    </a:xfrm>
                    <a:prstGeom prst="rect">
                      <a:avLst/>
                    </a:prstGeom>
                    <a:noFill/>
                    <a:ln w="9525">
                      <a:noFill/>
                      <a:headEnd/>
                      <a:tailEnd/>
                    </a:ln>
                  </pic:spPr>
                </pic:pic>
              </a:graphicData>
            </a:graphic>
          </wp:inline>
        </w:drawing>
      </w:r>
    </w:p>
    <w:p w14:paraId="14DB4B51" w14:textId="77777777" w:rsidR="00515C31" w:rsidRDefault="007C42C2">
      <w:r>
        <w:t>Figure 6.3</w:t>
      </w:r>
      <w:r>
        <w:t>: Follow-Up Interview: Exploring Knowledge Sharing and Online Interactions in the Public Mailing Lists for Blind People (page 2).</w:t>
      </w:r>
    </w:p>
    <w:p w14:paraId="3BE51E4B" w14:textId="77777777" w:rsidR="00515C31" w:rsidRDefault="007C42C2">
      <w:pPr>
        <w:pStyle w:val="Heading1"/>
      </w:pPr>
      <w:bookmarkStart w:id="175" w:name="app-nfb"/>
      <w:bookmarkStart w:id="176" w:name="_Toc72907070"/>
      <w:bookmarkEnd w:id="173"/>
      <w:r>
        <w:lastRenderedPageBreak/>
        <w:t>7</w:t>
      </w:r>
      <w:r>
        <w:tab/>
        <w:t>The National Federation of the Blind (NFB) Materials</w:t>
      </w:r>
      <w:bookmarkEnd w:id="176"/>
    </w:p>
    <w:p w14:paraId="5FC8021B" w14:textId="77777777" w:rsidR="00515C31" w:rsidRDefault="007C42C2">
      <w:r>
        <w:t>The following includes email communications with the NFB gate keeper, o</w:t>
      </w:r>
      <w:r>
        <w:t>fficial form submissions to the NFB Research Advisory Council, and the information stating that the proposed study has been approved by their committees.</w:t>
      </w:r>
    </w:p>
    <w:p w14:paraId="17059E01" w14:textId="77777777" w:rsidR="00515C31" w:rsidRDefault="007C42C2">
      <w:pPr>
        <w:pStyle w:val="Heading2"/>
      </w:pPr>
      <w:bookmarkStart w:id="177" w:name="gate-keeper"/>
      <w:bookmarkStart w:id="178" w:name="_Toc72907071"/>
      <w:r>
        <w:lastRenderedPageBreak/>
        <w:t>7.1</w:t>
      </w:r>
      <w:r>
        <w:tab/>
        <w:t>Contact with a Gatekeeper of the NFB Community</w:t>
      </w:r>
      <w:bookmarkEnd w:id="178"/>
    </w:p>
    <w:p w14:paraId="4D8B37D2" w14:textId="77777777" w:rsidR="00515C31" w:rsidRDefault="007C42C2">
      <w:r>
        <w:rPr>
          <w:noProof/>
        </w:rPr>
        <w:drawing>
          <wp:inline distT="0" distB="0" distL="0" distR="0" wp14:anchorId="7F308FE1" wp14:editId="050CA420">
            <wp:extent cx="5486400" cy="7100047"/>
            <wp:effectExtent l="0" t="0" r="0" b="0"/>
            <wp:docPr id="38" name="Picture" descr="Figure 7.1: Email Exchange with the Community Gatekeeper (page 1)."/>
            <wp:cNvGraphicFramePr/>
            <a:graphic xmlns:a="http://schemas.openxmlformats.org/drawingml/2006/main">
              <a:graphicData uri="http://schemas.openxmlformats.org/drawingml/2006/picture">
                <pic:pic xmlns:pic="http://schemas.openxmlformats.org/drawingml/2006/picture">
                  <pic:nvPicPr>
                    <pic:cNvPr id="0" name="Picture" descr="fig/contact_with_gatekeeper_Page_1.png"/>
                    <pic:cNvPicPr>
                      <a:picLocks noChangeAspect="1" noChangeArrowheads="1"/>
                    </pic:cNvPicPr>
                  </pic:nvPicPr>
                  <pic:blipFill>
                    <a:blip r:embed="rId53"/>
                    <a:stretch>
                      <a:fillRect/>
                    </a:stretch>
                  </pic:blipFill>
                  <pic:spPr bwMode="auto">
                    <a:xfrm>
                      <a:off x="0" y="0"/>
                      <a:ext cx="5486400" cy="7100047"/>
                    </a:xfrm>
                    <a:prstGeom prst="rect">
                      <a:avLst/>
                    </a:prstGeom>
                    <a:noFill/>
                    <a:ln w="9525">
                      <a:noFill/>
                      <a:headEnd/>
                      <a:tailEnd/>
                    </a:ln>
                  </pic:spPr>
                </pic:pic>
              </a:graphicData>
            </a:graphic>
          </wp:inline>
        </w:drawing>
      </w:r>
    </w:p>
    <w:p w14:paraId="70E95A9D" w14:textId="77777777" w:rsidR="00515C31" w:rsidRDefault="007C42C2">
      <w:r>
        <w:t>Figure 7.1: Email Exchange with the Community Gat</w:t>
      </w:r>
      <w:r>
        <w:t>ekeeper (page 1).</w:t>
      </w:r>
    </w:p>
    <w:p w14:paraId="43462562" w14:textId="77777777" w:rsidR="00515C31" w:rsidRDefault="007C42C2">
      <w:r>
        <w:rPr>
          <w:noProof/>
        </w:rPr>
        <w:lastRenderedPageBreak/>
        <w:drawing>
          <wp:inline distT="0" distB="0" distL="0" distR="0" wp14:anchorId="51011CFE" wp14:editId="32C20D0C">
            <wp:extent cx="5486400" cy="7100047"/>
            <wp:effectExtent l="0" t="0" r="0" b="0"/>
            <wp:docPr id="39" name="Picture" descr="Figure 7.2: Email Exchange with the Community Gatekeeper (page 2)."/>
            <wp:cNvGraphicFramePr/>
            <a:graphic xmlns:a="http://schemas.openxmlformats.org/drawingml/2006/main">
              <a:graphicData uri="http://schemas.openxmlformats.org/drawingml/2006/picture">
                <pic:pic xmlns:pic="http://schemas.openxmlformats.org/drawingml/2006/picture">
                  <pic:nvPicPr>
                    <pic:cNvPr id="0" name="Picture" descr="fig/contact_with_gatekeeper_Page_2.png"/>
                    <pic:cNvPicPr>
                      <a:picLocks noChangeAspect="1" noChangeArrowheads="1"/>
                    </pic:cNvPicPr>
                  </pic:nvPicPr>
                  <pic:blipFill>
                    <a:blip r:embed="rId54"/>
                    <a:stretch>
                      <a:fillRect/>
                    </a:stretch>
                  </pic:blipFill>
                  <pic:spPr bwMode="auto">
                    <a:xfrm>
                      <a:off x="0" y="0"/>
                      <a:ext cx="5486400" cy="7100047"/>
                    </a:xfrm>
                    <a:prstGeom prst="rect">
                      <a:avLst/>
                    </a:prstGeom>
                    <a:noFill/>
                    <a:ln w="9525">
                      <a:noFill/>
                      <a:headEnd/>
                      <a:tailEnd/>
                    </a:ln>
                  </pic:spPr>
                </pic:pic>
              </a:graphicData>
            </a:graphic>
          </wp:inline>
        </w:drawing>
      </w:r>
    </w:p>
    <w:p w14:paraId="7514ED40" w14:textId="77777777" w:rsidR="00515C31" w:rsidRDefault="007C42C2">
      <w:r>
        <w:t>Figure 7.2: Email Exchange with the Community Gatekeeper (page 2).</w:t>
      </w:r>
    </w:p>
    <w:p w14:paraId="3EDEA97C" w14:textId="77777777" w:rsidR="00515C31" w:rsidRDefault="007C42C2">
      <w:pPr>
        <w:pStyle w:val="Heading2"/>
      </w:pPr>
      <w:bookmarkStart w:id="179" w:name="nfb-research-form"/>
      <w:bookmarkStart w:id="180" w:name="_Toc72907072"/>
      <w:bookmarkEnd w:id="177"/>
      <w:r>
        <w:lastRenderedPageBreak/>
        <w:t>7.2</w:t>
      </w:r>
      <w:r>
        <w:tab/>
        <w:t>Research Participant Solicitation Request Form</w:t>
      </w:r>
      <w:bookmarkEnd w:id="180"/>
    </w:p>
    <w:p w14:paraId="7F18CFFC" w14:textId="77777777" w:rsidR="00515C31" w:rsidRDefault="007C42C2">
      <w:r>
        <w:rPr>
          <w:noProof/>
        </w:rPr>
        <w:drawing>
          <wp:inline distT="0" distB="0" distL="0" distR="0" wp14:anchorId="597B57DB" wp14:editId="6BE645DF">
            <wp:extent cx="5486400" cy="7100047"/>
            <wp:effectExtent l="0" t="0" r="0" b="0"/>
            <wp:docPr id="40" name="Picture" descr="Figure 7.3: Confirmation of the Form submitted to the NFB Research Advisory Council (page 1)."/>
            <wp:cNvGraphicFramePr/>
            <a:graphic xmlns:a="http://schemas.openxmlformats.org/drawingml/2006/main">
              <a:graphicData uri="http://schemas.openxmlformats.org/drawingml/2006/picture">
                <pic:pic xmlns:pic="http://schemas.openxmlformats.org/drawingml/2006/picture">
                  <pic:nvPicPr>
                    <pic:cNvPr id="0" name="Picture" descr="fig/NFB_Research_Council/Research%20Participant%20Solicitation%20Request%20Form/Page_01.png"/>
                    <pic:cNvPicPr>
                      <a:picLocks noChangeAspect="1" noChangeArrowheads="1"/>
                    </pic:cNvPicPr>
                  </pic:nvPicPr>
                  <pic:blipFill>
                    <a:blip r:embed="rId55"/>
                    <a:stretch>
                      <a:fillRect/>
                    </a:stretch>
                  </pic:blipFill>
                  <pic:spPr bwMode="auto">
                    <a:xfrm>
                      <a:off x="0" y="0"/>
                      <a:ext cx="5486400" cy="7100047"/>
                    </a:xfrm>
                    <a:prstGeom prst="rect">
                      <a:avLst/>
                    </a:prstGeom>
                    <a:noFill/>
                    <a:ln w="9525">
                      <a:noFill/>
                      <a:headEnd/>
                      <a:tailEnd/>
                    </a:ln>
                  </pic:spPr>
                </pic:pic>
              </a:graphicData>
            </a:graphic>
          </wp:inline>
        </w:drawing>
      </w:r>
    </w:p>
    <w:p w14:paraId="75F003DC" w14:textId="77777777" w:rsidR="00515C31" w:rsidRDefault="007C42C2">
      <w:r>
        <w:lastRenderedPageBreak/>
        <w:t>Figure 7.3: Confirmation of the Form submitted to the NFB Research Advisory Council (page 1).</w:t>
      </w:r>
    </w:p>
    <w:p w14:paraId="13D0FEF1" w14:textId="77777777" w:rsidR="00515C31" w:rsidRDefault="007C42C2">
      <w:r>
        <w:rPr>
          <w:noProof/>
        </w:rPr>
        <w:drawing>
          <wp:inline distT="0" distB="0" distL="0" distR="0" wp14:anchorId="7C1369A1" wp14:editId="0FC83BCE">
            <wp:extent cx="5486400" cy="7100047"/>
            <wp:effectExtent l="0" t="0" r="0" b="0"/>
            <wp:docPr id="41" name="Picture" descr="Figure 7.4: Confirmation of the Form submitted to the NFB Research Advisory Council (page 2)."/>
            <wp:cNvGraphicFramePr/>
            <a:graphic xmlns:a="http://schemas.openxmlformats.org/drawingml/2006/main">
              <a:graphicData uri="http://schemas.openxmlformats.org/drawingml/2006/picture">
                <pic:pic xmlns:pic="http://schemas.openxmlformats.org/drawingml/2006/picture">
                  <pic:nvPicPr>
                    <pic:cNvPr id="0" name="Picture" descr="fig/NFB_Research_Council/Research%20Participant%20Solicitation%20Request%20Form/Page_02.png"/>
                    <pic:cNvPicPr>
                      <a:picLocks noChangeAspect="1" noChangeArrowheads="1"/>
                    </pic:cNvPicPr>
                  </pic:nvPicPr>
                  <pic:blipFill>
                    <a:blip r:embed="rId56"/>
                    <a:stretch>
                      <a:fillRect/>
                    </a:stretch>
                  </pic:blipFill>
                  <pic:spPr bwMode="auto">
                    <a:xfrm>
                      <a:off x="0" y="0"/>
                      <a:ext cx="5486400" cy="7100047"/>
                    </a:xfrm>
                    <a:prstGeom prst="rect">
                      <a:avLst/>
                    </a:prstGeom>
                    <a:noFill/>
                    <a:ln w="9525">
                      <a:noFill/>
                      <a:headEnd/>
                      <a:tailEnd/>
                    </a:ln>
                  </pic:spPr>
                </pic:pic>
              </a:graphicData>
            </a:graphic>
          </wp:inline>
        </w:drawing>
      </w:r>
    </w:p>
    <w:p w14:paraId="53D12C4E" w14:textId="77777777" w:rsidR="00515C31" w:rsidRDefault="007C42C2">
      <w:r>
        <w:lastRenderedPageBreak/>
        <w:t>Figure 7.4: Confirma</w:t>
      </w:r>
      <w:r>
        <w:t>tion of the Form submitted to the NFB Research Advisory Council (page 2).</w:t>
      </w:r>
    </w:p>
    <w:p w14:paraId="1A9D947D" w14:textId="77777777" w:rsidR="00515C31" w:rsidRDefault="007C42C2">
      <w:r>
        <w:rPr>
          <w:noProof/>
        </w:rPr>
        <w:drawing>
          <wp:inline distT="0" distB="0" distL="0" distR="0" wp14:anchorId="0FAAFA1F" wp14:editId="2D4A3827">
            <wp:extent cx="5486400" cy="7100047"/>
            <wp:effectExtent l="0" t="0" r="0" b="0"/>
            <wp:docPr id="42" name="Picture" descr="Figure 7.5: Confirmation of the Form submitted to the NFB Research Advisory Council (page 3)."/>
            <wp:cNvGraphicFramePr/>
            <a:graphic xmlns:a="http://schemas.openxmlformats.org/drawingml/2006/main">
              <a:graphicData uri="http://schemas.openxmlformats.org/drawingml/2006/picture">
                <pic:pic xmlns:pic="http://schemas.openxmlformats.org/drawingml/2006/picture">
                  <pic:nvPicPr>
                    <pic:cNvPr id="0" name="Picture" descr="fig/NFB_Research_Council/Research%20Participant%20Solicitation%20Request%20Form/Page_03.png"/>
                    <pic:cNvPicPr>
                      <a:picLocks noChangeAspect="1" noChangeArrowheads="1"/>
                    </pic:cNvPicPr>
                  </pic:nvPicPr>
                  <pic:blipFill>
                    <a:blip r:embed="rId57"/>
                    <a:stretch>
                      <a:fillRect/>
                    </a:stretch>
                  </pic:blipFill>
                  <pic:spPr bwMode="auto">
                    <a:xfrm>
                      <a:off x="0" y="0"/>
                      <a:ext cx="5486400" cy="7100047"/>
                    </a:xfrm>
                    <a:prstGeom prst="rect">
                      <a:avLst/>
                    </a:prstGeom>
                    <a:noFill/>
                    <a:ln w="9525">
                      <a:noFill/>
                      <a:headEnd/>
                      <a:tailEnd/>
                    </a:ln>
                  </pic:spPr>
                </pic:pic>
              </a:graphicData>
            </a:graphic>
          </wp:inline>
        </w:drawing>
      </w:r>
    </w:p>
    <w:p w14:paraId="2A564552" w14:textId="77777777" w:rsidR="00515C31" w:rsidRDefault="007C42C2">
      <w:r>
        <w:lastRenderedPageBreak/>
        <w:t>Figure 7.5: Confirmation of the Form submitted to the NFB Research Advisory Council (page 3).</w:t>
      </w:r>
    </w:p>
    <w:p w14:paraId="4AAE2052" w14:textId="77777777" w:rsidR="00515C31" w:rsidRDefault="007C42C2">
      <w:r>
        <w:rPr>
          <w:noProof/>
        </w:rPr>
        <w:drawing>
          <wp:inline distT="0" distB="0" distL="0" distR="0" wp14:anchorId="1358EF30" wp14:editId="55DCAEB2">
            <wp:extent cx="5486400" cy="7100047"/>
            <wp:effectExtent l="0" t="0" r="0" b="0"/>
            <wp:docPr id="43" name="Picture" descr="Figure 7.6: Confirmation of the Form submitted to the NFB Research Advisory Council (page 4)."/>
            <wp:cNvGraphicFramePr/>
            <a:graphic xmlns:a="http://schemas.openxmlformats.org/drawingml/2006/main">
              <a:graphicData uri="http://schemas.openxmlformats.org/drawingml/2006/picture">
                <pic:pic xmlns:pic="http://schemas.openxmlformats.org/drawingml/2006/picture">
                  <pic:nvPicPr>
                    <pic:cNvPr id="0" name="Picture" descr="fig/NFB_Research_Council/Research%20Participant%20Solicitation%20Request%20Form/Page_04.png"/>
                    <pic:cNvPicPr>
                      <a:picLocks noChangeAspect="1" noChangeArrowheads="1"/>
                    </pic:cNvPicPr>
                  </pic:nvPicPr>
                  <pic:blipFill>
                    <a:blip r:embed="rId58"/>
                    <a:stretch>
                      <a:fillRect/>
                    </a:stretch>
                  </pic:blipFill>
                  <pic:spPr bwMode="auto">
                    <a:xfrm>
                      <a:off x="0" y="0"/>
                      <a:ext cx="5486400" cy="7100047"/>
                    </a:xfrm>
                    <a:prstGeom prst="rect">
                      <a:avLst/>
                    </a:prstGeom>
                    <a:noFill/>
                    <a:ln w="9525">
                      <a:noFill/>
                      <a:headEnd/>
                      <a:tailEnd/>
                    </a:ln>
                  </pic:spPr>
                </pic:pic>
              </a:graphicData>
            </a:graphic>
          </wp:inline>
        </w:drawing>
      </w:r>
    </w:p>
    <w:p w14:paraId="151AD936" w14:textId="77777777" w:rsidR="00515C31" w:rsidRDefault="007C42C2">
      <w:r>
        <w:lastRenderedPageBreak/>
        <w:t>Figure 7.6: Confirmation of the Form submitted to the NFB Research Advisory Council (page 4).</w:t>
      </w:r>
    </w:p>
    <w:p w14:paraId="420BA3EA" w14:textId="77777777" w:rsidR="00515C31" w:rsidRDefault="007C42C2">
      <w:r>
        <w:rPr>
          <w:noProof/>
        </w:rPr>
        <w:drawing>
          <wp:inline distT="0" distB="0" distL="0" distR="0" wp14:anchorId="0E26CD97" wp14:editId="01A9D50E">
            <wp:extent cx="5486400" cy="7100047"/>
            <wp:effectExtent l="0" t="0" r="0" b="0"/>
            <wp:docPr id="44" name="Picture" descr="Figure 7.7: Confirmation of the Form submitted to the NFB Research Advisory Council (page 5)."/>
            <wp:cNvGraphicFramePr/>
            <a:graphic xmlns:a="http://schemas.openxmlformats.org/drawingml/2006/main">
              <a:graphicData uri="http://schemas.openxmlformats.org/drawingml/2006/picture">
                <pic:pic xmlns:pic="http://schemas.openxmlformats.org/drawingml/2006/picture">
                  <pic:nvPicPr>
                    <pic:cNvPr id="0" name="Picture" descr="fig/NFB_Research_Council/Research%20Participant%20Solicitation%20Request%20Form/Page_05.png"/>
                    <pic:cNvPicPr>
                      <a:picLocks noChangeAspect="1" noChangeArrowheads="1"/>
                    </pic:cNvPicPr>
                  </pic:nvPicPr>
                  <pic:blipFill>
                    <a:blip r:embed="rId59"/>
                    <a:stretch>
                      <a:fillRect/>
                    </a:stretch>
                  </pic:blipFill>
                  <pic:spPr bwMode="auto">
                    <a:xfrm>
                      <a:off x="0" y="0"/>
                      <a:ext cx="5486400" cy="7100047"/>
                    </a:xfrm>
                    <a:prstGeom prst="rect">
                      <a:avLst/>
                    </a:prstGeom>
                    <a:noFill/>
                    <a:ln w="9525">
                      <a:noFill/>
                      <a:headEnd/>
                      <a:tailEnd/>
                    </a:ln>
                  </pic:spPr>
                </pic:pic>
              </a:graphicData>
            </a:graphic>
          </wp:inline>
        </w:drawing>
      </w:r>
    </w:p>
    <w:p w14:paraId="539C23CB" w14:textId="77777777" w:rsidR="00515C31" w:rsidRDefault="007C42C2">
      <w:r>
        <w:lastRenderedPageBreak/>
        <w:t>Figure 7.7: Confirmation of the Form submitted to the NFB Research Advisory Council (page 5).</w:t>
      </w:r>
    </w:p>
    <w:p w14:paraId="28161025" w14:textId="77777777" w:rsidR="00515C31" w:rsidRDefault="007C42C2">
      <w:r>
        <w:rPr>
          <w:noProof/>
        </w:rPr>
        <w:drawing>
          <wp:inline distT="0" distB="0" distL="0" distR="0" wp14:anchorId="6B5F1A3A" wp14:editId="3A7E205A">
            <wp:extent cx="5486400" cy="7100047"/>
            <wp:effectExtent l="0" t="0" r="0" b="0"/>
            <wp:docPr id="45" name="Picture" descr="Figure 7.8: Confirmation of the Form submitted to the NFB Research Advisory Council (page 6)."/>
            <wp:cNvGraphicFramePr/>
            <a:graphic xmlns:a="http://schemas.openxmlformats.org/drawingml/2006/main">
              <a:graphicData uri="http://schemas.openxmlformats.org/drawingml/2006/picture">
                <pic:pic xmlns:pic="http://schemas.openxmlformats.org/drawingml/2006/picture">
                  <pic:nvPicPr>
                    <pic:cNvPr id="0" name="Picture" descr="fig/NFB_Research_Council/Research%20Participant%20Solicitation%20Request%20Form/Page_06.png"/>
                    <pic:cNvPicPr>
                      <a:picLocks noChangeAspect="1" noChangeArrowheads="1"/>
                    </pic:cNvPicPr>
                  </pic:nvPicPr>
                  <pic:blipFill>
                    <a:blip r:embed="rId60"/>
                    <a:stretch>
                      <a:fillRect/>
                    </a:stretch>
                  </pic:blipFill>
                  <pic:spPr bwMode="auto">
                    <a:xfrm>
                      <a:off x="0" y="0"/>
                      <a:ext cx="5486400" cy="7100047"/>
                    </a:xfrm>
                    <a:prstGeom prst="rect">
                      <a:avLst/>
                    </a:prstGeom>
                    <a:noFill/>
                    <a:ln w="9525">
                      <a:noFill/>
                      <a:headEnd/>
                      <a:tailEnd/>
                    </a:ln>
                  </pic:spPr>
                </pic:pic>
              </a:graphicData>
            </a:graphic>
          </wp:inline>
        </w:drawing>
      </w:r>
    </w:p>
    <w:p w14:paraId="71761668" w14:textId="77777777" w:rsidR="00515C31" w:rsidRDefault="007C42C2">
      <w:r>
        <w:lastRenderedPageBreak/>
        <w:t>Figure 7.8: Confirmation of the Form submitted to the NFB Research Advisory Council (page 6).</w:t>
      </w:r>
    </w:p>
    <w:p w14:paraId="5A46921C" w14:textId="77777777" w:rsidR="00515C31" w:rsidRDefault="007C42C2">
      <w:r>
        <w:rPr>
          <w:noProof/>
        </w:rPr>
        <w:drawing>
          <wp:inline distT="0" distB="0" distL="0" distR="0" wp14:anchorId="13ABF6B0" wp14:editId="4723772F">
            <wp:extent cx="5486400" cy="7100047"/>
            <wp:effectExtent l="0" t="0" r="0" b="0"/>
            <wp:docPr id="46" name="Picture" descr="Figure 7.9: Confirmation of the Form submitted to the NFB Research Advisory Council (page 7)."/>
            <wp:cNvGraphicFramePr/>
            <a:graphic xmlns:a="http://schemas.openxmlformats.org/drawingml/2006/main">
              <a:graphicData uri="http://schemas.openxmlformats.org/drawingml/2006/picture">
                <pic:pic xmlns:pic="http://schemas.openxmlformats.org/drawingml/2006/picture">
                  <pic:nvPicPr>
                    <pic:cNvPr id="0" name="Picture" descr="fig/NFB_Research_Council/Research%20Participant%20Solicitation%20Request%20Form/Page_07.png"/>
                    <pic:cNvPicPr>
                      <a:picLocks noChangeAspect="1" noChangeArrowheads="1"/>
                    </pic:cNvPicPr>
                  </pic:nvPicPr>
                  <pic:blipFill>
                    <a:blip r:embed="rId61"/>
                    <a:stretch>
                      <a:fillRect/>
                    </a:stretch>
                  </pic:blipFill>
                  <pic:spPr bwMode="auto">
                    <a:xfrm>
                      <a:off x="0" y="0"/>
                      <a:ext cx="5486400" cy="7100047"/>
                    </a:xfrm>
                    <a:prstGeom prst="rect">
                      <a:avLst/>
                    </a:prstGeom>
                    <a:noFill/>
                    <a:ln w="9525">
                      <a:noFill/>
                      <a:headEnd/>
                      <a:tailEnd/>
                    </a:ln>
                  </pic:spPr>
                </pic:pic>
              </a:graphicData>
            </a:graphic>
          </wp:inline>
        </w:drawing>
      </w:r>
    </w:p>
    <w:p w14:paraId="60601F9A" w14:textId="77777777" w:rsidR="00515C31" w:rsidRDefault="007C42C2">
      <w:r>
        <w:lastRenderedPageBreak/>
        <w:t>Figure 7.9: Confirmation of the Form submitted to the NFB Resear</w:t>
      </w:r>
      <w:r>
        <w:t>ch Advisory Council (page 7).</w:t>
      </w:r>
    </w:p>
    <w:p w14:paraId="62A93235" w14:textId="77777777" w:rsidR="00515C31" w:rsidRDefault="007C42C2">
      <w:r>
        <w:rPr>
          <w:noProof/>
        </w:rPr>
        <w:drawing>
          <wp:inline distT="0" distB="0" distL="0" distR="0" wp14:anchorId="36A01739" wp14:editId="36A7B4AF">
            <wp:extent cx="5486400" cy="7100047"/>
            <wp:effectExtent l="0" t="0" r="0" b="0"/>
            <wp:docPr id="47" name="Picture" descr="Figure 7.10: Confirmation of the Form submitted to the NFB Research Advisory Council (page 8)."/>
            <wp:cNvGraphicFramePr/>
            <a:graphic xmlns:a="http://schemas.openxmlformats.org/drawingml/2006/main">
              <a:graphicData uri="http://schemas.openxmlformats.org/drawingml/2006/picture">
                <pic:pic xmlns:pic="http://schemas.openxmlformats.org/drawingml/2006/picture">
                  <pic:nvPicPr>
                    <pic:cNvPr id="0" name="Picture" descr="fig/NFB_Research_Council/Research%20Participant%20Solicitation%20Request%20Form/Page_08.png"/>
                    <pic:cNvPicPr>
                      <a:picLocks noChangeAspect="1" noChangeArrowheads="1"/>
                    </pic:cNvPicPr>
                  </pic:nvPicPr>
                  <pic:blipFill>
                    <a:blip r:embed="rId62"/>
                    <a:stretch>
                      <a:fillRect/>
                    </a:stretch>
                  </pic:blipFill>
                  <pic:spPr bwMode="auto">
                    <a:xfrm>
                      <a:off x="0" y="0"/>
                      <a:ext cx="5486400" cy="7100047"/>
                    </a:xfrm>
                    <a:prstGeom prst="rect">
                      <a:avLst/>
                    </a:prstGeom>
                    <a:noFill/>
                    <a:ln w="9525">
                      <a:noFill/>
                      <a:headEnd/>
                      <a:tailEnd/>
                    </a:ln>
                  </pic:spPr>
                </pic:pic>
              </a:graphicData>
            </a:graphic>
          </wp:inline>
        </w:drawing>
      </w:r>
    </w:p>
    <w:p w14:paraId="0FF7FE3D" w14:textId="77777777" w:rsidR="00515C31" w:rsidRDefault="007C42C2">
      <w:r>
        <w:lastRenderedPageBreak/>
        <w:t>Figure 7.10: Confirmation of the Form submitted to the NFB Research Advisory Council (page 8).</w:t>
      </w:r>
    </w:p>
    <w:p w14:paraId="37E11B9D" w14:textId="77777777" w:rsidR="00515C31" w:rsidRDefault="007C42C2">
      <w:r>
        <w:rPr>
          <w:noProof/>
        </w:rPr>
        <w:drawing>
          <wp:inline distT="0" distB="0" distL="0" distR="0" wp14:anchorId="5ACB6248" wp14:editId="478653A6">
            <wp:extent cx="5486400" cy="7100047"/>
            <wp:effectExtent l="0" t="0" r="0" b="0"/>
            <wp:docPr id="48" name="Picture" descr="Figure 7.11: Confirmation of the Form submitted to the NFB Research Advisory Council (page 9)."/>
            <wp:cNvGraphicFramePr/>
            <a:graphic xmlns:a="http://schemas.openxmlformats.org/drawingml/2006/main">
              <a:graphicData uri="http://schemas.openxmlformats.org/drawingml/2006/picture">
                <pic:pic xmlns:pic="http://schemas.openxmlformats.org/drawingml/2006/picture">
                  <pic:nvPicPr>
                    <pic:cNvPr id="0" name="Picture" descr="fig/NFB_Research_Council/Research%20Participant%20Solicitation%20Request%20Form/Page_09.png"/>
                    <pic:cNvPicPr>
                      <a:picLocks noChangeAspect="1" noChangeArrowheads="1"/>
                    </pic:cNvPicPr>
                  </pic:nvPicPr>
                  <pic:blipFill>
                    <a:blip r:embed="rId63"/>
                    <a:stretch>
                      <a:fillRect/>
                    </a:stretch>
                  </pic:blipFill>
                  <pic:spPr bwMode="auto">
                    <a:xfrm>
                      <a:off x="0" y="0"/>
                      <a:ext cx="5486400" cy="7100047"/>
                    </a:xfrm>
                    <a:prstGeom prst="rect">
                      <a:avLst/>
                    </a:prstGeom>
                    <a:noFill/>
                    <a:ln w="9525">
                      <a:noFill/>
                      <a:headEnd/>
                      <a:tailEnd/>
                    </a:ln>
                  </pic:spPr>
                </pic:pic>
              </a:graphicData>
            </a:graphic>
          </wp:inline>
        </w:drawing>
      </w:r>
    </w:p>
    <w:p w14:paraId="51ED2B61" w14:textId="77777777" w:rsidR="00515C31" w:rsidRDefault="007C42C2">
      <w:r>
        <w:lastRenderedPageBreak/>
        <w:t>Figure 7.11: Confirmation of the Form submitted to the NFB Research Advisory Council (page 9).</w:t>
      </w:r>
    </w:p>
    <w:p w14:paraId="12A5FDCF" w14:textId="77777777" w:rsidR="00515C31" w:rsidRDefault="007C42C2">
      <w:r>
        <w:rPr>
          <w:noProof/>
        </w:rPr>
        <w:drawing>
          <wp:inline distT="0" distB="0" distL="0" distR="0" wp14:anchorId="0743EBF0" wp14:editId="53BF077D">
            <wp:extent cx="5486400" cy="7100047"/>
            <wp:effectExtent l="0" t="0" r="0" b="0"/>
            <wp:docPr id="49" name="Picture" descr="Figure 7.12: Confirmation of the Form submitted to the NFB Research Advisory Council (page 10)."/>
            <wp:cNvGraphicFramePr/>
            <a:graphic xmlns:a="http://schemas.openxmlformats.org/drawingml/2006/main">
              <a:graphicData uri="http://schemas.openxmlformats.org/drawingml/2006/picture">
                <pic:pic xmlns:pic="http://schemas.openxmlformats.org/drawingml/2006/picture">
                  <pic:nvPicPr>
                    <pic:cNvPr id="0" name="Picture" descr="fig/NFB_Research_Council/Research%20Participant%20Solicitation%20Request%20Form/Page_10.png"/>
                    <pic:cNvPicPr>
                      <a:picLocks noChangeAspect="1" noChangeArrowheads="1"/>
                    </pic:cNvPicPr>
                  </pic:nvPicPr>
                  <pic:blipFill>
                    <a:blip r:embed="rId64"/>
                    <a:stretch>
                      <a:fillRect/>
                    </a:stretch>
                  </pic:blipFill>
                  <pic:spPr bwMode="auto">
                    <a:xfrm>
                      <a:off x="0" y="0"/>
                      <a:ext cx="5486400" cy="7100047"/>
                    </a:xfrm>
                    <a:prstGeom prst="rect">
                      <a:avLst/>
                    </a:prstGeom>
                    <a:noFill/>
                    <a:ln w="9525">
                      <a:noFill/>
                      <a:headEnd/>
                      <a:tailEnd/>
                    </a:ln>
                  </pic:spPr>
                </pic:pic>
              </a:graphicData>
            </a:graphic>
          </wp:inline>
        </w:drawing>
      </w:r>
    </w:p>
    <w:p w14:paraId="0506B250" w14:textId="77777777" w:rsidR="00515C31" w:rsidRDefault="007C42C2">
      <w:r>
        <w:lastRenderedPageBreak/>
        <w:t>Figure 7.12: Confirmation of t</w:t>
      </w:r>
      <w:r>
        <w:t>he Form submitted to the NFB Research Advisory Council (page 10).</w:t>
      </w:r>
    </w:p>
    <w:p w14:paraId="6CF35ECF" w14:textId="77777777" w:rsidR="00515C31" w:rsidRDefault="007C42C2">
      <w:r>
        <w:rPr>
          <w:noProof/>
        </w:rPr>
        <w:drawing>
          <wp:inline distT="0" distB="0" distL="0" distR="0" wp14:anchorId="628F342E" wp14:editId="2AD1A686">
            <wp:extent cx="5486400" cy="7100047"/>
            <wp:effectExtent l="0" t="0" r="0" b="0"/>
            <wp:docPr id="50" name="Picture" descr="Figure 7.13: Confirmation of the Form submitted to the NFB Research Advisory Council (page 11)."/>
            <wp:cNvGraphicFramePr/>
            <a:graphic xmlns:a="http://schemas.openxmlformats.org/drawingml/2006/main">
              <a:graphicData uri="http://schemas.openxmlformats.org/drawingml/2006/picture">
                <pic:pic xmlns:pic="http://schemas.openxmlformats.org/drawingml/2006/picture">
                  <pic:nvPicPr>
                    <pic:cNvPr id="0" name="Picture" descr="fig/NFB_Research_Council/Research%20Participant%20Solicitation%20Request%20Form/Page_11.png"/>
                    <pic:cNvPicPr>
                      <a:picLocks noChangeAspect="1" noChangeArrowheads="1"/>
                    </pic:cNvPicPr>
                  </pic:nvPicPr>
                  <pic:blipFill>
                    <a:blip r:embed="rId65"/>
                    <a:stretch>
                      <a:fillRect/>
                    </a:stretch>
                  </pic:blipFill>
                  <pic:spPr bwMode="auto">
                    <a:xfrm>
                      <a:off x="0" y="0"/>
                      <a:ext cx="5486400" cy="7100047"/>
                    </a:xfrm>
                    <a:prstGeom prst="rect">
                      <a:avLst/>
                    </a:prstGeom>
                    <a:noFill/>
                    <a:ln w="9525">
                      <a:noFill/>
                      <a:headEnd/>
                      <a:tailEnd/>
                    </a:ln>
                  </pic:spPr>
                </pic:pic>
              </a:graphicData>
            </a:graphic>
          </wp:inline>
        </w:drawing>
      </w:r>
    </w:p>
    <w:p w14:paraId="4F890A6F" w14:textId="77777777" w:rsidR="00515C31" w:rsidRDefault="007C42C2">
      <w:r>
        <w:lastRenderedPageBreak/>
        <w:t>Figure 7.13: Confirmation of the Form submitted to the NFB Research Advisory Council (page 11).</w:t>
      </w:r>
    </w:p>
    <w:p w14:paraId="57621911" w14:textId="77777777" w:rsidR="00515C31" w:rsidRDefault="007C42C2">
      <w:r>
        <w:rPr>
          <w:noProof/>
        </w:rPr>
        <w:drawing>
          <wp:inline distT="0" distB="0" distL="0" distR="0" wp14:anchorId="47EE260A" wp14:editId="163632CA">
            <wp:extent cx="5486400" cy="7100047"/>
            <wp:effectExtent l="0" t="0" r="0" b="0"/>
            <wp:docPr id="51" name="Picture" descr="Figure 7.14: Confirmation of the Form submitted to the NFB Research Advisory Council (page 12)."/>
            <wp:cNvGraphicFramePr/>
            <a:graphic xmlns:a="http://schemas.openxmlformats.org/drawingml/2006/main">
              <a:graphicData uri="http://schemas.openxmlformats.org/drawingml/2006/picture">
                <pic:pic xmlns:pic="http://schemas.openxmlformats.org/drawingml/2006/picture">
                  <pic:nvPicPr>
                    <pic:cNvPr id="0" name="Picture" descr="fig/NFB_Research_Council/Research%20Participant%20Solicitation%20Request%20Form/Page_12.png"/>
                    <pic:cNvPicPr>
                      <a:picLocks noChangeAspect="1" noChangeArrowheads="1"/>
                    </pic:cNvPicPr>
                  </pic:nvPicPr>
                  <pic:blipFill>
                    <a:blip r:embed="rId66"/>
                    <a:stretch>
                      <a:fillRect/>
                    </a:stretch>
                  </pic:blipFill>
                  <pic:spPr bwMode="auto">
                    <a:xfrm>
                      <a:off x="0" y="0"/>
                      <a:ext cx="5486400" cy="7100047"/>
                    </a:xfrm>
                    <a:prstGeom prst="rect">
                      <a:avLst/>
                    </a:prstGeom>
                    <a:noFill/>
                    <a:ln w="9525">
                      <a:noFill/>
                      <a:headEnd/>
                      <a:tailEnd/>
                    </a:ln>
                  </pic:spPr>
                </pic:pic>
              </a:graphicData>
            </a:graphic>
          </wp:inline>
        </w:drawing>
      </w:r>
    </w:p>
    <w:p w14:paraId="69688BB9" w14:textId="77777777" w:rsidR="00515C31" w:rsidRDefault="007C42C2">
      <w:r>
        <w:lastRenderedPageBreak/>
        <w:t>Figure 7.14: Confirmation of the Form submitted to the NFB Research Advisory Council (page</w:t>
      </w:r>
      <w:r>
        <w:t xml:space="preserve"> 12).</w:t>
      </w:r>
    </w:p>
    <w:p w14:paraId="6AC51D48" w14:textId="77777777" w:rsidR="00515C31" w:rsidRDefault="007C42C2">
      <w:r>
        <w:rPr>
          <w:noProof/>
        </w:rPr>
        <w:drawing>
          <wp:inline distT="0" distB="0" distL="0" distR="0" wp14:anchorId="38472B1A" wp14:editId="1D4D555F">
            <wp:extent cx="5486400" cy="7100047"/>
            <wp:effectExtent l="0" t="0" r="0" b="0"/>
            <wp:docPr id="52" name="Picture" descr="Figure 7.15: Confirmation of the Form submitted to the NFB Research Advisory Council (page 13)."/>
            <wp:cNvGraphicFramePr/>
            <a:graphic xmlns:a="http://schemas.openxmlformats.org/drawingml/2006/main">
              <a:graphicData uri="http://schemas.openxmlformats.org/drawingml/2006/picture">
                <pic:pic xmlns:pic="http://schemas.openxmlformats.org/drawingml/2006/picture">
                  <pic:nvPicPr>
                    <pic:cNvPr id="0" name="Picture" descr="fig/NFB_Research_Council/Research%20Participant%20Solicitation%20Request%20Form/Page_13.png"/>
                    <pic:cNvPicPr>
                      <a:picLocks noChangeAspect="1" noChangeArrowheads="1"/>
                    </pic:cNvPicPr>
                  </pic:nvPicPr>
                  <pic:blipFill>
                    <a:blip r:embed="rId67"/>
                    <a:stretch>
                      <a:fillRect/>
                    </a:stretch>
                  </pic:blipFill>
                  <pic:spPr bwMode="auto">
                    <a:xfrm>
                      <a:off x="0" y="0"/>
                      <a:ext cx="5486400" cy="7100047"/>
                    </a:xfrm>
                    <a:prstGeom prst="rect">
                      <a:avLst/>
                    </a:prstGeom>
                    <a:noFill/>
                    <a:ln w="9525">
                      <a:noFill/>
                      <a:headEnd/>
                      <a:tailEnd/>
                    </a:ln>
                  </pic:spPr>
                </pic:pic>
              </a:graphicData>
            </a:graphic>
          </wp:inline>
        </w:drawing>
      </w:r>
    </w:p>
    <w:p w14:paraId="270154A2" w14:textId="77777777" w:rsidR="00515C31" w:rsidRDefault="007C42C2">
      <w:r>
        <w:lastRenderedPageBreak/>
        <w:t>Figure 7.15: Confirmation of the Form submitted to the NFB Research Advisory Council (page 13).</w:t>
      </w:r>
    </w:p>
    <w:p w14:paraId="79189FE4" w14:textId="77777777" w:rsidR="00515C31" w:rsidRDefault="007C42C2">
      <w:pPr>
        <w:pStyle w:val="Heading2"/>
      </w:pPr>
      <w:bookmarkStart w:id="181" w:name="nfb-approval"/>
      <w:bookmarkStart w:id="182" w:name="_Toc72907073"/>
      <w:bookmarkEnd w:id="179"/>
      <w:r>
        <w:lastRenderedPageBreak/>
        <w:t>7.3</w:t>
      </w:r>
      <w:r>
        <w:tab/>
        <w:t>Official Approvals from the NFB Research Advisory Council</w:t>
      </w:r>
      <w:bookmarkEnd w:id="182"/>
    </w:p>
    <w:p w14:paraId="40BAF440" w14:textId="77777777" w:rsidR="00515C31" w:rsidRDefault="007C42C2">
      <w:r>
        <w:rPr>
          <w:noProof/>
        </w:rPr>
        <w:drawing>
          <wp:inline distT="0" distB="0" distL="0" distR="0" wp14:anchorId="3AD0D795" wp14:editId="78EB4033">
            <wp:extent cx="5486400" cy="7100047"/>
            <wp:effectExtent l="0" t="0" r="0" b="0"/>
            <wp:docPr id="53" name="Picture" descr="Figure 7.16: Official approvals from the NFB Research Advisory Council (page 1)."/>
            <wp:cNvGraphicFramePr/>
            <a:graphic xmlns:a="http://schemas.openxmlformats.org/drawingml/2006/main">
              <a:graphicData uri="http://schemas.openxmlformats.org/drawingml/2006/picture">
                <pic:pic xmlns:pic="http://schemas.openxmlformats.org/drawingml/2006/picture">
                  <pic:nvPicPr>
                    <pic:cNvPr id="0" name="Picture" descr="fig/NFB_Research_Council/Official%20approvals/Page_1.png"/>
                    <pic:cNvPicPr>
                      <a:picLocks noChangeAspect="1" noChangeArrowheads="1"/>
                    </pic:cNvPicPr>
                  </pic:nvPicPr>
                  <pic:blipFill>
                    <a:blip r:embed="rId68"/>
                    <a:stretch>
                      <a:fillRect/>
                    </a:stretch>
                  </pic:blipFill>
                  <pic:spPr bwMode="auto">
                    <a:xfrm>
                      <a:off x="0" y="0"/>
                      <a:ext cx="5486400" cy="7100047"/>
                    </a:xfrm>
                    <a:prstGeom prst="rect">
                      <a:avLst/>
                    </a:prstGeom>
                    <a:noFill/>
                    <a:ln w="9525">
                      <a:noFill/>
                      <a:headEnd/>
                      <a:tailEnd/>
                    </a:ln>
                  </pic:spPr>
                </pic:pic>
              </a:graphicData>
            </a:graphic>
          </wp:inline>
        </w:drawing>
      </w:r>
    </w:p>
    <w:p w14:paraId="5F390FFE" w14:textId="77777777" w:rsidR="00515C31" w:rsidRDefault="007C42C2">
      <w:r>
        <w:t>Figure 7.16: Official approvals from the NFB Research Advisory Council (page 1).</w:t>
      </w:r>
    </w:p>
    <w:p w14:paraId="2B276DD3" w14:textId="77777777" w:rsidR="00515C31" w:rsidRDefault="007C42C2">
      <w:r>
        <w:rPr>
          <w:noProof/>
        </w:rPr>
        <w:lastRenderedPageBreak/>
        <w:drawing>
          <wp:inline distT="0" distB="0" distL="0" distR="0" wp14:anchorId="740AD2E5" wp14:editId="5E498A75">
            <wp:extent cx="5486400" cy="7100047"/>
            <wp:effectExtent l="0" t="0" r="0" b="0"/>
            <wp:docPr id="54" name="Picture" descr="Figure 7.17: Official approvals from the NFB Research Advisory Council (page 2)."/>
            <wp:cNvGraphicFramePr/>
            <a:graphic xmlns:a="http://schemas.openxmlformats.org/drawingml/2006/main">
              <a:graphicData uri="http://schemas.openxmlformats.org/drawingml/2006/picture">
                <pic:pic xmlns:pic="http://schemas.openxmlformats.org/drawingml/2006/picture">
                  <pic:nvPicPr>
                    <pic:cNvPr id="0" name="Picture" descr="fig/NFB_Research_Council/Official%20approvals/Page_2.png"/>
                    <pic:cNvPicPr>
                      <a:picLocks noChangeAspect="1" noChangeArrowheads="1"/>
                    </pic:cNvPicPr>
                  </pic:nvPicPr>
                  <pic:blipFill>
                    <a:blip r:embed="rId69"/>
                    <a:stretch>
                      <a:fillRect/>
                    </a:stretch>
                  </pic:blipFill>
                  <pic:spPr bwMode="auto">
                    <a:xfrm>
                      <a:off x="0" y="0"/>
                      <a:ext cx="5486400" cy="7100047"/>
                    </a:xfrm>
                    <a:prstGeom prst="rect">
                      <a:avLst/>
                    </a:prstGeom>
                    <a:noFill/>
                    <a:ln w="9525">
                      <a:noFill/>
                      <a:headEnd/>
                      <a:tailEnd/>
                    </a:ln>
                  </pic:spPr>
                </pic:pic>
              </a:graphicData>
            </a:graphic>
          </wp:inline>
        </w:drawing>
      </w:r>
    </w:p>
    <w:p w14:paraId="22ACF65F" w14:textId="77777777" w:rsidR="00515C31" w:rsidRDefault="007C42C2">
      <w:r>
        <w:t>Figur</w:t>
      </w:r>
      <w:r>
        <w:t>e 7.17: Official approvals from the NFB Research Advisory Council (page 2).</w:t>
      </w:r>
    </w:p>
    <w:p w14:paraId="60744F42" w14:textId="77777777" w:rsidR="00515C31" w:rsidRDefault="007C42C2">
      <w:pPr>
        <w:pStyle w:val="Heading1"/>
      </w:pPr>
      <w:bookmarkStart w:id="183" w:name="app-interview"/>
      <w:bookmarkStart w:id="184" w:name="_Toc72907074"/>
      <w:bookmarkEnd w:id="175"/>
      <w:bookmarkEnd w:id="181"/>
      <w:r>
        <w:lastRenderedPageBreak/>
        <w:t>8</w:t>
      </w:r>
      <w:r>
        <w:tab/>
        <w:t>Interview Materials</w:t>
      </w:r>
      <w:bookmarkEnd w:id="184"/>
    </w:p>
    <w:p w14:paraId="69119262" w14:textId="77777777" w:rsidR="00515C31" w:rsidRDefault="007C42C2">
      <w:r>
        <w:t>The following includes some materials related to conducting follow-up interview with the NFB members.</w:t>
      </w:r>
    </w:p>
    <w:p w14:paraId="622999A8" w14:textId="77777777" w:rsidR="00515C31" w:rsidRDefault="007C42C2">
      <w:pPr>
        <w:pStyle w:val="Heading2"/>
      </w:pPr>
      <w:bookmarkStart w:id="185" w:name="recruitment-materials"/>
      <w:bookmarkStart w:id="186" w:name="_Toc72907075"/>
      <w:r>
        <w:lastRenderedPageBreak/>
        <w:t>8.1</w:t>
      </w:r>
      <w:r>
        <w:tab/>
        <w:t>Recruitment Materials</w:t>
      </w:r>
      <w:bookmarkEnd w:id="186"/>
    </w:p>
    <w:p w14:paraId="70F8BCFC" w14:textId="77777777" w:rsidR="00515C31" w:rsidRDefault="007C42C2">
      <w:r>
        <w:rPr>
          <w:noProof/>
        </w:rPr>
        <w:drawing>
          <wp:inline distT="0" distB="0" distL="0" distR="0" wp14:anchorId="4651A0AA" wp14:editId="448D84C1">
            <wp:extent cx="5486400" cy="7100047"/>
            <wp:effectExtent l="0" t="0" r="0" b="0"/>
            <wp:docPr id="55" name="Picture" descr="Figure 8.1: Study Invitation (page 1)."/>
            <wp:cNvGraphicFramePr/>
            <a:graphic xmlns:a="http://schemas.openxmlformats.org/drawingml/2006/main">
              <a:graphicData uri="http://schemas.openxmlformats.org/drawingml/2006/picture">
                <pic:pic xmlns:pic="http://schemas.openxmlformats.org/drawingml/2006/picture">
                  <pic:nvPicPr>
                    <pic:cNvPr id="0" name="Picture" descr="fig/interview_materials/recruitment/Page_1.png"/>
                    <pic:cNvPicPr>
                      <a:picLocks noChangeAspect="1" noChangeArrowheads="1"/>
                    </pic:cNvPicPr>
                  </pic:nvPicPr>
                  <pic:blipFill>
                    <a:blip r:embed="rId70"/>
                    <a:stretch>
                      <a:fillRect/>
                    </a:stretch>
                  </pic:blipFill>
                  <pic:spPr bwMode="auto">
                    <a:xfrm>
                      <a:off x="0" y="0"/>
                      <a:ext cx="5486400" cy="7100047"/>
                    </a:xfrm>
                    <a:prstGeom prst="rect">
                      <a:avLst/>
                    </a:prstGeom>
                    <a:noFill/>
                    <a:ln w="9525">
                      <a:noFill/>
                      <a:headEnd/>
                      <a:tailEnd/>
                    </a:ln>
                  </pic:spPr>
                </pic:pic>
              </a:graphicData>
            </a:graphic>
          </wp:inline>
        </w:drawing>
      </w:r>
    </w:p>
    <w:p w14:paraId="11771286" w14:textId="77777777" w:rsidR="00515C31" w:rsidRDefault="007C42C2">
      <w:r>
        <w:t>Figure 8.1: Study Invitation</w:t>
      </w:r>
      <w:r>
        <w:t xml:space="preserve"> (page 1).</w:t>
      </w:r>
    </w:p>
    <w:p w14:paraId="200E65A4" w14:textId="77777777" w:rsidR="00515C31" w:rsidRDefault="007C42C2">
      <w:r>
        <w:rPr>
          <w:noProof/>
        </w:rPr>
        <w:lastRenderedPageBreak/>
        <w:drawing>
          <wp:inline distT="0" distB="0" distL="0" distR="0" wp14:anchorId="042AC8A4" wp14:editId="785FFDF6">
            <wp:extent cx="5486400" cy="7100047"/>
            <wp:effectExtent l="0" t="0" r="0" b="0"/>
            <wp:docPr id="56" name="Picture" descr="Figure 8.2: Study Invitation (page 2)."/>
            <wp:cNvGraphicFramePr/>
            <a:graphic xmlns:a="http://schemas.openxmlformats.org/drawingml/2006/main">
              <a:graphicData uri="http://schemas.openxmlformats.org/drawingml/2006/picture">
                <pic:pic xmlns:pic="http://schemas.openxmlformats.org/drawingml/2006/picture">
                  <pic:nvPicPr>
                    <pic:cNvPr id="0" name="Picture" descr="fig/interview_materials/recruitment/Page_2.png"/>
                    <pic:cNvPicPr>
                      <a:picLocks noChangeAspect="1" noChangeArrowheads="1"/>
                    </pic:cNvPicPr>
                  </pic:nvPicPr>
                  <pic:blipFill>
                    <a:blip r:embed="rId71"/>
                    <a:stretch>
                      <a:fillRect/>
                    </a:stretch>
                  </pic:blipFill>
                  <pic:spPr bwMode="auto">
                    <a:xfrm>
                      <a:off x="0" y="0"/>
                      <a:ext cx="5486400" cy="7100047"/>
                    </a:xfrm>
                    <a:prstGeom prst="rect">
                      <a:avLst/>
                    </a:prstGeom>
                    <a:noFill/>
                    <a:ln w="9525">
                      <a:noFill/>
                      <a:headEnd/>
                      <a:tailEnd/>
                    </a:ln>
                  </pic:spPr>
                </pic:pic>
              </a:graphicData>
            </a:graphic>
          </wp:inline>
        </w:drawing>
      </w:r>
    </w:p>
    <w:p w14:paraId="635DF894" w14:textId="77777777" w:rsidR="00515C31" w:rsidRDefault="007C42C2">
      <w:r>
        <w:t>Figure 8.2: Study Invitation (page 2).</w:t>
      </w:r>
    </w:p>
    <w:p w14:paraId="271621DB" w14:textId="77777777" w:rsidR="00515C31" w:rsidRDefault="007C42C2">
      <w:r>
        <w:rPr>
          <w:noProof/>
        </w:rPr>
        <w:lastRenderedPageBreak/>
        <w:drawing>
          <wp:inline distT="0" distB="0" distL="0" distR="0" wp14:anchorId="159EC406" wp14:editId="06D2E530">
            <wp:extent cx="5486400" cy="7100047"/>
            <wp:effectExtent l="0" t="0" r="0" b="0"/>
            <wp:docPr id="57" name="Picture" descr="Figure 8.3: Study Invitation (page 3)."/>
            <wp:cNvGraphicFramePr/>
            <a:graphic xmlns:a="http://schemas.openxmlformats.org/drawingml/2006/main">
              <a:graphicData uri="http://schemas.openxmlformats.org/drawingml/2006/picture">
                <pic:pic xmlns:pic="http://schemas.openxmlformats.org/drawingml/2006/picture">
                  <pic:nvPicPr>
                    <pic:cNvPr id="0" name="Picture" descr="fig/interview_materials/recruitment/Page_3.png"/>
                    <pic:cNvPicPr>
                      <a:picLocks noChangeAspect="1" noChangeArrowheads="1"/>
                    </pic:cNvPicPr>
                  </pic:nvPicPr>
                  <pic:blipFill>
                    <a:blip r:embed="rId72"/>
                    <a:stretch>
                      <a:fillRect/>
                    </a:stretch>
                  </pic:blipFill>
                  <pic:spPr bwMode="auto">
                    <a:xfrm>
                      <a:off x="0" y="0"/>
                      <a:ext cx="5486400" cy="7100047"/>
                    </a:xfrm>
                    <a:prstGeom prst="rect">
                      <a:avLst/>
                    </a:prstGeom>
                    <a:noFill/>
                    <a:ln w="9525">
                      <a:noFill/>
                      <a:headEnd/>
                      <a:tailEnd/>
                    </a:ln>
                  </pic:spPr>
                </pic:pic>
              </a:graphicData>
            </a:graphic>
          </wp:inline>
        </w:drawing>
      </w:r>
    </w:p>
    <w:p w14:paraId="171D8B1A" w14:textId="77777777" w:rsidR="00515C31" w:rsidRDefault="007C42C2">
      <w:r>
        <w:t>Figure 8.3: Study Invitation (page 3).</w:t>
      </w:r>
    </w:p>
    <w:p w14:paraId="636E354B" w14:textId="77777777" w:rsidR="00515C31" w:rsidRDefault="007C42C2">
      <w:pPr>
        <w:pStyle w:val="Heading2"/>
      </w:pPr>
      <w:bookmarkStart w:id="187" w:name="consent-form"/>
      <w:bookmarkStart w:id="188" w:name="_Toc72907076"/>
      <w:bookmarkEnd w:id="185"/>
      <w:r>
        <w:lastRenderedPageBreak/>
        <w:t>8.2</w:t>
      </w:r>
      <w:r>
        <w:tab/>
        <w:t>Interview Consent Form</w:t>
      </w:r>
      <w:bookmarkEnd w:id="188"/>
    </w:p>
    <w:p w14:paraId="15FF57B7" w14:textId="77777777" w:rsidR="00515C31" w:rsidRDefault="007C42C2">
      <w:r>
        <w:rPr>
          <w:noProof/>
        </w:rPr>
        <w:drawing>
          <wp:inline distT="0" distB="0" distL="0" distR="0" wp14:anchorId="63AF0F18" wp14:editId="4DE2EF73">
            <wp:extent cx="5486400" cy="7100047"/>
            <wp:effectExtent l="0" t="0" r="0" b="0"/>
            <wp:docPr id="58" name="Picture" descr="Figure 8.4: Interview Consent Form (page 1)."/>
            <wp:cNvGraphicFramePr/>
            <a:graphic xmlns:a="http://schemas.openxmlformats.org/drawingml/2006/main">
              <a:graphicData uri="http://schemas.openxmlformats.org/drawingml/2006/picture">
                <pic:pic xmlns:pic="http://schemas.openxmlformats.org/drawingml/2006/picture">
                  <pic:nvPicPr>
                    <pic:cNvPr id="0" name="Picture" descr="fig/interview_materials/consent_form/Page_1.png"/>
                    <pic:cNvPicPr>
                      <a:picLocks noChangeAspect="1" noChangeArrowheads="1"/>
                    </pic:cNvPicPr>
                  </pic:nvPicPr>
                  <pic:blipFill>
                    <a:blip r:embed="rId73"/>
                    <a:stretch>
                      <a:fillRect/>
                    </a:stretch>
                  </pic:blipFill>
                  <pic:spPr bwMode="auto">
                    <a:xfrm>
                      <a:off x="0" y="0"/>
                      <a:ext cx="5486400" cy="7100047"/>
                    </a:xfrm>
                    <a:prstGeom prst="rect">
                      <a:avLst/>
                    </a:prstGeom>
                    <a:noFill/>
                    <a:ln w="9525">
                      <a:noFill/>
                      <a:headEnd/>
                      <a:tailEnd/>
                    </a:ln>
                  </pic:spPr>
                </pic:pic>
              </a:graphicData>
            </a:graphic>
          </wp:inline>
        </w:drawing>
      </w:r>
    </w:p>
    <w:p w14:paraId="7FD4B64F" w14:textId="77777777" w:rsidR="00515C31" w:rsidRDefault="007C42C2">
      <w:r>
        <w:t>Figure 8.4: Interview Consent Form (page 1).</w:t>
      </w:r>
    </w:p>
    <w:p w14:paraId="1E62E2B2" w14:textId="77777777" w:rsidR="00515C31" w:rsidRDefault="007C42C2">
      <w:r>
        <w:rPr>
          <w:noProof/>
        </w:rPr>
        <w:lastRenderedPageBreak/>
        <w:drawing>
          <wp:inline distT="0" distB="0" distL="0" distR="0" wp14:anchorId="1608DF8E" wp14:editId="6D74F6B7">
            <wp:extent cx="5486400" cy="7100047"/>
            <wp:effectExtent l="0" t="0" r="0" b="0"/>
            <wp:docPr id="59" name="Picture" descr="Figure 8.5: Interview Consent Form (page 2)."/>
            <wp:cNvGraphicFramePr/>
            <a:graphic xmlns:a="http://schemas.openxmlformats.org/drawingml/2006/main">
              <a:graphicData uri="http://schemas.openxmlformats.org/drawingml/2006/picture">
                <pic:pic xmlns:pic="http://schemas.openxmlformats.org/drawingml/2006/picture">
                  <pic:nvPicPr>
                    <pic:cNvPr id="0" name="Picture" descr="fig/interview_materials/consent_form/Page_2.png"/>
                    <pic:cNvPicPr>
                      <a:picLocks noChangeAspect="1" noChangeArrowheads="1"/>
                    </pic:cNvPicPr>
                  </pic:nvPicPr>
                  <pic:blipFill>
                    <a:blip r:embed="rId74"/>
                    <a:stretch>
                      <a:fillRect/>
                    </a:stretch>
                  </pic:blipFill>
                  <pic:spPr bwMode="auto">
                    <a:xfrm>
                      <a:off x="0" y="0"/>
                      <a:ext cx="5486400" cy="7100047"/>
                    </a:xfrm>
                    <a:prstGeom prst="rect">
                      <a:avLst/>
                    </a:prstGeom>
                    <a:noFill/>
                    <a:ln w="9525">
                      <a:noFill/>
                      <a:headEnd/>
                      <a:tailEnd/>
                    </a:ln>
                  </pic:spPr>
                </pic:pic>
              </a:graphicData>
            </a:graphic>
          </wp:inline>
        </w:drawing>
      </w:r>
    </w:p>
    <w:p w14:paraId="529F9304" w14:textId="77777777" w:rsidR="00515C31" w:rsidRDefault="007C42C2">
      <w:r>
        <w:t>Figure 8.5: Interview Consent Form (page 2).</w:t>
      </w:r>
    </w:p>
    <w:p w14:paraId="4ED7DDD0" w14:textId="77777777" w:rsidR="00515C31" w:rsidRDefault="007C42C2">
      <w:r>
        <w:rPr>
          <w:noProof/>
        </w:rPr>
        <w:lastRenderedPageBreak/>
        <w:drawing>
          <wp:inline distT="0" distB="0" distL="0" distR="0" wp14:anchorId="3B29CA29" wp14:editId="4D3D4E27">
            <wp:extent cx="5486400" cy="7100047"/>
            <wp:effectExtent l="0" t="0" r="0" b="0"/>
            <wp:docPr id="60" name="Picture" descr="Figure 8.6: Interview Consent Form (page 3)."/>
            <wp:cNvGraphicFramePr/>
            <a:graphic xmlns:a="http://schemas.openxmlformats.org/drawingml/2006/main">
              <a:graphicData uri="http://schemas.openxmlformats.org/drawingml/2006/picture">
                <pic:pic xmlns:pic="http://schemas.openxmlformats.org/drawingml/2006/picture">
                  <pic:nvPicPr>
                    <pic:cNvPr id="0" name="Picture" descr="fig/interview_materials/consent_form/Page_3.png"/>
                    <pic:cNvPicPr>
                      <a:picLocks noChangeAspect="1" noChangeArrowheads="1"/>
                    </pic:cNvPicPr>
                  </pic:nvPicPr>
                  <pic:blipFill>
                    <a:blip r:embed="rId75"/>
                    <a:stretch>
                      <a:fillRect/>
                    </a:stretch>
                  </pic:blipFill>
                  <pic:spPr bwMode="auto">
                    <a:xfrm>
                      <a:off x="0" y="0"/>
                      <a:ext cx="5486400" cy="7100047"/>
                    </a:xfrm>
                    <a:prstGeom prst="rect">
                      <a:avLst/>
                    </a:prstGeom>
                    <a:noFill/>
                    <a:ln w="9525">
                      <a:noFill/>
                      <a:headEnd/>
                      <a:tailEnd/>
                    </a:ln>
                  </pic:spPr>
                </pic:pic>
              </a:graphicData>
            </a:graphic>
          </wp:inline>
        </w:drawing>
      </w:r>
    </w:p>
    <w:p w14:paraId="4A655AD7" w14:textId="77777777" w:rsidR="00515C31" w:rsidRDefault="007C42C2">
      <w:r>
        <w:t>Figure 8.6: Interview Consent Form (page 3).</w:t>
      </w:r>
    </w:p>
    <w:p w14:paraId="2D5AC1A0" w14:textId="77777777" w:rsidR="00515C31" w:rsidRDefault="007C42C2">
      <w:r>
        <w:rPr>
          <w:noProof/>
        </w:rPr>
        <w:lastRenderedPageBreak/>
        <w:drawing>
          <wp:inline distT="0" distB="0" distL="0" distR="0" wp14:anchorId="43EBFE0B" wp14:editId="4F7DB799">
            <wp:extent cx="5486400" cy="7100047"/>
            <wp:effectExtent l="0" t="0" r="0" b="0"/>
            <wp:docPr id="61" name="Picture" descr="Figure 8.7: Interview Consent Form (page 4)."/>
            <wp:cNvGraphicFramePr/>
            <a:graphic xmlns:a="http://schemas.openxmlformats.org/drawingml/2006/main">
              <a:graphicData uri="http://schemas.openxmlformats.org/drawingml/2006/picture">
                <pic:pic xmlns:pic="http://schemas.openxmlformats.org/drawingml/2006/picture">
                  <pic:nvPicPr>
                    <pic:cNvPr id="0" name="Picture" descr="fig/interview_materials/consent_form/Page_4.png"/>
                    <pic:cNvPicPr>
                      <a:picLocks noChangeAspect="1" noChangeArrowheads="1"/>
                    </pic:cNvPicPr>
                  </pic:nvPicPr>
                  <pic:blipFill>
                    <a:blip r:embed="rId76"/>
                    <a:stretch>
                      <a:fillRect/>
                    </a:stretch>
                  </pic:blipFill>
                  <pic:spPr bwMode="auto">
                    <a:xfrm>
                      <a:off x="0" y="0"/>
                      <a:ext cx="5486400" cy="7100047"/>
                    </a:xfrm>
                    <a:prstGeom prst="rect">
                      <a:avLst/>
                    </a:prstGeom>
                    <a:noFill/>
                    <a:ln w="9525">
                      <a:noFill/>
                      <a:headEnd/>
                      <a:tailEnd/>
                    </a:ln>
                  </pic:spPr>
                </pic:pic>
              </a:graphicData>
            </a:graphic>
          </wp:inline>
        </w:drawing>
      </w:r>
    </w:p>
    <w:p w14:paraId="0DC2D099" w14:textId="77777777" w:rsidR="00515C31" w:rsidRDefault="007C42C2">
      <w:r>
        <w:t>Figure 8.7: Interview Consent Form (page 4).</w:t>
      </w:r>
    </w:p>
    <w:p w14:paraId="05C93D46" w14:textId="77777777" w:rsidR="00515C31" w:rsidRDefault="007C42C2">
      <w:pPr>
        <w:pStyle w:val="Heading2"/>
      </w:pPr>
      <w:bookmarkStart w:id="189" w:name="interview-protocol"/>
      <w:bookmarkStart w:id="190" w:name="_Toc72907077"/>
      <w:bookmarkEnd w:id="187"/>
      <w:r>
        <w:lastRenderedPageBreak/>
        <w:t>8.3</w:t>
      </w:r>
      <w:r>
        <w:tab/>
        <w:t>Semi-Structured Interview Protocol</w:t>
      </w:r>
      <w:bookmarkEnd w:id="190"/>
    </w:p>
    <w:p w14:paraId="1440690B" w14:textId="77777777" w:rsidR="00515C31" w:rsidRDefault="007C42C2">
      <w:r>
        <w:rPr>
          <w:noProof/>
        </w:rPr>
        <w:drawing>
          <wp:inline distT="0" distB="0" distL="0" distR="0" wp14:anchorId="24F94CFD" wp14:editId="0B0B48AD">
            <wp:extent cx="5486400" cy="7100047"/>
            <wp:effectExtent l="0" t="0" r="0" b="0"/>
            <wp:docPr id="62" name="Picture" descr="Figure 8.8: Semi-Structured Interview Protocol (page 1)."/>
            <wp:cNvGraphicFramePr/>
            <a:graphic xmlns:a="http://schemas.openxmlformats.org/drawingml/2006/main">
              <a:graphicData uri="http://schemas.openxmlformats.org/drawingml/2006/picture">
                <pic:pic xmlns:pic="http://schemas.openxmlformats.org/drawingml/2006/picture">
                  <pic:nvPicPr>
                    <pic:cNvPr id="0" name="Picture" descr="fig/interview_materials/protocol/Page_1.png"/>
                    <pic:cNvPicPr>
                      <a:picLocks noChangeAspect="1" noChangeArrowheads="1"/>
                    </pic:cNvPicPr>
                  </pic:nvPicPr>
                  <pic:blipFill>
                    <a:blip r:embed="rId77"/>
                    <a:stretch>
                      <a:fillRect/>
                    </a:stretch>
                  </pic:blipFill>
                  <pic:spPr bwMode="auto">
                    <a:xfrm>
                      <a:off x="0" y="0"/>
                      <a:ext cx="5486400" cy="7100047"/>
                    </a:xfrm>
                    <a:prstGeom prst="rect">
                      <a:avLst/>
                    </a:prstGeom>
                    <a:noFill/>
                    <a:ln w="9525">
                      <a:noFill/>
                      <a:headEnd/>
                      <a:tailEnd/>
                    </a:ln>
                  </pic:spPr>
                </pic:pic>
              </a:graphicData>
            </a:graphic>
          </wp:inline>
        </w:drawing>
      </w:r>
    </w:p>
    <w:p w14:paraId="060A90D5" w14:textId="77777777" w:rsidR="00515C31" w:rsidRDefault="007C42C2">
      <w:r>
        <w:t>Figure 8.8: Semi-Structured Interview Protocol (page 1).</w:t>
      </w:r>
    </w:p>
    <w:p w14:paraId="5E62F9F1" w14:textId="77777777" w:rsidR="00515C31" w:rsidRDefault="007C42C2">
      <w:r>
        <w:rPr>
          <w:noProof/>
        </w:rPr>
        <w:lastRenderedPageBreak/>
        <w:drawing>
          <wp:inline distT="0" distB="0" distL="0" distR="0" wp14:anchorId="4AEFC241" wp14:editId="6AFC144C">
            <wp:extent cx="5486400" cy="7100047"/>
            <wp:effectExtent l="0" t="0" r="0" b="0"/>
            <wp:docPr id="63" name="Picture" descr="Figure 8.9: Semi-Structured Interview Protocol (page 2)."/>
            <wp:cNvGraphicFramePr/>
            <a:graphic xmlns:a="http://schemas.openxmlformats.org/drawingml/2006/main">
              <a:graphicData uri="http://schemas.openxmlformats.org/drawingml/2006/picture">
                <pic:pic xmlns:pic="http://schemas.openxmlformats.org/drawingml/2006/picture">
                  <pic:nvPicPr>
                    <pic:cNvPr id="0" name="Picture" descr="fig/interview_materials/protocol/Page_2.png"/>
                    <pic:cNvPicPr>
                      <a:picLocks noChangeAspect="1" noChangeArrowheads="1"/>
                    </pic:cNvPicPr>
                  </pic:nvPicPr>
                  <pic:blipFill>
                    <a:blip r:embed="rId78"/>
                    <a:stretch>
                      <a:fillRect/>
                    </a:stretch>
                  </pic:blipFill>
                  <pic:spPr bwMode="auto">
                    <a:xfrm>
                      <a:off x="0" y="0"/>
                      <a:ext cx="5486400" cy="7100047"/>
                    </a:xfrm>
                    <a:prstGeom prst="rect">
                      <a:avLst/>
                    </a:prstGeom>
                    <a:noFill/>
                    <a:ln w="9525">
                      <a:noFill/>
                      <a:headEnd/>
                      <a:tailEnd/>
                    </a:ln>
                  </pic:spPr>
                </pic:pic>
              </a:graphicData>
            </a:graphic>
          </wp:inline>
        </w:drawing>
      </w:r>
    </w:p>
    <w:p w14:paraId="161B8618" w14:textId="77777777" w:rsidR="00515C31" w:rsidRDefault="007C42C2">
      <w:r>
        <w:t>Figure 8.9: Semi-</w:t>
      </w:r>
      <w:r>
        <w:t>Structured Interview Protocol (page 2).</w:t>
      </w:r>
    </w:p>
    <w:p w14:paraId="38F3FDA4" w14:textId="77777777" w:rsidR="00515C31" w:rsidRDefault="007C42C2">
      <w:r>
        <w:rPr>
          <w:noProof/>
        </w:rPr>
        <w:lastRenderedPageBreak/>
        <w:drawing>
          <wp:inline distT="0" distB="0" distL="0" distR="0" wp14:anchorId="63A39BE5" wp14:editId="16A09CCD">
            <wp:extent cx="5486400" cy="7100047"/>
            <wp:effectExtent l="0" t="0" r="0" b="0"/>
            <wp:docPr id="64" name="Picture" descr="Figure 8.10: Semi-Structured Interview Protocol (page 3)."/>
            <wp:cNvGraphicFramePr/>
            <a:graphic xmlns:a="http://schemas.openxmlformats.org/drawingml/2006/main">
              <a:graphicData uri="http://schemas.openxmlformats.org/drawingml/2006/picture">
                <pic:pic xmlns:pic="http://schemas.openxmlformats.org/drawingml/2006/picture">
                  <pic:nvPicPr>
                    <pic:cNvPr id="0" name="Picture" descr="fig/interview_materials/protocol/Page_3.png"/>
                    <pic:cNvPicPr>
                      <a:picLocks noChangeAspect="1" noChangeArrowheads="1"/>
                    </pic:cNvPicPr>
                  </pic:nvPicPr>
                  <pic:blipFill>
                    <a:blip r:embed="rId79"/>
                    <a:stretch>
                      <a:fillRect/>
                    </a:stretch>
                  </pic:blipFill>
                  <pic:spPr bwMode="auto">
                    <a:xfrm>
                      <a:off x="0" y="0"/>
                      <a:ext cx="5486400" cy="7100047"/>
                    </a:xfrm>
                    <a:prstGeom prst="rect">
                      <a:avLst/>
                    </a:prstGeom>
                    <a:noFill/>
                    <a:ln w="9525">
                      <a:noFill/>
                      <a:headEnd/>
                      <a:tailEnd/>
                    </a:ln>
                  </pic:spPr>
                </pic:pic>
              </a:graphicData>
            </a:graphic>
          </wp:inline>
        </w:drawing>
      </w:r>
    </w:p>
    <w:p w14:paraId="03565BE4" w14:textId="77777777" w:rsidR="00515C31" w:rsidRDefault="007C42C2">
      <w:r>
        <w:t>Figure 8.10: Semi-Structured Interview Protocol (page 3).</w:t>
      </w:r>
    </w:p>
    <w:p w14:paraId="230FEF1B" w14:textId="77777777" w:rsidR="00515C31" w:rsidRDefault="007C42C2">
      <w:pPr>
        <w:pStyle w:val="Heading1"/>
      </w:pPr>
      <w:bookmarkStart w:id="191" w:name="app-transcripts"/>
      <w:bookmarkStart w:id="192" w:name="_Toc72907078"/>
      <w:bookmarkEnd w:id="183"/>
      <w:bookmarkEnd w:id="189"/>
      <w:r>
        <w:lastRenderedPageBreak/>
        <w:t>9</w:t>
      </w:r>
      <w:r>
        <w:tab/>
        <w:t>Interview Transcripts</w:t>
      </w:r>
      <w:bookmarkEnd w:id="192"/>
    </w:p>
    <w:p w14:paraId="355497E8" w14:textId="77777777" w:rsidR="00515C31" w:rsidRDefault="007C42C2">
      <w:pPr>
        <w:numPr>
          <w:ilvl w:val="0"/>
          <w:numId w:val="37"/>
        </w:numPr>
      </w:pPr>
      <w:r>
        <w:t>Note1: R indicates researcher; P# corresponds to participant number.</w:t>
      </w:r>
    </w:p>
    <w:p w14:paraId="0954627F" w14:textId="77777777" w:rsidR="00515C31" w:rsidRDefault="007C42C2">
      <w:pPr>
        <w:numPr>
          <w:ilvl w:val="0"/>
          <w:numId w:val="37"/>
        </w:numPr>
      </w:pPr>
      <w:r>
        <w:t xml:space="preserve">Note2: The interview recordings of P1, P2, and P6 have been auto-transcribed using speech-recognition/machine learning technique, and these could contain some inaccurate text compared to </w:t>
      </w:r>
      <w:r>
        <w:t>other transcripts.</w:t>
      </w:r>
    </w:p>
    <w:p w14:paraId="055352FE" w14:textId="77777777" w:rsidR="00515C31" w:rsidRDefault="007C42C2">
      <w:pPr>
        <w:pStyle w:val="Heading2"/>
      </w:pPr>
      <w:bookmarkStart w:id="193" w:name="p1"/>
      <w:bookmarkStart w:id="194" w:name="_Toc72907079"/>
      <w:r>
        <w:t>9.1</w:t>
      </w:r>
      <w:r>
        <w:tab/>
        <w:t>Participant 1</w:t>
      </w:r>
      <w:bookmarkEnd w:id="194"/>
    </w:p>
    <w:p w14:paraId="68A39E3B" w14:textId="77777777" w:rsidR="00515C31" w:rsidRDefault="007C42C2">
      <w:r>
        <w:t>R: Hello. Is my microphone muted.</w:t>
      </w:r>
    </w:p>
    <w:p w14:paraId="67FA33F8" w14:textId="77777777" w:rsidR="00515C31" w:rsidRDefault="007C42C2">
      <w:r>
        <w:t>R: Okay, let’s see. Okay.</w:t>
      </w:r>
    </w:p>
    <w:p w14:paraId="04A89893" w14:textId="77777777" w:rsidR="00515C31" w:rsidRDefault="007C42C2">
      <w:r>
        <w:t>R: Your microphone is unmuted. That means there’s no issue with zoom right now.</w:t>
      </w:r>
    </w:p>
    <w:p w14:paraId="52F1ECF5" w14:textId="77777777" w:rsidR="00515C31" w:rsidRDefault="007C42C2">
      <w:r>
        <w:t>R: Oh, now I hear you.</w:t>
      </w:r>
    </w:p>
    <w:p w14:paraId="261C5DA1" w14:textId="77777777" w:rsidR="00515C31" w:rsidRDefault="007C42C2">
      <w:r>
        <w:t>R: Yes. Okay, a little bit.</w:t>
      </w:r>
    </w:p>
    <w:p w14:paraId="2940AF2C" w14:textId="77777777" w:rsidR="00515C31" w:rsidRDefault="007C42C2">
      <w:r>
        <w:t>R: Can you please speak a li</w:t>
      </w:r>
      <w:r>
        <w:t>ttle bit louder.</w:t>
      </w:r>
    </w:p>
    <w:p w14:paraId="318D01FA" w14:textId="77777777" w:rsidR="00515C31" w:rsidRDefault="007C42C2">
      <w:r>
        <w:t>P1: Sure.</w:t>
      </w:r>
    </w:p>
    <w:p w14:paraId="0991A93E" w14:textId="77777777" w:rsidR="00515C31" w:rsidRDefault="007C42C2">
      <w:r>
        <w:t>R: Yes. Okay.</w:t>
      </w:r>
    </w:p>
    <w:p w14:paraId="341665B3" w14:textId="77777777" w:rsidR="00515C31" w:rsidRDefault="007C42C2">
      <w:r>
        <w:t>P1: Is that a little better.</w:t>
      </w:r>
    </w:p>
    <w:p w14:paraId="5A484404" w14:textId="77777777" w:rsidR="00515C31" w:rsidRDefault="007C42C2">
      <w:r>
        <w:t>R: Yes.</w:t>
      </w:r>
    </w:p>
    <w:p w14:paraId="21662BF1" w14:textId="77777777" w:rsidR="00515C31" w:rsidRDefault="007C42C2">
      <w:r>
        <w:t>P1: Okay, cool. Alright. Sorry about that.</w:t>
      </w:r>
    </w:p>
    <w:p w14:paraId="67B071E6" w14:textId="77777777" w:rsidR="00515C31" w:rsidRDefault="007C42C2">
      <w:r>
        <w:t>R: Thank you so much for your valuable time</w:t>
      </w:r>
    </w:p>
    <w:p w14:paraId="770E6AFB" w14:textId="77777777" w:rsidR="00515C31" w:rsidRDefault="007C42C2">
      <w:r>
        <w:t>P1: Yeah, of course.</w:t>
      </w:r>
    </w:p>
    <w:p w14:paraId="7F2B04A2" w14:textId="77777777" w:rsidR="00515C31" w:rsidRDefault="007C42C2">
      <w:r>
        <w:t>R: And I’m so glad that we’ve made virtually</w:t>
      </w:r>
    </w:p>
    <w:p w14:paraId="305DB8F5" w14:textId="77777777" w:rsidR="00515C31" w:rsidRDefault="007C42C2">
      <w:r>
        <w:t>R: Remotely and</w:t>
      </w:r>
    </w:p>
    <w:p w14:paraId="168D5D75" w14:textId="77777777" w:rsidR="00515C31" w:rsidRDefault="007C42C2">
      <w:r>
        <w:t>R: Were there any difficult issue to get connected</w:t>
      </w:r>
    </w:p>
    <w:p w14:paraId="48470BCC" w14:textId="77777777" w:rsidR="00515C31" w:rsidRDefault="007C42C2">
      <w:r>
        <w:lastRenderedPageBreak/>
        <w:t>P1: So first actually tried joining on my laptop, but</w:t>
      </w:r>
    </w:p>
    <w:p w14:paraId="689C7716" w14:textId="77777777" w:rsidR="00515C31" w:rsidRDefault="007C42C2">
      <w:r>
        <w:t>P1: Hi. Yeah. The reason I was having trouble. So I switched to my desktop so</w:t>
      </w:r>
    </w:p>
    <w:p w14:paraId="559168FF" w14:textId="77777777" w:rsidR="00515C31" w:rsidRDefault="007C42C2">
      <w:r>
        <w:t>R: Yeah. Yea</w:t>
      </w:r>
      <w:r>
        <w:t>h, I saw that you got a new laptop.</w:t>
      </w:r>
    </w:p>
    <w:p w14:paraId="4675EEF4" w14:textId="77777777" w:rsidR="00515C31" w:rsidRDefault="007C42C2">
      <w:r>
        <w:t>R: I’m sorry for any trouble technical trouble.</w:t>
      </w:r>
    </w:p>
    <w:p w14:paraId="355CEB32" w14:textId="77777777" w:rsidR="00515C31" w:rsidRDefault="007C42C2">
      <w:r>
        <w:t>R: Oh,</w:t>
      </w:r>
    </w:p>
    <w:p w14:paraId="48B7ADDD" w14:textId="77777777" w:rsidR="00515C31" w:rsidRDefault="007C42C2">
      <w:r>
        <w:t>P1: And it’s fun.</w:t>
      </w:r>
    </w:p>
    <w:p w14:paraId="4995C2D0" w14:textId="77777777" w:rsidR="00515C31" w:rsidRDefault="007C42C2">
      <w:r>
        <w:t>R: You know, technology.</w:t>
      </w:r>
    </w:p>
    <w:p w14:paraId="115F8300" w14:textId="77777777" w:rsidR="00515C31" w:rsidRDefault="007C42C2">
      <w:r>
        <w:t>P1: Yet it’s always hitting this</w:t>
      </w:r>
    </w:p>
    <w:p w14:paraId="18315DE3" w14:textId="77777777" w:rsidR="00515C31" w:rsidRDefault="007C42C2">
      <w:r>
        <w:t>P1: Yeah, that’s okay. Yeah.</w:t>
      </w:r>
    </w:p>
    <w:p w14:paraId="38EB7A7F" w14:textId="77777777" w:rsidR="00515C31" w:rsidRDefault="007C42C2">
      <w:r>
        <w:t>R: I’m for your information I’m recording this session. If y</w:t>
      </w:r>
      <w:r>
        <w:t>ou don’t mind, that’s fine. Yeah. Thank you so much. I briefly want to introduce myself before we start. Okay, as you saw in my</w:t>
      </w:r>
    </w:p>
    <w:p w14:paraId="3CC73A58" w14:textId="77777777" w:rsidR="00515C31" w:rsidRDefault="007C42C2">
      <w:r>
        <w:t xml:space="preserve">R: Dissertation studies introduction. I’m JooYoung Seo a PhD candidate in Learning Design and Technology Program at Penn State, </w:t>
      </w:r>
      <w:r>
        <w:t>and I’m currently doing my dissertation study on informal learning culture of blind individuals.</w:t>
      </w:r>
    </w:p>
    <w:p w14:paraId="42162480" w14:textId="77777777" w:rsidR="00515C31" w:rsidRDefault="007C42C2">
      <w:r>
        <w:t xml:space="preserve">R: pursuing STEM, science, technology, engineering, mathematics, and you were invited because you connected and you are doing awesome jobs in STEM areas and I </w:t>
      </w:r>
      <w:r>
        <w:t>hope and I believe your insight to will add</w:t>
      </w:r>
    </w:p>
    <w:p w14:paraId="668316DE" w14:textId="77777777" w:rsidR="00515C31" w:rsidRDefault="007C42C2">
      <w:r>
        <w:t>R: So much to not only my study, but also to other blinds pathways to stem</w:t>
      </w:r>
    </w:p>
    <w:p w14:paraId="4E1130B8" w14:textId="77777777" w:rsidR="00515C31" w:rsidRDefault="007C42C2">
      <w:r>
        <w:t>R: Thank you so much. Can you please introduce yourself briefly.</w:t>
      </w:r>
    </w:p>
    <w:p w14:paraId="0486D62B" w14:textId="77777777" w:rsidR="00515C31" w:rsidRDefault="007C42C2">
      <w:r>
        <w:t>P1: Okay, I’m P1</w:t>
      </w:r>
    </w:p>
    <w:p w14:paraId="43D2E27F" w14:textId="77777777" w:rsidR="00515C31" w:rsidRDefault="007C42C2">
      <w:r>
        <w:t>P1: currently applying to graduate schools for STEM fie</w:t>
      </w:r>
      <w:r>
        <w:t>lds.</w:t>
      </w:r>
    </w:p>
    <w:p w14:paraId="0C4808CB" w14:textId="77777777" w:rsidR="00515C31" w:rsidRDefault="007C42C2">
      <w:r>
        <w:t>P1: And yeah, in the process of doing that.</w:t>
      </w:r>
    </w:p>
    <w:p w14:paraId="42860161" w14:textId="77777777" w:rsidR="00515C31" w:rsidRDefault="007C42C2">
      <w:r>
        <w:t>R: Great, great. Yeah, so</w:t>
      </w:r>
    </w:p>
    <w:p w14:paraId="29EFB178" w14:textId="77777777" w:rsidR="00515C31" w:rsidRDefault="007C42C2">
      <w:r>
        <w:lastRenderedPageBreak/>
        <w:t>R: I’m going to read thumb some protocol interview protocol and I’m going to ask questions one by one. Okay. Okay. All right.</w:t>
      </w:r>
    </w:p>
    <w:p w14:paraId="6B780A27" w14:textId="77777777" w:rsidR="00515C31" w:rsidRDefault="007C42C2">
      <w:r>
        <w:t>R: Thank you for your participation. You’re invited to participate in an online interview on cultural learning patterns.</w:t>
      </w:r>
    </w:p>
    <w:p w14:paraId="772A77E5" w14:textId="77777777" w:rsidR="00515C31" w:rsidRDefault="007C42C2">
      <w:r>
        <w:t>R: Of blind individuals pursuing science, technology, engineering and mathematics STEM disciplines. This is</w:t>
      </w:r>
    </w:p>
    <w:p w14:paraId="3346849A" w14:textId="77777777" w:rsidR="00515C31" w:rsidRDefault="007C42C2">
      <w:r>
        <w:t>R: Um, this is a dissertati</w:t>
      </w:r>
      <w:r>
        <w:t>on research project being conducted by Gian CEO of PhD candidate supervised by his advisor, Dr Gabriola Richard in Learning Design and Technology Program at Penn State University.</w:t>
      </w:r>
    </w:p>
    <w:p w14:paraId="3359DDE4" w14:textId="77777777" w:rsidR="00515C31" w:rsidRDefault="007C42C2">
      <w:r>
        <w:t>R: You will be asked several questions about your perspectives and experienc</w:t>
      </w:r>
      <w:r>
        <w:t>es on learning stem related subjects as being blind.</w:t>
      </w:r>
    </w:p>
    <w:p w14:paraId="19A2346B" w14:textId="77777777" w:rsidR="00515C31" w:rsidRDefault="007C42C2">
      <w:r>
        <w:t>R: The interview should take about 30 minutes to one hour of your time. This study is completely voluntary you can skip questions so you don’t feel comfortable with.</w:t>
      </w:r>
    </w:p>
    <w:p w14:paraId="7EC1B65F" w14:textId="77777777" w:rsidR="00515C31" w:rsidRDefault="007C42C2">
      <w:r>
        <w:t>R: And you may opt out at any time. Y</w:t>
      </w:r>
      <w:r>
        <w:t>our responses will be recorded and you can review any part of your tapes and request, they be destroyed.</w:t>
      </w:r>
    </w:p>
    <w:p w14:paraId="687E61FB" w14:textId="77777777" w:rsidR="00515C31" w:rsidRDefault="007C42C2">
      <w:r>
        <w:t>R: All responses will be kept confidential. So I want to ask. Let me start our interview question I want to start with visual impairment impairment information.</w:t>
      </w:r>
    </w:p>
    <w:p w14:paraId="5381C39B" w14:textId="77777777" w:rsidR="00515C31" w:rsidRDefault="007C42C2">
      <w:r>
        <w:t>R: So please briefly describe your current visual impairments using using your own words, for e</w:t>
      </w:r>
      <w:r>
        <w:t>xample, visual angle Cleary and any characteristics.</w:t>
      </w:r>
    </w:p>
    <w:p w14:paraId="343A00F4" w14:textId="77777777" w:rsidR="00515C31" w:rsidRDefault="007C42C2">
      <w:r>
        <w:t>P1: Okay, so I have Retinitis Pigmentosa</w:t>
      </w:r>
    </w:p>
    <w:p w14:paraId="30435CD8" w14:textId="77777777" w:rsidR="00515C31" w:rsidRDefault="007C42C2">
      <w:r>
        <w:t>P1: And it’s been kind of gradually onset so vision has been slowly deteriorating over time, but at this point I have pretty minimal functional vision remaining s</w:t>
      </w:r>
      <w:r>
        <w:t>o I do primary everything primarily non visually. Mm hmm.</w:t>
      </w:r>
    </w:p>
    <w:p w14:paraId="234D99E5" w14:textId="77777777" w:rsidR="00515C31" w:rsidRDefault="007C42C2">
      <w:r>
        <w:t>P1: Yeah, so anything using the puter it’s always text to speech stuff.</w:t>
      </w:r>
    </w:p>
    <w:p w14:paraId="7315AE58" w14:textId="77777777" w:rsidR="00515C31" w:rsidRDefault="007C42C2">
      <w:r>
        <w:t>R: No, no.</w:t>
      </w:r>
    </w:p>
    <w:p w14:paraId="21CE631A" w14:textId="77777777" w:rsidR="00515C31" w:rsidRDefault="007C42C2">
      <w:r>
        <w:lastRenderedPageBreak/>
        <w:t>P1: No use of vision early. Yeah. Mm hmm.</w:t>
      </w:r>
    </w:p>
    <w:p w14:paraId="05BC9D1D" w14:textId="77777777" w:rsidR="00515C31" w:rsidRDefault="007C42C2">
      <w:r>
        <w:t>R: I see. Thank you. What is, what is the main cause of your visual impai</w:t>
      </w:r>
      <w:r>
        <w:t>rments. So I think you already described, though your eye disease like yellow coma. But yeah, can you please repeat again.</w:t>
      </w:r>
    </w:p>
    <w:p w14:paraId="2FE40BA5" w14:textId="77777777" w:rsidR="00515C31" w:rsidRDefault="007C42C2">
      <w:r>
        <w:t>P1: Retinitis Pigmentosa or r&amp;b</w:t>
      </w:r>
    </w:p>
    <w:p w14:paraId="5A9F95ED" w14:textId="77777777" w:rsidR="00515C31" w:rsidRDefault="007C42C2">
      <w:r>
        <w:t>R: I see. I’m in your both eyes. Right. Correct. Yes. When did you acquire your visual impairment</w:t>
      </w:r>
    </w:p>
    <w:p w14:paraId="37478EE6" w14:textId="77777777" w:rsidR="00515C31" w:rsidRDefault="007C42C2">
      <w:r>
        <w:t>P1:</w:t>
      </w:r>
      <w:r>
        <w:t xml:space="preserve"> When I was 12 ish is when I first started noticing it. And then, then it started like actually getting bad noticeably bad</w:t>
      </w:r>
    </w:p>
    <w:p w14:paraId="4F41D350" w14:textId="77777777" w:rsidR="00515C31" w:rsidRDefault="007C42C2">
      <w:r>
        <w:t>R: And in</w:t>
      </w:r>
    </w:p>
    <w:p w14:paraId="2B548206" w14:textId="77777777" w:rsidR="00515C31" w:rsidRDefault="007C42C2">
      <w:r>
        <w:t>P1: High School, beginning of college.</w:t>
      </w:r>
    </w:p>
    <w:p w14:paraId="640CF17A" w14:textId="77777777" w:rsidR="00515C31" w:rsidRDefault="007C42C2">
      <w:r>
        <w:t>R: I see. So it’s not congenital</w:t>
      </w:r>
    </w:p>
    <w:p w14:paraId="5F98B23B" w14:textId="77777777" w:rsidR="00515C31" w:rsidRDefault="007C42C2">
      <w:r>
        <w:t>P1: No.</w:t>
      </w:r>
    </w:p>
    <w:p w14:paraId="7FFA6443" w14:textId="77777777" w:rsidR="00515C31" w:rsidRDefault="007C42C2">
      <w:r>
        <w:t>R: I see. So you first identified your visu</w:t>
      </w:r>
      <w:r>
        <w:t>al impairment in elementary school.</w:t>
      </w:r>
    </w:p>
    <w:p w14:paraId="43E54E95" w14:textId="77777777" w:rsidR="00515C31" w:rsidRDefault="007C42C2">
      <w:r>
        <w:t>P1: Yeah.</w:t>
      </w:r>
    </w:p>
    <w:p w14:paraId="4F0487DD" w14:textId="77777777" w:rsidR="00515C31" w:rsidRDefault="007C42C2">
      <w:r>
        <w:t>R: I see, I see. What is your visual acuity acuity in both eyes with the use of correcting correcting lens for example 10 sludge 200 in the left I like perception in the right I SRI. So let me. Let’s start with</w:t>
      </w:r>
      <w:r>
        <w:t xml:space="preserve"> left I</w:t>
      </w:r>
    </w:p>
    <w:p w14:paraId="7BDD0C0A" w14:textId="77777777" w:rsidR="00515C31" w:rsidRDefault="007C42C2">
      <w:r>
        <w:t>P1: So cutie.</w:t>
      </w:r>
    </w:p>
    <w:p w14:paraId="6A23C4E8" w14:textId="77777777" w:rsidR="00515C31" w:rsidRDefault="007C42C2">
      <w:r>
        <w:t>P1: I don’t actually I assume it’s</w:t>
      </w:r>
    </w:p>
    <w:p w14:paraId="7945DA0F" w14:textId="77777777" w:rsidR="00515C31" w:rsidRDefault="007C42C2">
      <w:r>
        <w:t>P1: Worse than 2200. It’s been a long time since I’ve been able to read</w:t>
      </w:r>
    </w:p>
    <w:p w14:paraId="07CB733B" w14:textId="77777777" w:rsidR="00515C31" w:rsidRDefault="007C42C2">
      <w:r>
        <w:t>R: Yeah, that’s a</w:t>
      </w:r>
    </w:p>
    <w:p w14:paraId="231042A0" w14:textId="77777777" w:rsidR="00515C31" w:rsidRDefault="007C42C2">
      <w:r>
        <w:t>P1: cutie thing. So yeah, it’s definitely worse than that. Yeah.</w:t>
      </w:r>
    </w:p>
    <w:p w14:paraId="41D8C3B3" w14:textId="77777777" w:rsidR="00515C31" w:rsidRDefault="007C42C2">
      <w:r>
        <w:t>R: You can</w:t>
      </w:r>
    </w:p>
    <w:p w14:paraId="33D8801F" w14:textId="77777777" w:rsidR="00515C31" w:rsidRDefault="007C42C2">
      <w:r>
        <w:lastRenderedPageBreak/>
        <w:t>R: You can just, you can just describe it in your words on what about left i is it like perception.</w:t>
      </w:r>
    </w:p>
    <w:p w14:paraId="13B7F3CA" w14:textId="77777777" w:rsidR="00515C31" w:rsidRDefault="007C42C2">
      <w:r>
        <w:t>P1: Yeah. So I do have like perception. I do have some contrast perception.</w:t>
      </w:r>
    </w:p>
    <w:p w14:paraId="13104DA6" w14:textId="77777777" w:rsidR="00515C31" w:rsidRDefault="007C42C2">
      <w:r>
        <w:t>P1: Know, seeing the difference between light and shadows and stuff, or if there</w:t>
      </w:r>
      <w:r>
        <w:t>’s something dark on</w:t>
      </w:r>
    </w:p>
    <w:p w14:paraId="737F94CC" w14:textId="77777777" w:rsidR="00515C31" w:rsidRDefault="007C42C2">
      <w:r>
        <w:t>R: I see.</w:t>
      </w:r>
    </w:p>
    <w:p w14:paraId="007C387F" w14:textId="77777777" w:rsidR="00515C31" w:rsidRDefault="007C42C2">
      <w:r>
        <w:t>P1: Founder, or vice versa. A little bit of that.</w:t>
      </w:r>
    </w:p>
    <w:p w14:paraId="38900048" w14:textId="77777777" w:rsidR="00515C31" w:rsidRDefault="007C42C2">
      <w:r>
        <w:t>R: I see. What about right i is the same.</w:t>
      </w:r>
    </w:p>
    <w:p w14:paraId="0767A114" w14:textId="77777777" w:rsidR="00515C31" w:rsidRDefault="007C42C2">
      <w:r>
        <w:t>P1: Is the same. Yeah.</w:t>
      </w:r>
    </w:p>
    <w:p w14:paraId="2D9B2FD1" w14:textId="77777777" w:rsidR="00515C31" w:rsidRDefault="007C42C2">
      <w:r>
        <w:t>R: I see.</w:t>
      </w:r>
    </w:p>
    <w:p w14:paraId="35863D91" w14:textId="77777777" w:rsidR="00515C31" w:rsidRDefault="007C42C2">
      <w:r>
        <w:t>P1: They’re both. Yeah, pretty much exactly this.</w:t>
      </w:r>
    </w:p>
    <w:p w14:paraId="79F4B8F1" w14:textId="77777777" w:rsidR="00515C31" w:rsidRDefault="007C42C2">
      <w:r>
        <w:t>R: Hmm, I see, I see.</w:t>
      </w:r>
    </w:p>
    <w:p w14:paraId="3C67EA84" w14:textId="77777777" w:rsidR="00515C31" w:rsidRDefault="007C42C2">
      <w:r>
        <w:t>R: Thank you so much. Yeah.</w:t>
      </w:r>
    </w:p>
    <w:p w14:paraId="799C9241" w14:textId="77777777" w:rsidR="00515C31" w:rsidRDefault="007C42C2">
      <w:r>
        <w:t>R: How do you self identify your visual impairments among the following four categories. First, normal, normal vision second moderate vision impairment third CV or vision impairment</w:t>
      </w:r>
    </w:p>
    <w:p w14:paraId="06A3D2AF" w14:textId="77777777" w:rsidR="00515C31" w:rsidRDefault="007C42C2">
      <w:r>
        <w:t>R: For blindness.</w:t>
      </w:r>
    </w:p>
    <w:p w14:paraId="55D63BD8" w14:textId="77777777" w:rsidR="00515C31" w:rsidRDefault="007C42C2">
      <w:r>
        <w:t>P1: I guess severe vision impairment</w:t>
      </w:r>
    </w:p>
    <w:p w14:paraId="16C2B71F" w14:textId="77777777" w:rsidR="00515C31" w:rsidRDefault="007C42C2">
      <w:r>
        <w:t>P1: Yeah, I mean, m</w:t>
      </w:r>
      <w:r>
        <w:t>ost people usually associate blindness total blindness, which isn’t</w:t>
      </w:r>
    </w:p>
    <w:p w14:paraId="46F7D815" w14:textId="77777777" w:rsidR="00515C31" w:rsidRDefault="007C42C2">
      <w:r>
        <w:t>R: ISIS. Isis here.</w:t>
      </w:r>
    </w:p>
    <w:p w14:paraId="2D2983D5" w14:textId="77777777" w:rsidR="00515C31" w:rsidRDefault="007C42C2">
      <w:r>
        <w:t>R: Then a couple of questions I have, when you</w:t>
      </w:r>
    </w:p>
    <w:p w14:paraId="2CB352EE" w14:textId="77777777" w:rsidR="00515C31" w:rsidRDefault="007C42C2">
      <w:r>
        <w:t>R: Go outside. Do you walk with a cane. Oh yeah, I see, then, can you read some large print It.</w:t>
      </w:r>
    </w:p>
    <w:p w14:paraId="7681320D" w14:textId="77777777" w:rsidR="00515C31" w:rsidRDefault="007C42C2">
      <w:r>
        <w:t>P1: No.</w:t>
      </w:r>
    </w:p>
    <w:p w14:paraId="556A0266" w14:textId="77777777" w:rsidR="00515C31" w:rsidRDefault="007C42C2">
      <w:r>
        <w:t>R: Not functional</w:t>
      </w:r>
      <w:r>
        <w:t>ly, I see.</w:t>
      </w:r>
    </w:p>
    <w:p w14:paraId="5EEAEFA0" w14:textId="77777777" w:rsidR="00515C31" w:rsidRDefault="007C42C2">
      <w:r>
        <w:lastRenderedPageBreak/>
        <w:t>R: Yeah. Oh, I see, then, do you use braille.</w:t>
      </w:r>
    </w:p>
    <w:p w14:paraId="75F7AE87" w14:textId="77777777" w:rsidR="00515C31" w:rsidRDefault="007C42C2">
      <w:r>
        <w:t>P1: So I only recently started learning Braille. So yes, I’m just now starting to use a little bit of rail. I don’t use it a lot though. Especially not for like studying</w:t>
      </w:r>
    </w:p>
    <w:p w14:paraId="39EF7657" w14:textId="77777777" w:rsidR="00515C31" w:rsidRDefault="007C42C2">
      <w:r>
        <w:t>R: I see there’s not</w:t>
      </w:r>
    </w:p>
    <w:p w14:paraId="329BC6D7" w14:textId="77777777" w:rsidR="00515C31" w:rsidRDefault="007C42C2">
      <w:r>
        <w:t xml:space="preserve">P1: Not </w:t>
      </w:r>
      <w:r>
        <w:t>proficient enough in it.</w:t>
      </w:r>
    </w:p>
    <w:p w14:paraId="1D27FAC7" w14:textId="77777777" w:rsidR="00515C31" w:rsidRDefault="007C42C2">
      <w:r>
        <w:t>P1: I see I can get by, I can read it slowly.</w:t>
      </w:r>
    </w:p>
    <w:p w14:paraId="21CC6183" w14:textId="77777777" w:rsidR="00515C31" w:rsidRDefault="007C42C2">
      <w:r>
        <w:t>R: If I see, I see. So I guess your vision gradually decreased.</w:t>
      </w:r>
    </w:p>
    <w:p w14:paraId="38C5A16D" w14:textId="77777777" w:rsidR="00515C31" w:rsidRDefault="007C42C2">
      <w:r>
        <w:t>R: As time goes by. Yeah, then um</w:t>
      </w:r>
    </w:p>
    <w:p w14:paraId="10CEAD57" w14:textId="77777777" w:rsidR="00515C31" w:rsidRDefault="007C42C2">
      <w:r>
        <w:t>R: Did you felt so when did you learn first learn braille.</w:t>
      </w:r>
    </w:p>
    <w:p w14:paraId="63DC94CE" w14:textId="77777777" w:rsidR="00515C31" w:rsidRDefault="007C42C2">
      <w:r>
        <w:t>P1: Only recently really this the last the past summer is what</w:t>
      </w:r>
    </w:p>
    <w:p w14:paraId="20459780" w14:textId="77777777" w:rsidR="00515C31" w:rsidRDefault="007C42C2">
      <w:r>
        <w:t>P1: I see adoring braille. I’m</w:t>
      </w:r>
    </w:p>
    <w:p w14:paraId="28D1DC39" w14:textId="77777777" w:rsidR="00515C31" w:rsidRDefault="007C42C2">
      <w:r>
        <w:t>P1: Not I mean my vision had gotten bad long before that.</w:t>
      </w:r>
    </w:p>
    <w:p w14:paraId="15FA3E91" w14:textId="77777777" w:rsidR="00515C31" w:rsidRDefault="007C42C2">
      <w:r>
        <w:t>R: I</w:t>
      </w:r>
    </w:p>
    <w:p w14:paraId="3C3EFB92" w14:textId="77777777" w:rsidR="00515C31" w:rsidRDefault="007C42C2">
      <w:r>
        <w:t>P1: Was putting it off because I could do most everything getting around without needing to learn braille.</w:t>
      </w:r>
    </w:p>
    <w:p w14:paraId="5745E109" w14:textId="77777777" w:rsidR="00515C31" w:rsidRDefault="007C42C2">
      <w:r>
        <w:t>R: Ah, I see then that means you used your function of vision. Until then,</w:t>
      </w:r>
    </w:p>
    <w:p w14:paraId="2ED6FDAC" w14:textId="77777777" w:rsidR="00515C31" w:rsidRDefault="007C42C2">
      <w:r>
        <w:t>P1: No, I j</w:t>
      </w:r>
      <w:r>
        <w:t>ust figured out other ways to get things read other than braille.</w:t>
      </w:r>
    </w:p>
    <w:p w14:paraId="08CE7C70" w14:textId="77777777" w:rsidR="00515C31" w:rsidRDefault="007C42C2">
      <w:r>
        <w:t>P1: Ah puter</w:t>
      </w:r>
    </w:p>
    <w:p w14:paraId="74889D11" w14:textId="77777777" w:rsidR="00515C31" w:rsidRDefault="007C42C2">
      <w:r>
        <w:t>P1: Always found a way around generally having to read something on the page.</w:t>
      </w:r>
    </w:p>
    <w:p w14:paraId="37FE80D9" w14:textId="77777777" w:rsidR="00515C31" w:rsidRDefault="007C42C2">
      <w:r>
        <w:t>P1: Using an OCR app on my phone or</w:t>
      </w:r>
    </w:p>
    <w:p w14:paraId="39A1DF6C" w14:textId="77777777" w:rsidR="00515C31" w:rsidRDefault="007C42C2">
      <w:r>
        <w:t>R: Yeah, I see. So you mostly used text to speech and screen re</w:t>
      </w:r>
      <w:r>
        <w:t>aders for your study.</w:t>
      </w:r>
    </w:p>
    <w:p w14:paraId="1204FCDE" w14:textId="77777777" w:rsidR="00515C31" w:rsidRDefault="007C42C2">
      <w:r>
        <w:t>R: Yeah. Okay, that’s enough. Thank you so much. So</w:t>
      </w:r>
    </w:p>
    <w:p w14:paraId="646580D3" w14:textId="77777777" w:rsidR="00515C31" w:rsidRDefault="007C42C2">
      <w:r>
        <w:t>R: I’m going to ask questions about learning experiences in STEM.</w:t>
      </w:r>
    </w:p>
    <w:p w14:paraId="250C16FD" w14:textId="77777777" w:rsidR="00515C31" w:rsidRDefault="007C42C2">
      <w:r>
        <w:t>R: Okay, since when have you been interested in STEM subjects.</w:t>
      </w:r>
    </w:p>
    <w:p w14:paraId="5BDAB6CF" w14:textId="77777777" w:rsidR="00515C31" w:rsidRDefault="007C42C2">
      <w:r>
        <w:t>P1: Since I was young.</w:t>
      </w:r>
    </w:p>
    <w:p w14:paraId="70A4074D" w14:textId="77777777" w:rsidR="00515C31" w:rsidRDefault="007C42C2">
      <w:r>
        <w:lastRenderedPageBreak/>
        <w:t>P1: Yeah, actually pretty much</w:t>
      </w:r>
      <w:r>
        <w:t xml:space="preserve"> always</w:t>
      </w:r>
    </w:p>
    <w:p w14:paraId="5FB90896" w14:textId="77777777" w:rsidR="00515C31" w:rsidRDefault="007C42C2">
      <w:r>
        <w:t>P1: Yeah, so a little bit of background initially out of high school, I started studying engineering at Cal Poly. Um, but that was when my vision started really getting bad to</w:t>
      </w:r>
    </w:p>
    <w:p w14:paraId="588B46D2" w14:textId="77777777" w:rsidR="00515C31" w:rsidRDefault="007C42C2">
      <w:r>
        <w:t>P1: Cal Poly after two years.</w:t>
      </w:r>
    </w:p>
    <w:p w14:paraId="7228C871" w14:textId="77777777" w:rsidR="00515C31" w:rsidRDefault="007C42C2">
      <w:r>
        <w:t>R: I see.</w:t>
      </w:r>
    </w:p>
    <w:p w14:paraId="219E954F" w14:textId="77777777" w:rsidR="00515C31" w:rsidRDefault="007C42C2">
      <w:r>
        <w:t>P1: I ended up transferring to b</w:t>
      </w:r>
      <w:r>
        <w:t>usiness and getting my undergrad degree and that was</w:t>
      </w:r>
    </w:p>
    <w:p w14:paraId="5BD2ADB9" w14:textId="77777777" w:rsidR="00515C31" w:rsidRDefault="007C42C2">
      <w:r>
        <w:t>P1: A few years. Realizing it wasn’t what I wanted to</w:t>
      </w:r>
    </w:p>
    <w:p w14:paraId="3C5F6A9F" w14:textId="77777777" w:rsidR="00515C31" w:rsidRDefault="007C42C2">
      <w:r>
        <w:t>P1: Do. That’s what I decided to go back and do what I really had always wanted to do, which was</w:t>
      </w:r>
    </w:p>
    <w:p w14:paraId="338A3C7D" w14:textId="77777777" w:rsidR="00515C31" w:rsidRDefault="007C42C2">
      <w:r>
        <w:t>R: I see school for math.</w:t>
      </w:r>
    </w:p>
    <w:p w14:paraId="593F625F" w14:textId="77777777" w:rsidR="00515C31" w:rsidRDefault="007C42C2">
      <w:r>
        <w:t>P1: Or physics. So that’s,</w:t>
      </w:r>
      <w:r>
        <w:t xml:space="preserve"> yeah.</w:t>
      </w:r>
    </w:p>
    <w:p w14:paraId="6FADC3FB" w14:textId="77777777" w:rsidR="00515C31" w:rsidRDefault="007C42C2">
      <w:r>
        <w:t>R: I see you doing that now. Yeah. So, can I ask piggyback question.</w:t>
      </w:r>
    </w:p>
    <w:p w14:paraId="78445C7B" w14:textId="77777777" w:rsidR="00515C31" w:rsidRDefault="007C42C2">
      <w:r>
        <w:t>R: So you said you you</w:t>
      </w:r>
    </w:p>
    <w:p w14:paraId="719CD4E4" w14:textId="77777777" w:rsidR="00515C31" w:rsidRDefault="007C42C2">
      <w:r>
        <w:t>R: You wanted to switch your major to business. That’s because of your visual impairment. Yeah.</w:t>
      </w:r>
    </w:p>
    <w:p w14:paraId="28A0128F" w14:textId="77777777" w:rsidR="00515C31" w:rsidRDefault="007C42C2">
      <w:r>
        <w:t>P1: Exactly. I see how you did it. I mean I’d always wanted t</w:t>
      </w:r>
      <w:r>
        <w:t>o do math or science. No, it was realistic.</w:t>
      </w:r>
    </w:p>
    <w:p w14:paraId="1FF4C8CD" w14:textId="77777777" w:rsidR="00515C31" w:rsidRDefault="007C42C2">
      <w:r>
        <w:t>P1: I see realizing how vision was getting</w:t>
      </w:r>
    </w:p>
    <w:p w14:paraId="0CC81394" w14:textId="77777777" w:rsidR="00515C31" w:rsidRDefault="007C42C2">
      <w:r>
        <w:t>R: So it isn’t going to</w:t>
      </w:r>
    </w:p>
    <w:p w14:paraId="72A3C398" w14:textId="77777777" w:rsidR="00515C31" w:rsidRDefault="007C42C2">
      <w:r>
        <w:t>P1: Just kind of fell into business. I didn’t really think it just kind of and</w:t>
      </w:r>
    </w:p>
    <w:p w14:paraId="0F938C37" w14:textId="77777777" w:rsidR="00515C31" w:rsidRDefault="007C42C2">
      <w:r>
        <w:t>R: I see, I see.</w:t>
      </w:r>
    </w:p>
    <w:p w14:paraId="2A76E656" w14:textId="77777777" w:rsidR="00515C31" w:rsidRDefault="007C42C2">
      <w:r>
        <w:t>R: I think many blind people they want to be realistic and they think, oh, business or humanity, it would be easier than stem splits that</w:t>
      </w:r>
    </w:p>
    <w:p w14:paraId="2E6F283E" w14:textId="77777777" w:rsidR="00515C31" w:rsidRDefault="007C42C2">
      <w:r>
        <w:t>P1: Yeah, exactly.</w:t>
      </w:r>
    </w:p>
    <w:p w14:paraId="7967926F" w14:textId="77777777" w:rsidR="00515C31" w:rsidRDefault="007C42C2">
      <w:r>
        <w:t>P1:</w:t>
      </w:r>
      <w:r>
        <w:t xml:space="preserve"> That’s what happened, cuz I didn’t know what to do.</w:t>
      </w:r>
    </w:p>
    <w:p w14:paraId="1569AA35" w14:textId="77777777" w:rsidR="00515C31" w:rsidRDefault="007C42C2">
      <w:r>
        <w:lastRenderedPageBreak/>
        <w:t>R: Yeah, oh yeah.</w:t>
      </w:r>
    </w:p>
    <w:p w14:paraId="11B36CBA" w14:textId="77777777" w:rsidR="00515C31" w:rsidRDefault="007C42C2">
      <w:r>
        <w:t>R: I’ll be business. Yep.</w:t>
      </w:r>
    </w:p>
    <w:p w14:paraId="2B5EDB43" w14:textId="77777777" w:rsidR="00515C31" w:rsidRDefault="007C42C2">
      <w:r>
        <w:t>R: Okay, what subject. Are you interested in or majoring in specifically</w:t>
      </w:r>
    </w:p>
    <w:p w14:paraId="710E5BF3" w14:textId="77777777" w:rsidR="00515C31" w:rsidRDefault="007C42C2">
      <w:r>
        <w:t>P1: So physics.</w:t>
      </w:r>
    </w:p>
    <w:p w14:paraId="4EEA6579" w14:textId="77777777" w:rsidR="00515C31" w:rsidRDefault="007C42C2">
      <w:r>
        <w:t>R: Mathematics, but I see</w:t>
      </w:r>
    </w:p>
    <w:p w14:paraId="1143B7E3" w14:textId="77777777" w:rsidR="00515C31" w:rsidRDefault="007C42C2">
      <w:r>
        <w:t>P1: I’m pursuing a graduate degree in physic</w:t>
      </w:r>
      <w:r>
        <w:t>s.</w:t>
      </w:r>
    </w:p>
    <w:p w14:paraId="6DF24CA3" w14:textId="77777777" w:rsidR="00515C31" w:rsidRDefault="007C42C2">
      <w:r>
        <w:t>R: I see. I don’t know much about physics, but I guess there are many sub areas under physics. So why is it. Are you pursuing and you want to pursue</w:t>
      </w:r>
    </w:p>
    <w:p w14:paraId="03730CDE" w14:textId="77777777" w:rsidR="00515C31" w:rsidRDefault="007C42C2">
      <w:r>
        <w:t>P1: So right now I’m really interested in doing quantum mechanics.</w:t>
      </w:r>
    </w:p>
    <w:p w14:paraId="6FC159AB" w14:textId="77777777" w:rsidR="00515C31" w:rsidRDefault="007C42C2">
      <w:r>
        <w:t>R: But it’s still</w:t>
      </w:r>
    </w:p>
    <w:p w14:paraId="6799D7BA" w14:textId="77777777" w:rsidR="00515C31" w:rsidRDefault="007C42C2">
      <w:r>
        <w:t>P1: Pretty early, b</w:t>
      </w:r>
      <w:r>
        <w:t>ut if I had to choose right now probably going to quantum mechanics.</w:t>
      </w:r>
    </w:p>
    <w:p w14:paraId="13F5D5E9" w14:textId="77777777" w:rsidR="00515C31" w:rsidRDefault="007C42C2">
      <w:r>
        <w:t>R: I see. So when you talk about graduate school that’s master’s degree. Right.</w:t>
      </w:r>
    </w:p>
    <w:p w14:paraId="591C0F3B" w14:textId="77777777" w:rsidR="00515C31" w:rsidRDefault="007C42C2">
      <w:r>
        <w:t>P1: Correct. Yeah, so eventually a PhD, but definitely</w:t>
      </w:r>
    </w:p>
    <w:p w14:paraId="24811E21" w14:textId="77777777" w:rsidR="00515C31" w:rsidRDefault="007C42C2">
      <w:r>
        <w:t>R: Yes.</w:t>
      </w:r>
    </w:p>
    <w:p w14:paraId="086DADB6" w14:textId="77777777" w:rsidR="00515C31" w:rsidRDefault="007C42C2">
      <w:r>
        <w:t>P1: true masters program.</w:t>
      </w:r>
    </w:p>
    <w:p w14:paraId="72ADCACC" w14:textId="77777777" w:rsidR="00515C31" w:rsidRDefault="007C42C2">
      <w:r>
        <w:t>R: I see her at this stage masters, but you ideally want to pursue a PhD at the end.</w:t>
      </w:r>
    </w:p>
    <w:p w14:paraId="1049F058" w14:textId="77777777" w:rsidR="00515C31" w:rsidRDefault="007C42C2">
      <w:r>
        <w:t>P1: Yeah. I see.</w:t>
      </w:r>
    </w:p>
    <w:p w14:paraId="7F9619BC" w14:textId="77777777" w:rsidR="00515C31" w:rsidRDefault="007C42C2">
      <w:r>
        <w:t>R: I see, I see.</w:t>
      </w:r>
    </w:p>
    <w:p w14:paraId="3C664339" w14:textId="77777777" w:rsidR="00515C31" w:rsidRDefault="007C42C2">
      <w:r>
        <w:t>R: I’m worried you all the only blind student in STEM classes.</w:t>
      </w:r>
    </w:p>
    <w:p w14:paraId="3A2DBA59" w14:textId="77777777" w:rsidR="00515C31" w:rsidRDefault="007C42C2">
      <w:r>
        <w:t>P1: Yeah.</w:t>
      </w:r>
    </w:p>
    <w:p w14:paraId="0752BD9B" w14:textId="77777777" w:rsidR="00515C31" w:rsidRDefault="007C42C2">
      <w:r>
        <w:t>P1: I see definitely get</w:t>
      </w:r>
    </w:p>
    <w:p w14:paraId="0C408B8C" w14:textId="77777777" w:rsidR="00515C31" w:rsidRDefault="007C42C2">
      <w:r>
        <w:t>R: I see.</w:t>
      </w:r>
    </w:p>
    <w:p w14:paraId="23364218" w14:textId="77777777" w:rsidR="00515C31" w:rsidRDefault="007C42C2">
      <w:r>
        <w:t>R: Then what did. What did yo</w:t>
      </w:r>
      <w:r>
        <w:t>ur classes look like</w:t>
      </w:r>
    </w:p>
    <w:p w14:paraId="73924A17" w14:textId="77777777" w:rsidR="00515C31" w:rsidRDefault="007C42C2">
      <w:r>
        <w:t>R: If you were on the only blind student like</w:t>
      </w:r>
    </w:p>
    <w:p w14:paraId="4E31371C" w14:textId="77777777" w:rsidR="00515C31" w:rsidRDefault="007C42C2">
      <w:r>
        <w:t>P1: In terms of</w:t>
      </w:r>
    </w:p>
    <w:p w14:paraId="511C1698" w14:textId="77777777" w:rsidR="00515C31" w:rsidRDefault="007C42C2">
      <w:r>
        <w:lastRenderedPageBreak/>
        <w:t>R: In terms of the class accommodations and the general accessibility of class.</w:t>
      </w:r>
    </w:p>
    <w:p w14:paraId="3D9BB4DD" w14:textId="77777777" w:rsidR="00515C31" w:rsidRDefault="007C42C2">
      <w:r>
        <w:t>R: Activities or subjects.</w:t>
      </w:r>
    </w:p>
    <w:p w14:paraId="19764E7D" w14:textId="77777777" w:rsidR="00515C31" w:rsidRDefault="007C42C2">
      <w:r>
        <w:t>P1: Oh yes so</w:t>
      </w:r>
    </w:p>
    <w:p w14:paraId="6AADE0D5" w14:textId="77777777" w:rsidR="00515C31" w:rsidRDefault="007C42C2">
      <w:r>
        <w:t>P1: Accessible is always it’s not great in STEM classes.</w:t>
      </w:r>
    </w:p>
    <w:p w14:paraId="2B9739E6" w14:textId="77777777" w:rsidR="00515C31" w:rsidRDefault="007C42C2">
      <w:r>
        <w:t>P1: In there just aren’t many find students</w:t>
      </w:r>
    </w:p>
    <w:p w14:paraId="63950352" w14:textId="77777777" w:rsidR="00515C31" w:rsidRDefault="007C42C2">
      <w:r>
        <w:t>P1: Classes. So professors and other like students haven’t really ever had to deal with it.</w:t>
      </w:r>
    </w:p>
    <w:p w14:paraId="66AD47AA" w14:textId="77777777" w:rsidR="00515C31" w:rsidRDefault="007C42C2">
      <w:r>
        <w:t>P1: So surely not good. And so</w:t>
      </w:r>
    </w:p>
    <w:p w14:paraId="20A32DA9" w14:textId="77777777" w:rsidR="00515C31" w:rsidRDefault="007C42C2">
      <w:r>
        <w:t>P1: There’s a lot of work I have</w:t>
      </w:r>
      <w:r>
        <w:t xml:space="preserve"> to do on my part to kind of accessibility.</w:t>
      </w:r>
    </w:p>
    <w:p w14:paraId="2F1B6B43" w14:textId="77777777" w:rsidR="00515C31" w:rsidRDefault="007C42C2">
      <w:r>
        <w:t>P1: Work with professors what it was. What I generally do is worth like</w:t>
      </w:r>
    </w:p>
    <w:p w14:paraId="49EEAC07" w14:textId="77777777" w:rsidR="00515C31" w:rsidRDefault="007C42C2">
      <w:r>
        <w:t>P1: With my professors and we usually figure out ways to accomplish.</w:t>
      </w:r>
    </w:p>
    <w:p w14:paraId="644A5558" w14:textId="77777777" w:rsidR="00515C31" w:rsidRDefault="007C42C2">
      <w:r>
        <w:t>R: All I see to do but</w:t>
      </w:r>
    </w:p>
    <w:p w14:paraId="12B8F1C7" w14:textId="77777777" w:rsidR="00515C31" w:rsidRDefault="007C42C2">
      <w:r>
        <w:t>P1: It takes a lot of work. It’s just some class</w:t>
      </w:r>
      <w:r>
        <w:t>es aren’t</w:t>
      </w:r>
    </w:p>
    <w:p w14:paraId="5C202CD8" w14:textId="77777777" w:rsidR="00515C31" w:rsidRDefault="007C42C2">
      <w:r>
        <w:t>P1: Best yeah but</w:t>
      </w:r>
    </w:p>
    <w:p w14:paraId="5965343B" w14:textId="77777777" w:rsidR="00515C31" w:rsidRDefault="007C42C2">
      <w:r>
        <w:t>P1: This isn’t really taking into consideration so</w:t>
      </w:r>
    </w:p>
    <w:p w14:paraId="1A91AC81" w14:textId="77777777" w:rsidR="00515C31" w:rsidRDefault="007C42C2">
      <w:r>
        <w:t>R: I see.</w:t>
      </w:r>
    </w:p>
    <w:p w14:paraId="61938802" w14:textId="77777777" w:rsidR="00515C31" w:rsidRDefault="007C42C2">
      <w:r>
        <w:t>R: I see. So</w:t>
      </w:r>
    </w:p>
    <w:p w14:paraId="73D5A8F0" w14:textId="77777777" w:rsidR="00515C31" w:rsidRDefault="007C42C2">
      <w:r>
        <w:t>R: It was born in accessible by nature.</w:t>
      </w:r>
    </w:p>
    <w:p w14:paraId="66BEF4D3" w14:textId="77777777" w:rsidR="00515C31" w:rsidRDefault="007C42C2">
      <w:r>
        <w:t>P1: Yeah. Yeah, pretty much.</w:t>
      </w:r>
    </w:p>
    <w:p w14:paraId="46C32362" w14:textId="77777777" w:rsidR="00515C31" w:rsidRDefault="007C42C2">
      <w:r>
        <w:t xml:space="preserve">R: Yeah, so I’m sorry for asking the same question though you did your bachelor’s in </w:t>
      </w:r>
      <w:r>
        <w:t>physics, right.</w:t>
      </w:r>
    </w:p>
    <w:p w14:paraId="4731538C" w14:textId="77777777" w:rsidR="00515C31" w:rsidRDefault="007C42C2">
      <w:r>
        <w:t>P1: No, so it’s it’s in business.</w:t>
      </w:r>
    </w:p>
    <w:p w14:paraId="4A5EFFBF" w14:textId="77777777" w:rsidR="00515C31" w:rsidRDefault="007C42C2">
      <w:r>
        <w:t>R: It’s a business. So I so you want to transfer into another</w:t>
      </w:r>
    </w:p>
    <w:p w14:paraId="39860CB7" w14:textId="77777777" w:rsidR="00515C31" w:rsidRDefault="007C42C2">
      <w:r>
        <w:t>R: I mean, which is physics from business for your master’s degree.</w:t>
      </w:r>
    </w:p>
    <w:p w14:paraId="66A2A983" w14:textId="77777777" w:rsidR="00515C31" w:rsidRDefault="007C42C2">
      <w:r>
        <w:t>R: Exactly, yes. Yes. I see.</w:t>
      </w:r>
    </w:p>
    <w:p w14:paraId="094DE90D" w14:textId="77777777" w:rsidR="00515C31" w:rsidRDefault="007C42C2">
      <w:r>
        <w:t>P1: It’s a hard. It’s a hard path to take.</w:t>
      </w:r>
    </w:p>
    <w:p w14:paraId="0CF23EC4" w14:textId="77777777" w:rsidR="00515C31" w:rsidRDefault="007C42C2">
      <w:r>
        <w:lastRenderedPageBreak/>
        <w:t xml:space="preserve">P1: </w:t>
      </w:r>
      <w:r>
        <w:t>Yeah yeah</w:t>
      </w:r>
    </w:p>
    <w:p w14:paraId="445E8AAB" w14:textId="77777777" w:rsidR="00515C31" w:rsidRDefault="007C42C2">
      <w:r>
        <w:t>R: I know, but I really, really encourage you to do this, I</w:t>
      </w:r>
    </w:p>
    <w:p w14:paraId="79FA9510" w14:textId="77777777" w:rsidR="00515C31" w:rsidRDefault="007C42C2">
      <w:r>
        <w:t>P1: Yeah, it’s, it’s gonna be a real big challenge, but it’s it’s gonna be fun. I’m actually making really good progress on it. So yeah.</w:t>
      </w:r>
    </w:p>
    <w:p w14:paraId="1D3589F1" w14:textId="77777777" w:rsidR="00515C31" w:rsidRDefault="007C42C2">
      <w:r>
        <w:t>R: Yeah, this is not in my interview protocol que</w:t>
      </w:r>
      <w:r>
        <w:t>stions, but I wonder how you would</w:t>
      </w:r>
    </w:p>
    <w:p w14:paraId="29F9913C" w14:textId="77777777" w:rsidR="00515C31" w:rsidRDefault="007C42C2">
      <w:r>
        <w:t>R: Prove your capability to enter</w:t>
      </w:r>
    </w:p>
    <w:p w14:paraId="6645647D" w14:textId="77777777" w:rsidR="00515C31" w:rsidRDefault="007C42C2">
      <w:r>
        <w:t>R: Graduate School and physics without having any bachelor’s degree.</w:t>
      </w:r>
    </w:p>
    <w:p w14:paraId="0F2D0A5F" w14:textId="77777777" w:rsidR="00515C31" w:rsidRDefault="007C42C2">
      <w:r>
        <w:t>P1: Yeah, so that’s sort of the biggest challenge right now I am taking physics classes at a local community college</w:t>
      </w:r>
    </w:p>
    <w:p w14:paraId="4DF394C2" w14:textId="77777777" w:rsidR="00515C31" w:rsidRDefault="007C42C2">
      <w:r>
        <w:t>P1: I so I’m taking. It’s a physics class, plus the lab.</w:t>
      </w:r>
    </w:p>
    <w:p w14:paraId="149EC3CD" w14:textId="77777777" w:rsidR="00515C31" w:rsidRDefault="007C42C2">
      <w:r>
        <w:t>P1: So,</w:t>
      </w:r>
    </w:p>
    <w:p w14:paraId="29CA4379" w14:textId="77777777" w:rsidR="00515C31" w:rsidRDefault="007C42C2">
      <w:r>
        <w:t xml:space="preserve">P1: The last semester I took two classes. Yeah. So basically kind of just </w:t>
      </w:r>
      <w:r>
        <w:t>relying on</w:t>
      </w:r>
    </w:p>
    <w:p w14:paraId="4F8B550B" w14:textId="77777777" w:rsidR="00515C31" w:rsidRDefault="007C42C2">
      <w:r>
        <w:t>P1: Taking these classes and</w:t>
      </w:r>
    </w:p>
    <w:p w14:paraId="2F4A69E7" w14:textId="77777777" w:rsidR="00515C31" w:rsidRDefault="007C42C2">
      <w:r>
        <w:t>P1: I see.</w:t>
      </w:r>
    </w:p>
    <w:p w14:paraId="54CD93C4" w14:textId="77777777" w:rsidR="00515C31" w:rsidRDefault="007C42C2">
      <w:r>
        <w:t>R: My professor</w:t>
      </w:r>
    </w:p>
    <w:p w14:paraId="6DAA9FAA" w14:textId="77777777" w:rsidR="00515C31" w:rsidRDefault="007C42C2">
      <w:r>
        <w:t>P1: Is really great and loves me because</w:t>
      </w:r>
    </w:p>
    <w:p w14:paraId="45BC3851" w14:textId="77777777" w:rsidR="00515C31" w:rsidRDefault="007C42C2">
      <w:r>
        <w:t>P1: Really good in his classes.</w:t>
      </w:r>
    </w:p>
    <w:p w14:paraId="60C94321" w14:textId="77777777" w:rsidR="00515C31" w:rsidRDefault="007C42C2">
      <w:r>
        <w:t>P1: So I’m trying to get references that way.</w:t>
      </w:r>
    </w:p>
    <w:p w14:paraId="242142AD" w14:textId="77777777" w:rsidR="00515C31" w:rsidRDefault="007C42C2">
      <w:r>
        <w:t>R: I see from</w:t>
      </w:r>
    </w:p>
    <w:p w14:paraId="2B0799BA" w14:textId="77777777" w:rsidR="00515C31" w:rsidRDefault="007C42C2">
      <w:r>
        <w:t>P1: Professors and other people that have seen me work in the classroom and in the lab because the letters of recommendation or</w:t>
      </w:r>
    </w:p>
    <w:p w14:paraId="5DA134DB" w14:textId="77777777" w:rsidR="00515C31" w:rsidRDefault="007C42C2">
      <w:r>
        <w:t>R: Yeah, or</w:t>
      </w:r>
    </w:p>
    <w:p w14:paraId="0C75AFEC" w14:textId="77777777" w:rsidR="00515C31" w:rsidRDefault="007C42C2">
      <w:r>
        <w:t>R: For me, absolutely.</w:t>
      </w:r>
    </w:p>
    <w:p w14:paraId="19EA959A" w14:textId="77777777" w:rsidR="00515C31" w:rsidRDefault="007C42C2">
      <w:r>
        <w:t>P1: Um, I also took the, the general gra</w:t>
      </w:r>
    </w:p>
    <w:p w14:paraId="5779F682" w14:textId="77777777" w:rsidR="00515C31" w:rsidRDefault="007C42C2">
      <w:r>
        <w:t>R: Oh, yeah.</w:t>
      </w:r>
    </w:p>
    <w:p w14:paraId="7CF2B097" w14:textId="77777777" w:rsidR="00515C31" w:rsidRDefault="007C42C2">
      <w:r>
        <w:lastRenderedPageBreak/>
        <w:t>P1: rather well.</w:t>
      </w:r>
    </w:p>
    <w:p w14:paraId="056D891F" w14:textId="77777777" w:rsidR="00515C31" w:rsidRDefault="007C42C2">
      <w:r>
        <w:t>P1: So I think that’ll</w:t>
      </w:r>
      <w:r>
        <w:t xml:space="preserve"> help. That’s kind of a, an objective.</w:t>
      </w:r>
    </w:p>
    <w:p w14:paraId="56320BE7" w14:textId="77777777" w:rsidR="00515C31" w:rsidRDefault="007C42C2">
      <w:r>
        <w:t>R: I see.</w:t>
      </w:r>
    </w:p>
    <w:p w14:paraId="58FF8C1C" w14:textId="77777777" w:rsidR="00515C31" w:rsidRDefault="007C42C2">
      <w:r>
        <w:t>P1: Piece of evidence for schools to look at, say, okay,</w:t>
      </w:r>
    </w:p>
    <w:p w14:paraId="5EAEFD4A" w14:textId="77777777" w:rsidR="00515C31" w:rsidRDefault="007C42C2">
      <w:r>
        <w:t>P1: Can still considering if I should take the physic Curie or not. A lot of the masters programs. I’m looking at don’t acquire it</w:t>
      </w:r>
    </w:p>
    <w:p w14:paraId="7A37E808" w14:textId="77777777" w:rsidR="00515C31" w:rsidRDefault="007C42C2">
      <w:r>
        <w:t>R: Ah, really.</w:t>
      </w:r>
    </w:p>
    <w:p w14:paraId="4DCD672D" w14:textId="77777777" w:rsidR="00515C31" w:rsidRDefault="007C42C2">
      <w:r>
        <w:t>R: I</w:t>
      </w:r>
      <w:r>
        <w:t xml:space="preserve"> see, yeah.</w:t>
      </w:r>
    </w:p>
    <w:p w14:paraId="5BFC1551" w14:textId="77777777" w:rsidR="00515C31" w:rsidRDefault="007C42C2">
      <w:r>
        <w:t>R: But, but, yes, speak.</w:t>
      </w:r>
    </w:p>
    <w:p w14:paraId="70CABACF" w14:textId="77777777" w:rsidR="00515C31" w:rsidRDefault="007C42C2">
      <w:r>
        <w:t>R: Yeah, go ahead.</w:t>
      </w:r>
    </w:p>
    <w:p w14:paraId="2C6D971A" w14:textId="77777777" w:rsidR="00515C31" w:rsidRDefault="007C42C2">
      <w:r>
        <w:t>P1: So the one thing I think I’m lacking is real research experience.</w:t>
      </w:r>
    </w:p>
    <w:p w14:paraId="034A9CB0" w14:textId="77777777" w:rsidR="00515C31" w:rsidRDefault="007C42C2">
      <w:r>
        <w:t>R: Yes.</w:t>
      </w:r>
    </w:p>
    <w:p w14:paraId="6069B00D" w14:textId="77777777" w:rsidR="00515C31" w:rsidRDefault="007C42C2">
      <w:r>
        <w:t>P1: What I’m trying to do right now. Really, really intensely is trying to get a research internship.</w:t>
      </w:r>
    </w:p>
    <w:p w14:paraId="5193D1B1" w14:textId="77777777" w:rsidR="00515C31" w:rsidRDefault="007C42C2">
      <w:r>
        <w:t>P1: Um, it’s been it’s been hard to find something</w:t>
      </w:r>
    </w:p>
    <w:p w14:paraId="2EE06485" w14:textId="77777777" w:rsidR="00515C31" w:rsidRDefault="007C42C2">
      <w:r>
        <w:t>R: Yeah.</w:t>
      </w:r>
    </w:p>
    <w:p w14:paraId="717D0766" w14:textId="77777777" w:rsidR="00515C31" w:rsidRDefault="007C42C2">
      <w:r>
        <w:t>P1: There are a lot of opportunities for undergraduate students</w:t>
      </w:r>
    </w:p>
    <w:p w14:paraId="6491C006" w14:textId="77777777" w:rsidR="00515C31" w:rsidRDefault="007C42C2">
      <w:r>
        <w:t>R: Yeah.</w:t>
      </w:r>
    </w:p>
    <w:p w14:paraId="46809CA4" w14:textId="77777777" w:rsidR="00515C31" w:rsidRDefault="007C42C2">
      <w:r>
        <w:t xml:space="preserve">P1: But since I have </w:t>
      </w:r>
      <w:r>
        <w:t>undergrad degree I don’t qualify for those</w:t>
      </w:r>
    </w:p>
    <w:p w14:paraId="4F062016" w14:textId="77777777" w:rsidR="00515C31" w:rsidRDefault="007C42C2">
      <w:r>
        <w:t>R: I see. Yeah, I understand.</w:t>
      </w:r>
    </w:p>
    <w:p w14:paraId="3909C409" w14:textId="77777777" w:rsidR="00515C31" w:rsidRDefault="007C42C2">
      <w:r>
        <w:t>P1: There are post back post baccalaureate internship opportunity.</w:t>
      </w:r>
    </w:p>
    <w:p w14:paraId="46B25128" w14:textId="77777777" w:rsidR="00515C31" w:rsidRDefault="007C42C2">
      <w:r>
        <w:t>R: Yeah, but</w:t>
      </w:r>
    </w:p>
    <w:p w14:paraId="41E034BD" w14:textId="77777777" w:rsidR="00515C31" w:rsidRDefault="007C42C2">
      <w:r>
        <w:t>P1: If I go if I apply to those. I’ll be going up against people with physics undergrads.</w:t>
      </w:r>
    </w:p>
    <w:p w14:paraId="5153FBE5" w14:textId="77777777" w:rsidR="00515C31" w:rsidRDefault="007C42C2">
      <w:r>
        <w:t>R: Yeah.</w:t>
      </w:r>
    </w:p>
    <w:p w14:paraId="1DF353BD" w14:textId="77777777" w:rsidR="00515C31" w:rsidRDefault="007C42C2">
      <w:r>
        <w:lastRenderedPageBreak/>
        <w:t xml:space="preserve">P1: </w:t>
      </w:r>
      <w:r>
        <w:t>On paper, I’m not competitive, so it’s been it’s been a real struggle, actually. So it’s a good question, what you asked, because that’s where I’m at right now trying to prove myself and</w:t>
      </w:r>
    </w:p>
    <w:p w14:paraId="1AE04172" w14:textId="77777777" w:rsidR="00515C31" w:rsidRDefault="007C42C2">
      <w:r>
        <w:t>P1: Trying to find the opportunities to do so. Yeah.</w:t>
      </w:r>
    </w:p>
    <w:p w14:paraId="283B6657" w14:textId="77777777" w:rsidR="00515C31" w:rsidRDefault="007C42C2">
      <w:r>
        <w:t>R: I will. I thi</w:t>
      </w:r>
      <w:r>
        <w:t>nk there are many blind people who can assist you with this preparation and if needed. I will more than happy to find someone. And I can, if there’s anything anything I can help. I will do</w:t>
      </w:r>
    </w:p>
    <w:p w14:paraId="09D1ECBA" w14:textId="77777777" w:rsidR="00515C31" w:rsidRDefault="007C42C2">
      <w:r>
        <w:t>R: Since we know each other.</w:t>
      </w:r>
    </w:p>
    <w:p w14:paraId="55735C3C" w14:textId="77777777" w:rsidR="00515C31" w:rsidRDefault="007C42C2">
      <w:r>
        <w:t>R: Yeah. Yeah. So yeah, I’m with you.</w:t>
      </w:r>
    </w:p>
    <w:p w14:paraId="45A63A45" w14:textId="77777777" w:rsidR="00515C31" w:rsidRDefault="007C42C2">
      <w:r>
        <w:t>R: Okay cool things.</w:t>
      </w:r>
    </w:p>
    <w:p w14:paraId="1516460E" w14:textId="77777777" w:rsidR="00515C31" w:rsidRDefault="007C42C2">
      <w:r>
        <w:t>P1: Are there any. Do you know any visually impaired people at your at Penn State.</w:t>
      </w:r>
    </w:p>
    <w:p w14:paraId="128A4A86" w14:textId="77777777" w:rsidR="00515C31" w:rsidRDefault="007C42C2">
      <w:r>
        <w:t>R: I’m actually there were one guy.</w:t>
      </w:r>
    </w:p>
    <w:p w14:paraId="5E59BC70" w14:textId="77777777" w:rsidR="00515C31" w:rsidRDefault="007C42C2">
      <w:r>
        <w:t>R: His name is Terry swallow. Okay. He did his PhD in chemistry. He’s totally blind. Yeah.</w:t>
      </w:r>
    </w:p>
    <w:p w14:paraId="339EF2A6" w14:textId="77777777" w:rsidR="00515C31" w:rsidRDefault="007C42C2">
      <w:r>
        <w:t xml:space="preserve">R: Actually he graduated </w:t>
      </w:r>
      <w:r>
        <w:t>maybe five or six years ago.</w:t>
      </w:r>
    </w:p>
    <w:p w14:paraId="73CF9B99" w14:textId="77777777" w:rsidR="00515C31" w:rsidRDefault="007C42C2">
      <w:r>
        <w:t>R: So,</w:t>
      </w:r>
    </w:p>
    <w:p w14:paraId="7E913FDA" w14:textId="77777777" w:rsidR="00515C31" w:rsidRDefault="007C42C2">
      <w:r>
        <w:t>R: We didn’t go to school together, but I can connect put you through him after this interview and I have. So for this interview I recruited some participants for this interview right and there are. There’s another physi</w:t>
      </w:r>
      <w:r>
        <w:t>cist. He’s totally blind. Okay, and he</w:t>
      </w:r>
    </w:p>
    <w:p w14:paraId="254B9764" w14:textId="77777777" w:rsidR="00515C31" w:rsidRDefault="007C42C2">
      <w:r>
        <w:t>R: Achieved his PhD degree in at Harvard.</w:t>
      </w:r>
    </w:p>
    <w:p w14:paraId="5FFBA148" w14:textId="77777777" w:rsidR="00515C31" w:rsidRDefault="007C42C2">
      <w:r>
        <w:t>R: Oh well, okay.</w:t>
      </w:r>
    </w:p>
    <w:p w14:paraId="53672BB6" w14:textId="77777777" w:rsidR="00515C31" w:rsidRDefault="007C42C2">
      <w:r>
        <w:t>R: Actually, I can put you through him after this interview that would be really great community.</w:t>
      </w:r>
    </w:p>
    <w:p w14:paraId="3804B5D1" w14:textId="77777777" w:rsidR="00515C31" w:rsidRDefault="007C42C2">
      <w:r>
        <w:t>R: Yeah.</w:t>
      </w:r>
    </w:p>
    <w:p w14:paraId="27BFDE75" w14:textId="77777777" w:rsidR="00515C31" w:rsidRDefault="007C42C2">
      <w:r>
        <w:t>P1: Yep, that would be</w:t>
      </w:r>
    </w:p>
    <w:p w14:paraId="06C5E594" w14:textId="77777777" w:rsidR="00515C31" w:rsidRDefault="007C42C2">
      <w:r>
        <w:t>R: incredibly helpful. Yeah</w:t>
      </w:r>
      <w:r>
        <w:t>, yeah, yeah, yeah.</w:t>
      </w:r>
    </w:p>
    <w:p w14:paraId="710525A5" w14:textId="77777777" w:rsidR="00515C31" w:rsidRDefault="007C42C2">
      <w:r>
        <w:lastRenderedPageBreak/>
        <w:t>P1: Cuz I’m, I’m actually struggling to find people that are blind in physics or math.</w:t>
      </w:r>
    </w:p>
    <w:p w14:paraId="6D8224B3" w14:textId="77777777" w:rsidR="00515C31" w:rsidRDefault="007C42C2">
      <w:r>
        <w:t>R: Yeah, hard to find. Yeah.</w:t>
      </w:r>
    </w:p>
    <w:p w14:paraId="34C6C750" w14:textId="77777777" w:rsidR="00515C31" w:rsidRDefault="007C42C2">
      <w:r>
        <w:t>R: I’m so glad I’m doing</w:t>
      </w:r>
    </w:p>
    <w:p w14:paraId="48D90B46" w14:textId="77777777" w:rsidR="00515C31" w:rsidRDefault="007C42C2">
      <w:r>
        <w:t>R: Conducting this kind of study because I can be a bridge between them.</w:t>
      </w:r>
    </w:p>
    <w:p w14:paraId="499253A5" w14:textId="77777777" w:rsidR="00515C31" w:rsidRDefault="007C42C2">
      <w:r>
        <w:t>P1: Yeah, exactly. Yeah, yeah.</w:t>
      </w:r>
    </w:p>
    <w:p w14:paraId="0D9FCB45" w14:textId="77777777" w:rsidR="00515C31" w:rsidRDefault="007C42C2">
      <w:r>
        <w:t>R: Including. Yes. So let me keep asking</w:t>
      </w:r>
    </w:p>
    <w:p w14:paraId="4645BFE0" w14:textId="77777777" w:rsidR="00515C31" w:rsidRDefault="007C42C2">
      <w:r>
        <w:t>P1: Questions.</w:t>
      </w:r>
    </w:p>
    <w:p w14:paraId="7CDEDBD9" w14:textId="77777777" w:rsidR="00515C31" w:rsidRDefault="007C42C2">
      <w:r>
        <w:t>R: Yeah, I’m sorry, that was my question.</w:t>
      </w:r>
    </w:p>
    <w:p w14:paraId="0CA50E1E" w14:textId="77777777" w:rsidR="00515C31" w:rsidRDefault="007C42C2">
      <w:r>
        <w:t>R: I mean aside, I’m apart from this interview. I have</w:t>
      </w:r>
      <w:r>
        <w:t xml:space="preserve"> lots of questions personally that then we can have a personal chat later.</w:t>
      </w:r>
    </w:p>
    <w:p w14:paraId="331B5929" w14:textId="77777777" w:rsidR="00515C31" w:rsidRDefault="007C42C2">
      <w:r>
        <w:t>R: Okay, so what are the most challenging issues for you to learn stem related content as being blind.</w:t>
      </w:r>
    </w:p>
    <w:p w14:paraId="3B383F94" w14:textId="77777777" w:rsidR="00515C31" w:rsidRDefault="007C42C2">
      <w:r>
        <w:t>P1: So,</w:t>
      </w:r>
    </w:p>
    <w:p w14:paraId="77EBE7C1" w14:textId="77777777" w:rsidR="00515C31" w:rsidRDefault="007C42C2">
      <w:r>
        <w:t>P1: Right now, what’s really difficult is</w:t>
      </w:r>
    </w:p>
    <w:p w14:paraId="3026D2E5" w14:textId="77777777" w:rsidR="00515C31" w:rsidRDefault="007C42C2">
      <w:r>
        <w:t>P1: Math and diagrams.</w:t>
      </w:r>
    </w:p>
    <w:p w14:paraId="5C7577BA" w14:textId="77777777" w:rsidR="00515C31" w:rsidRDefault="007C42C2">
      <w:r>
        <w:t>P1: G</w:t>
      </w:r>
      <w:r>
        <w:t>etting math and any sort of diagram or model in an accessible format.</w:t>
      </w:r>
    </w:p>
    <w:p w14:paraId="217F00ED" w14:textId="77777777" w:rsidR="00515C31" w:rsidRDefault="007C42C2">
      <w:r>
        <w:t>P1: And that’s been kind of the biggest hurdle in the classroom so far.</w:t>
      </w:r>
    </w:p>
    <w:p w14:paraId="20533C39" w14:textId="77777777" w:rsidR="00515C31" w:rsidRDefault="007C42C2">
      <w:r>
        <w:t>P1: In physics, there are a lot of a lot of things.</w:t>
      </w:r>
    </w:p>
    <w:p w14:paraId="343A0C0F" w14:textId="77777777" w:rsidR="00515C31" w:rsidRDefault="007C42C2">
      <w:r>
        <w:t>P1: Are taught you using visual aids diagrams and</w:t>
      </w:r>
    </w:p>
    <w:p w14:paraId="31ED5B84" w14:textId="77777777" w:rsidR="00515C31" w:rsidRDefault="007C42C2">
      <w:r>
        <w:t>P1: Models a</w:t>
      </w:r>
      <w:r>
        <w:t>nd stuff so I don’t</w:t>
      </w:r>
    </w:p>
    <w:p w14:paraId="79DC960A" w14:textId="77777777" w:rsidR="00515C31" w:rsidRDefault="007C42C2">
      <w:r>
        <w:t>P1: Know have access to that.</w:t>
      </w:r>
    </w:p>
    <w:p w14:paraId="1E74FB97" w14:textId="77777777" w:rsidR="00515C31" w:rsidRDefault="007C42C2">
      <w:r>
        <w:t>R: So that’s been probably the</w:t>
      </w:r>
    </w:p>
    <w:p w14:paraId="08E4905F" w14:textId="77777777" w:rsidR="00515C31" w:rsidRDefault="007C42C2">
      <w:r>
        <w:t>P1: biggest issue.</w:t>
      </w:r>
    </w:p>
    <w:p w14:paraId="43834F0C" w14:textId="77777777" w:rsidR="00515C31" w:rsidRDefault="007C42C2">
      <w:r>
        <w:t>R: Yeah, as well.</w:t>
      </w:r>
    </w:p>
    <w:p w14:paraId="1F7C6497" w14:textId="77777777" w:rsidR="00515C31" w:rsidRDefault="007C42C2">
      <w:r>
        <w:t>P1: As getting math equations that are accessible.</w:t>
      </w:r>
    </w:p>
    <w:p w14:paraId="022BB78C" w14:textId="77777777" w:rsidR="00515C31" w:rsidRDefault="007C42C2">
      <w:r>
        <w:lastRenderedPageBreak/>
        <w:t>R: Ton of equations. I still</w:t>
      </w:r>
    </w:p>
    <w:p w14:paraId="622D1C4C" w14:textId="77777777" w:rsidR="00515C31" w:rsidRDefault="007C42C2">
      <w:r>
        <w:t>P1: Don’t want to have to memorize them so</w:t>
      </w:r>
    </w:p>
    <w:p w14:paraId="77A3706A" w14:textId="77777777" w:rsidR="00515C31" w:rsidRDefault="007C42C2">
      <w:r>
        <w:t>R: Nice to have</w:t>
      </w:r>
      <w:r>
        <w:t xml:space="preserve"> a formula sheet.</w:t>
      </w:r>
    </w:p>
    <w:p w14:paraId="541C9D6D" w14:textId="77777777" w:rsidR="00515C31" w:rsidRDefault="007C42C2">
      <w:r>
        <w:t>R: I see, then, how have you addressed those problems and what strategies have you utilized</w:t>
      </w:r>
    </w:p>
    <w:p w14:paraId="68D02F71" w14:textId="77777777" w:rsidR="00515C31" w:rsidRDefault="007C42C2">
      <w:r>
        <w:t>P1: So for the formulas I my professor hands out a formula at the beginning of the term. So I’ve made my own accessible version of</w:t>
      </w:r>
    </w:p>
    <w:p w14:paraId="15B901E2" w14:textId="77777777" w:rsidR="00515C31" w:rsidRDefault="007C42C2">
      <w:r>
        <w:t>R: Oh, how do y</w:t>
      </w:r>
      <w:r>
        <w:t>ou do that.</w:t>
      </w:r>
    </w:p>
    <w:p w14:paraId="7589E9EE" w14:textId="77777777" w:rsidR="00515C31" w:rsidRDefault="007C42C2">
      <w:r>
        <w:t>P1: I just typed it up in word, it’s</w:t>
      </w:r>
    </w:p>
    <w:p w14:paraId="46E03D75" w14:textId="77777777" w:rsidR="00515C31" w:rsidRDefault="007C42C2">
      <w:r>
        <w:t>P1: Very fancy or anything. It’s basically if anyone else were to read it in</w:t>
      </w:r>
    </w:p>
    <w:p w14:paraId="23A27DDC" w14:textId="77777777" w:rsidR="00515C31" w:rsidRDefault="007C42C2">
      <w:r>
        <w:t>R: Yeah, be confusing, but</w:t>
      </w:r>
    </w:p>
    <w:p w14:paraId="2BC317EC" w14:textId="77777777" w:rsidR="00515C31" w:rsidRDefault="007C42C2">
      <w:r>
        <w:t>P1: It works for me. So I just need a generally I have the formulas mostly memorize. Anyways, after hearing</w:t>
      </w:r>
    </w:p>
    <w:p w14:paraId="767978A5" w14:textId="77777777" w:rsidR="00515C31" w:rsidRDefault="007C42C2">
      <w:r>
        <w:t>P1: All so it’s it’s really just jogged my memory. Basically, when I can. So I am I am starting to learn latex.</w:t>
      </w:r>
    </w:p>
    <w:p w14:paraId="2D164FD3" w14:textId="77777777" w:rsidR="00515C31" w:rsidRDefault="007C42C2">
      <w:r>
        <w:t>P1: Just swing and actually do real</w:t>
      </w:r>
    </w:p>
    <w:p w14:paraId="4C010B1F" w14:textId="77777777" w:rsidR="00515C31" w:rsidRDefault="007C42C2">
      <w:r>
        <w:t>P1: Good looking math formulas</w:t>
      </w:r>
    </w:p>
    <w:p w14:paraId="5F148A50" w14:textId="77777777" w:rsidR="00515C31" w:rsidRDefault="007C42C2">
      <w:r>
        <w:t>P1: But just for now I just read stuff in Word documents, that’s</w:t>
      </w:r>
    </w:p>
    <w:p w14:paraId="320B080A" w14:textId="77777777" w:rsidR="00515C31" w:rsidRDefault="007C42C2">
      <w:r>
        <w:t>R: WOW Incredible to</w:t>
      </w:r>
    </w:p>
    <w:p w14:paraId="6C402D77" w14:textId="77777777" w:rsidR="00515C31" w:rsidRDefault="007C42C2">
      <w:r>
        <w:t>P1: Me. Yeah. So my own kind of like personal notes.</w:t>
      </w:r>
    </w:p>
    <w:p w14:paraId="751D1328" w14:textId="77777777" w:rsidR="00515C31" w:rsidRDefault="007C42C2">
      <w:r>
        <w:t>R: I see. So you just use plain text.</w:t>
      </w:r>
    </w:p>
    <w:p w14:paraId="7774D924" w14:textId="77777777" w:rsidR="00515C31" w:rsidRDefault="007C42C2">
      <w:r>
        <w:t>R: Yeah. Wow.</w:t>
      </w:r>
    </w:p>
    <w:p w14:paraId="58BB44C5" w14:textId="77777777" w:rsidR="00515C31" w:rsidRDefault="007C42C2">
      <w:r>
        <w:t>R: If the formula gets really, rea</w:t>
      </w:r>
      <w:r>
        <w:t>lly complex more complex and complex, you will get more challenges.</w:t>
      </w:r>
    </w:p>
    <w:p w14:paraId="234A1BCD" w14:textId="77777777" w:rsidR="00515C31" w:rsidRDefault="007C42C2">
      <w:r>
        <w:t>R: Yes.</w:t>
      </w:r>
    </w:p>
    <w:p w14:paraId="6D193FF7" w14:textId="77777777" w:rsidR="00515C31" w:rsidRDefault="007C42C2">
      <w:r>
        <w:lastRenderedPageBreak/>
        <w:t>P1: Yes, definitely. Yeah.</w:t>
      </w:r>
    </w:p>
    <w:p w14:paraId="7CB7E548" w14:textId="77777777" w:rsidR="00515C31" w:rsidRDefault="007C42C2">
      <w:r>
        <w:t>P1: I see some of the formulas are yeah pretty lengthy</w:t>
      </w:r>
    </w:p>
    <w:p w14:paraId="35E3F36B" w14:textId="77777777" w:rsidR="00515C31" w:rsidRDefault="007C42C2">
      <w:r>
        <w:t>P1: But yeah, I’ll so my formula is going to a few lines there.</w:t>
      </w:r>
    </w:p>
    <w:p w14:paraId="04FE17E2" w14:textId="77777777" w:rsidR="00515C31" w:rsidRDefault="007C42C2">
      <w:r>
        <w:t>R: Yeah. So when you talk about ST</w:t>
      </w:r>
      <w:r>
        <w:t>EM classes in this context, are you referring to the classes you are taking Community College.</w:t>
      </w:r>
    </w:p>
    <w:p w14:paraId="22E6DB92" w14:textId="77777777" w:rsidR="00515C31" w:rsidRDefault="007C42C2">
      <w:r>
        <w:t>P1: Yeah, so</w:t>
      </w:r>
    </w:p>
    <w:p w14:paraId="0D8238CC" w14:textId="77777777" w:rsidR="00515C31" w:rsidRDefault="007C42C2">
      <w:r>
        <w:t>P1: Yeah, so, electricity and magnetism.</w:t>
      </w:r>
    </w:p>
    <w:p w14:paraId="57C9ABE5" w14:textId="77777777" w:rsidR="00515C31" w:rsidRDefault="007C42C2">
      <w:r>
        <w:t>R: Wow, the class and taking right now.</w:t>
      </w:r>
    </w:p>
    <w:p w14:paraId="6ED45C76" w14:textId="77777777" w:rsidR="00515C31" w:rsidRDefault="007C42C2">
      <w:r>
        <w:t>P1: Is like light, sound.</w:t>
      </w:r>
    </w:p>
    <w:p w14:paraId="63EC06C3" w14:textId="77777777" w:rsidR="00515C31" w:rsidRDefault="007C42C2">
      <w:r>
        <w:t>R: I see, yeah.</w:t>
      </w:r>
    </w:p>
    <w:p w14:paraId="70CC5641" w14:textId="77777777" w:rsidR="00515C31" w:rsidRDefault="007C42C2">
      <w:r>
        <w:t>R: How long have you been</w:t>
      </w:r>
      <w:r>
        <w:t xml:space="preserve"> in the community college while talking taking those classes.</w:t>
      </w:r>
    </w:p>
    <w:p w14:paraId="6A15FFA2" w14:textId="77777777" w:rsidR="00515C31" w:rsidRDefault="007C42C2">
      <w:r>
        <w:t>P1: So this is only my second semester. So just</w:t>
      </w:r>
    </w:p>
    <w:p w14:paraId="68FCEC26" w14:textId="77777777" w:rsidR="00515C31" w:rsidRDefault="007C42C2">
      <w:r>
        <w:t>R: Yeah, how long do you have to be there.</w:t>
      </w:r>
    </w:p>
    <w:p w14:paraId="49FC6923" w14:textId="77777777" w:rsidR="00515C31" w:rsidRDefault="007C42C2">
      <w:r>
        <w:t>P1: I’ve taken half after this semester, I will have taken</w:t>
      </w:r>
    </w:p>
    <w:p w14:paraId="735A3CCD" w14:textId="77777777" w:rsidR="00515C31" w:rsidRDefault="007C42C2">
      <w:r>
        <w:t>P1: All the physics classes they offer.</w:t>
      </w:r>
    </w:p>
    <w:p w14:paraId="67DB838D" w14:textId="77777777" w:rsidR="00515C31" w:rsidRDefault="007C42C2">
      <w:r>
        <w:t>P1: Um, so</w:t>
      </w:r>
    </w:p>
    <w:p w14:paraId="6B529475" w14:textId="77777777" w:rsidR="00515C31" w:rsidRDefault="007C42C2">
      <w:r>
        <w:t>P1: Yeah.</w:t>
      </w:r>
    </w:p>
    <w:p w14:paraId="5A163D58" w14:textId="77777777" w:rsidR="00515C31" w:rsidRDefault="007C42C2">
      <w:r>
        <w:t>R: When are you planning to apply for graduate school, then</w:t>
      </w:r>
    </w:p>
    <w:p w14:paraId="223C4817" w14:textId="77777777" w:rsidR="00515C31" w:rsidRDefault="007C42C2">
      <w:r>
        <w:t>P1: Fall 2021 next</w:t>
      </w:r>
    </w:p>
    <w:p w14:paraId="7DA65C24" w14:textId="77777777" w:rsidR="00515C31" w:rsidRDefault="007C42C2">
      <w:r>
        <w:t>R: Ah, I see. I see. So you are aiming at full 2021 as a student.</w:t>
      </w:r>
    </w:p>
    <w:p w14:paraId="7229BD59" w14:textId="77777777" w:rsidR="00515C31" w:rsidRDefault="007C42C2">
      <w:r>
        <w:t>R: Or are you applying in</w:t>
      </w:r>
    </w:p>
    <w:p w14:paraId="4651EB4E" w14:textId="77777777" w:rsidR="00515C31" w:rsidRDefault="007C42C2">
      <w:r>
        <w:t>R: So you start applying this year. Right.</w:t>
      </w:r>
    </w:p>
    <w:p w14:paraId="4FBCDF6F" w14:textId="77777777" w:rsidR="00515C31" w:rsidRDefault="007C42C2">
      <w:r>
        <w:t>P1: So applications or do you early, mid to mid January, so I have just under a year. Yeah, to get ready and start submit</w:t>
      </w:r>
      <w:r>
        <w:t>ting application.</w:t>
      </w:r>
    </w:p>
    <w:p w14:paraId="1BD485D6" w14:textId="77777777" w:rsidR="00515C31" w:rsidRDefault="007C42C2">
      <w:r>
        <w:t>R: I see, I see.</w:t>
      </w:r>
    </w:p>
    <w:p w14:paraId="431F146B" w14:textId="77777777" w:rsidR="00515C31" w:rsidRDefault="007C42C2">
      <w:r>
        <w:lastRenderedPageBreak/>
        <w:t>R: I see. All right. Um, do you have a blind mentor or blind role model who encourages you to pursue STEM disciplines.</w:t>
      </w:r>
    </w:p>
    <w:p w14:paraId="1A5F371F" w14:textId="77777777" w:rsidR="00515C31" w:rsidRDefault="007C42C2">
      <w:r>
        <w:t>P1: No, I really don’t.</w:t>
      </w:r>
    </w:p>
    <w:p w14:paraId="51D26977" w14:textId="77777777" w:rsidR="00515C31" w:rsidRDefault="007C42C2">
      <w:r>
        <w:t>P1: I really</w:t>
      </w:r>
    </w:p>
    <w:p w14:paraId="1024E5D5" w14:textId="77777777" w:rsidR="00515C31" w:rsidRDefault="007C42C2">
      <w:r>
        <w:t>P1: Don’t know anyone blind. That’s really in STEM.</w:t>
      </w:r>
    </w:p>
    <w:p w14:paraId="7291C98F" w14:textId="77777777" w:rsidR="00515C31" w:rsidRDefault="007C42C2">
      <w:r>
        <w:t>R: And I see</w:t>
      </w:r>
    </w:p>
    <w:p w14:paraId="5DEE6118" w14:textId="77777777" w:rsidR="00515C31" w:rsidRDefault="007C42C2">
      <w:r>
        <w:t>R: So, but, but you really want to have one</w:t>
      </w:r>
    </w:p>
    <w:p w14:paraId="1D0FB029" w14:textId="77777777" w:rsidR="00515C31" w:rsidRDefault="007C42C2">
      <w:r>
        <w:t>R: It’d be nice.</w:t>
      </w:r>
    </w:p>
    <w:p w14:paraId="7DE5D195" w14:textId="77777777" w:rsidR="00515C31" w:rsidRDefault="007C42C2">
      <w:r>
        <w:t>P1: It’d be nice just to compare notes I have our just as sort of like practical questions.</w:t>
      </w:r>
    </w:p>
    <w:p w14:paraId="74A64646" w14:textId="77777777" w:rsidR="00515C31" w:rsidRDefault="007C42C2">
      <w:r>
        <w:t>P1: And how did they do this.</w:t>
      </w:r>
    </w:p>
    <w:p w14:paraId="29E2E318" w14:textId="77777777" w:rsidR="00515C31" w:rsidRDefault="007C42C2">
      <w:r>
        <w:t>R: Yeah.</w:t>
      </w:r>
    </w:p>
    <w:p w14:paraId="002EC658" w14:textId="77777777" w:rsidR="00515C31" w:rsidRDefault="007C42C2">
      <w:r>
        <w:t>P1: I’m sure yeah if someone’s been in the same field for a numb</w:t>
      </w:r>
      <w:r>
        <w:t>er of years. They probably figured out some pretty clever tricks.</w:t>
      </w:r>
    </w:p>
    <w:p w14:paraId="1D7BE168" w14:textId="77777777" w:rsidR="00515C31" w:rsidRDefault="007C42C2">
      <w:r>
        <w:t>R: And we don’t</w:t>
      </w:r>
    </w:p>
    <w:p w14:paraId="3483188B" w14:textId="77777777" w:rsidR="00515C31" w:rsidRDefault="007C42C2">
      <w:r>
        <w:t>P1: Have to reinvent everything that so gnosis already come</w:t>
      </w:r>
    </w:p>
    <w:p w14:paraId="2451527B" w14:textId="77777777" w:rsidR="00515C31" w:rsidRDefault="007C42C2">
      <w:r>
        <w:t>R: Up. Yeah, yeah, that’s gonna be really, really great. Um, what has best motivated you to keep continuing stem</w:t>
      </w:r>
    </w:p>
    <w:p w14:paraId="5ED6052F" w14:textId="77777777" w:rsidR="00515C31" w:rsidRDefault="007C42C2">
      <w:r>
        <w:t>P</w:t>
      </w:r>
      <w:r>
        <w:t>1: It’s what I had always wanted to do and it’s just I love math and physics. So it’s just it’s just always interesting. So there’s no real lack of motivation ever. It’s just so interesting and exciting. Yeah.</w:t>
      </w:r>
    </w:p>
    <w:p w14:paraId="5391C75F" w14:textId="77777777" w:rsidR="00515C31" w:rsidRDefault="007C42C2">
      <w:r>
        <w:t>R: I see. And you furthermore you found busine</w:t>
      </w:r>
      <w:r>
        <w:t>ss. It was alternative but it didn’t catch your interest.</w:t>
      </w:r>
    </w:p>
    <w:p w14:paraId="1A9A658D" w14:textId="77777777" w:rsidR="00515C31" w:rsidRDefault="007C42C2">
      <w:r>
        <w:t>P1: No. Yeah. So actually when I switched to business. I ended up gravitating immediately towards</w:t>
      </w:r>
    </w:p>
    <w:p w14:paraId="30368420" w14:textId="77777777" w:rsidR="00515C31" w:rsidRDefault="007C42C2">
      <w:r>
        <w:t>R: Economics and Finance, just because of</w:t>
      </w:r>
    </w:p>
    <w:p w14:paraId="3677986A" w14:textId="77777777" w:rsidR="00515C31" w:rsidRDefault="007C42C2">
      <w:r>
        <w:lastRenderedPageBreak/>
        <w:t>P1: Its, its map.</w:t>
      </w:r>
    </w:p>
    <w:p w14:paraId="251EFDB7" w14:textId="77777777" w:rsidR="00515C31" w:rsidRDefault="007C42C2">
      <w:r>
        <w:t xml:space="preserve">P1: But it was never something I really </w:t>
      </w:r>
      <w:r>
        <w:t>loved like I did with science so</w:t>
      </w:r>
    </w:p>
    <w:p w14:paraId="30F81BD7" w14:textId="77777777" w:rsidR="00515C31" w:rsidRDefault="007C42C2">
      <w:r>
        <w:t>R: I see.</w:t>
      </w:r>
    </w:p>
    <w:p w14:paraId="3950D016" w14:textId="77777777" w:rsidR="00515C31" w:rsidRDefault="007C42C2">
      <w:r>
        <w:t>P1: It was it was okay but I knew it wasn’t what I ultimately wanted to do.</w:t>
      </w:r>
    </w:p>
    <w:p w14:paraId="6C4BB2AF" w14:textId="77777777" w:rsidR="00515C31" w:rsidRDefault="007C42C2">
      <w:r>
        <w:t>R: I see so behind the reason you chose</w:t>
      </w:r>
    </w:p>
    <w:p w14:paraId="2F12C37C" w14:textId="77777777" w:rsidR="00515C31" w:rsidRDefault="007C42C2">
      <w:r>
        <w:t>R: Business as an alternative because he’d had math at the core, which you liked</w:t>
      </w:r>
    </w:p>
    <w:p w14:paraId="7DE232B3" w14:textId="77777777" w:rsidR="00515C31" w:rsidRDefault="007C42C2">
      <w:r>
        <w:t>R: Yeah, I see. But you more like science.</w:t>
      </w:r>
    </w:p>
    <w:p w14:paraId="69C0083E" w14:textId="77777777" w:rsidR="00515C31" w:rsidRDefault="007C42C2">
      <w:r>
        <w:t>R: You rather than</w:t>
      </w:r>
    </w:p>
    <w:p w14:paraId="07091F40" w14:textId="77777777" w:rsidR="00515C31" w:rsidRDefault="007C42C2">
      <w:r>
        <w:t>R: Business. Okay.</w:t>
      </w:r>
    </w:p>
    <w:p w14:paraId="04007CDF" w14:textId="77777777" w:rsidR="00515C31" w:rsidRDefault="007C42C2">
      <w:r>
        <w:t>P1: Yeah, it was sort of like economics and finance was</w:t>
      </w:r>
    </w:p>
    <w:p w14:paraId="21C32758" w14:textId="77777777" w:rsidR="00515C31" w:rsidRDefault="007C42C2">
      <w:r>
        <w:t xml:space="preserve">P1: Yeah, the best alternative within </w:t>
      </w:r>
      <w:r>
        <w:t>business, but it still is wasn’t what I wanted to do.</w:t>
      </w:r>
    </w:p>
    <w:p w14:paraId="56C91483" w14:textId="77777777" w:rsidR="00515C31" w:rsidRDefault="007C42C2">
      <w:r>
        <w:t>R: I see, I see.</w:t>
      </w:r>
    </w:p>
    <w:p w14:paraId="7B24D29B" w14:textId="77777777" w:rsidR="00515C31" w:rsidRDefault="007C42C2">
      <w:r>
        <w:t>R: Okay um how supportive have people around you, Ben, as you study STEM subjects, for example, family members, teachers and colleagues.</w:t>
      </w:r>
    </w:p>
    <w:p w14:paraId="4EB08F86" w14:textId="77777777" w:rsidR="00515C31" w:rsidRDefault="007C42C2">
      <w:r>
        <w:t>P1: Family and friends have always been really s</w:t>
      </w:r>
      <w:r>
        <w:t>upportive</w:t>
      </w:r>
    </w:p>
    <w:p w14:paraId="667EF466" w14:textId="77777777" w:rsidR="00515C31" w:rsidRDefault="007C42C2">
      <w:r>
        <w:t>P1: And then teachers as well. My professor is really great at</w:t>
      </w:r>
    </w:p>
    <w:p w14:paraId="2F72DC66" w14:textId="77777777" w:rsidR="00515C31" w:rsidRDefault="007C42C2">
      <w:r>
        <w:t>R: The Community College.</w:t>
      </w:r>
    </w:p>
    <w:p w14:paraId="647E0BBF" w14:textId="77777777" w:rsidR="00515C31" w:rsidRDefault="007C42C2">
      <w:r>
        <w:t>P1: I end up so I don’t actually go through the Disability Resource department on</w:t>
      </w:r>
    </w:p>
    <w:p w14:paraId="52957E4B" w14:textId="77777777" w:rsidR="00515C31" w:rsidRDefault="007C42C2">
      <w:r>
        <w:t>R: Oh really,</w:t>
      </w:r>
    </w:p>
    <w:p w14:paraId="4C1AF044" w14:textId="77777777" w:rsidR="00515C31" w:rsidRDefault="007C42C2">
      <w:r>
        <w:t xml:space="preserve">P1: Yeah, I mean, I’m registered with them or signed up with </w:t>
      </w:r>
      <w:r>
        <w:t>them.</w:t>
      </w:r>
    </w:p>
    <w:p w14:paraId="4080458F" w14:textId="77777777" w:rsidR="00515C31" w:rsidRDefault="007C42C2">
      <w:r>
        <w:t>R: But yeah, I find it.</w:t>
      </w:r>
    </w:p>
    <w:p w14:paraId="13F94529" w14:textId="77777777" w:rsidR="00515C31" w:rsidRDefault="007C42C2">
      <w:r>
        <w:t>P1: easier just to work directly with my professor and frogs.</w:t>
      </w:r>
    </w:p>
    <w:p w14:paraId="5CDEF0F0" w14:textId="77777777" w:rsidR="00515C31" w:rsidRDefault="007C42C2">
      <w:r>
        <w:t>R: Well, interesting. Yeah.</w:t>
      </w:r>
    </w:p>
    <w:p w14:paraId="6FCE061E" w14:textId="77777777" w:rsidR="00515C31" w:rsidRDefault="007C42C2">
      <w:r>
        <w:t>R: So you are really sort of reluctant to work with them, but you just prefer directly work with your professors</w:t>
      </w:r>
    </w:p>
    <w:p w14:paraId="4DCDB26C" w14:textId="77777777" w:rsidR="00515C31" w:rsidRDefault="007C42C2">
      <w:r>
        <w:lastRenderedPageBreak/>
        <w:t>P1: Yeah, it just seems like we’re able to iterate and adapt so much quicker than having to go through</w:t>
      </w:r>
    </w:p>
    <w:p w14:paraId="6742A715" w14:textId="77777777" w:rsidR="00515C31" w:rsidRDefault="007C42C2">
      <w:r>
        <w:t>P1: I mean, if there’s something that we</w:t>
      </w:r>
      <w:r>
        <w:t xml:space="preserve"> really just can’t figure it out. We’ll then we’ll reach out and go over there.</w:t>
      </w:r>
    </w:p>
    <w:p w14:paraId="0310C645" w14:textId="77777777" w:rsidR="00515C31" w:rsidRDefault="007C42C2">
      <w:r>
        <w:t>R: Oh, I see them.</w:t>
      </w:r>
    </w:p>
    <w:p w14:paraId="3592FF49" w14:textId="77777777" w:rsidR="00515C31" w:rsidRDefault="007C42C2">
      <w:r>
        <w:t>P1: I said yeah so far, my experience finish just ease. If you have a good professor, like who’s willing to work on make things work. Yeah, it seems easier j</w:t>
      </w:r>
      <w:r>
        <w:t>ust to go work with them directly.</w:t>
      </w:r>
    </w:p>
    <w:p w14:paraId="63587287" w14:textId="77777777" w:rsidR="00515C31" w:rsidRDefault="007C42C2">
      <w:r>
        <w:t>R: Well, I see. I think it’s interesting, but at the same time, I think you have a really great communication skills.</w:t>
      </w:r>
    </w:p>
    <w:p w14:paraId="532EA22C" w14:textId="77777777" w:rsidR="00515C31" w:rsidRDefault="007C42C2">
      <w:r>
        <w:t>R: Very because what if possible direct communication with your professors is the best way because they</w:t>
      </w:r>
      <w:r>
        <w:t xml:space="preserve"> day actually controls the</w:t>
      </w:r>
    </w:p>
    <w:p w14:paraId="3F1058DC" w14:textId="77777777" w:rsidR="00515C31" w:rsidRDefault="007C42C2">
      <w:r>
        <w:t>R: Class, and they understand deeply understand the content. Yeah. So yeah.</w:t>
      </w:r>
    </w:p>
    <w:p w14:paraId="712DD8D2" w14:textId="77777777" w:rsidR="00515C31" w:rsidRDefault="007C42C2">
      <w:r>
        <w:t>R: That’s great strategy, I think.</w:t>
      </w:r>
    </w:p>
    <w:p w14:paraId="06E3D585" w14:textId="77777777" w:rsidR="00515C31" w:rsidRDefault="007C42C2">
      <w:r>
        <w:t>P1: Yeah, like for our labs and stuff. We work together to figure</w:t>
      </w:r>
    </w:p>
    <w:p w14:paraId="6D831213" w14:textId="77777777" w:rsidR="00515C31" w:rsidRDefault="007C42C2">
      <w:r>
        <w:t>R: Oh, we’re</w:t>
      </w:r>
    </w:p>
    <w:p w14:paraId="58595D09" w14:textId="77777777" w:rsidR="00515C31" w:rsidRDefault="007C42C2">
      <w:r>
        <w:t>P1: Going through the Disability Resource department would be difficult because they’re not. They don’t really know what the lab is</w:t>
      </w:r>
    </w:p>
    <w:p w14:paraId="7752FF1A" w14:textId="77777777" w:rsidR="00515C31" w:rsidRDefault="007C42C2">
      <w:r>
        <w:t>R: I see. And you have to rewrite and you have to explain everything from scratch.</w:t>
      </w:r>
    </w:p>
    <w:p w14:paraId="46118AAC" w14:textId="77777777" w:rsidR="00515C31" w:rsidRDefault="007C42C2">
      <w:r>
        <w:t>R: Yeah yeah yeah I see.</w:t>
      </w:r>
    </w:p>
    <w:p w14:paraId="2A01B6A3" w14:textId="77777777" w:rsidR="00515C31" w:rsidRDefault="007C42C2">
      <w:r>
        <w:t>R: In what way h</w:t>
      </w:r>
      <w:r>
        <w:t>ave your visual impairments affected your desire to learn STEM subjects.</w:t>
      </w:r>
    </w:p>
    <w:p w14:paraId="1EC85000" w14:textId="77777777" w:rsidR="00515C31" w:rsidRDefault="007C42C2">
      <w:r>
        <w:t>P1: I mean, it did initially</w:t>
      </w:r>
    </w:p>
    <w:p w14:paraId="05B1E01A" w14:textId="77777777" w:rsidR="00515C31" w:rsidRDefault="007C42C2">
      <w:r>
        <w:t>P1: Like when I dropped out of Cal Poly and stuff. I kind of get. I don’t know if I gave up but started changing my goals, based on what I thought was mor</w:t>
      </w:r>
      <w:r>
        <w:t>e realistic.</w:t>
      </w:r>
    </w:p>
    <w:p w14:paraId="13EEFF98" w14:textId="77777777" w:rsidR="00515C31" w:rsidRDefault="007C42C2">
      <w:r>
        <w:lastRenderedPageBreak/>
        <w:t>P1: But then realized I could probably still use them anyways so</w:t>
      </w:r>
    </w:p>
    <w:p w14:paraId="52D01BE5" w14:textId="77777777" w:rsidR="00515C31" w:rsidRDefault="007C42C2">
      <w:r>
        <w:t>R: I said,</w:t>
      </w:r>
    </w:p>
    <w:p w14:paraId="14CB0A71" w14:textId="77777777" w:rsidR="00515C31" w:rsidRDefault="007C42C2">
      <w:r>
        <w:t>P1: Yeah, it definitely did</w:t>
      </w:r>
    </w:p>
    <w:p w14:paraId="4C5C5A41" w14:textId="77777777" w:rsidR="00515C31" w:rsidRDefault="007C42C2">
      <w:r>
        <w:t>P1: Have an effect for for a while there but yeah</w:t>
      </w:r>
    </w:p>
    <w:p w14:paraId="0DFF5B37" w14:textId="77777777" w:rsidR="00515C31" w:rsidRDefault="007C42C2">
      <w:r>
        <w:t xml:space="preserve">R: But now you’re just following your heart, regardless of your visual impairment. Yeah, </w:t>
      </w:r>
      <w:r>
        <w:t>I see. That’s really cool. P1</w:t>
      </w:r>
    </w:p>
    <w:p w14:paraId="185AFA2A" w14:textId="77777777" w:rsidR="00515C31" w:rsidRDefault="007C42C2">
      <w:r>
        <w:t>R: I’m, I’m going to ask about your experience with the NFB mailing list.</w:t>
      </w:r>
    </w:p>
    <w:p w14:paraId="753BE509" w14:textId="77777777" w:rsidR="00515C31" w:rsidRDefault="007C42C2">
      <w:r>
        <w:t>R: Okay. So have you ever used any of the following NFB mailing list. First, the NFP science and engineering. Second, the NFB computer science third art</w:t>
      </w:r>
      <w:r>
        <w:t>ists making art and forth blind blind math.</w:t>
      </w:r>
    </w:p>
    <w:p w14:paraId="15CE8AED" w14:textId="77777777" w:rsidR="00515C31" w:rsidRDefault="007C42C2">
      <w:r>
        <w:t>P1: Yeah. So specifically, and a few science and engineering and math.</w:t>
      </w:r>
    </w:p>
    <w:p w14:paraId="2FB454EE" w14:textId="77777777" w:rsidR="00515C31" w:rsidRDefault="007C42C2">
      <w:r>
        <w:t xml:space="preserve">R: I see. Um, how long have you used each of the NFP mailing list. So you said science, engineering, let’s talk about science. How long have </w:t>
      </w:r>
      <w:r>
        <w:t>you used it.</w:t>
      </w:r>
    </w:p>
    <w:p w14:paraId="342AF618" w14:textId="77777777" w:rsidR="00515C31" w:rsidRDefault="007C42C2">
      <w:r>
        <w:t>P1: So it’s only been probably since November I didn’t actually I only I only found out about them.</w:t>
      </w:r>
    </w:p>
    <w:p w14:paraId="6F2FC311" w14:textId="77777777" w:rsidR="00515C31" w:rsidRDefault="007C42C2">
      <w:r>
        <w:t>P1: I see late October, early November.</w:t>
      </w:r>
    </w:p>
    <w:p w14:paraId="165B66E7" w14:textId="77777777" w:rsidR="00515C31" w:rsidRDefault="007C42C2">
      <w:r>
        <w:t>R: So November 2019</w:t>
      </w:r>
    </w:p>
    <w:p w14:paraId="4B876BFB" w14:textId="77777777" w:rsidR="00515C31" w:rsidRDefault="007C42C2">
      <w:r>
        <w:t>P1: Team. Yeah.</w:t>
      </w:r>
    </w:p>
    <w:p w14:paraId="254661A3" w14:textId="77777777" w:rsidR="00515C31" w:rsidRDefault="007C42C2">
      <w:r>
        <w:t>R: I see. How did you get to know</w:t>
      </w:r>
    </w:p>
    <w:p w14:paraId="181C81CF" w14:textId="77777777" w:rsidR="00515C31" w:rsidRDefault="007C42C2">
      <w:r>
        <w:t>P1: Um, I think so. It was one of</w:t>
      </w:r>
      <w:r>
        <w:t xml:space="preserve"> my professors that actually</w:t>
      </w:r>
    </w:p>
    <w:p w14:paraId="18ACA2A4" w14:textId="77777777" w:rsidR="00515C31" w:rsidRDefault="007C42C2">
      <w:r>
        <w:t>P1: Had heard about it once before something in</w:t>
      </w:r>
    </w:p>
    <w:p w14:paraId="31E82926" w14:textId="77777777" w:rsidR="00515C31" w:rsidRDefault="007C42C2">
      <w:r>
        <w:t>P1: Mentioned it and then I started looking online for it. And I found the whole mailing lists archive at the end.</w:t>
      </w:r>
    </w:p>
    <w:p w14:paraId="327F59CB" w14:textId="77777777" w:rsidR="00515C31" w:rsidRDefault="007C42C2">
      <w:r>
        <w:t>R: That sounds cool.</w:t>
      </w:r>
    </w:p>
    <w:p w14:paraId="5AA4830E" w14:textId="77777777" w:rsidR="00515C31" w:rsidRDefault="007C42C2">
      <w:r>
        <w:t>P1: Then I found blind math and science and</w:t>
      </w:r>
      <w:r>
        <w:t xml:space="preserve"> some other interesting sounding things</w:t>
      </w:r>
    </w:p>
    <w:p w14:paraId="7444A6C5" w14:textId="77777777" w:rsidR="00515C31" w:rsidRDefault="007C42C2">
      <w:r>
        <w:lastRenderedPageBreak/>
        <w:t>R: I see. So you have a great professor</w:t>
      </w:r>
    </w:p>
    <w:p w14:paraId="08BEC8FC" w14:textId="77777777" w:rsidR="00515C31" w:rsidRDefault="007C42C2">
      <w:r>
        <w:t>P1: Yeah. Yeah. Actually, this is a different Professor than the one I have this is the other science professor at the college</w:t>
      </w:r>
    </w:p>
    <w:p w14:paraId="1A3110F0" w14:textId="77777777" w:rsidR="00515C31" w:rsidRDefault="007C42C2">
      <w:r>
        <w:t>R: I see ya. But he or she’s cited</w:t>
      </w:r>
    </w:p>
    <w:p w14:paraId="6763932A" w14:textId="77777777" w:rsidR="00515C31" w:rsidRDefault="007C42C2">
      <w:r>
        <w:t>P1: Yeah yeah us. Yeah. Yep.</w:t>
      </w:r>
    </w:p>
    <w:p w14:paraId="72119323" w14:textId="77777777" w:rsidR="00515C31" w:rsidRDefault="007C42C2">
      <w:r>
        <w:t>R: Then are the same as blind math.</w:t>
      </w:r>
    </w:p>
    <w:p w14:paraId="2746A099" w14:textId="77777777" w:rsidR="00515C31" w:rsidRDefault="007C42C2">
      <w:r>
        <w:t>R: You were subscribing to it since November 2019 right yep</w:t>
      </w:r>
    </w:p>
    <w:p w14:paraId="5B8BE339" w14:textId="77777777" w:rsidR="00515C31" w:rsidRDefault="007C42C2">
      <w:r>
        <w:t>P1: The brewers the same time. Yeah.</w:t>
      </w:r>
    </w:p>
    <w:p w14:paraId="2098F327" w14:textId="77777777" w:rsidR="00515C31" w:rsidRDefault="007C42C2">
      <w:r>
        <w:t>P1: I signed up for both of them in the same day.</w:t>
      </w:r>
    </w:p>
    <w:p w14:paraId="26B4D2CC" w14:textId="77777777" w:rsidR="00515C31" w:rsidRDefault="007C42C2">
      <w:r>
        <w:t>R: I see.</w:t>
      </w:r>
    </w:p>
    <w:p w14:paraId="0207955C" w14:textId="77777777" w:rsidR="00515C31" w:rsidRDefault="007C42C2">
      <w:r>
        <w:t>R: Did you did you go to regular s</w:t>
      </w:r>
      <w:r>
        <w:t>chool not special School for the Blind.</w:t>
      </w:r>
    </w:p>
    <w:p w14:paraId="77F99534" w14:textId="77777777" w:rsidR="00515C31" w:rsidRDefault="007C42C2">
      <w:r>
        <w:t>P1: Know, I always went to regular school. Yeah.</w:t>
      </w:r>
    </w:p>
    <w:p w14:paraId="3CDDE13B" w14:textId="77777777" w:rsidR="00515C31" w:rsidRDefault="007C42C2">
      <w:r>
        <w:t>R: I see, then, how often do you use each of the NFB mailing list.</w:t>
      </w:r>
    </w:p>
    <w:p w14:paraId="27167039" w14:textId="77777777" w:rsidR="00515C31" w:rsidRDefault="007C42C2">
      <w:r>
        <w:t>P1: I’m</w:t>
      </w:r>
    </w:p>
    <w:p w14:paraId="22DC01BE" w14:textId="77777777" w:rsidR="00515C31" w:rsidRDefault="007C42C2">
      <w:r>
        <w:t>P1: Sure, my mail pretty frequently every day.</w:t>
      </w:r>
    </w:p>
    <w:p w14:paraId="6D3B90FD" w14:textId="77777777" w:rsidR="00515C31" w:rsidRDefault="007C42C2">
      <w:r>
        <w:t>R: I haven’t actually</w:t>
      </w:r>
    </w:p>
    <w:p w14:paraId="2136383E" w14:textId="77777777" w:rsidR="00515C31" w:rsidRDefault="007C42C2">
      <w:r>
        <w:t>P1: posted anything to</w:t>
      </w:r>
    </w:p>
    <w:p w14:paraId="38185F97" w14:textId="77777777" w:rsidR="00515C31" w:rsidRDefault="007C42C2">
      <w:r>
        <w:t>P1: post any questions. What I usually do is just monitor my inbox and if</w:t>
      </w:r>
    </w:p>
    <w:p w14:paraId="1A17FF1F" w14:textId="77777777" w:rsidR="00515C31" w:rsidRDefault="007C42C2">
      <w:r>
        <w:t>P1: The thread that are a question that someone’s asking that sounds interesting or</w:t>
      </w:r>
    </w:p>
    <w:p w14:paraId="25A304E1" w14:textId="77777777" w:rsidR="00515C31" w:rsidRDefault="007C42C2">
      <w:r>
        <w:t>P1: Not have the same question then. Oh.</w:t>
      </w:r>
    </w:p>
    <w:p w14:paraId="79FF038D" w14:textId="77777777" w:rsidR="00515C31" w:rsidRDefault="007C42C2">
      <w:r>
        <w:t>R: I see. Oh.</w:t>
      </w:r>
    </w:p>
    <w:p w14:paraId="473833EE" w14:textId="77777777" w:rsidR="00515C31" w:rsidRDefault="007C42C2">
      <w:r>
        <w:t>P1: Cool dig into th</w:t>
      </w:r>
      <w:r>
        <w:t>at and</w:t>
      </w:r>
    </w:p>
    <w:p w14:paraId="522D071A" w14:textId="77777777" w:rsidR="00515C31" w:rsidRDefault="007C42C2">
      <w:r>
        <w:t>P1: See what’s being said, Yeah.</w:t>
      </w:r>
    </w:p>
    <w:p w14:paraId="247661E4" w14:textId="77777777" w:rsidR="00515C31" w:rsidRDefault="007C42C2">
      <w:r>
        <w:t>P1: So, yeah.</w:t>
      </w:r>
    </w:p>
    <w:p w14:paraId="6C961B74" w14:textId="77777777" w:rsidR="00515C31" w:rsidRDefault="007C42C2">
      <w:r>
        <w:t>R: Go ahead. Sorry.</w:t>
      </w:r>
    </w:p>
    <w:p w14:paraId="55A810C0" w14:textId="77777777" w:rsidR="00515C31" w:rsidRDefault="007C42C2">
      <w:r>
        <w:lastRenderedPageBreak/>
        <w:t>P1: Oh actually it’s been quite a few things have come up in the that people have asked that I</w:t>
      </w:r>
    </w:p>
    <w:p w14:paraId="2B9766E6" w14:textId="77777777" w:rsidR="00515C31" w:rsidRDefault="007C42C2">
      <w:r>
        <w:t>P1: Yes, question. So</w:t>
      </w:r>
    </w:p>
    <w:p w14:paraId="6A535487" w14:textId="77777777" w:rsidR="00515C31" w:rsidRDefault="007C42C2">
      <w:r>
        <w:t>P1: Yes, that’s really helpful.</w:t>
      </w:r>
    </w:p>
    <w:p w14:paraId="19DEAA1E" w14:textId="77777777" w:rsidR="00515C31" w:rsidRDefault="007C42C2">
      <w:r>
        <w:t>R: Yes.</w:t>
      </w:r>
    </w:p>
    <w:p w14:paraId="0E310A08" w14:textId="77777777" w:rsidR="00515C31" w:rsidRDefault="007C42C2">
      <w:r>
        <w:t>P1: I’ve learned, actuall</w:t>
      </w:r>
      <w:r>
        <w:t>y a lot of good information from Yes.</w:t>
      </w:r>
    </w:p>
    <w:p w14:paraId="0A5A932D" w14:textId="77777777" w:rsidR="00515C31" w:rsidRDefault="007C42C2">
      <w:r>
        <w:t>R: So that real thats related to the next question, which of the following best describes your primary role in each of the mailing list.</w:t>
      </w:r>
    </w:p>
    <w:p w14:paraId="4FCCD6A6" w14:textId="77777777" w:rsidR="00515C31" w:rsidRDefault="007C42C2">
      <w:r>
        <w:t>R: To which you’re subscribing one</w:t>
      </w:r>
    </w:p>
    <w:p w14:paraId="00538C14" w14:textId="77777777" w:rsidR="00515C31" w:rsidRDefault="007C42C2">
      <w:r>
        <w:t xml:space="preserve">R: mentor who gives advice or provides Oscars </w:t>
      </w:r>
      <w:r>
        <w:t>with some related information to mentee who asked questions and advice from other Members three</w:t>
      </w:r>
    </w:p>
    <w:p w14:paraId="203192B7" w14:textId="77777777" w:rsidR="00515C31" w:rsidRDefault="007C42C2">
      <w:r>
        <w:t>R: Peripheral observer who does not actively participate in the conversation all the tracks down what people talk about in the list thread for outsider who subscribes to the list channel, while not paying particular attention to the list.</w:t>
      </w:r>
    </w:p>
    <w:p w14:paraId="28D639D8" w14:textId="77777777" w:rsidR="00515C31" w:rsidRDefault="007C42C2">
      <w:r>
        <w:t>P1: Definitely th</w:t>
      </w:r>
      <w:r>
        <w:t>e periphery.</w:t>
      </w:r>
    </w:p>
    <w:p w14:paraId="3D75E0A5" w14:textId="77777777" w:rsidR="00515C31" w:rsidRDefault="007C42C2">
      <w:r>
        <w:t>R: I see, I see. The third peripheral observer. Yeah, okay.</w:t>
      </w:r>
    </w:p>
    <w:p w14:paraId="6E37F73A" w14:textId="77777777" w:rsidR="00515C31" w:rsidRDefault="007C42C2">
      <w:r>
        <w:t>R: I see how do the NFB mailing list support your learning pathways for STEM.</w:t>
      </w:r>
    </w:p>
    <w:p w14:paraId="74144B60" w14:textId="77777777" w:rsidR="00515C31" w:rsidRDefault="007C42C2">
      <w:r>
        <w:t>R: You can describe your yeah in your own words.</w:t>
      </w:r>
    </w:p>
    <w:p w14:paraId="499CA3E0" w14:textId="77777777" w:rsidR="00515C31" w:rsidRDefault="007C42C2">
      <w:r>
        <w:t xml:space="preserve">P1: Yeah, it’s been they’ve been cool because there’s a </w:t>
      </w:r>
      <w:r>
        <w:t>lot of practical</w:t>
      </w:r>
    </w:p>
    <w:p w14:paraId="1947A7E9" w14:textId="77777777" w:rsidR="00515C31" w:rsidRDefault="007C42C2">
      <w:r>
        <w:t>P1: advice or suggestions on some of the threads, which is really what I’m looking for. I’ll</w:t>
      </w:r>
    </w:p>
    <w:p w14:paraId="6D015FD2" w14:textId="77777777" w:rsidR="00515C31" w:rsidRDefault="007C42C2">
      <w:r>
        <w:t>P1: Always like run across some kind of specific problem and I just want sort of like the practical someone who’s already seen it in their how the</w:t>
      </w:r>
      <w:r>
        <w:t>y dealt with it. So like I signed up for a MATLAB programming class.</w:t>
      </w:r>
    </w:p>
    <w:p w14:paraId="68C5F4BF" w14:textId="77777777" w:rsidR="00515C31" w:rsidRDefault="007C42C2">
      <w:r>
        <w:t>P1: Ah, only to realize MATLAB the software isn’t really accessible.</w:t>
      </w:r>
    </w:p>
    <w:p w14:paraId="0D4B2E2A" w14:textId="77777777" w:rsidR="00515C31" w:rsidRDefault="007C42C2">
      <w:r>
        <w:lastRenderedPageBreak/>
        <w:t>P1: Haha. So I started seeing threads actually on the</w:t>
      </w:r>
    </w:p>
    <w:p w14:paraId="1836AE84" w14:textId="77777777" w:rsidR="00515C31" w:rsidRDefault="007C42C2">
      <w:r>
        <w:t>P1: Thing is blind that specifically</w:t>
      </w:r>
    </w:p>
    <w:p w14:paraId="04D1CCB5" w14:textId="77777777" w:rsidR="00515C31" w:rsidRDefault="007C42C2">
      <w:r>
        <w:t>P1: People that run into th</w:t>
      </w:r>
      <w:r>
        <w:t>e same issue.</w:t>
      </w:r>
    </w:p>
    <w:p w14:paraId="7FA6EB8E" w14:textId="77777777" w:rsidR="00515C31" w:rsidRDefault="007C42C2">
      <w:r>
        <w:t>P1: There are some workarounds to it.</w:t>
      </w:r>
    </w:p>
    <w:p w14:paraId="41A7A271" w14:textId="77777777" w:rsidR="00515C31" w:rsidRDefault="007C42C2">
      <w:r>
        <w:t>P1: So I’m kind of pursuing those workarounds</w:t>
      </w:r>
    </w:p>
    <w:p w14:paraId="570FACA1" w14:textId="77777777" w:rsidR="00515C31" w:rsidRDefault="007C42C2">
      <w:r>
        <w:t>R: And then didn’t work.</w:t>
      </w:r>
    </w:p>
    <w:p w14:paraId="0F5E85B1" w14:textId="77777777" w:rsidR="00515C31" w:rsidRDefault="007C42C2">
      <w:r>
        <w:t>P1: So it’s it’s it’s a little harder. So it requires some programming skills teaching myself Python right now.</w:t>
      </w:r>
    </w:p>
    <w:p w14:paraId="383B8BAD" w14:textId="77777777" w:rsidR="00515C31" w:rsidRDefault="007C42C2">
      <w:r>
        <w:t>R: Yeah.</w:t>
      </w:r>
    </w:p>
    <w:p w14:paraId="5F6A4469" w14:textId="77777777" w:rsidR="00515C31" w:rsidRDefault="007C42C2">
      <w:r>
        <w:t xml:space="preserve">P1: As well </w:t>
      </w:r>
      <w:r>
        <w:t>as seeing kind of learning MATLAB a little bit but</w:t>
      </w:r>
    </w:p>
    <w:p w14:paraId="0ACF64D0" w14:textId="77777777" w:rsidR="00515C31" w:rsidRDefault="007C42C2">
      <w:r>
        <w:t>P1: I need to learn more program before I can actually</w:t>
      </w:r>
    </w:p>
    <w:p w14:paraId="515B2BEB" w14:textId="77777777" w:rsidR="00515C31" w:rsidRDefault="007C42C2">
      <w:r>
        <w:t>R: The workarounds that people see</w:t>
      </w:r>
    </w:p>
    <w:p w14:paraId="31B0C498" w14:textId="77777777" w:rsidR="00515C31" w:rsidRDefault="007C42C2">
      <w:r>
        <w:t>R: I see, but at least the, you know, there exists some tips and the workarounds for</w:t>
      </w:r>
    </w:p>
    <w:p w14:paraId="6572B61C" w14:textId="77777777" w:rsidR="00515C31" w:rsidRDefault="007C42C2">
      <w:r>
        <w:t>R: Blind people</w:t>
      </w:r>
    </w:p>
    <w:p w14:paraId="7CC14787" w14:textId="77777777" w:rsidR="00515C31" w:rsidRDefault="007C42C2">
      <w:r>
        <w:t xml:space="preserve">P1: So MATLAB </w:t>
      </w:r>
      <w:r>
        <w:t>initially when I tried using it was like totally unusable.</w:t>
      </w:r>
    </w:p>
    <w:p w14:paraId="1DE213CF" w14:textId="77777777" w:rsidR="00515C31" w:rsidRDefault="007C42C2">
      <w:r>
        <w:t>P1: Yeah, so the fact that there is an Actual option is</w:t>
      </w:r>
    </w:p>
    <w:p w14:paraId="051EB928" w14:textId="77777777" w:rsidR="00515C31" w:rsidRDefault="007C42C2">
      <w:r>
        <w:t>R: Then walk on assistive technology do you use</w:t>
      </w:r>
    </w:p>
    <w:p w14:paraId="06B1D58D" w14:textId="77777777" w:rsidR="00515C31" w:rsidRDefault="007C42C2">
      <w:r>
        <w:t>P1: Screen Reader so NBA or jaws.</w:t>
      </w:r>
    </w:p>
    <w:p w14:paraId="6F5A4787" w14:textId="77777777" w:rsidR="00515C31" w:rsidRDefault="007C42C2">
      <w:r>
        <w:t>R: You use both.</w:t>
      </w:r>
    </w:p>
    <w:p w14:paraId="757706EB" w14:textId="77777777" w:rsidR="00515C31" w:rsidRDefault="007C42C2">
      <w:r>
        <w:t>P1: Yeah MBAs my primary sometimes I’ll us</w:t>
      </w:r>
      <w:r>
        <w:t>e shows I see, yeah.</w:t>
      </w:r>
    </w:p>
    <w:p w14:paraId="72514F64" w14:textId="77777777" w:rsidR="00515C31" w:rsidRDefault="007C42C2">
      <w:r>
        <w:t>R: And you don’t use any magnifier.</w:t>
      </w:r>
    </w:p>
    <w:p w14:paraId="345FB06E" w14:textId="77777777" w:rsidR="00515C31" w:rsidRDefault="007C42C2">
      <w:r>
        <w:t>P1: No.</w:t>
      </w:r>
    </w:p>
    <w:p w14:paraId="5600449A" w14:textId="77777777" w:rsidR="00515C31" w:rsidRDefault="007C42C2">
      <w:r>
        <w:t>P1: Not anymore. No.</w:t>
      </w:r>
    </w:p>
    <w:p w14:paraId="63549D36" w14:textId="77777777" w:rsidR="00515C31" w:rsidRDefault="007C42C2">
      <w:r>
        <w:t>R: I see. So school reading program is, though, the only one to use.</w:t>
      </w:r>
    </w:p>
    <w:p w14:paraId="40201595" w14:textId="77777777" w:rsidR="00515C31" w:rsidRDefault="007C42C2">
      <w:r>
        <w:t>P1: Yeah, it was. It’s like a phone OCR after some time.</w:t>
      </w:r>
    </w:p>
    <w:p w14:paraId="29E8BD5D" w14:textId="77777777" w:rsidR="00515C31" w:rsidRDefault="007C42C2">
      <w:r>
        <w:lastRenderedPageBreak/>
        <w:t>P1: In my laptop. Yeah.</w:t>
      </w:r>
    </w:p>
    <w:p w14:paraId="60B55028" w14:textId="77777777" w:rsidR="00515C31" w:rsidRDefault="007C42C2">
      <w:r>
        <w:t>R: I see. So speaking of fun. What kind of phone do you use</w:t>
      </w:r>
    </w:p>
    <w:p w14:paraId="26D0F14A" w14:textId="77777777" w:rsidR="00515C31" w:rsidRDefault="007C42C2">
      <w:r>
        <w:t>P1: I have an iPhone.</w:t>
      </w:r>
    </w:p>
    <w:p w14:paraId="38C566CB" w14:textId="77777777" w:rsidR="00515C31" w:rsidRDefault="007C42C2">
      <w:r>
        <w:t>R: I see the reason why you choose iPhone over Android</w:t>
      </w:r>
    </w:p>
    <w:p w14:paraId="08055B75" w14:textId="77777777" w:rsidR="00515C31" w:rsidRDefault="007C42C2">
      <w:r>
        <w:t>P1: Oh,</w:t>
      </w:r>
    </w:p>
    <w:p w14:paraId="50924596" w14:textId="77777777" w:rsidR="00515C31" w:rsidRDefault="007C42C2">
      <w:r>
        <w:t>P1: There’s no particular reas</w:t>
      </w:r>
      <w:r>
        <w:t>on.</w:t>
      </w:r>
    </w:p>
    <w:p w14:paraId="16845A2B" w14:textId="77777777" w:rsidR="00515C31" w:rsidRDefault="007C42C2">
      <w:r>
        <w:t>R: I see, I see it.</w:t>
      </w:r>
    </w:p>
    <w:p w14:paraId="6E83F2D1" w14:textId="77777777" w:rsidR="00515C31" w:rsidRDefault="007C42C2">
      <w:r>
        <w:t>R: Because I’m asking this because many blind people prefer iPhone because it’s accessible more accessible. People say, Yeah, actually I have iPhone and I’ve never used Android, actually it has screen reader but</w:t>
      </w:r>
    </w:p>
    <w:p w14:paraId="57073BE7" w14:textId="77777777" w:rsidR="00515C31" w:rsidRDefault="007C42C2">
      <w:r>
        <w:t>R: IPhones better in</w:t>
      </w:r>
      <w:r>
        <w:t xml:space="preserve"> many ways.</w:t>
      </w:r>
    </w:p>
    <w:p w14:paraId="4B91F00C" w14:textId="77777777" w:rsidR="00515C31" w:rsidRDefault="007C42C2">
      <w:r>
        <w:t>R: In many ways, yeah.</w:t>
      </w:r>
    </w:p>
    <w:p w14:paraId="38B2E21D" w14:textId="77777777" w:rsidR="00515C31" w:rsidRDefault="007C42C2">
      <w:r>
        <w:t>P1: I don’t know, some of my some of my blind Android user friends actually swear by Android</w:t>
      </w:r>
    </w:p>
    <w:p w14:paraId="41993FA3" w14:textId="77777777" w:rsidR="00515C31" w:rsidRDefault="007C42C2">
      <w:r>
        <w:t>P1: A lot of other people say it’s not as accessible. So I don’t know what to believe, actually. But yeah, iPhones. Good. So I d</w:t>
      </w:r>
      <w:r>
        <w:t>on’t, I don’t see any need to switch. There’s nothing that</w:t>
      </w:r>
    </w:p>
    <w:p w14:paraId="2F2B2689" w14:textId="77777777" w:rsidR="00515C31" w:rsidRDefault="007C42C2">
      <w:r>
        <w:t>R: Yeah yeah I think Android is getting better. Okay. Yeah. Yep.</w:t>
      </w:r>
    </w:p>
    <w:p w14:paraId="257212D7" w14:textId="77777777" w:rsidR="00515C31" w:rsidRDefault="007C42C2">
      <w:r>
        <w:t>R: For your information, I’m from South Korea, the country of Samsung</w:t>
      </w:r>
    </w:p>
    <w:p w14:paraId="24497702" w14:textId="77777777" w:rsidR="00515C31" w:rsidRDefault="007C42C2">
      <w:r>
        <w:t>R: But I, I like it. I like iPhone.</w:t>
      </w:r>
    </w:p>
    <w:p w14:paraId="31674458" w14:textId="77777777" w:rsidR="00515C31" w:rsidRDefault="007C42C2">
      <w:r>
        <w:t>R: You better than enjoy</w:t>
      </w:r>
    </w:p>
    <w:p w14:paraId="61B5BBC8" w14:textId="77777777" w:rsidR="00515C31" w:rsidRDefault="007C42C2">
      <w:r>
        <w:t>P</w:t>
      </w:r>
      <w:r>
        <w:t>1: This is secret. Yep.</w:t>
      </w:r>
    </w:p>
    <w:p w14:paraId="13F1E35E" w14:textId="77777777" w:rsidR="00515C31" w:rsidRDefault="007C42C2">
      <w:r>
        <w:t>R: Okay, what do you think is the most valuable asset you can gain you can get from the online community community for the blind, such as the blind and FB mailing lists.</w:t>
      </w:r>
    </w:p>
    <w:p w14:paraId="41AC3C5A" w14:textId="77777777" w:rsidR="00515C31" w:rsidRDefault="007C42C2">
      <w:r>
        <w:t>P1: Really just sort of the practical advice that people you K</w:t>
      </w:r>
      <w:r>
        <w:t>now,</w:t>
      </w:r>
    </w:p>
    <w:p w14:paraId="0794332C" w14:textId="77777777" w:rsidR="00515C31" w:rsidRDefault="007C42C2">
      <w:r>
        <w:lastRenderedPageBreak/>
        <w:t>P1: There’s always some sort of some problem I’m running into and I just want that practical solution or working rounder so likely someone else has already encountered that issue. So what they did you do that.</w:t>
      </w:r>
    </w:p>
    <w:p w14:paraId="5B7BD6BB" w14:textId="77777777" w:rsidR="00515C31" w:rsidRDefault="007C42C2">
      <w:r>
        <w:t>P1: I mean, that’s the biggest thing.</w:t>
      </w:r>
    </w:p>
    <w:p w14:paraId="38E9A32B" w14:textId="77777777" w:rsidR="00515C31" w:rsidRDefault="007C42C2">
      <w:r>
        <w:t xml:space="preserve">R: </w:t>
      </w:r>
      <w:r>
        <w:t>I see practical</w:t>
      </w:r>
    </w:p>
    <w:p w14:paraId="76257D49" w14:textId="77777777" w:rsidR="00515C31" w:rsidRDefault="007C42C2">
      <w:r>
        <w:t>P1: Advice</w:t>
      </w:r>
    </w:p>
    <w:p w14:paraId="17446377" w14:textId="77777777" w:rsidR="00515C31" w:rsidRDefault="007C42C2">
      <w:r>
        <w:t>R: Do you think the current NFP mailing lists are sufficient to support your stem pathways or do you think you still like some communities.</w:t>
      </w:r>
    </w:p>
    <w:p w14:paraId="35A88F24" w14:textId="77777777" w:rsidR="00515C31" w:rsidRDefault="007C42C2">
      <w:r>
        <w:t>P1: One thing issue I have with the mailing list is</w:t>
      </w:r>
    </w:p>
    <w:p w14:paraId="1E8839C9" w14:textId="77777777" w:rsidR="00515C31" w:rsidRDefault="007C42C2">
      <w:r>
        <w:t>P1: Maybe I just haven’t looked hard enough, it’s, it’s</w:t>
      </w:r>
    </w:p>
    <w:p w14:paraId="6B1DA876" w14:textId="77777777" w:rsidR="00515C31" w:rsidRDefault="007C42C2">
      <w:r>
        <w:t>P1: Finding the archive of all the conversations</w:t>
      </w:r>
    </w:p>
    <w:p w14:paraId="6BD4ABE7" w14:textId="77777777" w:rsidR="00515C31" w:rsidRDefault="007C42C2">
      <w:r>
        <w:t>P1: I have you</w:t>
      </w:r>
    </w:p>
    <w:p w14:paraId="58D3B2A1" w14:textId="77777777" w:rsidR="00515C31" w:rsidRDefault="007C42C2">
      <w:r>
        <w:t>P1: Have you look. Is there an archive of like old posts.</w:t>
      </w:r>
    </w:p>
    <w:p w14:paraId="4C78B21D" w14:textId="77777777" w:rsidR="00515C31" w:rsidRDefault="007C42C2">
      <w:r>
        <w:t xml:space="preserve">R: Yes, yes, that that’s what I’m going to use for my dissertation study, you </w:t>
      </w:r>
      <w:r>
        <w:t>know, I’m doing your</w:t>
      </w:r>
    </w:p>
    <w:p w14:paraId="4D55E464" w14:textId="77777777" w:rsidR="00515C31" w:rsidRDefault="007C42C2">
      <w:r>
        <w:t>R: Data Science Research</w:t>
      </w:r>
    </w:p>
    <w:p w14:paraId="7327B2B5" w14:textId="77777777" w:rsidR="00515C31" w:rsidRDefault="007C42C2">
      <w:r>
        <w:t>R: So yeah, at the end of this interview our walk you through how to do search for the all old posts. Yeah.</w:t>
      </w:r>
    </w:p>
    <w:p w14:paraId="54FFB68D" w14:textId="77777777" w:rsidR="00515C31" w:rsidRDefault="007C42C2">
      <w:r>
        <w:t>P1: Okay.</w:t>
      </w:r>
    </w:p>
    <w:p w14:paraId="710B0F2B" w14:textId="77777777" w:rsidR="00515C31" w:rsidRDefault="007C42C2">
      <w:r>
        <w:t>R: That’s great question.</w:t>
      </w:r>
    </w:p>
    <w:p w14:paraId="5051DD8E" w14:textId="77777777" w:rsidR="00515C31" w:rsidRDefault="007C42C2">
      <w:r>
        <w:t xml:space="preserve">P1: Okay cool, because I yeah okay I guess I just didn’t look are </w:t>
      </w:r>
      <w:r>
        <w:t>enough, the other mailing list. I’m in. That’s not associated with NFP is on his</w:t>
      </w:r>
    </w:p>
    <w:p w14:paraId="6FAD7104" w14:textId="77777777" w:rsidR="00515C31" w:rsidRDefault="007C42C2">
      <w:r>
        <w:t>P1: IPhone for visually impaired.</w:t>
      </w:r>
    </w:p>
    <w:p w14:paraId="6BD59DE3" w14:textId="77777777" w:rsidR="00515C31" w:rsidRDefault="007C42C2">
      <w:r>
        <w:t>R: I see. I don’t think it’s</w:t>
      </w:r>
    </w:p>
    <w:p w14:paraId="7D16FBFB" w14:textId="77777777" w:rsidR="00515C31" w:rsidRDefault="007C42C2">
      <w:r>
        <w:t>P1: So I was actually before interview going through the</w:t>
      </w:r>
    </w:p>
    <w:p w14:paraId="75CDC963" w14:textId="77777777" w:rsidR="00515C31" w:rsidRDefault="007C42C2">
      <w:r>
        <w:lastRenderedPageBreak/>
        <w:t xml:space="preserve">P1: The NFB mailing list again to see if Python is was </w:t>
      </w:r>
      <w:r>
        <w:t>on there. I’m not sure if it is or not. I don’t think is associated with NFP</w:t>
      </w:r>
    </w:p>
    <w:p w14:paraId="72B3C8E2" w14:textId="77777777" w:rsidR="00515C31" w:rsidRDefault="007C42C2">
      <w:r>
        <w:t>R: It’s not associated. Yeah, it’s not okay.</w:t>
      </w:r>
    </w:p>
    <w:p w14:paraId="762E71EC" w14:textId="77777777" w:rsidR="00515C31" w:rsidRDefault="007C42C2">
      <w:r>
        <w:t>P1: So that’s cool. I that that is really searchable in nice best whatever program. They’re using for</w:t>
      </w:r>
    </w:p>
    <w:p w14:paraId="6ED55342" w14:textId="77777777" w:rsidR="00515C31" w:rsidRDefault="007C42C2">
      <w:r>
        <w:t>P1: That mailing list.</w:t>
      </w:r>
    </w:p>
    <w:p w14:paraId="08E7F3CE" w14:textId="77777777" w:rsidR="00515C31" w:rsidRDefault="007C42C2">
      <w:r>
        <w:t xml:space="preserve">R: Ah, I </w:t>
      </w:r>
      <w:r>
        <w:t>see.</w:t>
      </w:r>
    </w:p>
    <w:p w14:paraId="4580DDCF" w14:textId="77777777" w:rsidR="00515C31" w:rsidRDefault="007C42C2">
      <w:r>
        <w:t>P1: Pretty well.</w:t>
      </w:r>
    </w:p>
    <w:p w14:paraId="7BCA1BF9" w14:textId="77777777" w:rsidR="00515C31" w:rsidRDefault="007C42C2">
      <w:r>
        <w:t>R: I see. So you think their archive function is better than NFB in terms of searchable function and Capability.</w:t>
      </w:r>
    </w:p>
    <w:p w14:paraId="13A00E21" w14:textId="77777777" w:rsidR="00515C31" w:rsidRDefault="007C42C2">
      <w:r>
        <w:t>P1: I don’t know, I just maybe I just haven’t found the one maths or maybe it works fine. It was just me. Yeah.</w:t>
      </w:r>
    </w:p>
    <w:p w14:paraId="7E4AC666" w14:textId="77777777" w:rsidR="00515C31" w:rsidRDefault="007C42C2">
      <w:r>
        <w:t>R: Just compare after</w:t>
      </w:r>
    </w:p>
    <w:p w14:paraId="15AA4306" w14:textId="77777777" w:rsidR="00515C31" w:rsidRDefault="007C42C2">
      <w:r>
        <w:t>R: You use that. Okay. Do you use offline or online communities, other than the NFP mailing lists specified in this study to support your learning STEM subjects. If so, please describe, I think you answered. You are subscribing to Pyt</w:t>
      </w:r>
      <w:r>
        <w:t>hon VI.</w:t>
      </w:r>
    </w:p>
    <w:p w14:paraId="3FD9FC58" w14:textId="77777777" w:rsidR="00515C31" w:rsidRDefault="007C42C2">
      <w:r>
        <w:t>P1: VI.</w:t>
      </w:r>
    </w:p>
    <w:p w14:paraId="28B29A88" w14:textId="77777777" w:rsidR="00515C31" w:rsidRDefault="007C42C2">
      <w:r>
        <w:t>R: VI s and</w:t>
      </w:r>
    </w:p>
    <w:p w14:paraId="66DF0FB9" w14:textId="77777777" w:rsidR="00515C31" w:rsidRDefault="007C42C2">
      <w:r>
        <w:t>R: What else do you have for supporting your STEM subjects.</w:t>
      </w:r>
    </w:p>
    <w:p w14:paraId="166B0E84" w14:textId="77777777" w:rsidR="00515C31" w:rsidRDefault="007C42C2">
      <w:r>
        <w:t>R: If any</w:t>
      </w:r>
    </w:p>
    <w:p w14:paraId="24189D6B" w14:textId="77777777" w:rsidR="00515C31" w:rsidRDefault="007C42C2">
      <w:r>
        <w:t>P1: Pretty much it actually</w:t>
      </w:r>
    </w:p>
    <w:p w14:paraId="5F5BE5F0" w14:textId="77777777" w:rsidR="00515C31" w:rsidRDefault="007C42C2">
      <w:r>
        <w:t>R: I see.</w:t>
      </w:r>
    </w:p>
    <w:p w14:paraId="639120BF" w14:textId="77777777" w:rsidR="00515C31" w:rsidRDefault="007C42C2">
      <w:r>
        <w:t>R: Not a problem.</w:t>
      </w:r>
    </w:p>
    <w:p w14:paraId="51A22331" w14:textId="77777777" w:rsidR="00515C31" w:rsidRDefault="007C42C2">
      <w:r>
        <w:t>R: So,</w:t>
      </w:r>
    </w:p>
    <w:p w14:paraId="542CE68A" w14:textId="77777777" w:rsidR="00515C31" w:rsidRDefault="007C42C2">
      <w:r>
        <w:lastRenderedPageBreak/>
        <w:t>R: I’m going to ask questions about your perception about STEM please complete the following three sentences in your words. I feel learning STEM subjects is blank.</w:t>
      </w:r>
    </w:p>
    <w:p w14:paraId="599530DF" w14:textId="77777777" w:rsidR="00515C31" w:rsidRDefault="007C42C2">
      <w:r>
        <w:t>R: I feel learning sub learning STEM subjects is blank.</w:t>
      </w:r>
    </w:p>
    <w:p w14:paraId="4B80B4B3" w14:textId="77777777" w:rsidR="00515C31" w:rsidRDefault="007C42C2">
      <w:r>
        <w:t>R: Anything you want.</w:t>
      </w:r>
    </w:p>
    <w:p w14:paraId="23A12121" w14:textId="77777777" w:rsidR="00515C31" w:rsidRDefault="007C42C2">
      <w:r>
        <w:t>R: To put here</w:t>
      </w:r>
      <w:r>
        <w:t>.</w:t>
      </w:r>
    </w:p>
    <w:p w14:paraId="7780AA41" w14:textId="77777777" w:rsidR="00515C31" w:rsidRDefault="007C42C2">
      <w:r>
        <w:t>P1: Fascinating rewarding but very difficult</w:t>
      </w:r>
    </w:p>
    <w:p w14:paraId="1E107374" w14:textId="77777777" w:rsidR="00515C31" w:rsidRDefault="007C42C2">
      <w:r>
        <w:t>R: I see. Cool. Cool. Yeah. Okay, second sense I think pursuing STEM disciplines as as being blind is blank one more time. I think pursuing STEM disciplines as being blind is blank.</w:t>
      </w:r>
    </w:p>
    <w:p w14:paraId="7829FC15" w14:textId="77777777" w:rsidR="00515C31" w:rsidRDefault="007C42C2">
      <w:r>
        <w:t>P1: I think it’s great. I w</w:t>
      </w:r>
      <w:r>
        <w:t>ish more people did it.</w:t>
      </w:r>
    </w:p>
    <w:p w14:paraId="7DB8B4C0" w14:textId="77777777" w:rsidR="00515C31" w:rsidRDefault="007C42C2">
      <w:r>
        <w:t>P1: But I understand why they don’t because how challenging it is</w:t>
      </w:r>
    </w:p>
    <w:p w14:paraId="31FB2528" w14:textId="77777777" w:rsidR="00515C31" w:rsidRDefault="007C42C2">
      <w:r>
        <w:t>P1: That’s. Is that too long of a response. Sorry.</w:t>
      </w:r>
    </w:p>
    <w:p w14:paraId="0ACD4FAB" w14:textId="77777777" w:rsidR="00515C31" w:rsidRDefault="007C42C2">
      <w:r>
        <w:t>R: It totally depends on your feeling it doesn’t have any right or wrong answer. It’s just your own story. Okay.</w:t>
      </w:r>
    </w:p>
    <w:p w14:paraId="01760853" w14:textId="77777777" w:rsidR="00515C31" w:rsidRDefault="007C42C2">
      <w:r>
        <w:t>R:</w:t>
      </w:r>
      <w:r>
        <w:t xml:space="preserve"> The last sentence to complete</w:t>
      </w:r>
    </w:p>
    <w:p w14:paraId="282A0A48" w14:textId="77777777" w:rsidR="00515C31" w:rsidRDefault="007C42C2">
      <w:r>
        <w:t>R: To succeed in STEM fields, a blind person needs blank to succeed in STEM fields, a blind person needs blank.</w:t>
      </w:r>
    </w:p>
    <w:p w14:paraId="6FD9337D" w14:textId="77777777" w:rsidR="00515C31" w:rsidRDefault="007C42C2">
      <w:r>
        <w:t>P1: I’d say support and opportunities.</w:t>
      </w:r>
    </w:p>
    <w:p w14:paraId="7A9924C0" w14:textId="77777777" w:rsidR="00515C31" w:rsidRDefault="007C42C2">
      <w:r>
        <w:t>R: From</w:t>
      </w:r>
    </w:p>
    <w:p w14:paraId="6023D65B" w14:textId="77777777" w:rsidR="00515C31" w:rsidRDefault="007C42C2">
      <w:r>
        <w:t>P1: So,</w:t>
      </w:r>
    </w:p>
    <w:p w14:paraId="59E33D98" w14:textId="77777777" w:rsidR="00515C31" w:rsidRDefault="007C42C2">
      <w:r>
        <w:t>P1: So I guess support from</w:t>
      </w:r>
    </w:p>
    <w:p w14:paraId="7DBED691" w14:textId="77777777" w:rsidR="00515C31" w:rsidRDefault="007C42C2">
      <w:r>
        <w:t>P1: Friends, family and basica</w:t>
      </w:r>
      <w:r>
        <w:t>lly faculty</w:t>
      </w:r>
    </w:p>
    <w:p w14:paraId="1D3A7D87" w14:textId="77777777" w:rsidR="00515C31" w:rsidRDefault="007C42C2">
      <w:r>
        <w:t>P1: I see wherever you’re going</w:t>
      </w:r>
    </w:p>
    <w:p w14:paraId="67EE5977" w14:textId="77777777" w:rsidR="00515C31" w:rsidRDefault="007C42C2">
      <w:r>
        <w:t>R: Great. Great. All right. Um, so, P1. As you know, this study is associated with quantitative research by data science research.</w:t>
      </w:r>
    </w:p>
    <w:p w14:paraId="3DEB17A0" w14:textId="77777777" w:rsidR="00515C31" w:rsidRDefault="007C42C2">
      <w:r>
        <w:lastRenderedPageBreak/>
        <w:t>R: Since we are pressed for time. And actually, I have to do more thing on my dat</w:t>
      </w:r>
      <w:r>
        <w:t>a science part, would you mind if I contact you again to collaboratively and collectively interpret our data science results later. Sure. Or I can send the report to you for your review.</w:t>
      </w:r>
    </w:p>
    <w:p w14:paraId="7EF63674" w14:textId="77777777" w:rsidR="00515C31" w:rsidRDefault="007C42C2">
      <w:r>
        <w:t>R: I’m going to contact you again, if you don’t mind. Yeah, that soun</w:t>
      </w:r>
      <w:r>
        <w:t>ds good. That’s cool. All right.</w:t>
      </w:r>
    </w:p>
    <w:p w14:paraId="4693FE78" w14:textId="77777777" w:rsidR="00515C31" w:rsidRDefault="007C42C2">
      <w:r>
        <w:t>R: I think that I have last questions about your demographic information.</w:t>
      </w:r>
    </w:p>
    <w:p w14:paraId="36962506" w14:textId="77777777" w:rsidR="00515C31" w:rsidRDefault="007C42C2">
      <w:r>
        <w:t>R: In what year were you born</w:t>
      </w:r>
    </w:p>
    <w:p w14:paraId="39173271" w14:textId="77777777" w:rsidR="00515C31" w:rsidRDefault="007C42C2">
      <w:r>
        <w:t>R: 1988 okay</w:t>
      </w:r>
    </w:p>
    <w:p w14:paraId="49F6FC08" w14:textId="77777777" w:rsidR="00515C31" w:rsidRDefault="007C42C2">
      <w:r>
        <w:t>R: Your GENDER Male Okay, what is the highest degree or level of school, you have completed.</w:t>
      </w:r>
    </w:p>
    <w:p w14:paraId="232F96B9" w14:textId="77777777" w:rsidR="00515C31" w:rsidRDefault="007C42C2">
      <w:r>
        <w:t>P1: Undergrad</w:t>
      </w:r>
      <w:r>
        <w:t>uate</w:t>
      </w:r>
    </w:p>
    <w:p w14:paraId="73B60C8C" w14:textId="77777777" w:rsidR="00515C31" w:rsidRDefault="007C42C2">
      <w:r>
        <w:t>R: Mm hmm. Your occupation or grade in school.</w:t>
      </w:r>
    </w:p>
    <w:p w14:paraId="2A0C52CB" w14:textId="77777777" w:rsidR="00515C31" w:rsidRDefault="007C42C2">
      <w:r>
        <w:t>P1: That’s tough.</w:t>
      </w:r>
    </w:p>
    <w:p w14:paraId="35D0FA02" w14:textId="77777777" w:rsidR="00515C31" w:rsidRDefault="007C42C2">
      <w:r>
        <w:t>R: In your words. It doesn’t matter.</w:t>
      </w:r>
    </w:p>
    <w:p w14:paraId="2D13E469" w14:textId="77777777" w:rsidR="00515C31" w:rsidRDefault="007C42C2">
      <w:r>
        <w:t>P1: Pursuing in between graduate or in between undergraduate and graduate that</w:t>
      </w:r>
    </w:p>
    <w:p w14:paraId="6F2E6722" w14:textId="77777777" w:rsidR="00515C31" w:rsidRDefault="007C42C2">
      <w:r>
        <w:t>R: That’s great response to P1. I like that you are race or ethnicity.</w:t>
      </w:r>
    </w:p>
    <w:p w14:paraId="62377F22" w14:textId="77777777" w:rsidR="00515C31" w:rsidRDefault="007C42C2">
      <w:r>
        <w:t>P1: White. Mm hmm.</w:t>
      </w:r>
    </w:p>
    <w:p w14:paraId="061517E4" w14:textId="77777777" w:rsidR="00515C31" w:rsidRDefault="007C42C2">
      <w:r>
        <w:t>R: The current area where you live, city, town or county</w:t>
      </w:r>
    </w:p>
    <w:p w14:paraId="724245D0" w14:textId="77777777" w:rsidR="00515C31" w:rsidRDefault="007C42C2">
      <w:r>
        <w:t>P1: San Francisco Bay Area. No</w:t>
      </w:r>
      <w:r>
        <w:t>w, okay.</w:t>
      </w:r>
    </w:p>
    <w:p w14:paraId="737D4168" w14:textId="77777777" w:rsidR="00515C31" w:rsidRDefault="007C42C2">
      <w:r>
        <w:t>R: Okay, I think we covered everything we need. Do you have any other thoughts you’d like to share</w:t>
      </w:r>
    </w:p>
    <w:p w14:paraId="274334EF" w14:textId="77777777" w:rsidR="00515C31" w:rsidRDefault="007C42C2">
      <w:r>
        <w:t>P1: Though this was really interesting though.</w:t>
      </w:r>
    </w:p>
    <w:p w14:paraId="58527BEE" w14:textId="77777777" w:rsidR="00515C31" w:rsidRDefault="007C42C2">
      <w:r>
        <w:t>R: Okay, thank you very much for participating in this session. I’m going to stop the recording and I</w:t>
      </w:r>
      <w:r>
        <w:t>’m going to give you some other resources that’s not related to our study. Okay, thank you.</w:t>
      </w:r>
    </w:p>
    <w:p w14:paraId="6F6941C2" w14:textId="77777777" w:rsidR="00515C31" w:rsidRDefault="007C42C2">
      <w:pPr>
        <w:pStyle w:val="Heading2"/>
      </w:pPr>
      <w:bookmarkStart w:id="195" w:name="p2"/>
      <w:bookmarkStart w:id="196" w:name="_Toc72907080"/>
      <w:bookmarkEnd w:id="193"/>
      <w:r>
        <w:lastRenderedPageBreak/>
        <w:t>9.2</w:t>
      </w:r>
      <w:r>
        <w:tab/>
        <w:t>Participant 2</w:t>
      </w:r>
      <w:bookmarkEnd w:id="196"/>
    </w:p>
    <w:p w14:paraId="340CA9B0" w14:textId="77777777" w:rsidR="00515C31" w:rsidRDefault="007C42C2">
      <w:r>
        <w:t>R: Alright, so, um, I want to introduce myself briefly before we start.</w:t>
      </w:r>
    </w:p>
    <w:p w14:paraId="64D6824D" w14:textId="77777777" w:rsidR="00515C31" w:rsidRDefault="007C42C2">
      <w:r>
        <w:t>R: Yeah, my name is JooYoung Seo a PhD candidate in learning design techno</w:t>
      </w:r>
      <w:r>
        <w:t>logy program at Penn State. I’m also blind person.</w:t>
      </w:r>
    </w:p>
    <w:p w14:paraId="1451BB1D" w14:textId="77777777" w:rsidR="00515C31" w:rsidRDefault="007C42C2">
      <w:r>
        <w:t>R: And I’m pursuing my degree in the learning sciences field which is interdisciplinary subject between computer science and education psychology. So I’m I’m kinda I’m conducting my dissertation research on how blind individuals pursue STEM disciplines and</w:t>
      </w:r>
      <w:r>
        <w:t xml:space="preserve"> this is one of the</w:t>
      </w:r>
    </w:p>
    <w:p w14:paraId="1E83F3AC" w14:textId="77777777" w:rsidR="00515C31" w:rsidRDefault="007C42C2">
      <w:r>
        <w:t>R: Qualitative parts and qualitative portions of my research.</w:t>
      </w:r>
    </w:p>
    <w:p w14:paraId="4727C06F" w14:textId="77777777" w:rsidR="00515C31" w:rsidRDefault="007C42C2">
      <w:r>
        <w:t>R: So more detail will be followed soon in our interview.</w:t>
      </w:r>
    </w:p>
    <w:p w14:paraId="5B0E4FF1" w14:textId="77777777" w:rsidR="00515C31" w:rsidRDefault="007C42C2">
      <w:r>
        <w:t>R: So could you please introduce yourself briefly.</w:t>
      </w:r>
    </w:p>
    <w:p w14:paraId="4F1DC6C9" w14:textId="77777777" w:rsidR="00515C31" w:rsidRDefault="007C42C2">
      <w:r>
        <w:t>P2: Like so. I am currently receiving like</w:t>
      </w:r>
    </w:p>
    <w:p w14:paraId="445FFEFC" w14:textId="77777777" w:rsidR="00515C31" w:rsidRDefault="007C42C2">
      <w:r>
        <w:t>P2: The world.</w:t>
      </w:r>
    </w:p>
    <w:p w14:paraId="31C5EDF4" w14:textId="77777777" w:rsidR="00515C31" w:rsidRDefault="007C42C2">
      <w:r>
        <w:t>P2: Mas</w:t>
      </w:r>
      <w:r>
        <w:t>ters like best Justin Masterson five years.</w:t>
      </w:r>
    </w:p>
    <w:p w14:paraId="11466C68" w14:textId="77777777" w:rsidR="00515C31" w:rsidRDefault="007C42C2">
      <w:r>
        <w:t>P2: Here.</w:t>
      </w:r>
    </w:p>
    <w:p w14:paraId="55B97F30" w14:textId="77777777" w:rsidR="00515C31" w:rsidRDefault="007C42C2">
      <w:r>
        <w:t>P2: I will be joining like</w:t>
      </w:r>
    </w:p>
    <w:p w14:paraId="48513120" w14:textId="77777777" w:rsidR="00515C31" w:rsidRDefault="007C42C2">
      <w:r>
        <w:t>R: I’m, I’m really sorry. Your voice is kind of on and off. So, would you mind yet.</w:t>
      </w:r>
    </w:p>
    <w:p w14:paraId="6DD6668C" w14:textId="77777777" w:rsidR="00515C31" w:rsidRDefault="007C42C2">
      <w:r>
        <w:t>P2: I Strike</w:t>
      </w:r>
    </w:p>
    <w:p w14:paraId="55290577" w14:textId="77777777" w:rsidR="00515C31" w:rsidRDefault="007C42C2">
      <w:r>
        <w:t>R: Can you please. Say that again.</w:t>
      </w:r>
    </w:p>
    <w:p w14:paraId="21C382C5" w14:textId="77777777" w:rsidR="00515C31" w:rsidRDefault="007C42C2">
      <w:r>
        <w:t>P2: Okay, yeah, so I</w:t>
      </w:r>
    </w:p>
    <w:p w14:paraId="647C7F8E" w14:textId="77777777" w:rsidR="00515C31" w:rsidRDefault="007C42C2">
      <w:r>
        <w:t>P2: Pursued</w:t>
      </w:r>
    </w:p>
    <w:p w14:paraId="17364913" w14:textId="77777777" w:rsidR="00515C31" w:rsidRDefault="007C42C2">
      <w:r>
        <w:t>P2: A degr</w:t>
      </w:r>
      <w:r>
        <w:t>ee to which that is my master’s in applied mathematics from internship with technology.</w:t>
      </w:r>
    </w:p>
    <w:p w14:paraId="189E1341" w14:textId="77777777" w:rsidR="00515C31" w:rsidRDefault="007C42C2">
      <w:r>
        <w:t>P2: After joining me.</w:t>
      </w:r>
    </w:p>
    <w:p w14:paraId="035564AE" w14:textId="77777777" w:rsidR="00515C31" w:rsidRDefault="007C42C2">
      <w:r>
        <w:lastRenderedPageBreak/>
        <w:t>R: Okay. I think the audio connection is kind of the signal is kind of week so it’ll be really appreciate if you can speak a little bit louder.</w:t>
      </w:r>
    </w:p>
    <w:p w14:paraId="7E04264C" w14:textId="77777777" w:rsidR="00515C31" w:rsidRDefault="007C42C2">
      <w:r>
        <w:t>P2: Okay, yeah.</w:t>
      </w:r>
    </w:p>
    <w:p w14:paraId="003E2F92" w14:textId="77777777" w:rsidR="00515C31" w:rsidRDefault="007C42C2">
      <w:r>
        <w:t>R: I see. I see another Electronic sound for some reason.</w:t>
      </w:r>
    </w:p>
    <w:p w14:paraId="6CB3A51D" w14:textId="77777777" w:rsidR="00515C31" w:rsidRDefault="007C42C2">
      <w:r>
        <w:t>P2: Yes. Yeah, the box.</w:t>
      </w:r>
    </w:p>
    <w:p w14:paraId="42D248C4" w14:textId="77777777" w:rsidR="00515C31" w:rsidRDefault="007C42C2">
      <w:r>
        <w:t>P2: Let me try</w:t>
      </w:r>
      <w:r>
        <w:t>, let me try to invite in</w:t>
      </w:r>
    </w:p>
    <w:p w14:paraId="183E5967" w14:textId="77777777" w:rsidR="00515C31" w:rsidRDefault="007C42C2">
      <w:r>
        <w:t>R: All right. Um, I think we can tackle the issue, um,</w:t>
      </w:r>
    </w:p>
    <w:p w14:paraId="2AF881DC" w14:textId="77777777" w:rsidR="00515C31" w:rsidRDefault="007C42C2">
      <w:r>
        <w:t>R: So, um, let me start if you don’t mind, I’m going to read through my prompt</w:t>
      </w:r>
    </w:p>
    <w:p w14:paraId="1A9AACAA" w14:textId="77777777" w:rsidR="00515C31" w:rsidRDefault="007C42C2">
      <w:r>
        <w:t>R: Thank you for your participation, you are invited to participate in online interview on cultu</w:t>
      </w:r>
      <w:r>
        <w:t>ral learning patterns of blind individuals.</w:t>
      </w:r>
    </w:p>
    <w:p w14:paraId="3ADEC422" w14:textId="77777777" w:rsidR="00515C31" w:rsidRDefault="007C42C2">
      <w:r>
        <w:t>R: Pursuing science, technology, engineering and mathematics STEM disciplines. This is a dissertation research project being conducted by Jiang co</w:t>
      </w:r>
    </w:p>
    <w:p w14:paraId="0F17260B" w14:textId="77777777" w:rsidR="00515C31" w:rsidRDefault="007C42C2">
      <w:r>
        <w:t>R: A PhD candidate supervised by his advisor, Dr Gabriola teed Ri</w:t>
      </w:r>
      <w:r>
        <w:t>chard in Learning Design and Technology Program at the Pennsylvania State University.</w:t>
      </w:r>
    </w:p>
    <w:p w14:paraId="061B37BC" w14:textId="77777777" w:rsidR="00515C31" w:rsidRDefault="007C42C2">
      <w:r>
        <w:t>R: You will be asked several questions about your perspectives and experiences on learning stem related subjects as being blind.</w:t>
      </w:r>
    </w:p>
    <w:p w14:paraId="5D35E290" w14:textId="77777777" w:rsidR="00515C31" w:rsidRDefault="007C42C2">
      <w:r>
        <w:t>R: The interview should take about 30 min</w:t>
      </w:r>
      <w:r>
        <w:t>utes to one hour of your time. This study is completely voluntary you can skip questions so you don’t feel comfortable with.</w:t>
      </w:r>
    </w:p>
    <w:p w14:paraId="7741A226" w14:textId="77777777" w:rsidR="00515C31" w:rsidRDefault="007C42C2">
      <w:r>
        <w:t xml:space="preserve">R: And you may opt out at any quite any time your responses will be recorded and you can review any part of the tapes and request, </w:t>
      </w:r>
      <w:r>
        <w:t>they be destroyed all responses will be kept confidential.</w:t>
      </w:r>
    </w:p>
    <w:p w14:paraId="2BF684F7" w14:textId="77777777" w:rsidR="00515C31" w:rsidRDefault="007C42C2">
      <w:r>
        <w:t>R: So, um, I want to ask some questions about your visual impairment information first so</w:t>
      </w:r>
    </w:p>
    <w:p w14:paraId="2B57C6A2" w14:textId="77777777" w:rsidR="00515C31" w:rsidRDefault="007C42C2">
      <w:r>
        <w:t>R: Could you please briefly describe your current visual impairments using your own words, for example, vis</w:t>
      </w:r>
      <w:r>
        <w:t>ual angle Cleary and any characteristics. Okay, so like</w:t>
      </w:r>
    </w:p>
    <w:p w14:paraId="616BF297" w14:textId="77777777" w:rsidR="00515C31" w:rsidRDefault="007C42C2">
      <w:r>
        <w:lastRenderedPageBreak/>
        <w:t>P2: I am prosperity by night person and I lost my visa like</w:t>
      </w:r>
    </w:p>
    <w:p w14:paraId="05467E79" w14:textId="77777777" w:rsidR="00515C31" w:rsidRDefault="007C42C2">
      <w:r>
        <w:t>P2: In my life tentatively</w:t>
      </w:r>
    </w:p>
    <w:p w14:paraId="7C6EA5D8" w14:textId="77777777" w:rsidR="00515C31" w:rsidRDefault="007C42C2">
      <w:r>
        <w:t>P2: Except Roman Martina I forget the exact name of 33 but it’s more like liquid inside dirty code try</w:t>
      </w:r>
    </w:p>
    <w:p w14:paraId="3BDD5105" w14:textId="77777777" w:rsidR="00515C31" w:rsidRDefault="007C42C2">
      <w:r>
        <w:t>P2: That m</w:t>
      </w:r>
      <w:r>
        <w:t>uch information later.</w:t>
      </w:r>
    </w:p>
    <w:p w14:paraId="347A08E8" w14:textId="77777777" w:rsidR="00515C31" w:rsidRDefault="007C42C2">
      <w:r>
        <w:t>R: Hello.</w:t>
      </w:r>
    </w:p>
    <w:p w14:paraId="48B468D3" w14:textId="77777777" w:rsidR="00515C31" w:rsidRDefault="007C42C2">
      <w:r>
        <w:t>R: Oh, I’m sorry. I think my internet signal was really bad.</w:t>
      </w:r>
    </w:p>
    <w:p w14:paraId="4C263780" w14:textId="77777777" w:rsidR="00515C31" w:rsidRDefault="007C42C2">
      <w:r>
        <w:t>R: Massively apologize.</w:t>
      </w:r>
    </w:p>
    <w:p w14:paraId="712C02F6" w14:textId="77777777" w:rsidR="00515C31" w:rsidRDefault="007C42C2">
      <w:r>
        <w:t>R: Um, let’s see.</w:t>
      </w:r>
    </w:p>
    <w:p w14:paraId="407A92ED" w14:textId="77777777" w:rsidR="00515C31" w:rsidRDefault="007C42C2">
      <w:r>
        <w:t>R: Do you hear me clearly</w:t>
      </w:r>
    </w:p>
    <w:p w14:paraId="396355CE" w14:textId="77777777" w:rsidR="00515C31" w:rsidRDefault="007C42C2">
      <w:r>
        <w:t>R: Yeah, yes. That’s great. Um,</w:t>
      </w:r>
    </w:p>
    <w:p w14:paraId="32DF9328" w14:textId="77777777" w:rsidR="00515C31" w:rsidRDefault="007C42C2">
      <w:r>
        <w:t>R: Okay. Um, can I start with your</w:t>
      </w:r>
    </w:p>
    <w:p w14:paraId="461D3EC5" w14:textId="77777777" w:rsidR="00515C31" w:rsidRDefault="007C42C2">
      <w:r>
        <w:t>R: I know you described you</w:t>
      </w:r>
      <w:r>
        <w:t>r you’re completely blind.</w:t>
      </w:r>
    </w:p>
    <w:p w14:paraId="6AFDF237" w14:textId="77777777" w:rsidR="00515C31" w:rsidRDefault="007C42C2">
      <w:r>
        <w:t>R: Yeah. Um, can I ask the following question.</w:t>
      </w:r>
    </w:p>
    <w:p w14:paraId="2B422257" w14:textId="77777777" w:rsidR="00515C31" w:rsidRDefault="007C42C2">
      <w:r>
        <w:t>R: Are you. Yeah, so yes.</w:t>
      </w:r>
    </w:p>
    <w:p w14:paraId="232C2EE9" w14:textId="77777777" w:rsidR="00515C31" w:rsidRDefault="007C42C2">
      <w:r>
        <w:t>R: So what’s the main cause of your visual impairment. Like I disease and where</w:t>
      </w:r>
    </w:p>
    <w:p w14:paraId="7110692C" w14:textId="77777777" w:rsidR="00515C31" w:rsidRDefault="007C42C2">
      <w:r>
        <w:t>P2: I forgot the, what is the actual biological likely mobile disease, but it’s like more feel like the liquid insider to try like</w:t>
      </w:r>
    </w:p>
    <w:p w14:paraId="1D9FB698" w14:textId="77777777" w:rsidR="00515C31" w:rsidRDefault="007C42C2">
      <w:r>
        <w:t>R: I say</w:t>
      </w:r>
    </w:p>
    <w:p w14:paraId="132CB791" w14:textId="77777777" w:rsidR="00515C31" w:rsidRDefault="007C42C2">
      <w:r>
        <w:t>P2: It’s like a regular job at a pro</w:t>
      </w:r>
      <w:r>
        <w:t>perty name like what his actual</w:t>
      </w:r>
    </w:p>
    <w:p w14:paraId="358B010E" w14:textId="77777777" w:rsidR="00515C31" w:rsidRDefault="007C42C2">
      <w:r>
        <w:t>R: I see is a congenital disease or did you gradually</w:t>
      </w:r>
    </w:p>
    <w:p w14:paraId="30B44596" w14:textId="77777777" w:rsidR="00515C31" w:rsidRDefault="007C42C2">
      <w:r>
        <w:t>P2: Lose I lose ritually</w:t>
      </w:r>
    </w:p>
    <w:p w14:paraId="0EDE5A9F" w14:textId="77777777" w:rsidR="00515C31" w:rsidRDefault="007C42C2">
      <w:r>
        <w:t>R: I see that. When did you acquire your visual impairment</w:t>
      </w:r>
    </w:p>
    <w:p w14:paraId="0347320C" w14:textId="77777777" w:rsidR="00515C31" w:rsidRDefault="007C42C2">
      <w:r>
        <w:t>P2: Thank you. It’s from birth, but like a completely lost when I my tail to date when I like when my eyes when I come just completely</w:t>
      </w:r>
    </w:p>
    <w:p w14:paraId="5D57B73F" w14:textId="77777777" w:rsidR="00515C31" w:rsidRDefault="007C42C2">
      <w:r>
        <w:lastRenderedPageBreak/>
        <w:t>R: Ah, really. Yeah. So, like, like you were 18 years old.</w:t>
      </w:r>
    </w:p>
    <w:p w14:paraId="091DD145" w14:textId="77777777" w:rsidR="00515C31" w:rsidRDefault="007C42C2">
      <w:r>
        <w:t>P2: Like</w:t>
      </w:r>
    </w:p>
    <w:p w14:paraId="57F20554" w14:textId="77777777" w:rsidR="00515C31" w:rsidRDefault="007C42C2">
      <w:r>
        <w:t>R: 1616 okay that was you when you were 16 years. Oka</w:t>
      </w:r>
      <w:r>
        <w:t>y.</w:t>
      </w:r>
    </w:p>
    <w:p w14:paraId="7AC3495E" w14:textId="77777777" w:rsidR="00515C31" w:rsidRDefault="007C42C2">
      <w:r>
        <w:t>P2: 15 plus years.</w:t>
      </w:r>
    </w:p>
    <w:p w14:paraId="30E2A3E5" w14:textId="77777777" w:rsidR="00515C31" w:rsidRDefault="007C42C2">
      <w:r>
        <w:t>R: I see then until, until 15 PLUS YEARS OLD. You had some function of vision right</w:t>
      </w:r>
    </w:p>
    <w:p w14:paraId="01B64EB4" w14:textId="77777777" w:rsidR="00515C31" w:rsidRDefault="007C42C2">
      <w:r>
        <w:t>P2: And you’re like, it’s keep integration like Phil. Phil Center. I can do a lot of stuff like then I came in like when I completed in middle school.</w:t>
      </w:r>
      <w:r>
        <w:t xml:space="preserve"> I can’t walk my like I need to take someone for even for walking like it’s kind of that.</w:t>
      </w:r>
    </w:p>
    <w:p w14:paraId="49F5FFF2" w14:textId="77777777" w:rsidR="00515C31" w:rsidRDefault="007C42C2">
      <w:r>
        <w:t>P2: Play like something like</w:t>
      </w:r>
    </w:p>
    <w:p w14:paraId="7D68B55D" w14:textId="77777777" w:rsidR="00515C31" w:rsidRDefault="007C42C2">
      <w:r>
        <w:t>R: I see, I see. But you</w:t>
      </w:r>
    </w:p>
    <w:p w14:paraId="3502A872" w14:textId="77777777" w:rsidR="00515C31" w:rsidRDefault="007C42C2">
      <w:r>
        <w:t>R: haven’t lived as a sighted person.</w:t>
      </w:r>
    </w:p>
    <w:p w14:paraId="4204FA66" w14:textId="77777777" w:rsidR="00515C31" w:rsidRDefault="007C42C2">
      <w:r>
        <w:t xml:space="preserve">P2: More like me to book like for the first eight or nine years just like </w:t>
      </w:r>
      <w:r>
        <w:t>quite good. Like I can read, I can read, I can play everything I can like ride a bicycle.</w:t>
      </w:r>
    </w:p>
    <w:p w14:paraId="540704DA" w14:textId="77777777" w:rsidR="00515C31" w:rsidRDefault="007C42C2">
      <w:r>
        <w:t>R: I see.</w:t>
      </w:r>
    </w:p>
    <w:p w14:paraId="2C520B52" w14:textId="77777777" w:rsidR="00515C31" w:rsidRDefault="007C42C2">
      <w:r>
        <w:t>P2: Here. Yeah.</w:t>
      </w:r>
    </w:p>
    <w:p w14:paraId="62890062" w14:textId="77777777" w:rsidR="00515C31" w:rsidRDefault="007C42C2">
      <w:r>
        <w:t>P2: It’s kind of a normal life. But I have to get up in our spirits. Mm hmm.</w:t>
      </w:r>
    </w:p>
    <w:p w14:paraId="3CE0A743" w14:textId="77777777" w:rsidR="00515C31" w:rsidRDefault="007C42C2">
      <w:r>
        <w:t>R: Thank you so much.</w:t>
      </w:r>
    </w:p>
    <w:p w14:paraId="117D9241" w14:textId="77777777" w:rsidR="00515C31" w:rsidRDefault="007C42C2">
      <w:r>
        <w:t>R: The next question like,</w:t>
      </w:r>
    </w:p>
    <w:p w14:paraId="19608415" w14:textId="77777777" w:rsidR="00515C31" w:rsidRDefault="007C42C2">
      <w:r>
        <w:t>P2: I am</w:t>
      </w:r>
    </w:p>
    <w:p w14:paraId="26B7E383" w14:textId="77777777" w:rsidR="00515C31" w:rsidRDefault="007C42C2">
      <w:r>
        <w:t>R: Ye</w:t>
      </w:r>
      <w:r>
        <w:t>s, go ahead.</w:t>
      </w:r>
    </w:p>
    <w:p w14:paraId="779FCFCF" w14:textId="77777777" w:rsidR="00515C31" w:rsidRDefault="007C42C2">
      <w:r>
        <w:t>P2: Okay, like I know what are the objects like each of this look like for me, like, what are the main car.</w:t>
      </w:r>
    </w:p>
    <w:p w14:paraId="48F43362" w14:textId="77777777" w:rsidR="00515C31" w:rsidRDefault="007C42C2">
      <w:r>
        <w:t>R: Bus like what the long line.</w:t>
      </w:r>
    </w:p>
    <w:p w14:paraId="5B6401C1" w14:textId="77777777" w:rsidR="00515C31" w:rsidRDefault="007C42C2">
      <w:r>
        <w:t>P2: And like this helps me a lot. Like, even though</w:t>
      </w:r>
    </w:p>
    <w:p w14:paraId="26A42A13" w14:textId="77777777" w:rsidR="00515C31" w:rsidRDefault="007C42C2">
      <w:r>
        <w:t>R: Mm hmm.</w:t>
      </w:r>
    </w:p>
    <w:p w14:paraId="02EED008" w14:textId="77777777" w:rsidR="00515C31" w:rsidRDefault="007C42C2">
      <w:r>
        <w:lastRenderedPageBreak/>
        <w:t>R: Okay, next question is, what’s your visual acuity in both eyes with the use of a correcting lens.</w:t>
      </w:r>
    </w:p>
    <w:p w14:paraId="1EAF6E11" w14:textId="77777777" w:rsidR="00515C31" w:rsidRDefault="007C42C2">
      <w:r>
        <w:t>R: Like 10 200 in the left high and like perception in the right eye, etc. So</w:t>
      </w:r>
    </w:p>
    <w:p w14:paraId="4B1E4DA1" w14:textId="77777777" w:rsidR="00515C31" w:rsidRDefault="007C42C2">
      <w:r>
        <w:t>R: Are you completely blind in both eyes. Yeah.</w:t>
      </w:r>
    </w:p>
    <w:p w14:paraId="649506F5" w14:textId="77777777" w:rsidR="00515C31" w:rsidRDefault="007C42C2">
      <w:r>
        <w:t>P2: Yeah.</w:t>
      </w:r>
    </w:p>
    <w:p w14:paraId="4438CD4E" w14:textId="77777777" w:rsidR="00515C31" w:rsidRDefault="007C42C2">
      <w:r>
        <w:t>R: I see, I see.</w:t>
      </w:r>
    </w:p>
    <w:p w14:paraId="5228FD2E" w14:textId="77777777" w:rsidR="00515C31" w:rsidRDefault="007C42C2">
      <w:r>
        <w:t>R:</w:t>
      </w:r>
      <w:r>
        <w:t xml:space="preserve"> Um, how do you, how do you self identify your visual impairments among the following four categories for its normal vision second moderate vision impairment third severe vision impairment fourth blind. This</w:t>
      </w:r>
    </w:p>
    <w:p w14:paraId="0985B15F" w14:textId="77777777" w:rsidR="00515C31" w:rsidRDefault="007C42C2">
      <w:r>
        <w:t>R: Useful. Yeah. All right. All right, let’s mov</w:t>
      </w:r>
      <w:r>
        <w:t>e on to the next category, the questions about learn your learning experiences in STEM, STEM. So, since when have you been interested in STEM subjects.</w:t>
      </w:r>
    </w:p>
    <w:p w14:paraId="68F22CF3" w14:textId="77777777" w:rsidR="00515C31" w:rsidRDefault="007C42C2">
      <w:r>
        <w:t xml:space="preserve">P2: Okay, like since my childhood. I am very passionate about mathematics, like I used to. The like lot </w:t>
      </w:r>
      <w:r>
        <w:t>of calculation in my mind itself.</w:t>
      </w:r>
    </w:p>
    <w:p w14:paraId="2DB36342" w14:textId="77777777" w:rsidR="00515C31" w:rsidRDefault="007C42C2">
      <w:r>
        <w:t>P2: So,</w:t>
      </w:r>
    </w:p>
    <w:p w14:paraId="55F3B3EA" w14:textId="77777777" w:rsidR="00515C31" w:rsidRDefault="007C42C2">
      <w:r>
        <w:t>P2: So like after that I done with my high school, I took sciences like regarded long medical science where I took physics, chemistry, and mathematics.</w:t>
      </w:r>
    </w:p>
    <w:p w14:paraId="014A0927" w14:textId="77777777" w:rsidR="00515C31" w:rsidRDefault="007C42C2">
      <w:r>
        <w:t>P2: And then I took a data centers in India, which is like it,</w:t>
      </w:r>
      <w:r>
        <w:t xml:space="preserve"> Jay.</w:t>
      </w:r>
    </w:p>
    <w:p w14:paraId="104DDB49" w14:textId="77777777" w:rsidR="00515C31" w:rsidRDefault="007C42C2">
      <w:r>
        <w:t>P2: I took the sentence. And then I got into this Indian Institute of Technology.</w:t>
      </w:r>
    </w:p>
    <w:p w14:paraId="15E24941" w14:textId="77777777" w:rsidR="00515C31" w:rsidRDefault="007C42C2">
      <w:r>
        <w:t>R: Yeah, so</w:t>
      </w:r>
    </w:p>
    <w:p w14:paraId="2520F767" w14:textId="77777777" w:rsidR="00515C31" w:rsidRDefault="007C42C2">
      <w:r>
        <w:t>P2: Basically it’s from like the childhood I have deep interest in mathematics.</w:t>
      </w:r>
    </w:p>
    <w:p w14:paraId="7CBFEFC3" w14:textId="77777777" w:rsidR="00515C31" w:rsidRDefault="007C42C2">
      <w:r>
        <w:t>R: Great, great what subject. Are you interested in or majoring in specifica</w:t>
      </w:r>
      <w:r>
        <w:t>lly</w:t>
      </w:r>
    </w:p>
    <w:p w14:paraId="6A5DFD04" w14:textId="77777777" w:rsidR="00515C31" w:rsidRDefault="007C42C2">
      <w:r>
        <w:t>P2: Alright, so it’s like it’s applied mathematics.</w:t>
      </w:r>
    </w:p>
    <w:p w14:paraId="32C07DB6" w14:textId="77777777" w:rsidR="00515C31" w:rsidRDefault="007C42C2">
      <w:r>
        <w:t>R: So you are</w:t>
      </w:r>
    </w:p>
    <w:p w14:paraId="1DA3813E" w14:textId="77777777" w:rsidR="00515C31" w:rsidRDefault="007C42C2">
      <w:r>
        <w:t>P2: Yeah.</w:t>
      </w:r>
    </w:p>
    <w:p w14:paraId="24A1DE00" w14:textId="77777777" w:rsidR="00515C31" w:rsidRDefault="007C42C2">
      <w:r>
        <w:lastRenderedPageBreak/>
        <w:t>P2: Yeah i doing what is it like we have to do a master dissertation.</w:t>
      </w:r>
    </w:p>
    <w:p w14:paraId="70CE5B7F" w14:textId="77777777" w:rsidR="00515C31" w:rsidRDefault="007C42C2">
      <w:r>
        <w:t>R: Mm hmm.</w:t>
      </w:r>
    </w:p>
    <w:p w14:paraId="37990B80" w14:textId="77777777" w:rsidR="00515C31" w:rsidRDefault="007C42C2">
      <w:r>
        <w:t>P2: So, Dad, I’m doing in like deep learning</w:t>
      </w:r>
    </w:p>
    <w:p w14:paraId="055B0ACA" w14:textId="77777777" w:rsidR="00515C31" w:rsidRDefault="007C42C2">
      <w:r>
        <w:t>R: Um, I see. So for your undergrad major you also</w:t>
      </w:r>
      <w:r>
        <w:t xml:space="preserve"> did</w:t>
      </w:r>
    </w:p>
    <w:p w14:paraId="10B9A055" w14:textId="77777777" w:rsidR="00515C31" w:rsidRDefault="007C42C2">
      <w:r>
        <w:t>R: Applied Mathematics. Yeah.</w:t>
      </w:r>
    </w:p>
    <w:p w14:paraId="3C489227" w14:textId="77777777" w:rsidR="00515C31" w:rsidRDefault="007C42C2">
      <w:r>
        <w:t>P2: Yeah, like it’s a combined courses like you have to do your bachelor’s, master’s in five years.</w:t>
      </w:r>
    </w:p>
    <w:p w14:paraId="471BC1A0" w14:textId="77777777" w:rsidR="00515C31" w:rsidRDefault="007C42C2">
      <w:r>
        <w:t>R: Um, I see it’s combined between undergrad and masters.</w:t>
      </w:r>
    </w:p>
    <w:p w14:paraId="0EE000B4" w14:textId="77777777" w:rsidR="00515C31" w:rsidRDefault="007C42C2">
      <w:r>
        <w:t>R: Yeah, I see.</w:t>
      </w:r>
    </w:p>
    <w:p w14:paraId="4287AA3E" w14:textId="77777777" w:rsidR="00515C31" w:rsidRDefault="007C42C2">
      <w:r>
        <w:t>R: Okay.</w:t>
      </w:r>
    </w:p>
    <w:p w14:paraId="699AF6D8" w14:textId="77777777" w:rsidR="00515C31" w:rsidRDefault="007C42C2">
      <w:r>
        <w:t>R: Um,</w:t>
      </w:r>
    </w:p>
    <w:p w14:paraId="78FCB301" w14:textId="77777777" w:rsidR="00515C31" w:rsidRDefault="007C42C2">
      <w:r>
        <w:t>R: Where do you and are you the only blind student in STEM classes.</w:t>
      </w:r>
    </w:p>
    <w:p w14:paraId="116C14D8" w14:textId="77777777" w:rsidR="00515C31" w:rsidRDefault="007C42C2">
      <w:r>
        <w:t>P2: In my city, yes.</w:t>
      </w:r>
    </w:p>
    <w:p w14:paraId="7A685019" w14:textId="77777777" w:rsidR="00515C31" w:rsidRDefault="007C42C2">
      <w:r>
        <w:t xml:space="preserve">P2: Even if you took the mathematics in India. It doesn’t find anyone till now, like if there was someone is turning somewhere else. I’m not, but I couldn’t able to find new communities and all I Institute don’t care facilities, because they have not seen </w:t>
      </w:r>
      <w:r>
        <w:t>such a student before</w:t>
      </w:r>
    </w:p>
    <w:p w14:paraId="0ED5C0AD" w14:textId="77777777" w:rsidR="00515C31" w:rsidRDefault="007C42C2">
      <w:r>
        <w:t>R: I see. So yeah, that has to do with the next question, which is, what did your stem classes look like. So it’s asking about the accessibility of your stem classes, then</w:t>
      </w:r>
    </w:p>
    <w:p w14:paraId="394D6E69" w14:textId="77777777" w:rsidR="00515C31" w:rsidRDefault="007C42C2">
      <w:r>
        <w:t xml:space="preserve">P2: Okay. Yeah. So yeah, as an issue group level my Institute </w:t>
      </w:r>
      <w:r>
        <w:t>is not that great, because they have not like they have not</w:t>
      </w:r>
    </w:p>
    <w:p w14:paraId="6A918982" w14:textId="77777777" w:rsidR="00515C31" w:rsidRDefault="007C42C2">
      <w:r>
        <w:t>P2: experienced this before and they are evil, not interested, like to spend so much time and like disorders like single student</w:t>
      </w:r>
    </w:p>
    <w:p w14:paraId="6C55387C" w14:textId="77777777" w:rsidR="00515C31" w:rsidRDefault="007C42C2">
      <w:r>
        <w:lastRenderedPageBreak/>
        <w:t>P2: Was but like like to some like best law. Like, if I could, perf</w:t>
      </w:r>
      <w:r>
        <w:t>orming good in class or some of my professors who are interested, and they are like providing health like at their own level.</w:t>
      </w:r>
    </w:p>
    <w:p w14:paraId="1C64DB58" w14:textId="77777777" w:rsidR="00515C31" w:rsidRDefault="007C42C2">
      <w:r>
        <w:t>R: Name, if</w:t>
      </w:r>
    </w:p>
    <w:p w14:paraId="643F80D4" w14:textId="77777777" w:rsidR="00515C31" w:rsidRDefault="007C42C2">
      <w:r>
        <w:t>P2: Someone gave me late IQ score of some research paper if I have to go about and if they have like if they can acces</w:t>
      </w:r>
      <w:r>
        <w:t>s our latest source code of some particular book they will provide me that and</w:t>
      </w:r>
    </w:p>
    <w:p w14:paraId="733E3841" w14:textId="77777777" w:rsidR="00515C31" w:rsidRDefault="007C42C2">
      <w:r>
        <w:t>P2: Like yeah, even like if they asked to leave if they are doing some like quizzes like class quizzes, so I can try to latex like Ray techs are like a math me so they can go, I</w:t>
      </w:r>
      <w:r>
        <w:t xml:space="preserve"> can compile it and gave it to them.</w:t>
      </w:r>
    </w:p>
    <w:p w14:paraId="3500FD64" w14:textId="77777777" w:rsidR="00515C31" w:rsidRDefault="007C42C2">
      <w:r>
        <w:t>R: I see but class your classes themselves are not accessible by nature.</w:t>
      </w:r>
    </w:p>
    <w:p w14:paraId="0205AED6" w14:textId="77777777" w:rsidR="00515C31" w:rsidRDefault="007C42C2">
      <w:r>
        <w:t>R: Yeah, I see.</w:t>
      </w:r>
    </w:p>
    <w:p w14:paraId="2F11027D" w14:textId="77777777" w:rsidR="00515C31" w:rsidRDefault="007C42C2">
      <w:r>
        <w:t>R: What are the most challenging issues for you to learn stem related content as being blind.</w:t>
      </w:r>
    </w:p>
    <w:p w14:paraId="3A993879" w14:textId="77777777" w:rsidR="00515C31" w:rsidRDefault="007C42C2">
      <w:r>
        <w:t>P2: Even like all the mathematician.</w:t>
      </w:r>
    </w:p>
    <w:p w14:paraId="23185A3E" w14:textId="77777777" w:rsidR="00515C31" w:rsidRDefault="007C42C2">
      <w:r>
        <w:t>P2: Even if you cook any PDF like me such a little excessive.</w:t>
      </w:r>
    </w:p>
    <w:p w14:paraId="784ABFA8" w14:textId="77777777" w:rsidR="00515C31" w:rsidRDefault="007C42C2">
      <w:r>
        <w:t>P2: Your standard config nothing</w:t>
      </w:r>
    </w:p>
    <w:p w14:paraId="66A786A4" w14:textId="77777777" w:rsidR="00515C31" w:rsidRDefault="007C42C2">
      <w:r>
        <w:t>P2: For first step, we have to convert them lightning successful and which is very challenging was able to contact someone or someone</w:t>
      </w:r>
    </w:p>
    <w:p w14:paraId="43E53019" w14:textId="77777777" w:rsidR="00515C31" w:rsidRDefault="007C42C2">
      <w:r>
        <w:t>P2: That will protect you.</w:t>
      </w:r>
    </w:p>
    <w:p w14:paraId="4A7305D9" w14:textId="77777777" w:rsidR="00515C31" w:rsidRDefault="007C42C2">
      <w:r>
        <w:t>P2: By the time like</w:t>
      </w:r>
    </w:p>
    <w:p w14:paraId="39B43CB6" w14:textId="77777777" w:rsidR="00515C31" w:rsidRDefault="007C42C2">
      <w:r>
        <w:t>P2: My class like have moved past that I can get up.</w:t>
      </w:r>
    </w:p>
    <w:p w14:paraId="5289D4A7" w14:textId="77777777" w:rsidR="00515C31" w:rsidRDefault="007C42C2">
      <w:r>
        <w:t>P2: To the main problem is accessible.</w:t>
      </w:r>
    </w:p>
    <w:p w14:paraId="0CAFEFE6" w14:textId="77777777" w:rsidR="00515C31" w:rsidRDefault="007C42C2">
      <w:r>
        <w:t>P2: Like even my class professor from table to write every notes analytics and provide me before that.</w:t>
      </w:r>
    </w:p>
    <w:p w14:paraId="54930D3D" w14:textId="77777777" w:rsidR="00515C31" w:rsidRDefault="007C42C2">
      <w:r>
        <w:lastRenderedPageBreak/>
        <w:t>P2: It can help me out in class like de</w:t>
      </w:r>
      <w:r>
        <w:t>fined data center particular person. Yeah.</w:t>
      </w:r>
    </w:p>
    <w:p w14:paraId="286FD054" w14:textId="77777777" w:rsidR="00515C31" w:rsidRDefault="007C42C2">
      <w:r>
        <w:t>P2: Like. Thank you, Professor plan to</w:t>
      </w:r>
    </w:p>
    <w:p w14:paraId="6497E0F5" w14:textId="77777777" w:rsidR="00515C31" w:rsidRDefault="007C42C2">
      <w:r>
        <w:t>R: Provide yeah</w:t>
      </w:r>
    </w:p>
    <w:p w14:paraId="319E0AEB" w14:textId="77777777" w:rsidR="00515C31" w:rsidRDefault="007C42C2">
      <w:r>
        <w:t xml:space="preserve">R: I see. I think you have already described, but how have you address those problems and what strategies have you utilized. Can you please detail, you’re on </w:t>
      </w:r>
      <w:r>
        <w:t>debated. Yeah, yeah. For</w:t>
      </w:r>
    </w:p>
    <w:p w14:paraId="1715B323" w14:textId="77777777" w:rsidR="00515C31" w:rsidRDefault="007C42C2">
      <w:r>
        <w:t>P2: Like writing like bringing my class.</w:t>
      </w:r>
    </w:p>
    <w:p w14:paraId="3686106B" w14:textId="77777777" w:rsidR="00515C31" w:rsidRDefault="007C42C2">
      <w:r>
        <w:t>P2: So if you’re ready producer like began percolated so fast. Mine was involved many other symbols. So</w:t>
      </w:r>
    </w:p>
    <w:p w14:paraId="5030B662" w14:textId="77777777" w:rsidR="00515C31" w:rsidRDefault="007C42C2">
      <w:r>
        <w:t>P2: I have to look like what short kind of</w:t>
      </w:r>
    </w:p>
    <w:p w14:paraId="77D19B73" w14:textId="77777777" w:rsidR="00515C31" w:rsidRDefault="007C42C2">
      <w:r>
        <w:t>P2: Like if I have to write. It’s powered b</w:t>
      </w:r>
      <w:r>
        <w:t>y just rewrite execute it.</w:t>
      </w:r>
    </w:p>
    <w:p w14:paraId="3F45806A" w14:textId="77777777" w:rsidR="00515C31" w:rsidRDefault="007C42C2">
      <w:r>
        <w:t xml:space="preserve">P2: Like something like that. I like I have to say. Also, I can like, and then I bet. You write them like </w:t>
      </w:r>
      <w:r>
        <w:t>So they can be for for class. I’ll have some kind of like for veterans for 500</w:t>
      </w:r>
    </w:p>
    <w:p w14:paraId="685C433D" w14:textId="77777777" w:rsidR="00515C31" w:rsidRDefault="007C42C2">
      <w:r>
        <w:t>R: Audio Is</w:t>
      </w:r>
    </w:p>
    <w:p w14:paraId="368C681B" w14:textId="77777777" w:rsidR="00515C31" w:rsidRDefault="007C42C2">
      <w:r>
        <w:t>R: Now buzzing again. So I didn’t, I didn’t hear you very clearly the</w:t>
      </w:r>
    </w:p>
    <w:p w14:paraId="4382B1B2" w14:textId="77777777" w:rsidR="00515C31" w:rsidRDefault="007C42C2">
      <w:r>
        <w:t>R: But you use light tech for taking notes. And no</w:t>
      </w:r>
    </w:p>
    <w:p w14:paraId="07E7C3FF" w14:textId="77777777" w:rsidR="00515C31" w:rsidRDefault="007C42C2">
      <w:r>
        <w:t>P2: Shortage of like if I have to like</w:t>
      </w:r>
    </w:p>
    <w:p w14:paraId="6156C84E" w14:textId="77777777" w:rsidR="00515C31" w:rsidRDefault="007C42C2">
      <w:r>
        <w:t xml:space="preserve">R: I </w:t>
      </w:r>
      <w:r>
        <w:t>see.</w:t>
      </w:r>
    </w:p>
    <w:p w14:paraId="594F3ACA" w14:textId="77777777" w:rsidR="00515C31" w:rsidRDefault="007C42C2">
      <w:r>
        <w:t>R: I can ask</w:t>
      </w:r>
    </w:p>
    <w:p w14:paraId="4F8F4B25" w14:textId="77777777" w:rsidR="00515C31" w:rsidRDefault="007C42C2">
      <w:r>
        <w:t>R: Via email later to clarify this.</w:t>
      </w:r>
    </w:p>
    <w:p w14:paraId="4742BCA2" w14:textId="77777777" w:rsidR="00515C31" w:rsidRDefault="007C42C2">
      <w:r>
        <w:t>R: Yeah yeah yeah thank. Do you have a blind mentor or blind role model who encourages you to pursue STEM disciplines.</w:t>
      </w:r>
    </w:p>
    <w:p w14:paraId="664B65CC" w14:textId="77777777" w:rsidR="00515C31" w:rsidRDefault="007C42C2">
      <w:r>
        <w:t>P2: in the making.</w:t>
      </w:r>
    </w:p>
    <w:p w14:paraId="758D1FDE" w14:textId="77777777" w:rsidR="00515C31" w:rsidRDefault="007C42C2">
      <w:r>
        <w:t>P2: Right, so I know I just feel</w:t>
      </w:r>
    </w:p>
    <w:p w14:paraId="420C82E8" w14:textId="77777777" w:rsidR="00515C31" w:rsidRDefault="007C42C2">
      <w:r>
        <w:t>P2: Like I’ve enjoyed it doesn’</w:t>
      </w:r>
      <w:r>
        <w:t>t it doesn’t</w:t>
      </w:r>
    </w:p>
    <w:p w14:paraId="7506D07A" w14:textId="77777777" w:rsidR="00515C31" w:rsidRDefault="007C42C2">
      <w:r>
        <w:t>P2: So there are some like a shopkeeper Shapeways and Microsoft</w:t>
      </w:r>
    </w:p>
    <w:p w14:paraId="2178BC21" w14:textId="77777777" w:rsidR="00515C31" w:rsidRDefault="007C42C2">
      <w:r>
        <w:lastRenderedPageBreak/>
        <w:t>P2: He’s also spread mean like we can work in a software engineer or a machine learning engineer.</w:t>
      </w:r>
    </w:p>
    <w:p w14:paraId="2FD5EF5E" w14:textId="77777777" w:rsidR="00515C31" w:rsidRDefault="007C42C2">
      <w:r>
        <w:t>P2: So these by one a little model and</w:t>
      </w:r>
    </w:p>
    <w:p w14:paraId="3D4CB786" w14:textId="77777777" w:rsidR="00515C31" w:rsidRDefault="007C42C2">
      <w:r>
        <w:t>P2: And like I didn’t bring someone readin</w:t>
      </w:r>
      <w:r>
        <w:t>g, mathematics.</w:t>
      </w:r>
    </w:p>
    <w:p w14:paraId="4329695E" w14:textId="77777777" w:rsidR="00515C31" w:rsidRDefault="007C42C2">
      <w:r>
        <w:t>R: I see. So if I understand you correctly, you are saying that you found some computer scientist who are blind. Yum. In industry, you</w:t>
      </w:r>
    </w:p>
    <w:p w14:paraId="26BC2540" w14:textId="77777777" w:rsidR="00515C31" w:rsidRDefault="007C42C2">
      <w:r>
        <w:t>R: You</w:t>
      </w:r>
    </w:p>
    <w:p w14:paraId="1AEDC385" w14:textId="77777777" w:rsidR="00515C31" w:rsidRDefault="007C42C2">
      <w:r>
        <w:t>P2: Angry thing, right.</w:t>
      </w:r>
    </w:p>
    <w:p w14:paraId="2E7292CB" w14:textId="77777777" w:rsidR="00515C31" w:rsidRDefault="007C42C2">
      <w:r>
        <w:t>R: Yes. You think they are role models, but you didn’t particularly find any blind mess mess mess.</w:t>
      </w:r>
    </w:p>
    <w:p w14:paraId="7C76488A" w14:textId="77777777" w:rsidR="00515C31" w:rsidRDefault="007C42C2">
      <w:r>
        <w:t xml:space="preserve">P2: Even like after like to like after three or four year I will definitely go for a PSL next, I’m just exploring this like on a computer science field like </w:t>
      </w:r>
      <w:r>
        <w:t>four to three years to get a job or like to make some money.</w:t>
      </w:r>
    </w:p>
    <w:p w14:paraId="60C9CB52" w14:textId="77777777" w:rsidR="00515C31" w:rsidRDefault="007C42C2">
      <w:r>
        <w:t>P2: And I will do some electricity like</w:t>
      </w:r>
    </w:p>
    <w:p w14:paraId="3889E5ED" w14:textId="77777777" w:rsidR="00515C31" w:rsidRDefault="007C42C2">
      <w:r>
        <w:t>P2: Some states to like their accessibility and all the simplicity</w:t>
      </w:r>
    </w:p>
    <w:p w14:paraId="1D468679" w14:textId="77777777" w:rsidR="00515C31" w:rsidRDefault="007C42C2">
      <w:r>
        <w:t>R: So I said, Okay.</w:t>
      </w:r>
    </w:p>
    <w:p w14:paraId="35A18D79" w14:textId="77777777" w:rsidR="00515C31" w:rsidRDefault="007C42C2">
      <w:r>
        <w:t>R: So when you’re talking about</w:t>
      </w:r>
    </w:p>
    <w:p w14:paraId="11BD39AB" w14:textId="77777777" w:rsidR="00515C31" w:rsidRDefault="007C42C2">
      <w:r>
        <w:t>R: The blind computer scientist in M</w:t>
      </w:r>
      <w:r>
        <w:t>icrosoft is he also in India.</w:t>
      </w:r>
    </w:p>
    <w:p w14:paraId="235A1F61" w14:textId="77777777" w:rsidR="00515C31" w:rsidRDefault="007C42C2">
      <w:r>
        <w:t>P2: No, he’s in UK</w:t>
      </w:r>
    </w:p>
    <w:p w14:paraId="53727FF0" w14:textId="77777777" w:rsidR="00515C31" w:rsidRDefault="007C42C2">
      <w:r>
        <w:t>R: UK. I see. So are you referring to one who developed seeing AI.</w:t>
      </w:r>
    </w:p>
    <w:p w14:paraId="6AA300C3" w14:textId="77777777" w:rsidR="00515C31" w:rsidRDefault="007C42C2">
      <w:r>
        <w:t>R: Yeah, I see. Is he also Indian</w:t>
      </w:r>
    </w:p>
    <w:p w14:paraId="0A612C3C" w14:textId="77777777" w:rsidR="00515C31" w:rsidRDefault="007C42C2">
      <w:r>
        <w:t>P2: alone is not Indian</w:t>
      </w:r>
    </w:p>
    <w:p w14:paraId="4CEAA2C8" w14:textId="77777777" w:rsidR="00515C31" w:rsidRDefault="007C42C2">
      <w:r>
        <w:t>R: But I see. But you are just</w:t>
      </w:r>
    </w:p>
    <w:p w14:paraId="6073BA35" w14:textId="77777777" w:rsidR="00515C31" w:rsidRDefault="007C42C2">
      <w:r>
        <w:t>R: Following his pathways.</w:t>
      </w:r>
    </w:p>
    <w:p w14:paraId="52BB5E24" w14:textId="77777777" w:rsidR="00515C31" w:rsidRDefault="007C42C2">
      <w:r>
        <w:t>P2: Yeah.</w:t>
      </w:r>
    </w:p>
    <w:p w14:paraId="79177194" w14:textId="77777777" w:rsidR="00515C31" w:rsidRDefault="007C42C2">
      <w:r>
        <w:lastRenderedPageBreak/>
        <w:t>R: I see, I see. I understand.</w:t>
      </w:r>
    </w:p>
    <w:p w14:paraId="136D2731" w14:textId="77777777" w:rsidR="00515C31" w:rsidRDefault="007C42C2">
      <w:r>
        <w:t>R: Um, what has passed motivated you to keep continuing stem</w:t>
      </w:r>
    </w:p>
    <w:p w14:paraId="5D852FFB" w14:textId="77777777" w:rsidR="00515C31" w:rsidRDefault="007C42C2">
      <w:r>
        <w:t>P2: Oh yeah, as I tell your MTP like passionate in mathematics. And so when I read through the classes like most productive and</w:t>
      </w:r>
      <w:r>
        <w:t xml:space="preserve"> in Algebra I have done 234 season and chapter</w:t>
      </w:r>
    </w:p>
    <w:p w14:paraId="598E9E54" w14:textId="77777777" w:rsidR="00515C31" w:rsidRDefault="007C42C2">
      <w:r>
        <w:t>P2: And even like this come very handy when I complete our findings.</w:t>
      </w:r>
    </w:p>
    <w:p w14:paraId="4F5CD6CE" w14:textId="77777777" w:rsidR="00515C31" w:rsidRDefault="007C42C2">
      <w:r>
        <w:t>P2: And</w:t>
      </w:r>
    </w:p>
    <w:p w14:paraId="37A971F5" w14:textId="77777777" w:rsidR="00515C31" w:rsidRDefault="007C42C2">
      <w:r>
        <w:t>P2: And like even like using data science and AI, we can create accessible, things like recap using computer vision like even I do h</w:t>
      </w:r>
      <w:r>
        <w:t>ave several projects. We have a retry to extract, they will try to convert them like simple mathematics to latex itself. So,</w:t>
      </w:r>
    </w:p>
    <w:p w14:paraId="7A8584AA" w14:textId="77777777" w:rsidR="00515C31" w:rsidRDefault="007C42C2">
      <w:r>
        <w:t>R: That</w:t>
      </w:r>
    </w:p>
    <w:p w14:paraId="6F3F6497" w14:textId="77777777" w:rsidR="00515C31" w:rsidRDefault="007C42C2">
      <w:r>
        <w:t>P2: Even I am interested in it. And it’s also benefit to this particular society. So does he play maturity.</w:t>
      </w:r>
    </w:p>
    <w:p w14:paraId="6E02F85A" w14:textId="77777777" w:rsidR="00515C31" w:rsidRDefault="007C42C2">
      <w:r>
        <w:t>R: I see, I see</w:t>
      </w:r>
      <w:r>
        <w:t>. So you find you find mathematics, interesting, you know, and motivating you to pursue them. Yeah, I see how supportive heavy how supported have people around you ban as you study STEM subjects, for example, arm, your family members, teachers and colleagu</w:t>
      </w:r>
      <w:r>
        <w:t>es.</w:t>
      </w:r>
    </w:p>
    <w:p w14:paraId="02FE8C82" w14:textId="77777777" w:rsidR="00515C31" w:rsidRDefault="007C42C2">
      <w:r>
        <w:t>P2: Yeah, so like my family is like is no they don’t have some great roots in mathematics light. So, but they supported me, I always like if the they have day like David me throughout my senior second level.</w:t>
      </w:r>
    </w:p>
    <w:p w14:paraId="7A611BC8" w14:textId="77777777" w:rsidR="00515C31" w:rsidRDefault="007C42C2">
      <w:r>
        <w:t xml:space="preserve">P2: Who have they helped me like to prepare </w:t>
      </w:r>
      <w:r>
        <w:t>for at ITC exams and then direct them here in the first row, second semester, I find it difficult to convince people</w:t>
      </w:r>
    </w:p>
    <w:p w14:paraId="7A73CF93" w14:textId="77777777" w:rsidR="00515C31" w:rsidRDefault="007C42C2">
      <w:r>
        <w:t>P2: But like there was one or two Eastern well there’s exam. Next day, right, like I explained some of the concept to a few of my friends.</w:t>
      </w:r>
    </w:p>
    <w:p w14:paraId="47EF3E5A" w14:textId="77777777" w:rsidR="00515C31" w:rsidRDefault="007C42C2">
      <w:r>
        <w:t>P2: And after that, things change a lot like now. Like they supported me like given like to to friends, I am here.</w:t>
      </w:r>
    </w:p>
    <w:p w14:paraId="4037D797" w14:textId="77777777" w:rsidR="00515C31" w:rsidRDefault="007C42C2">
      <w:r>
        <w:lastRenderedPageBreak/>
        <w:t>P2: Because there’s not so much support by the Institute, but like even my friends helped me some time to read out like if I don’t have time,</w:t>
      </w:r>
      <w:r>
        <w:t xml:space="preserve"> because just before the exam. We don’t go to the older latex and they did quickly.</w:t>
      </w:r>
    </w:p>
    <w:p w14:paraId="39568DFA" w14:textId="77777777" w:rsidR="00515C31" w:rsidRDefault="007C42C2">
      <w:r>
        <w:t>P2: So at the time they come Henley handy to just go to the old stuff quickly, something that day. So you had a pregnancy or and some of the professor very different</w:t>
      </w:r>
    </w:p>
    <w:p w14:paraId="48918CA8" w14:textId="77777777" w:rsidR="00515C31" w:rsidRDefault="007C42C2">
      <w:r>
        <w:t>R: Oh,</w:t>
      </w:r>
      <w:r>
        <w:t xml:space="preserve"> cool. So it seems like you have a supportive supportive environment and support.</w:t>
      </w:r>
    </w:p>
    <w:p w14:paraId="12CDE4E5" w14:textId="77777777" w:rsidR="00515C31" w:rsidRDefault="007C42C2">
      <w:r>
        <w:t>R: People around. Yeah, yeah.</w:t>
      </w:r>
    </w:p>
    <w:p w14:paraId="7FD2F330" w14:textId="77777777" w:rsidR="00515C31" w:rsidRDefault="007C42C2">
      <w:r>
        <w:t>P2: In like every form note in the struggling. If they go out like LA area late for dinner or some party for like some they will every time aske</w:t>
      </w:r>
      <w:r>
        <w:t>d me, and there is nothing, there is no stigma, which I find it was there is only in first year after Detrick Moscow.</w:t>
      </w:r>
    </w:p>
    <w:p w14:paraId="5AC87C03" w14:textId="77777777" w:rsidR="00515C31" w:rsidRDefault="007C42C2">
      <w:r>
        <w:t>R: I see among your family members, who do you think most</w:t>
      </w:r>
    </w:p>
    <w:p w14:paraId="584A576E" w14:textId="77777777" w:rsidR="00515C31" w:rsidRDefault="007C42C2">
      <w:r>
        <w:t>R: Helping you to study.</w:t>
      </w:r>
    </w:p>
    <w:p w14:paraId="3708F6B8" w14:textId="77777777" w:rsidR="00515C31" w:rsidRDefault="007C42C2">
      <w:r>
        <w:t>P2: Actually ma So,</w:t>
      </w:r>
    </w:p>
    <w:p w14:paraId="6DEDCFED" w14:textId="77777777" w:rsidR="00515C31" w:rsidRDefault="007C42C2">
      <w:r>
        <w:t>P2: Like when my papers like I left</w:t>
      </w:r>
      <w:r>
        <w:t xml:space="preserve"> my home like 60 or backs when they came here.</w:t>
      </w:r>
    </w:p>
    <w:p w14:paraId="574EA431" w14:textId="77777777" w:rsidR="00515C31" w:rsidRDefault="007C42C2">
      <w:r>
        <w:t>P2: So as a current support me in study</w:t>
      </w:r>
    </w:p>
    <w:p w14:paraId="7EFDD79E" w14:textId="77777777" w:rsidR="00515C31" w:rsidRDefault="007C42C2">
      <w:r>
        <w:t>P2: But before actually my sister is also blind.</w:t>
      </w:r>
    </w:p>
    <w:p w14:paraId="6B45D736" w14:textId="77777777" w:rsidR="00515C31" w:rsidRDefault="007C42C2">
      <w:r>
        <w:t>R: Oh really. Oh, I see. Yeah.</w:t>
      </w:r>
    </w:p>
    <w:p w14:paraId="715E148C" w14:textId="77777777" w:rsidR="00515C31" w:rsidRDefault="007C42C2">
      <w:r>
        <w:t>P2: So my page.</w:t>
      </w:r>
    </w:p>
    <w:p w14:paraId="41472849" w14:textId="77777777" w:rsidR="00515C31" w:rsidRDefault="007C42C2">
      <w:r>
        <w:t>P2: Just like</w:t>
      </w:r>
    </w:p>
    <w:p w14:paraId="61E141DF" w14:textId="77777777" w:rsidR="00515C31" w:rsidRDefault="007C42C2">
      <w:r>
        <w:t>P2: The</w:t>
      </w:r>
    </w:p>
    <w:p w14:paraId="19A9018C" w14:textId="77777777" w:rsidR="00515C31" w:rsidRDefault="007C42C2">
      <w:r>
        <w:t>P2: Last day and he and my sisters always</w:t>
      </w:r>
    </w:p>
    <w:p w14:paraId="03AD232B" w14:textId="77777777" w:rsidR="00515C31" w:rsidRDefault="007C42C2">
      <w:r>
        <w:t>P2: I also have done monsters. He has a built into the masters like two, three years back. And so like your day and the both of my teachers or sorry, the parents are very confident</w:t>
      </w:r>
    </w:p>
    <w:p w14:paraId="242ACACA" w14:textId="77777777" w:rsidR="00515C31" w:rsidRDefault="007C42C2">
      <w:r>
        <w:t>R: I see, I see.</w:t>
      </w:r>
    </w:p>
    <w:p w14:paraId="18B27AA2" w14:textId="77777777" w:rsidR="00515C31" w:rsidRDefault="007C42C2">
      <w:r>
        <w:t>R: All right, I’</w:t>
      </w:r>
      <w:r>
        <w:t>m</w:t>
      </w:r>
    </w:p>
    <w:p w14:paraId="121744C3" w14:textId="77777777" w:rsidR="00515C31" w:rsidRDefault="007C42C2">
      <w:r>
        <w:lastRenderedPageBreak/>
        <w:t>R: In what way.</w:t>
      </w:r>
    </w:p>
    <w:p w14:paraId="21B5B140" w14:textId="77777777" w:rsidR="00515C31" w:rsidRDefault="007C42C2">
      <w:r>
        <w:t>R: Have your visual impairment affected your desire to learn STEM subjects.</w:t>
      </w:r>
    </w:p>
    <w:p w14:paraId="525DB7DF" w14:textId="77777777" w:rsidR="00515C31" w:rsidRDefault="007C42C2">
      <w:r>
        <w:t xml:space="preserve">P2: Yeah, yeah. Okay. It says, like, like, like as soon as each coin has like two sides. So I also like think of that way. Like, like if I have to like sometimes </w:t>
      </w:r>
      <w:r>
        <w:t>when I called it accessible material.</w:t>
      </w:r>
    </w:p>
    <w:p w14:paraId="7063B4C2" w14:textId="77777777" w:rsidR="00515C31" w:rsidRDefault="007C42C2">
      <w:r>
        <w:t>P2: It’s like sometimes discouraged me like yeah</w:t>
      </w:r>
    </w:p>
    <w:p w14:paraId="3C1A7302" w14:textId="77777777" w:rsidR="00515C31" w:rsidRDefault="007C42C2">
      <w:r>
        <w:t>P2: But like when you understand a subject label you go to the subject like some abstract algebra, like some tea and analysis pitch in was like great visualization and which my friends web design, even at professors</w:t>
      </w:r>
    </w:p>
    <w:p w14:paraId="5DBAE95E" w14:textId="77777777" w:rsidR="00515C31" w:rsidRDefault="007C42C2">
      <w:r>
        <w:t>P2: And it is very tough for them to vis</w:t>
      </w:r>
      <w:r>
        <w:t>ualize everything because they lose the ability to visualize on like they have maximum ability to draw on 2D or maximum we can use some software and they can see the 3D view, but beyond that they can imagine</w:t>
      </w:r>
    </w:p>
    <w:p w14:paraId="6697AC96" w14:textId="77777777" w:rsidR="00515C31" w:rsidRDefault="007C42C2">
      <w:r>
        <w:t>P2: And and this helps me a lot like when we, wh</w:t>
      </w:r>
      <w:r>
        <w:t>en we have to visualize. I don’t have to pick up airline productivity.</w:t>
      </w:r>
    </w:p>
    <w:p w14:paraId="63C4F6D8" w14:textId="77777777" w:rsidR="00515C31" w:rsidRDefault="007C42C2">
      <w:r>
        <w:t>P2: Linda and I can quickly like</w:t>
      </w:r>
    </w:p>
    <w:p w14:paraId="163E9C15" w14:textId="77777777" w:rsidR="00515C31" w:rsidRDefault="007C42C2">
      <w:r>
        <w:t>P2: Visualize that particular thing.</w:t>
      </w:r>
    </w:p>
    <w:p w14:paraId="7AF67C69" w14:textId="77777777" w:rsidR="00515C31" w:rsidRDefault="007C42C2">
      <w:r>
        <w:t>P2: So that also encouraging me like, yeah, this is like kind of like some. This will help me. I like to go and vis</w:t>
      </w:r>
      <w:r>
        <w:t>ualizing everything so I can import those comes in pretty quickly.</w:t>
      </w:r>
    </w:p>
    <w:p w14:paraId="5D0FBD7B" w14:textId="77777777" w:rsidR="00515C31" w:rsidRDefault="007C42C2">
      <w:r>
        <w:t>P2: Yeah.</w:t>
      </w:r>
    </w:p>
    <w:p w14:paraId="3FE502E8" w14:textId="77777777" w:rsidR="00515C31" w:rsidRDefault="007C42C2">
      <w:r>
        <w:t>R: So you think you have sort of your on strategy special strategies to tackle those</w:t>
      </w:r>
    </w:p>
    <w:p w14:paraId="4FAD5559" w14:textId="77777777" w:rsidR="00515C31" w:rsidRDefault="007C42C2">
      <w:r>
        <w:t xml:space="preserve">R: Obstacles he front of you. Yeah, I see. Great. Next, I’m going to ask some questions about </w:t>
      </w:r>
      <w:r>
        <w:t>your experience with the NFB mailing list.</w:t>
      </w:r>
    </w:p>
    <w:p w14:paraId="47B013B8" w14:textId="77777777" w:rsidR="00515C31" w:rsidRDefault="007C42C2">
      <w:r>
        <w:t>R: Have you ever used any of the following NFB mailing list. First, the NFB the NFP science and engineering.</w:t>
      </w:r>
    </w:p>
    <w:p w14:paraId="48F15242" w14:textId="77777777" w:rsidR="00515C31" w:rsidRDefault="007C42C2">
      <w:r>
        <w:t>R: Second, the NFB computer science third artists making art for blind blind math.</w:t>
      </w:r>
    </w:p>
    <w:p w14:paraId="6CED94B3" w14:textId="77777777" w:rsidR="00515C31" w:rsidRDefault="007C42C2">
      <w:r>
        <w:lastRenderedPageBreak/>
        <w:t>P2: Yeah, I have been</w:t>
      </w:r>
      <w:r>
        <w:t xml:space="preserve"> using secondary fourth.</w:t>
      </w:r>
    </w:p>
    <w:p w14:paraId="716E985A" w14:textId="77777777" w:rsidR="00515C31" w:rsidRDefault="007C42C2">
      <w:r>
        <w:t>R: Okay, so</w:t>
      </w:r>
    </w:p>
    <w:p w14:paraId="3AD7A251" w14:textId="77777777" w:rsidR="00515C31" w:rsidRDefault="007C42C2">
      <w:r>
        <w:t>P2: As well and then them that</w:t>
      </w:r>
    </w:p>
    <w:p w14:paraId="7D7ACD5F" w14:textId="77777777" w:rsidR="00515C31" w:rsidRDefault="007C42C2">
      <w:r>
        <w:t>R: Okay, I see.</w:t>
      </w:r>
    </w:p>
    <w:p w14:paraId="6B25AE72" w14:textId="77777777" w:rsidR="00515C31" w:rsidRDefault="007C42C2">
      <w:r>
        <w:t>R: Um,</w:t>
      </w:r>
    </w:p>
    <w:p w14:paraId="1FA22BD9" w14:textId="77777777" w:rsidR="00515C31" w:rsidRDefault="007C42C2">
      <w:r>
        <w:t>R: How long have you used each of the NSP mailing list so far, maybe</w:t>
      </w:r>
    </w:p>
    <w:p w14:paraId="2B78F4FB" w14:textId="77777777" w:rsidR="00515C31" w:rsidRDefault="007C42C2">
      <w:r>
        <w:t>P2: Yeah yeah</w:t>
      </w:r>
    </w:p>
    <w:p w14:paraId="5A5B1028" w14:textId="77777777" w:rsidR="00515C31" w:rsidRDefault="007C42C2">
      <w:r>
        <w:t>R: Say that again.</w:t>
      </w:r>
    </w:p>
    <w:p w14:paraId="7287B99A" w14:textId="77777777" w:rsidR="00515C31" w:rsidRDefault="007C42C2">
      <w:r>
        <w:t>R: It didn’t okay 18 months. Yeah. Okay, then.</w:t>
      </w:r>
    </w:p>
    <w:p w14:paraId="5BE83870" w14:textId="77777777" w:rsidR="00515C31" w:rsidRDefault="007C42C2">
      <w:r>
        <w:t>R: How were you introduced to those mailing lists.</w:t>
      </w:r>
    </w:p>
    <w:p w14:paraId="76CA0550" w14:textId="77777777" w:rsidR="00515C31" w:rsidRDefault="007C42C2">
      <w:r>
        <w:t>P2: Yeah, so like one of my friends are supplying is it at Stanford University.</w:t>
      </w:r>
    </w:p>
    <w:p w14:paraId="3F3ACC18" w14:textId="77777777" w:rsidR="00515C31" w:rsidRDefault="007C42C2">
      <w:r>
        <w:t>P2: So like he just told me one day right yeah I introduced him bison like I i</w:t>
      </w:r>
      <w:r>
        <w:t>ntroduce you randomly when I’m in my third year</w:t>
      </w:r>
    </w:p>
    <w:p w14:paraId="4DB47C46" w14:textId="77777777" w:rsidR="00515C31" w:rsidRDefault="007C42C2">
      <w:r>
        <w:t>R: So I talked to</w:t>
      </w:r>
    </w:p>
    <w:p w14:paraId="2010752E" w14:textId="77777777" w:rsidR="00515C31" w:rsidRDefault="007C42C2">
      <w:r>
        <w:t>P2: A man, I just asked him whether there’s some community.</w:t>
      </w:r>
    </w:p>
    <w:p w14:paraId="326C20D5" w14:textId="77777777" w:rsidR="00515C31" w:rsidRDefault="007C42C2">
      <w:r>
        <w:t>P2: He told me about this.</w:t>
      </w:r>
    </w:p>
    <w:p w14:paraId="79344AEA" w14:textId="77777777" w:rsidR="00515C31" w:rsidRDefault="007C42C2">
      <w:r>
        <w:t>R: I see, yeah.</w:t>
      </w:r>
    </w:p>
    <w:p w14:paraId="662AF468" w14:textId="77777777" w:rsidR="00515C31" w:rsidRDefault="007C42C2">
      <w:r>
        <w:t>R: Do Indian people also have this kind of online community for the blind.</w:t>
      </w:r>
    </w:p>
    <w:p w14:paraId="18EF2E4C" w14:textId="77777777" w:rsidR="00515C31" w:rsidRDefault="007C42C2">
      <w:r>
        <w:t xml:space="preserve">P2: On low, </w:t>
      </w:r>
      <w:r>
        <w:t>but I am building, and building a one of them working for a startup kind of thing where we can build this community.</w:t>
      </w:r>
    </w:p>
    <w:p w14:paraId="2ACFDE65" w14:textId="77777777" w:rsidR="00515C31" w:rsidRDefault="007C42C2">
      <w:r>
        <w:t>R: I see.</w:t>
      </w:r>
    </w:p>
    <w:p w14:paraId="039398CB" w14:textId="77777777" w:rsidR="00515C31" w:rsidRDefault="007C42C2">
      <w:r>
        <w:t>R: How often do you use each of the NFB mailing list. So you said you are subscribing to computer science and I</w:t>
      </w:r>
    </w:p>
    <w:p w14:paraId="50595DE4" w14:textId="77777777" w:rsidR="00515C31" w:rsidRDefault="007C42C2">
      <w:r>
        <w:t>P2: Will tweet on</w:t>
      </w:r>
      <w:r>
        <w:t>ce daily life. It is a digest thing.</w:t>
      </w:r>
    </w:p>
    <w:p w14:paraId="0F73CBDF" w14:textId="77777777" w:rsidR="00515C31" w:rsidRDefault="007C42C2">
      <w:r>
        <w:lastRenderedPageBreak/>
        <w:t>P2: You gotta digest each day. So I go through it once. And if I more like something which I can contribute</w:t>
      </w:r>
    </w:p>
    <w:p w14:paraId="6860EDE5" w14:textId="77777777" w:rsidR="00515C31" w:rsidRDefault="007C42C2">
      <w:r>
        <w:t>P2: To that and if I if like some time ever tested, we just</w:t>
      </w:r>
    </w:p>
    <w:p w14:paraId="699359C2" w14:textId="77777777" w:rsidR="00515C31" w:rsidRDefault="007C42C2">
      <w:r>
        <w:t>R: I see. Cool.</w:t>
      </w:r>
    </w:p>
    <w:p w14:paraId="54E75313" w14:textId="77777777" w:rsidR="00515C31" w:rsidRDefault="007C42C2">
      <w:r>
        <w:t xml:space="preserve">R: Which one of the following best </w:t>
      </w:r>
      <w:r>
        <w:t>describes your primary role in each of the NFB mailing lists to which you’re subscribing</w:t>
      </w:r>
    </w:p>
    <w:p w14:paraId="496AD372" w14:textId="77777777" w:rsidR="00515C31" w:rsidRDefault="007C42C2">
      <w:r>
        <w:t>R: First mentor who gives advice or</w:t>
      </w:r>
    </w:p>
    <w:p w14:paraId="223EAA90" w14:textId="77777777" w:rsidR="00515C31" w:rsidRDefault="007C42C2">
      <w:r>
        <w:t>R: Provides Oscars with some related information that can mentee who asked questions and</w:t>
      </w:r>
    </w:p>
    <w:p w14:paraId="59220A3D" w14:textId="77777777" w:rsidR="00515C31" w:rsidRDefault="007C42C2">
      <w:r>
        <w:t>R: Advise other Members.</w:t>
      </w:r>
    </w:p>
    <w:p w14:paraId="09EF9B48" w14:textId="77777777" w:rsidR="00515C31" w:rsidRDefault="007C42C2">
      <w:r>
        <w:t xml:space="preserve">R: Observer, who </w:t>
      </w:r>
      <w:r>
        <w:t>does not</w:t>
      </w:r>
    </w:p>
    <w:p w14:paraId="4824D9D2" w14:textId="77777777" w:rsidR="00515C31" w:rsidRDefault="007C42C2">
      <w:r>
        <w:t>R: actively participate in the conversation. Although tracks down and what people talked about in the</w:t>
      </w:r>
    </w:p>
    <w:p w14:paraId="48C51DC3" w14:textId="77777777" w:rsidR="00515C31" w:rsidRDefault="007C42C2">
      <w:r>
        <w:t>R: Outsider</w:t>
      </w:r>
    </w:p>
    <w:p w14:paraId="4D139ED3" w14:textId="77777777" w:rsidR="00515C31" w:rsidRDefault="007C42C2">
      <w:r>
        <w:t>R: who subscribes to the list channel.</w:t>
      </w:r>
    </w:p>
    <w:p w14:paraId="04C0EE74" w14:textId="77777777" w:rsidR="00515C31" w:rsidRDefault="007C42C2">
      <w:r>
        <w:t>R: While not paying attention to the</w:t>
      </w:r>
    </w:p>
    <w:p w14:paraId="78889DE5" w14:textId="77777777" w:rsidR="00515C31" w:rsidRDefault="007C42C2">
      <w:r>
        <w:t>R: I’m sorry, I didn’t hear you know</w:t>
      </w:r>
    </w:p>
    <w:p w14:paraId="2C1E5E84" w14:textId="77777777" w:rsidR="00515C31" w:rsidRDefault="007C42C2">
      <w:r>
        <w:t>R: A third one.</w:t>
      </w:r>
    </w:p>
    <w:p w14:paraId="241CBF67" w14:textId="77777777" w:rsidR="00515C31" w:rsidRDefault="007C42C2">
      <w:r>
        <w:t>R: O</w:t>
      </w:r>
      <w:r>
        <w:t>kay.</w:t>
      </w:r>
    </w:p>
    <w:p w14:paraId="7DE796E6" w14:textId="77777777" w:rsidR="00515C31" w:rsidRDefault="007C42C2">
      <w:r>
        <w:t>R: I see. So, um, have you ever posted any questions or any any information.</w:t>
      </w:r>
    </w:p>
    <w:p w14:paraId="3894F682" w14:textId="77777777" w:rsidR="00515C31" w:rsidRDefault="007C42C2">
      <w:r>
        <w:t>R: To the mailing list so far. More</w:t>
      </w:r>
    </w:p>
    <w:p w14:paraId="45C1A3EE" w14:textId="77777777" w:rsidR="00515C31" w:rsidRDefault="007C42C2">
      <w:r>
        <w:t>R: I see, I see. All right. How do the NFB mailing lists support your learning pathways for STEM.</w:t>
      </w:r>
    </w:p>
    <w:p w14:paraId="30BABEF9" w14:textId="77777777" w:rsidR="00515C31" w:rsidRDefault="007C42C2">
      <w:r>
        <w:t>P2: Connected before I even mentioned like</w:t>
      </w:r>
    </w:p>
    <w:p w14:paraId="073D2450" w14:textId="77777777" w:rsidR="00515C31" w:rsidRDefault="007C42C2">
      <w:r>
        <w:t>P2: I know like mathematics were just like, I will do, right, like a good day for me.</w:t>
      </w:r>
    </w:p>
    <w:p w14:paraId="4FA6B9F9" w14:textId="77777777" w:rsidR="00515C31" w:rsidRDefault="007C42C2">
      <w:r>
        <w:lastRenderedPageBreak/>
        <w:t>R: So I just Like Someone nee</w:t>
      </w:r>
      <w:r>
        <w:t>ds.</w:t>
      </w:r>
    </w:p>
    <w:p w14:paraId="4A39660A" w14:textId="77777777" w:rsidR="00515C31" w:rsidRDefault="007C42C2">
      <w:r>
        <w:t>P2: Someone made me Think</w:t>
      </w:r>
    </w:p>
    <w:p w14:paraId="170C6CA5" w14:textId="77777777" w:rsidR="00515C31" w:rsidRDefault="007C42C2">
      <w:r>
        <w:t>R: So you think</w:t>
      </w:r>
    </w:p>
    <w:p w14:paraId="52B0B5B4" w14:textId="77777777" w:rsidR="00515C31" w:rsidRDefault="007C42C2">
      <w:r>
        <w:t>R: You gain some insight.</w:t>
      </w:r>
    </w:p>
    <w:p w14:paraId="6037AA55" w14:textId="77777777" w:rsidR="00515C31" w:rsidRDefault="007C42C2">
      <w:r>
        <w:t>R: Into how to tackle some accessible accessibility.</w:t>
      </w:r>
    </w:p>
    <w:p w14:paraId="528E66F4" w14:textId="77777777" w:rsidR="00515C31" w:rsidRDefault="007C42C2">
      <w:r>
        <w:t>P2: For sure.</w:t>
      </w:r>
    </w:p>
    <w:p w14:paraId="3C1083F2" w14:textId="77777777" w:rsidR="00515C31" w:rsidRDefault="007C42C2">
      <w:r>
        <w:t>P2: Yeah yeah</w:t>
      </w:r>
    </w:p>
    <w:p w14:paraId="60A2A491" w14:textId="77777777" w:rsidR="00515C31" w:rsidRDefault="007C42C2">
      <w:r>
        <w:t>R: Yeah. Yeah, that’s good. What do you think is the most valuable asset you can get you can get from t</w:t>
      </w:r>
      <w:r>
        <w:t>he online community for the blind, such as the NFP mailing list.</w:t>
      </w:r>
    </w:p>
    <w:p w14:paraId="5A903DB8" w14:textId="77777777" w:rsidR="00515C31" w:rsidRDefault="007C42C2">
      <w:r>
        <w:t>P2: And</w:t>
      </w:r>
    </w:p>
    <w:p w14:paraId="6A9C9D06" w14:textId="77777777" w:rsidR="00515C31" w:rsidRDefault="007C42C2">
      <w:r>
        <w:t>P2: Someone read some books like even like reading Books.</w:t>
      </w:r>
    </w:p>
    <w:p w14:paraId="1540DF93" w14:textId="77777777" w:rsidR="00515C31" w:rsidRDefault="007C42C2">
      <w:r>
        <w:t>R: Can</w:t>
      </w:r>
    </w:p>
    <w:p w14:paraId="74CDCF8F" w14:textId="77777777" w:rsidR="00515C31" w:rsidRDefault="007C42C2">
      <w:r>
        <w:t>P2: Be super when</w:t>
      </w:r>
    </w:p>
    <w:p w14:paraId="16A093E4" w14:textId="77777777" w:rsidR="00515C31" w:rsidRDefault="007C42C2">
      <w:r>
        <w:t>P2: Someone wants to be like shipment boards like I am</w:t>
      </w:r>
    </w:p>
    <w:p w14:paraId="29565DE2" w14:textId="77777777" w:rsidR="00515C31" w:rsidRDefault="007C42C2">
      <w:r>
        <w:t>P2: Better</w:t>
      </w:r>
    </w:p>
    <w:p w14:paraId="715C6896" w14:textId="77777777" w:rsidR="00515C31" w:rsidRDefault="007C42C2">
      <w:r>
        <w:t>P2: I mean, if you better get star</w:t>
      </w:r>
      <w:r>
        <w:t>ted.</w:t>
      </w:r>
    </w:p>
    <w:p w14:paraId="01253942" w14:textId="77777777" w:rsidR="00515C31" w:rsidRDefault="007C42C2">
      <w:r>
        <w:t>R: I see.</w:t>
      </w:r>
    </w:p>
    <w:p w14:paraId="0C1248B6" w14:textId="77777777" w:rsidR="00515C31" w:rsidRDefault="007C42C2">
      <w:r>
        <w:t>R: Do you think the current NFB mailing lists are sufficient to support your stem pathways or do you think you still Lex lack some communities. Back something like</w:t>
      </w:r>
    </w:p>
    <w:p w14:paraId="347C1648" w14:textId="77777777" w:rsidR="00515C31" w:rsidRDefault="007C42C2">
      <w:r>
        <w:t>P2: I’m not sure exactly like yeah maybe someone like</w:t>
      </w:r>
    </w:p>
    <w:p w14:paraId="176F94EC" w14:textId="77777777" w:rsidR="00515C31" w:rsidRDefault="007C42C2">
      <w:r>
        <w:t>P2: Welcome. Thank</w:t>
      </w:r>
    </w:p>
    <w:p w14:paraId="2EB0EBE1" w14:textId="77777777" w:rsidR="00515C31" w:rsidRDefault="007C42C2">
      <w:r>
        <w:t xml:space="preserve">P2: </w:t>
      </w:r>
      <w:r>
        <w:t>You for all the professor’s name.</w:t>
      </w:r>
    </w:p>
    <w:p w14:paraId="5455D32B" w14:textId="77777777" w:rsidR="00515C31" w:rsidRDefault="007C42C2">
      <w:r>
        <w:t>P2: Working</w:t>
      </w:r>
    </w:p>
    <w:p w14:paraId="7B92F232" w14:textId="77777777" w:rsidR="00515C31" w:rsidRDefault="007C42C2">
      <w:r>
        <w:t>P2: Well, what does he trusted like if I</w:t>
      </w:r>
    </w:p>
    <w:p w14:paraId="4F625AF4" w14:textId="77777777" w:rsidR="00515C31" w:rsidRDefault="007C42C2">
      <w:r>
        <w:t>P2: had already left no</w:t>
      </w:r>
    </w:p>
    <w:p w14:paraId="0B4826F9" w14:textId="77777777" w:rsidR="00515C31" w:rsidRDefault="007C42C2">
      <w:r>
        <w:lastRenderedPageBreak/>
        <w:t>P2: He was not</w:t>
      </w:r>
    </w:p>
    <w:p w14:paraId="6A0BDA3F" w14:textId="77777777" w:rsidR="00515C31" w:rsidRDefault="007C42C2">
      <w:r>
        <w:t>R: He</w:t>
      </w:r>
    </w:p>
    <w:p w14:paraId="63C0A124" w14:textId="77777777" w:rsidR="00515C31" w:rsidRDefault="007C42C2">
      <w:r>
        <w:t>P2: Was</w:t>
      </w:r>
    </w:p>
    <w:p w14:paraId="6FF2BE63" w14:textId="77777777" w:rsidR="00515C31" w:rsidRDefault="007C42C2">
      <w:r>
        <w:t>P2: A candidate. Thank you.</w:t>
      </w:r>
    </w:p>
    <w:p w14:paraId="4E7ED3C6" w14:textId="77777777" w:rsidR="00515C31" w:rsidRDefault="007C42C2">
      <w:r>
        <w:t>P2: For watching</w:t>
      </w:r>
    </w:p>
    <w:p w14:paraId="728F3DD9" w14:textId="77777777" w:rsidR="00515C31" w:rsidRDefault="007C42C2">
      <w:r>
        <w:t>R: I see.</w:t>
      </w:r>
    </w:p>
    <w:p w14:paraId="7C44B5C0" w14:textId="77777777" w:rsidR="00515C31" w:rsidRDefault="007C42C2">
      <w:r>
        <w:t>R: Do you use offline or online communities, other than the NFP mailing lists specified in this study to support your learning STEM subjects. If so, please describe</w:t>
      </w:r>
    </w:p>
    <w:p w14:paraId="72FD73C5" w14:textId="77777777" w:rsidR="00515C31" w:rsidRDefault="007C42C2">
      <w:r>
        <w:t>P2: Number three, as I</w:t>
      </w:r>
    </w:p>
    <w:p w14:paraId="004F3180" w14:textId="77777777" w:rsidR="00515C31" w:rsidRDefault="007C42C2">
      <w:r>
        <w:t>P2: Said, It.</w:t>
      </w:r>
    </w:p>
    <w:p w14:paraId="792AA262" w14:textId="77777777" w:rsidR="00515C31" w:rsidRDefault="007C42C2">
      <w:r>
        <w:t>P2: Was personal stand</w:t>
      </w:r>
    </w:p>
    <w:p w14:paraId="73A49438" w14:textId="77777777" w:rsidR="00515C31" w:rsidRDefault="007C42C2">
      <w:r>
        <w:t>R: So you think you have some o</w:t>
      </w:r>
      <w:r>
        <w:t>ffline connections to your yeah your colleagues when you need any help, they yeah give their hands. Yeah.</w:t>
      </w:r>
    </w:p>
    <w:p w14:paraId="0BD711EC" w14:textId="77777777" w:rsidR="00515C31" w:rsidRDefault="007C42C2">
      <w:r>
        <w:t>R: All right.</w:t>
      </w:r>
    </w:p>
    <w:p w14:paraId="54D73BA9" w14:textId="77777777" w:rsidR="00515C31" w:rsidRDefault="007C42C2">
      <w:r>
        <w:t>R: Um, I’m going to ask some questions about your perception about STEM please complete the following three sentences in your words.</w:t>
      </w:r>
    </w:p>
    <w:p w14:paraId="6018B3AF" w14:textId="77777777" w:rsidR="00515C31" w:rsidRDefault="007C42C2">
      <w:r>
        <w:t xml:space="preserve">R: </w:t>
      </w:r>
      <w:r>
        <w:t>The first sentence sentence is I feel learning STEM subjects is playing</w:t>
      </w:r>
    </w:p>
    <w:p w14:paraId="2EB232FE" w14:textId="77777777" w:rsidR="00515C31" w:rsidRDefault="007C42C2">
      <w:r>
        <w:t>R: Sorry, there is buzzing sound so I didn’t hear. I feel learning salt STEM subjects is blank. What’s your answer.</w:t>
      </w:r>
    </w:p>
    <w:p w14:paraId="055AFBC4" w14:textId="77777777" w:rsidR="00515C31" w:rsidRDefault="007C42C2">
      <w:r>
        <w:t>P2: Yeah, just give me some time.</w:t>
      </w:r>
    </w:p>
    <w:p w14:paraId="0E79383E" w14:textId="77777777" w:rsidR="00515C31" w:rsidRDefault="007C42C2">
      <w:r>
        <w:t>R: Now, okay, we’re good. Okay, I’</w:t>
      </w:r>
      <w:r>
        <w:t>m sorry.</w:t>
      </w:r>
    </w:p>
    <w:p w14:paraId="5B6F522D" w14:textId="77777777" w:rsidR="00515C31" w:rsidRDefault="007C42C2">
      <w:r>
        <w:t>P2: Of all for tonight really want to do with like say thank you very much and cookies and even for an understanding you can achieve to</w:t>
      </w:r>
    </w:p>
    <w:p w14:paraId="58B07644" w14:textId="77777777" w:rsidR="00515C31" w:rsidRDefault="007C42C2">
      <w:r>
        <w:t>P2: Achieve those of like we can make it accessible Ricard make these to resolve this conflict without engineer</w:t>
      </w:r>
      <w:r>
        <w:t>ing being productive who decides to do this kind of stuff to make things</w:t>
      </w:r>
    </w:p>
    <w:p w14:paraId="04B5FA74" w14:textId="77777777" w:rsidR="00515C31" w:rsidRDefault="007C42C2">
      <w:r>
        <w:lastRenderedPageBreak/>
        <w:t>P2: And</w:t>
      </w:r>
    </w:p>
    <w:p w14:paraId="5455EF42" w14:textId="77777777" w:rsidR="00515C31" w:rsidRDefault="007C42C2">
      <w:r>
        <w:t>P2: And change which involved with him. It says your life like for me if anything is the correct mathematics their</w:t>
      </w:r>
    </w:p>
    <w:p w14:paraId="7FC89CE0" w14:textId="77777777" w:rsidR="00515C31" w:rsidRDefault="007C42C2">
      <w:r>
        <w:t>R: Life nice see</w:t>
      </w:r>
    </w:p>
    <w:p w14:paraId="4E373EC7" w14:textId="77777777" w:rsidR="00515C31" w:rsidRDefault="007C42C2">
      <w:r>
        <w:t>R: We still have</w:t>
      </w:r>
    </w:p>
    <w:p w14:paraId="38702672" w14:textId="77777777" w:rsidR="00515C31" w:rsidRDefault="007C42C2">
      <w:r>
        <w:t>R: Two more sentences that</w:t>
      </w:r>
      <w:r>
        <w:t xml:space="preserve"> we need to complete the, the second one is, I think, pursuing STEM disciplines as being blind is blank. I think pursuing STEM disciplines as being blind is blank. Yeah, we</w:t>
      </w:r>
    </w:p>
    <w:p w14:paraId="417FA833" w14:textId="77777777" w:rsidR="00515C31" w:rsidRDefault="007C42C2">
      <w:r>
        <w:t>P2: Don’t flooding like of looking for the one because we don’t have some like gold or even like I’m starting at the top, and she could offer currently still, we don’t have like proper resources to accommodate the needs so</w:t>
      </w:r>
    </w:p>
    <w:p w14:paraId="59647CA0" w14:textId="77777777" w:rsidR="00515C31" w:rsidRDefault="007C42C2">
      <w:r>
        <w:t>P2: Yeah, it’s challenging, and i</w:t>
      </w:r>
      <w:r>
        <w:t>t’s very</w:t>
      </w:r>
    </w:p>
    <w:p w14:paraId="7F0DE6A1" w14:textId="77777777" w:rsidR="00515C31" w:rsidRDefault="007C42C2">
      <w:r>
        <w:t>P2: Very hard work and a deep attention to pursue STEM filling in</w:t>
      </w:r>
    </w:p>
    <w:p w14:paraId="5355ACE4" w14:textId="77777777" w:rsidR="00515C31" w:rsidRDefault="007C42C2">
      <w:r>
        <w:t>R: All right, that’s, that’s great. And the last sentence to complete is to succeed in STEM fields, a blind person needs blank to succeed in STEM fields of blind person needs blank.</w:t>
      </w:r>
    </w:p>
    <w:p w14:paraId="18D69127" w14:textId="77777777" w:rsidR="00515C31" w:rsidRDefault="007C42C2">
      <w:r>
        <w:t>P2: HTML.</w:t>
      </w:r>
    </w:p>
    <w:p w14:paraId="7A8B5557" w14:textId="77777777" w:rsidR="00515C31" w:rsidRDefault="007C42C2">
      <w:r>
        <w:t>P2: He has to. He has to put an extra effort.</w:t>
      </w:r>
    </w:p>
    <w:p w14:paraId="4E55D215" w14:textId="77777777" w:rsidR="00515C31" w:rsidRDefault="007C42C2">
      <w:r>
        <w:t>R: Actually, you know, this dissertation research is combining quantitative data science and results with qualitative interview findings.</w:t>
      </w:r>
    </w:p>
    <w:p w14:paraId="4D69439F" w14:textId="77777777" w:rsidR="00515C31" w:rsidRDefault="007C42C2">
      <w:r>
        <w:t>R: In the people</w:t>
      </w:r>
    </w:p>
    <w:p w14:paraId="5A541C5A" w14:textId="77777777" w:rsidR="00515C31" w:rsidRDefault="007C42C2">
      <w:r>
        <w:t>R: Like you</w:t>
      </w:r>
    </w:p>
    <w:p w14:paraId="67D0909E" w14:textId="77777777" w:rsidR="00515C31" w:rsidRDefault="007C42C2">
      <w:r>
        <w:t>R: So,</w:t>
      </w:r>
    </w:p>
    <w:p w14:paraId="4748FB21" w14:textId="77777777" w:rsidR="00515C31" w:rsidRDefault="007C42C2">
      <w:r>
        <w:t>R: Since we are pressed for time.</w:t>
      </w:r>
    </w:p>
    <w:p w14:paraId="55D6F2E2" w14:textId="77777777" w:rsidR="00515C31" w:rsidRDefault="007C42C2">
      <w:r>
        <w:t>R: I don’t think we have enough time for interpr</w:t>
      </w:r>
      <w:r>
        <w:t>eting data science results. Actually, I’m planning to distribute my data science results to</w:t>
      </w:r>
    </w:p>
    <w:p w14:paraId="3230B666" w14:textId="77777777" w:rsidR="00515C31" w:rsidRDefault="007C42C2">
      <w:r>
        <w:lastRenderedPageBreak/>
        <w:t>R: everyone participating this research to collaboratively interpret the results.</w:t>
      </w:r>
    </w:p>
    <w:p w14:paraId="11D228EB" w14:textId="77777777" w:rsidR="00515C31" w:rsidRDefault="007C42C2">
      <w:r>
        <w:t>R: Would you mind. Would you mind if I read contact you.</w:t>
      </w:r>
    </w:p>
    <w:p w14:paraId="46788C3F" w14:textId="77777777" w:rsidR="00515C31" w:rsidRDefault="007C42C2">
      <w:r>
        <w:t>R: in near future with th</w:t>
      </w:r>
      <w:r>
        <w:t>e results of the data science.</w:t>
      </w:r>
    </w:p>
    <w:p w14:paraId="19A934AA" w14:textId="77777777" w:rsidR="00515C31" w:rsidRDefault="007C42C2">
      <w:r>
        <w:t>P2: Yeah, I really love to just, I’m a little like</w:t>
      </w:r>
    </w:p>
    <w:p w14:paraId="0B562731" w14:textId="77777777" w:rsidR="00515C31" w:rsidRDefault="007C42C2">
      <w:r>
        <w:t>P2: Seven.</w:t>
      </w:r>
    </w:p>
    <w:p w14:paraId="032A3695" w14:textId="77777777" w:rsidR="00515C31" w:rsidRDefault="007C42C2">
      <w:r>
        <w:t>P2: Seven.</w:t>
      </w:r>
    </w:p>
    <w:p w14:paraId="057C92F4" w14:textId="77777777" w:rsidR="00515C31" w:rsidRDefault="007C42C2">
      <w:r>
        <w:t>R: Yeah. So what I’m doing right now is I have developed my on R and Python package to data mine. Our NSP archives, you know, NSP they archive.</w:t>
      </w:r>
    </w:p>
    <w:p w14:paraId="171E3D30" w14:textId="77777777" w:rsidR="00515C31" w:rsidRDefault="007C42C2">
      <w:r>
        <w:t>R: All p</w:t>
      </w:r>
      <w:r>
        <w:t>revious</w:t>
      </w:r>
    </w:p>
    <w:p w14:paraId="7E1E1ACA" w14:textId="77777777" w:rsidR="00515C31" w:rsidRDefault="007C42C2">
      <w:r>
        <w:t>R: email exchanges as a zipped</w:t>
      </w:r>
    </w:p>
    <w:p w14:paraId="63F6A976" w14:textId="77777777" w:rsidR="00515C31" w:rsidRDefault="007C42C2">
      <w:r>
        <w:t>R: Text to files.</w:t>
      </w:r>
    </w:p>
    <w:p w14:paraId="08CFEFA8" w14:textId="77777777" w:rsidR="00515C31" w:rsidRDefault="007C42C2">
      <w:r>
        <w:t>R: So I</w:t>
      </w:r>
    </w:p>
    <w:p w14:paraId="2C29C711" w14:textId="77777777" w:rsidR="00515C31" w:rsidRDefault="007C42C2">
      <w:r>
        <w:t>R: Transfer</w:t>
      </w:r>
    </w:p>
    <w:p w14:paraId="59C69225" w14:textId="77777777" w:rsidR="00515C31" w:rsidRDefault="007C42C2">
      <w:r>
        <w:t>R: The plain text on structured data into structured data and I use text mining and unsupervised machine learning techniques to</w:t>
      </w:r>
    </w:p>
    <w:p w14:paraId="31E16D69" w14:textId="77777777" w:rsidR="00515C31" w:rsidRDefault="007C42C2">
      <w:r>
        <w:t>R: uncover some salient themes</w:t>
      </w:r>
    </w:p>
    <w:p w14:paraId="302F1210" w14:textId="77777777" w:rsidR="00515C31" w:rsidRDefault="007C42C2">
      <w:r>
        <w:t xml:space="preserve">R: Out of the large </w:t>
      </w:r>
      <w:r>
        <w:t>scale data so</w:t>
      </w:r>
    </w:p>
    <w:p w14:paraId="18D4BD24" w14:textId="77777777" w:rsidR="00515C31" w:rsidRDefault="007C42C2">
      <w:r>
        <w:t>R: That’s going to be seared soon.</w:t>
      </w:r>
    </w:p>
    <w:p w14:paraId="3468D2F0" w14:textId="77777777" w:rsidR="00515C31" w:rsidRDefault="007C42C2">
      <w:r>
        <w:t>R: This is the last category. I’m going to ask</w:t>
      </w:r>
    </w:p>
    <w:p w14:paraId="34711841" w14:textId="77777777" w:rsidR="00515C31" w:rsidRDefault="007C42C2">
      <w:r>
        <w:t>R: demographic information.</w:t>
      </w:r>
    </w:p>
    <w:p w14:paraId="71BC51FF" w14:textId="77777777" w:rsidR="00515C31" w:rsidRDefault="007C42C2">
      <w:r>
        <w:t>P2: So,</w:t>
      </w:r>
    </w:p>
    <w:p w14:paraId="60A2A26A" w14:textId="77777777" w:rsidR="00515C31" w:rsidRDefault="007C42C2">
      <w:r>
        <w:t>R: What year were you born</w:t>
      </w:r>
    </w:p>
    <w:p w14:paraId="5A3DA33C" w14:textId="77777777" w:rsidR="00515C31" w:rsidRDefault="007C42C2">
      <w:r>
        <w:t>R: In 1986 1986 right</w:t>
      </w:r>
    </w:p>
    <w:p w14:paraId="09AC0FC3" w14:textId="77777777" w:rsidR="00515C31" w:rsidRDefault="007C42C2">
      <w:r>
        <w:t>R: Okay 1996 okay your .</w:t>
      </w:r>
    </w:p>
    <w:p w14:paraId="28E572F3" w14:textId="77777777" w:rsidR="00515C31" w:rsidRDefault="007C42C2">
      <w:r>
        <w:t>R: Okay.</w:t>
      </w:r>
    </w:p>
    <w:p w14:paraId="05779638" w14:textId="77777777" w:rsidR="00515C31" w:rsidRDefault="007C42C2">
      <w:r>
        <w:lastRenderedPageBreak/>
        <w:t>R: What is the highest degree or level of school, you have completed.</w:t>
      </w:r>
    </w:p>
    <w:p w14:paraId="57CA8FD3" w14:textId="77777777" w:rsidR="00515C31" w:rsidRDefault="007C42C2">
      <w:r>
        <w:t>P2: My masters and this may continue.</w:t>
      </w:r>
    </w:p>
    <w:p w14:paraId="10FC754F" w14:textId="77777777" w:rsidR="00515C31" w:rsidRDefault="007C42C2">
      <w:r>
        <w:t>R: I see. So you’re graduating this may</w:t>
      </w:r>
    </w:p>
    <w:p w14:paraId="402D2181" w14:textId="77777777" w:rsidR="00515C31" w:rsidRDefault="007C42C2">
      <w:r>
        <w:t>R: I see.</w:t>
      </w:r>
    </w:p>
    <w:p w14:paraId="1E6B287C" w14:textId="77777777" w:rsidR="00515C31" w:rsidRDefault="007C42C2">
      <w:r>
        <w:t>R: Your</w:t>
      </w:r>
    </w:p>
    <w:p w14:paraId="0FFCCFA0" w14:textId="77777777" w:rsidR="00515C31" w:rsidRDefault="007C42C2">
      <w:r>
        <w:t>R: Your occupation or grade. In school,</w:t>
      </w:r>
    </w:p>
    <w:p w14:paraId="70B5F7E7" w14:textId="77777777" w:rsidR="00515C31" w:rsidRDefault="007C42C2">
      <w:r>
        <w:t>P2: So like my current ladies.</w:t>
      </w:r>
    </w:p>
    <w:p w14:paraId="0FF43D66" w14:textId="77777777" w:rsidR="00515C31" w:rsidRDefault="007C42C2">
      <w:r>
        <w:t>P2: Joining us</w:t>
      </w:r>
    </w:p>
    <w:p w14:paraId="27E43BDC" w14:textId="77777777" w:rsidR="00515C31" w:rsidRDefault="007C42C2">
      <w:r>
        <w:t xml:space="preserve">P2: </w:t>
      </w:r>
      <w:r>
        <w:t>And I have gone on to the next demo.</w:t>
      </w:r>
    </w:p>
    <w:p w14:paraId="79D93D89" w14:textId="77777777" w:rsidR="00515C31" w:rsidRDefault="007C42C2">
      <w:r>
        <w:t>P2: A couple of</w:t>
      </w:r>
    </w:p>
    <w:p w14:paraId="1E1AB013" w14:textId="77777777" w:rsidR="00515C31" w:rsidRDefault="007C42C2">
      <w:r>
        <w:t>R: So you are joining Microsoft as a data scientist right here in India. Yeah.</w:t>
      </w:r>
    </w:p>
    <w:p w14:paraId="00E193C3" w14:textId="77777777" w:rsidR="00515C31" w:rsidRDefault="007C42C2">
      <w:r>
        <w:t>R: I see.</w:t>
      </w:r>
    </w:p>
    <w:p w14:paraId="68EE3E8F" w14:textId="77777777" w:rsidR="00515C31" w:rsidRDefault="007C42C2">
      <w:r>
        <w:t>R: That’s really awesome.</w:t>
      </w:r>
    </w:p>
    <w:p w14:paraId="16E2DFED" w14:textId="77777777" w:rsidR="00515C31" w:rsidRDefault="007C42C2">
      <w:r>
        <w:t>R: Is it. Do you know what project are you going to be involved, specifically</w:t>
      </w:r>
    </w:p>
    <w:p w14:paraId="18B53C39" w14:textId="77777777" w:rsidR="00515C31" w:rsidRDefault="007C42C2">
      <w:r>
        <w:t>P2: Was pr</w:t>
      </w:r>
      <w:r>
        <w:t>obably I will be going live HD</w:t>
      </w:r>
    </w:p>
    <w:p w14:paraId="7BD4283A" w14:textId="77777777" w:rsidR="00515C31" w:rsidRDefault="007C42C2">
      <w:r>
        <w:t>P2: Microsoft</w:t>
      </w:r>
    </w:p>
    <w:p w14:paraId="15182AE4" w14:textId="77777777" w:rsidR="00515C31" w:rsidRDefault="007C42C2">
      <w:r>
        <w:t>R: Ah, I see.</w:t>
      </w:r>
    </w:p>
    <w:p w14:paraId="5B321D01" w14:textId="77777777" w:rsidR="00515C31" w:rsidRDefault="007C42C2">
      <w:r>
        <w:t>R: I see the new browser right yes okay your race or ethnicity.</w:t>
      </w:r>
    </w:p>
    <w:p w14:paraId="2C8FA7B3" w14:textId="77777777" w:rsidR="00515C31" w:rsidRDefault="007C42C2">
      <w:r>
        <w:t>R: You identify yourself Asian yeah yeah okay the current area where you live, city, town or county</w:t>
      </w:r>
    </w:p>
    <w:p w14:paraId="1E214CEE" w14:textId="77777777" w:rsidR="00515C31" w:rsidRDefault="007C42C2">
      <w:r>
        <w:t>P2: Status.</w:t>
      </w:r>
    </w:p>
    <w:p w14:paraId="7E910433" w14:textId="77777777" w:rsidR="00515C31" w:rsidRDefault="007C42C2">
      <w:r>
        <w:t>P2: In India,</w:t>
      </w:r>
    </w:p>
    <w:p w14:paraId="1C5B0C25" w14:textId="77777777" w:rsidR="00515C31" w:rsidRDefault="007C42C2">
      <w:r>
        <w:t>R: Okay, I don’t, I don’t need too much information. I just need your current yeah country, etc. So I think India is enough.</w:t>
      </w:r>
    </w:p>
    <w:p w14:paraId="6BEDA568" w14:textId="77777777" w:rsidR="00515C31" w:rsidRDefault="007C42C2">
      <w:r>
        <w:t>R: Ye</w:t>
      </w:r>
      <w:r>
        <w:t>ah. Um, I think we have covered everything with me.</w:t>
      </w:r>
    </w:p>
    <w:p w14:paraId="16EF68F1" w14:textId="77777777" w:rsidR="00515C31" w:rsidRDefault="007C42C2">
      <w:r>
        <w:lastRenderedPageBreak/>
        <w:t>R: Do you have any other thoughts that you would like to share</w:t>
      </w:r>
    </w:p>
    <w:p w14:paraId="7999973A" w14:textId="77777777" w:rsidR="00515C31" w:rsidRDefault="007C42C2">
      <w:r>
        <w:t>P2: Are you just trying to</w:t>
      </w:r>
    </w:p>
    <w:p w14:paraId="144B7652" w14:textId="77777777" w:rsidR="00515C31" w:rsidRDefault="007C42C2">
      <w:r>
        <w:t>P2: Be providing the dirt bike carriage.</w:t>
      </w:r>
    </w:p>
    <w:p w14:paraId="2E06F125" w14:textId="77777777" w:rsidR="00515C31" w:rsidRDefault="007C42C2">
      <w:r>
        <w:t>P2: Return.</w:t>
      </w:r>
    </w:p>
    <w:p w14:paraId="5B5DEB9C" w14:textId="77777777" w:rsidR="00515C31" w:rsidRDefault="007C42C2">
      <w:r>
        <w:t>P2: You have thoughts on</w:t>
      </w:r>
    </w:p>
    <w:p w14:paraId="3D24B157" w14:textId="77777777" w:rsidR="00515C31" w:rsidRDefault="007C42C2">
      <w:r>
        <w:t>P2: This and for some reason.</w:t>
      </w:r>
    </w:p>
    <w:p w14:paraId="43B41F23" w14:textId="77777777" w:rsidR="00515C31" w:rsidRDefault="007C42C2">
      <w:r>
        <w:t>R: Yeah, I would like to thank you so much, because your experiences is really valuable and actually finding a blind person pursuing especially mathematics is really rare and you’re</w:t>
      </w:r>
    </w:p>
    <w:p w14:paraId="701B54F5" w14:textId="77777777" w:rsidR="00515C31" w:rsidRDefault="007C42C2">
      <w:r>
        <w:t>R: professional experiences means a lot to not just to yourself, but to ou</w:t>
      </w:r>
      <w:r>
        <w:t>r blind society. So I really appreciate your heart effort, and I’m going to share any findings from this study honestly to you sometime soon.</w:t>
      </w:r>
    </w:p>
    <w:p w14:paraId="639733A3" w14:textId="77777777" w:rsidR="00515C31" w:rsidRDefault="007C42C2">
      <w:r>
        <w:t>R: And I want to keep in touch with you to collaboratively.</w:t>
      </w:r>
    </w:p>
    <w:p w14:paraId="3AA4DF23" w14:textId="77777777" w:rsidR="00515C31" w:rsidRDefault="007C42C2">
      <w:r>
        <w:t>R: Have a conversation and interpret our results later</w:t>
      </w:r>
      <w:r>
        <w:t>.</w:t>
      </w:r>
    </w:p>
    <w:p w14:paraId="62112345" w14:textId="77777777" w:rsidR="00515C31" w:rsidRDefault="007C42C2">
      <w:r>
        <w:t>R: Yeah, thank you so much.</w:t>
      </w:r>
    </w:p>
    <w:p w14:paraId="4682FAF0" w14:textId="77777777" w:rsidR="00515C31" w:rsidRDefault="007C42C2">
      <w:r>
        <w:t>R: Thank you very much for participating in this session arm. If you have any other questions work close concerns for this study, please email me and I would be more than happy to address.</w:t>
      </w:r>
    </w:p>
    <w:p w14:paraId="29E1A01B" w14:textId="77777777" w:rsidR="00515C31" w:rsidRDefault="007C42C2">
      <w:r>
        <w:t>R: I think we yeah we’re good to go.</w:t>
      </w:r>
    </w:p>
    <w:p w14:paraId="4FC7FA42" w14:textId="77777777" w:rsidR="00515C31" w:rsidRDefault="007C42C2">
      <w:r>
        <w:t>P2: Yeah.</w:t>
      </w:r>
    </w:p>
    <w:p w14:paraId="45D896A2" w14:textId="77777777" w:rsidR="00515C31" w:rsidRDefault="007C42C2">
      <w:r>
        <w:t>R: Thank you so much. Have a good night.</w:t>
      </w:r>
    </w:p>
    <w:p w14:paraId="2117AAD5" w14:textId="77777777" w:rsidR="00515C31" w:rsidRDefault="007C42C2">
      <w:r>
        <w:t>P2: Nice to meet you.</w:t>
      </w:r>
    </w:p>
    <w:p w14:paraId="24016906" w14:textId="77777777" w:rsidR="00515C31" w:rsidRDefault="007C42C2">
      <w:r>
        <w:t>R: Nice to meet</w:t>
      </w:r>
    </w:p>
    <w:p w14:paraId="6526D522" w14:textId="77777777" w:rsidR="00515C31" w:rsidRDefault="007C42C2">
      <w:r>
        <w:t>R: You. Bye.</w:t>
      </w:r>
    </w:p>
    <w:p w14:paraId="1DCB5DE8" w14:textId="77777777" w:rsidR="00515C31" w:rsidRDefault="007C42C2">
      <w:r>
        <w:t>R: Bye.</w:t>
      </w:r>
    </w:p>
    <w:p w14:paraId="1DDE5DFB" w14:textId="77777777" w:rsidR="00515C31" w:rsidRDefault="007C42C2">
      <w:pPr>
        <w:pStyle w:val="Heading2"/>
      </w:pPr>
      <w:bookmarkStart w:id="197" w:name="p3"/>
      <w:bookmarkStart w:id="198" w:name="_Toc72907081"/>
      <w:bookmarkEnd w:id="195"/>
      <w:r>
        <w:lastRenderedPageBreak/>
        <w:t>9.3</w:t>
      </w:r>
      <w:r>
        <w:tab/>
        <w:t>Participant 3</w:t>
      </w:r>
      <w:bookmarkEnd w:id="198"/>
    </w:p>
    <w:p w14:paraId="76C831B5" w14:textId="77777777" w:rsidR="00515C31" w:rsidRDefault="007C42C2">
      <w:r>
        <w:t>R: All right, now I’m recording. Before everything else, I want to introduce my self briefly. My name is JooYoung Seo and I’m al</w:t>
      </w:r>
      <w:r>
        <w:t xml:space="preserve">so totally blind person. I’m originally from South Korea and I’m pursuing my PhD Degree at the Pennsylvania State University majoring in learning sciences. Learning sciences is interdisciplinary study between computer science and educational psychology. I </w:t>
      </w:r>
      <w:r>
        <w:t>came to United States back in 2014 to pursue my masters and I have continued pursuing my PhD. Could you please introduce yourself briefly?</w:t>
      </w:r>
    </w:p>
    <w:p w14:paraId="7927F08D" w14:textId="77777777" w:rsidR="00515C31" w:rsidRDefault="007C42C2">
      <w:r>
        <w:t xml:space="preserve">P3: Originally I’m from Pakistan. I lost my sight around the age of 16 and then I wasn’t able to continue my science </w:t>
      </w:r>
      <w:r>
        <w:t>studies in Pakistan. The education system didn’t support that back there, but I continued my studies anyway but it wasn’t in science subjects. Then I eventually got a business degree but I wanted to really study science and physics, so I came to the U.S. f</w:t>
      </w:r>
      <w:r>
        <w:t>or my second undergrad. I went to Oregon State University for my undergrad education. I came to the U.S. in 2001, I graduated from Oregon State in 2004. Then I went to grad school for my PhD at Harvard which I finished in 2014. Then I did a postdoc for som</w:t>
      </w:r>
      <w:r>
        <w:t>etime until 2016, and right now I’m doing a postdoc at the University of Arizona which I started last year.</w:t>
      </w:r>
    </w:p>
    <w:p w14:paraId="0C443E8C" w14:textId="77777777" w:rsidR="00515C31" w:rsidRDefault="007C42C2">
      <w:r>
        <w:t>R: Fantastic. Actually P3, I read your amazing stories on the web. Is saw several web articles about you, so I have basic background information abo</w:t>
      </w:r>
      <w:r>
        <w:t>ut you.</w:t>
      </w:r>
    </w:p>
    <w:p w14:paraId="312034F0" w14:textId="77777777" w:rsidR="00515C31" w:rsidRDefault="007C42C2">
      <w:r>
        <w:t>P3: That’d okay.</w:t>
      </w:r>
    </w:p>
    <w:p w14:paraId="3B9B97E1" w14:textId="77777777" w:rsidR="00515C31" w:rsidRDefault="007C42C2">
      <w:r>
        <w:t>R: It’s really, really amazing.</w:t>
      </w:r>
    </w:p>
    <w:p w14:paraId="5B1E7185" w14:textId="77777777" w:rsidR="00515C31" w:rsidRDefault="007C42C2">
      <w:r>
        <w:t>P3: Thank you.</w:t>
      </w:r>
    </w:p>
    <w:p w14:paraId="39F5F2E7" w14:textId="77777777" w:rsidR="00515C31" w:rsidRDefault="007C42C2">
      <w:r>
        <w:t>R: Thank you so much for your valuable time. Actually, so far I have interviewed two blind people and you’re the third one. I’m going to interview maybe seven more people in STEM disci</w:t>
      </w:r>
      <w:r>
        <w:t xml:space="preserve">pline. Actually, my dissertation will use NFB mailing archives and I’m doing my data science research using that live data, so I use computational linguistics and some unsupervised </w:t>
      </w:r>
      <w:r>
        <w:lastRenderedPageBreak/>
        <w:t>machine learning to capture some emergent themes about what challenges we h</w:t>
      </w:r>
      <w:r>
        <w:t>ave and how we have tackled those issues.</w:t>
      </w:r>
    </w:p>
    <w:p w14:paraId="2B745DDD" w14:textId="77777777" w:rsidR="00515C31" w:rsidRDefault="007C42C2">
      <w:r>
        <w:t>P3: I see.</w:t>
      </w:r>
    </w:p>
    <w:p w14:paraId="2A41A7E0" w14:textId="77777777" w:rsidR="00515C31" w:rsidRDefault="007C42C2">
      <w:r>
        <w:t>R: I have prepared some qualitative interview questions so let me walk you through each question one by one, okay?</w:t>
      </w:r>
    </w:p>
    <w:p w14:paraId="33D205E1" w14:textId="77777777" w:rsidR="00515C31" w:rsidRDefault="007C42C2">
      <w:r>
        <w:t>P3: Mm-hmm (affirmative).</w:t>
      </w:r>
    </w:p>
    <w:p w14:paraId="1B3869D9" w14:textId="77777777" w:rsidR="00515C31" w:rsidRDefault="007C42C2">
      <w:r>
        <w:t>R: Please describe your current visual impairment using your o</w:t>
      </w:r>
      <w:r>
        <w:t>wn words for example visual angle, clearly, and any-</w:t>
      </w:r>
    </w:p>
    <w:p w14:paraId="5E416CE4" w14:textId="77777777" w:rsidR="00515C31" w:rsidRDefault="007C42C2">
      <w:r>
        <w:t>P3: Your voice is kind of cutting, can you start the question again?</w:t>
      </w:r>
    </w:p>
    <w:p w14:paraId="0EFB5679" w14:textId="77777777" w:rsidR="00515C31" w:rsidRDefault="007C42C2">
      <w:r>
        <w:t>R: Yes, yes. Please describe your current visual impairment using your own words for example visual angle. Yes, go ahead.</w:t>
      </w:r>
    </w:p>
    <w:p w14:paraId="5B312C28" w14:textId="77777777" w:rsidR="00515C31" w:rsidRDefault="007C42C2">
      <w:r>
        <w:t>P3: Total, t</w:t>
      </w:r>
      <w:r>
        <w:t>otal blindness.</w:t>
      </w:r>
    </w:p>
    <w:p w14:paraId="0877F052" w14:textId="77777777" w:rsidR="00515C31" w:rsidRDefault="007C42C2">
      <w:r>
        <w:t>R: Yes, that’s it. All right.</w:t>
      </w:r>
    </w:p>
    <w:p w14:paraId="7C4B41F1" w14:textId="77777777" w:rsidR="00515C31" w:rsidRDefault="007C42C2">
      <w:r>
        <w:t>P3: That makes it simple.</w:t>
      </w:r>
    </w:p>
    <w:p w14:paraId="6E2DB7AE" w14:textId="77777777" w:rsidR="00515C31" w:rsidRDefault="007C42C2">
      <w:r>
        <w:t>R: Yeah.</w:t>
      </w:r>
    </w:p>
    <w:p w14:paraId="6AEC753C" w14:textId="77777777" w:rsidR="00515C31" w:rsidRDefault="007C42C2">
      <w:r>
        <w:t>P3: You can do a long description.</w:t>
      </w:r>
    </w:p>
    <w:p w14:paraId="0C5A75B6" w14:textId="77777777" w:rsidR="00515C31" w:rsidRDefault="007C42C2">
      <w:r>
        <w:t>R: I think you mentioned already, but I have to ask one more time, what’s the main cause of your visual impairment?</w:t>
      </w:r>
    </w:p>
    <w:p w14:paraId="056284C9" w14:textId="77777777" w:rsidR="00515C31" w:rsidRDefault="007C42C2">
      <w:r>
        <w:t>P3: Retina detachments. I had retina detachments in both eyes.</w:t>
      </w:r>
    </w:p>
    <w:p w14:paraId="2F8CD94E" w14:textId="77777777" w:rsidR="00515C31" w:rsidRDefault="007C42C2">
      <w:r>
        <w:t>R: When did you acquire your visual impairments?</w:t>
      </w:r>
    </w:p>
    <w:p w14:paraId="49794759" w14:textId="77777777" w:rsidR="00515C31" w:rsidRDefault="007C42C2">
      <w:r>
        <w:t>P3: At the age of 16.</w:t>
      </w:r>
    </w:p>
    <w:p w14:paraId="4CB2FC25" w14:textId="77777777" w:rsidR="00515C31" w:rsidRDefault="007C42C2">
      <w:r>
        <w:t>R: What is your visual acuity in both eyes and you said you don’t have.</w:t>
      </w:r>
    </w:p>
    <w:p w14:paraId="097FF6FB" w14:textId="77777777" w:rsidR="00515C31" w:rsidRDefault="007C42C2">
      <w:r>
        <w:t>P3: I have zero vision.</w:t>
      </w:r>
    </w:p>
    <w:p w14:paraId="0D329F01" w14:textId="77777777" w:rsidR="00515C31" w:rsidRDefault="007C42C2">
      <w:r>
        <w:lastRenderedPageBreak/>
        <w:t xml:space="preserve">R: Yeah, zero vision in both eye. How do you self identify your visual impairment along four categories. I think the first is normal visual, second is moderate </w:t>
      </w:r>
      <w:r>
        <w:t>vision, third is severe vision impairment and fourth is blindness.</w:t>
      </w:r>
    </w:p>
    <w:p w14:paraId="6A0A9618" w14:textId="77777777" w:rsidR="00515C31" w:rsidRDefault="007C42C2">
      <w:r>
        <w:t>P3: The fourth.</w:t>
      </w:r>
    </w:p>
    <w:p w14:paraId="332D016B" w14:textId="77777777" w:rsidR="00515C31" w:rsidRDefault="007C42C2">
      <w:r>
        <w:t>R: I’m asking this because some people-</w:t>
      </w:r>
    </w:p>
    <w:p w14:paraId="609C3285" w14:textId="77777777" w:rsidR="00515C31" w:rsidRDefault="007C42C2">
      <w:r>
        <w:t>P3: Some people have partial vision but in my case it is simple.</w:t>
      </w:r>
    </w:p>
    <w:p w14:paraId="634B118C" w14:textId="77777777" w:rsidR="00515C31" w:rsidRDefault="007C42C2">
      <w:r>
        <w:t>R: Exactly.</w:t>
      </w:r>
    </w:p>
    <w:p w14:paraId="51ED2404" w14:textId="77777777" w:rsidR="00515C31" w:rsidRDefault="007C42C2">
      <w:r>
        <w:t>P3: There is no vision.</w:t>
      </w:r>
    </w:p>
    <w:p w14:paraId="118B8679" w14:textId="77777777" w:rsidR="00515C31" w:rsidRDefault="007C42C2">
      <w:r>
        <w:t xml:space="preserve">R: Yes. All right, I’m going to </w:t>
      </w:r>
      <w:r>
        <w:t>ask some questions about your learning experiences in STEM. Since when have you been interested in STEM subjects?</w:t>
      </w:r>
    </w:p>
    <w:p w14:paraId="30B27B57" w14:textId="77777777" w:rsidR="00515C31" w:rsidRDefault="007C42C2">
      <w:r>
        <w:t>P3: I have been interested throughout like from very early childhood before I lost my sight. I was always interested in going into STEM.</w:t>
      </w:r>
    </w:p>
    <w:p w14:paraId="4A3298F7" w14:textId="77777777" w:rsidR="00515C31" w:rsidRDefault="007C42C2">
      <w:r>
        <w:t xml:space="preserve">R: I </w:t>
      </w:r>
      <w:r>
        <w:t>see. When you’re in Pakistan, right?</w:t>
      </w:r>
    </w:p>
    <w:p w14:paraId="122305D6" w14:textId="77777777" w:rsidR="00515C31" w:rsidRDefault="007C42C2">
      <w:r>
        <w:t>P3: Yeah.</w:t>
      </w:r>
    </w:p>
    <w:p w14:paraId="64A3AEDE" w14:textId="77777777" w:rsidR="00515C31" w:rsidRDefault="007C42C2">
      <w:r>
        <w:t>R: I see. What subject are you interested in or majoring in specifically?</w:t>
      </w:r>
    </w:p>
    <w:p w14:paraId="76786977" w14:textId="77777777" w:rsidR="00515C31" w:rsidRDefault="007C42C2">
      <w:r>
        <w:t>P3: Physics although there is a time I thought engineering but eventually it ended up being physics.</w:t>
      </w:r>
    </w:p>
    <w:p w14:paraId="0472ECE0" w14:textId="77777777" w:rsidR="00515C31" w:rsidRDefault="007C42C2">
      <w:r>
        <w:t>R: I see. When you’re in your coun</w:t>
      </w:r>
      <w:r>
        <w:t>try, did you have interest in physics specifically?</w:t>
      </w:r>
    </w:p>
    <w:p w14:paraId="47F5FD8E" w14:textId="77777777" w:rsidR="00515C31" w:rsidRDefault="007C42C2">
      <w:r>
        <w:t>P3: In early childhood I was interested in. In childhood sometimes it isn’t that narrowly defined, so it’s engineering or physics. Eventually I decided that physics was really I wanted to be. It was all o</w:t>
      </w:r>
      <w:r>
        <w:t>n early on, yeah.</w:t>
      </w:r>
    </w:p>
    <w:p w14:paraId="430D028F" w14:textId="77777777" w:rsidR="00515C31" w:rsidRDefault="007C42C2">
      <w:r>
        <w:t>R: Did you gradually lose your sight?</w:t>
      </w:r>
    </w:p>
    <w:p w14:paraId="6527F6D9" w14:textId="77777777" w:rsidR="00515C31" w:rsidRDefault="007C42C2">
      <w:r>
        <w:t>P3: No, it was sudden.</w:t>
      </w:r>
    </w:p>
    <w:p w14:paraId="4935C6F0" w14:textId="77777777" w:rsidR="00515C31" w:rsidRDefault="007C42C2">
      <w:r>
        <w:t>R: Oh, I see.</w:t>
      </w:r>
    </w:p>
    <w:p w14:paraId="2F1DB271" w14:textId="77777777" w:rsidR="00515C31" w:rsidRDefault="007C42C2">
      <w:r>
        <w:lastRenderedPageBreak/>
        <w:t>P3: I lost one eye at the age of 10, I lost the other at 16. Although when I lost my one eye it didn’t change anything because you can keep functioning totally wit</w:t>
      </w:r>
      <w:r>
        <w:t>h one eye. That doesn’t really count. The other eye it was sudden.</w:t>
      </w:r>
    </w:p>
    <w:p w14:paraId="215356F2" w14:textId="77777777" w:rsidR="00515C31" w:rsidRDefault="007C42C2">
      <w:r>
        <w:t>R: I see. Were you the only and are you the only blind student… I think you’re not student but where you the only blind student in STEM classes and if-</w:t>
      </w:r>
    </w:p>
    <w:p w14:paraId="153B36BE" w14:textId="77777777" w:rsidR="00515C31" w:rsidRDefault="007C42C2">
      <w:r>
        <w:t xml:space="preserve">P3: Wherever I took my classes, yeah </w:t>
      </w:r>
      <w:r>
        <w:t>I was the only one student.</w:t>
      </w:r>
    </w:p>
    <w:p w14:paraId="1BAFCCAD" w14:textId="77777777" w:rsidR="00515C31" w:rsidRDefault="007C42C2">
      <w:r>
        <w:t>R: Oh, I see. What did your STEM classes look like in terms of accessibility and course materials?</w:t>
      </w:r>
    </w:p>
    <w:p w14:paraId="424BBE6C" w14:textId="77777777" w:rsidR="00515C31" w:rsidRDefault="007C42C2">
      <w:r>
        <w:t>P3: This is a very broad question, since I have gone through multiple degrees, so should I narrow down my answers or how do you like it?</w:t>
      </w:r>
    </w:p>
    <w:p w14:paraId="6ED50A33" w14:textId="77777777" w:rsidR="00515C31" w:rsidRDefault="007C42C2">
      <w:r>
        <w:t>R: Yeah, you will be appreciated if you can narrow down specifically to STEM related courses.</w:t>
      </w:r>
    </w:p>
    <w:p w14:paraId="7DF545FA" w14:textId="77777777" w:rsidR="00515C31" w:rsidRDefault="007C42C2">
      <w:r>
        <w:t>P3: But you want me to de</w:t>
      </w:r>
      <w:r>
        <w:t>scribe every school I have gone to where I’ve taken STEM course?</w:t>
      </w:r>
    </w:p>
    <w:p w14:paraId="458A86F9" w14:textId="77777777" w:rsidR="00515C31" w:rsidRDefault="007C42C2">
      <w:r>
        <w:t>R: No, in general.</w:t>
      </w:r>
    </w:p>
    <w:p w14:paraId="6E68E1BC" w14:textId="77777777" w:rsidR="00515C31" w:rsidRDefault="007C42C2">
      <w:r>
        <w:t>P3: In general. In Pakistan first of all I was 11th grade when I lost my sight, at that time they told me that I can not take STEM anymore, “Now that you’re blind you can n</w:t>
      </w:r>
      <w:r>
        <w:t>ot do physics et cetera.” That was the first thing. There wasn’t STEM class basically available to me and I then changed my subjects to humanities. Then I did a business degree so for a while there wasn’t a STEM class. In the middle of the business degree,</w:t>
      </w:r>
      <w:r>
        <w:t xml:space="preserve"> my university only offered in degrees in business administration and computer science, they didn’t offer other engineering discipline but they did have a computer science degree as part of that, they offered calculus and they offered like the first year k</w:t>
      </w:r>
      <w:r>
        <w:t>ind of physic course that typically universities they offered some physics courses like one or two.</w:t>
      </w:r>
    </w:p>
    <w:p w14:paraId="48A8DCFC" w14:textId="77777777" w:rsidR="00515C31" w:rsidRDefault="007C42C2">
      <w:r>
        <w:lastRenderedPageBreak/>
        <w:t>P3: Then I asked them if I can take those courses and they said, “Fine, no problem.” I was able to take those courses there, but they didn’t have any access</w:t>
      </w:r>
      <w:r>
        <w:t>ibility needed support as such, so I would attend the class, but accessibility wise I was on my own. They would offer me somebody to volunteer for STEM, I would speak and they would write. But for reading and on the blackboard, I wouldn’t be able to follow</w:t>
      </w:r>
      <w:r>
        <w:t xml:space="preserve"> it as much as I liked. What really worked for me was the fact that my mother had a master’s in maths and she would read stuff to me and I basically did math and physics with her. That was the university setting there before I came to the U.S.</w:t>
      </w:r>
    </w:p>
    <w:p w14:paraId="11329AC6" w14:textId="77777777" w:rsidR="00515C31" w:rsidRDefault="007C42C2">
      <w:r>
        <w:t xml:space="preserve">P3: But the </w:t>
      </w:r>
      <w:r>
        <w:t>other thing is, and this wouldn’t be on my transcript, but at home after losing my sight, I decided that I wanted to continue doing math and physics. Even apart from that course that I mentioned that those couple of courses that I was able to take, I did c</w:t>
      </w:r>
      <w:r>
        <w:t>ontinue to do some math and physics study on my own with my mother. But again, it was her, there wasn’t a form of class, but she would read to me and I would work it out and then we would do the problems together kind of she would like… Basically she was p</w:t>
      </w:r>
      <w:r>
        <w:t>laying the role of the reader things like that. Before taking that calculus course formally, my first introduction to calculus was actually with her. That’s the first thing. I’d say the first thing was my mother even though it wasn’t a form of class.</w:t>
      </w:r>
    </w:p>
    <w:p w14:paraId="5D684EA2" w14:textId="77777777" w:rsidR="00515C31" w:rsidRDefault="007C42C2">
      <w:r>
        <w:t>P3: T</w:t>
      </w:r>
      <w:r>
        <w:t>he second thing is the university setting where I did take courses and I got grades and all that. But again, my mother was a big part of the story there. When I came to the U.S., the situation changed, because the U.S. system has the Americans with Disabil</w:t>
      </w:r>
      <w:r>
        <w:t>ities Act, they provided books to me. Well, before coming to the U.S. I found organization called Learning Ally. Maybe you are familiar with it.</w:t>
      </w:r>
    </w:p>
    <w:p w14:paraId="059D793E" w14:textId="77777777" w:rsidR="00515C31" w:rsidRDefault="007C42C2">
      <w:r>
        <w:t>R: Yeah.</w:t>
      </w:r>
    </w:p>
    <w:p w14:paraId="0540F194" w14:textId="77777777" w:rsidR="00515C31" w:rsidRDefault="007C42C2">
      <w:r>
        <w:t>P3: Back then they were called RFB&amp;D. I did start getting some books from them towards the end of my t</w:t>
      </w:r>
      <w:r>
        <w:t xml:space="preserve">ime in Pakistan before I was coming here in the buildup to it. So I did some reading through those which were like audio books. When I lost my sight, I tried braille but </w:t>
      </w:r>
      <w:r>
        <w:lastRenderedPageBreak/>
        <w:t>I felt that it was too slow and I was used to speech. Braille was way too slow and not</w:t>
      </w:r>
      <w:r>
        <w:t>hing was available in braille anyway. My bias was always not to use braille so much because it was slow. When I came to the U.S. I went to Oregon State University, then the university provided me books electronically. Maybe this is getting a longer.</w:t>
      </w:r>
    </w:p>
    <w:p w14:paraId="27807B21" w14:textId="77777777" w:rsidR="00515C31" w:rsidRDefault="007C42C2">
      <w:r>
        <w:t>R: No,</w:t>
      </w:r>
      <w:r>
        <w:t xml:space="preserve"> no, no. Yeah.</w:t>
      </w:r>
    </w:p>
    <w:p w14:paraId="07007BF4" w14:textId="77777777" w:rsidR="00515C31" w:rsidRDefault="007C42C2">
      <w:r>
        <w:t>P3: The university provided books electronically in special format because Oregon State University had a professor or a John Gardner.</w:t>
      </w:r>
    </w:p>
    <w:p w14:paraId="38A006C0" w14:textId="77777777" w:rsidR="00515C31" w:rsidRDefault="007C42C2">
      <w:r>
        <w:t>R: Yes. I know him.</w:t>
      </w:r>
    </w:p>
    <w:p w14:paraId="6E2FB5AF" w14:textId="77777777" w:rsidR="00515C31" w:rsidRDefault="007C42C2">
      <w:r>
        <w:t>P3: You know him? Okay.</w:t>
      </w:r>
    </w:p>
    <w:p w14:paraId="3759F4C8" w14:textId="77777777" w:rsidR="00515C31" w:rsidRDefault="007C42C2">
      <w:r>
        <w:t>R: I mean, superficially.</w:t>
      </w:r>
    </w:p>
    <w:p w14:paraId="11108064" w14:textId="77777777" w:rsidR="00515C31" w:rsidRDefault="007C42C2">
      <w:r>
        <w:t>P3: He developed something called Win</w:t>
      </w:r>
      <w:r>
        <w:t>Triangle, it was a software with speech for reading and writing maths, because JAWS and standard screen readers don’t do math pretty well. The university provided me books in that WinTriangle format and that’s how I took my exams. The classrooms were a lit</w:t>
      </w:r>
      <w:r>
        <w:t>tle funky because when teachers started writing on the board, it becomes hard to follow. The university used to provide note takers. Some students would be hired to take notes and give them to me, but following the lecture itself was always. I didn’t get t</w:t>
      </w:r>
      <w:r>
        <w:t>oo much out of the lectures. I didn’t get that much out of lectures, that was always a problem.</w:t>
      </w:r>
    </w:p>
    <w:p w14:paraId="411A26BD" w14:textId="77777777" w:rsidR="00515C31" w:rsidRDefault="007C42C2">
      <w:r>
        <w:t>R: I understand.</w:t>
      </w:r>
    </w:p>
    <w:p w14:paraId="234CF329" w14:textId="77777777" w:rsidR="00515C31" w:rsidRDefault="007C42C2">
      <w:r>
        <w:t>P3: Even in grad school at times I felt like it was a waste of time to even go to a lecture, so I would stay at home and read. But although I d</w:t>
      </w:r>
      <w:r>
        <w:t xml:space="preserve">id attend lectures, but in hindsight. If I could do it again, I’m not sure if I would attend the lectures as much or who knows maybe I would, but following lectures was difficult. Even now when I’m attending seminars, people start writing on the board the </w:t>
      </w:r>
      <w:r>
        <w:t>equations, that’s the part that’s bad, that’s difficult. I do my homework, the same kind of WinTriangle format. I did my undergrad in Oregon, when I went to grad school more or less that format continued, but then at some point I switched. When I got to re</w:t>
      </w:r>
      <w:r>
        <w:t xml:space="preserve">search I switched to </w:t>
      </w:r>
      <w:r>
        <w:lastRenderedPageBreak/>
        <w:t>writing and working out my math in LayTeX directly, rather than using WinTriangle, for reading I still use WinTriangle.</w:t>
      </w:r>
    </w:p>
    <w:p w14:paraId="5A191ED8" w14:textId="77777777" w:rsidR="00515C31" w:rsidRDefault="007C42C2">
      <w:r>
        <w:t xml:space="preserve">R: I see. I think you have provided somewhat comprehensive answers across the following questions. So if you think </w:t>
      </w:r>
      <w:r>
        <w:t>you have already provided answers, you can just simply tell me. I’m going to skip this.</w:t>
      </w:r>
    </w:p>
    <w:p w14:paraId="10C13218" w14:textId="77777777" w:rsidR="00515C31" w:rsidRDefault="007C42C2">
      <w:r>
        <w:t>P3: Okay. Let me ask you this, I mentioned which format I used, was that more the question or was it more the environment in terms of how supportive people around me we</w:t>
      </w:r>
      <w:r>
        <w:t>re and all that?</w:t>
      </w:r>
    </w:p>
    <w:p w14:paraId="5EAB6C3A" w14:textId="77777777" w:rsidR="00515C31" w:rsidRDefault="007C42C2">
      <w:r>
        <w:t>R: Actually it includes both. I have a piggyback question before I ask this. Does your country have any special school for the blind?</w:t>
      </w:r>
    </w:p>
    <w:p w14:paraId="7163DF09" w14:textId="77777777" w:rsidR="00515C31" w:rsidRDefault="007C42C2">
      <w:r>
        <w:t>P3: In Pakistan?</w:t>
      </w:r>
    </w:p>
    <w:p w14:paraId="1F7040AD" w14:textId="77777777" w:rsidR="00515C31" w:rsidRDefault="007C42C2">
      <w:r>
        <w:t>R: Yeah.</w:t>
      </w:r>
    </w:p>
    <w:p w14:paraId="306DEF9C" w14:textId="77777777" w:rsidR="00515C31" w:rsidRDefault="007C42C2">
      <w:r>
        <w:t>P3: Some until tenth grade, I was in eleventh grade and they don’t teach them v</w:t>
      </w:r>
      <w:r>
        <w:t>ery well. Typically, blind people are just told that they can’t do STEM period, but I had done my tenth grade anyway, and I was lucky otherwise would have been tougher.</w:t>
      </w:r>
    </w:p>
    <w:p w14:paraId="048E0772" w14:textId="77777777" w:rsidR="00515C31" w:rsidRDefault="007C42C2">
      <w:r>
        <w:t>R: So you didn’t go to special school for the blind in Pakistan?</w:t>
      </w:r>
    </w:p>
    <w:p w14:paraId="57C056BC" w14:textId="77777777" w:rsidR="00515C31" w:rsidRDefault="007C42C2">
      <w:r>
        <w:t>P3: No.</w:t>
      </w:r>
    </w:p>
    <w:p w14:paraId="08CC5E97" w14:textId="77777777" w:rsidR="00515C31" w:rsidRDefault="007C42C2">
      <w:r>
        <w:t>R: I went to a</w:t>
      </w:r>
      <w:r>
        <w:t xml:space="preserve"> special school for the blind in Seoul after losing my sight, actually I have a glaucoma and I lost my vision at the age of 10. I just wonder. You mentioned LayTeX, that’s I want to ask more about. Do you use LayTeX extensively when you write code or do yo</w:t>
      </w:r>
      <w:r>
        <w:t>u use later when you read something like math?</w:t>
      </w:r>
    </w:p>
    <w:p w14:paraId="235576BD" w14:textId="77777777" w:rsidR="00515C31" w:rsidRDefault="007C42C2">
      <w:r>
        <w:t>P3: I use LayTeX when I write. When I read, I convert like I mentioned this WinTriangle thing, then I came to Harvard, somebody who was hired to provide books to me in this LayTeX format. He wrote a program that convert LayTeX into Triangle. The Triangle i</w:t>
      </w:r>
      <w:r>
        <w:t xml:space="preserve">s basically, it’s more old after LayTeX, but LayTeX is very messy and cumbersome. Blind people and you </w:t>
      </w:r>
      <w:r>
        <w:lastRenderedPageBreak/>
        <w:t>might’ve heard this from others, some people do try to read LayTec directly, but it’s a big, messy format. Sighted people don’t read it, it’s has a lot f</w:t>
      </w:r>
      <w:r>
        <w:t>latter.</w:t>
      </w:r>
    </w:p>
    <w:p w14:paraId="20B8E6C3" w14:textId="77777777" w:rsidR="00515C31" w:rsidRDefault="007C42C2">
      <w:r>
        <w:t>R: So you are relying on Triangle, the device name is Triangle, right?</w:t>
      </w:r>
    </w:p>
    <w:p w14:paraId="70797FDC" w14:textId="77777777" w:rsidR="00515C31" w:rsidRDefault="007C42C2">
      <w:r>
        <w:t>P3: Yeah, it’s a software. Triangle is modeled after LayTeX, but it’s meant to be a simpler version of LayTeX without modes of formatting flatter. If you read LayTeX directly, it’s a big mess.</w:t>
      </w:r>
    </w:p>
    <w:p w14:paraId="002AFD88" w14:textId="77777777" w:rsidR="00515C31" w:rsidRDefault="007C42C2">
      <w:r>
        <w:t xml:space="preserve">R: I’m going to research after the session, because I’ve never </w:t>
      </w:r>
      <w:r>
        <w:t>heard of Triangle up to now.</w:t>
      </w:r>
    </w:p>
    <w:p w14:paraId="0C4CFF62" w14:textId="77777777" w:rsidR="00515C31" w:rsidRDefault="007C42C2">
      <w:r>
        <w:t>P3: It went out of fashion. It didn’t become as popular as it should have, because it was a very good solution from reading directly in LayTeX. At some point, Professor Gardner gave up on it and moved on to other thing. I don’t</w:t>
      </w:r>
      <w:r>
        <w:t xml:space="preserve"> know how much you’ll find on the internet. You might not find a lot, but you can try it and if you have follow up questions, definitely we can have follow up from your station.</w:t>
      </w:r>
    </w:p>
    <w:p w14:paraId="00EE1631" w14:textId="77777777" w:rsidR="00515C31" w:rsidRDefault="007C42C2">
      <w:r>
        <w:t xml:space="preserve">R: P3 as you know this days people are using MathML more and more. Do you use </w:t>
      </w:r>
      <w:r>
        <w:t>MathML?</w:t>
      </w:r>
    </w:p>
    <w:p w14:paraId="48D61182" w14:textId="77777777" w:rsidR="00515C31" w:rsidRDefault="007C42C2">
      <w:r>
        <w:t>P3: Before I get to MathML, one very quick thing about LayTeX and Triangle. You are familiar with LayTeX at some level, as I get?</w:t>
      </w:r>
    </w:p>
    <w:p w14:paraId="576A9041" w14:textId="77777777" w:rsidR="00515C31" w:rsidRDefault="007C42C2">
      <w:r>
        <w:t>R: Yes.</w:t>
      </w:r>
    </w:p>
    <w:p w14:paraId="2E2CFED5" w14:textId="77777777" w:rsidR="00515C31" w:rsidRDefault="007C42C2">
      <w:r>
        <w:t>P3: LayTeX writes fractions in this form where they’ll write like is alpha or . A fraction is like and then yo</w:t>
      </w:r>
      <w:r>
        <w:t>u have braces and you have the numerator inside braces then you have another pair of braces in which you put the denominator. What Triangle does is instead of , it just puts a single alpha. You know you are reading speech with JAWS and word dimension if yo</w:t>
      </w:r>
      <w:r>
        <w:t>u see alpha it’s just a single character alpha, instead of all that it’s just single alpha. For fraction instead of that it gives you a single character fraction. It says fraction after that you write the numerator, then it says denominator, after that you</w:t>
      </w:r>
      <w:r>
        <w:t xml:space="preserve"> write the denominator, then it says fraction.</w:t>
      </w:r>
    </w:p>
    <w:p w14:paraId="0F38F677" w14:textId="77777777" w:rsidR="00515C31" w:rsidRDefault="007C42C2">
      <w:r>
        <w:lastRenderedPageBreak/>
        <w:t>P3: For square roots in LayTeX you’ll put and you will have an opening brace and then you put whatever is inside the square root. LayTeX will give you a single character instead of , then open, then you put wh</w:t>
      </w:r>
      <w:r>
        <w:t>atever is inside the square root then a closing character. It really is the same idea, but it kind of simplified it. It allows the writing, like the Triangle software also allowed writing in this. I did my work. Currently what happened, now coming to MathM</w:t>
      </w:r>
      <w:r>
        <w:t>L, I see now people have these other alternatives like MathML for reading, for writing, there still isn’t a good solution out there.</w:t>
      </w:r>
    </w:p>
    <w:p w14:paraId="1753F8D7" w14:textId="77777777" w:rsidR="00515C31" w:rsidRDefault="007C42C2">
      <w:r>
        <w:t>P3: The issue however with MathML is, and MathML can be used with like JAWS or NVDA for MathML, but the problem is that a l</w:t>
      </w:r>
      <w:r>
        <w:t xml:space="preserve">ot of stuff isn’t directly available in MathML, like research papers and books. Books are not available in MathML. Research papers typically in my field, research papers are all available in LayTeX. In fact, the good thing with my system like I mentioned, </w:t>
      </w:r>
      <w:r>
        <w:t>that I was offered that converts LayTeX into Triangle, so because of that conversion software, I go online, I download the paper. I take the LayTeX version, I download it, I convert it to WinTriangle and I’m able to read it. Without declutter, I don’t have</w:t>
      </w:r>
      <w:r>
        <w:t xml:space="preserve"> to deal with and all the formatting junk that LayTeX has, but simplifies it and makes it efficient.</w:t>
      </w:r>
    </w:p>
    <w:p w14:paraId="0B7E2022" w14:textId="77777777" w:rsidR="00515C31" w:rsidRDefault="007C42C2">
      <w:r>
        <w:t>P3: For MathML, I would need to convert LayTeX into MathML, because research papers are in LayTeX or if I have a book… sorry. If there’s a book or let’s sa</w:t>
      </w:r>
      <w:r>
        <w:t xml:space="preserve">y like I’m looking for some reading material, I find something in PDF online. It’s not accessible, it’s got equations in addition to text, they’re not accessible, but then there’s the software which will convert an image into LayTeX, called screen reader. </w:t>
      </w:r>
      <w:r>
        <w:t>It will convert an image if it’s a scanned image, or if it’s a PDF online into LayTeX and then again, I can use the rest of the process to get LayTeX into WinTriangle. For MathML I would need to convert the LayTeX into MathML or the other alternative is to</w:t>
      </w:r>
      <w:r>
        <w:t xml:space="preserve"> convert LayTeX into Microsoft word.</w:t>
      </w:r>
    </w:p>
    <w:p w14:paraId="00A36B88" w14:textId="77777777" w:rsidR="00515C31" w:rsidRDefault="007C42C2">
      <w:r>
        <w:t xml:space="preserve">P3: There’s something called MathType, which is similar to MathType and people use that too. The tricky part is I experimented with those and those are the standard things that people </w:t>
      </w:r>
      <w:r>
        <w:lastRenderedPageBreak/>
        <w:t>use these days, but the LayTeX to M</w:t>
      </w:r>
      <w:r>
        <w:t>athML… I haven’t actually had much success with the LayTeX to MathML conversion tool anyway, but I tried a couple of LayTeX to words, like MathType document. When you have a conversion, the conversion is not always perfect and in that conversion imperfecti</w:t>
      </w:r>
      <w:r>
        <w:t>on in the conversion means that it’s very messy. It gets messy again and you typically cannot get a good output that’s readable unless you actually go into the LayTeX document and do some work where you change the form of LayTeX, because LayTeX has many co</w:t>
      </w:r>
      <w:r>
        <w:t>mmands and not all types of commands will convert perfectly.</w:t>
      </w:r>
    </w:p>
    <w:p w14:paraId="1860F635" w14:textId="77777777" w:rsidR="00515C31" w:rsidRDefault="007C42C2">
      <w:r>
        <w:t>P3: That’s also an issue in my LayTeX to Triangle conversion thing, but in the experimentation that I did, I found that my LayTeX to Triangle things converts much better with MathML than the LayT</w:t>
      </w:r>
      <w:r>
        <w:t xml:space="preserve">eX to word MathType things I’ve tried. I tried to get it one or two, like I tried to experiment with LayTeX to MathML, I didn’t have much success with getting a thing to work anyway, but I also heard that it requires a lot of work so that you have to edit </w:t>
      </w:r>
      <w:r>
        <w:t>a lot. But that’s the thing. If I get the nice MathML version, then I can use JAWS and read it maybe, but that isn’t the problem.</w:t>
      </w:r>
    </w:p>
    <w:p w14:paraId="5AD212C4" w14:textId="77777777" w:rsidR="00515C31" w:rsidRDefault="007C42C2">
      <w:r>
        <w:t xml:space="preserve">P3: We can talk about some imperfections like I think the way the quality of reading the JAWS does with MathType or NVDA does </w:t>
      </w:r>
      <w:r>
        <w:t>with like MathType and MathML, I think there’s good features there. There’s also room for including some new additional features which aren’t there. Hopefully some point people will think better, but the more fundamental problem is how do you even get it t</w:t>
      </w:r>
      <w:r>
        <w:t>o MathML?</w:t>
      </w:r>
    </w:p>
    <w:p w14:paraId="4826C16E" w14:textId="77777777" w:rsidR="00515C31" w:rsidRDefault="007C42C2">
      <w:r>
        <w:t>R: P3, I think you have offered really detailed answer and that’s really instrumental. Actually from a more computer science perspective I think I can also share some tips from LayTeX to MathML because I have developed some.</w:t>
      </w:r>
    </w:p>
    <w:p w14:paraId="11D7816A" w14:textId="77777777" w:rsidR="00515C31" w:rsidRDefault="007C42C2">
      <w:r>
        <w:t>P3: If you can tell m</w:t>
      </w:r>
      <w:r>
        <w:t>e how we get it to work, I couldn’t even get it to work. That would be helpful.</w:t>
      </w:r>
    </w:p>
    <w:p w14:paraId="138C7AEE" w14:textId="77777777" w:rsidR="00515C31" w:rsidRDefault="007C42C2">
      <w:r>
        <w:t>R: Yeah, because that’s off topic.</w:t>
      </w:r>
    </w:p>
    <w:p w14:paraId="0F54B183" w14:textId="77777777" w:rsidR="00515C31" w:rsidRDefault="007C42C2">
      <w:r>
        <w:lastRenderedPageBreak/>
        <w:t>P3: Hopefully, again, lets do this.</w:t>
      </w:r>
    </w:p>
    <w:p w14:paraId="3F2AB925" w14:textId="77777777" w:rsidR="00515C31" w:rsidRDefault="007C42C2">
      <w:r>
        <w:t xml:space="preserve">R: I want to keep in touch P3, I want to become your friend because I want to share many tips as a blind </w:t>
      </w:r>
      <w:r>
        <w:t>person pursuing in STEM. You know P3 it’s really hard to find someone who understand both the subject area and technical side because we as a blind person, we have to understand both deeply, right?</w:t>
      </w:r>
    </w:p>
    <w:p w14:paraId="650D9003" w14:textId="77777777" w:rsidR="00515C31" w:rsidRDefault="007C42C2">
      <w:r>
        <w:t>P3: Right.</w:t>
      </w:r>
    </w:p>
    <w:p w14:paraId="545ABF8B" w14:textId="77777777" w:rsidR="00515C31" w:rsidRDefault="007C42C2">
      <w:r>
        <w:t>R: If you were sighted for example, you can jus</w:t>
      </w:r>
      <w:r>
        <w:t>t simply focus on your subject but you have to-</w:t>
      </w:r>
    </w:p>
    <w:p w14:paraId="38732C63" w14:textId="77777777" w:rsidR="00515C31" w:rsidRDefault="007C42C2">
      <w:r>
        <w:t>P3: You don’t have to become an exceptional.</w:t>
      </w:r>
    </w:p>
    <w:p w14:paraId="357A933A" w14:textId="77777777" w:rsidR="00515C31" w:rsidRDefault="007C42C2">
      <w:r>
        <w:t xml:space="preserve">R: Yeah, exactly. But now you have to handle lots of things, actually that could be off topic, but you have to memorize everything and maybe I can help you out in </w:t>
      </w:r>
      <w:r>
        <w:t>some ways, if there is anything I can help out, I will send you some information later, okay.</w:t>
      </w:r>
    </w:p>
    <w:p w14:paraId="3A6EF9ED" w14:textId="77777777" w:rsidR="00515C31" w:rsidRDefault="007C42C2">
      <w:r>
        <w:t>P3: Yeah. There’s the way I tried to download some stuff for LayTeX MathML and I asked around and nobody gave me a good answers in terms of how to make it work, i</w:t>
      </w:r>
      <w:r>
        <w:t xml:space="preserve">ncluding on the Blind Math mailing list and then because people were saying that it still requires a lot of work and I had experimented with LayTeX to MathType and the confusion was. The thing is, there’s a cost if you have a system that works fairly well </w:t>
      </w:r>
      <w:r>
        <w:t>or somewhat well. There’s a cost if you’d switched to something else, that something that needs to work at least equally well or better. That has not been the case, but if there’s a way for you to tell me how they make LayTeX to MathML, work that would hel</w:t>
      </w:r>
      <w:r>
        <w:t>p out to experiment with it. I probably would come to the conclusion that this technology isn’t yet ready for me to use, but I should at least have that option.</w:t>
      </w:r>
    </w:p>
    <w:p w14:paraId="4E76DB7A" w14:textId="77777777" w:rsidR="00515C31" w:rsidRDefault="007C42C2">
      <w:r>
        <w:t>R: Yeah.</w:t>
      </w:r>
    </w:p>
    <w:p w14:paraId="40CEC41E" w14:textId="77777777" w:rsidR="00515C31" w:rsidRDefault="007C42C2">
      <w:r>
        <w:t>P3: That’s off topic, we can get to it later.</w:t>
      </w:r>
    </w:p>
    <w:p w14:paraId="574682D9" w14:textId="77777777" w:rsidR="00515C31" w:rsidRDefault="007C42C2">
      <w:r>
        <w:lastRenderedPageBreak/>
        <w:t xml:space="preserve">R: Later, I want to ask something about </w:t>
      </w:r>
      <w:r>
        <w:t>your data analytics skills, and how do you approach data analysis. What kind of tools you are using and what’s your strategy, et cetera? Basic question, do you use any statistical packages or software?</w:t>
      </w:r>
    </w:p>
    <w:p w14:paraId="47169167" w14:textId="77777777" w:rsidR="00515C31" w:rsidRDefault="007C42C2">
      <w:r>
        <w:t>P3: Oh, I don’t use a statistical package. My work has</w:t>
      </w:r>
      <w:r>
        <w:t xml:space="preserve"> not involved working with large data sets. It just happened to be the kind of research I have been doing, it didn’t require that so much. As an undergrad, I had lab data and I worked with it using mostly Excel. In grad school, when I got into research, I </w:t>
      </w:r>
      <w:r>
        <w:t>was doing the type of research where more of the work was algebraic. But obviously within algebra there’re tools, like I use Maple all the time, other people use MATLAB. The Maple is similar to MATLAB or Mathematica. That’s what I use if I’m working with l</w:t>
      </w:r>
      <w:r>
        <w:t>arge matrices or if I’m doing whatever, but usually typically I don’t work with large data sets.</w:t>
      </w:r>
    </w:p>
    <w:p w14:paraId="47D4FCB3" w14:textId="77777777" w:rsidR="00515C31" w:rsidRDefault="007C42C2">
      <w:r>
        <w:t>P3: But when I have I’ve generally it’s been at a level like in an undergrad lab, even for my undergrad thesis, it was at a level where I could mostly do it in</w:t>
      </w:r>
      <w:r>
        <w:t xml:space="preserve"> Excel. I did some simulation in C++ where I was generating data sets based on simulation, but then eventually again, I would open it in Excel.</w:t>
      </w:r>
    </w:p>
    <w:p w14:paraId="50EF4887" w14:textId="77777777" w:rsidR="00515C31" w:rsidRDefault="007C42C2">
      <w:r>
        <w:t>R: I see. I later I want to open another session topic regarding data analysis for the blind people because I’m really into data sciences and I’m using R. I have developed some packages for blind people, R packages and Python packages and actually I’m doin</w:t>
      </w:r>
      <w:r>
        <w:t>g my intern at RStudio this summer, because that’s not accessible. I will be involved in some accessibility project later.</w:t>
      </w:r>
    </w:p>
    <w:p w14:paraId="06BE334C" w14:textId="77777777" w:rsidR="00515C31" w:rsidRDefault="007C42C2">
      <w:r>
        <w:t>P3: Oh, that would be awesome if R and those things become accessible.</w:t>
      </w:r>
    </w:p>
    <w:p w14:paraId="49C28C54" w14:textId="77777777" w:rsidR="00515C31" w:rsidRDefault="007C42C2">
      <w:r>
        <w:t>R: Actually-</w:t>
      </w:r>
    </w:p>
    <w:p w14:paraId="478E4250" w14:textId="77777777" w:rsidR="00515C31" w:rsidRDefault="007C42C2">
      <w:r>
        <w:t>P3: Are you connected with Dr. Jonathan Godfrey?</w:t>
      </w:r>
    </w:p>
    <w:p w14:paraId="3792E210" w14:textId="77777777" w:rsidR="00515C31" w:rsidRDefault="007C42C2">
      <w:r>
        <w:t>R: Oh yeah, I’m sort of close to him.</w:t>
      </w:r>
    </w:p>
    <w:p w14:paraId="18F741FA" w14:textId="77777777" w:rsidR="00515C31" w:rsidRDefault="007C42C2">
      <w:r>
        <w:t>P3: Oh, okay.</w:t>
      </w:r>
    </w:p>
    <w:p w14:paraId="60AAD635" w14:textId="77777777" w:rsidR="00515C31" w:rsidRDefault="007C42C2">
      <w:r>
        <w:lastRenderedPageBreak/>
        <w:t>R: I think that there are lots of things and we can talk about later, but I will walk it through another question. Do you have a blind mentor or a role model who encourages you to pursue STEM disciplines?</w:t>
      </w:r>
    </w:p>
    <w:p w14:paraId="14E8868C" w14:textId="77777777" w:rsidR="00515C31" w:rsidRDefault="007C42C2">
      <w:r>
        <w:t>P3: I was motivated to do STEM myself and I was like, “I’m going to do it even if people think I can’t do it,” and I came to the U.S. for it. In that sense there was no mentor who encouraged me and told me to do it and resulted in me doing it. But then Dr</w:t>
      </w:r>
      <w:r>
        <w:t>. Gardner was really good mentor. I went to Oregon State University because he was there. I also applied to some other places and had admission offers, but I thought I’m better off going for my undergrad, I should go there. The tool that I mentioned, eithe</w:t>
      </w:r>
      <w:r>
        <w:t>r his tools like WinTriangle and he also introduced me to The Tiger, which I used more when I was an undergrad in deed.</w:t>
      </w:r>
    </w:p>
    <w:p w14:paraId="377E73CA" w14:textId="77777777" w:rsidR="00515C31" w:rsidRDefault="007C42C2">
      <w:r>
        <w:t>P3: He’s been a very important montor, just that I didn’t need someone to tell me that, “Oh, you can do science,” and encouraged me to m</w:t>
      </w:r>
      <w:r>
        <w:t>eet that type of mentor. By the time I got to Oregon State University, he was actively involved in accessibility related work, so he was never my physics teacher, but he was a very good mentor. I think he’s made he’s made things possible for a lot of peopl</w:t>
      </w:r>
      <w:r>
        <w:t>e, including myself. If I hadn’t gone to Oregon, it was one of the best things I did. One of the best decisions I made was to go there because he understood what needed to be done. I mean, I’d name him as the blind mentor for science.</w:t>
      </w:r>
    </w:p>
    <w:p w14:paraId="092CD870" w14:textId="77777777" w:rsidR="00515C31" w:rsidRDefault="007C42C2">
      <w:r>
        <w:t>R: Thank you so much.</w:t>
      </w:r>
      <w:r>
        <w:t xml:space="preserve"> I’m going to ask some questions about your experience in the NFB mailing list. Have you ever used any of the following NFB mailing lists first, NFB Science, second, NFB Computer Science, third, Artist Making and aArts and fourth, Blind Math</w:t>
      </w:r>
    </w:p>
    <w:p w14:paraId="1878022D" w14:textId="77777777" w:rsidR="00515C31" w:rsidRDefault="007C42C2">
      <w:r>
        <w:t>P3: Blind math</w:t>
      </w:r>
      <w:r>
        <w:t>.</w:t>
      </w:r>
    </w:p>
    <w:p w14:paraId="4EF848BF" w14:textId="77777777" w:rsidR="00515C31" w:rsidRDefault="007C42C2">
      <w:r>
        <w:t>R: Only blind math?</w:t>
      </w:r>
    </w:p>
    <w:p w14:paraId="260B9D68" w14:textId="77777777" w:rsidR="00515C31" w:rsidRDefault="007C42C2">
      <w:r>
        <w:t>P3: Yeah. I didn’t know the science one existed. I should get on it.</w:t>
      </w:r>
    </w:p>
    <w:p w14:paraId="26A26657" w14:textId="77777777" w:rsidR="00515C31" w:rsidRDefault="007C42C2">
      <w:r>
        <w:t>R: How long have you used a Blind Math?</w:t>
      </w:r>
    </w:p>
    <w:p w14:paraId="3F3CDCFD" w14:textId="77777777" w:rsidR="00515C31" w:rsidRDefault="007C42C2">
      <w:r>
        <w:lastRenderedPageBreak/>
        <w:t>P3: Blind Math has been around for a long time. I think I joined Blind Math maybe in 2002 or 2003, somewhere along, something</w:t>
      </w:r>
      <w:r>
        <w:t xml:space="preserve"> like that is when I joined it.</w:t>
      </w:r>
    </w:p>
    <w:p w14:paraId="1CF6B765" w14:textId="77777777" w:rsidR="00515C31" w:rsidRDefault="007C42C2">
      <w:r>
        <w:t>R: How often do you think you use a Blind Math?</w:t>
      </w:r>
    </w:p>
    <w:p w14:paraId="3FE65D3B" w14:textId="77777777" w:rsidR="00515C31" w:rsidRDefault="007C42C2">
      <w:r>
        <w:t xml:space="preserve">P3: I see emails, I’m not always that active on it and for a long time, I wasn’t very actively part of the thing. The thing is people have kind of like this WinTriangle thing, </w:t>
      </w:r>
      <w:r>
        <w:t>which some people will say this is being shamed and why are you using the old technology, even Dr. Gardner will say that. But people are using other tools they’re more MathML focused, or people will just be directly from LayTeX or they’re writing in LayTeX</w:t>
      </w:r>
      <w:r>
        <w:t>. A lot of the things people do is different from the way I do math. Then there are braille people and I hate braille, so a lot of times the questions that are asked are specific to those things. But even for those things from time to time, somebody will j</w:t>
      </w:r>
      <w:r>
        <w:t>oin the list or ask, "Oh, how do I do math? Usually there’s somebody who answers that, so I don’t have to. There are people who answer it. If nobody were answering those questions then I would answer too and I would tell them about the MathML and everythin</w:t>
      </w:r>
      <w:r>
        <w:t>g.</w:t>
      </w:r>
    </w:p>
    <w:p w14:paraId="03937B7A" w14:textId="77777777" w:rsidR="00515C31" w:rsidRDefault="007C42C2">
      <w:r>
        <w:t>P3: I don’t have to actively participate that much. There’s so many people who are much more able to do it, occasionally I do chime in.</w:t>
      </w:r>
    </w:p>
    <w:p w14:paraId="4BF49F08" w14:textId="77777777" w:rsidR="00515C31" w:rsidRDefault="007C42C2">
      <w:r>
        <w:t xml:space="preserve">R: Then, which of the following do you think best describes your primary role in Blind Math, first, mentor who gives </w:t>
      </w:r>
      <w:r>
        <w:t>advice or provides askers with some related info, second, mentee who asks questions and advice from other members, third, peripheral observer, who does not actively participate in the conversation, although text down what people talk about in the list, fou</w:t>
      </w:r>
      <w:r>
        <w:t>rth, outsider who subscribes to the list while not paying particular attention?</w:t>
      </w:r>
    </w:p>
    <w:p w14:paraId="0285DA17" w14:textId="77777777" w:rsidR="00515C31" w:rsidRDefault="007C42C2">
      <w:r>
        <w:t>P3: I’d say I’m three, because I don’t that actively respond to be a mentor. Mentee, again, once or twice occasionally I may answer some questions, but generally not that much.</w:t>
      </w:r>
      <w:r>
        <w:t xml:space="preserve"> Three, I think I’m definitely not an outsider. So yeah three would describe me best.</w:t>
      </w:r>
    </w:p>
    <w:p w14:paraId="640C5236" w14:textId="77777777" w:rsidR="00515C31" w:rsidRDefault="007C42C2">
      <w:r>
        <w:t>R: I see. What do you think the most value valuable asset you can get from the online community for the blind such as NFB mailing lists?</w:t>
      </w:r>
    </w:p>
    <w:p w14:paraId="47BAC1C1" w14:textId="77777777" w:rsidR="00515C31" w:rsidRDefault="007C42C2">
      <w:r>
        <w:lastRenderedPageBreak/>
        <w:t>P3: Me personally or someone in general?</w:t>
      </w:r>
    </w:p>
    <w:p w14:paraId="62A7D550" w14:textId="77777777" w:rsidR="00515C31" w:rsidRDefault="007C42C2">
      <w:r>
        <w:t>R: Personally.</w:t>
      </w:r>
    </w:p>
    <w:p w14:paraId="5BAF53D9" w14:textId="77777777" w:rsidR="00515C31" w:rsidRDefault="007C42C2">
      <w:r>
        <w:t>P3: Personally. Because I went to Oregon state and Dr. Gardner was there as a resource, so I saw a lot of things I didn’t have to, like I haven’t had to ask too many questions on the list, but it’s ve</w:t>
      </w:r>
      <w:r>
        <w:t>ry nice to know that there’s a community out there where you can ask questions and share experiences with people. I think just the knowledge that there are people out there as a resource you can ask them is comforting. The other thing I get out of it is th</w:t>
      </w:r>
      <w:r>
        <w:t>at people talk about these various tools and when they ask questions, it helps me stay somewhat informed about what other people are doing, which would be harder if we didn’t have the list. Then there’s no real, like how do you keep track of it?</w:t>
      </w:r>
    </w:p>
    <w:p w14:paraId="70309A59" w14:textId="77777777" w:rsidR="00515C31" w:rsidRDefault="007C42C2">
      <w:r>
        <w:t xml:space="preserve">R: That’s </w:t>
      </w:r>
      <w:r>
        <w:t>good. So I’m going to ask some questions about your perception of our STEM. Please complete the following three sentences. In your words, I feel learning STEM subjects is?</w:t>
      </w:r>
    </w:p>
    <w:p w14:paraId="139E4577" w14:textId="77777777" w:rsidR="00515C31" w:rsidRDefault="007C42C2">
      <w:r>
        <w:t>P3: Possible, but requires determination.</w:t>
      </w:r>
    </w:p>
    <w:p w14:paraId="39DBA6E5" w14:textId="77777777" w:rsidR="00515C31" w:rsidRDefault="007C42C2">
      <w:r>
        <w:t>R: The second question is, I think persona</w:t>
      </w:r>
      <w:r>
        <w:t>lly STEM disciplines as being blind is?</w:t>
      </w:r>
    </w:p>
    <w:p w14:paraId="3A9E6FAA" w14:textId="77777777" w:rsidR="00515C31" w:rsidRDefault="007C42C2">
      <w:r>
        <w:t>P3: Oh, I mean they are kind of the same. Did the first one you mean me or as a blind person?</w:t>
      </w:r>
    </w:p>
    <w:p w14:paraId="6B2EA9BE" w14:textId="77777777" w:rsidR="00515C31" w:rsidRDefault="007C42C2">
      <w:r>
        <w:t>R: Yeah. First, it doesn’t have any blind in the sentence, but second it has.</w:t>
      </w:r>
    </w:p>
    <w:p w14:paraId="7832C7D2" w14:textId="77777777" w:rsidR="00515C31" w:rsidRDefault="007C42C2">
      <w:r>
        <w:t>P3: It’s about blind. What I said for the first one is what I should have said for the second one. Possible but requires determination. It’s possible, but it is somewhat challenging, it requires determination.</w:t>
      </w:r>
    </w:p>
    <w:p w14:paraId="4F28AF69" w14:textId="77777777" w:rsidR="00515C31" w:rsidRDefault="007C42C2">
      <w:r>
        <w:t>R: I’ll take that for the second question then</w:t>
      </w:r>
      <w:r>
        <w:t>.</w:t>
      </w:r>
    </w:p>
    <w:p w14:paraId="66DE2D2D" w14:textId="77777777" w:rsidR="00515C31" w:rsidRDefault="007C42C2">
      <w:r>
        <w:t>P3: For the first one, I don’t know what to say. I mean, as a scientist it’s interesting and exciting and something I was doing and want to do. So interesting and exciting is maybe the word.</w:t>
      </w:r>
    </w:p>
    <w:p w14:paraId="747815F9" w14:textId="77777777" w:rsidR="00515C31" w:rsidRDefault="007C42C2">
      <w:r>
        <w:lastRenderedPageBreak/>
        <w:t>R: Then the third sentence to complete is, to succeed in STEM f</w:t>
      </w:r>
      <w:r>
        <w:t>ields a blind person needs?</w:t>
      </w:r>
    </w:p>
    <w:p w14:paraId="3DEFF09C" w14:textId="77777777" w:rsidR="00515C31" w:rsidRDefault="007C42C2">
      <w:r>
        <w:t>P3: Hard work and determination and somewhat more than your other sighted peers.</w:t>
      </w:r>
    </w:p>
    <w:p w14:paraId="38EE73F4" w14:textId="77777777" w:rsidR="00515C31" w:rsidRDefault="007C42C2">
      <w:r>
        <w:t>R: That’s cool. Actually the next part is about the interpretation of data science results, but I’m going to share my data science results later. A</w:t>
      </w:r>
      <w:r>
        <w:t>ctually, I’m going to share to everyone who’s participating in the session, at the same time so you will be asked later. Last part, I’m going to ask very briefly about your demographic information. You can skip if you don’t. In what year were you born?</w:t>
      </w:r>
    </w:p>
    <w:p w14:paraId="2EE324F8" w14:textId="77777777" w:rsidR="00515C31" w:rsidRDefault="007C42C2">
      <w:r>
        <w:t>P3:</w:t>
      </w:r>
      <w:r>
        <w:t xml:space="preserve"> 1979.</w:t>
      </w:r>
    </w:p>
    <w:p w14:paraId="5B0E02F4" w14:textId="77777777" w:rsidR="00515C31" w:rsidRDefault="007C42C2">
      <w:r>
        <w:t>R: Your gender?</w:t>
      </w:r>
    </w:p>
    <w:p w14:paraId="439421B5" w14:textId="77777777" w:rsidR="00515C31" w:rsidRDefault="007C42C2">
      <w:r>
        <w:t>P3: Male.</w:t>
      </w:r>
    </w:p>
    <w:p w14:paraId="24DDF924" w14:textId="77777777" w:rsidR="00515C31" w:rsidRDefault="007C42C2">
      <w:r>
        <w:t>R: What is the highest degree or level of your school you have completed?</w:t>
      </w:r>
    </w:p>
    <w:p w14:paraId="72ABB27E" w14:textId="77777777" w:rsidR="00515C31" w:rsidRDefault="007C42C2">
      <w:r>
        <w:t>P3: PhD.</w:t>
      </w:r>
    </w:p>
    <w:p w14:paraId="3FEB7280" w14:textId="77777777" w:rsidR="00515C31" w:rsidRDefault="007C42C2">
      <w:r>
        <w:t>R: Your occupation or grade in school?</w:t>
      </w:r>
    </w:p>
    <w:p w14:paraId="4694738A" w14:textId="77777777" w:rsidR="00515C31" w:rsidRDefault="007C42C2">
      <w:r>
        <w:t>P3: Occupation wise?</w:t>
      </w:r>
    </w:p>
    <w:p w14:paraId="48214335" w14:textId="77777777" w:rsidR="00515C31" w:rsidRDefault="007C42C2">
      <w:r>
        <w:t>R: I think your post-doc would fit in.</w:t>
      </w:r>
    </w:p>
    <w:p w14:paraId="3F1C2C6F" w14:textId="77777777" w:rsidR="00515C31" w:rsidRDefault="007C42C2">
      <w:r>
        <w:t>P3: Yeah, right now am a post-doc.</w:t>
      </w:r>
    </w:p>
    <w:p w14:paraId="36E1728B" w14:textId="77777777" w:rsidR="00515C31" w:rsidRDefault="007C42C2">
      <w:r>
        <w:t>R: You</w:t>
      </w:r>
      <w:r>
        <w:t>r race or ethnicity?</w:t>
      </w:r>
    </w:p>
    <w:p w14:paraId="01F41EA2" w14:textId="77777777" w:rsidR="00515C31" w:rsidRDefault="007C42C2">
      <w:r>
        <w:t>P3: I’m originally from Pakistan, so I think this would be put as a category of Asian.</w:t>
      </w:r>
    </w:p>
    <w:p w14:paraId="0D47E20E" w14:textId="77777777" w:rsidR="00515C31" w:rsidRDefault="007C42C2">
      <w:r>
        <w:t>R: I can just say Pakistani.</w:t>
      </w:r>
    </w:p>
    <w:p w14:paraId="19B7E538" w14:textId="77777777" w:rsidR="00515C31" w:rsidRDefault="007C42C2">
      <w:r>
        <w:t>P3: Yeah, that’s more specific if you want.</w:t>
      </w:r>
    </w:p>
    <w:p w14:paraId="3EE14D4E" w14:textId="77777777" w:rsidR="00515C31" w:rsidRDefault="007C42C2">
      <w:r>
        <w:t>R: The current area where you live like city, town or county?</w:t>
      </w:r>
    </w:p>
    <w:p w14:paraId="645F8E3A" w14:textId="77777777" w:rsidR="00515C31" w:rsidRDefault="007C42C2">
      <w:r>
        <w:t>P3: Tucson, A</w:t>
      </w:r>
      <w:r>
        <w:t>rizona. T-U-C-S-O-N.</w:t>
      </w:r>
    </w:p>
    <w:p w14:paraId="40E023FB" w14:textId="77777777" w:rsidR="00515C31" w:rsidRDefault="007C42C2">
      <w:r>
        <w:t>R: Yup. Thank you so much. I think we have covered everything we need. Do you have any other thoughts or you would like to share?</w:t>
      </w:r>
    </w:p>
    <w:p w14:paraId="71D13703" w14:textId="77777777" w:rsidR="00515C31" w:rsidRDefault="007C42C2">
      <w:r>
        <w:lastRenderedPageBreak/>
        <w:t>P3: Do you have any other what? Sorry.</w:t>
      </w:r>
    </w:p>
    <w:p w14:paraId="02385E56" w14:textId="77777777" w:rsidR="00515C31" w:rsidRDefault="007C42C2">
      <w:r>
        <w:t>R: Do you have any other thoughts or you would like to share somet</w:t>
      </w:r>
      <w:r>
        <w:t>hing?</w:t>
      </w:r>
    </w:p>
    <w:p w14:paraId="4787C09D" w14:textId="77777777" w:rsidR="00515C31" w:rsidRDefault="007C42C2">
      <w:r>
        <w:t>P3: It depends what kind of stuff you are looking for in your research. We talked about tools, there’s the sociology there the environment in which you’re interacting with people how supportive they were, stuff like that and sometimes people are supp</w:t>
      </w:r>
      <w:r>
        <w:t>ortive, want to be supportive, but they’re not used to working with blind people and the way the world works is that the world everything is designed for sighted people. That’s the other dimension of facts which we didn’t get to talk about. It depends on w</w:t>
      </w:r>
      <w:r>
        <w:t>hat your focus in research is. I think my answers were more focused on the tools, from what I got. If you want me to talk about that other dimension, that’s something I can share some thoughts on. It depends what you’re looking for.</w:t>
      </w:r>
    </w:p>
    <w:p w14:paraId="3DF529CB" w14:textId="77777777" w:rsidR="00515C31" w:rsidRDefault="007C42C2">
      <w:r>
        <w:t>R: I think I gained rea</w:t>
      </w:r>
      <w:r>
        <w:t xml:space="preserve">lly great insights. I think today’s conversation I learned what tools you have used and utilized, that’s really cool. I haven’t heard of Triangle, I’m going to go research in depth and I think we can have any cool conversation, follow up conversation that </w:t>
      </w:r>
      <w:r>
        <w:t>doesn’t necessarily have to be related to this research though. As a mode of appreciation for you to participate in this research, I would like to send you 25 Amazon gift card, would you like to receive that?</w:t>
      </w:r>
    </w:p>
    <w:p w14:paraId="01512AAA" w14:textId="77777777" w:rsidR="00515C31" w:rsidRDefault="007C42C2">
      <w:r>
        <w:t>P3: Yeah. That would be awesome.</w:t>
      </w:r>
    </w:p>
    <w:p w14:paraId="21DE6E09" w14:textId="77777777" w:rsidR="00515C31" w:rsidRDefault="007C42C2">
      <w:r>
        <w:t>R: Actually P3</w:t>
      </w:r>
      <w:r>
        <w:t>, this requires you need to type in your name and email address and today’s date, that just three information. If I send a doc document, can you please type in your name and email address?</w:t>
      </w:r>
    </w:p>
    <w:p w14:paraId="6D302489" w14:textId="77777777" w:rsidR="00515C31" w:rsidRDefault="007C42C2">
      <w:r>
        <w:t>P3: So you’re going to send me a document?</w:t>
      </w:r>
    </w:p>
    <w:p w14:paraId="6AF69C3B" w14:textId="77777777" w:rsidR="00515C31" w:rsidRDefault="007C42C2">
      <w:r>
        <w:t>R: Yeah. I’m going to email you as an attachment, you can just reply to me after typing in that information, my administrator who will provide you with Amazon card.</w:t>
      </w:r>
    </w:p>
    <w:p w14:paraId="11D480CB" w14:textId="77777777" w:rsidR="00515C31" w:rsidRDefault="007C42C2">
      <w:r>
        <w:t>P3: You can send it to me and I’ll get back to you either today or tomorrow.</w:t>
      </w:r>
    </w:p>
    <w:p w14:paraId="205D9AE1" w14:textId="77777777" w:rsidR="00515C31" w:rsidRDefault="007C42C2">
      <w:r>
        <w:t>R: Yes. Then y</w:t>
      </w:r>
      <w:r>
        <w:t>ou will get 25 Amazon gift card in a time limit.</w:t>
      </w:r>
    </w:p>
    <w:p w14:paraId="420B66E1" w14:textId="77777777" w:rsidR="00515C31" w:rsidRDefault="007C42C2">
      <w:r>
        <w:lastRenderedPageBreak/>
        <w:t>P3: Okay. Thank you. That’s awesome.</w:t>
      </w:r>
    </w:p>
    <w:p w14:paraId="4A76A7F8" w14:textId="77777777" w:rsidR="00515C31" w:rsidRDefault="007C42C2">
      <w:r>
        <w:t>R: P3, I’m really sorry for any technically issues you faced today.</w:t>
      </w:r>
    </w:p>
    <w:p w14:paraId="4516B3F4" w14:textId="77777777" w:rsidR="00515C31" w:rsidRDefault="007C42C2">
      <w:r>
        <w:t>P3: No, No worries. I mean, those things happen. I have a question for you though.</w:t>
      </w:r>
    </w:p>
    <w:p w14:paraId="13026FD6" w14:textId="77777777" w:rsidR="00515C31" w:rsidRDefault="007C42C2">
      <w:r>
        <w:t>R: Yeah.</w:t>
      </w:r>
    </w:p>
    <w:p w14:paraId="5F891033" w14:textId="77777777" w:rsidR="00515C31" w:rsidRDefault="007C42C2">
      <w:r>
        <w:t>P3: What y</w:t>
      </w:r>
      <w:r>
        <w:t>ou are doing is you are interviewing and you said you’ve interviewed a couple of other people, one thing I’ve been curious about is, if there are these which have their pros and cons. They have some limitations of their own, like MathML we don’t have a goo</w:t>
      </w:r>
      <w:r>
        <w:t>d writing tool for example from blind people to do things. I don’t think WinTriangle is better than anything else people are doing. Although like for simple work, for research level work, I just write directly in LayTeX and I’m used to it, but that’s for a</w:t>
      </w:r>
      <w:r>
        <w:t>dvanced level. These are kind of pros and cons of tools, but then there’s the social environment like getting into the job market, getting people to accept you, all that and then the other thing is a lot of these tools are designed specifically for… it see</w:t>
      </w:r>
      <w:r>
        <w:t>ms to be done with the idea that this is going to be used by students as opposed to a full threshold.</w:t>
      </w:r>
    </w:p>
    <w:p w14:paraId="283F5BDB" w14:textId="77777777" w:rsidR="00515C31" w:rsidRDefault="007C42C2">
      <w:r>
        <w:t>P3: Like if I wanted to give a physics presentation, if I want to teach, the tools are designed for that so much, it seems like the focus seems to be more</w:t>
      </w:r>
      <w:r>
        <w:t xml:space="preserve"> on the students side. Those things and how open and willing the society is, creates a lot of limitations and barriers. I come across a lot of people who are studying STEM. I don’t know if that many people. Do know people who are not students and are actua</w:t>
      </w:r>
      <w:r>
        <w:t xml:space="preserve">lly working at STEM, not a grad student or an undergrad, post-doc is fine, that all include because that’s a job, because is not student. But somebody who might be teaching, who may be working as a teacher or who may be working in some STEM are other than </w:t>
      </w:r>
      <w:r>
        <w:t>computer science. In computer science, we do find some people who are working in programming in mainstream spaces, but for natural sciences, do you know if people who are actually doing it?</w:t>
      </w:r>
    </w:p>
    <w:p w14:paraId="21B3A68B" w14:textId="77777777" w:rsidR="00515C31" w:rsidRDefault="007C42C2">
      <w:r>
        <w:t>R: That’s really great question and you pinpointed really importan</w:t>
      </w:r>
      <w:r>
        <w:t xml:space="preserve">t aspects, because we’re just focusing on how to teach and how to learn STEM, but we now have to think about </w:t>
      </w:r>
      <w:r>
        <w:lastRenderedPageBreak/>
        <w:t>professional blind people in STEM disciplines, how actually they pursue after graduation. To answer your question, actually there’re many blind com</w:t>
      </w:r>
      <w:r>
        <w:t>puter scientists, but it’s really rare to find other than computer scientists. But one of the interviews is doing computational bio chemistry. Actually she’s under Gardner, but I have a friend actually he has graduated Penn State. He has a PhD Degree in Ch</w:t>
      </w:r>
      <w:r>
        <w:t>emistry? His name is Kelly Sparrow. Kelly Sparrow he taught chemistry at R1 University, but now he’s no longer teaching chemistry. He’s now in ETS. You know what ETS is?.</w:t>
      </w:r>
    </w:p>
    <w:p w14:paraId="0408EF00" w14:textId="77777777" w:rsidR="00515C31" w:rsidRDefault="007C42C2">
      <w:r>
        <w:t>P3: Oh, the testing.</w:t>
      </w:r>
    </w:p>
    <w:p w14:paraId="65C597EF" w14:textId="77777777" w:rsidR="00515C31" w:rsidRDefault="007C42C2">
      <w:r>
        <w:t>R: Yes, exactly. I know Kelly Sparrow and I know-</w:t>
      </w:r>
    </w:p>
    <w:p w14:paraId="686289DB" w14:textId="77777777" w:rsidR="00515C31" w:rsidRDefault="007C42C2">
      <w:r>
        <w:t>P3: In ETS, is he working on the chemistry yet?</w:t>
      </w:r>
    </w:p>
    <w:p w14:paraId="274F9530" w14:textId="77777777" w:rsidR="00515C31" w:rsidRDefault="007C42C2">
      <w:r>
        <w:t>R: No.</w:t>
      </w:r>
    </w:p>
    <w:p w14:paraId="331B2B3B" w14:textId="77777777" w:rsidR="00515C31" w:rsidRDefault="007C42C2">
      <w:r>
        <w:t>P3: Because there are people who eventually go into accessibility, even on Blind Math list, a lot of people are accessibility people.</w:t>
      </w:r>
    </w:p>
    <w:p w14:paraId="34563347" w14:textId="77777777" w:rsidR="00515C31" w:rsidRDefault="007C42C2">
      <w:r>
        <w:t>R: But you are specifically looking for someone who is actually doi</w:t>
      </w:r>
      <w:r>
        <w:t>ng their subject area?</w:t>
      </w:r>
    </w:p>
    <w:p w14:paraId="69F9F126" w14:textId="77777777" w:rsidR="00515C31" w:rsidRDefault="007C42C2">
      <w:r>
        <w:t>P3: They’re actually doing STEM not doing accessibility, because if you’re doing accessibility you’re helping other people do it, but not doing it yourself. I’m wondering where are the people who are actually doing STEM or who have d</w:t>
      </w:r>
      <w:r>
        <w:t>one STEM?</w:t>
      </w:r>
    </w:p>
    <w:p w14:paraId="34A52E26" w14:textId="77777777" w:rsidR="00515C31" w:rsidRDefault="007C42C2">
      <w:r>
        <w:t>R: P3, I think that’s another research topic that’s really critical and important area we need to deep dive into. You know Josh Mill?</w:t>
      </w:r>
    </w:p>
    <w:p w14:paraId="3FE83E7F" w14:textId="77777777" w:rsidR="00515C31" w:rsidRDefault="007C42C2">
      <w:r>
        <w:t>P3: No.</w:t>
      </w:r>
    </w:p>
    <w:p w14:paraId="4BB26E0B" w14:textId="77777777" w:rsidR="00515C31" w:rsidRDefault="007C42C2">
      <w:r>
        <w:t>R: He also has a physics PhD in UC Berkeley. Actually he served on Smith-Kettlewell in California. Actua</w:t>
      </w:r>
      <w:r>
        <w:t>lly that the organization is tailored for the blind people. He organized blind are doing a blog. But I have no idea about what he is doing right now, but as far as I know, he’s not doing his subject matter related research, but rather he’s pursuing accessi</w:t>
      </w:r>
      <w:r>
        <w:t>bility advocate for other blind people. I think that’s sort of out of your radar.</w:t>
      </w:r>
    </w:p>
    <w:p w14:paraId="17348905" w14:textId="77777777" w:rsidR="00515C31" w:rsidRDefault="007C42C2">
      <w:r>
        <w:lastRenderedPageBreak/>
        <w:t>P3: Yeah. The tricky thing is that there is all this accessibility help available for students, but then at some point it seems like it’s not clear that people are continuing</w:t>
      </w:r>
      <w:r>
        <w:t xml:space="preserve"> on to do fine after studying science. We should see more people who if somebody does a degree in chemistry, that they did their bachelor’s in chemistry, now they working for company XYZ as a chemist or a physicist, or somebody did their PhD and now they’r</w:t>
      </w:r>
      <w:r>
        <w:t>e working in whatever the field is in industry or academia, wherever. It seems like somewhere people eventually aren’t continuing on to do what they actually planned to do and hoped to do as students.</w:t>
      </w:r>
    </w:p>
    <w:p w14:paraId="5579434E" w14:textId="77777777" w:rsidR="00515C31" w:rsidRDefault="007C42C2">
      <w:r>
        <w:t xml:space="preserve">R: P3, when it comes to the computer science field for </w:t>
      </w:r>
      <w:r>
        <w:t>example, we see many blind people in accessibility computing, but there are many blind people who are not doing accessibility project.</w:t>
      </w:r>
    </w:p>
    <w:p w14:paraId="2817F3E9" w14:textId="77777777" w:rsidR="00515C31" w:rsidRDefault="007C42C2">
      <w:r>
        <w:t>P3: Yeah. Computer science, I’ve heard that there are people who are doing other things.</w:t>
      </w:r>
    </w:p>
    <w:p w14:paraId="39F4ECB0" w14:textId="77777777" w:rsidR="00515C31" w:rsidRDefault="007C42C2">
      <w:r>
        <w:t>R: Yes. Do you know statistics l</w:t>
      </w:r>
      <w:r>
        <w:t>ike Jonathan Godfrey?</w:t>
      </w:r>
    </w:p>
    <w:p w14:paraId="0428FAE0" w14:textId="77777777" w:rsidR="00515C31" w:rsidRDefault="007C42C2">
      <w:r>
        <w:t>P3: Yeah. Jonathan is one, he’s teaching, he’s a professor at the university.</w:t>
      </w:r>
    </w:p>
    <w:p w14:paraId="332D1C2C" w14:textId="77777777" w:rsidR="00515C31" w:rsidRDefault="007C42C2">
      <w:r>
        <w:t>R: Yes. Another-</w:t>
      </w:r>
    </w:p>
    <w:p w14:paraId="649E91AF" w14:textId="77777777" w:rsidR="00515C31" w:rsidRDefault="007C42C2">
      <w:r>
        <w:t>P3: I mean, apart from statistics, if we brought in it’s likely, like we say statistics or you could include economics or finance, which ar</w:t>
      </w:r>
      <w:r>
        <w:t>e quantitatively rigorous field even if they’re not probably science or STEM. Even if we brought in my question to that, even there, I’m curious if there are people.</w:t>
      </w:r>
    </w:p>
    <w:p w14:paraId="3247CE47" w14:textId="77777777" w:rsidR="00515C31" w:rsidRDefault="007C42C2">
      <w:r>
        <w:t>R: Ah, and there is one professor. He’s biology professor, totally blind.</w:t>
      </w:r>
    </w:p>
    <w:p w14:paraId="07C13C42" w14:textId="77777777" w:rsidR="00515C31" w:rsidRDefault="007C42C2">
      <w:r>
        <w:t>P3: Oh, okay.</w:t>
      </w:r>
    </w:p>
    <w:p w14:paraId="1B3167E0" w14:textId="77777777" w:rsidR="00515C31" w:rsidRDefault="007C42C2">
      <w:r>
        <w:t>R: Do you know him?</w:t>
      </w:r>
    </w:p>
    <w:p w14:paraId="516AC32E" w14:textId="77777777" w:rsidR="00515C31" w:rsidRDefault="007C42C2">
      <w:r>
        <w:t>P3: No.</w:t>
      </w:r>
    </w:p>
    <w:p w14:paraId="07CEAE81" w14:textId="77777777" w:rsidR="00515C31" w:rsidRDefault="007C42C2">
      <w:r>
        <w:t>R: I can send his information. He’s actually doing his subject matter. I will send his information. I just came across his information on NFB website. I’m going to send that information to you.</w:t>
      </w:r>
    </w:p>
    <w:p w14:paraId="1F0948D5" w14:textId="77777777" w:rsidR="00515C31" w:rsidRDefault="007C42C2">
      <w:r>
        <w:lastRenderedPageBreak/>
        <w:t xml:space="preserve">P3: That would really be helpful. </w:t>
      </w:r>
      <w:r>
        <w:t xml:space="preserve">I just am curious about this. The other thing is, at some point I thought about maybe writing an article on the subject, but then do you think you don’t want to say that it cannot be done or it’s hard to do and in a way that other people read and to start </w:t>
      </w:r>
      <w:r>
        <w:t>discriminating. Also, want to highlight the fact that a lot of times people spend arguing, “Oh, it can be done, it can’t be done,” and you can do that as student. But then there is a problem somewhere, because all these people who are doing this as student</w:t>
      </w:r>
      <w:r>
        <w:t>s, it means that they can do it, but somehow they are not. So there’s something wrong either with a work environment or something like that and being able to write on the subject in a way that doesn’t end up closing doors.</w:t>
      </w:r>
    </w:p>
    <w:p w14:paraId="423BCF2C" w14:textId="77777777" w:rsidR="00515C31" w:rsidRDefault="007C42C2">
      <w:r>
        <w:t>P3: Like if you write something t</w:t>
      </w:r>
      <w:r>
        <w:t>hat all people drop out and kind of identify as a problem and maybe kind of helps draw attention to maybe what needs to change in the world. These things need to be done in an intelligent and sensitive manner, because they can be misunderstood. I have been</w:t>
      </w:r>
      <w:r>
        <w:t xml:space="preserve"> thinking about this, but I don’t fully know what’s the best way to approach the subject. Like I was asking you where are those people, since I don’t know if other people were doing STEM.</w:t>
      </w:r>
    </w:p>
    <w:p w14:paraId="0B87A2E1" w14:textId="77777777" w:rsidR="00515C31" w:rsidRDefault="007C42C2">
      <w:r>
        <w:t>R: Another person I interviewed he’s doing applied mathematics maste</w:t>
      </w:r>
      <w:r>
        <w:t>rs but in India.</w:t>
      </w:r>
    </w:p>
    <w:p w14:paraId="6D8047AF" w14:textId="77777777" w:rsidR="00515C31" w:rsidRDefault="007C42C2">
      <w:r>
        <w:t>P3: But he’s doing a master’s, so he’s a student right now?</w:t>
      </w:r>
    </w:p>
    <w:p w14:paraId="6D4AFC62" w14:textId="77777777" w:rsidR="00515C31" w:rsidRDefault="007C42C2">
      <w:r>
        <w:t>R: Graduating this May. He’s going to Microsoft, actually the best computer science field. Even though he majored in applied mathematics, he found the combination of mathematics a</w:t>
      </w:r>
      <w:r>
        <w:t>nd computer science.</w:t>
      </w:r>
    </w:p>
    <w:p w14:paraId="70C12686" w14:textId="77777777" w:rsidR="00515C31" w:rsidRDefault="007C42C2">
      <w:r>
        <w:t>P3: Yeah. Somebody told me there was a particle physicist too, not blind but he did two post-doc, he didn’t get a third one and he interviewed with Facebook. He’s doing programming and he’s working for Facebook and he’s pretty happy ac</w:t>
      </w:r>
      <w:r>
        <w:t>tually, Academia is also flattered in the job market, so some people who live in somewhere else ended up being pretty happy actually, because they get better salary.</w:t>
      </w:r>
    </w:p>
    <w:p w14:paraId="3CEFC450" w14:textId="77777777" w:rsidR="00515C31" w:rsidRDefault="007C42C2">
      <w:r>
        <w:lastRenderedPageBreak/>
        <w:t>R: P3, that’s why your role is really important and you’re going to game changer and you a</w:t>
      </w:r>
      <w:r>
        <w:t>lready.</w:t>
      </w:r>
    </w:p>
    <w:p w14:paraId="554AFE9D" w14:textId="77777777" w:rsidR="00515C31" w:rsidRDefault="007C42C2">
      <w:r>
        <w:t>P3: Well, but I don’t know how long. I’m still post-doc.</w:t>
      </w:r>
    </w:p>
    <w:p w14:paraId="3916A6CD" w14:textId="77777777" w:rsidR="00515C31" w:rsidRDefault="007C42C2">
      <w:r>
        <w:t>R: What’s your next plan after this?</w:t>
      </w:r>
    </w:p>
    <w:p w14:paraId="3509D12D" w14:textId="77777777" w:rsidR="00515C31" w:rsidRDefault="007C42C2">
      <w:r>
        <w:t>P3: I did my PhD in particle physics, but I now switched to a different branch of physics related to quantum information, a bit connected to quantum compu</w:t>
      </w:r>
      <w:r>
        <w:t>ting. I’m hoping that this choice will work out and I make enough headway in my research and the field itself takes off enough. It a field that in a few years there’s going to be some place for me. It’s a big unknown. It’s a big unknown.</w:t>
      </w:r>
    </w:p>
    <w:p w14:paraId="54AA88DB" w14:textId="77777777" w:rsidR="00515C31" w:rsidRDefault="007C42C2">
      <w:r>
        <w:t>R: I’m going to sh</w:t>
      </w:r>
      <w:r>
        <w:t>are my pathway moving forward because as a blind researcher myself, even though our fields are different, but we face the same issue, like prejudice or social issues against the disabilities, so I think I gained really good friend and I’m going to share an</w:t>
      </w:r>
      <w:r>
        <w:t>y resources or information with you moving forward.</w:t>
      </w:r>
    </w:p>
    <w:p w14:paraId="2D512DC6" w14:textId="77777777" w:rsidR="00515C31" w:rsidRDefault="007C42C2">
      <w:r>
        <w:t>P3: Yeah. That would really help and will definitely stay in touch. I’m glad to be help and like to be an interviewee for research, but it’s also nice to touch base with someone interesting. I’m really gl</w:t>
      </w:r>
      <w:r>
        <w:t>ad to meet you.</w:t>
      </w:r>
    </w:p>
    <w:p w14:paraId="1E55D435" w14:textId="77777777" w:rsidR="00515C31" w:rsidRDefault="007C42C2">
      <w:r>
        <w:t>R: P3, do you mind if I put some other blind interviewees who are interested in physics through you?</w:t>
      </w:r>
    </w:p>
    <w:p w14:paraId="5DBAAF79" w14:textId="77777777" w:rsidR="00515C31" w:rsidRDefault="007C42C2">
      <w:r>
        <w:t>P3: Sure.</w:t>
      </w:r>
    </w:p>
    <w:p w14:paraId="5DEA93F7" w14:textId="77777777" w:rsidR="00515C31" w:rsidRDefault="007C42C2">
      <w:r>
        <w:t>R: Yeah. There are some blind people in physics, undergrad students, actually I haven’t shared your information, but I just wante</w:t>
      </w:r>
      <w:r>
        <w:t>d to ask.</w:t>
      </w:r>
    </w:p>
    <w:p w14:paraId="0B3B50DC" w14:textId="77777777" w:rsidR="00515C31" w:rsidRDefault="007C42C2">
      <w:r>
        <w:t>P3: Yeah. Feel free, you got my email address.</w:t>
      </w:r>
    </w:p>
    <w:p w14:paraId="7D99D17F" w14:textId="77777777" w:rsidR="00515C31" w:rsidRDefault="007C42C2">
      <w:r>
        <w:t>R: Yeah. Thank you so much P3. It was really informative and instrumental conversation with you and I’m going to touch base with you or once I have other information or other questions and other than</w:t>
      </w:r>
      <w:r>
        <w:t xml:space="preserve"> that, let’s keep in touch.</w:t>
      </w:r>
    </w:p>
    <w:p w14:paraId="11070394" w14:textId="77777777" w:rsidR="00515C31" w:rsidRDefault="007C42C2">
      <w:r>
        <w:lastRenderedPageBreak/>
        <w:t>P3: Yeah, and good luck with your research.</w:t>
      </w:r>
    </w:p>
    <w:p w14:paraId="552103C8" w14:textId="77777777" w:rsidR="00515C31" w:rsidRDefault="007C42C2">
      <w:r>
        <w:t>R: Thank you so much.</w:t>
      </w:r>
    </w:p>
    <w:p w14:paraId="6E9AE047" w14:textId="77777777" w:rsidR="00515C31" w:rsidRDefault="007C42C2">
      <w:r>
        <w:t>P3: I’d curious to know when you’re done with your interview, what are your findings, what do you come up with. It’ll be interesting in general. It seems like too</w:t>
      </w:r>
      <w:r>
        <w:t>ls, the worst of the social, like the overall environment and the learning environment, those are two very different aspects. It seem that at some point you’re going to have to define where your research is focused, do you want to focus on the tools or the</w:t>
      </w:r>
      <w:r>
        <w:t xml:space="preserve"> learning environment. But I guess right now you’re exploring, so it could be that you might at some point want to do follow up interviews or whatever. But these are our researches.</w:t>
      </w:r>
    </w:p>
    <w:p w14:paraId="469AEEB7" w14:textId="77777777" w:rsidR="00515C31" w:rsidRDefault="007C42C2">
      <w:r>
        <w:t>R: Thank you so much, Dr. Adam, right?</w:t>
      </w:r>
    </w:p>
    <w:p w14:paraId="40C4C41D" w14:textId="77777777" w:rsidR="00515C31" w:rsidRDefault="007C42C2">
      <w:r>
        <w:t>P3: Thank you.</w:t>
      </w:r>
    </w:p>
    <w:p w14:paraId="57A45A03" w14:textId="77777777" w:rsidR="00515C31" w:rsidRDefault="007C42C2">
      <w:r>
        <w:t>R: Yeah, Adam. All r</w:t>
      </w:r>
      <w:r>
        <w:t>ight. You have a good rest of the day and let’s stay tuned and keep in touch.</w:t>
      </w:r>
    </w:p>
    <w:p w14:paraId="571DF7E2" w14:textId="77777777" w:rsidR="00515C31" w:rsidRDefault="007C42C2">
      <w:r>
        <w:t>P3: Okay, and I’ll look forward to your email.</w:t>
      </w:r>
    </w:p>
    <w:p w14:paraId="33BB8E4A" w14:textId="77777777" w:rsidR="00515C31" w:rsidRDefault="007C42C2">
      <w:r>
        <w:t>R: Yes. I’ll send you the Amazon gift card information. Bye.</w:t>
      </w:r>
    </w:p>
    <w:p w14:paraId="3D4E8A05" w14:textId="77777777" w:rsidR="00515C31" w:rsidRDefault="007C42C2">
      <w:r>
        <w:t>P3: Bye.</w:t>
      </w:r>
    </w:p>
    <w:p w14:paraId="0911B331" w14:textId="77777777" w:rsidR="00515C31" w:rsidRDefault="007C42C2">
      <w:pPr>
        <w:pStyle w:val="Heading2"/>
      </w:pPr>
      <w:bookmarkStart w:id="199" w:name="p4"/>
      <w:bookmarkStart w:id="200" w:name="_Toc72907082"/>
      <w:bookmarkEnd w:id="197"/>
      <w:r>
        <w:t>9.4</w:t>
      </w:r>
      <w:r>
        <w:tab/>
        <w:t>Participant 4</w:t>
      </w:r>
      <w:bookmarkEnd w:id="200"/>
    </w:p>
    <w:p w14:paraId="07141C52" w14:textId="77777777" w:rsidR="00515C31" w:rsidRDefault="007C42C2">
      <w:r>
        <w:t>R: All right. Thank you so much. Do you hear me?</w:t>
      </w:r>
    </w:p>
    <w:p w14:paraId="298F2E23" w14:textId="77777777" w:rsidR="00515C31" w:rsidRDefault="007C42C2">
      <w:r>
        <w:t>P4: Yes. I can hear you.</w:t>
      </w:r>
    </w:p>
    <w:p w14:paraId="74E9BEF7" w14:textId="77777777" w:rsidR="00515C31" w:rsidRDefault="007C42C2">
      <w:r>
        <w:t>R: I want to briefly introduce myself, my name is [inaudible 00:00:17] actually I originate from South Korea, back in 2014 for my master’s degree here at Penn State in Learning, Desi</w:t>
      </w:r>
      <w:r>
        <w:t>gn and Technology program. It’s interdisciplinary study between computer science and educational psychology.</w:t>
      </w:r>
    </w:p>
    <w:p w14:paraId="46500A28" w14:textId="77777777" w:rsidR="00515C31" w:rsidRDefault="007C42C2">
      <w:r>
        <w:lastRenderedPageBreak/>
        <w:t>P4: That’s [inaudible 00:00:40].</w:t>
      </w:r>
    </w:p>
    <w:p w14:paraId="07A28743" w14:textId="77777777" w:rsidR="00515C31" w:rsidRDefault="007C42C2">
      <w:r>
        <w:t>R: Yeah. Thank you. After my master’s, I continued to my PhD and actually I’m a fourth year PhD student and I’m expecting to graduate next May, May 2021. And I’m also blind, I have a service dog and I’m doing this research as my dissertation study. I use t</w:t>
      </w:r>
      <w:r>
        <w:t>wo different kinds of data, one from the data archives from NFB mailing list, I’m using quantitative data analysis, it’s data science research. And I’m going to… Actually I’ve been doing this qualitative portion and your interview is one of them. I’m inter</w:t>
      </w:r>
      <w:r>
        <w:t>viewing 10 to 20 blind people in STEM disciplines.</w:t>
      </w:r>
    </w:p>
    <w:p w14:paraId="012BC9F2" w14:textId="77777777" w:rsidR="00515C31" w:rsidRDefault="007C42C2">
      <w:r>
        <w:t>P4: Okay.</w:t>
      </w:r>
    </w:p>
    <w:p w14:paraId="07EEE9A9" w14:textId="77777777" w:rsidR="00515C31" w:rsidRDefault="007C42C2">
      <w:r>
        <w:t>R: To better understand our informal learning cultures and learning strategies, et cetera. So yeah, that’s pretty much everything and brief introduction, would you mind introducing yourself?</w:t>
      </w:r>
    </w:p>
    <w:p w14:paraId="7386BA54" w14:textId="77777777" w:rsidR="00515C31" w:rsidRDefault="007C42C2">
      <w:r>
        <w:t xml:space="preserve">P4: </w:t>
      </w:r>
      <w:r>
        <w:t>Sure. So as you know, my name’s P4 I’m actually originally from California and then my family moved to Texas in high school. I’m one of two sisters or actually one of triplets, we all have different disabilities. And so we moved to Texas to facilitate my o</w:t>
      </w:r>
      <w:r>
        <w:t>ther sister who has learning disabilities. There’s a school there that helps people with learning disabilities so we did that in high school. And then in college I actually started out at a small liberal arts school in Virginia and then I realized as I got</w:t>
      </w:r>
      <w:r>
        <w:t xml:space="preserve"> more involved with my degree, I wasn’t originally a pre-med student. And then I realized I enjoyed chemistry and that there wasn’t a lot of computational chemistry opportunities.</w:t>
      </w:r>
    </w:p>
    <w:p w14:paraId="12A72E3A" w14:textId="77777777" w:rsidR="00515C31" w:rsidRDefault="007C42C2">
      <w:r>
        <w:t>P4: And a lot of people ask me, “Did you go into computational chemistry bec</w:t>
      </w:r>
      <w:r>
        <w:t xml:space="preserve">ause you’re blind? Was it something you felt relegated to?” And I felt like I love computer science and I love writing code and so I was excited because computational chemistry was my two loves all in one thing. So I actually transferred to the University </w:t>
      </w:r>
      <w:r>
        <w:t xml:space="preserve">of Delaware after a summer research fellowship here and I’m still working in a computational biochemistry lab here. And I’m a third year undergrad student and I’m hoping eventually to get my PhD in chemistry, in computational </w:t>
      </w:r>
      <w:r>
        <w:lastRenderedPageBreak/>
        <w:t>chemistry and continue with dr</w:t>
      </w:r>
      <w:r>
        <w:t>ug design and things like that as a career. So yeah, that’s [crosstalk 00:03:39].</w:t>
      </w:r>
    </w:p>
    <w:p w14:paraId="32A53320" w14:textId="77777777" w:rsidR="00515C31" w:rsidRDefault="007C42C2">
      <w:r>
        <w:t>R: So awesome. So you’re at University of Delaware.</w:t>
      </w:r>
    </w:p>
    <w:p w14:paraId="06A7141E" w14:textId="77777777" w:rsidR="00515C31" w:rsidRDefault="007C42C2">
      <w:r>
        <w:t>P4: Yeah. I’m at the University of Delaware.</w:t>
      </w:r>
    </w:p>
    <w:p w14:paraId="52BB6CEF" w14:textId="77777777" w:rsidR="00515C31" w:rsidRDefault="007C42C2">
      <w:r>
        <w:t>R: Oh, cool. That’s really awesome. So I have many questions to ask.</w:t>
      </w:r>
    </w:p>
    <w:p w14:paraId="7B4EE2D7" w14:textId="77777777" w:rsidR="00515C31" w:rsidRDefault="007C42C2">
      <w:r>
        <w:t>P4: Okay</w:t>
      </w:r>
      <w:r>
        <w:t>. Sure.</w:t>
      </w:r>
    </w:p>
    <w:p w14:paraId="1C614007" w14:textId="77777777" w:rsidR="00515C31" w:rsidRDefault="007C42C2">
      <w:r>
        <w:t>R: I have some protocols, interview protocol so I’m going to read through my prompt first and you can answer one by one.</w:t>
      </w:r>
    </w:p>
    <w:p w14:paraId="59E21200" w14:textId="77777777" w:rsidR="00515C31" w:rsidRDefault="007C42C2">
      <w:r>
        <w:t>P4: Okay.</w:t>
      </w:r>
    </w:p>
    <w:p w14:paraId="50D97273" w14:textId="77777777" w:rsidR="00515C31" w:rsidRDefault="007C42C2">
      <w:r>
        <w:t>R: Thank you for your participation, you are invited to participate in an online interview on culture learning patter</w:t>
      </w:r>
      <w:r>
        <w:t>ns of blind individuals pursuing science, technology, engineering and mathematics, STEM disciplines. This is a dissertation research project being conducted by [inaudible 00:04:26] a PhD candidate supervised by his advisor, Dr. Gabriela T. Richard in Learn</w:t>
      </w:r>
      <w:r>
        <w:t>ing, Design and Technology program at the Pennsylvania State University.</w:t>
      </w:r>
    </w:p>
    <w:p w14:paraId="4108878F" w14:textId="77777777" w:rsidR="00515C31" w:rsidRDefault="007C42C2">
      <w:r>
        <w:t xml:space="preserve">R: You will be asked several questions about your perspective and experiences on learning STEM related subjects as being blind. The interview should take about 30 minutes to one hour </w:t>
      </w:r>
      <w:r>
        <w:t xml:space="preserve">of your time. This study is completely voluntary, you can skip questions you don’t feel comfortable with and you may opt out at any time. Your responses will be recorded and you can review any part of the tapes and request they be destroyed. All responses </w:t>
      </w:r>
      <w:r>
        <w:t>will be kept confidential. So let me start with questions about your visual impairment.</w:t>
      </w:r>
    </w:p>
    <w:p w14:paraId="7F45545C" w14:textId="77777777" w:rsidR="00515C31" w:rsidRDefault="007C42C2">
      <w:r>
        <w:t>P4: Okay.</w:t>
      </w:r>
    </w:p>
    <w:p w14:paraId="21C23E57" w14:textId="77777777" w:rsidR="00515C31" w:rsidRDefault="007C42C2">
      <w:r>
        <w:t>R: Please briefly describe your current visual impairments using your own words, for example, visual, angle, clarity and any characteristics.</w:t>
      </w:r>
    </w:p>
    <w:p w14:paraId="33DE5F41" w14:textId="77777777" w:rsidR="00515C31" w:rsidRDefault="007C42C2">
      <w:r>
        <w:t>P4: Okay. So I w</w:t>
      </w:r>
      <w:r>
        <w:t xml:space="preserve">ould say that I’m pretty much as close to blind as you can get without being totally blind. I have some light and some color perception but the majority of my vision is </w:t>
      </w:r>
      <w:r>
        <w:lastRenderedPageBreak/>
        <w:t>just light perception. I have ambulatory vision so I can see where windows are and thin</w:t>
      </w:r>
      <w:r>
        <w:t>gs like that. But I would say no functional vision in terms of print readability and things like that.</w:t>
      </w:r>
    </w:p>
    <w:p w14:paraId="74F91DAC" w14:textId="77777777" w:rsidR="00515C31" w:rsidRDefault="007C42C2">
      <w:r>
        <w:t>R: I see. Okay. Thank you so much. What is the main cause of your visual impairment? For example, eye disease like glaucoma.</w:t>
      </w:r>
    </w:p>
    <w:p w14:paraId="13F44041" w14:textId="77777777" w:rsidR="00515C31" w:rsidRDefault="007C42C2">
      <w:r>
        <w:t>P4: Retinopathy of prematuri</w:t>
      </w:r>
      <w:r>
        <w:t>ty.</w:t>
      </w:r>
    </w:p>
    <w:p w14:paraId="1C51BF54" w14:textId="77777777" w:rsidR="00515C31" w:rsidRDefault="007C42C2">
      <w:r>
        <w:t>R: Cool. When did you acquire your visual impairment?</w:t>
      </w:r>
    </w:p>
    <w:p w14:paraId="0725B876" w14:textId="77777777" w:rsidR="00515C31" w:rsidRDefault="007C42C2">
      <w:r>
        <w:t>P4: About three months of age.</w:t>
      </w:r>
    </w:p>
    <w:p w14:paraId="4D222A28" w14:textId="77777777" w:rsidR="00515C31" w:rsidRDefault="007C42C2">
      <w:r>
        <w:t>R: Let’s see, did you gradually lose your sight?</w:t>
      </w:r>
    </w:p>
    <w:p w14:paraId="32B82F93" w14:textId="77777777" w:rsidR="00515C31" w:rsidRDefault="007C42C2">
      <w:r>
        <w:t>P4: No. I’ve had pretty much the same degree of vision loss my whole life.</w:t>
      </w:r>
    </w:p>
    <w:p w14:paraId="5F05FB95" w14:textId="77777777" w:rsidR="00515C31" w:rsidRDefault="007C42C2">
      <w:r>
        <w:t>R: Mm-hmm (affirmative). I see. What is you</w:t>
      </w:r>
      <w:r>
        <w:t>r visual acuity in both eyes with the use of a correcting lens. For example, 10/200 in the left eye, light perception in the right eye, et cetera. I think you already described but let’s go with left eye to right eye.</w:t>
      </w:r>
    </w:p>
    <w:p w14:paraId="03917386" w14:textId="77777777" w:rsidR="00515C31" w:rsidRDefault="007C42C2">
      <w:r>
        <w:t>P4: Sure. So they’re pretty equal so I</w:t>
      </w:r>
      <w:r>
        <w:t>’d just say light perception in the left eye and light perception in the right eye.</w:t>
      </w:r>
    </w:p>
    <w:p w14:paraId="7E09A0D6" w14:textId="77777777" w:rsidR="00515C31" w:rsidRDefault="007C42C2">
      <w:r>
        <w:t>R: Okay. How do you self identify your visual impairments among the following four categories? First normal vision, second moderate visual impairment, third severe vision impairment, fourth blindness.</w:t>
      </w:r>
    </w:p>
    <w:p w14:paraId="526C24AE" w14:textId="77777777" w:rsidR="00515C31" w:rsidRDefault="007C42C2">
      <w:r>
        <w:t>P4: Severe vision impairment.</w:t>
      </w:r>
    </w:p>
    <w:p w14:paraId="19C819A1" w14:textId="77777777" w:rsidR="00515C31" w:rsidRDefault="007C42C2">
      <w:r>
        <w:t>R: Okay. So do you use br</w:t>
      </w:r>
      <w:r>
        <w:t>aille?</w:t>
      </w:r>
    </w:p>
    <w:p w14:paraId="2C8BF6FA" w14:textId="77777777" w:rsidR="00515C31" w:rsidRDefault="007C42C2">
      <w:r>
        <w:t>P4: Yes.</w:t>
      </w:r>
    </w:p>
    <w:p w14:paraId="108EA539" w14:textId="77777777" w:rsidR="00515C31" w:rsidRDefault="007C42C2">
      <w:r>
        <w:t>R: Okay. So you mostly use braille and screen reading software?</w:t>
      </w:r>
    </w:p>
    <w:p w14:paraId="4B652B5C" w14:textId="77777777" w:rsidR="00515C31" w:rsidRDefault="007C42C2">
      <w:r>
        <w:t>P4: Yes. That’s correct.</w:t>
      </w:r>
    </w:p>
    <w:p w14:paraId="033D5659" w14:textId="77777777" w:rsidR="00515C31" w:rsidRDefault="007C42C2">
      <w:r>
        <w:t>R: Okay. What kind of screen reader do you use?</w:t>
      </w:r>
    </w:p>
    <w:p w14:paraId="6326335A" w14:textId="77777777" w:rsidR="00515C31" w:rsidRDefault="007C42C2">
      <w:r>
        <w:t>P4: I primarily use JAWS, I also have NVDA on my computer. I’ve noticed there some mathematical formula</w:t>
      </w:r>
      <w:r>
        <w:t xml:space="preserve"> that NVDA does better with than JAWS.</w:t>
      </w:r>
    </w:p>
    <w:p w14:paraId="4B8CE52E" w14:textId="77777777" w:rsidR="00515C31" w:rsidRDefault="007C42C2">
      <w:r>
        <w:lastRenderedPageBreak/>
        <w:t>R: I see. So you don’t use any magnifier or CCTV stuff?</w:t>
      </w:r>
    </w:p>
    <w:p w14:paraId="7740EC40" w14:textId="77777777" w:rsidR="00515C31" w:rsidRDefault="007C42C2">
      <w:r>
        <w:t>P4: No, just screen reading technology and a braille display.</w:t>
      </w:r>
    </w:p>
    <w:p w14:paraId="10B44B97" w14:textId="77777777" w:rsidR="00515C31" w:rsidRDefault="007C42C2">
      <w:r>
        <w:t>R: Okay. All right. Let me ask you questions about your learning experiences in STEM. So since when</w:t>
      </w:r>
      <w:r>
        <w:t xml:space="preserve"> have you been interested in STEM subjects?</w:t>
      </w:r>
    </w:p>
    <w:p w14:paraId="6FC4888A" w14:textId="77777777" w:rsidR="00515C31" w:rsidRDefault="007C42C2">
      <w:r>
        <w:t xml:space="preserve">P4: I would probably say since my late middle to early high school was when I really realized that it was possible for someone like me with a visual impairment to go into STEM. So that’s when I allowed myself to </w:t>
      </w:r>
      <w:r>
        <w:t>be interested in STEM at that age, before I wasn’t really sure how I would accomplish the things that you needed to accomplish as a STEM degree seeking student.</w:t>
      </w:r>
    </w:p>
    <w:p w14:paraId="61B7082C" w14:textId="77777777" w:rsidR="00515C31" w:rsidRDefault="007C42C2">
      <w:r>
        <w:t>R: I see. Then before the time you got interested in STEM, what did you want to be? What did yo</w:t>
      </w:r>
      <w:r>
        <w:t>u want to become?</w:t>
      </w:r>
    </w:p>
    <w:p w14:paraId="45C16B82" w14:textId="77777777" w:rsidR="00515C31" w:rsidRDefault="007C42C2">
      <w:r>
        <w:t xml:space="preserve">P4: I thought I wanted to be a teacher and then I was quickly disabused of that idea when I started tutoring. I realized that I didn’t really have the patience for it, so I rethought things. And that’s when I started to realize that STEM </w:t>
      </w:r>
      <w:r>
        <w:t>was an avenue of possibility.</w:t>
      </w:r>
    </w:p>
    <w:p w14:paraId="284626CE" w14:textId="77777777" w:rsidR="00515C31" w:rsidRDefault="007C42C2">
      <w:r>
        <w:t>R: So since you mentioned you were considering being a teacher, so what subject were you considering?</w:t>
      </w:r>
    </w:p>
    <w:p w14:paraId="264B78BD" w14:textId="77777777" w:rsidR="00515C31" w:rsidRDefault="007C42C2">
      <w:r>
        <w:t>P4: I wasn’t really sure honestly. There were some people who said, “You should teach braille,” but I thought that would be,</w:t>
      </w:r>
      <w:r>
        <w:t xml:space="preserve"> no offense to anyone that teaches braille, but I thought that would be something I didn’t want to do. So I was thinking more in general terms as far as teaching.</w:t>
      </w:r>
    </w:p>
    <w:p w14:paraId="3863C493" w14:textId="77777777" w:rsidR="00515C31" w:rsidRDefault="007C42C2">
      <w:r>
        <w:t>R: Okay. That’s good. What subject are you interested in or majoring in specifically?</w:t>
      </w:r>
    </w:p>
    <w:p w14:paraId="6679140A" w14:textId="77777777" w:rsidR="00515C31" w:rsidRDefault="007C42C2">
      <w:r>
        <w:t>P4: Spe</w:t>
      </w:r>
      <w:r>
        <w:t>cifically I’m majoring in biochemistry and I’m actually thinking about picking up a physics minor due to the computational aspects of the research I’m doing. I’m realizing physics is becoming more and more prevalent.</w:t>
      </w:r>
    </w:p>
    <w:p w14:paraId="4E02BF44" w14:textId="77777777" w:rsidR="00515C31" w:rsidRDefault="007C42C2">
      <w:r>
        <w:t>R: Okay. As far as I understand, the re</w:t>
      </w:r>
      <w:r>
        <w:t>ason why you were seeking computational chemistry specifically is because of your blindness?</w:t>
      </w:r>
    </w:p>
    <w:p w14:paraId="5A70624D" w14:textId="77777777" w:rsidR="00515C31" w:rsidRDefault="007C42C2">
      <w:r>
        <w:lastRenderedPageBreak/>
        <w:t xml:space="preserve">P4: Actually not necessarily, I just personally really enjoy computational chemistry and I’ve always really liked the theory behind chemistry more than I’ve liked </w:t>
      </w:r>
      <w:r>
        <w:t>being in the lab. So I wouldn’t say that it’s because of my blindness, I’d just say more of that’s what I enjoy most about chemistry.</w:t>
      </w:r>
    </w:p>
    <w:p w14:paraId="24781292" w14:textId="77777777" w:rsidR="00515C31" w:rsidRDefault="007C42C2">
      <w:r>
        <w:t>R: Cool. I see. Were you and are you the only blind student in STEM classes?</w:t>
      </w:r>
    </w:p>
    <w:p w14:paraId="2D6D226A" w14:textId="77777777" w:rsidR="00515C31" w:rsidRDefault="007C42C2">
      <w:r>
        <w:t>P4: At my university?</w:t>
      </w:r>
    </w:p>
    <w:p w14:paraId="4ECDF8E6" w14:textId="77777777" w:rsidR="00515C31" w:rsidRDefault="007C42C2">
      <w:r>
        <w:t>R: Yeah.</w:t>
      </w:r>
    </w:p>
    <w:p w14:paraId="4ED278D4" w14:textId="77777777" w:rsidR="00515C31" w:rsidRDefault="007C42C2">
      <w:r>
        <w:t>P4: There’s on</w:t>
      </w:r>
      <w:r>
        <w:t>e other blind student but she’s taking more cognitive science classes and that degree does require a few STEM classes but not to the degree that I’m in.</w:t>
      </w:r>
    </w:p>
    <w:p w14:paraId="7B723EB8" w14:textId="77777777" w:rsidR="00515C31" w:rsidRDefault="007C42C2">
      <w:r>
        <w:t>R: Okay. If we restrict this question to your major, you are the only blind student in your program?</w:t>
      </w:r>
    </w:p>
    <w:p w14:paraId="68DD13A6" w14:textId="77777777" w:rsidR="00515C31" w:rsidRDefault="007C42C2">
      <w:r>
        <w:t>P4: Yes. In my major.</w:t>
      </w:r>
    </w:p>
    <w:p w14:paraId="0447BC6C" w14:textId="77777777" w:rsidR="00515C31" w:rsidRDefault="007C42C2">
      <w:r>
        <w:t>R: Okay. What did and what do your STEM classes look like in terms of accessibility, the materials and professors teaching style, et cetera to you?</w:t>
      </w:r>
    </w:p>
    <w:p w14:paraId="4F142B0A" w14:textId="77777777" w:rsidR="00515C31" w:rsidRDefault="007C42C2">
      <w:r>
        <w:t>P4: I would say in general terms, they’re all pretty accessible. In the beginning of c</w:t>
      </w:r>
      <w:r>
        <w:t>oordinating things, it does take a little bit of an effort because a lot of these professors in the STEM field are very much set in their ways and they want to teach how they’ve taught for years. And so it does take a little bit of explanation of… You need</w:t>
      </w:r>
      <w:r>
        <w:t xml:space="preserve"> to be a little bit more descriptive things like that, but I think after we’ve had those conversations and things like that, it’s pretty accessible. And I get a lot of chemistry materials in braille because they’re very, especially organic chemistry, they’</w:t>
      </w:r>
      <w:r>
        <w:t>re very visual and so it’s easier to have that. So it’s just a matter of coordinating all those things.</w:t>
      </w:r>
    </w:p>
    <w:p w14:paraId="53C3F420" w14:textId="77777777" w:rsidR="00515C31" w:rsidRDefault="007C42C2">
      <w:r>
        <w:t>R: I see. Then who do you think is the best partner in terms of this kind of coordination?</w:t>
      </w:r>
    </w:p>
    <w:p w14:paraId="1F795322" w14:textId="77777777" w:rsidR="00515C31" w:rsidRDefault="007C42C2">
      <w:r>
        <w:t xml:space="preserve">P4: I think in my case, it’s the professors who… If the professors aren’t willing to work with you, the disability office can really only do so much. And so having that relationship with </w:t>
      </w:r>
      <w:r>
        <w:lastRenderedPageBreak/>
        <w:t>the professor to say, “Okay, this is what I need.” And then maybe goi</w:t>
      </w:r>
      <w:r>
        <w:t>ng out and using disability services as a means to provide those accommodations.</w:t>
      </w:r>
    </w:p>
    <w:p w14:paraId="0C76FB39" w14:textId="77777777" w:rsidR="00515C31" w:rsidRDefault="007C42C2">
      <w:r>
        <w:t>R: Do you tend to go to and ask disability office to provide you with some accessible materials? Or do you communicate directly with your professor first?</w:t>
      </w:r>
    </w:p>
    <w:p w14:paraId="4B907234" w14:textId="77777777" w:rsidR="00515C31" w:rsidRDefault="007C42C2">
      <w:r>
        <w:t>P4: It depends on th</w:t>
      </w:r>
      <w:r>
        <w:t>e material so if it’s something that has a lot of mathematical formula, I’ve had some calculus professors who write all of their tests and things in LaTeX. So I knew how to read LaTeX and so they just gave me a digital copy of the test. But for other profe</w:t>
      </w:r>
      <w:r>
        <w:t>ssors, for example for chemistry, where it is very image-based and does involve a lot of translation and transcription of something visual and something tactile. That’s definitely where I’d involve, disability services because it’s not the professor’s area</w:t>
      </w:r>
      <w:r>
        <w:t xml:space="preserve"> of expertise.</w:t>
      </w:r>
    </w:p>
    <w:p w14:paraId="7F7A0D14" w14:textId="77777777" w:rsidR="00515C31" w:rsidRDefault="007C42C2">
      <w:r>
        <w:t>R: Yeah. Okay. Let me ask this question, you mentioned you’re using LaTeX.</w:t>
      </w:r>
    </w:p>
    <w:p w14:paraId="0854B074" w14:textId="77777777" w:rsidR="00515C31" w:rsidRDefault="007C42C2">
      <w:r>
        <w:t>P4: Yes.</w:t>
      </w:r>
    </w:p>
    <w:p w14:paraId="3402131B" w14:textId="77777777" w:rsidR="00515C31" w:rsidRDefault="007C42C2">
      <w:r>
        <w:t>R: What other technology do you use specifically for your math and science classes like MathML or other?</w:t>
      </w:r>
    </w:p>
    <w:p w14:paraId="4EA3B8CB" w14:textId="77777777" w:rsidR="00515C31" w:rsidRDefault="007C42C2">
      <w:r>
        <w:t>P4: I do use MathML in a lot of cases, when I get te</w:t>
      </w:r>
      <w:r>
        <w:t>xtbooks, for example my physics textbook is in MathML. And so I use that in grids for the braille display so I can read equations for easily, it’s helpful to have the braille display as well as speech to make sure I’m not missing anything. So I’d say that’</w:t>
      </w:r>
      <w:r>
        <w:t>s primarily what I do, I tend to avoid hard copy braille whenever I can. And lately as you know [crosstalk 00:14:22].</w:t>
      </w:r>
    </w:p>
    <w:p w14:paraId="79F5103F" w14:textId="77777777" w:rsidR="00515C31" w:rsidRDefault="007C42C2">
      <w:r>
        <w:t>R: Because of the bulky volume.</w:t>
      </w:r>
    </w:p>
    <w:p w14:paraId="497D2C2F" w14:textId="77777777" w:rsidR="00515C31" w:rsidRDefault="007C42C2">
      <w:r>
        <w:t>P4: Yeah. So bulky, yeah.</w:t>
      </w:r>
    </w:p>
    <w:p w14:paraId="6214E51C" w14:textId="77777777" w:rsidR="00515C31" w:rsidRDefault="007C42C2">
      <w:r>
        <w:t>R: LaTeX is really complex when it gets longer.</w:t>
      </w:r>
    </w:p>
    <w:p w14:paraId="56A63B70" w14:textId="77777777" w:rsidR="00515C31" w:rsidRDefault="007C42C2">
      <w:r>
        <w:t>P4: It is. Yes.</w:t>
      </w:r>
    </w:p>
    <w:p w14:paraId="4243107A" w14:textId="77777777" w:rsidR="00515C31" w:rsidRDefault="007C42C2">
      <w:r>
        <w:t>R: So do you pri</w:t>
      </w:r>
      <w:r>
        <w:t>marily use LaTeX for a writing purpose or reading purpose?</w:t>
      </w:r>
    </w:p>
    <w:p w14:paraId="21DBFB87" w14:textId="77777777" w:rsidR="00515C31" w:rsidRDefault="007C42C2">
      <w:r>
        <w:lastRenderedPageBreak/>
        <w:t>P4: I would say primarily for reading purposes, I have a shorter hand notation that I use to work problems. But if the professor asks that to be translated into LaTeX I can. Typically what I will d</w:t>
      </w:r>
      <w:r>
        <w:t>o is write, if the professor knows LaTeX, I’ll write my final answer in LaTeX and if they’re curious about my work, they can go back and look at the shorthand notation that… I typically just use Computer Braille when I’m writing out because I realized Neme</w:t>
      </w:r>
      <w:r>
        <w:t>th is great and everything; but it takes up a little bit more room than Computer Braille does. So I’ve realized that because in Computer Braille you don’t have to have the number symbol at the front, you don’t have to have the equal sign takes up two cells</w:t>
      </w:r>
      <w:r>
        <w:t xml:space="preserve"> instead of one. So that was just a decision I made based on efficiency.</w:t>
      </w:r>
    </w:p>
    <w:p w14:paraId="0F4D3067" w14:textId="77777777" w:rsidR="00515C31" w:rsidRDefault="007C42C2">
      <w:r>
        <w:t>R: Awesome. What’s your special strategy for the back translation between Braille Nemeth Code and sided print.</w:t>
      </w:r>
    </w:p>
    <w:p w14:paraId="1F46A867" w14:textId="77777777" w:rsidR="00515C31" w:rsidRDefault="007C42C2">
      <w:r>
        <w:t>P4: So it depends, I would say since I do a lot of my stuff visually, it</w:t>
      </w:r>
      <w:r>
        <w:t xml:space="preserve"> just depends on what the professor wants. Like I said, if the professor knows LaTeX then I just write out my answers in LaTeX and use MathType or some other add-on to convert that to a PDF and then either email it to a TA or whoever’s grading it. Or for e</w:t>
      </w:r>
      <w:r>
        <w:t>xample, if I’m taking a test in the disability office, they’ll typically put the test on a flash drive, I will take the test and then they’ll somehow either print it out; or get it to the professor that way or somehow find a way to get it to them digitally</w:t>
      </w:r>
      <w:r>
        <w:t>. And especially this semester, professors have been great about TAs or whoever’s grading has been great about getting me things back in a digital format. So that I can actually see, “Okay, here’s what I wrote,” potentially any comments or anything the pro</w:t>
      </w:r>
      <w:r>
        <w:t>fessor made. So that I’m not having to rely on sighted assistance to read me back my graded papers, which is nice.</w:t>
      </w:r>
    </w:p>
    <w:p w14:paraId="74B727BE" w14:textId="77777777" w:rsidR="00515C31" w:rsidRDefault="007C42C2">
      <w:r>
        <w:t>R: Cool. P4, did you go to special school for the blind?</w:t>
      </w:r>
    </w:p>
    <w:p w14:paraId="317CAA4C" w14:textId="77777777" w:rsidR="00515C31" w:rsidRDefault="007C42C2">
      <w:r>
        <w:t>P4: I did not. I was mainstreamed my whole life.</w:t>
      </w:r>
    </w:p>
    <w:p w14:paraId="169DEC45" w14:textId="77777777" w:rsidR="00515C31" w:rsidRDefault="007C42C2">
      <w:r>
        <w:t>R: Then, how did you learn the math</w:t>
      </w:r>
      <w:r>
        <w:t xml:space="preserve"> code and LaTeX and other blind skills for STEM.</w:t>
      </w:r>
    </w:p>
    <w:p w14:paraId="437DD18F" w14:textId="77777777" w:rsidR="00515C31" w:rsidRDefault="007C42C2">
      <w:r>
        <w:lastRenderedPageBreak/>
        <w:t xml:space="preserve">P4: So in early life, I had a teacher of the visually impaired so it was from, I would say early childhood all the way up until eighth grade. And then in high school, I was actually in a private high school </w:t>
      </w:r>
      <w:r>
        <w:t>so I did not have a teacher of the visually impaired. So a lot of the STEM related skills that I learned other than, I learned Nemeth in early elementary school and things like that. But I really did teach myself a lot, I taught myself LaTeX so it was very</w:t>
      </w:r>
      <w:r>
        <w:t xml:space="preserve"> much… My motivation was there and so I pretty much told myself, “Okay, here’s a solution to this problem, here’s how to…” Because it’s hard for someone to teach you a programming language [crosstalk 00:17:49] you have to teach yourself. So that’s how it e</w:t>
      </w:r>
      <w:r>
        <w:t>nded up working out.</w:t>
      </w:r>
    </w:p>
    <w:p w14:paraId="4CDD2128" w14:textId="77777777" w:rsidR="00515C31" w:rsidRDefault="007C42C2">
      <w:r>
        <w:t>R: So amazing. So how did you find out those workarounds and resources?</w:t>
      </w:r>
    </w:p>
    <w:p w14:paraId="5A4DDCF0" w14:textId="77777777" w:rsidR="00515C31" w:rsidRDefault="007C42C2">
      <w:r>
        <w:t>P4: As I’m sure you imagine, a lot of it was from NFB math archives and things like that because NFB is, in terms of those mailing lists, they’re really the only o</w:t>
      </w:r>
      <w:r>
        <w:t>nes who have that resource. But also I did go to a lot of the blindness conventions, I went to CSUN I went to the… Especially when we lived in California they have that big statewide convention. And so they always share a lot of fantastic resources and ide</w:t>
      </w:r>
      <w:r>
        <w:t>as. And so I was just very much interested in doing this thing and I was looking for every possible solution and trying things out, and what worked I kept doing and what didn’t work I tried something else.</w:t>
      </w:r>
    </w:p>
    <w:p w14:paraId="7821C21E" w14:textId="77777777" w:rsidR="00515C31" w:rsidRDefault="007C42C2">
      <w:r>
        <w:t>R: I see. That’s great. What are the most challeng</w:t>
      </w:r>
      <w:r>
        <w:t>ing issues for you to learn STEM related content as being blind?</w:t>
      </w:r>
    </w:p>
    <w:p w14:paraId="4220FE6C" w14:textId="77777777" w:rsidR="00515C31" w:rsidRDefault="007C42C2">
      <w:r>
        <w:t>P4: I would say once all the accommodations and things are worked out in classes, you get into a rhythm and it’s fine. I would say the most challenging thing is breaking down those initial ba</w:t>
      </w:r>
      <w:r>
        <w:t xml:space="preserve">rriers. And especially because in a school that’s big like the University of Delaware, they’re different professors for each class. And so as you go to each STEM class and even each… Organic Chemistry I here is taught by a different professor than Organic </w:t>
      </w:r>
      <w:r>
        <w:t xml:space="preserve">Chemistry II and things like that. So it’s really just about reproving yourself I guess, is the only way I can really put it. A lot of these teachers have never seen a blind student in their STEM classes before. And so it’s a </w:t>
      </w:r>
      <w:r>
        <w:lastRenderedPageBreak/>
        <w:t xml:space="preserve">matter of saying, “Okay look, </w:t>
      </w:r>
      <w:r>
        <w:t>it is possible for me to do this, here’s how and if you could be descriptive and things like that, that would be helpful.” But I would say that’s probably the most challenging and the most stressful aspect of learning STEM because it’s really just an ongoi</w:t>
      </w:r>
      <w:r>
        <w:t>ng process semester to semester.</w:t>
      </w:r>
    </w:p>
    <w:p w14:paraId="06CD4317" w14:textId="77777777" w:rsidR="00515C31" w:rsidRDefault="007C42C2">
      <w:r>
        <w:t>R: I think you pointed a very interesting point, people tend to highlight inaccessible technology as the most challenging part. But it seems like you are highlighting communication or social interaction when you are interac</w:t>
      </w:r>
      <w:r>
        <w:t>ting with new people because you have to explain everything from scratch.</w:t>
      </w:r>
    </w:p>
    <w:p w14:paraId="0B937245" w14:textId="77777777" w:rsidR="00515C31" w:rsidRDefault="007C42C2">
      <w:r>
        <w:t>P4: Yeah. And honestly it’s a matter of these people’s initial perceptions and I think this problem will hopefully be fixed as more blind go into STEM. Because it’s just the fact it’</w:t>
      </w:r>
      <w:r>
        <w:t xml:space="preserve">s something these people haven’t seen before. And so it’s a novel thing and they’re not exactly sure how it works. For me there’s definitely the challenge of inaccessible technology but as you know, as someone who’s into computers half the fun is figuring </w:t>
      </w:r>
      <w:r>
        <w:t>that stuff out. So it doesn’t bother me as much as it might bother someone else.</w:t>
      </w:r>
    </w:p>
    <w:p w14:paraId="32937B49" w14:textId="77777777" w:rsidR="00515C31" w:rsidRDefault="007C42C2">
      <w:r>
        <w:t>R: Can you recall any interesting reaction that you got from any sighted people who never seen blind people?</w:t>
      </w:r>
    </w:p>
    <w:p w14:paraId="5EED7E87" w14:textId="77777777" w:rsidR="00515C31" w:rsidRDefault="007C42C2">
      <w:r>
        <w:t>P4: I’ve never seen someone be overtly shocked or anything like th</w:t>
      </w:r>
      <w:r>
        <w:t>at. I think the most interesting reaction I had was actually a couple of weeks ago from my physics professor. I had to add the class late and because I realized I was taking the physics without calculus and I needed physics with calculus for my degree. And</w:t>
      </w:r>
      <w:r>
        <w:t xml:space="preserve"> so I added this class about a half a week into the drop period so I’d missed the first day of class which I’d never done before. And this professor comes up to me before lecture and just very abruptly goes, “We should talk after class.” I was like, “All r</w:t>
      </w:r>
      <w:r>
        <w:t>ight, this is my first interaction with you calm down a little bit, we’re going to figure this out.” But people react in interesting ways and I think that was probably my most bluntly astonished reaction that I’ve ever gotten from a professor.</w:t>
      </w:r>
    </w:p>
    <w:p w14:paraId="581BE72B" w14:textId="77777777" w:rsidR="00515C31" w:rsidRDefault="007C42C2">
      <w:r>
        <w:lastRenderedPageBreak/>
        <w:t>R: Do you th</w:t>
      </w:r>
      <w:r>
        <w:t>ink as time goes by, as you attend the class and as you do great job in class, do you think professors more understand blind people can deal with STEM?</w:t>
      </w:r>
    </w:p>
    <w:p w14:paraId="41804C90" w14:textId="77777777" w:rsidR="00515C31" w:rsidRDefault="007C42C2">
      <w:r>
        <w:t xml:space="preserve">P4: Definitely. I think it’s just a matter of… Which does put a lot on the blind student, especially if </w:t>
      </w:r>
      <w:r>
        <w:t xml:space="preserve">it’s the first student that a professor has seen. But it does over time, people can get used to a lot of things. And I think that once the professor sees, “Okay, I’m willing to work hard in this class and to do as much as I need to, to do well.” They feel </w:t>
      </w:r>
      <w:r>
        <w:t xml:space="preserve">less obliged to describe things in more like, “Okay, well this is actually doing a service to you.” And from what a lot of professors have said, it does a service to the rest of the class too. Because they’re getting much more detailed verbal descriptions </w:t>
      </w:r>
      <w:r>
        <w:t>of what’s going on, particularly in chemistry and mathematics classes. They’ve said that it’s been helpful to their students, so it’s actually changed their teaching cell for the longterm which is cool.</w:t>
      </w:r>
    </w:p>
    <w:p w14:paraId="72061863" w14:textId="77777777" w:rsidR="00515C31" w:rsidRDefault="007C42C2">
      <w:r>
        <w:t>R: Great. So this is a piggyback question to your most challenging issues in STEM classes. How have you addressed those problems and what strategies have you utilized?</w:t>
      </w:r>
    </w:p>
    <w:p w14:paraId="6EE27344" w14:textId="77777777" w:rsidR="00515C31" w:rsidRDefault="007C42C2">
      <w:r>
        <w:t>P4: My first strategy is always to just talk to the professor. I think having a good rap</w:t>
      </w:r>
      <w:r>
        <w:t xml:space="preserve">port with the professor is extremely helpful but I’ve been lucky with the disability services here. They’re very much willing to… If I step in and say, “Hey, this professor is not willing to work with me.” And so we can all sit down and have a meeting and </w:t>
      </w:r>
      <w:r>
        <w:t>in that instance it’s very helpful to work with them. But I think it’s always important to reach out to the professor first because you’re trying to perceive yourself as human and you’re part of student in their class just like any other student who just h</w:t>
      </w:r>
      <w:r>
        <w:t>appens to need these things. So yeah, I would say that’s the order that I do things</w:t>
      </w:r>
    </w:p>
    <w:p w14:paraId="006CE7BA" w14:textId="77777777" w:rsidR="00515C31" w:rsidRDefault="007C42C2">
      <w:r>
        <w:t>R: Cool. Do you have a blind mentor or blind role model who encourages you to pursue STEM disciplines?</w:t>
      </w:r>
    </w:p>
    <w:p w14:paraId="6D026CF6" w14:textId="77777777" w:rsidR="00515C31" w:rsidRDefault="007C42C2">
      <w:r>
        <w:t>P4: I’ve definitely seen some pretty cool blind scientists in the pas</w:t>
      </w:r>
      <w:r>
        <w:t xml:space="preserve">t, Hoby Wedler is one of them. I actually went to his chemistry camp in California that he runs when I was in high </w:t>
      </w:r>
      <w:r>
        <w:lastRenderedPageBreak/>
        <w:t xml:space="preserve">school. And then there several other blind computational scientists out there who I’ve just seen their work. And I don’t really have… I have </w:t>
      </w:r>
      <w:r>
        <w:t>a lot of older blind friends who are doing well in their chosen careers but a lot of times it’s law or something psychology. It’s not really the hard sciences a lot of times so I would say probably one solid mentor if I’m thinking of Hoby [crosstalk 00:25:</w:t>
      </w:r>
      <w:r>
        <w:t>39].</w:t>
      </w:r>
    </w:p>
    <w:p w14:paraId="111B0186" w14:textId="77777777" w:rsidR="00515C31" w:rsidRDefault="007C42C2">
      <w:r>
        <w:t>R: Do you have a connection with him? Do you keep in touch with him these days?</w:t>
      </w:r>
    </w:p>
    <w:p w14:paraId="54161CC3" w14:textId="77777777" w:rsidR="00515C31" w:rsidRDefault="007C42C2">
      <w:r>
        <w:t>P4: We keep in touch pretty regularly I would say, he’s a busy guy so I don’t talk to him as often, if I have a question it might be a while before I hear back. But I thin</w:t>
      </w:r>
      <w:r>
        <w:t>k that it’s really cool that a lot of those mentors are so willing to work with students who are also pursuing the same field. So I wouldn’t feel uncomfortable at all reaching out to him and asking him a question, but I would say we don’t keep in touch sup</w:t>
      </w:r>
      <w:r>
        <w:t>er regularly.</w:t>
      </w:r>
    </w:p>
    <w:p w14:paraId="6F5A4FAF" w14:textId="77777777" w:rsidR="00515C31" w:rsidRDefault="007C42C2">
      <w:r>
        <w:t>R: Cool. I think as far as I remember he graduated from UC Davis.</w:t>
      </w:r>
    </w:p>
    <w:p w14:paraId="76AFED86" w14:textId="77777777" w:rsidR="00515C31" w:rsidRDefault="007C42C2">
      <w:r>
        <w:t>P4: Yeah. He got his PhD in chemistry a couple of years ago from UC Davis.</w:t>
      </w:r>
    </w:p>
    <w:p w14:paraId="56381EBF" w14:textId="77777777" w:rsidR="00515C31" w:rsidRDefault="007C42C2">
      <w:r>
        <w:t>R: Yeah. What does he do?</w:t>
      </w:r>
    </w:p>
    <w:p w14:paraId="420062F9" w14:textId="77777777" w:rsidR="00515C31" w:rsidRDefault="007C42C2">
      <w:r>
        <w:t>P4: I think he works with, I think a winery company or he does something wi</w:t>
      </w:r>
      <w:r>
        <w:t>th the chemistry of wine. I can’t remember exactly what he does.</w:t>
      </w:r>
    </w:p>
    <w:p w14:paraId="23E1BF47" w14:textId="77777777" w:rsidR="00515C31" w:rsidRDefault="007C42C2">
      <w:r>
        <w:t>R: So interesting. So exciting. Wow. What has best motivated you to keep continuing STEM?</w:t>
      </w:r>
    </w:p>
    <w:p w14:paraId="2673D1F3" w14:textId="77777777" w:rsidR="00515C31" w:rsidRDefault="007C42C2">
      <w:r>
        <w:t>P4: Personally my love for the subject is first and foremost. But then second to that is, there reall</w:t>
      </w:r>
      <w:r>
        <w:t>y aren’t very many of us blind scientists and I hope that one day I’ll be able to mentor younger blind scientists; or be there to say, “Okay, well you need to take this class, here’s how I did it in the past, here’s what protocols I used.” So that people d</w:t>
      </w:r>
      <w:r>
        <w:t>on’t have to reinvent the wheel like I had to sometimes.</w:t>
      </w:r>
    </w:p>
    <w:p w14:paraId="444A11DF" w14:textId="77777777" w:rsidR="00515C31" w:rsidRDefault="007C42C2">
      <w:r>
        <w:t>R: Wow. So wonderful. So it seems like you have sort of ecological dream and you will be one of the movers and shakers in our society.</w:t>
      </w:r>
    </w:p>
    <w:p w14:paraId="689C737F" w14:textId="77777777" w:rsidR="00515C31" w:rsidRDefault="007C42C2">
      <w:r>
        <w:lastRenderedPageBreak/>
        <w:t>P4: I hope so. Yeah. That’s my goal.</w:t>
      </w:r>
    </w:p>
    <w:p w14:paraId="5507C705" w14:textId="77777777" w:rsidR="00515C31" w:rsidRDefault="007C42C2">
      <w:r>
        <w:t>R: How supportive have peop</w:t>
      </w:r>
      <w:r>
        <w:t>le around you been as you study STEM subjects, for example family members, teachers and colleagues?</w:t>
      </w:r>
    </w:p>
    <w:p w14:paraId="266AFCA2" w14:textId="77777777" w:rsidR="00515C31" w:rsidRDefault="007C42C2">
      <w:r>
        <w:t>P4: I would say, ironically teachers and colleagues have been the most supportive probably. I think my family members were always unsure of how I could do t</w:t>
      </w:r>
      <w:r>
        <w:t xml:space="preserve">hese things but I think it really comes down to… Scientists are pretty rational people and once they understand that, “Okay, this can be done,” they just move on and do the next thing. Which is really helpful in terms of you explain to a scientist, “Okay, </w:t>
      </w:r>
      <w:r>
        <w:t>this is usually the accommodations I need, this is how they work and this is why I need them.” And then they go, “Okay, we’ll make this work.” But with family members it’s like a constant barrage of, “I can’t believe you’re doing this,” it’s a reverse of w</w:t>
      </w:r>
      <w:r>
        <w:t>hat I perceived would be the case.</w:t>
      </w:r>
    </w:p>
    <w:p w14:paraId="716AA951" w14:textId="77777777" w:rsidR="00515C31" w:rsidRDefault="007C42C2">
      <w:r>
        <w:t>R: Do you regard their reactions as being negative or neutral or?</w:t>
      </w:r>
    </w:p>
    <w:p w14:paraId="23EE79CB" w14:textId="77777777" w:rsidR="00515C31" w:rsidRDefault="007C42C2">
      <w:r>
        <w:t>P4: I would say it’s hard to really categorize them because they start out negative and they’re positive and eventually when they see that, “</w:t>
      </w:r>
      <w:r>
        <w:t>Yes, I’m actually able to be successful.” But I would say they’re more skeptical than anything. I know you probably have to rate it on a scale, I would probably say neutral if you [inaudible 00:29:21].</w:t>
      </w:r>
    </w:p>
    <w:p w14:paraId="0EC333D8" w14:textId="77777777" w:rsidR="00515C31" w:rsidRDefault="007C42C2">
      <w:r>
        <w:t>R: Yeah. Great. In what way have your visual impairmen</w:t>
      </w:r>
      <w:r>
        <w:t>t affected your desire to learn STEM subjects?</w:t>
      </w:r>
    </w:p>
    <w:p w14:paraId="71A8A9CD" w14:textId="77777777" w:rsidR="00515C31" w:rsidRDefault="007C42C2">
      <w:r>
        <w:t xml:space="preserve">P4: I think at first they were a hindrance because I wasn’t really around blind people who were also studying STEM, so I thought it really couldn’t be done. But then eventually they allowed me to be a part of </w:t>
      </w:r>
      <w:r>
        <w:t>this community that is very small, but is very supportive of each other. And I think that had I not had these visual impairments, I honestly don’t know if I would have studied science. Because it just came from a place of curiosity and then a desire to cha</w:t>
      </w:r>
      <w:r>
        <w:t xml:space="preserve">llenge myself that I might not have had had I not been visually impaired. So I think that they were really </w:t>
      </w:r>
      <w:r>
        <w:lastRenderedPageBreak/>
        <w:t>the limiting factor and the catalyst for me studying science, which is weird dichotomy but there it is.</w:t>
      </w:r>
    </w:p>
    <w:p w14:paraId="6E87107C" w14:textId="77777777" w:rsidR="00515C31" w:rsidRDefault="007C42C2">
      <w:r>
        <w:t>R: I see. Let’s all sum this way, if you were</w:t>
      </w:r>
      <w:r>
        <w:t xml:space="preserve"> not blind, if you were fully sighted, do you think you’re still majoring in this major subject?</w:t>
      </w:r>
    </w:p>
    <w:p w14:paraId="4E905E5B" w14:textId="77777777" w:rsidR="00515C31" w:rsidRDefault="007C42C2">
      <w:r>
        <w:t>P4: I don’t think so. I think I would’ve probably done something more visually oriented. I don’t know exactly what it would have been. I don’t know, probably s</w:t>
      </w:r>
      <w:r>
        <w:t>omething like, I don’t know, arts or something in more of the creative arts.</w:t>
      </w:r>
    </w:p>
    <w:p w14:paraId="1380A5E6" w14:textId="77777777" w:rsidR="00515C31" w:rsidRDefault="007C42C2">
      <w:r>
        <w:t>R: Oh, interesting.</w:t>
      </w:r>
    </w:p>
    <w:p w14:paraId="49691E0E" w14:textId="77777777" w:rsidR="00515C31" w:rsidRDefault="007C42C2">
      <w:r>
        <w:t>P4: Yeah.</w:t>
      </w:r>
    </w:p>
    <w:p w14:paraId="60B2CD16" w14:textId="77777777" w:rsidR="00515C31" w:rsidRDefault="007C42C2">
      <w:r>
        <w:t>R: Not STEM?</w:t>
      </w:r>
    </w:p>
    <w:p w14:paraId="4672A234" w14:textId="77777777" w:rsidR="00515C31" w:rsidRDefault="007C42C2">
      <w:r>
        <w:t>P4: No, because I think what happened for me I think is, as someone who’s visually impaired, you have to solve problems all the time. An</w:t>
      </w:r>
      <w:r>
        <w:t>d had I not been visually impaired I don’t think I would have realized that I love solving problems. So that solving problems and enjoying solving problems and making up new solutions for things was another aspect of science that I just really enjoyed; and</w:t>
      </w:r>
      <w:r>
        <w:t xml:space="preserve"> something that I probably wouldn’t have figured out had I not been visually impaired.</w:t>
      </w:r>
    </w:p>
    <w:p w14:paraId="36C57D3B" w14:textId="77777777" w:rsidR="00515C31" w:rsidRDefault="007C42C2">
      <w:r>
        <w:t>R: Mm-hmm (affirmative). I see.</w:t>
      </w:r>
    </w:p>
    <w:p w14:paraId="51622031" w14:textId="77777777" w:rsidR="00515C31" w:rsidRDefault="007C42C2">
      <w:r>
        <w:t>P4: Yeah.</w:t>
      </w:r>
    </w:p>
    <w:p w14:paraId="3C79D6E3" w14:textId="77777777" w:rsidR="00515C31" w:rsidRDefault="007C42C2">
      <w:r>
        <w:t>R: Thank you. Let me ask a question about your experience with the NFB mailing list. Have you ever used any of the following NF</w:t>
      </w:r>
      <w:r>
        <w:t>B mailing list? First the NFB Science and Engineering, second the NFB Computer Science, third Artists-Making-Art, fourth BlindMath.</w:t>
      </w:r>
    </w:p>
    <w:p w14:paraId="29358933" w14:textId="77777777" w:rsidR="00515C31" w:rsidRDefault="007C42C2">
      <w:r>
        <w:t>P4: I’ve used NFB-Science and BlindMath.</w:t>
      </w:r>
    </w:p>
    <w:p w14:paraId="05DD2EFD" w14:textId="77777777" w:rsidR="00515C31" w:rsidRDefault="007C42C2">
      <w:r>
        <w:t>R: Okay. How long have you used each of the NFB mailing list so far?</w:t>
      </w:r>
    </w:p>
    <w:p w14:paraId="11606200" w14:textId="77777777" w:rsidR="00515C31" w:rsidRDefault="007C42C2">
      <w:r>
        <w:t>P4: I’ve been on both NFB-Science and BlindMath since the beginning of the fall semester in 2018, so not long at all. Probably year and a half, almost two years now.</w:t>
      </w:r>
    </w:p>
    <w:p w14:paraId="399C556B" w14:textId="77777777" w:rsidR="00515C31" w:rsidRDefault="007C42C2">
      <w:r>
        <w:lastRenderedPageBreak/>
        <w:t xml:space="preserve">R: Oh, good. How did </w:t>
      </w:r>
      <w:r>
        <w:t>you get introduced to this mailing list?</w:t>
      </w:r>
    </w:p>
    <w:p w14:paraId="3D85C549" w14:textId="77777777" w:rsidR="00515C31" w:rsidRDefault="007C42C2">
      <w:r>
        <w:t>P4: I was actually Googling, at the time I was at a very small university with not a lot of NFB chapters around me, otherwise I probably would have heard of it through there. But I realized that the NFB had these ma</w:t>
      </w:r>
      <w:r>
        <w:t>iling lists through Google and decided to try them out.</w:t>
      </w:r>
    </w:p>
    <w:p w14:paraId="4FEE4C13" w14:textId="77777777" w:rsidR="00515C31" w:rsidRDefault="007C42C2">
      <w:r>
        <w:t>R: So you are so self-directed learner. Cool. How often do you use each of the NFB mailing lists?</w:t>
      </w:r>
    </w:p>
    <w:p w14:paraId="03E9447B" w14:textId="77777777" w:rsidR="00515C31" w:rsidRDefault="007C42C2">
      <w:r>
        <w:t xml:space="preserve">P4: I don’t use them personally very often in terms of sending messages. I do keep an eye out and see </w:t>
      </w:r>
      <w:r>
        <w:t>what people are talking about on a daily basis as emails come in.</w:t>
      </w:r>
    </w:p>
    <w:p w14:paraId="26F4D26A" w14:textId="77777777" w:rsidR="00515C31" w:rsidRDefault="007C42C2">
      <w:r>
        <w:t>R: I see. Which one of the following best describes your primary role in each of the NFB mailing lists to which you are subscribing? First, mentor who gives advice or provides askers with so</w:t>
      </w:r>
      <w:r>
        <w:t xml:space="preserve">me related information. Second, mentee who asks questions and advice from other members, third peripheral observer, who does not actively participate in the conversation although tracks down what people talk about in the list thread. Fourth, outsider, who </w:t>
      </w:r>
      <w:r>
        <w:t>subscribed to the list channel while not paying particular attention to the list.</w:t>
      </w:r>
    </w:p>
    <w:p w14:paraId="1938FB09" w14:textId="77777777" w:rsidR="00515C31" w:rsidRDefault="007C42C2">
      <w:r>
        <w:t>P4: I’d probably say peripheral observer at this time.</w:t>
      </w:r>
    </w:p>
    <w:p w14:paraId="3A034988" w14:textId="77777777" w:rsidR="00515C31" w:rsidRDefault="007C42C2">
      <w:r>
        <w:t>R: All right. So you said this time then you will become mentor someday.</w:t>
      </w:r>
    </w:p>
    <w:p w14:paraId="2B28C844" w14:textId="77777777" w:rsidR="00515C31" w:rsidRDefault="007C42C2">
      <w:r>
        <w:t>P4: Who knows? I hope so, I might have a quest</w:t>
      </w:r>
      <w:r>
        <w:t>ion in a week. I don’t know, we’ll see.</w:t>
      </w:r>
    </w:p>
    <w:p w14:paraId="569794B8" w14:textId="77777777" w:rsidR="00515C31" w:rsidRDefault="007C42C2">
      <w:r>
        <w:t>R: Okay. But have you ever posted any questions in the list?</w:t>
      </w:r>
    </w:p>
    <w:p w14:paraId="103143A5" w14:textId="77777777" w:rsidR="00515C31" w:rsidRDefault="007C42C2">
      <w:r>
        <w:t>P4: I think overall I’ve posted maybe two questions.</w:t>
      </w:r>
    </w:p>
    <w:p w14:paraId="4CFCBA87" w14:textId="77777777" w:rsidR="00515C31" w:rsidRDefault="007C42C2">
      <w:r>
        <w:t>R: Do you remember what kind of questions you posted?</w:t>
      </w:r>
    </w:p>
    <w:p w14:paraId="168C9F9E" w14:textId="77777777" w:rsidR="00515C31" w:rsidRDefault="007C42C2">
      <w:r>
        <w:t>P4: It was to the NFB math mailing list and it w</w:t>
      </w:r>
      <w:r>
        <w:t>as just at the time I was going into calculus and I was wondering what advice or tips people had. But I actually didn’t end up getting any answers to the question.</w:t>
      </w:r>
    </w:p>
    <w:p w14:paraId="2BD42A52" w14:textId="77777777" w:rsidR="00515C31" w:rsidRDefault="007C42C2">
      <w:r>
        <w:t>R: Oh, really?</w:t>
      </w:r>
    </w:p>
    <w:p w14:paraId="05684EEE" w14:textId="77777777" w:rsidR="00515C31" w:rsidRDefault="007C42C2">
      <w:r>
        <w:lastRenderedPageBreak/>
        <w:t xml:space="preserve">P4: So I think that might’ve actually been the only time I posted. So then I </w:t>
      </w:r>
      <w:r>
        <w:t>just figured it out on my own through there.</w:t>
      </w:r>
    </w:p>
    <w:p w14:paraId="0DA8AA59" w14:textId="77777777" w:rsidR="00515C31" w:rsidRDefault="007C42C2">
      <w:r>
        <w:t>R: I see. How do the NFB mailing lists support your learning pathways for STEM?</w:t>
      </w:r>
    </w:p>
    <w:p w14:paraId="1A9BE06A" w14:textId="77777777" w:rsidR="00515C31" w:rsidRDefault="007C42C2">
      <w:r>
        <w:t xml:space="preserve">P4: There are definitely a lot… There’s one thing I did actually find through the NFB mailing list and that was through being more </w:t>
      </w:r>
      <w:r>
        <w:t>of an observer. It was the SAS graph, audio graphing sonification software. And I had not heard of that until then and so I was able to try it out and actually get in contact with developers through the list, off list. And he actually was able to walk me t</w:t>
      </w:r>
      <w:r>
        <w:t>hrough how to set things up and use the software productively which actually in the research that I do these days, the software is extremely helpful. So the list itself has made a big impact on my career, I would say.</w:t>
      </w:r>
    </w:p>
    <w:p w14:paraId="68FD124E" w14:textId="77777777" w:rsidR="00515C31" w:rsidRDefault="007C42C2">
      <w:r>
        <w:t>R: Amazing. Are you referring Ed Summe</w:t>
      </w:r>
      <w:r>
        <w:t>r.</w:t>
      </w:r>
    </w:p>
    <w:p w14:paraId="4FB42555" w14:textId="77777777" w:rsidR="00515C31" w:rsidRDefault="007C42C2">
      <w:r>
        <w:t>P4: Sorry.</w:t>
      </w:r>
    </w:p>
    <w:p w14:paraId="4D091667" w14:textId="77777777" w:rsidR="00515C31" w:rsidRDefault="007C42C2">
      <w:r>
        <w:t>R: Ed Summer is the accessibility team at SAS</w:t>
      </w:r>
    </w:p>
    <w:p w14:paraId="70AD562A" w14:textId="77777777" w:rsidR="00515C31" w:rsidRDefault="007C42C2">
      <w:r>
        <w:t>P4: I think it is, yeah.</w:t>
      </w:r>
    </w:p>
    <w:p w14:paraId="44CF86EA" w14:textId="77777777" w:rsidR="00515C31" w:rsidRDefault="007C42C2">
      <w:r>
        <w:t>R: So do you produce your own graphic graphs using SAS Accelerator?</w:t>
      </w:r>
    </w:p>
    <w:p w14:paraId="68778A02" w14:textId="77777777" w:rsidR="00515C31" w:rsidRDefault="007C42C2">
      <w:r>
        <w:t>P4: I do, I use SAS for more of my own data analysis because I can sonify the graphs and do that. But i</w:t>
      </w:r>
      <w:r>
        <w:t>f I’m actually looking to produce professional quality images, I use R because it’s so script-based that I can just produce a graph pretty easily.</w:t>
      </w:r>
    </w:p>
    <w:p w14:paraId="4CF6681C" w14:textId="77777777" w:rsidR="00515C31" w:rsidRDefault="007C42C2">
      <w:r>
        <w:t>R: So P4, you are so amazing. So how did you teach yourself fast syntax?</w:t>
      </w:r>
    </w:p>
    <w:p w14:paraId="2404DDE7" w14:textId="77777777" w:rsidR="00515C31" w:rsidRDefault="007C42C2">
      <w:r>
        <w:t>P4: I really just read documentation</w:t>
      </w:r>
      <w:r>
        <w:t xml:space="preserve"> and just a lot of trial and error. I’ve realized over the years to not be afraid of trial and error and just same with [inaudible 00:37:00]. And eventually I’m sure you know, once you teach yourself one programming language it becomes more intuitive to te</w:t>
      </w:r>
      <w:r>
        <w:t>ach yourself other languages. So yeah, over time it just got to be routine.</w:t>
      </w:r>
    </w:p>
    <w:p w14:paraId="69C1B7B0" w14:textId="77777777" w:rsidR="00515C31" w:rsidRDefault="007C42C2">
      <w:r>
        <w:lastRenderedPageBreak/>
        <w:t>R: P4, see you said you gave up being teacher because you thought you were not patient enough; but I think you are so patient because we have to tackle many accessibility issues as</w:t>
      </w:r>
      <w:r>
        <w:t xml:space="preserve"> a visually impaired person and you do such a great job. Wow.</w:t>
      </w:r>
    </w:p>
    <w:p w14:paraId="47B0D3CC" w14:textId="77777777" w:rsidR="00515C31" w:rsidRDefault="007C42C2">
      <w:r>
        <w:t>P4: Thank you.</w:t>
      </w:r>
    </w:p>
    <w:p w14:paraId="65BA126C" w14:textId="77777777" w:rsidR="00515C31" w:rsidRDefault="007C42C2">
      <w:r>
        <w:t>R: And for your information, I’m also R programmer, I use R a lot, I love R and I like Python. And this is off topic though, I want to talk about R strategies you have utilized. I was just wondering how other blind people were interacting with R, maybe the</w:t>
      </w:r>
      <w:r>
        <w:t>y’re just using console command line with-</w:t>
      </w:r>
    </w:p>
    <w:p w14:paraId="2E61A6DB" w14:textId="77777777" w:rsidR="00515C31" w:rsidRDefault="007C42C2">
      <w:r>
        <w:t>P4: In the biochem lab that I’m in, we use Linux pretty regularly, on a daily basis. And I’ve realized there’s so many programs that… Windows going through the GUI, I’ve used R in the Windows GUI before and it’s j</w:t>
      </w:r>
      <w:r>
        <w:t xml:space="preserve">ust a nightmare sometimes with the JAWS cursor and trying to just switch between them. So typically I write R scripts in Linux, in the Linux text editor and then just run them on the command line and pipe all of that to an output file, either a JPEG for a </w:t>
      </w:r>
      <w:r>
        <w:t>graph or some sort of a log file to read any sort of data analysis that I do. And that way it just really happens pretty instantaneously, there’s no fiddling around with GUIs or anything like that which is nice.</w:t>
      </w:r>
    </w:p>
    <w:p w14:paraId="734AEF6E" w14:textId="77777777" w:rsidR="00515C31" w:rsidRDefault="007C42C2">
      <w:r>
        <w:t>R: So now that you mentioned Linux, do you u</w:t>
      </w:r>
      <w:r>
        <w:t>se Emacs?</w:t>
      </w:r>
    </w:p>
    <w:p w14:paraId="1CD040EE" w14:textId="77777777" w:rsidR="00515C31" w:rsidRDefault="007C42C2">
      <w:r>
        <w:t>P4: We did something with the Linux machine when I first got there that made Emacs not work super well. So right now I use vi the text editor, but I’m hoping I’m actually about to get a new Linux machine at my desk in the lab. So I’m going to pro</w:t>
      </w:r>
      <w:r>
        <w:t>bably try and re-install Emacspeak and see what I can do with that but in the meantime, I just use vi.</w:t>
      </w:r>
    </w:p>
    <w:p w14:paraId="7C57A893" w14:textId="77777777" w:rsidR="00515C31" w:rsidRDefault="007C42C2">
      <w:r>
        <w:t>R: Okay. So when you use Linux, do you use remote control like telnet or SSH?</w:t>
      </w:r>
    </w:p>
    <w:p w14:paraId="49EAFF7F" w14:textId="77777777" w:rsidR="00515C31" w:rsidRDefault="007C42C2">
      <w:r>
        <w:t xml:space="preserve">P4: So I actually have a Linux VM on my laptop and I go through there, but </w:t>
      </w:r>
      <w:r>
        <w:t xml:space="preserve">I can also SSH… In our lab we have just one primary machine right now because it’s pretty new lab. So we </w:t>
      </w:r>
      <w:r>
        <w:lastRenderedPageBreak/>
        <w:t>all SSH into that machine and do our work that way. So I can choose to either just use my VM version of Linux or SSH into the lab computer that way.</w:t>
      </w:r>
    </w:p>
    <w:p w14:paraId="57587AC9" w14:textId="77777777" w:rsidR="00515C31" w:rsidRDefault="007C42C2">
      <w:r>
        <w:t>R:</w:t>
      </w:r>
      <w:r>
        <w:t xml:space="preserve"> So fantastic. So when you do your Linux on your Windows machine on top of VMware, so do you use Vinux, is it?</w:t>
      </w:r>
    </w:p>
    <w:p w14:paraId="786B4E14" w14:textId="77777777" w:rsidR="00515C31" w:rsidRDefault="007C42C2">
      <w:r>
        <w:t>P4: I just use Ubuntu.</w:t>
      </w:r>
    </w:p>
    <w:p w14:paraId="479F4608" w14:textId="77777777" w:rsidR="00515C31" w:rsidRDefault="007C42C2">
      <w:r>
        <w:t>R: Ubuntu?</w:t>
      </w:r>
    </w:p>
    <w:p w14:paraId="444E88FB" w14:textId="77777777" w:rsidR="00515C31" w:rsidRDefault="007C42C2">
      <w:r>
        <w:t>P4: Yeah, I find it to work pretty well. I thought about installing Vinux but the professor wanted us all to use Ubuntu and I thought, “Okay, might as well try and just see if it’s accessible.” And it works really well.</w:t>
      </w:r>
    </w:p>
    <w:p w14:paraId="13E9EA7D" w14:textId="77777777" w:rsidR="00515C31" w:rsidRDefault="007C42C2">
      <w:r>
        <w:t>R: Did you install manually Oracle.</w:t>
      </w:r>
    </w:p>
    <w:p w14:paraId="0FD58711" w14:textId="77777777" w:rsidR="00515C31" w:rsidRDefault="007C42C2">
      <w:r>
        <w:t>P4: Oracle actually came pre-installed on my version of Ubuntu, so I didn’t have to worry about that. Which is nice, I didn’t want to compile Oracle on my system but-</w:t>
      </w:r>
    </w:p>
    <w:p w14:paraId="0DAB5FDC" w14:textId="77777777" w:rsidR="00515C31" w:rsidRDefault="007C42C2">
      <w:r>
        <w:t>R: So you just turn it on?</w:t>
      </w:r>
    </w:p>
    <w:p w14:paraId="028935BF" w14:textId="77777777" w:rsidR="00515C31" w:rsidRDefault="007C42C2">
      <w:r>
        <w:t>P4: Yeah.</w:t>
      </w:r>
    </w:p>
    <w:p w14:paraId="64DF840D" w14:textId="77777777" w:rsidR="00515C31" w:rsidRDefault="007C42C2">
      <w:r>
        <w:t>R: I see. You have many interesting stories I want t</w:t>
      </w:r>
      <w:r>
        <w:t>o hear more after this session. Actually I’m doing my intern at our studio this summer. I’m going to make our studio IDE accessible because our studio is the most widely used IDE for R programming but that’s not accessible yet. So if I have any update, I w</w:t>
      </w:r>
      <w:r>
        <w:t>ill keep you posted.</w:t>
      </w:r>
    </w:p>
    <w:p w14:paraId="6DD9D23F" w14:textId="77777777" w:rsidR="00515C31" w:rsidRDefault="007C42C2">
      <w:r>
        <w:t>P4: That’d be great.</w:t>
      </w:r>
    </w:p>
    <w:p w14:paraId="58639E77" w14:textId="77777777" w:rsidR="00515C31" w:rsidRDefault="007C42C2">
      <w:r>
        <w:t>R: For SAS, I haven’t had any chance to teach myself how to use SAS. Maybe I can ask you later.</w:t>
      </w:r>
    </w:p>
    <w:p w14:paraId="00C32482" w14:textId="77777777" w:rsidR="00515C31" w:rsidRDefault="007C42C2">
      <w:r>
        <w:t>P4: Sure, yes. When I first started with SAS, I just use the Chrome add-on so I got familiar with it. And then as I go</w:t>
      </w:r>
      <w:r>
        <w:t>t, I actually had to teach myself how to write the code eventually because my data set was 200,000 data points long. So it wouldn’t fit in the web version, so I was forced to teach myself.</w:t>
      </w:r>
    </w:p>
    <w:p w14:paraId="595C4A92" w14:textId="77777777" w:rsidR="00515C31" w:rsidRDefault="007C42C2">
      <w:r>
        <w:lastRenderedPageBreak/>
        <w:t>R: What edition do you use on your machine?</w:t>
      </w:r>
    </w:p>
    <w:p w14:paraId="44A5977C" w14:textId="77777777" w:rsidR="00515C31" w:rsidRDefault="007C42C2">
      <w:r>
        <w:t>P4: What edition of?</w:t>
      </w:r>
    </w:p>
    <w:p w14:paraId="1FB14A30" w14:textId="77777777" w:rsidR="00515C31" w:rsidRDefault="007C42C2">
      <w:r>
        <w:t>R:</w:t>
      </w:r>
      <w:r>
        <w:t xml:space="preserve"> Of SAS.</w:t>
      </w:r>
    </w:p>
    <w:p w14:paraId="6F77DA9E" w14:textId="77777777" w:rsidR="00515C31" w:rsidRDefault="007C42C2">
      <w:r>
        <w:t>P4: I would have to look it up, I’m not exactly sure.</w:t>
      </w:r>
    </w:p>
    <w:p w14:paraId="640ACEAA" w14:textId="77777777" w:rsidR="00515C31" w:rsidRDefault="007C42C2">
      <w:r>
        <w:t>R: Yeah. Anyhow it’s native version not the web application you’re using.</w:t>
      </w:r>
    </w:p>
    <w:p w14:paraId="0DA745EC" w14:textId="77777777" w:rsidR="00515C31" w:rsidRDefault="007C42C2">
      <w:r>
        <w:t>P4: Now I use the native version, when I first started out I used the web application.</w:t>
      </w:r>
    </w:p>
    <w:p w14:paraId="6532335E" w14:textId="77777777" w:rsidR="00515C31" w:rsidRDefault="007C42C2">
      <w:r>
        <w:t>R: So you are running your nativ</w:t>
      </w:r>
      <w:r>
        <w:t>e version on Windows not on Linux, right?</w:t>
      </w:r>
    </w:p>
    <w:p w14:paraId="51E985AC" w14:textId="77777777" w:rsidR="00515C31" w:rsidRDefault="007C42C2">
      <w:r>
        <w:t>P4: Yes.</w:t>
      </w:r>
    </w:p>
    <w:p w14:paraId="06BA003D" w14:textId="77777777" w:rsidR="00515C31" w:rsidRDefault="007C42C2">
      <w:r>
        <w:t>R: Yeah. Oh, I see. Do you use command line when you invoke commands through SAS or you just interact it with the GUI?</w:t>
      </w:r>
    </w:p>
    <w:p w14:paraId="28A7D517" w14:textId="77777777" w:rsidR="00515C31" w:rsidRDefault="007C42C2">
      <w:r>
        <w:t>P4: It depends, in terms of writing code for clots and such, I do use the command line</w:t>
      </w:r>
      <w:r>
        <w:t xml:space="preserve"> or text editor and then run those scripts because it’s just easier. Sometimes the GUI is a little bit finicky with SAS.</w:t>
      </w:r>
    </w:p>
    <w:p w14:paraId="49A69E49" w14:textId="77777777" w:rsidR="00515C31" w:rsidRDefault="007C42C2">
      <w:r>
        <w:t>R: Yeah. I remember I gave up the SAS installation, the University Edition because of the weird installation process because I had to u</w:t>
      </w:r>
      <w:r>
        <w:t>se virtual-</w:t>
      </w:r>
    </w:p>
    <w:p w14:paraId="18132293" w14:textId="77777777" w:rsidR="00515C31" w:rsidRDefault="007C42C2">
      <w:r>
        <w:t>P4: Yeah. You have to use, I think it’s a VMware or something like that.</w:t>
      </w:r>
    </w:p>
    <w:p w14:paraId="312222E4" w14:textId="77777777" w:rsidR="00515C31" w:rsidRDefault="007C42C2">
      <w:r>
        <w:t>R: Yeah. Which was not very accessible and [crosstalk 00:43:50].</w:t>
      </w:r>
    </w:p>
    <w:p w14:paraId="05A1553B" w14:textId="77777777" w:rsidR="00515C31" w:rsidRDefault="007C42C2">
      <w:r>
        <w:t>P4: Yeah it’s really not.</w:t>
      </w:r>
    </w:p>
    <w:p w14:paraId="194F6817" w14:textId="77777777" w:rsidR="00515C31" w:rsidRDefault="007C42C2">
      <w:r>
        <w:t>R: Yeah. I can ask you later. That’s so amazing, P4. Wow. So what do you think is the most valuable asset you can get from the online community for the blind, such as the NFB mailing list?</w:t>
      </w:r>
    </w:p>
    <w:p w14:paraId="165901EA" w14:textId="77777777" w:rsidR="00515C31" w:rsidRDefault="007C42C2">
      <w:r>
        <w:t>P4: I think it’s just a matter of finding someone who’s doing somet</w:t>
      </w:r>
      <w:r>
        <w:t>hing similar to you because now the world is a lot smaller in those terms. You can go and see, okay, someone else is doing data science and they’re blind or someone else’s doing computational science. And you can actually connect with them and ask them que</w:t>
      </w:r>
      <w:r>
        <w:t xml:space="preserve">stions versus 20 years ago you really were having to </w:t>
      </w:r>
      <w:r>
        <w:lastRenderedPageBreak/>
        <w:t>reinvent the wheel quite a bit more. So I think that community aspect and sharing knowledge like that is just so valuable.</w:t>
      </w:r>
    </w:p>
    <w:p w14:paraId="6FAB3364" w14:textId="77777777" w:rsidR="00515C31" w:rsidRDefault="007C42C2">
      <w:r>
        <w:t>R: Good. Do you think the current NFB mailing lists are sufficient to support yo</w:t>
      </w:r>
      <w:r>
        <w:t>ur STEM pathways? Or do you think you still lack some communities?</w:t>
      </w:r>
    </w:p>
    <w:p w14:paraId="15DF64D0" w14:textId="77777777" w:rsidR="00515C31" w:rsidRDefault="007C42C2">
      <w:r>
        <w:t>P4: I would love to see some sort of, not necessarily a mailing list, but some sort of a pen pal-esque program where they set up people like college students with high school students who a</w:t>
      </w:r>
      <w:r>
        <w:t>re interested in STEM; or something to keep these kids motivated to pursue STEM. Because I think what happens is, sometimes the NFB mailing lists are very littered with the professional topics of like, “Okay, how do I do this very specific thing?” And it c</w:t>
      </w:r>
      <w:r>
        <w:t>an be intimidating to the younger kids. So it’s just to have that more friendly environment. For me as someone who came into it pretty young in my science career, I think that would have been nice to see.</w:t>
      </w:r>
    </w:p>
    <w:p w14:paraId="362B3F2D" w14:textId="77777777" w:rsidR="00515C31" w:rsidRDefault="007C42C2">
      <w:r>
        <w:t>R: I see. So do you prefer any webinar style meetin</w:t>
      </w:r>
      <w:r>
        <w:t>g or?</w:t>
      </w:r>
    </w:p>
    <w:p w14:paraId="3423835B" w14:textId="77777777" w:rsidR="00515C31" w:rsidRDefault="007C42C2">
      <w:r>
        <w:t>P4: I actually haven’t attended, I know that they exist and that they’re out there but they were usually when I had lab. So I don’t know, but I’m hoping to attend one in the future.</w:t>
      </w:r>
    </w:p>
    <w:p w14:paraId="51730403" w14:textId="77777777" w:rsidR="00515C31" w:rsidRDefault="007C42C2">
      <w:r>
        <w:t>R: Okay. Why don’t we create one? In the near future.</w:t>
      </w:r>
    </w:p>
    <w:p w14:paraId="446DCBA5" w14:textId="77777777" w:rsidR="00515C31" w:rsidRDefault="007C42C2">
      <w:r>
        <w:t>P4: I think we</w:t>
      </w:r>
      <w:r>
        <w:t xml:space="preserve"> should, that would be great.</w:t>
      </w:r>
    </w:p>
    <w:p w14:paraId="432A49A4" w14:textId="77777777" w:rsidR="00515C31" w:rsidRDefault="007C42C2">
      <w:r>
        <w:t>R: Maybe we can run a session about data science and how to analyze data using RNS, SAS.</w:t>
      </w:r>
    </w:p>
    <w:p w14:paraId="4857E41B" w14:textId="77777777" w:rsidR="00515C31" w:rsidRDefault="007C42C2">
      <w:r>
        <w:t>P4: Yeah, that’d be really cool. This is a little bit off topic but I think there are a lot of… The philosophy of a lot of blind people I</w:t>
      </w:r>
      <w:r>
        <w:t>’ve met who are interested in science is they say, “Okay, I want to do this thing but I want someone to walk me through step by step, how to do it.” And it’s like, “All right, well if you want to be a scientist that’s unrealistic. I think you have to learn</w:t>
      </w:r>
      <w:r>
        <w:t xml:space="preserve"> how to solve your own problems.&gt;”</w:t>
      </w:r>
    </w:p>
    <w:p w14:paraId="6ED6BD3E" w14:textId="77777777" w:rsidR="00515C31" w:rsidRDefault="007C42C2">
      <w:r>
        <w:t>R: That’s good point P4.</w:t>
      </w:r>
    </w:p>
    <w:p w14:paraId="3F26E0C5" w14:textId="77777777" w:rsidR="00515C31" w:rsidRDefault="007C42C2">
      <w:r>
        <w:lastRenderedPageBreak/>
        <w:t>P4: But I think it’s because we have teachers of the visually impaired from kindergarten through 12th grade who really do teach you how to do all this stuff. And then they get into college and all</w:t>
      </w:r>
      <w:r>
        <w:t xml:space="preserve"> of a sudden there’s nobody teaching them how to do it anymore. So I think a webinar situation would be really a nice bridge to say, “Okay, well we’ll teach you how to do the basics but if you’re curious, figure it out.”</w:t>
      </w:r>
    </w:p>
    <w:p w14:paraId="5189B91C" w14:textId="77777777" w:rsidR="00515C31" w:rsidRDefault="007C42C2">
      <w:r>
        <w:t>R: Yeah. But P4, I completely agree</w:t>
      </w:r>
      <w:r>
        <w:t xml:space="preserve"> with your point because in order to become a scientist, we must become a problem solver, self-directed problem solver.</w:t>
      </w:r>
    </w:p>
    <w:p w14:paraId="2B8F5551" w14:textId="77777777" w:rsidR="00515C31" w:rsidRDefault="007C42C2">
      <w:r>
        <w:t>P4: Whether you’re blind or not, it’s universal in science. You have to be a problem solver.</w:t>
      </w:r>
    </w:p>
    <w:p w14:paraId="34C8DEB7" w14:textId="77777777" w:rsidR="00515C31" w:rsidRDefault="007C42C2">
      <w:r>
        <w:t>R: Exactly. That’s good point. Yeah. I thin</w:t>
      </w:r>
      <w:r>
        <w:t>k you are such a crazy and great scientist already. And great problem solver.</w:t>
      </w:r>
    </w:p>
    <w:p w14:paraId="1914E79A" w14:textId="77777777" w:rsidR="00515C31" w:rsidRDefault="007C42C2">
      <w:r>
        <w:t>P4: Thank you.</w:t>
      </w:r>
    </w:p>
    <w:p w14:paraId="5205BF9C" w14:textId="77777777" w:rsidR="00515C31" w:rsidRDefault="007C42C2">
      <w:r>
        <w:t>R: Do you use offline or online communities other than the NFB mailing list, specified in the study to support your learning STEM subjects.</w:t>
      </w:r>
    </w:p>
    <w:p w14:paraId="41949425" w14:textId="77777777" w:rsidR="00515C31" w:rsidRDefault="007C42C2">
      <w:r>
        <w:t>P4: I do have an offlin</w:t>
      </w:r>
      <w:r>
        <w:t>e network of blind friends who are in some sort of either higher education or specifically science education that have supported me in the past.</w:t>
      </w:r>
    </w:p>
    <w:p w14:paraId="7C042C6D" w14:textId="77777777" w:rsidR="00515C31" w:rsidRDefault="007C42C2">
      <w:r>
        <w:t>R: Is it NFB list award or just a friendship meeting?</w:t>
      </w:r>
    </w:p>
    <w:p w14:paraId="47293B65" w14:textId="77777777" w:rsidR="00515C31" w:rsidRDefault="007C42C2">
      <w:r>
        <w:t xml:space="preserve">P4: They’re just a network of friends, it doesn’t really </w:t>
      </w:r>
      <w:r>
        <w:t>have anything to do with the NFB.</w:t>
      </w:r>
    </w:p>
    <w:p w14:paraId="13D87DD1" w14:textId="77777777" w:rsidR="00515C31" w:rsidRDefault="007C42C2">
      <w:r>
        <w:t>R: I see. I want to ask questions about your perception about STEM. Please complete the following three sentences in your words. First sentence is, I feel learning STEM subjects is blind, not blind blank. Sorry. I feel lea</w:t>
      </w:r>
      <w:r>
        <w:t>rning STEM subjects is blank.</w:t>
      </w:r>
    </w:p>
    <w:p w14:paraId="735F7285" w14:textId="77777777" w:rsidR="00515C31" w:rsidRDefault="007C42C2">
      <w:r>
        <w:t>P4: I feel learning STEM subjects is challenging and rewarding.</w:t>
      </w:r>
    </w:p>
    <w:p w14:paraId="2FB94FFA" w14:textId="77777777" w:rsidR="00515C31" w:rsidRDefault="007C42C2">
      <w:r>
        <w:t>R: Great. Second, I think pursuing STEM disciplines as being blind is blank.</w:t>
      </w:r>
    </w:p>
    <w:p w14:paraId="733E06CE" w14:textId="77777777" w:rsidR="00515C31" w:rsidRDefault="007C42C2">
      <w:r>
        <w:t>P4: I think pursuing STEM disciplines as blind person is… There’s so much I want to s</w:t>
      </w:r>
      <w:r>
        <w:t>ay. I’m trying to… Okay, let’s see. I would say an adventure.</w:t>
      </w:r>
    </w:p>
    <w:p w14:paraId="2D97F6A3" w14:textId="77777777" w:rsidR="00515C31" w:rsidRDefault="007C42C2">
      <w:r>
        <w:lastRenderedPageBreak/>
        <w:t>R: Wow, great. Third, to succeed in STEM fields a blind person needs blank.</w:t>
      </w:r>
    </w:p>
    <w:p w14:paraId="39DD90F9" w14:textId="77777777" w:rsidR="00515C31" w:rsidRDefault="007C42C2">
      <w:r>
        <w:t>P4: To succeed in STEM fields, a blind person needs to be a strong advocate and to be a problem solver.</w:t>
      </w:r>
    </w:p>
    <w:p w14:paraId="040F7E6C" w14:textId="77777777" w:rsidR="00515C31" w:rsidRDefault="007C42C2">
      <w:r>
        <w:t>R: Great. Beautiful. The next section is about my data science results. But I want to distribute these data science results a little bit later because I figured out it takes longer than I expected for this interview session. And for everyone I mean, for ev</w:t>
      </w:r>
      <w:r>
        <w:t>ery interviewee-</w:t>
      </w:r>
    </w:p>
    <w:p w14:paraId="6171A02B" w14:textId="77777777" w:rsidR="00515C31" w:rsidRDefault="007C42C2">
      <w:r>
        <w:t>P4: There is a lot to talk about.</w:t>
      </w:r>
    </w:p>
    <w:p w14:paraId="5F1A6E88" w14:textId="77777777" w:rsidR="00515C31" w:rsidRDefault="007C42C2">
      <w:r>
        <w:t>R: I have lots of things to ask and everyone has a very interesting story. So I will distribute this later and if you don’t mind please, collaboratively interpret the results because I need your insight.</w:t>
      </w:r>
    </w:p>
    <w:p w14:paraId="140F3A3D" w14:textId="77777777" w:rsidR="00515C31" w:rsidRDefault="007C42C2">
      <w:r>
        <w:t>P4: Sure. Yeah. Just let me know what you need and I</w:t>
      </w:r>
      <w:r>
        <w:t>’ll do my best to-</w:t>
      </w:r>
    </w:p>
    <w:p w14:paraId="273A000B" w14:textId="77777777" w:rsidR="00515C31" w:rsidRDefault="007C42C2">
      <w:r>
        <w:t>R: Thank you so much. And this is the last section, your demographic information. In what year were you born?</w:t>
      </w:r>
    </w:p>
    <w:p w14:paraId="77205D37" w14:textId="77777777" w:rsidR="00515C31" w:rsidRDefault="007C42C2">
      <w:r>
        <w:t>P4: I was born in 1998.</w:t>
      </w:r>
    </w:p>
    <w:p w14:paraId="2FA5022A" w14:textId="77777777" w:rsidR="00515C31" w:rsidRDefault="007C42C2">
      <w:r>
        <w:t>R: Okay. Your gender?</w:t>
      </w:r>
    </w:p>
    <w:p w14:paraId="6850D069" w14:textId="77777777" w:rsidR="00515C31" w:rsidRDefault="007C42C2">
      <w:r>
        <w:t>P4: Female.</w:t>
      </w:r>
    </w:p>
    <w:p w14:paraId="7F582D19" w14:textId="77777777" w:rsidR="00515C31" w:rsidRDefault="007C42C2">
      <w:r>
        <w:t>R: What’s the highest degree or level of school you have completed?</w:t>
      </w:r>
    </w:p>
    <w:p w14:paraId="74C719EE" w14:textId="77777777" w:rsidR="00515C31" w:rsidRDefault="007C42C2">
      <w:r>
        <w:t>P</w:t>
      </w:r>
      <w:r>
        <w:t>4: Bachelor’s Degree in progress, so I guess high school would be the highest.</w:t>
      </w:r>
    </w:p>
    <w:p w14:paraId="153AB76D" w14:textId="77777777" w:rsidR="00515C31" w:rsidRDefault="007C42C2">
      <w:r>
        <w:t>R: Cool. Your occupation or grade in school?</w:t>
      </w:r>
    </w:p>
    <w:p w14:paraId="089B7CBC" w14:textId="77777777" w:rsidR="00515C31" w:rsidRDefault="007C42C2">
      <w:r>
        <w:t>P4: A junior.</w:t>
      </w:r>
    </w:p>
    <w:p w14:paraId="500CEB3F" w14:textId="77777777" w:rsidR="00515C31" w:rsidRDefault="007C42C2">
      <w:r>
        <w:t>R: So third grade?</w:t>
      </w:r>
    </w:p>
    <w:p w14:paraId="1AA9BD82" w14:textId="77777777" w:rsidR="00515C31" w:rsidRDefault="007C42C2">
      <w:r>
        <w:t>P4: Yeah. Third year.</w:t>
      </w:r>
    </w:p>
    <w:p w14:paraId="7CD7F419" w14:textId="77777777" w:rsidR="00515C31" w:rsidRDefault="007C42C2">
      <w:r>
        <w:t>R: So your race or ethnicity.</w:t>
      </w:r>
    </w:p>
    <w:p w14:paraId="03BC550D" w14:textId="77777777" w:rsidR="00515C31" w:rsidRDefault="007C42C2">
      <w:r>
        <w:t>P4: White.</w:t>
      </w:r>
    </w:p>
    <w:p w14:paraId="6B1791D6" w14:textId="77777777" w:rsidR="00515C31" w:rsidRDefault="007C42C2">
      <w:r>
        <w:t xml:space="preserve">R: The current area where you live, </w:t>
      </w:r>
      <w:r>
        <w:t>like city.</w:t>
      </w:r>
    </w:p>
    <w:p w14:paraId="0242AED7" w14:textId="77777777" w:rsidR="00515C31" w:rsidRDefault="007C42C2">
      <w:r>
        <w:lastRenderedPageBreak/>
        <w:t>P4: Newark, Delaware.</w:t>
      </w:r>
    </w:p>
    <w:p w14:paraId="533A1764" w14:textId="77777777" w:rsidR="00515C31" w:rsidRDefault="007C42C2">
      <w:r>
        <w:t>R: Okay.</w:t>
      </w:r>
    </w:p>
    <w:p w14:paraId="76A03463" w14:textId="77777777" w:rsidR="00515C31" w:rsidRDefault="007C42C2">
      <w:r>
        <w:t>P4: Yeah.</w:t>
      </w:r>
    </w:p>
    <w:p w14:paraId="7B06C1BB" w14:textId="77777777" w:rsidR="00515C31" w:rsidRDefault="007C42C2">
      <w:r>
        <w:t>R: Great. This is everything I have prepared to ask. Do you have any other thoughts you would like to share?</w:t>
      </w:r>
    </w:p>
    <w:p w14:paraId="4D43283B" w14:textId="77777777" w:rsidR="00515C31" w:rsidRDefault="007C42C2">
      <w:r>
        <w:t>P4: I can’t think of anything in terms of the interview but I think we should collaborate later</w:t>
      </w:r>
      <w:r>
        <w:t>, if you’re serious about the webinar thing I think that’d be cool.</w:t>
      </w:r>
    </w:p>
    <w:p w14:paraId="246B3EAB" w14:textId="77777777" w:rsidR="00515C31" w:rsidRDefault="007C42C2">
      <w:r>
        <w:t xml:space="preserve">R: Yeah. So because I need to stop this recording, I’m going to close this prompt. Thank you very much for participating in the session. And I need to ask this, as a modest appreciation I </w:t>
      </w:r>
      <w:r>
        <w:t>would like to provide you with $25 Amazon gift card. Would you like to receive it?</w:t>
      </w:r>
    </w:p>
    <w:p w14:paraId="414FFACA" w14:textId="77777777" w:rsidR="00515C31" w:rsidRDefault="007C42C2">
      <w:r>
        <w:t>P4: Yes, please.</w:t>
      </w:r>
    </w:p>
    <w:p w14:paraId="3454FAF7" w14:textId="77777777" w:rsidR="00515C31" w:rsidRDefault="007C42C2">
      <w:r>
        <w:t>R: Yes. Then I need your digital signature. That’s not have to be any scanned signature, you can just type in your name and email address and date of the si</w:t>
      </w:r>
      <w:r>
        <w:t>gnature. So I will send you the word file, this time that will be accessible for sure. I’m really sorry, last time-</w:t>
      </w:r>
    </w:p>
    <w:p w14:paraId="3B2C9891" w14:textId="77777777" w:rsidR="00515C31" w:rsidRDefault="007C42C2">
      <w:r>
        <w:t>P4: No worries.</w:t>
      </w:r>
    </w:p>
    <w:p w14:paraId="38E5CD6A" w14:textId="77777777" w:rsidR="00515C31" w:rsidRDefault="007C42C2">
      <w:r>
        <w:t>R: Actually, this is off topic though. I use Pandoc when creating any document, do you know Markdown?</w:t>
      </w:r>
    </w:p>
    <w:p w14:paraId="63063412" w14:textId="77777777" w:rsidR="00515C31" w:rsidRDefault="007C42C2">
      <w:r>
        <w:t>P4: Yeah.</w:t>
      </w:r>
    </w:p>
    <w:p w14:paraId="00088B35" w14:textId="77777777" w:rsidR="00515C31" w:rsidRDefault="007C42C2">
      <w:r>
        <w:t>R: Yeah. I u</w:t>
      </w:r>
      <w:r>
        <w:t>se Markdown and the output last time was generated by Pandoc about, the checkbox that was not accessible. I didn’t know that until you told me. I will send you the document and please reply back to me. And actually you have to reply back to my department a</w:t>
      </w:r>
      <w:r>
        <w:t>dministrator with my email copied. I will give you a detailed instruction via email after the session.</w:t>
      </w:r>
    </w:p>
    <w:p w14:paraId="62D11C9C" w14:textId="77777777" w:rsidR="00515C31" w:rsidRDefault="007C42C2">
      <w:r>
        <w:t>P4: Okay. Sounds good.</w:t>
      </w:r>
    </w:p>
    <w:p w14:paraId="0B437AE5" w14:textId="77777777" w:rsidR="00515C31" w:rsidRDefault="007C42C2">
      <w:r>
        <w:t>R: Yeah.</w:t>
      </w:r>
    </w:p>
    <w:p w14:paraId="36CE6BB9" w14:textId="77777777" w:rsidR="00515C31" w:rsidRDefault="007C42C2">
      <w:r>
        <w:lastRenderedPageBreak/>
        <w:t>R: So thank you very much for the session. I’m going to stop the recording, okay.</w:t>
      </w:r>
    </w:p>
    <w:p w14:paraId="28076B74" w14:textId="77777777" w:rsidR="00515C31" w:rsidRDefault="007C42C2">
      <w:pPr>
        <w:pStyle w:val="Heading2"/>
      </w:pPr>
      <w:bookmarkStart w:id="201" w:name="p5"/>
      <w:bookmarkStart w:id="202" w:name="_Toc72907083"/>
      <w:bookmarkEnd w:id="199"/>
      <w:r>
        <w:t>9.5</w:t>
      </w:r>
      <w:r>
        <w:tab/>
        <w:t>Participant 5</w:t>
      </w:r>
      <w:bookmarkEnd w:id="202"/>
    </w:p>
    <w:p w14:paraId="3FB2136A" w14:textId="77777777" w:rsidR="00515C31" w:rsidRDefault="007C42C2">
      <w:r>
        <w:t>R: Hello?</w:t>
      </w:r>
    </w:p>
    <w:p w14:paraId="2D9F8DEB" w14:textId="77777777" w:rsidR="00515C31" w:rsidRDefault="007C42C2">
      <w:r>
        <w:t>P5: Hey, good evening. How are you?</w:t>
      </w:r>
    </w:p>
    <w:p w14:paraId="5D1443FD" w14:textId="77777777" w:rsidR="00515C31" w:rsidRDefault="007C42C2">
      <w:r>
        <w:t>R: Yes, I can hear you.</w:t>
      </w:r>
    </w:p>
    <w:p w14:paraId="6D813605" w14:textId="77777777" w:rsidR="00515C31" w:rsidRDefault="007C42C2">
      <w:r>
        <w:t>P5: Excellent.</w:t>
      </w:r>
    </w:p>
    <w:p w14:paraId="11025A5A" w14:textId="77777777" w:rsidR="00515C31" w:rsidRDefault="007C42C2">
      <w:r>
        <w:t>R: Oh, thank you so much. How are you, P5?</w:t>
      </w:r>
    </w:p>
    <w:p w14:paraId="2250DDFA" w14:textId="77777777" w:rsidR="00515C31" w:rsidRDefault="007C42C2">
      <w:r>
        <w:t xml:space="preserve">P5: I’m doing well. How are </w:t>
      </w:r>
      <w:r>
        <w:t>you?</w:t>
      </w:r>
    </w:p>
    <w:p w14:paraId="13608AE7" w14:textId="77777777" w:rsidR="00515C31" w:rsidRDefault="007C42C2">
      <w:r>
        <w:t>R: Good. Very nice to meet you, and thank you so much for your valuable time.</w:t>
      </w:r>
    </w:p>
    <w:p w14:paraId="79BD738A" w14:textId="77777777" w:rsidR="00515C31" w:rsidRDefault="007C42C2">
      <w:r>
        <w:t>P5: No problem.</w:t>
      </w:r>
    </w:p>
    <w:p w14:paraId="74067B1A" w14:textId="77777777" w:rsidR="00515C31" w:rsidRDefault="007C42C2">
      <w:r>
        <w:t>R: Actually, okay. Sorry, I’m just setting up.</w:t>
      </w:r>
    </w:p>
    <w:p w14:paraId="37AD8BF5" w14:textId="77777777" w:rsidR="00515C31" w:rsidRDefault="007C42C2">
      <w:r>
        <w:t>P5: Yeah, take your time.</w:t>
      </w:r>
    </w:p>
    <w:p w14:paraId="17DF050E" w14:textId="77777777" w:rsidR="00515C31" w:rsidRDefault="007C42C2">
      <w:r>
        <w:t>R: Yeah. Do you mind if I record this session?</w:t>
      </w:r>
    </w:p>
    <w:p w14:paraId="61D1B5C3" w14:textId="77777777" w:rsidR="00515C31" w:rsidRDefault="007C42C2">
      <w:r>
        <w:t>P5: That’s fine, go ahead.</w:t>
      </w:r>
    </w:p>
    <w:p w14:paraId="4536E536" w14:textId="77777777" w:rsidR="00515C31" w:rsidRDefault="007C42C2">
      <w:r>
        <w:t>R: Thank y</w:t>
      </w:r>
      <w:r>
        <w:t>ou so much. All right. So, yeah. I just saw, “Your attendee is waiting,” so I said, “Oh, P5 is fast,” so, sorry for being late.</w:t>
      </w:r>
    </w:p>
    <w:p w14:paraId="66042D9E" w14:textId="77777777" w:rsidR="00515C31" w:rsidRDefault="007C42C2">
      <w:r>
        <w:t>P5: No, no. I mean, you’re early. We have another six minutes to go before we were set to start.</w:t>
      </w:r>
    </w:p>
    <w:p w14:paraId="495700E8" w14:textId="77777777" w:rsidR="00515C31" w:rsidRDefault="007C42C2">
      <w:r>
        <w:t xml:space="preserve">R: But I should have been here </w:t>
      </w:r>
      <w:r>
        <w:t>earlier. It’s 7:30 PM-ish there, right?</w:t>
      </w:r>
    </w:p>
    <w:p w14:paraId="29CA9D73" w14:textId="77777777" w:rsidR="00515C31" w:rsidRDefault="007C42C2">
      <w:r>
        <w:t>P5: Right.</w:t>
      </w:r>
    </w:p>
    <w:p w14:paraId="5D06FE19" w14:textId="77777777" w:rsidR="00515C31" w:rsidRDefault="007C42C2">
      <w:r>
        <w:t>R: Yup. Before we start, I want to briefly introduce myself. My name is JooYoung Seo, as you saw in the email. I’m also a blind person. I originally from South Korea, back in 2014 to pursue my master’s deg</w:t>
      </w:r>
      <w:r>
        <w:t xml:space="preserve">ree at Penn State and I’m continuing my PhD after my master’s. I’m </w:t>
      </w:r>
      <w:r>
        <w:lastRenderedPageBreak/>
        <w:t>majoring in learning design and technology, which is learning sciences and which is interdisciplinary study between computer science and psychology, anthropology, some social sciences, plus</w:t>
      </w:r>
      <w:r>
        <w:t xml:space="preserve"> computer science. This is one of the studies more specifically for my dissertation research. I was wondering how other blind people had pursued their degree or their professional experiences in STEM disciplines, as a blind person. I wanted to employ our v</w:t>
      </w:r>
      <w:r>
        <w:t>aluable NFB archives, but that’s not enough, because that’s just superficial data. That’s why I’m conducting this in-depth interview in a qualitative way.</w:t>
      </w:r>
    </w:p>
    <w:p w14:paraId="704EDD32" w14:textId="77777777" w:rsidR="00515C31" w:rsidRDefault="007C42C2">
      <w:r>
        <w:t>R: I have prepared for some interview questions beforehand that I’m going to ask throughout this sess</w:t>
      </w:r>
      <w:r>
        <w:t>ion. For your information, I was originally planning to distribute my quantitative data science research and results during this interview, but I figured out it took longer than I expected when I interviewed with other folks. I decided will distribute it l</w:t>
      </w:r>
      <w:r>
        <w:t>ater so that everyone can see my results at the same time.</w:t>
      </w:r>
    </w:p>
    <w:p w14:paraId="1C88B862" w14:textId="77777777" w:rsidR="00515C31" w:rsidRDefault="007C42C2">
      <w:r>
        <w:t>P5: Okay. Yeah, that sounds good. I’m definitely interested in reading the results of your study on this topic.</w:t>
      </w:r>
    </w:p>
    <w:p w14:paraId="44164CC3" w14:textId="77777777" w:rsidR="00515C31" w:rsidRDefault="007C42C2">
      <w:r>
        <w:t>R: Yeah. I’m employing R and Python systematically. I have developed my package that systematically transforms our textual data into structured data like Excel form. I’m counting how many participants are there and which topics have best caught our attenti</w:t>
      </w:r>
      <w:r>
        <w:t>on, et cetera. That’s going to be descriptive statistics, but sort of interesting area that we can explore collaboratively later. If you are ready, I’m going to read some prompts so that we can start.</w:t>
      </w:r>
    </w:p>
    <w:p w14:paraId="268BA16B" w14:textId="77777777" w:rsidR="00515C31" w:rsidRDefault="007C42C2">
      <w:r>
        <w:t>P5: Okay.</w:t>
      </w:r>
    </w:p>
    <w:p w14:paraId="55BC51C6" w14:textId="77777777" w:rsidR="00515C31" w:rsidRDefault="007C42C2">
      <w:r>
        <w:t>R: Yep. Thank you for your participation. You</w:t>
      </w:r>
      <w:r>
        <w:t xml:space="preserve"> are invited to participate in online interview on cultural learning patterns of blind individuals pursuing science, technology, engineering, and mathematics, STEM disciplines. This is a dissertation research project being conducted by JooYoung Seo, a PhD </w:t>
      </w:r>
      <w:r>
        <w:t xml:space="preserve">candidate supervised by his advisor Doctor Gabriel T. Richard, in learning design and technology program at the Pennsylvania State University. You </w:t>
      </w:r>
      <w:r>
        <w:lastRenderedPageBreak/>
        <w:t xml:space="preserve">will be asked several questions about your perspectives and experiences on learning STEM related subjects as </w:t>
      </w:r>
      <w:r>
        <w:t>being blind. The interview should take about 30 minutes to one hour of your time. This study is completely voluntary. You can skip questions you don’t feel comfortable with, and you may opt out at any time. Your responses will be recorded, and you can revi</w:t>
      </w:r>
      <w:r>
        <w:t>ew any part of the tapes and request they be destroyed. All responses will be kept confidential, so that’s brief introduction.</w:t>
      </w:r>
    </w:p>
    <w:p w14:paraId="3499F2D8" w14:textId="77777777" w:rsidR="00515C31" w:rsidRDefault="007C42C2">
      <w:r>
        <w:t>R: I’m going to start with some questions about your visual impairment information. Please briefly describe your current visual i</w:t>
      </w:r>
      <w:r>
        <w:t>mpairment using your own words, like visual angle, clearly and any characteristics.</w:t>
      </w:r>
    </w:p>
    <w:p w14:paraId="1106211D" w14:textId="77777777" w:rsidR="00515C31" w:rsidRDefault="007C42C2">
      <w:r>
        <w:t>P5: That’s easy enough. I’m totally blind.</w:t>
      </w:r>
    </w:p>
    <w:p w14:paraId="33310471" w14:textId="77777777" w:rsidR="00515C31" w:rsidRDefault="007C42C2">
      <w:r>
        <w:t>R: Okay. That’s in both eyes?</w:t>
      </w:r>
    </w:p>
    <w:p w14:paraId="7A8431A6" w14:textId="77777777" w:rsidR="00515C31" w:rsidRDefault="007C42C2">
      <w:r>
        <w:t>P5: Yes.</w:t>
      </w:r>
    </w:p>
    <w:p w14:paraId="3C719BE6" w14:textId="77777777" w:rsidR="00515C31" w:rsidRDefault="007C42C2">
      <w:r>
        <w:t>R: Yup. What is the main cause of your visual impairments, like eye disease like glaucoma?</w:t>
      </w:r>
    </w:p>
    <w:p w14:paraId="6D76A44A" w14:textId="77777777" w:rsidR="00515C31" w:rsidRDefault="007C42C2">
      <w:r>
        <w:t>P5: Retinopathy prematurity.</w:t>
      </w:r>
    </w:p>
    <w:p w14:paraId="7B898DA3" w14:textId="77777777" w:rsidR="00515C31" w:rsidRDefault="007C42C2">
      <w:r>
        <w:t>R: Thank you. When did you acquire your visual impairment?</w:t>
      </w:r>
    </w:p>
    <w:p w14:paraId="670B8FA3" w14:textId="77777777" w:rsidR="00515C31" w:rsidRDefault="007C42C2">
      <w:r>
        <w:t>P5: At birth.</w:t>
      </w:r>
    </w:p>
    <w:p w14:paraId="41924FEF" w14:textId="77777777" w:rsidR="00515C31" w:rsidRDefault="007C42C2">
      <w:r>
        <w:t>R: All right. What is your visual… Okay, this is already answer</w:t>
      </w:r>
      <w:r>
        <w:t xml:space="preserve">ed. Left and right eyes. Completely blind. How do you self identify your visual impairment among the following four categories, because I have to ask this. Someone self identify as a low vision, et cetera. First category is normal vision, second, moderate </w:t>
      </w:r>
      <w:r>
        <w:t>vision impairment, third, severe vision impairment, fourth, blindness.</w:t>
      </w:r>
    </w:p>
    <w:p w14:paraId="251156FF" w14:textId="77777777" w:rsidR="00515C31" w:rsidRDefault="007C42C2">
      <w:r>
        <w:t>P5: Blindness.</w:t>
      </w:r>
    </w:p>
    <w:p w14:paraId="25433FF1" w14:textId="77777777" w:rsidR="00515C31" w:rsidRDefault="007C42C2">
      <w:r>
        <w:t>R: I’m going to ask questions about your learning experiences in STEM. Since when have you been interested in STEM subjects?</w:t>
      </w:r>
    </w:p>
    <w:p w14:paraId="1FF8C915" w14:textId="77777777" w:rsidR="00515C31" w:rsidRDefault="007C42C2">
      <w:r>
        <w:lastRenderedPageBreak/>
        <w:t>P5: I guess since I was a child.</w:t>
      </w:r>
    </w:p>
    <w:p w14:paraId="2646FDE0" w14:textId="77777777" w:rsidR="00515C31" w:rsidRDefault="007C42C2">
      <w:r>
        <w:t>R: Can you p</w:t>
      </w:r>
      <w:r>
        <w:t>lease more specify, so like elementary age or would you say?</w:t>
      </w:r>
    </w:p>
    <w:p w14:paraId="0C864CA6" w14:textId="77777777" w:rsidR="00515C31" w:rsidRDefault="007C42C2">
      <w:r>
        <w:t>P5: I developed an interested in computers probably in early elementary school and I always knew that I would be involved with them in some form. I just wasn’t exactly sure of what form that woul</w:t>
      </w:r>
      <w:r>
        <w:t>d take. Then in college, I was able to specialize a little bit. But the interest has been there since probably age eight or 10.</w:t>
      </w:r>
    </w:p>
    <w:p w14:paraId="173740B8" w14:textId="77777777" w:rsidR="00515C31" w:rsidRDefault="007C42C2">
      <w:r>
        <w:t>R: Did you go to special school for the blind or a regular school?</w:t>
      </w:r>
    </w:p>
    <w:p w14:paraId="3DBA801A" w14:textId="77777777" w:rsidR="00515C31" w:rsidRDefault="007C42C2">
      <w:r>
        <w:t>P5: To regular public school.</w:t>
      </w:r>
    </w:p>
    <w:p w14:paraId="36D13432" w14:textId="77777777" w:rsidR="00515C31" w:rsidRDefault="007C42C2">
      <w:r>
        <w:t>R: Okay. From elementary to-</w:t>
      </w:r>
    </w:p>
    <w:p w14:paraId="12CC3856" w14:textId="77777777" w:rsidR="00515C31" w:rsidRDefault="007C42C2">
      <w:r>
        <w:t>P5</w:t>
      </w:r>
      <w:r>
        <w:t>: Yeah.</w:t>
      </w:r>
    </w:p>
    <w:p w14:paraId="3F99EA5F" w14:textId="77777777" w:rsidR="00515C31" w:rsidRDefault="007C42C2">
      <w:r>
        <w:t>R: Everything, okay. What subject are you interested in or majoring in specifically?</w:t>
      </w:r>
    </w:p>
    <w:p w14:paraId="0EC12205" w14:textId="77777777" w:rsidR="00515C31" w:rsidRDefault="007C42C2">
      <w:r>
        <w:t>P5: I majored in business information systems with a minor in computer science, is what I ended up.</w:t>
      </w:r>
    </w:p>
    <w:p w14:paraId="2242D5B0" w14:textId="77777777" w:rsidR="00515C31" w:rsidRDefault="007C42C2">
      <w:r>
        <w:t>R: Yeah, for your college?</w:t>
      </w:r>
    </w:p>
    <w:p w14:paraId="790C796E" w14:textId="77777777" w:rsidR="00515C31" w:rsidRDefault="007C42C2">
      <w:r>
        <w:t>P5: For college, yeah.</w:t>
      </w:r>
    </w:p>
    <w:p w14:paraId="6E9B6F83" w14:textId="77777777" w:rsidR="00515C31" w:rsidRDefault="007C42C2">
      <w:r>
        <w:t xml:space="preserve">R: Yeah. You </w:t>
      </w:r>
      <w:r>
        <w:t>have a bachelor’s degree?</w:t>
      </w:r>
    </w:p>
    <w:p w14:paraId="5C11ECD9" w14:textId="77777777" w:rsidR="00515C31" w:rsidRDefault="007C42C2">
      <w:r>
        <w:t>P5: Yes.</w:t>
      </w:r>
    </w:p>
    <w:p w14:paraId="36B82F34" w14:textId="77777777" w:rsidR="00515C31" w:rsidRDefault="007C42C2">
      <w:r>
        <w:t>R: Were you the only blind student in STEM classes, like your minor computer science classes?</w:t>
      </w:r>
    </w:p>
    <w:p w14:paraId="52F7A6B8" w14:textId="77777777" w:rsidR="00515C31" w:rsidRDefault="007C42C2">
      <w:r>
        <w:t xml:space="preserve">P5: Yes. There were maybe five or six blind students at the same time, we were all in different majors and in different areas, </w:t>
      </w:r>
      <w:r>
        <w:t>but we at least knew of each other and some of us were friends, so we formed a peer group, but none of us were in the same major as another.</w:t>
      </w:r>
    </w:p>
    <w:p w14:paraId="01C3CFF7" w14:textId="77777777" w:rsidR="00515C31" w:rsidRDefault="007C42C2">
      <w:r>
        <w:t>R: Oh, I see. So you guys didn’t take the same class?</w:t>
      </w:r>
    </w:p>
    <w:p w14:paraId="500DF884" w14:textId="77777777" w:rsidR="00515C31" w:rsidRDefault="007C42C2">
      <w:r>
        <w:t>P5: No. No, it just didn’t work out that way.</w:t>
      </w:r>
    </w:p>
    <w:p w14:paraId="4303CC3A" w14:textId="77777777" w:rsidR="00515C31" w:rsidRDefault="007C42C2">
      <w:r>
        <w:lastRenderedPageBreak/>
        <w:t>R: Oh, all righ</w:t>
      </w:r>
      <w:r>
        <w:t>t. Then what did your STEM classes look like, so for example, your materials and your instructor’s teaching style, et cetera, in terms of accessibility?</w:t>
      </w:r>
    </w:p>
    <w:p w14:paraId="03BEA99C" w14:textId="77777777" w:rsidR="00515C31" w:rsidRDefault="007C42C2">
      <w:r>
        <w:t>P5: This is a while ago. I haven’t thought of any of this in years. I tried to get access to as much el</w:t>
      </w:r>
      <w:r>
        <w:t>ectronically as possible. I found that electronic text turned out to result in the most accessible experience. This was before that was super readily available, so I would scan some textbooks. I think I was able to find PDF copies of a few, but I did a lot</w:t>
      </w:r>
      <w:r>
        <w:t xml:space="preserve"> of scanning. Meeting with professors to go over material. I was able to get a lot of lecture notes in electronic form, these power points and PDF primarily. There was not a whole lot of blackboard or other learning management systems at that time, so I di</w:t>
      </w:r>
      <w:r>
        <w:t>dn’t have that to worry about. It was relatively accessible.</w:t>
      </w:r>
    </w:p>
    <w:p w14:paraId="447D85A9" w14:textId="77777777" w:rsidR="00515C31" w:rsidRDefault="007C42C2">
      <w:r>
        <w:t>R: Would you mind letting me know when you went to college?</w:t>
      </w:r>
    </w:p>
    <w:p w14:paraId="1E7D82E2" w14:textId="77777777" w:rsidR="00515C31" w:rsidRDefault="007C42C2">
      <w:r>
        <w:t>P5: Oh, I graduated in 2004.</w:t>
      </w:r>
    </w:p>
    <w:p w14:paraId="5012CD73" w14:textId="77777777" w:rsidR="00515C31" w:rsidRDefault="007C42C2">
      <w:r>
        <w:t>R: Oh, I see. At the time you went to college, you used screen reading software as well, right?</w:t>
      </w:r>
    </w:p>
    <w:p w14:paraId="7C609B33" w14:textId="77777777" w:rsidR="00515C31" w:rsidRDefault="007C42C2">
      <w:r>
        <w:t>P5: Yes.</w:t>
      </w:r>
    </w:p>
    <w:p w14:paraId="212EFF59" w14:textId="77777777" w:rsidR="00515C31" w:rsidRDefault="007C42C2">
      <w:r>
        <w:t>R: Do you use Windows operating system?</w:t>
      </w:r>
    </w:p>
    <w:p w14:paraId="2306AAB6" w14:textId="77777777" w:rsidR="00515C31" w:rsidRDefault="007C42C2">
      <w:r>
        <w:t>P5: Yes, I use Windows as a main operating system. Then for work, most of that code is written in Linux, just u</w:t>
      </w:r>
      <w:r>
        <w:t>sing secure CRT or PuTTY as terminal emulator, but accessibility wise, I use Windows.</w:t>
      </w:r>
    </w:p>
    <w:p w14:paraId="51CFD67E" w14:textId="77777777" w:rsidR="00515C31" w:rsidRDefault="007C42C2">
      <w:r>
        <w:t>R: I see. When you went to college, you also used Windows for your study?</w:t>
      </w:r>
    </w:p>
    <w:p w14:paraId="2D647977" w14:textId="77777777" w:rsidR="00515C31" w:rsidRDefault="007C42C2">
      <w:r>
        <w:t>P5: Yes. I tried using Linux for a while as a purely text operating system and ended up going ba</w:t>
      </w:r>
      <w:r>
        <w:t>ck to Windows.</w:t>
      </w:r>
    </w:p>
    <w:p w14:paraId="02948DF8" w14:textId="77777777" w:rsidR="00515C31" w:rsidRDefault="007C42C2">
      <w:r>
        <w:t>R: I see. Did you self teach yourself Linux or did you take any-</w:t>
      </w:r>
    </w:p>
    <w:p w14:paraId="18171E5D" w14:textId="77777777" w:rsidR="00515C31" w:rsidRDefault="007C42C2">
      <w:r>
        <w:t>P5: Yes.</w:t>
      </w:r>
    </w:p>
    <w:p w14:paraId="49F4A343" w14:textId="77777777" w:rsidR="00515C31" w:rsidRDefault="007C42C2">
      <w:r>
        <w:t>R: Oh, okay. You didn’t take any Linux related course?</w:t>
      </w:r>
    </w:p>
    <w:p w14:paraId="49282B23" w14:textId="77777777" w:rsidR="00515C31" w:rsidRDefault="007C42C2">
      <w:r>
        <w:lastRenderedPageBreak/>
        <w:t>P5: No, no.</w:t>
      </w:r>
    </w:p>
    <w:p w14:paraId="250BC9D7" w14:textId="77777777" w:rsidR="00515C31" w:rsidRDefault="007C42C2">
      <w:r>
        <w:t>R: What converter do you use on Windows and Linux?</w:t>
      </w:r>
    </w:p>
    <w:p w14:paraId="504AF4B4" w14:textId="77777777" w:rsidR="00515C31" w:rsidRDefault="007C42C2">
      <w:r>
        <w:t>P5: Back then?</w:t>
      </w:r>
    </w:p>
    <w:p w14:paraId="669A6EB0" w14:textId="77777777" w:rsidR="00515C31" w:rsidRDefault="007C42C2">
      <w:r>
        <w:t>R: Yeah, back then and for now, bo</w:t>
      </w:r>
      <w:r>
        <w:t>th.</w:t>
      </w:r>
    </w:p>
    <w:p w14:paraId="4D9532D9" w14:textId="77777777" w:rsidR="00515C31" w:rsidRDefault="007C42C2">
      <w:r>
        <w:t>P5: So back then, it would’ve been JAWS, whatever the current version was then, and SpeakUp for Linux, because Linux was all text so SpeakUp actually worked really well, given what I had to work with. Then now, primarily JAWS, secondarily, NVDA. All of</w:t>
      </w:r>
      <w:r>
        <w:t xml:space="preserve"> the Linux stuff that I do now is either using Windows subsystems for Linux or using a virtual machines through Vagrant or things like that, so using it from the Windows screen.</w:t>
      </w:r>
    </w:p>
    <w:p w14:paraId="6FCC91A9" w14:textId="77777777" w:rsidR="00515C31" w:rsidRDefault="007C42C2">
      <w:r>
        <w:t>R: Through SSH terminal.</w:t>
      </w:r>
    </w:p>
    <w:p w14:paraId="15FCF0A4" w14:textId="77777777" w:rsidR="00515C31" w:rsidRDefault="007C42C2">
      <w:r>
        <w:t>P5: Yeah.</w:t>
      </w:r>
    </w:p>
    <w:p w14:paraId="23A87AF4" w14:textId="77777777" w:rsidR="00515C31" w:rsidRDefault="007C42C2">
      <w:r>
        <w:t>R: Great. Awesome. What are the most challenging issues for you to learn STEM related content as being blind? It doesn’t have to be your past experience, and you can include your current learning, informal learning experience.</w:t>
      </w:r>
    </w:p>
    <w:p w14:paraId="11819F09" w14:textId="77777777" w:rsidR="00515C31" w:rsidRDefault="007C42C2">
      <w:r>
        <w:t>P5: The most challenging is p</w:t>
      </w:r>
      <w:r>
        <w:t>robably getting access to visual material. Like now the thing is to make a YouTube video, so getting access to the visual of that video is a challenge.</w:t>
      </w:r>
    </w:p>
    <w:p w14:paraId="34BEDF2E" w14:textId="77777777" w:rsidR="00515C31" w:rsidRDefault="007C42C2">
      <w:r>
        <w:t>R: I see. So would you say for sighted people they have many visual tutorials on YouTube for example.</w:t>
      </w:r>
    </w:p>
    <w:p w14:paraId="1984C96C" w14:textId="77777777" w:rsidR="00515C31" w:rsidRDefault="007C42C2">
      <w:r>
        <w:t>P5</w:t>
      </w:r>
      <w:r>
        <w:t>: Correct.</w:t>
      </w:r>
    </w:p>
    <w:p w14:paraId="162FE251" w14:textId="77777777" w:rsidR="00515C31" w:rsidRDefault="007C42C2">
      <w:r>
        <w:t>R: We blind people don’t have many accessible tutorials.</w:t>
      </w:r>
    </w:p>
    <w:p w14:paraId="460A0C1A" w14:textId="77777777" w:rsidR="00515C31" w:rsidRDefault="007C42C2">
      <w:r>
        <w:t>P5: Well, I mean it’s the same as a lot of other things. You have to kind of combine a piece of knowledge from here and a piece of knowledge from there and you get just the right combinati</w:t>
      </w:r>
      <w:r>
        <w:t>on until it finally clicks. So you might have to watch four or five different videos in order to finally get the person who makes the right comment while demonstrating the right screen so that you finally understand what all those four other videos were tr</w:t>
      </w:r>
      <w:r>
        <w:t>ying to convey.</w:t>
      </w:r>
    </w:p>
    <w:p w14:paraId="0A7F10A6" w14:textId="77777777" w:rsidR="00515C31" w:rsidRDefault="007C42C2">
      <w:r>
        <w:lastRenderedPageBreak/>
        <w:t>R: Yeah. This is a really silly question, but can you please introduce yourself briefly? I forgot to ask this question in the beginning.</w:t>
      </w:r>
    </w:p>
    <w:p w14:paraId="47AE638E" w14:textId="77777777" w:rsidR="00515C31" w:rsidRDefault="007C42C2">
      <w:r>
        <w:t>P5: Sure.</w:t>
      </w:r>
    </w:p>
    <w:p w14:paraId="082E21B8" w14:textId="77777777" w:rsidR="00515C31" w:rsidRDefault="007C42C2">
      <w:r>
        <w:t>R: I was really stupid.</w:t>
      </w:r>
    </w:p>
    <w:p w14:paraId="6CD04F3B" w14:textId="77777777" w:rsidR="00515C31" w:rsidRDefault="007C42C2">
      <w:r>
        <w:t xml:space="preserve">P5: Yeah. No, no, no. No, you’re good. My name is [P5 00:16:43]. I’m </w:t>
      </w:r>
      <w:r>
        <w:t>39. I graduated in 2004. I spent nine years working as basically a data analyst and then the last five years I’ve worked in network security for state government. Now I do primarily network monitoring, work with a lot of databases for collecting and analyz</w:t>
      </w:r>
      <w:r>
        <w:t>ing data and different APIs for getting our various systems to work with one another. It’s a lot of SQL and Pearl and Python and rest APIs and just different things from day to day.</w:t>
      </w:r>
    </w:p>
    <w:p w14:paraId="0E7C7DE7" w14:textId="77777777" w:rsidR="00515C31" w:rsidRDefault="007C42C2">
      <w:r>
        <w:t>R: Wow, amazing. So amazing, because I just realized I don’t have much bac</w:t>
      </w:r>
      <w:r>
        <w:t>kground information about you, so I had to ask this. I should’ve asked this, but thank you so much. Do you work for government these days or for industry?</w:t>
      </w:r>
    </w:p>
    <w:p w14:paraId="58F6B6F2" w14:textId="77777777" w:rsidR="00515C31" w:rsidRDefault="007C42C2">
      <w:r>
        <w:t>P5: For state government.</w:t>
      </w:r>
    </w:p>
    <w:p w14:paraId="0BD54C51" w14:textId="77777777" w:rsidR="00515C31" w:rsidRDefault="007C42C2">
      <w:r>
        <w:t>R: Oh, I see. I see. Are you the only blind person at your team?</w:t>
      </w:r>
    </w:p>
    <w:p w14:paraId="10DD7035" w14:textId="77777777" w:rsidR="00515C31" w:rsidRDefault="007C42C2">
      <w:r>
        <w:t>P5: Yes.</w:t>
      </w:r>
    </w:p>
    <w:p w14:paraId="1A265E40" w14:textId="77777777" w:rsidR="00515C31" w:rsidRDefault="007C42C2">
      <w:r>
        <w:t>R: Wow. So then would you say you have primarily self taught yourself for your work related techniques or do you think you gained knowledge from college? What would you say?</w:t>
      </w:r>
    </w:p>
    <w:p w14:paraId="4CFA6B2E" w14:textId="77777777" w:rsidR="00515C31" w:rsidRDefault="007C42C2">
      <w:r>
        <w:t>P5: I’d say probably 80% of the material that I’ve found to actually be u</w:t>
      </w:r>
      <w:r>
        <w:t>seful has been self taught, and maybe 10 or 20% has come from college courses.</w:t>
      </w:r>
    </w:p>
    <w:p w14:paraId="3DEEAAD0" w14:textId="77777777" w:rsidR="00515C31" w:rsidRDefault="007C42C2">
      <w:r>
        <w:t>R: Wow, I see. You are so self directed learner.</w:t>
      </w:r>
    </w:p>
    <w:p w14:paraId="081BC502" w14:textId="77777777" w:rsidR="00515C31" w:rsidRDefault="007C42C2">
      <w:r>
        <w:t>P5: Yeah. College at least teaches you how to learn and how to find and absorb knowledge.</w:t>
      </w:r>
    </w:p>
    <w:p w14:paraId="2C61903B" w14:textId="77777777" w:rsidR="00515C31" w:rsidRDefault="007C42C2">
      <w:r>
        <w:lastRenderedPageBreak/>
        <w:t>R: Yeah. You highlighted that some acc</w:t>
      </w:r>
      <w:r>
        <w:t>essibility issues in learning STEM related, more specifically computer science, materials. How have you addressed those problems and what strategies have you utilized?</w:t>
      </w:r>
    </w:p>
    <w:p w14:paraId="35E6EB3F" w14:textId="77777777" w:rsidR="00515C31" w:rsidRDefault="007C42C2">
      <w:r>
        <w:t>P5: I try to find more accessible source materials, so if I can find something in book f</w:t>
      </w:r>
      <w:r>
        <w:t>orm that’s mostly text, that tends to work well. If I can find a tutorial article and GitHub repository with some code that I can look at, something that boils down into a more textual form, that tends to work better. Or if I can find people to bounce ques</w:t>
      </w:r>
      <w:r>
        <w:t>tions off of, but I find that this is such a broad area of study that sometimes it’s hard to find other people who are knowledgeable in these specific things that you need help with.</w:t>
      </w:r>
    </w:p>
    <w:p w14:paraId="76DB921F" w14:textId="77777777" w:rsidR="00515C31" w:rsidRDefault="007C42C2">
      <w:r>
        <w:t xml:space="preserve">R: Yeah. I need to ask this question as another blind person in computer </w:t>
      </w:r>
      <w:r>
        <w:t>science related field. How do you address diagrams for example? When you have to communicate with other sighted people, sometimes they use diagrams.</w:t>
      </w:r>
    </w:p>
    <w:p w14:paraId="60819EFA" w14:textId="77777777" w:rsidR="00515C31" w:rsidRDefault="007C42C2">
      <w:r>
        <w:t>P5: I’ve been really lucky in the jobs that I’ve had where that really hasn’t been an issue. The teams that</w:t>
      </w:r>
      <w:r>
        <w:t xml:space="preserve"> I have been on have been small enough and a lot of times I’ve been the primary person writing the code, so I haven’t really had to handle that. If I would try to maybe write pseudo code instead of the diagram, just try to convert it into a more textual fo</w:t>
      </w:r>
      <w:r>
        <w:t>rm, maybe talk somebody else through how to create it, we just have to. But as far as like accessible UML diagrams or that sort of thing, I just haven’t had to deal with that, which has been good.</w:t>
      </w:r>
    </w:p>
    <w:p w14:paraId="67BCD66D" w14:textId="77777777" w:rsidR="00515C31" w:rsidRDefault="007C42C2">
      <w:r>
        <w:t xml:space="preserve">R: Then how do you code review and how do you compare your </w:t>
      </w:r>
      <w:r>
        <w:t>code with others when there’s any new comment and conflict?</w:t>
      </w:r>
    </w:p>
    <w:p w14:paraId="527B0C3B" w14:textId="77777777" w:rsidR="00515C31" w:rsidRDefault="007C42C2">
      <w:r>
        <w:t>P5: I use Git, so all the usual Git tools and diff and that sort of thing. So if I’m looking for differences between commits, I’ll run a diff and look at it in the normal text Unix diff output and</w:t>
      </w:r>
      <w:r>
        <w:t xml:space="preserve"> look for pluses and minuses. I mean, the code bases that I’m working with are not super large. They’re in the small thousands of lines, so they’re not super, super expansive.</w:t>
      </w:r>
    </w:p>
    <w:p w14:paraId="55911E35" w14:textId="77777777" w:rsidR="00515C31" w:rsidRDefault="007C42C2">
      <w:r>
        <w:t>R: I see. So it’s sort of discernible and detectable for a blind person?</w:t>
      </w:r>
    </w:p>
    <w:p w14:paraId="3B40AAE0" w14:textId="77777777" w:rsidR="00515C31" w:rsidRDefault="007C42C2">
      <w:r>
        <w:lastRenderedPageBreak/>
        <w:t>P5: Yea</w:t>
      </w:r>
      <w:r>
        <w:t>h.</w:t>
      </w:r>
    </w:p>
    <w:p w14:paraId="3AE82220" w14:textId="77777777" w:rsidR="00515C31" w:rsidRDefault="007C42C2">
      <w:r>
        <w:t>R: Wow, that’s good. What IDE do you use?</w:t>
      </w:r>
    </w:p>
    <w:p w14:paraId="7671FBCA" w14:textId="77777777" w:rsidR="00515C31" w:rsidRDefault="007C42C2">
      <w:r>
        <w:t>P5: In Linux, I just use Vim and in Windows I tend to just use Notepad++. I have not found an IDE that I really like. They say Visual Studio Code is supposed to be making a lot of progress, but I have yet to see</w:t>
      </w:r>
      <w:r>
        <w:t xml:space="preserve"> anybody who is blind who seems to be using that really well. The most I’ve seen is people and they’re like, “Well, I mean it works pretty well. It has some problems. If you just list out these four or five things, I mean it kind of works.” I don’t need a </w:t>
      </w:r>
      <w:r>
        <w:t>kind of works. I need a works.</w:t>
      </w:r>
    </w:p>
    <w:p w14:paraId="0DD5703E" w14:textId="77777777" w:rsidR="00515C31" w:rsidRDefault="007C42C2">
      <w:r>
        <w:t>R: I see. I’m asking this because I’m also interested in those kind of things and many blind people use old fashion style like Emacs and Emacspeak. On Linux, I also use Vim, but on Windows I use Notepad++ or plain Notepad. Bu</w:t>
      </w:r>
      <w:r>
        <w:t>t I wanted to ask other blind programmers their strategies or their tips to navigate through codes. So for example, how do you navigate code trees like code hierarchy? So for example, Python has indentation and for other C or compiler language, they have b</w:t>
      </w:r>
      <w:r>
        <w:t>races, et cetera. Yeah, go ahead.</w:t>
      </w:r>
    </w:p>
    <w:p w14:paraId="503FB7BD" w14:textId="77777777" w:rsidR="00515C31" w:rsidRDefault="007C42C2">
      <w:r>
        <w:t>P5: So for braces, it’s really easy because you can do percent in Vim will jump between matching parenthesis or matching braces or whatever. It’s much easier to get a mental map in your head by being able to do that. I hav</w:t>
      </w:r>
      <w:r>
        <w:t>e not found something that’s quite as easy for Python. You can do like code folding where it collapses your code into… That’s probably what I would settle on. I haven’t really figured out a good solution for that.</w:t>
      </w:r>
    </w:p>
    <w:p w14:paraId="3778B6DC" w14:textId="77777777" w:rsidR="00515C31" w:rsidRDefault="007C42C2">
      <w:r>
        <w:t xml:space="preserve">R: Then do you usually count every spaces </w:t>
      </w:r>
      <w:r>
        <w:t>or tabs when you interact with Python code?</w:t>
      </w:r>
    </w:p>
    <w:p w14:paraId="2D0BF0A9" w14:textId="77777777" w:rsidR="00515C31" w:rsidRDefault="007C42C2">
      <w:r>
        <w:t>P5: If I’m writing it for myself, then I use tabs and I just make sure that the indentation is correct.</w:t>
      </w:r>
    </w:p>
    <w:p w14:paraId="3E1C5BF6" w14:textId="77777777" w:rsidR="00515C31" w:rsidRDefault="007C42C2">
      <w:r>
        <w:t>R: I see. I think-</w:t>
      </w:r>
    </w:p>
    <w:p w14:paraId="6100BAAA" w14:textId="77777777" w:rsidR="00515C31" w:rsidRDefault="007C42C2">
      <w:r>
        <w:t>P5: I’ve often wished that you could use braces with Python instead of requiring the inde</w:t>
      </w:r>
      <w:r>
        <w:t>ntation.</w:t>
      </w:r>
    </w:p>
    <w:p w14:paraId="740604D7" w14:textId="77777777" w:rsidR="00515C31" w:rsidRDefault="007C42C2">
      <w:r>
        <w:lastRenderedPageBreak/>
        <w:t>R: Yeah. EdSharp has option to convert Python style into brace style and vice versa.</w:t>
      </w:r>
    </w:p>
    <w:p w14:paraId="25F49A54" w14:textId="77777777" w:rsidR="00515C31" w:rsidRDefault="007C42C2">
      <w:r>
        <w:t>P5: Yes. I’ve heard of it. I’ve not looked into it to see how robust it is.</w:t>
      </w:r>
    </w:p>
    <w:p w14:paraId="33D1437C" w14:textId="77777777" w:rsidR="00515C31" w:rsidRDefault="007C42C2">
      <w:r>
        <w:t>R: I see. It was sort of off topic, but I was curious, wonder your strategy. Do you ha</w:t>
      </w:r>
      <w:r>
        <w:t>ve a blind mentor or role model who encourages you to pursue STEM disciplines?</w:t>
      </w:r>
    </w:p>
    <w:p w14:paraId="7E16C402" w14:textId="77777777" w:rsidR="00515C31" w:rsidRDefault="007C42C2">
      <w:r>
        <w:t>P5: No. At this point I’m probably more likely to be the role model than me the role model.</w:t>
      </w:r>
    </w:p>
    <w:p w14:paraId="4A6A8A5F" w14:textId="77777777" w:rsidR="00515C31" w:rsidRDefault="007C42C2">
      <w:r>
        <w:t>R: What about back then?</w:t>
      </w:r>
    </w:p>
    <w:p w14:paraId="744B2BE9" w14:textId="77777777" w:rsidR="00515C31" w:rsidRDefault="007C42C2">
      <w:r>
        <w:t xml:space="preserve">P5: No, I don’t think so. I had role models among my couple </w:t>
      </w:r>
      <w:r>
        <w:t xml:space="preserve">of professors, but I don’t think I had any. I was aware that there were other blind people in the STEM fields, but I didn’t really need a role model to tell me that it was possible. I knew that it was possible. It was just a matter of figuring out how, so </w:t>
      </w:r>
      <w:r>
        <w:t>the fact that I would do this was never really in question. It was just how to get there.</w:t>
      </w:r>
    </w:p>
    <w:p w14:paraId="02E07BD7" w14:textId="77777777" w:rsidR="00515C31" w:rsidRDefault="007C42C2">
      <w:r>
        <w:t>R: I see. Then let me put it this way. These days we see many blind, young students are entering computer science or STEM related fields, but what about back then whe</w:t>
      </w:r>
      <w:r>
        <w:t>n you decided to be majoring in computer science and although it was minor? Do you think back then you saw many blind people in computer science?</w:t>
      </w:r>
    </w:p>
    <w:p w14:paraId="78FB93AF" w14:textId="77777777" w:rsidR="00515C31" w:rsidRDefault="007C42C2">
      <w:r>
        <w:t>P5: Yeah. I would say so. There were intro or programming lists that were sort of the equivalent of like progr</w:t>
      </w:r>
      <w:r>
        <w:t>am-l or whatever back then and I remember there were other people who were trying to learn the same concept. So, yeah.</w:t>
      </w:r>
    </w:p>
    <w:p w14:paraId="665DA3B3" w14:textId="77777777" w:rsidR="00515C31" w:rsidRDefault="007C42C2">
      <w:r>
        <w:t>R: I see. What has best motivated you to keep continuing STEM?</w:t>
      </w:r>
    </w:p>
    <w:p w14:paraId="315DF600" w14:textId="77777777" w:rsidR="00515C31" w:rsidRDefault="007C42C2">
      <w:r>
        <w:t>P5: It lets me keep the lifestyle that I want to enjoy.</w:t>
      </w:r>
    </w:p>
    <w:p w14:paraId="7CB32E05" w14:textId="77777777" w:rsidR="00515C31" w:rsidRDefault="007C42C2">
      <w:r>
        <w:t>R: Oh, what kind of life lifestyle do you want?</w:t>
      </w:r>
    </w:p>
    <w:p w14:paraId="00F975B9" w14:textId="77777777" w:rsidR="00515C31" w:rsidRDefault="007C42C2">
      <w:r>
        <w:t>P5: I enjoy living where I live and being able to do the things that I do and like it’s…</w:t>
      </w:r>
    </w:p>
    <w:p w14:paraId="7D25F014" w14:textId="77777777" w:rsidR="00515C31" w:rsidRDefault="007C42C2">
      <w:r>
        <w:t>R: Would you say tinkering around, messing around, geeking arou</w:t>
      </w:r>
      <w:r>
        <w:t>nd, those kinds of stuff?</w:t>
      </w:r>
    </w:p>
    <w:p w14:paraId="3378201C" w14:textId="77777777" w:rsidR="00515C31" w:rsidRDefault="007C42C2">
      <w:r>
        <w:lastRenderedPageBreak/>
        <w:t>P5: Well, no. I was thinking more like working in STEM allows me to make the amount of money that I need to make to be able to afford the type of life that I want to live and it’s also fun to have side projects and do things on th</w:t>
      </w:r>
      <w:r>
        <w:t>e side as well.</w:t>
      </w:r>
    </w:p>
    <w:p w14:paraId="2274A652" w14:textId="77777777" w:rsidR="00515C31" w:rsidRDefault="007C42C2">
      <w:r>
        <w:t>R: I see. This is off topic question, but I think this is an important question as well. When you were seeking your job after your college graduation, was there any negative prejudice against a blind person, blind computers, scientist in terms of getting a</w:t>
      </w:r>
      <w:r>
        <w:t xml:space="preserve"> job?</w:t>
      </w:r>
    </w:p>
    <w:p w14:paraId="701D4A96" w14:textId="77777777" w:rsidR="00515C31" w:rsidRDefault="007C42C2">
      <w:r>
        <w:t>P5: Yes. I’m pretty sure there were a couple, so I did several interviews with different companies and then I got an offer from a state agency and ended working there. But I’m sure that there were a couple of companies who did not hire me just becaus</w:t>
      </w:r>
      <w:r>
        <w:t>e I was blind.</w:t>
      </w:r>
    </w:p>
    <w:p w14:paraId="2EC3628A" w14:textId="77777777" w:rsidR="00515C31" w:rsidRDefault="007C42C2">
      <w:r>
        <w:t>R: What was your strategy and what is your strategy? Would you disclose your disability first or at the interview stage, what’s your strategy?</w:t>
      </w:r>
    </w:p>
    <w:p w14:paraId="18A82053" w14:textId="77777777" w:rsidR="00515C31" w:rsidRDefault="007C42C2">
      <w:r>
        <w:t>P5: That has changed a little over, so my strategy then was to disclose after… how did this go? It</w:t>
      </w:r>
      <w:r>
        <w:t xml:space="preserve"> was to disclose after the interview had been scheduled but before the interview itself and then I thought, “Well, maybe it’s better just to wait for the interview itself.” But then I found that a lot of positions have tests that they want to give you duri</w:t>
      </w:r>
      <w:r>
        <w:t>ng the interview to prove that you know what you’re finding out. A lot of those just don’t work without some sort of accommodation, either you need to bring your equipment and then you need the test in electronic form, so you can take it or you need to hav</w:t>
      </w:r>
      <w:r>
        <w:t>e to use their equipment. Then you have to figure out how to deal with a screen reader and I have interviewed other candidates, so I’d been on the interviewee side of the table and kind of watch the same process.</w:t>
      </w:r>
    </w:p>
    <w:p w14:paraId="04ECE1FA" w14:textId="77777777" w:rsidR="00515C31" w:rsidRDefault="007C42C2">
      <w:r>
        <w:t>P5: What happens is, so as a candidate mayb</w:t>
      </w:r>
      <w:r>
        <w:t>e you’re just talking to somebody in human resources and that person may not even know the interview details. So you might ask that person, “Hey, is there going to be any sort of special testing?” The HR person might say, “No,” because that’s what they thi</w:t>
      </w:r>
      <w:r>
        <w:t>nk and then you get to the interview and suddenly there’s all this stuff that isn’t properly accommodated because you decided to wait until interview dates to disclose.</w:t>
      </w:r>
    </w:p>
    <w:p w14:paraId="0EA5F4C9" w14:textId="77777777" w:rsidR="00515C31" w:rsidRDefault="007C42C2">
      <w:r>
        <w:lastRenderedPageBreak/>
        <w:t>P5: It’s a very challenging question and I wished there was more discussion on this and</w:t>
      </w:r>
      <w:r>
        <w:t xml:space="preserve"> everybody is just sort of left to fend for themselves and figure out whatever works and so much of it is dependent on the individual situation. I mean, what works for one employer might not work for another</w:t>
      </w:r>
    </w:p>
    <w:p w14:paraId="0FAC8901" w14:textId="77777777" w:rsidR="00515C31" w:rsidRDefault="007C42C2">
      <w:r>
        <w:t xml:space="preserve">R: Would you mind recalling one of the negative </w:t>
      </w:r>
      <w:r>
        <w:t>reactions you went through for the hiring process back then?</w:t>
      </w:r>
    </w:p>
    <w:p w14:paraId="6910B7DD" w14:textId="77777777" w:rsidR="00515C31" w:rsidRDefault="007C42C2">
      <w:r>
        <w:t>P5: I mean, there wasn’t anything super negative because no one’s going to come out and say.</w:t>
      </w:r>
    </w:p>
    <w:p w14:paraId="416A8495" w14:textId="77777777" w:rsidR="00515C31" w:rsidRDefault="007C42C2">
      <w:r>
        <w:t>R: Yeah, because that’s illegal.</w:t>
      </w:r>
    </w:p>
    <w:p w14:paraId="2E6D262A" w14:textId="77777777" w:rsidR="00515C31" w:rsidRDefault="007C42C2">
      <w:r>
        <w:t>P5: Yeah. But I guess then it was just when you would do an interview</w:t>
      </w:r>
      <w:r>
        <w:t xml:space="preserve"> and you just wouldn’t hear anything back, because then you’re just sort of wondering or you contact them and you don’t hear anything, so just the uncertainty is probably the most negative.</w:t>
      </w:r>
    </w:p>
    <w:p w14:paraId="2C5DF186" w14:textId="77777777" w:rsidR="00515C31" w:rsidRDefault="007C42C2">
      <w:r>
        <w:t>R: I see. When you went through code test did you bring your lapto</w:t>
      </w:r>
      <w:r>
        <w:t>p and you just typed in?</w:t>
      </w:r>
    </w:p>
    <w:p w14:paraId="2B077A79" w14:textId="77777777" w:rsidR="00515C31" w:rsidRDefault="007C42C2">
      <w:r>
        <w:t>P5: Yes. I would always bring that just as a matter of course. I call it the show and tell dance where you’re like, “Look, I can use a screen reader,” I don’t go for that. But if they’re interviewing you and I don’t know, it just s</w:t>
      </w:r>
      <w:r>
        <w:t>eems a little unnecessary. But I do bring a laptop or whatever, so I can do all that. So yeah, I would just write code and then turn the screen towards them and we’d talk about what was on screen.</w:t>
      </w:r>
    </w:p>
    <w:p w14:paraId="58F230CC" w14:textId="77777777" w:rsidR="00515C31" w:rsidRDefault="007C42C2">
      <w:r>
        <w:t>R: I see. All right. Thank you so much for your answers. Ho</w:t>
      </w:r>
      <w:r>
        <w:t>w supportive have people around you been as you study STEM subjects like your family members, teachers or colleagues? You can include your college experience as well as your professional experience as a blind person in computer science field. Are people su</w:t>
      </w:r>
      <w:r>
        <w:t>pportive to you?</w:t>
      </w:r>
    </w:p>
    <w:p w14:paraId="5E46EED4" w14:textId="77777777" w:rsidR="00515C31" w:rsidRDefault="007C42C2">
      <w:r>
        <w:t xml:space="preserve">P5: In college I did not come across anyone who was actively unsupportive. People were either supportive or they were just neutral, I guess. I think a lot of people they weren’t sure of </w:t>
      </w:r>
      <w:r>
        <w:lastRenderedPageBreak/>
        <w:t>how this was going to go or they didn’t really know w</w:t>
      </w:r>
      <w:r>
        <w:t>hat was possible, so they just waited to find out I guess. My family was always supportive and like I said, I had a few notable professors who were particularly supportive, so I would draw support from those contacts.</w:t>
      </w:r>
    </w:p>
    <w:p w14:paraId="62452A5B" w14:textId="77777777" w:rsidR="00515C31" w:rsidRDefault="007C42C2">
      <w:r>
        <w:t>P5: Then as far as professionally I ha</w:t>
      </w:r>
      <w:r>
        <w:t xml:space="preserve">ve a lot of support from my colleagues. They don’t usually have a whole lot of suggestions just because the workarounds are so different and the issues are so different, but they are certainly supportive. If I say, “Hey, this particular thing really isn’t </w:t>
      </w:r>
      <w:r>
        <w:t>all that accessible, why don’t we trade that off to somebody else and I’ll take this harder portion that is accessible,” then, they’re fine with that.</w:t>
      </w:r>
    </w:p>
    <w:p w14:paraId="1276E21E" w14:textId="77777777" w:rsidR="00515C31" w:rsidRDefault="007C42C2">
      <w:r>
        <w:t>R: I see. Cool. That’s really cool. In what way have your visual impairments affected your desire to lear</w:t>
      </w:r>
      <w:r>
        <w:t>n STEM subject you think?</w:t>
      </w:r>
    </w:p>
    <w:p w14:paraId="75CD5271" w14:textId="77777777" w:rsidR="00515C31" w:rsidRDefault="007C42C2">
      <w:r>
        <w:t>P5: I think the desire would have been there in any case whether there is visual impairment or not. I think that having a visual impairment has made it more difficult because it just adds some extra layers and a lot of extra compl</w:t>
      </w:r>
      <w:r>
        <w:t>exity. But it hasn’t made it impossible, it’s just made it more challenging</w:t>
      </w:r>
    </w:p>
    <w:p w14:paraId="60E0A612" w14:textId="77777777" w:rsidR="00515C31" w:rsidRDefault="007C42C2">
      <w:r>
        <w:t>R: Then let me put it this way, if you were sighted, fully sighted, do you think you would have been working the same job as now?</w:t>
      </w:r>
    </w:p>
    <w:p w14:paraId="254FE578" w14:textId="77777777" w:rsidR="00515C31" w:rsidRDefault="007C42C2">
      <w:r>
        <w:t xml:space="preserve">P5: Yeah, quite possibly. I liked the job for the </w:t>
      </w:r>
      <w:r>
        <w:t>challenge and I think security is an interesting field to be in. I’m at least as competent as my other sighted coworkers, so I don’t see the reasons that I couldn’t.</w:t>
      </w:r>
    </w:p>
    <w:p w14:paraId="0522F9C6" w14:textId="77777777" w:rsidR="00515C31" w:rsidRDefault="007C42C2">
      <w:r>
        <w:t>R: So regardless of your blindness, you would pursue computer science?</w:t>
      </w:r>
    </w:p>
    <w:p w14:paraId="29D4D7DB" w14:textId="77777777" w:rsidR="00515C31" w:rsidRDefault="007C42C2">
      <w:r>
        <w:t>P5: Yeah. Probably.</w:t>
      </w:r>
    </w:p>
    <w:p w14:paraId="6569A581" w14:textId="77777777" w:rsidR="00515C31" w:rsidRDefault="007C42C2">
      <w:r>
        <w:t>R: That’s cool. So you are just doing what you want.</w:t>
      </w:r>
    </w:p>
    <w:p w14:paraId="20FF2181" w14:textId="77777777" w:rsidR="00515C31" w:rsidRDefault="007C42C2">
      <w:r>
        <w:t>P5: Yeah.</w:t>
      </w:r>
    </w:p>
    <w:p w14:paraId="76B50AF5" w14:textId="77777777" w:rsidR="00515C31" w:rsidRDefault="007C42C2">
      <w:r>
        <w:t xml:space="preserve">R: Yeah. That’s awesome. Let’s go to the next question category which is your experience with the NFB mailing lists. Have you ever used any of the following NFB mailing </w:t>
      </w:r>
      <w:r>
        <w:lastRenderedPageBreak/>
        <w:t xml:space="preserve">list? First, the NFB Science and Engineering, second, the NFB Computer Science, third, </w:t>
      </w:r>
      <w:r>
        <w:t>Artist Making Art, fourth, Blind Myth.</w:t>
      </w:r>
    </w:p>
    <w:p w14:paraId="1A724295" w14:textId="77777777" w:rsidR="00515C31" w:rsidRDefault="007C42C2">
      <w:r>
        <w:t>P5: Only the NFB-CS list.</w:t>
      </w:r>
    </w:p>
    <w:p w14:paraId="2C70FF0F" w14:textId="77777777" w:rsidR="00515C31" w:rsidRDefault="007C42C2">
      <w:r>
        <w:t>R: Do you have any specific reason that you didn’t subscribe to other lists and you just follow the CS one?</w:t>
      </w:r>
    </w:p>
    <w:p w14:paraId="05F5AD62" w14:textId="77777777" w:rsidR="00515C31" w:rsidRDefault="007C42C2">
      <w:r>
        <w:t>P5: I see the CS one it’s sort of like a secondary community source. It’s not the p</w:t>
      </w:r>
      <w:r>
        <w:t xml:space="preserve">rimary place that I would go to ask a question. But it occasionally has some useful information on it, so I kind of look on it to see whatever’s posted and if there’s something that I can answer them, sometimes I’ll chime in. I think the program-l list is </w:t>
      </w:r>
      <w:r>
        <w:t>the best place that I know of for actual blind programmers. Then there’s a Blind-sysadmins list…</w:t>
      </w:r>
    </w:p>
    <w:p w14:paraId="3D092E4A" w14:textId="77777777" w:rsidR="00515C31" w:rsidRDefault="007C42C2">
      <w:r>
        <w:t>R: Oh, really? I didn’t know that.</w:t>
      </w:r>
    </w:p>
    <w:p w14:paraId="2441B4BC" w14:textId="77777777" w:rsidR="00515C31" w:rsidRDefault="007C42C2">
      <w:r>
        <w:t>P5: … that’s probably a place for blind system administrators in actual enterprise environments not people at home. But I th</w:t>
      </w:r>
      <w:r>
        <w:t>ink the NFB is maybe a little out of touch in some ways like people on the NFB-CS list they’re not really discussing the latest technology. I don’t know. It’s just not where I go first.</w:t>
      </w:r>
    </w:p>
    <w:p w14:paraId="07BF60B3" w14:textId="77777777" w:rsidR="00515C31" w:rsidRDefault="007C42C2">
      <w:r>
        <w:t>R: I see.</w:t>
      </w:r>
    </w:p>
    <w:p w14:paraId="53ED62AE" w14:textId="77777777" w:rsidR="00515C31" w:rsidRDefault="007C42C2">
      <w:r>
        <w:t>P5: But I’ve been subscribed to it for a long time.</w:t>
      </w:r>
    </w:p>
    <w:p w14:paraId="54EF9B21" w14:textId="77777777" w:rsidR="00515C31" w:rsidRDefault="007C42C2">
      <w:r>
        <w:t>R: Would</w:t>
      </w:r>
      <w:r>
        <w:t xml:space="preserve"> you say the reason why you consider it as a secondary is partially because there are many discussions off topic, CS off topic, but just general questions about assistive technology, like how to use this using JAWS or NVDA, et cetera?</w:t>
      </w:r>
    </w:p>
    <w:p w14:paraId="071F2CBD" w14:textId="77777777" w:rsidR="00515C31" w:rsidRDefault="007C42C2">
      <w:r>
        <w:t xml:space="preserve">P5: There’s a lot of </w:t>
      </w:r>
      <w:r>
        <w:t>that and I wish there was less of that. It’s not really a problem, I just delete the threads. I guess people have to ask those questions somewhere. I guess it’s valuable. I mean, people answer whatever they want to answer, like I don’t really want to answe</w:t>
      </w:r>
      <w:r>
        <w:t>r how to use in NVDA in outlook, but if somebody else does, that’s cool.</w:t>
      </w:r>
    </w:p>
    <w:p w14:paraId="520409C7" w14:textId="77777777" w:rsidR="00515C31" w:rsidRDefault="007C42C2">
      <w:r>
        <w:t>R: That’s valuable information for somebody else.</w:t>
      </w:r>
    </w:p>
    <w:p w14:paraId="7FF7FD31" w14:textId="77777777" w:rsidR="00515C31" w:rsidRDefault="007C42C2">
      <w:r>
        <w:lastRenderedPageBreak/>
        <w:t>P5: Yeah.</w:t>
      </w:r>
    </w:p>
    <w:p w14:paraId="67B94233" w14:textId="77777777" w:rsidR="00515C31" w:rsidRDefault="007C42C2">
      <w:r>
        <w:t>R: How long have you used NFB-CS so far?</w:t>
      </w:r>
    </w:p>
    <w:p w14:paraId="492D930A" w14:textId="77777777" w:rsidR="00515C31" w:rsidRDefault="007C42C2">
      <w:r>
        <w:t>P5: I have no idea. I’m sure you’ll figure that out through your data analysis.</w:t>
      </w:r>
    </w:p>
    <w:p w14:paraId="746ED1C7" w14:textId="77777777" w:rsidR="00515C31" w:rsidRDefault="007C42C2">
      <w:r>
        <w:t>R:</w:t>
      </w:r>
      <w:r>
        <w:t xml:space="preserve"> Oh, yeah. I can do that of course.</w:t>
      </w:r>
    </w:p>
    <w:p w14:paraId="5A72B5C1" w14:textId="77777777" w:rsidR="00515C31" w:rsidRDefault="007C42C2">
      <w:r>
        <w:t>P5: I have no idea of when I was subscribed.</w:t>
      </w:r>
    </w:p>
    <w:p w14:paraId="7DB38DB1" w14:textId="77777777" w:rsidR="00515C31" w:rsidRDefault="007C42C2">
      <w:r>
        <w:t>R: Have you used the same email account?</w:t>
      </w:r>
    </w:p>
    <w:p w14:paraId="6C4FC4AC" w14:textId="77777777" w:rsidR="00515C31" w:rsidRDefault="007C42C2">
      <w:r>
        <w:t>P5: No. Well, no, I probably use two, two email addresses throughout the I think I switched email addresses about eight years ago.</w:t>
      </w:r>
    </w:p>
    <w:p w14:paraId="4B38E09C" w14:textId="77777777" w:rsidR="00515C31" w:rsidRDefault="007C42C2">
      <w:r>
        <w:t xml:space="preserve">R: </w:t>
      </w:r>
      <w:r>
        <w:t>I see. I’m asking this, some people use different accounts and I’m trying to… so I have two strategies to track down somebody’s unique ID. One, the easiest solution is email address, but that’s not the only way because just like you some people have more t</w:t>
      </w:r>
      <w:r>
        <w:t>han two email accounts, so I need to combine both email address and their name.</w:t>
      </w:r>
    </w:p>
    <w:p w14:paraId="600DB0B0" w14:textId="77777777" w:rsidR="00515C31" w:rsidRDefault="007C42C2">
      <w:r>
        <w:t>P5: Yeah. If you had a particularly common name, you might get some, but that’ll probably work for this small.</w:t>
      </w:r>
    </w:p>
    <w:p w14:paraId="08403EFC" w14:textId="77777777" w:rsidR="00515C31" w:rsidRDefault="007C42C2">
      <w:r>
        <w:t>R: Yeah. That’s right. It doesn’t have to be accurate, but do you</w:t>
      </w:r>
      <w:r>
        <w:t xml:space="preserve"> think you have subscribed to the CS one more than 10 years?</w:t>
      </w:r>
    </w:p>
    <w:p w14:paraId="23BD045E" w14:textId="77777777" w:rsidR="00515C31" w:rsidRDefault="007C42C2">
      <w:r>
        <w:t>P5: Yes. I think that’s true.</w:t>
      </w:r>
    </w:p>
    <w:p w14:paraId="255D542E" w14:textId="77777777" w:rsidR="00515C31" w:rsidRDefault="007C42C2">
      <w:r>
        <w:t>R: I will let you know if I find the right data results.</w:t>
      </w:r>
    </w:p>
    <w:p w14:paraId="08732DE0" w14:textId="77777777" w:rsidR="00515C31" w:rsidRDefault="007C42C2">
      <w:r>
        <w:t>P5: Yeah. The good thing with me is my name is unique.</w:t>
      </w:r>
    </w:p>
    <w:p w14:paraId="45B39097" w14:textId="77777777" w:rsidR="00515C31" w:rsidRDefault="007C42C2">
      <w:r>
        <w:t>R: How often do you use the NFB-CS? Say a week or a m</w:t>
      </w:r>
      <w:r>
        <w:t>onth, you can use your own.</w:t>
      </w:r>
    </w:p>
    <w:p w14:paraId="14BEBCC3" w14:textId="77777777" w:rsidR="00515C31" w:rsidRDefault="007C42C2">
      <w:r>
        <w:t>P5: I read the messages as they come in. I’m not usually more than a day or so out of date with the messages. I don’t post very often, just because there’s not a whole lot that’s a personal interest.</w:t>
      </w:r>
    </w:p>
    <w:p w14:paraId="745C3863" w14:textId="77777777" w:rsidR="00515C31" w:rsidRDefault="007C42C2">
      <w:r>
        <w:t xml:space="preserve">R: I see. Actually that has </w:t>
      </w:r>
      <w:r>
        <w:t xml:space="preserve">to do with the following question, which one of the following best describes your primary role in the NFB-CS, first, mentor who gives advice or provides </w:t>
      </w:r>
      <w:r>
        <w:lastRenderedPageBreak/>
        <w:t xml:space="preserve">askers with some related information, second, mentee who asks questions and advice from other members, </w:t>
      </w:r>
      <w:r>
        <w:t>third, peripheral observer who does not actively participate in the conversation, although tracks down what people talk about in the list thread, fourth, outsider who subscribes to the list channel while not paying particular attention to the list?</w:t>
      </w:r>
    </w:p>
    <w:p w14:paraId="10EC2CF9" w14:textId="77777777" w:rsidR="00515C31" w:rsidRDefault="007C42C2">
      <w:r>
        <w:t>P5: Mostly a peripheral observer and occasionally a mentor.</w:t>
      </w:r>
    </w:p>
    <w:p w14:paraId="4F85FB70" w14:textId="77777777" w:rsidR="00515C31" w:rsidRDefault="007C42C2">
      <w:r>
        <w:t>R: That’s good. How did the NFB mailing list in your case, just one channel, how does the NFB-CS support your learning pathways for STEM? This is just general question I prepared., so you can just</w:t>
      </w:r>
      <w:r>
        <w:t xml:space="preserve"> customize this question.</w:t>
      </w:r>
    </w:p>
    <w:p w14:paraId="620BCD41" w14:textId="77777777" w:rsidR="00515C31" w:rsidRDefault="007C42C2">
      <w:r>
        <w:t>P5: That particular list doesn’t really, because there just aren’t a lot of NFB-</w:t>
      </w:r>
    </w:p>
    <w:p w14:paraId="79CE2115" w14:textId="77777777" w:rsidR="00515C31" w:rsidRDefault="007C42C2">
      <w:r>
        <w:t>R: What about program-l?</w:t>
      </w:r>
    </w:p>
    <w:p w14:paraId="73D82719" w14:textId="77777777" w:rsidR="00515C31" w:rsidRDefault="007C42C2">
      <w:r>
        <w:t>P5: But some other lists do. People, they’ll mention tools or techniques or procedures that are particularly accessible, so that’s helpful. Maybe someone’s found a new editor that works well or some new new strategy. Sometimes it’s helpful to hear about pe</w:t>
      </w:r>
      <w:r>
        <w:t>ople who have had the same experiences and see the methods that they use to.</w:t>
      </w:r>
    </w:p>
    <w:p w14:paraId="4660EFAE" w14:textId="77777777" w:rsidR="00515C31" w:rsidRDefault="007C42C2">
      <w:r>
        <w:t>R: I see. That’s good.</w:t>
      </w:r>
    </w:p>
    <w:p w14:paraId="0FD7BAF5" w14:textId="77777777" w:rsidR="00515C31" w:rsidRDefault="007C42C2">
      <w:r>
        <w:t>P5: Of course current issues.</w:t>
      </w:r>
    </w:p>
    <w:p w14:paraId="622C0D30" w14:textId="77777777" w:rsidR="00515C31" w:rsidRDefault="007C42C2">
      <w:r>
        <w:t>R: Have you guys ever got together like meet up or a virtual webinar or a virtual meeting going beyond the textual communicati</w:t>
      </w:r>
      <w:r>
        <w:t>on?</w:t>
      </w:r>
    </w:p>
    <w:p w14:paraId="4F02CF84" w14:textId="77777777" w:rsidR="00515C31" w:rsidRDefault="007C42C2">
      <w:r>
        <w:t>P5: No. No, I don’t think that’s happened in the technical lists that I’ve subscribed on to any sort of frequency.</w:t>
      </w:r>
    </w:p>
    <w:p w14:paraId="39DFD611" w14:textId="77777777" w:rsidR="00515C31" w:rsidRDefault="007C42C2">
      <w:r>
        <w:t>R: I see. What do you think is the valuable asset you can get from the online community for the blind such as NFB-CS in your case program</w:t>
      </w:r>
      <w:r>
        <w:t>-l list?</w:t>
      </w:r>
    </w:p>
    <w:p w14:paraId="5B241F38" w14:textId="77777777" w:rsidR="00515C31" w:rsidRDefault="007C42C2">
      <w:r>
        <w:t>P5: You don’t have to recreate the wheel. I’m not saying that somebody on the list has always found the most accessible or the best way forward, but sometimes I found a way forward and maybe you’ll try that and it’ll work really well for you, or m</w:t>
      </w:r>
      <w:r>
        <w:t xml:space="preserve">aybe you try it and it at least </w:t>
      </w:r>
      <w:r>
        <w:lastRenderedPageBreak/>
        <w:t>gives you something to branch off of to find a better path, but it at least gives you something to start with. Maybe somebody gives you the idea that the web-based administration panel for something is not very accessible, b</w:t>
      </w:r>
      <w:r>
        <w:t>ut maybe there’s an alternative PowerShell module that you can use. Maybe without seeing that you would have had no idea that that existed or maybe you wouldn’t have thought to go that separate route.</w:t>
      </w:r>
    </w:p>
    <w:p w14:paraId="13CE8768" w14:textId="77777777" w:rsidR="00515C31" w:rsidRDefault="007C42C2">
      <w:r>
        <w:t>R: I see. This is off the topic question, but I was won</w:t>
      </w:r>
      <w:r>
        <w:t>dering if you could find and identify any tendency of our blind computer scientists or our blind IT guys? Like in this context, tendency indicates for example, blind people tend to become accessibility specialists, they tend to be involved in more like sys</w:t>
      </w:r>
      <w:r>
        <w:t>tem administrator et cetera, that kind of stuff?</w:t>
      </w:r>
    </w:p>
    <w:p w14:paraId="752D4F02" w14:textId="77777777" w:rsidR="00515C31" w:rsidRDefault="007C42C2">
      <w:r>
        <w:t>P5: From what I’ve seen say system administration, there’s a lot of Windows and Linux system in people. Some programming probably more backend programming work than in the front end. I would think that datab</w:t>
      </w:r>
      <w:r>
        <w:t>ase and data analysis and database administration would be particularly good.</w:t>
      </w:r>
    </w:p>
    <w:p w14:paraId="663D02B3" w14:textId="77777777" w:rsidR="00515C31" w:rsidRDefault="007C42C2">
      <w:r>
        <w:t>R: Oh, would say so?</w:t>
      </w:r>
    </w:p>
    <w:p w14:paraId="4D9D7A59" w14:textId="77777777" w:rsidR="00515C31" w:rsidRDefault="007C42C2">
      <w:r>
        <w:t>P5: Because it was not a text. SQL and all that is textual and that works well. I haven’t seen too many people in the security field. I think that that can w</w:t>
      </w:r>
      <w:r>
        <w:t>ork well on the type of organization you’re working for and the type of group you’re on and the tools that you have to use, so some of them work well and some of them don’t.</w:t>
      </w:r>
    </w:p>
    <w:p w14:paraId="2D6B82B2" w14:textId="77777777" w:rsidR="00515C31" w:rsidRDefault="007C42C2">
      <w:r>
        <w:t>R: I see. If you recommend someone who is blind looking for computer science major</w:t>
      </w:r>
      <w:r>
        <w:t xml:space="preserve"> specific major or their job in the future, would you recommend back end rather than front-end for blind?</w:t>
      </w:r>
    </w:p>
    <w:p w14:paraId="1081C2C1" w14:textId="77777777" w:rsidR="00515C31" w:rsidRDefault="007C42C2">
      <w:r>
        <w:t>P5: Well, I would for two reasons. First I think that a lot of the front-end stuff is really influxed and has been for the last several years. Look at</w:t>
      </w:r>
      <w:r>
        <w:t xml:space="preserve"> how many different JavaScript frameworks have come and gone and if you concentrate on React or do you do Vue. I mean, it has not settled, so I think there’s some uncertainty. There’s so much with front-end, so much of it </w:t>
      </w:r>
      <w:r>
        <w:lastRenderedPageBreak/>
        <w:t>is visual and you can get around s</w:t>
      </w:r>
      <w:r>
        <w:t>ome of that by looking at is it like column-based CSS or grid based CSS and that sort of thing. I think you’re all what you’re always going to be at something of a disadvantage. You’re always going to have somebody check your work or you’re always converti</w:t>
      </w:r>
      <w:r>
        <w:t>ng between user interface that doesn’t really work well for you.</w:t>
      </w:r>
    </w:p>
    <w:p w14:paraId="5D1922A7" w14:textId="77777777" w:rsidR="00515C31" w:rsidRDefault="007C42C2">
      <w:r>
        <w:t xml:space="preserve">P5: I don’t know. Whereas if you concentrate on back end, then the UI doesn’t really come into play and you can do logic as well as anybody else can do logic. It really lets you play to your </w:t>
      </w:r>
      <w:r>
        <w:t>strengths.</w:t>
      </w:r>
    </w:p>
    <w:p w14:paraId="285357E1" w14:textId="77777777" w:rsidR="00515C31" w:rsidRDefault="007C42C2">
      <w:r>
        <w:t>R: I see. I think this is a really important thing that we need to highlight and we can highlight. This is what I feel in the same way because I feel like front-end is less stable in terms of accessibility and it changes a lot. Back end is basic</w:t>
      </w:r>
      <w:r>
        <w:t>ally text-based, every programming language is text-based though but by nature. I vote for that idea.</w:t>
      </w:r>
    </w:p>
    <w:p w14:paraId="205F2C34" w14:textId="77777777" w:rsidR="00515C31" w:rsidRDefault="007C42C2">
      <w:r>
        <w:t>P5: Back end is harder, front-end is easier, so there is more competition because they’re way more front-end people than back end. If you concentrate on t</w:t>
      </w:r>
      <w:r>
        <w:t>he area that’s more difficult then you’ll make yourself more credible and getting a job is hard, so you want to really stand out.</w:t>
      </w:r>
    </w:p>
    <w:p w14:paraId="7E2F9C15" w14:textId="77777777" w:rsidR="00515C31" w:rsidRDefault="007C42C2">
      <w:r>
        <w:t>R: That’s really important points. That’s really great.</w:t>
      </w:r>
    </w:p>
    <w:p w14:paraId="0383BFA1" w14:textId="77777777" w:rsidR="00515C31" w:rsidRDefault="007C42C2">
      <w:r>
        <w:t>P5: Because if you’re one of 20 front-end people and you’re realistica</w:t>
      </w:r>
      <w:r>
        <w:t xml:space="preserve">lly only going to get to like 85% good at front-end because of the accessibility issues and the fact that you’re trying to make a thing that’s made for sighted people and you can’t see it. Then the maximum you can get is 85% or you can do back end and you </w:t>
      </w:r>
      <w:r>
        <w:t>can get to 100%.</w:t>
      </w:r>
    </w:p>
    <w:p w14:paraId="705B2979" w14:textId="77777777" w:rsidR="00515C31" w:rsidRDefault="007C42C2">
      <w:r>
        <w:t>R: That’s really logical. As one of the professionals in the CS area, what language would you recommend other blind folks starting computer science? I know there’s no such thing as inaccessible programming languages, because every programm</w:t>
      </w:r>
      <w:r>
        <w:t>ing language is accessible, but what language particularly would you recommend?</w:t>
      </w:r>
    </w:p>
    <w:p w14:paraId="74530AAE" w14:textId="77777777" w:rsidR="00515C31" w:rsidRDefault="007C42C2">
      <w:r>
        <w:t>P5: I would say to figure out what excites you about programming and then try to make the mainstream lessons in that area. So like if you’re really into games, then I think the</w:t>
      </w:r>
      <w:r>
        <w:t xml:space="preserve">re is a </w:t>
      </w:r>
      <w:r>
        <w:lastRenderedPageBreak/>
        <w:t>quorum which is accessible. The one where the GUI toolkit and all the other stuff has been really worked on accessibility and it has things for doing graphics and sound and games and all that. Maybe it makes sense to focus on that or if if you’re r</w:t>
      </w:r>
      <w:r>
        <w:t>eally into something where Python shines, then maybe it makes sense to do Python. It’s a good intro level language that’s very powerful and you can take you as far as you want to go.</w:t>
      </w:r>
    </w:p>
    <w:p w14:paraId="30CD9BA4" w14:textId="77777777" w:rsidR="00515C31" w:rsidRDefault="007C42C2">
      <w:r>
        <w:t>P5: I wouldn’t want to limit someone by saying here’s what you should pic</w:t>
      </w:r>
      <w:r>
        <w:t>k because you’re blind, because in the end one of the most important skills that you’ll learn is how to take a bunch of semi accessible material and make something of it.</w:t>
      </w:r>
    </w:p>
    <w:p w14:paraId="5AD8A1BE" w14:textId="77777777" w:rsidR="00515C31" w:rsidRDefault="007C42C2">
      <w:r>
        <w:t>R: That’s good. Thanks so much. Do you think the current NFB mailing lists are suffic</w:t>
      </w:r>
      <w:r>
        <w:t>ient to support your STEM pathways? This is just prepared question. In other words-</w:t>
      </w:r>
    </w:p>
    <w:p w14:paraId="43C1D495" w14:textId="77777777" w:rsidR="00515C31" w:rsidRDefault="007C42C2">
      <w:r>
        <w:t>P5: No.</w:t>
      </w:r>
    </w:p>
    <w:p w14:paraId="7E053ACE" w14:textId="77777777" w:rsidR="00515C31" w:rsidRDefault="007C42C2">
      <w:r>
        <w:t>R: Do you think that you still lack some communities which and where you can share your interest?</w:t>
      </w:r>
    </w:p>
    <w:p w14:paraId="29ADF982" w14:textId="77777777" w:rsidR="00515C31" w:rsidRDefault="007C42C2">
      <w:r>
        <w:t xml:space="preserve">P5: No. The communities, they could always have more people, they </w:t>
      </w:r>
      <w:r>
        <w:t>could always be more active. I don’t think there are that many people who are at the mid point in their career and who are really like doing this every day to bounce ideas off of. As you go further into this, the number of people drops. But I think that wi</w:t>
      </w:r>
      <w:r>
        <w:t>th the combination of communities that are out there, it’s fine. It could be better. I think that NFB in particular is sort of an insular community, I don’t see a whole, whole lot of new people come into it.</w:t>
      </w:r>
    </w:p>
    <w:p w14:paraId="1249AFB2" w14:textId="77777777" w:rsidR="00515C31" w:rsidRDefault="007C42C2">
      <w:r>
        <w:t>P5: I think it’s the same group of people who ar</w:t>
      </w:r>
      <w:r>
        <w:t>e all getting older and not really not keeping up with the times so much and they’re just not… I think they were very relevant way back then, because I don’t know if you saw all the stuff that’s been happening on that list, but I just realized that they’ve</w:t>
      </w:r>
      <w:r>
        <w:t xml:space="preserve"> been around since like 1976. I suspect that in the 70s and the 80s and a lot of the 90s, they were really a lot more relevant, because you didn’t have such like instant email, wasn’t quite so prevalent. Maybe you really did need a list of people that you </w:t>
      </w:r>
      <w:r>
        <w:t xml:space="preserve">could </w:t>
      </w:r>
      <w:r>
        <w:lastRenderedPageBreak/>
        <w:t>actually call on the phone or whatever and talk to, but as email and lists and whatever became more prevalent, then suddenly you didn’t need that list of people in that way. Like when I’m trying to find somebody who is involved with something, I don’</w:t>
      </w:r>
      <w:r>
        <w:t>t reach for a consumer organization, I just do some Googling and find them.</w:t>
      </w:r>
    </w:p>
    <w:p w14:paraId="2FE5ED5F" w14:textId="77777777" w:rsidR="00515C31" w:rsidRDefault="007C42C2">
      <w:r>
        <w:t>R: That’s really great input. In what way do you think the current NFB-CS can be better?</w:t>
      </w:r>
    </w:p>
    <w:p w14:paraId="22D027B6" w14:textId="77777777" w:rsidR="00515C31" w:rsidRDefault="007C42C2">
      <w:r>
        <w:t>P5: I think that there’s a lot of weird politics surrounding all of the U.S. consumer organizations, so my flippant answer is not being related to the NFB, but that would kind of take away the take away the point and their identity. I think if they focused</w:t>
      </w:r>
      <w:r>
        <w:t xml:space="preserve"> on challenges that blind people were facing, so like there’s a big thing with accessibility of certification tests, that’s something that legally savvy organization like NFB should be able to have the resources to do something about and maybe they’ve cons</w:t>
      </w:r>
      <w:r>
        <w:t>idered it, and they’ve decided that legally it doesn’t make sense to do that. I don’t know what the landscape is. But that’s something where they might really be able to change.</w:t>
      </w:r>
    </w:p>
    <w:p w14:paraId="26902E8F" w14:textId="77777777" w:rsidR="00515C31" w:rsidRDefault="007C42C2">
      <w:r>
        <w:t>R: Yeah, that’s a really good suggestion. Do you happen to hear about I IAAP?</w:t>
      </w:r>
    </w:p>
    <w:p w14:paraId="0456FBB2" w14:textId="77777777" w:rsidR="00515C31" w:rsidRDefault="007C42C2">
      <w:r>
        <w:t>P5: Is it an accessibility?</w:t>
      </w:r>
    </w:p>
    <w:p w14:paraId="180283AE" w14:textId="77777777" w:rsidR="00515C31" w:rsidRDefault="007C42C2">
      <w:r>
        <w:t>R: Yeah, International Association of Accessibility Professionals.</w:t>
      </w:r>
    </w:p>
    <w:p w14:paraId="33825D8A" w14:textId="77777777" w:rsidR="00515C31" w:rsidRDefault="007C42C2">
      <w:r>
        <w:t>P5: Yeah. I’ve heard of them. I think they have an accessibility certification thing. I’m not in the accessibility field really, so I haven’t kept up with it, bu</w:t>
      </w:r>
      <w:r>
        <w:t>t I have heard of them.</w:t>
      </w:r>
    </w:p>
    <w:p w14:paraId="2B4B3ADF" w14:textId="77777777" w:rsidR="00515C31" w:rsidRDefault="007C42C2">
      <w:r>
        <w:t>R: I see. Yeah, because since you mentioned the accessibility certificate.</w:t>
      </w:r>
    </w:p>
    <w:p w14:paraId="001E3849" w14:textId="77777777" w:rsidR="00515C31" w:rsidRDefault="007C42C2">
      <w:r>
        <w:t>P5: I was really thinking of things like the Microsoft certifications or Cisco certifications or other higher level IT certification where the testing proces</w:t>
      </w:r>
      <w:r>
        <w:t>s is not accessible and then the inability to have an accessible test processes is keeping people from getting those certifications and that might be keeping them from getting an entry level job in this. That’s what I was really talking about.</w:t>
      </w:r>
    </w:p>
    <w:p w14:paraId="2261EFA2" w14:textId="77777777" w:rsidR="00515C31" w:rsidRDefault="007C42C2">
      <w:r>
        <w:t>R: Do you ha</w:t>
      </w:r>
      <w:r>
        <w:t>ve any professional certification?</w:t>
      </w:r>
    </w:p>
    <w:p w14:paraId="2232ECA7" w14:textId="77777777" w:rsidR="00515C31" w:rsidRDefault="007C42C2">
      <w:r>
        <w:lastRenderedPageBreak/>
        <w:t>P5: I do not.</w:t>
      </w:r>
    </w:p>
    <w:p w14:paraId="16AD7985" w14:textId="77777777" w:rsidR="00515C31" w:rsidRDefault="007C42C2">
      <w:r>
        <w:t>R: Okay, because I know there exists many certificates, like Linux Masters, et cetera, SSR data science certificate, but I have a big question about whether they’re accessible?</w:t>
      </w:r>
    </w:p>
    <w:p w14:paraId="181B954C" w14:textId="77777777" w:rsidR="00515C31" w:rsidRDefault="007C42C2">
      <w:r>
        <w:t>P5: What you’ll find is that a</w:t>
      </w:r>
      <w:r>
        <w:t xml:space="preserve"> lot of these testing centers think that allowing you to use a sighted reader to complete your test is an accessible experience and I don’t think that’s true.</w:t>
      </w:r>
    </w:p>
    <w:p w14:paraId="753B3E00" w14:textId="77777777" w:rsidR="00515C31" w:rsidRDefault="007C42C2">
      <w:r>
        <w:t>R: That’s really rudimentary.</w:t>
      </w:r>
    </w:p>
    <w:p w14:paraId="7CC68B72" w14:textId="77777777" w:rsidR="00515C31" w:rsidRDefault="007C42C2">
      <w:r>
        <w:t>P5: Yes it is.</w:t>
      </w:r>
    </w:p>
    <w:p w14:paraId="67E08195" w14:textId="77777777" w:rsidR="00515C31" w:rsidRDefault="007C42C2">
      <w:r>
        <w:t>R: Have you ever considered a Coursera certificate?</w:t>
      </w:r>
    </w:p>
    <w:p w14:paraId="2AD823FF" w14:textId="77777777" w:rsidR="00515C31" w:rsidRDefault="007C42C2">
      <w:r>
        <w:t>P5: I thought about it. I have not looked at the accessibility of Coursera or any of the similar things, so I don’t know how accessible it would be to go through the process. But if it is, I mean, I’m also at the point in my career where like, it might mak</w:t>
      </w:r>
      <w:r>
        <w:t xml:space="preserve">e sense to do that if I’m going to change jobs, if I’m going to keep doing what I’m doing now then, it doesn’t benefit me. I’m already at a stable job, I could continue doing what I’m doing now until I retire and I’m not sure that I want to do that, but I </w:t>
      </w:r>
      <w:r>
        <w:t>could and other coworkers do, and it would be a perfectly acceptable process to me.</w:t>
      </w:r>
    </w:p>
    <w:p w14:paraId="40E9B292" w14:textId="77777777" w:rsidR="00515C31" w:rsidRDefault="007C42C2">
      <w:r>
        <w:t>R: I see. Once you use secure the initial job that can become your professional experience and that’s more than certificate later?</w:t>
      </w:r>
    </w:p>
    <w:p w14:paraId="60746913" w14:textId="77777777" w:rsidR="00515C31" w:rsidRDefault="007C42C2">
      <w:r>
        <w:t>P5: If I’m going to stay in security, the</w:t>
      </w:r>
      <w:r>
        <w:t xml:space="preserve">n my professional experiences is going to be worth at least as much as a certificate, because it’s things that I’m doing everyday and working with and I’ve proven myself by doing it. If I want to move to data science, which might be kind of interesting to </w:t>
      </w:r>
      <w:r>
        <w:t>do, then I can probably spin some of what I’ve done in security as similar to data science, but I might also need to get a certificate or something to prove that I have some of the foundations that I don’t otherwise have proof for.</w:t>
      </w:r>
    </w:p>
    <w:p w14:paraId="6CEFD62A" w14:textId="77777777" w:rsidR="00515C31" w:rsidRDefault="007C42C2">
      <w:r>
        <w:lastRenderedPageBreak/>
        <w:t>R: Thank you so much, P5</w:t>
      </w:r>
      <w:r>
        <w:t>. I have a couple of simple questions. Those are simple questions. I have three sentences, please complete the following three sentences in your words. The first sentence is, I feel learning STEM subjects is?</w:t>
      </w:r>
    </w:p>
    <w:p w14:paraId="47F80869" w14:textId="77777777" w:rsidR="00515C31" w:rsidRDefault="007C42C2">
      <w:r>
        <w:t>P5: Challenging, but ultimately rewarding.</w:t>
      </w:r>
    </w:p>
    <w:p w14:paraId="1167876D" w14:textId="77777777" w:rsidR="00515C31" w:rsidRDefault="007C42C2">
      <w:r>
        <w:t>R: Second sentence. I think pursuing STEM disciplines as being blind is?</w:t>
      </w:r>
    </w:p>
    <w:p w14:paraId="4BC32DEC" w14:textId="77777777" w:rsidR="00515C31" w:rsidRDefault="007C42C2">
      <w:r>
        <w:t>P5: A viable goal.</w:t>
      </w:r>
    </w:p>
    <w:p w14:paraId="19C5A1F6" w14:textId="77777777" w:rsidR="00515C31" w:rsidRDefault="007C42C2">
      <w:r>
        <w:t>R: Great. Last sentence to succeed in STEM fields a blind person needs?</w:t>
      </w:r>
    </w:p>
    <w:p w14:paraId="4DE30B12" w14:textId="77777777" w:rsidR="00515C31" w:rsidRDefault="007C42C2">
      <w:r>
        <w:t>P5: I’m not sure of how to keep it to one sentence, but I think that the biggest thing is th</w:t>
      </w:r>
      <w:r>
        <w:t xml:space="preserve">at they need to not have a fear of failure. What worked for one person might not work for them, you might need to try five different sources of information until you finally find one that clicks or maybe you need to try something multiple times before you </w:t>
      </w:r>
      <w:r>
        <w:t>find the way. There’s almost always a way as long as you can keep whatever drives you internally to continue moving forward, as long as you can keep that, then you can find a way.</w:t>
      </w:r>
    </w:p>
    <w:p w14:paraId="1A2C8DEE" w14:textId="77777777" w:rsidR="00515C31" w:rsidRDefault="007C42C2">
      <w:r>
        <w:t xml:space="preserve">R: That’s really awesome. This is a last question, can you give demographic </w:t>
      </w:r>
      <w:r>
        <w:t>information? You can skip whatever you want to answer. In what year were you born?</w:t>
      </w:r>
    </w:p>
    <w:p w14:paraId="3A4D9584" w14:textId="77777777" w:rsidR="00515C31" w:rsidRDefault="007C42C2">
      <w:r>
        <w:t>P5: 1980.</w:t>
      </w:r>
    </w:p>
    <w:p w14:paraId="4D6DA951" w14:textId="77777777" w:rsidR="00515C31" w:rsidRDefault="007C42C2">
      <w:r>
        <w:t>R: Your gender?</w:t>
      </w:r>
    </w:p>
    <w:p w14:paraId="03056365" w14:textId="77777777" w:rsidR="00515C31" w:rsidRDefault="007C42C2">
      <w:r>
        <w:t>P5: Male.</w:t>
      </w:r>
    </w:p>
    <w:p w14:paraId="00C2BA70" w14:textId="77777777" w:rsidR="00515C31" w:rsidRDefault="007C42C2">
      <w:r>
        <w:t>R: What is the highest degree or level of your school you completed?</w:t>
      </w:r>
    </w:p>
    <w:p w14:paraId="49771CA0" w14:textId="77777777" w:rsidR="00515C31" w:rsidRDefault="007C42C2">
      <w:r>
        <w:t>P5: Bachelor’s degree.</w:t>
      </w:r>
    </w:p>
    <w:p w14:paraId="799210F7" w14:textId="77777777" w:rsidR="00515C31" w:rsidRDefault="007C42C2">
      <w:r>
        <w:t>R: Your occupation?</w:t>
      </w:r>
    </w:p>
    <w:p w14:paraId="73A1C193" w14:textId="77777777" w:rsidR="00515C31" w:rsidRDefault="007C42C2">
      <w:r>
        <w:t>P5: IT security specialist.</w:t>
      </w:r>
    </w:p>
    <w:p w14:paraId="1F8C0955" w14:textId="77777777" w:rsidR="00515C31" w:rsidRDefault="007C42C2">
      <w:r>
        <w:t>R: Your race or ethnicity?</w:t>
      </w:r>
    </w:p>
    <w:p w14:paraId="5A4ECF21" w14:textId="77777777" w:rsidR="00515C31" w:rsidRDefault="007C42C2">
      <w:r>
        <w:t>P5: Caucasian.</w:t>
      </w:r>
    </w:p>
    <w:p w14:paraId="1C6D093F" w14:textId="77777777" w:rsidR="00515C31" w:rsidRDefault="007C42C2">
      <w:r>
        <w:t>R: The current area where you live?</w:t>
      </w:r>
    </w:p>
    <w:p w14:paraId="1E086AB7" w14:textId="77777777" w:rsidR="00515C31" w:rsidRDefault="007C42C2">
      <w:r>
        <w:lastRenderedPageBreak/>
        <w:t>P5: I’m in-</w:t>
      </w:r>
    </w:p>
    <w:p w14:paraId="43F2A421" w14:textId="77777777" w:rsidR="00515C31" w:rsidRDefault="007C42C2">
      <w:r>
        <w:t>R: City or yeah, town, state.</w:t>
      </w:r>
    </w:p>
    <w:p w14:paraId="4E8F61ED" w14:textId="77777777" w:rsidR="00515C31" w:rsidRDefault="007C42C2">
      <w:r>
        <w:t>P5: Arkansas.</w:t>
      </w:r>
    </w:p>
    <w:p w14:paraId="6DAC9610" w14:textId="77777777" w:rsidR="00515C31" w:rsidRDefault="007C42C2">
      <w:r>
        <w:t>R: That’s everything I prepared. I think we have covered everything. Do you have any other tho</w:t>
      </w:r>
      <w:r>
        <w:t>ughts you would like to share in general?</w:t>
      </w:r>
    </w:p>
    <w:p w14:paraId="1105E345" w14:textId="77777777" w:rsidR="00515C31" w:rsidRDefault="007C42C2">
      <w:r>
        <w:t>P5: One of the things that I’ve noticed with watching all of these communities is that, when someone’s new to programming or whatever the subject is, they have a lot of questions, a lot of intro, novice type questi</w:t>
      </w:r>
      <w:r>
        <w:t>ons and as people become more seasoned with the community and they’ve been around longer than they seem to want to answer those new questions, less and less, just because you can only describe what a four loop is so many times. But I think that it’s import</w:t>
      </w:r>
      <w:r>
        <w:t>ant to have those communities or those areas or whatever where new people can get that support and can have a place where they can ask all their newbie questions.</w:t>
      </w:r>
    </w:p>
    <w:p w14:paraId="29EC807F" w14:textId="77777777" w:rsidR="00515C31" w:rsidRDefault="007C42C2">
      <w:r>
        <w:t xml:space="preserve">P5: I don’t know what the best way is of making that happen, but I think that there needs to </w:t>
      </w:r>
      <w:r>
        <w:t xml:space="preserve">be an easier way for new members to discover the communities and there needs to be both what we have now, which is like, how can more advanced people get help with specific things, but there also needs to be a like how can new people get help with all the </w:t>
      </w:r>
      <w:r>
        <w:t>things. That’s about it.</w:t>
      </w:r>
    </w:p>
    <w:p w14:paraId="710A44FA" w14:textId="77777777" w:rsidR="00515C31" w:rsidRDefault="007C42C2">
      <w:r>
        <w:t>R: That’s really insightful. So learning programming language, learning a new programming language for example, in any textbook starts with a chapter explaining how to install a new IDE on your system and how to use that and how to</w:t>
      </w:r>
      <w:r>
        <w:t xml:space="preserve"> compile et cetera. But the thing is, most of them are not accessible or most of them require some tricks, advanced tricks for screen readers. One thing we can do later, we can make resources walking and sharing each other with each other and walking novic</w:t>
      </w:r>
      <w:r>
        <w:t>e people through how to configure screen reader and what is the most accessible in this situation, et cetera. Actually, that’s really important, but we don’t have the kind of resources yet.</w:t>
      </w:r>
    </w:p>
    <w:p w14:paraId="3205178B" w14:textId="77777777" w:rsidR="00515C31" w:rsidRDefault="007C42C2">
      <w:r>
        <w:lastRenderedPageBreak/>
        <w:t>P5: No, I made this suggestion on program-l, I think it was last y</w:t>
      </w:r>
      <w:r>
        <w:t>ear sometime, there was… I forget his name, but he was like super Emacspeak guy and I was like, “Why don’t you make a YouTube video and just show yourself using Emacspeak really well. Show us how you might browse some code or write something, or whatever E</w:t>
      </w:r>
      <w:r>
        <w:t>macspeak is really good at, show us how it’s done.” Just so we can see you using or Visual Studio Code. If somebody is really using Visual Studio Code and likes it, then they should show it off with a little 50 minute YouTube video.</w:t>
      </w:r>
    </w:p>
    <w:p w14:paraId="0864F88E" w14:textId="77777777" w:rsidR="00515C31" w:rsidRDefault="007C42C2">
      <w:r>
        <w:t>R: How were their respo</w:t>
      </w:r>
      <w:r>
        <w:t>nses?</w:t>
      </w:r>
    </w:p>
    <w:p w14:paraId="24A016E3" w14:textId="77777777" w:rsidR="00515C31" w:rsidRDefault="007C42C2">
      <w:r>
        <w:t>P5: There has been no Emacspeak YouTube video.</w:t>
      </w:r>
    </w:p>
    <w:p w14:paraId="2C9AB7E4" w14:textId="77777777" w:rsidR="00515C31" w:rsidRDefault="007C42C2">
      <w:r>
        <w:t>R: Yeah. I want to know-</w:t>
      </w:r>
    </w:p>
    <w:p w14:paraId="468D6CDC" w14:textId="77777777" w:rsidR="00515C31" w:rsidRDefault="007C42C2">
      <w:r>
        <w:t>P5: To be fair, it not like I’ve made one of them either.</w:t>
      </w:r>
    </w:p>
    <w:p w14:paraId="3A961541" w14:textId="77777777" w:rsidR="00515C31" w:rsidRDefault="007C42C2">
      <w:r>
        <w:t>R: I self-taught how to use Emacs and Emacspeak, but I gave up because yeah, I managed to use that on Mac and Linux syst</w:t>
      </w:r>
      <w:r>
        <w:t xml:space="preserve">em, but my primary operating system is Windows and although there is exists Windows coding Emacs, that’s not very working well in conjunction with JAWS and NVDA. Emacs is basically all the fashion and we need to figure out the best text editor word IDE on </w:t>
      </w:r>
      <w:r>
        <w:t>Windows system and VS Code, I have no idea. I have tried several times, but continuous failure.</w:t>
      </w:r>
    </w:p>
    <w:p w14:paraId="2ABA3695" w14:textId="77777777" w:rsidR="00515C31" w:rsidRDefault="007C42C2">
      <w:r>
        <w:t>P5: Yeah. I don’t know how anybody is using that. I actually suspect that the Full Visual Studio IDE is probably the most accessible. It’s either between that a</w:t>
      </w:r>
      <w:r>
        <w:t>nd Eclipse, but probably Full Visual Studios, it’s probably the most accessible Windows IDE. I just don’t concentrate on, most of what I’m writing now is either a Python or Pearl just because we have a bunch of old programs that works. I don’t know. But ye</w:t>
      </w:r>
      <w:r>
        <w:t>s, you’re absolutely right, that having some good tutorials would be helpful.</w:t>
      </w:r>
    </w:p>
    <w:p w14:paraId="44CCAF0C" w14:textId="77777777" w:rsidR="00515C31" w:rsidRDefault="007C42C2">
      <w:r>
        <w:t>R: Do you usually use your command line on Windows when you write Python or Pearl code, you just separately open a command line and interact with the script file?</w:t>
      </w:r>
    </w:p>
    <w:p w14:paraId="7B642CAF" w14:textId="77777777" w:rsidR="00515C31" w:rsidRDefault="007C42C2">
      <w:r>
        <w:lastRenderedPageBreak/>
        <w:t>P5: All the scr</w:t>
      </w:r>
      <w:r>
        <w:t>ipts are on Linux, so I’ll use secure CRT as a program emulator editor, so I use them and write the code and run it all on Linux.</w:t>
      </w:r>
    </w:p>
    <w:p w14:paraId="4D1320CC" w14:textId="77777777" w:rsidR="00515C31" w:rsidRDefault="007C42C2">
      <w:r>
        <w:t>R: I see. Thank you so much. I think we have done for this interview and last but not least, I want to let you know that you w</w:t>
      </w:r>
      <w:r>
        <w:t>ill be rewarded as mode of appreciation as I told you 25 Amazon gift card-</w:t>
      </w:r>
    </w:p>
    <w:p w14:paraId="71DE0940" w14:textId="77777777" w:rsidR="00515C31" w:rsidRDefault="007C42C2">
      <w:r>
        <w:t>P5: Oh, thank you.</w:t>
      </w:r>
    </w:p>
    <w:p w14:paraId="6E15BF9A" w14:textId="77777777" w:rsidR="00515C31" w:rsidRDefault="007C42C2">
      <w:r>
        <w:t>R: $25 will be provided. But I need your digital signature, but that doesn’t have to be any scan signature. You can simply type in your name and today or a date o</w:t>
      </w:r>
      <w:r>
        <w:t>f the signature and your email address, then that will be sent to your email address. I will send you detailed instruction after this.</w:t>
      </w:r>
    </w:p>
    <w:p w14:paraId="536471C0" w14:textId="77777777" w:rsidR="00515C31" w:rsidRDefault="007C42C2">
      <w:r>
        <w:t>P5: Okay. Great. Then I’ll look for that and I’ll follow those instructions.</w:t>
      </w:r>
    </w:p>
    <w:p w14:paraId="4F6CC7DD" w14:textId="77777777" w:rsidR="00515C31" w:rsidRDefault="007C42C2">
      <w:r>
        <w:t>R: This is off topic, but I’m interning at O</w:t>
      </w:r>
      <w:r>
        <w:t>ur Studio this summer. I don’t know whether you have experience with Our Studio or are?</w:t>
      </w:r>
    </w:p>
    <w:p w14:paraId="1B3C3F75" w14:textId="77777777" w:rsidR="00515C31" w:rsidRDefault="007C42C2">
      <w:r>
        <w:t>P5: I’ve looked at it a little bit, I’ve not had a whole lot of experience with it, but I’ve heard that as long as you use it in command line mode, it works very well.</w:t>
      </w:r>
    </w:p>
    <w:p w14:paraId="715B1AA2" w14:textId="77777777" w:rsidR="00515C31" w:rsidRDefault="007C42C2">
      <w:r>
        <w:t>R: Exactly. It works very well in command line, but the most widely used IDE which is Our Studio has not been accessible. As one of our programmers who is blind, I wanted to make it accessible. This summer I’m going to be involved at kind of project making</w:t>
      </w:r>
      <w:r>
        <w:t xml:space="preserve"> Our Studio ID accessible.</w:t>
      </w:r>
    </w:p>
    <w:p w14:paraId="4F199C5B" w14:textId="77777777" w:rsidR="00515C31" w:rsidRDefault="007C42C2">
      <w:r>
        <w:t>P5: Success.</w:t>
      </w:r>
    </w:p>
    <w:p w14:paraId="2490314B" w14:textId="77777777" w:rsidR="00515C31" w:rsidRDefault="007C42C2">
      <w:r>
        <w:t>R: Thank you. In any event I make significant progress, I will let you know so that you can try. Can you please help me?</w:t>
      </w:r>
    </w:p>
    <w:p w14:paraId="4ABFC2BE" w14:textId="77777777" w:rsidR="00515C31" w:rsidRDefault="007C42C2">
      <w:r>
        <w:t>P5: Yeah.</w:t>
      </w:r>
    </w:p>
    <w:p w14:paraId="399ECB37" w14:textId="77777777" w:rsidR="00515C31" w:rsidRDefault="007C42C2">
      <w:r>
        <w:t>R: Thank you so much.</w:t>
      </w:r>
    </w:p>
    <w:p w14:paraId="1BE6CECE" w14:textId="77777777" w:rsidR="00515C31" w:rsidRDefault="007C42C2">
      <w:r>
        <w:t>P5: Please do. Yeah. I’d be happy to take a look at what you come up with.</w:t>
      </w:r>
    </w:p>
    <w:p w14:paraId="009875CE" w14:textId="77777777" w:rsidR="00515C31" w:rsidRDefault="007C42C2">
      <w:r>
        <w:lastRenderedPageBreak/>
        <w:t>R: Thank you so much. Regard</w:t>
      </w:r>
      <w:r>
        <w:t>less of the study, I want to keep in touch with you as a blind person in computer science, because I think we can share with each other many things, many tricks.</w:t>
      </w:r>
    </w:p>
    <w:p w14:paraId="73EBFF74" w14:textId="77777777" w:rsidR="00515C31" w:rsidRDefault="007C42C2">
      <w:r>
        <w:t>P5: Yeah, you have my email and feel free to let me know what you’re up to, and we can definit</w:t>
      </w:r>
      <w:r>
        <w:t>ely keep in touch.</w:t>
      </w:r>
    </w:p>
    <w:p w14:paraId="3FB3F802" w14:textId="77777777" w:rsidR="00515C31" w:rsidRDefault="007C42C2">
      <w:r>
        <w:t>R: Thank you so much. As I told you before, the data science results will be distributed later, so it will be really appreciative if you can share your insights.</w:t>
      </w:r>
    </w:p>
    <w:p w14:paraId="763E3546" w14:textId="77777777" w:rsidR="00515C31" w:rsidRDefault="007C42C2">
      <w:r>
        <w:t>P5: Yeah.</w:t>
      </w:r>
    </w:p>
    <w:p w14:paraId="4B8EA262" w14:textId="77777777" w:rsidR="00515C31" w:rsidRDefault="007C42C2">
      <w:r>
        <w:t>R: Yup. Thank you so much P5.</w:t>
      </w:r>
    </w:p>
    <w:p w14:paraId="39F86F6E" w14:textId="77777777" w:rsidR="00515C31" w:rsidRDefault="007C42C2">
      <w:r>
        <w:t>P5: Okay. No problem.</w:t>
      </w:r>
    </w:p>
    <w:p w14:paraId="0AD7A309" w14:textId="77777777" w:rsidR="00515C31" w:rsidRDefault="007C42C2">
      <w:r>
        <w:t>R: And you ha</w:t>
      </w:r>
      <w:r>
        <w:t>ve a good night.</w:t>
      </w:r>
    </w:p>
    <w:p w14:paraId="0D963C1B" w14:textId="77777777" w:rsidR="00515C31" w:rsidRDefault="007C42C2">
      <w:r>
        <w:t>P5: You too, and good luck with the rest of your study.</w:t>
      </w:r>
    </w:p>
    <w:p w14:paraId="578C9540" w14:textId="77777777" w:rsidR="00515C31" w:rsidRDefault="007C42C2">
      <w:r>
        <w:t>R: Thank you so much. I will keep you posted.</w:t>
      </w:r>
    </w:p>
    <w:p w14:paraId="47468FFE" w14:textId="77777777" w:rsidR="00515C31" w:rsidRDefault="007C42C2">
      <w:r>
        <w:t>P5: Okay.</w:t>
      </w:r>
    </w:p>
    <w:p w14:paraId="790ED1A5" w14:textId="77777777" w:rsidR="00515C31" w:rsidRDefault="007C42C2">
      <w:r>
        <w:t>R: Bye for now.</w:t>
      </w:r>
    </w:p>
    <w:p w14:paraId="488DA6FE" w14:textId="77777777" w:rsidR="00515C31" w:rsidRDefault="007C42C2">
      <w:r>
        <w:t>P5: Bye.</w:t>
      </w:r>
    </w:p>
    <w:p w14:paraId="7D4C4872" w14:textId="77777777" w:rsidR="00515C31" w:rsidRDefault="007C42C2">
      <w:pPr>
        <w:pStyle w:val="Heading2"/>
      </w:pPr>
      <w:bookmarkStart w:id="203" w:name="p6"/>
      <w:bookmarkStart w:id="204" w:name="_Toc72907084"/>
      <w:bookmarkEnd w:id="201"/>
      <w:r>
        <w:t>9.6</w:t>
      </w:r>
      <w:r>
        <w:tab/>
        <w:t>Participant 6</w:t>
      </w:r>
      <w:bookmarkEnd w:id="204"/>
    </w:p>
    <w:p w14:paraId="72842603" w14:textId="77777777" w:rsidR="00515C31" w:rsidRDefault="007C42C2">
      <w:r>
        <w:t>P6: Meeting. You are consenting to be recording this meeting and I continue please mute, continue, continue</w:t>
      </w:r>
    </w:p>
    <w:p w14:paraId="52B330CF" w14:textId="77777777" w:rsidR="00515C31" w:rsidRDefault="007C42C2">
      <w:r>
        <w:t>P6: Thank you so much for your valuable.</w:t>
      </w:r>
    </w:p>
    <w:p w14:paraId="3F644872" w14:textId="77777777" w:rsidR="00515C31" w:rsidRDefault="007C42C2">
      <w:r>
        <w:t>R: Valuable info.</w:t>
      </w:r>
    </w:p>
    <w:p w14:paraId="053C0FB0" w14:textId="77777777" w:rsidR="00515C31" w:rsidRDefault="007C42C2">
      <w:r>
        <w:t>P6: Meeting information button. I’m sorry to see someone with them. Mm hmm.</w:t>
      </w:r>
    </w:p>
    <w:p w14:paraId="6C329758" w14:textId="77777777" w:rsidR="00515C31" w:rsidRDefault="007C42C2">
      <w:r>
        <w:t xml:space="preserve">R: I will, I </w:t>
      </w:r>
      <w:r>
        <w:t>will like to introduce myself briefly.</w:t>
      </w:r>
    </w:p>
    <w:p w14:paraId="6BE504F3" w14:textId="77777777" w:rsidR="00515C31" w:rsidRDefault="007C42C2">
      <w:r>
        <w:lastRenderedPageBreak/>
        <w:t>R: I’m JooYoung Seo</w:t>
      </w:r>
    </w:p>
    <w:p w14:paraId="4BFBD364" w14:textId="77777777" w:rsidR="00515C31" w:rsidRDefault="007C42C2">
      <w:r>
        <w:t>P6: Just for you.</w:t>
      </w:r>
    </w:p>
    <w:p w14:paraId="16E97993" w14:textId="77777777" w:rsidR="00515C31" w:rsidRDefault="007C42C2">
      <w:r>
        <w:t>R: Mm hmm. I’m a PhD candidate in learning design and technology. Technology per game at Penn State.</w:t>
      </w:r>
    </w:p>
    <w:p w14:paraId="15E9B281" w14:textId="77777777" w:rsidR="00515C31" w:rsidRDefault="007C42C2">
      <w:r>
        <w:t>R: Awesome. I’m currently I’m fourth year PhD student and I’m working on my di</w:t>
      </w:r>
      <w:r>
        <w:t>ssertation study on stem for The blind.</w:t>
      </w:r>
    </w:p>
    <w:p w14:paraId="4171B7E2" w14:textId="77777777" w:rsidR="00515C31" w:rsidRDefault="007C42C2">
      <w:r>
        <w:t>R: And I’m also blind.</w:t>
      </w:r>
    </w:p>
    <w:p w14:paraId="42A83BB5" w14:textId="77777777" w:rsidR="00515C31" w:rsidRDefault="007C42C2">
      <w:r>
        <w:t>R: And I use screen readers assistive technologies like braille display and I have a service dog.</w:t>
      </w:r>
    </w:p>
    <w:p w14:paraId="4B076A17" w14:textId="77777777" w:rsidR="00515C31" w:rsidRDefault="007C42C2">
      <w:r>
        <w:t xml:space="preserve">R: And my major learning design and technology is also, also known as learning sciences, which </w:t>
      </w:r>
      <w:r>
        <w:t>is interdisciplinary study between computer science and educational psychology</w:t>
      </w:r>
    </w:p>
    <w:p w14:paraId="767DDE4D" w14:textId="77777777" w:rsidR="00515C31" w:rsidRDefault="007C42C2">
      <w:r>
        <w:t>R: I see. Um, and</w:t>
      </w:r>
    </w:p>
    <w:p w14:paraId="55C62A08" w14:textId="77777777" w:rsidR="00515C31" w:rsidRDefault="007C42C2">
      <w:r>
        <w:t>R: Yeah, so I’m collecting quantitative and qualitative data.</w:t>
      </w:r>
    </w:p>
    <w:p w14:paraId="2E474AB3" w14:textId="77777777" w:rsidR="00515C31" w:rsidRDefault="007C42C2">
      <w:r>
        <w:t>R: Towards my research to better understand our</w:t>
      </w:r>
    </w:p>
    <w:p w14:paraId="00098E0C" w14:textId="77777777" w:rsidR="00515C31" w:rsidRDefault="007C42C2">
      <w:r>
        <w:t>R: Patterns in formal patterns of blind people</w:t>
      </w:r>
    </w:p>
    <w:p w14:paraId="099B0DBF" w14:textId="77777777" w:rsidR="00515C31" w:rsidRDefault="007C42C2">
      <w:r>
        <w:t>R: In STEM disciplines.</w:t>
      </w:r>
    </w:p>
    <w:p w14:paraId="1C6B1263" w14:textId="77777777" w:rsidR="00515C31" w:rsidRDefault="007C42C2">
      <w:r>
        <w:t>R: So your help would be really, really appreciated.</w:t>
      </w:r>
    </w:p>
    <w:p w14:paraId="52AD115C" w14:textId="77777777" w:rsidR="00515C31" w:rsidRDefault="007C42C2">
      <w:r>
        <w:t>R: Thank you. Yeah, yeah. This is a brief introduction</w:t>
      </w:r>
    </w:p>
    <w:p w14:paraId="547FE34B" w14:textId="77777777" w:rsidR="00515C31" w:rsidRDefault="007C42C2">
      <w:r>
        <w:t>R: On my end. Would you mind introducing yourself.</w:t>
      </w:r>
    </w:p>
    <w:p w14:paraId="493F8B2A" w14:textId="77777777" w:rsidR="00515C31" w:rsidRDefault="007C42C2">
      <w:r>
        <w:t xml:space="preserve">P6: Of course, my name is </w:t>
      </w:r>
      <w:r>
        <w:t>P6 and I’m from Houston, Texas. I attend University of Houston. Clear Lake</w:t>
      </w:r>
    </w:p>
    <w:p w14:paraId="25CA98B6" w14:textId="77777777" w:rsidR="00515C31" w:rsidRDefault="007C42C2">
      <w:r>
        <w:t>P6: It’s basically a a public university here in Houston.</w:t>
      </w:r>
    </w:p>
    <w:p w14:paraId="68513869" w14:textId="77777777" w:rsidR="00515C31" w:rsidRDefault="007C42C2">
      <w:r>
        <w:t>P6: I’m pursuing a degree in business management and doing a concentration in HR</w:t>
      </w:r>
    </w:p>
    <w:p w14:paraId="0EEDFA20" w14:textId="77777777" w:rsidR="00515C31" w:rsidRDefault="007C42C2">
      <w:r>
        <w:t xml:space="preserve">P6: Awesome. Um, I am blind as as well. I </w:t>
      </w:r>
      <w:r>
        <w:t>have no</w:t>
      </w:r>
    </w:p>
    <w:p w14:paraId="5AA15944" w14:textId="77777777" w:rsidR="00515C31" w:rsidRDefault="007C42C2">
      <w:r>
        <w:t>P6: You know, like perception or anything of that I read Braille I use a cane.</w:t>
      </w:r>
    </w:p>
    <w:p w14:paraId="7AEA7604" w14:textId="77777777" w:rsidR="00515C31" w:rsidRDefault="007C42C2">
      <w:r>
        <w:lastRenderedPageBreak/>
        <w:t>P6: I don’t have a service dog planning to do that one day.</w:t>
      </w:r>
    </w:p>
    <w:p w14:paraId="0FBE8260" w14:textId="77777777" w:rsidR="00515C31" w:rsidRDefault="007C42C2">
      <w:r>
        <w:t>P6: And I used I use like technology to help me throughout my day and also at work. I worked for apple. The a</w:t>
      </w:r>
      <w:r>
        <w:t>pple store.</w:t>
      </w:r>
    </w:p>
    <w:p w14:paraId="1A9C475D" w14:textId="77777777" w:rsidR="00515C31" w:rsidRDefault="007C42C2">
      <w:r>
        <w:t>P6: Call. And basically, you know, again, I use it once you to assist me to get my tasks done each day and you know technology for me empowers me to do more each day.</w:t>
      </w:r>
    </w:p>
    <w:p w14:paraId="786A6DE2" w14:textId="77777777" w:rsidR="00515C31" w:rsidRDefault="007C42C2">
      <w:r>
        <w:t>P6: And you know, I use a Mac.</w:t>
      </w:r>
    </w:p>
    <w:p w14:paraId="260672A9" w14:textId="77777777" w:rsidR="00515C31" w:rsidRDefault="007C42C2">
      <w:r>
        <w:t>P6: To do my work, either at school or at my j</w:t>
      </w:r>
      <w:r>
        <w:t>ob and use my iPhone for everything else speaking on the phone texting emailing people</w:t>
      </w:r>
    </w:p>
    <w:p w14:paraId="60698519" w14:textId="77777777" w:rsidR="00515C31" w:rsidRDefault="007C42C2">
      <w:r>
        <w:t>P6: And you know, I use my cane to travel.</w:t>
      </w:r>
    </w:p>
    <w:p w14:paraId="4B2409C4" w14:textId="77777777" w:rsidR="00515C31" w:rsidRDefault="007C42C2">
      <w:r>
        <w:t>P6: And you know, I use my surroundings to know what what’s up there, you know,</w:t>
      </w:r>
    </w:p>
    <w:p w14:paraId="40977D71" w14:textId="77777777" w:rsidR="00515C31" w:rsidRDefault="007C42C2">
      <w:r>
        <w:t>P6: I do use like technology to help me naviga</w:t>
      </w:r>
      <w:r>
        <w:t>te as well. Um,</w:t>
      </w:r>
    </w:p>
    <w:p w14:paraId="0EB43EB5" w14:textId="77777777" w:rsidR="00515C31" w:rsidRDefault="007C42C2">
      <w:r>
        <w:t>P6: And See what else</w:t>
      </w:r>
    </w:p>
    <w:p w14:paraId="33D65363" w14:textId="77777777" w:rsidR="00515C31" w:rsidRDefault="007C42C2">
      <w:r>
        <w:t>P6: I guess that’s about it.</w:t>
      </w:r>
    </w:p>
    <w:p w14:paraId="4049C831" w14:textId="77777777" w:rsidR="00515C31" w:rsidRDefault="007C42C2">
      <w:r>
        <w:t>R: Yeah, thank you so much. I want to ask more questions as interview proceeds. So let me</w:t>
      </w:r>
    </w:p>
    <w:p w14:paraId="6991E7B9" w14:textId="77777777" w:rsidR="00515C31" w:rsidRDefault="007C42C2">
      <w:r>
        <w:t>R: Give you an introduction prompt</w:t>
      </w:r>
    </w:p>
    <w:p w14:paraId="1D73A1F0" w14:textId="77777777" w:rsidR="00515C31" w:rsidRDefault="007C42C2">
      <w:r>
        <w:t>R: That I prepared.</w:t>
      </w:r>
    </w:p>
    <w:p w14:paraId="78184615" w14:textId="77777777" w:rsidR="00515C31" w:rsidRDefault="007C42C2">
      <w:r>
        <w:t>R: Um, thank you for your participation. You</w:t>
      </w:r>
      <w:r>
        <w:t>’re invited to participate in</w:t>
      </w:r>
    </w:p>
    <w:p w14:paraId="564581EC" w14:textId="77777777" w:rsidR="00515C31" w:rsidRDefault="007C42C2">
      <w:r>
        <w:t>R: An online interview on culture learning patterns of blind individuals pursuing science, technology, engineering and mathematics STEM disciplines.</w:t>
      </w:r>
    </w:p>
    <w:p w14:paraId="439622F6" w14:textId="77777777" w:rsidR="00515C31" w:rsidRDefault="007C42C2">
      <w:r>
        <w:t>R: This is a dissertation research project being conducted by Jiang CEO PhD c</w:t>
      </w:r>
      <w:r>
        <w:t>andidate supervised by he’s advisor, Dr Gabriola T, Richard, you know, Learning Design and Technology Program at the Pennsylvania State University.</w:t>
      </w:r>
    </w:p>
    <w:p w14:paraId="71C8043E" w14:textId="77777777" w:rsidR="00515C31" w:rsidRDefault="007C42C2">
      <w:r>
        <w:t>R: You will be asked several questions about your perspectives and experiences on learning stem related subjects as being blind.</w:t>
      </w:r>
    </w:p>
    <w:p w14:paraId="2157A64D" w14:textId="77777777" w:rsidR="00515C31" w:rsidRDefault="007C42C2">
      <w:r>
        <w:lastRenderedPageBreak/>
        <w:t>R: The interview should take about 30 minutes to one hour of your time. This study is completely voluntary you can skip questio</w:t>
      </w:r>
      <w:r>
        <w:t>ns, you don’t feel comfortable with and you may opt out at any time.</w:t>
      </w:r>
    </w:p>
    <w:p w14:paraId="3A93A17A" w14:textId="77777777" w:rsidR="00515C31" w:rsidRDefault="007C42C2">
      <w:r>
        <w:t>R: Your responses will</w:t>
      </w:r>
    </w:p>
    <w:p w14:paraId="4CA6A66D" w14:textId="77777777" w:rsidR="00515C31" w:rsidRDefault="007C42C2">
      <w:r>
        <w:t>R: be recorded and you can review any part of the tapes and request a be destroyed all responses will be kept confidential up. Alright, this is the</w:t>
      </w:r>
    </w:p>
    <w:p w14:paraId="304B8D06" w14:textId="77777777" w:rsidR="00515C31" w:rsidRDefault="007C42C2">
      <w:r>
        <w:t>R: Introduction. Okay, and I would like to ask some questions about your visual impairment information first</w:t>
      </w:r>
    </w:p>
    <w:p w14:paraId="5D6DE875" w14:textId="77777777" w:rsidR="00515C31" w:rsidRDefault="007C42C2">
      <w:r>
        <w:t xml:space="preserve">R: So I think you have already addressed this question, but please describe please briefly describe your current visual impairments using your own </w:t>
      </w:r>
      <w:r>
        <w:t>words, for example, visual angle Cleary and any characteristics.</w:t>
      </w:r>
    </w:p>
    <w:p w14:paraId="5C7BC311" w14:textId="77777777" w:rsidR="00515C31" w:rsidRDefault="007C42C2">
      <w:r>
        <w:t>P6: So I’m, again, I’m totally blind and I depend on my other senses to basically</w:t>
      </w:r>
    </w:p>
    <w:p w14:paraId="12F758F7" w14:textId="77777777" w:rsidR="00515C31" w:rsidRDefault="007C42C2">
      <w:r>
        <w:t>P6: Do everything else.</w:t>
      </w:r>
    </w:p>
    <w:p w14:paraId="361CC3E3" w14:textId="77777777" w:rsidR="00515C31" w:rsidRDefault="007C42C2">
      <w:r>
        <w:t>P6: You know, I use</w:t>
      </w:r>
    </w:p>
    <w:p w14:paraId="0893B23C" w14:textId="77777777" w:rsidR="00515C31" w:rsidRDefault="007C42C2">
      <w:r>
        <w:t>P6: Tactical tactical reputation. I use</w:t>
      </w:r>
    </w:p>
    <w:p w14:paraId="25296850" w14:textId="77777777" w:rsidR="00515C31" w:rsidRDefault="007C42C2">
      <w:r>
        <w:t xml:space="preserve">P6: You know, do that by </w:t>
      </w:r>
      <w:r>
        <w:t>touch. I use my hearing to know what’s around me.</w:t>
      </w:r>
    </w:p>
    <w:p w14:paraId="40938799" w14:textId="77777777" w:rsidR="00515C31" w:rsidRDefault="007C42C2">
      <w:r>
        <w:t>P6: You know,</w:t>
      </w:r>
    </w:p>
    <w:p w14:paraId="76C5DDCF" w14:textId="77777777" w:rsidR="00515C31" w:rsidRDefault="007C42C2">
      <w:r>
        <w:t>P6: So it’s, it’s basically relying on my other census, to be able to perform tasks that I need to do. So it’s all about alternative techniques.</w:t>
      </w:r>
    </w:p>
    <w:p w14:paraId="1FDB3740" w14:textId="77777777" w:rsidR="00515C31" w:rsidRDefault="007C42C2">
      <w:r>
        <w:t>P6: And learning those</w:t>
      </w:r>
    </w:p>
    <w:p w14:paraId="37E35F34" w14:textId="77777777" w:rsidR="00515C31" w:rsidRDefault="007C42C2">
      <w:r>
        <w:t>P6: To be able to master</w:t>
      </w:r>
      <w:r>
        <w:t xml:space="preserve"> those skills, basically.</w:t>
      </w:r>
    </w:p>
    <w:p w14:paraId="28C81646" w14:textId="77777777" w:rsidR="00515C31" w:rsidRDefault="007C42C2">
      <w:r>
        <w:t>R: Thank you so much for us. What’s the main cause of your visual impairment, for example.</w:t>
      </w:r>
    </w:p>
    <w:p w14:paraId="1F0B40BE" w14:textId="77777777" w:rsidR="00515C31" w:rsidRDefault="007C42C2">
      <w:r>
        <w:t>P6: I did. Oh, basically, when I was a kid.</w:t>
      </w:r>
    </w:p>
    <w:p w14:paraId="0DBF6D2D" w14:textId="77777777" w:rsidR="00515C31" w:rsidRDefault="007C42C2">
      <w:r>
        <w:t>P6: At age nine, I became very ill and</w:t>
      </w:r>
    </w:p>
    <w:p w14:paraId="03CC1B03" w14:textId="77777777" w:rsidR="00515C31" w:rsidRDefault="007C42C2">
      <w:r>
        <w:lastRenderedPageBreak/>
        <w:t>P6: Got in a coma for a month and a half and</w:t>
      </w:r>
    </w:p>
    <w:p w14:paraId="4834F664" w14:textId="77777777" w:rsidR="00515C31" w:rsidRDefault="007C42C2">
      <w:r>
        <w:t>P6: I had t</w:t>
      </w:r>
      <w:r>
        <w:t>he hemorrhage in my brain arm. It was caused by leukemia.</w:t>
      </w:r>
    </w:p>
    <w:p w14:paraId="32DD2BED" w14:textId="77777777" w:rsidR="00515C31" w:rsidRDefault="007C42C2">
      <w:r>
        <w:t>P6: So I was could cure it from the human, but at the same time it did cause my optic nerve.</w:t>
      </w:r>
    </w:p>
    <w:p w14:paraId="69EAF584" w14:textId="77777777" w:rsidR="00515C31" w:rsidRDefault="007C42C2">
      <w:r>
        <w:t>P6: To get damaged.</w:t>
      </w:r>
    </w:p>
    <w:p w14:paraId="75D9C1A9" w14:textId="77777777" w:rsidR="00515C31" w:rsidRDefault="007C42C2">
      <w:r>
        <w:t>R: I see. So you got any surgery.</w:t>
      </w:r>
    </w:p>
    <w:p w14:paraId="3DE76223" w14:textId="77777777" w:rsidR="00515C31" w:rsidRDefault="007C42C2">
      <w:r>
        <w:t>P6: Um, there’s no</w:t>
      </w:r>
    </w:p>
    <w:p w14:paraId="70ACA85C" w14:textId="77777777" w:rsidR="00515C31" w:rsidRDefault="007C42C2">
      <w:r>
        <w:t>P6: Any treatment for that. Beca</w:t>
      </w:r>
      <w:r>
        <w:t>use it’s</w:t>
      </w:r>
    </w:p>
    <w:p w14:paraId="2AC3D4D9" w14:textId="77777777" w:rsidR="00515C31" w:rsidRDefault="007C42C2">
      <w:r>
        <w:t>P6: It’s basically you know my up north got busted and the only way they can repair it is by stem cells.</w:t>
      </w:r>
    </w:p>
    <w:p w14:paraId="35C95363" w14:textId="77777777" w:rsidR="00515C31" w:rsidRDefault="007C42C2">
      <w:r>
        <w:t>P6: And I don’t think that’s approved here in the US. Yeah.</w:t>
      </w:r>
    </w:p>
    <w:p w14:paraId="0790CC8B" w14:textId="77777777" w:rsidR="00515C31" w:rsidRDefault="007C42C2">
      <w:r>
        <w:t>R: All right. When did you acquire your visual impairment. I think you partially</w:t>
      </w:r>
    </w:p>
    <w:p w14:paraId="5903A039" w14:textId="77777777" w:rsidR="00515C31" w:rsidRDefault="007C42C2">
      <w:r>
        <w:t>P</w:t>
      </w:r>
      <w:r>
        <w:t>6: It was back in 2002 Yeah.</w:t>
      </w:r>
    </w:p>
    <w:p w14:paraId="7B269F98" w14:textId="77777777" w:rsidR="00515C31" w:rsidRDefault="007C42C2">
      <w:r>
        <w:t>R: So,</w:t>
      </w:r>
    </w:p>
    <w:p w14:paraId="13C571D9" w14:textId="77777777" w:rsidR="00515C31" w:rsidRDefault="007C42C2">
      <w:r>
        <w:t>P6: So it’s been a while.</w:t>
      </w:r>
    </w:p>
    <w:p w14:paraId="18AD4D67" w14:textId="77777777" w:rsidR="00515C31" w:rsidRDefault="007C42C2">
      <w:r>
        <w:t>P6: Yeah. However, I can tell you that I got adjusted to it. Hundred percent</w:t>
      </w:r>
    </w:p>
    <w:p w14:paraId="4B7F2B67" w14:textId="77777777" w:rsidR="00515C31" w:rsidRDefault="007C42C2">
      <w:r>
        <w:t>P6: I just learned all the, you know, alternative techniques of doing things in</w:t>
      </w:r>
    </w:p>
    <w:p w14:paraId="68B0F717" w14:textId="77777777" w:rsidR="00515C31" w:rsidRDefault="007C42C2">
      <w:r>
        <w:t>P6: You know, I do that on a daily basis.</w:t>
      </w:r>
    </w:p>
    <w:p w14:paraId="6804240A" w14:textId="77777777" w:rsidR="00515C31" w:rsidRDefault="007C42C2">
      <w:r>
        <w:t>P6: Yeah, I learned, you know, assistive technology and</w:t>
      </w:r>
    </w:p>
    <w:p w14:paraId="01E7890D" w14:textId="77777777" w:rsidR="00515C31" w:rsidRDefault="007C42C2">
      <w:r>
        <w:t>P6: You know,</w:t>
      </w:r>
    </w:p>
    <w:p w14:paraId="2A815D0A" w14:textId="77777777" w:rsidR="00515C31" w:rsidRDefault="007C42C2">
      <w:r>
        <w:t>P6: orientation and mobility, I learned, you know,</w:t>
      </w:r>
    </w:p>
    <w:p w14:paraId="3FDB0DA5" w14:textId="77777777" w:rsidR="00515C31" w:rsidRDefault="007C42C2">
      <w:r>
        <w:t>R: That</w:t>
      </w:r>
    </w:p>
    <w:p w14:paraId="51A74895" w14:textId="77777777" w:rsidR="00515C31" w:rsidRDefault="007C42C2">
      <w:r>
        <w:t>R: Gl</w:t>
      </w:r>
      <w:r>
        <w:t>ad before before you acquired your visual impairment. You were you fully sighted.</w:t>
      </w:r>
    </w:p>
    <w:p w14:paraId="19986D93" w14:textId="77777777" w:rsidR="00515C31" w:rsidRDefault="007C42C2">
      <w:r>
        <w:t>P6: Correct, yes.</w:t>
      </w:r>
    </w:p>
    <w:p w14:paraId="07B05408" w14:textId="77777777" w:rsidR="00515C31" w:rsidRDefault="007C42C2">
      <w:r>
        <w:t>R: I see.</w:t>
      </w:r>
    </w:p>
    <w:p w14:paraId="12947028" w14:textId="77777777" w:rsidR="00515C31" w:rsidRDefault="007C42C2">
      <w:r>
        <w:lastRenderedPageBreak/>
        <w:t>P6: So I got, I got to see how colors look like how things look like yeah I</w:t>
      </w:r>
    </w:p>
    <w:p w14:paraId="639F5950" w14:textId="77777777" w:rsidR="00515C31" w:rsidRDefault="007C42C2">
      <w:r>
        <w:t>P6: Do I do still have the</w:t>
      </w:r>
    </w:p>
    <w:p w14:paraId="73324766" w14:textId="77777777" w:rsidR="00515C31" w:rsidRDefault="007C42C2">
      <w:r>
        <w:t>P6: That</w:t>
      </w:r>
    </w:p>
    <w:p w14:paraId="6AE9FF20" w14:textId="77777777" w:rsidR="00515C31" w:rsidRDefault="007C42C2">
      <w:r>
        <w:t>P6: The aspect briefly.</w:t>
      </w:r>
    </w:p>
    <w:p w14:paraId="2DED5E32" w14:textId="77777777" w:rsidR="00515C31" w:rsidRDefault="007C42C2">
      <w:r>
        <w:t>R: Um, I s</w:t>
      </w:r>
      <w:r>
        <w:t>ee.</w:t>
      </w:r>
    </w:p>
    <w:p w14:paraId="0643697A" w14:textId="77777777" w:rsidR="00515C31" w:rsidRDefault="007C42C2">
      <w:r>
        <w:t>P6: Like I can, I can like visualize things in my brain as well.</w:t>
      </w:r>
    </w:p>
    <w:p w14:paraId="63322178" w14:textId="77777777" w:rsidR="00515C31" w:rsidRDefault="007C42C2">
      <w:r>
        <w:t>R: Yeah, like internal model mental model.</w:t>
      </w:r>
    </w:p>
    <w:p w14:paraId="153AE29F" w14:textId="77777777" w:rsidR="00515C31" w:rsidRDefault="007C42C2">
      <w:r>
        <w:t>P6: American housewife Wednesday. Right.</w:t>
      </w:r>
    </w:p>
    <w:p w14:paraId="0F14A211" w14:textId="77777777" w:rsidR="00515C31" w:rsidRDefault="007C42C2">
      <w:r>
        <w:t>P6: I’m equally then</w:t>
      </w:r>
    </w:p>
    <w:p w14:paraId="259A1169" w14:textId="77777777" w:rsidR="00515C31" w:rsidRDefault="007C42C2">
      <w:r>
        <w:t>R: You gradually lose your side or</w:t>
      </w:r>
    </w:p>
    <w:p w14:paraId="229ABB91" w14:textId="77777777" w:rsidR="00515C31" w:rsidRDefault="007C42C2">
      <w:r>
        <w:t>P6: Family viewing</w:t>
      </w:r>
    </w:p>
    <w:p w14:paraId="251A7C06" w14:textId="77777777" w:rsidR="00515C31" w:rsidRDefault="007C42C2">
      <w:r>
        <w:t>R: All of a sudden your visi</w:t>
      </w:r>
      <w:r>
        <w:t>on.</w:t>
      </w:r>
    </w:p>
    <w:p w14:paraId="0414BD90" w14:textId="77777777" w:rsidR="00515C31" w:rsidRDefault="007C42C2">
      <w:r>
        <w:t>P6: Okay. Can you repeat that one more time.</w:t>
      </w:r>
    </w:p>
    <w:p w14:paraId="2AB8E673" w14:textId="77777777" w:rsidR="00515C31" w:rsidRDefault="007C42C2">
      <w:r>
        <w:t>R: Did you gradually lose your sight.</w:t>
      </w:r>
    </w:p>
    <w:p w14:paraId="126D98E8" w14:textId="77777777" w:rsidR="00515C31" w:rsidRDefault="007C42C2">
      <w:r>
        <w:t>P6: Know, basically, once I got in the coma, a month and a half.</w:t>
      </w:r>
    </w:p>
    <w:p w14:paraId="118FA891" w14:textId="77777777" w:rsidR="00515C31" w:rsidRDefault="007C42C2">
      <w:r>
        <w:t>P6: Yeah, and suddenly I woke up, you know, the doctors said that I’m not going to survive, but I did.</w:t>
      </w:r>
    </w:p>
    <w:p w14:paraId="4F428390" w14:textId="77777777" w:rsidR="00515C31" w:rsidRDefault="007C42C2">
      <w:r>
        <w:t>P6: And</w:t>
      </w:r>
    </w:p>
    <w:p w14:paraId="45BE10B1" w14:textId="77777777" w:rsidR="00515C31" w:rsidRDefault="007C42C2">
      <w:r>
        <w:t>P6: After I woke up. It was basically we living. I was, again, I had to learn everything you know</w:t>
      </w:r>
    </w:p>
    <w:p w14:paraId="279326ED" w14:textId="77777777" w:rsidR="00515C31" w:rsidRDefault="007C42C2">
      <w:r>
        <w:t>P6: Over explain</w:t>
      </w:r>
    </w:p>
    <w:p w14:paraId="534916A8" w14:textId="77777777" w:rsidR="00515C31" w:rsidRDefault="007C42C2">
      <w:r>
        <w:t>P6: It was like a, you know, being a new born baby.</w:t>
      </w:r>
    </w:p>
    <w:p w14:paraId="35F70C97" w14:textId="77777777" w:rsidR="00515C31" w:rsidRDefault="007C42C2">
      <w:r>
        <w:t>R: I see, I see. I think it was really big transition</w:t>
      </w:r>
    </w:p>
    <w:p w14:paraId="61AAC35C" w14:textId="77777777" w:rsidR="00515C31" w:rsidRDefault="007C42C2">
      <w:r>
        <w:t>R: It wasn’t like, yeah.</w:t>
      </w:r>
    </w:p>
    <w:p w14:paraId="6F159DB3" w14:textId="77777777" w:rsidR="00515C31" w:rsidRDefault="007C42C2">
      <w:r>
        <w:lastRenderedPageBreak/>
        <w:t>P6: Althou</w:t>
      </w:r>
      <w:r>
        <w:t>gh I can tell you that during that time, I don’t really remember how things were because I guess I was on chemo and I was not very conscious of what was happening. Um,</w:t>
      </w:r>
    </w:p>
    <w:p w14:paraId="2B4FD0D8" w14:textId="77777777" w:rsidR="00515C31" w:rsidRDefault="007C42C2">
      <w:r>
        <w:t>P6: And that part of it. I don’t really recollect anymore.</w:t>
      </w:r>
    </w:p>
    <w:p w14:paraId="300BA8D7" w14:textId="77777777" w:rsidR="00515C31" w:rsidRDefault="007C42C2">
      <w:r>
        <w:t>R: I see, I see.</w:t>
      </w:r>
    </w:p>
    <w:p w14:paraId="4A5906B0" w14:textId="77777777" w:rsidR="00515C31" w:rsidRDefault="007C42C2">
      <w:r>
        <w:t>R: I’m watch</w:t>
      </w:r>
      <w:r>
        <w:t xml:space="preserve"> your visual I need to ask this question, I’m sorry, what, what’s your visual acuity in your eyes in the use of correcting lens left and right i. So, you said you are completely blind in my eyes.</w:t>
      </w:r>
    </w:p>
    <w:p w14:paraId="54626BD2" w14:textId="77777777" w:rsidR="00515C31" w:rsidRDefault="007C42C2">
      <w:r>
        <w:t>P6: Yes.</w:t>
      </w:r>
    </w:p>
    <w:p w14:paraId="5ECF47FB" w14:textId="77777777" w:rsidR="00515C31" w:rsidRDefault="007C42C2">
      <w:r>
        <w:t>R: I know like perception. No. Okay.</w:t>
      </w:r>
    </w:p>
    <w:p w14:paraId="51094937" w14:textId="77777777" w:rsidR="00515C31" w:rsidRDefault="007C42C2">
      <w:r>
        <w:t>R: So how do y</w:t>
      </w:r>
      <w:r>
        <w:t>ou self identify your visual impairments among the following four categories. First, no more visual than normal vision second moderate vision impairment third see your vision impairment fourth blindness.</w:t>
      </w:r>
    </w:p>
    <w:p w14:paraId="6C4AA56F" w14:textId="77777777" w:rsidR="00515C31" w:rsidRDefault="007C42C2">
      <w:r>
        <w:t>R: All right, so let’s move to the next category whi</w:t>
      </w:r>
      <w:r>
        <w:t>ch is learning experiences in STEM.</w:t>
      </w:r>
    </w:p>
    <w:p w14:paraId="06B98718" w14:textId="77777777" w:rsidR="00515C31" w:rsidRDefault="007C42C2">
      <w:r>
        <w:t>R: So, since when have you been interested in STEM subjects.</w:t>
      </w:r>
    </w:p>
    <w:p w14:paraId="16804943" w14:textId="77777777" w:rsidR="00515C31" w:rsidRDefault="007C42C2">
      <w:r>
        <w:t>P6: I mean, again, I once I you know fully recovered and I basically was able to attend school again I</w:t>
      </w:r>
    </w:p>
    <w:p w14:paraId="528742E4" w14:textId="77777777" w:rsidR="00515C31" w:rsidRDefault="007C42C2">
      <w:r>
        <w:t>P6: You know I told myself that I need to continue my li</w:t>
      </w:r>
      <w:r>
        <w:t>fe and succeed.</w:t>
      </w:r>
    </w:p>
    <w:p w14:paraId="2A1DFD78" w14:textId="77777777" w:rsidR="00515C31" w:rsidRDefault="007C42C2">
      <w:r>
        <w:t>P6: And I was very interested of like know, learning how to do things in a non visual way. So basically, like with, you know, learning math and so like algebra or geometry and all that. I did that, like, you know, using braille.</w:t>
      </w:r>
    </w:p>
    <w:p w14:paraId="5B91B9DC" w14:textId="77777777" w:rsidR="00515C31" w:rsidRDefault="007C42C2">
      <w:r>
        <w:t>P6: Using h</w:t>
      </w:r>
      <w:r>
        <w:t>ands on, you know, Minnesota.</w:t>
      </w:r>
    </w:p>
    <w:p w14:paraId="009421E4" w14:textId="77777777" w:rsidR="00515C31" w:rsidRDefault="007C42C2">
      <w:r>
        <w:t>P6: And, you know, 3D</w:t>
      </w:r>
    </w:p>
    <w:p w14:paraId="4DE4C9B2" w14:textId="77777777" w:rsidR="00515C31" w:rsidRDefault="007C42C2">
      <w:r>
        <w:t>P6: Drawings as well.</w:t>
      </w:r>
    </w:p>
    <w:p w14:paraId="5D1A8F66" w14:textId="77777777" w:rsidR="00515C31" w:rsidRDefault="007C42C2">
      <w:r>
        <w:t>P6: And I did that by using you know wiki six using Braille and using my talking calculator.</w:t>
      </w:r>
    </w:p>
    <w:p w14:paraId="5EFC2A46" w14:textId="77777777" w:rsidR="00515C31" w:rsidRDefault="007C42C2">
      <w:r>
        <w:lastRenderedPageBreak/>
        <w:t>R: Oh, so did you go to special School for the Blind.</w:t>
      </w:r>
    </w:p>
    <w:p w14:paraId="0AEEA0B1" w14:textId="77777777" w:rsidR="00515C31" w:rsidRDefault="007C42C2">
      <w:r>
        <w:t>P6: I did not. I was not display. I</w:t>
      </w:r>
      <w:r>
        <w:t xml:space="preserve"> was this my level of</w:t>
      </w:r>
    </w:p>
    <w:p w14:paraId="7F9750EE" w14:textId="77777777" w:rsidR="00515C31" w:rsidRDefault="007C42C2">
      <w:r>
        <w:t>P6: How can I say my level of my knowledge was way more advanced for me to go over there.</w:t>
      </w:r>
    </w:p>
    <w:p w14:paraId="6B08C839" w14:textId="77777777" w:rsidR="00515C31" w:rsidRDefault="007C42C2">
      <w:r>
        <w:t>P6: I did not qualify</w:t>
      </w:r>
    </w:p>
    <w:p w14:paraId="4AF62605" w14:textId="77777777" w:rsidR="00515C31" w:rsidRDefault="007C42C2">
      <w:r>
        <w:t>R: I say so, how they identify, then how what what’s your perspective on special School for the Blind.</w:t>
      </w:r>
    </w:p>
    <w:p w14:paraId="601D7CA2" w14:textId="77777777" w:rsidR="00515C31" w:rsidRDefault="007C42C2">
      <w:r>
        <w:t>P6: So again, it’s,</w:t>
      </w:r>
      <w:r>
        <w:t xml:space="preserve"> it’s a really amazing experience because I did also attend their summer programs and I felt as if those really enhanced my</w:t>
      </w:r>
    </w:p>
    <w:p w14:paraId="6643457D" w14:textId="77777777" w:rsidR="00515C31" w:rsidRDefault="007C42C2">
      <w:r>
        <w:t>P6: daily living skills and my ability to, you know, being able to do math and learn all about the skills that you need to do a need</w:t>
      </w:r>
      <w:r>
        <w:t xml:space="preserve"> to like acquire to do the work. Yeah.</w:t>
      </w:r>
    </w:p>
    <w:p w14:paraId="3DCDC92B" w14:textId="77777777" w:rsidR="00515C31" w:rsidRDefault="007C42C2">
      <w:r>
        <w:t>P6: Because you know they one. One time I went to the math program and they told me, like how to use different calculators that were accessible with like, you know, speech.</w:t>
      </w:r>
    </w:p>
    <w:p w14:paraId="1AAB3AA9" w14:textId="77777777" w:rsidR="00515C31" w:rsidRDefault="007C42C2">
      <w:r>
        <w:t>P6: They showed me how to do graphs using you know Braille and also they showed me a program back then, where it</w:t>
      </w:r>
    </w:p>
    <w:p w14:paraId="35F6162C" w14:textId="77777777" w:rsidR="00515C31" w:rsidRDefault="007C42C2">
      <w:r>
        <w:t>P6: It taught you how to do like quadratic formulas and</w:t>
      </w:r>
    </w:p>
    <w:p w14:paraId="3CBD7957" w14:textId="77777777" w:rsidR="00515C31" w:rsidRDefault="007C42C2">
      <w:r>
        <w:t>P6: parabolas using the computer.</w:t>
      </w:r>
    </w:p>
    <w:p w14:paraId="4BE4D2E6" w14:textId="77777777" w:rsidR="00515C31" w:rsidRDefault="007C42C2">
      <w:r>
        <w:t>P6: And that was really awesome. Just because you kno</w:t>
      </w:r>
      <w:r>
        <w:t>w I was using the software and I was very, you know, I’m</w:t>
      </w:r>
    </w:p>
    <w:p w14:paraId="247BA8A8" w14:textId="77777777" w:rsidR="00515C31" w:rsidRDefault="007C42C2">
      <w:r>
        <w:t>P6: Interested to learn such a thing to have me in my classes or in my math classes I say</w:t>
      </w:r>
    </w:p>
    <w:p w14:paraId="37020C79" w14:textId="77777777" w:rsidR="00515C31" w:rsidRDefault="007C42C2">
      <w:r>
        <w:t>P6: That what really got me, you know, successful in completing those courses.</w:t>
      </w:r>
    </w:p>
    <w:p w14:paraId="64A556D2" w14:textId="77777777" w:rsidR="00515C31" w:rsidRDefault="007C42C2">
      <w:r>
        <w:t>P6: Because, you know,</w:t>
      </w:r>
    </w:p>
    <w:p w14:paraId="3600A077" w14:textId="77777777" w:rsidR="00515C31" w:rsidRDefault="007C42C2">
      <w:r>
        <w:t>P6: Jus</w:t>
      </w:r>
      <w:r>
        <w:t>t knowing what you have to learn and applying those to your courses really helps me to</w:t>
      </w:r>
    </w:p>
    <w:p w14:paraId="5118B777" w14:textId="77777777" w:rsidR="00515C31" w:rsidRDefault="007C42C2">
      <w:r>
        <w:t>P6: You know, complete the course successfully. Mm hmm.</w:t>
      </w:r>
    </w:p>
    <w:p w14:paraId="3C433FF3" w14:textId="77777777" w:rsidR="00515C31" w:rsidRDefault="007C42C2">
      <w:r>
        <w:lastRenderedPageBreak/>
        <w:t>R: Awesome so</w:t>
      </w:r>
    </w:p>
    <w:p w14:paraId="7AF92072" w14:textId="77777777" w:rsidR="00515C31" w:rsidRDefault="007C42C2">
      <w:r>
        <w:t>R: How old were you when you first learned braille.</w:t>
      </w:r>
    </w:p>
    <w:p w14:paraId="425EA715" w14:textId="77777777" w:rsidR="00515C31" w:rsidRDefault="007C42C2">
      <w:r>
        <w:t>P6: So I was in fifth grade. So I was 10</w:t>
      </w:r>
    </w:p>
    <w:p w14:paraId="443C993C" w14:textId="77777777" w:rsidR="00515C31" w:rsidRDefault="007C42C2">
      <w:r>
        <w:t>R: I s</w:t>
      </w:r>
      <w:r>
        <w:t>ee. Mm hmm. Um,</w:t>
      </w:r>
    </w:p>
    <w:p w14:paraId="63CF6D02" w14:textId="77777777" w:rsidR="00515C31" w:rsidRDefault="007C42C2">
      <w:r>
        <w:t>P6: And in the beginning, I honestly did not except for me to learn something, but I know did</w:t>
      </w:r>
    </w:p>
    <w:p w14:paraId="2795DA3E" w14:textId="77777777" w:rsidR="00515C31" w:rsidRDefault="007C42C2">
      <w:r>
        <w:t>P6: Realize I needed it for my feature. And that’s what really got me to</w:t>
      </w:r>
    </w:p>
    <w:p w14:paraId="3AE2414F" w14:textId="77777777" w:rsidR="00515C31" w:rsidRDefault="007C42C2">
      <w:r>
        <w:t>P6: You know, work towards learning Braille.</w:t>
      </w:r>
    </w:p>
    <w:p w14:paraId="14F043CD" w14:textId="77777777" w:rsidR="00515C31" w:rsidRDefault="007C42C2">
      <w:r>
        <w:t>P6: First, I learned, you know, the first first grade Braille and then the second grade.</w:t>
      </w:r>
    </w:p>
    <w:p w14:paraId="6065C99E" w14:textId="77777777" w:rsidR="00515C31" w:rsidRDefault="007C42C2">
      <w:r>
        <w:t xml:space="preserve">P6: Yeah, and I learned how to do never code as well. Yeah, and that’s what really got me, you know, really successful and fulfilling my in math courses, by, by using </w:t>
      </w:r>
      <w:r>
        <w:t>them as well. Yeah, especially in math classes. Yeah.</w:t>
      </w:r>
    </w:p>
    <w:p w14:paraId="3BF48A71" w14:textId="77777777" w:rsidR="00515C31" w:rsidRDefault="007C42C2">
      <w:r>
        <w:t>R: So you want to a regular school right</w:t>
      </w:r>
    </w:p>
    <w:p w14:paraId="2F6FD4F0" w14:textId="77777777" w:rsidR="00515C31" w:rsidRDefault="007C42C2">
      <w:r>
        <w:t>R: Right, so</w:t>
      </w:r>
    </w:p>
    <w:p w14:paraId="7048C464" w14:textId="77777777" w:rsidR="00515C31" w:rsidRDefault="007C42C2">
      <w:r>
        <w:t>P6: I was the only one there, that is fine.</w:t>
      </w:r>
    </w:p>
    <w:p w14:paraId="32A31BED" w14:textId="77777777" w:rsidR="00515C31" w:rsidRDefault="007C42C2">
      <w:r>
        <w:t>R: Yeah. So how did you, how did you learn braille and who taught braille.</w:t>
      </w:r>
    </w:p>
    <w:p w14:paraId="367326A5" w14:textId="77777777" w:rsidR="00515C31" w:rsidRDefault="007C42C2">
      <w:r>
        <w:t>P6: So it was there was a Bri</w:t>
      </w:r>
      <w:r>
        <w:t>ll teacher that used to come like twice a week to my college. And basically he talked about, you know,</w:t>
      </w:r>
    </w:p>
    <w:p w14:paraId="7A9E4FB8" w14:textId="77777777" w:rsidR="00515C31" w:rsidRDefault="007C42C2">
      <w:r>
        <w:t>P6: Basically, like if I had p you know P my, you know,</w:t>
      </w:r>
    </w:p>
    <w:p w14:paraId="2665467F" w14:textId="77777777" w:rsidR="00515C31" w:rsidRDefault="007C42C2">
      <w:r>
        <w:t>P6: Like they call it physical education.</w:t>
      </w:r>
    </w:p>
    <w:p w14:paraId="164E4B55" w14:textId="77777777" w:rsidR="00515C31" w:rsidRDefault="007C42C2">
      <w:r>
        <w:t>P6: Yeah, they take out like the missy. Take me out for</w:t>
      </w:r>
      <w:r>
        <w:t xml:space="preserve"> that you know that whole time and basically worked on braille.</w:t>
      </w:r>
    </w:p>
    <w:p w14:paraId="54ACC382" w14:textId="77777777" w:rsidR="00515C31" w:rsidRDefault="007C42C2">
      <w:r>
        <w:t>R: Hmm, that’s interesting because okay you got an opportunity to learn braille, but you also lost a chance to be involved in PE class.</w:t>
      </w:r>
    </w:p>
    <w:p w14:paraId="02D544F2" w14:textId="77777777" w:rsidR="00515C31" w:rsidRDefault="007C42C2">
      <w:r>
        <w:t>P6: No, I get that. Yeah. I see.</w:t>
      </w:r>
    </w:p>
    <w:p w14:paraId="4AC2AEE9" w14:textId="77777777" w:rsidR="00515C31" w:rsidRDefault="007C42C2">
      <w:r>
        <w:lastRenderedPageBreak/>
        <w:t>R: So,</w:t>
      </w:r>
    </w:p>
    <w:p w14:paraId="29BD06ED" w14:textId="77777777" w:rsidR="00515C31" w:rsidRDefault="007C42C2">
      <w:r>
        <w:t>P6: And sometimes I felt as if I, you know, did not have the chance to do such a thing, you know, get your sound like</w:t>
      </w:r>
    </w:p>
    <w:p w14:paraId="53BF7A41" w14:textId="77777777" w:rsidR="00515C31" w:rsidRDefault="007C42C2">
      <w:r>
        <w:t>R: Yeah, because</w:t>
      </w:r>
    </w:p>
    <w:p w14:paraId="73C1E661" w14:textId="77777777" w:rsidR="00515C31" w:rsidRDefault="007C42C2">
      <w:r>
        <w:t>P6: One time I did it also for my leadership.</w:t>
      </w:r>
    </w:p>
    <w:p w14:paraId="70AFFE1D" w14:textId="77777777" w:rsidR="00515C31" w:rsidRDefault="007C42C2">
      <w:r>
        <w:t>P6: Laughs And</w:t>
      </w:r>
    </w:p>
    <w:p w14:paraId="2AB48783" w14:textId="77777777" w:rsidR="00515C31" w:rsidRDefault="007C42C2">
      <w:r>
        <w:t>P6: I felt as if I was no</w:t>
      </w:r>
    </w:p>
    <w:p w14:paraId="6ABF727F" w14:textId="77777777" w:rsidR="00515C31" w:rsidRDefault="007C42C2">
      <w:r>
        <w:t>P6: No, I’m</w:t>
      </w:r>
    </w:p>
    <w:p w14:paraId="4D985E08" w14:textId="77777777" w:rsidR="00515C31" w:rsidRDefault="007C42C2">
      <w:r>
        <w:t>P6: Like it did not ap</w:t>
      </w:r>
      <w:r>
        <w:t>ply for me to do to do something, you know, Just yeah</w:t>
      </w:r>
    </w:p>
    <w:p w14:paraId="695C4853" w14:textId="77777777" w:rsidR="00515C31" w:rsidRDefault="007C42C2">
      <w:r>
        <w:t>R: So you you told me that you’re only one blind.</w:t>
      </w:r>
    </w:p>
    <w:p w14:paraId="144F75D1" w14:textId="77777777" w:rsidR="00515C31" w:rsidRDefault="007C42C2">
      <w:r>
        <w:t>R: Student</w:t>
      </w:r>
    </w:p>
    <w:p w14:paraId="47678859" w14:textId="77777777" w:rsidR="00515C31" w:rsidRDefault="007C42C2">
      <w:r>
        <w:t>R: Right. Um,</w:t>
      </w:r>
    </w:p>
    <w:p w14:paraId="69E6ABBA" w14:textId="77777777" w:rsidR="00515C31" w:rsidRDefault="007C42C2">
      <w:r>
        <w:t>R: Were there any bullying.</w:t>
      </w:r>
    </w:p>
    <w:p w14:paraId="5156DFE7" w14:textId="77777777" w:rsidR="00515C31" w:rsidRDefault="007C42C2">
      <w:r>
        <w:t>R: And how were other friends around you.</w:t>
      </w:r>
    </w:p>
    <w:p w14:paraId="0CD878E3" w14:textId="77777777" w:rsidR="00515C31" w:rsidRDefault="007C42C2">
      <w:r>
        <w:t>R: Towards your disability.</w:t>
      </w:r>
    </w:p>
    <w:p w14:paraId="67A25961" w14:textId="77777777" w:rsidR="00515C31" w:rsidRDefault="007C42C2">
      <w:r>
        <w:t>P6: Back in the day.</w:t>
      </w:r>
    </w:p>
    <w:p w14:paraId="5A4BD1ED" w14:textId="77777777" w:rsidR="00515C31" w:rsidRDefault="007C42C2">
      <w:r>
        <w:t>P6: It’s</w:t>
      </w:r>
      <w:r>
        <w:t xml:space="preserve"> okay to say it.</w:t>
      </w:r>
    </w:p>
    <w:p w14:paraId="29C15C52" w14:textId="77777777" w:rsidR="00515C31" w:rsidRDefault="007C42C2">
      <w:r>
        <w:t>P6: I basically</w:t>
      </w:r>
    </w:p>
    <w:p w14:paraId="79FF8CDA" w14:textId="77777777" w:rsidR="00515C31" w:rsidRDefault="007C42C2">
      <w:r>
        <w:t>P6: Was able to focus on my own skills.</w:t>
      </w:r>
    </w:p>
    <w:p w14:paraId="5BCB89F2" w14:textId="77777777" w:rsidR="00515C31" w:rsidRDefault="007C42C2">
      <w:r>
        <w:t>P6: Yeah, I felt as if I was a bit more apart from my classmates.</w:t>
      </w:r>
    </w:p>
    <w:p w14:paraId="2A77E168" w14:textId="77777777" w:rsidR="00515C31" w:rsidRDefault="007C42C2">
      <w:r>
        <w:t>P6: Yeah, this because they were, you know, doing things differently.</w:t>
      </w:r>
    </w:p>
    <w:p w14:paraId="540F1A1D" w14:textId="77777777" w:rsidR="00515C31" w:rsidRDefault="007C42C2">
      <w:r>
        <w:t>P6: And that was what really caused me to not i</w:t>
      </w:r>
      <w:r>
        <w:t>nteract with them that much.</w:t>
      </w:r>
    </w:p>
    <w:p w14:paraId="6269A160" w14:textId="77777777" w:rsidR="00515C31" w:rsidRDefault="007C42C2">
      <w:r>
        <w:t>R: I see.</w:t>
      </w:r>
    </w:p>
    <w:p w14:paraId="0960CDB9" w14:textId="77777777" w:rsidR="00515C31" w:rsidRDefault="007C42C2">
      <w:r>
        <w:t>P6: Mm hmm.</w:t>
      </w:r>
    </w:p>
    <w:p w14:paraId="61C0F09F" w14:textId="77777777" w:rsidR="00515C31" w:rsidRDefault="007C42C2">
      <w:r>
        <w:lastRenderedPageBreak/>
        <w:t>R: So what would you say the major reason that you didn’t go to special School for the Blind.</w:t>
      </w:r>
    </w:p>
    <w:p w14:paraId="41DBE95D" w14:textId="77777777" w:rsidR="00515C31" w:rsidRDefault="007C42C2">
      <w:r>
        <w:t>P6: Again they tested me and they thought that I was more advanced than other you know blind students</w:t>
      </w:r>
    </w:p>
    <w:p w14:paraId="2C947A51" w14:textId="77777777" w:rsidR="00515C31" w:rsidRDefault="007C42C2">
      <w:r>
        <w:t>P6: And t</w:t>
      </w:r>
      <w:r>
        <w:t>hat’s what really got me not not attend such a school</w:t>
      </w:r>
    </w:p>
    <w:p w14:paraId="57252D9F" w14:textId="77777777" w:rsidR="00515C31" w:rsidRDefault="007C42C2">
      <w:r>
        <w:t>R: Yeah, that’s really interesting.</w:t>
      </w:r>
    </w:p>
    <w:p w14:paraId="48540F71" w14:textId="77777777" w:rsidR="00515C31" w:rsidRDefault="007C42C2">
      <w:r>
        <w:t>P6: Right, right.</w:t>
      </w:r>
    </w:p>
    <w:p w14:paraId="5BE1445B" w14:textId="77777777" w:rsidR="00515C31" w:rsidRDefault="007C42C2">
      <w:r>
        <w:t>R: Because it</w:t>
      </w:r>
    </w:p>
    <w:p w14:paraId="6C083CE2" w14:textId="77777777" w:rsidR="00515C31" w:rsidRDefault="007C42C2">
      <w:r>
        <w:t>P6: Implies what my parents are used to say as well.</w:t>
      </w:r>
    </w:p>
    <w:p w14:paraId="1314A48A" w14:textId="77777777" w:rsidR="00515C31" w:rsidRDefault="007C42C2">
      <w:r>
        <w:t>R: Because it implies in in my understanding that statement implies that special School for the Blind some art somewhat performs blow. Right.</w:t>
      </w:r>
    </w:p>
    <w:p w14:paraId="19F8EE1E" w14:textId="77777777" w:rsidR="00515C31" w:rsidRDefault="007C42C2">
      <w:r>
        <w:t>P6: Rather than that.</w:t>
      </w:r>
    </w:p>
    <w:p w14:paraId="7DD3C046" w14:textId="77777777" w:rsidR="00515C31" w:rsidRDefault="007C42C2">
      <w:r>
        <w:t>P6: As well.</w:t>
      </w:r>
    </w:p>
    <w:p w14:paraId="3F84334B" w14:textId="77777777" w:rsidR="00515C31" w:rsidRDefault="007C42C2">
      <w:r>
        <w:t>R: Crap.</w:t>
      </w:r>
    </w:p>
    <w:p w14:paraId="4DB09372" w14:textId="77777777" w:rsidR="00515C31" w:rsidRDefault="007C42C2">
      <w:r>
        <w:t>R: All right, all right. Um,</w:t>
      </w:r>
    </w:p>
    <w:p w14:paraId="0A155608" w14:textId="77777777" w:rsidR="00515C31" w:rsidRDefault="007C42C2">
      <w:r>
        <w:t>P6: Again, I remember in when I was a jun</w:t>
      </w:r>
      <w:r>
        <w:t>ior in high school. Yeah, I had some teachers coming from Austin from region 13 to basically evaluate</w:t>
      </w:r>
    </w:p>
    <w:p w14:paraId="6F922DAC" w14:textId="77777777" w:rsidR="00515C31" w:rsidRDefault="007C42C2">
      <w:r>
        <w:t>P6: The way I interact. Michael in my classes. And also, like how my teachers interact with me and they really thought that they doing, they were doing re</w:t>
      </w:r>
      <w:r>
        <w:t>ally good, but I in the same time I felt that wasn’t, you know, really.</w:t>
      </w:r>
    </w:p>
    <w:p w14:paraId="55EF053C" w14:textId="77777777" w:rsidR="00515C31" w:rsidRDefault="007C42C2">
      <w:r>
        <w:t>P6: The case.</w:t>
      </w:r>
    </w:p>
    <w:p w14:paraId="4DA8C269" w14:textId="77777777" w:rsidR="00515C31" w:rsidRDefault="007C42C2">
      <w:r>
        <w:t>R: That’s really interesting.</w:t>
      </w:r>
    </w:p>
    <w:p w14:paraId="5E371A66" w14:textId="77777777" w:rsidR="00515C31" w:rsidRDefault="007C42C2">
      <w:r>
        <w:t>R: Do you see the tendency of</w:t>
      </w:r>
    </w:p>
    <w:p w14:paraId="02FC963F" w14:textId="77777777" w:rsidR="00515C31" w:rsidRDefault="007C42C2">
      <w:r>
        <w:t>R: The lore average</w:t>
      </w:r>
    </w:p>
    <w:p w14:paraId="2F1CA489" w14:textId="77777777" w:rsidR="00515C31" w:rsidRDefault="007C42C2">
      <w:r>
        <w:t>R: Of special scope for the blind in the United States nationwide.</w:t>
      </w:r>
    </w:p>
    <w:p w14:paraId="78E0F7B5" w14:textId="77777777" w:rsidR="00515C31" w:rsidRDefault="007C42C2">
      <w:r>
        <w:lastRenderedPageBreak/>
        <w:t>P6: I mean, I know the the one in Austin. I’m not sure if they have it anywhere else, honestly. Okay.</w:t>
      </w:r>
    </w:p>
    <w:p w14:paraId="698BC6B9" w14:textId="77777777" w:rsidR="00515C31" w:rsidRDefault="007C42C2">
      <w:r>
        <w:t>P6: I know there’s maybe one in California, but I don’t know if they have it anywhere e</w:t>
      </w:r>
      <w:r>
        <w:t>lse.</w:t>
      </w:r>
    </w:p>
    <w:p w14:paraId="32539DAB" w14:textId="77777777" w:rsidR="00515C31" w:rsidRDefault="007C42C2">
      <w:r>
        <w:t>R: Yeah, I see. So in special School for the Blind in Texas.</w:t>
      </w:r>
    </w:p>
    <w:p w14:paraId="4CD489A1" w14:textId="77777777" w:rsidR="00515C31" w:rsidRDefault="007C42C2">
      <w:r>
        <w:t>R: And least</w:t>
      </w:r>
    </w:p>
    <w:p w14:paraId="10B0BD88" w14:textId="77777777" w:rsidR="00515C31" w:rsidRDefault="007C42C2">
      <w:r>
        <w:t>R: It seems like there were many blind.</w:t>
      </w:r>
    </w:p>
    <w:p w14:paraId="6763CE4A" w14:textId="77777777" w:rsidR="00515C31" w:rsidRDefault="007C42C2">
      <w:r>
        <w:t>R: Children who had other disabilities like intellectual disabilities etc multiple disabilities. Right.</w:t>
      </w:r>
    </w:p>
    <w:p w14:paraId="7AEDDC73" w14:textId="77777777" w:rsidR="00515C31" w:rsidRDefault="007C42C2">
      <w:r>
        <w:t>P6: Right, right.</w:t>
      </w:r>
    </w:p>
    <w:p w14:paraId="122F1361" w14:textId="77777777" w:rsidR="00515C31" w:rsidRDefault="007C42C2">
      <w:r>
        <w:t>R: Okay um what</w:t>
      </w:r>
      <w:r>
        <w:t xml:space="preserve"> subjects are you interested in or majoring in specifically</w:t>
      </w:r>
    </w:p>
    <w:p w14:paraId="33071D6C" w14:textId="77777777" w:rsidR="00515C31" w:rsidRDefault="007C42C2">
      <w:r>
        <w:t>P6: So again, I’m my degree is in business.</w:t>
      </w:r>
    </w:p>
    <w:p w14:paraId="33008004" w14:textId="77777777" w:rsidR="00515C31" w:rsidRDefault="007C42C2">
      <w:r>
        <w:t>P6: Management</w:t>
      </w:r>
    </w:p>
    <w:p w14:paraId="353BF3BE" w14:textId="77777777" w:rsidR="00515C31" w:rsidRDefault="007C42C2">
      <w:r>
        <w:t>P6: And I’m hoping one day to open my own business.</w:t>
      </w:r>
    </w:p>
    <w:p w14:paraId="58029524" w14:textId="77777777" w:rsidR="00515C31" w:rsidRDefault="007C42C2">
      <w:r>
        <w:t>R: Oh, cool.</w:t>
      </w:r>
    </w:p>
    <w:p w14:paraId="76206D1A" w14:textId="77777777" w:rsidR="00515C31" w:rsidRDefault="007C42C2">
      <w:r>
        <w:t>P6: And employ bomb people as well.</w:t>
      </w:r>
    </w:p>
    <w:p w14:paraId="55067548" w14:textId="77777777" w:rsidR="00515C31" w:rsidRDefault="007C42C2">
      <w:r>
        <w:t>P6: Awesome, because I feel as if, w</w:t>
      </w:r>
      <w:r>
        <w:t>hen people are under</w:t>
      </w:r>
    </w:p>
    <w:p w14:paraId="73CE284A" w14:textId="77777777" w:rsidR="00515C31" w:rsidRDefault="007C42C2">
      <w:r>
        <w:t>P6: Estimated</w:t>
      </w:r>
    </w:p>
    <w:p w14:paraId="46EC969E" w14:textId="77777777" w:rsidR="00515C31" w:rsidRDefault="007C42C2">
      <w:r>
        <w:t>P6: Yeah, and</w:t>
      </w:r>
    </w:p>
    <w:p w14:paraId="7D5B0F6D" w14:textId="77777777" w:rsidR="00515C31" w:rsidRDefault="007C42C2">
      <w:r>
        <w:t>P6: I do want to lower the level of bomb people that are not working.</w:t>
      </w:r>
    </w:p>
    <w:p w14:paraId="296BB53F" w14:textId="77777777" w:rsidR="00515C31" w:rsidRDefault="007C42C2">
      <w:r>
        <w:t>P6: Yeah, there’s that number is basically high it’s 70% of our people are not working.</w:t>
      </w:r>
    </w:p>
    <w:p w14:paraId="2414F40D" w14:textId="77777777" w:rsidR="00515C31" w:rsidRDefault="007C42C2">
      <w:r>
        <w:t>P6: Oh, I want to, you know, change that.</w:t>
      </w:r>
    </w:p>
    <w:p w14:paraId="52E3591C" w14:textId="77777777" w:rsidR="00515C31" w:rsidRDefault="007C42C2">
      <w:r>
        <w:t xml:space="preserve">R: All right. Um, where are you, and are you the only blind student in current stem classes. And what did you and what do you </w:t>
      </w:r>
      <w:r>
        <w:t>class.</w:t>
      </w:r>
    </w:p>
    <w:p w14:paraId="76DE5E76" w14:textId="77777777" w:rsidR="00515C31" w:rsidRDefault="007C42C2">
      <w:r>
        <w:t>R: Stem classes look like</w:t>
      </w:r>
    </w:p>
    <w:p w14:paraId="4BDAC629" w14:textId="77777777" w:rsidR="00515C31" w:rsidRDefault="007C42C2">
      <w:r>
        <w:lastRenderedPageBreak/>
        <w:t>P6: Like right now, I mean, Yeah.</w:t>
      </w:r>
    </w:p>
    <w:p w14:paraId="22F0DEF3" w14:textId="77777777" w:rsidR="00515C31" w:rsidRDefault="007C42C2">
      <w:r>
        <w:t>P6: So I know there’s all there’s two other been people in my college. However, we don’t really interact that much. We just see our with our we see you know each other like once in a while.</w:t>
      </w:r>
      <w:r>
        <w:t xml:space="preserve"> What we just by walking, you know, Yeah.</w:t>
      </w:r>
    </w:p>
    <w:p w14:paraId="0DA5D1C5" w14:textId="77777777" w:rsidR="00515C31" w:rsidRDefault="007C42C2">
      <w:r>
        <w:t>P6: And I can tell you the disparity officer my college</w:t>
      </w:r>
    </w:p>
    <w:p w14:paraId="2D6D1C9A" w14:textId="77777777" w:rsidR="00515C31" w:rsidRDefault="007C42C2">
      <w:r>
        <w:t>P6: They do have the technology to</w:t>
      </w:r>
    </w:p>
    <w:p w14:paraId="4DEF15F6" w14:textId="77777777" w:rsidR="00515C31" w:rsidRDefault="007C42C2">
      <w:r>
        <w:t>P6: You know, assist from people. However, I feel as if they don’t know how to work the technology which is very sad.</w:t>
      </w:r>
    </w:p>
    <w:p w14:paraId="682A6C49" w14:textId="77777777" w:rsidR="00515C31" w:rsidRDefault="007C42C2">
      <w:r>
        <w:t>P6: Y</w:t>
      </w:r>
      <w:r>
        <w:t>ou know, because they have jobs they have course while</w:t>
      </w:r>
    </w:p>
    <w:p w14:paraId="3E891844" w14:textId="77777777" w:rsidR="00515C31" w:rsidRDefault="007C42C2">
      <w:r>
        <w:t>P6: They have, you know, in bottles.</w:t>
      </w:r>
    </w:p>
    <w:p w14:paraId="2C74CA30" w14:textId="77777777" w:rsidR="00515C31" w:rsidRDefault="007C42C2">
      <w:r>
        <w:t>P6: And bottles.</w:t>
      </w:r>
    </w:p>
    <w:p w14:paraId="177D52FB" w14:textId="77777777" w:rsidR="00515C31" w:rsidRDefault="007C42C2">
      <w:r>
        <w:t>P6: Yeah. Again, I don’t, I don’t see that it be beside me or my those two other people. They’re really benefit from eat from using those</w:t>
      </w:r>
    </w:p>
    <w:p w14:paraId="3DE51BDC" w14:textId="77777777" w:rsidR="00515C31" w:rsidRDefault="007C42C2">
      <w:r>
        <w:t>R: I see,</w:t>
      </w:r>
      <w:r>
        <w:t xml:space="preserve"> I see.</w:t>
      </w:r>
    </w:p>
    <w:p w14:paraId="196A9500" w14:textId="77777777" w:rsidR="00515C31" w:rsidRDefault="007C42C2">
      <w:r>
        <w:t>P6: And the people that work for that for that office. Don’t know how to use such a thing.</w:t>
      </w:r>
    </w:p>
    <w:p w14:paraId="28E2DED1" w14:textId="77777777" w:rsidR="00515C31" w:rsidRDefault="007C42C2">
      <w:r>
        <w:t>R: Um, can you please let me know what kind of stem</w:t>
      </w:r>
    </w:p>
    <w:p w14:paraId="228ACC26" w14:textId="77777777" w:rsidR="00515C31" w:rsidRDefault="007C42C2">
      <w:r>
        <w:t>R: Related courses were you and are you taking</w:t>
      </w:r>
    </w:p>
    <w:p w14:paraId="41C68793" w14:textId="77777777" w:rsidR="00515C31" w:rsidRDefault="007C42C2">
      <w:r>
        <w:t>P6: So right now it’s basically all management courses.</w:t>
      </w:r>
    </w:p>
    <w:p w14:paraId="784BEDF6" w14:textId="77777777" w:rsidR="00515C31" w:rsidRDefault="007C42C2">
      <w:r>
        <w:t>P6</w:t>
      </w:r>
      <w:r>
        <w:t>: Mm hmm. I’m also taking a business finance.</w:t>
      </w:r>
    </w:p>
    <w:p w14:paraId="13F4F539" w14:textId="77777777" w:rsidR="00515C31" w:rsidRDefault="007C42C2">
      <w:r>
        <w:t>P6: With that one. It’s basically online. So if I have any graph or anything of that I</w:t>
      </w:r>
    </w:p>
    <w:p w14:paraId="3770531D" w14:textId="77777777" w:rsidR="00515C31" w:rsidRDefault="007C42C2">
      <w:r>
        <w:t>P6: Utilize a service called IRA.</w:t>
      </w:r>
    </w:p>
    <w:p w14:paraId="6B315D58" w14:textId="77777777" w:rsidR="00515C31" w:rsidRDefault="007C42C2">
      <w:r>
        <w:t>P6: And basically by using that they told me what like what the graph looks like. And tha</w:t>
      </w:r>
      <w:r>
        <w:t>t’s how basically I consume such a thing.</w:t>
      </w:r>
    </w:p>
    <w:p w14:paraId="5FD6E2B1" w14:textId="77777777" w:rsidR="00515C31" w:rsidRDefault="007C42C2">
      <w:r>
        <w:t>R: They pay for IRA service out of your pocket.</w:t>
      </w:r>
    </w:p>
    <w:p w14:paraId="51C38587" w14:textId="77777777" w:rsidR="00515C31" w:rsidRDefault="007C42C2">
      <w:r>
        <w:t>P6: I do, yes.</w:t>
      </w:r>
    </w:p>
    <w:p w14:paraId="54E67517" w14:textId="77777777" w:rsidR="00515C31" w:rsidRDefault="007C42C2">
      <w:r>
        <w:lastRenderedPageBreak/>
        <w:t>R: Oh, I see.</w:t>
      </w:r>
    </w:p>
    <w:p w14:paraId="2826E686" w14:textId="77777777" w:rsidR="00515C31" w:rsidRDefault="007C42C2">
      <w:r>
        <w:t>P6: So there’s offer I feel that it’s, you know,</w:t>
      </w:r>
    </w:p>
    <w:p w14:paraId="77665D1F" w14:textId="77777777" w:rsidR="00515C31" w:rsidRDefault="007C42C2">
      <w:r>
        <w:t>P6: It should be free but</w:t>
      </w:r>
    </w:p>
    <w:p w14:paraId="2D0F622D" w14:textId="77777777" w:rsidR="00515C31" w:rsidRDefault="007C42C2">
      <w:r>
        <w:t>R: I because I think</w:t>
      </w:r>
    </w:p>
    <w:p w14:paraId="42363230" w14:textId="77777777" w:rsidR="00515C31" w:rsidRDefault="007C42C2">
      <w:r>
        <w:t>R: There should be support.</w:t>
      </w:r>
    </w:p>
    <w:p w14:paraId="34302D1C" w14:textId="77777777" w:rsidR="00515C31" w:rsidRDefault="007C42C2">
      <w:r>
        <w:t>P6: We should</w:t>
      </w:r>
    </w:p>
    <w:p w14:paraId="373F6490" w14:textId="77777777" w:rsidR="00515C31" w:rsidRDefault="007C42C2">
      <w:r>
        <w:t>P6: I know they they sent a email today saying if you’re a student, you can benefit from this program. So I did sign up. I’m just still waiting for the email.</w:t>
      </w:r>
    </w:p>
    <w:p w14:paraId="1601B68A" w14:textId="77777777" w:rsidR="00515C31" w:rsidRDefault="007C42C2">
      <w:r>
        <w:t>R: Why not you tell disability office to support you.</w:t>
      </w:r>
    </w:p>
    <w:p w14:paraId="5AC497E2" w14:textId="77777777" w:rsidR="00515C31" w:rsidRDefault="007C42C2">
      <w:r>
        <w:t>P6: We think so.</w:t>
      </w:r>
    </w:p>
    <w:p w14:paraId="4303AB71" w14:textId="77777777" w:rsidR="00515C31" w:rsidRDefault="007C42C2">
      <w:r>
        <w:t>R: Today don</w:t>
      </w:r>
      <w:r>
        <w:t>e day sport you for our service.</w:t>
      </w:r>
    </w:p>
    <w:p w14:paraId="7ED4EEEE" w14:textId="77777777" w:rsidR="00515C31" w:rsidRDefault="007C42C2">
      <w:r>
        <w:t>R: No, see,</w:t>
      </w:r>
    </w:p>
    <w:p w14:paraId="49DF1B58" w14:textId="77777777" w:rsidR="00515C31" w:rsidRDefault="007C42C2">
      <w:r>
        <w:t>P6: I did ask them by the said, you know, they don’t do that.</w:t>
      </w:r>
    </w:p>
    <w:p w14:paraId="0F28D49D" w14:textId="77777777" w:rsidR="00515C31" w:rsidRDefault="007C42C2">
      <w:r>
        <w:t>P6: Okay, but maybe one time I can go talk to the dean and see if they can do anything.</w:t>
      </w:r>
    </w:p>
    <w:p w14:paraId="2C71561D" w14:textId="77777777" w:rsidR="00515C31" w:rsidRDefault="007C42C2">
      <w:r>
        <w:t>R: Okay.</w:t>
      </w:r>
    </w:p>
    <w:p w14:paraId="13017087" w14:textId="77777777" w:rsidR="00515C31" w:rsidRDefault="007C42C2">
      <w:r>
        <w:t>R: So, you told me that you are working at Apple sto</w:t>
      </w:r>
      <w:r>
        <w:t>re.</w:t>
      </w:r>
    </w:p>
    <w:p w14:paraId="3946A44A" w14:textId="77777777" w:rsidR="00515C31" w:rsidRDefault="007C42C2">
      <w:r>
        <w:t>R: Right, which is really amazing. So what’s your role and how</w:t>
      </w:r>
    </w:p>
    <w:p w14:paraId="66197C07" w14:textId="77777777" w:rsidR="00515C31" w:rsidRDefault="007C42C2">
      <w:r>
        <w:t>R: Did you join there.</w:t>
      </w:r>
    </w:p>
    <w:p w14:paraId="7AB80DE1" w14:textId="77777777" w:rsidR="00515C31" w:rsidRDefault="007C42C2">
      <w:r>
        <w:t>P6: Okay, so I’m a specialist. Yeah. Um, and it can tell you. That’s the only vision that I can have just because if you have an other positions, it’s more difficult.</w:t>
      </w:r>
      <w:r>
        <w:t xml:space="preserve"> And it’s more inaccessible.</w:t>
      </w:r>
    </w:p>
    <w:p w14:paraId="01F95BD1" w14:textId="77777777" w:rsidR="00515C31" w:rsidRDefault="007C42C2">
      <w:r>
        <w:t>P6: The interface for us is not accessible for people</w:t>
      </w:r>
    </w:p>
    <w:p w14:paraId="564403C4" w14:textId="77777777" w:rsidR="00515C31" w:rsidRDefault="007C42C2">
      <w:r>
        <w:t>P6: I feel as if they should fix such a thing, but I’m not sure who to talk to update digital services available to help you 24</w:t>
      </w:r>
    </w:p>
    <w:p w14:paraId="0A5161CE" w14:textId="77777777" w:rsidR="00515C31" w:rsidRDefault="007C42C2">
      <w:r>
        <w:lastRenderedPageBreak/>
        <w:t xml:space="preserve">P6: Hours. Okay, now more than that. So your </w:t>
      </w:r>
      <w:r>
        <w:t>account online anytime i mean i did my mentors.</w:t>
      </w:r>
    </w:p>
    <w:p w14:paraId="6F21E005" w14:textId="77777777" w:rsidR="00515C31" w:rsidRDefault="007C42C2">
      <w:r>
        <w:t>P6: You know it’s you never know what happens.</w:t>
      </w:r>
    </w:p>
    <w:p w14:paraId="019C04E6" w14:textId="77777777" w:rsidR="00515C31" w:rsidRDefault="007C42C2">
      <w:r>
        <w:t>R: So what’s your exact duty. I mean exactly job title such and such at Apple store right now.</w:t>
      </w:r>
    </w:p>
    <w:p w14:paraId="5974A061" w14:textId="77777777" w:rsidR="00515C31" w:rsidRDefault="007C42C2">
      <w:r>
        <w:t>P6: It’s project tunes specialist</w:t>
      </w:r>
    </w:p>
    <w:p w14:paraId="6A398540" w14:textId="77777777" w:rsidR="00515C31" w:rsidRDefault="007C42C2">
      <w:r>
        <w:t>R: I see. So are you working on.</w:t>
      </w:r>
      <w:r>
        <w:t xml:space="preserve"> So what’s your duties, they’ll</w:t>
      </w:r>
    </w:p>
    <w:p w14:paraId="3BB9CFA7" w14:textId="77777777" w:rsidR="00515C31" w:rsidRDefault="007C42C2">
      <w:r>
        <w:t>P6: Talk about the product.</w:t>
      </w:r>
    </w:p>
    <w:p w14:paraId="6260069E" w14:textId="77777777" w:rsidR="00515C31" w:rsidRDefault="007C42C2">
      <w:r>
        <w:t>P6: You know, show the features for the products.</w:t>
      </w:r>
    </w:p>
    <w:p w14:paraId="18EACA25" w14:textId="77777777" w:rsidR="00515C31" w:rsidRDefault="007C42C2">
      <w:r>
        <w:t>P6: Talk about services like Apple, you know, Apple. Apple here, Apple Pay Apple Music</w:t>
      </w:r>
    </w:p>
    <w:p w14:paraId="0259B2C1" w14:textId="77777777" w:rsidR="00515C31" w:rsidRDefault="007C42C2">
      <w:r>
        <w:t>P6: And so like the customer, how to use such a thing.</w:t>
      </w:r>
    </w:p>
    <w:p w14:paraId="462B4A43" w14:textId="77777777" w:rsidR="00515C31" w:rsidRDefault="007C42C2">
      <w:r>
        <w:t xml:space="preserve">P6: </w:t>
      </w:r>
      <w:r>
        <w:t>And let’s see what else</w:t>
      </w:r>
    </w:p>
    <w:p w14:paraId="05CCD65F" w14:textId="77777777" w:rsidR="00515C31" w:rsidRDefault="007C42C2">
      <w:r>
        <w:t>P6: Is basically like show the customers like you know how things can be done if they have any questions.</w:t>
      </w:r>
    </w:p>
    <w:p w14:paraId="1E489F74" w14:textId="77777777" w:rsidR="00515C31" w:rsidRDefault="007C42C2">
      <w:r>
        <w:t>R: So, do you also sell any product.</w:t>
      </w:r>
    </w:p>
    <w:p w14:paraId="6319EDAB" w14:textId="77777777" w:rsidR="00515C31" w:rsidRDefault="007C42C2">
      <w:r>
        <w:t>P6: It said you had</w:t>
      </w:r>
    </w:p>
    <w:p w14:paraId="74BFB2BA" w14:textId="77777777" w:rsidR="00515C31" w:rsidRDefault="007C42C2">
      <w:r>
        <w:t xml:space="preserve">R: I see. So do you demonstrate how to use Apple products to sighted </w:t>
      </w:r>
      <w:r>
        <w:t>people not only for blind people</w:t>
      </w:r>
    </w:p>
    <w:p w14:paraId="79388234" w14:textId="77777777" w:rsidR="00515C31" w:rsidRDefault="007C42C2">
      <w:r>
        <w:t>P6: Correct. Yeah, but sometimes you get into that gray gray area where you do need somebody that excited to come and help which I really don’t like</w:t>
      </w:r>
    </w:p>
    <w:p w14:paraId="07E7EFD1" w14:textId="77777777" w:rsidR="00515C31" w:rsidRDefault="007C42C2">
      <w:r>
        <w:t>R: I see. How did you join join that position.</w:t>
      </w:r>
    </w:p>
    <w:p w14:paraId="67E7E031" w14:textId="77777777" w:rsidR="00515C31" w:rsidRDefault="007C42C2">
      <w:r>
        <w:t>P6: I applied online and I basically took my actual resume t</w:t>
      </w:r>
      <w:r>
        <w:t>o a manager to the store.</w:t>
      </w:r>
    </w:p>
    <w:p w14:paraId="4590ABA4" w14:textId="77777777" w:rsidR="00515C31" w:rsidRDefault="007C42C2">
      <w:r>
        <w:t>P6: And from there, they just had a</w:t>
      </w:r>
    </w:p>
    <w:p w14:paraId="5A15855F" w14:textId="77777777" w:rsidR="00515C31" w:rsidRDefault="007C42C2">
      <w:r>
        <w:t>P6: Hiring hiring.</w:t>
      </w:r>
    </w:p>
    <w:p w14:paraId="06AA82B4" w14:textId="77777777" w:rsidR="00515C31" w:rsidRDefault="007C42C2">
      <w:r>
        <w:lastRenderedPageBreak/>
        <w:t>P6: Event.</w:t>
      </w:r>
    </w:p>
    <w:p w14:paraId="5664EA2A" w14:textId="77777777" w:rsidR="00515C31" w:rsidRDefault="007C42C2">
      <w:r>
        <w:t>P6: I went to that and they just hired me on the, you know, on the spot.</w:t>
      </w:r>
    </w:p>
    <w:p w14:paraId="78781EA0" w14:textId="77777777" w:rsidR="00515C31" w:rsidRDefault="007C42C2">
      <w:r>
        <w:t>R: Is a part time position or a full</w:t>
      </w:r>
    </w:p>
    <w:p w14:paraId="333BEA5E" w14:textId="77777777" w:rsidR="00515C31" w:rsidRDefault="007C42C2">
      <w:r>
        <w:t>P6: Time. Okay.</w:t>
      </w:r>
    </w:p>
    <w:p w14:paraId="1C9AF6EF" w14:textId="77777777" w:rsidR="00515C31" w:rsidRDefault="007C42C2">
      <w:r>
        <w:t>R: How many hours do you work.</w:t>
      </w:r>
    </w:p>
    <w:p w14:paraId="0000000D" w14:textId="77777777" w:rsidR="00515C31" w:rsidRDefault="007C42C2">
      <w:r>
        <w:t>P6: Wee</w:t>
      </w:r>
      <w:r>
        <w:t>k 24 okay</w:t>
      </w:r>
    </w:p>
    <w:p w14:paraId="1B0EA24E" w14:textId="77777777" w:rsidR="00515C31" w:rsidRDefault="007C42C2">
      <w:r>
        <w:t>R: All right, that’s really awesome. And what are the most challenging issues for you to learn stem related content as being blind.</w:t>
      </w:r>
    </w:p>
    <w:p w14:paraId="1B754AEE" w14:textId="77777777" w:rsidR="00515C31" w:rsidRDefault="007C42C2">
      <w:r>
        <w:t>P6: And</w:t>
      </w:r>
    </w:p>
    <w:p w14:paraId="7DC83D63" w14:textId="77777777" w:rsidR="00515C31" w:rsidRDefault="007C42C2">
      <w:r>
        <w:t>P6: Again, like I have challenges, but in the same time I think about how I can resolve those without, you</w:t>
      </w:r>
      <w:r>
        <w:t xml:space="preserve"> know,</w:t>
      </w:r>
    </w:p>
    <w:p w14:paraId="05E7F043" w14:textId="77777777" w:rsidR="00515C31" w:rsidRDefault="007C42C2">
      <w:r>
        <w:t xml:space="preserve">P6: Basically, like a state like I don’t like I don’t try to ask other people to help me out. I just, just because I have a big or a plethora of knowledge of, you know, what’s out there. I just try to do my own research and figure out how to do the </w:t>
      </w:r>
      <w:r>
        <w:t>task itself.</w:t>
      </w:r>
    </w:p>
    <w:p w14:paraId="2DF8E008" w14:textId="77777777" w:rsidR="00515C31" w:rsidRDefault="007C42C2">
      <w:r>
        <w:t>P6: You go on things like</w:t>
      </w:r>
    </w:p>
    <w:p w14:paraId="3FB75465" w14:textId="77777777" w:rsidR="00515C31" w:rsidRDefault="007C42C2">
      <w:r>
        <w:t>R: Ice. Yeah.</w:t>
      </w:r>
    </w:p>
    <w:p w14:paraId="772D7716" w14:textId="77777777" w:rsidR="00515C31" w:rsidRDefault="007C42C2">
      <w:r>
        <w:t>P6: And don’t</w:t>
      </w:r>
    </w:p>
    <w:p w14:paraId="263E8360" w14:textId="77777777" w:rsidR="00515C31" w:rsidRDefault="007C42C2">
      <w:r>
        <w:t>R: Um, so next question is really</w:t>
      </w:r>
    </w:p>
    <w:p w14:paraId="4742C16E" w14:textId="77777777" w:rsidR="00515C31" w:rsidRDefault="007C42C2">
      <w:r>
        <w:t>R: Related to what you</w:t>
      </w:r>
    </w:p>
    <w:p w14:paraId="670384B5" w14:textId="77777777" w:rsidR="00515C31" w:rsidRDefault="007C42C2">
      <w:r>
        <w:t>R: Have just said, how have you addressed those problems.</w:t>
      </w:r>
    </w:p>
    <w:p w14:paraId="0D06F53D" w14:textId="77777777" w:rsidR="00515C31" w:rsidRDefault="007C42C2">
      <w:r>
        <w:t>P6: Again, it’s it’s by knowing what’s out there and basically being able to research and finding the solution online.</w:t>
      </w:r>
    </w:p>
    <w:p w14:paraId="5EFAE4B3" w14:textId="77777777" w:rsidR="00515C31" w:rsidRDefault="007C42C2">
      <w:r>
        <w:t>R: Okay. So I think you’re saying you need some sort of workarounds</w:t>
      </w:r>
    </w:p>
    <w:p w14:paraId="5A248210" w14:textId="77777777" w:rsidR="00515C31" w:rsidRDefault="007C42C2">
      <w:r>
        <w:t>R: Correct. If you</w:t>
      </w:r>
    </w:p>
    <w:p w14:paraId="459E9440" w14:textId="77777777" w:rsidR="00515C31" w:rsidRDefault="007C42C2">
      <w:r>
        <w:t>R: Came across any at any in accessible.</w:t>
      </w:r>
    </w:p>
    <w:p w14:paraId="6FAA3F6D" w14:textId="77777777" w:rsidR="00515C31" w:rsidRDefault="007C42C2">
      <w:r>
        <w:lastRenderedPageBreak/>
        <w:t>R: Right,</w:t>
      </w:r>
      <w:r>
        <w:t xml:space="preserve"> yeah.</w:t>
      </w:r>
    </w:p>
    <w:p w14:paraId="7150332D" w14:textId="77777777" w:rsidR="00515C31" w:rsidRDefault="007C42C2">
      <w:r>
        <w:t>P6: And also, I don’t. I don’t.</w:t>
      </w:r>
    </w:p>
    <w:p w14:paraId="2CC84BD8" w14:textId="77777777" w:rsidR="00515C31" w:rsidRDefault="007C42C2">
      <w:r>
        <w:t>P6: Like Awesome job i don’t i don’t like to show my my manager with I can’t do the job. I’m saying</w:t>
      </w:r>
    </w:p>
    <w:p w14:paraId="1B12791C" w14:textId="77777777" w:rsidR="00515C31" w:rsidRDefault="007C42C2">
      <w:r>
        <w:t>R: I see.</w:t>
      </w:r>
    </w:p>
    <w:p w14:paraId="2EBCE045" w14:textId="77777777" w:rsidR="00515C31" w:rsidRDefault="007C42C2">
      <w:r>
        <w:t>R: So rather than disability, you want To</w:t>
      </w:r>
    </w:p>
    <w:p w14:paraId="1EF47A48" w14:textId="77777777" w:rsidR="00515C31" w:rsidRDefault="007C42C2">
      <w:r>
        <w:t>P6: Show them that there’s an alternative way to do that.</w:t>
      </w:r>
    </w:p>
    <w:p w14:paraId="2403CD03" w14:textId="77777777" w:rsidR="00515C31" w:rsidRDefault="007C42C2">
      <w:r>
        <w:t>R: I see. Gotcha. Um, do you have a blind men poor and or blind role model who encourages you to pursue STEM disciplines.</w:t>
      </w:r>
    </w:p>
    <w:p w14:paraId="40DCB00D" w14:textId="77777777" w:rsidR="00515C31" w:rsidRDefault="007C42C2">
      <w:r>
        <w:t>P6: Um,</w:t>
      </w:r>
    </w:p>
    <w:p w14:paraId="6D5AB2E5" w14:textId="77777777" w:rsidR="00515C31" w:rsidRDefault="007C42C2">
      <w:r>
        <w:t>P6: I used to be part of the Learning Ally mentoring program.</w:t>
      </w:r>
    </w:p>
    <w:p w14:paraId="4B8DE2AB" w14:textId="77777777" w:rsidR="00515C31" w:rsidRDefault="007C42C2">
      <w:r>
        <w:t>P6: Oh</w:t>
      </w:r>
      <w:r>
        <w:t>, just last semester. However, my</w:t>
      </w:r>
    </w:p>
    <w:p w14:paraId="1D3D8E1E" w14:textId="77777777" w:rsidR="00515C31" w:rsidRDefault="007C42C2">
      <w:r>
        <w:t>R: As a mentee human. Correct. Okay.</w:t>
      </w:r>
    </w:p>
    <w:p w14:paraId="5D81E020" w14:textId="77777777" w:rsidR="00515C31" w:rsidRDefault="007C42C2">
      <w:r>
        <w:t>P6: Over my mentor did graduate and I just did not</w:t>
      </w:r>
    </w:p>
    <w:p w14:paraId="5A80138D" w14:textId="77777777" w:rsidR="00515C31" w:rsidRDefault="007C42C2">
      <w:r>
        <w:t>P6: Participate in this semester.</w:t>
      </w:r>
    </w:p>
    <w:p w14:paraId="7E7ADF96" w14:textId="77777777" w:rsidR="00515C31" w:rsidRDefault="007C42C2">
      <w:r>
        <w:t>P6: But I can tell you that program really helped me to, you know, figure out what</w:t>
      </w:r>
    </w:p>
    <w:p w14:paraId="4AE075C0" w14:textId="77777777" w:rsidR="00515C31" w:rsidRDefault="007C42C2">
      <w:r>
        <w:t>P6: What what sou</w:t>
      </w:r>
      <w:r>
        <w:t>rces are are for Bob people</w:t>
      </w:r>
    </w:p>
    <w:p w14:paraId="2012351F" w14:textId="77777777" w:rsidR="00515C31" w:rsidRDefault="007C42C2">
      <w:r>
        <w:t>P6: And basically getting getting help from that mentor. To</w:t>
      </w:r>
    </w:p>
    <w:p w14:paraId="758CAF17" w14:textId="77777777" w:rsidR="00515C31" w:rsidRDefault="007C42C2">
      <w:r>
        <w:t>P6: Overcome some challenges that I was facing throughout school and you know that made it very helpful for me to, you know, continue my education.</w:t>
      </w:r>
    </w:p>
    <w:p w14:paraId="3125F47A" w14:textId="77777777" w:rsidR="00515C31" w:rsidRDefault="007C42C2">
      <w:r>
        <w:t>R: I see. So I’m, we</w:t>
      </w:r>
      <w:r>
        <w:t>re any of your mentors in STEM fields.</w:t>
      </w:r>
    </w:p>
    <w:p w14:paraId="1820AE2F" w14:textId="77777777" w:rsidR="00515C31" w:rsidRDefault="007C42C2">
      <w:r>
        <w:t>P6: And yes, they did.</w:t>
      </w:r>
    </w:p>
    <w:p w14:paraId="38C70DF4" w14:textId="77777777" w:rsidR="00515C31" w:rsidRDefault="007C42C2">
      <w:r>
        <w:t>R: So what kind of subject words.</w:t>
      </w:r>
    </w:p>
    <w:p w14:paraId="476F0B0E" w14:textId="77777777" w:rsidR="00515C31" w:rsidRDefault="007C42C2">
      <w:r>
        <w:t>P6: So my mentor was pursuing a degree in chemistry.</w:t>
      </w:r>
    </w:p>
    <w:p w14:paraId="0A07E185" w14:textId="77777777" w:rsidR="00515C31" w:rsidRDefault="007C42C2">
      <w:r>
        <w:t>R: And he also blind.</w:t>
      </w:r>
    </w:p>
    <w:p w14:paraId="6B635F17" w14:textId="77777777" w:rsidR="00515C31" w:rsidRDefault="007C42C2">
      <w:r>
        <w:lastRenderedPageBreak/>
        <w:t>P6: Yes. And that during that time I was taking a chemistry class because that’s what</w:t>
      </w:r>
      <w:r>
        <w:t xml:space="preserve"> I chose for my science course in college. And basically he really helped me to understand how things worked and how to utilize</w:t>
      </w:r>
    </w:p>
    <w:p w14:paraId="5E43E2E6" w14:textId="77777777" w:rsidR="00515C31" w:rsidRDefault="007C42C2">
      <w:r>
        <w:t>P6: You know,</w:t>
      </w:r>
    </w:p>
    <w:p w14:paraId="6D6480F8" w14:textId="77777777" w:rsidR="00515C31" w:rsidRDefault="007C42C2">
      <w:r>
        <w:t>P6: Basically force our youth wise like you know materials that are accessible for such a you know a course.</w:t>
      </w:r>
    </w:p>
    <w:p w14:paraId="43B4AE1E" w14:textId="77777777" w:rsidR="00515C31" w:rsidRDefault="007C42C2">
      <w:r>
        <w:t>R: Aw</w:t>
      </w:r>
      <w:r>
        <w:t>esome. You know,</w:t>
      </w:r>
    </w:p>
    <w:p w14:paraId="058890D7" w14:textId="77777777" w:rsidR="00515C31" w:rsidRDefault="007C42C2">
      <w:r>
        <w:t>P6: He showed me how to use the period periodic table. He showed me how to basically do like the Venn diagrams, because we did that one time.</w:t>
      </w:r>
    </w:p>
    <w:p w14:paraId="632936B6" w14:textId="77777777" w:rsidR="00515C31" w:rsidRDefault="007C42C2">
      <w:r>
        <w:t>P6: 24 else</w:t>
      </w:r>
    </w:p>
    <w:p w14:paraId="3F24BD35" w14:textId="77777777" w:rsidR="00515C31" w:rsidRDefault="007C42C2">
      <w:r>
        <w:t>P6: Basically he taught me in Braille or how to look for certain elements or compound</w:t>
      </w:r>
      <w:r>
        <w:t>s.</w:t>
      </w:r>
    </w:p>
    <w:p w14:paraId="7F7B72F7" w14:textId="77777777" w:rsidR="00515C31" w:rsidRDefault="007C42C2">
      <w:r>
        <w:t>P6: And, you know, he just made it for F made it possible for me to understand how the subject is</w:t>
      </w:r>
    </w:p>
    <w:p w14:paraId="3DF67055" w14:textId="77777777" w:rsidR="00515C31" w:rsidRDefault="007C42C2">
      <w:r>
        <w:t>P6: How the subject works basically and you know I passed through the beast. So I was happy.</w:t>
      </w:r>
    </w:p>
    <w:p w14:paraId="3240376F" w14:textId="77777777" w:rsidR="00515C31" w:rsidRDefault="007C42C2">
      <w:r>
        <w:t>R: Awesome.</w:t>
      </w:r>
    </w:p>
    <w:p w14:paraId="649B6CE5" w14:textId="77777777" w:rsidR="00515C31" w:rsidRDefault="007C42C2">
      <w:r>
        <w:t>R: So when you were talking about Venn diagram. Fo</w:t>
      </w:r>
      <w:r>
        <w:t>r example, did he walk you through how to create how to create a Venn diagram or how to interpret the Venn diagram.</w:t>
      </w:r>
    </w:p>
    <w:p w14:paraId="39AD89A6" w14:textId="77777777" w:rsidR="00515C31" w:rsidRDefault="007C42C2">
      <w:r>
        <w:t>P6: Right, both</w:t>
      </w:r>
    </w:p>
    <w:p w14:paraId="518673D4" w14:textId="77777777" w:rsidR="00515C31" w:rsidRDefault="007C42C2">
      <w:r>
        <w:t>R: Okay, both</w:t>
      </w:r>
    </w:p>
    <w:p w14:paraId="2E1673A5" w14:textId="77777777" w:rsidR="00515C31" w:rsidRDefault="007C42C2">
      <w:r>
        <w:t>P6: Did not because he did it in a non visual way.</w:t>
      </w:r>
    </w:p>
    <w:p w14:paraId="2E5F3C70" w14:textId="77777777" w:rsidR="00515C31" w:rsidRDefault="007C42C2">
      <w:r>
        <w:t>R: The. How do you create a Venn diagram by yourself. How do you produce</w:t>
      </w:r>
    </w:p>
    <w:p w14:paraId="169E50B5" w14:textId="77777777" w:rsidR="00515C31" w:rsidRDefault="007C42C2">
      <w:r>
        <w:t>P6: So I told him about a</w:t>
      </w:r>
    </w:p>
    <w:p w14:paraId="528AF630" w14:textId="77777777" w:rsidR="00515C31" w:rsidRDefault="007C42C2">
      <w:r>
        <w:t>P6: Sketch board. Yeah, I’m God’s</w:t>
      </w:r>
    </w:p>
    <w:p w14:paraId="38135F63" w14:textId="77777777" w:rsidR="00515C31" w:rsidRDefault="007C42C2">
      <w:r>
        <w:lastRenderedPageBreak/>
        <w:t>P6: Perfect condition with a new icons being announced this morning. See, basically, I forgot the name of it.</w:t>
      </w:r>
    </w:p>
    <w:p w14:paraId="5A3F2B89" w14:textId="77777777" w:rsidR="00515C31" w:rsidRDefault="007C42C2">
      <w:r>
        <w:t>P6: It’s basi</w:t>
      </w:r>
      <w:r>
        <w:t>cally a board that if you put any paper on it so that there’s a board in the board has like</w:t>
      </w:r>
    </w:p>
    <w:p w14:paraId="4476070D" w14:textId="77777777" w:rsidR="00515C31" w:rsidRDefault="007C42C2">
      <w:r>
        <w:t>P6: Texture on it.</w:t>
      </w:r>
    </w:p>
    <w:p w14:paraId="7EF96738" w14:textId="77777777" w:rsidR="00515C31" w:rsidRDefault="007C42C2">
      <w:r>
        <w:t>P6: So when you put a paper on it and you draw on it, it’s going to form those race lines.</w:t>
      </w:r>
    </w:p>
    <w:p w14:paraId="40F9C5F5" w14:textId="77777777" w:rsidR="00515C31" w:rsidRDefault="007C42C2">
      <w:r>
        <w:t>P6: And basically, I was able to to sketch on it and m</w:t>
      </w:r>
      <w:r>
        <w:t>ake any kind of, you know, jumping on it. And from there I could label it with like, you know, anything like a</w:t>
      </w:r>
    </w:p>
    <w:p w14:paraId="492C1029" w14:textId="77777777" w:rsidR="00515C31" w:rsidRDefault="007C42C2">
      <w:r>
        <w:t>P6: You know, Bell labels or</w:t>
      </w:r>
    </w:p>
    <w:p w14:paraId="3A74CBAA" w14:textId="77777777" w:rsidR="00515C31" w:rsidRDefault="007C42C2">
      <w:r>
        <w:t>P6: You can put like mom dots on it. So we were like very creative with doing such a thing.</w:t>
      </w:r>
    </w:p>
    <w:p w14:paraId="2DB5F946" w14:textId="77777777" w:rsidR="00515C31" w:rsidRDefault="007C42C2">
      <w:r>
        <w:t>R: Okay, that’s really awesome. Do you recall or later. Can you please recall the name of the product. Yes. Um,</w:t>
      </w:r>
    </w:p>
    <w:p w14:paraId="3928B4F7" w14:textId="77777777" w:rsidR="00515C31" w:rsidRDefault="007C42C2">
      <w:r>
        <w:t>P6: I will</w:t>
      </w:r>
    </w:p>
    <w:p w14:paraId="69B34CF5" w14:textId="77777777" w:rsidR="00515C31" w:rsidRDefault="007C42C2">
      <w:r>
        <w:t>R: Yeah, please, please let me know. So I wonder if that’s the thing I</w:t>
      </w:r>
    </w:p>
    <w:p w14:paraId="1E9C3C0E" w14:textId="77777777" w:rsidR="00515C31" w:rsidRDefault="007C42C2">
      <w:r>
        <w:t>R: Used because I remember I used</w:t>
      </w:r>
    </w:p>
    <w:p w14:paraId="6AB8B1E3" w14:textId="77777777" w:rsidR="00515C31" w:rsidRDefault="007C42C2">
      <w:r>
        <w:t>R: A sketch board for the bl</w:t>
      </w:r>
      <w:r>
        <w:t>ind that had a robber base and you put special film.</w:t>
      </w:r>
    </w:p>
    <w:p w14:paraId="4A8D3246" w14:textId="77777777" w:rsidR="00515C31" w:rsidRDefault="007C42C2">
      <w:r>
        <w:t>P6: Oh yeah, that too. Yeah, I didn’t use that like when I was in high school. Yes.</w:t>
      </w:r>
    </w:p>
    <w:p w14:paraId="25CE74FB" w14:textId="77777777" w:rsidR="00515C31" w:rsidRDefault="007C42C2">
      <w:r>
        <w:t>R: But what you’re referring is different from this</w:t>
      </w:r>
    </w:p>
    <w:p w14:paraId="7C6A9AF2" w14:textId="77777777" w:rsidR="00515C31" w:rsidRDefault="007C42C2">
      <w:r>
        <w:t>R: Correct. Okay.</w:t>
      </w:r>
    </w:p>
    <w:p w14:paraId="20C726FC" w14:textId="77777777" w:rsidR="00515C31" w:rsidRDefault="007C42C2">
      <w:r>
        <w:t>R: So the robber thing unique to flip it around.</w:t>
      </w:r>
    </w:p>
    <w:p w14:paraId="132F48C6" w14:textId="77777777" w:rsidR="00515C31" w:rsidRDefault="007C42C2">
      <w:r>
        <w:t>R: Correct, you create it. But the thing you have just mentioned is not. You don’t have to Philip, Philip</w:t>
      </w:r>
    </w:p>
    <w:p w14:paraId="18078263" w14:textId="77777777" w:rsidR="00515C31" w:rsidRDefault="007C42C2">
      <w:r>
        <w:t>R: None</w:t>
      </w:r>
    </w:p>
    <w:p w14:paraId="7321DB1D" w14:textId="77777777" w:rsidR="00515C31" w:rsidRDefault="007C42C2">
      <w:r>
        <w:lastRenderedPageBreak/>
        <w:t>P6: Of it. Stop. Basically, it’s a board that has texture on it and once you put the paper on it and you draw it’s gonna make that that you kn</w:t>
      </w:r>
      <w:r>
        <w:t>ow those rays lines.</w:t>
      </w:r>
    </w:p>
    <w:p w14:paraId="74DFEEDA" w14:textId="77777777" w:rsidR="00515C31" w:rsidRDefault="007C42C2">
      <w:r>
        <w:t>R: Wow. Well, I want to</w:t>
      </w:r>
    </w:p>
    <w:p w14:paraId="4DDB2332" w14:textId="77777777" w:rsidR="00515C31" w:rsidRDefault="007C42C2">
      <w:r>
        <w:t>R: I want to research that technology.</w:t>
      </w:r>
    </w:p>
    <w:p w14:paraId="6AE214B2" w14:textId="77777777" w:rsidR="00515C31" w:rsidRDefault="007C42C2">
      <w:r>
        <w:t>R: Right, okay.</w:t>
      </w:r>
    </w:p>
    <w:p w14:paraId="7E40E134" w14:textId="77777777" w:rsidR="00515C31" w:rsidRDefault="007C42C2">
      <w:r>
        <w:t>P6: I mean it’s, it’s, um, it’s just a low tech</w:t>
      </w:r>
    </w:p>
    <w:p w14:paraId="1A0C8180" w14:textId="77777777" w:rsidR="00515C31" w:rsidRDefault="007C42C2">
      <w:r>
        <w:t>R: Device. Yeah.</w:t>
      </w:r>
    </w:p>
    <w:p w14:paraId="6CD0DDD8" w14:textId="77777777" w:rsidR="00515C31" w:rsidRDefault="007C42C2">
      <w:r>
        <w:t>R: Yeah yeah</w:t>
      </w:r>
    </w:p>
    <w:p w14:paraId="23DB9936" w14:textId="77777777" w:rsidR="00515C31" w:rsidRDefault="007C42C2">
      <w:r>
        <w:t>R: I understand, um, that’s really great resource. Thank you so much, Tim.</w:t>
      </w:r>
    </w:p>
    <w:p w14:paraId="3A917C44" w14:textId="77777777" w:rsidR="00515C31" w:rsidRDefault="007C42C2">
      <w:r>
        <w:t>R: What has best motivated you keep continuing Stan</w:t>
      </w:r>
    </w:p>
    <w:p w14:paraId="7A5919C3" w14:textId="77777777" w:rsidR="00515C31" w:rsidRDefault="007C42C2">
      <w:r>
        <w:t>P6: I mean i guess i mean it’s it’s all about you know that technology out there and knowing that there’s such a resource out the</w:t>
      </w:r>
      <w:r>
        <w:t>re that can help you out. That’s really what made me motivated about continuing college and you know being successful honestly</w:t>
      </w:r>
    </w:p>
    <w:p w14:paraId="473E3E9B" w14:textId="77777777" w:rsidR="00515C31" w:rsidRDefault="007C42C2">
      <w:r>
        <w:t>R: I see how supportive have people around you ban.</w:t>
      </w:r>
    </w:p>
    <w:p w14:paraId="39F4A862" w14:textId="77777777" w:rsidR="00515C31" w:rsidRDefault="007C42C2">
      <w:r>
        <w:t>P6: Know you’re very supportive. Just because Yeah.</w:t>
      </w:r>
    </w:p>
    <w:p w14:paraId="79EC9CE7" w14:textId="77777777" w:rsidR="00515C31" w:rsidRDefault="007C42C2">
      <w:r>
        <w:t>P6: The attitude, a posit</w:t>
      </w:r>
      <w:r>
        <w:t>ive attitude.</w:t>
      </w:r>
    </w:p>
    <w:p w14:paraId="054C39F1" w14:textId="77777777" w:rsidR="00515C31" w:rsidRDefault="007C42C2">
      <w:r>
        <w:t>P6: Yeah, doing that people would approach you and help you out.</w:t>
      </w:r>
    </w:p>
    <w:p w14:paraId="585774F1" w14:textId="77777777" w:rsidR="00515C31" w:rsidRDefault="007C42C2">
      <w:r>
        <w:t>R: What about your family, family members and teachers.</w:t>
      </w:r>
    </w:p>
    <w:p w14:paraId="2E2E29B4" w14:textId="77777777" w:rsidR="00515C31" w:rsidRDefault="007C42C2">
      <w:r>
        <w:t>P6: And your college thing, same thing.</w:t>
      </w:r>
    </w:p>
    <w:p w14:paraId="3C02A44D" w14:textId="77777777" w:rsidR="00515C31" w:rsidRDefault="007C42C2">
      <w:r>
        <w:t>P6: The way they receive me is you know as outgoing as</w:t>
      </w:r>
    </w:p>
    <w:p w14:paraId="4C65E381" w14:textId="77777777" w:rsidR="00515C31" w:rsidRDefault="007C42C2">
      <w:r>
        <w:t>P6: And because of that, t</w:t>
      </w:r>
      <w:r>
        <w:t>hey</w:t>
      </w:r>
    </w:p>
    <w:p w14:paraId="7BD5BB47" w14:textId="77777777" w:rsidR="00515C31" w:rsidRDefault="007C42C2">
      <w:r>
        <w:t>P6: do their best to help now.</w:t>
      </w:r>
    </w:p>
    <w:p w14:paraId="517E96D1" w14:textId="77777777" w:rsidR="00515C31" w:rsidRDefault="007C42C2">
      <w:r>
        <w:t>R: You know I’m, you know, studying stem</w:t>
      </w:r>
    </w:p>
    <w:p w14:paraId="006CABDE" w14:textId="77777777" w:rsidR="00515C31" w:rsidRDefault="007C42C2">
      <w:r>
        <w:t>R: By by yourself as a blind person is very challenging.</w:t>
      </w:r>
    </w:p>
    <w:p w14:paraId="640A1241" w14:textId="77777777" w:rsidR="00515C31" w:rsidRDefault="007C42C2">
      <w:r>
        <w:t>R: Because it’s really vision oriented.</w:t>
      </w:r>
    </w:p>
    <w:p w14:paraId="716B20B4" w14:textId="77777777" w:rsidR="00515C31" w:rsidRDefault="007C42C2">
      <w:r>
        <w:lastRenderedPageBreak/>
        <w:t>R: So on the fence among your family members, who do you think</w:t>
      </w:r>
    </w:p>
    <w:p w14:paraId="35D27D92" w14:textId="77777777" w:rsidR="00515C31" w:rsidRDefault="007C42C2">
      <w:r>
        <w:t>R: The best supporti</w:t>
      </w:r>
      <w:r>
        <w:t>ve</w:t>
      </w:r>
    </w:p>
    <w:p w14:paraId="67281E55" w14:textId="77777777" w:rsidR="00515C31" w:rsidRDefault="007C42C2">
      <w:r>
        <w:t>P6: The most time. My dad just because he knows he went through the courses and seeing me like right now in the knowing my needs.</w:t>
      </w:r>
    </w:p>
    <w:p w14:paraId="092089FC" w14:textId="77777777" w:rsidR="00515C31" w:rsidRDefault="007C42C2">
      <w:r>
        <w:t>R: All so he</w:t>
      </w:r>
    </w:p>
    <w:p w14:paraId="405A39A0" w14:textId="77777777" w:rsidR="00515C31" w:rsidRDefault="007C42C2">
      <w:r>
        <w:t>P6: may incorporate what he knows what he knows about me and we just work together, you</w:t>
      </w:r>
    </w:p>
    <w:p w14:paraId="606187FD" w14:textId="77777777" w:rsidR="00515C31" w:rsidRDefault="007C42C2">
      <w:r>
        <w:t>R: Saw I see</w:t>
      </w:r>
    </w:p>
    <w:p w14:paraId="18AADF16" w14:textId="77777777" w:rsidR="00515C31" w:rsidRDefault="007C42C2">
      <w:r>
        <w:t>R: So doe</w:t>
      </w:r>
      <w:r>
        <w:t>s he hold any degree in business.</w:t>
      </w:r>
    </w:p>
    <w:p w14:paraId="6E3D113A" w14:textId="77777777" w:rsidR="00515C31" w:rsidRDefault="007C42C2">
      <w:r>
        <w:t>P6: And he actually got a degree in computer science.</w:t>
      </w:r>
    </w:p>
    <w:p w14:paraId="37CACDCA" w14:textId="77777777" w:rsidR="00515C31" w:rsidRDefault="007C42C2">
      <w:r>
        <w:t>R: Or C,</w:t>
      </w:r>
    </w:p>
    <w:p w14:paraId="7A4591A0" w14:textId="77777777" w:rsidR="00515C31" w:rsidRDefault="007C42C2">
      <w:r>
        <w:t>R: Is it like graduate level.</w:t>
      </w:r>
    </w:p>
    <w:p w14:paraId="59F09FC2" w14:textId="77777777" w:rsidR="00515C31" w:rsidRDefault="007C42C2">
      <w:r>
        <w:t>P6: Where</w:t>
      </w:r>
    </w:p>
    <w:p w14:paraId="7F2DC065" w14:textId="77777777" w:rsidR="00515C31" w:rsidRDefault="007C42C2">
      <w:r>
        <w:t>R: I get to live. I see.</w:t>
      </w:r>
    </w:p>
    <w:p w14:paraId="193AEA9D" w14:textId="77777777" w:rsidR="00515C31" w:rsidRDefault="007C42C2">
      <w:r>
        <w:t>R: Also</w:t>
      </w:r>
    </w:p>
    <w:p w14:paraId="04474FB2" w14:textId="77777777" w:rsidR="00515C31" w:rsidRDefault="007C42C2">
      <w:r>
        <w:t>P6: I can tell you that it’s he helped me like maybe 25%</w:t>
      </w:r>
    </w:p>
    <w:p w14:paraId="3EC91E28" w14:textId="77777777" w:rsidR="00515C31" w:rsidRDefault="007C42C2">
      <w:r>
        <w:t>P6: But the same time I thought, you know, the hundred percent</w:t>
      </w:r>
    </w:p>
    <w:p w14:paraId="4496AABD" w14:textId="77777777" w:rsidR="00515C31" w:rsidRDefault="007C42C2">
      <w:r>
        <w:t>R: Two words learning. Yeah, yeah, I’m in what way have your visual impairment affected your desire to learn STEM subjects.</w:t>
      </w:r>
    </w:p>
    <w:p w14:paraId="6320F611" w14:textId="77777777" w:rsidR="00515C31" w:rsidRDefault="007C42C2">
      <w:r>
        <w:t>P6: In the b</w:t>
      </w:r>
      <w:r>
        <w:t>eginning, I was a bit</w:t>
      </w:r>
    </w:p>
    <w:p w14:paraId="028CC91D" w14:textId="77777777" w:rsidR="00515C31" w:rsidRDefault="007C42C2">
      <w:r>
        <w:t>P6: Uncertain</w:t>
      </w:r>
    </w:p>
    <w:p w14:paraId="6E0C1654" w14:textId="77777777" w:rsidR="00515C31" w:rsidRDefault="007C42C2">
      <w:r>
        <w:t>P6: Uh huh. And not knowing what you know what I should pursue</w:t>
      </w:r>
    </w:p>
    <w:p w14:paraId="60C18895" w14:textId="77777777" w:rsidR="00515C31" w:rsidRDefault="007C42C2">
      <w:r>
        <w:t>P6: Yeah, but going through my first degree.</w:t>
      </w:r>
    </w:p>
    <w:p w14:paraId="7BA19477" w14:textId="77777777" w:rsidR="00515C31" w:rsidRDefault="007C42C2">
      <w:r>
        <w:t>P6: You know, I realized that there’s so much things I can pursue not having that visual aspect of it.</w:t>
      </w:r>
    </w:p>
    <w:p w14:paraId="00C99F5B" w14:textId="77777777" w:rsidR="00515C31" w:rsidRDefault="007C42C2">
      <w:r>
        <w:lastRenderedPageBreak/>
        <w:t>P6: Aha. And just like learning what you are interested in, you know, and that’s what really made me pursue my degree. Um,</w:t>
      </w:r>
    </w:p>
    <w:p w14:paraId="51F31EEE" w14:textId="77777777" w:rsidR="00515C31" w:rsidRDefault="007C42C2">
      <w:r>
        <w:t xml:space="preserve">R: Are you planning to pursue </w:t>
      </w:r>
      <w:r>
        <w:t>any advanced degree like graduate school after this bachelor’s</w:t>
      </w:r>
    </w:p>
    <w:p w14:paraId="76F66521" w14:textId="77777777" w:rsidR="00515C31" w:rsidRDefault="007C42C2">
      <w:r>
        <w:t>P6: I can tell you that it’s in my mind right now.</w:t>
      </w:r>
    </w:p>
    <w:p w14:paraId="65929208" w14:textId="77777777" w:rsidR="00515C31" w:rsidRDefault="007C42C2">
      <w:r>
        <w:t>P6: And I might do it. Okay.</w:t>
      </w:r>
    </w:p>
    <w:p w14:paraId="42F91E3D" w14:textId="77777777" w:rsidR="00515C31" w:rsidRDefault="007C42C2">
      <w:r>
        <w:t>P6: Because I can tell you, like I wasn’t planning to go to college.</w:t>
      </w:r>
    </w:p>
    <w:p w14:paraId="6A09E220" w14:textId="77777777" w:rsidR="00515C31" w:rsidRDefault="007C42C2">
      <w:r>
        <w:t>P6: Yeah, but I took my first step I finishe</w:t>
      </w:r>
      <w:r>
        <w:t>d my first degree then I. Not I did not know that I’m going to continue but I did. So essentially, second associate and then from there I finish working on my bachelor’s in every now I might do my</w:t>
      </w:r>
    </w:p>
    <w:p w14:paraId="1834C8E8" w14:textId="77777777" w:rsidR="00515C31" w:rsidRDefault="007C42C2">
      <w:r>
        <w:t>P6: Masters.</w:t>
      </w:r>
    </w:p>
    <w:p w14:paraId="3C0C399C" w14:textId="77777777" w:rsidR="00515C31" w:rsidRDefault="007C42C2">
      <w:r>
        <w:t>R: So after your graduation. When do you, when</w:t>
      </w:r>
      <w:r>
        <w:t xml:space="preserve"> do you graduate.</w:t>
      </w:r>
    </w:p>
    <w:p w14:paraId="3C0ADA88" w14:textId="77777777" w:rsidR="00515C31" w:rsidRDefault="007C42C2">
      <w:r>
        <w:t>P6: December of this year.</w:t>
      </w:r>
    </w:p>
    <w:p w14:paraId="076E6A7A" w14:textId="77777777" w:rsidR="00515C31" w:rsidRDefault="007C42C2">
      <w:r>
        <w:t>R: Okay, then what what degree, you will get</w:t>
      </w:r>
    </w:p>
    <w:p w14:paraId="31F78058" w14:textId="77777777" w:rsidR="00515C31" w:rsidRDefault="007C42C2">
      <w:r>
        <w:t>P6: This is a bachelor’s in business management.</w:t>
      </w:r>
    </w:p>
    <w:p w14:paraId="7F038861" w14:textId="77777777" w:rsidR="00515C31" w:rsidRDefault="007C42C2">
      <w:r>
        <w:t>P6: Also doing constipation HR</w:t>
      </w:r>
    </w:p>
    <w:p w14:paraId="4593FE54" w14:textId="77777777" w:rsidR="00515C31" w:rsidRDefault="007C42C2">
      <w:r>
        <w:t>R: Awesome. Okay, I’ll let me ask some questions about your experience with the NF e m</w:t>
      </w:r>
      <w:r>
        <w:t>ailing list.</w:t>
      </w:r>
    </w:p>
    <w:p w14:paraId="5990B78D" w14:textId="77777777" w:rsidR="00515C31" w:rsidRDefault="007C42C2">
      <w:r>
        <w:t>R: If so, have you ever used any of the following and the mailing list.</w:t>
      </w:r>
    </w:p>
    <w:p w14:paraId="1FDE90AA" w14:textId="77777777" w:rsidR="00515C31" w:rsidRDefault="007C42C2">
      <w:r>
        <w:t>R: First, the NFP science and engineering.</w:t>
      </w:r>
    </w:p>
    <w:p w14:paraId="38608793" w14:textId="77777777" w:rsidR="00515C31" w:rsidRDefault="007C42C2">
      <w:r>
        <w:t>P6: I get the everyday. I love it.</w:t>
      </w:r>
    </w:p>
    <w:p w14:paraId="6A3DE69F" w14:textId="77777777" w:rsidR="00515C31" w:rsidRDefault="007C42C2">
      <w:r>
        <w:t>R: Okay. Second, the NFB computer science.</w:t>
      </w:r>
    </w:p>
    <w:p w14:paraId="63C541E5" w14:textId="77777777" w:rsidR="00515C31" w:rsidRDefault="007C42C2">
      <w:r>
        <w:t>P6: Yes.</w:t>
      </w:r>
    </w:p>
    <w:p w14:paraId="217DC9C2" w14:textId="77777777" w:rsidR="00515C31" w:rsidRDefault="007C42C2">
      <w:r>
        <w:t xml:space="preserve">R: No word. Okay. Third, artists, making </w:t>
      </w:r>
      <w:r>
        <w:t>art.</w:t>
      </w:r>
    </w:p>
    <w:p w14:paraId="71B1C99A" w14:textId="77777777" w:rsidR="00515C31" w:rsidRDefault="007C42C2">
      <w:r>
        <w:t>P6: Yes.</w:t>
      </w:r>
    </w:p>
    <w:p w14:paraId="4C9006A4" w14:textId="77777777" w:rsidR="00515C31" w:rsidRDefault="007C42C2">
      <w:r>
        <w:lastRenderedPageBreak/>
        <w:t>P6: Oh really, yes.</w:t>
      </w:r>
    </w:p>
    <w:p w14:paraId="4C5B986B" w14:textId="77777777" w:rsidR="00515C31" w:rsidRDefault="007C42C2">
      <w:r>
        <w:t>R: Fourth BlindMath.</w:t>
      </w:r>
    </w:p>
    <w:p w14:paraId="70F32EB7" w14:textId="77777777" w:rsidR="00515C31" w:rsidRDefault="007C42C2">
      <w:r>
        <w:t>P6: I can tell you why. Just because I’m very</w:t>
      </w:r>
    </w:p>
    <w:p w14:paraId="3C540742" w14:textId="77777777" w:rsidR="00515C31" w:rsidRDefault="007C42C2">
      <w:r>
        <w:t>P6: I have that mind of like doing or in a hands on experience.</w:t>
      </w:r>
    </w:p>
    <w:p w14:paraId="7EA754A7" w14:textId="77777777" w:rsidR="00515C31" w:rsidRDefault="007C42C2">
      <w:r>
        <w:t>P6: And that’s what really helped me to understand how to do tactical representation. Now visually.</w:t>
      </w:r>
    </w:p>
    <w:p w14:paraId="74677729" w14:textId="77777777" w:rsidR="00515C31" w:rsidRDefault="007C42C2">
      <w:r>
        <w:t>R: Cool, so</w:t>
      </w:r>
    </w:p>
    <w:p w14:paraId="405360B2" w14:textId="77777777" w:rsidR="00515C31" w:rsidRDefault="007C42C2">
      <w:r>
        <w:t>P6: You can say like</w:t>
      </w:r>
    </w:p>
    <w:p w14:paraId="59B16FCB" w14:textId="77777777" w:rsidR="00515C31" w:rsidRDefault="007C42C2">
      <w:r>
        <w:t>R: Yeah, yeah, yeah. I see. So</w:t>
      </w:r>
    </w:p>
    <w:p w14:paraId="071AA481" w14:textId="77777777" w:rsidR="00515C31" w:rsidRDefault="007C42C2">
      <w:r>
        <w:t>P6: Like you know like using modeling clay. Or you yeah</w:t>
      </w:r>
    </w:p>
    <w:p w14:paraId="24258F9A" w14:textId="77777777" w:rsidR="00515C31" w:rsidRDefault="007C42C2">
      <w:r>
        <w:t>P6: I’m trying to think.</w:t>
      </w:r>
    </w:p>
    <w:p w14:paraId="5002DD43" w14:textId="77777777" w:rsidR="00515C31" w:rsidRDefault="007C42C2">
      <w:r>
        <w:t>P6: In some</w:t>
      </w:r>
      <w:r>
        <w:t xml:space="preserve"> docs using</w:t>
      </w:r>
    </w:p>
    <w:p w14:paraId="18EF36C6" w14:textId="77777777" w:rsidR="00515C31" w:rsidRDefault="007C42C2">
      <w:r>
        <w:t>P6: USB sticks.</w:t>
      </w:r>
    </w:p>
    <w:p w14:paraId="2C14FED5" w14:textId="77777777" w:rsidR="00515C31" w:rsidRDefault="007C42C2">
      <w:r>
        <w:t>R: Yeah yeah</w:t>
      </w:r>
    </w:p>
    <w:p w14:paraId="3C80EDFF" w14:textId="77777777" w:rsidR="00515C31" w:rsidRDefault="007C42C2">
      <w:r>
        <w:t>R: That that’s really interesting point because I think you are using</w:t>
      </w:r>
    </w:p>
    <w:p w14:paraId="39372774" w14:textId="77777777" w:rsidR="00515C31" w:rsidRDefault="007C42C2">
      <w:r>
        <w:t>R: Arts as a vehicle.</w:t>
      </w:r>
    </w:p>
    <w:p w14:paraId="13F1627D" w14:textId="77777777" w:rsidR="00515C31" w:rsidRDefault="007C42C2">
      <w:r>
        <w:t>R: Of better understanding</w:t>
      </w:r>
    </w:p>
    <w:p w14:paraId="2E5C049E" w14:textId="77777777" w:rsidR="00515C31" w:rsidRDefault="007C42C2">
      <w:r>
        <w:t>R: Your content.</w:t>
      </w:r>
    </w:p>
    <w:p w14:paraId="1B29E583" w14:textId="77777777" w:rsidR="00515C31" w:rsidRDefault="007C42C2">
      <w:r>
        <w:t>P6: And so I can tell you that like learning. I like living with my parents. Yo</w:t>
      </w:r>
      <w:r>
        <w:t>u just because they’re, they’re, have they have visions. Right.</w:t>
      </w:r>
    </w:p>
    <w:p w14:paraId="31568A56" w14:textId="77777777" w:rsidR="00515C31" w:rsidRDefault="007C42C2">
      <w:r>
        <w:t>P6: Yeah, I do that just because</w:t>
      </w:r>
    </w:p>
    <w:p w14:paraId="6005E479" w14:textId="77777777" w:rsidR="00515C31" w:rsidRDefault="007C42C2">
      <w:r>
        <w:t>P6: I can understand it and they can understand as well. You’re saying, yeah. Like for me, like by feeling the bite by feeling the tackles I can basically, tha</w:t>
      </w:r>
      <w:r>
        <w:t>t’s the way I visualize things, you know,</w:t>
      </w:r>
    </w:p>
    <w:p w14:paraId="5D1AF0FD" w14:textId="77777777" w:rsidR="00515C31" w:rsidRDefault="007C42C2">
      <w:r>
        <w:lastRenderedPageBreak/>
        <w:t>P6: And by my parents, seeing it. They it makes sense for them as well. So it’s a basically a this is a vehicle to make it accessible for everyone in the in the house.</w:t>
      </w:r>
    </w:p>
    <w:p w14:paraId="6D9BFD7D" w14:textId="77777777" w:rsidR="00515C31" w:rsidRDefault="007C42C2">
      <w:r>
        <w:t>R: Can you please give me any specific example</w:t>
      </w:r>
      <w:r>
        <w:t>s that you made between you and your parents.</w:t>
      </w:r>
    </w:p>
    <w:p w14:paraId="14588D9D" w14:textId="77777777" w:rsidR="00515C31" w:rsidRDefault="007C42C2">
      <w:r>
        <w:t>P6: Um, let’s see. Yeah, I can. I’m</w:t>
      </w:r>
    </w:p>
    <w:p w14:paraId="243D7469" w14:textId="77777777" w:rsidR="00515C31" w:rsidRDefault="007C42C2">
      <w:r>
        <w:t>P6: Trying to think</w:t>
      </w:r>
    </w:p>
    <w:p w14:paraId="64A7B8B5" w14:textId="77777777" w:rsidR="00515C31" w:rsidRDefault="007C42C2">
      <w:r>
        <w:t>P6: So one time I took an art class. So I picked just a a regular art class where you draw and do</w:t>
      </w:r>
    </w:p>
    <w:p w14:paraId="1165EC6C" w14:textId="77777777" w:rsidR="00515C31" w:rsidRDefault="007C42C2">
      <w:r>
        <w:t>P6: Pottery poetry.</w:t>
      </w:r>
    </w:p>
    <w:p w14:paraId="0E2B9798" w14:textId="77777777" w:rsidR="00515C31" w:rsidRDefault="007C42C2">
      <w:r>
        <w:t>P6: And one time I decided to do a</w:t>
      </w:r>
    </w:p>
    <w:p w14:paraId="39636A13" w14:textId="77777777" w:rsidR="00515C31" w:rsidRDefault="007C42C2">
      <w:r>
        <w:t>P6: Was trying to think</w:t>
      </w:r>
    </w:p>
    <w:p w14:paraId="35E93C29" w14:textId="77777777" w:rsidR="00515C31" w:rsidRDefault="007C42C2">
      <w:r>
        <w:t>P6: So basically I made a map of the US and the way I did it is by buying a big cardboard and basically using</w:t>
      </w:r>
    </w:p>
    <w:p w14:paraId="4FB5C1E4" w14:textId="77777777" w:rsidR="00515C31" w:rsidRDefault="007C42C2">
      <w:r>
        <w:t>P6: This like big beats and using</w:t>
      </w:r>
    </w:p>
    <w:p w14:paraId="0ADC2F3C" w14:textId="77777777" w:rsidR="00515C31" w:rsidRDefault="007C42C2">
      <w:r>
        <w:t>P6: You know, but he sticks.</w:t>
      </w:r>
    </w:p>
    <w:p w14:paraId="3C0CB763" w14:textId="77777777" w:rsidR="00515C31" w:rsidRDefault="007C42C2">
      <w:r>
        <w:t>P6: Yeah, and basically like outlining you know the map and marketing of cities inside it.</w:t>
      </w:r>
    </w:p>
    <w:p w14:paraId="4EE41958" w14:textId="77777777" w:rsidR="00515C31" w:rsidRDefault="007C42C2">
      <w:r>
        <w:t>R: Is</w:t>
      </w:r>
    </w:p>
    <w:p w14:paraId="1FAD30A5" w14:textId="77777777" w:rsidR="00515C31" w:rsidRDefault="007C42C2">
      <w:r>
        <w:t>P6: A label of the cities in Braille as well so</w:t>
      </w:r>
    </w:p>
    <w:p w14:paraId="522FDE17" w14:textId="77777777" w:rsidR="00515C31" w:rsidRDefault="007C42C2">
      <w:r>
        <w:t>P6: And I did color. It just to make it more appealing to side of people</w:t>
      </w:r>
    </w:p>
    <w:p w14:paraId="11680262" w14:textId="77777777" w:rsidR="00515C31" w:rsidRDefault="007C42C2">
      <w:r>
        <w:t>R: All the courses. You’re referring r</w:t>
      </w:r>
      <w:r>
        <w:t>ight now is I’m in college or</w:t>
      </w:r>
    </w:p>
    <w:p w14:paraId="5E301DE6" w14:textId="77777777" w:rsidR="00515C31" w:rsidRDefault="007C42C2">
      <w:r>
        <w:t>R: Yes, in college. Yeah. Okay, go ahead, I’m sorry. I was in, and they looked at Pfaff yeah</w:t>
      </w:r>
    </w:p>
    <w:p w14:paraId="76F7F883" w14:textId="77777777" w:rsidR="00515C31" w:rsidRDefault="007C42C2">
      <w:r>
        <w:t>P6: And basically I showed the teacher how things can be done not visually and she really got really excited about that.</w:t>
      </w:r>
    </w:p>
    <w:p w14:paraId="2205B260" w14:textId="77777777" w:rsidR="00515C31" w:rsidRDefault="007C42C2">
      <w:r>
        <w:t>R: Really is</w:t>
      </w:r>
      <w:r>
        <w:t>.</w:t>
      </w:r>
    </w:p>
    <w:p w14:paraId="4F98DF38" w14:textId="77777777" w:rsidR="00515C31" w:rsidRDefault="007C42C2">
      <w:r>
        <w:lastRenderedPageBreak/>
        <w:t>R: Yeah, insightful.</w:t>
      </w:r>
    </w:p>
    <w:p w14:paraId="36B85916" w14:textId="77777777" w:rsidR="00515C31" w:rsidRDefault="007C42C2">
      <w:r>
        <w:t>R: But how did you color.</w:t>
      </w:r>
    </w:p>
    <w:p w14:paraId="593E707D" w14:textId="77777777" w:rsidR="00515C31" w:rsidRDefault="007C42C2">
      <w:r>
        <w:t>R: So you said you colored</w:t>
      </w:r>
    </w:p>
    <w:p w14:paraId="4B6E60E6" w14:textId="77777777" w:rsidR="00515C31" w:rsidRDefault="007C42C2">
      <w:r>
        <w:t>R: Some areas for a sighted people. So how did you</w:t>
      </w:r>
    </w:p>
    <w:p w14:paraId="64882A33" w14:textId="77777777" w:rsidR="00515C31" w:rsidRDefault="007C42C2">
      <w:r>
        <w:t>P6: Go with that I did.</w:t>
      </w:r>
    </w:p>
    <w:p w14:paraId="56C7CDC7" w14:textId="77777777" w:rsidR="00515C31" w:rsidRDefault="007C42C2">
      <w:r>
        <w:t>P6: Basically, get some help from my peers.</w:t>
      </w:r>
    </w:p>
    <w:p w14:paraId="4A2E30AC" w14:textId="77777777" w:rsidR="00515C31" w:rsidRDefault="007C42C2">
      <w:r>
        <w:t>P6: Yeah, they showed me like Jessica. I mean, I can like I c</w:t>
      </w:r>
      <w:r>
        <w:t>an basically know what we’re each state of mind lined up with like the weakest takes</w:t>
      </w:r>
    </w:p>
    <w:p w14:paraId="690E071B" w14:textId="77777777" w:rsidR="00515C31" w:rsidRDefault="007C42C2">
      <w:r>
        <w:t>P6: A harsh colored inside each one</w:t>
      </w:r>
    </w:p>
    <w:p w14:paraId="5A3381BB" w14:textId="77777777" w:rsidR="00515C31" w:rsidRDefault="007C42C2">
      <w:r>
        <w:t>R: I see. So you said you directed your colleagues like</w:t>
      </w:r>
    </w:p>
    <w:p w14:paraId="0504C47F" w14:textId="77777777" w:rsidR="00515C31" w:rsidRDefault="007C42C2">
      <w:r>
        <w:t>R: I want the green wicked steak for this.</w:t>
      </w:r>
    </w:p>
    <w:p w14:paraId="22F2DC48" w14:textId="77777777" w:rsidR="00515C31" w:rsidRDefault="007C42C2">
      <w:r>
        <w:t>P6: Right, right.</w:t>
      </w:r>
    </w:p>
    <w:p w14:paraId="59F98D12" w14:textId="77777777" w:rsidR="00515C31" w:rsidRDefault="007C42C2">
      <w:r>
        <w:t>R: Blue for that.</w:t>
      </w:r>
    </w:p>
    <w:p w14:paraId="55A5E05A" w14:textId="77777777" w:rsidR="00515C31" w:rsidRDefault="007C42C2">
      <w:r>
        <w:t>R: Yeah, I see, I see.</w:t>
      </w:r>
    </w:p>
    <w:p w14:paraId="579CBD5A" w14:textId="77777777" w:rsidR="00515C31" w:rsidRDefault="007C42C2">
      <w:r>
        <w:t>P6: I see a collective action.</w:t>
      </w:r>
    </w:p>
    <w:p w14:paraId="33190BAD" w14:textId="77777777" w:rsidR="00515C31" w:rsidRDefault="007C42C2">
      <w:r>
        <w:t>R: You’re so interesting person and really amazing.</w:t>
      </w:r>
    </w:p>
    <w:p w14:paraId="62E1A77D" w14:textId="77777777" w:rsidR="00515C31" w:rsidRDefault="007C42C2">
      <w:r>
        <w:t>P6: Thank you.</w:t>
      </w:r>
    </w:p>
    <w:p w14:paraId="05E356BB" w14:textId="77777777" w:rsidR="00515C31" w:rsidRDefault="007C42C2">
      <w:r>
        <w:t>R: All right, because I think you have some mental memory.</w:t>
      </w:r>
    </w:p>
    <w:p w14:paraId="7D83021F" w14:textId="77777777" w:rsidR="00515C31" w:rsidRDefault="007C42C2">
      <w:r>
        <w:t>P6: Exactly. That’s what really helped me to</w:t>
      </w:r>
    </w:p>
    <w:p w14:paraId="25F55653" w14:textId="77777777" w:rsidR="00515C31" w:rsidRDefault="007C42C2">
      <w:r>
        <w:t xml:space="preserve">P6: You know, like make things </w:t>
      </w:r>
      <w:r>
        <w:t>much easier to, you know,</w:t>
      </w:r>
    </w:p>
    <w:p w14:paraId="4FFD79C1" w14:textId="77777777" w:rsidR="00515C31" w:rsidRDefault="007C42C2">
      <w:r>
        <w:t>P6: Visualize briefly.</w:t>
      </w:r>
    </w:p>
    <w:p w14:paraId="4A34C584" w14:textId="77777777" w:rsidR="00515C31" w:rsidRDefault="007C42C2">
      <w:r>
        <w:t>R: I see that’s so when you calculate something</w:t>
      </w:r>
    </w:p>
    <w:p w14:paraId="658A4213" w14:textId="77777777" w:rsidR="00515C31" w:rsidRDefault="007C42C2">
      <w:r>
        <w:t>R: In your brains, for example, hey, I’m multiply 14 by three, for example.</w:t>
      </w:r>
    </w:p>
    <w:p w14:paraId="0415CD0A" w14:textId="77777777" w:rsidR="00515C31" w:rsidRDefault="007C42C2">
      <w:r>
        <w:t>R: Right, so do you visualize in your brain using print</w:t>
      </w:r>
    </w:p>
    <w:p w14:paraId="5367AEF4" w14:textId="77777777" w:rsidR="00515C31" w:rsidRDefault="007C42C2">
      <w:r>
        <w:t>R: Sign or any braille.</w:t>
      </w:r>
    </w:p>
    <w:p w14:paraId="4BAFBAEE" w14:textId="77777777" w:rsidR="00515C31" w:rsidRDefault="007C42C2">
      <w:r>
        <w:lastRenderedPageBreak/>
        <w:t>P6: I’m usually in print. I see.</w:t>
      </w:r>
    </w:p>
    <w:p w14:paraId="2FA312B4" w14:textId="77777777" w:rsidR="00515C31" w:rsidRDefault="007C42C2">
      <w:r>
        <w:t>R: I see.</w:t>
      </w:r>
    </w:p>
    <w:p w14:paraId="1E115FDB" w14:textId="77777777" w:rsidR="00515C31" w:rsidRDefault="007C42C2">
      <w:r>
        <w:t>P6: Right, cuz</w:t>
      </w:r>
    </w:p>
    <w:p w14:paraId="1B970D95" w14:textId="77777777" w:rsidR="00515C31" w:rsidRDefault="007C42C2">
      <w:r>
        <w:t>R: I’m asking this because I’m I also lost my vision at age of say 10 because of because of Kuma Kuma</w:t>
      </w:r>
    </w:p>
    <w:p w14:paraId="0CF0C960" w14:textId="77777777" w:rsidR="00515C31" w:rsidRDefault="007C42C2">
      <w:r>
        <w:t>R: Right. And wh</w:t>
      </w:r>
      <w:r>
        <w:t>en I calculate do calculation in brain.</w:t>
      </w:r>
    </w:p>
    <w:p w14:paraId="0C6A1CDA" w14:textId="77777777" w:rsidR="00515C31" w:rsidRDefault="007C42C2">
      <w:r>
        <w:t>R: I do in print, rather than</w:t>
      </w:r>
    </w:p>
    <w:p w14:paraId="5DE19AC7" w14:textId="77777777" w:rsidR="00515C31" w:rsidRDefault="007C42C2">
      <w:r>
        <w:t>P6: Yeah yeah</w:t>
      </w:r>
    </w:p>
    <w:p w14:paraId="32FBBE5A" w14:textId="77777777" w:rsidR="00515C31" w:rsidRDefault="007C42C2">
      <w:r>
        <w:t>R: Yeah, yeah, yeah, yeah. And the way I like</w:t>
      </w:r>
    </w:p>
    <w:p w14:paraId="7EC25869" w14:textId="77777777" w:rsidR="00515C31" w:rsidRDefault="007C42C2">
      <w:r>
        <w:t>P6: The way I sometimes when I wanna the fish was something my head. I do it with my finger and just, I just do it in print. I</w:t>
      </w:r>
      <w:r>
        <w:t xml:space="preserve"> don’t. You don’t say you</w:t>
      </w:r>
    </w:p>
    <w:p w14:paraId="00C6AC8F" w14:textId="77777777" w:rsidR="00515C31" w:rsidRDefault="007C42C2">
      <w:r>
        <w:t>P6: Know, think about this in Braille.</w:t>
      </w:r>
    </w:p>
    <w:p w14:paraId="60D69987" w14:textId="77777777" w:rsidR="00515C31" w:rsidRDefault="007C42C2">
      <w:r>
        <w:t>R: That that’s really insight insight for</w:t>
      </w:r>
    </w:p>
    <w:p w14:paraId="23CCB6FF" w14:textId="77777777" w:rsidR="00515C31" w:rsidRDefault="007C42C2">
      <w:r>
        <w:t>R: Okay, that you can still okay what about this. Do you still dream.</w:t>
      </w:r>
    </w:p>
    <w:p w14:paraId="7F95299A" w14:textId="77777777" w:rsidR="00515C31" w:rsidRDefault="007C42C2">
      <w:r>
        <w:t>P6: Yes, I do.</w:t>
      </w:r>
    </w:p>
    <w:p w14:paraId="1869F867" w14:textId="77777777" w:rsidR="00515C31" w:rsidRDefault="007C42C2">
      <w:r>
        <w:t>R: Oh really, yes.</w:t>
      </w:r>
    </w:p>
    <w:p w14:paraId="346B39D9" w14:textId="77777777" w:rsidR="00515C31" w:rsidRDefault="007C42C2">
      <w:r>
        <w:t>R: Um, do you think you dream, clearly, or you’re getting losing the kind of visual aspects.</w:t>
      </w:r>
    </w:p>
    <w:p w14:paraId="1096F6AD" w14:textId="77777777" w:rsidR="00515C31" w:rsidRDefault="007C42C2">
      <w:r>
        <w:t>P6: So I so I dream in color. But sometimes, like I</w:t>
      </w:r>
    </w:p>
    <w:p w14:paraId="0A821135" w14:textId="77777777" w:rsidR="00515C31" w:rsidRDefault="007C42C2">
      <w:r>
        <w:t>P6: It would be in color. But basically, I forget like how things were you saying</w:t>
      </w:r>
    </w:p>
    <w:p w14:paraId="3ADAE73C" w14:textId="77777777" w:rsidR="00515C31" w:rsidRDefault="007C42C2">
      <w:r>
        <w:t xml:space="preserve">P6: Are you saying that, let </w:t>
      </w:r>
      <w:r>
        <w:t>me see.</w:t>
      </w:r>
    </w:p>
    <w:p w14:paraId="7AE5BF7C" w14:textId="77777777" w:rsidR="00515C31" w:rsidRDefault="007C42C2">
      <w:r>
        <w:t>P6: Sorry.</w:t>
      </w:r>
    </w:p>
    <w:p w14:paraId="5AEFFE51" w14:textId="77777777" w:rsidR="00515C31" w:rsidRDefault="007C42C2">
      <w:r>
        <w:t>P6: Let’s see. I saw I do dream in color. But the thing is I</w:t>
      </w:r>
    </w:p>
    <w:p w14:paraId="43FC5672" w14:textId="77777777" w:rsidR="00515C31" w:rsidRDefault="007C42C2">
      <w:r>
        <w:t>P6: I don’t like realized what color is they were you can send</w:t>
      </w:r>
    </w:p>
    <w:p w14:paraId="428D3845" w14:textId="77777777" w:rsidR="00515C31" w:rsidRDefault="007C42C2">
      <w:r>
        <w:t>R: Yeah, yeah, yeah, I see, I see.</w:t>
      </w:r>
    </w:p>
    <w:p w14:paraId="3EB47546" w14:textId="77777777" w:rsidR="00515C31" w:rsidRDefault="007C42C2">
      <w:r>
        <w:lastRenderedPageBreak/>
        <w:t>R: So maybe your dream, even though it’s visual someone visual that could be s</w:t>
      </w:r>
      <w:r>
        <w:t>ort of different from what side that people would dream.</w:t>
      </w:r>
    </w:p>
    <w:p w14:paraId="2C03DFD7" w14:textId="77777777" w:rsidR="00515C31" w:rsidRDefault="007C42C2">
      <w:r>
        <w:t>R: Correct. I see, I see. And I’m asking this because when you calculate on your head.</w:t>
      </w:r>
    </w:p>
    <w:p w14:paraId="2BAEF3AE" w14:textId="77777777" w:rsidR="00515C31" w:rsidRDefault="007C42C2">
      <w:r>
        <w:t>R: Is the printed</w:t>
      </w:r>
    </w:p>
    <w:p w14:paraId="71C71301" w14:textId="77777777" w:rsidR="00515C31" w:rsidRDefault="007C42C2">
      <w:r>
        <w:t>R: Calculation visually clear or you</w:t>
      </w:r>
    </w:p>
    <w:p w14:paraId="7D31016C" w14:textId="77777777" w:rsidR="00515C31" w:rsidRDefault="007C42C2">
      <w:r>
        <w:t>R: And do you, do you also color any numbers. For example, blue four sevens something</w:t>
      </w:r>
    </w:p>
    <w:p w14:paraId="5C109A5F" w14:textId="77777777" w:rsidR="00515C31" w:rsidRDefault="007C42C2">
      <w:r>
        <w:t>P6: For that, no.</w:t>
      </w:r>
    </w:p>
    <w:p w14:paraId="03FF1E62" w14:textId="77777777" w:rsidR="00515C31" w:rsidRDefault="007C42C2">
      <w:r>
        <w:t>R: So is it all black and white.</w:t>
      </w:r>
    </w:p>
    <w:p w14:paraId="6D3D5058" w14:textId="77777777" w:rsidR="00515C31" w:rsidRDefault="007C42C2">
      <w:r>
        <w:t>P6: Correct.</w:t>
      </w:r>
    </w:p>
    <w:p w14:paraId="64402964" w14:textId="77777777" w:rsidR="00515C31" w:rsidRDefault="007C42C2">
      <w:r>
        <w:t>R: I see, I see. Thank you so much.</w:t>
      </w:r>
    </w:p>
    <w:p w14:paraId="0C80D10D" w14:textId="77777777" w:rsidR="00515C31" w:rsidRDefault="007C42C2">
      <w:r>
        <w:t>P6: Yeah.</w:t>
      </w:r>
    </w:p>
    <w:p w14:paraId="44E08C88" w14:textId="77777777" w:rsidR="00515C31" w:rsidRDefault="007C42C2">
      <w:r>
        <w:t>R: Um, how long have you used each of the NFB. So how do you</w:t>
      </w:r>
      <w:r>
        <w:t xml:space="preserve"> use blind math as well.</w:t>
      </w:r>
    </w:p>
    <w:p w14:paraId="757C08B5" w14:textId="77777777" w:rsidR="00515C31" w:rsidRDefault="007C42C2">
      <w:r>
        <w:t>P6: Yes, I do. Okay.</w:t>
      </w:r>
    </w:p>
    <w:p w14:paraId="3266F6A6" w14:textId="77777777" w:rsidR="00515C31" w:rsidRDefault="007C42C2">
      <w:r>
        <w:t>R: Then, how long have you used each of them NSP mailing lists.</w:t>
      </w:r>
    </w:p>
    <w:p w14:paraId="3311118D" w14:textId="77777777" w:rsidR="00515C31" w:rsidRDefault="007C42C2">
      <w:r>
        <w:t>P6: Um, since 2011</w:t>
      </w:r>
    </w:p>
    <w:p w14:paraId="30DB207F" w14:textId="77777777" w:rsidR="00515C31" w:rsidRDefault="007C42C2">
      <w:r>
        <w:t>R: For everything</w:t>
      </w:r>
    </w:p>
    <w:p w14:paraId="617A6C8B" w14:textId="77777777" w:rsidR="00515C31" w:rsidRDefault="007C42C2">
      <w:r>
        <w:t>R: Yes. Okay.</w:t>
      </w:r>
    </w:p>
    <w:p w14:paraId="30A30A7B" w14:textId="77777777" w:rsidR="00515C31" w:rsidRDefault="007C42C2">
      <w:r>
        <w:t>R: Okay, then how did you get introduced</w:t>
      </w:r>
    </w:p>
    <w:p w14:paraId="79D5DF6E" w14:textId="77777777" w:rsidR="00515C31" w:rsidRDefault="007C42C2">
      <w:r>
        <w:t>P6: With NSP so I went to a bonus Training Center in A</w:t>
      </w:r>
      <w:r>
        <w:t>ustin crystal.</w:t>
      </w:r>
    </w:p>
    <w:p w14:paraId="1CE97B7F" w14:textId="77777777" w:rsidR="00515C31" w:rsidRDefault="007C42C2">
      <w:r>
        <w:t>P6: Yeah. And I basically got interested to the NFP from there.</w:t>
      </w:r>
    </w:p>
    <w:p w14:paraId="4433666B" w14:textId="77777777" w:rsidR="00515C31" w:rsidRDefault="007C42C2">
      <w:r>
        <w:t>P6: Because they had a chapter in Austin and I attended one of their chapter meetings.</w:t>
      </w:r>
    </w:p>
    <w:p w14:paraId="02ECE1F4" w14:textId="77777777" w:rsidR="00515C31" w:rsidRDefault="007C42C2">
      <w:r>
        <w:t>R: Yeah.</w:t>
      </w:r>
    </w:p>
    <w:p w14:paraId="54A50144" w14:textId="77777777" w:rsidR="00515C31" w:rsidRDefault="007C42C2">
      <w:r>
        <w:t>P6: And that’s where I really got involved with her work.</w:t>
      </w:r>
    </w:p>
    <w:p w14:paraId="592E6D50" w14:textId="77777777" w:rsidR="00515C31" w:rsidRDefault="007C42C2">
      <w:r>
        <w:t>R: Awesome. So, you tol</w:t>
      </w:r>
      <w:r>
        <w:t>d me that you are subscribing to</w:t>
      </w:r>
    </w:p>
    <w:p w14:paraId="65247E36" w14:textId="77777777" w:rsidR="00515C31" w:rsidRDefault="007C42C2">
      <w:r>
        <w:t>R: All of the for all of the for mailing list serves</w:t>
      </w:r>
    </w:p>
    <w:p w14:paraId="440AC9E3" w14:textId="77777777" w:rsidR="00515C31" w:rsidRDefault="007C42C2">
      <w:r>
        <w:lastRenderedPageBreak/>
        <w:t>R: Correct. So</w:t>
      </w:r>
    </w:p>
    <w:p w14:paraId="6CEFF55C" w14:textId="77777777" w:rsidR="00515C31" w:rsidRDefault="007C42C2">
      <w:r>
        <w:t>R: Do you think you joined all of them at the same time, or you chose</w:t>
      </w:r>
    </w:p>
    <w:p w14:paraId="4CA4B9D7" w14:textId="77777777" w:rsidR="00515C31" w:rsidRDefault="007C42C2">
      <w:r>
        <w:t>P6: It was we see the same time.</w:t>
      </w:r>
    </w:p>
    <w:p w14:paraId="667A4AD7" w14:textId="77777777" w:rsidR="00515C31" w:rsidRDefault="007C42C2">
      <w:r>
        <w:t>R: Oh, I see. Then</w:t>
      </w:r>
    </w:p>
    <w:p w14:paraId="7C95FCDC" w14:textId="77777777" w:rsidR="00515C31" w:rsidRDefault="007C42C2">
      <w:r>
        <w:t>R: I think it implies you would o</w:t>
      </w:r>
      <w:r>
        <w:t>r you have been subscribing to</w:t>
      </w:r>
    </w:p>
    <w:p w14:paraId="21126D33" w14:textId="77777777" w:rsidR="00515C31" w:rsidRDefault="007C42C2">
      <w:r>
        <w:t>R: Other list serves as well. Correct.</w:t>
      </w:r>
    </w:p>
    <w:p w14:paraId="5AF3F8F2" w14:textId="77777777" w:rsidR="00515C31" w:rsidRDefault="007C42C2">
      <w:r>
        <w:t>R: Do you subscribe to every NSP mailing list or</w:t>
      </w:r>
    </w:p>
    <w:p w14:paraId="5CA23753" w14:textId="77777777" w:rsidR="00515C31" w:rsidRDefault="007C42C2">
      <w:r>
        <w:t>P6: No. So I have a student one I have the blind enter</w:t>
      </w:r>
    </w:p>
    <w:p w14:paraId="56315C11" w14:textId="77777777" w:rsidR="00515C31" w:rsidRDefault="007C42C2">
      <w:r>
        <w:t>P6: Yeah, and the math, enter. I mean, I’m I do the</w:t>
      </w:r>
    </w:p>
    <w:p w14:paraId="3EA5EE1D" w14:textId="77777777" w:rsidR="00515C31" w:rsidRDefault="007C42C2">
      <w:r>
        <w:t>P6: The computer science one</w:t>
      </w:r>
    </w:p>
    <w:p w14:paraId="7EACA4A0" w14:textId="77777777" w:rsidR="00515C31" w:rsidRDefault="007C42C2">
      <w:r>
        <w:t>P6: I do the anything else.</w:t>
      </w:r>
    </w:p>
    <w:p w14:paraId="40348303" w14:textId="77777777" w:rsidR="00515C31" w:rsidRDefault="007C42C2">
      <w:r>
        <w:t>P6: That art one</w:t>
      </w:r>
    </w:p>
    <w:p w14:paraId="3992F1B7" w14:textId="77777777" w:rsidR="00515C31" w:rsidRDefault="007C42C2">
      <w:r>
        <w:t>P6: Okay, um, there’s another technology. Wanna try and think</w:t>
      </w:r>
    </w:p>
    <w:p w14:paraId="554FDB56" w14:textId="77777777" w:rsidR="00515C31" w:rsidRDefault="007C42C2">
      <w:r>
        <w:t>P6: Training is a trainers, I say, and there’s another one.</w:t>
      </w:r>
    </w:p>
    <w:p w14:paraId="739E549F" w14:textId="77777777" w:rsidR="00515C31" w:rsidRDefault="007C42C2">
      <w:r>
        <w:t>P6: Um,</w:t>
      </w:r>
    </w:p>
    <w:p w14:paraId="1C21448F" w14:textId="77777777" w:rsidR="00515C31" w:rsidRDefault="007C42C2">
      <w:r>
        <w:t>R: I see, I see. So when you got introduced and you decide which one you are, you were interested in right. I see. So which. Which one of the following best describes your primary role in each of the NSP mailing list to which you’re subscribing</w:t>
      </w:r>
    </w:p>
    <w:p w14:paraId="434FF1E6" w14:textId="77777777" w:rsidR="00515C31" w:rsidRDefault="007C42C2">
      <w:r>
        <w:t>P6: Um, I m</w:t>
      </w:r>
      <w:r>
        <w:t>ean, I just love to, you know, consume what content. The provide</w:t>
      </w:r>
    </w:p>
    <w:p w14:paraId="6CFFD720" w14:textId="77777777" w:rsidR="00515C31" w:rsidRDefault="007C42C2">
      <w:r>
        <w:t>R: Okay, so</w:t>
      </w:r>
    </w:p>
    <w:p w14:paraId="2DECC6E9" w14:textId="77777777" w:rsidR="00515C31" w:rsidRDefault="007C42C2">
      <w:r>
        <w:t>P6: And I also like</w:t>
      </w:r>
    </w:p>
    <w:p w14:paraId="6F979BDA" w14:textId="77777777" w:rsidR="00515C31" w:rsidRDefault="007C42C2">
      <w:r>
        <w:t>P6: Provide What insight I have as well.</w:t>
      </w:r>
    </w:p>
    <w:p w14:paraId="2642F7C7" w14:textId="77777777" w:rsidR="00515C31" w:rsidRDefault="007C42C2">
      <w:r>
        <w:t>R: I see. So I have prepared for</w:t>
      </w:r>
    </w:p>
    <w:p w14:paraId="72285140" w14:textId="77777777" w:rsidR="00515C31" w:rsidRDefault="007C42C2">
      <w:r>
        <w:t>R: Roles and you can choose one of them. Okay, so first mentor who gives advice or provides as curse with some related information.</w:t>
      </w:r>
    </w:p>
    <w:p w14:paraId="0FC1FACA" w14:textId="77777777" w:rsidR="00515C31" w:rsidRDefault="007C42C2">
      <w:r>
        <w:lastRenderedPageBreak/>
        <w:t>R: Second mentee who asked questions and advice from other Members third perform observer.</w:t>
      </w:r>
    </w:p>
    <w:p w14:paraId="1FBED8A6" w14:textId="77777777" w:rsidR="00515C31" w:rsidRDefault="007C42C2">
      <w:r>
        <w:t>R: Who does not actively particip</w:t>
      </w:r>
      <w:r>
        <w:t>ate in the conversation. Although tracks down what people talk about in the list thread fourth outsider who subscribes to the list channel, while not paying particular attention to the list.</w:t>
      </w:r>
    </w:p>
    <w:p w14:paraId="778A13CB" w14:textId="77777777" w:rsidR="00515C31" w:rsidRDefault="007C42C2">
      <w:r>
        <w:t>P6: I should save. Second one.</w:t>
      </w:r>
    </w:p>
    <w:p w14:paraId="07265B7E" w14:textId="77777777" w:rsidR="00515C31" w:rsidRDefault="007C42C2">
      <w:r>
        <w:t>R: Second mentee.</w:t>
      </w:r>
    </w:p>
    <w:p w14:paraId="6590B747" w14:textId="77777777" w:rsidR="00515C31" w:rsidRDefault="007C42C2">
      <w:r>
        <w:t>R: Right. OK.</w:t>
      </w:r>
    </w:p>
    <w:p w14:paraId="7BD41C12" w14:textId="77777777" w:rsidR="00515C31" w:rsidRDefault="007C42C2">
      <w:r>
        <w:t>R:</w:t>
      </w:r>
      <w:r>
        <w:t xml:space="preserve"> I see how do the anatomy.</w:t>
      </w:r>
    </w:p>
    <w:p w14:paraId="1345D35B" w14:textId="77777777" w:rsidR="00515C31" w:rsidRDefault="007C42C2">
      <w:r>
        <w:t>R: And the mailing lists support your learning pathways for STEM.</w:t>
      </w:r>
    </w:p>
    <w:p w14:paraId="78CA046D" w14:textId="77777777" w:rsidR="00515C31" w:rsidRDefault="007C42C2">
      <w:r>
        <w:t>P6: I mean, again, it’s basically a an opening to</w:t>
      </w:r>
    </w:p>
    <w:p w14:paraId="7918B68A" w14:textId="77777777" w:rsidR="00515C31" w:rsidRDefault="007C42C2">
      <w:r>
        <w:t>P6: Realize what resources I have out there to help me with my studies.</w:t>
      </w:r>
    </w:p>
    <w:p w14:paraId="441FD088" w14:textId="77777777" w:rsidR="00515C31" w:rsidRDefault="007C42C2">
      <w:r>
        <w:t>R: I see.</w:t>
      </w:r>
    </w:p>
    <w:p w14:paraId="138FC9C0" w14:textId="77777777" w:rsidR="00515C31" w:rsidRDefault="007C42C2">
      <w:r>
        <w:t>R: Do you think the current NFB</w:t>
      </w:r>
      <w:r>
        <w:t xml:space="preserve"> mailing lists are sufficient to support your stem pathways.</w:t>
      </w:r>
    </w:p>
    <w:p w14:paraId="0E3B8426" w14:textId="77777777" w:rsidR="00515C31" w:rsidRDefault="007C42C2">
      <w:r>
        <w:t>R: Or do you think you still lack some communities.</w:t>
      </w:r>
    </w:p>
    <w:p w14:paraId="1C495E87" w14:textId="77777777" w:rsidR="00515C31" w:rsidRDefault="007C42C2">
      <w:r>
        <w:t>P6: Um,</w:t>
      </w:r>
    </w:p>
    <w:p w14:paraId="45BC27C6" w14:textId="77777777" w:rsidR="00515C31" w:rsidRDefault="007C42C2">
      <w:r>
        <w:t>P6: So if I want to know something, and I don’t have the answer to, that’s when I decided to write to them and</w:t>
      </w:r>
    </w:p>
    <w:p w14:paraId="5E4EC2C0" w14:textId="77777777" w:rsidR="00515C31" w:rsidRDefault="007C42C2">
      <w:r>
        <w:t>P6: What questions as I get</w:t>
      </w:r>
    </w:p>
    <w:p w14:paraId="0E922834" w14:textId="77777777" w:rsidR="00515C31" w:rsidRDefault="007C42C2">
      <w:r>
        <w:t>R: Oh, you know. Yeah, yeah.</w:t>
      </w:r>
    </w:p>
    <w:p w14:paraId="181D0E50" w14:textId="77777777" w:rsidR="00515C31" w:rsidRDefault="007C42C2">
      <w:r>
        <w:t>P6: It’s basically a way for me to interact with other members that are</w:t>
      </w:r>
    </w:p>
    <w:p w14:paraId="2DBAC81D" w14:textId="77777777" w:rsidR="00515C31" w:rsidRDefault="007C42C2">
      <w:r>
        <w:t>P6: Sufficient with answering some Yeah.</w:t>
      </w:r>
    </w:p>
    <w:p w14:paraId="719BCB16" w14:textId="77777777" w:rsidR="00515C31" w:rsidRDefault="007C42C2">
      <w:r>
        <w:t xml:space="preserve">R: I see. Um, do you use offline or online communities are other than the NFP mailing </w:t>
      </w:r>
      <w:r>
        <w:t>list specified in bed.</w:t>
      </w:r>
    </w:p>
    <w:p w14:paraId="00CB00EF" w14:textId="77777777" w:rsidR="00515C31" w:rsidRDefault="007C42C2">
      <w:r>
        <w:lastRenderedPageBreak/>
        <w:t>R: Yes. Yeah. What kind of</w:t>
      </w:r>
    </w:p>
    <w:p w14:paraId="06EF80B5" w14:textId="77777777" w:rsidR="00515C31" w:rsidRDefault="007C42C2">
      <w:r>
        <w:t>R: Please describe</w:t>
      </w:r>
    </w:p>
    <w:p w14:paraId="2D2955DB" w14:textId="77777777" w:rsidR="00515C31" w:rsidRDefault="007C42C2">
      <w:r>
        <w:t>P6: It. They use it for me read this email online see</w:t>
      </w:r>
    </w:p>
    <w:p w14:paraId="25CF7715" w14:textId="77777777" w:rsidR="00515C31" w:rsidRDefault="007C42C2">
      <w:r>
        <w:t>P6: March 18 2020 20 books are too so</w:t>
      </w:r>
    </w:p>
    <w:p w14:paraId="23182B86" w14:textId="77777777" w:rsidR="00515C31" w:rsidRDefault="007C42C2">
      <w:r>
        <w:t>P6: Are you talking about vine lists or just regular ones.</w:t>
      </w:r>
    </w:p>
    <w:p w14:paraId="714A6910" w14:textId="77777777" w:rsidR="00515C31" w:rsidRDefault="007C42C2">
      <w:r>
        <w:t>R: Um, in terms of pursuing your ste</w:t>
      </w:r>
      <w:r>
        <w:t>m</w:t>
      </w:r>
    </w:p>
    <w:p w14:paraId="4EAD87E8" w14:textId="77777777" w:rsidR="00515C31" w:rsidRDefault="007C42C2">
      <w:r>
        <w:t>P6: Related so I use both.</w:t>
      </w:r>
    </w:p>
    <w:p w14:paraId="72439F87" w14:textId="77777777" w:rsidR="00515C31" w:rsidRDefault="007C42C2">
      <w:r>
        <w:t>P6: Lizards for volland and non point</w:t>
      </w:r>
    </w:p>
    <w:p w14:paraId="274BEC7D" w14:textId="77777777" w:rsidR="00515C31" w:rsidRDefault="007C42C2">
      <w:r>
        <w:t>P6: Once</w:t>
      </w:r>
    </w:p>
    <w:p w14:paraId="26BC475C" w14:textId="77777777" w:rsidR="00515C31" w:rsidRDefault="007C42C2">
      <w:r>
        <w:t>P6: Yeah, I am very</w:t>
      </w:r>
    </w:p>
    <w:p w14:paraId="200A66FF" w14:textId="77777777" w:rsidR="00515C31" w:rsidRDefault="007C42C2">
      <w:r>
        <w:t>P6: Like, you know, to know what’s out there for like technology for new policy.</w:t>
      </w:r>
    </w:p>
    <w:p w14:paraId="4A1DFE8E" w14:textId="77777777" w:rsidR="00515C31" w:rsidRDefault="007C42C2">
      <w:r>
        <w:t>P6: Now you see usually use that with</w:t>
      </w:r>
    </w:p>
    <w:p w14:paraId="7BBB7715" w14:textId="77777777" w:rsidR="00515C31" w:rsidRDefault="007C42C2">
      <w:r>
        <w:t>P6: You know, like I think CNET or</w:t>
      </w:r>
    </w:p>
    <w:p w14:paraId="61D4573D" w14:textId="77777777" w:rsidR="00515C31" w:rsidRDefault="007C42C2">
      <w:r>
        <w:t>P6: So</w:t>
      </w:r>
      <w:r>
        <w:t>mething else.</w:t>
      </w:r>
    </w:p>
    <w:p w14:paraId="2A23ADAE" w14:textId="77777777" w:rsidR="00515C31" w:rsidRDefault="007C42C2">
      <w:r>
        <w:t>P6: Here’s a free TV movies and games you need plus seeds for your old school wireless myself, you know, brown. So, for if I went on like no no about technology that is out there right now. Yeah, that, you know,</w:t>
      </w:r>
    </w:p>
    <w:p w14:paraId="35CAC2FB" w14:textId="77777777" w:rsidR="00515C31" w:rsidRDefault="007C42C2">
      <w:r>
        <w:t>P6: thirith like visual people</w:t>
      </w:r>
    </w:p>
    <w:p w14:paraId="3EA6D7B2" w14:textId="77777777" w:rsidR="00515C31" w:rsidRDefault="007C42C2">
      <w:r>
        <w:t>R: Yeah.</w:t>
      </w:r>
    </w:p>
    <w:p w14:paraId="21ADB091" w14:textId="77777777" w:rsidR="00515C31" w:rsidRDefault="007C42C2">
      <w:r>
        <w:t>P6: I usually like goofy net or</w:t>
      </w:r>
    </w:p>
    <w:p w14:paraId="1F5B698B" w14:textId="77777777" w:rsidR="00515C31" w:rsidRDefault="007C42C2">
      <w:r>
        <w:t>P6: What’s the other one I think.</w:t>
      </w:r>
    </w:p>
    <w:p w14:paraId="10ECBC2F" w14:textId="77777777" w:rsidR="00515C31" w:rsidRDefault="007C42C2">
      <w:r>
        <w:t>P6: Let me, let me look at my phone. Just a minute.</w:t>
      </w:r>
    </w:p>
    <w:p w14:paraId="64FC23E0" w14:textId="77777777" w:rsidR="00515C31" w:rsidRDefault="007C42C2">
      <w:r>
        <w:t>R: Sure, sure.</w:t>
      </w:r>
    </w:p>
    <w:p w14:paraId="37F9292F" w14:textId="77777777" w:rsidR="00515C31" w:rsidRDefault="007C42C2">
      <w:r>
        <w:t>P6: It’s got open for your</w:t>
      </w:r>
    </w:p>
    <w:p w14:paraId="6CADBD9F" w14:textId="77777777" w:rsidR="00515C31" w:rsidRDefault="007C42C2">
      <w:r>
        <w:t>P6: Face ADC one three Katie RK unread unread Uber credit card.</w:t>
      </w:r>
    </w:p>
    <w:p w14:paraId="60507CE3" w14:textId="77777777" w:rsidR="00515C31" w:rsidRDefault="007C42C2">
      <w:r>
        <w:lastRenderedPageBreak/>
        <w:t>P6: Twitter doc page t</w:t>
      </w:r>
      <w:r>
        <w:t>o afford a notification page or type on it. First of utility travel for you to trap tech folder 13 have an opening Twitter tech ed tech IDB tech install High Tech High Tech today called a nine to five toys so not too far off. Mark is one and then call tech</w:t>
      </w:r>
      <w:r>
        <w:t xml:space="preserve"> tech or</w:t>
      </w:r>
    </w:p>
    <w:p w14:paraId="0AD401AF" w14:textId="77777777" w:rsidR="00515C31" w:rsidRDefault="007C42C2">
      <w:r>
        <w:t>P6: Apple insider. It’s another one to open for closing tag lines.</w:t>
      </w:r>
    </w:p>
    <w:p w14:paraId="02515BAA" w14:textId="77777777" w:rsidR="00515C31" w:rsidRDefault="007C42C2">
      <w:r>
        <w:t>P6: I’m subscribed to</w:t>
      </w:r>
    </w:p>
    <w:p w14:paraId="06362802" w14:textId="77777777" w:rsidR="00515C31" w:rsidRDefault="007C42C2">
      <w:r>
        <w:t>P6: Feed see trying to think</w:t>
      </w:r>
    </w:p>
    <w:p w14:paraId="66A97E63" w14:textId="77777777" w:rsidR="00515C31" w:rsidRDefault="007C42C2">
      <w:r>
        <w:t>P6: Blind my smart is one</w:t>
      </w:r>
    </w:p>
    <w:p w14:paraId="0F628C80" w14:textId="77777777" w:rsidR="00515C31" w:rsidRDefault="007C42C2">
      <w:r>
        <w:t>P6: They usually talk about assistive technology.</w:t>
      </w:r>
    </w:p>
    <w:p w14:paraId="52B4CE4F" w14:textId="77777777" w:rsidR="00515C31" w:rsidRDefault="007C42C2">
      <w:r>
        <w:t>P6: Screen I’m see the one from freedom scientific development on not another one.</w:t>
      </w:r>
    </w:p>
    <w:p w14:paraId="7D5B954C" w14:textId="77777777" w:rsidR="00515C31" w:rsidRDefault="007C42C2">
      <w:r>
        <w:t>R: Did you say blind blind bargains.</w:t>
      </w:r>
    </w:p>
    <w:p w14:paraId="3D7B7454" w14:textId="77777777" w:rsidR="00515C31" w:rsidRDefault="007C42C2">
      <w:r>
        <w:t>R: Yes. Okay.</w:t>
      </w:r>
    </w:p>
    <w:p w14:paraId="442A8DC3" w14:textId="77777777" w:rsidR="00515C31" w:rsidRDefault="007C42C2">
      <w:r>
        <w:t>P6: That one is more 10 it’s more like for</w:t>
      </w:r>
    </w:p>
    <w:p w14:paraId="2F8D441D" w14:textId="77777777" w:rsidR="00515C31" w:rsidRDefault="007C42C2">
      <w:r>
        <w:t>P6: You can also like sell products on. Yeah.</w:t>
      </w:r>
    </w:p>
    <w:p w14:paraId="597AD0F2" w14:textId="77777777" w:rsidR="00515C31" w:rsidRDefault="007C42C2">
      <w:r>
        <w:t xml:space="preserve">P6: But I do, you know, learning </w:t>
      </w:r>
      <w:r>
        <w:t>about, you know,</w:t>
      </w:r>
    </w:p>
    <w:p w14:paraId="57AEA788" w14:textId="77777777" w:rsidR="00515C31" w:rsidRDefault="007C42C2">
      <w:r>
        <w:t>P6: devices that are accessible to people.</w:t>
      </w:r>
    </w:p>
    <w:p w14:paraId="625E0184" w14:textId="77777777" w:rsidR="00515C31" w:rsidRDefault="007C42C2">
      <w:r>
        <w:t>P6: Yeah, um,</w:t>
      </w:r>
    </w:p>
    <w:p w14:paraId="4B6D217C" w14:textId="77777777" w:rsidR="00515C31" w:rsidRDefault="007C42C2">
      <w:r>
        <w:t>R: I recall, you mentioned CNET</w:t>
      </w:r>
    </w:p>
    <w:p w14:paraId="34AA678B" w14:textId="77777777" w:rsidR="00515C31" w:rsidRDefault="007C42C2">
      <w:r>
        <w:t>P6: CNET yes</w:t>
      </w:r>
    </w:p>
    <w:p w14:paraId="0852FCA4" w14:textId="77777777" w:rsidR="00515C31" w:rsidRDefault="007C42C2">
      <w:r>
        <w:t>R: Yeah, what, what’s the URL.</w:t>
      </w:r>
    </w:p>
    <w:p w14:paraId="72B2DB71" w14:textId="77777777" w:rsidR="00515C31" w:rsidRDefault="007C42C2">
      <w:r>
        <w:t>P6: Um,</w:t>
      </w:r>
    </w:p>
    <w:p w14:paraId="52998346" w14:textId="77777777" w:rsidR="00515C31" w:rsidRDefault="007C42C2">
      <w:r>
        <w:t>P6: It’s, it’s basically Sina com s and et com</w:t>
      </w:r>
    </w:p>
    <w:p w14:paraId="664DECC5" w14:textId="77777777" w:rsidR="00515C31" w:rsidRDefault="007C42C2">
      <w:r>
        <w:t>P6: I think</w:t>
      </w:r>
    </w:p>
    <w:p w14:paraId="56812153" w14:textId="77777777" w:rsidR="00515C31" w:rsidRDefault="007C42C2">
      <w:r>
        <w:t>R: Yeah. What makes it unique.</w:t>
      </w:r>
    </w:p>
    <w:p w14:paraId="32E84C3D" w14:textId="77777777" w:rsidR="00515C31" w:rsidRDefault="007C42C2">
      <w:r>
        <w:t xml:space="preserve">P6: I’m </w:t>
      </w:r>
      <w:r>
        <w:t>just learning about our new technology out there. It’s basically mainstream</w:t>
      </w:r>
    </w:p>
    <w:p w14:paraId="14C186E5" w14:textId="77777777" w:rsidR="00515C31" w:rsidRDefault="007C42C2">
      <w:r>
        <w:t>R: Technology. Okay, I see.</w:t>
      </w:r>
    </w:p>
    <w:p w14:paraId="5F60C4A6" w14:textId="77777777" w:rsidR="00515C31" w:rsidRDefault="007C42C2">
      <w:r>
        <w:lastRenderedPageBreak/>
        <w:t>R: Awesome.</w:t>
      </w:r>
    </w:p>
    <w:p w14:paraId="1E64FCC2" w14:textId="77777777" w:rsidR="00515C31" w:rsidRDefault="007C42C2">
      <w:r>
        <w:t>R: Thank you so much for your response. And I’m going to ask some</w:t>
      </w:r>
    </w:p>
    <w:p w14:paraId="234159E6" w14:textId="77777777" w:rsidR="00515C31" w:rsidRDefault="007C42C2">
      <w:r>
        <w:t>R: Questions about your perspective and your perception about them. Oh, pl</w:t>
      </w:r>
      <w:r>
        <w:t>ease, please complete the following three sentences in your own words first sentence is I feel learning STEM subjects is blank. And powerful</w:t>
      </w:r>
    </w:p>
    <w:p w14:paraId="1D22819B" w14:textId="77777777" w:rsidR="00515C31" w:rsidRDefault="007C42C2">
      <w:r>
        <w:t>R: Cool.</w:t>
      </w:r>
    </w:p>
    <w:p w14:paraId="4FD2E1DD" w14:textId="77777777" w:rsidR="00515C31" w:rsidRDefault="007C42C2">
      <w:r>
        <w:t>P6: Maybe empowering.</w:t>
      </w:r>
    </w:p>
    <w:p w14:paraId="682FAADB" w14:textId="77777777" w:rsidR="00515C31" w:rsidRDefault="007C42C2">
      <w:r>
        <w:t>R: Okay. Second, I think pursuing STEM disciplines as being blind is blank.</w:t>
      </w:r>
    </w:p>
    <w:p w14:paraId="07BA9005" w14:textId="77777777" w:rsidR="00515C31" w:rsidRDefault="007C42C2">
      <w:r>
        <w:t>P6: Is</w:t>
      </w:r>
    </w:p>
    <w:p w14:paraId="1B33B7FB" w14:textId="77777777" w:rsidR="00515C31" w:rsidRDefault="007C42C2">
      <w:r>
        <w:t>P6: Beat that one more time.</w:t>
      </w:r>
    </w:p>
    <w:p w14:paraId="2A25D973" w14:textId="77777777" w:rsidR="00515C31" w:rsidRDefault="007C42C2">
      <w:r>
        <w:t>R: Sure. I think pursuing STEM disciplines as being blind is blank.</w:t>
      </w:r>
    </w:p>
    <w:p w14:paraId="0913CC46" w14:textId="77777777" w:rsidR="00515C31" w:rsidRDefault="007C42C2">
      <w:r>
        <w:t>P6: I’m</w:t>
      </w:r>
    </w:p>
    <w:p w14:paraId="57905572" w14:textId="77777777" w:rsidR="00515C31" w:rsidRDefault="007C42C2">
      <w:r>
        <w:t>P6: Trying to think</w:t>
      </w:r>
    </w:p>
    <w:p w14:paraId="572AE335" w14:textId="77777777" w:rsidR="00515C31" w:rsidRDefault="007C42C2">
      <w:r>
        <w:t>P6: Can go there.</w:t>
      </w:r>
    </w:p>
    <w:p w14:paraId="235B5E91" w14:textId="77777777" w:rsidR="00515C31" w:rsidRDefault="007C42C2">
      <w:r>
        <w:t>R: Time. Yeah.</w:t>
      </w:r>
    </w:p>
    <w:p w14:paraId="0347B340" w14:textId="77777777" w:rsidR="00515C31" w:rsidRDefault="007C42C2">
      <w:r>
        <w:t>P6: I mean, it would be</w:t>
      </w:r>
    </w:p>
    <w:p w14:paraId="70B4582B" w14:textId="77777777" w:rsidR="00515C31" w:rsidRDefault="007C42C2">
      <w:r>
        <w:t>P6: Can we can we go, come back to that.</w:t>
      </w:r>
    </w:p>
    <w:p w14:paraId="51A7531F" w14:textId="77777777" w:rsidR="00515C31" w:rsidRDefault="007C42C2">
      <w:r>
        <w:t>R: Or</w:t>
      </w:r>
    </w:p>
    <w:p w14:paraId="1B2CB397" w14:textId="77777777" w:rsidR="00515C31" w:rsidRDefault="007C42C2">
      <w:r>
        <w:t>R: If I think. Yeah. So one</w:t>
      </w:r>
      <w:r>
        <w:t xml:space="preserve"> more time. I think pursuing STEM disciplines as being blind is</w:t>
      </w:r>
    </w:p>
    <w:p w14:paraId="1CF26DD7" w14:textId="77777777" w:rsidR="00515C31" w:rsidRDefault="007C42C2">
      <w:r>
        <w:t>P6: Powerful</w:t>
      </w:r>
    </w:p>
    <w:p w14:paraId="1B6C9D9C" w14:textId="77777777" w:rsidR="00515C31" w:rsidRDefault="007C42C2">
      <w:r>
        <w:t>R: All right.</w:t>
      </w:r>
    </w:p>
    <w:p w14:paraId="30E72E9B" w14:textId="77777777" w:rsidR="00515C31" w:rsidRDefault="007C42C2">
      <w:r>
        <w:t>P6: I had just a you know a brain fart.</w:t>
      </w:r>
    </w:p>
    <w:p w14:paraId="2FF3CE58" w14:textId="77777777" w:rsidR="00515C31" w:rsidRDefault="007C42C2">
      <w:r>
        <w:t>R: Sure, um, the last sentence is to succeed in STEM fields, a blind person needs blank.</w:t>
      </w:r>
    </w:p>
    <w:p w14:paraId="373FDE3C" w14:textId="77777777" w:rsidR="00515C31" w:rsidRDefault="007C42C2">
      <w:r>
        <w:t>P6: Persevere</w:t>
      </w:r>
    </w:p>
    <w:p w14:paraId="283D7C97" w14:textId="77777777" w:rsidR="00515C31" w:rsidRDefault="007C42C2">
      <w:r>
        <w:lastRenderedPageBreak/>
        <w:t>R: Oh, I see.</w:t>
      </w:r>
    </w:p>
    <w:p w14:paraId="59E169B2" w14:textId="77777777" w:rsidR="00515C31" w:rsidRDefault="007C42C2">
      <w:r>
        <w:t>R: Okay,</w:t>
      </w:r>
      <w:r>
        <w:t xml:space="preserve"> I’m findings.</w:t>
      </w:r>
    </w:p>
    <w:p w14:paraId="37A0BE63" w14:textId="77777777" w:rsidR="00515C31" w:rsidRDefault="007C42C2">
      <w:r>
        <w:t>R: Out of the quantitative</w:t>
      </w:r>
    </w:p>
    <w:p w14:paraId="2CB4A4F2" w14:textId="77777777" w:rsidR="00515C31" w:rsidRDefault="007C42C2">
      <w:r>
        <w:t>R: Analysis of an F, the mailing, this will be destroyed this distributed later.</w:t>
      </w:r>
    </w:p>
    <w:p w14:paraId="2928AE9C" w14:textId="77777777" w:rsidR="00515C31" w:rsidRDefault="007C42C2">
      <w:r>
        <w:t>R: For your interpreter interpretation is it okay for you.</w:t>
      </w:r>
    </w:p>
    <w:p w14:paraId="18BF5038" w14:textId="77777777" w:rsidR="00515C31" w:rsidRDefault="007C42C2">
      <w:r>
        <w:t>R: Sure. All right, the last category question.</w:t>
      </w:r>
    </w:p>
    <w:p w14:paraId="7E753AFF" w14:textId="77777777" w:rsidR="00515C31" w:rsidRDefault="007C42C2">
      <w:r>
        <w:t>R: Is your demographic inf</w:t>
      </w:r>
      <w:r>
        <w:t>ormation in. What year were you born 1993 okay</w:t>
      </w:r>
    </w:p>
    <w:p w14:paraId="726553DA" w14:textId="77777777" w:rsidR="00515C31" w:rsidRDefault="007C42C2">
      <w:r>
        <w:t>R: Your gender.</w:t>
      </w:r>
    </w:p>
    <w:p w14:paraId="344EBEEB" w14:textId="77777777" w:rsidR="00515C31" w:rsidRDefault="007C42C2">
      <w:r>
        <w:t>P6: Me. Where’s</w:t>
      </w:r>
    </w:p>
    <w:p w14:paraId="4BFF066D" w14:textId="77777777" w:rsidR="00515C31" w:rsidRDefault="007C42C2">
      <w:r>
        <w:t>R: Your mail. Okay.</w:t>
      </w:r>
    </w:p>
    <w:p w14:paraId="11A66143" w14:textId="77777777" w:rsidR="00515C31" w:rsidRDefault="007C42C2">
      <w:r>
        <w:t>R: What is the highest degree or level of school, you have completed.</w:t>
      </w:r>
    </w:p>
    <w:p w14:paraId="36EDFCC4" w14:textId="77777777" w:rsidR="00515C31" w:rsidRDefault="007C42C2">
      <w:r>
        <w:t>P6: And we’d be associate degree.</w:t>
      </w:r>
    </w:p>
    <w:p w14:paraId="6306B23C" w14:textId="77777777" w:rsidR="00515C31" w:rsidRDefault="007C42C2">
      <w:r>
        <w:t>R: Okay that’s completed.</w:t>
      </w:r>
    </w:p>
    <w:p w14:paraId="12F08922" w14:textId="77777777" w:rsidR="00515C31" w:rsidRDefault="007C42C2">
      <w:r>
        <w:t>R: Right and bachelor is</w:t>
      </w:r>
    </w:p>
    <w:p w14:paraId="30C98EF5" w14:textId="77777777" w:rsidR="00515C31" w:rsidRDefault="007C42C2">
      <w:r>
        <w:t>P6: Is</w:t>
      </w:r>
    </w:p>
    <w:p w14:paraId="3F7E09EC" w14:textId="77777777" w:rsidR="00515C31" w:rsidRDefault="007C42C2">
      <w:r>
        <w:t>P6: What I’m going to receive. Yeah.</w:t>
      </w:r>
    </w:p>
    <w:p w14:paraId="614F700F" w14:textId="77777777" w:rsidR="00515C31" w:rsidRDefault="007C42C2">
      <w:r>
        <w:t>R: Will be completed.</w:t>
      </w:r>
    </w:p>
    <w:p w14:paraId="3F8ADAAC" w14:textId="77777777" w:rsidR="00515C31" w:rsidRDefault="007C42C2">
      <w:r>
        <w:t>P6: Right, right. Yep.</w:t>
      </w:r>
    </w:p>
    <w:p w14:paraId="4CF3CF8D" w14:textId="77777777" w:rsidR="00515C31" w:rsidRDefault="007C42C2">
      <w:r>
        <w:t>R: Okay, um,</w:t>
      </w:r>
    </w:p>
    <w:p w14:paraId="406E309C" w14:textId="77777777" w:rsidR="00515C31" w:rsidRDefault="007C42C2">
      <w:r>
        <w:t>R: Your occupation or or a grade in school.</w:t>
      </w:r>
    </w:p>
    <w:p w14:paraId="5E4BA916" w14:textId="77777777" w:rsidR="00515C31" w:rsidRDefault="007C42C2">
      <w:r>
        <w:t>P6: I’m a senior. Okay.</w:t>
      </w:r>
    </w:p>
    <w:p w14:paraId="17A297B9" w14:textId="77777777" w:rsidR="00515C31" w:rsidRDefault="007C42C2">
      <w:r>
        <w:t>R: Are you applying for your any job.</w:t>
      </w:r>
    </w:p>
    <w:p w14:paraId="53A348CE" w14:textId="77777777" w:rsidR="00515C31" w:rsidRDefault="007C42C2">
      <w:r>
        <w:t>P6: I’m currently yes I am.</w:t>
      </w:r>
    </w:p>
    <w:p w14:paraId="3A2CF44F" w14:textId="77777777" w:rsidR="00515C31" w:rsidRDefault="007C42C2">
      <w:r>
        <w:t>R: Have you applied already or are you planning to apply.</w:t>
      </w:r>
    </w:p>
    <w:p w14:paraId="69A53CA2" w14:textId="77777777" w:rsidR="00515C31" w:rsidRDefault="007C42C2">
      <w:r>
        <w:t>P6: I have applied already</w:t>
      </w:r>
    </w:p>
    <w:p w14:paraId="03140D10" w14:textId="77777777" w:rsidR="00515C31" w:rsidRDefault="007C42C2">
      <w:r>
        <w:lastRenderedPageBreak/>
        <w:t>P6: By me</w:t>
      </w:r>
    </w:p>
    <w:p w14:paraId="3345DC1B" w14:textId="77777777" w:rsidR="00515C31" w:rsidRDefault="007C42C2">
      <w:r>
        <w:t>P6: So, waiting for the manager to contact me.</w:t>
      </w:r>
    </w:p>
    <w:p w14:paraId="1A19C19E" w14:textId="77777777" w:rsidR="00515C31" w:rsidRDefault="007C42C2">
      <w:r>
        <w:t>R: Oh, I see you’re just waiting for</w:t>
      </w:r>
    </w:p>
    <w:p w14:paraId="692591A7" w14:textId="77777777" w:rsidR="00515C31" w:rsidRDefault="007C42C2">
      <w:r>
        <w:t>R: Their re</w:t>
      </w:r>
      <w:r>
        <w:t>sponse.</w:t>
      </w:r>
    </w:p>
    <w:p w14:paraId="6151A9E7" w14:textId="77777777" w:rsidR="00515C31" w:rsidRDefault="007C42C2">
      <w:r>
        <w:t>P6: Correct. However, for that job. I have to move too often.</w:t>
      </w:r>
    </w:p>
    <w:p w14:paraId="14EFF4E3" w14:textId="77777777" w:rsidR="00515C31" w:rsidRDefault="007C42C2">
      <w:r>
        <w:t>R: I see this is a tech companies.</w:t>
      </w:r>
    </w:p>
    <w:p w14:paraId="54926681" w14:textId="77777777" w:rsidR="00515C31" w:rsidRDefault="007C42C2">
      <w:r>
        <w:t>P6: It’s apple. So it’s a internal job.</w:t>
      </w:r>
    </w:p>
    <w:p w14:paraId="0F734BFE" w14:textId="77777777" w:rsidR="00515C31" w:rsidRDefault="007C42C2">
      <w:r>
        <w:t>R: I see. So what about the</w:t>
      </w:r>
    </w:p>
    <w:p w14:paraId="5536FCAE" w14:textId="77777777" w:rsidR="00515C31" w:rsidRDefault="007C42C2">
      <w:r>
        <w:t>R: Job duties.</w:t>
      </w:r>
    </w:p>
    <w:p w14:paraId="39887BE6" w14:textId="77777777" w:rsidR="00515C31" w:rsidRDefault="007C42C2">
      <w:r>
        <w:t>P6: For that one. I believe it’s going to be all accessible. I spoke</w:t>
      </w:r>
      <w:r>
        <w:t xml:space="preserve"> to the</w:t>
      </w:r>
    </w:p>
    <w:p w14:paraId="4405F47B" w14:textId="77777777" w:rsidR="00515C31" w:rsidRDefault="007C42C2">
      <w:r>
        <w:t>P6: To the accessibility mentor and basically I told him what I had trouble. And when I had my first one with my current job and the job I had before. And he said that they made sure for this job just because it’s you know it’s a job that would</w:t>
      </w:r>
    </w:p>
    <w:p w14:paraId="3380E8ED" w14:textId="77777777" w:rsidR="00515C31" w:rsidRDefault="007C42C2">
      <w:r>
        <w:t>P6:</w:t>
      </w:r>
      <w:r>
        <w:t xml:space="preserve"> Allow me to work with other people that everything is accessible.</w:t>
      </w:r>
    </w:p>
    <w:p w14:paraId="7374A88E" w14:textId="77777777" w:rsidR="00515C31" w:rsidRDefault="007C42C2">
      <w:r>
        <w:t>R: Is that full time job or part time job.</w:t>
      </w:r>
    </w:p>
    <w:p w14:paraId="5D735555" w14:textId="77777777" w:rsidR="00515C31" w:rsidRDefault="007C42C2">
      <w:r>
        <w:t>P6: Is full time.</w:t>
      </w:r>
    </w:p>
    <w:p w14:paraId="2C9D8090" w14:textId="77777777" w:rsidR="00515C31" w:rsidRDefault="007C42C2">
      <w:r>
        <w:t>R: Okay that’s I think it feels like its accessibility related job right.</w:t>
      </w:r>
    </w:p>
    <w:p w14:paraId="3159D042" w14:textId="77777777" w:rsidR="00515C31" w:rsidRDefault="007C42C2">
      <w:r>
        <w:t>R: Right, so like quality assurance, etc.</w:t>
      </w:r>
    </w:p>
    <w:p w14:paraId="5D973370" w14:textId="77777777" w:rsidR="00515C31" w:rsidRDefault="007C42C2">
      <w:r>
        <w:t>P6: Correct,</w:t>
      </w:r>
      <w:r>
        <w:t xml:space="preserve"> yes. Okay.</w:t>
      </w:r>
    </w:p>
    <w:p w14:paraId="0C9D4A20" w14:textId="77777777" w:rsidR="00515C31" w:rsidRDefault="007C42C2">
      <w:r>
        <w:t>R: I’m your race or ethnicity.</w:t>
      </w:r>
    </w:p>
    <w:p w14:paraId="09315976" w14:textId="77777777" w:rsidR="00515C31" w:rsidRDefault="007C42C2">
      <w:r>
        <w:t>P6: And so I’m originally from the Middle East Palestine.</w:t>
      </w:r>
    </w:p>
    <w:p w14:paraId="4541C14F" w14:textId="77777777" w:rsidR="00515C31" w:rsidRDefault="007C42C2">
      <w:r>
        <w:t>P6: Mm hmm. So you can see the Caucasian. Okay.</w:t>
      </w:r>
    </w:p>
    <w:p w14:paraId="06A1CB72" w14:textId="77777777" w:rsidR="00515C31" w:rsidRDefault="007C42C2">
      <w:r>
        <w:t>R: So,</w:t>
      </w:r>
    </w:p>
    <w:p w14:paraId="08067C6E" w14:textId="77777777" w:rsidR="00515C31" w:rsidRDefault="007C42C2">
      <w:r>
        <w:t>R: When did you move to the United States.</w:t>
      </w:r>
    </w:p>
    <w:p w14:paraId="7BE03B49" w14:textId="77777777" w:rsidR="00515C31" w:rsidRDefault="007C42C2">
      <w:r>
        <w:t>P6: I wasn’t. Oh.</w:t>
      </w:r>
    </w:p>
    <w:p w14:paraId="644F499E" w14:textId="77777777" w:rsidR="00515C31" w:rsidRDefault="007C42C2">
      <w:r>
        <w:lastRenderedPageBreak/>
        <w:t>R: Wow.</w:t>
      </w:r>
    </w:p>
    <w:p w14:paraId="50C81408" w14:textId="77777777" w:rsidR="00515C31" w:rsidRDefault="007C42C2">
      <w:r>
        <w:t>R: I see.</w:t>
      </w:r>
    </w:p>
    <w:p w14:paraId="26B54462" w14:textId="77777777" w:rsidR="00515C31" w:rsidRDefault="007C42C2">
      <w:r>
        <w:t>R: Are you bilingual</w:t>
      </w:r>
    </w:p>
    <w:p w14:paraId="130D3667" w14:textId="77777777" w:rsidR="00515C31" w:rsidRDefault="007C42C2">
      <w:r>
        <w:t>P6: Yes. Am</w:t>
      </w:r>
    </w:p>
    <w:p w14:paraId="7CECB5E0" w14:textId="77777777" w:rsidR="00515C31" w:rsidRDefault="007C42C2">
      <w:r>
        <w:t>R: I see what language. Arabic</w:t>
      </w:r>
    </w:p>
    <w:p w14:paraId="200A55E0" w14:textId="77777777" w:rsidR="00515C31" w:rsidRDefault="007C42C2">
      <w:r>
        <w:t>R: And English</w:t>
      </w:r>
    </w:p>
    <w:p w14:paraId="478D43D2" w14:textId="77777777" w:rsidR="00515C31" w:rsidRDefault="007C42C2">
      <w:r>
        <w:t>R: Correct. Both fluent.</w:t>
      </w:r>
    </w:p>
    <w:p w14:paraId="116FBA24" w14:textId="77777777" w:rsidR="00515C31" w:rsidRDefault="007C42C2">
      <w:r>
        <w:t>P6: Yes. Okay.</w:t>
      </w:r>
    </w:p>
    <w:p w14:paraId="0644AB4F" w14:textId="77777777" w:rsidR="00515C31" w:rsidRDefault="007C42C2">
      <w:r>
        <w:t>R: The current area where you live.</w:t>
      </w:r>
    </w:p>
    <w:p w14:paraId="136C99F8" w14:textId="77777777" w:rsidR="00515C31" w:rsidRDefault="007C42C2">
      <w:r>
        <w:t>P6: I’m in Houston, Texas. Okay.</w:t>
      </w:r>
    </w:p>
    <w:p w14:paraId="485B6F46" w14:textId="77777777" w:rsidR="00515C31" w:rsidRDefault="007C42C2">
      <w:r>
        <w:t>R: All right, I think we have covered everything</w:t>
      </w:r>
    </w:p>
    <w:p w14:paraId="76C8A266" w14:textId="77777777" w:rsidR="00515C31" w:rsidRDefault="007C42C2">
      <w:r>
        <w:t>R: Oh, awesome. Do you have any other thoughts you would like to share</w:t>
      </w:r>
    </w:p>
    <w:p w14:paraId="0A0B1852" w14:textId="77777777" w:rsidR="00515C31" w:rsidRDefault="007C42C2">
      <w:r>
        <w:t>P6: I mean, I can tell you that I really enjoyed this interview or this</w:t>
      </w:r>
    </w:p>
    <w:p w14:paraId="66B0BF9A" w14:textId="77777777" w:rsidR="00515C31" w:rsidRDefault="007C42C2">
      <w:r>
        <w:t>P6: You know, just being part of answering these questions.</w:t>
      </w:r>
    </w:p>
    <w:p w14:paraId="25B37188" w14:textId="77777777" w:rsidR="00515C31" w:rsidRDefault="007C42C2">
      <w:r>
        <w:t xml:space="preserve">P6: Just because in my help other you know people to </w:t>
      </w:r>
      <w:r>
        <w:t>learn about how to do things differently.</w:t>
      </w:r>
    </w:p>
    <w:p w14:paraId="7017282C" w14:textId="77777777" w:rsidR="00515C31" w:rsidRDefault="007C42C2">
      <w:r>
        <w:t>R: That’s really, really insightful and you really helped me</w:t>
      </w:r>
    </w:p>
    <w:p w14:paraId="436D21E9" w14:textId="77777777" w:rsidR="00515C31" w:rsidRDefault="007C42C2">
      <w:r>
        <w:t>R: And I’m going to share my findings and</w:t>
      </w:r>
    </w:p>
    <w:p w14:paraId="4CBAC049" w14:textId="77777777" w:rsidR="00515C31" w:rsidRDefault="007C42C2">
      <w:r>
        <w:t>R: I will touch base with you regarding my quantitative funding so that we can collaborate delete interpret tha</w:t>
      </w:r>
      <w:r>
        <w:t>t</w:t>
      </w:r>
    </w:p>
    <w:p w14:paraId="336F85CA" w14:textId="77777777" w:rsidR="00515C31" w:rsidRDefault="007C42C2">
      <w:r>
        <w:t>P6: Awesome, thank you for that. Thank you.</w:t>
      </w:r>
    </w:p>
    <w:p w14:paraId="586C64FB" w14:textId="77777777" w:rsidR="00515C31" w:rsidRDefault="007C42C2">
      <w:r>
        <w:t>R: And as I told you before, would you like to receive 25 amazon gift card as a modest up Appreciation.</w:t>
      </w:r>
    </w:p>
    <w:p w14:paraId="516ADFC7" w14:textId="77777777" w:rsidR="00515C31" w:rsidRDefault="007C42C2">
      <w:r>
        <w:t>P6: Oh, thank you so much for that.</w:t>
      </w:r>
    </w:p>
    <w:p w14:paraId="0C17B308" w14:textId="77777777" w:rsidR="00515C31" w:rsidRDefault="007C42C2">
      <w:r>
        <w:t>R: Yeah. In order to do that I need you to sign on in type in your nam</w:t>
      </w:r>
      <w:r>
        <w:t>e and today’s date.</w:t>
      </w:r>
    </w:p>
    <w:p w14:paraId="043BF64D" w14:textId="77777777" w:rsidR="00515C31" w:rsidRDefault="007C42C2">
      <w:r>
        <w:lastRenderedPageBreak/>
        <w:t>P6: Okay, it’s on.</w:t>
      </w:r>
    </w:p>
    <w:p w14:paraId="0B64AAE3" w14:textId="77777777" w:rsidR="00515C31" w:rsidRDefault="007C42C2">
      <w:r>
        <w:t>R: Yeah, I’m going to share the document with you via email.</w:t>
      </w:r>
    </w:p>
    <w:p w14:paraId="2FFC81CF" w14:textId="77777777" w:rsidR="00515C31" w:rsidRDefault="007C42C2">
      <w:r>
        <w:t>R: And close yeah please complete the form and send back to me.</w:t>
      </w:r>
    </w:p>
    <w:p w14:paraId="050CB6A6" w14:textId="77777777" w:rsidR="00515C31" w:rsidRDefault="007C42C2">
      <w:r>
        <w:t>R: Yeah, I’m going to give you a detailed instruction on the email.</w:t>
      </w:r>
    </w:p>
    <w:p w14:paraId="53C7A69D" w14:textId="77777777" w:rsidR="00515C31" w:rsidRDefault="007C42C2">
      <w:r>
        <w:t>P6: I awesome</w:t>
      </w:r>
    </w:p>
    <w:p w14:paraId="2D4FCA99" w14:textId="77777777" w:rsidR="00515C31" w:rsidRDefault="007C42C2">
      <w:r>
        <w:t>R: All right, thank you very much for your</w:t>
      </w:r>
    </w:p>
    <w:p w14:paraId="691C2932" w14:textId="77777777" w:rsidR="00515C31" w:rsidRDefault="007C42C2">
      <w:r>
        <w:t>P6: Participation really enjoyed it.</w:t>
      </w:r>
    </w:p>
    <w:p w14:paraId="7865464B" w14:textId="77777777" w:rsidR="00515C31" w:rsidRDefault="007C42C2">
      <w:r>
        <w:t>R: Yeah. Have you, have a great day. Please stay healthy. In the middle of pandemic.</w:t>
      </w:r>
    </w:p>
    <w:p w14:paraId="604690FF" w14:textId="77777777" w:rsidR="00515C31" w:rsidRDefault="007C42C2">
      <w:r>
        <w:t>P6: Oh, I</w:t>
      </w:r>
      <w:r>
        <w:t xml:space="preserve"> know I am. I mean, I’m hearing in my house. It’s been like three days, four days.</w:t>
      </w:r>
    </w:p>
    <w:p w14:paraId="0E357A41" w14:textId="77777777" w:rsidR="00515C31" w:rsidRDefault="007C42C2">
      <w:r>
        <w:t>P6: Yep.</w:t>
      </w:r>
    </w:p>
    <w:p w14:paraId="349FCD81" w14:textId="77777777" w:rsidR="00515C31" w:rsidRDefault="007C42C2">
      <w:r>
        <w:t>P6: Yep. Well, thank you so much.</w:t>
      </w:r>
    </w:p>
    <w:p w14:paraId="719BA90C" w14:textId="77777777" w:rsidR="00515C31" w:rsidRDefault="007C42C2">
      <w:r>
        <w:t>R: Yeah, I will. I will talk to you soon.</w:t>
      </w:r>
    </w:p>
    <w:p w14:paraId="7BB133BB" w14:textId="77777777" w:rsidR="00515C31" w:rsidRDefault="007C42C2">
      <w:r>
        <w:t>P6: Okay, yeah.</w:t>
      </w:r>
    </w:p>
    <w:p w14:paraId="581A8F3C" w14:textId="77777777" w:rsidR="00515C31" w:rsidRDefault="007C42C2">
      <w:r>
        <w:t>R: All right, why</w:t>
      </w:r>
    </w:p>
    <w:p w14:paraId="0DF5C5D8" w14:textId="77777777" w:rsidR="00515C31" w:rsidRDefault="007C42C2">
      <w:r>
        <w:t>P6: Zoom is using image talking into full screen meeti</w:t>
      </w:r>
      <w:r>
        <w:t>ng top hostname</w:t>
      </w:r>
    </w:p>
    <w:p w14:paraId="28B3A92A" w14:textId="77777777" w:rsidR="00515C31" w:rsidRDefault="007C42C2">
      <w:pPr>
        <w:pStyle w:val="Heading2"/>
      </w:pPr>
      <w:bookmarkStart w:id="205" w:name="p7"/>
      <w:bookmarkStart w:id="206" w:name="_Toc72907085"/>
      <w:bookmarkEnd w:id="203"/>
      <w:r>
        <w:t>9.7</w:t>
      </w:r>
      <w:r>
        <w:tab/>
        <w:t>Participant 7</w:t>
      </w:r>
      <w:bookmarkEnd w:id="206"/>
    </w:p>
    <w:p w14:paraId="0F6D84DB" w14:textId="77777777" w:rsidR="00515C31" w:rsidRDefault="007C42C2">
      <w:r>
        <w:t>R: All right. My name is JooYoung Seo, and as you saw in my previous email, I’m a PhD candidate in learning, design and technology program at Penn State. I’m originally from South Korea, back in 2014 for my master’s degree</w:t>
      </w:r>
      <w:r>
        <w:t>. And in the same program for my PhD, and I’m at the final stage for my dissertation study. And this is part of my study. I’m doing my data science and computational linguistics using NFB public list of archives to identify some shared patterns of our coll</w:t>
      </w:r>
      <w:r>
        <w:t xml:space="preserve">aborative knowledge. And I’m also blind, totally blind. I went to special school for the </w:t>
      </w:r>
      <w:r>
        <w:lastRenderedPageBreak/>
        <w:t>blind in Seoul, after losing my sight at age of 10. And I have a service dog and I’m enjoying programming. And this summer I’m doing my internship at our studio as a s</w:t>
      </w:r>
      <w:r>
        <w:t>oftware engineer for accessibility aspect of our studio, IDE, hence our studio server and desktop Shiny, et cetera. And I’m so excited to hear about your background and your professional life as well. Would you mind introducing yourself?</w:t>
      </w:r>
    </w:p>
    <w:p w14:paraId="778E7BCE" w14:textId="77777777" w:rsidR="00515C31" w:rsidRDefault="007C42C2">
      <w:r>
        <w:t xml:space="preserve">P7: Sure. Yeah. I </w:t>
      </w:r>
      <w:r>
        <w:t>grew up in Michigan until from … I was born in 1975. I lost my vision due to a tumor on the optic nerve that pinched it and damaged. They detected it when I was six, because I couldn’t see out of my left eye at all during a kindergarten vision screening. A</w:t>
      </w:r>
      <w:r>
        <w:t>nd eventually, they found a tumor. And they tried to get rid of it. It was not cancerous, but it kept growing back because they couldn’t take it all out. So, eventually, it knocked out most of the vision in my right eye during my sophomore year in high sch</w:t>
      </w:r>
      <w:r>
        <w:t>ool. So, that made me legally blind. And I’ve pretty much been at the same state ever since.</w:t>
      </w:r>
    </w:p>
    <w:p w14:paraId="30307B28" w14:textId="77777777" w:rsidR="00515C31" w:rsidRDefault="007C42C2">
      <w:r>
        <w:t>P7: After high school, I attended Michigan Technological University for two years, studying electrical engineering. And then my family moved from Michigan to Penns</w:t>
      </w:r>
      <w:r>
        <w:t>ylvania because my dad changed jobs to a better one out here. And so we moved and I transferred schools because Michigan Tech was way too far away. So then I changed and I struggled to find what major I wanted to be in because liked electrical engineering,</w:t>
      </w:r>
      <w:r>
        <w:t xml:space="preserve"> but it wasn’t quite right for me. So I switched to mathematics. So I got a bachelor’s degree in mathematics and I’ve been working as a programmer for 21 years now at a company, it’s the company for which my dad came to Pennsylvania to work for, but he has</w:t>
      </w:r>
      <w:r>
        <w:t xml:space="preserve"> since retired. But I’ve been working in the software engineering field. My dad was an electrical engineer. So he did really low level programming with PIC Microcontrollers and some of those kinds of things, but nothing really high level. And a lot of hard</w:t>
      </w:r>
      <w:r>
        <w:t>ware design. But then I did the higher level software. We both worked for a company that makes self guided vehicles for factory automation, for hospitals and pharmaceutical manufacturing and all sorts of things.</w:t>
      </w:r>
    </w:p>
    <w:p w14:paraId="4EF187F8" w14:textId="77777777" w:rsidR="00515C31" w:rsidRDefault="007C42C2">
      <w:r>
        <w:lastRenderedPageBreak/>
        <w:t xml:space="preserve">P7: So I’ve been working there for about 21 </w:t>
      </w:r>
      <w:r>
        <w:t>years basically in the vehicle software department. Although, I also work … I’m the head of a project that creates our layout tool. Because our vehicles use a variety of different navigation methods to figure out where they are, they use laser scanners tha</w:t>
      </w:r>
      <w:r>
        <w:t>t shoot laser beams off of reflectors on the wall and they triangulate where they are. And other ones use, while following the distance measuring sensors to figure out how far walls are away, and they compare that to internal maps and they figure out where</w:t>
      </w:r>
      <w:r>
        <w:t xml:space="preserve"> they are with respect to that. But then once they know where they are, they follow roads that we designed. So they have specific paths around the facilities where they can be allowed to go.</w:t>
      </w:r>
    </w:p>
    <w:p w14:paraId="22FA1827" w14:textId="77777777" w:rsidR="00515C31" w:rsidRDefault="007C42C2">
      <w:r>
        <w:t xml:space="preserve">P7: So the host computer will interface with the hospital or the </w:t>
      </w:r>
      <w:r>
        <w:t>automotive manufacturing facility and say, “Hey, we need a vehicle to pick up certain product at a certain location.” So the vehicles are told to go to that location. So the vehicles follow the roads essentially until they get there then they pick somethin</w:t>
      </w:r>
      <w:r>
        <w:t>g up. Our vehicles range from tiny little vehicles for the hospitals that basically are just one platform that moves up and down, so they’ll pull under a tray or a cart and then pick it up and go somewhere all the way to huge ones where general dynamics, a</w:t>
      </w:r>
      <w:r>
        <w:t>irplane engines like engines for the 747s are built and tested on top of our vehicles. So some of our vehicles are just enormous and move tens of thousands of pounds of sheet rock, or sheet steel for the automotive plants, all sorts of things like that. Th</w:t>
      </w:r>
      <w:r>
        <w:t>e majority of what we sell there are basically automated forklifts, but ours don’t have people riding on them. They’re just basically forklifts that move the forks up and down themselves and then drive off, pick something up, drive off, drop it off somewhe</w:t>
      </w:r>
      <w:r>
        <w:t>re else, that kind of thing.</w:t>
      </w:r>
    </w:p>
    <w:p w14:paraId="6F7D4896" w14:textId="77777777" w:rsidR="00515C31" w:rsidRDefault="007C42C2">
      <w:r>
        <w:t>R: Wow. Sounds really amazing. It sounds like it’s very close to self-driving car in some ways.</w:t>
      </w:r>
    </w:p>
    <w:p w14:paraId="34569A14" w14:textId="77777777" w:rsidR="00515C31" w:rsidRDefault="007C42C2">
      <w:r>
        <w:t>P7: Right. It is very close.</w:t>
      </w:r>
    </w:p>
    <w:p w14:paraId="7961C735" w14:textId="77777777" w:rsidR="00515C31" w:rsidRDefault="007C42C2">
      <w:r>
        <w:t xml:space="preserve">R: Yeah. Wow. Actually, I have prepared for some interview prompts. If you don’t mind, I want to walk </w:t>
      </w:r>
      <w:r>
        <w:t xml:space="preserve">you through some questions, but other than those questions, I have a lot of </w:t>
      </w:r>
      <w:r>
        <w:lastRenderedPageBreak/>
        <w:t>questions for you because I’m so interested in your professional life, especially. I’m going to skip over my introduction of this study because you have already read this. Yeah. So</w:t>
      </w:r>
      <w:r>
        <w:t xml:space="preserve"> I want to ask some questions about your visual impairment again. Please briefly describe your current visual impairment using your own words, like visual angle, clarity and any characteristics.</w:t>
      </w:r>
    </w:p>
    <w:p w14:paraId="37242335" w14:textId="77777777" w:rsidR="00515C31" w:rsidRDefault="007C42C2">
      <w:r>
        <w:t>P7: Okay. I cannot see out of my left eye at all, not even li</w:t>
      </w:r>
      <w:r>
        <w:t>ght. And in my right eye, I can see in the extreme peripheral area. In the upper left-hand corner of my right eye, I can see a little bit. So things that are very high contrast, I can see. I can see a computer screen if it’s magnified up like 20 times, but</w:t>
      </w:r>
      <w:r>
        <w:t xml:space="preserve"> they have to be high contrast. So the rest of my visual field is all just a cloud because it’s optic nerve damage. I have no central vision, part of that, so the only what I can see is peripheral. So I have no central vision. So wherever I’m directly look</w:t>
      </w:r>
      <w:r>
        <w:t>ing, it’s just a cloud.</w:t>
      </w:r>
    </w:p>
    <w:p w14:paraId="006771EA" w14:textId="77777777" w:rsidR="00515C31" w:rsidRDefault="007C42C2">
      <w:r>
        <w:t>R: Can you please repeat the main cause of your visual impairment?</w:t>
      </w:r>
    </w:p>
    <w:p w14:paraId="1B89C054" w14:textId="77777777" w:rsidR="00515C31" w:rsidRDefault="007C42C2">
      <w:r>
        <w:t>P7: Sure. A benign optic nerve tumor. The technical term is a craniopharyngioma. I can spell it if you’re interested.</w:t>
      </w:r>
    </w:p>
    <w:p w14:paraId="0EA41157" w14:textId="77777777" w:rsidR="00515C31" w:rsidRDefault="007C42C2">
      <w:r>
        <w:t>R: Yes, please.</w:t>
      </w:r>
    </w:p>
    <w:p w14:paraId="4739E8A8" w14:textId="77777777" w:rsidR="00515C31" w:rsidRDefault="007C42C2">
      <w:r>
        <w:t>P7: C-R-A-N-I-O-P-H-A-R-Y-N-G-I</w:t>
      </w:r>
      <w:r>
        <w:t>-O-M-A.</w:t>
      </w:r>
    </w:p>
    <w:p w14:paraId="139F5BC3" w14:textId="77777777" w:rsidR="00515C31" w:rsidRDefault="007C42C2">
      <w:r>
        <w:t>R: I see. I need to look it up after this interview. Yes. Thank you so much. And when did you acquire this visual impairment, you said?</w:t>
      </w:r>
    </w:p>
    <w:p w14:paraId="638FFC70" w14:textId="77777777" w:rsidR="00515C31" w:rsidRDefault="007C42C2">
      <w:r>
        <w:t>P7: Sophomore year in high school. So it was probably 1991.</w:t>
      </w:r>
    </w:p>
    <w:p w14:paraId="25D44229" w14:textId="77777777" w:rsidR="00515C31" w:rsidRDefault="007C42C2">
      <w:r>
        <w:t>R: I see. So before then you were fully sighted, right?</w:t>
      </w:r>
    </w:p>
    <w:p w14:paraId="5AFAE0D5" w14:textId="77777777" w:rsidR="00515C31" w:rsidRDefault="007C42C2">
      <w:r>
        <w:t xml:space="preserve">P7: Well, I was probably like 20/30 vision. Because I couldn’t see out of my left eye as far as I’ve remembered. So I’ve had really bad depth perception and it wasn’t perfect vision at that point. So </w:t>
      </w:r>
      <w:r>
        <w:t>probably 20/25, 20/30 vision. But yeah, I was able to get a driver’s license for about a year before the vision went bad.</w:t>
      </w:r>
    </w:p>
    <w:p w14:paraId="65901F39" w14:textId="77777777" w:rsidR="00515C31" w:rsidRDefault="007C42C2">
      <w:r>
        <w:t>R: I see. Then you’re not legally blind at all.</w:t>
      </w:r>
    </w:p>
    <w:p w14:paraId="650AB15C" w14:textId="77777777" w:rsidR="00515C31" w:rsidRDefault="007C42C2">
      <w:r>
        <w:lastRenderedPageBreak/>
        <w:t>P7: I was not legally blind until 1991. I guess it would have been 92. Yeah, spring of</w:t>
      </w:r>
      <w:r>
        <w:t xml:space="preserve"> 1992.</w:t>
      </w:r>
    </w:p>
    <w:p w14:paraId="66430696" w14:textId="77777777" w:rsidR="00515C31" w:rsidRDefault="007C42C2">
      <w:r>
        <w:t>R: Got you. So right now you said you have some vision in your right eye. So do you have any visual acuity with the use of a correcting lens?</w:t>
      </w:r>
    </w:p>
    <w:p w14:paraId="3460A579" w14:textId="77777777" w:rsidR="00515C31" w:rsidRDefault="007C42C2">
      <w:r>
        <w:t>P7: Nope. Corrective lenses don’t do anything.</w:t>
      </w:r>
    </w:p>
    <w:p w14:paraId="7AB8EBE5" w14:textId="77777777" w:rsidR="00515C31" w:rsidRDefault="007C42C2">
      <w:r>
        <w:t>R: Okay. So, how do you self identify your visual impairment</w:t>
      </w:r>
      <w:r>
        <w:t xml:space="preserve"> in the following category, first, [dimmer 00:09:46] vision, second, moderate vision impairment, third, severe vision impairment, fourth, blindness?</w:t>
      </w:r>
    </w:p>
    <w:p w14:paraId="233EA156" w14:textId="77777777" w:rsidR="00515C31" w:rsidRDefault="007C42C2">
      <w:r>
        <w:t>P7: I would say blindness.</w:t>
      </w:r>
    </w:p>
    <w:p w14:paraId="34C01E82" w14:textId="77777777" w:rsidR="00515C31" w:rsidRDefault="007C42C2">
      <w:r>
        <w:t>R: I see. Then in terms of assistive technology, do you rely on braille and screen reading software or do you sometimes use any magnifier?</w:t>
      </w:r>
    </w:p>
    <w:p w14:paraId="495F38E4" w14:textId="77777777" w:rsidR="00515C31" w:rsidRDefault="007C42C2">
      <w:r>
        <w:t>P7: I primarily use JAWS. I don’t have any braille display, but sometimes I do use … Actually, I have a little braill</w:t>
      </w:r>
      <w:r>
        <w:t>e display. So yeah, I use JAWS primarily. I also use ZoomText a little bit for things that JAWS doesn’t read. But it’s not a primary, it’s a far secondary. But yeah, and I do use braille, yes.</w:t>
      </w:r>
    </w:p>
    <w:p w14:paraId="65167099" w14:textId="77777777" w:rsidR="00515C31" w:rsidRDefault="007C42C2">
      <w:r>
        <w:t>R: Then when did you first learn braille?</w:t>
      </w:r>
    </w:p>
    <w:p w14:paraId="28EA7B65" w14:textId="77777777" w:rsidR="00515C31" w:rsidRDefault="007C42C2">
      <w:r>
        <w:t>P7: Right after I los</w:t>
      </w:r>
      <w:r>
        <w:t>t my vision, so in 1992</w:t>
      </w:r>
    </w:p>
    <w:p w14:paraId="468C950D" w14:textId="77777777" w:rsidR="00515C31" w:rsidRDefault="007C42C2">
      <w:r>
        <w:t>R: And your age was?</w:t>
      </w:r>
    </w:p>
    <w:p w14:paraId="1A3EF8E1" w14:textId="77777777" w:rsidR="00515C31" w:rsidRDefault="007C42C2">
      <w:r>
        <w:t>P7: Let’s see. I would have been 17. 16, actually.</w:t>
      </w:r>
    </w:p>
    <w:p w14:paraId="7CDE8B74" w14:textId="77777777" w:rsidR="00515C31" w:rsidRDefault="007C42C2">
      <w:r>
        <w:t>R: I see. Do you think you’re comfortable with reading braille and braille because the speed is really slow for those who learned braille after-</w:t>
      </w:r>
    </w:p>
    <w:p w14:paraId="0098D86E" w14:textId="77777777" w:rsidR="00515C31" w:rsidRDefault="007C42C2">
      <w:r>
        <w:t xml:space="preserve">P7: Correct. I </w:t>
      </w:r>
      <w:r>
        <w:t>can read braille, but it’s slow. And in times that I use it a lot, I get faster, but then if I don’t use it for a while, it gets slow.</w:t>
      </w:r>
    </w:p>
    <w:p w14:paraId="02B3AE09" w14:textId="77777777" w:rsidR="00515C31" w:rsidRDefault="007C42C2">
      <w:r>
        <w:t>R: Yeah. I see.</w:t>
      </w:r>
    </w:p>
    <w:p w14:paraId="422839FB" w14:textId="77777777" w:rsidR="00515C31" w:rsidRDefault="007C42C2">
      <w:r>
        <w:lastRenderedPageBreak/>
        <w:t>P7: But I can read a significant amount of braille if I need to, like during the NFP National Conventions</w:t>
      </w:r>
      <w:r>
        <w:t>, I can read huge chunks of the agenda and all that without any problem.</w:t>
      </w:r>
    </w:p>
    <w:p w14:paraId="1C4525B1" w14:textId="77777777" w:rsidR="00515C31" w:rsidRDefault="007C42C2">
      <w:r>
        <w:t>R: Oh, I see. Do you use any other screen reading software like NVDA?</w:t>
      </w:r>
    </w:p>
    <w:p w14:paraId="23C3B7D1" w14:textId="77777777" w:rsidR="00515C31" w:rsidRDefault="007C42C2">
      <w:r>
        <w:t>P7: Yes, I do use NVDA at times.</w:t>
      </w:r>
    </w:p>
    <w:p w14:paraId="266F8F77" w14:textId="77777777" w:rsidR="00515C31" w:rsidRDefault="007C42C2">
      <w:r>
        <w:t>R: And I’m pretty sure you use Linux sometimes.</w:t>
      </w:r>
    </w:p>
    <w:p w14:paraId="20DF8719" w14:textId="77777777" w:rsidR="00515C31" w:rsidRDefault="007C42C2">
      <w:r>
        <w:t>P7: No, I don’t actually use Lin</w:t>
      </w:r>
      <w:r>
        <w:t>ux at all.</w:t>
      </w:r>
    </w:p>
    <w:p w14:paraId="3A4E8CC5" w14:textId="77777777" w:rsidR="00515C31" w:rsidRDefault="007C42C2">
      <w:r>
        <w:t>R: Oh, really?</w:t>
      </w:r>
    </w:p>
    <w:p w14:paraId="727B2E5D" w14:textId="77777777" w:rsidR="00515C31" w:rsidRDefault="007C42C2">
      <w:r>
        <w:t>P7: No.</w:t>
      </w:r>
    </w:p>
    <w:p w14:paraId="7AAEACF4" w14:textId="77777777" w:rsidR="00515C31" w:rsidRDefault="007C42C2">
      <w:r>
        <w:t>R: I see. Then you just use Windows probably.</w:t>
      </w:r>
    </w:p>
    <w:p w14:paraId="1A2E008F" w14:textId="77777777" w:rsidR="00515C31" w:rsidRDefault="007C42C2">
      <w:r>
        <w:t xml:space="preserve">P7: Right. Yeah. I use Mac a little it, but it’s only for fun stuff like … I double in iOS programming, so I need to have a Mac for that. But, I would say 99% of the time it’s </w:t>
      </w:r>
      <w:r>
        <w:t>Windows.</w:t>
      </w:r>
    </w:p>
    <w:p w14:paraId="71D8216C" w14:textId="77777777" w:rsidR="00515C31" w:rsidRDefault="007C42C2">
      <w:r>
        <w:t>R: I see. When you work on some programming job at your company, so is it interface programing or embed per gaming or what kind of programming work do you do?</w:t>
      </w:r>
    </w:p>
    <w:p w14:paraId="0B872446" w14:textId="77777777" w:rsidR="00515C31" w:rsidRDefault="007C42C2">
      <w:r>
        <w:t>P7: It’s a wide variety. So, what I do with the layout tool is, let’s see, what would yo</w:t>
      </w:r>
      <w:r>
        <w:t>u call it? There are aspects of it that are user interface because I do design occasionally and modify or design new dialogs, new forms, to edit different amounts of data. But the majority of it is, is interfacing with a database and input and output files</w:t>
      </w:r>
      <w:r>
        <w:t>. So data manipulation, improving algorithms. My recent tasks have been making our field engineers job easier by putting more and more into our layout tool. So I pull more in from the database that they configure and then it’ll automatically find where all</w:t>
      </w:r>
      <w:r>
        <w:t xml:space="preserve"> the different spots in the road system, a deadlock can occur, where two vehicles are trying to get the same resource and for some reason they’ve gotten stuck and they’re at an impasse.</w:t>
      </w:r>
    </w:p>
    <w:p w14:paraId="5A87449B" w14:textId="77777777" w:rsidR="00515C31" w:rsidRDefault="007C42C2">
      <w:r>
        <w:t>P7: So, building more smarts into the data, but it’s not mostly primar</w:t>
      </w:r>
      <w:r>
        <w:t xml:space="preserve">ily user interface. That’s for the one tool. In other stuff, I do low-level motion control. Like, our vehicles have motors and they have shaft and coders and they have other sensors. So taking all that data </w:t>
      </w:r>
      <w:r>
        <w:lastRenderedPageBreak/>
        <w:t xml:space="preserve">together. And then if we have to manipulate, say </w:t>
      </w:r>
      <w:r>
        <w:t>they’re not slowing down smoothly, then we look at that and we figure out how, oh, we need acceleration profile and then we need a speed profile and a position profile to merge those all together. So motion controls, that’s all in there too.</w:t>
      </w:r>
    </w:p>
    <w:p w14:paraId="125FCA79" w14:textId="77777777" w:rsidR="00515C31" w:rsidRDefault="007C42C2">
      <w:r>
        <w:t>P7: And we also, our vehicles have an interpreter. We have our own scripted language for doing more complicated things when we have to interface with machinery where we pick up and drop stuff off. So, part of what I do is work with the internal interpreter</w:t>
      </w:r>
      <w:r>
        <w:t xml:space="preserve"> and we also have a compiler for it and [inaudible 00:14:39] assembler. So I work with that stuff too. So it’s a wide breadth of different things.</w:t>
      </w:r>
    </w:p>
    <w:p w14:paraId="7FE74777" w14:textId="77777777" w:rsidR="00515C31" w:rsidRDefault="007C42C2">
      <w:r>
        <w:t>R: I see. Then do you identify yourself as a back-end programmer rather than front-end side?</w:t>
      </w:r>
    </w:p>
    <w:p w14:paraId="66AD9351" w14:textId="77777777" w:rsidR="00515C31" w:rsidRDefault="007C42C2">
      <w:r>
        <w:t xml:space="preserve">P7: I’d say two </w:t>
      </w:r>
      <w:r>
        <w:t>thirds back-end one third front-end.</w:t>
      </w:r>
    </w:p>
    <w:p w14:paraId="2BF98AA1" w14:textId="77777777" w:rsidR="00515C31" w:rsidRDefault="007C42C2">
      <w:r>
        <w:t>R: I see. That’s really logical. Yeah. When you do any professional presentation, do you tend to memorize every script in your head or do you use braille?</w:t>
      </w:r>
    </w:p>
    <w:p w14:paraId="1F48142A" w14:textId="77777777" w:rsidR="00515C31" w:rsidRDefault="007C42C2">
      <w:r>
        <w:t>P7: I use braille note cards or braille on a refreshable braille</w:t>
      </w:r>
      <w:r>
        <w:t xml:space="preserve"> display. Yeah. Either index cards, depending on how much data it is. I’ll either use index cards with braille on them or a braille display.</w:t>
      </w:r>
    </w:p>
    <w:p w14:paraId="2B3A4249" w14:textId="77777777" w:rsidR="00515C31" w:rsidRDefault="007C42C2">
      <w:r>
        <w:t>R: I see. And I guess you are handling many data and sometimes you need to visualize the data, what’s your strategy</w:t>
      </w:r>
      <w:r>
        <w:t xml:space="preserve"> to interact with the large number of data?</w:t>
      </w:r>
    </w:p>
    <w:p w14:paraId="750DB8BE" w14:textId="77777777" w:rsidR="00515C31" w:rsidRDefault="007C42C2">
      <w:r>
        <w:t>P7: Probably my first step would be to go and plot it in Excel. And then you screen magnifying stuff to review it.</w:t>
      </w:r>
    </w:p>
    <w:p w14:paraId="2A754324" w14:textId="77777777" w:rsidR="00515C31" w:rsidRDefault="007C42C2">
      <w:r>
        <w:t>R: I see. So when you explore the data like descriptive statistics like histogram or a bar chart,</w:t>
      </w:r>
      <w:r>
        <w:t xml:space="preserve"> you use your functional vision.</w:t>
      </w:r>
    </w:p>
    <w:p w14:paraId="6F9D8821" w14:textId="77777777" w:rsidR="00515C31" w:rsidRDefault="007C42C2">
      <w:r>
        <w:t xml:space="preserve">P7: Yeah. Well, actually a lot of times I don’t even use that. I just read through the data and visualize it in my brain. I can’t remember the last time that I’ve said, “Oh, I need to make a </w:t>
      </w:r>
      <w:r>
        <w:lastRenderedPageBreak/>
        <w:t>chart so that I can understand t</w:t>
      </w:r>
      <w:r>
        <w:t>hese numbers better.” Typically, I work with Excel pretty much every day because we have huge log files that we need to look through. So I’d actually go through them and just basically look through the data and generally find the trends, which is by listen</w:t>
      </w:r>
      <w:r>
        <w:t>ing to the values.</w:t>
      </w:r>
    </w:p>
    <w:p w14:paraId="097C41D8" w14:textId="77777777" w:rsidR="00515C31" w:rsidRDefault="007C42C2">
      <w:r>
        <w:t>R: One by one, cell by cell.</w:t>
      </w:r>
    </w:p>
    <w:p w14:paraId="7EF6A5A6" w14:textId="77777777" w:rsidR="00515C31" w:rsidRDefault="007C42C2">
      <w:r>
        <w:t>P7: Or if it’s a huge amount, what I do is either sample it or I use Excel with calculated columns to build averages, take the average of this chunk and that chunk and that chunk. And then I go through it and</w:t>
      </w:r>
      <w:r>
        <w:t xml:space="preserve"> look at the averages or the mins and the maxs, that kind of thing. So, there’s other ways to do it rather than little value by value.</w:t>
      </w:r>
    </w:p>
    <w:p w14:paraId="573DDB9F" w14:textId="77777777" w:rsidR="00515C31" w:rsidRDefault="007C42C2">
      <w:r>
        <w:t>R: Is it in CSV format?</w:t>
      </w:r>
    </w:p>
    <w:p w14:paraId="7B1F4896" w14:textId="77777777" w:rsidR="00515C31" w:rsidRDefault="007C42C2">
      <w:r>
        <w:t>P7: Yes. We collect most of our data in CSV format.</w:t>
      </w:r>
    </w:p>
    <w:p w14:paraId="7A309CEC" w14:textId="77777777" w:rsidR="00515C31" w:rsidRDefault="007C42C2">
      <w:r>
        <w:t>R: I see. Thank you so much. I’m really inter</w:t>
      </w:r>
      <w:r>
        <w:t>ested in science data aspect. And I personally have been using R and Python, and I wondered how other blind people had interacted with data and their strategies.</w:t>
      </w:r>
    </w:p>
    <w:p w14:paraId="36010272" w14:textId="77777777" w:rsidR="00515C31" w:rsidRDefault="007C42C2">
      <w:r>
        <w:t>P7: Yeah. I’ve never used R but I have used Python at times. And I have heard that if I really</w:t>
      </w:r>
      <w:r>
        <w:t xml:space="preserve"> needed to, I think there’s a free software out there that does an audio graph. It can take a graph and you can sit through it and the audio patterns as the plot goes up and down. But I’ve never actually needed to use that. I’ve always figured out a way to</w:t>
      </w:r>
      <w:r>
        <w:t xml:space="preserve"> do it without needing to do that.</w:t>
      </w:r>
    </w:p>
    <w:p w14:paraId="5FC79ADE" w14:textId="77777777" w:rsidR="00515C31" w:rsidRDefault="007C42C2">
      <w:r>
        <w:t>R: Yeah. I see. Yeah. I was told that SAS Graphics Accelerator.</w:t>
      </w:r>
    </w:p>
    <w:p w14:paraId="078D0D1F" w14:textId="77777777" w:rsidR="00515C31" w:rsidRDefault="007C42C2">
      <w:r>
        <w:t>P7: Yeah. That might be [crosstalk 00:18:35].</w:t>
      </w:r>
    </w:p>
    <w:p w14:paraId="493D02E7" w14:textId="77777777" w:rsidR="00515C31" w:rsidRDefault="007C42C2">
      <w:r>
        <w:t>R: They have that kind of thing. Okay. I want to ask some questions about your learning experiences in STEM. Si</w:t>
      </w:r>
      <w:r>
        <w:t>nce when have you been interested in STEM subjects?</w:t>
      </w:r>
    </w:p>
    <w:p w14:paraId="44A52AF0" w14:textId="77777777" w:rsidR="00515C31" w:rsidRDefault="007C42C2">
      <w:r>
        <w:t xml:space="preserve">P7: Probably all my life. As we grew up in a very rural area, and this was before the internet, but we had an encyclopedia set. So my brother and I would just read the encyclopedia </w:t>
      </w:r>
      <w:r>
        <w:lastRenderedPageBreak/>
        <w:t xml:space="preserve">and we were especially </w:t>
      </w:r>
      <w:r>
        <w:t>intrigued by physics and by scientific stuff. So we were always into science. We were even trying to make our own gunpowder as kids and all that stuff that we do with chemistry sets and all that kind of stuff. So probably much as far as I remember, I’ve al</w:t>
      </w:r>
      <w:r>
        <w:t>ways been interested in STEM.</w:t>
      </w:r>
    </w:p>
    <w:p w14:paraId="0F6D1CEC" w14:textId="77777777" w:rsidR="00515C31" w:rsidRDefault="007C42C2">
      <w:r>
        <w:t>R: I see. Do you think your father as an engineer impacted your motivation towards STEM as well?</w:t>
      </w:r>
    </w:p>
    <w:p w14:paraId="67FB3424" w14:textId="77777777" w:rsidR="00515C31" w:rsidRDefault="007C42C2">
      <w:r>
        <w:t>P7: Yeah, I think so.</w:t>
      </w:r>
    </w:p>
    <w:p w14:paraId="2B0C41F0" w14:textId="77777777" w:rsidR="00515C31" w:rsidRDefault="007C42C2">
      <w:r>
        <w:t>R: I see. So what subject are you interested in or majoring in specifically? So I think it’s computer scien</w:t>
      </w:r>
      <w:r>
        <w:t>ce or software engineering, you might say.</w:t>
      </w:r>
    </w:p>
    <w:p w14:paraId="104A6D81" w14:textId="77777777" w:rsidR="00515C31" w:rsidRDefault="007C42C2">
      <w:r>
        <w:t>P7: I don’t actually have a degree in that, but I am a self-directed learner. So I program in C++ and C-Sharp and a bunch of other things. And I basically taught myself all of that.</w:t>
      </w:r>
    </w:p>
    <w:p w14:paraId="1257B520" w14:textId="77777777" w:rsidR="00515C31" w:rsidRDefault="007C42C2">
      <w:r>
        <w:t>R: Yeah. This is really interes</w:t>
      </w:r>
      <w:r>
        <w:t>ting point because according to your professional LinkedIn profile, I was so impressed. Because how did you self-taught yourself programming and what’s the strategies and how did you find the materials and resources that you need, how did you?</w:t>
      </w:r>
    </w:p>
    <w:p w14:paraId="49CC3623" w14:textId="77777777" w:rsidR="00515C31" w:rsidRDefault="007C42C2">
      <w:r>
        <w:t>P7: Nowadays</w:t>
      </w:r>
      <w:r>
        <w:t>, it’s easy to learn any programming language just by surfing the internet. For C-Sharp, I basically just digested everything that Microsoft had about all the .NET framework classes. My main strategy was I’d find an example of something I want to do and th</w:t>
      </w:r>
      <w:r>
        <w:t>en I’d go and research on MSDN, Microsoft Developer Network, all the different functions. So, I have on my computer, a folder that basically represents the .NET framework. Off of the main, there’ll be a system and then there’ll be data, IO, Windows, all th</w:t>
      </w:r>
      <w:r>
        <w:t>at kind of stuff. And then inside the Windows, there’ll be the forms. And then inside that, there’s dozens and dozens of files and folders for all the different controls and the control sets and all that stuff. I would download or basically, excuse me, I w</w:t>
      </w:r>
      <w:r>
        <w:t>ould go to the MSDN page, copy that off, create a text file with all the information from there and then study that. And then refer back to that as I use it more and more so I just become familiar with it.</w:t>
      </w:r>
    </w:p>
    <w:p w14:paraId="3A45A851" w14:textId="77777777" w:rsidR="00515C31" w:rsidRDefault="007C42C2">
      <w:r>
        <w:lastRenderedPageBreak/>
        <w:t>P7: Also, aside from the internet, Bookshare was e</w:t>
      </w:r>
      <w:r>
        <w:t xml:space="preserve">xtremely important for learning all sorts of things. I’ve downloaded probably thousands of books from Bookshare and have digested them like … I had a reason to look into Salesforce the other day because where my wife now works, they use Salesforce. So, my </w:t>
      </w:r>
      <w:r>
        <w:t>first thing was I went to Bookshare and downloaded three different books, one on the Salesforce for dummies, one on Salesforce for administrators and one Salesforce AJAX programming, just to get the different flavors of that. I would often download several</w:t>
      </w:r>
      <w:r>
        <w:t xml:space="preserve"> books about the same topic from different people, different authors, and then I’d look through and make sure … I’d see which one’s writing sell the best and then I would go through and take that chunk by chunk and process it.</w:t>
      </w:r>
    </w:p>
    <w:p w14:paraId="1D570FD5" w14:textId="77777777" w:rsidR="00515C31" w:rsidRDefault="007C42C2">
      <w:r>
        <w:t>P7: So yeah, I basically go a</w:t>
      </w:r>
      <w:r>
        <w:t xml:space="preserve">nd find the information I need and then I study it long enough until I feel comfortable using it. And then if it doesn’t work right, then I go back to the documents and if I find an error in that document, I find in a different document. And I just pursue </w:t>
      </w:r>
      <w:r>
        <w:t>it. I don’t know, just that’s how I’ve always been.</w:t>
      </w:r>
    </w:p>
    <w:p w14:paraId="30072124" w14:textId="77777777" w:rsidR="00515C31" w:rsidRDefault="007C42C2">
      <w:r>
        <w:t>R: Awesome. Awesome. So when you read Bookshare files, do you use FSReader or do you use another application?</w:t>
      </w:r>
    </w:p>
    <w:p w14:paraId="1C8F35DA" w14:textId="77777777" w:rsidR="00515C31" w:rsidRDefault="007C42C2">
      <w:r>
        <w:t>P7: I do usually use FSReader for a while, but then eventually I realized that I want to take notes in the document. So I frequently copy all the texts from inside FSReader and save it into a text file. And then I use, my little tricks that I’ve come up wi</w:t>
      </w:r>
      <w:r>
        <w:t>th, is I use three hyphens in a row to indicate one section, three hyphens followed by three equal signs for a different kind of section break. And then I can quickly jump through the book and find different things that I want.</w:t>
      </w:r>
    </w:p>
    <w:p w14:paraId="3D11A285" w14:textId="77777777" w:rsidR="00515C31" w:rsidRDefault="007C42C2">
      <w:r>
        <w:t>R: I see. So you made your own notation system for you.</w:t>
      </w:r>
    </w:p>
    <w:p w14:paraId="6894963D" w14:textId="77777777" w:rsidR="00515C31" w:rsidRDefault="007C42C2">
      <w:r>
        <w:t>P7: Yeah. Mm-hmm (affirmative).</w:t>
      </w:r>
    </w:p>
    <w:p w14:paraId="27549EC5" w14:textId="77777777" w:rsidR="00515C31" w:rsidRDefault="007C42C2">
      <w:r>
        <w:t>R: I see. Cool, cool. And another interesting story is that you switched your pathway from electrical engineering to software engineering field. And how did that go and</w:t>
      </w:r>
      <w:r>
        <w:t xml:space="preserve"> how was your first start of software engineer career?</w:t>
      </w:r>
    </w:p>
    <w:p w14:paraId="745BA1A9" w14:textId="77777777" w:rsidR="00515C31" w:rsidRDefault="007C42C2">
      <w:r>
        <w:lastRenderedPageBreak/>
        <w:t>P7: Well, I had been playing with software even in high school because we had early computers in our house because my dad is an electrical engineer. He put several computers together back from pieces a</w:t>
      </w:r>
      <w:r>
        <w:t>nd then would install the early versions of CP/M DOS and those kind of things on it before Microsoft DOS even came around. So we were programmed in playing with that. My older brother who’s a year and a half older than I am, he also became an electrical en</w:t>
      </w:r>
      <w:r>
        <w:t>gineer. But I definitely took the twist of the software because I liked the software better. It was more what I liked. I like algorithms. I like that kind of stuff, putting pieces together to make something larger that is greater than the some of the parts</w:t>
      </w:r>
      <w:r>
        <w:t>.</w:t>
      </w:r>
    </w:p>
    <w:p w14:paraId="7A55D623" w14:textId="77777777" w:rsidR="00515C31" w:rsidRDefault="007C42C2">
      <w:r>
        <w:t>P7: So I was programming in high school. And before I graduated from college, shortly after we moved out here where my dad works and where I currently work now, they needed a summer intern to do some programs. So I actually was working there before I gra</w:t>
      </w:r>
      <w:r>
        <w:t xml:space="preserve">duated and then they offered me a job before I even graduated. So I didn’t really have to fight too hard to get a job. So it’s what they say, it’s who you know. There have been many, many layoffs and firings in the 21 years I’ve been there, and praise the </w:t>
      </w:r>
      <w:r>
        <w:t>Lord, I’ve been saved from all those. I don’t know, maybe it’s just because I’m the only person with a disability in the whole place, they don’t feel like they can fire me. I don’t know.</w:t>
      </w:r>
    </w:p>
    <w:p w14:paraId="4A0505C2" w14:textId="77777777" w:rsidR="00515C31" w:rsidRDefault="007C42C2">
      <w:r>
        <w:t>R: I think because you’re a very great programmer. You’re very skillf</w:t>
      </w:r>
      <w:r>
        <w:t>ul. So you said you started programming in high school. So did you have any assistive technology, like screen reader for DOS at the time?</w:t>
      </w:r>
    </w:p>
    <w:p w14:paraId="3DBAC5DC" w14:textId="77777777" w:rsidR="00515C31" w:rsidRDefault="007C42C2">
      <w:r>
        <w:t>P7: No, because back when I started programming, I hadn’t lost my vision yet. Actually, it was even in, I guess it wou</w:t>
      </w:r>
      <w:r>
        <w:t>ld have been seventh through eighth grade, that kind of thing. I was still doing it because I remember going to the library as a kid and checking out books on basic programming. Once I lost my vision in high school, I started using … For a long time, I use</w:t>
      </w:r>
      <w:r>
        <w:t xml:space="preserve">d a really strong magnifying, I think it was called the Beecher magnifier, that was like glasses, but it had a little viewing window and a really big magnifying lens. So that I actually tried to look at the </w:t>
      </w:r>
      <w:r>
        <w:lastRenderedPageBreak/>
        <w:t>screen through that magnifier and it gave me head</w:t>
      </w:r>
      <w:r>
        <w:t>aches, but at least I was able to do it. Because that’s the time even Ai Squared wasn’t really around yet. The MAGic and the ZoomText weren’t there yet.</w:t>
      </w:r>
    </w:p>
    <w:p w14:paraId="41454F5B" w14:textId="77777777" w:rsidR="00515C31" w:rsidRDefault="007C42C2">
      <w:r>
        <w:t xml:space="preserve">P7: But shortly later on, within a couple of years, I received demo disks of MAGic and ZoomText, those </w:t>
      </w:r>
      <w:r>
        <w:t>products. And by the time I started my job at where I work now, they actually bought something for me. At that time, it wasn’t a software alone. It was actually a video card. So it was actually a whole like an ISA type plug in card, so actually had a deskt</w:t>
      </w:r>
      <w:r>
        <w:t xml:space="preserve">op computer with that card plugged in. That’s what was actually doing the screen magnification. So I was using the screen magnification with that. And I think I was using JAWS at that time too. But, back then accessibility was way worse than it was today. </w:t>
      </w:r>
      <w:r>
        <w:t>So, JAWS only did so much. I think I got in at JAWS 2 or JAWS 3, was when I started with it. So JAWS and an actual hardware solution for doing the screen magnification, which is really tricky because it only worked with some computers, only some monitors a</w:t>
      </w:r>
      <w:r>
        <w:t>nd all that was hit or miss.</w:t>
      </w:r>
    </w:p>
    <w:p w14:paraId="1B022602" w14:textId="77777777" w:rsidR="00515C31" w:rsidRDefault="007C42C2">
      <w:r>
        <w:t>R: And you gradually lost your vision.</w:t>
      </w:r>
    </w:p>
    <w:p w14:paraId="3C78ED4C" w14:textId="77777777" w:rsidR="00515C31" w:rsidRDefault="007C42C2">
      <w:r>
        <w:t>P7: It was pretty sudden. In high school, it just went away because of the tumor kept … It changed from a solid tumor to a cystic tumor. So, it would fill up and push on my optic nerve and</w:t>
      </w:r>
      <w:r>
        <w:t xml:space="preserve"> then all my central vision would go away. But then they would shoot a needle, put a needle through my skull into the [inaudible 00:29:00] reservoir place and pull the liquid out through this tube. And then my vision would come back, but it never quite cam</w:t>
      </w:r>
      <w:r>
        <w:t>e back all the way. And so then they started putting medicines in the tumor through that tube to try to kill it. And eventually they did kill it by putting a little bit of a radioactive isotope of p32 at the Mayo clinic. They put that and that eventually k</w:t>
      </w:r>
      <w:r>
        <w:t>illed it when I was like 21.</w:t>
      </w:r>
    </w:p>
    <w:p w14:paraId="06345CE5" w14:textId="77777777" w:rsidR="00515C31" w:rsidRDefault="007C42C2">
      <w:r>
        <w:t>P7: But during high school, it was that trauma of that little tumor filling up pushing against the optic nerve and then being drained. And the pressure would go away that the optic nerve never recovered from that. So, it was ov</w:t>
      </w:r>
      <w:r>
        <w:t xml:space="preserve">er about an eight week period roughly that my </w:t>
      </w:r>
      <w:r>
        <w:lastRenderedPageBreak/>
        <w:t>vision went from the 20/25 to what now is, who knows, it’s like 2,400/2,700. It’s really hard to tell because without central vision, I can’t really tell what much except that if there’s something super high co</w:t>
      </w:r>
      <w:r>
        <w:t>ntrast, a person’s hand at five feet away is not much contrast at all.</w:t>
      </w:r>
    </w:p>
    <w:p w14:paraId="21DC8054" w14:textId="77777777" w:rsidR="00515C31" w:rsidRDefault="007C42C2">
      <w:r>
        <w:t>R: Then when you walk, do you use any white cane or a service dog?</w:t>
      </w:r>
    </w:p>
    <w:p w14:paraId="2333E6C4" w14:textId="77777777" w:rsidR="00515C31" w:rsidRDefault="007C42C2">
      <w:r>
        <w:t>P7: I use a long white cane. Yep. I walk to and from work every day. Well, now I’m working from home right now tempora</w:t>
      </w:r>
      <w:r>
        <w:t>rily due to the virus. But yeah, typically, I work … I bought a house that was less than a mile away from where I work. So I’ve been able to walk to work for the majority of the time I’ve been working there, which has really been a blessing.</w:t>
      </w:r>
    </w:p>
    <w:p w14:paraId="1928B549" w14:textId="77777777" w:rsidR="00515C31" w:rsidRDefault="007C42C2">
      <w:r>
        <w:t xml:space="preserve">R: I see. And </w:t>
      </w:r>
      <w:r>
        <w:t>you’re studying electrical engineering. Were you the only blind student in any classes back then?</w:t>
      </w:r>
    </w:p>
    <w:p w14:paraId="49BF8151" w14:textId="77777777" w:rsidR="00515C31" w:rsidRDefault="007C42C2">
      <w:r>
        <w:t>P7: Yes. I think at Michigan Tech, when I was studying electrical engineering, they didn’t have any other blind students. No, not that I knew of. Not that I e</w:t>
      </w:r>
      <w:r>
        <w:t>ver crossed paths with.</w:t>
      </w:r>
    </w:p>
    <w:p w14:paraId="52D0EB6C" w14:textId="77777777" w:rsidR="00515C31" w:rsidRDefault="007C42C2">
      <w:r>
        <w:t>R: Then how did your STEM classes look like in terms of accessibility, how did you tackle some challenging accessibility issues?</w:t>
      </w:r>
    </w:p>
    <w:p w14:paraId="33E476C3" w14:textId="77777777" w:rsidR="00515C31" w:rsidRDefault="007C42C2">
      <w:r>
        <w:t>P7: Yeah. The university was good about providing, for the labs, a sighted helper who would do what I t</w:t>
      </w:r>
      <w:r>
        <w:t xml:space="preserve">old them to do and nothing else, like my eyes, essentially. Usually it was a teaching assistant who had extra time and was able to do that. I think they did pay them and all that, but it was usually somebody who knew what they were doing. They didn’t want </w:t>
      </w:r>
      <w:r>
        <w:t>me to be in danger and they didn’t want the person helping me to be in danger, so they chose somebody who had some semblance of knowledge of what they were doing. But yeah, so for chemistry labs, physics labs, there was somebody to interpret the visual dat</w:t>
      </w:r>
      <w:r>
        <w:t>a that I couldn’t see. Or not to interpret, to at least describe it. But then I did all the reports. I didn’t have anyone ever take notes for me. I did that all myself, that sort of thing.</w:t>
      </w:r>
    </w:p>
    <w:p w14:paraId="5EACD93A" w14:textId="77777777" w:rsidR="00515C31" w:rsidRDefault="007C42C2">
      <w:r>
        <w:t>R: How did you do any soldering jobs?</w:t>
      </w:r>
    </w:p>
    <w:p w14:paraId="28165D5D" w14:textId="77777777" w:rsidR="00515C31" w:rsidRDefault="007C42C2">
      <w:r>
        <w:t>P7: I actually soldered proje</w:t>
      </w:r>
      <w:r>
        <w:t>cts together under a CCTV.</w:t>
      </w:r>
    </w:p>
    <w:p w14:paraId="7D0883B6" w14:textId="77777777" w:rsidR="00515C31" w:rsidRDefault="007C42C2">
      <w:r>
        <w:lastRenderedPageBreak/>
        <w:t>R: so you use CCTV?</w:t>
      </w:r>
    </w:p>
    <w:p w14:paraId="4AB1CF88" w14:textId="77777777" w:rsidR="00515C31" w:rsidRDefault="007C42C2">
      <w:r>
        <w:t>P7: Yeah. Yeah. I do use that too.</w:t>
      </w:r>
    </w:p>
    <w:p w14:paraId="22737C55" w14:textId="77777777" w:rsidR="00515C31" w:rsidRDefault="007C42C2">
      <w:r>
        <w:t>R: Cool. All right. And I think you are a mentor these days, but back then, did you have any blind mentor or a role model who encouraged you to pursue STEM disciplines?</w:t>
      </w:r>
    </w:p>
    <w:p w14:paraId="4375A03F" w14:textId="77777777" w:rsidR="00515C31" w:rsidRDefault="007C42C2">
      <w:r>
        <w:t>P7: N</w:t>
      </w:r>
      <w:r>
        <w:t>o, not really. The only blind people that I really ever met until we moved out here and then even for few years after that were, was when I won one of the NFP national scholarships in 1994. So I went to an NSP convention. It was in Detroit so I didn’t actu</w:t>
      </w:r>
      <w:r>
        <w:t>ally get to travel all that far. It’s just a few hours south of where I was living. But, I did meet some math and some electrical people. I attended the computer science division meetings and the science and engineering divisions and those kinds of things.</w:t>
      </w:r>
      <w:r>
        <w:t xml:space="preserve"> So those people were really cool, but I never … I was impressed and I met some people, but no one stayed in contact with me and I didn’t pursue that either. So, no, I didn’t really have any blind role models.</w:t>
      </w:r>
    </w:p>
    <w:p w14:paraId="129162C9" w14:textId="77777777" w:rsidR="00515C31" w:rsidRDefault="007C42C2">
      <w:r>
        <w:t xml:space="preserve">R: I see. Then, despite the fact that STEM is </w:t>
      </w:r>
      <w:r>
        <w:t>not low hanging fruit, what had best motivated you to keep continuing STEM?</w:t>
      </w:r>
    </w:p>
    <w:p w14:paraId="6E8780F3" w14:textId="77777777" w:rsidR="00515C31" w:rsidRDefault="007C42C2">
      <w:r>
        <w:t>P7: Well, I enjoyed it and I didn’t feel like my vision impairment or my blindness would keep me from doing anything that I wanted to do.</w:t>
      </w:r>
    </w:p>
    <w:p w14:paraId="5F6AD280" w14:textId="77777777" w:rsidR="00515C31" w:rsidRDefault="007C42C2">
      <w:r>
        <w:t>R: That’s-</w:t>
      </w:r>
    </w:p>
    <w:p w14:paraId="201A6BD1" w14:textId="77777777" w:rsidR="00515C31" w:rsidRDefault="007C42C2">
      <w:r>
        <w:t>P7: It just took convincing the</w:t>
      </w:r>
      <w:r>
        <w:t xml:space="preserve"> teachers sometimes, but I never doubted it.</w:t>
      </w:r>
    </w:p>
    <w:p w14:paraId="30A6F94F" w14:textId="77777777" w:rsidR="00515C31" w:rsidRDefault="007C42C2">
      <w:r>
        <w:t>R: So you didn’t go to special school for the blind.</w:t>
      </w:r>
    </w:p>
    <w:p w14:paraId="10B71103" w14:textId="77777777" w:rsidR="00515C31" w:rsidRDefault="007C42C2">
      <w:r>
        <w:t>P7: Correct. I did not. No.</w:t>
      </w:r>
    </w:p>
    <w:p w14:paraId="5A14543D" w14:textId="77777777" w:rsidR="00515C31" w:rsidRDefault="007C42C2">
      <w:r>
        <w:t>R: So you just remained in the regular school you went?</w:t>
      </w:r>
    </w:p>
    <w:p w14:paraId="58F0922F" w14:textId="77777777" w:rsidR="00515C31" w:rsidRDefault="007C42C2">
      <w:r>
        <w:t>P7: Correct.</w:t>
      </w:r>
    </w:p>
    <w:p w14:paraId="2024EFBD" w14:textId="77777777" w:rsidR="00515C31" w:rsidRDefault="007C42C2">
      <w:r>
        <w:t>R: I see. And I guess there was a special teacher who taught you braille.</w:t>
      </w:r>
    </w:p>
    <w:p w14:paraId="440DF742" w14:textId="77777777" w:rsidR="00515C31" w:rsidRDefault="007C42C2">
      <w:r>
        <w:t>P7: Right. Yeah. I guess they call it an itinerant teacher of the blind, who covered my school district and a number of others. So, I think once a week, I guess like once a week mayb</w:t>
      </w:r>
      <w:r>
        <w:t xml:space="preserve">e, </w:t>
      </w:r>
      <w:r>
        <w:lastRenderedPageBreak/>
        <w:t>she came through. But she gave me enough materials. And since I’m a self motivated learner, I learned braille very quickly.</w:t>
      </w:r>
    </w:p>
    <w:p w14:paraId="66D37165" w14:textId="77777777" w:rsidR="00515C31" w:rsidRDefault="007C42C2">
      <w:r>
        <w:t>R: Oh yeah, I guess.</w:t>
      </w:r>
    </w:p>
    <w:p w14:paraId="58B22866" w14:textId="77777777" w:rsidR="00515C31" w:rsidRDefault="007C42C2">
      <w:r>
        <w:t xml:space="preserve">P7: That kind of thing. I had one teacher that taught me braille and one teacher that taught me orientation </w:t>
      </w:r>
      <w:r>
        <w:t>and mobility. And that was about it as far as blindness training.</w:t>
      </w:r>
    </w:p>
    <w:p w14:paraId="45C4C2CC" w14:textId="77777777" w:rsidR="00515C31" w:rsidRDefault="007C42C2">
      <w:r>
        <w:t>R: And you also learned the math code right?</w:t>
      </w:r>
    </w:p>
    <w:p w14:paraId="2871DB9C" w14:textId="77777777" w:rsidR="00515C31" w:rsidRDefault="007C42C2">
      <w:r>
        <w:t>P7: A little bit. I regret not pursuing that more, but I did learn it later, but I did not use the [inaudible 00:35:37] code during high school o</w:t>
      </w:r>
      <w:r>
        <w:t>r college. I just used math books under the CCTV.</w:t>
      </w:r>
    </w:p>
    <w:p w14:paraId="3302BECC" w14:textId="77777777" w:rsidR="00515C31" w:rsidRDefault="007C42C2">
      <w:r>
        <w:t>R: Oh, I see. And your GPA is so unbelievable, 4.1/4.1. So, how did you made it?</w:t>
      </w:r>
    </w:p>
    <w:p w14:paraId="0B5E6AC2" w14:textId="77777777" w:rsidR="00515C31" w:rsidRDefault="007C42C2">
      <w:r>
        <w:t>P7: I had no social life whatsoever. I was one of those dedicated students that was, looking back, I’m like, “Dummy, you coul</w:t>
      </w:r>
      <w:r>
        <w:t>d’ve had a little fun during college,” but no. It took me a long time of course to do all my work, but I wanted to do a good job. I come from a long line of perfectionist, so to not do my best on it is hard for me not to do. So I have to give it my all. An</w:t>
      </w:r>
      <w:r>
        <w:t>d unfortunately it took all my time and all my energy, but I did well.</w:t>
      </w:r>
    </w:p>
    <w:p w14:paraId="4032555D" w14:textId="77777777" w:rsidR="00515C31" w:rsidRDefault="007C42C2">
      <w:r>
        <w:t xml:space="preserve">R: I see. I see. So in terms of programming and software engineering, blind people have a difficult time when identifying hierarchy. Sighted people can quickly grasp the code structure </w:t>
      </w:r>
      <w:r>
        <w:t>through indentation and indent visually. Even though C, C++, C-Sharp, they use braces, what’s your own strategy for code review to quickly understand, or not quickly, but to understand the code structure?</w:t>
      </w:r>
    </w:p>
    <w:p w14:paraId="6601B629" w14:textId="77777777" w:rsidR="00515C31" w:rsidRDefault="007C42C2">
      <w:r>
        <w:t>P7: Like if I’m trying to understand an existing pr</w:t>
      </w:r>
      <w:r>
        <w:t>oject-</w:t>
      </w:r>
    </w:p>
    <w:p w14:paraId="6AB639E1" w14:textId="77777777" w:rsidR="00515C31" w:rsidRDefault="007C42C2">
      <w:r>
        <w:t>R: Yeah. Yeah. Exactly.</w:t>
      </w:r>
    </w:p>
    <w:p w14:paraId="6BD757A9" w14:textId="77777777" w:rsidR="00515C31" w:rsidRDefault="007C42C2">
      <w:r>
        <w:t>P7: I usually go through and first identify all the classes or all the major chunks and then once I have an idea for how they work together by either reading through the code, especially looking for comments, or if that fails</w:t>
      </w:r>
      <w:r>
        <w:t xml:space="preserve">, looking through any documentation that might exist, basically get a high level view. And then I dive deeper and deeper as needed into the different </w:t>
      </w:r>
      <w:r>
        <w:lastRenderedPageBreak/>
        <w:t>classes or modules to figure out what they’re doing under the hood and the different spots. I use a lot of</w:t>
      </w:r>
      <w:r>
        <w:t xml:space="preserve"> searches more than just going line by line through the code. I do use line by line at times, but typically what I’ll do … I use Visual Studio all the time. So, I love the feature find in files. So I’ll find a class that I want to look for and then I’ll do</w:t>
      </w:r>
      <w:r>
        <w:t xml:space="preserve"> find in files by the class name. And then I’ll look through all the 24 results or something and see which files they’re using. And then I’ll go one through one, one by one each through all the different results to figure out how that class is being used i</w:t>
      </w:r>
      <w:r>
        <w:t>n its different contexts.</w:t>
      </w:r>
    </w:p>
    <w:p w14:paraId="3F4ACFF4" w14:textId="77777777" w:rsidR="00515C31" w:rsidRDefault="007C42C2">
      <w:r>
        <w:t>R: I see. So do you use Visual Studio for your primary IDE?</w:t>
      </w:r>
    </w:p>
    <w:p w14:paraId="34188A4D" w14:textId="77777777" w:rsidR="00515C31" w:rsidRDefault="007C42C2">
      <w:r>
        <w:t>P7: Correct.</w:t>
      </w:r>
    </w:p>
    <w:p w14:paraId="2C7E6A77" w14:textId="77777777" w:rsidR="00515C31" w:rsidRDefault="007C42C2">
      <w:r>
        <w:t>R: I see. So you also self-taught yourself how to use Visual Studio-</w:t>
      </w:r>
    </w:p>
    <w:p w14:paraId="08C71D71" w14:textId="77777777" w:rsidR="00515C31" w:rsidRDefault="007C42C2">
      <w:r>
        <w:t>P7: Correct.</w:t>
      </w:r>
    </w:p>
    <w:p w14:paraId="59C13318" w14:textId="77777777" w:rsidR="00515C31" w:rsidRDefault="007C42C2">
      <w:r>
        <w:t xml:space="preserve">R: … with JAWS. Because many blind people, they have a hard time finding a </w:t>
      </w:r>
      <w:r>
        <w:t>right programming IDE.</w:t>
      </w:r>
    </w:p>
    <w:p w14:paraId="63D1FEA7" w14:textId="77777777" w:rsidR="00515C31" w:rsidRDefault="007C42C2">
      <w:r>
        <w:t>P7: Yeah, I understand that.</w:t>
      </w:r>
    </w:p>
    <w:p w14:paraId="0A232BD5" w14:textId="77777777" w:rsidR="00515C31" w:rsidRDefault="007C42C2">
      <w:r>
        <w:t>R: And many people still recommend Emacspeak.</w:t>
      </w:r>
    </w:p>
    <w:p w14:paraId="025531B8" w14:textId="77777777" w:rsidR="00515C31" w:rsidRDefault="007C42C2">
      <w:r>
        <w:t xml:space="preserve">P7: Yeah. I see that a lot on the list, but I’ve never tried Emacspeak. Whenever I read about it, they’re like, “Oh, it’s a whole different set of keystrokes and looking through the keystrokes,” I’m like, “Yeah, that would be all a lot of strange stuff to </w:t>
      </w:r>
      <w:r>
        <w:t>learn.” I’ve gotten very comfortable with the Visual Studio. And even though every time that Microsoft comes out with a new line of it, there’s some new things to learn. It’s still the one I’m most comfortable with. Although, I have used Eclipse and I’ve u</w:t>
      </w:r>
      <w:r>
        <w:t xml:space="preserve">sed a bunch of other editors and things like that, but Visual Studio I think is the most successful now. If you’re part of the programming-L list like Dante from Microsoft is there now, they’re actually paying good attention to the accessibility of Visual </w:t>
      </w:r>
      <w:r>
        <w:t>Studio, which is really, really cool.</w:t>
      </w:r>
    </w:p>
    <w:p w14:paraId="1961212F" w14:textId="77777777" w:rsidR="00515C31" w:rsidRDefault="007C42C2">
      <w:r>
        <w:t>R: Have you ever used Visual Studio code?</w:t>
      </w:r>
    </w:p>
    <w:p w14:paraId="3E42CA8A" w14:textId="77777777" w:rsidR="00515C31" w:rsidRDefault="007C42C2">
      <w:r>
        <w:lastRenderedPageBreak/>
        <w:t>P7: I have. I’ve tried it a few times and it was not as intuitive as they were making it sound. I tried to follow the steps for configuring it, but part of it is I don’t really</w:t>
      </w:r>
      <w:r>
        <w:t xml:space="preserve"> have anything I need to do in Visual Studio code right now. So there’s nothing that forces me to try it. So I only tried it to the point where I got frustrated and then I gave up on it. But if I get to the point where I need to, I might look into it furth</w:t>
      </w:r>
      <w:r>
        <w:t>er. I think Visual Studio code was helping people who didn’t want to learn the full Visual Studio environment. So I just stuck with what I knew. If I need to, I’ll try to pursue it again. I did play with it and realized that it does have more of a web brow</w:t>
      </w:r>
      <w:r>
        <w:t>ser feel to it, but there were certain things that I didn’t quite like or at least I didn’t understand why they were there. So, that turned me off to it somewhat.</w:t>
      </w:r>
    </w:p>
    <w:p w14:paraId="2360DF09" w14:textId="77777777" w:rsidR="00515C31" w:rsidRDefault="007C42C2">
      <w:r>
        <w:t>R: I see. Do you also employ auto completion in Visual Studio or you-</w:t>
      </w:r>
    </w:p>
    <w:p w14:paraId="56591A02" w14:textId="77777777" w:rsidR="00515C31" w:rsidRDefault="007C42C2">
      <w:r>
        <w:t>P7: Yeah. Mm-hmm (affir</w:t>
      </w:r>
      <w:r>
        <w:t>mative). I use that.</w:t>
      </w:r>
    </w:p>
    <w:p w14:paraId="3347B258" w14:textId="77777777" w:rsidR="00515C31" w:rsidRDefault="007C42C2">
      <w:r>
        <w:t>R: I see. Don’t you think Visual Studio is slow and heavy?</w:t>
      </w:r>
    </w:p>
    <w:p w14:paraId="609197DC" w14:textId="77777777" w:rsidR="00515C31" w:rsidRDefault="007C42C2">
      <w:r>
        <w:t>P7: It’s better than it used to be. At times it can be, but I think if you take that with a grain of salt that it does a lot and it does a lot for you, then I think it’s not to</w:t>
      </w:r>
      <w:r>
        <w:t>o heavy of a burden. I used the Eclipse for a while. I actually played with a version of Minecraft. I was trying to get it more accessible. I actually got it so that if you hit different keystrokes, whatever block you were pointing to, it would say the des</w:t>
      </w:r>
      <w:r>
        <w:t>cription of it and things like that. So I was playing with the Eclipse for a while and I found that more hokey than Visual Studio. More clunky.</w:t>
      </w:r>
    </w:p>
    <w:p w14:paraId="4C7BAE1C" w14:textId="77777777" w:rsidR="00515C31" w:rsidRDefault="007C42C2">
      <w:r>
        <w:t>R: Yeah. Yeah. So then do you have your personalized JAWS script or any special personalization scheme?</w:t>
      </w:r>
    </w:p>
    <w:p w14:paraId="3FD3442F" w14:textId="77777777" w:rsidR="00515C31" w:rsidRDefault="007C42C2">
      <w:r>
        <w:t xml:space="preserve">P7: I’ve never really gotten into the scripting. Although, at times I ask myself why I haven’t because certain people are making money off of it and they make certain programs much more useful. So at times I do wish I would do more into that, but again, I </w:t>
      </w:r>
      <w:r>
        <w:t xml:space="preserve">haven’t really run across any barrier that scripting would have gotten me anywhere with it. So I really haven’t embraced it. I haven’t needed to yet. But really, the only thing that I really customize, I customize color </w:t>
      </w:r>
      <w:r>
        <w:lastRenderedPageBreak/>
        <w:t>schemes in Visual Studio. I do a lot</w:t>
      </w:r>
      <w:r>
        <w:t xml:space="preserve"> with the dictionary, the JAWS dictionary, because I don’t use braille as the primary coding technique. I do it all by ear. So a lot of, especially the C functions, where they’re all lowercase. They’re [inaudible 00:43:18] JAWS.</w:t>
      </w:r>
    </w:p>
    <w:p w14:paraId="26EB9B03" w14:textId="77777777" w:rsidR="00515C31" w:rsidRDefault="007C42C2">
      <w:r>
        <w:t>P7: So, I have dictionary f</w:t>
      </w:r>
      <w:r>
        <w:t>iles like the JAWS dictionary file, the JDF extension, where I just usually copy and paste out what I want to into other parts. So I have things like strlen(). I create a dictionary entry for that that actually says str space len, so when JAWS reads it, it</w:t>
      </w:r>
      <w:r>
        <w:t xml:space="preserve"> actually reads it in sensical terms, not just nonsensical. So I’ve done that for a ton of functions and different things that I’d like to hear more clearly. So I use the JAWS dictionary as my primary mode of customization.</w:t>
      </w:r>
    </w:p>
    <w:p w14:paraId="37A6970F" w14:textId="77777777" w:rsidR="00515C31" w:rsidRDefault="007C42C2">
      <w:r>
        <w:t>R: I see. Then you don’t use any</w:t>
      </w:r>
      <w:r>
        <w:t xml:space="preserve"> sonification technique for your coding?</w:t>
      </w:r>
    </w:p>
    <w:p w14:paraId="0CFDF38B" w14:textId="77777777" w:rsidR="00515C31" w:rsidRDefault="007C42C2">
      <w:r>
        <w:t>P7: No.</w:t>
      </w:r>
    </w:p>
    <w:p w14:paraId="0574CDDA" w14:textId="77777777" w:rsidR="00515C31" w:rsidRDefault="007C42C2">
      <w:r>
        <w:t>R: I see. That’s great. Okay. I’m going to ask some questions about your NFB mailing list. I know you were previous president in Pennsylvania. Have you ever used any of the following NFB mailing list, first,</w:t>
      </w:r>
      <w:r>
        <w:t xml:space="preserve"> the NFB science and engineering?</w:t>
      </w:r>
    </w:p>
    <w:p w14:paraId="6D09DA11" w14:textId="77777777" w:rsidR="00515C31" w:rsidRDefault="007C42C2">
      <w:r>
        <w:t>P7: Yep, mm-hmm (affirmative).</w:t>
      </w:r>
    </w:p>
    <w:p w14:paraId="2DFFAF05" w14:textId="77777777" w:rsidR="00515C31" w:rsidRDefault="007C42C2">
      <w:r>
        <w:t>R: Second, the NFB computer science?</w:t>
      </w:r>
    </w:p>
    <w:p w14:paraId="44EA1B92" w14:textId="77777777" w:rsidR="00515C31" w:rsidRDefault="007C42C2">
      <w:r>
        <w:t>P7: Yep.</w:t>
      </w:r>
    </w:p>
    <w:p w14:paraId="64309830" w14:textId="77777777" w:rsidR="00515C31" w:rsidRDefault="007C42C2">
      <w:r>
        <w:t>R: Third, artists making art?</w:t>
      </w:r>
    </w:p>
    <w:p w14:paraId="374B55B6" w14:textId="77777777" w:rsidR="00515C31" w:rsidRDefault="007C42C2">
      <w:r>
        <w:t>P7: I was on that for a while. Yeah, I think I’m still on that.</w:t>
      </w:r>
    </w:p>
    <w:p w14:paraId="6023ECA6" w14:textId="77777777" w:rsidR="00515C31" w:rsidRDefault="007C42C2">
      <w:r>
        <w:t>R: I see. Fourth-</w:t>
      </w:r>
    </w:p>
    <w:p w14:paraId="5D3A8BB9" w14:textId="77777777" w:rsidR="00515C31" w:rsidRDefault="007C42C2">
      <w:r>
        <w:t>P7: Because I did that because of</w:t>
      </w:r>
      <w:r>
        <w:t xml:space="preserve"> the graphics, the accessible graphic stuff that they’re doing.</w:t>
      </w:r>
    </w:p>
    <w:p w14:paraId="2A0F15DE" w14:textId="77777777" w:rsidR="00515C31" w:rsidRDefault="007C42C2">
      <w:r>
        <w:t>R: I see. Fourth, blind math.</w:t>
      </w:r>
    </w:p>
    <w:p w14:paraId="1FC6C170" w14:textId="77777777" w:rsidR="00515C31" w:rsidRDefault="007C42C2">
      <w:r>
        <w:t>P7: I was for a while. I’m not currently on that.</w:t>
      </w:r>
    </w:p>
    <w:p w14:paraId="26F7ACB9" w14:textId="77777777" w:rsidR="00515C31" w:rsidRDefault="007C42C2">
      <w:r>
        <w:lastRenderedPageBreak/>
        <w:t>R: I see. Oh, this is just piggyback question. Did you extensively use LaTeX when you studied math?</w:t>
      </w:r>
    </w:p>
    <w:p w14:paraId="06A9F02E" w14:textId="77777777" w:rsidR="00515C31" w:rsidRDefault="007C42C2">
      <w:r>
        <w:t xml:space="preserve">P7: No. No, </w:t>
      </w:r>
      <w:r>
        <w:t>I didn’t.</w:t>
      </w:r>
    </w:p>
    <w:p w14:paraId="406FC650" w14:textId="77777777" w:rsidR="00515C31" w:rsidRDefault="007C42C2">
      <w:r>
        <w:t>R: Interesting.</w:t>
      </w:r>
    </w:p>
    <w:p w14:paraId="1B17CE58" w14:textId="77777777" w:rsidR="00515C31" w:rsidRDefault="007C42C2">
      <w:r>
        <w:t>P7: I looked into it and I think I used it for a couple of things, but when I was going to college, I was using WordPerfect, if you remember that at all. And they had a really good math editor. You could actually do math in line a</w:t>
      </w:r>
      <w:r>
        <w:t>nd it would actually create the correct graphic side of it. When they actually did away with WordPerfect as it was, I think Corel bought it and then they really ruined it. But then when I had to switch over to Microsoft Word, that was one of the worst thin</w:t>
      </w:r>
      <w:r>
        <w:t>gs about it, that math just became horribly inaccessible at that point. But yeah, during college I used WordPerfect and I could create the math very easy without having to go to a lot of tech for that.</w:t>
      </w:r>
    </w:p>
    <w:p w14:paraId="7B53D34B" w14:textId="77777777" w:rsidR="00515C31" w:rsidRDefault="007C42C2">
      <w:r>
        <w:t xml:space="preserve">R: That’s interesting. How long have you used each of </w:t>
      </w:r>
      <w:r>
        <w:t>the NFB mailing lists so far? Let’s say the NFB science and engineering, what do you think?</w:t>
      </w:r>
    </w:p>
    <w:p w14:paraId="59DDCF78" w14:textId="77777777" w:rsidR="00515C31" w:rsidRDefault="007C42C2">
      <w:r>
        <w:t>P7: Probably 20 years.</w:t>
      </w:r>
    </w:p>
    <w:p w14:paraId="2D6D05BD" w14:textId="77777777" w:rsidR="00515C31" w:rsidRDefault="007C42C2">
      <w:r>
        <w:t>R: Wow.</w:t>
      </w:r>
    </w:p>
    <w:p w14:paraId="4A81E0A7" w14:textId="77777777" w:rsidR="00515C31" w:rsidRDefault="007C42C2">
      <w:r>
        <w:t>P7: Yeah, I think it was around then. Pretty sure it was around back then.</w:t>
      </w:r>
    </w:p>
    <w:p w14:paraId="73943AF6" w14:textId="77777777" w:rsidR="00515C31" w:rsidRDefault="007C42C2">
      <w:r>
        <w:t>R: Yeah. I think you have subscribed to the other NFB list</w:t>
      </w:r>
      <w:r>
        <w:t>s for quite a while. Maybe more than 10 years of course.</w:t>
      </w:r>
    </w:p>
    <w:p w14:paraId="18A6D679" w14:textId="77777777" w:rsidR="00515C31" w:rsidRDefault="007C42C2">
      <w:r>
        <w:t>P7: Yeah. More than 10 years for most of them except … Yeah.</w:t>
      </w:r>
    </w:p>
    <w:p w14:paraId="537E9109" w14:textId="77777777" w:rsidR="00515C31" w:rsidRDefault="007C42C2">
      <w:r>
        <w:t>R: Yeah. Which one of the following best describes your primary role in each of the NFB mailing lists? First, mentor who gives advice or p</w:t>
      </w:r>
      <w:r>
        <w:t xml:space="preserve">rovides askers with some related information. Second, mentee, who asks questions and advice from other members. Third, peripheral observer, who does not actively participate in the conversation, although tracks down what people talk </w:t>
      </w:r>
      <w:r>
        <w:lastRenderedPageBreak/>
        <w:t>about in the list threa</w:t>
      </w:r>
      <w:r>
        <w:t>d. Fourth, outsider, who subscribes to the list channel while not paying particular attention to the list.</w:t>
      </w:r>
    </w:p>
    <w:p w14:paraId="398EDF23" w14:textId="77777777" w:rsidR="00515C31" w:rsidRDefault="007C42C2">
      <w:r>
        <w:t>P7: I would say the mentor, especially for the NFB computer science and the science ones and that kind of thing.</w:t>
      </w:r>
    </w:p>
    <w:p w14:paraId="39130587" w14:textId="77777777" w:rsidR="00515C31" w:rsidRDefault="007C42C2">
      <w:r>
        <w:t>R: Yeah. And how did the NFB mailing</w:t>
      </w:r>
      <w:r>
        <w:t xml:space="preserve"> list support your … I think it’s not because you have already passed your learning pathways, but what do you think about the role of NFB mailing list, especially the STEM related mailing list?</w:t>
      </w:r>
    </w:p>
    <w:p w14:paraId="29C7CE48" w14:textId="77777777" w:rsidR="00515C31" w:rsidRDefault="007C42C2">
      <w:r>
        <w:t>P7: Is there choices or open-ended question?</w:t>
      </w:r>
    </w:p>
    <w:p w14:paraId="71416982" w14:textId="77777777" w:rsidR="00515C31" w:rsidRDefault="007C42C2">
      <w:r>
        <w:t>R: No, it’s open-</w:t>
      </w:r>
      <w:r>
        <w:t>ended. Yeah.</w:t>
      </w:r>
    </w:p>
    <w:p w14:paraId="757999C2" w14:textId="77777777" w:rsidR="00515C31" w:rsidRDefault="007C42C2">
      <w:r>
        <w:t>P7: I think probably what happens is a lot of people will post the same questions to all the lists. If people are desperate for an answer, they just post it to everybody. And a lot of times there’s the same question was asked a few months ago by somebody e</w:t>
      </w:r>
      <w:r>
        <w:t>lse. So, they’re a little tedious from that regard, but occasionally there’s somebody who’s really trying to learn, either they’re trying to learn as a primary career goal or as a secondary career goal. And they’re really struggling with something. Like th</w:t>
      </w:r>
      <w:r>
        <w:t xml:space="preserve">ey’re working through a book or a lesson and they’re like, “I really don’t get what’s happening here.” And those are the people that I like to help because they’re really actually trying to learn and they’re not just fishing for answers because they’re in </w:t>
      </w:r>
      <w:r>
        <w:t>risking not getting an A on their homework or something.</w:t>
      </w:r>
    </w:p>
    <w:p w14:paraId="550C994B" w14:textId="77777777" w:rsidR="00515C31" w:rsidRDefault="007C42C2">
      <w:r>
        <w:t>R: Yeah. Actually, I’m in the middle of the data science project and at the end I’m going to calculate the response rate of the listserv.</w:t>
      </w:r>
    </w:p>
    <w:p w14:paraId="5F61A8C9" w14:textId="77777777" w:rsidR="00515C31" w:rsidRDefault="007C42C2">
      <w:r>
        <w:t>P7: Oh, interesting. Cool. Looking at each listserv individua</w:t>
      </w:r>
      <w:r>
        <w:t>lly, or just certain ones or them as a whole?</w:t>
      </w:r>
    </w:p>
    <w:p w14:paraId="40951F5B" w14:textId="77777777" w:rsidR="00515C31" w:rsidRDefault="007C42C2">
      <w:r>
        <w:t>R: Each individual list. But the four mailing list.</w:t>
      </w:r>
    </w:p>
    <w:p w14:paraId="33E0B4F6" w14:textId="77777777" w:rsidR="00515C31" w:rsidRDefault="007C42C2">
      <w:r>
        <w:t>P7: Okay. The ones you listed before.</w:t>
      </w:r>
    </w:p>
    <w:p w14:paraId="4E8AFF1C" w14:textId="77777777" w:rsidR="00515C31" w:rsidRDefault="007C42C2">
      <w:r>
        <w:lastRenderedPageBreak/>
        <w:t>R: Yeah. But I can easily calculate other because I can expand my project to other listserv as well. But that would be r</w:t>
      </w:r>
      <w:r>
        <w:t>eally interesting calculation at the end. And I’m also calculating how many people are participating in a certain topic because when we cc people, we can have the number of people involved in a certain subject. So, that can be also calculated. I’m going to</w:t>
      </w:r>
      <w:r>
        <w:t xml:space="preserve"> share the results later with you and I’m going to ask your insightful, collaborative interpretation. That will be really appreciated.</w:t>
      </w:r>
    </w:p>
    <w:p w14:paraId="4569A26C" w14:textId="77777777" w:rsidR="00515C31" w:rsidRDefault="007C42C2">
      <w:r>
        <w:t>P7: Sure.</w:t>
      </w:r>
    </w:p>
    <w:p w14:paraId="0088ED7E" w14:textId="77777777" w:rsidR="00515C31" w:rsidRDefault="007C42C2">
      <w:r>
        <w:t>R: Because you’re a mentor side. And do you use any other communities other than the NFB mailing list?</w:t>
      </w:r>
    </w:p>
    <w:p w14:paraId="200BAF9A" w14:textId="77777777" w:rsidR="00515C31" w:rsidRDefault="007C42C2">
      <w:r>
        <w:t>P7: Yeah</w:t>
      </w:r>
      <w:r>
        <w:t>. I use the program -L. I forgot where that’s hosted by or if that’s … I think it’s just a general blind programming list.</w:t>
      </w:r>
    </w:p>
    <w:p w14:paraId="7B5C5C98" w14:textId="77777777" w:rsidR="00515C31" w:rsidRDefault="007C42C2">
      <w:r>
        <w:t>R: Yeah. Free list.</w:t>
      </w:r>
    </w:p>
    <w:p w14:paraId="21591AA9" w14:textId="77777777" w:rsidR="00515C31" w:rsidRDefault="007C42C2">
      <w:r>
        <w:t>P7: Free list, yeah. It’s a free list. And also I’m on the JAWS beta and the Fusion beta testers list. So a lot o</w:t>
      </w:r>
      <w:r>
        <w:t>f questions about … There are several programmers on there. So we talk about Visual Studio stuff once in a while, or a lot of Office products, a lot of things related to generally how the screen readers are working with Microsoft updates and that kind of s</w:t>
      </w:r>
      <w:r>
        <w:t>tuff. So those lists, I’m involved with, but those are the primary ones. The NFB in computer science, the blind programming and the JAWS and Fusion beta list. Those are my primary ones. I do read the other ones occasionally, but not as much.</w:t>
      </w:r>
    </w:p>
    <w:p w14:paraId="726082C2" w14:textId="77777777" w:rsidR="00515C31" w:rsidRDefault="007C42C2">
      <w:r>
        <w:t>R: I see. I se</w:t>
      </w:r>
      <w:r>
        <w:t>e. Because I’ve been interviewing other blind programmers and they also mentioned program -L and I think that’s really resourceful.</w:t>
      </w:r>
    </w:p>
    <w:p w14:paraId="7B85439C" w14:textId="77777777" w:rsidR="00515C31" w:rsidRDefault="007C42C2">
      <w:r>
        <w:t>P7: Yeah. That’s a very active list.</w:t>
      </w:r>
    </w:p>
    <w:p w14:paraId="427FB0AE" w14:textId="77777777" w:rsidR="00515C31" w:rsidRDefault="007C42C2">
      <w:r>
        <w:t>R: Yeah. I was actually attempting to collect data out of their archive, but it was encrypted and I wasn’t able to.</w:t>
      </w:r>
    </w:p>
    <w:p w14:paraId="37A9EA8A" w14:textId="77777777" w:rsidR="00515C31" w:rsidRDefault="007C42C2">
      <w:r>
        <w:t>P7: Oh, really?</w:t>
      </w:r>
    </w:p>
    <w:p w14:paraId="0C97761F" w14:textId="77777777" w:rsidR="00515C31" w:rsidRDefault="007C42C2">
      <w:r>
        <w:lastRenderedPageBreak/>
        <w:t>R: Yeah.</w:t>
      </w:r>
    </w:p>
    <w:p w14:paraId="299B2967" w14:textId="77777777" w:rsidR="00515C31" w:rsidRDefault="007C42C2">
      <w:r>
        <w:t>P7: You couldn’t data mine it.</w:t>
      </w:r>
    </w:p>
    <w:p w14:paraId="4090195A" w14:textId="77777777" w:rsidR="00515C31" w:rsidRDefault="007C42C2">
      <w:r>
        <w:t>R: Actually the archive itself has a password. So I sent an email to the administrat</w:t>
      </w:r>
      <w:r>
        <w:t>or of the list, but he has never responded to my email.</w:t>
      </w:r>
    </w:p>
    <w:p w14:paraId="73296FBA" w14:textId="77777777" w:rsidR="00515C31" w:rsidRDefault="007C42C2">
      <w:r>
        <w:t>P7: Well, hopefully, eventually.</w:t>
      </w:r>
    </w:p>
    <w:p w14:paraId="17B03134" w14:textId="77777777" w:rsidR="00515C31" w:rsidRDefault="007C42C2">
      <w:r>
        <w:t>R: Yeah. Eventually. Okay. I’m going to ask your perception about your STEM. We’re almost done. Please complete the following three sentences in your words. First sent</w:t>
      </w:r>
      <w:r>
        <w:t>ence, I feel learning STEM subjects is, blank.</w:t>
      </w:r>
    </w:p>
    <w:p w14:paraId="5D5C4A77" w14:textId="77777777" w:rsidR="00515C31" w:rsidRDefault="007C42C2">
      <w:r>
        <w:t>P7: A wise career path for blind students.</w:t>
      </w:r>
    </w:p>
    <w:p w14:paraId="38A1A85F" w14:textId="77777777" w:rsidR="00515C31" w:rsidRDefault="007C42C2">
      <w:r>
        <w:t>R: Cool. Second sentence. I think pursuing STEM disciplines as being blind is, blank.</w:t>
      </w:r>
    </w:p>
    <w:p w14:paraId="2CC528FE" w14:textId="77777777" w:rsidR="00515C31" w:rsidRDefault="007C42C2">
      <w:r>
        <w:t>P7: Challenging but not impossible.</w:t>
      </w:r>
    </w:p>
    <w:p w14:paraId="22C26201" w14:textId="77777777" w:rsidR="00515C31" w:rsidRDefault="007C42C2">
      <w:r>
        <w:t>R: Wow. And third sentence, to succeed in ST</w:t>
      </w:r>
      <w:r>
        <w:t>EM fields, a blind person needs, blank.</w:t>
      </w:r>
    </w:p>
    <w:p w14:paraId="16369004" w14:textId="77777777" w:rsidR="00515C31" w:rsidRDefault="007C42C2">
      <w:r>
        <w:t>P7: Motivation and perseverance.</w:t>
      </w:r>
    </w:p>
    <w:p w14:paraId="463FA027" w14:textId="77777777" w:rsidR="00515C31" w:rsidRDefault="007C42C2">
      <w:r>
        <w:t>R: Cool. And the data science findings will be shared later. And the last category is your demographic information. You can skip any questions you don’t want. In what year were you bo</w:t>
      </w:r>
      <w:r>
        <w:t>rn?</w:t>
      </w:r>
    </w:p>
    <w:p w14:paraId="11EFC293" w14:textId="77777777" w:rsidR="00515C31" w:rsidRDefault="007C42C2">
      <w:r>
        <w:t>P7: 1975.</w:t>
      </w:r>
    </w:p>
    <w:p w14:paraId="3608430A" w14:textId="77777777" w:rsidR="00515C31" w:rsidRDefault="007C42C2">
      <w:r>
        <w:t>R: Your gender?</w:t>
      </w:r>
    </w:p>
    <w:p w14:paraId="7600B4F7" w14:textId="77777777" w:rsidR="00515C31" w:rsidRDefault="007C42C2">
      <w:r>
        <w:t>P7: Male.</w:t>
      </w:r>
    </w:p>
    <w:p w14:paraId="142B5BDF" w14:textId="77777777" w:rsidR="00515C31" w:rsidRDefault="007C42C2">
      <w:r>
        <w:t>R: What is the highest degree level you have completed?</w:t>
      </w:r>
    </w:p>
    <w:p w14:paraId="5E704277" w14:textId="77777777" w:rsidR="00515C31" w:rsidRDefault="007C42C2">
      <w:r>
        <w:t>P7: Bachelor’s degree.</w:t>
      </w:r>
    </w:p>
    <w:p w14:paraId="13B2C1E0" w14:textId="77777777" w:rsidR="00515C31" w:rsidRDefault="007C42C2">
      <w:r>
        <w:t>R: Okay. Your occupation?</w:t>
      </w:r>
    </w:p>
    <w:p w14:paraId="4BC45E67" w14:textId="77777777" w:rsidR="00515C31" w:rsidRDefault="007C42C2">
      <w:r>
        <w:t>P7: Software engineer or senior software engineer.</w:t>
      </w:r>
    </w:p>
    <w:p w14:paraId="47667FD1" w14:textId="77777777" w:rsidR="00515C31" w:rsidRDefault="007C42C2">
      <w:r>
        <w:t>R: Okay. Your race or ethnicity?</w:t>
      </w:r>
    </w:p>
    <w:p w14:paraId="42424C11" w14:textId="77777777" w:rsidR="00515C31" w:rsidRDefault="007C42C2">
      <w:r>
        <w:t>P7: White.</w:t>
      </w:r>
    </w:p>
    <w:p w14:paraId="046D0B89" w14:textId="77777777" w:rsidR="00515C31" w:rsidRDefault="007C42C2">
      <w:r>
        <w:lastRenderedPageBreak/>
        <w:t>R: Okay. The current area where you live.</w:t>
      </w:r>
    </w:p>
    <w:p w14:paraId="666034B3" w14:textId="77777777" w:rsidR="00515C31" w:rsidRDefault="007C42C2">
      <w:r>
        <w:t>P7: Pennsylvania.</w:t>
      </w:r>
    </w:p>
    <w:p w14:paraId="13D29E22" w14:textId="77777777" w:rsidR="00515C31" w:rsidRDefault="007C42C2">
      <w:r>
        <w:t>R: All right. That’s all the questions I have prepared. Do you have any other thoughts you would like to share?</w:t>
      </w:r>
    </w:p>
    <w:p w14:paraId="12092F6F" w14:textId="77777777" w:rsidR="00515C31" w:rsidRDefault="007C42C2">
      <w:r>
        <w:t>P7: No, but I really find that you’re st</w:t>
      </w:r>
      <w:r>
        <w:t>udying this, I find that fascinating because it wouldn’t be really cool to understand more about if the lists are being productive, how we could use them better, if more guidance is needed on behalf of the moderators of directors to do more with them, if e</w:t>
      </w:r>
      <w:r>
        <w:t>very once in a while something has to be … Like a question should be put out there for people to discuss. Yeah, there’s so many different aspects to look into how the lists can be used for STEM advancement. That’s really cool.</w:t>
      </w:r>
    </w:p>
    <w:p w14:paraId="056D67D4" w14:textId="77777777" w:rsidR="00515C31" w:rsidRDefault="007C42C2">
      <w:r>
        <w:t>R: Thank you so much.</w:t>
      </w:r>
    </w:p>
    <w:p w14:paraId="5134F3D3" w14:textId="77777777" w:rsidR="00515C31" w:rsidRDefault="007C42C2">
      <w:r>
        <w:t>P7: Wha</w:t>
      </w:r>
      <w:r>
        <w:t>t do you want to do after you finish your PhD, what are you going to do?</w:t>
      </w:r>
    </w:p>
    <w:p w14:paraId="777ACE40" w14:textId="77777777" w:rsidR="00515C31" w:rsidRDefault="007C42C2">
      <w:r>
        <w:t>R: Thank you so much for asking. I’m considering either a faculty position or software engineer position. But I might need to keep bogging you moving forward because I want to explore</w:t>
      </w:r>
      <w:r>
        <w:t xml:space="preserve"> data science career, not only the accessibility aspect. Because many blind computer scientists are involved in accessibility projects. That’s good and that’s what we need of course, but other than accessibility field, I don’t see many people. Maybe that’s</w:t>
      </w:r>
      <w:r>
        <w:t xml:space="preserve"> because of my narrow social network, but I want to see more blind people doing their career. Not just because they’re blind, I don’t want them to pursue accessibility aspect does because they’re blind. So your case is really exceptional to me. Yeah, this </w:t>
      </w:r>
      <w:r>
        <w:t>is going to be my final question as well. And what would you recommend other people, including me, other blind junior computer scientists or junior blind students in terms of their career path? Because some people recommend, “Do accessibility career path f</w:t>
      </w:r>
      <w:r>
        <w:t>irst because that’s going to be what our fit very easily.” Yeah.</w:t>
      </w:r>
    </w:p>
    <w:p w14:paraId="3D475CF8" w14:textId="77777777" w:rsidR="00515C31" w:rsidRDefault="007C42C2">
      <w:r>
        <w:t xml:space="preserve">P7: I would say, if you haven’t already, is to learn the different database structures and database models out there that people are using to hold all the large data. Because right now we </w:t>
      </w:r>
      <w:r>
        <w:lastRenderedPageBreak/>
        <w:t>use</w:t>
      </w:r>
      <w:r>
        <w:t xml:space="preserve"> SQL server and we’re just barely able to use it for what we need it to. We’re almost have enough data that we need to use like a whole different mentality because of the data that we want. We want to collect more data because we’re running into situations</w:t>
      </w:r>
      <w:r>
        <w:t xml:space="preserve"> that we don’t have enough data to figure out what actually happened. To tweak more performance out of it, we need more data.</w:t>
      </w:r>
    </w:p>
    <w:p w14:paraId="75C66956" w14:textId="77777777" w:rsidR="00515C31" w:rsidRDefault="007C42C2">
      <w:r>
        <w:t xml:space="preserve">P7: So, our job or my employer, we really need somebody who knows how to analyze data. We recently hired one PhD guy in math, but </w:t>
      </w:r>
      <w:r>
        <w:t>he’s not really doing a great job. He’s not self-motivated. So he’s just waiting for people to hand him stuff to do. It frustrates me a little bit. We’re big data hits. The real world is that it has to go into a database, maybe manipulate it before it goes</w:t>
      </w:r>
      <w:r>
        <w:t xml:space="preserve"> in to, reduce it to streamline it a little bit. And then it has to be able to come out of a database and go into more logic to turn it into information that can then be used for other software to complete the loop, complete the circle to go back to the so</w:t>
      </w:r>
      <w:r>
        <w:t xml:space="preserve">urce of the data and make things happen differently so that the data that we’re collecting tunes the system, essentially. So if you haven’t already studied databases, that would be really important because if you just go ahead with a philosophical picture </w:t>
      </w:r>
      <w:r>
        <w:t>of data and not know how it’s stored and how it’s manipulated, then you wouldn’t have as many cards to deal.</w:t>
      </w:r>
    </w:p>
    <w:p w14:paraId="57C400E0" w14:textId="77777777" w:rsidR="00515C31" w:rsidRDefault="007C42C2">
      <w:r>
        <w:t xml:space="preserve">R: Yeah. Yeah. That’s really insightful input and great advice. I think data database and data size is something that blind people can handle. And </w:t>
      </w:r>
      <w:r>
        <w:t>for this NFB study and for this dissertation study, I have developed R and Python package that transforms our on structured plain text NFB archives into structured data format.</w:t>
      </w:r>
    </w:p>
    <w:p w14:paraId="15627C4D" w14:textId="77777777" w:rsidR="00515C31" w:rsidRDefault="007C42C2">
      <w:r>
        <w:t>P7: Cool.</w:t>
      </w:r>
    </w:p>
    <w:p w14:paraId="7E47512A" w14:textId="77777777" w:rsidR="00515C31" w:rsidRDefault="007C42C2">
      <w:r>
        <w:t>R: So it has 11 variables. So, in an Excel form is 11 columns. So sen</w:t>
      </w:r>
      <w:r>
        <w:t>der’s name, sender’s email, subject content, date, and how many people are involved, and the weekday, et cetera, et cetera. So, those data manipulation and data transformation was really, really fun project for me. And I found my capability while conductin</w:t>
      </w:r>
      <w:r>
        <w:t xml:space="preserve">g this geeky stuff, and I thought, “Wow, this another </w:t>
      </w:r>
      <w:r>
        <w:lastRenderedPageBreak/>
        <w:t xml:space="preserve">area of software engineering that blind people can do. And I will keep exploring this possibility.” And during this summer at our studio, I want to find more possibilities as a data scientist. Actually </w:t>
      </w:r>
      <w:r>
        <w:t>SAS, Ed Summers, who developed the SAS Graphics Accelerator, he is also blind data scientist. And I guess someday I can become a blind data scientist. That’s my ultimate goal.</w:t>
      </w:r>
    </w:p>
    <w:p w14:paraId="1101A522" w14:textId="77777777" w:rsidR="00515C31" w:rsidRDefault="007C42C2">
      <w:r>
        <w:t>P7: Cool. Awesome. That’s a really good goal.</w:t>
      </w:r>
    </w:p>
    <w:p w14:paraId="0728B9FC" w14:textId="77777777" w:rsidR="00515C31" w:rsidRDefault="007C42C2">
      <w:r>
        <w:t xml:space="preserve">R: Thank you so much. And I would </w:t>
      </w:r>
      <w:r>
        <w:t>like to keep in touch with you and I want you to become my mentor moving forward, and I think I can share many aspects with you and I can learn a lot from your insightful advice.</w:t>
      </w:r>
    </w:p>
    <w:p w14:paraId="4073A79A" w14:textId="77777777" w:rsidR="00515C31" w:rsidRDefault="007C42C2">
      <w:r>
        <w:t xml:space="preserve">P7: Anything I can do to help. Yeah. You have my email and you have my phone </w:t>
      </w:r>
      <w:r>
        <w:t>number.</w:t>
      </w:r>
    </w:p>
    <w:p w14:paraId="2FF19B7C" w14:textId="77777777" w:rsidR="00515C31" w:rsidRDefault="007C42C2">
      <w:r>
        <w:t>R: Yeah. Thank you so much. I really appreciate that. And as I told you before, I’m going to provide you with 25 Amazon gift card as a modest appreciation.</w:t>
      </w:r>
    </w:p>
    <w:p w14:paraId="62E6A409" w14:textId="77777777" w:rsidR="00515C31" w:rsidRDefault="007C42C2">
      <w:r>
        <w:t>P7: That’s very nice of you. Thank you. You don’t have to, but that’s very nice of you.</w:t>
      </w:r>
    </w:p>
    <w:p w14:paraId="452FCBC1" w14:textId="77777777" w:rsidR="00515C31" w:rsidRDefault="007C42C2">
      <w:r>
        <w:t>R: Y</w:t>
      </w:r>
      <w:r>
        <w:t>eah. Yeah. Because I secured my dissertation initiation of grant.</w:t>
      </w:r>
    </w:p>
    <w:p w14:paraId="55A886D3" w14:textId="77777777" w:rsidR="00515C31" w:rsidRDefault="007C42C2">
      <w:r>
        <w:t>P7: Okay, cool.</w:t>
      </w:r>
    </w:p>
    <w:p w14:paraId="3D493314" w14:textId="77777777" w:rsidR="00515C31" w:rsidRDefault="007C42C2">
      <w:r>
        <w:t>R: But if you don’t mind, could you please fill out the form I sent to you and send it back to me because they are … The administrator at my department requires that informat</w:t>
      </w:r>
      <w:r>
        <w:t>ion from my participants.</w:t>
      </w:r>
    </w:p>
    <w:p w14:paraId="3C396BB8" w14:textId="77777777" w:rsidR="00515C31" w:rsidRDefault="007C42C2">
      <w:r>
        <w:t>P7: The one with the check boxes or is there a different one?</w:t>
      </w:r>
    </w:p>
    <w:p w14:paraId="01E64970" w14:textId="77777777" w:rsidR="00515C31" w:rsidRDefault="007C42C2">
      <w:r>
        <w:t>R: That document that I’m going to send you-</w:t>
      </w:r>
    </w:p>
    <w:p w14:paraId="7A9C0E1F" w14:textId="77777777" w:rsidR="00515C31" w:rsidRDefault="007C42C2">
      <w:r>
        <w:t>P7: Oh, that you’re going to send me. Okay.</w:t>
      </w:r>
    </w:p>
    <w:p w14:paraId="4FD6C38F" w14:textId="77777777" w:rsidR="00515C31" w:rsidRDefault="007C42C2">
      <w:r>
        <w:t>R: … will include three fields, not fields, that is just plain Word document. Then you can type in your name and current date. Yeah, very simple form. I’m going to share it with you.</w:t>
      </w:r>
    </w:p>
    <w:p w14:paraId="7D191EEF" w14:textId="77777777" w:rsidR="00515C31" w:rsidRDefault="007C42C2">
      <w:r>
        <w:t>P7: Of course. Sure. That’s fine.</w:t>
      </w:r>
    </w:p>
    <w:p w14:paraId="47C4BCCC" w14:textId="77777777" w:rsidR="00515C31" w:rsidRDefault="007C42C2">
      <w:r>
        <w:lastRenderedPageBreak/>
        <w:t>R: Thank you so much, P7. And I’m going</w:t>
      </w:r>
      <w:r>
        <w:t xml:space="preserve"> to speak with you once I get my quantitative results. I’m going to keep you posted.</w:t>
      </w:r>
    </w:p>
    <w:p w14:paraId="618BAF41" w14:textId="77777777" w:rsidR="00515C31" w:rsidRDefault="007C42C2">
      <w:r>
        <w:t>P7: I look forward to it. Cool.</w:t>
      </w:r>
    </w:p>
    <w:p w14:paraId="46CF45F3" w14:textId="77777777" w:rsidR="00515C31" w:rsidRDefault="007C42C2">
      <w:r>
        <w:t>R: Thank you so much. You have a good night.</w:t>
      </w:r>
    </w:p>
    <w:p w14:paraId="18BB665A" w14:textId="77777777" w:rsidR="00515C31" w:rsidRDefault="007C42C2">
      <w:r>
        <w:t>P7: You too, and bye-bye.</w:t>
      </w:r>
    </w:p>
    <w:p w14:paraId="685253D3" w14:textId="77777777" w:rsidR="00515C31" w:rsidRDefault="007C42C2">
      <w:r>
        <w:t>R: Thank you. Bye for now.</w:t>
      </w:r>
    </w:p>
    <w:p w14:paraId="3966AA48" w14:textId="77777777" w:rsidR="00515C31" w:rsidRDefault="007C42C2">
      <w:pPr>
        <w:pStyle w:val="Heading2"/>
      </w:pPr>
      <w:bookmarkStart w:id="207" w:name="p8"/>
      <w:bookmarkStart w:id="208" w:name="_Toc72907086"/>
      <w:bookmarkEnd w:id="205"/>
      <w:r>
        <w:t>9.8</w:t>
      </w:r>
      <w:r>
        <w:tab/>
        <w:t>Participant 8</w:t>
      </w:r>
      <w:bookmarkEnd w:id="208"/>
    </w:p>
    <w:p w14:paraId="329F63D3" w14:textId="77777777" w:rsidR="00515C31" w:rsidRDefault="007C42C2">
      <w:r>
        <w:t>R: Okay. Oh, thank you very much. I will talk to you more after this official interview. Let me read the prompt first. Thank you for your participation. You are invited to participate in an online interview on cultural learning patterns of blind individual</w:t>
      </w:r>
      <w:r>
        <w:t>s pursuing science, technology, engineering and mathematics, STEM disciplines. This is a dissertation research project being conducted by JooYoung Seo, A PhD candidate supervised by his advisor, Dr. Gabriela T. Richard, in learning design and technology pr</w:t>
      </w:r>
      <w:r>
        <w:t>ogram at the Pennsylvania State University.</w:t>
      </w:r>
    </w:p>
    <w:p w14:paraId="27C55D10" w14:textId="77777777" w:rsidR="00515C31" w:rsidRDefault="007C42C2">
      <w:r>
        <w:t>R: You will be asked several questions about your perspectives and experiences on learning STEM-related subjects as a blind person. The interview should take about 30 minutes to one hour of your time.</w:t>
      </w:r>
    </w:p>
    <w:p w14:paraId="598FE642" w14:textId="77777777" w:rsidR="00515C31" w:rsidRDefault="007C42C2">
      <w:r>
        <w:t>R: This stu</w:t>
      </w:r>
      <w:r>
        <w:t>dy is completely voluntary. You can skip questions that you don’t feel comfortable with, and you may opt out at any time. Your responses will be recorded, and you can review any part of the tapes, files, and request they be destroyed. All responses will be</w:t>
      </w:r>
      <w:r>
        <w:t xml:space="preserve"> kept confidential.</w:t>
      </w:r>
    </w:p>
    <w:p w14:paraId="00815BB4" w14:textId="77777777" w:rsidR="00515C31" w:rsidRDefault="007C42C2">
      <w:r>
        <w:t>R: Okay. Thank you so much again. I want to start with visual impairment question, if you don’t mind.</w:t>
      </w:r>
    </w:p>
    <w:p w14:paraId="7DA7C72D" w14:textId="77777777" w:rsidR="00515C31" w:rsidRDefault="007C42C2">
      <w:r>
        <w:lastRenderedPageBreak/>
        <w:t>P8: Okay.</w:t>
      </w:r>
    </w:p>
    <w:p w14:paraId="289111CC" w14:textId="77777777" w:rsidR="00515C31" w:rsidRDefault="007C42C2">
      <w:r>
        <w:t>R: Yes. Please briefly describe your current visual impairment using your own words, for example, visual angle, clearly, and</w:t>
      </w:r>
      <w:r>
        <w:t xml:space="preserve"> any characteristics.</w:t>
      </w:r>
    </w:p>
    <w:p w14:paraId="60647548" w14:textId="77777777" w:rsidR="00515C31" w:rsidRDefault="007C42C2">
      <w:r>
        <w:t>P8: Okay. So, I have a very small visual field. I’m not exactly sure of the angle of coverage, but it’s mostly on the edges of my eye. I don’t have any central vision. Very low acuity. I can’t read normal-sized or even large print. It</w:t>
      </w:r>
      <w:r>
        <w:t xml:space="preserve"> has to be very large, like 20, 30 points. Let’s see, I am a primary screen reader user for results. I sometimes can use my vision to look at a graph if it’s zoomed in, but only for a short amount of time because I have visual fatigue as well.</w:t>
      </w:r>
    </w:p>
    <w:p w14:paraId="08F43183" w14:textId="77777777" w:rsidR="00515C31" w:rsidRDefault="007C42C2">
      <w:r>
        <w:t>R: Thank you</w:t>
      </w:r>
      <w:r>
        <w:t>. I have some followup questions here. What is the main cause of your visual impairment? For example, eye disease like glaucoma, et cetera.</w:t>
      </w:r>
    </w:p>
    <w:p w14:paraId="1B1C26B7" w14:textId="77777777" w:rsidR="00515C31" w:rsidRDefault="007C42C2">
      <w:r>
        <w:t>P8: It’s Leber’s congenital amaurosis, which is a retinal deterioration.</w:t>
      </w:r>
    </w:p>
    <w:p w14:paraId="2205EFD5" w14:textId="77777777" w:rsidR="00515C31" w:rsidRDefault="007C42C2">
      <w:r>
        <w:t xml:space="preserve">R: I see. When did you acquire your visual </w:t>
      </w:r>
      <w:r>
        <w:t>impairment? You said it’s congenital.</w:t>
      </w:r>
    </w:p>
    <w:p w14:paraId="58CE7E71" w14:textId="77777777" w:rsidR="00515C31" w:rsidRDefault="007C42C2">
      <w:r>
        <w:t>P8: Yeah. It’s from birth.</w:t>
      </w:r>
    </w:p>
    <w:p w14:paraId="04D59A82" w14:textId="77777777" w:rsidR="00515C31" w:rsidRDefault="007C42C2">
      <w:r>
        <w:t>R: Yeah. What is your visual acuity in both eyes with use of a correcting lens? It’s asking the same question, but if you have any accurate number, like 10/200 in the left eye, light percepti</w:t>
      </w:r>
      <w:r>
        <w:t>on in the right eye. So, I’m asking your left and right eye condition.</w:t>
      </w:r>
    </w:p>
    <w:p w14:paraId="11951E75" w14:textId="77777777" w:rsidR="00515C31" w:rsidRDefault="007C42C2">
      <w:r>
        <w:t>P8: I don’t know the exact numbers. I know it’s worse than 20/200, because I am definitely legally classified as legally blind.</w:t>
      </w:r>
    </w:p>
    <w:p w14:paraId="20BE2EF2" w14:textId="77777777" w:rsidR="00515C31" w:rsidRDefault="007C42C2">
      <w:r>
        <w:t>R: Yes.</w:t>
      </w:r>
    </w:p>
    <w:p w14:paraId="3B1BB57C" w14:textId="77777777" w:rsidR="00515C31" w:rsidRDefault="007C42C2">
      <w:r>
        <w:t>P8: And my right eye is worse than my left eye, b</w:t>
      </w:r>
      <w:r>
        <w:t>ut that’s all I can tell you.</w:t>
      </w:r>
    </w:p>
    <w:p w14:paraId="310E1909" w14:textId="77777777" w:rsidR="00515C31" w:rsidRDefault="007C42C2">
      <w:r>
        <w:t>R: Yeah. Thank you. Doesn’t matter. How do you self-identify your visual impairment among four categories below? First, normal vision. Second, moderate vision impairment. Third, severe vision impairment. Fourth, blindness.</w:t>
      </w:r>
    </w:p>
    <w:p w14:paraId="04E33096" w14:textId="77777777" w:rsidR="00515C31" w:rsidRDefault="007C42C2">
      <w:r>
        <w:t>P8:</w:t>
      </w:r>
      <w:r>
        <w:t xml:space="preserve"> Severe visual impairment is probably the most accurate.</w:t>
      </w:r>
    </w:p>
    <w:p w14:paraId="1ACB9474" w14:textId="77777777" w:rsidR="00515C31" w:rsidRDefault="007C42C2">
      <w:r>
        <w:lastRenderedPageBreak/>
        <w:t>R: Okay. Thank you. And now, I’m going to turn into your learning experiences in STEM. So, since when have you been interested in STEM subjects?</w:t>
      </w:r>
    </w:p>
    <w:p w14:paraId="0F0AF531" w14:textId="77777777" w:rsidR="00515C31" w:rsidRDefault="007C42C2">
      <w:r>
        <w:t>P8: It was pretty early. I’d probably say maybe fourth</w:t>
      </w:r>
      <w:r>
        <w:t xml:space="preserve"> grade is when I got interested. I didn’t know I was going to pursue a career in STEM at that point, but I was definitely enjoying my science classes.</w:t>
      </w:r>
    </w:p>
    <w:p w14:paraId="326D247B" w14:textId="77777777" w:rsidR="00515C31" w:rsidRDefault="007C42C2">
      <w:r>
        <w:t>R: So, what subject are you interested in or majoring in specifically?</w:t>
      </w:r>
    </w:p>
    <w:p w14:paraId="201D47B2" w14:textId="77777777" w:rsidR="00515C31" w:rsidRDefault="007C42C2">
      <w:r>
        <w:t>P8: Biology. I guess to be more sp</w:t>
      </w:r>
      <w:r>
        <w:t>ecific, genetics and the computational side of that. But I still consider myself a geneticist.</w:t>
      </w:r>
    </w:p>
    <w:p w14:paraId="1E54364E" w14:textId="77777777" w:rsidR="00515C31" w:rsidRDefault="007C42C2">
      <w:r>
        <w:t>R: I see. So, did you go to regular school?</w:t>
      </w:r>
    </w:p>
    <w:p w14:paraId="1FB4227C" w14:textId="77777777" w:rsidR="00515C31" w:rsidRDefault="007C42C2">
      <w:r>
        <w:t>P8: I did for high school. For K-8, I went to the Governor Morehead School for the Blind in Raleigh, North Carolina. I did high school was at a public high school.</w:t>
      </w:r>
    </w:p>
    <w:p w14:paraId="5C9BA1D9" w14:textId="77777777" w:rsidR="00515C31" w:rsidRDefault="007C42C2">
      <w:r>
        <w:t>R: Then in the regular school, were you the only blind student in STEM classes?</w:t>
      </w:r>
    </w:p>
    <w:p w14:paraId="599CE184" w14:textId="77777777" w:rsidR="00515C31" w:rsidRDefault="007C42C2">
      <w:r>
        <w:t>P8: I believ</w:t>
      </w:r>
      <w:r>
        <w:t>e so. There was one other blind student, but he was a bit younger and we didn’t overlap. So, I was the only blind student in my STEM classes.</w:t>
      </w:r>
    </w:p>
    <w:p w14:paraId="72845D11" w14:textId="77777777" w:rsidR="00515C31" w:rsidRDefault="007C42C2">
      <w:r>
        <w:t>R: Including your K-12 and through your doctorate, what did your STEM classes look like in general, in terms of in</w:t>
      </w:r>
      <w:r>
        <w:t xml:space="preserve"> general and accessibility?</w:t>
      </w:r>
    </w:p>
    <w:p w14:paraId="5AF34664" w14:textId="77777777" w:rsidR="00515C31" w:rsidRDefault="007C42C2">
      <w:r>
        <w:t>P8: Okay. So, I guess, starting back at the Governor Morehead School for the Blind, there weren’t really any accessibility issues.</w:t>
      </w:r>
    </w:p>
    <w:p w14:paraId="41E055DA" w14:textId="77777777" w:rsidR="00515C31" w:rsidRDefault="007C42C2">
      <w:r>
        <w:t>R: Yeah.</w:t>
      </w:r>
    </w:p>
    <w:p w14:paraId="564A58C5" w14:textId="77777777" w:rsidR="00515C31" w:rsidRDefault="007C42C2">
      <w:r>
        <w:t>P8: But once in high school, a lot of the classes, there’d be a lecture portion where te</w:t>
      </w:r>
      <w:r>
        <w:t>acher would show slides, and then we would do some hands-on experiments. And sometimes we would also do reading, like read the textbook and take notes or something.</w:t>
      </w:r>
    </w:p>
    <w:p w14:paraId="7D3C6FD4" w14:textId="77777777" w:rsidR="00515C31" w:rsidRDefault="007C42C2">
      <w:r>
        <w:t>P8: So, I would typically get all of my textbooks in braille in high school. And generally,</w:t>
      </w:r>
      <w:r>
        <w:t xml:space="preserve"> I would take notes on the slides that the teacher was presenting without always having them. </w:t>
      </w:r>
      <w:r>
        <w:lastRenderedPageBreak/>
        <w:t>Sometimes it would happen, but not always. And the labs were usually not hands-on for me. There were more other people doing them and I’d write down my notes.</w:t>
      </w:r>
    </w:p>
    <w:p w14:paraId="129B184C" w14:textId="77777777" w:rsidR="00515C31" w:rsidRDefault="007C42C2">
      <w:r>
        <w:t>P8:</w:t>
      </w:r>
      <w:r>
        <w:t xml:space="preserve"> And that continued through college, really, the lab experience. And so, I got into the computational side of things, and then [inaudible 00:07:19] programming, and then I could do that.</w:t>
      </w:r>
    </w:p>
    <w:p w14:paraId="62FFCDE2" w14:textId="77777777" w:rsidR="00515C31" w:rsidRDefault="007C42C2">
      <w:r>
        <w:t>R: Gotcha.</w:t>
      </w:r>
    </w:p>
    <w:p w14:paraId="0A8A52BD" w14:textId="77777777" w:rsidR="00515C31" w:rsidRDefault="007C42C2">
      <w:r>
        <w:t xml:space="preserve">P8: In college, though, I did not have braille textbooks. </w:t>
      </w:r>
      <w:r>
        <w:t>I would have either audiobooks from [RFBD 00:07:33] or [fanned 00:07:35] books that the disability services would prepare. Pretty much the only time I wouldn’t get braille would be for a test or quiz.</w:t>
      </w:r>
    </w:p>
    <w:p w14:paraId="7794C4E5" w14:textId="77777777" w:rsidR="00515C31" w:rsidRDefault="007C42C2">
      <w:r>
        <w:t>P8: And everything pretty much kind of transitioned int</w:t>
      </w:r>
      <w:r>
        <w:t>o either audio format or a digital in college.</w:t>
      </w:r>
    </w:p>
    <w:p w14:paraId="215273CA" w14:textId="77777777" w:rsidR="00515C31" w:rsidRDefault="007C42C2">
      <w:r>
        <w:t>R: So, was the translation process quick enough?</w:t>
      </w:r>
    </w:p>
    <w:p w14:paraId="7330C3C1" w14:textId="77777777" w:rsidR="00515C31" w:rsidRDefault="007C42C2">
      <w:r>
        <w:t>P8: In college for reading the textbooks and things?</w:t>
      </w:r>
    </w:p>
    <w:p w14:paraId="30D2A5DF" w14:textId="77777777" w:rsidR="00515C31" w:rsidRDefault="007C42C2">
      <w:r>
        <w:t>R: Yeah.</w:t>
      </w:r>
    </w:p>
    <w:p w14:paraId="1C321F13" w14:textId="77777777" w:rsidR="00515C31" w:rsidRDefault="007C42C2">
      <w:r>
        <w:t>P8: No, not usually. And this was even starting a couple of months ahead of time, and-</w:t>
      </w:r>
    </w:p>
    <w:p w14:paraId="49DEE52F" w14:textId="77777777" w:rsidR="00515C31" w:rsidRDefault="007C42C2">
      <w:r>
        <w:t>R: I see. T</w:t>
      </w:r>
      <w:r>
        <w:t>hen were your instructors or professors supportive?</w:t>
      </w:r>
    </w:p>
    <w:p w14:paraId="070B0848" w14:textId="77777777" w:rsidR="00515C31" w:rsidRDefault="007C42C2">
      <w:r>
        <w:t>P8: They generally were. My problem was I kind of wouldn’t complain enough. I wasn’t getting the materials in time, or if the materials… This also happened a lot where I might have the materials, but they</w:t>
      </w:r>
      <w:r>
        <w:t xml:space="preserve"> weren’t prepared very well.</w:t>
      </w:r>
    </w:p>
    <w:p w14:paraId="4D495B37" w14:textId="77777777" w:rsidR="00515C31" w:rsidRDefault="007C42C2">
      <w:r>
        <w:t>P8: For example, if they were scanned in and someone went through and converted the scientific notation stuff into text, then they wouldn’t always do it right. They would often be student workers who didn’t know things.</w:t>
      </w:r>
    </w:p>
    <w:p w14:paraId="123D3B81" w14:textId="77777777" w:rsidR="00515C31" w:rsidRDefault="007C42C2">
      <w:r>
        <w:t>P8: One</w:t>
      </w:r>
      <w:r>
        <w:t xml:space="preserve"> time, they would actually just write out the word “squared” instead of the caret-2 symbol.</w:t>
      </w:r>
    </w:p>
    <w:p w14:paraId="52207444" w14:textId="77777777" w:rsidR="00515C31" w:rsidRDefault="007C42C2">
      <w:r>
        <w:t>R: Yeah.</w:t>
      </w:r>
    </w:p>
    <w:p w14:paraId="42193B94" w14:textId="77777777" w:rsidR="00515C31" w:rsidRDefault="007C42C2">
      <w:r>
        <w:lastRenderedPageBreak/>
        <w:t>P8: Yeah. I had a whole physics textbook where all the symbols are written out in words. So, in those cases, I would struggle through it and not do as well</w:t>
      </w:r>
      <w:r>
        <w:t xml:space="preserve"> as I should have, and then I would just tell all my teachers, “I’m fine. I have all the accessible [crosstalk 00:09:23].”</w:t>
      </w:r>
    </w:p>
    <w:p w14:paraId="5D0F85AA" w14:textId="77777777" w:rsidR="00515C31" w:rsidRDefault="007C42C2">
      <w:r>
        <w:t>P8: It’s not smart thinking back on it, but at the time, I was just like, “I’ll get through these classes making B’s or B-’s or somet</w:t>
      </w:r>
      <w:r>
        <w:t>imes C’s, and then not have to retake the class.” Or for example-</w:t>
      </w:r>
    </w:p>
    <w:p w14:paraId="3787AFFD" w14:textId="77777777" w:rsidR="00515C31" w:rsidRDefault="007C42C2">
      <w:r>
        <w:t>R: Yeah, yeah, yeah. So, you had your own threshold.</w:t>
      </w:r>
    </w:p>
    <w:p w14:paraId="6B773F98" w14:textId="77777777" w:rsidR="00515C31" w:rsidRDefault="007C42C2">
      <w:r>
        <w:t>P8: Yeah. I guess a good example was say when I took organic chemistry. It was all audiobook. I don’t know if you’ve taken a chemistry class in the higher levels, but when you’re trying to look at the molecules, and someone’s just describing them to you, a</w:t>
      </w:r>
      <w:r>
        <w:t>nd you don’t have the tactile stuff, it’s very, very hard to follow it. And it takes a long time to go through an organic chemistry chapter. So, I’d spend a ton of time and still not get through the material. And once I got through the material, I wouldn’t</w:t>
      </w:r>
      <w:r>
        <w:t xml:space="preserve"> really have any time to go back and practice.</w:t>
      </w:r>
    </w:p>
    <w:p w14:paraId="58CF9D62" w14:textId="77777777" w:rsidR="00515C31" w:rsidRDefault="007C42C2">
      <w:r>
        <w:t>P8: So yeah, I would kind of be okay. I would accept the somewhat mediocre results I would get in those intro classes, as long as I just got through them.</w:t>
      </w:r>
    </w:p>
    <w:p w14:paraId="2FD5997C" w14:textId="77777777" w:rsidR="00515C31" w:rsidRDefault="007C42C2">
      <w:r>
        <w:t>R: I see. I see. I have many followup questions, but I</w:t>
      </w:r>
      <w:r>
        <w:t xml:space="preserve"> have to follow this script first. Then I will ask. Thank you so much, P8. What are the most challenging issues for you to learn STEM-related content as a blind person? For example, for your major, in your case.</w:t>
      </w:r>
    </w:p>
    <w:p w14:paraId="306DFE91" w14:textId="77777777" w:rsidR="00515C31" w:rsidRDefault="007C42C2">
      <w:r>
        <w:t xml:space="preserve">P8: It was always access to graphics and to </w:t>
      </w:r>
      <w:r>
        <w:t>math content.</w:t>
      </w:r>
    </w:p>
    <w:p w14:paraId="06CBD653" w14:textId="77777777" w:rsidR="00515C31" w:rsidRDefault="007C42C2">
      <w:r>
        <w:t>R: Ah, I see. So, would you say all-</w:t>
      </w:r>
    </w:p>
    <w:p w14:paraId="54E9D2DE" w14:textId="77777777" w:rsidR="00515C31" w:rsidRDefault="007C42C2">
      <w:r>
        <w:t>P8: And for the chemistry stuff, it was the diagrams, but I guess that’s graphics.</w:t>
      </w:r>
    </w:p>
    <w:p w14:paraId="294B68A4" w14:textId="77777777" w:rsidR="00515C31" w:rsidRDefault="007C42C2">
      <w:r>
        <w:t>R: I see. Then, how have you addressed those problems? What strategies have you utilized?</w:t>
      </w:r>
    </w:p>
    <w:p w14:paraId="4CFA14D3" w14:textId="77777777" w:rsidR="00515C31" w:rsidRDefault="007C42C2">
      <w:r>
        <w:t>P8: So, I learned LaTeX for the math part of it, which was very helpful. Especially once you get into the classes where a professor uses LaTeX for their slides alread</w:t>
      </w:r>
      <w:r>
        <w:t xml:space="preserve">y, but that’s helpful, </w:t>
      </w:r>
      <w:r>
        <w:lastRenderedPageBreak/>
        <w:t>and so that can actually make something directly that they can read, too. I can just compile the LaTeX and then give it to them. The graphs is tricky.</w:t>
      </w:r>
    </w:p>
    <w:p w14:paraId="30FDB3CD" w14:textId="77777777" w:rsidR="00515C31" w:rsidRDefault="007C42C2">
      <w:r>
        <w:t xml:space="preserve">P8: So, these days, a lot of what I read are journal articles, and I do the best… </w:t>
      </w:r>
      <w:r>
        <w:t>I read a lot of the figure legends, and I try to figure out what graphics are showing.</w:t>
      </w:r>
    </w:p>
    <w:p w14:paraId="0FE78E73" w14:textId="77777777" w:rsidR="00515C31" w:rsidRDefault="007C42C2">
      <w:r>
        <w:t>R: Yeah.</w:t>
      </w:r>
    </w:p>
    <w:p w14:paraId="4150967D" w14:textId="77777777" w:rsidR="00515C31" w:rsidRDefault="007C42C2">
      <w:r>
        <w:t>P8: But outside of the classroom, you can always ask someone to help, which I guess a lot of the issues with accessibility come when you’re being tested on some</w:t>
      </w:r>
      <w:r>
        <w:t>thing, right? When you’re in the research environment, it’s a bit easier to get help, and you’re not in a vacuum in that test room.</w:t>
      </w:r>
    </w:p>
    <w:p w14:paraId="4BAA028A" w14:textId="77777777" w:rsidR="00515C31" w:rsidRDefault="007C42C2">
      <w:r>
        <w:t xml:space="preserve">P8: And I’ll say that was a lot of the issues. If I went back to school today, I don’t necessarily have the best answers to </w:t>
      </w:r>
      <w:r>
        <w:t>fix the accessibility issues that they had for the graphics and things, but what I tried to do was get the disability services office to write a description of the graph, or to get the instructor or to include a text description of the graph.</w:t>
      </w:r>
    </w:p>
    <w:p w14:paraId="54304CC3" w14:textId="77777777" w:rsidR="00515C31" w:rsidRDefault="007C42C2">
      <w:r>
        <w:t>P8: And occas</w:t>
      </w:r>
      <w:r>
        <w:t>ionally, I could actually get an instructor to [inaudible 00:13:00] the drawing kits, like the Draftsman, the tactile drawing kits?</w:t>
      </w:r>
    </w:p>
    <w:p w14:paraId="5BFDAC81" w14:textId="77777777" w:rsidR="00515C31" w:rsidRDefault="007C42C2">
      <w:r>
        <w:t>R: Yes, I know.</w:t>
      </w:r>
    </w:p>
    <w:p w14:paraId="2DCFBEA2" w14:textId="77777777" w:rsidR="00515C31" w:rsidRDefault="007C42C2">
      <w:r>
        <w:t>P8: Sometimes they would draw some graphs that way, but that wasn’t always possible.</w:t>
      </w:r>
    </w:p>
    <w:p w14:paraId="15D12AAA" w14:textId="77777777" w:rsidR="00515C31" w:rsidRDefault="007C42C2">
      <w:r>
        <w:t>R: Because sometimes yo</w:t>
      </w:r>
      <w:r>
        <w:t>u need to interact with 3D model instead of 2D.</w:t>
      </w:r>
    </w:p>
    <w:p w14:paraId="145E7F1F" w14:textId="77777777" w:rsidR="00515C31" w:rsidRDefault="007C42C2">
      <w:r>
        <w:t>P8: Yeah. And sometimes the professor just wouldn’t do it.</w:t>
      </w:r>
    </w:p>
    <w:p w14:paraId="083F870E" w14:textId="77777777" w:rsidR="00515C31" w:rsidRDefault="007C42C2">
      <w:r>
        <w:t>R: Yeah. I see.</w:t>
      </w:r>
    </w:p>
    <w:p w14:paraId="082CDFCF" w14:textId="77777777" w:rsidR="00515C31" w:rsidRDefault="007C42C2">
      <w:r>
        <w:t>P8: Occasionally there was also the graphics, with the braille embosser graphs.</w:t>
      </w:r>
    </w:p>
    <w:p w14:paraId="3C92B2C2" w14:textId="77777777" w:rsidR="00515C31" w:rsidRDefault="007C42C2">
      <w:r>
        <w:t>R: And did you use Swell touch paper?</w:t>
      </w:r>
    </w:p>
    <w:p w14:paraId="62E09CE8" w14:textId="77777777" w:rsidR="00515C31" w:rsidRDefault="007C42C2">
      <w:r>
        <w:t>P8: The disabil</w:t>
      </w:r>
      <w:r>
        <w:t>ity services did for a bit for some of my classes.</w:t>
      </w:r>
    </w:p>
    <w:p w14:paraId="5DF067B7" w14:textId="77777777" w:rsidR="00515C31" w:rsidRDefault="007C42C2">
      <w:r>
        <w:t>R: I see. So, you mentioned that you used LaTeX to communicate with your professors.</w:t>
      </w:r>
    </w:p>
    <w:p w14:paraId="6AC7C5D9" w14:textId="77777777" w:rsidR="00515C31" w:rsidRDefault="007C42C2">
      <w:r>
        <w:t>P8: Right.</w:t>
      </w:r>
    </w:p>
    <w:p w14:paraId="0CFE0507" w14:textId="77777777" w:rsidR="00515C31" w:rsidRDefault="007C42C2">
      <w:r>
        <w:lastRenderedPageBreak/>
        <w:t>R: So, that’s for math equations. Then what about graphing? How did you create graphs on your end?</w:t>
      </w:r>
    </w:p>
    <w:p w14:paraId="0813A64D" w14:textId="77777777" w:rsidR="00515C31" w:rsidRDefault="007C42C2">
      <w:r>
        <w:t xml:space="preserve">P8: So, I </w:t>
      </w:r>
      <w:r>
        <w:t>would use Draftsman for actually turning in graphs on tests as well, because you can see them as well.</w:t>
      </w:r>
    </w:p>
    <w:p w14:paraId="74DF99C2" w14:textId="77777777" w:rsidR="00515C31" w:rsidRDefault="007C42C2">
      <w:r>
        <w:t>R: I see. Yeah.</w:t>
      </w:r>
    </w:p>
    <w:p w14:paraId="411A93C0" w14:textId="77777777" w:rsidR="00515C31" w:rsidRDefault="007C42C2">
      <w:r>
        <w:t>P8: So, I would draw the graphics that way.</w:t>
      </w:r>
    </w:p>
    <w:p w14:paraId="33A2F25C" w14:textId="77777777" w:rsidR="00515C31" w:rsidRDefault="007C42C2">
      <w:r>
        <w:t>R: I see. So, for other professional activities, like manuscript submission or making PowerPo</w:t>
      </w:r>
      <w:r>
        <w:t>int, et cetera, et cetera, how did you tackle making graphs or charts, visualization, on your end?</w:t>
      </w:r>
    </w:p>
    <w:p w14:paraId="0D388373" w14:textId="77777777" w:rsidR="00515C31" w:rsidRDefault="007C42C2">
      <w:r>
        <w:t>P8: So, I started out trying to use Excel, which is what a lot of classmates would use in college, but then I didn’t find that particularly accessible. So, I</w:t>
      </w:r>
      <w:r>
        <w:t xml:space="preserve"> moved on to R for making graphs, and I found that pretty accessible.</w:t>
      </w:r>
    </w:p>
    <w:p w14:paraId="4C1785F4" w14:textId="77777777" w:rsidR="00515C31" w:rsidRDefault="007C42C2">
      <w:r>
        <w:t>P8: And I could typically tell if a graph worked by zooming in on it and looking at it. There were some issues, if you’re making a PowerPoint and you’re inserting a graph into the PowerP</w:t>
      </w:r>
      <w:r>
        <w:t>oint, getting it to fit.</w:t>
      </w:r>
    </w:p>
    <w:p w14:paraId="3D7ABDCE" w14:textId="77777777" w:rsidR="00515C31" w:rsidRDefault="007C42C2">
      <w:r>
        <w:t>R: Yeah, yeah.</w:t>
      </w:r>
    </w:p>
    <w:p w14:paraId="28D04B59" w14:textId="77777777" w:rsidR="00515C31" w:rsidRDefault="007C42C2">
      <w:r>
        <w:t xml:space="preserve">P8: And these days, a lot of the times, I’ll send it to my PI or someone else and be like, “Can you make sure all the stuff fits?” But I’ve talked to you as well, that I’m working on Markdown as well. So, I’m hoping </w:t>
      </w:r>
      <w:r>
        <w:t>that it will get easier.</w:t>
      </w:r>
    </w:p>
    <w:p w14:paraId="59E7620F" w14:textId="77777777" w:rsidR="00515C31" w:rsidRDefault="007C42C2">
      <w:r>
        <w:t>R: I see. I see.</w:t>
      </w:r>
    </w:p>
    <w:p w14:paraId="1CA9B34A" w14:textId="77777777" w:rsidR="00515C31" w:rsidRDefault="007C42C2">
      <w:r>
        <w:t>P8: And you’ve asked about manuscripts as well. So at that end, typically, we prepare all the graphs, and someone will typically go in and make them look pretty in Adobe Illustrator. Or we might send not the best-looking… They might need to be touched up a</w:t>
      </w:r>
      <w:r>
        <w:t xml:space="preserve"> little bit in Illustrator, [crosstalk 00:16:10] journal will do that.</w:t>
      </w:r>
    </w:p>
    <w:p w14:paraId="354FEF8E" w14:textId="77777777" w:rsidR="00515C31" w:rsidRDefault="007C42C2">
      <w:r>
        <w:t>R: Yeah.</w:t>
      </w:r>
    </w:p>
    <w:p w14:paraId="56A5F3F9" w14:textId="77777777" w:rsidR="00515C31" w:rsidRDefault="007C42C2">
      <w:r>
        <w:lastRenderedPageBreak/>
        <w:t>P8: They have the graphic artists at the journals that [crosstalk 00:16:14].</w:t>
      </w:r>
    </w:p>
    <w:p w14:paraId="378D8C0C" w14:textId="77777777" w:rsidR="00515C31" w:rsidRDefault="007C42C2">
      <w:r>
        <w:t>R: Ah, I see. I see. I see.</w:t>
      </w:r>
    </w:p>
    <w:p w14:paraId="4C42741D" w14:textId="77777777" w:rsidR="00515C31" w:rsidRDefault="007C42C2">
      <w:r>
        <w:t>P8: Yeah.</w:t>
      </w:r>
    </w:p>
    <w:p w14:paraId="2C6D4884" w14:textId="77777777" w:rsidR="00515C31" w:rsidRDefault="007C42C2">
      <w:r>
        <w:t>R: Great. Okay. I want to ask about the LaTeX again. So, LaTe</w:t>
      </w:r>
      <w:r>
        <w:t>X is basically for math equation. Then, did you try to translate math equation from LaTeX to Math ML?</w:t>
      </w:r>
    </w:p>
    <w:p w14:paraId="7783AA78" w14:textId="77777777" w:rsidR="00515C31" w:rsidRDefault="007C42C2">
      <w:r>
        <w:t>P8: I probably tried at some point, but it wasn’t something that I used much.</w:t>
      </w:r>
    </w:p>
    <w:p w14:paraId="112FB87B" w14:textId="77777777" w:rsidR="00515C31" w:rsidRDefault="007C42C2">
      <w:r>
        <w:t>R: Then you just interacted with the raw LaTeX when you had to interpret any</w:t>
      </w:r>
      <w:r>
        <w:t xml:space="preserve"> math equation?</w:t>
      </w:r>
    </w:p>
    <w:p w14:paraId="6EC4F5F6" w14:textId="77777777" w:rsidR="00515C31" w:rsidRDefault="007C42C2">
      <w:r>
        <w:t>P8: Primarily.</w:t>
      </w:r>
    </w:p>
    <w:p w14:paraId="151CCFD0" w14:textId="77777777" w:rsidR="00515C31" w:rsidRDefault="007C42C2">
      <w:r>
        <w:t>R: I see.</w:t>
      </w:r>
    </w:p>
    <w:p w14:paraId="0D5D1257" w14:textId="77777777" w:rsidR="00515C31" w:rsidRDefault="007C42C2">
      <w:r>
        <w:t>P8: I also use… Have you heard of [ChateMT 00:17:12]?</w:t>
      </w:r>
    </w:p>
    <w:p w14:paraId="46955ACA" w14:textId="77777777" w:rsidR="00515C31" w:rsidRDefault="007C42C2">
      <w:r>
        <w:t>R: I see.</w:t>
      </w:r>
    </w:p>
    <w:p w14:paraId="6AC8C049" w14:textId="77777777" w:rsidR="00515C31" w:rsidRDefault="007C42C2">
      <w:r>
        <w:t>P8: As a equation editor.</w:t>
      </w:r>
    </w:p>
    <w:p w14:paraId="3285A69C" w14:textId="77777777" w:rsidR="00515C31" w:rsidRDefault="007C42C2">
      <w:r>
        <w:t>R: I see. I see. Do you use the math braille?</w:t>
      </w:r>
    </w:p>
    <w:p w14:paraId="4C556C56" w14:textId="77777777" w:rsidR="00515C31" w:rsidRDefault="007C42C2">
      <w:r>
        <w:t>P8: I know it. Yeah. I used it in high school.</w:t>
      </w:r>
    </w:p>
    <w:p w14:paraId="042A0BE4" w14:textId="77777777" w:rsidR="00515C31" w:rsidRDefault="007C42C2">
      <w:r>
        <w:t>R: But not in college or in PhD.</w:t>
      </w:r>
    </w:p>
    <w:p w14:paraId="5C16EBD7" w14:textId="77777777" w:rsidR="00515C31" w:rsidRDefault="007C42C2">
      <w:r>
        <w:t>P8: Not in college, most of the time. I think I may have used it in some of my early college calculus classes, but at that, I would still have to find some way of getting it into a way that the teacher could read it. And, I don’t really use braille at all</w:t>
      </w:r>
      <w:r>
        <w:t xml:space="preserve"> in my PhD work anymore.</w:t>
      </w:r>
    </w:p>
    <w:p w14:paraId="766271EA" w14:textId="77777777" w:rsidR="00515C31" w:rsidRDefault="007C42C2">
      <w:r>
        <w:t>R: Ah, really.</w:t>
      </w:r>
    </w:p>
    <w:p w14:paraId="39B923E8" w14:textId="77777777" w:rsidR="00515C31" w:rsidRDefault="007C42C2">
      <w:r>
        <w:t>P8: It’s just making notes for a presentation.</w:t>
      </w:r>
    </w:p>
    <w:p w14:paraId="0EA3458A" w14:textId="77777777" w:rsidR="00515C31" w:rsidRDefault="007C42C2">
      <w:r>
        <w:t>R: Then do you use Braille Notetaker?</w:t>
      </w:r>
    </w:p>
    <w:p w14:paraId="28AF72D6" w14:textId="77777777" w:rsidR="00515C31" w:rsidRDefault="007C42C2">
      <w:r>
        <w:t>P8: No, not anymore. I used to use that in early college and high school.</w:t>
      </w:r>
    </w:p>
    <w:p w14:paraId="6DD53BF4" w14:textId="77777777" w:rsidR="00515C31" w:rsidRDefault="007C42C2">
      <w:r>
        <w:t>R: I see.</w:t>
      </w:r>
    </w:p>
    <w:p w14:paraId="2869F308" w14:textId="77777777" w:rsidR="00515C31" w:rsidRDefault="007C42C2">
      <w:r>
        <w:t>P8: Like a PAC Mate.</w:t>
      </w:r>
    </w:p>
    <w:p w14:paraId="039D4942" w14:textId="77777777" w:rsidR="00515C31" w:rsidRDefault="007C42C2">
      <w:r>
        <w:lastRenderedPageBreak/>
        <w:t>R: I see. So, you are prominently using your laptop and screen reader for your study.</w:t>
      </w:r>
    </w:p>
    <w:p w14:paraId="44102A2A" w14:textId="77777777" w:rsidR="00515C31" w:rsidRDefault="007C42C2">
      <w:r>
        <w:t>P8: Right.</w:t>
      </w:r>
    </w:p>
    <w:p w14:paraId="3B2E6825" w14:textId="77777777" w:rsidR="00515C31" w:rsidRDefault="007C42C2">
      <w:r>
        <w:t>R: I see. Do you have a blind mentor or role model who</w:t>
      </w:r>
      <w:r>
        <w:t xml:space="preserve"> encourages you to pursue STEM disciplines?</w:t>
      </w:r>
    </w:p>
    <w:p w14:paraId="7E5E39F1" w14:textId="77777777" w:rsidR="00515C31" w:rsidRDefault="007C42C2">
      <w:r>
        <w:t>P8: I would probably say, there’s a couple of people who have inspired me. Ed Summers over at SAS is one. And I also met Hoby Wedler. Have you heard of him?</w:t>
      </w:r>
    </w:p>
    <w:p w14:paraId="7FE1BEF8" w14:textId="77777777" w:rsidR="00515C31" w:rsidRDefault="007C42C2">
      <w:r>
        <w:t>R: No. Who is that?</w:t>
      </w:r>
    </w:p>
    <w:p w14:paraId="12682A01" w14:textId="77777777" w:rsidR="00515C31" w:rsidRDefault="007C42C2">
      <w:r>
        <w:t>P8: He’s a chemist. He’s a blind ch</w:t>
      </w:r>
      <w:r>
        <w:t>emist who, the last time I talked to him, he was in California working at, I think UCSD or UCLA, one of the two. And he has a PhD in chemistry, and he actually does web app work. He definitely uses assistance to do that. But I would say those two are proba</w:t>
      </w:r>
      <w:r>
        <w:t>bly… Ed Summers is probably the primary one.</w:t>
      </w:r>
    </w:p>
    <w:p w14:paraId="41203038" w14:textId="77777777" w:rsidR="00515C31" w:rsidRDefault="007C42C2">
      <w:r>
        <w:t>R: I see. Then, have you had a long mentorship or relationship with Ed Summers?</w:t>
      </w:r>
    </w:p>
    <w:p w14:paraId="0AE6B59B" w14:textId="77777777" w:rsidR="00515C31" w:rsidRDefault="007C42C2">
      <w:r>
        <w:t>P8: I’ve definitely known him for a very long time, probably close to eight years.</w:t>
      </w:r>
    </w:p>
    <w:p w14:paraId="4FD1A5F1" w14:textId="77777777" w:rsidR="00515C31" w:rsidRDefault="007C42C2">
      <w:r>
        <w:t>R: Wow.</w:t>
      </w:r>
    </w:p>
    <w:p w14:paraId="38D7F5F4" w14:textId="77777777" w:rsidR="00515C31" w:rsidRDefault="007C42C2">
      <w:r>
        <w:t>P8: But we don’t interact super often. I’ve done an internship with him, and I occasionally send emails, but I wouldn’t say it’s a constant active mentorship.</w:t>
      </w:r>
    </w:p>
    <w:p w14:paraId="50035E97" w14:textId="77777777" w:rsidR="00515C31" w:rsidRDefault="007C42C2">
      <w:r>
        <w:t>R: I s</w:t>
      </w:r>
      <w:r>
        <w:t>ee. I see. What has best motivated you to keep continuing STEM?</w:t>
      </w:r>
    </w:p>
    <w:p w14:paraId="2C50B59A" w14:textId="77777777" w:rsidR="00515C31" w:rsidRDefault="007C42C2">
      <w:r>
        <w:t>P8: That’s a good question. I think part of it is to show that I can do it, and I like the overcoming the challenge of it.</w:t>
      </w:r>
    </w:p>
    <w:p w14:paraId="2F539A41" w14:textId="77777777" w:rsidR="00515C31" w:rsidRDefault="007C42C2">
      <w:r>
        <w:t>R: Yeah.</w:t>
      </w:r>
    </w:p>
    <w:p w14:paraId="35518A21" w14:textId="77777777" w:rsidR="00515C31" w:rsidRDefault="007C42C2">
      <w:r>
        <w:t>P8: I like science in general. I want to make a difference i</w:t>
      </w:r>
      <w:r>
        <w:t>n helping to identify new treatments or target genes that can be disease treatments for [inaudible 00:20:31].</w:t>
      </w:r>
    </w:p>
    <w:p w14:paraId="142CD7A7" w14:textId="77777777" w:rsidR="00515C31" w:rsidRDefault="007C42C2">
      <w:r>
        <w:t>R: I see. So, do you think you achieved the goal?</w:t>
      </w:r>
    </w:p>
    <w:p w14:paraId="1759D5F9" w14:textId="77777777" w:rsidR="00515C31" w:rsidRDefault="007C42C2">
      <w:r>
        <w:t>P8: I guess I never feel that way.</w:t>
      </w:r>
    </w:p>
    <w:p w14:paraId="6C725CB0" w14:textId="77777777" w:rsidR="00515C31" w:rsidRDefault="007C42C2">
      <w:r>
        <w:t>R: Good answer. Yeah.</w:t>
      </w:r>
    </w:p>
    <w:p w14:paraId="7A5AC4B8" w14:textId="77777777" w:rsidR="00515C31" w:rsidRDefault="007C42C2">
      <w:r>
        <w:lastRenderedPageBreak/>
        <w:t>P8: It still feels unreal that I gradua</w:t>
      </w:r>
      <w:r>
        <w:t>ted.</w:t>
      </w:r>
    </w:p>
    <w:p w14:paraId="0739BF8F" w14:textId="77777777" w:rsidR="00515C31" w:rsidRDefault="007C42C2">
      <w:r>
        <w:t>R: I see. How supportive have people around you been as you study STEM subjects? For example, your family members, teachers and colleagues?</w:t>
      </w:r>
    </w:p>
    <w:p w14:paraId="4D76760A" w14:textId="77777777" w:rsidR="00515C31" w:rsidRDefault="007C42C2">
      <w:r>
        <w:t>P8: Most of them have been very encouraging and supportive throughout the process.</w:t>
      </w:r>
    </w:p>
    <w:p w14:paraId="549B3419" w14:textId="77777777" w:rsidR="00515C31" w:rsidRDefault="007C42C2">
      <w:r>
        <w:t>R: So, you didn’t hear any n</w:t>
      </w:r>
      <w:r>
        <w:t>egative reaction against your decision to pursue STEM major?</w:t>
      </w:r>
    </w:p>
    <w:p w14:paraId="612A9472" w14:textId="77777777" w:rsidR="00515C31" w:rsidRDefault="007C42C2">
      <w:r>
        <w:t>P8: There were a handful, out of several that were supportive. Overall, though, most people were supportive. I had like one guy during one of my grad school interviews who said he didn’t think it</w:t>
      </w:r>
      <w:r>
        <w:t xml:space="preserve"> would work out, but nobody else in my university was that way.</w:t>
      </w:r>
    </w:p>
    <w:p w14:paraId="398DD2CC" w14:textId="77777777" w:rsidR="00515C31" w:rsidRDefault="007C42C2">
      <w:r>
        <w:t>R: I see. Interesting. That’s really good for you. And good for us. In what-</w:t>
      </w:r>
    </w:p>
    <w:p w14:paraId="10DCBFD8" w14:textId="77777777" w:rsidR="00515C31" w:rsidRDefault="007C42C2">
      <w:r>
        <w:t>P8: It’s the one bad ones, though, can have an impact though, right? You run across 1,000 people who are supportive</w:t>
      </w:r>
      <w:r>
        <w:t xml:space="preserve"> and one who’s not, and then that one’s probably more impactful.</w:t>
      </w:r>
    </w:p>
    <w:p w14:paraId="7FB86BE0" w14:textId="77777777" w:rsidR="00515C31" w:rsidRDefault="007C42C2">
      <w:r>
        <w:t>R: Yeah.</w:t>
      </w:r>
    </w:p>
    <w:p w14:paraId="610F693C" w14:textId="77777777" w:rsidR="00515C31" w:rsidRDefault="007C42C2">
      <w:r>
        <w:t>P8: I was very fortunate that my family was supportive. I think if I didn’t have a supportive family, it might’ve been a lot harder.</w:t>
      </w:r>
    </w:p>
    <w:p w14:paraId="2744FC30" w14:textId="77777777" w:rsidR="00515C31" w:rsidRDefault="007C42C2">
      <w:r>
        <w:t>R: I see. So, how did your family, for example, h</w:t>
      </w:r>
      <w:r>
        <w:t>elp you pursue STEM?</w:t>
      </w:r>
    </w:p>
    <w:p w14:paraId="1C8B8BAA" w14:textId="77777777" w:rsidR="00515C31" w:rsidRDefault="007C42C2">
      <w:r>
        <w:t>P8: I would say there’s definitely a lot of emotional support, just saying they had that confidence in me. A lot of my family is not in STEM, so they couldn’t give the technical support of tutoring me in science, but [inaudible 00:23:0</w:t>
      </w:r>
      <w:r>
        <w:t>0] always tell me I could do it and supported me in college, whether… They would come over and help me with anything I was having issues with.</w:t>
      </w:r>
    </w:p>
    <w:p w14:paraId="3079C483" w14:textId="77777777" w:rsidR="00515C31" w:rsidRDefault="007C42C2">
      <w:r>
        <w:t>R: I see, I see. That’s good. In what way have your visual impairments affected your desire to learn STEM subject</w:t>
      </w:r>
      <w:r>
        <w:t>s?</w:t>
      </w:r>
    </w:p>
    <w:p w14:paraId="4A74A191" w14:textId="77777777" w:rsidR="00515C31" w:rsidRDefault="007C42C2">
      <w:r>
        <w:lastRenderedPageBreak/>
        <w:t xml:space="preserve">P8: So, when I first started, I wanted to be in the wet lab. I actually wanted to be a chemist working at the bench. And I certainly could have done that with a sighted assistant handling all the dangerous chemicals, but I didn’t like that when I tried </w:t>
      </w:r>
      <w:r>
        <w:t>it in my college labs.</w:t>
      </w:r>
    </w:p>
    <w:p w14:paraId="7767188E" w14:textId="77777777" w:rsidR="00515C31" w:rsidRDefault="007C42C2">
      <w:r>
        <w:t>P8: So, I think that’s definitely something that, being blind, drove me away from chemistry into-</w:t>
      </w:r>
    </w:p>
    <w:p w14:paraId="4925FA78" w14:textId="77777777" w:rsidR="00515C31" w:rsidRDefault="007C42C2">
      <w:r>
        <w:t>R: Biology?</w:t>
      </w:r>
    </w:p>
    <w:p w14:paraId="5106A33C" w14:textId="77777777" w:rsidR="00515C31" w:rsidRDefault="007C42C2">
      <w:r>
        <w:t>P8: Yeah. And even with biology, if I weren’t blind, I would work at the bench more. But, I don’t work at the bench at all.</w:t>
      </w:r>
      <w:r>
        <w:t xml:space="preserve"> And it definitely drove me to computational work. I didn’t like computers before. Junior year of college, I was like, “I’ll never be a programmer,” but then [crosstalk 00:24:12].</w:t>
      </w:r>
    </w:p>
    <w:p w14:paraId="06B1263E" w14:textId="77777777" w:rsidR="00515C31" w:rsidRDefault="007C42C2">
      <w:r>
        <w:t>R: Oh, really.</w:t>
      </w:r>
    </w:p>
    <w:p w14:paraId="5514CC26" w14:textId="77777777" w:rsidR="00515C31" w:rsidRDefault="007C42C2">
      <w:r>
        <w:t>P8: It was like, “Oh, this is cool. I can actually do everyth</w:t>
      </w:r>
      <w:r>
        <w:t>ing myself.” And I’d say that’s probably the main thing that it’s done. It’s also made me more into the statistics and numbers of something, like learning how to explore data using statistics and programming rather than always relying on graphs.</w:t>
      </w:r>
    </w:p>
    <w:p w14:paraId="19E8AD6A" w14:textId="77777777" w:rsidR="00515C31" w:rsidRDefault="007C42C2">
      <w:r>
        <w:t>R: I see. I see. So, would you say the reason why you picked up computational biology is because it’s more accessible?</w:t>
      </w:r>
    </w:p>
    <w:p w14:paraId="0E518CA9" w14:textId="77777777" w:rsidR="00515C31" w:rsidRDefault="007C42C2">
      <w:r>
        <w:t>P8: Yeah. Definitely.</w:t>
      </w:r>
    </w:p>
    <w:p w14:paraId="698DD801" w14:textId="77777777" w:rsidR="00515C31" w:rsidRDefault="007C42C2">
      <w:r>
        <w:t>R: I see. And do you like computer now?</w:t>
      </w:r>
    </w:p>
    <w:p w14:paraId="01A48971" w14:textId="77777777" w:rsidR="00515C31" w:rsidRDefault="007C42C2">
      <w:r>
        <w:t>P8: I do, but I don’t like sitting at the computer all day. If I had the ch</w:t>
      </w:r>
      <w:r>
        <w:t>oice to get up and move around at the same time, do the experiments, I would like that much more. And I would want computers to be part of it, but it would be nice to move around more.</w:t>
      </w:r>
    </w:p>
    <w:p w14:paraId="203956D2" w14:textId="77777777" w:rsidR="00515C31" w:rsidRDefault="007C42C2">
      <w:r>
        <w:t>R: I see. And let me tweak this question a little bit around, if you we</w:t>
      </w:r>
      <w:r>
        <w:t>re sighted, then do you think you would still major in the computational biology, or do you think you would choose another major?</w:t>
      </w:r>
    </w:p>
    <w:p w14:paraId="52C4748E" w14:textId="77777777" w:rsidR="00515C31" w:rsidRDefault="007C42C2">
      <w:r>
        <w:lastRenderedPageBreak/>
        <w:t>P8: I probably would have been in molecular biology or chemistry.</w:t>
      </w:r>
    </w:p>
    <w:p w14:paraId="55B84EC1" w14:textId="77777777" w:rsidR="00515C31" w:rsidRDefault="007C42C2">
      <w:r>
        <w:t>R: I see. Now, I’m going to ask your experience with the NFB</w:t>
      </w:r>
      <w:r>
        <w:t xml:space="preserve"> mailing list.</w:t>
      </w:r>
    </w:p>
    <w:p w14:paraId="1AB21822" w14:textId="77777777" w:rsidR="00515C31" w:rsidRDefault="007C42C2">
      <w:r>
        <w:t>R: Okay. Have you ever used any of the following NFB mailing lists? First, the NFB science and engineering?</w:t>
      </w:r>
    </w:p>
    <w:p w14:paraId="3D5497E9" w14:textId="77777777" w:rsidR="00515C31" w:rsidRDefault="007C42C2">
      <w:r>
        <w:t>P8: Yes.</w:t>
      </w:r>
    </w:p>
    <w:p w14:paraId="71548B07" w14:textId="77777777" w:rsidR="00515C31" w:rsidRDefault="007C42C2">
      <w:r>
        <w:t>R: Okay. Second, the NFB computer science?</w:t>
      </w:r>
    </w:p>
    <w:p w14:paraId="53666D06" w14:textId="77777777" w:rsidR="00515C31" w:rsidRDefault="007C42C2">
      <w:r>
        <w:t>P8: Yes.</w:t>
      </w:r>
    </w:p>
    <w:p w14:paraId="1B716529" w14:textId="77777777" w:rsidR="00515C31" w:rsidRDefault="007C42C2">
      <w:r>
        <w:t>R: Okay. Third, artists making art?</w:t>
      </w:r>
    </w:p>
    <w:p w14:paraId="68429189" w14:textId="77777777" w:rsidR="00515C31" w:rsidRDefault="007C42C2">
      <w:r>
        <w:t>P8: No.</w:t>
      </w:r>
    </w:p>
    <w:p w14:paraId="5CD62516" w14:textId="77777777" w:rsidR="00515C31" w:rsidRDefault="007C42C2">
      <w:r>
        <w:t>R: Okay. Fourth, blind math?</w:t>
      </w:r>
    </w:p>
    <w:p w14:paraId="1E59A18C" w14:textId="77777777" w:rsidR="00515C31" w:rsidRDefault="007C42C2">
      <w:r>
        <w:t>P8: Yes.</w:t>
      </w:r>
    </w:p>
    <w:p w14:paraId="6F97488E" w14:textId="77777777" w:rsidR="00515C31" w:rsidRDefault="007C42C2">
      <w:r>
        <w:t>R: All right. Then, how have you used each of the NFB mailing lists so far? So, for science engineering, approximately how long have you used this mailing list?</w:t>
      </w:r>
    </w:p>
    <w:p w14:paraId="19C7617B" w14:textId="77777777" w:rsidR="00515C31" w:rsidRDefault="007C42C2">
      <w:r>
        <w:t>P8: I think I subscribed from college. So, probably I thi</w:t>
      </w:r>
      <w:r>
        <w:t>nk somewhere between seven or eight years. I think I’m unsubscribed from all of them now, though.</w:t>
      </w:r>
    </w:p>
    <w:p w14:paraId="10F362C2" w14:textId="77777777" w:rsidR="00515C31" w:rsidRDefault="007C42C2">
      <w:r>
        <w:t>R: Okay.</w:t>
      </w:r>
    </w:p>
    <w:p w14:paraId="6420735B" w14:textId="77777777" w:rsidR="00515C31" w:rsidRDefault="007C42C2">
      <w:r>
        <w:t>P8: I don’t remember when I unsubscribed from each one. But it was probably at least more than five years I was on all of them.</w:t>
      </w:r>
    </w:p>
    <w:p w14:paraId="4BF663D1" w14:textId="77777777" w:rsidR="00515C31" w:rsidRDefault="007C42C2">
      <w:r>
        <w:t>R: All right. All rig</w:t>
      </w:r>
      <w:r>
        <w:t>ht. Then, how often do you use each of the NFB mailing lists?</w:t>
      </w:r>
    </w:p>
    <w:p w14:paraId="46602922" w14:textId="77777777" w:rsidR="00515C31" w:rsidRDefault="007C42C2">
      <w:r>
        <w:t>P8: So, I didn’t end up using any of them very often. I would occasionally respond to questions that people asked about programming or how to do something with math. I would use the computer sci</w:t>
      </w:r>
      <w:r>
        <w:t>ence one when I was in my early programming classes. I think once or twice, I got help on a programming assignment and using the Eclipse IDE. But not a ton. For blind math, I used to read a lot about how to make Math Player work and LaTeX, and that was use</w:t>
      </w:r>
      <w:r>
        <w:t xml:space="preserve">ful early </w:t>
      </w:r>
      <w:r>
        <w:lastRenderedPageBreak/>
        <w:t>on. But I generally unsubscribed from all of them there because the traffic was way too high, and the topics weren’t relevant to me, pretty much.</w:t>
      </w:r>
    </w:p>
    <w:p w14:paraId="7216DFE1" w14:textId="77777777" w:rsidR="00515C31" w:rsidRDefault="007C42C2">
      <w:r>
        <w:t>R: Then would you say the topics are very rudimentary?</w:t>
      </w:r>
    </w:p>
    <w:p w14:paraId="7297B578" w14:textId="77777777" w:rsidR="00515C31" w:rsidRDefault="007C42C2">
      <w:r>
        <w:t>P8: Yes.</w:t>
      </w:r>
    </w:p>
    <w:p w14:paraId="4119AAD0" w14:textId="77777777" w:rsidR="00515C31" w:rsidRDefault="007C42C2">
      <w:r>
        <w:t>R: So it’s a good for entry-level bl</w:t>
      </w:r>
      <w:r>
        <w:t>ind students, but not for advanced level.</w:t>
      </w:r>
    </w:p>
    <w:p w14:paraId="10BACEE6" w14:textId="77777777" w:rsidR="00515C31" w:rsidRDefault="007C42C2">
      <w:r>
        <w:t>P8: Yes.</w:t>
      </w:r>
    </w:p>
    <w:p w14:paraId="699FFF28" w14:textId="77777777" w:rsidR="00515C31" w:rsidRDefault="007C42C2">
      <w:r>
        <w:t>R: I see. Then do you get good response? What about response rate when you ask a question?</w:t>
      </w:r>
    </w:p>
    <w:p w14:paraId="3A0C84D0" w14:textId="77777777" w:rsidR="00515C31" w:rsidRDefault="007C42C2">
      <w:r>
        <w:t>P8: For a lot of the basic questions, there would usually be good response. For anything somewhat complicated, som</w:t>
      </w:r>
      <w:r>
        <w:t>etimes I just wouldn’t get any response.</w:t>
      </w:r>
    </w:p>
    <w:p w14:paraId="0D4FECE4" w14:textId="77777777" w:rsidR="00515C31" w:rsidRDefault="007C42C2">
      <w:r>
        <w:t>R: Yeah, I see. That’s interesting. Okay. So which of the following best describes your primary role in each of the NSB mailing lists to which you are subscribing? First, mentor who gives advice or provides askers w</w:t>
      </w:r>
      <w:r>
        <w:t>ith some related information. Second, mentee who asks questions and advice from other members. Third, peripheral observer who does not actively participate in the conversation, although tracks down what people talk about in the list thread. Fourth, outside</w:t>
      </w:r>
      <w:r>
        <w:t>r who’s subscribed to the list channel while not paying particular attention to the list.</w:t>
      </w:r>
    </w:p>
    <w:p w14:paraId="4E3FABB0" w14:textId="77777777" w:rsidR="00515C31" w:rsidRDefault="007C42C2">
      <w:r>
        <w:t xml:space="preserve">P8: So, most of the time I was probably number three. I would have read all of the messages, but not comments. Occasionally I was a mentor, and even less often I was </w:t>
      </w:r>
      <w:r>
        <w:t>a mentee.</w:t>
      </w:r>
    </w:p>
    <w:p w14:paraId="7BAA5600" w14:textId="77777777" w:rsidR="00515C31" w:rsidRDefault="007C42C2">
      <w:r>
        <w:t>R: Good. I see. How did the NFB mailing list support your learning pathways for STEM?</w:t>
      </w:r>
    </w:p>
    <w:p w14:paraId="50B240C0" w14:textId="77777777" w:rsidR="00515C31" w:rsidRDefault="007C42C2">
      <w:r>
        <w:t>P8: So, they were helpful in learning basic things with programming and acceptable IT issues for working with IDEs, or which editors to use. And for learning how to convert LaTeX, for the blind math, into Math Player readable. But yeah, that’s probably wha</w:t>
      </w:r>
      <w:r>
        <w:t>t I would say for that.</w:t>
      </w:r>
    </w:p>
    <w:p w14:paraId="616ADE3D" w14:textId="77777777" w:rsidR="00515C31" w:rsidRDefault="007C42C2">
      <w:r>
        <w:t xml:space="preserve">R: I see. I see. Thank you. What do you think is the most valuable asset you can get from the online community for the blind? Such as the NFB mailing list. And do you think the current </w:t>
      </w:r>
      <w:r>
        <w:lastRenderedPageBreak/>
        <w:t>NFB mailing lists are sufficient to support you</w:t>
      </w:r>
      <w:r>
        <w:t>r STEM pathways? Or do you think you still lack some communities? I’m sorry. I combined two questions.</w:t>
      </w:r>
    </w:p>
    <w:p w14:paraId="5BDCB7DB" w14:textId="77777777" w:rsidR="00515C31" w:rsidRDefault="007C42C2">
      <w:r>
        <w:t>P8: Okay. Okay. So, the first one was… Could you repeat the first part again?</w:t>
      </w:r>
    </w:p>
    <w:p w14:paraId="3D862367" w14:textId="77777777" w:rsidR="00515C31" w:rsidRDefault="007C42C2">
      <w:r>
        <w:t>R: Yes. The most valuable asset you can get from the online community for t</w:t>
      </w:r>
      <w:r>
        <w:t>he blind, such as the NFB mailing list.</w:t>
      </w:r>
    </w:p>
    <w:p w14:paraId="5E08EDE6" w14:textId="77777777" w:rsidR="00515C31" w:rsidRDefault="007C42C2">
      <w:r>
        <w:t>P8: Okay. So, are you asking if the mailing lists are the most or what part of the mailing list is the most useful?</w:t>
      </w:r>
    </w:p>
    <w:p w14:paraId="179B7556" w14:textId="77777777" w:rsidR="00515C31" w:rsidRDefault="007C42C2">
      <w:r>
        <w:t>R: Yeah. What part of the mailing list is the most useful? Valuable?</w:t>
      </w:r>
    </w:p>
    <w:p w14:paraId="41F1237B" w14:textId="77777777" w:rsidR="00515C31" w:rsidRDefault="007C42C2">
      <w:r>
        <w:t>P8: I would probably say connec</w:t>
      </w:r>
      <w:r>
        <w:t>ting people to those basic, accessible tips for how to program or how to use math electronically, and basic troubleshooting of that.</w:t>
      </w:r>
    </w:p>
    <w:p w14:paraId="5AEB0B36" w14:textId="77777777" w:rsidR="00515C31" w:rsidRDefault="007C42C2">
      <w:r>
        <w:t xml:space="preserve">R: I see. And the second question was about, do you think you have sufficient support from the NFB mailing list? Or do you </w:t>
      </w:r>
      <w:r>
        <w:t>think you still lack some communities?</w:t>
      </w:r>
    </w:p>
    <w:p w14:paraId="0619F52E" w14:textId="77777777" w:rsidR="00515C31" w:rsidRDefault="007C42C2">
      <w:r>
        <w:t>P8: So, I think there’s some lack in the organization of the listserv. I think things like a wiki page could be more useful where people don’t have to ask the same questions as a year ago.</w:t>
      </w:r>
    </w:p>
    <w:p w14:paraId="2CDFA208" w14:textId="77777777" w:rsidR="00515C31" w:rsidRDefault="007C42C2">
      <w:r>
        <w:t>R: Yeah, yeah.</w:t>
      </w:r>
    </w:p>
    <w:p w14:paraId="1A57C8DA" w14:textId="77777777" w:rsidR="00515C31" w:rsidRDefault="007C42C2">
      <w:r>
        <w:t>P8: It’s impr</w:t>
      </w:r>
      <w:r>
        <w:t>actical to go search through all of the lists.</w:t>
      </w:r>
    </w:p>
    <w:p w14:paraId="34C112A9" w14:textId="77777777" w:rsidR="00515C31" w:rsidRDefault="007C42C2">
      <w:r>
        <w:t>R: I see.</w:t>
      </w:r>
    </w:p>
    <w:p w14:paraId="6DF5B176" w14:textId="77777777" w:rsidR="00515C31" w:rsidRDefault="007C42C2">
      <w:r>
        <w:t>P8: So, I think organizing it into some kind of like website would be better for… And also having some kind of way of doing a little bit more complicated things.</w:t>
      </w:r>
    </w:p>
    <w:p w14:paraId="05A5F46E" w14:textId="77777777" w:rsidR="00515C31" w:rsidRDefault="007C42C2">
      <w:r>
        <w:t>R: I see.</w:t>
      </w:r>
    </w:p>
    <w:p w14:paraId="4A9EDD7A" w14:textId="77777777" w:rsidR="00515C31" w:rsidRDefault="007C42C2">
      <w:r>
        <w:t>P8: It’s harder because the</w:t>
      </w:r>
      <w:r>
        <w:t>re’s not that many high-level scientists in each of the fields. Right? [crosstalk 00:33:23].</w:t>
      </w:r>
    </w:p>
    <w:p w14:paraId="4BA37007" w14:textId="77777777" w:rsidR="00515C31" w:rsidRDefault="007C42C2">
      <w:r>
        <w:t>R: That’s really good insight. Yes. Then, do you use offline or online communities other than the NFP mailing list?</w:t>
      </w:r>
    </w:p>
    <w:p w14:paraId="580DAD29" w14:textId="77777777" w:rsidR="00515C31" w:rsidRDefault="007C42C2">
      <w:r>
        <w:lastRenderedPageBreak/>
        <w:t>P8: Yeah. I used Access STEM and Access computi</w:t>
      </w:r>
      <w:r>
        <w:t>ng from the University of Washington.</w:t>
      </w:r>
    </w:p>
    <w:p w14:paraId="1FB8D7F6" w14:textId="77777777" w:rsidR="00515C31" w:rsidRDefault="007C42C2">
      <w:r>
        <w:t>R: Great. What about programming? Blind programmers?</w:t>
      </w:r>
    </w:p>
    <w:p w14:paraId="1141B895" w14:textId="77777777" w:rsidR="00515C31" w:rsidRDefault="007C42C2">
      <w:r>
        <w:t>P8: I do not know that one.</w:t>
      </w:r>
    </w:p>
    <w:p w14:paraId="2152F928" w14:textId="77777777" w:rsidR="00515C31" w:rsidRDefault="007C42C2">
      <w:r>
        <w:t>R: Okay. I see. Then, let me ask some questions about your perception about STEM. Please complete the following three sentences in your w</w:t>
      </w:r>
      <w:r>
        <w:t>ords. The first sentence is, I feel learning STEM subjects is: blank.</w:t>
      </w:r>
    </w:p>
    <w:p w14:paraId="072D42E2" w14:textId="77777777" w:rsidR="00515C31" w:rsidRDefault="007C42C2">
      <w:r>
        <w:t>P8: Hard.</w:t>
      </w:r>
    </w:p>
    <w:p w14:paraId="6E6B9949" w14:textId="77777777" w:rsidR="00515C31" w:rsidRDefault="007C42C2">
      <w:r>
        <w:t>R: Okay. Hard. Okay. The second sentence is, I think pursuing STEM disciplines as being blind is: blank.</w:t>
      </w:r>
    </w:p>
    <w:p w14:paraId="30E486C6" w14:textId="77777777" w:rsidR="00515C31" w:rsidRDefault="007C42C2">
      <w:r>
        <w:t>P8: Worth it.</w:t>
      </w:r>
    </w:p>
    <w:p w14:paraId="4A131A25" w14:textId="77777777" w:rsidR="00515C31" w:rsidRDefault="007C42C2">
      <w:r>
        <w:t>R: Okay. Worth it. Last sentence is, to succeed in STEM f</w:t>
      </w:r>
      <w:r>
        <w:t>ields, a blind person needs: blank.</w:t>
      </w:r>
    </w:p>
    <w:p w14:paraId="59DECA77" w14:textId="77777777" w:rsidR="00515C31" w:rsidRDefault="007C42C2">
      <w:r>
        <w:t>P8: Tenacity.</w:t>
      </w:r>
    </w:p>
    <w:p w14:paraId="530A2CF1" w14:textId="77777777" w:rsidR="00515C31" w:rsidRDefault="007C42C2">
      <w:r>
        <w:t>R: Wow. That’s good. Okay. Next question. Category is about my computational analysis of NFB, but I will distribute this analysis later on to all of the interviewees, so that we can collaboratively interpre</w:t>
      </w:r>
      <w:r>
        <w:t>t them. Actually, I have made some SAS graphic audio charts out of the data. Maybe you could give me some great input and insight.</w:t>
      </w:r>
    </w:p>
    <w:p w14:paraId="486B011A" w14:textId="77777777" w:rsidR="00515C31" w:rsidRDefault="007C42C2">
      <w:r>
        <w:t>P8: That sounds cool.</w:t>
      </w:r>
    </w:p>
    <w:p w14:paraId="4C161D55" w14:textId="77777777" w:rsidR="00515C31" w:rsidRDefault="007C42C2">
      <w:r>
        <w:t>R: And then I also found the issue of the NFB which is, it talks about how to use windows, how to use v</w:t>
      </w:r>
      <w:r>
        <w:t>oiceover, very basic usage of computer, and how to interact with math and LaTeX, definitely. That was the most recommended solution, but not for advanced topics.</w:t>
      </w:r>
    </w:p>
    <w:p w14:paraId="07702C62" w14:textId="77777777" w:rsidR="00515C31" w:rsidRDefault="007C42C2">
      <w:r>
        <w:t>P8: Right.</w:t>
      </w:r>
    </w:p>
    <w:p w14:paraId="756371A8" w14:textId="77777777" w:rsidR="00515C31" w:rsidRDefault="007C42C2">
      <w:r>
        <w:lastRenderedPageBreak/>
        <w:t>R: So, maybe we can point that out later. And, okay. This is last category of why prepared question. Your demographic information. In what year were you born? You can skip any question you don’t feel comfortable with.</w:t>
      </w:r>
    </w:p>
    <w:p w14:paraId="030C33DE" w14:textId="77777777" w:rsidR="00515C31" w:rsidRDefault="007C42C2">
      <w:r>
        <w:t>P8: 1992.</w:t>
      </w:r>
    </w:p>
    <w:p w14:paraId="062E8C9D" w14:textId="77777777" w:rsidR="00515C31" w:rsidRDefault="007C42C2">
      <w:r>
        <w:t>R: Okay. Your gender?</w:t>
      </w:r>
    </w:p>
    <w:p w14:paraId="42D52905" w14:textId="77777777" w:rsidR="00515C31" w:rsidRDefault="007C42C2">
      <w:r>
        <w:t>P8: Ma</w:t>
      </w:r>
      <w:r>
        <w:t>le.</w:t>
      </w:r>
    </w:p>
    <w:p w14:paraId="06938851" w14:textId="77777777" w:rsidR="00515C31" w:rsidRDefault="007C42C2">
      <w:r>
        <w:t>R: What is the highest degree or level of school you have completed?</w:t>
      </w:r>
    </w:p>
    <w:p w14:paraId="64E13802" w14:textId="77777777" w:rsidR="00515C31" w:rsidRDefault="007C42C2">
      <w:r>
        <w:t>P8: PhD.</w:t>
      </w:r>
    </w:p>
    <w:p w14:paraId="2F2E817D" w14:textId="77777777" w:rsidR="00515C31" w:rsidRDefault="007C42C2">
      <w:r>
        <w:t>R: Cool. Your occupation or a grade in school?</w:t>
      </w:r>
    </w:p>
    <w:p w14:paraId="262A6D4E" w14:textId="77777777" w:rsidR="00515C31" w:rsidRDefault="007C42C2">
      <w:r>
        <w:t>P8: Research associate.</w:t>
      </w:r>
    </w:p>
    <w:p w14:paraId="44B01B75" w14:textId="77777777" w:rsidR="00515C31" w:rsidRDefault="007C42C2">
      <w:r>
        <w:t>R: Okay. Your race or ethnicity?</w:t>
      </w:r>
    </w:p>
    <w:p w14:paraId="331A3457" w14:textId="77777777" w:rsidR="00515C31" w:rsidRDefault="007C42C2">
      <w:r>
        <w:t>P8: White. Caucasian, I guess.</w:t>
      </w:r>
    </w:p>
    <w:p w14:paraId="0F56C979" w14:textId="77777777" w:rsidR="00515C31" w:rsidRDefault="007C42C2">
      <w:r>
        <w:t>R: Okay. The current area where you liv</w:t>
      </w:r>
      <w:r>
        <w:t>e? Just city, town or county.</w:t>
      </w:r>
    </w:p>
    <w:p w14:paraId="0F7BCE99" w14:textId="77777777" w:rsidR="00515C31" w:rsidRDefault="007C42C2">
      <w:r>
        <w:t>P8: North Carolina.</w:t>
      </w:r>
    </w:p>
    <w:p w14:paraId="1BB17A6F" w14:textId="77777777" w:rsidR="00515C31" w:rsidRDefault="007C42C2">
      <w:r>
        <w:t>R: Great. Do you have any other thoughts you would like to share about learning STEM as a blind person?</w:t>
      </w:r>
    </w:p>
    <w:p w14:paraId="02B2A64E" w14:textId="77777777" w:rsidR="00515C31" w:rsidRDefault="007C42C2">
      <w:r>
        <w:t>P8: Not that we haven’t covered, I don’t think.</w:t>
      </w:r>
    </w:p>
    <w:p w14:paraId="1AA2B7BC" w14:textId="77777777" w:rsidR="00515C31" w:rsidRDefault="007C42C2">
      <w:r>
        <w:t xml:space="preserve">R: Okay. Thank you very much for participating in the </w:t>
      </w:r>
      <w:r>
        <w:t>session. Thank you so much. I’m going to stop this recording.</w:t>
      </w:r>
    </w:p>
    <w:p w14:paraId="6F6F6004" w14:textId="77777777" w:rsidR="00515C31" w:rsidRDefault="007C42C2">
      <w:r>
        <w:t>P8: Okay.</w:t>
      </w:r>
    </w:p>
    <w:p w14:paraId="1EC37D8E" w14:textId="77777777" w:rsidR="00515C31" w:rsidRDefault="007C42C2">
      <w:pPr>
        <w:pStyle w:val="Heading1"/>
      </w:pPr>
      <w:bookmarkStart w:id="209" w:name="app-shell"/>
      <w:bookmarkStart w:id="210" w:name="_Toc72907087"/>
      <w:bookmarkEnd w:id="191"/>
      <w:bookmarkEnd w:id="207"/>
      <w:r>
        <w:lastRenderedPageBreak/>
        <w:t>10</w:t>
      </w:r>
      <w:r>
        <w:tab/>
        <w:t>Unix Shell Commands for Data Extraction</w:t>
      </w:r>
      <w:bookmarkEnd w:id="210"/>
    </w:p>
    <w:p w14:paraId="4CB46D0D" w14:textId="77777777" w:rsidR="00515C31" w:rsidRDefault="007C42C2">
      <w:r>
        <w:t>The following commands will be used for data extraction step of this study (Chapter 3.8.1). Any Unix-like operating systems can be used as lo</w:t>
      </w:r>
      <w:r>
        <w:t xml:space="preserve">ng as wget and gzip commands are installed. In Windows OS, </w:t>
      </w:r>
      <w:hyperlink r:id="rId80">
        <w:r>
          <w:rPr>
            <w:i/>
            <w:iCs/>
          </w:rPr>
          <w:t>Cygwin</w:t>
        </w:r>
      </w:hyperlink>
      <w:r>
        <w:t xml:space="preserve"> can emulate the Unix Bash shell.</w:t>
      </w:r>
    </w:p>
    <w:p w14:paraId="40C87BF7" w14:textId="77777777" w:rsidR="00515C31" w:rsidRDefault="007C42C2">
      <w:pPr>
        <w:pStyle w:val="SourceCode"/>
      </w:pPr>
      <w:r>
        <w:rPr>
          <w:rStyle w:val="CommentTok"/>
        </w:rPr>
        <w:t># Step 1: Downloading Each of the Four Public Mailing Archives</w:t>
      </w:r>
      <w:r>
        <w:br/>
      </w:r>
      <w:r>
        <w:rPr>
          <w:rStyle w:val="CommentTok"/>
        </w:rPr>
        <w:t>## 1. Nfb-science:</w:t>
      </w:r>
      <w:r>
        <w:br/>
      </w:r>
      <w:r>
        <w:rPr>
          <w:rStyle w:val="FunctionTok"/>
        </w:rPr>
        <w:t>wget</w:t>
      </w:r>
      <w:r>
        <w:rPr>
          <w:rStyle w:val="NormalTok"/>
        </w:rPr>
        <w:t xml:space="preserve"> </w:t>
      </w:r>
      <w:r>
        <w:rPr>
          <w:rStyle w:val="AttributeTok"/>
        </w:rPr>
        <w:t>-r</w:t>
      </w:r>
      <w:r>
        <w:rPr>
          <w:rStyle w:val="NormalTok"/>
        </w:rPr>
        <w:t xml:space="preserve"> </w:t>
      </w:r>
      <w:r>
        <w:rPr>
          <w:rStyle w:val="AttributeTok"/>
        </w:rPr>
        <w:t>--no-parent</w:t>
      </w:r>
      <w:r>
        <w:rPr>
          <w:rStyle w:val="NormalTok"/>
        </w:rPr>
        <w:t xml:space="preserve"> </w:t>
      </w:r>
      <w:r>
        <w:rPr>
          <w:rStyle w:val="AttributeTok"/>
        </w:rPr>
        <w:t>-w</w:t>
      </w:r>
      <w:r>
        <w:rPr>
          <w:rStyle w:val="NormalTok"/>
        </w:rPr>
        <w:t xml:space="preserve"> 1 </w:t>
      </w:r>
      <w:r>
        <w:rPr>
          <w:rStyle w:val="AttributeTok"/>
        </w:rPr>
        <w:t>-l</w:t>
      </w:r>
      <w:r>
        <w:rPr>
          <w:rStyle w:val="NormalTok"/>
        </w:rPr>
        <w:t xml:space="preserve"> 1 </w:t>
      </w:r>
      <w:r>
        <w:rPr>
          <w:rStyle w:val="AttributeTok"/>
        </w:rPr>
        <w:t>--</w:t>
      </w:r>
      <w:r>
        <w:rPr>
          <w:rStyle w:val="AttributeTok"/>
        </w:rPr>
        <w:t>restrict-file-names</w:t>
      </w:r>
      <w:r>
        <w:rPr>
          <w:rStyle w:val="OperatorTok"/>
        </w:rPr>
        <w:t>=</w:t>
      </w:r>
      <w:r>
        <w:rPr>
          <w:rStyle w:val="NormalTok"/>
        </w:rPr>
        <w:t>nocontrol http://nfbnet.org/pipermail/nfb-science_nfbnet.org/</w:t>
      </w:r>
      <w:r>
        <w:br/>
      </w:r>
      <w:r>
        <w:br/>
      </w:r>
      <w:r>
        <w:rPr>
          <w:rStyle w:val="CommentTok"/>
        </w:rPr>
        <w:t>## 2. The nfbcs Archives:</w:t>
      </w:r>
      <w:r>
        <w:br/>
      </w:r>
      <w:r>
        <w:rPr>
          <w:rStyle w:val="FunctionTok"/>
        </w:rPr>
        <w:t>wget</w:t>
      </w:r>
      <w:r>
        <w:rPr>
          <w:rStyle w:val="NormalTok"/>
        </w:rPr>
        <w:t xml:space="preserve"> </w:t>
      </w:r>
      <w:r>
        <w:rPr>
          <w:rStyle w:val="AttributeTok"/>
        </w:rPr>
        <w:t>-r</w:t>
      </w:r>
      <w:r>
        <w:rPr>
          <w:rStyle w:val="NormalTok"/>
        </w:rPr>
        <w:t xml:space="preserve"> </w:t>
      </w:r>
      <w:r>
        <w:rPr>
          <w:rStyle w:val="AttributeTok"/>
        </w:rPr>
        <w:t>--no-parent</w:t>
      </w:r>
      <w:r>
        <w:rPr>
          <w:rStyle w:val="NormalTok"/>
        </w:rPr>
        <w:t xml:space="preserve"> </w:t>
      </w:r>
      <w:r>
        <w:rPr>
          <w:rStyle w:val="AttributeTok"/>
        </w:rPr>
        <w:t>-w</w:t>
      </w:r>
      <w:r>
        <w:rPr>
          <w:rStyle w:val="NormalTok"/>
        </w:rPr>
        <w:t xml:space="preserve"> 1 </w:t>
      </w:r>
      <w:r>
        <w:rPr>
          <w:rStyle w:val="AttributeTok"/>
        </w:rPr>
        <w:t>-l</w:t>
      </w:r>
      <w:r>
        <w:rPr>
          <w:rStyle w:val="NormalTok"/>
        </w:rPr>
        <w:t xml:space="preserve"> 1 </w:t>
      </w:r>
      <w:r>
        <w:rPr>
          <w:rStyle w:val="AttributeTok"/>
        </w:rPr>
        <w:t>--restrict-file-names</w:t>
      </w:r>
      <w:r>
        <w:rPr>
          <w:rStyle w:val="OperatorTok"/>
        </w:rPr>
        <w:t>=</w:t>
      </w:r>
      <w:r>
        <w:rPr>
          <w:rStyle w:val="NormalTok"/>
        </w:rPr>
        <w:t>nocontrol http://nfbnet.org/pipermail/nfbcs_nfbnet.org/</w:t>
      </w:r>
      <w:r>
        <w:br/>
      </w:r>
      <w:r>
        <w:br/>
      </w:r>
      <w:r>
        <w:rPr>
          <w:rStyle w:val="CommentTok"/>
        </w:rPr>
        <w:t>## 3. Artists-Making-Art Archives:</w:t>
      </w:r>
      <w:r>
        <w:br/>
      </w:r>
      <w:r>
        <w:rPr>
          <w:rStyle w:val="FunctionTok"/>
        </w:rPr>
        <w:t>wge</w:t>
      </w:r>
      <w:r>
        <w:rPr>
          <w:rStyle w:val="FunctionTok"/>
        </w:rPr>
        <w:t>t</w:t>
      </w:r>
      <w:r>
        <w:rPr>
          <w:rStyle w:val="NormalTok"/>
        </w:rPr>
        <w:t xml:space="preserve"> </w:t>
      </w:r>
      <w:r>
        <w:rPr>
          <w:rStyle w:val="AttributeTok"/>
        </w:rPr>
        <w:t>-r</w:t>
      </w:r>
      <w:r>
        <w:rPr>
          <w:rStyle w:val="NormalTok"/>
        </w:rPr>
        <w:t xml:space="preserve"> </w:t>
      </w:r>
      <w:r>
        <w:rPr>
          <w:rStyle w:val="AttributeTok"/>
        </w:rPr>
        <w:t>--no-parent</w:t>
      </w:r>
      <w:r>
        <w:rPr>
          <w:rStyle w:val="NormalTok"/>
        </w:rPr>
        <w:t xml:space="preserve"> </w:t>
      </w:r>
      <w:r>
        <w:rPr>
          <w:rStyle w:val="AttributeTok"/>
        </w:rPr>
        <w:t>-w</w:t>
      </w:r>
      <w:r>
        <w:rPr>
          <w:rStyle w:val="NormalTok"/>
        </w:rPr>
        <w:t xml:space="preserve"> 1 </w:t>
      </w:r>
      <w:r>
        <w:rPr>
          <w:rStyle w:val="AttributeTok"/>
        </w:rPr>
        <w:t>-l</w:t>
      </w:r>
      <w:r>
        <w:rPr>
          <w:rStyle w:val="NormalTok"/>
        </w:rPr>
        <w:t xml:space="preserve"> 1 </w:t>
      </w:r>
      <w:r>
        <w:rPr>
          <w:rStyle w:val="AttributeTok"/>
        </w:rPr>
        <w:t>--restrict-file-names</w:t>
      </w:r>
      <w:r>
        <w:rPr>
          <w:rStyle w:val="OperatorTok"/>
        </w:rPr>
        <w:t>=</w:t>
      </w:r>
      <w:r>
        <w:rPr>
          <w:rStyle w:val="NormalTok"/>
        </w:rPr>
        <w:t>nocontrol http://nfbnet.org/pipermail/artists-making-art_nfbnet.org/</w:t>
      </w:r>
      <w:r>
        <w:br/>
      </w:r>
      <w:r>
        <w:br/>
      </w:r>
      <w:r>
        <w:rPr>
          <w:rStyle w:val="CommentTok"/>
        </w:rPr>
        <w:t>## 4. BlindMath:</w:t>
      </w:r>
      <w:r>
        <w:br/>
      </w:r>
      <w:r>
        <w:rPr>
          <w:rStyle w:val="FunctionTok"/>
        </w:rPr>
        <w:t>wget</w:t>
      </w:r>
      <w:r>
        <w:rPr>
          <w:rStyle w:val="NormalTok"/>
        </w:rPr>
        <w:t xml:space="preserve"> </w:t>
      </w:r>
      <w:r>
        <w:rPr>
          <w:rStyle w:val="AttributeTok"/>
        </w:rPr>
        <w:t>-r</w:t>
      </w:r>
      <w:r>
        <w:rPr>
          <w:rStyle w:val="NormalTok"/>
        </w:rPr>
        <w:t xml:space="preserve"> </w:t>
      </w:r>
      <w:r>
        <w:rPr>
          <w:rStyle w:val="AttributeTok"/>
        </w:rPr>
        <w:t>--no-parent</w:t>
      </w:r>
      <w:r>
        <w:rPr>
          <w:rStyle w:val="NormalTok"/>
        </w:rPr>
        <w:t xml:space="preserve"> </w:t>
      </w:r>
      <w:r>
        <w:rPr>
          <w:rStyle w:val="AttributeTok"/>
        </w:rPr>
        <w:t>-w</w:t>
      </w:r>
      <w:r>
        <w:rPr>
          <w:rStyle w:val="NormalTok"/>
        </w:rPr>
        <w:t xml:space="preserve"> 1 </w:t>
      </w:r>
      <w:r>
        <w:rPr>
          <w:rStyle w:val="AttributeTok"/>
        </w:rPr>
        <w:t>-l</w:t>
      </w:r>
      <w:r>
        <w:rPr>
          <w:rStyle w:val="NormalTok"/>
        </w:rPr>
        <w:t xml:space="preserve"> 1 </w:t>
      </w:r>
      <w:r>
        <w:rPr>
          <w:rStyle w:val="AttributeTok"/>
        </w:rPr>
        <w:t>--restrict-file-names</w:t>
      </w:r>
      <w:r>
        <w:rPr>
          <w:rStyle w:val="OperatorTok"/>
        </w:rPr>
        <w:t>=</w:t>
      </w:r>
      <w:r>
        <w:rPr>
          <w:rStyle w:val="NormalTok"/>
        </w:rPr>
        <w:t>nocontrol http://nfbnet.org/pipermail/blindmath_nfbnet.org/</w:t>
      </w:r>
      <w:r>
        <w:br/>
      </w:r>
      <w:r>
        <w:br/>
      </w:r>
      <w:r>
        <w:rPr>
          <w:rStyle w:val="CommentTok"/>
        </w:rPr>
        <w:t># Step 2: Unzipping Each Downloaded Archive as an Mbox Format</w:t>
      </w:r>
      <w:r>
        <w:br/>
      </w:r>
      <w:r>
        <w:rPr>
          <w:rStyle w:val="CommentTok"/>
        </w:rPr>
        <w:t>## Issue the following commands in each of the downloaded archive root directories:</w:t>
      </w:r>
      <w:r>
        <w:br/>
      </w:r>
      <w:r>
        <w:rPr>
          <w:rStyle w:val="FunctionTok"/>
        </w:rPr>
        <w:t>gzip</w:t>
      </w:r>
      <w:r>
        <w:rPr>
          <w:rStyle w:val="NormalTok"/>
        </w:rPr>
        <w:t xml:space="preserve"> </w:t>
      </w:r>
      <w:r>
        <w:rPr>
          <w:rStyle w:val="AttributeTok"/>
        </w:rPr>
        <w:t>-d</w:t>
      </w:r>
      <w:r>
        <w:rPr>
          <w:rStyle w:val="NormalTok"/>
        </w:rPr>
        <w:t xml:space="preserve"> </w:t>
      </w:r>
      <w:r>
        <w:rPr>
          <w:rStyle w:val="PreprocessorTok"/>
        </w:rPr>
        <w:t>*</w:t>
      </w:r>
      <w:r>
        <w:rPr>
          <w:rStyle w:val="NormalTok"/>
        </w:rPr>
        <w:t xml:space="preserve">.gz  </w:t>
      </w:r>
      <w:r>
        <w:rPr>
          <w:rStyle w:val="CommentTok"/>
        </w:rPr>
        <w:t># Unzipping *.gz files into *.txt.</w:t>
      </w:r>
      <w:r>
        <w:br/>
      </w:r>
      <w:r>
        <w:rPr>
          <w:rStyle w:val="FunctionTok"/>
        </w:rPr>
        <w:lastRenderedPageBreak/>
        <w:t>mv</w:t>
      </w:r>
      <w:r>
        <w:rPr>
          <w:rStyle w:val="NormalTok"/>
        </w:rPr>
        <w:t xml:space="preserve"> </w:t>
      </w:r>
      <w:r>
        <w:rPr>
          <w:rStyle w:val="PreprocessorTok"/>
        </w:rPr>
        <w:t>*</w:t>
      </w:r>
      <w:r>
        <w:rPr>
          <w:rStyle w:val="NormalTok"/>
        </w:rPr>
        <w:t xml:space="preserve">.txt </w:t>
      </w:r>
      <w:r>
        <w:rPr>
          <w:rStyle w:val="PreprocessorTok"/>
        </w:rPr>
        <w:t>*</w:t>
      </w:r>
      <w:r>
        <w:rPr>
          <w:rStyle w:val="NormalTok"/>
        </w:rPr>
        <w:t xml:space="preserve">.mbox  </w:t>
      </w:r>
      <w:r>
        <w:rPr>
          <w:rStyle w:val="CommentTok"/>
        </w:rPr>
        <w:t># Changing file extension from *.txt to *.mbox for mail data manipulation later.</w:t>
      </w:r>
      <w:r>
        <w:br/>
      </w:r>
      <w:r>
        <w:rPr>
          <w:rStyle w:val="FunctionTok"/>
        </w:rPr>
        <w:t>mkdir</w:t>
      </w:r>
      <w:r>
        <w:rPr>
          <w:rStyle w:val="NormalTok"/>
        </w:rPr>
        <w:t xml:space="preserve"> mbox  </w:t>
      </w:r>
      <w:r>
        <w:rPr>
          <w:rStyle w:val="CommentTok"/>
        </w:rPr>
        <w:t># Creating a new directory, called "mbox."</w:t>
      </w:r>
      <w:r>
        <w:br/>
      </w:r>
      <w:r>
        <w:rPr>
          <w:rStyle w:val="FunctionTok"/>
        </w:rPr>
        <w:t>mv</w:t>
      </w:r>
      <w:r>
        <w:rPr>
          <w:rStyle w:val="NormalTok"/>
        </w:rPr>
        <w:t xml:space="preserve"> </w:t>
      </w:r>
      <w:r>
        <w:rPr>
          <w:rStyle w:val="PreprocessorTok"/>
        </w:rPr>
        <w:t>*</w:t>
      </w:r>
      <w:r>
        <w:rPr>
          <w:rStyle w:val="NormalTok"/>
        </w:rPr>
        <w:t xml:space="preserve">.mbox mbox/  </w:t>
      </w:r>
      <w:r>
        <w:rPr>
          <w:rStyle w:val="CommentTok"/>
        </w:rPr>
        <w:t># Moving all *.mbox files inside the newly created "mbox" directory.</w:t>
      </w:r>
    </w:p>
    <w:p w14:paraId="66489050" w14:textId="77777777" w:rsidR="00515C31" w:rsidRDefault="007C42C2">
      <w:pPr>
        <w:pStyle w:val="Heading1"/>
      </w:pPr>
      <w:bookmarkStart w:id="211" w:name="appE"/>
      <w:bookmarkStart w:id="212" w:name="_Toc72907088"/>
      <w:bookmarkEnd w:id="209"/>
      <w:r>
        <w:t>11</w:t>
      </w:r>
      <w:r>
        <w:tab/>
        <w:t xml:space="preserve">R Script Used </w:t>
      </w:r>
      <w:r>
        <w:t>for Text Mining</w:t>
      </w:r>
      <w:bookmarkEnd w:id="212"/>
    </w:p>
    <w:p w14:paraId="08D54840" w14:textId="77777777" w:rsidR="00515C31" w:rsidRDefault="007C42C2">
      <w:r>
        <w:t>The following R scripts are transparently provided for study reproducibility performed in Chapter 3.8.3.</w:t>
      </w:r>
    </w:p>
    <w:p w14:paraId="79416409" w14:textId="77777777" w:rsidR="00515C31" w:rsidRDefault="007C42C2">
      <w:pPr>
        <w:pStyle w:val="SourceCode"/>
      </w:pPr>
      <w:r>
        <w:rPr>
          <w:rStyle w:val="CommentTok"/>
        </w:rPr>
        <w:t># Selecting a CRAN Mirror:</w:t>
      </w:r>
      <w:r>
        <w:br/>
      </w:r>
      <w:r>
        <w:rPr>
          <w:rStyle w:val="FunctionTok"/>
        </w:rPr>
        <w:t>chooseCRANmirror</w:t>
      </w:r>
      <w:r>
        <w:rPr>
          <w:rStyle w:val="NormalTok"/>
        </w:rPr>
        <w:t>(</w:t>
      </w:r>
      <w:r>
        <w:rPr>
          <w:rStyle w:val="AttributeTok"/>
        </w:rPr>
        <w:t>ind =</w:t>
      </w:r>
      <w:r>
        <w:rPr>
          <w:rStyle w:val="NormalTok"/>
        </w:rPr>
        <w:t xml:space="preserve"> </w:t>
      </w:r>
      <w:r>
        <w:rPr>
          <w:rStyle w:val="DecValTok"/>
        </w:rPr>
        <w:t>1</w:t>
      </w:r>
      <w:r>
        <w:rPr>
          <w:rStyle w:val="NormalTok"/>
        </w:rPr>
        <w:t>)</w:t>
      </w:r>
      <w:r>
        <w:br/>
      </w:r>
      <w:r>
        <w:br/>
      </w:r>
      <w:r>
        <w:rPr>
          <w:rStyle w:val="CommentTok"/>
        </w:rPr>
        <w:t># Installing Required Package:</w:t>
      </w:r>
      <w:r>
        <w:br/>
      </w:r>
      <w:r>
        <w:rPr>
          <w:rStyle w:val="FunctionTok"/>
        </w:rPr>
        <w:t>install.packages</w:t>
      </w:r>
      <w:r>
        <w:rPr>
          <w:rStyle w:val="NormalTok"/>
        </w:rPr>
        <w:t>(</w:t>
      </w:r>
      <w:r>
        <w:rPr>
          <w:rStyle w:val="StringTok"/>
        </w:rPr>
        <w:t>"stm"</w:t>
      </w:r>
      <w:r>
        <w:rPr>
          <w:rStyle w:val="NormalTok"/>
        </w:rPr>
        <w:t>)</w:t>
      </w:r>
      <w:r>
        <w:br/>
      </w:r>
      <w:r>
        <w:br/>
      </w:r>
      <w:r>
        <w:rPr>
          <w:rStyle w:val="CommentTok"/>
        </w:rPr>
        <w:t># Loading the Installed P</w:t>
      </w:r>
      <w:r>
        <w:rPr>
          <w:rStyle w:val="CommentTok"/>
        </w:rPr>
        <w:t>ackages within current R session:</w:t>
      </w:r>
      <w:r>
        <w:br/>
      </w:r>
      <w:r>
        <w:rPr>
          <w:rStyle w:val="FunctionTok"/>
        </w:rPr>
        <w:t>library</w:t>
      </w:r>
      <w:r>
        <w:rPr>
          <w:rStyle w:val="NormalTok"/>
        </w:rPr>
        <w:t>(stm)</w:t>
      </w:r>
      <w:r>
        <w:br/>
      </w:r>
      <w:r>
        <w:br/>
      </w:r>
      <w:r>
        <w:rPr>
          <w:rStyle w:val="CommentTok"/>
        </w:rPr>
        <w:t># The following scripts are employed in Step 1 (Pattern Detection)</w:t>
      </w:r>
      <w:r>
        <w:br/>
      </w:r>
      <w:r>
        <w:rPr>
          <w:rStyle w:val="DocumentationTok"/>
        </w:rPr>
        <w:t>## 1.1: Searching the number of desired topics:</w:t>
      </w:r>
      <w:r>
        <w:br/>
      </w:r>
      <w:r>
        <w:rPr>
          <w:rStyle w:val="NormalTok"/>
        </w:rPr>
        <w:t xml:space="preserve">K </w:t>
      </w:r>
      <w:r>
        <w:rPr>
          <w:rStyle w:val="OtherTok"/>
        </w:rPr>
        <w:t>&lt;-</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15</w:t>
      </w:r>
      <w:r>
        <w:rPr>
          <w:rStyle w:val="NormalTok"/>
        </w:rPr>
        <w:t>)</w:t>
      </w:r>
      <w:r>
        <w:br/>
      </w:r>
      <w:r>
        <w:rPr>
          <w:rStyle w:val="NormalTok"/>
        </w:rPr>
        <w:t xml:space="preserve">temp </w:t>
      </w:r>
      <w:r>
        <w:rPr>
          <w:rStyle w:val="OtherTok"/>
        </w:rPr>
        <w:t>&lt;-</w:t>
      </w:r>
      <w:r>
        <w:rPr>
          <w:rStyle w:val="NormalTok"/>
        </w:rPr>
        <w:t xml:space="preserve"> </w:t>
      </w:r>
      <w:r>
        <w:rPr>
          <w:rStyle w:val="FunctionTok"/>
        </w:rPr>
        <w:t>textProcessor</w:t>
      </w:r>
      <w:r>
        <w:rPr>
          <w:rStyle w:val="NormalTok"/>
        </w:rPr>
        <w:t>(</w:t>
      </w:r>
      <w:r>
        <w:rPr>
          <w:rStyle w:val="AttributeTok"/>
        </w:rPr>
        <w:t>documents =</w:t>
      </w:r>
      <w:r>
        <w:rPr>
          <w:rStyle w:val="NormalTok"/>
        </w:rPr>
        <w:t xml:space="preserve"> gadarian</w:t>
      </w:r>
      <w:r>
        <w:rPr>
          <w:rStyle w:val="SpecialCharTok"/>
        </w:rPr>
        <w:t>$</w:t>
      </w:r>
      <w:r>
        <w:rPr>
          <w:rStyle w:val="NormalTok"/>
        </w:rPr>
        <w:t xml:space="preserve">open.ended.response, </w:t>
      </w:r>
      <w:r>
        <w:rPr>
          <w:rStyle w:val="AttributeTok"/>
        </w:rPr>
        <w:t>metadata =</w:t>
      </w:r>
      <w:r>
        <w:rPr>
          <w:rStyle w:val="NormalTok"/>
        </w:rPr>
        <w:t xml:space="preserve"> gadarian)</w:t>
      </w:r>
      <w:r>
        <w:br/>
      </w:r>
      <w:r>
        <w:rPr>
          <w:rStyle w:val="NormalTok"/>
        </w:rPr>
        <w:t xml:space="preserve">out </w:t>
      </w:r>
      <w:r>
        <w:rPr>
          <w:rStyle w:val="OtherTok"/>
        </w:rPr>
        <w:t>&lt;-</w:t>
      </w:r>
      <w:r>
        <w:rPr>
          <w:rStyle w:val="NormalTok"/>
        </w:rPr>
        <w:t xml:space="preserve"> </w:t>
      </w:r>
      <w:r>
        <w:rPr>
          <w:rStyle w:val="FunctionTok"/>
        </w:rPr>
        <w:t>prepDocuments</w:t>
      </w:r>
      <w:r>
        <w:rPr>
          <w:rStyle w:val="NormalTok"/>
        </w:rPr>
        <w:t>(temp</w:t>
      </w:r>
      <w:r>
        <w:rPr>
          <w:rStyle w:val="SpecialCharTok"/>
        </w:rPr>
        <w:t>$</w:t>
      </w:r>
      <w:r>
        <w:rPr>
          <w:rStyle w:val="NormalTok"/>
        </w:rPr>
        <w:t>documents, temp</w:t>
      </w:r>
      <w:r>
        <w:rPr>
          <w:rStyle w:val="SpecialCharTok"/>
        </w:rPr>
        <w:t>$</w:t>
      </w:r>
      <w:r>
        <w:rPr>
          <w:rStyle w:val="NormalTok"/>
        </w:rPr>
        <w:t>vocab, temp</w:t>
      </w:r>
      <w:r>
        <w:rPr>
          <w:rStyle w:val="SpecialCharTok"/>
        </w:rPr>
        <w:t>$</w:t>
      </w:r>
      <w:r>
        <w:rPr>
          <w:rStyle w:val="NormalTok"/>
        </w:rPr>
        <w:t>meta)</w:t>
      </w:r>
      <w:r>
        <w:br/>
      </w:r>
      <w:r>
        <w:rPr>
          <w:rStyle w:val="NormalTok"/>
        </w:rPr>
        <w:t xml:space="preserve">documents </w:t>
      </w:r>
      <w:r>
        <w:rPr>
          <w:rStyle w:val="OtherTok"/>
        </w:rPr>
        <w:t>&lt;-</w:t>
      </w:r>
      <w:r>
        <w:rPr>
          <w:rStyle w:val="NormalTok"/>
        </w:rPr>
        <w:t xml:space="preserve"> out</w:t>
      </w:r>
      <w:r>
        <w:rPr>
          <w:rStyle w:val="SpecialCharTok"/>
        </w:rPr>
        <w:t>$</w:t>
      </w:r>
      <w:r>
        <w:rPr>
          <w:rStyle w:val="NormalTok"/>
        </w:rPr>
        <w:t>documents</w:t>
      </w:r>
      <w:r>
        <w:br/>
      </w:r>
      <w:r>
        <w:rPr>
          <w:rStyle w:val="NormalTok"/>
        </w:rPr>
        <w:t xml:space="preserve">vocab </w:t>
      </w:r>
      <w:r>
        <w:rPr>
          <w:rStyle w:val="OtherTok"/>
        </w:rPr>
        <w:t>&lt;-</w:t>
      </w:r>
      <w:r>
        <w:rPr>
          <w:rStyle w:val="NormalTok"/>
        </w:rPr>
        <w:t xml:space="preserve"> out</w:t>
      </w:r>
      <w:r>
        <w:rPr>
          <w:rStyle w:val="SpecialCharTok"/>
        </w:rPr>
        <w:t>$</w:t>
      </w:r>
      <w:r>
        <w:rPr>
          <w:rStyle w:val="NormalTok"/>
        </w:rPr>
        <w:t>vocab</w:t>
      </w:r>
      <w:r>
        <w:br/>
      </w:r>
      <w:r>
        <w:rPr>
          <w:rStyle w:val="NormalTok"/>
        </w:rPr>
        <w:t xml:space="preserve">meta </w:t>
      </w:r>
      <w:r>
        <w:rPr>
          <w:rStyle w:val="OtherTok"/>
        </w:rPr>
        <w:t>&lt;-</w:t>
      </w:r>
      <w:r>
        <w:rPr>
          <w:rStyle w:val="NormalTok"/>
        </w:rPr>
        <w:t xml:space="preserve"> out</w:t>
      </w:r>
      <w:r>
        <w:rPr>
          <w:rStyle w:val="SpecialCharTok"/>
        </w:rPr>
        <w:t>$</w:t>
      </w:r>
      <w:r>
        <w:rPr>
          <w:rStyle w:val="NormalTok"/>
        </w:rPr>
        <w:t>meta</w:t>
      </w:r>
      <w:r>
        <w:br/>
      </w:r>
      <w:r>
        <w:rPr>
          <w:rStyle w:val="FunctionTok"/>
        </w:rPr>
        <w:lastRenderedPageBreak/>
        <w:t>set.seed</w:t>
      </w:r>
      <w:r>
        <w:rPr>
          <w:rStyle w:val="NormalTok"/>
        </w:rPr>
        <w:t>(</w:t>
      </w:r>
      <w:r>
        <w:rPr>
          <w:rStyle w:val="DecValTok"/>
        </w:rPr>
        <w:t>02138</w:t>
      </w:r>
      <w:r>
        <w:rPr>
          <w:rStyle w:val="NormalTok"/>
        </w:rPr>
        <w:t>)</w:t>
      </w:r>
      <w:r>
        <w:br/>
      </w:r>
      <w:r>
        <w:rPr>
          <w:rStyle w:val="NormalTok"/>
        </w:rPr>
        <w:t xml:space="preserve">K </w:t>
      </w:r>
      <w:r>
        <w:rPr>
          <w:rStyle w:val="OtherTok"/>
        </w:rPr>
        <w:t>&lt;-</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15</w:t>
      </w:r>
      <w:r>
        <w:rPr>
          <w:rStyle w:val="NormalTok"/>
        </w:rPr>
        <w:t>)</w:t>
      </w:r>
      <w:r>
        <w:br/>
      </w:r>
      <w:r>
        <w:rPr>
          <w:rStyle w:val="NormalTok"/>
        </w:rPr>
        <w:t xml:space="preserve">kresult </w:t>
      </w:r>
      <w:r>
        <w:rPr>
          <w:rStyle w:val="OtherTok"/>
        </w:rPr>
        <w:t>&lt;-</w:t>
      </w:r>
      <w:r>
        <w:rPr>
          <w:rStyle w:val="NormalTok"/>
        </w:rPr>
        <w:t xml:space="preserve"> </w:t>
      </w:r>
      <w:r>
        <w:rPr>
          <w:rStyle w:val="FunctionTok"/>
        </w:rPr>
        <w:t>searchK</w:t>
      </w:r>
      <w:r>
        <w:rPr>
          <w:rStyle w:val="NormalTok"/>
        </w:rPr>
        <w:t xml:space="preserve">(documents, vocab, K, </w:t>
      </w:r>
      <w:r>
        <w:rPr>
          <w:rStyle w:val="AttributeTok"/>
        </w:rPr>
        <w:t>prevalence =</w:t>
      </w:r>
      <w:r>
        <w:rPr>
          <w:rStyle w:val="NormalTok"/>
        </w:rPr>
        <w:t xml:space="preserve"> </w:t>
      </w:r>
      <w:r>
        <w:rPr>
          <w:rStyle w:val="SpecialCharTok"/>
        </w:rPr>
        <w:t>~</w:t>
      </w:r>
      <w:r>
        <w:rPr>
          <w:rStyle w:val="NormalTok"/>
        </w:rPr>
        <w:t xml:space="preserve"> tr</w:t>
      </w:r>
      <w:r>
        <w:rPr>
          <w:rStyle w:val="NormalTok"/>
        </w:rPr>
        <w:t xml:space="preserve">eatment </w:t>
      </w:r>
      <w:r>
        <w:rPr>
          <w:rStyle w:val="SpecialCharTok"/>
        </w:rPr>
        <w:t>+</w:t>
      </w:r>
      <w:r>
        <w:rPr>
          <w:rStyle w:val="NormalTok"/>
        </w:rPr>
        <w:t xml:space="preserve"> </w:t>
      </w:r>
      <w:r>
        <w:rPr>
          <w:rStyle w:val="FunctionTok"/>
        </w:rPr>
        <w:t>s</w:t>
      </w:r>
      <w:r>
        <w:rPr>
          <w:rStyle w:val="NormalTok"/>
        </w:rPr>
        <w:t xml:space="preserve">(pid_rep), </w:t>
      </w:r>
      <w:r>
        <w:rPr>
          <w:rStyle w:val="AttributeTok"/>
        </w:rPr>
        <w:t>data =</w:t>
      </w:r>
      <w:r>
        <w:rPr>
          <w:rStyle w:val="NormalTok"/>
        </w:rPr>
        <w:t xml:space="preserve"> meta)</w:t>
      </w:r>
      <w:r>
        <w:br/>
      </w:r>
      <w:r>
        <w:br/>
      </w:r>
      <w:r>
        <w:rPr>
          <w:rStyle w:val="FunctionTok"/>
        </w:rPr>
        <w:t>plot</w:t>
      </w:r>
      <w:r>
        <w:rPr>
          <w:rStyle w:val="NormalTok"/>
        </w:rPr>
        <w:t>(kresult)</w:t>
      </w:r>
      <w:r>
        <w:br/>
      </w:r>
      <w:r>
        <w:br/>
      </w:r>
      <w:r>
        <w:rPr>
          <w:rStyle w:val="DocumentationTok"/>
        </w:rPr>
        <w:t>## 1.2: Visualizing estimated Structural Topic Models in four ways:</w:t>
      </w:r>
      <w:r>
        <w:br/>
      </w:r>
      <w:r>
        <w:rPr>
          <w:rStyle w:val="CommentTok"/>
        </w:rPr>
        <w:t># Examples with the Gadarian Data</w:t>
      </w:r>
      <w:r>
        <w:br/>
      </w:r>
      <w:r>
        <w:rPr>
          <w:rStyle w:val="FunctionTok"/>
        </w:rPr>
        <w:t>plot</w:t>
      </w:r>
      <w:r>
        <w:rPr>
          <w:rStyle w:val="NormalTok"/>
        </w:rPr>
        <w:t>(gadarianFit)</w:t>
      </w:r>
      <w:r>
        <w:br/>
      </w:r>
      <w:r>
        <w:rPr>
          <w:rStyle w:val="FunctionTok"/>
        </w:rPr>
        <w:t>plot</w:t>
      </w:r>
      <w:r>
        <w:rPr>
          <w:rStyle w:val="NormalTok"/>
        </w:rPr>
        <w:t xml:space="preserve">(gadarianFit, </w:t>
      </w:r>
      <w:r>
        <w:rPr>
          <w:rStyle w:val="AttributeTok"/>
        </w:rPr>
        <w:t>type =</w:t>
      </w:r>
      <w:r>
        <w:rPr>
          <w:rStyle w:val="NormalTok"/>
        </w:rPr>
        <w:t xml:space="preserve"> </w:t>
      </w:r>
      <w:r>
        <w:rPr>
          <w:rStyle w:val="StringTok"/>
        </w:rPr>
        <w:t>"labels"</w:t>
      </w:r>
      <w:r>
        <w:rPr>
          <w:rStyle w:val="NormalTok"/>
        </w:rPr>
        <w:t>)</w:t>
      </w:r>
      <w:r>
        <w:br/>
      </w:r>
      <w:r>
        <w:rPr>
          <w:rStyle w:val="FunctionTok"/>
        </w:rPr>
        <w:t>plot</w:t>
      </w:r>
      <w:r>
        <w:rPr>
          <w:rStyle w:val="NormalTok"/>
        </w:rPr>
        <w:t xml:space="preserve">(gadarianFit, </w:t>
      </w:r>
      <w:r>
        <w:rPr>
          <w:rStyle w:val="AttributeTok"/>
        </w:rPr>
        <w:t>type =</w:t>
      </w:r>
      <w:r>
        <w:rPr>
          <w:rStyle w:val="NormalTok"/>
        </w:rPr>
        <w:t xml:space="preserve"> </w:t>
      </w:r>
      <w:r>
        <w:rPr>
          <w:rStyle w:val="StringTok"/>
        </w:rPr>
        <w:t>"perspectives"</w:t>
      </w:r>
      <w:r>
        <w:rPr>
          <w:rStyle w:val="NormalTok"/>
        </w:rPr>
        <w:t xml:space="preserve">, </w:t>
      </w:r>
      <w:r>
        <w:rPr>
          <w:rStyle w:val="AttributeTok"/>
        </w:rPr>
        <w:t>topics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FunctionTok"/>
        </w:rPr>
        <w:t>plot</w:t>
      </w:r>
      <w:r>
        <w:rPr>
          <w:rStyle w:val="NormalTok"/>
        </w:rPr>
        <w:t xml:space="preserve">(gadarianFit, </w:t>
      </w:r>
      <w:r>
        <w:rPr>
          <w:rStyle w:val="AttributeTok"/>
        </w:rPr>
        <w:t>type =</w:t>
      </w:r>
      <w:r>
        <w:rPr>
          <w:rStyle w:val="NormalTok"/>
        </w:rPr>
        <w:t xml:space="preserve"> </w:t>
      </w:r>
      <w:r>
        <w:rPr>
          <w:rStyle w:val="StringTok"/>
        </w:rPr>
        <w:t>"hist"</w:t>
      </w:r>
      <w:r>
        <w:rPr>
          <w:rStyle w:val="NormalTok"/>
        </w:rPr>
        <w:t>)</w:t>
      </w:r>
      <w:r>
        <w:br/>
      </w:r>
      <w:r>
        <w:br/>
      </w:r>
      <w:r>
        <w:rPr>
          <w:rStyle w:val="CommentTok"/>
        </w:rPr>
        <w:t># The following scripts are employed in Step 2 (Pattern Refinement)</w:t>
      </w:r>
      <w:r>
        <w:br/>
      </w:r>
      <w:r>
        <w:rPr>
          <w:rStyle w:val="DocumentationTok"/>
        </w:rPr>
        <w:t>## Use the wordcloud package to plot a wordcloud for a particular topic</w:t>
      </w:r>
      <w:r>
        <w:br/>
      </w:r>
      <w:r>
        <w:rPr>
          <w:rStyle w:val="FunctionTok"/>
        </w:rPr>
        <w:t>cloud</w:t>
      </w:r>
      <w:r>
        <w:rPr>
          <w:rStyle w:val="NormalTok"/>
        </w:rPr>
        <w:t xml:space="preserve">(gadarianFit, </w:t>
      </w:r>
      <w:r>
        <w:rPr>
          <w:rStyle w:val="DecValTok"/>
        </w:rPr>
        <w:t>1</w:t>
      </w:r>
      <w:r>
        <w:rPr>
          <w:rStyle w:val="NormalTok"/>
        </w:rPr>
        <w:t>)</w:t>
      </w:r>
      <w:r>
        <w:br/>
      </w:r>
      <w:r>
        <w:br/>
      </w:r>
      <w:r>
        <w:rPr>
          <w:rStyle w:val="DocumentationTok"/>
        </w:rPr>
        <w:t>## Outputs most represent</w:t>
      </w:r>
      <w:r>
        <w:rPr>
          <w:rStyle w:val="DocumentationTok"/>
        </w:rPr>
        <w:t>ative documents for a particular topic. Use this in order to get a better sense of the content of actual documents with a high topical content.</w:t>
      </w:r>
      <w:r>
        <w:br/>
      </w:r>
      <w:r>
        <w:rPr>
          <w:rStyle w:val="CommentTok"/>
        </w:rPr>
        <w:t># We can plot findThoughts objects using plot() or plotQuote</w:t>
      </w:r>
      <w:r>
        <w:br/>
      </w:r>
      <w:r>
        <w:rPr>
          <w:rStyle w:val="NormalTok"/>
        </w:rPr>
        <w:t xml:space="preserve">thought </w:t>
      </w:r>
      <w:r>
        <w:rPr>
          <w:rStyle w:val="OtherTok"/>
        </w:rPr>
        <w:t>&lt;-</w:t>
      </w:r>
      <w:r>
        <w:rPr>
          <w:rStyle w:val="NormalTok"/>
        </w:rPr>
        <w:t xml:space="preserve"> </w:t>
      </w:r>
      <w:r>
        <w:rPr>
          <w:rStyle w:val="FunctionTok"/>
        </w:rPr>
        <w:t>findThoughts</w:t>
      </w:r>
      <w:r>
        <w:rPr>
          <w:rStyle w:val="NormalTok"/>
        </w:rPr>
        <w:t xml:space="preserve">(gadarianFit, </w:t>
      </w:r>
      <w:r>
        <w:rPr>
          <w:rStyle w:val="AttributeTok"/>
        </w:rPr>
        <w:t>texts =</w:t>
      </w:r>
      <w:r>
        <w:rPr>
          <w:rStyle w:val="NormalTok"/>
        </w:rPr>
        <w:t xml:space="preserve"> gadari</w:t>
      </w:r>
      <w:r>
        <w:rPr>
          <w:rStyle w:val="NormalTok"/>
        </w:rPr>
        <w:t>an</w:t>
      </w:r>
      <w:r>
        <w:rPr>
          <w:rStyle w:val="SpecialCharTok"/>
        </w:rPr>
        <w:t>$</w:t>
      </w:r>
      <w:r>
        <w:rPr>
          <w:rStyle w:val="NormalTok"/>
        </w:rPr>
        <w:t xml:space="preserve">open.ended.response, </w:t>
      </w:r>
      <w:r>
        <w:rPr>
          <w:rStyle w:val="AttributeTok"/>
        </w:rPr>
        <w:t>topics =</w:t>
      </w:r>
      <w:r>
        <w:rPr>
          <w:rStyle w:val="NormalTok"/>
        </w:rPr>
        <w:t xml:space="preserve"> </w:t>
      </w:r>
      <w:r>
        <w:rPr>
          <w:rStyle w:val="DecValTok"/>
        </w:rPr>
        <w:t>1</w:t>
      </w:r>
      <w:r>
        <w:rPr>
          <w:rStyle w:val="NormalTok"/>
        </w:rPr>
        <w:t xml:space="preserve">, </w:t>
      </w:r>
      <w:r>
        <w:rPr>
          <w:rStyle w:val="AttributeTok"/>
        </w:rPr>
        <w:t>n =</w:t>
      </w:r>
      <w:r>
        <w:rPr>
          <w:rStyle w:val="NormalTok"/>
        </w:rPr>
        <w:t xml:space="preserve"> </w:t>
      </w:r>
      <w:r>
        <w:rPr>
          <w:rStyle w:val="DecValTok"/>
        </w:rPr>
        <w:t>3</w:t>
      </w:r>
      <w:r>
        <w:rPr>
          <w:rStyle w:val="NormalTok"/>
        </w:rPr>
        <w:t>)</w:t>
      </w:r>
      <w:r>
        <w:br/>
      </w:r>
      <w:r>
        <w:br/>
      </w:r>
      <w:r>
        <w:rPr>
          <w:rStyle w:val="CommentTok"/>
        </w:rPr>
        <w:t># plotQuote takes a set of sentences</w:t>
      </w:r>
      <w:r>
        <w:br/>
      </w:r>
      <w:r>
        <w:rPr>
          <w:rStyle w:val="CommentTok"/>
        </w:rPr>
        <w:t># plotQuote(thought$docs[[1]])</w:t>
      </w:r>
      <w:r>
        <w:br/>
      </w:r>
      <w:r>
        <w:br/>
      </w:r>
      <w:r>
        <w:rPr>
          <w:rStyle w:val="CommentTok"/>
        </w:rPr>
        <w:lastRenderedPageBreak/>
        <w:t># we can use the generic plot as a shorthand which will make one plot per topic</w:t>
      </w:r>
      <w:r>
        <w:br/>
      </w:r>
      <w:r>
        <w:rPr>
          <w:rStyle w:val="FunctionTok"/>
        </w:rPr>
        <w:t>plot</w:t>
      </w:r>
      <w:r>
        <w:rPr>
          <w:rStyle w:val="NormalTok"/>
        </w:rPr>
        <w:t>(thought)</w:t>
      </w:r>
      <w:r>
        <w:br/>
      </w:r>
      <w:r>
        <w:br/>
      </w:r>
      <w:r>
        <w:rPr>
          <w:rStyle w:val="CommentTok"/>
        </w:rPr>
        <w:t># The following scripts are employed in Step 3 (</w:t>
      </w:r>
      <w:r>
        <w:rPr>
          <w:rStyle w:val="CommentTok"/>
        </w:rPr>
        <w:t>Pattern Confirmation)</w:t>
      </w:r>
      <w:r>
        <w:br/>
      </w:r>
      <w:r>
        <w:rPr>
          <w:rStyle w:val="DocumentationTok"/>
        </w:rPr>
        <w:t>## Plots semantic coherence and exclusivity for high likelihood models.</w:t>
      </w:r>
      <w:r>
        <w:br/>
      </w:r>
      <w:r>
        <w:rPr>
          <w:rStyle w:val="NormalTok"/>
        </w:rPr>
        <w:t xml:space="preserve">temp </w:t>
      </w:r>
      <w:r>
        <w:rPr>
          <w:rStyle w:val="OtherTok"/>
        </w:rPr>
        <w:t>&lt;-</w:t>
      </w:r>
      <w:r>
        <w:rPr>
          <w:rStyle w:val="NormalTok"/>
        </w:rPr>
        <w:t xml:space="preserve"> </w:t>
      </w:r>
      <w:r>
        <w:rPr>
          <w:rStyle w:val="FunctionTok"/>
        </w:rPr>
        <w:t>textProcessor</w:t>
      </w:r>
      <w:r>
        <w:rPr>
          <w:rStyle w:val="NormalTok"/>
        </w:rPr>
        <w:t>(</w:t>
      </w:r>
      <w:r>
        <w:rPr>
          <w:rStyle w:val="AttributeTok"/>
        </w:rPr>
        <w:t>documents =</w:t>
      </w:r>
      <w:r>
        <w:rPr>
          <w:rStyle w:val="NormalTok"/>
        </w:rPr>
        <w:t xml:space="preserve"> gadarian</w:t>
      </w:r>
      <w:r>
        <w:rPr>
          <w:rStyle w:val="SpecialCharTok"/>
        </w:rPr>
        <w:t>$</w:t>
      </w:r>
      <w:r>
        <w:rPr>
          <w:rStyle w:val="NormalTok"/>
        </w:rPr>
        <w:t xml:space="preserve">open.ended.response, </w:t>
      </w:r>
      <w:r>
        <w:rPr>
          <w:rStyle w:val="AttributeTok"/>
        </w:rPr>
        <w:t>metadata =</w:t>
      </w:r>
      <w:r>
        <w:rPr>
          <w:rStyle w:val="NormalTok"/>
        </w:rPr>
        <w:t xml:space="preserve"> gadarian)</w:t>
      </w:r>
      <w:r>
        <w:br/>
      </w:r>
      <w:r>
        <w:rPr>
          <w:rStyle w:val="NormalTok"/>
        </w:rPr>
        <w:t xml:space="preserve">meta </w:t>
      </w:r>
      <w:r>
        <w:rPr>
          <w:rStyle w:val="OtherTok"/>
        </w:rPr>
        <w:t>&lt;-</w:t>
      </w:r>
      <w:r>
        <w:rPr>
          <w:rStyle w:val="NormalTok"/>
        </w:rPr>
        <w:t xml:space="preserve"> temp</w:t>
      </w:r>
      <w:r>
        <w:rPr>
          <w:rStyle w:val="SpecialCharTok"/>
        </w:rPr>
        <w:t>$</w:t>
      </w:r>
      <w:r>
        <w:rPr>
          <w:rStyle w:val="NormalTok"/>
        </w:rPr>
        <w:t>meta</w:t>
      </w:r>
      <w:r>
        <w:br/>
      </w:r>
      <w:r>
        <w:rPr>
          <w:rStyle w:val="NormalTok"/>
        </w:rPr>
        <w:t xml:space="preserve">vocab </w:t>
      </w:r>
      <w:r>
        <w:rPr>
          <w:rStyle w:val="OtherTok"/>
        </w:rPr>
        <w:t>&lt;-</w:t>
      </w:r>
      <w:r>
        <w:rPr>
          <w:rStyle w:val="NormalTok"/>
        </w:rPr>
        <w:t xml:space="preserve"> temp</w:t>
      </w:r>
      <w:r>
        <w:rPr>
          <w:rStyle w:val="SpecialCharTok"/>
        </w:rPr>
        <w:t>$</w:t>
      </w:r>
      <w:r>
        <w:rPr>
          <w:rStyle w:val="NormalTok"/>
        </w:rPr>
        <w:t>vocab</w:t>
      </w:r>
      <w:r>
        <w:br/>
      </w:r>
      <w:r>
        <w:rPr>
          <w:rStyle w:val="NormalTok"/>
        </w:rPr>
        <w:t xml:space="preserve">docs </w:t>
      </w:r>
      <w:r>
        <w:rPr>
          <w:rStyle w:val="OtherTok"/>
        </w:rPr>
        <w:t>&lt;-</w:t>
      </w:r>
      <w:r>
        <w:rPr>
          <w:rStyle w:val="NormalTok"/>
        </w:rPr>
        <w:t xml:space="preserve"> temp</w:t>
      </w:r>
      <w:r>
        <w:rPr>
          <w:rStyle w:val="SpecialCharTok"/>
        </w:rPr>
        <w:t>$</w:t>
      </w:r>
      <w:r>
        <w:rPr>
          <w:rStyle w:val="NormalTok"/>
        </w:rPr>
        <w:t>documents</w:t>
      </w:r>
      <w:r>
        <w:br/>
      </w:r>
      <w:r>
        <w:rPr>
          <w:rStyle w:val="NormalTok"/>
        </w:rPr>
        <w:t xml:space="preserve">out </w:t>
      </w:r>
      <w:r>
        <w:rPr>
          <w:rStyle w:val="OtherTok"/>
        </w:rPr>
        <w:t>&lt;-</w:t>
      </w:r>
      <w:r>
        <w:rPr>
          <w:rStyle w:val="NormalTok"/>
        </w:rPr>
        <w:t xml:space="preserve"> </w:t>
      </w:r>
      <w:r>
        <w:rPr>
          <w:rStyle w:val="FunctionTok"/>
        </w:rPr>
        <w:t>prepDocuments</w:t>
      </w:r>
      <w:r>
        <w:rPr>
          <w:rStyle w:val="NormalTok"/>
        </w:rPr>
        <w:t>(docs, vocab, meta)</w:t>
      </w:r>
      <w:r>
        <w:br/>
      </w:r>
      <w:r>
        <w:rPr>
          <w:rStyle w:val="NormalTok"/>
        </w:rPr>
        <w:t xml:space="preserve">docs </w:t>
      </w:r>
      <w:r>
        <w:rPr>
          <w:rStyle w:val="OtherTok"/>
        </w:rPr>
        <w:t>&lt;-</w:t>
      </w:r>
      <w:r>
        <w:rPr>
          <w:rStyle w:val="NormalTok"/>
        </w:rPr>
        <w:t xml:space="preserve"> out</w:t>
      </w:r>
      <w:r>
        <w:rPr>
          <w:rStyle w:val="SpecialCharTok"/>
        </w:rPr>
        <w:t>$</w:t>
      </w:r>
      <w:r>
        <w:rPr>
          <w:rStyle w:val="NormalTok"/>
        </w:rPr>
        <w:t>documents</w:t>
      </w:r>
      <w:r>
        <w:br/>
      </w:r>
      <w:r>
        <w:rPr>
          <w:rStyle w:val="NormalTok"/>
        </w:rPr>
        <w:t xml:space="preserve">vocab </w:t>
      </w:r>
      <w:r>
        <w:rPr>
          <w:rStyle w:val="OtherTok"/>
        </w:rPr>
        <w:t>&lt;-</w:t>
      </w:r>
      <w:r>
        <w:rPr>
          <w:rStyle w:val="NormalTok"/>
        </w:rPr>
        <w:t xml:space="preserve"> out</w:t>
      </w:r>
      <w:r>
        <w:rPr>
          <w:rStyle w:val="SpecialCharTok"/>
        </w:rPr>
        <w:t>$</w:t>
      </w:r>
      <w:r>
        <w:rPr>
          <w:rStyle w:val="NormalTok"/>
        </w:rPr>
        <w:t>vocab</w:t>
      </w:r>
      <w:r>
        <w:br/>
      </w:r>
      <w:r>
        <w:rPr>
          <w:rStyle w:val="NormalTok"/>
        </w:rPr>
        <w:t xml:space="preserve">meta </w:t>
      </w:r>
      <w:r>
        <w:rPr>
          <w:rStyle w:val="OtherTok"/>
        </w:rPr>
        <w:t>&lt;-</w:t>
      </w:r>
      <w:r>
        <w:rPr>
          <w:rStyle w:val="NormalTok"/>
        </w:rPr>
        <w:t xml:space="preserve"> out</w:t>
      </w:r>
      <w:r>
        <w:rPr>
          <w:rStyle w:val="SpecialCharTok"/>
        </w:rPr>
        <w:t>$</w:t>
      </w:r>
      <w:r>
        <w:rPr>
          <w:rStyle w:val="NormalTok"/>
        </w:rPr>
        <w:t>meta</w:t>
      </w:r>
      <w:r>
        <w:br/>
      </w:r>
      <w:r>
        <w:rPr>
          <w:rStyle w:val="FunctionTok"/>
        </w:rPr>
        <w:t>set.seed</w:t>
      </w:r>
      <w:r>
        <w:rPr>
          <w:rStyle w:val="NormalTok"/>
        </w:rPr>
        <w:t>(</w:t>
      </w:r>
      <w:r>
        <w:rPr>
          <w:rStyle w:val="DecValTok"/>
        </w:rPr>
        <w:t>02138</w:t>
      </w:r>
      <w:r>
        <w:rPr>
          <w:rStyle w:val="NormalTok"/>
        </w:rPr>
        <w:t>)</w:t>
      </w:r>
      <w:r>
        <w:br/>
      </w:r>
      <w:r>
        <w:rPr>
          <w:rStyle w:val="NormalTok"/>
        </w:rPr>
        <w:t xml:space="preserve">mod.out </w:t>
      </w:r>
      <w:r>
        <w:rPr>
          <w:rStyle w:val="OtherTok"/>
        </w:rPr>
        <w:t>&lt;-</w:t>
      </w:r>
      <w:r>
        <w:rPr>
          <w:rStyle w:val="NormalTok"/>
        </w:rPr>
        <w:t xml:space="preserve"> </w:t>
      </w:r>
      <w:r>
        <w:rPr>
          <w:rStyle w:val="FunctionTok"/>
        </w:rPr>
        <w:t>selectModel</w:t>
      </w:r>
      <w:r>
        <w:rPr>
          <w:rStyle w:val="NormalTok"/>
        </w:rPr>
        <w:t>(docs, vocab,</w:t>
      </w:r>
      <w:r>
        <w:br/>
      </w:r>
      <w:r>
        <w:rPr>
          <w:rStyle w:val="NormalTok"/>
        </w:rPr>
        <w:t xml:space="preserve">  </w:t>
      </w:r>
      <w:r>
        <w:rPr>
          <w:rStyle w:val="AttributeTok"/>
        </w:rPr>
        <w:t>K =</w:t>
      </w:r>
      <w:r>
        <w:rPr>
          <w:rStyle w:val="NormalTok"/>
        </w:rPr>
        <w:t xml:space="preserve"> </w:t>
      </w:r>
      <w:r>
        <w:rPr>
          <w:rStyle w:val="DecValTok"/>
        </w:rPr>
        <w:t>3</w:t>
      </w:r>
      <w:r>
        <w:rPr>
          <w:rStyle w:val="NormalTok"/>
        </w:rPr>
        <w:t xml:space="preserve">, </w:t>
      </w:r>
      <w:r>
        <w:rPr>
          <w:rStyle w:val="AttributeTok"/>
        </w:rPr>
        <w:t>prevalence =</w:t>
      </w:r>
      <w:r>
        <w:rPr>
          <w:rStyle w:val="NormalTok"/>
        </w:rPr>
        <w:t xml:space="preserve"> </w:t>
      </w:r>
      <w:r>
        <w:rPr>
          <w:rStyle w:val="SpecialCharTok"/>
        </w:rPr>
        <w:t>~</w:t>
      </w:r>
      <w:r>
        <w:rPr>
          <w:rStyle w:val="NormalTok"/>
        </w:rPr>
        <w:t xml:space="preserve"> treatment </w:t>
      </w:r>
      <w:r>
        <w:rPr>
          <w:rStyle w:val="SpecialCharTok"/>
        </w:rPr>
        <w:t>+</w:t>
      </w:r>
      <w:r>
        <w:rPr>
          <w:rStyle w:val="NormalTok"/>
        </w:rPr>
        <w:t xml:space="preserve"> </w:t>
      </w:r>
      <w:r>
        <w:rPr>
          <w:rStyle w:val="FunctionTok"/>
        </w:rPr>
        <w:t>s</w:t>
      </w:r>
      <w:r>
        <w:rPr>
          <w:rStyle w:val="NormalTok"/>
        </w:rPr>
        <w:t>(pid_rep),</w:t>
      </w:r>
      <w:r>
        <w:br/>
      </w:r>
      <w:r>
        <w:rPr>
          <w:rStyle w:val="NormalTok"/>
        </w:rPr>
        <w:t xml:space="preserve">  </w:t>
      </w:r>
      <w:r>
        <w:rPr>
          <w:rStyle w:val="AttributeTok"/>
        </w:rPr>
        <w:t>data =</w:t>
      </w:r>
      <w:r>
        <w:rPr>
          <w:rStyle w:val="NormalTok"/>
        </w:rPr>
        <w:t xml:space="preserve"> meta, </w:t>
      </w:r>
      <w:r>
        <w:rPr>
          <w:rStyle w:val="AttributeTok"/>
        </w:rPr>
        <w:t>runs =</w:t>
      </w:r>
      <w:r>
        <w:rPr>
          <w:rStyle w:val="NormalTok"/>
        </w:rPr>
        <w:t xml:space="preserve"> </w:t>
      </w:r>
      <w:r>
        <w:rPr>
          <w:rStyle w:val="DecValTok"/>
        </w:rPr>
        <w:t>5</w:t>
      </w:r>
      <w:r>
        <w:br/>
      </w:r>
      <w:r>
        <w:rPr>
          <w:rStyle w:val="NormalTok"/>
        </w:rPr>
        <w:t>)</w:t>
      </w:r>
      <w:r>
        <w:br/>
      </w:r>
      <w:r>
        <w:rPr>
          <w:rStyle w:val="FunctionTok"/>
        </w:rPr>
        <w:t>plotModels</w:t>
      </w:r>
      <w:r>
        <w:rPr>
          <w:rStyle w:val="NormalTok"/>
        </w:rPr>
        <w:t>(mod.out)</w:t>
      </w:r>
      <w:r>
        <w:br/>
      </w:r>
      <w:r>
        <w:br/>
      </w:r>
      <w:r>
        <w:rPr>
          <w:rStyle w:val="DocumentationTok"/>
        </w:rPr>
        <w:t>## Plots a loess l</w:t>
      </w:r>
      <w:r>
        <w:rPr>
          <w:rStyle w:val="DocumentationTok"/>
        </w:rPr>
        <w:t>ine of the topic proportions on a covariate inputted by the user.</w:t>
      </w:r>
      <w:r>
        <w:br/>
      </w:r>
      <w:r>
        <w:rPr>
          <w:rStyle w:val="FunctionTok"/>
        </w:rPr>
        <w:t>plotTopicLoess</w:t>
      </w:r>
      <w:r>
        <w:rPr>
          <w:rStyle w:val="NormalTok"/>
        </w:rPr>
        <w:t xml:space="preserve">(gadarianFit, </w:t>
      </w:r>
      <w:r>
        <w:rPr>
          <w:rStyle w:val="AttributeTok"/>
        </w:rPr>
        <w:t>topics =</w:t>
      </w:r>
      <w:r>
        <w:rPr>
          <w:rStyle w:val="NormalTok"/>
        </w:rPr>
        <w:t xml:space="preserve"> </w:t>
      </w:r>
      <w:r>
        <w:rPr>
          <w:rStyle w:val="DecValTok"/>
        </w:rPr>
        <w:t>1</w:t>
      </w:r>
      <w:r>
        <w:rPr>
          <w:rStyle w:val="NormalTok"/>
        </w:rPr>
        <w:t xml:space="preserve">, </w:t>
      </w:r>
      <w:r>
        <w:rPr>
          <w:rStyle w:val="AttributeTok"/>
        </w:rPr>
        <w:t>covariate =</w:t>
      </w:r>
      <w:r>
        <w:rPr>
          <w:rStyle w:val="NormalTok"/>
        </w:rPr>
        <w:t xml:space="preserve"> gadarian</w:t>
      </w:r>
      <w:r>
        <w:rPr>
          <w:rStyle w:val="SpecialCharTok"/>
        </w:rPr>
        <w:t>$</w:t>
      </w:r>
      <w:r>
        <w:rPr>
          <w:rStyle w:val="NormalTok"/>
        </w:rPr>
        <w:t>pid_rep)</w:t>
      </w:r>
      <w:r>
        <w:br/>
      </w:r>
      <w:r>
        <w:br/>
      </w:r>
      <w:r>
        <w:rPr>
          <w:rStyle w:val="DocumentationTok"/>
        </w:rPr>
        <w:t>## Uses a topic correlation graph estimated by topicCorr and the igraph package to plot a network where nodes are topic</w:t>
      </w:r>
      <w:r>
        <w:rPr>
          <w:rStyle w:val="DocumentationTok"/>
        </w:rPr>
        <w:t>s and edges indicate a positive correlation.</w:t>
      </w:r>
      <w:r>
        <w:br/>
      </w:r>
      <w:r>
        <w:rPr>
          <w:rStyle w:val="DocumentationTok"/>
        </w:rPr>
        <w:lastRenderedPageBreak/>
        <w:t>## This function becomes more useful with larger numbers of topics.</w:t>
      </w:r>
      <w:r>
        <w:br/>
      </w:r>
      <w:r>
        <w:rPr>
          <w:rStyle w:val="DocumentationTok"/>
        </w:rPr>
        <w:t>## it is demonstrated here with a small model simply to show how the syntax works.</w:t>
      </w:r>
      <w:r>
        <w:br/>
      </w:r>
      <w:r>
        <w:rPr>
          <w:rStyle w:val="NormalTok"/>
        </w:rPr>
        <w:t xml:space="preserve">cormat </w:t>
      </w:r>
      <w:r>
        <w:rPr>
          <w:rStyle w:val="OtherTok"/>
        </w:rPr>
        <w:t>&lt;-</w:t>
      </w:r>
      <w:r>
        <w:rPr>
          <w:rStyle w:val="NormalTok"/>
        </w:rPr>
        <w:t xml:space="preserve"> </w:t>
      </w:r>
      <w:r>
        <w:rPr>
          <w:rStyle w:val="FunctionTok"/>
        </w:rPr>
        <w:t>topicCorr</w:t>
      </w:r>
      <w:r>
        <w:rPr>
          <w:rStyle w:val="NormalTok"/>
        </w:rPr>
        <w:t>(gadarianFit)</w:t>
      </w:r>
      <w:r>
        <w:br/>
      </w:r>
      <w:r>
        <w:rPr>
          <w:rStyle w:val="FunctionTok"/>
        </w:rPr>
        <w:t>plot</w:t>
      </w:r>
      <w:r>
        <w:rPr>
          <w:rStyle w:val="NormalTok"/>
        </w:rPr>
        <w:t>(cormat)</w:t>
      </w:r>
    </w:p>
    <w:p w14:paraId="5CA7B497" w14:textId="77777777" w:rsidR="00515C31" w:rsidRDefault="007C42C2">
      <w:pPr>
        <w:pStyle w:val="Heading1"/>
      </w:pPr>
      <w:bookmarkStart w:id="213" w:name="app-cleaning"/>
      <w:bookmarkStart w:id="214" w:name="_Toc72907089"/>
      <w:bookmarkEnd w:id="211"/>
      <w:r>
        <w:t>12</w:t>
      </w:r>
      <w:r>
        <w:tab/>
      </w:r>
      <w:r>
        <w:t>R Script Used for Data Cleaning and Transformation</w:t>
      </w:r>
      <w:bookmarkEnd w:id="214"/>
    </w:p>
    <w:p w14:paraId="28C7E07F" w14:textId="77777777" w:rsidR="00515C31" w:rsidRDefault="007C42C2">
      <w:r>
        <w:t xml:space="preserve">For the data cleaning and transformation, two open-source languages, R and Python, are required on your system. Download and install R from </w:t>
      </w:r>
      <w:hyperlink r:id="rId81">
        <w:r>
          <w:t>T</w:t>
        </w:r>
        <w:r>
          <w:t>he R-project for statistical computing</w:t>
        </w:r>
      </w:hyperlink>
      <w:r>
        <w:t xml:space="preserve">; Python from </w:t>
      </w:r>
      <w:hyperlink r:id="rId82">
        <w:r>
          <w:t>Anaconda Distribution</w:t>
        </w:r>
      </w:hyperlink>
      <w:r>
        <w:t>.</w:t>
      </w:r>
    </w:p>
    <w:p w14:paraId="16FC213C" w14:textId="77777777" w:rsidR="00515C31" w:rsidRDefault="007C42C2">
      <w:pPr>
        <w:pStyle w:val="SourceCode"/>
      </w:pPr>
      <w:r>
        <w:rPr>
          <w:rStyle w:val="CommentTok"/>
        </w:rPr>
        <w:t># Selecting a CRAN Mirror:</w:t>
      </w:r>
      <w:r>
        <w:br/>
      </w:r>
      <w:r>
        <w:rPr>
          <w:rStyle w:val="FunctionTok"/>
        </w:rPr>
        <w:t>chooseCRANmirror</w:t>
      </w:r>
      <w:r>
        <w:rPr>
          <w:rStyle w:val="NormalTok"/>
        </w:rPr>
        <w:t>(</w:t>
      </w:r>
      <w:r>
        <w:rPr>
          <w:rStyle w:val="AttributeTok"/>
        </w:rPr>
        <w:t>ind =</w:t>
      </w:r>
      <w:r>
        <w:rPr>
          <w:rStyle w:val="NormalTok"/>
        </w:rPr>
        <w:t xml:space="preserve"> </w:t>
      </w:r>
      <w:r>
        <w:rPr>
          <w:rStyle w:val="DecValTok"/>
        </w:rPr>
        <w:t>1</w:t>
      </w:r>
      <w:r>
        <w:rPr>
          <w:rStyle w:val="NormalTok"/>
        </w:rPr>
        <w:t>)</w:t>
      </w:r>
      <w:r>
        <w:br/>
      </w:r>
      <w:r>
        <w:br/>
      </w:r>
      <w:r>
        <w:rPr>
          <w:rStyle w:val="CommentTok"/>
        </w:rPr>
        <w:t># Installing Required Packages:</w:t>
      </w:r>
      <w:r>
        <w:br/>
      </w:r>
      <w:r>
        <w:rPr>
          <w:rStyle w:val="FunctionTok"/>
        </w:rPr>
        <w:t>install.packages</w:t>
      </w:r>
      <w:r>
        <w:rPr>
          <w:rStyle w:val="NormalTok"/>
        </w:rPr>
        <w:t>(</w:t>
      </w:r>
      <w:r>
        <w:rPr>
          <w:rStyle w:val="FunctionTok"/>
        </w:rPr>
        <w:t>c</w:t>
      </w:r>
      <w:r>
        <w:rPr>
          <w:rStyle w:val="NormalTok"/>
        </w:rPr>
        <w:t>(</w:t>
      </w:r>
      <w:r>
        <w:rPr>
          <w:rStyle w:val="StringTok"/>
        </w:rPr>
        <w:t>"mboxr"</w:t>
      </w:r>
      <w:r>
        <w:rPr>
          <w:rStyle w:val="NormalTok"/>
        </w:rPr>
        <w:t xml:space="preserve">, </w:t>
      </w:r>
      <w:r>
        <w:rPr>
          <w:rStyle w:val="StringTok"/>
        </w:rPr>
        <w:t>"tidyvers</w:t>
      </w:r>
      <w:r>
        <w:rPr>
          <w:rStyle w:val="StringTok"/>
        </w:rPr>
        <w:t>e"</w:t>
      </w:r>
      <w:r>
        <w:rPr>
          <w:rStyle w:val="NormalTok"/>
        </w:rPr>
        <w:t>))</w:t>
      </w:r>
      <w:r>
        <w:br/>
      </w:r>
      <w:r>
        <w:br/>
      </w:r>
      <w:r>
        <w:rPr>
          <w:rStyle w:val="CommentTok"/>
        </w:rPr>
        <w:t># Loading the Installed Packages within current R session:</w:t>
      </w:r>
      <w:r>
        <w:br/>
      </w:r>
      <w:r>
        <w:rPr>
          <w:rStyle w:val="FunctionTok"/>
        </w:rPr>
        <w:t>library</w:t>
      </w:r>
      <w:r>
        <w:rPr>
          <w:rStyle w:val="NormalTok"/>
        </w:rPr>
        <w:t>(mboxr)</w:t>
      </w:r>
      <w:r>
        <w:br/>
      </w:r>
      <w:r>
        <w:rPr>
          <w:rStyle w:val="FunctionTok"/>
        </w:rPr>
        <w:t>library</w:t>
      </w:r>
      <w:r>
        <w:rPr>
          <w:rStyle w:val="NormalTok"/>
        </w:rPr>
        <w:t>(tidyverse)</w:t>
      </w:r>
      <w:r>
        <w:br/>
      </w:r>
      <w:r>
        <w:br/>
      </w:r>
      <w:r>
        <w:rPr>
          <w:rStyle w:val="CommentTok"/>
        </w:rPr>
        <w:t># Resaving Plain-Text Mbox Files into One Structured R Data:</w:t>
      </w:r>
      <w:r>
        <w:br/>
      </w:r>
      <w:r>
        <w:rPr>
          <w:rStyle w:val="NormalTok"/>
        </w:rPr>
        <w:t xml:space="preserve">data </w:t>
      </w:r>
      <w:r>
        <w:rPr>
          <w:rStyle w:val="OtherTok"/>
        </w:rPr>
        <w:t>&lt;-</w:t>
      </w:r>
      <w:r>
        <w:rPr>
          <w:rStyle w:val="NormalTok"/>
        </w:rPr>
        <w:t xml:space="preserve"> </w:t>
      </w:r>
      <w:r>
        <w:rPr>
          <w:rStyle w:val="FunctionTok"/>
        </w:rPr>
        <w:t>merge_mbox_all</w:t>
      </w:r>
      <w:r>
        <w:rPr>
          <w:rStyle w:val="NormalTok"/>
        </w:rPr>
        <w:t>(</w:t>
      </w:r>
      <w:r>
        <w:rPr>
          <w:rStyle w:val="AttributeTok"/>
        </w:rPr>
        <w:t>path =</w:t>
      </w:r>
      <w:r>
        <w:rPr>
          <w:rStyle w:val="NormalTok"/>
        </w:rPr>
        <w:t xml:space="preserve"> </w:t>
      </w:r>
      <w:r>
        <w:rPr>
          <w:rStyle w:val="StringTok"/>
        </w:rPr>
        <w:t>"[path/to/mbox_directory]"</w:t>
      </w:r>
      <w:r>
        <w:rPr>
          <w:rStyle w:val="NormalTok"/>
        </w:rPr>
        <w:t xml:space="preserve">, </w:t>
      </w:r>
      <w:r>
        <w:rPr>
          <w:rStyle w:val="AttributeTok"/>
        </w:rPr>
        <w:t>file =</w:t>
      </w:r>
      <w:r>
        <w:rPr>
          <w:rStyle w:val="NormalTok"/>
        </w:rPr>
        <w:t xml:space="preserve"> </w:t>
      </w:r>
      <w:r>
        <w:rPr>
          <w:rStyle w:val="StringTok"/>
        </w:rPr>
        <w:t>"[output_file_name.rds]"</w:t>
      </w:r>
      <w:r>
        <w:rPr>
          <w:rStyle w:val="NormalTok"/>
        </w:rPr>
        <w:t xml:space="preserve">) </w:t>
      </w:r>
      <w:r>
        <w:rPr>
          <w:rStyle w:val="CommentTok"/>
        </w:rPr>
        <w:t># Do</w:t>
      </w:r>
      <w:r>
        <w:rPr>
          <w:rStyle w:val="CommentTok"/>
        </w:rPr>
        <w:t xml:space="preserve"> this command for each of the four mailing archives.</w:t>
      </w:r>
      <w:r>
        <w:br/>
      </w:r>
      <w:r>
        <w:br/>
      </w:r>
      <w:r>
        <w:rPr>
          <w:rStyle w:val="CommentTok"/>
        </w:rPr>
        <w:t># Making Sure Whether the Data Has Been Structured:</w:t>
      </w:r>
      <w:r>
        <w:br/>
      </w:r>
      <w:r>
        <w:rPr>
          <w:rStyle w:val="FunctionTok"/>
        </w:rPr>
        <w:lastRenderedPageBreak/>
        <w:t>glimpse</w:t>
      </w:r>
      <w:r>
        <w:rPr>
          <w:rStyle w:val="NormalTok"/>
        </w:rPr>
        <w:t>(data)</w:t>
      </w:r>
      <w:r>
        <w:br/>
      </w:r>
      <w:r>
        <w:br/>
      </w:r>
      <w:r>
        <w:rPr>
          <w:rStyle w:val="CommentTok"/>
        </w:rPr>
        <w:t># "From" Escaping Issue in Target Archives</w:t>
      </w:r>
      <w:r>
        <w:br/>
      </w:r>
      <w:r>
        <w:rPr>
          <w:rStyle w:val="DocumentationTok"/>
        </w:rPr>
        <w:t>## The following mbox files have non-escaped "From " issue that means a new line starting wi</w:t>
      </w:r>
      <w:r>
        <w:rPr>
          <w:rStyle w:val="DocumentationTok"/>
        </w:rPr>
        <w:t>th the word "From " in the mail body is mistakenly treated by a Python mbox parser as a breaking point between each message "From" line.</w:t>
      </w:r>
      <w:r>
        <w:br/>
      </w:r>
      <w:r>
        <w:rPr>
          <w:rStyle w:val="DocumentationTok"/>
        </w:rPr>
        <w:t>## To resolve this issue, I have to replace "From " with "&gt;From " for every occurrence found in mail body to escape.</w:t>
      </w:r>
      <w:r>
        <w:br/>
      </w:r>
      <w:r>
        <w:br/>
      </w:r>
      <w:r>
        <w:rPr>
          <w:rStyle w:val="DocumentationTok"/>
        </w:rPr>
        <w:t>#</w:t>
      </w:r>
      <w:r>
        <w:rPr>
          <w:rStyle w:val="DocumentationTok"/>
        </w:rPr>
        <w:t>## Five files have this issue in NFB-CS archive:</w:t>
      </w:r>
      <w:r>
        <w:br/>
      </w:r>
      <w:r>
        <w:rPr>
          <w:rStyle w:val="DocumentationTok"/>
        </w:rPr>
        <w:t>#### * 2013-April.mbox</w:t>
      </w:r>
      <w:r>
        <w:br/>
      </w:r>
      <w:r>
        <w:rPr>
          <w:rStyle w:val="DocumentationTok"/>
        </w:rPr>
        <w:t>#### * 2013-November.mbox</w:t>
      </w:r>
      <w:r>
        <w:br/>
      </w:r>
      <w:r>
        <w:rPr>
          <w:rStyle w:val="DocumentationTok"/>
        </w:rPr>
        <w:t>#### * 2016-July.mbox</w:t>
      </w:r>
      <w:r>
        <w:br/>
      </w:r>
      <w:r>
        <w:rPr>
          <w:rStyle w:val="DocumentationTok"/>
        </w:rPr>
        <w:t>#### * 2017-February.mbox</w:t>
      </w:r>
      <w:r>
        <w:br/>
      </w:r>
      <w:r>
        <w:rPr>
          <w:rStyle w:val="DocumentationTok"/>
        </w:rPr>
        <w:t>#### * 2017-May.mbox</w:t>
      </w:r>
      <w:r>
        <w:br/>
      </w:r>
      <w:r>
        <w:br/>
      </w:r>
      <w:r>
        <w:rPr>
          <w:rStyle w:val="DocumentationTok"/>
        </w:rPr>
        <w:t>### No file has escaping issue in both Science and Arts archives.</w:t>
      </w:r>
      <w:r>
        <w:br/>
      </w:r>
      <w:r>
        <w:br/>
      </w:r>
      <w:r>
        <w:rPr>
          <w:rStyle w:val="DocumentationTok"/>
        </w:rPr>
        <w:t xml:space="preserve">### Eight files have </w:t>
      </w:r>
      <w:r>
        <w:rPr>
          <w:rStyle w:val="DocumentationTok"/>
        </w:rPr>
        <w:t>the escaping issue in BlindMath archive:</w:t>
      </w:r>
      <w:r>
        <w:br/>
      </w:r>
      <w:r>
        <w:rPr>
          <w:rStyle w:val="DocumentationTok"/>
        </w:rPr>
        <w:t>#### * 2012-May.mbox</w:t>
      </w:r>
      <w:r>
        <w:br/>
      </w:r>
      <w:r>
        <w:rPr>
          <w:rStyle w:val="DocumentationTok"/>
        </w:rPr>
        <w:t>#### * 2013-November.mbox</w:t>
      </w:r>
      <w:r>
        <w:br/>
      </w:r>
      <w:r>
        <w:rPr>
          <w:rStyle w:val="DocumentationTok"/>
        </w:rPr>
        <w:t>#### * 2014-August.mbox</w:t>
      </w:r>
      <w:r>
        <w:br/>
      </w:r>
      <w:r>
        <w:rPr>
          <w:rStyle w:val="DocumentationTok"/>
        </w:rPr>
        <w:t>#### * 2015-January.mbox</w:t>
      </w:r>
      <w:r>
        <w:br/>
      </w:r>
      <w:r>
        <w:rPr>
          <w:rStyle w:val="DocumentationTok"/>
        </w:rPr>
        <w:t>#### * 2016-March.mbox</w:t>
      </w:r>
      <w:r>
        <w:br/>
      </w:r>
      <w:r>
        <w:rPr>
          <w:rStyle w:val="DocumentationTok"/>
        </w:rPr>
        <w:t>#### * 2017-February.mbox</w:t>
      </w:r>
      <w:r>
        <w:br/>
      </w:r>
      <w:r>
        <w:rPr>
          <w:rStyle w:val="DocumentationTok"/>
        </w:rPr>
        <w:lastRenderedPageBreak/>
        <w:t>#### * 2018-May.mbox</w:t>
      </w:r>
      <w:r>
        <w:br/>
      </w:r>
      <w:r>
        <w:rPr>
          <w:rStyle w:val="DocumentationTok"/>
        </w:rPr>
        <w:t>#### * 2019-March.mbox</w:t>
      </w:r>
    </w:p>
    <w:p w14:paraId="6193BE01" w14:textId="77777777" w:rsidR="00515C31" w:rsidRDefault="007C42C2">
      <w:pPr>
        <w:pStyle w:val="Heading1"/>
      </w:pPr>
      <w:bookmarkStart w:id="215" w:name="app-table"/>
      <w:bookmarkStart w:id="216" w:name="_Toc72907090"/>
      <w:bookmarkEnd w:id="213"/>
      <w:r>
        <w:t>13</w:t>
      </w:r>
      <w:r>
        <w:tab/>
      </w:r>
      <w:r>
        <w:t>Supplementary Tables</w:t>
      </w:r>
      <w:bookmarkEnd w:id="216"/>
    </w:p>
    <w:p w14:paraId="7BED29F1" w14:textId="77777777" w:rsidR="00515C31" w:rsidRDefault="007C42C2">
      <w:pPr>
        <w:pStyle w:val="Heading2"/>
      </w:pPr>
      <w:bookmarkStart w:id="217" w:name="app-table-tfidf"/>
      <w:bookmarkStart w:id="218" w:name="_Toc72907091"/>
      <w:r>
        <w:t>13.1</w:t>
      </w:r>
      <w:r>
        <w:tab/>
        <w:t>Table for Term Frequency-Inverse Document Frequency</w:t>
      </w:r>
      <w:bookmarkEnd w:id="218"/>
    </w:p>
    <w:p w14:paraId="546EECE0" w14:textId="77777777" w:rsidR="00515C31" w:rsidRDefault="007C42C2">
      <w:pPr>
        <w:pStyle w:val="TableCaption"/>
      </w:pPr>
      <w:r>
        <w:t>Table 13.1: The top-10 most salient words in each of the four NFB mailing lists.</w:t>
      </w:r>
    </w:p>
    <w:tbl>
      <w:tblPr>
        <w:tblW w:w="0" w:type="pct"/>
        <w:tblLook w:val="0020" w:firstRow="1" w:lastRow="0" w:firstColumn="0" w:lastColumn="0" w:noHBand="0" w:noVBand="0"/>
      </w:tblPr>
      <w:tblGrid>
        <w:gridCol w:w="864"/>
        <w:gridCol w:w="1707"/>
        <w:gridCol w:w="656"/>
        <w:gridCol w:w="821"/>
        <w:gridCol w:w="821"/>
        <w:gridCol w:w="821"/>
      </w:tblGrid>
      <w:tr w:rsidR="00515C31" w14:paraId="2F9B58B8" w14:textId="77777777">
        <w:tc>
          <w:tcPr>
            <w:tcW w:w="0" w:type="auto"/>
          </w:tcPr>
          <w:p w14:paraId="3E821DA0" w14:textId="77777777" w:rsidR="00515C31" w:rsidRDefault="007C42C2">
            <w:r>
              <w:t>list</w:t>
            </w:r>
          </w:p>
        </w:tc>
        <w:tc>
          <w:tcPr>
            <w:tcW w:w="0" w:type="auto"/>
          </w:tcPr>
          <w:p w14:paraId="20B74B35" w14:textId="77777777" w:rsidR="00515C31" w:rsidRDefault="007C42C2">
            <w:r>
              <w:t>word</w:t>
            </w:r>
          </w:p>
        </w:tc>
        <w:tc>
          <w:tcPr>
            <w:tcW w:w="0" w:type="auto"/>
          </w:tcPr>
          <w:p w14:paraId="32CD000E" w14:textId="77777777" w:rsidR="00515C31" w:rsidRDefault="007C42C2">
            <w:pPr>
              <w:jc w:val="right"/>
            </w:pPr>
            <w:r>
              <w:t>n</w:t>
            </w:r>
          </w:p>
        </w:tc>
        <w:tc>
          <w:tcPr>
            <w:tcW w:w="0" w:type="auto"/>
          </w:tcPr>
          <w:p w14:paraId="7D87DDB8" w14:textId="77777777" w:rsidR="00515C31" w:rsidRDefault="007C42C2">
            <w:pPr>
              <w:jc w:val="right"/>
            </w:pPr>
            <w:r>
              <w:t>tf</w:t>
            </w:r>
          </w:p>
        </w:tc>
        <w:tc>
          <w:tcPr>
            <w:tcW w:w="0" w:type="auto"/>
          </w:tcPr>
          <w:p w14:paraId="6051C45E" w14:textId="77777777" w:rsidR="00515C31" w:rsidRDefault="007C42C2">
            <w:pPr>
              <w:jc w:val="right"/>
            </w:pPr>
            <w:r>
              <w:t>idf</w:t>
            </w:r>
          </w:p>
        </w:tc>
        <w:tc>
          <w:tcPr>
            <w:tcW w:w="0" w:type="auto"/>
          </w:tcPr>
          <w:p w14:paraId="3BE732F9" w14:textId="77777777" w:rsidR="00515C31" w:rsidRDefault="007C42C2">
            <w:pPr>
              <w:jc w:val="right"/>
            </w:pPr>
            <w:r>
              <w:t>tf_idf</w:t>
            </w:r>
          </w:p>
        </w:tc>
      </w:tr>
      <w:tr w:rsidR="00515C31" w14:paraId="2BDB39E3" w14:textId="77777777">
        <w:tc>
          <w:tcPr>
            <w:tcW w:w="0" w:type="auto"/>
          </w:tcPr>
          <w:p w14:paraId="75A751A6" w14:textId="77777777" w:rsidR="00515C31" w:rsidRDefault="007C42C2">
            <w:r>
              <w:t>arts</w:t>
            </w:r>
          </w:p>
        </w:tc>
        <w:tc>
          <w:tcPr>
            <w:tcW w:w="0" w:type="auto"/>
          </w:tcPr>
          <w:p w14:paraId="2EF44019" w14:textId="77777777" w:rsidR="00515C31" w:rsidRDefault="007C42C2">
            <w:r>
              <w:t>pottery</w:t>
            </w:r>
          </w:p>
        </w:tc>
        <w:tc>
          <w:tcPr>
            <w:tcW w:w="0" w:type="auto"/>
          </w:tcPr>
          <w:p w14:paraId="6B4BBD0C" w14:textId="77777777" w:rsidR="00515C31" w:rsidRDefault="007C42C2">
            <w:pPr>
              <w:jc w:val="right"/>
            </w:pPr>
            <w:r>
              <w:t>40</w:t>
            </w:r>
          </w:p>
        </w:tc>
        <w:tc>
          <w:tcPr>
            <w:tcW w:w="0" w:type="auto"/>
          </w:tcPr>
          <w:p w14:paraId="53A05784" w14:textId="77777777" w:rsidR="00515C31" w:rsidRDefault="007C42C2">
            <w:pPr>
              <w:jc w:val="right"/>
            </w:pPr>
            <w:r>
              <w:t>0.0030</w:t>
            </w:r>
          </w:p>
        </w:tc>
        <w:tc>
          <w:tcPr>
            <w:tcW w:w="0" w:type="auto"/>
          </w:tcPr>
          <w:p w14:paraId="494A3AFE" w14:textId="77777777" w:rsidR="00515C31" w:rsidRDefault="007C42C2">
            <w:pPr>
              <w:jc w:val="right"/>
            </w:pPr>
            <w:r>
              <w:t>0.6931</w:t>
            </w:r>
          </w:p>
        </w:tc>
        <w:tc>
          <w:tcPr>
            <w:tcW w:w="0" w:type="auto"/>
          </w:tcPr>
          <w:p w14:paraId="3FC60C86" w14:textId="77777777" w:rsidR="00515C31" w:rsidRDefault="007C42C2">
            <w:pPr>
              <w:jc w:val="right"/>
            </w:pPr>
            <w:r>
              <w:t>0.0021</w:t>
            </w:r>
          </w:p>
        </w:tc>
      </w:tr>
      <w:tr w:rsidR="00515C31" w14:paraId="16D46064" w14:textId="77777777">
        <w:tc>
          <w:tcPr>
            <w:tcW w:w="0" w:type="auto"/>
          </w:tcPr>
          <w:p w14:paraId="14487EB4" w14:textId="77777777" w:rsidR="00515C31" w:rsidRDefault="007C42C2">
            <w:r>
              <w:t>arts</w:t>
            </w:r>
          </w:p>
        </w:tc>
        <w:tc>
          <w:tcPr>
            <w:tcW w:w="0" w:type="auto"/>
          </w:tcPr>
          <w:p w14:paraId="3C316C93" w14:textId="77777777" w:rsidR="00515C31" w:rsidRDefault="007C42C2">
            <w:r>
              <w:t>craftyfrugalmom</w:t>
            </w:r>
          </w:p>
        </w:tc>
        <w:tc>
          <w:tcPr>
            <w:tcW w:w="0" w:type="auto"/>
          </w:tcPr>
          <w:p w14:paraId="4F1F0B2F" w14:textId="77777777" w:rsidR="00515C31" w:rsidRDefault="007C42C2">
            <w:pPr>
              <w:jc w:val="right"/>
            </w:pPr>
            <w:r>
              <w:t>19</w:t>
            </w:r>
          </w:p>
        </w:tc>
        <w:tc>
          <w:tcPr>
            <w:tcW w:w="0" w:type="auto"/>
          </w:tcPr>
          <w:p w14:paraId="74FCE45C" w14:textId="77777777" w:rsidR="00515C31" w:rsidRDefault="007C42C2">
            <w:pPr>
              <w:jc w:val="right"/>
            </w:pPr>
            <w:r>
              <w:t>0.0014</w:t>
            </w:r>
          </w:p>
        </w:tc>
        <w:tc>
          <w:tcPr>
            <w:tcW w:w="0" w:type="auto"/>
          </w:tcPr>
          <w:p w14:paraId="24D198E8" w14:textId="77777777" w:rsidR="00515C31" w:rsidRDefault="007C42C2">
            <w:pPr>
              <w:jc w:val="right"/>
            </w:pPr>
            <w:r>
              <w:t>1.3863</w:t>
            </w:r>
          </w:p>
        </w:tc>
        <w:tc>
          <w:tcPr>
            <w:tcW w:w="0" w:type="auto"/>
          </w:tcPr>
          <w:p w14:paraId="17E3BCF2" w14:textId="77777777" w:rsidR="00515C31" w:rsidRDefault="007C42C2">
            <w:pPr>
              <w:jc w:val="right"/>
            </w:pPr>
            <w:r>
              <w:t>0.0020</w:t>
            </w:r>
          </w:p>
        </w:tc>
      </w:tr>
      <w:tr w:rsidR="00515C31" w14:paraId="68D7F9D9" w14:textId="77777777">
        <w:tc>
          <w:tcPr>
            <w:tcW w:w="0" w:type="auto"/>
          </w:tcPr>
          <w:p w14:paraId="6C8292F3" w14:textId="77777777" w:rsidR="00515C31" w:rsidRDefault="007C42C2">
            <w:r>
              <w:t>arts</w:t>
            </w:r>
          </w:p>
        </w:tc>
        <w:tc>
          <w:tcPr>
            <w:tcW w:w="0" w:type="auto"/>
          </w:tcPr>
          <w:p w14:paraId="684C5E13" w14:textId="77777777" w:rsidR="00515C31" w:rsidRDefault="007C42C2">
            <w:r>
              <w:t>fiber</w:t>
            </w:r>
          </w:p>
        </w:tc>
        <w:tc>
          <w:tcPr>
            <w:tcW w:w="0" w:type="auto"/>
          </w:tcPr>
          <w:p w14:paraId="54C1EB06" w14:textId="77777777" w:rsidR="00515C31" w:rsidRDefault="007C42C2">
            <w:pPr>
              <w:jc w:val="right"/>
            </w:pPr>
            <w:r>
              <w:t>18</w:t>
            </w:r>
          </w:p>
        </w:tc>
        <w:tc>
          <w:tcPr>
            <w:tcW w:w="0" w:type="auto"/>
          </w:tcPr>
          <w:p w14:paraId="2E622324" w14:textId="77777777" w:rsidR="00515C31" w:rsidRDefault="007C42C2">
            <w:pPr>
              <w:jc w:val="right"/>
            </w:pPr>
            <w:r>
              <w:t>0.0014</w:t>
            </w:r>
          </w:p>
        </w:tc>
        <w:tc>
          <w:tcPr>
            <w:tcW w:w="0" w:type="auto"/>
          </w:tcPr>
          <w:p w14:paraId="05EAED61" w14:textId="77777777" w:rsidR="00515C31" w:rsidRDefault="007C42C2">
            <w:pPr>
              <w:jc w:val="right"/>
            </w:pPr>
            <w:r>
              <w:t>1.3863</w:t>
            </w:r>
          </w:p>
        </w:tc>
        <w:tc>
          <w:tcPr>
            <w:tcW w:w="0" w:type="auto"/>
          </w:tcPr>
          <w:p w14:paraId="20A158CA" w14:textId="77777777" w:rsidR="00515C31" w:rsidRDefault="007C42C2">
            <w:pPr>
              <w:jc w:val="right"/>
            </w:pPr>
            <w:r>
              <w:t>0.0019</w:t>
            </w:r>
          </w:p>
        </w:tc>
      </w:tr>
      <w:tr w:rsidR="00515C31" w14:paraId="5E9A4C1D" w14:textId="77777777">
        <w:tc>
          <w:tcPr>
            <w:tcW w:w="0" w:type="auto"/>
          </w:tcPr>
          <w:p w14:paraId="4098EA13" w14:textId="77777777" w:rsidR="00515C31" w:rsidRDefault="007C42C2">
            <w:r>
              <w:t>arts</w:t>
            </w:r>
          </w:p>
        </w:tc>
        <w:tc>
          <w:tcPr>
            <w:tcW w:w="0" w:type="auto"/>
          </w:tcPr>
          <w:p w14:paraId="4558B87D" w14:textId="77777777" w:rsidR="00515C31" w:rsidRDefault="007C42C2">
            <w:r>
              <w:t>blindworrell</w:t>
            </w:r>
          </w:p>
        </w:tc>
        <w:tc>
          <w:tcPr>
            <w:tcW w:w="0" w:type="auto"/>
          </w:tcPr>
          <w:p w14:paraId="77AA683A" w14:textId="77777777" w:rsidR="00515C31" w:rsidRDefault="007C42C2">
            <w:pPr>
              <w:jc w:val="right"/>
            </w:pPr>
            <w:r>
              <w:t>15</w:t>
            </w:r>
          </w:p>
        </w:tc>
        <w:tc>
          <w:tcPr>
            <w:tcW w:w="0" w:type="auto"/>
          </w:tcPr>
          <w:p w14:paraId="5F6D6A96" w14:textId="77777777" w:rsidR="00515C31" w:rsidRDefault="007C42C2">
            <w:pPr>
              <w:jc w:val="right"/>
            </w:pPr>
            <w:r>
              <w:t>0.0011</w:t>
            </w:r>
          </w:p>
        </w:tc>
        <w:tc>
          <w:tcPr>
            <w:tcW w:w="0" w:type="auto"/>
          </w:tcPr>
          <w:p w14:paraId="039EDD87" w14:textId="77777777" w:rsidR="00515C31" w:rsidRDefault="007C42C2">
            <w:pPr>
              <w:jc w:val="right"/>
            </w:pPr>
            <w:r>
              <w:t>1.3863</w:t>
            </w:r>
          </w:p>
        </w:tc>
        <w:tc>
          <w:tcPr>
            <w:tcW w:w="0" w:type="auto"/>
          </w:tcPr>
          <w:p w14:paraId="00A54024" w14:textId="77777777" w:rsidR="00515C31" w:rsidRDefault="007C42C2">
            <w:pPr>
              <w:jc w:val="right"/>
            </w:pPr>
            <w:r>
              <w:t>0.0016</w:t>
            </w:r>
          </w:p>
        </w:tc>
      </w:tr>
      <w:tr w:rsidR="00515C31" w14:paraId="5BE11E81" w14:textId="77777777">
        <w:tc>
          <w:tcPr>
            <w:tcW w:w="0" w:type="auto"/>
          </w:tcPr>
          <w:p w14:paraId="6066E6BA" w14:textId="77777777" w:rsidR="00515C31" w:rsidRDefault="007C42C2">
            <w:r>
              <w:t>arts</w:t>
            </w:r>
          </w:p>
        </w:tc>
        <w:tc>
          <w:tcPr>
            <w:tcW w:w="0" w:type="auto"/>
          </w:tcPr>
          <w:p w14:paraId="66AE4BFA" w14:textId="77777777" w:rsidR="00515C31" w:rsidRDefault="007C42C2">
            <w:r>
              <w:t>kiln</w:t>
            </w:r>
          </w:p>
        </w:tc>
        <w:tc>
          <w:tcPr>
            <w:tcW w:w="0" w:type="auto"/>
          </w:tcPr>
          <w:p w14:paraId="47A5B0ED" w14:textId="77777777" w:rsidR="00515C31" w:rsidRDefault="007C42C2">
            <w:pPr>
              <w:jc w:val="right"/>
            </w:pPr>
            <w:r>
              <w:t>15</w:t>
            </w:r>
          </w:p>
        </w:tc>
        <w:tc>
          <w:tcPr>
            <w:tcW w:w="0" w:type="auto"/>
          </w:tcPr>
          <w:p w14:paraId="3A815EA5" w14:textId="77777777" w:rsidR="00515C31" w:rsidRDefault="007C42C2">
            <w:pPr>
              <w:jc w:val="right"/>
            </w:pPr>
            <w:r>
              <w:t>0.0011</w:t>
            </w:r>
          </w:p>
        </w:tc>
        <w:tc>
          <w:tcPr>
            <w:tcW w:w="0" w:type="auto"/>
          </w:tcPr>
          <w:p w14:paraId="1018C506" w14:textId="77777777" w:rsidR="00515C31" w:rsidRDefault="007C42C2">
            <w:pPr>
              <w:jc w:val="right"/>
            </w:pPr>
            <w:r>
              <w:t>1.3863</w:t>
            </w:r>
          </w:p>
        </w:tc>
        <w:tc>
          <w:tcPr>
            <w:tcW w:w="0" w:type="auto"/>
          </w:tcPr>
          <w:p w14:paraId="214B2BEE" w14:textId="77777777" w:rsidR="00515C31" w:rsidRDefault="007C42C2">
            <w:pPr>
              <w:jc w:val="right"/>
            </w:pPr>
            <w:r>
              <w:t>0.0016</w:t>
            </w:r>
          </w:p>
        </w:tc>
      </w:tr>
      <w:tr w:rsidR="00515C31" w14:paraId="14E19AA6" w14:textId="77777777">
        <w:tc>
          <w:tcPr>
            <w:tcW w:w="0" w:type="auto"/>
          </w:tcPr>
          <w:p w14:paraId="665C1AEB" w14:textId="77777777" w:rsidR="00515C31" w:rsidRDefault="007C42C2">
            <w:r>
              <w:t>arts</w:t>
            </w:r>
          </w:p>
        </w:tc>
        <w:tc>
          <w:tcPr>
            <w:tcW w:w="0" w:type="auto"/>
          </w:tcPr>
          <w:p w14:paraId="7681A453" w14:textId="77777777" w:rsidR="00515C31" w:rsidRDefault="007C42C2">
            <w:r>
              <w:t>nfbc</w:t>
            </w:r>
          </w:p>
        </w:tc>
        <w:tc>
          <w:tcPr>
            <w:tcW w:w="0" w:type="auto"/>
          </w:tcPr>
          <w:p w14:paraId="668A0720" w14:textId="77777777" w:rsidR="00515C31" w:rsidRDefault="007C42C2">
            <w:pPr>
              <w:jc w:val="right"/>
            </w:pPr>
            <w:r>
              <w:t>30</w:t>
            </w:r>
          </w:p>
        </w:tc>
        <w:tc>
          <w:tcPr>
            <w:tcW w:w="0" w:type="auto"/>
          </w:tcPr>
          <w:p w14:paraId="584043F2" w14:textId="77777777" w:rsidR="00515C31" w:rsidRDefault="007C42C2">
            <w:pPr>
              <w:jc w:val="right"/>
            </w:pPr>
            <w:r>
              <w:t>0.0023</w:t>
            </w:r>
          </w:p>
        </w:tc>
        <w:tc>
          <w:tcPr>
            <w:tcW w:w="0" w:type="auto"/>
          </w:tcPr>
          <w:p w14:paraId="347B7547" w14:textId="77777777" w:rsidR="00515C31" w:rsidRDefault="007C42C2">
            <w:pPr>
              <w:jc w:val="right"/>
            </w:pPr>
            <w:r>
              <w:t>0.6931</w:t>
            </w:r>
          </w:p>
        </w:tc>
        <w:tc>
          <w:tcPr>
            <w:tcW w:w="0" w:type="auto"/>
          </w:tcPr>
          <w:p w14:paraId="7F4F00E0" w14:textId="77777777" w:rsidR="00515C31" w:rsidRDefault="007C42C2">
            <w:pPr>
              <w:jc w:val="right"/>
            </w:pPr>
            <w:r>
              <w:t>0.0016</w:t>
            </w:r>
          </w:p>
        </w:tc>
      </w:tr>
      <w:tr w:rsidR="00515C31" w14:paraId="24C9661D" w14:textId="77777777">
        <w:tc>
          <w:tcPr>
            <w:tcW w:w="0" w:type="auto"/>
          </w:tcPr>
          <w:p w14:paraId="2DF67CCA" w14:textId="77777777" w:rsidR="00515C31" w:rsidRDefault="007C42C2">
            <w:r>
              <w:t>arts</w:t>
            </w:r>
          </w:p>
        </w:tc>
        <w:tc>
          <w:tcPr>
            <w:tcW w:w="0" w:type="auto"/>
          </w:tcPr>
          <w:p w14:paraId="641E2AD8" w14:textId="77777777" w:rsidR="00515C31" w:rsidRDefault="007C42C2">
            <w:r>
              <w:t>etsy</w:t>
            </w:r>
          </w:p>
        </w:tc>
        <w:tc>
          <w:tcPr>
            <w:tcW w:w="0" w:type="auto"/>
          </w:tcPr>
          <w:p w14:paraId="745E9C06" w14:textId="77777777" w:rsidR="00515C31" w:rsidRDefault="007C42C2">
            <w:pPr>
              <w:jc w:val="right"/>
            </w:pPr>
            <w:r>
              <w:t>14</w:t>
            </w:r>
          </w:p>
        </w:tc>
        <w:tc>
          <w:tcPr>
            <w:tcW w:w="0" w:type="auto"/>
          </w:tcPr>
          <w:p w14:paraId="6C94802C" w14:textId="77777777" w:rsidR="00515C31" w:rsidRDefault="007C42C2">
            <w:pPr>
              <w:jc w:val="right"/>
            </w:pPr>
            <w:r>
              <w:t>0.0011</w:t>
            </w:r>
          </w:p>
        </w:tc>
        <w:tc>
          <w:tcPr>
            <w:tcW w:w="0" w:type="auto"/>
          </w:tcPr>
          <w:p w14:paraId="18060AB4" w14:textId="77777777" w:rsidR="00515C31" w:rsidRDefault="007C42C2">
            <w:pPr>
              <w:jc w:val="right"/>
            </w:pPr>
            <w:r>
              <w:t>1.3863</w:t>
            </w:r>
          </w:p>
        </w:tc>
        <w:tc>
          <w:tcPr>
            <w:tcW w:w="0" w:type="auto"/>
          </w:tcPr>
          <w:p w14:paraId="3AD55277" w14:textId="77777777" w:rsidR="00515C31" w:rsidRDefault="007C42C2">
            <w:pPr>
              <w:jc w:val="right"/>
            </w:pPr>
            <w:r>
              <w:t>0.0015</w:t>
            </w:r>
          </w:p>
        </w:tc>
      </w:tr>
      <w:tr w:rsidR="00515C31" w14:paraId="4755C456" w14:textId="77777777">
        <w:tc>
          <w:tcPr>
            <w:tcW w:w="0" w:type="auto"/>
          </w:tcPr>
          <w:p w14:paraId="5D5F39EE" w14:textId="77777777" w:rsidR="00515C31" w:rsidRDefault="007C42C2">
            <w:r>
              <w:t>a</w:t>
            </w:r>
            <w:r>
              <w:lastRenderedPageBreak/>
              <w:t>rts</w:t>
            </w:r>
          </w:p>
        </w:tc>
        <w:tc>
          <w:tcPr>
            <w:tcW w:w="0" w:type="auto"/>
          </w:tcPr>
          <w:p w14:paraId="293E3FAC" w14:textId="77777777" w:rsidR="00515C31" w:rsidRDefault="007C42C2">
            <w:r>
              <w:lastRenderedPageBreak/>
              <w:t>lyndala</w:t>
            </w:r>
            <w:r>
              <w:lastRenderedPageBreak/>
              <w:t>mbert</w:t>
            </w:r>
          </w:p>
        </w:tc>
        <w:tc>
          <w:tcPr>
            <w:tcW w:w="0" w:type="auto"/>
          </w:tcPr>
          <w:p w14:paraId="541D65A7" w14:textId="77777777" w:rsidR="00515C31" w:rsidRDefault="007C42C2">
            <w:pPr>
              <w:jc w:val="right"/>
            </w:pPr>
            <w:r>
              <w:lastRenderedPageBreak/>
              <w:t>1</w:t>
            </w:r>
            <w:r>
              <w:lastRenderedPageBreak/>
              <w:t>4</w:t>
            </w:r>
          </w:p>
        </w:tc>
        <w:tc>
          <w:tcPr>
            <w:tcW w:w="0" w:type="auto"/>
          </w:tcPr>
          <w:p w14:paraId="06D18C0B" w14:textId="77777777" w:rsidR="00515C31" w:rsidRDefault="007C42C2">
            <w:pPr>
              <w:jc w:val="right"/>
            </w:pPr>
            <w:r>
              <w:lastRenderedPageBreak/>
              <w:t>0</w:t>
            </w:r>
            <w:r>
              <w:lastRenderedPageBreak/>
              <w:t>.0011</w:t>
            </w:r>
          </w:p>
        </w:tc>
        <w:tc>
          <w:tcPr>
            <w:tcW w:w="0" w:type="auto"/>
          </w:tcPr>
          <w:p w14:paraId="2FF62357" w14:textId="77777777" w:rsidR="00515C31" w:rsidRDefault="007C42C2">
            <w:pPr>
              <w:jc w:val="right"/>
            </w:pPr>
            <w:r>
              <w:lastRenderedPageBreak/>
              <w:t>1</w:t>
            </w:r>
            <w:r>
              <w:lastRenderedPageBreak/>
              <w:t>.3863</w:t>
            </w:r>
          </w:p>
        </w:tc>
        <w:tc>
          <w:tcPr>
            <w:tcW w:w="0" w:type="auto"/>
          </w:tcPr>
          <w:p w14:paraId="10B693EE" w14:textId="77777777" w:rsidR="00515C31" w:rsidRDefault="007C42C2">
            <w:pPr>
              <w:jc w:val="right"/>
            </w:pPr>
            <w:r>
              <w:lastRenderedPageBreak/>
              <w:t>0</w:t>
            </w:r>
            <w:r>
              <w:lastRenderedPageBreak/>
              <w:t>.0015</w:t>
            </w:r>
          </w:p>
        </w:tc>
      </w:tr>
      <w:tr w:rsidR="00515C31" w14:paraId="3B41FDC9" w14:textId="77777777">
        <w:tc>
          <w:tcPr>
            <w:tcW w:w="0" w:type="auto"/>
          </w:tcPr>
          <w:p w14:paraId="4059FDE5" w14:textId="77777777" w:rsidR="00515C31" w:rsidRDefault="007C42C2">
            <w:r>
              <w:lastRenderedPageBreak/>
              <w:t>arts</w:t>
            </w:r>
          </w:p>
        </w:tc>
        <w:tc>
          <w:tcPr>
            <w:tcW w:w="0" w:type="auto"/>
          </w:tcPr>
          <w:p w14:paraId="576E0E2F" w14:textId="77777777" w:rsidR="00515C31" w:rsidRDefault="007C42C2">
            <w:r>
              <w:t>exhibition</w:t>
            </w:r>
          </w:p>
        </w:tc>
        <w:tc>
          <w:tcPr>
            <w:tcW w:w="0" w:type="auto"/>
          </w:tcPr>
          <w:p w14:paraId="342312AB" w14:textId="77777777" w:rsidR="00515C31" w:rsidRDefault="007C42C2">
            <w:pPr>
              <w:jc w:val="right"/>
            </w:pPr>
            <w:r>
              <w:t>63</w:t>
            </w:r>
          </w:p>
        </w:tc>
        <w:tc>
          <w:tcPr>
            <w:tcW w:w="0" w:type="auto"/>
          </w:tcPr>
          <w:p w14:paraId="408FEBAF" w14:textId="77777777" w:rsidR="00515C31" w:rsidRDefault="007C42C2">
            <w:pPr>
              <w:jc w:val="right"/>
            </w:pPr>
            <w:r>
              <w:t>0.0047</w:t>
            </w:r>
          </w:p>
        </w:tc>
        <w:tc>
          <w:tcPr>
            <w:tcW w:w="0" w:type="auto"/>
          </w:tcPr>
          <w:p w14:paraId="6C516FF0" w14:textId="77777777" w:rsidR="00515C31" w:rsidRDefault="007C42C2">
            <w:pPr>
              <w:jc w:val="right"/>
            </w:pPr>
            <w:r>
              <w:t>0.2877</w:t>
            </w:r>
          </w:p>
        </w:tc>
        <w:tc>
          <w:tcPr>
            <w:tcW w:w="0" w:type="auto"/>
          </w:tcPr>
          <w:p w14:paraId="0B404273" w14:textId="77777777" w:rsidR="00515C31" w:rsidRDefault="007C42C2">
            <w:pPr>
              <w:jc w:val="right"/>
            </w:pPr>
            <w:r>
              <w:t>0.0014</w:t>
            </w:r>
          </w:p>
        </w:tc>
      </w:tr>
      <w:tr w:rsidR="00515C31" w14:paraId="743E2AE8" w14:textId="77777777">
        <w:tc>
          <w:tcPr>
            <w:tcW w:w="0" w:type="auto"/>
          </w:tcPr>
          <w:p w14:paraId="6DB1D0D9" w14:textId="77777777" w:rsidR="00515C31" w:rsidRDefault="007C42C2">
            <w:r>
              <w:t>arts</w:t>
            </w:r>
          </w:p>
        </w:tc>
        <w:tc>
          <w:tcPr>
            <w:tcW w:w="0" w:type="auto"/>
          </w:tcPr>
          <w:p w14:paraId="59A603F3" w14:textId="77777777" w:rsidR="00515C31" w:rsidRDefault="007C42C2">
            <w:r>
              <w:t>soundcloud</w:t>
            </w:r>
          </w:p>
        </w:tc>
        <w:tc>
          <w:tcPr>
            <w:tcW w:w="0" w:type="auto"/>
          </w:tcPr>
          <w:p w14:paraId="50F26980" w14:textId="77777777" w:rsidR="00515C31" w:rsidRDefault="007C42C2">
            <w:pPr>
              <w:jc w:val="right"/>
            </w:pPr>
            <w:r>
              <w:t>12</w:t>
            </w:r>
          </w:p>
        </w:tc>
        <w:tc>
          <w:tcPr>
            <w:tcW w:w="0" w:type="auto"/>
          </w:tcPr>
          <w:p w14:paraId="7EC646BC" w14:textId="77777777" w:rsidR="00515C31" w:rsidRDefault="007C42C2">
            <w:pPr>
              <w:jc w:val="right"/>
            </w:pPr>
            <w:r>
              <w:t>0.0009</w:t>
            </w:r>
          </w:p>
        </w:tc>
        <w:tc>
          <w:tcPr>
            <w:tcW w:w="0" w:type="auto"/>
          </w:tcPr>
          <w:p w14:paraId="1794A870" w14:textId="77777777" w:rsidR="00515C31" w:rsidRDefault="007C42C2">
            <w:pPr>
              <w:jc w:val="right"/>
            </w:pPr>
            <w:r>
              <w:t>1.3863</w:t>
            </w:r>
          </w:p>
        </w:tc>
        <w:tc>
          <w:tcPr>
            <w:tcW w:w="0" w:type="auto"/>
          </w:tcPr>
          <w:p w14:paraId="3D0E9A31" w14:textId="77777777" w:rsidR="00515C31" w:rsidRDefault="007C42C2">
            <w:pPr>
              <w:jc w:val="right"/>
            </w:pPr>
            <w:r>
              <w:t>0.0012</w:t>
            </w:r>
          </w:p>
        </w:tc>
      </w:tr>
      <w:tr w:rsidR="00515C31" w14:paraId="4DA5E832" w14:textId="77777777">
        <w:tc>
          <w:tcPr>
            <w:tcW w:w="0" w:type="auto"/>
          </w:tcPr>
          <w:p w14:paraId="1000EFB5" w14:textId="77777777" w:rsidR="00515C31" w:rsidRDefault="007C42C2">
            <w:r>
              <w:t>cs</w:t>
            </w:r>
          </w:p>
        </w:tc>
        <w:tc>
          <w:tcPr>
            <w:tcW w:w="0" w:type="auto"/>
          </w:tcPr>
          <w:p w14:paraId="0EF8BC1D" w14:textId="77777777" w:rsidR="00515C31" w:rsidRDefault="007C42C2">
            <w:r>
              <w:t>linux</w:t>
            </w:r>
          </w:p>
        </w:tc>
        <w:tc>
          <w:tcPr>
            <w:tcW w:w="0" w:type="auto"/>
          </w:tcPr>
          <w:p w14:paraId="77555157" w14:textId="77777777" w:rsidR="00515C31" w:rsidRDefault="007C42C2">
            <w:pPr>
              <w:jc w:val="right"/>
            </w:pPr>
            <w:r>
              <w:t>1073</w:t>
            </w:r>
          </w:p>
        </w:tc>
        <w:tc>
          <w:tcPr>
            <w:tcW w:w="0" w:type="auto"/>
          </w:tcPr>
          <w:p w14:paraId="1F1E6846" w14:textId="77777777" w:rsidR="00515C31" w:rsidRDefault="007C42C2">
            <w:pPr>
              <w:jc w:val="right"/>
            </w:pPr>
            <w:r>
              <w:t>0.0027</w:t>
            </w:r>
          </w:p>
        </w:tc>
        <w:tc>
          <w:tcPr>
            <w:tcW w:w="0" w:type="auto"/>
          </w:tcPr>
          <w:p w14:paraId="6C930E08" w14:textId="77777777" w:rsidR="00515C31" w:rsidRDefault="007C42C2">
            <w:pPr>
              <w:jc w:val="right"/>
            </w:pPr>
            <w:r>
              <w:t>0.2877</w:t>
            </w:r>
          </w:p>
        </w:tc>
        <w:tc>
          <w:tcPr>
            <w:tcW w:w="0" w:type="auto"/>
          </w:tcPr>
          <w:p w14:paraId="608E497B" w14:textId="77777777" w:rsidR="00515C31" w:rsidRDefault="007C42C2">
            <w:pPr>
              <w:jc w:val="right"/>
            </w:pPr>
            <w:r>
              <w:t>0.0008</w:t>
            </w:r>
          </w:p>
        </w:tc>
      </w:tr>
      <w:tr w:rsidR="00515C31" w14:paraId="04669344" w14:textId="77777777">
        <w:tc>
          <w:tcPr>
            <w:tcW w:w="0" w:type="auto"/>
          </w:tcPr>
          <w:p w14:paraId="70C9B14F" w14:textId="77777777" w:rsidR="00515C31" w:rsidRDefault="007C42C2">
            <w:r>
              <w:t>cs</w:t>
            </w:r>
          </w:p>
        </w:tc>
        <w:tc>
          <w:tcPr>
            <w:tcW w:w="0" w:type="auto"/>
          </w:tcPr>
          <w:p w14:paraId="04A41A2A" w14:textId="77777777" w:rsidR="00515C31" w:rsidRDefault="007C42C2">
            <w:r>
              <w:t>microsoft</w:t>
            </w:r>
          </w:p>
        </w:tc>
        <w:tc>
          <w:tcPr>
            <w:tcW w:w="0" w:type="auto"/>
          </w:tcPr>
          <w:p w14:paraId="268C777B" w14:textId="77777777" w:rsidR="00515C31" w:rsidRDefault="007C42C2">
            <w:pPr>
              <w:jc w:val="right"/>
            </w:pPr>
            <w:r>
              <w:t>1073</w:t>
            </w:r>
          </w:p>
        </w:tc>
        <w:tc>
          <w:tcPr>
            <w:tcW w:w="0" w:type="auto"/>
          </w:tcPr>
          <w:p w14:paraId="75D06254" w14:textId="77777777" w:rsidR="00515C31" w:rsidRDefault="007C42C2">
            <w:pPr>
              <w:jc w:val="right"/>
            </w:pPr>
            <w:r>
              <w:t>0.0027</w:t>
            </w:r>
          </w:p>
        </w:tc>
        <w:tc>
          <w:tcPr>
            <w:tcW w:w="0" w:type="auto"/>
          </w:tcPr>
          <w:p w14:paraId="565916A4" w14:textId="77777777" w:rsidR="00515C31" w:rsidRDefault="007C42C2">
            <w:pPr>
              <w:jc w:val="right"/>
            </w:pPr>
            <w:r>
              <w:t>0.2877</w:t>
            </w:r>
          </w:p>
        </w:tc>
        <w:tc>
          <w:tcPr>
            <w:tcW w:w="0" w:type="auto"/>
          </w:tcPr>
          <w:p w14:paraId="32C68199" w14:textId="77777777" w:rsidR="00515C31" w:rsidRDefault="007C42C2">
            <w:pPr>
              <w:jc w:val="right"/>
            </w:pPr>
            <w:r>
              <w:t>0.0008</w:t>
            </w:r>
          </w:p>
        </w:tc>
      </w:tr>
      <w:tr w:rsidR="00515C31" w14:paraId="40162EBF" w14:textId="77777777">
        <w:tc>
          <w:tcPr>
            <w:tcW w:w="0" w:type="auto"/>
          </w:tcPr>
          <w:p w14:paraId="6E2C5285" w14:textId="77777777" w:rsidR="00515C31" w:rsidRDefault="007C42C2">
            <w:r>
              <w:t>cs</w:t>
            </w:r>
          </w:p>
        </w:tc>
        <w:tc>
          <w:tcPr>
            <w:tcW w:w="0" w:type="auto"/>
          </w:tcPr>
          <w:p w14:paraId="3566A8B6" w14:textId="77777777" w:rsidR="00515C31" w:rsidRDefault="007C42C2">
            <w:r>
              <w:t>key</w:t>
            </w:r>
          </w:p>
        </w:tc>
        <w:tc>
          <w:tcPr>
            <w:tcW w:w="0" w:type="auto"/>
          </w:tcPr>
          <w:p w14:paraId="3E631347" w14:textId="77777777" w:rsidR="00515C31" w:rsidRDefault="007C42C2">
            <w:pPr>
              <w:jc w:val="right"/>
            </w:pPr>
            <w:r>
              <w:t>1065</w:t>
            </w:r>
          </w:p>
        </w:tc>
        <w:tc>
          <w:tcPr>
            <w:tcW w:w="0" w:type="auto"/>
          </w:tcPr>
          <w:p w14:paraId="79E7575E" w14:textId="77777777" w:rsidR="00515C31" w:rsidRDefault="007C42C2">
            <w:pPr>
              <w:jc w:val="right"/>
            </w:pPr>
            <w:r>
              <w:t>0.0027</w:t>
            </w:r>
          </w:p>
        </w:tc>
        <w:tc>
          <w:tcPr>
            <w:tcW w:w="0" w:type="auto"/>
          </w:tcPr>
          <w:p w14:paraId="3B0FA36A" w14:textId="77777777" w:rsidR="00515C31" w:rsidRDefault="007C42C2">
            <w:pPr>
              <w:jc w:val="right"/>
            </w:pPr>
            <w:r>
              <w:t>0.2877</w:t>
            </w:r>
          </w:p>
        </w:tc>
        <w:tc>
          <w:tcPr>
            <w:tcW w:w="0" w:type="auto"/>
          </w:tcPr>
          <w:p w14:paraId="61FCF37F" w14:textId="77777777" w:rsidR="00515C31" w:rsidRDefault="007C42C2">
            <w:pPr>
              <w:jc w:val="right"/>
            </w:pPr>
            <w:r>
              <w:t>0.0008</w:t>
            </w:r>
          </w:p>
        </w:tc>
      </w:tr>
      <w:tr w:rsidR="00515C31" w14:paraId="0D1DB2FF" w14:textId="77777777">
        <w:tc>
          <w:tcPr>
            <w:tcW w:w="0" w:type="auto"/>
          </w:tcPr>
          <w:p w14:paraId="2E0C2689" w14:textId="77777777" w:rsidR="00515C31" w:rsidRDefault="007C42C2">
            <w:r>
              <w:t>cs</w:t>
            </w:r>
          </w:p>
        </w:tc>
        <w:tc>
          <w:tcPr>
            <w:tcW w:w="0" w:type="auto"/>
          </w:tcPr>
          <w:p w14:paraId="232F24BF" w14:textId="77777777" w:rsidR="00515C31" w:rsidRDefault="007C42C2">
            <w:r>
              <w:t>nvda</w:t>
            </w:r>
          </w:p>
        </w:tc>
        <w:tc>
          <w:tcPr>
            <w:tcW w:w="0" w:type="auto"/>
          </w:tcPr>
          <w:p w14:paraId="62A17818" w14:textId="77777777" w:rsidR="00515C31" w:rsidRDefault="007C42C2">
            <w:pPr>
              <w:jc w:val="right"/>
            </w:pPr>
            <w:r>
              <w:t>893</w:t>
            </w:r>
          </w:p>
        </w:tc>
        <w:tc>
          <w:tcPr>
            <w:tcW w:w="0" w:type="auto"/>
          </w:tcPr>
          <w:p w14:paraId="67892036" w14:textId="77777777" w:rsidR="00515C31" w:rsidRDefault="007C42C2">
            <w:pPr>
              <w:jc w:val="right"/>
            </w:pPr>
            <w:r>
              <w:t>0.0022</w:t>
            </w:r>
          </w:p>
        </w:tc>
        <w:tc>
          <w:tcPr>
            <w:tcW w:w="0" w:type="auto"/>
          </w:tcPr>
          <w:p w14:paraId="12A59C40" w14:textId="77777777" w:rsidR="00515C31" w:rsidRDefault="007C42C2">
            <w:pPr>
              <w:jc w:val="right"/>
            </w:pPr>
            <w:r>
              <w:t>0.2877</w:t>
            </w:r>
          </w:p>
        </w:tc>
        <w:tc>
          <w:tcPr>
            <w:tcW w:w="0" w:type="auto"/>
          </w:tcPr>
          <w:p w14:paraId="7667F48D" w14:textId="77777777" w:rsidR="00515C31" w:rsidRDefault="007C42C2">
            <w:pPr>
              <w:jc w:val="right"/>
            </w:pPr>
            <w:r>
              <w:t>0.0006</w:t>
            </w:r>
          </w:p>
        </w:tc>
      </w:tr>
      <w:tr w:rsidR="00515C31" w14:paraId="7F5F6B32" w14:textId="77777777">
        <w:tc>
          <w:tcPr>
            <w:tcW w:w="0" w:type="auto"/>
          </w:tcPr>
          <w:p w14:paraId="47689829" w14:textId="77777777" w:rsidR="00515C31" w:rsidRDefault="007C42C2">
            <w:r>
              <w:t>cs</w:t>
            </w:r>
          </w:p>
        </w:tc>
        <w:tc>
          <w:tcPr>
            <w:tcW w:w="0" w:type="auto"/>
          </w:tcPr>
          <w:p w14:paraId="12A2273A" w14:textId="77777777" w:rsidR="00515C31" w:rsidRDefault="007C42C2">
            <w:r>
              <w:t>cobol</w:t>
            </w:r>
          </w:p>
        </w:tc>
        <w:tc>
          <w:tcPr>
            <w:tcW w:w="0" w:type="auto"/>
          </w:tcPr>
          <w:p w14:paraId="71C796BD" w14:textId="77777777" w:rsidR="00515C31" w:rsidRDefault="007C42C2">
            <w:pPr>
              <w:jc w:val="right"/>
            </w:pPr>
            <w:r>
              <w:t>171</w:t>
            </w:r>
          </w:p>
        </w:tc>
        <w:tc>
          <w:tcPr>
            <w:tcW w:w="0" w:type="auto"/>
          </w:tcPr>
          <w:p w14:paraId="10EEB31F" w14:textId="77777777" w:rsidR="00515C31" w:rsidRDefault="007C42C2">
            <w:pPr>
              <w:jc w:val="right"/>
            </w:pPr>
            <w:r>
              <w:t>0.0004</w:t>
            </w:r>
          </w:p>
        </w:tc>
        <w:tc>
          <w:tcPr>
            <w:tcW w:w="0" w:type="auto"/>
          </w:tcPr>
          <w:p w14:paraId="305A5373" w14:textId="77777777" w:rsidR="00515C31" w:rsidRDefault="007C42C2">
            <w:pPr>
              <w:jc w:val="right"/>
            </w:pPr>
            <w:r>
              <w:t>1.3863</w:t>
            </w:r>
          </w:p>
        </w:tc>
        <w:tc>
          <w:tcPr>
            <w:tcW w:w="0" w:type="auto"/>
          </w:tcPr>
          <w:p w14:paraId="14403C8B" w14:textId="77777777" w:rsidR="00515C31" w:rsidRDefault="007C42C2">
            <w:pPr>
              <w:jc w:val="right"/>
            </w:pPr>
            <w:r>
              <w:t>0.0006</w:t>
            </w:r>
          </w:p>
        </w:tc>
      </w:tr>
      <w:tr w:rsidR="00515C31" w14:paraId="7A274DFE" w14:textId="77777777">
        <w:tc>
          <w:tcPr>
            <w:tcW w:w="0" w:type="auto"/>
          </w:tcPr>
          <w:p w14:paraId="0AA0610B" w14:textId="77777777" w:rsidR="00515C31" w:rsidRDefault="007C42C2">
            <w:r>
              <w:t>cs</w:t>
            </w:r>
          </w:p>
        </w:tc>
        <w:tc>
          <w:tcPr>
            <w:tcW w:w="0" w:type="auto"/>
          </w:tcPr>
          <w:p w14:paraId="45B78A7C" w14:textId="77777777" w:rsidR="00515C31" w:rsidRDefault="007C42C2">
            <w:r>
              <w:t>command</w:t>
            </w:r>
          </w:p>
        </w:tc>
        <w:tc>
          <w:tcPr>
            <w:tcW w:w="0" w:type="auto"/>
          </w:tcPr>
          <w:p w14:paraId="2D488653" w14:textId="77777777" w:rsidR="00515C31" w:rsidRDefault="007C42C2">
            <w:pPr>
              <w:jc w:val="right"/>
            </w:pPr>
            <w:r>
              <w:t>699</w:t>
            </w:r>
          </w:p>
        </w:tc>
        <w:tc>
          <w:tcPr>
            <w:tcW w:w="0" w:type="auto"/>
          </w:tcPr>
          <w:p w14:paraId="5255D85F" w14:textId="77777777" w:rsidR="00515C31" w:rsidRDefault="007C42C2">
            <w:pPr>
              <w:jc w:val="right"/>
            </w:pPr>
            <w:r>
              <w:t>0.0018</w:t>
            </w:r>
          </w:p>
        </w:tc>
        <w:tc>
          <w:tcPr>
            <w:tcW w:w="0" w:type="auto"/>
          </w:tcPr>
          <w:p w14:paraId="425A9385" w14:textId="77777777" w:rsidR="00515C31" w:rsidRDefault="007C42C2">
            <w:pPr>
              <w:jc w:val="right"/>
            </w:pPr>
            <w:r>
              <w:t>0.2877</w:t>
            </w:r>
          </w:p>
        </w:tc>
        <w:tc>
          <w:tcPr>
            <w:tcW w:w="0" w:type="auto"/>
          </w:tcPr>
          <w:p w14:paraId="27DA3B72" w14:textId="77777777" w:rsidR="00515C31" w:rsidRDefault="007C42C2">
            <w:pPr>
              <w:jc w:val="right"/>
            </w:pPr>
            <w:r>
              <w:t>0.0005</w:t>
            </w:r>
          </w:p>
        </w:tc>
      </w:tr>
      <w:tr w:rsidR="00515C31" w14:paraId="36DDBD56" w14:textId="77777777">
        <w:tc>
          <w:tcPr>
            <w:tcW w:w="0" w:type="auto"/>
          </w:tcPr>
          <w:p w14:paraId="50E7F159" w14:textId="77777777" w:rsidR="00515C31" w:rsidRDefault="007C42C2">
            <w:r>
              <w:t>cs</w:t>
            </w:r>
          </w:p>
        </w:tc>
        <w:tc>
          <w:tcPr>
            <w:tcW w:w="0" w:type="auto"/>
          </w:tcPr>
          <w:p w14:paraId="6D22C8B5" w14:textId="77777777" w:rsidR="00515C31" w:rsidRDefault="007C42C2">
            <w:r>
              <w:t>java</w:t>
            </w:r>
          </w:p>
        </w:tc>
        <w:tc>
          <w:tcPr>
            <w:tcW w:w="0" w:type="auto"/>
          </w:tcPr>
          <w:p w14:paraId="6A7ABEBD" w14:textId="77777777" w:rsidR="00515C31" w:rsidRDefault="007C42C2">
            <w:pPr>
              <w:jc w:val="right"/>
            </w:pPr>
            <w:r>
              <w:t>657</w:t>
            </w:r>
          </w:p>
        </w:tc>
        <w:tc>
          <w:tcPr>
            <w:tcW w:w="0" w:type="auto"/>
          </w:tcPr>
          <w:p w14:paraId="01F44396" w14:textId="77777777" w:rsidR="00515C31" w:rsidRDefault="007C42C2">
            <w:pPr>
              <w:jc w:val="right"/>
            </w:pPr>
            <w:r>
              <w:t>0.0017</w:t>
            </w:r>
          </w:p>
        </w:tc>
        <w:tc>
          <w:tcPr>
            <w:tcW w:w="0" w:type="auto"/>
          </w:tcPr>
          <w:p w14:paraId="12D18CB0" w14:textId="77777777" w:rsidR="00515C31" w:rsidRDefault="007C42C2">
            <w:pPr>
              <w:jc w:val="right"/>
            </w:pPr>
            <w:r>
              <w:t>0.2877</w:t>
            </w:r>
          </w:p>
        </w:tc>
        <w:tc>
          <w:tcPr>
            <w:tcW w:w="0" w:type="auto"/>
          </w:tcPr>
          <w:p w14:paraId="0C0F0273" w14:textId="77777777" w:rsidR="00515C31" w:rsidRDefault="007C42C2">
            <w:pPr>
              <w:jc w:val="right"/>
            </w:pPr>
            <w:r>
              <w:t>0.0005</w:t>
            </w:r>
          </w:p>
        </w:tc>
      </w:tr>
      <w:tr w:rsidR="00515C31" w14:paraId="65E6DD5E" w14:textId="77777777">
        <w:tc>
          <w:tcPr>
            <w:tcW w:w="0" w:type="auto"/>
          </w:tcPr>
          <w:p w14:paraId="73B5519F" w14:textId="77777777" w:rsidR="00515C31" w:rsidRDefault="007C42C2">
            <w:r>
              <w:t>cs</w:t>
            </w:r>
          </w:p>
        </w:tc>
        <w:tc>
          <w:tcPr>
            <w:tcW w:w="0" w:type="auto"/>
          </w:tcPr>
          <w:p w14:paraId="0E09489C" w14:textId="77777777" w:rsidR="00515C31" w:rsidRDefault="007C42C2">
            <w:r>
              <w:t>script</w:t>
            </w:r>
          </w:p>
        </w:tc>
        <w:tc>
          <w:tcPr>
            <w:tcW w:w="0" w:type="auto"/>
          </w:tcPr>
          <w:p w14:paraId="1533484A" w14:textId="77777777" w:rsidR="00515C31" w:rsidRDefault="007C42C2">
            <w:pPr>
              <w:jc w:val="right"/>
            </w:pPr>
            <w:r>
              <w:t>635</w:t>
            </w:r>
          </w:p>
        </w:tc>
        <w:tc>
          <w:tcPr>
            <w:tcW w:w="0" w:type="auto"/>
          </w:tcPr>
          <w:p w14:paraId="6B68FA86" w14:textId="77777777" w:rsidR="00515C31" w:rsidRDefault="007C42C2">
            <w:pPr>
              <w:jc w:val="right"/>
            </w:pPr>
            <w:r>
              <w:t>0.0016</w:t>
            </w:r>
          </w:p>
        </w:tc>
        <w:tc>
          <w:tcPr>
            <w:tcW w:w="0" w:type="auto"/>
          </w:tcPr>
          <w:p w14:paraId="355FD700" w14:textId="77777777" w:rsidR="00515C31" w:rsidRDefault="007C42C2">
            <w:pPr>
              <w:jc w:val="right"/>
            </w:pPr>
            <w:r>
              <w:t>0.2877</w:t>
            </w:r>
          </w:p>
        </w:tc>
        <w:tc>
          <w:tcPr>
            <w:tcW w:w="0" w:type="auto"/>
          </w:tcPr>
          <w:p w14:paraId="38C7D944" w14:textId="77777777" w:rsidR="00515C31" w:rsidRDefault="007C42C2">
            <w:pPr>
              <w:jc w:val="right"/>
            </w:pPr>
            <w:r>
              <w:t>0.0005</w:t>
            </w:r>
          </w:p>
        </w:tc>
      </w:tr>
      <w:tr w:rsidR="00515C31" w14:paraId="7C95D209" w14:textId="77777777">
        <w:tc>
          <w:tcPr>
            <w:tcW w:w="0" w:type="auto"/>
          </w:tcPr>
          <w:p w14:paraId="64C74CEB" w14:textId="77777777" w:rsidR="00515C31" w:rsidRDefault="007C42C2">
            <w:r>
              <w:t>cs</w:t>
            </w:r>
          </w:p>
        </w:tc>
        <w:tc>
          <w:tcPr>
            <w:tcW w:w="0" w:type="auto"/>
          </w:tcPr>
          <w:p w14:paraId="4CDEB12E" w14:textId="77777777" w:rsidR="00515C31" w:rsidRDefault="007C42C2">
            <w:r>
              <w:t>library</w:t>
            </w:r>
          </w:p>
        </w:tc>
        <w:tc>
          <w:tcPr>
            <w:tcW w:w="0" w:type="auto"/>
          </w:tcPr>
          <w:p w14:paraId="16401B70" w14:textId="77777777" w:rsidR="00515C31" w:rsidRDefault="007C42C2">
            <w:pPr>
              <w:jc w:val="right"/>
            </w:pPr>
            <w:r>
              <w:t>614</w:t>
            </w:r>
          </w:p>
        </w:tc>
        <w:tc>
          <w:tcPr>
            <w:tcW w:w="0" w:type="auto"/>
          </w:tcPr>
          <w:p w14:paraId="3469567A" w14:textId="77777777" w:rsidR="00515C31" w:rsidRDefault="007C42C2">
            <w:pPr>
              <w:jc w:val="right"/>
            </w:pPr>
            <w:r>
              <w:t>0.0015</w:t>
            </w:r>
          </w:p>
        </w:tc>
        <w:tc>
          <w:tcPr>
            <w:tcW w:w="0" w:type="auto"/>
          </w:tcPr>
          <w:p w14:paraId="48276867" w14:textId="77777777" w:rsidR="00515C31" w:rsidRDefault="007C42C2">
            <w:pPr>
              <w:jc w:val="right"/>
            </w:pPr>
            <w:r>
              <w:t>0.2877</w:t>
            </w:r>
          </w:p>
        </w:tc>
        <w:tc>
          <w:tcPr>
            <w:tcW w:w="0" w:type="auto"/>
          </w:tcPr>
          <w:p w14:paraId="2ADD0858" w14:textId="77777777" w:rsidR="00515C31" w:rsidRDefault="007C42C2">
            <w:pPr>
              <w:jc w:val="right"/>
            </w:pPr>
            <w:r>
              <w:t>0.0004</w:t>
            </w:r>
          </w:p>
        </w:tc>
      </w:tr>
      <w:tr w:rsidR="00515C31" w14:paraId="13786CB2" w14:textId="77777777">
        <w:tc>
          <w:tcPr>
            <w:tcW w:w="0" w:type="auto"/>
          </w:tcPr>
          <w:p w14:paraId="1AA79AB5" w14:textId="77777777" w:rsidR="00515C31" w:rsidRDefault="007C42C2">
            <w:r>
              <w:t>c</w:t>
            </w:r>
            <w:r>
              <w:lastRenderedPageBreak/>
              <w:t>s</w:t>
            </w:r>
          </w:p>
        </w:tc>
        <w:tc>
          <w:tcPr>
            <w:tcW w:w="0" w:type="auto"/>
          </w:tcPr>
          <w:p w14:paraId="2AE6D9E9" w14:textId="77777777" w:rsidR="00515C31" w:rsidRDefault="007C42C2">
            <w:r>
              <w:lastRenderedPageBreak/>
              <w:t>menu</w:t>
            </w:r>
          </w:p>
        </w:tc>
        <w:tc>
          <w:tcPr>
            <w:tcW w:w="0" w:type="auto"/>
          </w:tcPr>
          <w:p w14:paraId="75429669" w14:textId="77777777" w:rsidR="00515C31" w:rsidRDefault="007C42C2">
            <w:pPr>
              <w:jc w:val="right"/>
            </w:pPr>
            <w:r>
              <w:t>6</w:t>
            </w:r>
            <w:r>
              <w:lastRenderedPageBreak/>
              <w:t>08</w:t>
            </w:r>
          </w:p>
        </w:tc>
        <w:tc>
          <w:tcPr>
            <w:tcW w:w="0" w:type="auto"/>
          </w:tcPr>
          <w:p w14:paraId="16912106" w14:textId="77777777" w:rsidR="00515C31" w:rsidRDefault="007C42C2">
            <w:pPr>
              <w:jc w:val="right"/>
            </w:pPr>
            <w:r>
              <w:lastRenderedPageBreak/>
              <w:t>0</w:t>
            </w:r>
            <w:r>
              <w:lastRenderedPageBreak/>
              <w:t>.0015</w:t>
            </w:r>
          </w:p>
        </w:tc>
        <w:tc>
          <w:tcPr>
            <w:tcW w:w="0" w:type="auto"/>
          </w:tcPr>
          <w:p w14:paraId="58ACA5CA" w14:textId="77777777" w:rsidR="00515C31" w:rsidRDefault="007C42C2">
            <w:pPr>
              <w:jc w:val="right"/>
            </w:pPr>
            <w:r>
              <w:lastRenderedPageBreak/>
              <w:t>0</w:t>
            </w:r>
            <w:r>
              <w:lastRenderedPageBreak/>
              <w:t>.2877</w:t>
            </w:r>
          </w:p>
        </w:tc>
        <w:tc>
          <w:tcPr>
            <w:tcW w:w="0" w:type="auto"/>
          </w:tcPr>
          <w:p w14:paraId="72612294" w14:textId="77777777" w:rsidR="00515C31" w:rsidRDefault="007C42C2">
            <w:pPr>
              <w:jc w:val="right"/>
            </w:pPr>
            <w:r>
              <w:lastRenderedPageBreak/>
              <w:t>0</w:t>
            </w:r>
            <w:r>
              <w:lastRenderedPageBreak/>
              <w:t>.0004</w:t>
            </w:r>
          </w:p>
        </w:tc>
      </w:tr>
      <w:tr w:rsidR="00515C31" w14:paraId="1993BCE6" w14:textId="77777777">
        <w:tc>
          <w:tcPr>
            <w:tcW w:w="0" w:type="auto"/>
          </w:tcPr>
          <w:p w14:paraId="0DEEB5EB" w14:textId="77777777" w:rsidR="00515C31" w:rsidRDefault="007C42C2">
            <w:r>
              <w:lastRenderedPageBreak/>
              <w:t>math</w:t>
            </w:r>
          </w:p>
        </w:tc>
        <w:tc>
          <w:tcPr>
            <w:tcW w:w="0" w:type="auto"/>
          </w:tcPr>
          <w:p w14:paraId="19C5B644" w14:textId="77777777" w:rsidR="00515C31" w:rsidRDefault="007C42C2">
            <w:r>
              <w:t>latex</w:t>
            </w:r>
          </w:p>
        </w:tc>
        <w:tc>
          <w:tcPr>
            <w:tcW w:w="0" w:type="auto"/>
          </w:tcPr>
          <w:p w14:paraId="50EE0387" w14:textId="77777777" w:rsidR="00515C31" w:rsidRDefault="007C42C2">
            <w:pPr>
              <w:jc w:val="right"/>
            </w:pPr>
            <w:r>
              <w:t>2653</w:t>
            </w:r>
          </w:p>
        </w:tc>
        <w:tc>
          <w:tcPr>
            <w:tcW w:w="0" w:type="auto"/>
          </w:tcPr>
          <w:p w14:paraId="560A2E0E" w14:textId="77777777" w:rsidR="00515C31" w:rsidRDefault="007C42C2">
            <w:pPr>
              <w:jc w:val="right"/>
            </w:pPr>
            <w:r>
              <w:t>0.0075</w:t>
            </w:r>
          </w:p>
        </w:tc>
        <w:tc>
          <w:tcPr>
            <w:tcW w:w="0" w:type="auto"/>
          </w:tcPr>
          <w:p w14:paraId="5F95AB05" w14:textId="77777777" w:rsidR="00515C31" w:rsidRDefault="007C42C2">
            <w:pPr>
              <w:jc w:val="right"/>
            </w:pPr>
            <w:r>
              <w:t>0.2877</w:t>
            </w:r>
          </w:p>
        </w:tc>
        <w:tc>
          <w:tcPr>
            <w:tcW w:w="0" w:type="auto"/>
          </w:tcPr>
          <w:p w14:paraId="0BCEDA27" w14:textId="77777777" w:rsidR="00515C31" w:rsidRDefault="007C42C2">
            <w:pPr>
              <w:jc w:val="right"/>
            </w:pPr>
            <w:r>
              <w:t>0.0022</w:t>
            </w:r>
          </w:p>
        </w:tc>
      </w:tr>
      <w:tr w:rsidR="00515C31" w14:paraId="5B77E5B6" w14:textId="77777777">
        <w:tc>
          <w:tcPr>
            <w:tcW w:w="0" w:type="auto"/>
          </w:tcPr>
          <w:p w14:paraId="53C275E8" w14:textId="77777777" w:rsidR="00515C31" w:rsidRDefault="007C42C2">
            <w:r>
              <w:t>math</w:t>
            </w:r>
          </w:p>
        </w:tc>
        <w:tc>
          <w:tcPr>
            <w:tcW w:w="0" w:type="auto"/>
          </w:tcPr>
          <w:p w14:paraId="66322184" w14:textId="77777777" w:rsidR="00515C31" w:rsidRDefault="007C42C2">
            <w:r>
              <w:t>equation</w:t>
            </w:r>
          </w:p>
        </w:tc>
        <w:tc>
          <w:tcPr>
            <w:tcW w:w="0" w:type="auto"/>
          </w:tcPr>
          <w:p w14:paraId="2C3CB5CC" w14:textId="77777777" w:rsidR="00515C31" w:rsidRDefault="007C42C2">
            <w:pPr>
              <w:jc w:val="right"/>
            </w:pPr>
            <w:r>
              <w:t>1512</w:t>
            </w:r>
          </w:p>
        </w:tc>
        <w:tc>
          <w:tcPr>
            <w:tcW w:w="0" w:type="auto"/>
          </w:tcPr>
          <w:p w14:paraId="30171BB7" w14:textId="77777777" w:rsidR="00515C31" w:rsidRDefault="007C42C2">
            <w:pPr>
              <w:jc w:val="right"/>
            </w:pPr>
            <w:r>
              <w:t>0.0043</w:t>
            </w:r>
          </w:p>
        </w:tc>
        <w:tc>
          <w:tcPr>
            <w:tcW w:w="0" w:type="auto"/>
          </w:tcPr>
          <w:p w14:paraId="018F15B3" w14:textId="77777777" w:rsidR="00515C31" w:rsidRDefault="007C42C2">
            <w:pPr>
              <w:jc w:val="right"/>
            </w:pPr>
            <w:r>
              <w:t>0.2877</w:t>
            </w:r>
          </w:p>
        </w:tc>
        <w:tc>
          <w:tcPr>
            <w:tcW w:w="0" w:type="auto"/>
          </w:tcPr>
          <w:p w14:paraId="69401BD0" w14:textId="77777777" w:rsidR="00515C31" w:rsidRDefault="007C42C2">
            <w:pPr>
              <w:jc w:val="right"/>
            </w:pPr>
            <w:r>
              <w:t>0.0012</w:t>
            </w:r>
          </w:p>
        </w:tc>
      </w:tr>
      <w:tr w:rsidR="00515C31" w14:paraId="525C43B9" w14:textId="77777777">
        <w:tc>
          <w:tcPr>
            <w:tcW w:w="0" w:type="auto"/>
          </w:tcPr>
          <w:p w14:paraId="21B452AF" w14:textId="77777777" w:rsidR="00515C31" w:rsidRDefault="007C42C2">
            <w:r>
              <w:t>math</w:t>
            </w:r>
          </w:p>
        </w:tc>
        <w:tc>
          <w:tcPr>
            <w:tcW w:w="0" w:type="auto"/>
          </w:tcPr>
          <w:p w14:paraId="1DD4B5B4" w14:textId="77777777" w:rsidR="00515C31" w:rsidRDefault="007C42C2">
            <w:r>
              <w:t>mathml</w:t>
            </w:r>
          </w:p>
        </w:tc>
        <w:tc>
          <w:tcPr>
            <w:tcW w:w="0" w:type="auto"/>
          </w:tcPr>
          <w:p w14:paraId="044B81BA" w14:textId="77777777" w:rsidR="00515C31" w:rsidRDefault="007C42C2">
            <w:pPr>
              <w:jc w:val="right"/>
            </w:pPr>
            <w:r>
              <w:t>1165</w:t>
            </w:r>
          </w:p>
        </w:tc>
        <w:tc>
          <w:tcPr>
            <w:tcW w:w="0" w:type="auto"/>
          </w:tcPr>
          <w:p w14:paraId="5FBC6D0C" w14:textId="77777777" w:rsidR="00515C31" w:rsidRDefault="007C42C2">
            <w:pPr>
              <w:jc w:val="right"/>
            </w:pPr>
            <w:r>
              <w:t>0.0033</w:t>
            </w:r>
          </w:p>
        </w:tc>
        <w:tc>
          <w:tcPr>
            <w:tcW w:w="0" w:type="auto"/>
          </w:tcPr>
          <w:p w14:paraId="5AB05334" w14:textId="77777777" w:rsidR="00515C31" w:rsidRDefault="007C42C2">
            <w:pPr>
              <w:jc w:val="right"/>
            </w:pPr>
            <w:r>
              <w:t>0.2877</w:t>
            </w:r>
          </w:p>
        </w:tc>
        <w:tc>
          <w:tcPr>
            <w:tcW w:w="0" w:type="auto"/>
          </w:tcPr>
          <w:p w14:paraId="3974D6AB" w14:textId="77777777" w:rsidR="00515C31" w:rsidRDefault="007C42C2">
            <w:pPr>
              <w:jc w:val="right"/>
            </w:pPr>
            <w:r>
              <w:t>0.0009</w:t>
            </w:r>
          </w:p>
        </w:tc>
      </w:tr>
      <w:tr w:rsidR="00515C31" w14:paraId="7A62BB82" w14:textId="77777777">
        <w:tc>
          <w:tcPr>
            <w:tcW w:w="0" w:type="auto"/>
          </w:tcPr>
          <w:p w14:paraId="389EF5BC" w14:textId="77777777" w:rsidR="00515C31" w:rsidRDefault="007C42C2">
            <w:r>
              <w:t>math</w:t>
            </w:r>
          </w:p>
        </w:tc>
        <w:tc>
          <w:tcPr>
            <w:tcW w:w="0" w:type="auto"/>
          </w:tcPr>
          <w:p w14:paraId="45460BDB" w14:textId="77777777" w:rsidR="00515C31" w:rsidRDefault="007C42C2">
            <w:r>
              <w:t>calculator</w:t>
            </w:r>
          </w:p>
        </w:tc>
        <w:tc>
          <w:tcPr>
            <w:tcW w:w="0" w:type="auto"/>
          </w:tcPr>
          <w:p w14:paraId="2B41B33E" w14:textId="77777777" w:rsidR="00515C31" w:rsidRDefault="007C42C2">
            <w:pPr>
              <w:jc w:val="right"/>
            </w:pPr>
            <w:r>
              <w:t>966</w:t>
            </w:r>
          </w:p>
        </w:tc>
        <w:tc>
          <w:tcPr>
            <w:tcW w:w="0" w:type="auto"/>
          </w:tcPr>
          <w:p w14:paraId="12860D78" w14:textId="77777777" w:rsidR="00515C31" w:rsidRDefault="007C42C2">
            <w:pPr>
              <w:jc w:val="right"/>
            </w:pPr>
            <w:r>
              <w:t>0.0027</w:t>
            </w:r>
          </w:p>
        </w:tc>
        <w:tc>
          <w:tcPr>
            <w:tcW w:w="0" w:type="auto"/>
          </w:tcPr>
          <w:p w14:paraId="3BBF740F" w14:textId="77777777" w:rsidR="00515C31" w:rsidRDefault="007C42C2">
            <w:pPr>
              <w:jc w:val="right"/>
            </w:pPr>
            <w:r>
              <w:t>0.2877</w:t>
            </w:r>
          </w:p>
        </w:tc>
        <w:tc>
          <w:tcPr>
            <w:tcW w:w="0" w:type="auto"/>
          </w:tcPr>
          <w:p w14:paraId="3AD43785" w14:textId="77777777" w:rsidR="00515C31" w:rsidRDefault="007C42C2">
            <w:pPr>
              <w:jc w:val="right"/>
            </w:pPr>
            <w:r>
              <w:t>0.0008</w:t>
            </w:r>
          </w:p>
        </w:tc>
      </w:tr>
      <w:tr w:rsidR="00515C31" w14:paraId="7204A187" w14:textId="77777777">
        <w:tc>
          <w:tcPr>
            <w:tcW w:w="0" w:type="auto"/>
          </w:tcPr>
          <w:p w14:paraId="38C07465" w14:textId="77777777" w:rsidR="00515C31" w:rsidRDefault="007C42C2">
            <w:r>
              <w:t>math</w:t>
            </w:r>
          </w:p>
        </w:tc>
        <w:tc>
          <w:tcPr>
            <w:tcW w:w="0" w:type="auto"/>
          </w:tcPr>
          <w:p w14:paraId="4A3E1E6F" w14:textId="77777777" w:rsidR="00515C31" w:rsidRDefault="007C42C2">
            <w:r>
              <w:t>mathtype</w:t>
            </w:r>
          </w:p>
        </w:tc>
        <w:tc>
          <w:tcPr>
            <w:tcW w:w="0" w:type="auto"/>
          </w:tcPr>
          <w:p w14:paraId="4C2256B3" w14:textId="77777777" w:rsidR="00515C31" w:rsidRDefault="007C42C2">
            <w:pPr>
              <w:jc w:val="right"/>
            </w:pPr>
            <w:r>
              <w:t>935</w:t>
            </w:r>
          </w:p>
        </w:tc>
        <w:tc>
          <w:tcPr>
            <w:tcW w:w="0" w:type="auto"/>
          </w:tcPr>
          <w:p w14:paraId="5C64EAB7" w14:textId="77777777" w:rsidR="00515C31" w:rsidRDefault="007C42C2">
            <w:pPr>
              <w:jc w:val="right"/>
            </w:pPr>
            <w:r>
              <w:t>0.0026</w:t>
            </w:r>
          </w:p>
        </w:tc>
        <w:tc>
          <w:tcPr>
            <w:tcW w:w="0" w:type="auto"/>
          </w:tcPr>
          <w:p w14:paraId="268D5895" w14:textId="77777777" w:rsidR="00515C31" w:rsidRDefault="007C42C2">
            <w:pPr>
              <w:jc w:val="right"/>
            </w:pPr>
            <w:r>
              <w:t>0.2877</w:t>
            </w:r>
          </w:p>
        </w:tc>
        <w:tc>
          <w:tcPr>
            <w:tcW w:w="0" w:type="auto"/>
          </w:tcPr>
          <w:p w14:paraId="178C0766" w14:textId="77777777" w:rsidR="00515C31" w:rsidRDefault="007C42C2">
            <w:pPr>
              <w:jc w:val="right"/>
            </w:pPr>
            <w:r>
              <w:t>0.0008</w:t>
            </w:r>
          </w:p>
        </w:tc>
      </w:tr>
      <w:tr w:rsidR="00515C31" w14:paraId="2CC7EAC9" w14:textId="77777777">
        <w:tc>
          <w:tcPr>
            <w:tcW w:w="0" w:type="auto"/>
          </w:tcPr>
          <w:p w14:paraId="36B5B134" w14:textId="77777777" w:rsidR="00515C31" w:rsidRDefault="007C42C2">
            <w:r>
              <w:t>math</w:t>
            </w:r>
          </w:p>
        </w:tc>
        <w:tc>
          <w:tcPr>
            <w:tcW w:w="0" w:type="auto"/>
          </w:tcPr>
          <w:p w14:paraId="735BE6CA" w14:textId="77777777" w:rsidR="00515C31" w:rsidRDefault="007C42C2">
            <w:r>
              <w:t>mathplayer</w:t>
            </w:r>
          </w:p>
        </w:tc>
        <w:tc>
          <w:tcPr>
            <w:tcW w:w="0" w:type="auto"/>
          </w:tcPr>
          <w:p w14:paraId="27B1B77D" w14:textId="77777777" w:rsidR="00515C31" w:rsidRDefault="007C42C2">
            <w:pPr>
              <w:jc w:val="right"/>
            </w:pPr>
            <w:r>
              <w:t>817</w:t>
            </w:r>
          </w:p>
        </w:tc>
        <w:tc>
          <w:tcPr>
            <w:tcW w:w="0" w:type="auto"/>
          </w:tcPr>
          <w:p w14:paraId="67D903A9" w14:textId="77777777" w:rsidR="00515C31" w:rsidRDefault="007C42C2">
            <w:pPr>
              <w:jc w:val="right"/>
            </w:pPr>
            <w:r>
              <w:t>0.0023</w:t>
            </w:r>
          </w:p>
        </w:tc>
        <w:tc>
          <w:tcPr>
            <w:tcW w:w="0" w:type="auto"/>
          </w:tcPr>
          <w:p w14:paraId="0B6E4EA7" w14:textId="77777777" w:rsidR="00515C31" w:rsidRDefault="007C42C2">
            <w:pPr>
              <w:jc w:val="right"/>
            </w:pPr>
            <w:r>
              <w:t>0.2877</w:t>
            </w:r>
          </w:p>
        </w:tc>
        <w:tc>
          <w:tcPr>
            <w:tcW w:w="0" w:type="auto"/>
          </w:tcPr>
          <w:p w14:paraId="21CC117F" w14:textId="77777777" w:rsidR="00515C31" w:rsidRDefault="007C42C2">
            <w:pPr>
              <w:jc w:val="right"/>
            </w:pPr>
            <w:r>
              <w:t>0.0007</w:t>
            </w:r>
          </w:p>
        </w:tc>
      </w:tr>
      <w:tr w:rsidR="00515C31" w14:paraId="2B682BED" w14:textId="77777777">
        <w:tc>
          <w:tcPr>
            <w:tcW w:w="0" w:type="auto"/>
          </w:tcPr>
          <w:p w14:paraId="0C86FCF6" w14:textId="77777777" w:rsidR="00515C31" w:rsidRDefault="007C42C2">
            <w:r>
              <w:t>math</w:t>
            </w:r>
          </w:p>
        </w:tc>
        <w:tc>
          <w:tcPr>
            <w:tcW w:w="0" w:type="auto"/>
          </w:tcPr>
          <w:p w14:paraId="31A317F9" w14:textId="77777777" w:rsidR="00515C31" w:rsidRDefault="007C42C2">
            <w:r>
              <w:t>convert</w:t>
            </w:r>
          </w:p>
        </w:tc>
        <w:tc>
          <w:tcPr>
            <w:tcW w:w="0" w:type="auto"/>
          </w:tcPr>
          <w:p w14:paraId="58DB848C" w14:textId="77777777" w:rsidR="00515C31" w:rsidRDefault="007C42C2">
            <w:pPr>
              <w:jc w:val="right"/>
            </w:pPr>
            <w:r>
              <w:t>800</w:t>
            </w:r>
          </w:p>
        </w:tc>
        <w:tc>
          <w:tcPr>
            <w:tcW w:w="0" w:type="auto"/>
          </w:tcPr>
          <w:p w14:paraId="7878C792" w14:textId="77777777" w:rsidR="00515C31" w:rsidRDefault="007C42C2">
            <w:pPr>
              <w:jc w:val="right"/>
            </w:pPr>
            <w:r>
              <w:t>0.0023</w:t>
            </w:r>
          </w:p>
        </w:tc>
        <w:tc>
          <w:tcPr>
            <w:tcW w:w="0" w:type="auto"/>
          </w:tcPr>
          <w:p w14:paraId="4C8D2EA3" w14:textId="77777777" w:rsidR="00515C31" w:rsidRDefault="007C42C2">
            <w:pPr>
              <w:jc w:val="right"/>
            </w:pPr>
            <w:r>
              <w:t>0.2877</w:t>
            </w:r>
          </w:p>
        </w:tc>
        <w:tc>
          <w:tcPr>
            <w:tcW w:w="0" w:type="auto"/>
          </w:tcPr>
          <w:p w14:paraId="5F431421" w14:textId="77777777" w:rsidR="00515C31" w:rsidRDefault="007C42C2">
            <w:pPr>
              <w:jc w:val="right"/>
            </w:pPr>
            <w:r>
              <w:t>0.0007</w:t>
            </w:r>
          </w:p>
        </w:tc>
      </w:tr>
      <w:tr w:rsidR="00515C31" w14:paraId="585233F6" w14:textId="77777777">
        <w:tc>
          <w:tcPr>
            <w:tcW w:w="0" w:type="auto"/>
          </w:tcPr>
          <w:p w14:paraId="5669F930" w14:textId="77777777" w:rsidR="00515C31" w:rsidRDefault="007C42C2">
            <w:r>
              <w:t>math</w:t>
            </w:r>
          </w:p>
        </w:tc>
        <w:tc>
          <w:tcPr>
            <w:tcW w:w="0" w:type="auto"/>
          </w:tcPr>
          <w:p w14:paraId="3A899B54" w14:textId="77777777" w:rsidR="00515C31" w:rsidRDefault="007C42C2">
            <w:r>
              <w:t>mathematics</w:t>
            </w:r>
          </w:p>
        </w:tc>
        <w:tc>
          <w:tcPr>
            <w:tcW w:w="0" w:type="auto"/>
          </w:tcPr>
          <w:p w14:paraId="4C18A6C7" w14:textId="77777777" w:rsidR="00515C31" w:rsidRDefault="007C42C2">
            <w:pPr>
              <w:jc w:val="right"/>
            </w:pPr>
            <w:r>
              <w:t>743</w:t>
            </w:r>
          </w:p>
        </w:tc>
        <w:tc>
          <w:tcPr>
            <w:tcW w:w="0" w:type="auto"/>
          </w:tcPr>
          <w:p w14:paraId="68C30226" w14:textId="77777777" w:rsidR="00515C31" w:rsidRDefault="007C42C2">
            <w:pPr>
              <w:jc w:val="right"/>
            </w:pPr>
            <w:r>
              <w:t>0.0021</w:t>
            </w:r>
          </w:p>
        </w:tc>
        <w:tc>
          <w:tcPr>
            <w:tcW w:w="0" w:type="auto"/>
          </w:tcPr>
          <w:p w14:paraId="1C364E30" w14:textId="77777777" w:rsidR="00515C31" w:rsidRDefault="007C42C2">
            <w:pPr>
              <w:jc w:val="right"/>
            </w:pPr>
            <w:r>
              <w:t>0.2877</w:t>
            </w:r>
          </w:p>
        </w:tc>
        <w:tc>
          <w:tcPr>
            <w:tcW w:w="0" w:type="auto"/>
          </w:tcPr>
          <w:p w14:paraId="6A624DDE" w14:textId="77777777" w:rsidR="00515C31" w:rsidRDefault="007C42C2">
            <w:pPr>
              <w:jc w:val="right"/>
            </w:pPr>
            <w:r>
              <w:t>0.0006</w:t>
            </w:r>
          </w:p>
        </w:tc>
      </w:tr>
      <w:tr w:rsidR="00515C31" w14:paraId="1CB61C2F" w14:textId="77777777">
        <w:tc>
          <w:tcPr>
            <w:tcW w:w="0" w:type="auto"/>
          </w:tcPr>
          <w:p w14:paraId="64A036F0" w14:textId="77777777" w:rsidR="00515C31" w:rsidRDefault="007C42C2">
            <w:r>
              <w:t>math</w:t>
            </w:r>
          </w:p>
        </w:tc>
        <w:tc>
          <w:tcPr>
            <w:tcW w:w="0" w:type="auto"/>
          </w:tcPr>
          <w:p w14:paraId="71687578" w14:textId="77777777" w:rsidR="00515C31" w:rsidRDefault="007C42C2">
            <w:r>
              <w:t>inftyreader</w:t>
            </w:r>
          </w:p>
        </w:tc>
        <w:tc>
          <w:tcPr>
            <w:tcW w:w="0" w:type="auto"/>
          </w:tcPr>
          <w:p w14:paraId="4F6F6618" w14:textId="77777777" w:rsidR="00515C31" w:rsidRDefault="007C42C2">
            <w:pPr>
              <w:jc w:val="right"/>
            </w:pPr>
            <w:r>
              <w:t>144</w:t>
            </w:r>
          </w:p>
        </w:tc>
        <w:tc>
          <w:tcPr>
            <w:tcW w:w="0" w:type="auto"/>
          </w:tcPr>
          <w:p w14:paraId="7FAC76F7" w14:textId="77777777" w:rsidR="00515C31" w:rsidRDefault="007C42C2">
            <w:pPr>
              <w:jc w:val="right"/>
            </w:pPr>
            <w:r>
              <w:t>0.0004</w:t>
            </w:r>
          </w:p>
        </w:tc>
        <w:tc>
          <w:tcPr>
            <w:tcW w:w="0" w:type="auto"/>
          </w:tcPr>
          <w:p w14:paraId="165CD02D" w14:textId="77777777" w:rsidR="00515C31" w:rsidRDefault="007C42C2">
            <w:pPr>
              <w:jc w:val="right"/>
            </w:pPr>
            <w:r>
              <w:t>1.3863</w:t>
            </w:r>
          </w:p>
        </w:tc>
        <w:tc>
          <w:tcPr>
            <w:tcW w:w="0" w:type="auto"/>
          </w:tcPr>
          <w:p w14:paraId="01AB1E4D" w14:textId="77777777" w:rsidR="00515C31" w:rsidRDefault="007C42C2">
            <w:pPr>
              <w:jc w:val="right"/>
            </w:pPr>
            <w:r>
              <w:t>0.0006</w:t>
            </w:r>
          </w:p>
        </w:tc>
      </w:tr>
      <w:tr w:rsidR="00515C31" w14:paraId="70034993" w14:textId="77777777">
        <w:tc>
          <w:tcPr>
            <w:tcW w:w="0" w:type="auto"/>
          </w:tcPr>
          <w:p w14:paraId="1163F100" w14:textId="77777777" w:rsidR="00515C31" w:rsidRDefault="007C42C2">
            <w:r>
              <w:t>math</w:t>
            </w:r>
          </w:p>
        </w:tc>
        <w:tc>
          <w:tcPr>
            <w:tcW w:w="0" w:type="auto"/>
          </w:tcPr>
          <w:p w14:paraId="422140C7" w14:textId="77777777" w:rsidR="00515C31" w:rsidRDefault="007C42C2">
            <w:r>
              <w:t>nvda</w:t>
            </w:r>
          </w:p>
        </w:tc>
        <w:tc>
          <w:tcPr>
            <w:tcW w:w="0" w:type="auto"/>
          </w:tcPr>
          <w:p w14:paraId="10BED97A" w14:textId="77777777" w:rsidR="00515C31" w:rsidRDefault="007C42C2">
            <w:pPr>
              <w:jc w:val="right"/>
            </w:pPr>
            <w:r>
              <w:t>693</w:t>
            </w:r>
          </w:p>
        </w:tc>
        <w:tc>
          <w:tcPr>
            <w:tcW w:w="0" w:type="auto"/>
          </w:tcPr>
          <w:p w14:paraId="04A9E63B" w14:textId="77777777" w:rsidR="00515C31" w:rsidRDefault="007C42C2">
            <w:pPr>
              <w:jc w:val="right"/>
            </w:pPr>
            <w:r>
              <w:t>0.0020</w:t>
            </w:r>
          </w:p>
        </w:tc>
        <w:tc>
          <w:tcPr>
            <w:tcW w:w="0" w:type="auto"/>
          </w:tcPr>
          <w:p w14:paraId="04F20ECC" w14:textId="77777777" w:rsidR="00515C31" w:rsidRDefault="007C42C2">
            <w:pPr>
              <w:jc w:val="right"/>
            </w:pPr>
            <w:r>
              <w:t>0.2877</w:t>
            </w:r>
          </w:p>
        </w:tc>
        <w:tc>
          <w:tcPr>
            <w:tcW w:w="0" w:type="auto"/>
          </w:tcPr>
          <w:p w14:paraId="552E65C6" w14:textId="77777777" w:rsidR="00515C31" w:rsidRDefault="007C42C2">
            <w:pPr>
              <w:jc w:val="right"/>
            </w:pPr>
            <w:r>
              <w:t>0.0006</w:t>
            </w:r>
          </w:p>
        </w:tc>
      </w:tr>
      <w:tr w:rsidR="00515C31" w14:paraId="586504E9" w14:textId="77777777">
        <w:tc>
          <w:tcPr>
            <w:tcW w:w="0" w:type="auto"/>
          </w:tcPr>
          <w:p w14:paraId="492A74C7" w14:textId="77777777" w:rsidR="00515C31" w:rsidRDefault="007C42C2">
            <w:r>
              <w:t>science</w:t>
            </w:r>
          </w:p>
        </w:tc>
        <w:tc>
          <w:tcPr>
            <w:tcW w:w="0" w:type="auto"/>
          </w:tcPr>
          <w:p w14:paraId="7CCED12D" w14:textId="77777777" w:rsidR="00515C31" w:rsidRDefault="007C42C2">
            <w:r>
              <w:t>eyesonsuccess</w:t>
            </w:r>
          </w:p>
        </w:tc>
        <w:tc>
          <w:tcPr>
            <w:tcW w:w="0" w:type="auto"/>
          </w:tcPr>
          <w:p w14:paraId="253BB837" w14:textId="77777777" w:rsidR="00515C31" w:rsidRDefault="007C42C2">
            <w:pPr>
              <w:jc w:val="right"/>
            </w:pPr>
            <w:r>
              <w:t>568</w:t>
            </w:r>
          </w:p>
        </w:tc>
        <w:tc>
          <w:tcPr>
            <w:tcW w:w="0" w:type="auto"/>
          </w:tcPr>
          <w:p w14:paraId="7F16DC09" w14:textId="77777777" w:rsidR="00515C31" w:rsidRDefault="007C42C2">
            <w:pPr>
              <w:jc w:val="right"/>
            </w:pPr>
            <w:r>
              <w:t>0.0059</w:t>
            </w:r>
          </w:p>
        </w:tc>
        <w:tc>
          <w:tcPr>
            <w:tcW w:w="0" w:type="auto"/>
          </w:tcPr>
          <w:p w14:paraId="2B043F1B" w14:textId="77777777" w:rsidR="00515C31" w:rsidRDefault="007C42C2">
            <w:pPr>
              <w:jc w:val="right"/>
            </w:pPr>
            <w:r>
              <w:t>0.2877</w:t>
            </w:r>
          </w:p>
        </w:tc>
        <w:tc>
          <w:tcPr>
            <w:tcW w:w="0" w:type="auto"/>
          </w:tcPr>
          <w:p w14:paraId="5CF5AFC5" w14:textId="77777777" w:rsidR="00515C31" w:rsidRDefault="007C42C2">
            <w:pPr>
              <w:jc w:val="right"/>
            </w:pPr>
            <w:r>
              <w:t>0.0017</w:t>
            </w:r>
          </w:p>
        </w:tc>
      </w:tr>
      <w:tr w:rsidR="00515C31" w14:paraId="0925FFF3" w14:textId="77777777">
        <w:tc>
          <w:tcPr>
            <w:tcW w:w="0" w:type="auto"/>
          </w:tcPr>
          <w:p w14:paraId="367A5183" w14:textId="77777777" w:rsidR="00515C31" w:rsidRDefault="007C42C2">
            <w:r>
              <w:t>s</w:t>
            </w:r>
            <w:r>
              <w:lastRenderedPageBreak/>
              <w:t>cience</w:t>
            </w:r>
          </w:p>
        </w:tc>
        <w:tc>
          <w:tcPr>
            <w:tcW w:w="0" w:type="auto"/>
          </w:tcPr>
          <w:p w14:paraId="0D95D387" w14:textId="77777777" w:rsidR="00515C31" w:rsidRDefault="007C42C2">
            <w:r>
              <w:lastRenderedPageBreak/>
              <w:t>episode</w:t>
            </w:r>
          </w:p>
        </w:tc>
        <w:tc>
          <w:tcPr>
            <w:tcW w:w="0" w:type="auto"/>
          </w:tcPr>
          <w:p w14:paraId="47E099B7" w14:textId="77777777" w:rsidR="00515C31" w:rsidRDefault="007C42C2">
            <w:pPr>
              <w:jc w:val="right"/>
            </w:pPr>
            <w:r>
              <w:t>2</w:t>
            </w:r>
            <w:r>
              <w:lastRenderedPageBreak/>
              <w:t>80</w:t>
            </w:r>
          </w:p>
        </w:tc>
        <w:tc>
          <w:tcPr>
            <w:tcW w:w="0" w:type="auto"/>
          </w:tcPr>
          <w:p w14:paraId="0E75D9C0" w14:textId="77777777" w:rsidR="00515C31" w:rsidRDefault="007C42C2">
            <w:pPr>
              <w:jc w:val="right"/>
            </w:pPr>
            <w:r>
              <w:lastRenderedPageBreak/>
              <w:t>0</w:t>
            </w:r>
            <w:r>
              <w:lastRenderedPageBreak/>
              <w:t>.0029</w:t>
            </w:r>
          </w:p>
        </w:tc>
        <w:tc>
          <w:tcPr>
            <w:tcW w:w="0" w:type="auto"/>
          </w:tcPr>
          <w:p w14:paraId="5A2F4D2D" w14:textId="77777777" w:rsidR="00515C31" w:rsidRDefault="007C42C2">
            <w:pPr>
              <w:jc w:val="right"/>
            </w:pPr>
            <w:r>
              <w:lastRenderedPageBreak/>
              <w:t>0</w:t>
            </w:r>
            <w:r>
              <w:lastRenderedPageBreak/>
              <w:t>.2877</w:t>
            </w:r>
          </w:p>
        </w:tc>
        <w:tc>
          <w:tcPr>
            <w:tcW w:w="0" w:type="auto"/>
          </w:tcPr>
          <w:p w14:paraId="63B09A8D" w14:textId="77777777" w:rsidR="00515C31" w:rsidRDefault="007C42C2">
            <w:pPr>
              <w:jc w:val="right"/>
            </w:pPr>
            <w:r>
              <w:lastRenderedPageBreak/>
              <w:t>0</w:t>
            </w:r>
            <w:r>
              <w:lastRenderedPageBreak/>
              <w:t>.0008</w:t>
            </w:r>
          </w:p>
        </w:tc>
      </w:tr>
      <w:tr w:rsidR="00515C31" w14:paraId="49A2C857" w14:textId="77777777">
        <w:tc>
          <w:tcPr>
            <w:tcW w:w="0" w:type="auto"/>
          </w:tcPr>
          <w:p w14:paraId="11D8AFE6" w14:textId="77777777" w:rsidR="00515C31" w:rsidRDefault="007C42C2">
            <w:r>
              <w:lastRenderedPageBreak/>
              <w:t>science</w:t>
            </w:r>
          </w:p>
        </w:tc>
        <w:tc>
          <w:tcPr>
            <w:tcW w:w="0" w:type="auto"/>
          </w:tcPr>
          <w:p w14:paraId="40E0BAE2" w14:textId="77777777" w:rsidR="00515C31" w:rsidRDefault="007C42C2">
            <w:r>
              <w:t>lab</w:t>
            </w:r>
          </w:p>
        </w:tc>
        <w:tc>
          <w:tcPr>
            <w:tcW w:w="0" w:type="auto"/>
          </w:tcPr>
          <w:p w14:paraId="086E5003" w14:textId="77777777" w:rsidR="00515C31" w:rsidRDefault="007C42C2">
            <w:pPr>
              <w:jc w:val="right"/>
            </w:pPr>
            <w:r>
              <w:t>233</w:t>
            </w:r>
          </w:p>
        </w:tc>
        <w:tc>
          <w:tcPr>
            <w:tcW w:w="0" w:type="auto"/>
          </w:tcPr>
          <w:p w14:paraId="0B0049C0" w14:textId="77777777" w:rsidR="00515C31" w:rsidRDefault="007C42C2">
            <w:pPr>
              <w:jc w:val="right"/>
            </w:pPr>
            <w:r>
              <w:t>0.0024</w:t>
            </w:r>
          </w:p>
        </w:tc>
        <w:tc>
          <w:tcPr>
            <w:tcW w:w="0" w:type="auto"/>
          </w:tcPr>
          <w:p w14:paraId="251A093E" w14:textId="77777777" w:rsidR="00515C31" w:rsidRDefault="007C42C2">
            <w:pPr>
              <w:jc w:val="right"/>
            </w:pPr>
            <w:r>
              <w:t>0.2877</w:t>
            </w:r>
          </w:p>
        </w:tc>
        <w:tc>
          <w:tcPr>
            <w:tcW w:w="0" w:type="auto"/>
          </w:tcPr>
          <w:p w14:paraId="72E155BA" w14:textId="77777777" w:rsidR="00515C31" w:rsidRDefault="007C42C2">
            <w:pPr>
              <w:jc w:val="right"/>
            </w:pPr>
            <w:r>
              <w:t>0.0007</w:t>
            </w:r>
          </w:p>
        </w:tc>
      </w:tr>
      <w:tr w:rsidR="00515C31" w14:paraId="12674D65" w14:textId="77777777">
        <w:tc>
          <w:tcPr>
            <w:tcW w:w="0" w:type="auto"/>
          </w:tcPr>
          <w:p w14:paraId="04EC908B" w14:textId="77777777" w:rsidR="00515C31" w:rsidRDefault="007C42C2">
            <w:r>
              <w:t>science</w:t>
            </w:r>
          </w:p>
        </w:tc>
        <w:tc>
          <w:tcPr>
            <w:tcW w:w="0" w:type="auto"/>
          </w:tcPr>
          <w:p w14:paraId="0271DD4C" w14:textId="77777777" w:rsidR="00515C31" w:rsidRDefault="007C42C2">
            <w:r>
              <w:t>podcast</w:t>
            </w:r>
          </w:p>
        </w:tc>
        <w:tc>
          <w:tcPr>
            <w:tcW w:w="0" w:type="auto"/>
          </w:tcPr>
          <w:p w14:paraId="654353F2" w14:textId="77777777" w:rsidR="00515C31" w:rsidRDefault="007C42C2">
            <w:pPr>
              <w:jc w:val="right"/>
            </w:pPr>
            <w:r>
              <w:t>192</w:t>
            </w:r>
          </w:p>
        </w:tc>
        <w:tc>
          <w:tcPr>
            <w:tcW w:w="0" w:type="auto"/>
          </w:tcPr>
          <w:p w14:paraId="62F8529E" w14:textId="77777777" w:rsidR="00515C31" w:rsidRDefault="007C42C2">
            <w:pPr>
              <w:jc w:val="right"/>
            </w:pPr>
            <w:r>
              <w:t>0.0020</w:t>
            </w:r>
          </w:p>
        </w:tc>
        <w:tc>
          <w:tcPr>
            <w:tcW w:w="0" w:type="auto"/>
          </w:tcPr>
          <w:p w14:paraId="6B8650DC" w14:textId="77777777" w:rsidR="00515C31" w:rsidRDefault="007C42C2">
            <w:pPr>
              <w:jc w:val="right"/>
            </w:pPr>
            <w:r>
              <w:t>0.2877</w:t>
            </w:r>
          </w:p>
        </w:tc>
        <w:tc>
          <w:tcPr>
            <w:tcW w:w="0" w:type="auto"/>
          </w:tcPr>
          <w:p w14:paraId="1AD9037B" w14:textId="77777777" w:rsidR="00515C31" w:rsidRDefault="007C42C2">
            <w:pPr>
              <w:jc w:val="right"/>
            </w:pPr>
            <w:r>
              <w:t>0.0006</w:t>
            </w:r>
          </w:p>
        </w:tc>
      </w:tr>
      <w:tr w:rsidR="00515C31" w14:paraId="0713E603" w14:textId="77777777">
        <w:tc>
          <w:tcPr>
            <w:tcW w:w="0" w:type="auto"/>
          </w:tcPr>
          <w:p w14:paraId="2010C8A7" w14:textId="77777777" w:rsidR="00515C31" w:rsidRDefault="007C42C2">
            <w:r>
              <w:t>science</w:t>
            </w:r>
          </w:p>
        </w:tc>
        <w:tc>
          <w:tcPr>
            <w:tcW w:w="0" w:type="auto"/>
          </w:tcPr>
          <w:p w14:paraId="3EEE618B" w14:textId="77777777" w:rsidR="00515C31" w:rsidRDefault="007C42C2">
            <w:r>
              <w:t>committee</w:t>
            </w:r>
          </w:p>
        </w:tc>
        <w:tc>
          <w:tcPr>
            <w:tcW w:w="0" w:type="auto"/>
          </w:tcPr>
          <w:p w14:paraId="5A20F826" w14:textId="77777777" w:rsidR="00515C31" w:rsidRDefault="007C42C2">
            <w:pPr>
              <w:jc w:val="right"/>
            </w:pPr>
            <w:r>
              <w:t>138</w:t>
            </w:r>
          </w:p>
        </w:tc>
        <w:tc>
          <w:tcPr>
            <w:tcW w:w="0" w:type="auto"/>
          </w:tcPr>
          <w:p w14:paraId="3DDC9DCD" w14:textId="77777777" w:rsidR="00515C31" w:rsidRDefault="007C42C2">
            <w:pPr>
              <w:jc w:val="right"/>
            </w:pPr>
            <w:r>
              <w:t>0.0014</w:t>
            </w:r>
          </w:p>
        </w:tc>
        <w:tc>
          <w:tcPr>
            <w:tcW w:w="0" w:type="auto"/>
          </w:tcPr>
          <w:p w14:paraId="539E8CB3" w14:textId="77777777" w:rsidR="00515C31" w:rsidRDefault="007C42C2">
            <w:pPr>
              <w:jc w:val="right"/>
            </w:pPr>
            <w:r>
              <w:t>0.2877</w:t>
            </w:r>
          </w:p>
        </w:tc>
        <w:tc>
          <w:tcPr>
            <w:tcW w:w="0" w:type="auto"/>
          </w:tcPr>
          <w:p w14:paraId="048896F5" w14:textId="77777777" w:rsidR="00515C31" w:rsidRDefault="007C42C2">
            <w:pPr>
              <w:jc w:val="right"/>
            </w:pPr>
            <w:r>
              <w:t>0.0004</w:t>
            </w:r>
          </w:p>
        </w:tc>
      </w:tr>
      <w:tr w:rsidR="00515C31" w14:paraId="3357BDF7" w14:textId="77777777">
        <w:tc>
          <w:tcPr>
            <w:tcW w:w="0" w:type="auto"/>
          </w:tcPr>
          <w:p w14:paraId="216BACA0" w14:textId="77777777" w:rsidR="00515C31" w:rsidRDefault="007C42C2">
            <w:r>
              <w:t>science</w:t>
            </w:r>
          </w:p>
        </w:tc>
        <w:tc>
          <w:tcPr>
            <w:tcW w:w="0" w:type="auto"/>
          </w:tcPr>
          <w:p w14:paraId="3ACA3E0F" w14:textId="77777777" w:rsidR="00515C31" w:rsidRDefault="007C42C2">
            <w:r>
              <w:t>independence</w:t>
            </w:r>
          </w:p>
        </w:tc>
        <w:tc>
          <w:tcPr>
            <w:tcW w:w="0" w:type="auto"/>
          </w:tcPr>
          <w:p w14:paraId="7BBB874F" w14:textId="77777777" w:rsidR="00515C31" w:rsidRDefault="007C42C2">
            <w:pPr>
              <w:jc w:val="right"/>
            </w:pPr>
            <w:r>
              <w:t>131</w:t>
            </w:r>
          </w:p>
        </w:tc>
        <w:tc>
          <w:tcPr>
            <w:tcW w:w="0" w:type="auto"/>
          </w:tcPr>
          <w:p w14:paraId="6442D4F0" w14:textId="77777777" w:rsidR="00515C31" w:rsidRDefault="007C42C2">
            <w:pPr>
              <w:jc w:val="right"/>
            </w:pPr>
            <w:r>
              <w:t>0.0014</w:t>
            </w:r>
          </w:p>
        </w:tc>
        <w:tc>
          <w:tcPr>
            <w:tcW w:w="0" w:type="auto"/>
          </w:tcPr>
          <w:p w14:paraId="72EFE31C" w14:textId="77777777" w:rsidR="00515C31" w:rsidRDefault="007C42C2">
            <w:pPr>
              <w:jc w:val="right"/>
            </w:pPr>
            <w:r>
              <w:t>0.2877</w:t>
            </w:r>
          </w:p>
        </w:tc>
        <w:tc>
          <w:tcPr>
            <w:tcW w:w="0" w:type="auto"/>
          </w:tcPr>
          <w:p w14:paraId="77E8A6E6" w14:textId="77777777" w:rsidR="00515C31" w:rsidRDefault="007C42C2">
            <w:pPr>
              <w:jc w:val="right"/>
            </w:pPr>
            <w:r>
              <w:t>0.0004</w:t>
            </w:r>
          </w:p>
        </w:tc>
      </w:tr>
      <w:tr w:rsidR="00515C31" w14:paraId="192D14AD" w14:textId="77777777">
        <w:tc>
          <w:tcPr>
            <w:tcW w:w="0" w:type="auto"/>
          </w:tcPr>
          <w:p w14:paraId="481F82AC" w14:textId="77777777" w:rsidR="00515C31" w:rsidRDefault="007C42C2">
            <w:r>
              <w:t>science</w:t>
            </w:r>
          </w:p>
        </w:tc>
        <w:tc>
          <w:tcPr>
            <w:tcW w:w="0" w:type="auto"/>
          </w:tcPr>
          <w:p w14:paraId="7BE4E76F" w14:textId="77777777" w:rsidR="00515C31" w:rsidRDefault="007C42C2">
            <w:r>
              <w:t>keyboard</w:t>
            </w:r>
          </w:p>
        </w:tc>
        <w:tc>
          <w:tcPr>
            <w:tcW w:w="0" w:type="auto"/>
          </w:tcPr>
          <w:p w14:paraId="178F7D32" w14:textId="77777777" w:rsidR="00515C31" w:rsidRDefault="007C42C2">
            <w:pPr>
              <w:jc w:val="right"/>
            </w:pPr>
            <w:r>
              <w:t>114</w:t>
            </w:r>
          </w:p>
        </w:tc>
        <w:tc>
          <w:tcPr>
            <w:tcW w:w="0" w:type="auto"/>
          </w:tcPr>
          <w:p w14:paraId="76C2A1FB" w14:textId="77777777" w:rsidR="00515C31" w:rsidRDefault="007C42C2">
            <w:pPr>
              <w:jc w:val="right"/>
            </w:pPr>
            <w:r>
              <w:t>0.0012</w:t>
            </w:r>
          </w:p>
        </w:tc>
        <w:tc>
          <w:tcPr>
            <w:tcW w:w="0" w:type="auto"/>
          </w:tcPr>
          <w:p w14:paraId="23CD0A94" w14:textId="77777777" w:rsidR="00515C31" w:rsidRDefault="007C42C2">
            <w:pPr>
              <w:jc w:val="right"/>
            </w:pPr>
            <w:r>
              <w:t>0.2877</w:t>
            </w:r>
          </w:p>
        </w:tc>
        <w:tc>
          <w:tcPr>
            <w:tcW w:w="0" w:type="auto"/>
          </w:tcPr>
          <w:p w14:paraId="0C1B94EE" w14:textId="77777777" w:rsidR="00515C31" w:rsidRDefault="007C42C2">
            <w:pPr>
              <w:jc w:val="right"/>
            </w:pPr>
            <w:r>
              <w:t>0.0003</w:t>
            </w:r>
          </w:p>
        </w:tc>
      </w:tr>
      <w:tr w:rsidR="00515C31" w14:paraId="5A495693" w14:textId="77777777">
        <w:tc>
          <w:tcPr>
            <w:tcW w:w="0" w:type="auto"/>
          </w:tcPr>
          <w:p w14:paraId="717EFCBF" w14:textId="77777777" w:rsidR="00515C31" w:rsidRDefault="007C42C2">
            <w:r>
              <w:t>science</w:t>
            </w:r>
          </w:p>
        </w:tc>
        <w:tc>
          <w:tcPr>
            <w:tcW w:w="0" w:type="auto"/>
          </w:tcPr>
          <w:p w14:paraId="2FB32BAA" w14:textId="77777777" w:rsidR="00515C31" w:rsidRDefault="007C42C2">
            <w:r>
              <w:t>equation</w:t>
            </w:r>
          </w:p>
        </w:tc>
        <w:tc>
          <w:tcPr>
            <w:tcW w:w="0" w:type="auto"/>
          </w:tcPr>
          <w:p w14:paraId="079EF167" w14:textId="77777777" w:rsidR="00515C31" w:rsidRDefault="007C42C2">
            <w:pPr>
              <w:jc w:val="right"/>
            </w:pPr>
            <w:r>
              <w:t>113</w:t>
            </w:r>
          </w:p>
        </w:tc>
        <w:tc>
          <w:tcPr>
            <w:tcW w:w="0" w:type="auto"/>
          </w:tcPr>
          <w:p w14:paraId="779FAB52" w14:textId="77777777" w:rsidR="00515C31" w:rsidRDefault="007C42C2">
            <w:pPr>
              <w:jc w:val="right"/>
            </w:pPr>
            <w:r>
              <w:t>0.0012</w:t>
            </w:r>
          </w:p>
        </w:tc>
        <w:tc>
          <w:tcPr>
            <w:tcW w:w="0" w:type="auto"/>
          </w:tcPr>
          <w:p w14:paraId="437C5DC1" w14:textId="77777777" w:rsidR="00515C31" w:rsidRDefault="007C42C2">
            <w:pPr>
              <w:jc w:val="right"/>
            </w:pPr>
            <w:r>
              <w:t>0.2877</w:t>
            </w:r>
          </w:p>
        </w:tc>
        <w:tc>
          <w:tcPr>
            <w:tcW w:w="0" w:type="auto"/>
          </w:tcPr>
          <w:p w14:paraId="15257D6C" w14:textId="77777777" w:rsidR="00515C31" w:rsidRDefault="007C42C2">
            <w:pPr>
              <w:jc w:val="right"/>
            </w:pPr>
            <w:r>
              <w:t>0.0003</w:t>
            </w:r>
          </w:p>
        </w:tc>
      </w:tr>
      <w:tr w:rsidR="00515C31" w14:paraId="65345F21" w14:textId="77777777">
        <w:tc>
          <w:tcPr>
            <w:tcW w:w="0" w:type="auto"/>
          </w:tcPr>
          <w:p w14:paraId="4A8B2409" w14:textId="77777777" w:rsidR="00515C31" w:rsidRDefault="007C42C2">
            <w:r>
              <w:t>science</w:t>
            </w:r>
          </w:p>
        </w:tc>
        <w:tc>
          <w:tcPr>
            <w:tcW w:w="0" w:type="auto"/>
          </w:tcPr>
          <w:p w14:paraId="56F256EB" w14:textId="77777777" w:rsidR="00515C31" w:rsidRDefault="007C42C2">
            <w:r>
              <w:t>latex</w:t>
            </w:r>
          </w:p>
        </w:tc>
        <w:tc>
          <w:tcPr>
            <w:tcW w:w="0" w:type="auto"/>
          </w:tcPr>
          <w:p w14:paraId="29FD538F" w14:textId="77777777" w:rsidR="00515C31" w:rsidRDefault="007C42C2">
            <w:pPr>
              <w:jc w:val="right"/>
            </w:pPr>
            <w:r>
              <w:t>110</w:t>
            </w:r>
          </w:p>
        </w:tc>
        <w:tc>
          <w:tcPr>
            <w:tcW w:w="0" w:type="auto"/>
          </w:tcPr>
          <w:p w14:paraId="767B54C9" w14:textId="77777777" w:rsidR="00515C31" w:rsidRDefault="007C42C2">
            <w:pPr>
              <w:jc w:val="right"/>
            </w:pPr>
            <w:r>
              <w:t>0.0011</w:t>
            </w:r>
          </w:p>
        </w:tc>
        <w:tc>
          <w:tcPr>
            <w:tcW w:w="0" w:type="auto"/>
          </w:tcPr>
          <w:p w14:paraId="747099EE" w14:textId="77777777" w:rsidR="00515C31" w:rsidRDefault="007C42C2">
            <w:pPr>
              <w:jc w:val="right"/>
            </w:pPr>
            <w:r>
              <w:t>0.2877</w:t>
            </w:r>
          </w:p>
        </w:tc>
        <w:tc>
          <w:tcPr>
            <w:tcW w:w="0" w:type="auto"/>
          </w:tcPr>
          <w:p w14:paraId="1ECE237E" w14:textId="77777777" w:rsidR="00515C31" w:rsidRDefault="007C42C2">
            <w:pPr>
              <w:jc w:val="right"/>
            </w:pPr>
            <w:r>
              <w:t>0.0003</w:t>
            </w:r>
          </w:p>
        </w:tc>
      </w:tr>
      <w:tr w:rsidR="00515C31" w14:paraId="0E362706" w14:textId="77777777">
        <w:tc>
          <w:tcPr>
            <w:tcW w:w="0" w:type="auto"/>
          </w:tcPr>
          <w:p w14:paraId="25326455" w14:textId="77777777" w:rsidR="00515C31" w:rsidRDefault="007C42C2">
            <w:r>
              <w:t>science</w:t>
            </w:r>
          </w:p>
        </w:tc>
        <w:tc>
          <w:tcPr>
            <w:tcW w:w="0" w:type="auto"/>
          </w:tcPr>
          <w:p w14:paraId="193FE793" w14:textId="77777777" w:rsidR="00515C31" w:rsidRDefault="007C42C2">
            <w:r>
              <w:t>newsline</w:t>
            </w:r>
          </w:p>
        </w:tc>
        <w:tc>
          <w:tcPr>
            <w:tcW w:w="0" w:type="auto"/>
          </w:tcPr>
          <w:p w14:paraId="43A3ABF3" w14:textId="77777777" w:rsidR="00515C31" w:rsidRDefault="007C42C2">
            <w:pPr>
              <w:jc w:val="right"/>
            </w:pPr>
            <w:r>
              <w:t>110</w:t>
            </w:r>
          </w:p>
        </w:tc>
        <w:tc>
          <w:tcPr>
            <w:tcW w:w="0" w:type="auto"/>
          </w:tcPr>
          <w:p w14:paraId="79084FEE" w14:textId="77777777" w:rsidR="00515C31" w:rsidRDefault="007C42C2">
            <w:pPr>
              <w:jc w:val="right"/>
            </w:pPr>
            <w:r>
              <w:t>0.0011</w:t>
            </w:r>
          </w:p>
        </w:tc>
        <w:tc>
          <w:tcPr>
            <w:tcW w:w="0" w:type="auto"/>
          </w:tcPr>
          <w:p w14:paraId="4EEF68AD" w14:textId="77777777" w:rsidR="00515C31" w:rsidRDefault="007C42C2">
            <w:pPr>
              <w:jc w:val="right"/>
            </w:pPr>
            <w:r>
              <w:t>0.2877</w:t>
            </w:r>
          </w:p>
        </w:tc>
        <w:tc>
          <w:tcPr>
            <w:tcW w:w="0" w:type="auto"/>
          </w:tcPr>
          <w:p w14:paraId="518FA191" w14:textId="77777777" w:rsidR="00515C31" w:rsidRDefault="007C42C2">
            <w:pPr>
              <w:jc w:val="right"/>
            </w:pPr>
            <w:r>
              <w:t>0.0003</w:t>
            </w:r>
          </w:p>
        </w:tc>
      </w:tr>
    </w:tbl>
    <w:p w14:paraId="4E83C182" w14:textId="77777777" w:rsidR="00515C31" w:rsidRDefault="007C42C2">
      <w:pPr>
        <w:pStyle w:val="Heading2"/>
      </w:pPr>
      <w:bookmarkStart w:id="219" w:name="app-table-pair"/>
      <w:bookmarkStart w:id="220" w:name="_Toc72907092"/>
      <w:bookmarkEnd w:id="217"/>
      <w:r>
        <w:t>13.2</w:t>
      </w:r>
      <w:r>
        <w:tab/>
        <w:t>Tables for Co-Occurrence Network Analysis</w:t>
      </w:r>
      <w:bookmarkEnd w:id="220"/>
    </w:p>
    <w:p w14:paraId="2FA37823" w14:textId="77777777" w:rsidR="00515C31" w:rsidRDefault="007C42C2">
      <w:pPr>
        <w:pStyle w:val="TableCaption"/>
      </w:pPr>
      <w:r>
        <w:t>Table 13.2: The top-40 most co-occurring word pairs across the four NFB listservs.</w:t>
      </w:r>
    </w:p>
    <w:tbl>
      <w:tblPr>
        <w:tblW w:w="0" w:type="pct"/>
        <w:tblLook w:val="0020" w:firstRow="1" w:lastRow="0" w:firstColumn="0" w:lastColumn="0" w:noHBand="0" w:noVBand="0"/>
      </w:tblPr>
      <w:tblGrid>
        <w:gridCol w:w="1304"/>
        <w:gridCol w:w="1304"/>
        <w:gridCol w:w="656"/>
      </w:tblGrid>
      <w:tr w:rsidR="00515C31" w14:paraId="432D6A77" w14:textId="77777777">
        <w:tc>
          <w:tcPr>
            <w:tcW w:w="0" w:type="auto"/>
          </w:tcPr>
          <w:p w14:paraId="2D449D60" w14:textId="77777777" w:rsidR="00515C31" w:rsidRDefault="007C42C2">
            <w:r>
              <w:t>item1</w:t>
            </w:r>
          </w:p>
        </w:tc>
        <w:tc>
          <w:tcPr>
            <w:tcW w:w="0" w:type="auto"/>
          </w:tcPr>
          <w:p w14:paraId="3C562A5E" w14:textId="77777777" w:rsidR="00515C31" w:rsidRDefault="007C42C2">
            <w:r>
              <w:t>item2</w:t>
            </w:r>
          </w:p>
        </w:tc>
        <w:tc>
          <w:tcPr>
            <w:tcW w:w="0" w:type="auto"/>
          </w:tcPr>
          <w:p w14:paraId="50A41E5B" w14:textId="77777777" w:rsidR="00515C31" w:rsidRDefault="007C42C2">
            <w:pPr>
              <w:jc w:val="right"/>
            </w:pPr>
            <w:r>
              <w:t>n</w:t>
            </w:r>
          </w:p>
        </w:tc>
      </w:tr>
      <w:tr w:rsidR="00515C31" w14:paraId="38618EBE" w14:textId="77777777">
        <w:tc>
          <w:tcPr>
            <w:tcW w:w="0" w:type="auto"/>
          </w:tcPr>
          <w:p w14:paraId="405A362A" w14:textId="77777777" w:rsidR="00515C31" w:rsidRDefault="007C42C2">
            <w:r>
              <w:t>reader</w:t>
            </w:r>
          </w:p>
        </w:tc>
        <w:tc>
          <w:tcPr>
            <w:tcW w:w="0" w:type="auto"/>
          </w:tcPr>
          <w:p w14:paraId="5FDCC86A" w14:textId="77777777" w:rsidR="00515C31" w:rsidRDefault="007C42C2">
            <w:r>
              <w:t>screen</w:t>
            </w:r>
          </w:p>
        </w:tc>
        <w:tc>
          <w:tcPr>
            <w:tcW w:w="0" w:type="auto"/>
          </w:tcPr>
          <w:p w14:paraId="34017E93" w14:textId="77777777" w:rsidR="00515C31" w:rsidRDefault="007C42C2">
            <w:pPr>
              <w:jc w:val="right"/>
            </w:pPr>
            <w:r>
              <w:t>1811</w:t>
            </w:r>
          </w:p>
        </w:tc>
      </w:tr>
      <w:tr w:rsidR="00515C31" w14:paraId="51A4B0A7" w14:textId="77777777">
        <w:tc>
          <w:tcPr>
            <w:tcW w:w="0" w:type="auto"/>
          </w:tcPr>
          <w:p w14:paraId="11ADD17D" w14:textId="77777777" w:rsidR="00515C31" w:rsidRDefault="007C42C2">
            <w:r>
              <w:lastRenderedPageBreak/>
              <w:t>screen</w:t>
            </w:r>
          </w:p>
        </w:tc>
        <w:tc>
          <w:tcPr>
            <w:tcW w:w="0" w:type="auto"/>
          </w:tcPr>
          <w:p w14:paraId="544A604E" w14:textId="77777777" w:rsidR="00515C31" w:rsidRDefault="007C42C2">
            <w:r>
              <w:t>reader</w:t>
            </w:r>
          </w:p>
        </w:tc>
        <w:tc>
          <w:tcPr>
            <w:tcW w:w="0" w:type="auto"/>
          </w:tcPr>
          <w:p w14:paraId="445D7D82" w14:textId="77777777" w:rsidR="00515C31" w:rsidRDefault="007C42C2">
            <w:pPr>
              <w:jc w:val="right"/>
            </w:pPr>
            <w:r>
              <w:t>1811</w:t>
            </w:r>
          </w:p>
        </w:tc>
      </w:tr>
      <w:tr w:rsidR="00515C31" w14:paraId="5075BA87" w14:textId="77777777">
        <w:tc>
          <w:tcPr>
            <w:tcW w:w="0" w:type="auto"/>
          </w:tcPr>
          <w:p w14:paraId="3619DAFF" w14:textId="77777777" w:rsidR="00515C31" w:rsidRDefault="007C42C2">
            <w:r>
              <w:t>read</w:t>
            </w:r>
          </w:p>
        </w:tc>
        <w:tc>
          <w:tcPr>
            <w:tcW w:w="0" w:type="auto"/>
          </w:tcPr>
          <w:p w14:paraId="18F34ACC" w14:textId="77777777" w:rsidR="00515C31" w:rsidRDefault="007C42C2">
            <w:r>
              <w:t>time</w:t>
            </w:r>
          </w:p>
        </w:tc>
        <w:tc>
          <w:tcPr>
            <w:tcW w:w="0" w:type="auto"/>
          </w:tcPr>
          <w:p w14:paraId="488925A3" w14:textId="77777777" w:rsidR="00515C31" w:rsidRDefault="007C42C2">
            <w:pPr>
              <w:jc w:val="right"/>
            </w:pPr>
            <w:r>
              <w:t>1048</w:t>
            </w:r>
          </w:p>
        </w:tc>
      </w:tr>
      <w:tr w:rsidR="00515C31" w14:paraId="60F8F74D" w14:textId="77777777">
        <w:tc>
          <w:tcPr>
            <w:tcW w:w="0" w:type="auto"/>
          </w:tcPr>
          <w:p w14:paraId="4F819E7D" w14:textId="77777777" w:rsidR="00515C31" w:rsidRDefault="007C42C2">
            <w:r>
              <w:t>time</w:t>
            </w:r>
          </w:p>
        </w:tc>
        <w:tc>
          <w:tcPr>
            <w:tcW w:w="0" w:type="auto"/>
          </w:tcPr>
          <w:p w14:paraId="3AAA0C42" w14:textId="77777777" w:rsidR="00515C31" w:rsidRDefault="007C42C2">
            <w:r>
              <w:t>read</w:t>
            </w:r>
          </w:p>
        </w:tc>
        <w:tc>
          <w:tcPr>
            <w:tcW w:w="0" w:type="auto"/>
          </w:tcPr>
          <w:p w14:paraId="28A51A91" w14:textId="77777777" w:rsidR="00515C31" w:rsidRDefault="007C42C2">
            <w:pPr>
              <w:jc w:val="right"/>
            </w:pPr>
            <w:r>
              <w:t>1048</w:t>
            </w:r>
          </w:p>
        </w:tc>
      </w:tr>
      <w:tr w:rsidR="00515C31" w14:paraId="2E36F48F" w14:textId="77777777">
        <w:tc>
          <w:tcPr>
            <w:tcW w:w="0" w:type="auto"/>
          </w:tcPr>
          <w:p w14:paraId="4A3441E1" w14:textId="77777777" w:rsidR="00515C31" w:rsidRDefault="007C42C2">
            <w:r>
              <w:t>read</w:t>
            </w:r>
          </w:p>
        </w:tc>
        <w:tc>
          <w:tcPr>
            <w:tcW w:w="0" w:type="auto"/>
          </w:tcPr>
          <w:p w14:paraId="51D026B6" w14:textId="77777777" w:rsidR="00515C31" w:rsidRDefault="007C42C2">
            <w:r>
              <w:t>reader</w:t>
            </w:r>
          </w:p>
        </w:tc>
        <w:tc>
          <w:tcPr>
            <w:tcW w:w="0" w:type="auto"/>
          </w:tcPr>
          <w:p w14:paraId="3969E304" w14:textId="77777777" w:rsidR="00515C31" w:rsidRDefault="007C42C2">
            <w:pPr>
              <w:jc w:val="right"/>
            </w:pPr>
            <w:r>
              <w:t>878</w:t>
            </w:r>
          </w:p>
        </w:tc>
      </w:tr>
      <w:tr w:rsidR="00515C31" w14:paraId="7661048D" w14:textId="77777777">
        <w:tc>
          <w:tcPr>
            <w:tcW w:w="0" w:type="auto"/>
          </w:tcPr>
          <w:p w14:paraId="0D50DF34" w14:textId="77777777" w:rsidR="00515C31" w:rsidRDefault="007C42C2">
            <w:r>
              <w:t>reader</w:t>
            </w:r>
          </w:p>
        </w:tc>
        <w:tc>
          <w:tcPr>
            <w:tcW w:w="0" w:type="auto"/>
          </w:tcPr>
          <w:p w14:paraId="728F8BC7" w14:textId="77777777" w:rsidR="00515C31" w:rsidRDefault="007C42C2">
            <w:r>
              <w:t>read</w:t>
            </w:r>
          </w:p>
        </w:tc>
        <w:tc>
          <w:tcPr>
            <w:tcW w:w="0" w:type="auto"/>
          </w:tcPr>
          <w:p w14:paraId="07F252D9" w14:textId="77777777" w:rsidR="00515C31" w:rsidRDefault="007C42C2">
            <w:pPr>
              <w:jc w:val="right"/>
            </w:pPr>
            <w:r>
              <w:t>878</w:t>
            </w:r>
          </w:p>
        </w:tc>
      </w:tr>
      <w:tr w:rsidR="00515C31" w14:paraId="6DAE4E44" w14:textId="77777777">
        <w:tc>
          <w:tcPr>
            <w:tcW w:w="0" w:type="auto"/>
          </w:tcPr>
          <w:p w14:paraId="02F89E7F" w14:textId="77777777" w:rsidR="00515C31" w:rsidRDefault="007C42C2">
            <w:r>
              <w:t>read</w:t>
            </w:r>
          </w:p>
        </w:tc>
        <w:tc>
          <w:tcPr>
            <w:tcW w:w="0" w:type="auto"/>
          </w:tcPr>
          <w:p w14:paraId="16E518A0" w14:textId="77777777" w:rsidR="00515C31" w:rsidRDefault="007C42C2">
            <w:r>
              <w:t>screen</w:t>
            </w:r>
          </w:p>
        </w:tc>
        <w:tc>
          <w:tcPr>
            <w:tcW w:w="0" w:type="auto"/>
          </w:tcPr>
          <w:p w14:paraId="6DEE653A" w14:textId="77777777" w:rsidR="00515C31" w:rsidRDefault="007C42C2">
            <w:pPr>
              <w:jc w:val="right"/>
            </w:pPr>
            <w:r>
              <w:t>836</w:t>
            </w:r>
          </w:p>
        </w:tc>
      </w:tr>
      <w:tr w:rsidR="00515C31" w14:paraId="55827E37" w14:textId="77777777">
        <w:tc>
          <w:tcPr>
            <w:tcW w:w="0" w:type="auto"/>
          </w:tcPr>
          <w:p w14:paraId="52FD6BA1" w14:textId="77777777" w:rsidR="00515C31" w:rsidRDefault="007C42C2">
            <w:r>
              <w:t>screen</w:t>
            </w:r>
          </w:p>
        </w:tc>
        <w:tc>
          <w:tcPr>
            <w:tcW w:w="0" w:type="auto"/>
          </w:tcPr>
          <w:p w14:paraId="5F16F31A" w14:textId="77777777" w:rsidR="00515C31" w:rsidRDefault="007C42C2">
            <w:r>
              <w:t>read</w:t>
            </w:r>
          </w:p>
        </w:tc>
        <w:tc>
          <w:tcPr>
            <w:tcW w:w="0" w:type="auto"/>
          </w:tcPr>
          <w:p w14:paraId="0E7910B4" w14:textId="77777777" w:rsidR="00515C31" w:rsidRDefault="007C42C2">
            <w:pPr>
              <w:jc w:val="right"/>
            </w:pPr>
            <w:r>
              <w:t>836</w:t>
            </w:r>
          </w:p>
        </w:tc>
      </w:tr>
      <w:tr w:rsidR="00515C31" w14:paraId="4228B695" w14:textId="77777777">
        <w:tc>
          <w:tcPr>
            <w:tcW w:w="0" w:type="auto"/>
          </w:tcPr>
          <w:p w14:paraId="0A30DFFF" w14:textId="77777777" w:rsidR="00515C31" w:rsidRDefault="007C42C2">
            <w:r>
              <w:t>read</w:t>
            </w:r>
          </w:p>
        </w:tc>
        <w:tc>
          <w:tcPr>
            <w:tcW w:w="0" w:type="auto"/>
          </w:tcPr>
          <w:p w14:paraId="100DEF37" w14:textId="77777777" w:rsidR="00515C31" w:rsidRDefault="007C42C2">
            <w:r>
              <w:t>jaws</w:t>
            </w:r>
          </w:p>
        </w:tc>
        <w:tc>
          <w:tcPr>
            <w:tcW w:w="0" w:type="auto"/>
          </w:tcPr>
          <w:p w14:paraId="019EBF97" w14:textId="77777777" w:rsidR="00515C31" w:rsidRDefault="007C42C2">
            <w:pPr>
              <w:jc w:val="right"/>
            </w:pPr>
            <w:r>
              <w:t>820</w:t>
            </w:r>
          </w:p>
        </w:tc>
      </w:tr>
      <w:tr w:rsidR="00515C31" w14:paraId="38420DC0" w14:textId="77777777">
        <w:tc>
          <w:tcPr>
            <w:tcW w:w="0" w:type="auto"/>
          </w:tcPr>
          <w:p w14:paraId="2EF14AD9" w14:textId="77777777" w:rsidR="00515C31" w:rsidRDefault="007C42C2">
            <w:r>
              <w:t>jaws</w:t>
            </w:r>
          </w:p>
        </w:tc>
        <w:tc>
          <w:tcPr>
            <w:tcW w:w="0" w:type="auto"/>
          </w:tcPr>
          <w:p w14:paraId="79D1282B" w14:textId="77777777" w:rsidR="00515C31" w:rsidRDefault="007C42C2">
            <w:r>
              <w:t>read</w:t>
            </w:r>
          </w:p>
        </w:tc>
        <w:tc>
          <w:tcPr>
            <w:tcW w:w="0" w:type="auto"/>
          </w:tcPr>
          <w:p w14:paraId="67FEE272" w14:textId="77777777" w:rsidR="00515C31" w:rsidRDefault="007C42C2">
            <w:pPr>
              <w:jc w:val="right"/>
            </w:pPr>
            <w:r>
              <w:t>820</w:t>
            </w:r>
          </w:p>
        </w:tc>
      </w:tr>
      <w:tr w:rsidR="00515C31" w14:paraId="0E497DE8" w14:textId="77777777">
        <w:tc>
          <w:tcPr>
            <w:tcW w:w="0" w:type="auto"/>
          </w:tcPr>
          <w:p w14:paraId="59164C86" w14:textId="77777777" w:rsidR="00515C31" w:rsidRDefault="007C42C2">
            <w:r>
              <w:t>learn</w:t>
            </w:r>
          </w:p>
        </w:tc>
        <w:tc>
          <w:tcPr>
            <w:tcW w:w="0" w:type="auto"/>
          </w:tcPr>
          <w:p w14:paraId="47829F59" w14:textId="77777777" w:rsidR="00515C31" w:rsidRDefault="007C42C2">
            <w:r>
              <w:t>time</w:t>
            </w:r>
          </w:p>
        </w:tc>
        <w:tc>
          <w:tcPr>
            <w:tcW w:w="0" w:type="auto"/>
          </w:tcPr>
          <w:p w14:paraId="7927FE08" w14:textId="77777777" w:rsidR="00515C31" w:rsidRDefault="007C42C2">
            <w:pPr>
              <w:jc w:val="right"/>
            </w:pPr>
            <w:r>
              <w:t>790</w:t>
            </w:r>
          </w:p>
        </w:tc>
      </w:tr>
      <w:tr w:rsidR="00515C31" w14:paraId="570C9A60" w14:textId="77777777">
        <w:tc>
          <w:tcPr>
            <w:tcW w:w="0" w:type="auto"/>
          </w:tcPr>
          <w:p w14:paraId="346FF0A5" w14:textId="77777777" w:rsidR="00515C31" w:rsidRDefault="007C42C2">
            <w:r>
              <w:t>time</w:t>
            </w:r>
          </w:p>
        </w:tc>
        <w:tc>
          <w:tcPr>
            <w:tcW w:w="0" w:type="auto"/>
          </w:tcPr>
          <w:p w14:paraId="456FA8BB" w14:textId="77777777" w:rsidR="00515C31" w:rsidRDefault="007C42C2">
            <w:r>
              <w:t>learn</w:t>
            </w:r>
          </w:p>
        </w:tc>
        <w:tc>
          <w:tcPr>
            <w:tcW w:w="0" w:type="auto"/>
          </w:tcPr>
          <w:p w14:paraId="67A8F003" w14:textId="77777777" w:rsidR="00515C31" w:rsidRDefault="007C42C2">
            <w:pPr>
              <w:jc w:val="right"/>
            </w:pPr>
            <w:r>
              <w:t>790</w:t>
            </w:r>
          </w:p>
        </w:tc>
      </w:tr>
      <w:tr w:rsidR="00515C31" w14:paraId="4974AF04" w14:textId="77777777">
        <w:tc>
          <w:tcPr>
            <w:tcW w:w="0" w:type="auto"/>
          </w:tcPr>
          <w:p w14:paraId="198B354F" w14:textId="77777777" w:rsidR="00515C31" w:rsidRDefault="007C42C2">
            <w:r>
              <w:t>screen</w:t>
            </w:r>
          </w:p>
        </w:tc>
        <w:tc>
          <w:tcPr>
            <w:tcW w:w="0" w:type="auto"/>
          </w:tcPr>
          <w:p w14:paraId="0C88E8C6" w14:textId="77777777" w:rsidR="00515C31" w:rsidRDefault="007C42C2">
            <w:r>
              <w:t>jaws</w:t>
            </w:r>
          </w:p>
        </w:tc>
        <w:tc>
          <w:tcPr>
            <w:tcW w:w="0" w:type="auto"/>
          </w:tcPr>
          <w:p w14:paraId="7B56BBEF" w14:textId="77777777" w:rsidR="00515C31" w:rsidRDefault="007C42C2">
            <w:pPr>
              <w:jc w:val="right"/>
            </w:pPr>
            <w:r>
              <w:t>777</w:t>
            </w:r>
          </w:p>
        </w:tc>
      </w:tr>
      <w:tr w:rsidR="00515C31" w14:paraId="5DA8ECA6" w14:textId="77777777">
        <w:tc>
          <w:tcPr>
            <w:tcW w:w="0" w:type="auto"/>
          </w:tcPr>
          <w:p w14:paraId="1C6B1B93" w14:textId="77777777" w:rsidR="00515C31" w:rsidRDefault="007C42C2">
            <w:r>
              <w:lastRenderedPageBreak/>
              <w:t>jaws</w:t>
            </w:r>
          </w:p>
        </w:tc>
        <w:tc>
          <w:tcPr>
            <w:tcW w:w="0" w:type="auto"/>
          </w:tcPr>
          <w:p w14:paraId="540D9830" w14:textId="77777777" w:rsidR="00515C31" w:rsidRDefault="007C42C2">
            <w:r>
              <w:t>screen</w:t>
            </w:r>
          </w:p>
        </w:tc>
        <w:tc>
          <w:tcPr>
            <w:tcW w:w="0" w:type="auto"/>
          </w:tcPr>
          <w:p w14:paraId="289455B6" w14:textId="77777777" w:rsidR="00515C31" w:rsidRDefault="007C42C2">
            <w:pPr>
              <w:jc w:val="right"/>
            </w:pPr>
            <w:r>
              <w:t>777</w:t>
            </w:r>
          </w:p>
        </w:tc>
      </w:tr>
      <w:tr w:rsidR="00515C31" w14:paraId="238CACB9" w14:textId="77777777">
        <w:tc>
          <w:tcPr>
            <w:tcW w:w="0" w:type="auto"/>
          </w:tcPr>
          <w:p w14:paraId="348B8BB9" w14:textId="77777777" w:rsidR="00515C31" w:rsidRDefault="007C42C2">
            <w:r>
              <w:t>accessibility</w:t>
            </w:r>
          </w:p>
        </w:tc>
        <w:tc>
          <w:tcPr>
            <w:tcW w:w="0" w:type="auto"/>
          </w:tcPr>
          <w:p w14:paraId="687C15DE" w14:textId="77777777" w:rsidR="00515C31" w:rsidRDefault="007C42C2">
            <w:r>
              <w:t>accessible</w:t>
            </w:r>
          </w:p>
        </w:tc>
        <w:tc>
          <w:tcPr>
            <w:tcW w:w="0" w:type="auto"/>
          </w:tcPr>
          <w:p w14:paraId="7B5FC16F" w14:textId="77777777" w:rsidR="00515C31" w:rsidRDefault="007C42C2">
            <w:pPr>
              <w:jc w:val="right"/>
            </w:pPr>
            <w:r>
              <w:t>745</w:t>
            </w:r>
          </w:p>
        </w:tc>
      </w:tr>
      <w:tr w:rsidR="00515C31" w14:paraId="23F8D34C" w14:textId="77777777">
        <w:tc>
          <w:tcPr>
            <w:tcW w:w="0" w:type="auto"/>
          </w:tcPr>
          <w:p w14:paraId="66CAF02C" w14:textId="77777777" w:rsidR="00515C31" w:rsidRDefault="007C42C2">
            <w:r>
              <w:t>accessible</w:t>
            </w:r>
          </w:p>
        </w:tc>
        <w:tc>
          <w:tcPr>
            <w:tcW w:w="0" w:type="auto"/>
          </w:tcPr>
          <w:p w14:paraId="126CC651" w14:textId="77777777" w:rsidR="00515C31" w:rsidRDefault="007C42C2">
            <w:r>
              <w:t>accessibility</w:t>
            </w:r>
          </w:p>
        </w:tc>
        <w:tc>
          <w:tcPr>
            <w:tcW w:w="0" w:type="auto"/>
          </w:tcPr>
          <w:p w14:paraId="7200CE57" w14:textId="77777777" w:rsidR="00515C31" w:rsidRDefault="007C42C2">
            <w:pPr>
              <w:jc w:val="right"/>
            </w:pPr>
            <w:r>
              <w:t>745</w:t>
            </w:r>
          </w:p>
        </w:tc>
      </w:tr>
      <w:tr w:rsidR="00515C31" w14:paraId="1702D113" w14:textId="77777777">
        <w:tc>
          <w:tcPr>
            <w:tcW w:w="0" w:type="auto"/>
          </w:tcPr>
          <w:p w14:paraId="1BCECF79" w14:textId="77777777" w:rsidR="00515C31" w:rsidRDefault="007C42C2">
            <w:r>
              <w:t>student</w:t>
            </w:r>
          </w:p>
        </w:tc>
        <w:tc>
          <w:tcPr>
            <w:tcW w:w="0" w:type="auto"/>
          </w:tcPr>
          <w:p w14:paraId="67FA05A9" w14:textId="77777777" w:rsidR="00515C31" w:rsidRDefault="007C42C2">
            <w:r>
              <w:t>time</w:t>
            </w:r>
          </w:p>
        </w:tc>
        <w:tc>
          <w:tcPr>
            <w:tcW w:w="0" w:type="auto"/>
          </w:tcPr>
          <w:p w14:paraId="7DB800C7" w14:textId="77777777" w:rsidR="00515C31" w:rsidRDefault="007C42C2">
            <w:pPr>
              <w:jc w:val="right"/>
            </w:pPr>
            <w:r>
              <w:t>744</w:t>
            </w:r>
          </w:p>
        </w:tc>
      </w:tr>
      <w:tr w:rsidR="00515C31" w14:paraId="05C34560" w14:textId="77777777">
        <w:tc>
          <w:tcPr>
            <w:tcW w:w="0" w:type="auto"/>
          </w:tcPr>
          <w:p w14:paraId="621B8644" w14:textId="77777777" w:rsidR="00515C31" w:rsidRDefault="007C42C2">
            <w:r>
              <w:t>time</w:t>
            </w:r>
          </w:p>
        </w:tc>
        <w:tc>
          <w:tcPr>
            <w:tcW w:w="0" w:type="auto"/>
          </w:tcPr>
          <w:p w14:paraId="54FAB9AA" w14:textId="77777777" w:rsidR="00515C31" w:rsidRDefault="007C42C2">
            <w:r>
              <w:t>student</w:t>
            </w:r>
          </w:p>
        </w:tc>
        <w:tc>
          <w:tcPr>
            <w:tcW w:w="0" w:type="auto"/>
          </w:tcPr>
          <w:p w14:paraId="31B19C3B" w14:textId="77777777" w:rsidR="00515C31" w:rsidRDefault="007C42C2">
            <w:pPr>
              <w:jc w:val="right"/>
            </w:pPr>
            <w:r>
              <w:t>744</w:t>
            </w:r>
          </w:p>
        </w:tc>
      </w:tr>
      <w:tr w:rsidR="00515C31" w14:paraId="08AE4024" w14:textId="77777777">
        <w:tc>
          <w:tcPr>
            <w:tcW w:w="0" w:type="auto"/>
          </w:tcPr>
          <w:p w14:paraId="2F49215C" w14:textId="77777777" w:rsidR="00515C31" w:rsidRDefault="007C42C2">
            <w:r>
              <w:t>learn</w:t>
            </w:r>
          </w:p>
        </w:tc>
        <w:tc>
          <w:tcPr>
            <w:tcW w:w="0" w:type="auto"/>
          </w:tcPr>
          <w:p w14:paraId="239183B7" w14:textId="77777777" w:rsidR="00515C31" w:rsidRDefault="007C42C2">
            <w:r>
              <w:t>read</w:t>
            </w:r>
          </w:p>
        </w:tc>
        <w:tc>
          <w:tcPr>
            <w:tcW w:w="0" w:type="auto"/>
          </w:tcPr>
          <w:p w14:paraId="2076CD49" w14:textId="77777777" w:rsidR="00515C31" w:rsidRDefault="007C42C2">
            <w:pPr>
              <w:jc w:val="right"/>
            </w:pPr>
            <w:r>
              <w:t>716</w:t>
            </w:r>
          </w:p>
        </w:tc>
      </w:tr>
      <w:tr w:rsidR="00515C31" w14:paraId="702F23F0" w14:textId="77777777">
        <w:tc>
          <w:tcPr>
            <w:tcW w:w="0" w:type="auto"/>
          </w:tcPr>
          <w:p w14:paraId="1FDF57A8" w14:textId="77777777" w:rsidR="00515C31" w:rsidRDefault="007C42C2">
            <w:r>
              <w:t>read</w:t>
            </w:r>
          </w:p>
        </w:tc>
        <w:tc>
          <w:tcPr>
            <w:tcW w:w="0" w:type="auto"/>
          </w:tcPr>
          <w:p w14:paraId="563292CF" w14:textId="77777777" w:rsidR="00515C31" w:rsidRDefault="007C42C2">
            <w:r>
              <w:t>learn</w:t>
            </w:r>
          </w:p>
        </w:tc>
        <w:tc>
          <w:tcPr>
            <w:tcW w:w="0" w:type="auto"/>
          </w:tcPr>
          <w:p w14:paraId="6D36F3AD" w14:textId="77777777" w:rsidR="00515C31" w:rsidRDefault="007C42C2">
            <w:pPr>
              <w:jc w:val="right"/>
            </w:pPr>
            <w:r>
              <w:t>716</w:t>
            </w:r>
          </w:p>
        </w:tc>
      </w:tr>
      <w:tr w:rsidR="00515C31" w14:paraId="522091DE" w14:textId="77777777">
        <w:tc>
          <w:tcPr>
            <w:tcW w:w="0" w:type="auto"/>
          </w:tcPr>
          <w:p w14:paraId="5B82A433" w14:textId="77777777" w:rsidR="00515C31" w:rsidRDefault="007C42C2">
            <w:r>
              <w:t>reader</w:t>
            </w:r>
          </w:p>
        </w:tc>
        <w:tc>
          <w:tcPr>
            <w:tcW w:w="0" w:type="auto"/>
          </w:tcPr>
          <w:p w14:paraId="3DE215AA" w14:textId="77777777" w:rsidR="00515C31" w:rsidRDefault="007C42C2">
            <w:r>
              <w:t>time</w:t>
            </w:r>
          </w:p>
        </w:tc>
        <w:tc>
          <w:tcPr>
            <w:tcW w:w="0" w:type="auto"/>
          </w:tcPr>
          <w:p w14:paraId="2565EC22" w14:textId="77777777" w:rsidR="00515C31" w:rsidRDefault="007C42C2">
            <w:pPr>
              <w:jc w:val="right"/>
            </w:pPr>
            <w:r>
              <w:t>714</w:t>
            </w:r>
          </w:p>
        </w:tc>
      </w:tr>
      <w:tr w:rsidR="00515C31" w14:paraId="003A3A3A" w14:textId="77777777">
        <w:tc>
          <w:tcPr>
            <w:tcW w:w="0" w:type="auto"/>
          </w:tcPr>
          <w:p w14:paraId="4688D05C" w14:textId="77777777" w:rsidR="00515C31" w:rsidRDefault="007C42C2">
            <w:r>
              <w:t>time</w:t>
            </w:r>
          </w:p>
        </w:tc>
        <w:tc>
          <w:tcPr>
            <w:tcW w:w="0" w:type="auto"/>
          </w:tcPr>
          <w:p w14:paraId="09AE23AE" w14:textId="77777777" w:rsidR="00515C31" w:rsidRDefault="007C42C2">
            <w:r>
              <w:t>reader</w:t>
            </w:r>
          </w:p>
        </w:tc>
        <w:tc>
          <w:tcPr>
            <w:tcW w:w="0" w:type="auto"/>
          </w:tcPr>
          <w:p w14:paraId="789B7DE9" w14:textId="77777777" w:rsidR="00515C31" w:rsidRDefault="007C42C2">
            <w:pPr>
              <w:jc w:val="right"/>
            </w:pPr>
            <w:r>
              <w:t>714</w:t>
            </w:r>
          </w:p>
        </w:tc>
      </w:tr>
      <w:tr w:rsidR="00515C31" w14:paraId="31E39109" w14:textId="77777777">
        <w:tc>
          <w:tcPr>
            <w:tcW w:w="0" w:type="auto"/>
          </w:tcPr>
          <w:p w14:paraId="54D869CF" w14:textId="77777777" w:rsidR="00515C31" w:rsidRDefault="007C42C2">
            <w:r>
              <w:t>student</w:t>
            </w:r>
          </w:p>
        </w:tc>
        <w:tc>
          <w:tcPr>
            <w:tcW w:w="0" w:type="auto"/>
          </w:tcPr>
          <w:p w14:paraId="0D600086" w14:textId="77777777" w:rsidR="00515C31" w:rsidRDefault="007C42C2">
            <w:r>
              <w:t>learn</w:t>
            </w:r>
          </w:p>
        </w:tc>
        <w:tc>
          <w:tcPr>
            <w:tcW w:w="0" w:type="auto"/>
          </w:tcPr>
          <w:p w14:paraId="3700B9C5" w14:textId="77777777" w:rsidR="00515C31" w:rsidRDefault="007C42C2">
            <w:pPr>
              <w:jc w:val="right"/>
            </w:pPr>
            <w:r>
              <w:t>712</w:t>
            </w:r>
          </w:p>
        </w:tc>
      </w:tr>
      <w:tr w:rsidR="00515C31" w14:paraId="42908B01" w14:textId="77777777">
        <w:tc>
          <w:tcPr>
            <w:tcW w:w="0" w:type="auto"/>
          </w:tcPr>
          <w:p w14:paraId="023FD147" w14:textId="77777777" w:rsidR="00515C31" w:rsidRDefault="007C42C2">
            <w:r>
              <w:t>learn</w:t>
            </w:r>
          </w:p>
        </w:tc>
        <w:tc>
          <w:tcPr>
            <w:tcW w:w="0" w:type="auto"/>
          </w:tcPr>
          <w:p w14:paraId="654C3D73" w14:textId="77777777" w:rsidR="00515C31" w:rsidRDefault="007C42C2">
            <w:r>
              <w:t>student</w:t>
            </w:r>
          </w:p>
        </w:tc>
        <w:tc>
          <w:tcPr>
            <w:tcW w:w="0" w:type="auto"/>
          </w:tcPr>
          <w:p w14:paraId="38DE4883" w14:textId="77777777" w:rsidR="00515C31" w:rsidRDefault="007C42C2">
            <w:pPr>
              <w:jc w:val="right"/>
            </w:pPr>
            <w:r>
              <w:t>712</w:t>
            </w:r>
          </w:p>
        </w:tc>
      </w:tr>
      <w:tr w:rsidR="00515C31" w14:paraId="2E18BB36" w14:textId="77777777">
        <w:tc>
          <w:tcPr>
            <w:tcW w:w="0" w:type="auto"/>
          </w:tcPr>
          <w:p w14:paraId="3E316ECB" w14:textId="77777777" w:rsidR="00515C31" w:rsidRDefault="007C42C2">
            <w:r>
              <w:t>read</w:t>
            </w:r>
          </w:p>
        </w:tc>
        <w:tc>
          <w:tcPr>
            <w:tcW w:w="0" w:type="auto"/>
          </w:tcPr>
          <w:p w14:paraId="09743BE3" w14:textId="77777777" w:rsidR="00515C31" w:rsidRDefault="007C42C2">
            <w:r>
              <w:t>write</w:t>
            </w:r>
          </w:p>
        </w:tc>
        <w:tc>
          <w:tcPr>
            <w:tcW w:w="0" w:type="auto"/>
          </w:tcPr>
          <w:p w14:paraId="4B2A3AA5" w14:textId="77777777" w:rsidR="00515C31" w:rsidRDefault="007C42C2">
            <w:pPr>
              <w:jc w:val="right"/>
            </w:pPr>
            <w:r>
              <w:t>711</w:t>
            </w:r>
          </w:p>
        </w:tc>
      </w:tr>
      <w:tr w:rsidR="00515C31" w14:paraId="71D7BA82" w14:textId="77777777">
        <w:tc>
          <w:tcPr>
            <w:tcW w:w="0" w:type="auto"/>
          </w:tcPr>
          <w:p w14:paraId="05D2D658" w14:textId="77777777" w:rsidR="00515C31" w:rsidRDefault="007C42C2">
            <w:r>
              <w:lastRenderedPageBreak/>
              <w:t>write</w:t>
            </w:r>
          </w:p>
        </w:tc>
        <w:tc>
          <w:tcPr>
            <w:tcW w:w="0" w:type="auto"/>
          </w:tcPr>
          <w:p w14:paraId="0475ABA4" w14:textId="77777777" w:rsidR="00515C31" w:rsidRDefault="007C42C2">
            <w:r>
              <w:t>read</w:t>
            </w:r>
          </w:p>
        </w:tc>
        <w:tc>
          <w:tcPr>
            <w:tcW w:w="0" w:type="auto"/>
          </w:tcPr>
          <w:p w14:paraId="31465280" w14:textId="77777777" w:rsidR="00515C31" w:rsidRDefault="007C42C2">
            <w:pPr>
              <w:jc w:val="right"/>
            </w:pPr>
            <w:r>
              <w:t>711</w:t>
            </w:r>
          </w:p>
        </w:tc>
      </w:tr>
      <w:tr w:rsidR="00515C31" w14:paraId="49BF6141" w14:textId="77777777">
        <w:tc>
          <w:tcPr>
            <w:tcW w:w="0" w:type="auto"/>
          </w:tcPr>
          <w:p w14:paraId="7C1B0E66" w14:textId="77777777" w:rsidR="00515C31" w:rsidRDefault="007C42C2">
            <w:r>
              <w:t>read</w:t>
            </w:r>
          </w:p>
        </w:tc>
        <w:tc>
          <w:tcPr>
            <w:tcW w:w="0" w:type="auto"/>
          </w:tcPr>
          <w:p w14:paraId="350464F4" w14:textId="77777777" w:rsidR="00515C31" w:rsidRDefault="007C42C2">
            <w:r>
              <w:t>accessible</w:t>
            </w:r>
          </w:p>
        </w:tc>
        <w:tc>
          <w:tcPr>
            <w:tcW w:w="0" w:type="auto"/>
          </w:tcPr>
          <w:p w14:paraId="04A1AEE6" w14:textId="77777777" w:rsidR="00515C31" w:rsidRDefault="007C42C2">
            <w:pPr>
              <w:jc w:val="right"/>
            </w:pPr>
            <w:r>
              <w:t>707</w:t>
            </w:r>
          </w:p>
        </w:tc>
      </w:tr>
      <w:tr w:rsidR="00515C31" w14:paraId="4E7F4456" w14:textId="77777777">
        <w:tc>
          <w:tcPr>
            <w:tcW w:w="0" w:type="auto"/>
          </w:tcPr>
          <w:p w14:paraId="4E02E131" w14:textId="77777777" w:rsidR="00515C31" w:rsidRDefault="007C42C2">
            <w:r>
              <w:t>program</w:t>
            </w:r>
          </w:p>
        </w:tc>
        <w:tc>
          <w:tcPr>
            <w:tcW w:w="0" w:type="auto"/>
          </w:tcPr>
          <w:p w14:paraId="5F85E1D3" w14:textId="77777777" w:rsidR="00515C31" w:rsidRDefault="007C42C2">
            <w:r>
              <w:t>time</w:t>
            </w:r>
          </w:p>
        </w:tc>
        <w:tc>
          <w:tcPr>
            <w:tcW w:w="0" w:type="auto"/>
          </w:tcPr>
          <w:p w14:paraId="2E35515E" w14:textId="77777777" w:rsidR="00515C31" w:rsidRDefault="007C42C2">
            <w:pPr>
              <w:jc w:val="right"/>
            </w:pPr>
            <w:r>
              <w:t>707</w:t>
            </w:r>
          </w:p>
        </w:tc>
      </w:tr>
      <w:tr w:rsidR="00515C31" w14:paraId="46243BD9" w14:textId="77777777">
        <w:tc>
          <w:tcPr>
            <w:tcW w:w="0" w:type="auto"/>
          </w:tcPr>
          <w:p w14:paraId="036D7222" w14:textId="77777777" w:rsidR="00515C31" w:rsidRDefault="007C42C2">
            <w:r>
              <w:t>time</w:t>
            </w:r>
          </w:p>
        </w:tc>
        <w:tc>
          <w:tcPr>
            <w:tcW w:w="0" w:type="auto"/>
          </w:tcPr>
          <w:p w14:paraId="18C0427E" w14:textId="77777777" w:rsidR="00515C31" w:rsidRDefault="007C42C2">
            <w:r>
              <w:t>program</w:t>
            </w:r>
          </w:p>
        </w:tc>
        <w:tc>
          <w:tcPr>
            <w:tcW w:w="0" w:type="auto"/>
          </w:tcPr>
          <w:p w14:paraId="22C3A1D5" w14:textId="77777777" w:rsidR="00515C31" w:rsidRDefault="007C42C2">
            <w:pPr>
              <w:jc w:val="right"/>
            </w:pPr>
            <w:r>
              <w:t>707</w:t>
            </w:r>
          </w:p>
        </w:tc>
      </w:tr>
      <w:tr w:rsidR="00515C31" w14:paraId="6A2B640D" w14:textId="77777777">
        <w:tc>
          <w:tcPr>
            <w:tcW w:w="0" w:type="auto"/>
          </w:tcPr>
          <w:p w14:paraId="7718DB01" w14:textId="77777777" w:rsidR="00515C31" w:rsidRDefault="007C42C2">
            <w:r>
              <w:t>accessible</w:t>
            </w:r>
          </w:p>
        </w:tc>
        <w:tc>
          <w:tcPr>
            <w:tcW w:w="0" w:type="auto"/>
          </w:tcPr>
          <w:p w14:paraId="0F96BA24" w14:textId="77777777" w:rsidR="00515C31" w:rsidRDefault="007C42C2">
            <w:r>
              <w:t>read</w:t>
            </w:r>
          </w:p>
        </w:tc>
        <w:tc>
          <w:tcPr>
            <w:tcW w:w="0" w:type="auto"/>
          </w:tcPr>
          <w:p w14:paraId="246FA576" w14:textId="77777777" w:rsidR="00515C31" w:rsidRDefault="007C42C2">
            <w:pPr>
              <w:jc w:val="right"/>
            </w:pPr>
            <w:r>
              <w:t>707</w:t>
            </w:r>
          </w:p>
        </w:tc>
      </w:tr>
      <w:tr w:rsidR="00515C31" w14:paraId="59575CD4" w14:textId="77777777">
        <w:tc>
          <w:tcPr>
            <w:tcW w:w="0" w:type="auto"/>
          </w:tcPr>
          <w:p w14:paraId="1DAA2BCE" w14:textId="77777777" w:rsidR="00515C31" w:rsidRDefault="007C42C2">
            <w:r>
              <w:t>screen</w:t>
            </w:r>
          </w:p>
        </w:tc>
        <w:tc>
          <w:tcPr>
            <w:tcW w:w="0" w:type="auto"/>
          </w:tcPr>
          <w:p w14:paraId="245F3296" w14:textId="77777777" w:rsidR="00515C31" w:rsidRDefault="007C42C2">
            <w:r>
              <w:t>time</w:t>
            </w:r>
          </w:p>
        </w:tc>
        <w:tc>
          <w:tcPr>
            <w:tcW w:w="0" w:type="auto"/>
          </w:tcPr>
          <w:p w14:paraId="73247988" w14:textId="77777777" w:rsidR="00515C31" w:rsidRDefault="007C42C2">
            <w:pPr>
              <w:jc w:val="right"/>
            </w:pPr>
            <w:r>
              <w:t>696</w:t>
            </w:r>
          </w:p>
        </w:tc>
      </w:tr>
      <w:tr w:rsidR="00515C31" w14:paraId="22B93C17" w14:textId="77777777">
        <w:tc>
          <w:tcPr>
            <w:tcW w:w="0" w:type="auto"/>
          </w:tcPr>
          <w:p w14:paraId="079105C3" w14:textId="77777777" w:rsidR="00515C31" w:rsidRDefault="007C42C2">
            <w:r>
              <w:t>time</w:t>
            </w:r>
          </w:p>
        </w:tc>
        <w:tc>
          <w:tcPr>
            <w:tcW w:w="0" w:type="auto"/>
          </w:tcPr>
          <w:p w14:paraId="6196CE06" w14:textId="77777777" w:rsidR="00515C31" w:rsidRDefault="007C42C2">
            <w:r>
              <w:t>screen</w:t>
            </w:r>
          </w:p>
        </w:tc>
        <w:tc>
          <w:tcPr>
            <w:tcW w:w="0" w:type="auto"/>
          </w:tcPr>
          <w:p w14:paraId="716AA141" w14:textId="77777777" w:rsidR="00515C31" w:rsidRDefault="007C42C2">
            <w:pPr>
              <w:jc w:val="right"/>
            </w:pPr>
            <w:r>
              <w:t>696</w:t>
            </w:r>
          </w:p>
        </w:tc>
      </w:tr>
      <w:tr w:rsidR="00515C31" w14:paraId="4B85B799" w14:textId="77777777">
        <w:tc>
          <w:tcPr>
            <w:tcW w:w="0" w:type="auto"/>
          </w:tcPr>
          <w:p w14:paraId="37431366" w14:textId="77777777" w:rsidR="00515C31" w:rsidRDefault="007C42C2">
            <w:r>
              <w:t>time</w:t>
            </w:r>
          </w:p>
        </w:tc>
        <w:tc>
          <w:tcPr>
            <w:tcW w:w="0" w:type="auto"/>
          </w:tcPr>
          <w:p w14:paraId="234C101D" w14:textId="77777777" w:rsidR="00515C31" w:rsidRDefault="007C42C2">
            <w:r>
              <w:t>accessible</w:t>
            </w:r>
          </w:p>
        </w:tc>
        <w:tc>
          <w:tcPr>
            <w:tcW w:w="0" w:type="auto"/>
          </w:tcPr>
          <w:p w14:paraId="3812FD21" w14:textId="77777777" w:rsidR="00515C31" w:rsidRDefault="007C42C2">
            <w:pPr>
              <w:jc w:val="right"/>
            </w:pPr>
            <w:r>
              <w:t>685</w:t>
            </w:r>
          </w:p>
        </w:tc>
      </w:tr>
      <w:tr w:rsidR="00515C31" w14:paraId="6DFD5C6D" w14:textId="77777777">
        <w:tc>
          <w:tcPr>
            <w:tcW w:w="0" w:type="auto"/>
          </w:tcPr>
          <w:p w14:paraId="63E155E7" w14:textId="77777777" w:rsidR="00515C31" w:rsidRDefault="007C42C2">
            <w:r>
              <w:t>accessible</w:t>
            </w:r>
          </w:p>
        </w:tc>
        <w:tc>
          <w:tcPr>
            <w:tcW w:w="0" w:type="auto"/>
          </w:tcPr>
          <w:p w14:paraId="56A95948" w14:textId="77777777" w:rsidR="00515C31" w:rsidRDefault="007C42C2">
            <w:r>
              <w:t>time</w:t>
            </w:r>
          </w:p>
        </w:tc>
        <w:tc>
          <w:tcPr>
            <w:tcW w:w="0" w:type="auto"/>
          </w:tcPr>
          <w:p w14:paraId="39D2FB3E" w14:textId="77777777" w:rsidR="00515C31" w:rsidRDefault="007C42C2">
            <w:pPr>
              <w:jc w:val="right"/>
            </w:pPr>
            <w:r>
              <w:t>685</w:t>
            </w:r>
          </w:p>
        </w:tc>
      </w:tr>
      <w:tr w:rsidR="00515C31" w14:paraId="3B1BFE2A" w14:textId="77777777">
        <w:tc>
          <w:tcPr>
            <w:tcW w:w="0" w:type="auto"/>
          </w:tcPr>
          <w:p w14:paraId="2BCFB8CF" w14:textId="77777777" w:rsidR="00515C31" w:rsidRDefault="007C42C2">
            <w:r>
              <w:t>reader</w:t>
            </w:r>
          </w:p>
        </w:tc>
        <w:tc>
          <w:tcPr>
            <w:tcW w:w="0" w:type="auto"/>
          </w:tcPr>
          <w:p w14:paraId="5AF1B6BD" w14:textId="77777777" w:rsidR="00515C31" w:rsidRDefault="007C42C2">
            <w:r>
              <w:t>accessible</w:t>
            </w:r>
          </w:p>
        </w:tc>
        <w:tc>
          <w:tcPr>
            <w:tcW w:w="0" w:type="auto"/>
          </w:tcPr>
          <w:p w14:paraId="05FC4CD3" w14:textId="77777777" w:rsidR="00515C31" w:rsidRDefault="007C42C2">
            <w:pPr>
              <w:jc w:val="right"/>
            </w:pPr>
            <w:r>
              <w:t>680</w:t>
            </w:r>
          </w:p>
        </w:tc>
      </w:tr>
      <w:tr w:rsidR="00515C31" w14:paraId="1605079B" w14:textId="77777777">
        <w:tc>
          <w:tcPr>
            <w:tcW w:w="0" w:type="auto"/>
          </w:tcPr>
          <w:p w14:paraId="3BF25DFC" w14:textId="77777777" w:rsidR="00515C31" w:rsidRDefault="007C42C2">
            <w:r>
              <w:t>accessible</w:t>
            </w:r>
          </w:p>
        </w:tc>
        <w:tc>
          <w:tcPr>
            <w:tcW w:w="0" w:type="auto"/>
          </w:tcPr>
          <w:p w14:paraId="5C0C6662" w14:textId="77777777" w:rsidR="00515C31" w:rsidRDefault="007C42C2">
            <w:r>
              <w:t>reader</w:t>
            </w:r>
          </w:p>
        </w:tc>
        <w:tc>
          <w:tcPr>
            <w:tcW w:w="0" w:type="auto"/>
          </w:tcPr>
          <w:p w14:paraId="62C0B5A3" w14:textId="77777777" w:rsidR="00515C31" w:rsidRDefault="007C42C2">
            <w:pPr>
              <w:jc w:val="right"/>
            </w:pPr>
            <w:r>
              <w:t>680</w:t>
            </w:r>
          </w:p>
        </w:tc>
      </w:tr>
      <w:tr w:rsidR="00515C31" w14:paraId="51A877EA" w14:textId="77777777">
        <w:tc>
          <w:tcPr>
            <w:tcW w:w="0" w:type="auto"/>
          </w:tcPr>
          <w:p w14:paraId="5A019388" w14:textId="77777777" w:rsidR="00515C31" w:rsidRDefault="007C42C2">
            <w:r>
              <w:t>screen</w:t>
            </w:r>
          </w:p>
        </w:tc>
        <w:tc>
          <w:tcPr>
            <w:tcW w:w="0" w:type="auto"/>
          </w:tcPr>
          <w:p w14:paraId="0985BA87" w14:textId="77777777" w:rsidR="00515C31" w:rsidRDefault="007C42C2">
            <w:r>
              <w:t>accessible</w:t>
            </w:r>
          </w:p>
        </w:tc>
        <w:tc>
          <w:tcPr>
            <w:tcW w:w="0" w:type="auto"/>
          </w:tcPr>
          <w:p w14:paraId="6A5172A8" w14:textId="77777777" w:rsidR="00515C31" w:rsidRDefault="007C42C2">
            <w:pPr>
              <w:jc w:val="right"/>
            </w:pPr>
            <w:r>
              <w:t>673</w:t>
            </w:r>
          </w:p>
        </w:tc>
      </w:tr>
      <w:tr w:rsidR="00515C31" w14:paraId="72B14270" w14:textId="77777777">
        <w:tc>
          <w:tcPr>
            <w:tcW w:w="0" w:type="auto"/>
          </w:tcPr>
          <w:p w14:paraId="470D2087" w14:textId="77777777" w:rsidR="00515C31" w:rsidRDefault="007C42C2">
            <w:r>
              <w:lastRenderedPageBreak/>
              <w:t>accessible</w:t>
            </w:r>
          </w:p>
        </w:tc>
        <w:tc>
          <w:tcPr>
            <w:tcW w:w="0" w:type="auto"/>
          </w:tcPr>
          <w:p w14:paraId="5DA5B0AF" w14:textId="77777777" w:rsidR="00515C31" w:rsidRDefault="007C42C2">
            <w:r>
              <w:t>screen</w:t>
            </w:r>
          </w:p>
        </w:tc>
        <w:tc>
          <w:tcPr>
            <w:tcW w:w="0" w:type="auto"/>
          </w:tcPr>
          <w:p w14:paraId="38781B04" w14:textId="77777777" w:rsidR="00515C31" w:rsidRDefault="007C42C2">
            <w:pPr>
              <w:jc w:val="right"/>
            </w:pPr>
            <w:r>
              <w:t>673</w:t>
            </w:r>
          </w:p>
        </w:tc>
      </w:tr>
      <w:tr w:rsidR="00515C31" w14:paraId="18D949AB" w14:textId="77777777">
        <w:tc>
          <w:tcPr>
            <w:tcW w:w="0" w:type="auto"/>
          </w:tcPr>
          <w:p w14:paraId="154EC8AA" w14:textId="77777777" w:rsidR="00515C31" w:rsidRDefault="007C42C2">
            <w:r>
              <w:t>student</w:t>
            </w:r>
          </w:p>
        </w:tc>
        <w:tc>
          <w:tcPr>
            <w:tcW w:w="0" w:type="auto"/>
          </w:tcPr>
          <w:p w14:paraId="0A74CC8C" w14:textId="77777777" w:rsidR="00515C31" w:rsidRDefault="007C42C2">
            <w:r>
              <w:t>read</w:t>
            </w:r>
          </w:p>
        </w:tc>
        <w:tc>
          <w:tcPr>
            <w:tcW w:w="0" w:type="auto"/>
          </w:tcPr>
          <w:p w14:paraId="3DD7BF79" w14:textId="77777777" w:rsidR="00515C31" w:rsidRDefault="007C42C2">
            <w:pPr>
              <w:jc w:val="right"/>
            </w:pPr>
            <w:r>
              <w:t>671</w:t>
            </w:r>
          </w:p>
        </w:tc>
      </w:tr>
      <w:tr w:rsidR="00515C31" w14:paraId="7141892F" w14:textId="77777777">
        <w:tc>
          <w:tcPr>
            <w:tcW w:w="0" w:type="auto"/>
          </w:tcPr>
          <w:p w14:paraId="62EBEE40" w14:textId="77777777" w:rsidR="00515C31" w:rsidRDefault="007C42C2">
            <w:r>
              <w:t>read</w:t>
            </w:r>
          </w:p>
        </w:tc>
        <w:tc>
          <w:tcPr>
            <w:tcW w:w="0" w:type="auto"/>
          </w:tcPr>
          <w:p w14:paraId="101FF1E2" w14:textId="77777777" w:rsidR="00515C31" w:rsidRDefault="007C42C2">
            <w:r>
              <w:t>student</w:t>
            </w:r>
          </w:p>
        </w:tc>
        <w:tc>
          <w:tcPr>
            <w:tcW w:w="0" w:type="auto"/>
          </w:tcPr>
          <w:p w14:paraId="348F1C68" w14:textId="77777777" w:rsidR="00515C31" w:rsidRDefault="007C42C2">
            <w:pPr>
              <w:jc w:val="right"/>
            </w:pPr>
            <w:r>
              <w:t>671</w:t>
            </w:r>
          </w:p>
        </w:tc>
      </w:tr>
    </w:tbl>
    <w:p w14:paraId="7A38D43F" w14:textId="77777777" w:rsidR="00515C31" w:rsidRDefault="00515C31"/>
    <w:p w14:paraId="71335E9C" w14:textId="77777777" w:rsidR="00515C31" w:rsidRDefault="007C42C2">
      <w:pPr>
        <w:pStyle w:val="TableCaption"/>
      </w:pPr>
      <w:r>
        <w:t>Table 13.3: The top-20 most co-occurring word pairs in the NFB CS list.</w:t>
      </w:r>
    </w:p>
    <w:tbl>
      <w:tblPr>
        <w:tblW w:w="0" w:type="pct"/>
        <w:tblLook w:val="0020" w:firstRow="1" w:lastRow="0" w:firstColumn="0" w:lastColumn="0" w:noHBand="0" w:noVBand="0"/>
      </w:tblPr>
      <w:tblGrid>
        <w:gridCol w:w="485"/>
        <w:gridCol w:w="1304"/>
        <w:gridCol w:w="1304"/>
        <w:gridCol w:w="546"/>
      </w:tblGrid>
      <w:tr w:rsidR="00515C31" w14:paraId="12B4FEF1" w14:textId="77777777">
        <w:tc>
          <w:tcPr>
            <w:tcW w:w="0" w:type="auto"/>
          </w:tcPr>
          <w:p w14:paraId="5AC16BE6" w14:textId="77777777" w:rsidR="00515C31" w:rsidRDefault="007C42C2">
            <w:r>
              <w:t>list</w:t>
            </w:r>
          </w:p>
        </w:tc>
        <w:tc>
          <w:tcPr>
            <w:tcW w:w="0" w:type="auto"/>
          </w:tcPr>
          <w:p w14:paraId="49553FAE" w14:textId="77777777" w:rsidR="00515C31" w:rsidRDefault="007C42C2">
            <w:r>
              <w:t>item1</w:t>
            </w:r>
          </w:p>
        </w:tc>
        <w:tc>
          <w:tcPr>
            <w:tcW w:w="0" w:type="auto"/>
          </w:tcPr>
          <w:p w14:paraId="6678C9FB" w14:textId="77777777" w:rsidR="00515C31" w:rsidRDefault="007C42C2">
            <w:r>
              <w:t>item2</w:t>
            </w:r>
          </w:p>
        </w:tc>
        <w:tc>
          <w:tcPr>
            <w:tcW w:w="0" w:type="auto"/>
          </w:tcPr>
          <w:p w14:paraId="42E97EDF" w14:textId="77777777" w:rsidR="00515C31" w:rsidRDefault="007C42C2">
            <w:pPr>
              <w:jc w:val="right"/>
            </w:pPr>
            <w:r>
              <w:t>n</w:t>
            </w:r>
          </w:p>
        </w:tc>
      </w:tr>
      <w:tr w:rsidR="00515C31" w14:paraId="65978AB3" w14:textId="77777777">
        <w:tc>
          <w:tcPr>
            <w:tcW w:w="0" w:type="auto"/>
          </w:tcPr>
          <w:p w14:paraId="44A5136E" w14:textId="77777777" w:rsidR="00515C31" w:rsidRDefault="007C42C2">
            <w:r>
              <w:t>cs</w:t>
            </w:r>
          </w:p>
        </w:tc>
        <w:tc>
          <w:tcPr>
            <w:tcW w:w="0" w:type="auto"/>
          </w:tcPr>
          <w:p w14:paraId="0BE73F6D" w14:textId="77777777" w:rsidR="00515C31" w:rsidRDefault="007C42C2">
            <w:r>
              <w:t>reader</w:t>
            </w:r>
          </w:p>
        </w:tc>
        <w:tc>
          <w:tcPr>
            <w:tcW w:w="0" w:type="auto"/>
          </w:tcPr>
          <w:p w14:paraId="4178F19E" w14:textId="77777777" w:rsidR="00515C31" w:rsidRDefault="007C42C2">
            <w:r>
              <w:t>screen</w:t>
            </w:r>
          </w:p>
        </w:tc>
        <w:tc>
          <w:tcPr>
            <w:tcW w:w="0" w:type="auto"/>
          </w:tcPr>
          <w:p w14:paraId="57DA1D01" w14:textId="77777777" w:rsidR="00515C31" w:rsidRDefault="007C42C2">
            <w:pPr>
              <w:jc w:val="right"/>
            </w:pPr>
            <w:r>
              <w:t>993</w:t>
            </w:r>
          </w:p>
        </w:tc>
      </w:tr>
      <w:tr w:rsidR="00515C31" w14:paraId="5432BC84" w14:textId="77777777">
        <w:tc>
          <w:tcPr>
            <w:tcW w:w="0" w:type="auto"/>
          </w:tcPr>
          <w:p w14:paraId="01B0DEFB" w14:textId="77777777" w:rsidR="00515C31" w:rsidRDefault="007C42C2">
            <w:r>
              <w:t>cs</w:t>
            </w:r>
          </w:p>
        </w:tc>
        <w:tc>
          <w:tcPr>
            <w:tcW w:w="0" w:type="auto"/>
          </w:tcPr>
          <w:p w14:paraId="7966F083" w14:textId="77777777" w:rsidR="00515C31" w:rsidRDefault="007C42C2">
            <w:r>
              <w:t>screen</w:t>
            </w:r>
          </w:p>
        </w:tc>
        <w:tc>
          <w:tcPr>
            <w:tcW w:w="0" w:type="auto"/>
          </w:tcPr>
          <w:p w14:paraId="7D25CDAC" w14:textId="77777777" w:rsidR="00515C31" w:rsidRDefault="007C42C2">
            <w:r>
              <w:t>reader</w:t>
            </w:r>
          </w:p>
        </w:tc>
        <w:tc>
          <w:tcPr>
            <w:tcW w:w="0" w:type="auto"/>
          </w:tcPr>
          <w:p w14:paraId="2E50289C" w14:textId="77777777" w:rsidR="00515C31" w:rsidRDefault="007C42C2">
            <w:pPr>
              <w:jc w:val="right"/>
            </w:pPr>
            <w:r>
              <w:t>993</w:t>
            </w:r>
          </w:p>
        </w:tc>
      </w:tr>
      <w:tr w:rsidR="00515C31" w14:paraId="6F4753C4" w14:textId="77777777">
        <w:tc>
          <w:tcPr>
            <w:tcW w:w="0" w:type="auto"/>
          </w:tcPr>
          <w:p w14:paraId="3976F79C" w14:textId="77777777" w:rsidR="00515C31" w:rsidRDefault="007C42C2">
            <w:r>
              <w:t>cs</w:t>
            </w:r>
          </w:p>
        </w:tc>
        <w:tc>
          <w:tcPr>
            <w:tcW w:w="0" w:type="auto"/>
          </w:tcPr>
          <w:p w14:paraId="2405E57A" w14:textId="77777777" w:rsidR="00515C31" w:rsidRDefault="007C42C2">
            <w:r>
              <w:t>screen</w:t>
            </w:r>
          </w:p>
        </w:tc>
        <w:tc>
          <w:tcPr>
            <w:tcW w:w="0" w:type="auto"/>
          </w:tcPr>
          <w:p w14:paraId="11414FF1" w14:textId="77777777" w:rsidR="00515C31" w:rsidRDefault="007C42C2">
            <w:r>
              <w:t>jaws</w:t>
            </w:r>
          </w:p>
        </w:tc>
        <w:tc>
          <w:tcPr>
            <w:tcW w:w="0" w:type="auto"/>
          </w:tcPr>
          <w:p w14:paraId="11A48321" w14:textId="77777777" w:rsidR="00515C31" w:rsidRDefault="007C42C2">
            <w:pPr>
              <w:jc w:val="right"/>
            </w:pPr>
            <w:r>
              <w:t>528</w:t>
            </w:r>
          </w:p>
        </w:tc>
      </w:tr>
      <w:tr w:rsidR="00515C31" w14:paraId="7A1FEB46" w14:textId="77777777">
        <w:tc>
          <w:tcPr>
            <w:tcW w:w="0" w:type="auto"/>
          </w:tcPr>
          <w:p w14:paraId="1E656AAF" w14:textId="77777777" w:rsidR="00515C31" w:rsidRDefault="007C42C2">
            <w:r>
              <w:t>cs</w:t>
            </w:r>
          </w:p>
        </w:tc>
        <w:tc>
          <w:tcPr>
            <w:tcW w:w="0" w:type="auto"/>
          </w:tcPr>
          <w:p w14:paraId="33BA8561" w14:textId="77777777" w:rsidR="00515C31" w:rsidRDefault="007C42C2">
            <w:r>
              <w:t>jaws</w:t>
            </w:r>
          </w:p>
        </w:tc>
        <w:tc>
          <w:tcPr>
            <w:tcW w:w="0" w:type="auto"/>
          </w:tcPr>
          <w:p w14:paraId="159BB0DC" w14:textId="77777777" w:rsidR="00515C31" w:rsidRDefault="007C42C2">
            <w:r>
              <w:t>screen</w:t>
            </w:r>
          </w:p>
        </w:tc>
        <w:tc>
          <w:tcPr>
            <w:tcW w:w="0" w:type="auto"/>
          </w:tcPr>
          <w:p w14:paraId="10DC9A80" w14:textId="77777777" w:rsidR="00515C31" w:rsidRDefault="007C42C2">
            <w:pPr>
              <w:jc w:val="right"/>
            </w:pPr>
            <w:r>
              <w:t>528</w:t>
            </w:r>
          </w:p>
        </w:tc>
      </w:tr>
      <w:tr w:rsidR="00515C31" w14:paraId="51F2638E" w14:textId="77777777">
        <w:tc>
          <w:tcPr>
            <w:tcW w:w="0" w:type="auto"/>
          </w:tcPr>
          <w:p w14:paraId="3591E746" w14:textId="77777777" w:rsidR="00515C31" w:rsidRDefault="007C42C2">
            <w:r>
              <w:t>cs</w:t>
            </w:r>
          </w:p>
        </w:tc>
        <w:tc>
          <w:tcPr>
            <w:tcW w:w="0" w:type="auto"/>
          </w:tcPr>
          <w:p w14:paraId="3962323C" w14:textId="77777777" w:rsidR="00515C31" w:rsidRDefault="007C42C2">
            <w:r>
              <w:t>jaws</w:t>
            </w:r>
          </w:p>
        </w:tc>
        <w:tc>
          <w:tcPr>
            <w:tcW w:w="0" w:type="auto"/>
          </w:tcPr>
          <w:p w14:paraId="072DFE6B" w14:textId="77777777" w:rsidR="00515C31" w:rsidRDefault="007C42C2">
            <w:r>
              <w:t>time</w:t>
            </w:r>
          </w:p>
        </w:tc>
        <w:tc>
          <w:tcPr>
            <w:tcW w:w="0" w:type="auto"/>
          </w:tcPr>
          <w:p w14:paraId="0A860174" w14:textId="77777777" w:rsidR="00515C31" w:rsidRDefault="007C42C2">
            <w:pPr>
              <w:jc w:val="right"/>
            </w:pPr>
            <w:r>
              <w:t>448</w:t>
            </w:r>
          </w:p>
        </w:tc>
      </w:tr>
      <w:tr w:rsidR="00515C31" w14:paraId="74159115" w14:textId="77777777">
        <w:tc>
          <w:tcPr>
            <w:tcW w:w="0" w:type="auto"/>
          </w:tcPr>
          <w:p w14:paraId="5AE22310" w14:textId="77777777" w:rsidR="00515C31" w:rsidRDefault="007C42C2">
            <w:r>
              <w:t>cs</w:t>
            </w:r>
          </w:p>
        </w:tc>
        <w:tc>
          <w:tcPr>
            <w:tcW w:w="0" w:type="auto"/>
          </w:tcPr>
          <w:p w14:paraId="30680CE8" w14:textId="77777777" w:rsidR="00515C31" w:rsidRDefault="007C42C2">
            <w:r>
              <w:t>time</w:t>
            </w:r>
          </w:p>
        </w:tc>
        <w:tc>
          <w:tcPr>
            <w:tcW w:w="0" w:type="auto"/>
          </w:tcPr>
          <w:p w14:paraId="22C3EFEF" w14:textId="77777777" w:rsidR="00515C31" w:rsidRDefault="007C42C2">
            <w:r>
              <w:t>jaws</w:t>
            </w:r>
          </w:p>
        </w:tc>
        <w:tc>
          <w:tcPr>
            <w:tcW w:w="0" w:type="auto"/>
          </w:tcPr>
          <w:p w14:paraId="51D85A85" w14:textId="77777777" w:rsidR="00515C31" w:rsidRDefault="007C42C2">
            <w:pPr>
              <w:jc w:val="right"/>
            </w:pPr>
            <w:r>
              <w:t>448</w:t>
            </w:r>
          </w:p>
        </w:tc>
      </w:tr>
      <w:tr w:rsidR="00515C31" w14:paraId="42A5CF4C" w14:textId="77777777">
        <w:tc>
          <w:tcPr>
            <w:tcW w:w="0" w:type="auto"/>
          </w:tcPr>
          <w:p w14:paraId="7A6BBAA0" w14:textId="77777777" w:rsidR="00515C31" w:rsidRDefault="007C42C2">
            <w:r>
              <w:t>cs</w:t>
            </w:r>
          </w:p>
        </w:tc>
        <w:tc>
          <w:tcPr>
            <w:tcW w:w="0" w:type="auto"/>
          </w:tcPr>
          <w:p w14:paraId="11E390D3" w14:textId="77777777" w:rsidR="00515C31" w:rsidRDefault="007C42C2">
            <w:r>
              <w:t>read</w:t>
            </w:r>
          </w:p>
        </w:tc>
        <w:tc>
          <w:tcPr>
            <w:tcW w:w="0" w:type="auto"/>
          </w:tcPr>
          <w:p w14:paraId="6237BC80" w14:textId="77777777" w:rsidR="00515C31" w:rsidRDefault="007C42C2">
            <w:r>
              <w:t>time</w:t>
            </w:r>
          </w:p>
        </w:tc>
        <w:tc>
          <w:tcPr>
            <w:tcW w:w="0" w:type="auto"/>
          </w:tcPr>
          <w:p w14:paraId="0F477024" w14:textId="77777777" w:rsidR="00515C31" w:rsidRDefault="007C42C2">
            <w:pPr>
              <w:jc w:val="right"/>
            </w:pPr>
            <w:r>
              <w:t>435</w:t>
            </w:r>
          </w:p>
        </w:tc>
      </w:tr>
      <w:tr w:rsidR="00515C31" w14:paraId="10DCD7F0" w14:textId="77777777">
        <w:tc>
          <w:tcPr>
            <w:tcW w:w="0" w:type="auto"/>
          </w:tcPr>
          <w:p w14:paraId="6E0E759E" w14:textId="77777777" w:rsidR="00515C31" w:rsidRDefault="007C42C2">
            <w:r>
              <w:lastRenderedPageBreak/>
              <w:t>cs</w:t>
            </w:r>
          </w:p>
        </w:tc>
        <w:tc>
          <w:tcPr>
            <w:tcW w:w="0" w:type="auto"/>
          </w:tcPr>
          <w:p w14:paraId="3BC31487" w14:textId="77777777" w:rsidR="00515C31" w:rsidRDefault="007C42C2">
            <w:r>
              <w:t>time</w:t>
            </w:r>
          </w:p>
        </w:tc>
        <w:tc>
          <w:tcPr>
            <w:tcW w:w="0" w:type="auto"/>
          </w:tcPr>
          <w:p w14:paraId="45F748B3" w14:textId="77777777" w:rsidR="00515C31" w:rsidRDefault="007C42C2">
            <w:r>
              <w:t>read</w:t>
            </w:r>
          </w:p>
        </w:tc>
        <w:tc>
          <w:tcPr>
            <w:tcW w:w="0" w:type="auto"/>
          </w:tcPr>
          <w:p w14:paraId="3AACC3B5" w14:textId="77777777" w:rsidR="00515C31" w:rsidRDefault="007C42C2">
            <w:pPr>
              <w:jc w:val="right"/>
            </w:pPr>
            <w:r>
              <w:t>435</w:t>
            </w:r>
          </w:p>
        </w:tc>
      </w:tr>
      <w:tr w:rsidR="00515C31" w14:paraId="3CE0C6DA" w14:textId="77777777">
        <w:tc>
          <w:tcPr>
            <w:tcW w:w="0" w:type="auto"/>
          </w:tcPr>
          <w:p w14:paraId="0354DC38" w14:textId="77777777" w:rsidR="00515C31" w:rsidRDefault="007C42C2">
            <w:r>
              <w:t>cs</w:t>
            </w:r>
          </w:p>
        </w:tc>
        <w:tc>
          <w:tcPr>
            <w:tcW w:w="0" w:type="auto"/>
          </w:tcPr>
          <w:p w14:paraId="69911580" w14:textId="77777777" w:rsidR="00515C31" w:rsidRDefault="007C42C2">
            <w:r>
              <w:t>read</w:t>
            </w:r>
          </w:p>
        </w:tc>
        <w:tc>
          <w:tcPr>
            <w:tcW w:w="0" w:type="auto"/>
          </w:tcPr>
          <w:p w14:paraId="7DF2C270" w14:textId="77777777" w:rsidR="00515C31" w:rsidRDefault="007C42C2">
            <w:r>
              <w:t>jaws</w:t>
            </w:r>
          </w:p>
        </w:tc>
        <w:tc>
          <w:tcPr>
            <w:tcW w:w="0" w:type="auto"/>
          </w:tcPr>
          <w:p w14:paraId="651A4BF4" w14:textId="77777777" w:rsidR="00515C31" w:rsidRDefault="007C42C2">
            <w:pPr>
              <w:jc w:val="right"/>
            </w:pPr>
            <w:r>
              <w:t>429</w:t>
            </w:r>
          </w:p>
        </w:tc>
      </w:tr>
      <w:tr w:rsidR="00515C31" w14:paraId="7EFFA332" w14:textId="77777777">
        <w:tc>
          <w:tcPr>
            <w:tcW w:w="0" w:type="auto"/>
          </w:tcPr>
          <w:p w14:paraId="163972AA" w14:textId="77777777" w:rsidR="00515C31" w:rsidRDefault="007C42C2">
            <w:r>
              <w:t>cs</w:t>
            </w:r>
          </w:p>
        </w:tc>
        <w:tc>
          <w:tcPr>
            <w:tcW w:w="0" w:type="auto"/>
          </w:tcPr>
          <w:p w14:paraId="34F09297" w14:textId="77777777" w:rsidR="00515C31" w:rsidRDefault="007C42C2">
            <w:r>
              <w:t>jaws</w:t>
            </w:r>
          </w:p>
        </w:tc>
        <w:tc>
          <w:tcPr>
            <w:tcW w:w="0" w:type="auto"/>
          </w:tcPr>
          <w:p w14:paraId="0C34727E" w14:textId="77777777" w:rsidR="00515C31" w:rsidRDefault="007C42C2">
            <w:r>
              <w:t>read</w:t>
            </w:r>
          </w:p>
        </w:tc>
        <w:tc>
          <w:tcPr>
            <w:tcW w:w="0" w:type="auto"/>
          </w:tcPr>
          <w:p w14:paraId="5318F1C3" w14:textId="77777777" w:rsidR="00515C31" w:rsidRDefault="007C42C2">
            <w:pPr>
              <w:jc w:val="right"/>
            </w:pPr>
            <w:r>
              <w:t>429</w:t>
            </w:r>
          </w:p>
        </w:tc>
      </w:tr>
      <w:tr w:rsidR="00515C31" w14:paraId="2D9D29E6" w14:textId="77777777">
        <w:tc>
          <w:tcPr>
            <w:tcW w:w="0" w:type="auto"/>
          </w:tcPr>
          <w:p w14:paraId="3024C1CE" w14:textId="77777777" w:rsidR="00515C31" w:rsidRDefault="007C42C2">
            <w:r>
              <w:t>cs</w:t>
            </w:r>
          </w:p>
        </w:tc>
        <w:tc>
          <w:tcPr>
            <w:tcW w:w="0" w:type="auto"/>
          </w:tcPr>
          <w:p w14:paraId="0D2BD36E" w14:textId="77777777" w:rsidR="00515C31" w:rsidRDefault="007C42C2">
            <w:r>
              <w:t>screen</w:t>
            </w:r>
          </w:p>
        </w:tc>
        <w:tc>
          <w:tcPr>
            <w:tcW w:w="0" w:type="auto"/>
          </w:tcPr>
          <w:p w14:paraId="655AE366" w14:textId="77777777" w:rsidR="00515C31" w:rsidRDefault="007C42C2">
            <w:r>
              <w:t>time</w:t>
            </w:r>
          </w:p>
        </w:tc>
        <w:tc>
          <w:tcPr>
            <w:tcW w:w="0" w:type="auto"/>
          </w:tcPr>
          <w:p w14:paraId="6AD2A1FC" w14:textId="77777777" w:rsidR="00515C31" w:rsidRDefault="007C42C2">
            <w:pPr>
              <w:jc w:val="right"/>
            </w:pPr>
            <w:r>
              <w:t>419</w:t>
            </w:r>
          </w:p>
        </w:tc>
      </w:tr>
      <w:tr w:rsidR="00515C31" w14:paraId="23276AFC" w14:textId="77777777">
        <w:tc>
          <w:tcPr>
            <w:tcW w:w="0" w:type="auto"/>
          </w:tcPr>
          <w:p w14:paraId="015D1F05" w14:textId="77777777" w:rsidR="00515C31" w:rsidRDefault="007C42C2">
            <w:r>
              <w:t>cs</w:t>
            </w:r>
          </w:p>
        </w:tc>
        <w:tc>
          <w:tcPr>
            <w:tcW w:w="0" w:type="auto"/>
          </w:tcPr>
          <w:p w14:paraId="6C7BBAB6" w14:textId="77777777" w:rsidR="00515C31" w:rsidRDefault="007C42C2">
            <w:r>
              <w:t>time</w:t>
            </w:r>
          </w:p>
        </w:tc>
        <w:tc>
          <w:tcPr>
            <w:tcW w:w="0" w:type="auto"/>
          </w:tcPr>
          <w:p w14:paraId="61B6C54A" w14:textId="77777777" w:rsidR="00515C31" w:rsidRDefault="007C42C2">
            <w:r>
              <w:t>screen</w:t>
            </w:r>
          </w:p>
        </w:tc>
        <w:tc>
          <w:tcPr>
            <w:tcW w:w="0" w:type="auto"/>
          </w:tcPr>
          <w:p w14:paraId="3BBB7FED" w14:textId="77777777" w:rsidR="00515C31" w:rsidRDefault="007C42C2">
            <w:pPr>
              <w:jc w:val="right"/>
            </w:pPr>
            <w:r>
              <w:t>419</w:t>
            </w:r>
          </w:p>
        </w:tc>
      </w:tr>
      <w:tr w:rsidR="00515C31" w14:paraId="21B3FF9B" w14:textId="77777777">
        <w:tc>
          <w:tcPr>
            <w:tcW w:w="0" w:type="auto"/>
          </w:tcPr>
          <w:p w14:paraId="3A400EC1" w14:textId="77777777" w:rsidR="00515C31" w:rsidRDefault="007C42C2">
            <w:r>
              <w:t>cs</w:t>
            </w:r>
          </w:p>
        </w:tc>
        <w:tc>
          <w:tcPr>
            <w:tcW w:w="0" w:type="auto"/>
          </w:tcPr>
          <w:p w14:paraId="4682C759" w14:textId="77777777" w:rsidR="00515C31" w:rsidRDefault="007C42C2">
            <w:r>
              <w:t>program</w:t>
            </w:r>
          </w:p>
        </w:tc>
        <w:tc>
          <w:tcPr>
            <w:tcW w:w="0" w:type="auto"/>
          </w:tcPr>
          <w:p w14:paraId="222674E1" w14:textId="77777777" w:rsidR="00515C31" w:rsidRDefault="007C42C2">
            <w:r>
              <w:t>time</w:t>
            </w:r>
          </w:p>
        </w:tc>
        <w:tc>
          <w:tcPr>
            <w:tcW w:w="0" w:type="auto"/>
          </w:tcPr>
          <w:p w14:paraId="385EA385" w14:textId="77777777" w:rsidR="00515C31" w:rsidRDefault="007C42C2">
            <w:pPr>
              <w:jc w:val="right"/>
            </w:pPr>
            <w:r>
              <w:t>407</w:t>
            </w:r>
          </w:p>
        </w:tc>
      </w:tr>
      <w:tr w:rsidR="00515C31" w14:paraId="07FBDE38" w14:textId="77777777">
        <w:tc>
          <w:tcPr>
            <w:tcW w:w="0" w:type="auto"/>
          </w:tcPr>
          <w:p w14:paraId="1161B26E" w14:textId="77777777" w:rsidR="00515C31" w:rsidRDefault="007C42C2">
            <w:r>
              <w:t>cs</w:t>
            </w:r>
          </w:p>
        </w:tc>
        <w:tc>
          <w:tcPr>
            <w:tcW w:w="0" w:type="auto"/>
          </w:tcPr>
          <w:p w14:paraId="6C06E69F" w14:textId="77777777" w:rsidR="00515C31" w:rsidRDefault="007C42C2">
            <w:r>
              <w:t>time</w:t>
            </w:r>
          </w:p>
        </w:tc>
        <w:tc>
          <w:tcPr>
            <w:tcW w:w="0" w:type="auto"/>
          </w:tcPr>
          <w:p w14:paraId="5FCA5899" w14:textId="77777777" w:rsidR="00515C31" w:rsidRDefault="007C42C2">
            <w:r>
              <w:t>program</w:t>
            </w:r>
          </w:p>
        </w:tc>
        <w:tc>
          <w:tcPr>
            <w:tcW w:w="0" w:type="auto"/>
          </w:tcPr>
          <w:p w14:paraId="70B5C2B7" w14:textId="77777777" w:rsidR="00515C31" w:rsidRDefault="007C42C2">
            <w:pPr>
              <w:jc w:val="right"/>
            </w:pPr>
            <w:r>
              <w:t>407</w:t>
            </w:r>
          </w:p>
        </w:tc>
      </w:tr>
      <w:tr w:rsidR="00515C31" w14:paraId="110C0F33" w14:textId="77777777">
        <w:tc>
          <w:tcPr>
            <w:tcW w:w="0" w:type="auto"/>
          </w:tcPr>
          <w:p w14:paraId="6488C802" w14:textId="77777777" w:rsidR="00515C31" w:rsidRDefault="007C42C2">
            <w:r>
              <w:t>cs</w:t>
            </w:r>
          </w:p>
        </w:tc>
        <w:tc>
          <w:tcPr>
            <w:tcW w:w="0" w:type="auto"/>
          </w:tcPr>
          <w:p w14:paraId="6E6DE15F" w14:textId="77777777" w:rsidR="00515C31" w:rsidRDefault="007C42C2">
            <w:r>
              <w:t>read</w:t>
            </w:r>
          </w:p>
        </w:tc>
        <w:tc>
          <w:tcPr>
            <w:tcW w:w="0" w:type="auto"/>
          </w:tcPr>
          <w:p w14:paraId="086BE1E4" w14:textId="77777777" w:rsidR="00515C31" w:rsidRDefault="007C42C2">
            <w:r>
              <w:t>screen</w:t>
            </w:r>
          </w:p>
        </w:tc>
        <w:tc>
          <w:tcPr>
            <w:tcW w:w="0" w:type="auto"/>
          </w:tcPr>
          <w:p w14:paraId="2DC59C5B" w14:textId="77777777" w:rsidR="00515C31" w:rsidRDefault="007C42C2">
            <w:pPr>
              <w:jc w:val="right"/>
            </w:pPr>
            <w:r>
              <w:t>392</w:t>
            </w:r>
          </w:p>
        </w:tc>
      </w:tr>
      <w:tr w:rsidR="00515C31" w14:paraId="44F9F4E5" w14:textId="77777777">
        <w:tc>
          <w:tcPr>
            <w:tcW w:w="0" w:type="auto"/>
          </w:tcPr>
          <w:p w14:paraId="16AFDD97" w14:textId="77777777" w:rsidR="00515C31" w:rsidRDefault="007C42C2">
            <w:r>
              <w:t>cs</w:t>
            </w:r>
          </w:p>
        </w:tc>
        <w:tc>
          <w:tcPr>
            <w:tcW w:w="0" w:type="auto"/>
          </w:tcPr>
          <w:p w14:paraId="73D496F6" w14:textId="77777777" w:rsidR="00515C31" w:rsidRDefault="007C42C2">
            <w:r>
              <w:t>screen</w:t>
            </w:r>
          </w:p>
        </w:tc>
        <w:tc>
          <w:tcPr>
            <w:tcW w:w="0" w:type="auto"/>
          </w:tcPr>
          <w:p w14:paraId="3DB0428B" w14:textId="77777777" w:rsidR="00515C31" w:rsidRDefault="007C42C2">
            <w:r>
              <w:t>read</w:t>
            </w:r>
          </w:p>
        </w:tc>
        <w:tc>
          <w:tcPr>
            <w:tcW w:w="0" w:type="auto"/>
          </w:tcPr>
          <w:p w14:paraId="2DF5ACFB" w14:textId="77777777" w:rsidR="00515C31" w:rsidRDefault="007C42C2">
            <w:pPr>
              <w:jc w:val="right"/>
            </w:pPr>
            <w:r>
              <w:t>392</w:t>
            </w:r>
          </w:p>
        </w:tc>
      </w:tr>
      <w:tr w:rsidR="00515C31" w14:paraId="0D4AE239" w14:textId="77777777">
        <w:tc>
          <w:tcPr>
            <w:tcW w:w="0" w:type="auto"/>
          </w:tcPr>
          <w:p w14:paraId="4434DB9E" w14:textId="77777777" w:rsidR="00515C31" w:rsidRDefault="007C42C2">
            <w:r>
              <w:t>cs</w:t>
            </w:r>
          </w:p>
        </w:tc>
        <w:tc>
          <w:tcPr>
            <w:tcW w:w="0" w:type="auto"/>
          </w:tcPr>
          <w:p w14:paraId="3ADA21DA" w14:textId="77777777" w:rsidR="00515C31" w:rsidRDefault="007C42C2">
            <w:r>
              <w:t>reader</w:t>
            </w:r>
          </w:p>
        </w:tc>
        <w:tc>
          <w:tcPr>
            <w:tcW w:w="0" w:type="auto"/>
          </w:tcPr>
          <w:p w14:paraId="5D517FC9" w14:textId="77777777" w:rsidR="00515C31" w:rsidRDefault="007C42C2">
            <w:r>
              <w:t>jaws</w:t>
            </w:r>
          </w:p>
        </w:tc>
        <w:tc>
          <w:tcPr>
            <w:tcW w:w="0" w:type="auto"/>
          </w:tcPr>
          <w:p w14:paraId="1AA028D3" w14:textId="77777777" w:rsidR="00515C31" w:rsidRDefault="007C42C2">
            <w:pPr>
              <w:jc w:val="right"/>
            </w:pPr>
            <w:r>
              <w:t>383</w:t>
            </w:r>
          </w:p>
        </w:tc>
      </w:tr>
      <w:tr w:rsidR="00515C31" w14:paraId="526A5B73" w14:textId="77777777">
        <w:tc>
          <w:tcPr>
            <w:tcW w:w="0" w:type="auto"/>
          </w:tcPr>
          <w:p w14:paraId="0CD567B2" w14:textId="77777777" w:rsidR="00515C31" w:rsidRDefault="007C42C2">
            <w:r>
              <w:t>cs</w:t>
            </w:r>
          </w:p>
        </w:tc>
        <w:tc>
          <w:tcPr>
            <w:tcW w:w="0" w:type="auto"/>
          </w:tcPr>
          <w:p w14:paraId="71F7D9F9" w14:textId="77777777" w:rsidR="00515C31" w:rsidRDefault="007C42C2">
            <w:r>
              <w:t>jaws</w:t>
            </w:r>
          </w:p>
        </w:tc>
        <w:tc>
          <w:tcPr>
            <w:tcW w:w="0" w:type="auto"/>
          </w:tcPr>
          <w:p w14:paraId="4C721C25" w14:textId="77777777" w:rsidR="00515C31" w:rsidRDefault="007C42C2">
            <w:r>
              <w:t>reader</w:t>
            </w:r>
          </w:p>
        </w:tc>
        <w:tc>
          <w:tcPr>
            <w:tcW w:w="0" w:type="auto"/>
          </w:tcPr>
          <w:p w14:paraId="50AE867D" w14:textId="77777777" w:rsidR="00515C31" w:rsidRDefault="007C42C2">
            <w:pPr>
              <w:jc w:val="right"/>
            </w:pPr>
            <w:r>
              <w:t>383</w:t>
            </w:r>
          </w:p>
        </w:tc>
      </w:tr>
      <w:tr w:rsidR="00515C31" w14:paraId="01A5A20A" w14:textId="77777777">
        <w:tc>
          <w:tcPr>
            <w:tcW w:w="0" w:type="auto"/>
          </w:tcPr>
          <w:p w14:paraId="55433626" w14:textId="77777777" w:rsidR="00515C31" w:rsidRDefault="007C42C2">
            <w:r>
              <w:t>cs</w:t>
            </w:r>
          </w:p>
        </w:tc>
        <w:tc>
          <w:tcPr>
            <w:tcW w:w="0" w:type="auto"/>
          </w:tcPr>
          <w:p w14:paraId="0E8134D0" w14:textId="77777777" w:rsidR="00515C31" w:rsidRDefault="007C42C2">
            <w:r>
              <w:t>accessibility</w:t>
            </w:r>
          </w:p>
        </w:tc>
        <w:tc>
          <w:tcPr>
            <w:tcW w:w="0" w:type="auto"/>
          </w:tcPr>
          <w:p w14:paraId="0DD3BD59" w14:textId="77777777" w:rsidR="00515C31" w:rsidRDefault="007C42C2">
            <w:r>
              <w:t>accessible</w:t>
            </w:r>
          </w:p>
        </w:tc>
        <w:tc>
          <w:tcPr>
            <w:tcW w:w="0" w:type="auto"/>
          </w:tcPr>
          <w:p w14:paraId="0F13B223" w14:textId="77777777" w:rsidR="00515C31" w:rsidRDefault="007C42C2">
            <w:pPr>
              <w:jc w:val="right"/>
            </w:pPr>
            <w:r>
              <w:t>380</w:t>
            </w:r>
          </w:p>
        </w:tc>
      </w:tr>
      <w:tr w:rsidR="00515C31" w14:paraId="13F01637" w14:textId="77777777">
        <w:tc>
          <w:tcPr>
            <w:tcW w:w="0" w:type="auto"/>
          </w:tcPr>
          <w:p w14:paraId="4A460B63" w14:textId="77777777" w:rsidR="00515C31" w:rsidRDefault="007C42C2">
            <w:r>
              <w:lastRenderedPageBreak/>
              <w:t>cs</w:t>
            </w:r>
          </w:p>
        </w:tc>
        <w:tc>
          <w:tcPr>
            <w:tcW w:w="0" w:type="auto"/>
          </w:tcPr>
          <w:p w14:paraId="7C2F9FD1" w14:textId="77777777" w:rsidR="00515C31" w:rsidRDefault="007C42C2">
            <w:r>
              <w:t>accessible</w:t>
            </w:r>
          </w:p>
        </w:tc>
        <w:tc>
          <w:tcPr>
            <w:tcW w:w="0" w:type="auto"/>
          </w:tcPr>
          <w:p w14:paraId="4A130BD6" w14:textId="77777777" w:rsidR="00515C31" w:rsidRDefault="007C42C2">
            <w:r>
              <w:t>accessibility</w:t>
            </w:r>
          </w:p>
        </w:tc>
        <w:tc>
          <w:tcPr>
            <w:tcW w:w="0" w:type="auto"/>
          </w:tcPr>
          <w:p w14:paraId="57B9F4C5" w14:textId="77777777" w:rsidR="00515C31" w:rsidRDefault="007C42C2">
            <w:pPr>
              <w:jc w:val="right"/>
            </w:pPr>
            <w:r>
              <w:t>380</w:t>
            </w:r>
          </w:p>
        </w:tc>
      </w:tr>
    </w:tbl>
    <w:p w14:paraId="7C90FDFD" w14:textId="77777777" w:rsidR="00515C31" w:rsidRDefault="00515C31"/>
    <w:p w14:paraId="616CD416" w14:textId="77777777" w:rsidR="00515C31" w:rsidRDefault="007C42C2">
      <w:pPr>
        <w:pStyle w:val="TableCaption"/>
      </w:pPr>
      <w:r>
        <w:t>Table 13.4: The top-20 most co-occurring word pairs in the NFB math list.</w:t>
      </w:r>
    </w:p>
    <w:tbl>
      <w:tblPr>
        <w:tblW w:w="0" w:type="pct"/>
        <w:tblLook w:val="0020" w:firstRow="1" w:lastRow="0" w:firstColumn="0" w:lastColumn="0" w:noHBand="0" w:noVBand="0"/>
      </w:tblPr>
      <w:tblGrid>
        <w:gridCol w:w="656"/>
        <w:gridCol w:w="1096"/>
        <w:gridCol w:w="1096"/>
        <w:gridCol w:w="546"/>
      </w:tblGrid>
      <w:tr w:rsidR="00515C31" w14:paraId="020C18A4" w14:textId="77777777">
        <w:tc>
          <w:tcPr>
            <w:tcW w:w="0" w:type="auto"/>
          </w:tcPr>
          <w:p w14:paraId="27112F87" w14:textId="77777777" w:rsidR="00515C31" w:rsidRDefault="007C42C2">
            <w:r>
              <w:t>list</w:t>
            </w:r>
          </w:p>
        </w:tc>
        <w:tc>
          <w:tcPr>
            <w:tcW w:w="0" w:type="auto"/>
          </w:tcPr>
          <w:p w14:paraId="59591839" w14:textId="77777777" w:rsidR="00515C31" w:rsidRDefault="007C42C2">
            <w:r>
              <w:t>item1</w:t>
            </w:r>
          </w:p>
        </w:tc>
        <w:tc>
          <w:tcPr>
            <w:tcW w:w="0" w:type="auto"/>
          </w:tcPr>
          <w:p w14:paraId="4A0315CD" w14:textId="77777777" w:rsidR="00515C31" w:rsidRDefault="007C42C2">
            <w:r>
              <w:t>item2</w:t>
            </w:r>
          </w:p>
        </w:tc>
        <w:tc>
          <w:tcPr>
            <w:tcW w:w="0" w:type="auto"/>
          </w:tcPr>
          <w:p w14:paraId="7368442B" w14:textId="77777777" w:rsidR="00515C31" w:rsidRDefault="007C42C2">
            <w:pPr>
              <w:jc w:val="right"/>
            </w:pPr>
            <w:r>
              <w:t>n</w:t>
            </w:r>
          </w:p>
        </w:tc>
      </w:tr>
      <w:tr w:rsidR="00515C31" w14:paraId="758FC19C" w14:textId="77777777">
        <w:tc>
          <w:tcPr>
            <w:tcW w:w="0" w:type="auto"/>
          </w:tcPr>
          <w:p w14:paraId="2519F82A" w14:textId="77777777" w:rsidR="00515C31" w:rsidRDefault="007C42C2">
            <w:r>
              <w:t>math</w:t>
            </w:r>
          </w:p>
        </w:tc>
        <w:tc>
          <w:tcPr>
            <w:tcW w:w="0" w:type="auto"/>
          </w:tcPr>
          <w:p w14:paraId="705219A8" w14:textId="77777777" w:rsidR="00515C31" w:rsidRDefault="007C42C2">
            <w:r>
              <w:t>reader</w:t>
            </w:r>
          </w:p>
        </w:tc>
        <w:tc>
          <w:tcPr>
            <w:tcW w:w="0" w:type="auto"/>
          </w:tcPr>
          <w:p w14:paraId="18AF2DEE" w14:textId="77777777" w:rsidR="00515C31" w:rsidRDefault="007C42C2">
            <w:r>
              <w:t>screen</w:t>
            </w:r>
          </w:p>
        </w:tc>
        <w:tc>
          <w:tcPr>
            <w:tcW w:w="0" w:type="auto"/>
          </w:tcPr>
          <w:p w14:paraId="1381CC85" w14:textId="77777777" w:rsidR="00515C31" w:rsidRDefault="007C42C2">
            <w:pPr>
              <w:jc w:val="right"/>
            </w:pPr>
            <w:r>
              <w:t>698</w:t>
            </w:r>
          </w:p>
        </w:tc>
      </w:tr>
      <w:tr w:rsidR="00515C31" w14:paraId="3D75625F" w14:textId="77777777">
        <w:tc>
          <w:tcPr>
            <w:tcW w:w="0" w:type="auto"/>
          </w:tcPr>
          <w:p w14:paraId="27037FD3" w14:textId="77777777" w:rsidR="00515C31" w:rsidRDefault="007C42C2">
            <w:r>
              <w:t>math</w:t>
            </w:r>
          </w:p>
        </w:tc>
        <w:tc>
          <w:tcPr>
            <w:tcW w:w="0" w:type="auto"/>
          </w:tcPr>
          <w:p w14:paraId="4C4B88C2" w14:textId="77777777" w:rsidR="00515C31" w:rsidRDefault="007C42C2">
            <w:r>
              <w:t>screen</w:t>
            </w:r>
          </w:p>
        </w:tc>
        <w:tc>
          <w:tcPr>
            <w:tcW w:w="0" w:type="auto"/>
          </w:tcPr>
          <w:p w14:paraId="08CA62C8" w14:textId="77777777" w:rsidR="00515C31" w:rsidRDefault="007C42C2">
            <w:r>
              <w:t>reader</w:t>
            </w:r>
          </w:p>
        </w:tc>
        <w:tc>
          <w:tcPr>
            <w:tcW w:w="0" w:type="auto"/>
          </w:tcPr>
          <w:p w14:paraId="573C4023" w14:textId="77777777" w:rsidR="00515C31" w:rsidRDefault="007C42C2">
            <w:pPr>
              <w:jc w:val="right"/>
            </w:pPr>
            <w:r>
              <w:t>698</w:t>
            </w:r>
          </w:p>
        </w:tc>
      </w:tr>
      <w:tr w:rsidR="00515C31" w14:paraId="3AE25515" w14:textId="77777777">
        <w:tc>
          <w:tcPr>
            <w:tcW w:w="0" w:type="auto"/>
          </w:tcPr>
          <w:p w14:paraId="5B4BA051" w14:textId="77777777" w:rsidR="00515C31" w:rsidRDefault="007C42C2">
            <w:r>
              <w:t>math</w:t>
            </w:r>
          </w:p>
        </w:tc>
        <w:tc>
          <w:tcPr>
            <w:tcW w:w="0" w:type="auto"/>
          </w:tcPr>
          <w:p w14:paraId="7F521A0A" w14:textId="77777777" w:rsidR="00515C31" w:rsidRDefault="007C42C2">
            <w:r>
              <w:t>student</w:t>
            </w:r>
          </w:p>
        </w:tc>
        <w:tc>
          <w:tcPr>
            <w:tcW w:w="0" w:type="auto"/>
          </w:tcPr>
          <w:p w14:paraId="0BBDF0F1" w14:textId="77777777" w:rsidR="00515C31" w:rsidRDefault="007C42C2">
            <w:r>
              <w:t>read</w:t>
            </w:r>
          </w:p>
        </w:tc>
        <w:tc>
          <w:tcPr>
            <w:tcW w:w="0" w:type="auto"/>
          </w:tcPr>
          <w:p w14:paraId="10D0F20B" w14:textId="77777777" w:rsidR="00515C31" w:rsidRDefault="007C42C2">
            <w:pPr>
              <w:jc w:val="right"/>
            </w:pPr>
            <w:r>
              <w:t>491</w:t>
            </w:r>
          </w:p>
        </w:tc>
      </w:tr>
      <w:tr w:rsidR="00515C31" w14:paraId="157EB30A" w14:textId="77777777">
        <w:tc>
          <w:tcPr>
            <w:tcW w:w="0" w:type="auto"/>
          </w:tcPr>
          <w:p w14:paraId="17E6CC3D" w14:textId="77777777" w:rsidR="00515C31" w:rsidRDefault="007C42C2">
            <w:r>
              <w:t>math</w:t>
            </w:r>
          </w:p>
        </w:tc>
        <w:tc>
          <w:tcPr>
            <w:tcW w:w="0" w:type="auto"/>
          </w:tcPr>
          <w:p w14:paraId="0C361030" w14:textId="77777777" w:rsidR="00515C31" w:rsidRDefault="007C42C2">
            <w:r>
              <w:t>read</w:t>
            </w:r>
          </w:p>
        </w:tc>
        <w:tc>
          <w:tcPr>
            <w:tcW w:w="0" w:type="auto"/>
          </w:tcPr>
          <w:p w14:paraId="1117B49E" w14:textId="77777777" w:rsidR="00515C31" w:rsidRDefault="007C42C2">
            <w:r>
              <w:t>student</w:t>
            </w:r>
          </w:p>
        </w:tc>
        <w:tc>
          <w:tcPr>
            <w:tcW w:w="0" w:type="auto"/>
          </w:tcPr>
          <w:p w14:paraId="5578C732" w14:textId="77777777" w:rsidR="00515C31" w:rsidRDefault="007C42C2">
            <w:pPr>
              <w:jc w:val="right"/>
            </w:pPr>
            <w:r>
              <w:t>491</w:t>
            </w:r>
          </w:p>
        </w:tc>
      </w:tr>
      <w:tr w:rsidR="00515C31" w14:paraId="547786E8" w14:textId="77777777">
        <w:tc>
          <w:tcPr>
            <w:tcW w:w="0" w:type="auto"/>
          </w:tcPr>
          <w:p w14:paraId="38A7535C" w14:textId="77777777" w:rsidR="00515C31" w:rsidRDefault="007C42C2">
            <w:r>
              <w:t>math</w:t>
            </w:r>
          </w:p>
        </w:tc>
        <w:tc>
          <w:tcPr>
            <w:tcW w:w="0" w:type="auto"/>
          </w:tcPr>
          <w:p w14:paraId="0635CA44" w14:textId="77777777" w:rsidR="00515C31" w:rsidRDefault="007C42C2">
            <w:r>
              <w:t>time</w:t>
            </w:r>
          </w:p>
        </w:tc>
        <w:tc>
          <w:tcPr>
            <w:tcW w:w="0" w:type="auto"/>
          </w:tcPr>
          <w:p w14:paraId="589D3E03" w14:textId="77777777" w:rsidR="00515C31" w:rsidRDefault="007C42C2">
            <w:r>
              <w:t>read</w:t>
            </w:r>
          </w:p>
        </w:tc>
        <w:tc>
          <w:tcPr>
            <w:tcW w:w="0" w:type="auto"/>
          </w:tcPr>
          <w:p w14:paraId="2360D27B" w14:textId="77777777" w:rsidR="00515C31" w:rsidRDefault="007C42C2">
            <w:pPr>
              <w:jc w:val="right"/>
            </w:pPr>
            <w:r>
              <w:t>485</w:t>
            </w:r>
          </w:p>
        </w:tc>
      </w:tr>
      <w:tr w:rsidR="00515C31" w14:paraId="26D28090" w14:textId="77777777">
        <w:tc>
          <w:tcPr>
            <w:tcW w:w="0" w:type="auto"/>
          </w:tcPr>
          <w:p w14:paraId="087F6467" w14:textId="77777777" w:rsidR="00515C31" w:rsidRDefault="007C42C2">
            <w:r>
              <w:t>math</w:t>
            </w:r>
          </w:p>
        </w:tc>
        <w:tc>
          <w:tcPr>
            <w:tcW w:w="0" w:type="auto"/>
          </w:tcPr>
          <w:p w14:paraId="1A3B6909" w14:textId="77777777" w:rsidR="00515C31" w:rsidRDefault="007C42C2">
            <w:r>
              <w:t>read</w:t>
            </w:r>
          </w:p>
        </w:tc>
        <w:tc>
          <w:tcPr>
            <w:tcW w:w="0" w:type="auto"/>
          </w:tcPr>
          <w:p w14:paraId="743938C9" w14:textId="77777777" w:rsidR="00515C31" w:rsidRDefault="007C42C2">
            <w:r>
              <w:t>time</w:t>
            </w:r>
          </w:p>
        </w:tc>
        <w:tc>
          <w:tcPr>
            <w:tcW w:w="0" w:type="auto"/>
          </w:tcPr>
          <w:p w14:paraId="524471E7" w14:textId="77777777" w:rsidR="00515C31" w:rsidRDefault="007C42C2">
            <w:pPr>
              <w:jc w:val="right"/>
            </w:pPr>
            <w:r>
              <w:t>485</w:t>
            </w:r>
          </w:p>
        </w:tc>
      </w:tr>
      <w:tr w:rsidR="00515C31" w14:paraId="7D85FB9A" w14:textId="77777777">
        <w:tc>
          <w:tcPr>
            <w:tcW w:w="0" w:type="auto"/>
          </w:tcPr>
          <w:p w14:paraId="749ADF63" w14:textId="77777777" w:rsidR="00515C31" w:rsidRDefault="007C42C2">
            <w:r>
              <w:t>math</w:t>
            </w:r>
          </w:p>
        </w:tc>
        <w:tc>
          <w:tcPr>
            <w:tcW w:w="0" w:type="auto"/>
          </w:tcPr>
          <w:p w14:paraId="7478D950" w14:textId="77777777" w:rsidR="00515C31" w:rsidRDefault="007C42C2">
            <w:r>
              <w:t>read</w:t>
            </w:r>
          </w:p>
        </w:tc>
        <w:tc>
          <w:tcPr>
            <w:tcW w:w="0" w:type="auto"/>
          </w:tcPr>
          <w:p w14:paraId="5B35D81C" w14:textId="77777777" w:rsidR="00515C31" w:rsidRDefault="007C42C2">
            <w:r>
              <w:t>reader</w:t>
            </w:r>
          </w:p>
        </w:tc>
        <w:tc>
          <w:tcPr>
            <w:tcW w:w="0" w:type="auto"/>
          </w:tcPr>
          <w:p w14:paraId="3BB0825D" w14:textId="77777777" w:rsidR="00515C31" w:rsidRDefault="007C42C2">
            <w:pPr>
              <w:jc w:val="right"/>
            </w:pPr>
            <w:r>
              <w:t>469</w:t>
            </w:r>
          </w:p>
        </w:tc>
      </w:tr>
      <w:tr w:rsidR="00515C31" w14:paraId="54652958" w14:textId="77777777">
        <w:tc>
          <w:tcPr>
            <w:tcW w:w="0" w:type="auto"/>
          </w:tcPr>
          <w:p w14:paraId="181250A3" w14:textId="77777777" w:rsidR="00515C31" w:rsidRDefault="007C42C2">
            <w:r>
              <w:t>math</w:t>
            </w:r>
          </w:p>
        </w:tc>
        <w:tc>
          <w:tcPr>
            <w:tcW w:w="0" w:type="auto"/>
          </w:tcPr>
          <w:p w14:paraId="11AC4347" w14:textId="77777777" w:rsidR="00515C31" w:rsidRDefault="007C42C2">
            <w:r>
              <w:t>reader</w:t>
            </w:r>
          </w:p>
        </w:tc>
        <w:tc>
          <w:tcPr>
            <w:tcW w:w="0" w:type="auto"/>
          </w:tcPr>
          <w:p w14:paraId="189DA7E7" w14:textId="77777777" w:rsidR="00515C31" w:rsidRDefault="007C42C2">
            <w:r>
              <w:t>read</w:t>
            </w:r>
          </w:p>
        </w:tc>
        <w:tc>
          <w:tcPr>
            <w:tcW w:w="0" w:type="auto"/>
          </w:tcPr>
          <w:p w14:paraId="733F09BA" w14:textId="77777777" w:rsidR="00515C31" w:rsidRDefault="007C42C2">
            <w:pPr>
              <w:jc w:val="right"/>
            </w:pPr>
            <w:r>
              <w:t>469</w:t>
            </w:r>
          </w:p>
        </w:tc>
      </w:tr>
      <w:tr w:rsidR="00515C31" w14:paraId="4AF2599A" w14:textId="77777777">
        <w:tc>
          <w:tcPr>
            <w:tcW w:w="0" w:type="auto"/>
          </w:tcPr>
          <w:p w14:paraId="47EFE9B6" w14:textId="77777777" w:rsidR="00515C31" w:rsidRDefault="007C42C2">
            <w:r>
              <w:t>math</w:t>
            </w:r>
          </w:p>
        </w:tc>
        <w:tc>
          <w:tcPr>
            <w:tcW w:w="0" w:type="auto"/>
          </w:tcPr>
          <w:p w14:paraId="59E5D5AA" w14:textId="77777777" w:rsidR="00515C31" w:rsidRDefault="007C42C2">
            <w:r>
              <w:t>student</w:t>
            </w:r>
          </w:p>
        </w:tc>
        <w:tc>
          <w:tcPr>
            <w:tcW w:w="0" w:type="auto"/>
          </w:tcPr>
          <w:p w14:paraId="6142BFD6" w14:textId="77777777" w:rsidR="00515C31" w:rsidRDefault="007C42C2">
            <w:r>
              <w:t>learn</w:t>
            </w:r>
          </w:p>
        </w:tc>
        <w:tc>
          <w:tcPr>
            <w:tcW w:w="0" w:type="auto"/>
          </w:tcPr>
          <w:p w14:paraId="58C64FDB" w14:textId="77777777" w:rsidR="00515C31" w:rsidRDefault="007C42C2">
            <w:pPr>
              <w:jc w:val="right"/>
            </w:pPr>
            <w:r>
              <w:t>469</w:t>
            </w:r>
          </w:p>
        </w:tc>
      </w:tr>
      <w:tr w:rsidR="00515C31" w14:paraId="32D3876C" w14:textId="77777777">
        <w:tc>
          <w:tcPr>
            <w:tcW w:w="0" w:type="auto"/>
          </w:tcPr>
          <w:p w14:paraId="4E644901" w14:textId="77777777" w:rsidR="00515C31" w:rsidRDefault="007C42C2">
            <w:r>
              <w:lastRenderedPageBreak/>
              <w:t>math</w:t>
            </w:r>
          </w:p>
        </w:tc>
        <w:tc>
          <w:tcPr>
            <w:tcW w:w="0" w:type="auto"/>
          </w:tcPr>
          <w:p w14:paraId="78517FF4" w14:textId="77777777" w:rsidR="00515C31" w:rsidRDefault="007C42C2">
            <w:r>
              <w:t>learn</w:t>
            </w:r>
          </w:p>
        </w:tc>
        <w:tc>
          <w:tcPr>
            <w:tcW w:w="0" w:type="auto"/>
          </w:tcPr>
          <w:p w14:paraId="69A6B69D" w14:textId="77777777" w:rsidR="00515C31" w:rsidRDefault="007C42C2">
            <w:r>
              <w:t>student</w:t>
            </w:r>
          </w:p>
        </w:tc>
        <w:tc>
          <w:tcPr>
            <w:tcW w:w="0" w:type="auto"/>
          </w:tcPr>
          <w:p w14:paraId="3BB8925B" w14:textId="77777777" w:rsidR="00515C31" w:rsidRDefault="007C42C2">
            <w:pPr>
              <w:jc w:val="right"/>
            </w:pPr>
            <w:r>
              <w:t>469</w:t>
            </w:r>
          </w:p>
        </w:tc>
      </w:tr>
      <w:tr w:rsidR="00515C31" w14:paraId="53609447" w14:textId="77777777">
        <w:tc>
          <w:tcPr>
            <w:tcW w:w="0" w:type="auto"/>
          </w:tcPr>
          <w:p w14:paraId="77FF1651" w14:textId="77777777" w:rsidR="00515C31" w:rsidRDefault="007C42C2">
            <w:r>
              <w:t>math</w:t>
            </w:r>
          </w:p>
        </w:tc>
        <w:tc>
          <w:tcPr>
            <w:tcW w:w="0" w:type="auto"/>
          </w:tcPr>
          <w:p w14:paraId="10082AB3" w14:textId="77777777" w:rsidR="00515C31" w:rsidRDefault="007C42C2">
            <w:r>
              <w:t>time</w:t>
            </w:r>
          </w:p>
        </w:tc>
        <w:tc>
          <w:tcPr>
            <w:tcW w:w="0" w:type="auto"/>
          </w:tcPr>
          <w:p w14:paraId="245ABF84" w14:textId="77777777" w:rsidR="00515C31" w:rsidRDefault="007C42C2">
            <w:r>
              <w:t>student</w:t>
            </w:r>
          </w:p>
        </w:tc>
        <w:tc>
          <w:tcPr>
            <w:tcW w:w="0" w:type="auto"/>
          </w:tcPr>
          <w:p w14:paraId="4871DE0E" w14:textId="77777777" w:rsidR="00515C31" w:rsidRDefault="007C42C2">
            <w:pPr>
              <w:jc w:val="right"/>
            </w:pPr>
            <w:r>
              <w:t>461</w:t>
            </w:r>
          </w:p>
        </w:tc>
      </w:tr>
      <w:tr w:rsidR="00515C31" w14:paraId="13696038" w14:textId="77777777">
        <w:tc>
          <w:tcPr>
            <w:tcW w:w="0" w:type="auto"/>
          </w:tcPr>
          <w:p w14:paraId="3B2555CA" w14:textId="77777777" w:rsidR="00515C31" w:rsidRDefault="007C42C2">
            <w:r>
              <w:t>math</w:t>
            </w:r>
          </w:p>
        </w:tc>
        <w:tc>
          <w:tcPr>
            <w:tcW w:w="0" w:type="auto"/>
          </w:tcPr>
          <w:p w14:paraId="2258F2BD" w14:textId="77777777" w:rsidR="00515C31" w:rsidRDefault="007C42C2">
            <w:r>
              <w:t>student</w:t>
            </w:r>
          </w:p>
        </w:tc>
        <w:tc>
          <w:tcPr>
            <w:tcW w:w="0" w:type="auto"/>
          </w:tcPr>
          <w:p w14:paraId="4964F3A8" w14:textId="77777777" w:rsidR="00515C31" w:rsidRDefault="007C42C2">
            <w:r>
              <w:t>time</w:t>
            </w:r>
          </w:p>
        </w:tc>
        <w:tc>
          <w:tcPr>
            <w:tcW w:w="0" w:type="auto"/>
          </w:tcPr>
          <w:p w14:paraId="40E45A4F" w14:textId="77777777" w:rsidR="00515C31" w:rsidRDefault="007C42C2">
            <w:pPr>
              <w:jc w:val="right"/>
            </w:pPr>
            <w:r>
              <w:t>461</w:t>
            </w:r>
          </w:p>
        </w:tc>
      </w:tr>
      <w:tr w:rsidR="00515C31" w14:paraId="79B36CA9" w14:textId="77777777">
        <w:tc>
          <w:tcPr>
            <w:tcW w:w="0" w:type="auto"/>
          </w:tcPr>
          <w:p w14:paraId="4C9CFDD0" w14:textId="77777777" w:rsidR="00515C31" w:rsidRDefault="007C42C2">
            <w:r>
              <w:t>math</w:t>
            </w:r>
          </w:p>
        </w:tc>
        <w:tc>
          <w:tcPr>
            <w:tcW w:w="0" w:type="auto"/>
          </w:tcPr>
          <w:p w14:paraId="3DC1FA9E" w14:textId="77777777" w:rsidR="00515C31" w:rsidRDefault="007C42C2">
            <w:r>
              <w:t>write</w:t>
            </w:r>
          </w:p>
        </w:tc>
        <w:tc>
          <w:tcPr>
            <w:tcW w:w="0" w:type="auto"/>
          </w:tcPr>
          <w:p w14:paraId="55B84202" w14:textId="77777777" w:rsidR="00515C31" w:rsidRDefault="007C42C2">
            <w:r>
              <w:t>read</w:t>
            </w:r>
          </w:p>
        </w:tc>
        <w:tc>
          <w:tcPr>
            <w:tcW w:w="0" w:type="auto"/>
          </w:tcPr>
          <w:p w14:paraId="18C932ED" w14:textId="77777777" w:rsidR="00515C31" w:rsidRDefault="007C42C2">
            <w:pPr>
              <w:jc w:val="right"/>
            </w:pPr>
            <w:r>
              <w:t>443</w:t>
            </w:r>
          </w:p>
        </w:tc>
      </w:tr>
      <w:tr w:rsidR="00515C31" w14:paraId="38FCF68B" w14:textId="77777777">
        <w:tc>
          <w:tcPr>
            <w:tcW w:w="0" w:type="auto"/>
          </w:tcPr>
          <w:p w14:paraId="735C82EE" w14:textId="77777777" w:rsidR="00515C31" w:rsidRDefault="007C42C2">
            <w:r>
              <w:t>math</w:t>
            </w:r>
          </w:p>
        </w:tc>
        <w:tc>
          <w:tcPr>
            <w:tcW w:w="0" w:type="auto"/>
          </w:tcPr>
          <w:p w14:paraId="3F17E843" w14:textId="77777777" w:rsidR="00515C31" w:rsidRDefault="007C42C2">
            <w:r>
              <w:t>read</w:t>
            </w:r>
          </w:p>
        </w:tc>
        <w:tc>
          <w:tcPr>
            <w:tcW w:w="0" w:type="auto"/>
          </w:tcPr>
          <w:p w14:paraId="1336194D" w14:textId="77777777" w:rsidR="00515C31" w:rsidRDefault="007C42C2">
            <w:r>
              <w:t>write</w:t>
            </w:r>
          </w:p>
        </w:tc>
        <w:tc>
          <w:tcPr>
            <w:tcW w:w="0" w:type="auto"/>
          </w:tcPr>
          <w:p w14:paraId="1D7552FA" w14:textId="77777777" w:rsidR="00515C31" w:rsidRDefault="007C42C2">
            <w:pPr>
              <w:jc w:val="right"/>
            </w:pPr>
            <w:r>
              <w:t>443</w:t>
            </w:r>
          </w:p>
        </w:tc>
      </w:tr>
      <w:tr w:rsidR="00515C31" w14:paraId="3695DD90" w14:textId="77777777">
        <w:tc>
          <w:tcPr>
            <w:tcW w:w="0" w:type="auto"/>
          </w:tcPr>
          <w:p w14:paraId="5B8B1566" w14:textId="77777777" w:rsidR="00515C31" w:rsidRDefault="007C42C2">
            <w:r>
              <w:t>math</w:t>
            </w:r>
          </w:p>
        </w:tc>
        <w:tc>
          <w:tcPr>
            <w:tcW w:w="0" w:type="auto"/>
          </w:tcPr>
          <w:p w14:paraId="01C0E145" w14:textId="77777777" w:rsidR="00515C31" w:rsidRDefault="007C42C2">
            <w:r>
              <w:t>latex</w:t>
            </w:r>
          </w:p>
        </w:tc>
        <w:tc>
          <w:tcPr>
            <w:tcW w:w="0" w:type="auto"/>
          </w:tcPr>
          <w:p w14:paraId="5F8EC72A" w14:textId="77777777" w:rsidR="00515C31" w:rsidRDefault="007C42C2">
            <w:r>
              <w:t>read</w:t>
            </w:r>
          </w:p>
        </w:tc>
        <w:tc>
          <w:tcPr>
            <w:tcW w:w="0" w:type="auto"/>
          </w:tcPr>
          <w:p w14:paraId="037B91D2" w14:textId="77777777" w:rsidR="00515C31" w:rsidRDefault="007C42C2">
            <w:pPr>
              <w:jc w:val="right"/>
            </w:pPr>
            <w:r>
              <w:t>425</w:t>
            </w:r>
          </w:p>
        </w:tc>
      </w:tr>
      <w:tr w:rsidR="00515C31" w14:paraId="240E4C79" w14:textId="77777777">
        <w:tc>
          <w:tcPr>
            <w:tcW w:w="0" w:type="auto"/>
          </w:tcPr>
          <w:p w14:paraId="2E61A099" w14:textId="77777777" w:rsidR="00515C31" w:rsidRDefault="007C42C2">
            <w:r>
              <w:t>math</w:t>
            </w:r>
          </w:p>
        </w:tc>
        <w:tc>
          <w:tcPr>
            <w:tcW w:w="0" w:type="auto"/>
          </w:tcPr>
          <w:p w14:paraId="725AEBC4" w14:textId="77777777" w:rsidR="00515C31" w:rsidRDefault="007C42C2">
            <w:r>
              <w:t>read</w:t>
            </w:r>
          </w:p>
        </w:tc>
        <w:tc>
          <w:tcPr>
            <w:tcW w:w="0" w:type="auto"/>
          </w:tcPr>
          <w:p w14:paraId="2513A468" w14:textId="77777777" w:rsidR="00515C31" w:rsidRDefault="007C42C2">
            <w:r>
              <w:t>latex</w:t>
            </w:r>
          </w:p>
        </w:tc>
        <w:tc>
          <w:tcPr>
            <w:tcW w:w="0" w:type="auto"/>
          </w:tcPr>
          <w:p w14:paraId="7D96FA53" w14:textId="77777777" w:rsidR="00515C31" w:rsidRDefault="007C42C2">
            <w:pPr>
              <w:jc w:val="right"/>
            </w:pPr>
            <w:r>
              <w:t>425</w:t>
            </w:r>
          </w:p>
        </w:tc>
      </w:tr>
      <w:tr w:rsidR="00515C31" w14:paraId="27532E5C" w14:textId="77777777">
        <w:tc>
          <w:tcPr>
            <w:tcW w:w="0" w:type="auto"/>
          </w:tcPr>
          <w:p w14:paraId="53987D6C" w14:textId="77777777" w:rsidR="00515C31" w:rsidRDefault="007C42C2">
            <w:r>
              <w:t>math</w:t>
            </w:r>
          </w:p>
        </w:tc>
        <w:tc>
          <w:tcPr>
            <w:tcW w:w="0" w:type="auto"/>
          </w:tcPr>
          <w:p w14:paraId="1C106C4E" w14:textId="77777777" w:rsidR="00515C31" w:rsidRDefault="007C42C2">
            <w:r>
              <w:t>learn</w:t>
            </w:r>
          </w:p>
        </w:tc>
        <w:tc>
          <w:tcPr>
            <w:tcW w:w="0" w:type="auto"/>
          </w:tcPr>
          <w:p w14:paraId="3D17BE88" w14:textId="77777777" w:rsidR="00515C31" w:rsidRDefault="007C42C2">
            <w:r>
              <w:t>read</w:t>
            </w:r>
          </w:p>
        </w:tc>
        <w:tc>
          <w:tcPr>
            <w:tcW w:w="0" w:type="auto"/>
          </w:tcPr>
          <w:p w14:paraId="52F54B36" w14:textId="77777777" w:rsidR="00515C31" w:rsidRDefault="007C42C2">
            <w:pPr>
              <w:jc w:val="right"/>
            </w:pPr>
            <w:r>
              <w:t>418</w:t>
            </w:r>
          </w:p>
        </w:tc>
      </w:tr>
      <w:tr w:rsidR="00515C31" w14:paraId="164C7772" w14:textId="77777777">
        <w:tc>
          <w:tcPr>
            <w:tcW w:w="0" w:type="auto"/>
          </w:tcPr>
          <w:p w14:paraId="3D264DCC" w14:textId="77777777" w:rsidR="00515C31" w:rsidRDefault="007C42C2">
            <w:r>
              <w:t>math</w:t>
            </w:r>
          </w:p>
        </w:tc>
        <w:tc>
          <w:tcPr>
            <w:tcW w:w="0" w:type="auto"/>
          </w:tcPr>
          <w:p w14:paraId="018364CD" w14:textId="77777777" w:rsidR="00515C31" w:rsidRDefault="007C42C2">
            <w:r>
              <w:t>read</w:t>
            </w:r>
          </w:p>
        </w:tc>
        <w:tc>
          <w:tcPr>
            <w:tcW w:w="0" w:type="auto"/>
          </w:tcPr>
          <w:p w14:paraId="28BED036" w14:textId="77777777" w:rsidR="00515C31" w:rsidRDefault="007C42C2">
            <w:r>
              <w:t>learn</w:t>
            </w:r>
          </w:p>
        </w:tc>
        <w:tc>
          <w:tcPr>
            <w:tcW w:w="0" w:type="auto"/>
          </w:tcPr>
          <w:p w14:paraId="3B4662E3" w14:textId="77777777" w:rsidR="00515C31" w:rsidRDefault="007C42C2">
            <w:pPr>
              <w:jc w:val="right"/>
            </w:pPr>
            <w:r>
              <w:t>418</w:t>
            </w:r>
          </w:p>
        </w:tc>
      </w:tr>
      <w:tr w:rsidR="00515C31" w14:paraId="799C301B" w14:textId="77777777">
        <w:tc>
          <w:tcPr>
            <w:tcW w:w="0" w:type="auto"/>
          </w:tcPr>
          <w:p w14:paraId="0E8F0B76" w14:textId="77777777" w:rsidR="00515C31" w:rsidRDefault="007C42C2">
            <w:r>
              <w:t>math</w:t>
            </w:r>
          </w:p>
        </w:tc>
        <w:tc>
          <w:tcPr>
            <w:tcW w:w="0" w:type="auto"/>
          </w:tcPr>
          <w:p w14:paraId="20B76671" w14:textId="77777777" w:rsidR="00515C31" w:rsidRDefault="007C42C2">
            <w:r>
              <w:t>student</w:t>
            </w:r>
          </w:p>
        </w:tc>
        <w:tc>
          <w:tcPr>
            <w:tcW w:w="0" w:type="auto"/>
          </w:tcPr>
          <w:p w14:paraId="36E1B5D9" w14:textId="77777777" w:rsidR="00515C31" w:rsidRDefault="007C42C2">
            <w:r>
              <w:t>university</w:t>
            </w:r>
          </w:p>
        </w:tc>
        <w:tc>
          <w:tcPr>
            <w:tcW w:w="0" w:type="auto"/>
          </w:tcPr>
          <w:p w14:paraId="0C0A1389" w14:textId="77777777" w:rsidR="00515C31" w:rsidRDefault="007C42C2">
            <w:pPr>
              <w:jc w:val="right"/>
            </w:pPr>
            <w:r>
              <w:t>394</w:t>
            </w:r>
          </w:p>
        </w:tc>
      </w:tr>
      <w:tr w:rsidR="00515C31" w14:paraId="2559011E" w14:textId="77777777">
        <w:tc>
          <w:tcPr>
            <w:tcW w:w="0" w:type="auto"/>
          </w:tcPr>
          <w:p w14:paraId="77EE64A1" w14:textId="77777777" w:rsidR="00515C31" w:rsidRDefault="007C42C2">
            <w:r>
              <w:t>math</w:t>
            </w:r>
          </w:p>
        </w:tc>
        <w:tc>
          <w:tcPr>
            <w:tcW w:w="0" w:type="auto"/>
          </w:tcPr>
          <w:p w14:paraId="0F977931" w14:textId="77777777" w:rsidR="00515C31" w:rsidRDefault="007C42C2">
            <w:r>
              <w:t>university</w:t>
            </w:r>
          </w:p>
        </w:tc>
        <w:tc>
          <w:tcPr>
            <w:tcW w:w="0" w:type="auto"/>
          </w:tcPr>
          <w:p w14:paraId="4110F44A" w14:textId="77777777" w:rsidR="00515C31" w:rsidRDefault="007C42C2">
            <w:r>
              <w:t>student</w:t>
            </w:r>
          </w:p>
        </w:tc>
        <w:tc>
          <w:tcPr>
            <w:tcW w:w="0" w:type="auto"/>
          </w:tcPr>
          <w:p w14:paraId="42788A28" w14:textId="77777777" w:rsidR="00515C31" w:rsidRDefault="007C42C2">
            <w:pPr>
              <w:jc w:val="right"/>
            </w:pPr>
            <w:r>
              <w:t>394</w:t>
            </w:r>
          </w:p>
        </w:tc>
      </w:tr>
    </w:tbl>
    <w:p w14:paraId="628C948B" w14:textId="77777777" w:rsidR="00515C31" w:rsidRDefault="00515C31"/>
    <w:p w14:paraId="462B7EA0" w14:textId="77777777" w:rsidR="00515C31" w:rsidRDefault="007C42C2">
      <w:pPr>
        <w:pStyle w:val="TableCaption"/>
      </w:pPr>
      <w:r>
        <w:t>Table 13.5: The top-20 most co-occurring word pairs in the NFB science list.</w:t>
      </w:r>
    </w:p>
    <w:tbl>
      <w:tblPr>
        <w:tblW w:w="0" w:type="pct"/>
        <w:tblLook w:val="0020" w:firstRow="1" w:lastRow="0" w:firstColumn="0" w:lastColumn="0" w:noHBand="0" w:noVBand="0"/>
      </w:tblPr>
      <w:tblGrid>
        <w:gridCol w:w="864"/>
        <w:gridCol w:w="1487"/>
        <w:gridCol w:w="1487"/>
        <w:gridCol w:w="546"/>
      </w:tblGrid>
      <w:tr w:rsidR="00515C31" w14:paraId="2982D348" w14:textId="77777777">
        <w:tc>
          <w:tcPr>
            <w:tcW w:w="0" w:type="auto"/>
          </w:tcPr>
          <w:p w14:paraId="0DA589B5" w14:textId="77777777" w:rsidR="00515C31" w:rsidRDefault="007C42C2">
            <w:r>
              <w:lastRenderedPageBreak/>
              <w:t>list</w:t>
            </w:r>
          </w:p>
        </w:tc>
        <w:tc>
          <w:tcPr>
            <w:tcW w:w="0" w:type="auto"/>
          </w:tcPr>
          <w:p w14:paraId="22A0A678" w14:textId="77777777" w:rsidR="00515C31" w:rsidRDefault="007C42C2">
            <w:r>
              <w:t>item1</w:t>
            </w:r>
          </w:p>
        </w:tc>
        <w:tc>
          <w:tcPr>
            <w:tcW w:w="0" w:type="auto"/>
          </w:tcPr>
          <w:p w14:paraId="081F088A" w14:textId="77777777" w:rsidR="00515C31" w:rsidRDefault="007C42C2">
            <w:r>
              <w:t>item2</w:t>
            </w:r>
          </w:p>
        </w:tc>
        <w:tc>
          <w:tcPr>
            <w:tcW w:w="0" w:type="auto"/>
          </w:tcPr>
          <w:p w14:paraId="2997396D" w14:textId="77777777" w:rsidR="00515C31" w:rsidRDefault="007C42C2">
            <w:pPr>
              <w:jc w:val="right"/>
            </w:pPr>
            <w:r>
              <w:t>n</w:t>
            </w:r>
          </w:p>
        </w:tc>
      </w:tr>
      <w:tr w:rsidR="00515C31" w14:paraId="5BF1D744" w14:textId="77777777">
        <w:tc>
          <w:tcPr>
            <w:tcW w:w="0" w:type="auto"/>
          </w:tcPr>
          <w:p w14:paraId="1AF02BFA" w14:textId="77777777" w:rsidR="00515C31" w:rsidRDefault="007C42C2">
            <w:r>
              <w:t>science</w:t>
            </w:r>
          </w:p>
        </w:tc>
        <w:tc>
          <w:tcPr>
            <w:tcW w:w="0" w:type="auto"/>
          </w:tcPr>
          <w:p w14:paraId="0AD3DFDA" w14:textId="77777777" w:rsidR="00515C31" w:rsidRDefault="007C42C2">
            <w:r>
              <w:t>eyesonsuccess</w:t>
            </w:r>
          </w:p>
        </w:tc>
        <w:tc>
          <w:tcPr>
            <w:tcW w:w="0" w:type="auto"/>
          </w:tcPr>
          <w:p w14:paraId="7D3F735A" w14:textId="77777777" w:rsidR="00515C31" w:rsidRDefault="007C42C2">
            <w:r>
              <w:t>net</w:t>
            </w:r>
          </w:p>
        </w:tc>
        <w:tc>
          <w:tcPr>
            <w:tcW w:w="0" w:type="auto"/>
          </w:tcPr>
          <w:p w14:paraId="063936A4" w14:textId="77777777" w:rsidR="00515C31" w:rsidRDefault="007C42C2">
            <w:pPr>
              <w:jc w:val="right"/>
            </w:pPr>
            <w:r>
              <w:t>250</w:t>
            </w:r>
          </w:p>
        </w:tc>
      </w:tr>
      <w:tr w:rsidR="00515C31" w14:paraId="5487342E" w14:textId="77777777">
        <w:tc>
          <w:tcPr>
            <w:tcW w:w="0" w:type="auto"/>
          </w:tcPr>
          <w:p w14:paraId="67DC338D" w14:textId="77777777" w:rsidR="00515C31" w:rsidRDefault="007C42C2">
            <w:r>
              <w:t>science</w:t>
            </w:r>
          </w:p>
        </w:tc>
        <w:tc>
          <w:tcPr>
            <w:tcW w:w="0" w:type="auto"/>
          </w:tcPr>
          <w:p w14:paraId="05B29EFD" w14:textId="77777777" w:rsidR="00515C31" w:rsidRDefault="007C42C2">
            <w:r>
              <w:t>net</w:t>
            </w:r>
          </w:p>
        </w:tc>
        <w:tc>
          <w:tcPr>
            <w:tcW w:w="0" w:type="auto"/>
          </w:tcPr>
          <w:p w14:paraId="3089FF91" w14:textId="77777777" w:rsidR="00515C31" w:rsidRDefault="007C42C2">
            <w:r>
              <w:t>eyesonsuccess</w:t>
            </w:r>
          </w:p>
        </w:tc>
        <w:tc>
          <w:tcPr>
            <w:tcW w:w="0" w:type="auto"/>
          </w:tcPr>
          <w:p w14:paraId="391E253C" w14:textId="77777777" w:rsidR="00515C31" w:rsidRDefault="007C42C2">
            <w:pPr>
              <w:jc w:val="right"/>
            </w:pPr>
            <w:r>
              <w:t>250</w:t>
            </w:r>
          </w:p>
        </w:tc>
      </w:tr>
      <w:tr w:rsidR="00515C31" w14:paraId="04AE8E74" w14:textId="77777777">
        <w:tc>
          <w:tcPr>
            <w:tcW w:w="0" w:type="auto"/>
          </w:tcPr>
          <w:p w14:paraId="61E9AA31" w14:textId="77777777" w:rsidR="00515C31" w:rsidRDefault="007C42C2">
            <w:r>
              <w:t>science</w:t>
            </w:r>
          </w:p>
        </w:tc>
        <w:tc>
          <w:tcPr>
            <w:tcW w:w="0" w:type="auto"/>
          </w:tcPr>
          <w:p w14:paraId="5C32FFB4" w14:textId="77777777" w:rsidR="00515C31" w:rsidRDefault="007C42C2">
            <w:r>
              <w:t>note</w:t>
            </w:r>
          </w:p>
        </w:tc>
        <w:tc>
          <w:tcPr>
            <w:tcW w:w="0" w:type="auto"/>
          </w:tcPr>
          <w:p w14:paraId="2B88776E" w14:textId="77777777" w:rsidR="00515C31" w:rsidRDefault="007C42C2">
            <w:r>
              <w:t>audio</w:t>
            </w:r>
          </w:p>
        </w:tc>
        <w:tc>
          <w:tcPr>
            <w:tcW w:w="0" w:type="auto"/>
          </w:tcPr>
          <w:p w14:paraId="2D5A850A" w14:textId="77777777" w:rsidR="00515C31" w:rsidRDefault="007C42C2">
            <w:pPr>
              <w:jc w:val="right"/>
            </w:pPr>
            <w:r>
              <w:t>214</w:t>
            </w:r>
          </w:p>
        </w:tc>
      </w:tr>
      <w:tr w:rsidR="00515C31" w14:paraId="4A18E404" w14:textId="77777777">
        <w:tc>
          <w:tcPr>
            <w:tcW w:w="0" w:type="auto"/>
          </w:tcPr>
          <w:p w14:paraId="379BA5FF" w14:textId="77777777" w:rsidR="00515C31" w:rsidRDefault="007C42C2">
            <w:r>
              <w:t>science</w:t>
            </w:r>
          </w:p>
        </w:tc>
        <w:tc>
          <w:tcPr>
            <w:tcW w:w="0" w:type="auto"/>
          </w:tcPr>
          <w:p w14:paraId="693C07C4" w14:textId="77777777" w:rsidR="00515C31" w:rsidRDefault="007C42C2">
            <w:r>
              <w:t>audio</w:t>
            </w:r>
          </w:p>
        </w:tc>
        <w:tc>
          <w:tcPr>
            <w:tcW w:w="0" w:type="auto"/>
          </w:tcPr>
          <w:p w14:paraId="3F02EC21" w14:textId="77777777" w:rsidR="00515C31" w:rsidRDefault="007C42C2">
            <w:r>
              <w:t>note</w:t>
            </w:r>
          </w:p>
        </w:tc>
        <w:tc>
          <w:tcPr>
            <w:tcW w:w="0" w:type="auto"/>
          </w:tcPr>
          <w:p w14:paraId="6E29867A" w14:textId="77777777" w:rsidR="00515C31" w:rsidRDefault="007C42C2">
            <w:pPr>
              <w:jc w:val="right"/>
            </w:pPr>
            <w:r>
              <w:t>214</w:t>
            </w:r>
          </w:p>
        </w:tc>
      </w:tr>
      <w:tr w:rsidR="00515C31" w14:paraId="05EC092C" w14:textId="77777777">
        <w:tc>
          <w:tcPr>
            <w:tcW w:w="0" w:type="auto"/>
          </w:tcPr>
          <w:p w14:paraId="37F0444C" w14:textId="77777777" w:rsidR="00515C31" w:rsidRDefault="007C42C2">
            <w:r>
              <w:t>science</w:t>
            </w:r>
          </w:p>
        </w:tc>
        <w:tc>
          <w:tcPr>
            <w:tcW w:w="0" w:type="auto"/>
          </w:tcPr>
          <w:p w14:paraId="1778DF18" w14:textId="77777777" w:rsidR="00515C31" w:rsidRDefault="007C42C2">
            <w:r>
              <w:t>host</w:t>
            </w:r>
          </w:p>
        </w:tc>
        <w:tc>
          <w:tcPr>
            <w:tcW w:w="0" w:type="auto"/>
          </w:tcPr>
          <w:p w14:paraId="13135A23" w14:textId="77777777" w:rsidR="00515C31" w:rsidRDefault="007C42C2">
            <w:r>
              <w:t>net</w:t>
            </w:r>
          </w:p>
        </w:tc>
        <w:tc>
          <w:tcPr>
            <w:tcW w:w="0" w:type="auto"/>
          </w:tcPr>
          <w:p w14:paraId="6875AFF4" w14:textId="77777777" w:rsidR="00515C31" w:rsidRDefault="007C42C2">
            <w:pPr>
              <w:jc w:val="right"/>
            </w:pPr>
            <w:r>
              <w:t>212</w:t>
            </w:r>
          </w:p>
        </w:tc>
      </w:tr>
      <w:tr w:rsidR="00515C31" w14:paraId="49E6B948" w14:textId="77777777">
        <w:tc>
          <w:tcPr>
            <w:tcW w:w="0" w:type="auto"/>
          </w:tcPr>
          <w:p w14:paraId="4B28952E" w14:textId="77777777" w:rsidR="00515C31" w:rsidRDefault="007C42C2">
            <w:r>
              <w:t>science</w:t>
            </w:r>
          </w:p>
        </w:tc>
        <w:tc>
          <w:tcPr>
            <w:tcW w:w="0" w:type="auto"/>
          </w:tcPr>
          <w:p w14:paraId="6EEFE864" w14:textId="77777777" w:rsidR="00515C31" w:rsidRDefault="007C42C2">
            <w:r>
              <w:t>net</w:t>
            </w:r>
          </w:p>
        </w:tc>
        <w:tc>
          <w:tcPr>
            <w:tcW w:w="0" w:type="auto"/>
          </w:tcPr>
          <w:p w14:paraId="04B326A3" w14:textId="77777777" w:rsidR="00515C31" w:rsidRDefault="007C42C2">
            <w:r>
              <w:t>host</w:t>
            </w:r>
          </w:p>
        </w:tc>
        <w:tc>
          <w:tcPr>
            <w:tcW w:w="0" w:type="auto"/>
          </w:tcPr>
          <w:p w14:paraId="67DDFAAD" w14:textId="77777777" w:rsidR="00515C31" w:rsidRDefault="007C42C2">
            <w:pPr>
              <w:jc w:val="right"/>
            </w:pPr>
            <w:r>
              <w:t>212</w:t>
            </w:r>
          </w:p>
        </w:tc>
      </w:tr>
      <w:tr w:rsidR="00515C31" w14:paraId="1D5C403F" w14:textId="77777777">
        <w:tc>
          <w:tcPr>
            <w:tcW w:w="0" w:type="auto"/>
          </w:tcPr>
          <w:p w14:paraId="335ED15B" w14:textId="77777777" w:rsidR="00515C31" w:rsidRDefault="007C42C2">
            <w:r>
              <w:t>science</w:t>
            </w:r>
          </w:p>
        </w:tc>
        <w:tc>
          <w:tcPr>
            <w:tcW w:w="0" w:type="auto"/>
          </w:tcPr>
          <w:p w14:paraId="57924D80" w14:textId="77777777" w:rsidR="00515C31" w:rsidRDefault="007C42C2">
            <w:r>
              <w:t>eyesonsuccess</w:t>
            </w:r>
          </w:p>
        </w:tc>
        <w:tc>
          <w:tcPr>
            <w:tcW w:w="0" w:type="auto"/>
          </w:tcPr>
          <w:p w14:paraId="22B3FF3E" w14:textId="77777777" w:rsidR="00515C31" w:rsidRDefault="007C42C2">
            <w:r>
              <w:t>host</w:t>
            </w:r>
          </w:p>
        </w:tc>
        <w:tc>
          <w:tcPr>
            <w:tcW w:w="0" w:type="auto"/>
          </w:tcPr>
          <w:p w14:paraId="6E53BBE5" w14:textId="77777777" w:rsidR="00515C31" w:rsidRDefault="007C42C2">
            <w:pPr>
              <w:jc w:val="right"/>
            </w:pPr>
            <w:r>
              <w:t>209</w:t>
            </w:r>
          </w:p>
        </w:tc>
      </w:tr>
      <w:tr w:rsidR="00515C31" w14:paraId="2A881011" w14:textId="77777777">
        <w:tc>
          <w:tcPr>
            <w:tcW w:w="0" w:type="auto"/>
          </w:tcPr>
          <w:p w14:paraId="771974B2" w14:textId="77777777" w:rsidR="00515C31" w:rsidRDefault="007C42C2">
            <w:r>
              <w:t>science</w:t>
            </w:r>
          </w:p>
        </w:tc>
        <w:tc>
          <w:tcPr>
            <w:tcW w:w="0" w:type="auto"/>
          </w:tcPr>
          <w:p w14:paraId="269EB944" w14:textId="77777777" w:rsidR="00515C31" w:rsidRDefault="007C42C2">
            <w:r>
              <w:t>host</w:t>
            </w:r>
          </w:p>
        </w:tc>
        <w:tc>
          <w:tcPr>
            <w:tcW w:w="0" w:type="auto"/>
          </w:tcPr>
          <w:p w14:paraId="32362F0F" w14:textId="77777777" w:rsidR="00515C31" w:rsidRDefault="007C42C2">
            <w:r>
              <w:t>eyesonsuccess</w:t>
            </w:r>
          </w:p>
        </w:tc>
        <w:tc>
          <w:tcPr>
            <w:tcW w:w="0" w:type="auto"/>
          </w:tcPr>
          <w:p w14:paraId="63B8259E" w14:textId="77777777" w:rsidR="00515C31" w:rsidRDefault="007C42C2">
            <w:pPr>
              <w:jc w:val="right"/>
            </w:pPr>
            <w:r>
              <w:t>209</w:t>
            </w:r>
          </w:p>
        </w:tc>
      </w:tr>
      <w:tr w:rsidR="00515C31" w14:paraId="3D0C6D8B" w14:textId="77777777">
        <w:tc>
          <w:tcPr>
            <w:tcW w:w="0" w:type="auto"/>
          </w:tcPr>
          <w:p w14:paraId="40DD24B5" w14:textId="77777777" w:rsidR="00515C31" w:rsidRDefault="007C42C2">
            <w:r>
              <w:t>science</w:t>
            </w:r>
          </w:p>
        </w:tc>
        <w:tc>
          <w:tcPr>
            <w:tcW w:w="0" w:type="auto"/>
          </w:tcPr>
          <w:p w14:paraId="7ED606FF" w14:textId="77777777" w:rsidR="00515C31" w:rsidRDefault="007C42C2">
            <w:r>
              <w:t>host</w:t>
            </w:r>
          </w:p>
        </w:tc>
        <w:tc>
          <w:tcPr>
            <w:tcW w:w="0" w:type="auto"/>
          </w:tcPr>
          <w:p w14:paraId="73D75D45" w14:textId="77777777" w:rsidR="00515C31" w:rsidRDefault="007C42C2">
            <w:r>
              <w:t>audio</w:t>
            </w:r>
          </w:p>
        </w:tc>
        <w:tc>
          <w:tcPr>
            <w:tcW w:w="0" w:type="auto"/>
          </w:tcPr>
          <w:p w14:paraId="28220AFE" w14:textId="77777777" w:rsidR="00515C31" w:rsidRDefault="007C42C2">
            <w:pPr>
              <w:jc w:val="right"/>
            </w:pPr>
            <w:r>
              <w:t>206</w:t>
            </w:r>
          </w:p>
        </w:tc>
      </w:tr>
      <w:tr w:rsidR="00515C31" w14:paraId="4E9A5619" w14:textId="77777777">
        <w:tc>
          <w:tcPr>
            <w:tcW w:w="0" w:type="auto"/>
          </w:tcPr>
          <w:p w14:paraId="20D33AF9" w14:textId="77777777" w:rsidR="00515C31" w:rsidRDefault="007C42C2">
            <w:r>
              <w:t>science</w:t>
            </w:r>
          </w:p>
        </w:tc>
        <w:tc>
          <w:tcPr>
            <w:tcW w:w="0" w:type="auto"/>
          </w:tcPr>
          <w:p w14:paraId="628A3540" w14:textId="77777777" w:rsidR="00515C31" w:rsidRDefault="007C42C2">
            <w:r>
              <w:t>audio</w:t>
            </w:r>
          </w:p>
        </w:tc>
        <w:tc>
          <w:tcPr>
            <w:tcW w:w="0" w:type="auto"/>
          </w:tcPr>
          <w:p w14:paraId="6B29CD6F" w14:textId="77777777" w:rsidR="00515C31" w:rsidRDefault="007C42C2">
            <w:r>
              <w:t>host</w:t>
            </w:r>
          </w:p>
        </w:tc>
        <w:tc>
          <w:tcPr>
            <w:tcW w:w="0" w:type="auto"/>
          </w:tcPr>
          <w:p w14:paraId="3DBB1ED3" w14:textId="77777777" w:rsidR="00515C31" w:rsidRDefault="007C42C2">
            <w:pPr>
              <w:jc w:val="right"/>
            </w:pPr>
            <w:r>
              <w:t>206</w:t>
            </w:r>
          </w:p>
        </w:tc>
      </w:tr>
      <w:tr w:rsidR="00515C31" w14:paraId="0A90B223" w14:textId="77777777">
        <w:tc>
          <w:tcPr>
            <w:tcW w:w="0" w:type="auto"/>
          </w:tcPr>
          <w:p w14:paraId="11E5E7EF" w14:textId="77777777" w:rsidR="00515C31" w:rsidRDefault="007C42C2">
            <w:r>
              <w:t>science</w:t>
            </w:r>
          </w:p>
        </w:tc>
        <w:tc>
          <w:tcPr>
            <w:tcW w:w="0" w:type="auto"/>
          </w:tcPr>
          <w:p w14:paraId="3BFF700D" w14:textId="77777777" w:rsidR="00515C31" w:rsidRDefault="007C42C2">
            <w:r>
              <w:t>note</w:t>
            </w:r>
          </w:p>
        </w:tc>
        <w:tc>
          <w:tcPr>
            <w:tcW w:w="0" w:type="auto"/>
          </w:tcPr>
          <w:p w14:paraId="517A6D5A" w14:textId="77777777" w:rsidR="00515C31" w:rsidRDefault="007C42C2">
            <w:r>
              <w:t>host</w:t>
            </w:r>
          </w:p>
        </w:tc>
        <w:tc>
          <w:tcPr>
            <w:tcW w:w="0" w:type="auto"/>
          </w:tcPr>
          <w:p w14:paraId="60C1EC3C" w14:textId="77777777" w:rsidR="00515C31" w:rsidRDefault="007C42C2">
            <w:pPr>
              <w:jc w:val="right"/>
            </w:pPr>
            <w:r>
              <w:t>204</w:t>
            </w:r>
          </w:p>
        </w:tc>
      </w:tr>
      <w:tr w:rsidR="00515C31" w14:paraId="27FEB5D5" w14:textId="77777777">
        <w:tc>
          <w:tcPr>
            <w:tcW w:w="0" w:type="auto"/>
          </w:tcPr>
          <w:p w14:paraId="6C0E9140" w14:textId="77777777" w:rsidR="00515C31" w:rsidRDefault="007C42C2">
            <w:r>
              <w:lastRenderedPageBreak/>
              <w:t>science</w:t>
            </w:r>
          </w:p>
        </w:tc>
        <w:tc>
          <w:tcPr>
            <w:tcW w:w="0" w:type="auto"/>
          </w:tcPr>
          <w:p w14:paraId="05E7285C" w14:textId="77777777" w:rsidR="00515C31" w:rsidRDefault="007C42C2">
            <w:r>
              <w:t>host</w:t>
            </w:r>
          </w:p>
        </w:tc>
        <w:tc>
          <w:tcPr>
            <w:tcW w:w="0" w:type="auto"/>
          </w:tcPr>
          <w:p w14:paraId="1003F850" w14:textId="77777777" w:rsidR="00515C31" w:rsidRDefault="007C42C2">
            <w:r>
              <w:t>note</w:t>
            </w:r>
          </w:p>
        </w:tc>
        <w:tc>
          <w:tcPr>
            <w:tcW w:w="0" w:type="auto"/>
          </w:tcPr>
          <w:p w14:paraId="0359D2F5" w14:textId="77777777" w:rsidR="00515C31" w:rsidRDefault="007C42C2">
            <w:pPr>
              <w:jc w:val="right"/>
            </w:pPr>
            <w:r>
              <w:t>204</w:t>
            </w:r>
          </w:p>
        </w:tc>
      </w:tr>
      <w:tr w:rsidR="00515C31" w14:paraId="5CC47D15" w14:textId="77777777">
        <w:tc>
          <w:tcPr>
            <w:tcW w:w="0" w:type="auto"/>
          </w:tcPr>
          <w:p w14:paraId="71926206" w14:textId="77777777" w:rsidR="00515C31" w:rsidRDefault="007C42C2">
            <w:r>
              <w:t>science</w:t>
            </w:r>
          </w:p>
        </w:tc>
        <w:tc>
          <w:tcPr>
            <w:tcW w:w="0" w:type="auto"/>
          </w:tcPr>
          <w:p w14:paraId="17C7827C" w14:textId="77777777" w:rsidR="00515C31" w:rsidRDefault="007C42C2">
            <w:r>
              <w:t>note</w:t>
            </w:r>
          </w:p>
        </w:tc>
        <w:tc>
          <w:tcPr>
            <w:tcW w:w="0" w:type="auto"/>
          </w:tcPr>
          <w:p w14:paraId="5BE57DBA" w14:textId="77777777" w:rsidR="00515C31" w:rsidRDefault="007C42C2">
            <w:r>
              <w:t>net</w:t>
            </w:r>
          </w:p>
        </w:tc>
        <w:tc>
          <w:tcPr>
            <w:tcW w:w="0" w:type="auto"/>
          </w:tcPr>
          <w:p w14:paraId="0E1528A2" w14:textId="77777777" w:rsidR="00515C31" w:rsidRDefault="007C42C2">
            <w:pPr>
              <w:jc w:val="right"/>
            </w:pPr>
            <w:r>
              <w:t>200</w:t>
            </w:r>
          </w:p>
        </w:tc>
      </w:tr>
      <w:tr w:rsidR="00515C31" w14:paraId="1A694B15" w14:textId="77777777">
        <w:tc>
          <w:tcPr>
            <w:tcW w:w="0" w:type="auto"/>
          </w:tcPr>
          <w:p w14:paraId="78FF6B3D" w14:textId="77777777" w:rsidR="00515C31" w:rsidRDefault="007C42C2">
            <w:r>
              <w:t>science</w:t>
            </w:r>
          </w:p>
        </w:tc>
        <w:tc>
          <w:tcPr>
            <w:tcW w:w="0" w:type="auto"/>
          </w:tcPr>
          <w:p w14:paraId="79C1F07A" w14:textId="77777777" w:rsidR="00515C31" w:rsidRDefault="007C42C2">
            <w:r>
              <w:t>net</w:t>
            </w:r>
          </w:p>
        </w:tc>
        <w:tc>
          <w:tcPr>
            <w:tcW w:w="0" w:type="auto"/>
          </w:tcPr>
          <w:p w14:paraId="20337920" w14:textId="77777777" w:rsidR="00515C31" w:rsidRDefault="007C42C2">
            <w:r>
              <w:t>note</w:t>
            </w:r>
          </w:p>
        </w:tc>
        <w:tc>
          <w:tcPr>
            <w:tcW w:w="0" w:type="auto"/>
          </w:tcPr>
          <w:p w14:paraId="71BA7D64" w14:textId="77777777" w:rsidR="00515C31" w:rsidRDefault="007C42C2">
            <w:pPr>
              <w:jc w:val="right"/>
            </w:pPr>
            <w:r>
              <w:t>200</w:t>
            </w:r>
          </w:p>
        </w:tc>
      </w:tr>
      <w:tr w:rsidR="00515C31" w14:paraId="7A2E40AC" w14:textId="77777777">
        <w:tc>
          <w:tcPr>
            <w:tcW w:w="0" w:type="auto"/>
          </w:tcPr>
          <w:p w14:paraId="547231E1" w14:textId="77777777" w:rsidR="00515C31" w:rsidRDefault="007C42C2">
            <w:r>
              <w:t>science</w:t>
            </w:r>
          </w:p>
        </w:tc>
        <w:tc>
          <w:tcPr>
            <w:tcW w:w="0" w:type="auto"/>
          </w:tcPr>
          <w:p w14:paraId="3BF068FE" w14:textId="77777777" w:rsidR="00515C31" w:rsidRDefault="007C42C2">
            <w:r>
              <w:t>audio</w:t>
            </w:r>
          </w:p>
        </w:tc>
        <w:tc>
          <w:tcPr>
            <w:tcW w:w="0" w:type="auto"/>
          </w:tcPr>
          <w:p w14:paraId="10F8B377" w14:textId="77777777" w:rsidR="00515C31" w:rsidRDefault="007C42C2">
            <w:r>
              <w:t>net</w:t>
            </w:r>
          </w:p>
        </w:tc>
        <w:tc>
          <w:tcPr>
            <w:tcW w:w="0" w:type="auto"/>
          </w:tcPr>
          <w:p w14:paraId="300991E1" w14:textId="77777777" w:rsidR="00515C31" w:rsidRDefault="007C42C2">
            <w:pPr>
              <w:jc w:val="right"/>
            </w:pPr>
            <w:r>
              <w:t>198</w:t>
            </w:r>
          </w:p>
        </w:tc>
      </w:tr>
      <w:tr w:rsidR="00515C31" w14:paraId="7E8085CD" w14:textId="77777777">
        <w:tc>
          <w:tcPr>
            <w:tcW w:w="0" w:type="auto"/>
          </w:tcPr>
          <w:p w14:paraId="5B7401D1" w14:textId="77777777" w:rsidR="00515C31" w:rsidRDefault="007C42C2">
            <w:r>
              <w:t>science</w:t>
            </w:r>
          </w:p>
        </w:tc>
        <w:tc>
          <w:tcPr>
            <w:tcW w:w="0" w:type="auto"/>
          </w:tcPr>
          <w:p w14:paraId="0C76882B" w14:textId="77777777" w:rsidR="00515C31" w:rsidRDefault="007C42C2">
            <w:r>
              <w:t>net</w:t>
            </w:r>
          </w:p>
        </w:tc>
        <w:tc>
          <w:tcPr>
            <w:tcW w:w="0" w:type="auto"/>
          </w:tcPr>
          <w:p w14:paraId="3A5299E9" w14:textId="77777777" w:rsidR="00515C31" w:rsidRDefault="007C42C2">
            <w:r>
              <w:t>audio</w:t>
            </w:r>
          </w:p>
        </w:tc>
        <w:tc>
          <w:tcPr>
            <w:tcW w:w="0" w:type="auto"/>
          </w:tcPr>
          <w:p w14:paraId="0DE753A4" w14:textId="77777777" w:rsidR="00515C31" w:rsidRDefault="007C42C2">
            <w:pPr>
              <w:jc w:val="right"/>
            </w:pPr>
            <w:r>
              <w:t>198</w:t>
            </w:r>
          </w:p>
        </w:tc>
      </w:tr>
      <w:tr w:rsidR="00515C31" w14:paraId="50854982" w14:textId="77777777">
        <w:tc>
          <w:tcPr>
            <w:tcW w:w="0" w:type="auto"/>
          </w:tcPr>
          <w:p w14:paraId="239A17C3" w14:textId="77777777" w:rsidR="00515C31" w:rsidRDefault="007C42C2">
            <w:r>
              <w:t>science</w:t>
            </w:r>
          </w:p>
        </w:tc>
        <w:tc>
          <w:tcPr>
            <w:tcW w:w="0" w:type="auto"/>
          </w:tcPr>
          <w:p w14:paraId="698E6B47" w14:textId="77777777" w:rsidR="00515C31" w:rsidRDefault="007C42C2">
            <w:r>
              <w:t>eyesonsuccess</w:t>
            </w:r>
          </w:p>
        </w:tc>
        <w:tc>
          <w:tcPr>
            <w:tcW w:w="0" w:type="auto"/>
          </w:tcPr>
          <w:p w14:paraId="17B68206" w14:textId="77777777" w:rsidR="00515C31" w:rsidRDefault="007C42C2">
            <w:r>
              <w:t>audio</w:t>
            </w:r>
          </w:p>
        </w:tc>
        <w:tc>
          <w:tcPr>
            <w:tcW w:w="0" w:type="auto"/>
          </w:tcPr>
          <w:p w14:paraId="4FA6E3FD" w14:textId="77777777" w:rsidR="00515C31" w:rsidRDefault="007C42C2">
            <w:pPr>
              <w:jc w:val="right"/>
            </w:pPr>
            <w:r>
              <w:t>197</w:t>
            </w:r>
          </w:p>
        </w:tc>
      </w:tr>
      <w:tr w:rsidR="00515C31" w14:paraId="2509D553" w14:textId="77777777">
        <w:tc>
          <w:tcPr>
            <w:tcW w:w="0" w:type="auto"/>
          </w:tcPr>
          <w:p w14:paraId="2461EFF2" w14:textId="77777777" w:rsidR="00515C31" w:rsidRDefault="007C42C2">
            <w:r>
              <w:t>science</w:t>
            </w:r>
          </w:p>
        </w:tc>
        <w:tc>
          <w:tcPr>
            <w:tcW w:w="0" w:type="auto"/>
          </w:tcPr>
          <w:p w14:paraId="5C3EEA15" w14:textId="77777777" w:rsidR="00515C31" w:rsidRDefault="007C42C2">
            <w:r>
              <w:t>audio</w:t>
            </w:r>
          </w:p>
        </w:tc>
        <w:tc>
          <w:tcPr>
            <w:tcW w:w="0" w:type="auto"/>
          </w:tcPr>
          <w:p w14:paraId="74A7194B" w14:textId="77777777" w:rsidR="00515C31" w:rsidRDefault="007C42C2">
            <w:r>
              <w:t>eyesonsuccess</w:t>
            </w:r>
          </w:p>
        </w:tc>
        <w:tc>
          <w:tcPr>
            <w:tcW w:w="0" w:type="auto"/>
          </w:tcPr>
          <w:p w14:paraId="49824124" w14:textId="77777777" w:rsidR="00515C31" w:rsidRDefault="007C42C2">
            <w:pPr>
              <w:jc w:val="right"/>
            </w:pPr>
            <w:r>
              <w:t>197</w:t>
            </w:r>
          </w:p>
        </w:tc>
      </w:tr>
      <w:tr w:rsidR="00515C31" w14:paraId="269021CC" w14:textId="77777777">
        <w:tc>
          <w:tcPr>
            <w:tcW w:w="0" w:type="auto"/>
          </w:tcPr>
          <w:p w14:paraId="0549A36D" w14:textId="77777777" w:rsidR="00515C31" w:rsidRDefault="007C42C2">
            <w:r>
              <w:t>science</w:t>
            </w:r>
          </w:p>
        </w:tc>
        <w:tc>
          <w:tcPr>
            <w:tcW w:w="0" w:type="auto"/>
          </w:tcPr>
          <w:p w14:paraId="750F5101" w14:textId="77777777" w:rsidR="00515C31" w:rsidRDefault="007C42C2">
            <w:r>
              <w:t>eyesonsuccess</w:t>
            </w:r>
          </w:p>
        </w:tc>
        <w:tc>
          <w:tcPr>
            <w:tcW w:w="0" w:type="auto"/>
          </w:tcPr>
          <w:p w14:paraId="67A38D58" w14:textId="77777777" w:rsidR="00515C31" w:rsidRDefault="007C42C2">
            <w:r>
              <w:t>note</w:t>
            </w:r>
          </w:p>
        </w:tc>
        <w:tc>
          <w:tcPr>
            <w:tcW w:w="0" w:type="auto"/>
          </w:tcPr>
          <w:p w14:paraId="08725E16" w14:textId="77777777" w:rsidR="00515C31" w:rsidRDefault="007C42C2">
            <w:pPr>
              <w:jc w:val="right"/>
            </w:pPr>
            <w:r>
              <w:t>195</w:t>
            </w:r>
          </w:p>
        </w:tc>
      </w:tr>
      <w:tr w:rsidR="00515C31" w14:paraId="03C26EFC" w14:textId="77777777">
        <w:tc>
          <w:tcPr>
            <w:tcW w:w="0" w:type="auto"/>
          </w:tcPr>
          <w:p w14:paraId="026D649B" w14:textId="77777777" w:rsidR="00515C31" w:rsidRDefault="007C42C2">
            <w:r>
              <w:t>science</w:t>
            </w:r>
          </w:p>
        </w:tc>
        <w:tc>
          <w:tcPr>
            <w:tcW w:w="0" w:type="auto"/>
          </w:tcPr>
          <w:p w14:paraId="39B94B73" w14:textId="77777777" w:rsidR="00515C31" w:rsidRDefault="007C42C2">
            <w:r>
              <w:t>note</w:t>
            </w:r>
          </w:p>
        </w:tc>
        <w:tc>
          <w:tcPr>
            <w:tcW w:w="0" w:type="auto"/>
          </w:tcPr>
          <w:p w14:paraId="14905D03" w14:textId="77777777" w:rsidR="00515C31" w:rsidRDefault="007C42C2">
            <w:r>
              <w:t>eyesonsuccess</w:t>
            </w:r>
          </w:p>
        </w:tc>
        <w:tc>
          <w:tcPr>
            <w:tcW w:w="0" w:type="auto"/>
          </w:tcPr>
          <w:p w14:paraId="014D0B98" w14:textId="77777777" w:rsidR="00515C31" w:rsidRDefault="007C42C2">
            <w:pPr>
              <w:jc w:val="right"/>
            </w:pPr>
            <w:r>
              <w:t>195</w:t>
            </w:r>
          </w:p>
        </w:tc>
      </w:tr>
    </w:tbl>
    <w:p w14:paraId="552865D4" w14:textId="77777777" w:rsidR="00515C31" w:rsidRDefault="00515C31"/>
    <w:p w14:paraId="09D768C4" w14:textId="77777777" w:rsidR="00515C31" w:rsidRDefault="007C42C2">
      <w:pPr>
        <w:pStyle w:val="TableCaption"/>
      </w:pPr>
      <w:r>
        <w:t>Table 13.6: The top-20 most co-occurring word pairs in the NFB arts list.</w:t>
      </w:r>
    </w:p>
    <w:tbl>
      <w:tblPr>
        <w:tblW w:w="0" w:type="pct"/>
        <w:tblLook w:val="0020" w:firstRow="1" w:lastRow="0" w:firstColumn="0" w:lastColumn="0" w:noHBand="0" w:noVBand="0"/>
      </w:tblPr>
      <w:tblGrid>
        <w:gridCol w:w="534"/>
        <w:gridCol w:w="1169"/>
        <w:gridCol w:w="1169"/>
        <w:gridCol w:w="436"/>
      </w:tblGrid>
      <w:tr w:rsidR="00515C31" w14:paraId="208D7C44" w14:textId="77777777">
        <w:tc>
          <w:tcPr>
            <w:tcW w:w="0" w:type="auto"/>
          </w:tcPr>
          <w:p w14:paraId="27DAED43" w14:textId="77777777" w:rsidR="00515C31" w:rsidRDefault="007C42C2">
            <w:r>
              <w:t>list</w:t>
            </w:r>
          </w:p>
        </w:tc>
        <w:tc>
          <w:tcPr>
            <w:tcW w:w="0" w:type="auto"/>
          </w:tcPr>
          <w:p w14:paraId="14CCF6D0" w14:textId="77777777" w:rsidR="00515C31" w:rsidRDefault="007C42C2">
            <w:r>
              <w:t>item1</w:t>
            </w:r>
          </w:p>
        </w:tc>
        <w:tc>
          <w:tcPr>
            <w:tcW w:w="0" w:type="auto"/>
          </w:tcPr>
          <w:p w14:paraId="16254A61" w14:textId="77777777" w:rsidR="00515C31" w:rsidRDefault="007C42C2">
            <w:r>
              <w:t>item2</w:t>
            </w:r>
          </w:p>
        </w:tc>
        <w:tc>
          <w:tcPr>
            <w:tcW w:w="0" w:type="auto"/>
          </w:tcPr>
          <w:p w14:paraId="2FA32349" w14:textId="77777777" w:rsidR="00515C31" w:rsidRDefault="007C42C2">
            <w:pPr>
              <w:jc w:val="right"/>
            </w:pPr>
            <w:r>
              <w:t>n</w:t>
            </w:r>
          </w:p>
        </w:tc>
      </w:tr>
      <w:tr w:rsidR="00515C31" w14:paraId="6700EB6D" w14:textId="77777777">
        <w:tc>
          <w:tcPr>
            <w:tcW w:w="0" w:type="auto"/>
          </w:tcPr>
          <w:p w14:paraId="6EE500E3" w14:textId="77777777" w:rsidR="00515C31" w:rsidRDefault="007C42C2">
            <w:r>
              <w:t>arts</w:t>
            </w:r>
          </w:p>
        </w:tc>
        <w:tc>
          <w:tcPr>
            <w:tcW w:w="0" w:type="auto"/>
          </w:tcPr>
          <w:p w14:paraId="625FE98B" w14:textId="77777777" w:rsidR="00515C31" w:rsidRDefault="007C42C2">
            <w:r>
              <w:t>idea</w:t>
            </w:r>
          </w:p>
        </w:tc>
        <w:tc>
          <w:tcPr>
            <w:tcW w:w="0" w:type="auto"/>
          </w:tcPr>
          <w:p w14:paraId="148F54B0" w14:textId="77777777" w:rsidR="00515C31" w:rsidRDefault="007C42C2">
            <w:r>
              <w:t>experience</w:t>
            </w:r>
          </w:p>
        </w:tc>
        <w:tc>
          <w:tcPr>
            <w:tcW w:w="0" w:type="auto"/>
          </w:tcPr>
          <w:p w14:paraId="59B09996" w14:textId="77777777" w:rsidR="00515C31" w:rsidRDefault="007C42C2">
            <w:pPr>
              <w:jc w:val="right"/>
            </w:pPr>
            <w:r>
              <w:t>20</w:t>
            </w:r>
          </w:p>
        </w:tc>
      </w:tr>
      <w:tr w:rsidR="00515C31" w14:paraId="7C83B613" w14:textId="77777777">
        <w:tc>
          <w:tcPr>
            <w:tcW w:w="0" w:type="auto"/>
          </w:tcPr>
          <w:p w14:paraId="2954AFEE" w14:textId="77777777" w:rsidR="00515C31" w:rsidRDefault="007C42C2">
            <w:r>
              <w:lastRenderedPageBreak/>
              <w:t>arts</w:t>
            </w:r>
          </w:p>
        </w:tc>
        <w:tc>
          <w:tcPr>
            <w:tcW w:w="0" w:type="auto"/>
          </w:tcPr>
          <w:p w14:paraId="30EE168D" w14:textId="77777777" w:rsidR="00515C31" w:rsidRDefault="007C42C2">
            <w:r>
              <w:t>experience</w:t>
            </w:r>
          </w:p>
        </w:tc>
        <w:tc>
          <w:tcPr>
            <w:tcW w:w="0" w:type="auto"/>
          </w:tcPr>
          <w:p w14:paraId="38E3F7F0" w14:textId="77777777" w:rsidR="00515C31" w:rsidRDefault="007C42C2">
            <w:r>
              <w:t>idea</w:t>
            </w:r>
          </w:p>
        </w:tc>
        <w:tc>
          <w:tcPr>
            <w:tcW w:w="0" w:type="auto"/>
          </w:tcPr>
          <w:p w14:paraId="1CAB8E6D" w14:textId="77777777" w:rsidR="00515C31" w:rsidRDefault="007C42C2">
            <w:pPr>
              <w:jc w:val="right"/>
            </w:pPr>
            <w:r>
              <w:t>20</w:t>
            </w:r>
          </w:p>
        </w:tc>
      </w:tr>
      <w:tr w:rsidR="00515C31" w14:paraId="13E0BA14" w14:textId="77777777">
        <w:tc>
          <w:tcPr>
            <w:tcW w:w="0" w:type="auto"/>
          </w:tcPr>
          <w:p w14:paraId="63ECE5DF" w14:textId="77777777" w:rsidR="00515C31" w:rsidRDefault="007C42C2">
            <w:r>
              <w:t>arts</w:t>
            </w:r>
          </w:p>
        </w:tc>
        <w:tc>
          <w:tcPr>
            <w:tcW w:w="0" w:type="auto"/>
          </w:tcPr>
          <w:p w14:paraId="123B764E" w14:textId="77777777" w:rsidR="00515C31" w:rsidRDefault="007C42C2">
            <w:r>
              <w:t>gallery</w:t>
            </w:r>
          </w:p>
        </w:tc>
        <w:tc>
          <w:tcPr>
            <w:tcW w:w="0" w:type="auto"/>
          </w:tcPr>
          <w:p w14:paraId="0E363D18" w14:textId="77777777" w:rsidR="00515C31" w:rsidRDefault="007C42C2">
            <w:r>
              <w:t>exhibition</w:t>
            </w:r>
          </w:p>
        </w:tc>
        <w:tc>
          <w:tcPr>
            <w:tcW w:w="0" w:type="auto"/>
          </w:tcPr>
          <w:p w14:paraId="51D28262" w14:textId="77777777" w:rsidR="00515C31" w:rsidRDefault="007C42C2">
            <w:pPr>
              <w:jc w:val="right"/>
            </w:pPr>
            <w:r>
              <w:t>20</w:t>
            </w:r>
          </w:p>
        </w:tc>
      </w:tr>
      <w:tr w:rsidR="00515C31" w14:paraId="01D73551" w14:textId="77777777">
        <w:tc>
          <w:tcPr>
            <w:tcW w:w="0" w:type="auto"/>
          </w:tcPr>
          <w:p w14:paraId="2F4F47E4" w14:textId="77777777" w:rsidR="00515C31" w:rsidRDefault="007C42C2">
            <w:r>
              <w:t>arts</w:t>
            </w:r>
          </w:p>
        </w:tc>
        <w:tc>
          <w:tcPr>
            <w:tcW w:w="0" w:type="auto"/>
          </w:tcPr>
          <w:p w14:paraId="0F85B944" w14:textId="77777777" w:rsidR="00515C31" w:rsidRDefault="007C42C2">
            <w:r>
              <w:t>exhibition</w:t>
            </w:r>
          </w:p>
        </w:tc>
        <w:tc>
          <w:tcPr>
            <w:tcW w:w="0" w:type="auto"/>
          </w:tcPr>
          <w:p w14:paraId="18212B77" w14:textId="77777777" w:rsidR="00515C31" w:rsidRDefault="007C42C2">
            <w:r>
              <w:t>gallery</w:t>
            </w:r>
          </w:p>
        </w:tc>
        <w:tc>
          <w:tcPr>
            <w:tcW w:w="0" w:type="auto"/>
          </w:tcPr>
          <w:p w14:paraId="4B8D2BD4" w14:textId="77777777" w:rsidR="00515C31" w:rsidRDefault="007C42C2">
            <w:pPr>
              <w:jc w:val="right"/>
            </w:pPr>
            <w:r>
              <w:t>20</w:t>
            </w:r>
          </w:p>
        </w:tc>
      </w:tr>
      <w:tr w:rsidR="00515C31" w14:paraId="49CE54DA" w14:textId="77777777">
        <w:tc>
          <w:tcPr>
            <w:tcW w:w="0" w:type="auto"/>
          </w:tcPr>
          <w:p w14:paraId="38251AF9" w14:textId="77777777" w:rsidR="00515C31" w:rsidRDefault="007C42C2">
            <w:r>
              <w:t>arts</w:t>
            </w:r>
          </w:p>
        </w:tc>
        <w:tc>
          <w:tcPr>
            <w:tcW w:w="0" w:type="auto"/>
          </w:tcPr>
          <w:p w14:paraId="0288A54B" w14:textId="77777777" w:rsidR="00515C31" w:rsidRDefault="007C42C2">
            <w:r>
              <w:t>artist</w:t>
            </w:r>
          </w:p>
        </w:tc>
        <w:tc>
          <w:tcPr>
            <w:tcW w:w="0" w:type="auto"/>
          </w:tcPr>
          <w:p w14:paraId="4F39E8C4" w14:textId="77777777" w:rsidR="00515C31" w:rsidRDefault="007C42C2">
            <w:r>
              <w:t>love</w:t>
            </w:r>
          </w:p>
        </w:tc>
        <w:tc>
          <w:tcPr>
            <w:tcW w:w="0" w:type="auto"/>
          </w:tcPr>
          <w:p w14:paraId="7BA37BB9" w14:textId="77777777" w:rsidR="00515C31" w:rsidRDefault="007C42C2">
            <w:pPr>
              <w:jc w:val="right"/>
            </w:pPr>
            <w:r>
              <w:t>19</w:t>
            </w:r>
          </w:p>
        </w:tc>
      </w:tr>
      <w:tr w:rsidR="00515C31" w14:paraId="237D325F" w14:textId="77777777">
        <w:tc>
          <w:tcPr>
            <w:tcW w:w="0" w:type="auto"/>
          </w:tcPr>
          <w:p w14:paraId="0B9A17B9" w14:textId="77777777" w:rsidR="00515C31" w:rsidRDefault="007C42C2">
            <w:r>
              <w:t>arts</w:t>
            </w:r>
          </w:p>
        </w:tc>
        <w:tc>
          <w:tcPr>
            <w:tcW w:w="0" w:type="auto"/>
          </w:tcPr>
          <w:p w14:paraId="318CD698" w14:textId="77777777" w:rsidR="00515C31" w:rsidRDefault="007C42C2">
            <w:r>
              <w:t>create</w:t>
            </w:r>
          </w:p>
        </w:tc>
        <w:tc>
          <w:tcPr>
            <w:tcW w:w="0" w:type="auto"/>
          </w:tcPr>
          <w:p w14:paraId="03115C84" w14:textId="77777777" w:rsidR="00515C31" w:rsidRDefault="007C42C2">
            <w:r>
              <w:t>time</w:t>
            </w:r>
          </w:p>
        </w:tc>
        <w:tc>
          <w:tcPr>
            <w:tcW w:w="0" w:type="auto"/>
          </w:tcPr>
          <w:p w14:paraId="4C16D885" w14:textId="77777777" w:rsidR="00515C31" w:rsidRDefault="007C42C2">
            <w:pPr>
              <w:jc w:val="right"/>
            </w:pPr>
            <w:r>
              <w:t>19</w:t>
            </w:r>
          </w:p>
        </w:tc>
      </w:tr>
      <w:tr w:rsidR="00515C31" w14:paraId="5FFFE988" w14:textId="77777777">
        <w:tc>
          <w:tcPr>
            <w:tcW w:w="0" w:type="auto"/>
          </w:tcPr>
          <w:p w14:paraId="15023F01" w14:textId="77777777" w:rsidR="00515C31" w:rsidRDefault="007C42C2">
            <w:r>
              <w:t>arts</w:t>
            </w:r>
          </w:p>
        </w:tc>
        <w:tc>
          <w:tcPr>
            <w:tcW w:w="0" w:type="auto"/>
          </w:tcPr>
          <w:p w14:paraId="1237D0B3" w14:textId="77777777" w:rsidR="00515C31" w:rsidRDefault="007C42C2">
            <w:r>
              <w:t>love</w:t>
            </w:r>
          </w:p>
        </w:tc>
        <w:tc>
          <w:tcPr>
            <w:tcW w:w="0" w:type="auto"/>
          </w:tcPr>
          <w:p w14:paraId="024E1383" w14:textId="77777777" w:rsidR="00515C31" w:rsidRDefault="007C42C2">
            <w:r>
              <w:t>artist</w:t>
            </w:r>
          </w:p>
        </w:tc>
        <w:tc>
          <w:tcPr>
            <w:tcW w:w="0" w:type="auto"/>
          </w:tcPr>
          <w:p w14:paraId="084F29B6" w14:textId="77777777" w:rsidR="00515C31" w:rsidRDefault="007C42C2">
            <w:pPr>
              <w:jc w:val="right"/>
            </w:pPr>
            <w:r>
              <w:t>19</w:t>
            </w:r>
          </w:p>
        </w:tc>
      </w:tr>
      <w:tr w:rsidR="00515C31" w14:paraId="4FB53121" w14:textId="77777777">
        <w:tc>
          <w:tcPr>
            <w:tcW w:w="0" w:type="auto"/>
          </w:tcPr>
          <w:p w14:paraId="77AF0300" w14:textId="77777777" w:rsidR="00515C31" w:rsidRDefault="007C42C2">
            <w:r>
              <w:t>arts</w:t>
            </w:r>
          </w:p>
        </w:tc>
        <w:tc>
          <w:tcPr>
            <w:tcW w:w="0" w:type="auto"/>
          </w:tcPr>
          <w:p w14:paraId="10130A8B" w14:textId="77777777" w:rsidR="00515C31" w:rsidRDefault="007C42C2">
            <w:r>
              <w:t>experience</w:t>
            </w:r>
          </w:p>
        </w:tc>
        <w:tc>
          <w:tcPr>
            <w:tcW w:w="0" w:type="auto"/>
          </w:tcPr>
          <w:p w14:paraId="45882D92" w14:textId="77777777" w:rsidR="00515C31" w:rsidRDefault="007C42C2">
            <w:r>
              <w:t>share</w:t>
            </w:r>
          </w:p>
        </w:tc>
        <w:tc>
          <w:tcPr>
            <w:tcW w:w="0" w:type="auto"/>
          </w:tcPr>
          <w:p w14:paraId="144900ED" w14:textId="77777777" w:rsidR="00515C31" w:rsidRDefault="007C42C2">
            <w:pPr>
              <w:jc w:val="right"/>
            </w:pPr>
            <w:r>
              <w:t>19</w:t>
            </w:r>
          </w:p>
        </w:tc>
      </w:tr>
      <w:tr w:rsidR="00515C31" w14:paraId="71C92BE6" w14:textId="77777777">
        <w:tc>
          <w:tcPr>
            <w:tcW w:w="0" w:type="auto"/>
          </w:tcPr>
          <w:p w14:paraId="752A9F31" w14:textId="77777777" w:rsidR="00515C31" w:rsidRDefault="007C42C2">
            <w:r>
              <w:t>arts</w:t>
            </w:r>
          </w:p>
        </w:tc>
        <w:tc>
          <w:tcPr>
            <w:tcW w:w="0" w:type="auto"/>
          </w:tcPr>
          <w:p w14:paraId="7F2A23B1" w14:textId="77777777" w:rsidR="00515C31" w:rsidRDefault="007C42C2">
            <w:r>
              <w:t>idea</w:t>
            </w:r>
          </w:p>
        </w:tc>
        <w:tc>
          <w:tcPr>
            <w:tcW w:w="0" w:type="auto"/>
          </w:tcPr>
          <w:p w14:paraId="0EA8381D" w14:textId="77777777" w:rsidR="00515C31" w:rsidRDefault="007C42C2">
            <w:r>
              <w:t>share</w:t>
            </w:r>
          </w:p>
        </w:tc>
        <w:tc>
          <w:tcPr>
            <w:tcW w:w="0" w:type="auto"/>
          </w:tcPr>
          <w:p w14:paraId="667D58EB" w14:textId="77777777" w:rsidR="00515C31" w:rsidRDefault="007C42C2">
            <w:pPr>
              <w:jc w:val="right"/>
            </w:pPr>
            <w:r>
              <w:t>19</w:t>
            </w:r>
          </w:p>
        </w:tc>
      </w:tr>
      <w:tr w:rsidR="00515C31" w14:paraId="443075E2" w14:textId="77777777">
        <w:tc>
          <w:tcPr>
            <w:tcW w:w="0" w:type="auto"/>
          </w:tcPr>
          <w:p w14:paraId="4DA61269" w14:textId="77777777" w:rsidR="00515C31" w:rsidRDefault="007C42C2">
            <w:r>
              <w:t>arts</w:t>
            </w:r>
          </w:p>
        </w:tc>
        <w:tc>
          <w:tcPr>
            <w:tcW w:w="0" w:type="auto"/>
          </w:tcPr>
          <w:p w14:paraId="771D29B9" w14:textId="77777777" w:rsidR="00515C31" w:rsidRDefault="007C42C2">
            <w:r>
              <w:t>time</w:t>
            </w:r>
          </w:p>
        </w:tc>
        <w:tc>
          <w:tcPr>
            <w:tcW w:w="0" w:type="auto"/>
          </w:tcPr>
          <w:p w14:paraId="34D68768" w14:textId="77777777" w:rsidR="00515C31" w:rsidRDefault="007C42C2">
            <w:r>
              <w:t>create</w:t>
            </w:r>
          </w:p>
        </w:tc>
        <w:tc>
          <w:tcPr>
            <w:tcW w:w="0" w:type="auto"/>
          </w:tcPr>
          <w:p w14:paraId="25157B85" w14:textId="77777777" w:rsidR="00515C31" w:rsidRDefault="007C42C2">
            <w:pPr>
              <w:jc w:val="right"/>
            </w:pPr>
            <w:r>
              <w:t>19</w:t>
            </w:r>
          </w:p>
        </w:tc>
      </w:tr>
      <w:tr w:rsidR="00515C31" w14:paraId="6C2133A0" w14:textId="77777777">
        <w:tc>
          <w:tcPr>
            <w:tcW w:w="0" w:type="auto"/>
          </w:tcPr>
          <w:p w14:paraId="12272D68" w14:textId="77777777" w:rsidR="00515C31" w:rsidRDefault="007C42C2">
            <w:r>
              <w:t>arts</w:t>
            </w:r>
          </w:p>
        </w:tc>
        <w:tc>
          <w:tcPr>
            <w:tcW w:w="0" w:type="auto"/>
          </w:tcPr>
          <w:p w14:paraId="04059B25" w14:textId="77777777" w:rsidR="00515C31" w:rsidRDefault="007C42C2">
            <w:r>
              <w:t>share</w:t>
            </w:r>
          </w:p>
        </w:tc>
        <w:tc>
          <w:tcPr>
            <w:tcW w:w="0" w:type="auto"/>
          </w:tcPr>
          <w:p w14:paraId="661D7BEF" w14:textId="77777777" w:rsidR="00515C31" w:rsidRDefault="007C42C2">
            <w:r>
              <w:t>experience</w:t>
            </w:r>
          </w:p>
        </w:tc>
        <w:tc>
          <w:tcPr>
            <w:tcW w:w="0" w:type="auto"/>
          </w:tcPr>
          <w:p w14:paraId="14286116" w14:textId="77777777" w:rsidR="00515C31" w:rsidRDefault="007C42C2">
            <w:pPr>
              <w:jc w:val="right"/>
            </w:pPr>
            <w:r>
              <w:t>19</w:t>
            </w:r>
          </w:p>
        </w:tc>
      </w:tr>
      <w:tr w:rsidR="00515C31" w14:paraId="12F63924" w14:textId="77777777">
        <w:tc>
          <w:tcPr>
            <w:tcW w:w="0" w:type="auto"/>
          </w:tcPr>
          <w:p w14:paraId="50C66886" w14:textId="77777777" w:rsidR="00515C31" w:rsidRDefault="007C42C2">
            <w:r>
              <w:t>arts</w:t>
            </w:r>
          </w:p>
        </w:tc>
        <w:tc>
          <w:tcPr>
            <w:tcW w:w="0" w:type="auto"/>
          </w:tcPr>
          <w:p w14:paraId="66A4CFFE" w14:textId="77777777" w:rsidR="00515C31" w:rsidRDefault="007C42C2">
            <w:r>
              <w:t>share</w:t>
            </w:r>
          </w:p>
        </w:tc>
        <w:tc>
          <w:tcPr>
            <w:tcW w:w="0" w:type="auto"/>
          </w:tcPr>
          <w:p w14:paraId="5BCC3204" w14:textId="77777777" w:rsidR="00515C31" w:rsidRDefault="007C42C2">
            <w:r>
              <w:t>idea</w:t>
            </w:r>
          </w:p>
        </w:tc>
        <w:tc>
          <w:tcPr>
            <w:tcW w:w="0" w:type="auto"/>
          </w:tcPr>
          <w:p w14:paraId="43A7AF20" w14:textId="77777777" w:rsidR="00515C31" w:rsidRDefault="007C42C2">
            <w:pPr>
              <w:jc w:val="right"/>
            </w:pPr>
            <w:r>
              <w:t>19</w:t>
            </w:r>
          </w:p>
        </w:tc>
      </w:tr>
      <w:tr w:rsidR="00515C31" w14:paraId="603FF954" w14:textId="77777777">
        <w:tc>
          <w:tcPr>
            <w:tcW w:w="0" w:type="auto"/>
          </w:tcPr>
          <w:p w14:paraId="0AFADDBE" w14:textId="77777777" w:rsidR="00515C31" w:rsidRDefault="007C42C2">
            <w:r>
              <w:t>arts</w:t>
            </w:r>
          </w:p>
        </w:tc>
        <w:tc>
          <w:tcPr>
            <w:tcW w:w="0" w:type="auto"/>
          </w:tcPr>
          <w:p w14:paraId="55197653" w14:textId="77777777" w:rsidR="00515C31" w:rsidRDefault="007C42C2">
            <w:r>
              <w:t>artist</w:t>
            </w:r>
          </w:p>
        </w:tc>
        <w:tc>
          <w:tcPr>
            <w:tcW w:w="0" w:type="auto"/>
          </w:tcPr>
          <w:p w14:paraId="4CDD1FC0" w14:textId="77777777" w:rsidR="00515C31" w:rsidRDefault="007C42C2">
            <w:r>
              <w:t>time</w:t>
            </w:r>
          </w:p>
        </w:tc>
        <w:tc>
          <w:tcPr>
            <w:tcW w:w="0" w:type="auto"/>
          </w:tcPr>
          <w:p w14:paraId="5A17DB2B" w14:textId="77777777" w:rsidR="00515C31" w:rsidRDefault="007C42C2">
            <w:pPr>
              <w:jc w:val="right"/>
            </w:pPr>
            <w:r>
              <w:t>18</w:t>
            </w:r>
          </w:p>
        </w:tc>
      </w:tr>
      <w:tr w:rsidR="00515C31" w14:paraId="53AF89B3" w14:textId="77777777">
        <w:tc>
          <w:tcPr>
            <w:tcW w:w="0" w:type="auto"/>
          </w:tcPr>
          <w:p w14:paraId="114CFD43" w14:textId="77777777" w:rsidR="00515C31" w:rsidRDefault="007C42C2">
            <w:r>
              <w:lastRenderedPageBreak/>
              <w:t>arts</w:t>
            </w:r>
          </w:p>
        </w:tc>
        <w:tc>
          <w:tcPr>
            <w:tcW w:w="0" w:type="auto"/>
          </w:tcPr>
          <w:p w14:paraId="519C9C7A" w14:textId="77777777" w:rsidR="00515C31" w:rsidRDefault="007C42C2">
            <w:r>
              <w:t>time</w:t>
            </w:r>
          </w:p>
        </w:tc>
        <w:tc>
          <w:tcPr>
            <w:tcW w:w="0" w:type="auto"/>
          </w:tcPr>
          <w:p w14:paraId="002BC373" w14:textId="77777777" w:rsidR="00515C31" w:rsidRDefault="007C42C2">
            <w:r>
              <w:t>artist</w:t>
            </w:r>
          </w:p>
        </w:tc>
        <w:tc>
          <w:tcPr>
            <w:tcW w:w="0" w:type="auto"/>
          </w:tcPr>
          <w:p w14:paraId="29F5BF10" w14:textId="77777777" w:rsidR="00515C31" w:rsidRDefault="007C42C2">
            <w:pPr>
              <w:jc w:val="right"/>
            </w:pPr>
            <w:r>
              <w:t>18</w:t>
            </w:r>
          </w:p>
        </w:tc>
      </w:tr>
      <w:tr w:rsidR="00515C31" w14:paraId="1286ACC4" w14:textId="77777777">
        <w:tc>
          <w:tcPr>
            <w:tcW w:w="0" w:type="auto"/>
          </w:tcPr>
          <w:p w14:paraId="10428BCB" w14:textId="77777777" w:rsidR="00515C31" w:rsidRDefault="007C42C2">
            <w:r>
              <w:t>arts</w:t>
            </w:r>
          </w:p>
        </w:tc>
        <w:tc>
          <w:tcPr>
            <w:tcW w:w="0" w:type="auto"/>
          </w:tcPr>
          <w:p w14:paraId="63F9B692" w14:textId="77777777" w:rsidR="00515C31" w:rsidRDefault="007C42C2">
            <w:r>
              <w:t>idea</w:t>
            </w:r>
          </w:p>
        </w:tc>
        <w:tc>
          <w:tcPr>
            <w:tcW w:w="0" w:type="auto"/>
          </w:tcPr>
          <w:p w14:paraId="7DDDF858" w14:textId="77777777" w:rsidR="00515C31" w:rsidRDefault="007C42C2">
            <w:r>
              <w:t>accessible</w:t>
            </w:r>
          </w:p>
        </w:tc>
        <w:tc>
          <w:tcPr>
            <w:tcW w:w="0" w:type="auto"/>
          </w:tcPr>
          <w:p w14:paraId="478D4B18" w14:textId="77777777" w:rsidR="00515C31" w:rsidRDefault="007C42C2">
            <w:pPr>
              <w:jc w:val="right"/>
            </w:pPr>
            <w:r>
              <w:t>18</w:t>
            </w:r>
          </w:p>
        </w:tc>
      </w:tr>
      <w:tr w:rsidR="00515C31" w14:paraId="5314A061" w14:textId="77777777">
        <w:tc>
          <w:tcPr>
            <w:tcW w:w="0" w:type="auto"/>
          </w:tcPr>
          <w:p w14:paraId="539E94E6" w14:textId="77777777" w:rsidR="00515C31" w:rsidRDefault="007C42C2">
            <w:r>
              <w:t>arts</w:t>
            </w:r>
          </w:p>
        </w:tc>
        <w:tc>
          <w:tcPr>
            <w:tcW w:w="0" w:type="auto"/>
          </w:tcPr>
          <w:p w14:paraId="05C31027" w14:textId="77777777" w:rsidR="00515C31" w:rsidRDefault="007C42C2">
            <w:r>
              <w:t>story</w:t>
            </w:r>
          </w:p>
        </w:tc>
        <w:tc>
          <w:tcPr>
            <w:tcW w:w="0" w:type="auto"/>
          </w:tcPr>
          <w:p w14:paraId="274F5E6B" w14:textId="77777777" w:rsidR="00515C31" w:rsidRDefault="007C42C2">
            <w:r>
              <w:t>share</w:t>
            </w:r>
          </w:p>
        </w:tc>
        <w:tc>
          <w:tcPr>
            <w:tcW w:w="0" w:type="auto"/>
          </w:tcPr>
          <w:p w14:paraId="2AE5F5D4" w14:textId="77777777" w:rsidR="00515C31" w:rsidRDefault="007C42C2">
            <w:pPr>
              <w:jc w:val="right"/>
            </w:pPr>
            <w:r>
              <w:t>18</w:t>
            </w:r>
          </w:p>
        </w:tc>
      </w:tr>
      <w:tr w:rsidR="00515C31" w14:paraId="297E9B19" w14:textId="77777777">
        <w:tc>
          <w:tcPr>
            <w:tcW w:w="0" w:type="auto"/>
          </w:tcPr>
          <w:p w14:paraId="59598553" w14:textId="77777777" w:rsidR="00515C31" w:rsidRDefault="007C42C2">
            <w:r>
              <w:t>arts</w:t>
            </w:r>
          </w:p>
        </w:tc>
        <w:tc>
          <w:tcPr>
            <w:tcW w:w="0" w:type="auto"/>
          </w:tcPr>
          <w:p w14:paraId="5A5CA40E" w14:textId="77777777" w:rsidR="00515C31" w:rsidRDefault="007C42C2">
            <w:r>
              <w:t>accessible</w:t>
            </w:r>
          </w:p>
        </w:tc>
        <w:tc>
          <w:tcPr>
            <w:tcW w:w="0" w:type="auto"/>
          </w:tcPr>
          <w:p w14:paraId="2F0EA44C" w14:textId="77777777" w:rsidR="00515C31" w:rsidRDefault="007C42C2">
            <w:r>
              <w:t>idea</w:t>
            </w:r>
          </w:p>
        </w:tc>
        <w:tc>
          <w:tcPr>
            <w:tcW w:w="0" w:type="auto"/>
          </w:tcPr>
          <w:p w14:paraId="5FC1D112" w14:textId="77777777" w:rsidR="00515C31" w:rsidRDefault="007C42C2">
            <w:pPr>
              <w:jc w:val="right"/>
            </w:pPr>
            <w:r>
              <w:t>18</w:t>
            </w:r>
          </w:p>
        </w:tc>
      </w:tr>
      <w:tr w:rsidR="00515C31" w14:paraId="7B8B9597" w14:textId="77777777">
        <w:tc>
          <w:tcPr>
            <w:tcW w:w="0" w:type="auto"/>
          </w:tcPr>
          <w:p w14:paraId="7910D5B6" w14:textId="77777777" w:rsidR="00515C31" w:rsidRDefault="007C42C2">
            <w:r>
              <w:t>arts</w:t>
            </w:r>
          </w:p>
        </w:tc>
        <w:tc>
          <w:tcPr>
            <w:tcW w:w="0" w:type="auto"/>
          </w:tcPr>
          <w:p w14:paraId="15E399D6" w14:textId="77777777" w:rsidR="00515C31" w:rsidRDefault="007C42C2">
            <w:r>
              <w:t>share</w:t>
            </w:r>
          </w:p>
        </w:tc>
        <w:tc>
          <w:tcPr>
            <w:tcW w:w="0" w:type="auto"/>
          </w:tcPr>
          <w:p w14:paraId="57915DD0" w14:textId="77777777" w:rsidR="00515C31" w:rsidRDefault="007C42C2">
            <w:r>
              <w:t>story</w:t>
            </w:r>
          </w:p>
        </w:tc>
        <w:tc>
          <w:tcPr>
            <w:tcW w:w="0" w:type="auto"/>
          </w:tcPr>
          <w:p w14:paraId="7EC8E1CE" w14:textId="77777777" w:rsidR="00515C31" w:rsidRDefault="007C42C2">
            <w:pPr>
              <w:jc w:val="right"/>
            </w:pPr>
            <w:r>
              <w:t>18</w:t>
            </w:r>
          </w:p>
        </w:tc>
      </w:tr>
      <w:tr w:rsidR="00515C31" w14:paraId="14916FE2" w14:textId="77777777">
        <w:tc>
          <w:tcPr>
            <w:tcW w:w="0" w:type="auto"/>
          </w:tcPr>
          <w:p w14:paraId="34F6C881" w14:textId="77777777" w:rsidR="00515C31" w:rsidRDefault="007C42C2">
            <w:r>
              <w:t>arts</w:t>
            </w:r>
          </w:p>
        </w:tc>
        <w:tc>
          <w:tcPr>
            <w:tcW w:w="0" w:type="auto"/>
          </w:tcPr>
          <w:p w14:paraId="7A76C012" w14:textId="77777777" w:rsidR="00515C31" w:rsidRDefault="007C42C2">
            <w:r>
              <w:t>idea</w:t>
            </w:r>
          </w:p>
        </w:tc>
        <w:tc>
          <w:tcPr>
            <w:tcW w:w="0" w:type="auto"/>
          </w:tcPr>
          <w:p w14:paraId="38B3701F" w14:textId="77777777" w:rsidR="00515C31" w:rsidRDefault="007C42C2">
            <w:r>
              <w:t>meet</w:t>
            </w:r>
          </w:p>
        </w:tc>
        <w:tc>
          <w:tcPr>
            <w:tcW w:w="0" w:type="auto"/>
          </w:tcPr>
          <w:p w14:paraId="56E11938" w14:textId="77777777" w:rsidR="00515C31" w:rsidRDefault="007C42C2">
            <w:pPr>
              <w:jc w:val="right"/>
            </w:pPr>
            <w:r>
              <w:t>17</w:t>
            </w:r>
          </w:p>
        </w:tc>
      </w:tr>
      <w:tr w:rsidR="00515C31" w14:paraId="6AEC94D5" w14:textId="77777777">
        <w:tc>
          <w:tcPr>
            <w:tcW w:w="0" w:type="auto"/>
          </w:tcPr>
          <w:p w14:paraId="2A7DF237" w14:textId="77777777" w:rsidR="00515C31" w:rsidRDefault="007C42C2">
            <w:r>
              <w:t>arts</w:t>
            </w:r>
          </w:p>
        </w:tc>
        <w:tc>
          <w:tcPr>
            <w:tcW w:w="0" w:type="auto"/>
          </w:tcPr>
          <w:p w14:paraId="3CC1FBE7" w14:textId="77777777" w:rsidR="00515C31" w:rsidRDefault="007C42C2">
            <w:r>
              <w:t>read</w:t>
            </w:r>
          </w:p>
        </w:tc>
        <w:tc>
          <w:tcPr>
            <w:tcW w:w="0" w:type="auto"/>
          </w:tcPr>
          <w:p w14:paraId="78E9912D" w14:textId="77777777" w:rsidR="00515C31" w:rsidRDefault="007C42C2">
            <w:r>
              <w:t>time</w:t>
            </w:r>
          </w:p>
        </w:tc>
        <w:tc>
          <w:tcPr>
            <w:tcW w:w="0" w:type="auto"/>
          </w:tcPr>
          <w:p w14:paraId="33735765" w14:textId="77777777" w:rsidR="00515C31" w:rsidRDefault="007C42C2">
            <w:pPr>
              <w:jc w:val="right"/>
            </w:pPr>
            <w:r>
              <w:t>17</w:t>
            </w:r>
          </w:p>
        </w:tc>
      </w:tr>
    </w:tbl>
    <w:p w14:paraId="111692BD" w14:textId="77777777" w:rsidR="00515C31" w:rsidRDefault="007C42C2">
      <w:pPr>
        <w:pStyle w:val="Heading2"/>
      </w:pPr>
      <w:bookmarkStart w:id="221" w:name="app-table-corr"/>
      <w:bookmarkStart w:id="222" w:name="_Toc72907093"/>
      <w:bookmarkEnd w:id="219"/>
      <w:r>
        <w:t>13.3</w:t>
      </w:r>
      <w:r>
        <w:tab/>
        <w:t>Tables for Correlation Network Analysis</w:t>
      </w:r>
      <w:bookmarkEnd w:id="222"/>
    </w:p>
    <w:p w14:paraId="2A080ABE" w14:textId="77777777" w:rsidR="00515C31" w:rsidRDefault="007C42C2">
      <w:pPr>
        <w:pStyle w:val="TableCaption"/>
      </w:pPr>
      <w:r>
        <w:t>Table 13.7: The top-20 most correlated word pairs in the NFB CS list.</w:t>
      </w:r>
    </w:p>
    <w:tbl>
      <w:tblPr>
        <w:tblW w:w="0" w:type="pct"/>
        <w:tblLook w:val="0020" w:firstRow="1" w:lastRow="0" w:firstColumn="0" w:lastColumn="0" w:noHBand="0" w:noVBand="0"/>
      </w:tblPr>
      <w:tblGrid>
        <w:gridCol w:w="485"/>
        <w:gridCol w:w="1206"/>
        <w:gridCol w:w="1206"/>
        <w:gridCol w:w="1169"/>
      </w:tblGrid>
      <w:tr w:rsidR="00515C31" w14:paraId="30B3C838" w14:textId="77777777">
        <w:tc>
          <w:tcPr>
            <w:tcW w:w="0" w:type="auto"/>
          </w:tcPr>
          <w:p w14:paraId="1190E9B4" w14:textId="77777777" w:rsidR="00515C31" w:rsidRDefault="007C42C2">
            <w:r>
              <w:t>list</w:t>
            </w:r>
          </w:p>
        </w:tc>
        <w:tc>
          <w:tcPr>
            <w:tcW w:w="0" w:type="auto"/>
          </w:tcPr>
          <w:p w14:paraId="7F624739" w14:textId="77777777" w:rsidR="00515C31" w:rsidRDefault="007C42C2">
            <w:r>
              <w:t>item1</w:t>
            </w:r>
          </w:p>
        </w:tc>
        <w:tc>
          <w:tcPr>
            <w:tcW w:w="0" w:type="auto"/>
          </w:tcPr>
          <w:p w14:paraId="785355AE" w14:textId="77777777" w:rsidR="00515C31" w:rsidRDefault="007C42C2">
            <w:r>
              <w:t>item2</w:t>
            </w:r>
          </w:p>
        </w:tc>
        <w:tc>
          <w:tcPr>
            <w:tcW w:w="0" w:type="auto"/>
          </w:tcPr>
          <w:p w14:paraId="300AFDB5" w14:textId="77777777" w:rsidR="00515C31" w:rsidRDefault="007C42C2">
            <w:pPr>
              <w:jc w:val="right"/>
            </w:pPr>
            <w:r>
              <w:t>correlation</w:t>
            </w:r>
          </w:p>
        </w:tc>
      </w:tr>
      <w:tr w:rsidR="00515C31" w14:paraId="0B46C68D" w14:textId="77777777">
        <w:tc>
          <w:tcPr>
            <w:tcW w:w="0" w:type="auto"/>
          </w:tcPr>
          <w:p w14:paraId="7C14E069" w14:textId="77777777" w:rsidR="00515C31" w:rsidRDefault="007C42C2">
            <w:r>
              <w:t>cs</w:t>
            </w:r>
          </w:p>
        </w:tc>
        <w:tc>
          <w:tcPr>
            <w:tcW w:w="0" w:type="auto"/>
          </w:tcPr>
          <w:p w14:paraId="47F214B4" w14:textId="77777777" w:rsidR="00515C31" w:rsidRDefault="007C42C2">
            <w:r>
              <w:t>reader</w:t>
            </w:r>
          </w:p>
        </w:tc>
        <w:tc>
          <w:tcPr>
            <w:tcW w:w="0" w:type="auto"/>
          </w:tcPr>
          <w:p w14:paraId="2D112146" w14:textId="77777777" w:rsidR="00515C31" w:rsidRDefault="007C42C2">
            <w:r>
              <w:t>screen</w:t>
            </w:r>
          </w:p>
        </w:tc>
        <w:tc>
          <w:tcPr>
            <w:tcW w:w="0" w:type="auto"/>
          </w:tcPr>
          <w:p w14:paraId="053632C8" w14:textId="77777777" w:rsidR="00515C31" w:rsidRDefault="007C42C2">
            <w:pPr>
              <w:jc w:val="right"/>
            </w:pPr>
            <w:r>
              <w:t>0.7065</w:t>
            </w:r>
          </w:p>
        </w:tc>
      </w:tr>
      <w:tr w:rsidR="00515C31" w14:paraId="2D36CDF1" w14:textId="77777777">
        <w:tc>
          <w:tcPr>
            <w:tcW w:w="0" w:type="auto"/>
          </w:tcPr>
          <w:p w14:paraId="353BC2ED" w14:textId="77777777" w:rsidR="00515C31" w:rsidRDefault="007C42C2">
            <w:r>
              <w:t>cs</w:t>
            </w:r>
          </w:p>
        </w:tc>
        <w:tc>
          <w:tcPr>
            <w:tcW w:w="0" w:type="auto"/>
          </w:tcPr>
          <w:p w14:paraId="50B1BE4F" w14:textId="77777777" w:rsidR="00515C31" w:rsidRDefault="007C42C2">
            <w:r>
              <w:t>screen</w:t>
            </w:r>
          </w:p>
        </w:tc>
        <w:tc>
          <w:tcPr>
            <w:tcW w:w="0" w:type="auto"/>
          </w:tcPr>
          <w:p w14:paraId="4DDED017" w14:textId="77777777" w:rsidR="00515C31" w:rsidRDefault="007C42C2">
            <w:r>
              <w:t>reader</w:t>
            </w:r>
          </w:p>
        </w:tc>
        <w:tc>
          <w:tcPr>
            <w:tcW w:w="0" w:type="auto"/>
          </w:tcPr>
          <w:p w14:paraId="77E1D1B4" w14:textId="77777777" w:rsidR="00515C31" w:rsidRDefault="007C42C2">
            <w:pPr>
              <w:jc w:val="right"/>
            </w:pPr>
            <w:r>
              <w:t>0.7065</w:t>
            </w:r>
          </w:p>
        </w:tc>
      </w:tr>
      <w:tr w:rsidR="00515C31" w14:paraId="5FACC23E" w14:textId="77777777">
        <w:tc>
          <w:tcPr>
            <w:tcW w:w="0" w:type="auto"/>
          </w:tcPr>
          <w:p w14:paraId="2A877197" w14:textId="77777777" w:rsidR="00515C31" w:rsidRDefault="007C42C2">
            <w:r>
              <w:t>c</w:t>
            </w:r>
            <w:r>
              <w:lastRenderedPageBreak/>
              <w:t>s</w:t>
            </w:r>
          </w:p>
        </w:tc>
        <w:tc>
          <w:tcPr>
            <w:tcW w:w="0" w:type="auto"/>
          </w:tcPr>
          <w:p w14:paraId="291D7BEF" w14:textId="77777777" w:rsidR="00515C31" w:rsidRDefault="007C42C2">
            <w:r>
              <w:lastRenderedPageBreak/>
              <w:t>ey</w:t>
            </w:r>
            <w:r>
              <w:lastRenderedPageBreak/>
              <w:t>e</w:t>
            </w:r>
          </w:p>
        </w:tc>
        <w:tc>
          <w:tcPr>
            <w:tcW w:w="0" w:type="auto"/>
          </w:tcPr>
          <w:p w14:paraId="6B283DA3" w14:textId="77777777" w:rsidR="00515C31" w:rsidRDefault="007C42C2">
            <w:r>
              <w:lastRenderedPageBreak/>
              <w:t>wi</w:t>
            </w:r>
            <w:r>
              <w:lastRenderedPageBreak/>
              <w:t>ndow</w:t>
            </w:r>
          </w:p>
        </w:tc>
        <w:tc>
          <w:tcPr>
            <w:tcW w:w="0" w:type="auto"/>
          </w:tcPr>
          <w:p w14:paraId="01D190CD" w14:textId="77777777" w:rsidR="00515C31" w:rsidRDefault="007C42C2">
            <w:pPr>
              <w:jc w:val="right"/>
            </w:pPr>
            <w:r>
              <w:lastRenderedPageBreak/>
              <w:t>0.</w:t>
            </w:r>
            <w:r>
              <w:lastRenderedPageBreak/>
              <w:t>5824</w:t>
            </w:r>
          </w:p>
        </w:tc>
      </w:tr>
      <w:tr w:rsidR="00515C31" w14:paraId="7441C781" w14:textId="77777777">
        <w:tc>
          <w:tcPr>
            <w:tcW w:w="0" w:type="auto"/>
          </w:tcPr>
          <w:p w14:paraId="01A4A018" w14:textId="77777777" w:rsidR="00515C31" w:rsidRDefault="007C42C2">
            <w:r>
              <w:lastRenderedPageBreak/>
              <w:t>cs</w:t>
            </w:r>
          </w:p>
        </w:tc>
        <w:tc>
          <w:tcPr>
            <w:tcW w:w="0" w:type="auto"/>
          </w:tcPr>
          <w:p w14:paraId="239E5B7D" w14:textId="77777777" w:rsidR="00515C31" w:rsidRDefault="007C42C2">
            <w:r>
              <w:t>window</w:t>
            </w:r>
          </w:p>
        </w:tc>
        <w:tc>
          <w:tcPr>
            <w:tcW w:w="0" w:type="auto"/>
          </w:tcPr>
          <w:p w14:paraId="0D2888AE" w14:textId="77777777" w:rsidR="00515C31" w:rsidRDefault="007C42C2">
            <w:r>
              <w:t>eye</w:t>
            </w:r>
          </w:p>
        </w:tc>
        <w:tc>
          <w:tcPr>
            <w:tcW w:w="0" w:type="auto"/>
          </w:tcPr>
          <w:p w14:paraId="67103803" w14:textId="77777777" w:rsidR="00515C31" w:rsidRDefault="007C42C2">
            <w:pPr>
              <w:jc w:val="right"/>
            </w:pPr>
            <w:r>
              <w:t>0.5824</w:t>
            </w:r>
          </w:p>
        </w:tc>
      </w:tr>
      <w:tr w:rsidR="00515C31" w14:paraId="494716C1" w14:textId="77777777">
        <w:tc>
          <w:tcPr>
            <w:tcW w:w="0" w:type="auto"/>
          </w:tcPr>
          <w:p w14:paraId="1A8FA47D" w14:textId="77777777" w:rsidR="00515C31" w:rsidRDefault="007C42C2">
            <w:r>
              <w:t>cs</w:t>
            </w:r>
          </w:p>
        </w:tc>
        <w:tc>
          <w:tcPr>
            <w:tcW w:w="0" w:type="auto"/>
          </w:tcPr>
          <w:p w14:paraId="13A6165F" w14:textId="77777777" w:rsidR="00515C31" w:rsidRDefault="007C42C2">
            <w:r>
              <w:t>mathplayer</w:t>
            </w:r>
          </w:p>
        </w:tc>
        <w:tc>
          <w:tcPr>
            <w:tcW w:w="0" w:type="auto"/>
          </w:tcPr>
          <w:p w14:paraId="65B4EE83" w14:textId="77777777" w:rsidR="00515C31" w:rsidRDefault="007C42C2">
            <w:r>
              <w:t>mathtype</w:t>
            </w:r>
          </w:p>
        </w:tc>
        <w:tc>
          <w:tcPr>
            <w:tcW w:w="0" w:type="auto"/>
          </w:tcPr>
          <w:p w14:paraId="692EF3AD" w14:textId="77777777" w:rsidR="00515C31" w:rsidRDefault="007C42C2">
            <w:pPr>
              <w:jc w:val="right"/>
            </w:pPr>
            <w:r>
              <w:t>0.5099</w:t>
            </w:r>
          </w:p>
        </w:tc>
      </w:tr>
      <w:tr w:rsidR="00515C31" w14:paraId="182680A0" w14:textId="77777777">
        <w:tc>
          <w:tcPr>
            <w:tcW w:w="0" w:type="auto"/>
          </w:tcPr>
          <w:p w14:paraId="4740BAF6" w14:textId="77777777" w:rsidR="00515C31" w:rsidRDefault="007C42C2">
            <w:r>
              <w:t>cs</w:t>
            </w:r>
          </w:p>
        </w:tc>
        <w:tc>
          <w:tcPr>
            <w:tcW w:w="0" w:type="auto"/>
          </w:tcPr>
          <w:p w14:paraId="195148D6" w14:textId="77777777" w:rsidR="00515C31" w:rsidRDefault="007C42C2">
            <w:r>
              <w:t>mathtype</w:t>
            </w:r>
          </w:p>
        </w:tc>
        <w:tc>
          <w:tcPr>
            <w:tcW w:w="0" w:type="auto"/>
          </w:tcPr>
          <w:p w14:paraId="5E63E892" w14:textId="77777777" w:rsidR="00515C31" w:rsidRDefault="007C42C2">
            <w:r>
              <w:t>mathplayer</w:t>
            </w:r>
          </w:p>
        </w:tc>
        <w:tc>
          <w:tcPr>
            <w:tcW w:w="0" w:type="auto"/>
          </w:tcPr>
          <w:p w14:paraId="39DE1709" w14:textId="77777777" w:rsidR="00515C31" w:rsidRDefault="007C42C2">
            <w:pPr>
              <w:jc w:val="right"/>
            </w:pPr>
            <w:r>
              <w:t>0.5099</w:t>
            </w:r>
          </w:p>
        </w:tc>
      </w:tr>
      <w:tr w:rsidR="00515C31" w14:paraId="548B09C4" w14:textId="77777777">
        <w:tc>
          <w:tcPr>
            <w:tcW w:w="0" w:type="auto"/>
          </w:tcPr>
          <w:p w14:paraId="18213120" w14:textId="77777777" w:rsidR="00515C31" w:rsidRDefault="007C42C2">
            <w:r>
              <w:t>cs</w:t>
            </w:r>
          </w:p>
        </w:tc>
        <w:tc>
          <w:tcPr>
            <w:tcW w:w="0" w:type="auto"/>
          </w:tcPr>
          <w:p w14:paraId="4C66588A" w14:textId="77777777" w:rsidR="00515C31" w:rsidRDefault="007C42C2">
            <w:r>
              <w:t>engineer</w:t>
            </w:r>
          </w:p>
        </w:tc>
        <w:tc>
          <w:tcPr>
            <w:tcW w:w="0" w:type="auto"/>
          </w:tcPr>
          <w:p w14:paraId="0D5F7DA7" w14:textId="77777777" w:rsidR="00515C31" w:rsidRDefault="007C42C2">
            <w:r>
              <w:t>national</w:t>
            </w:r>
          </w:p>
        </w:tc>
        <w:tc>
          <w:tcPr>
            <w:tcW w:w="0" w:type="auto"/>
          </w:tcPr>
          <w:p w14:paraId="23642924" w14:textId="77777777" w:rsidR="00515C31" w:rsidRDefault="007C42C2">
            <w:pPr>
              <w:jc w:val="right"/>
            </w:pPr>
            <w:r>
              <w:t>0.4304</w:t>
            </w:r>
          </w:p>
        </w:tc>
      </w:tr>
      <w:tr w:rsidR="00515C31" w14:paraId="31E07316" w14:textId="77777777">
        <w:tc>
          <w:tcPr>
            <w:tcW w:w="0" w:type="auto"/>
          </w:tcPr>
          <w:p w14:paraId="75028D2D" w14:textId="77777777" w:rsidR="00515C31" w:rsidRDefault="007C42C2">
            <w:r>
              <w:t>cs</w:t>
            </w:r>
          </w:p>
        </w:tc>
        <w:tc>
          <w:tcPr>
            <w:tcW w:w="0" w:type="auto"/>
          </w:tcPr>
          <w:p w14:paraId="7DEEE38A" w14:textId="77777777" w:rsidR="00515C31" w:rsidRDefault="007C42C2">
            <w:r>
              <w:t>national</w:t>
            </w:r>
          </w:p>
        </w:tc>
        <w:tc>
          <w:tcPr>
            <w:tcW w:w="0" w:type="auto"/>
          </w:tcPr>
          <w:p w14:paraId="509C306C" w14:textId="77777777" w:rsidR="00515C31" w:rsidRDefault="007C42C2">
            <w:r>
              <w:t>engineer</w:t>
            </w:r>
          </w:p>
        </w:tc>
        <w:tc>
          <w:tcPr>
            <w:tcW w:w="0" w:type="auto"/>
          </w:tcPr>
          <w:p w14:paraId="12FA92DA" w14:textId="77777777" w:rsidR="00515C31" w:rsidRDefault="007C42C2">
            <w:pPr>
              <w:jc w:val="right"/>
            </w:pPr>
            <w:r>
              <w:t>0.4304</w:t>
            </w:r>
          </w:p>
        </w:tc>
      </w:tr>
      <w:tr w:rsidR="00515C31" w14:paraId="77698BB2" w14:textId="77777777">
        <w:tc>
          <w:tcPr>
            <w:tcW w:w="0" w:type="auto"/>
          </w:tcPr>
          <w:p w14:paraId="0AABEE2F" w14:textId="77777777" w:rsidR="00515C31" w:rsidRDefault="007C42C2">
            <w:r>
              <w:t>cs</w:t>
            </w:r>
          </w:p>
        </w:tc>
        <w:tc>
          <w:tcPr>
            <w:tcW w:w="0" w:type="auto"/>
          </w:tcPr>
          <w:p w14:paraId="00DD36BA" w14:textId="77777777" w:rsidR="00515C31" w:rsidRDefault="007C42C2">
            <w:r>
              <w:t>engineer</w:t>
            </w:r>
          </w:p>
        </w:tc>
        <w:tc>
          <w:tcPr>
            <w:tcW w:w="0" w:type="auto"/>
          </w:tcPr>
          <w:p w14:paraId="41893325" w14:textId="77777777" w:rsidR="00515C31" w:rsidRDefault="007C42C2">
            <w:r>
              <w:t>library</w:t>
            </w:r>
          </w:p>
        </w:tc>
        <w:tc>
          <w:tcPr>
            <w:tcW w:w="0" w:type="auto"/>
          </w:tcPr>
          <w:p w14:paraId="477BE769" w14:textId="77777777" w:rsidR="00515C31" w:rsidRDefault="007C42C2">
            <w:pPr>
              <w:jc w:val="right"/>
            </w:pPr>
            <w:r>
              <w:t>0.4289</w:t>
            </w:r>
          </w:p>
        </w:tc>
      </w:tr>
      <w:tr w:rsidR="00515C31" w14:paraId="00751E21" w14:textId="77777777">
        <w:tc>
          <w:tcPr>
            <w:tcW w:w="0" w:type="auto"/>
          </w:tcPr>
          <w:p w14:paraId="272122BA" w14:textId="77777777" w:rsidR="00515C31" w:rsidRDefault="007C42C2">
            <w:r>
              <w:t>cs</w:t>
            </w:r>
          </w:p>
        </w:tc>
        <w:tc>
          <w:tcPr>
            <w:tcW w:w="0" w:type="auto"/>
          </w:tcPr>
          <w:p w14:paraId="3D3E052C" w14:textId="77777777" w:rsidR="00515C31" w:rsidRDefault="007C42C2">
            <w:r>
              <w:t>library</w:t>
            </w:r>
          </w:p>
        </w:tc>
        <w:tc>
          <w:tcPr>
            <w:tcW w:w="0" w:type="auto"/>
          </w:tcPr>
          <w:p w14:paraId="0F594D64" w14:textId="77777777" w:rsidR="00515C31" w:rsidRDefault="007C42C2">
            <w:r>
              <w:t>engineer</w:t>
            </w:r>
          </w:p>
        </w:tc>
        <w:tc>
          <w:tcPr>
            <w:tcW w:w="0" w:type="auto"/>
          </w:tcPr>
          <w:p w14:paraId="6FFAB816" w14:textId="77777777" w:rsidR="00515C31" w:rsidRDefault="007C42C2">
            <w:pPr>
              <w:jc w:val="right"/>
            </w:pPr>
            <w:r>
              <w:t>0.4289</w:t>
            </w:r>
          </w:p>
        </w:tc>
      </w:tr>
      <w:tr w:rsidR="00515C31" w14:paraId="607FA0C3" w14:textId="77777777">
        <w:tc>
          <w:tcPr>
            <w:tcW w:w="0" w:type="auto"/>
          </w:tcPr>
          <w:p w14:paraId="28118E77" w14:textId="77777777" w:rsidR="00515C31" w:rsidRDefault="007C42C2">
            <w:r>
              <w:t>cs</w:t>
            </w:r>
          </w:p>
        </w:tc>
        <w:tc>
          <w:tcPr>
            <w:tcW w:w="0" w:type="auto"/>
          </w:tcPr>
          <w:p w14:paraId="449320BB" w14:textId="77777777" w:rsidR="00515C31" w:rsidRDefault="007C42C2">
            <w:r>
              <w:t>operate</w:t>
            </w:r>
          </w:p>
        </w:tc>
        <w:tc>
          <w:tcPr>
            <w:tcW w:w="0" w:type="auto"/>
          </w:tcPr>
          <w:p w14:paraId="5B5B7F6F" w14:textId="77777777" w:rsidR="00515C31" w:rsidRDefault="007C42C2">
            <w:r>
              <w:t>system</w:t>
            </w:r>
          </w:p>
        </w:tc>
        <w:tc>
          <w:tcPr>
            <w:tcW w:w="0" w:type="auto"/>
          </w:tcPr>
          <w:p w14:paraId="6034B138" w14:textId="77777777" w:rsidR="00515C31" w:rsidRDefault="007C42C2">
            <w:pPr>
              <w:jc w:val="right"/>
            </w:pPr>
            <w:r>
              <w:t>0.4167</w:t>
            </w:r>
          </w:p>
        </w:tc>
      </w:tr>
      <w:tr w:rsidR="00515C31" w14:paraId="59A398A5" w14:textId="77777777">
        <w:tc>
          <w:tcPr>
            <w:tcW w:w="0" w:type="auto"/>
          </w:tcPr>
          <w:p w14:paraId="1B473681" w14:textId="77777777" w:rsidR="00515C31" w:rsidRDefault="007C42C2">
            <w:r>
              <w:t>cs</w:t>
            </w:r>
          </w:p>
        </w:tc>
        <w:tc>
          <w:tcPr>
            <w:tcW w:w="0" w:type="auto"/>
          </w:tcPr>
          <w:p w14:paraId="1602A84A" w14:textId="77777777" w:rsidR="00515C31" w:rsidRDefault="007C42C2">
            <w:r>
              <w:t>system</w:t>
            </w:r>
          </w:p>
        </w:tc>
        <w:tc>
          <w:tcPr>
            <w:tcW w:w="0" w:type="auto"/>
          </w:tcPr>
          <w:p w14:paraId="7EFEE5E9" w14:textId="77777777" w:rsidR="00515C31" w:rsidRDefault="007C42C2">
            <w:r>
              <w:t>operate</w:t>
            </w:r>
          </w:p>
        </w:tc>
        <w:tc>
          <w:tcPr>
            <w:tcW w:w="0" w:type="auto"/>
          </w:tcPr>
          <w:p w14:paraId="13C72358" w14:textId="77777777" w:rsidR="00515C31" w:rsidRDefault="007C42C2">
            <w:pPr>
              <w:jc w:val="right"/>
            </w:pPr>
            <w:r>
              <w:t>0.4167</w:t>
            </w:r>
          </w:p>
        </w:tc>
      </w:tr>
      <w:tr w:rsidR="00515C31" w14:paraId="0F69CCAF" w14:textId="77777777">
        <w:tc>
          <w:tcPr>
            <w:tcW w:w="0" w:type="auto"/>
          </w:tcPr>
          <w:p w14:paraId="7423DC30" w14:textId="77777777" w:rsidR="00515C31" w:rsidRDefault="007C42C2">
            <w:r>
              <w:t>cs</w:t>
            </w:r>
          </w:p>
        </w:tc>
        <w:tc>
          <w:tcPr>
            <w:tcW w:w="0" w:type="auto"/>
          </w:tcPr>
          <w:p w14:paraId="1EC30D02" w14:textId="77777777" w:rsidR="00515C31" w:rsidRDefault="007C42C2">
            <w:r>
              <w:t>opinion</w:t>
            </w:r>
          </w:p>
        </w:tc>
        <w:tc>
          <w:tcPr>
            <w:tcW w:w="0" w:type="auto"/>
          </w:tcPr>
          <w:p w14:paraId="3BD6CB09" w14:textId="77777777" w:rsidR="00515C31" w:rsidRDefault="007C42C2">
            <w:r>
              <w:t>library</w:t>
            </w:r>
          </w:p>
        </w:tc>
        <w:tc>
          <w:tcPr>
            <w:tcW w:w="0" w:type="auto"/>
          </w:tcPr>
          <w:p w14:paraId="3A37F2C9" w14:textId="77777777" w:rsidR="00515C31" w:rsidRDefault="007C42C2">
            <w:pPr>
              <w:jc w:val="right"/>
            </w:pPr>
            <w:r>
              <w:t>0.4118</w:t>
            </w:r>
          </w:p>
        </w:tc>
      </w:tr>
      <w:tr w:rsidR="00515C31" w14:paraId="3C472E5F" w14:textId="77777777">
        <w:tc>
          <w:tcPr>
            <w:tcW w:w="0" w:type="auto"/>
          </w:tcPr>
          <w:p w14:paraId="68DE09DF" w14:textId="77777777" w:rsidR="00515C31" w:rsidRDefault="007C42C2">
            <w:r>
              <w:t>cs</w:t>
            </w:r>
          </w:p>
        </w:tc>
        <w:tc>
          <w:tcPr>
            <w:tcW w:w="0" w:type="auto"/>
          </w:tcPr>
          <w:p w14:paraId="292DA7F9" w14:textId="77777777" w:rsidR="00515C31" w:rsidRDefault="007C42C2">
            <w:r>
              <w:t>library</w:t>
            </w:r>
          </w:p>
        </w:tc>
        <w:tc>
          <w:tcPr>
            <w:tcW w:w="0" w:type="auto"/>
          </w:tcPr>
          <w:p w14:paraId="5791CDE1" w14:textId="77777777" w:rsidR="00515C31" w:rsidRDefault="007C42C2">
            <w:r>
              <w:t>opinion</w:t>
            </w:r>
          </w:p>
        </w:tc>
        <w:tc>
          <w:tcPr>
            <w:tcW w:w="0" w:type="auto"/>
          </w:tcPr>
          <w:p w14:paraId="0F940316" w14:textId="77777777" w:rsidR="00515C31" w:rsidRDefault="007C42C2">
            <w:pPr>
              <w:jc w:val="right"/>
            </w:pPr>
            <w:r>
              <w:t>0.4118</w:t>
            </w:r>
          </w:p>
        </w:tc>
      </w:tr>
      <w:tr w:rsidR="00515C31" w14:paraId="54A94141" w14:textId="77777777">
        <w:tc>
          <w:tcPr>
            <w:tcW w:w="0" w:type="auto"/>
          </w:tcPr>
          <w:p w14:paraId="11CAC204" w14:textId="77777777" w:rsidR="00515C31" w:rsidRDefault="007C42C2">
            <w:r>
              <w:t>c</w:t>
            </w:r>
            <w:r>
              <w:lastRenderedPageBreak/>
              <w:t>s</w:t>
            </w:r>
          </w:p>
        </w:tc>
        <w:tc>
          <w:tcPr>
            <w:tcW w:w="0" w:type="auto"/>
          </w:tcPr>
          <w:p w14:paraId="2A81BC37" w14:textId="77777777" w:rsidR="00515C31" w:rsidRDefault="007C42C2">
            <w:r>
              <w:lastRenderedPageBreak/>
              <w:t>nat</w:t>
            </w:r>
            <w:r>
              <w:lastRenderedPageBreak/>
              <w:t>ional</w:t>
            </w:r>
          </w:p>
        </w:tc>
        <w:tc>
          <w:tcPr>
            <w:tcW w:w="0" w:type="auto"/>
          </w:tcPr>
          <w:p w14:paraId="4E1E5CA0" w14:textId="77777777" w:rsidR="00515C31" w:rsidRDefault="007C42C2">
            <w:r>
              <w:lastRenderedPageBreak/>
              <w:t>lib</w:t>
            </w:r>
            <w:r>
              <w:lastRenderedPageBreak/>
              <w:t>rary</w:t>
            </w:r>
          </w:p>
        </w:tc>
        <w:tc>
          <w:tcPr>
            <w:tcW w:w="0" w:type="auto"/>
          </w:tcPr>
          <w:p w14:paraId="7DD44D5F" w14:textId="77777777" w:rsidR="00515C31" w:rsidRDefault="007C42C2">
            <w:pPr>
              <w:jc w:val="right"/>
            </w:pPr>
            <w:r>
              <w:lastRenderedPageBreak/>
              <w:t>0.</w:t>
            </w:r>
            <w:r>
              <w:lastRenderedPageBreak/>
              <w:t>4099</w:t>
            </w:r>
          </w:p>
        </w:tc>
      </w:tr>
      <w:tr w:rsidR="00515C31" w14:paraId="0EFC2A89" w14:textId="77777777">
        <w:tc>
          <w:tcPr>
            <w:tcW w:w="0" w:type="auto"/>
          </w:tcPr>
          <w:p w14:paraId="7C392B4F" w14:textId="77777777" w:rsidR="00515C31" w:rsidRDefault="007C42C2">
            <w:r>
              <w:lastRenderedPageBreak/>
              <w:t>cs</w:t>
            </w:r>
          </w:p>
        </w:tc>
        <w:tc>
          <w:tcPr>
            <w:tcW w:w="0" w:type="auto"/>
          </w:tcPr>
          <w:p w14:paraId="383F6797" w14:textId="77777777" w:rsidR="00515C31" w:rsidRDefault="007C42C2">
            <w:r>
              <w:t>library</w:t>
            </w:r>
          </w:p>
        </w:tc>
        <w:tc>
          <w:tcPr>
            <w:tcW w:w="0" w:type="auto"/>
          </w:tcPr>
          <w:p w14:paraId="7375E94A" w14:textId="77777777" w:rsidR="00515C31" w:rsidRDefault="007C42C2">
            <w:r>
              <w:t>national</w:t>
            </w:r>
          </w:p>
        </w:tc>
        <w:tc>
          <w:tcPr>
            <w:tcW w:w="0" w:type="auto"/>
          </w:tcPr>
          <w:p w14:paraId="0D83A922" w14:textId="77777777" w:rsidR="00515C31" w:rsidRDefault="007C42C2">
            <w:pPr>
              <w:jc w:val="right"/>
            </w:pPr>
            <w:r>
              <w:t>0.4099</w:t>
            </w:r>
          </w:p>
        </w:tc>
      </w:tr>
      <w:tr w:rsidR="00515C31" w14:paraId="21814F06" w14:textId="77777777">
        <w:tc>
          <w:tcPr>
            <w:tcW w:w="0" w:type="auto"/>
          </w:tcPr>
          <w:p w14:paraId="7AF8918C" w14:textId="77777777" w:rsidR="00515C31" w:rsidRDefault="007C42C2">
            <w:r>
              <w:t>cs</w:t>
            </w:r>
          </w:p>
        </w:tc>
        <w:tc>
          <w:tcPr>
            <w:tcW w:w="0" w:type="auto"/>
          </w:tcPr>
          <w:p w14:paraId="2CF4A883" w14:textId="77777777" w:rsidR="00515C31" w:rsidRDefault="007C42C2">
            <w:r>
              <w:t>braille</w:t>
            </w:r>
          </w:p>
        </w:tc>
        <w:tc>
          <w:tcPr>
            <w:tcW w:w="0" w:type="auto"/>
          </w:tcPr>
          <w:p w14:paraId="40F17EC9" w14:textId="77777777" w:rsidR="00515C31" w:rsidRDefault="007C42C2">
            <w:r>
              <w:t>display</w:t>
            </w:r>
          </w:p>
        </w:tc>
        <w:tc>
          <w:tcPr>
            <w:tcW w:w="0" w:type="auto"/>
          </w:tcPr>
          <w:p w14:paraId="0B99ACA8" w14:textId="77777777" w:rsidR="00515C31" w:rsidRDefault="007C42C2">
            <w:pPr>
              <w:jc w:val="right"/>
            </w:pPr>
            <w:r>
              <w:t>0.4096</w:t>
            </w:r>
          </w:p>
        </w:tc>
      </w:tr>
      <w:tr w:rsidR="00515C31" w14:paraId="4AC97016" w14:textId="77777777">
        <w:tc>
          <w:tcPr>
            <w:tcW w:w="0" w:type="auto"/>
          </w:tcPr>
          <w:p w14:paraId="78C1502D" w14:textId="77777777" w:rsidR="00515C31" w:rsidRDefault="007C42C2">
            <w:r>
              <w:t>cs</w:t>
            </w:r>
          </w:p>
        </w:tc>
        <w:tc>
          <w:tcPr>
            <w:tcW w:w="0" w:type="auto"/>
          </w:tcPr>
          <w:p w14:paraId="2B2DB4A0" w14:textId="77777777" w:rsidR="00515C31" w:rsidRDefault="007C42C2">
            <w:r>
              <w:t>display</w:t>
            </w:r>
          </w:p>
        </w:tc>
        <w:tc>
          <w:tcPr>
            <w:tcW w:w="0" w:type="auto"/>
          </w:tcPr>
          <w:p w14:paraId="137735B8" w14:textId="77777777" w:rsidR="00515C31" w:rsidRDefault="007C42C2">
            <w:r>
              <w:t>braille</w:t>
            </w:r>
          </w:p>
        </w:tc>
        <w:tc>
          <w:tcPr>
            <w:tcW w:w="0" w:type="auto"/>
          </w:tcPr>
          <w:p w14:paraId="5F549448" w14:textId="77777777" w:rsidR="00515C31" w:rsidRDefault="007C42C2">
            <w:pPr>
              <w:jc w:val="right"/>
            </w:pPr>
            <w:r>
              <w:t>0.4096</w:t>
            </w:r>
          </w:p>
        </w:tc>
      </w:tr>
      <w:tr w:rsidR="00515C31" w14:paraId="7BA6B9F9" w14:textId="77777777">
        <w:tc>
          <w:tcPr>
            <w:tcW w:w="0" w:type="auto"/>
          </w:tcPr>
          <w:p w14:paraId="2CDDE558" w14:textId="77777777" w:rsidR="00515C31" w:rsidRDefault="007C42C2">
            <w:r>
              <w:t>cs</w:t>
            </w:r>
          </w:p>
        </w:tc>
        <w:tc>
          <w:tcPr>
            <w:tcW w:w="0" w:type="auto"/>
          </w:tcPr>
          <w:p w14:paraId="57B42347" w14:textId="77777777" w:rsidR="00515C31" w:rsidRDefault="007C42C2">
            <w:r>
              <w:t>answer</w:t>
            </w:r>
          </w:p>
        </w:tc>
        <w:tc>
          <w:tcPr>
            <w:tcW w:w="0" w:type="auto"/>
          </w:tcPr>
          <w:p w14:paraId="34BA517B" w14:textId="77777777" w:rsidR="00515C31" w:rsidRDefault="007C42C2">
            <w:r>
              <w:t>question</w:t>
            </w:r>
          </w:p>
        </w:tc>
        <w:tc>
          <w:tcPr>
            <w:tcW w:w="0" w:type="auto"/>
          </w:tcPr>
          <w:p w14:paraId="6AD4AABB" w14:textId="77777777" w:rsidR="00515C31" w:rsidRDefault="007C42C2">
            <w:pPr>
              <w:jc w:val="right"/>
            </w:pPr>
            <w:r>
              <w:t>0.3709</w:t>
            </w:r>
          </w:p>
        </w:tc>
      </w:tr>
      <w:tr w:rsidR="00515C31" w14:paraId="59958B07" w14:textId="77777777">
        <w:tc>
          <w:tcPr>
            <w:tcW w:w="0" w:type="auto"/>
          </w:tcPr>
          <w:p w14:paraId="463970FB" w14:textId="77777777" w:rsidR="00515C31" w:rsidRDefault="007C42C2">
            <w:r>
              <w:t>cs</w:t>
            </w:r>
          </w:p>
        </w:tc>
        <w:tc>
          <w:tcPr>
            <w:tcW w:w="0" w:type="auto"/>
          </w:tcPr>
          <w:p w14:paraId="24B019D6" w14:textId="77777777" w:rsidR="00515C31" w:rsidRDefault="007C42C2">
            <w:r>
              <w:t>question</w:t>
            </w:r>
          </w:p>
        </w:tc>
        <w:tc>
          <w:tcPr>
            <w:tcW w:w="0" w:type="auto"/>
          </w:tcPr>
          <w:p w14:paraId="12DBF99E" w14:textId="77777777" w:rsidR="00515C31" w:rsidRDefault="007C42C2">
            <w:r>
              <w:t>answer</w:t>
            </w:r>
          </w:p>
        </w:tc>
        <w:tc>
          <w:tcPr>
            <w:tcW w:w="0" w:type="auto"/>
          </w:tcPr>
          <w:p w14:paraId="1C03D1D5" w14:textId="77777777" w:rsidR="00515C31" w:rsidRDefault="007C42C2">
            <w:pPr>
              <w:jc w:val="right"/>
            </w:pPr>
            <w:r>
              <w:t>0.3709</w:t>
            </w:r>
          </w:p>
        </w:tc>
      </w:tr>
    </w:tbl>
    <w:p w14:paraId="590383A7" w14:textId="77777777" w:rsidR="00515C31" w:rsidRDefault="00515C31"/>
    <w:p w14:paraId="76DE7E06" w14:textId="77777777" w:rsidR="00515C31" w:rsidRDefault="007C42C2">
      <w:pPr>
        <w:pStyle w:val="TableCaption"/>
      </w:pPr>
      <w:r>
        <w:t>Table 13.8: The top-20 most correlated word pairs in the NFB math list.</w:t>
      </w:r>
    </w:p>
    <w:tbl>
      <w:tblPr>
        <w:tblW w:w="0" w:type="pct"/>
        <w:tblLook w:val="0020" w:firstRow="1" w:lastRow="0" w:firstColumn="0" w:lastColumn="0" w:noHBand="0" w:noVBand="0"/>
      </w:tblPr>
      <w:tblGrid>
        <w:gridCol w:w="656"/>
        <w:gridCol w:w="1487"/>
        <w:gridCol w:w="1487"/>
        <w:gridCol w:w="1169"/>
      </w:tblGrid>
      <w:tr w:rsidR="00515C31" w14:paraId="237D1D6C" w14:textId="77777777">
        <w:tc>
          <w:tcPr>
            <w:tcW w:w="0" w:type="auto"/>
          </w:tcPr>
          <w:p w14:paraId="50959CA5" w14:textId="77777777" w:rsidR="00515C31" w:rsidRDefault="007C42C2">
            <w:r>
              <w:t>list</w:t>
            </w:r>
          </w:p>
        </w:tc>
        <w:tc>
          <w:tcPr>
            <w:tcW w:w="0" w:type="auto"/>
          </w:tcPr>
          <w:p w14:paraId="16A75882" w14:textId="77777777" w:rsidR="00515C31" w:rsidRDefault="007C42C2">
            <w:r>
              <w:t>item1</w:t>
            </w:r>
          </w:p>
        </w:tc>
        <w:tc>
          <w:tcPr>
            <w:tcW w:w="0" w:type="auto"/>
          </w:tcPr>
          <w:p w14:paraId="2CFB42A7" w14:textId="77777777" w:rsidR="00515C31" w:rsidRDefault="007C42C2">
            <w:r>
              <w:t>item2</w:t>
            </w:r>
          </w:p>
        </w:tc>
        <w:tc>
          <w:tcPr>
            <w:tcW w:w="0" w:type="auto"/>
          </w:tcPr>
          <w:p w14:paraId="3E38C8D3" w14:textId="77777777" w:rsidR="00515C31" w:rsidRDefault="007C42C2">
            <w:pPr>
              <w:jc w:val="right"/>
            </w:pPr>
            <w:r>
              <w:t>correlation</w:t>
            </w:r>
          </w:p>
        </w:tc>
      </w:tr>
      <w:tr w:rsidR="00515C31" w14:paraId="1752DAA4" w14:textId="77777777">
        <w:tc>
          <w:tcPr>
            <w:tcW w:w="0" w:type="auto"/>
          </w:tcPr>
          <w:p w14:paraId="11DE78C0" w14:textId="77777777" w:rsidR="00515C31" w:rsidRDefault="007C42C2">
            <w:r>
              <w:t>math</w:t>
            </w:r>
          </w:p>
        </w:tc>
        <w:tc>
          <w:tcPr>
            <w:tcW w:w="0" w:type="auto"/>
          </w:tcPr>
          <w:p w14:paraId="1ECB204A" w14:textId="77777777" w:rsidR="00515C31" w:rsidRDefault="007C42C2">
            <w:r>
              <w:t>reader</w:t>
            </w:r>
          </w:p>
        </w:tc>
        <w:tc>
          <w:tcPr>
            <w:tcW w:w="0" w:type="auto"/>
          </w:tcPr>
          <w:p w14:paraId="71A275BF" w14:textId="77777777" w:rsidR="00515C31" w:rsidRDefault="007C42C2">
            <w:r>
              <w:t>screen</w:t>
            </w:r>
          </w:p>
        </w:tc>
        <w:tc>
          <w:tcPr>
            <w:tcW w:w="0" w:type="auto"/>
          </w:tcPr>
          <w:p w14:paraId="008C0971" w14:textId="77777777" w:rsidR="00515C31" w:rsidRDefault="007C42C2">
            <w:pPr>
              <w:jc w:val="right"/>
            </w:pPr>
            <w:r>
              <w:t>0.7148</w:t>
            </w:r>
          </w:p>
        </w:tc>
      </w:tr>
      <w:tr w:rsidR="00515C31" w14:paraId="4895C926" w14:textId="77777777">
        <w:tc>
          <w:tcPr>
            <w:tcW w:w="0" w:type="auto"/>
          </w:tcPr>
          <w:p w14:paraId="609A8DF5" w14:textId="77777777" w:rsidR="00515C31" w:rsidRDefault="007C42C2">
            <w:r>
              <w:t>math</w:t>
            </w:r>
          </w:p>
        </w:tc>
        <w:tc>
          <w:tcPr>
            <w:tcW w:w="0" w:type="auto"/>
          </w:tcPr>
          <w:p w14:paraId="2444E72E" w14:textId="77777777" w:rsidR="00515C31" w:rsidRDefault="007C42C2">
            <w:r>
              <w:t>screen</w:t>
            </w:r>
          </w:p>
        </w:tc>
        <w:tc>
          <w:tcPr>
            <w:tcW w:w="0" w:type="auto"/>
          </w:tcPr>
          <w:p w14:paraId="0265928D" w14:textId="77777777" w:rsidR="00515C31" w:rsidRDefault="007C42C2">
            <w:r>
              <w:t>reader</w:t>
            </w:r>
          </w:p>
        </w:tc>
        <w:tc>
          <w:tcPr>
            <w:tcW w:w="0" w:type="auto"/>
          </w:tcPr>
          <w:p w14:paraId="0DB3DF9A" w14:textId="77777777" w:rsidR="00515C31" w:rsidRDefault="007C42C2">
            <w:pPr>
              <w:jc w:val="right"/>
            </w:pPr>
            <w:r>
              <w:t>0.7148</w:t>
            </w:r>
          </w:p>
        </w:tc>
      </w:tr>
      <w:tr w:rsidR="00515C31" w14:paraId="362F7FDD" w14:textId="77777777">
        <w:tc>
          <w:tcPr>
            <w:tcW w:w="0" w:type="auto"/>
          </w:tcPr>
          <w:p w14:paraId="35529C1C" w14:textId="77777777" w:rsidR="00515C31" w:rsidRDefault="007C42C2">
            <w:r>
              <w:t>math</w:t>
            </w:r>
          </w:p>
        </w:tc>
        <w:tc>
          <w:tcPr>
            <w:tcW w:w="0" w:type="auto"/>
          </w:tcPr>
          <w:p w14:paraId="3D3BA7D4" w14:textId="77777777" w:rsidR="00515C31" w:rsidRDefault="007C42C2">
            <w:r>
              <w:t>service</w:t>
            </w:r>
          </w:p>
        </w:tc>
        <w:tc>
          <w:tcPr>
            <w:tcW w:w="0" w:type="auto"/>
          </w:tcPr>
          <w:p w14:paraId="34A238B2" w14:textId="77777777" w:rsidR="00515C31" w:rsidRDefault="007C42C2">
            <w:r>
              <w:t>disability</w:t>
            </w:r>
          </w:p>
        </w:tc>
        <w:tc>
          <w:tcPr>
            <w:tcW w:w="0" w:type="auto"/>
          </w:tcPr>
          <w:p w14:paraId="4E65E5D8" w14:textId="77777777" w:rsidR="00515C31" w:rsidRDefault="007C42C2">
            <w:pPr>
              <w:jc w:val="right"/>
            </w:pPr>
            <w:r>
              <w:t>0.4841</w:t>
            </w:r>
          </w:p>
        </w:tc>
      </w:tr>
      <w:tr w:rsidR="00515C31" w14:paraId="1B8521FC" w14:textId="77777777">
        <w:tc>
          <w:tcPr>
            <w:tcW w:w="0" w:type="auto"/>
          </w:tcPr>
          <w:p w14:paraId="57490671" w14:textId="77777777" w:rsidR="00515C31" w:rsidRDefault="007C42C2">
            <w:r>
              <w:t>math</w:t>
            </w:r>
          </w:p>
        </w:tc>
        <w:tc>
          <w:tcPr>
            <w:tcW w:w="0" w:type="auto"/>
          </w:tcPr>
          <w:p w14:paraId="27890FFE" w14:textId="77777777" w:rsidR="00515C31" w:rsidRDefault="007C42C2">
            <w:r>
              <w:t>disability</w:t>
            </w:r>
          </w:p>
        </w:tc>
        <w:tc>
          <w:tcPr>
            <w:tcW w:w="0" w:type="auto"/>
          </w:tcPr>
          <w:p w14:paraId="50374F2D" w14:textId="77777777" w:rsidR="00515C31" w:rsidRDefault="007C42C2">
            <w:r>
              <w:t>service</w:t>
            </w:r>
          </w:p>
        </w:tc>
        <w:tc>
          <w:tcPr>
            <w:tcW w:w="0" w:type="auto"/>
          </w:tcPr>
          <w:p w14:paraId="74E54B42" w14:textId="77777777" w:rsidR="00515C31" w:rsidRDefault="007C42C2">
            <w:pPr>
              <w:jc w:val="right"/>
            </w:pPr>
            <w:r>
              <w:t>0.4841</w:t>
            </w:r>
          </w:p>
        </w:tc>
      </w:tr>
      <w:tr w:rsidR="00515C31" w14:paraId="34F6D754" w14:textId="77777777">
        <w:tc>
          <w:tcPr>
            <w:tcW w:w="0" w:type="auto"/>
          </w:tcPr>
          <w:p w14:paraId="5D756F87" w14:textId="77777777" w:rsidR="00515C31" w:rsidRDefault="007C42C2">
            <w:r>
              <w:t>m</w:t>
            </w:r>
            <w:r>
              <w:lastRenderedPageBreak/>
              <w:t>ath</w:t>
            </w:r>
          </w:p>
        </w:tc>
        <w:tc>
          <w:tcPr>
            <w:tcW w:w="0" w:type="auto"/>
          </w:tcPr>
          <w:p w14:paraId="7D44639C" w14:textId="77777777" w:rsidR="00515C31" w:rsidRDefault="007C42C2">
            <w:r>
              <w:lastRenderedPageBreak/>
              <w:t>eyeso</w:t>
            </w:r>
            <w:r>
              <w:lastRenderedPageBreak/>
              <w:t>nsuccess</w:t>
            </w:r>
          </w:p>
        </w:tc>
        <w:tc>
          <w:tcPr>
            <w:tcW w:w="0" w:type="auto"/>
          </w:tcPr>
          <w:p w14:paraId="43AE4225" w14:textId="77777777" w:rsidR="00515C31" w:rsidRDefault="007C42C2">
            <w:r>
              <w:lastRenderedPageBreak/>
              <w:t>host</w:t>
            </w:r>
          </w:p>
        </w:tc>
        <w:tc>
          <w:tcPr>
            <w:tcW w:w="0" w:type="auto"/>
          </w:tcPr>
          <w:p w14:paraId="0F2C63A1" w14:textId="77777777" w:rsidR="00515C31" w:rsidRDefault="007C42C2">
            <w:pPr>
              <w:jc w:val="right"/>
            </w:pPr>
            <w:r>
              <w:t>0.</w:t>
            </w:r>
            <w:r>
              <w:lastRenderedPageBreak/>
              <w:t>4336</w:t>
            </w:r>
          </w:p>
        </w:tc>
      </w:tr>
      <w:tr w:rsidR="00515C31" w14:paraId="543E12E3" w14:textId="77777777">
        <w:tc>
          <w:tcPr>
            <w:tcW w:w="0" w:type="auto"/>
          </w:tcPr>
          <w:p w14:paraId="7CAF820F" w14:textId="77777777" w:rsidR="00515C31" w:rsidRDefault="007C42C2">
            <w:r>
              <w:lastRenderedPageBreak/>
              <w:t>math</w:t>
            </w:r>
          </w:p>
        </w:tc>
        <w:tc>
          <w:tcPr>
            <w:tcW w:w="0" w:type="auto"/>
          </w:tcPr>
          <w:p w14:paraId="741D83C4" w14:textId="77777777" w:rsidR="00515C31" w:rsidRDefault="007C42C2">
            <w:r>
              <w:t>host</w:t>
            </w:r>
          </w:p>
        </w:tc>
        <w:tc>
          <w:tcPr>
            <w:tcW w:w="0" w:type="auto"/>
          </w:tcPr>
          <w:p w14:paraId="2B54DC08" w14:textId="77777777" w:rsidR="00515C31" w:rsidRDefault="007C42C2">
            <w:r>
              <w:t>eyesonsuccess</w:t>
            </w:r>
          </w:p>
        </w:tc>
        <w:tc>
          <w:tcPr>
            <w:tcW w:w="0" w:type="auto"/>
          </w:tcPr>
          <w:p w14:paraId="7189F30C" w14:textId="77777777" w:rsidR="00515C31" w:rsidRDefault="007C42C2">
            <w:pPr>
              <w:jc w:val="right"/>
            </w:pPr>
            <w:r>
              <w:t>0.4336</w:t>
            </w:r>
          </w:p>
        </w:tc>
      </w:tr>
      <w:tr w:rsidR="00515C31" w14:paraId="2B47F9AE" w14:textId="77777777">
        <w:tc>
          <w:tcPr>
            <w:tcW w:w="0" w:type="auto"/>
          </w:tcPr>
          <w:p w14:paraId="6C676E4C" w14:textId="77777777" w:rsidR="00515C31" w:rsidRDefault="007C42C2">
            <w:r>
              <w:t>math</w:t>
            </w:r>
          </w:p>
        </w:tc>
        <w:tc>
          <w:tcPr>
            <w:tcW w:w="0" w:type="auto"/>
          </w:tcPr>
          <w:p w14:paraId="56FF3FA9" w14:textId="77777777" w:rsidR="00515C31" w:rsidRDefault="007C42C2">
            <w:r>
              <w:t>equation</w:t>
            </w:r>
          </w:p>
        </w:tc>
        <w:tc>
          <w:tcPr>
            <w:tcW w:w="0" w:type="auto"/>
          </w:tcPr>
          <w:p w14:paraId="193A1F86" w14:textId="77777777" w:rsidR="00515C31" w:rsidRDefault="007C42C2">
            <w:r>
              <w:t>mathtype</w:t>
            </w:r>
          </w:p>
        </w:tc>
        <w:tc>
          <w:tcPr>
            <w:tcW w:w="0" w:type="auto"/>
          </w:tcPr>
          <w:p w14:paraId="65D80516" w14:textId="77777777" w:rsidR="00515C31" w:rsidRDefault="007C42C2">
            <w:pPr>
              <w:jc w:val="right"/>
            </w:pPr>
            <w:r>
              <w:t>0.4171</w:t>
            </w:r>
          </w:p>
        </w:tc>
      </w:tr>
      <w:tr w:rsidR="00515C31" w14:paraId="64A64AF0" w14:textId="77777777">
        <w:tc>
          <w:tcPr>
            <w:tcW w:w="0" w:type="auto"/>
          </w:tcPr>
          <w:p w14:paraId="03425624" w14:textId="77777777" w:rsidR="00515C31" w:rsidRDefault="007C42C2">
            <w:r>
              <w:t>math</w:t>
            </w:r>
          </w:p>
        </w:tc>
        <w:tc>
          <w:tcPr>
            <w:tcW w:w="0" w:type="auto"/>
          </w:tcPr>
          <w:p w14:paraId="22EF52F6" w14:textId="77777777" w:rsidR="00515C31" w:rsidRDefault="007C42C2">
            <w:r>
              <w:t>mathtype</w:t>
            </w:r>
          </w:p>
        </w:tc>
        <w:tc>
          <w:tcPr>
            <w:tcW w:w="0" w:type="auto"/>
          </w:tcPr>
          <w:p w14:paraId="524E5D78" w14:textId="77777777" w:rsidR="00515C31" w:rsidRDefault="007C42C2">
            <w:r>
              <w:t>equation</w:t>
            </w:r>
          </w:p>
        </w:tc>
        <w:tc>
          <w:tcPr>
            <w:tcW w:w="0" w:type="auto"/>
          </w:tcPr>
          <w:p w14:paraId="2364949F" w14:textId="77777777" w:rsidR="00515C31" w:rsidRDefault="007C42C2">
            <w:pPr>
              <w:jc w:val="right"/>
            </w:pPr>
            <w:r>
              <w:t>0.4171</w:t>
            </w:r>
          </w:p>
        </w:tc>
      </w:tr>
      <w:tr w:rsidR="00515C31" w14:paraId="296D5CDA" w14:textId="77777777">
        <w:tc>
          <w:tcPr>
            <w:tcW w:w="0" w:type="auto"/>
          </w:tcPr>
          <w:p w14:paraId="5A95B559" w14:textId="77777777" w:rsidR="00515C31" w:rsidRDefault="007C42C2">
            <w:r>
              <w:t>math</w:t>
            </w:r>
          </w:p>
        </w:tc>
        <w:tc>
          <w:tcPr>
            <w:tcW w:w="0" w:type="auto"/>
          </w:tcPr>
          <w:p w14:paraId="3C5B0135" w14:textId="77777777" w:rsidR="00515C31" w:rsidRDefault="007C42C2">
            <w:r>
              <w:t>network</w:t>
            </w:r>
          </w:p>
        </w:tc>
        <w:tc>
          <w:tcPr>
            <w:tcW w:w="0" w:type="auto"/>
          </w:tcPr>
          <w:p w14:paraId="0A4A1AFC" w14:textId="77777777" w:rsidR="00515C31" w:rsidRDefault="007C42C2">
            <w:r>
              <w:t>security</w:t>
            </w:r>
          </w:p>
        </w:tc>
        <w:tc>
          <w:tcPr>
            <w:tcW w:w="0" w:type="auto"/>
          </w:tcPr>
          <w:p w14:paraId="57F9E905" w14:textId="77777777" w:rsidR="00515C31" w:rsidRDefault="007C42C2">
            <w:pPr>
              <w:jc w:val="right"/>
            </w:pPr>
            <w:r>
              <w:t>0.4150</w:t>
            </w:r>
          </w:p>
        </w:tc>
      </w:tr>
      <w:tr w:rsidR="00515C31" w14:paraId="28ADA9D5" w14:textId="77777777">
        <w:tc>
          <w:tcPr>
            <w:tcW w:w="0" w:type="auto"/>
          </w:tcPr>
          <w:p w14:paraId="638FF095" w14:textId="77777777" w:rsidR="00515C31" w:rsidRDefault="007C42C2">
            <w:r>
              <w:t>math</w:t>
            </w:r>
          </w:p>
        </w:tc>
        <w:tc>
          <w:tcPr>
            <w:tcW w:w="0" w:type="auto"/>
          </w:tcPr>
          <w:p w14:paraId="240D78B8" w14:textId="77777777" w:rsidR="00515C31" w:rsidRDefault="007C42C2">
            <w:r>
              <w:t>security</w:t>
            </w:r>
          </w:p>
        </w:tc>
        <w:tc>
          <w:tcPr>
            <w:tcW w:w="0" w:type="auto"/>
          </w:tcPr>
          <w:p w14:paraId="33DCF699" w14:textId="77777777" w:rsidR="00515C31" w:rsidRDefault="007C42C2">
            <w:r>
              <w:t>network</w:t>
            </w:r>
          </w:p>
        </w:tc>
        <w:tc>
          <w:tcPr>
            <w:tcW w:w="0" w:type="auto"/>
          </w:tcPr>
          <w:p w14:paraId="3EED178F" w14:textId="77777777" w:rsidR="00515C31" w:rsidRDefault="007C42C2">
            <w:pPr>
              <w:jc w:val="right"/>
            </w:pPr>
            <w:r>
              <w:t>0.4150</w:t>
            </w:r>
          </w:p>
        </w:tc>
      </w:tr>
      <w:tr w:rsidR="00515C31" w14:paraId="0E809339" w14:textId="77777777">
        <w:tc>
          <w:tcPr>
            <w:tcW w:w="0" w:type="auto"/>
          </w:tcPr>
          <w:p w14:paraId="295924E6" w14:textId="77777777" w:rsidR="00515C31" w:rsidRDefault="007C42C2">
            <w:r>
              <w:t>math</w:t>
            </w:r>
          </w:p>
        </w:tc>
        <w:tc>
          <w:tcPr>
            <w:tcW w:w="0" w:type="auto"/>
          </w:tcPr>
          <w:p w14:paraId="5BE96132" w14:textId="77777777" w:rsidR="00515C31" w:rsidRDefault="007C42C2">
            <w:r>
              <w:t>mathplayer</w:t>
            </w:r>
          </w:p>
        </w:tc>
        <w:tc>
          <w:tcPr>
            <w:tcW w:w="0" w:type="auto"/>
          </w:tcPr>
          <w:p w14:paraId="2342AC9C" w14:textId="77777777" w:rsidR="00515C31" w:rsidRDefault="007C42C2">
            <w:r>
              <w:t>mathtype</w:t>
            </w:r>
          </w:p>
        </w:tc>
        <w:tc>
          <w:tcPr>
            <w:tcW w:w="0" w:type="auto"/>
          </w:tcPr>
          <w:p w14:paraId="4FE4904C" w14:textId="77777777" w:rsidR="00515C31" w:rsidRDefault="007C42C2">
            <w:pPr>
              <w:jc w:val="right"/>
            </w:pPr>
            <w:r>
              <w:t>0.4127</w:t>
            </w:r>
          </w:p>
        </w:tc>
      </w:tr>
      <w:tr w:rsidR="00515C31" w14:paraId="2CB8500C" w14:textId="77777777">
        <w:tc>
          <w:tcPr>
            <w:tcW w:w="0" w:type="auto"/>
          </w:tcPr>
          <w:p w14:paraId="759C9C7D" w14:textId="77777777" w:rsidR="00515C31" w:rsidRDefault="007C42C2">
            <w:r>
              <w:t>math</w:t>
            </w:r>
          </w:p>
        </w:tc>
        <w:tc>
          <w:tcPr>
            <w:tcW w:w="0" w:type="auto"/>
          </w:tcPr>
          <w:p w14:paraId="142C5CC0" w14:textId="77777777" w:rsidR="00515C31" w:rsidRDefault="007C42C2">
            <w:r>
              <w:t>mathtype</w:t>
            </w:r>
          </w:p>
        </w:tc>
        <w:tc>
          <w:tcPr>
            <w:tcW w:w="0" w:type="auto"/>
          </w:tcPr>
          <w:p w14:paraId="04EEF69D" w14:textId="77777777" w:rsidR="00515C31" w:rsidRDefault="007C42C2">
            <w:r>
              <w:t>mathplayer</w:t>
            </w:r>
          </w:p>
        </w:tc>
        <w:tc>
          <w:tcPr>
            <w:tcW w:w="0" w:type="auto"/>
          </w:tcPr>
          <w:p w14:paraId="5E7795BD" w14:textId="77777777" w:rsidR="00515C31" w:rsidRDefault="007C42C2">
            <w:pPr>
              <w:jc w:val="right"/>
            </w:pPr>
            <w:r>
              <w:t>0.4127</w:t>
            </w:r>
          </w:p>
        </w:tc>
      </w:tr>
      <w:tr w:rsidR="00515C31" w14:paraId="67805711" w14:textId="77777777">
        <w:tc>
          <w:tcPr>
            <w:tcW w:w="0" w:type="auto"/>
          </w:tcPr>
          <w:p w14:paraId="35E3B4C7" w14:textId="77777777" w:rsidR="00515C31" w:rsidRDefault="007C42C2">
            <w:r>
              <w:t>math</w:t>
            </w:r>
          </w:p>
        </w:tc>
        <w:tc>
          <w:tcPr>
            <w:tcW w:w="0" w:type="auto"/>
          </w:tcPr>
          <w:p w14:paraId="7B9AF6A7" w14:textId="77777777" w:rsidR="00515C31" w:rsidRDefault="007C42C2">
            <w:r>
              <w:t>graphic</w:t>
            </w:r>
          </w:p>
        </w:tc>
        <w:tc>
          <w:tcPr>
            <w:tcW w:w="0" w:type="auto"/>
          </w:tcPr>
          <w:p w14:paraId="02F56600" w14:textId="77777777" w:rsidR="00515C31" w:rsidRDefault="007C42C2">
            <w:r>
              <w:t>tactile</w:t>
            </w:r>
          </w:p>
        </w:tc>
        <w:tc>
          <w:tcPr>
            <w:tcW w:w="0" w:type="auto"/>
          </w:tcPr>
          <w:p w14:paraId="1B56AEE5" w14:textId="77777777" w:rsidR="00515C31" w:rsidRDefault="007C42C2">
            <w:pPr>
              <w:jc w:val="right"/>
            </w:pPr>
            <w:r>
              <w:t>0.4061</w:t>
            </w:r>
          </w:p>
        </w:tc>
      </w:tr>
      <w:tr w:rsidR="00515C31" w14:paraId="47A92D23" w14:textId="77777777">
        <w:tc>
          <w:tcPr>
            <w:tcW w:w="0" w:type="auto"/>
          </w:tcPr>
          <w:p w14:paraId="419909C8" w14:textId="77777777" w:rsidR="00515C31" w:rsidRDefault="007C42C2">
            <w:r>
              <w:t>math</w:t>
            </w:r>
          </w:p>
        </w:tc>
        <w:tc>
          <w:tcPr>
            <w:tcW w:w="0" w:type="auto"/>
          </w:tcPr>
          <w:p w14:paraId="271918FF" w14:textId="77777777" w:rsidR="00515C31" w:rsidRDefault="007C42C2">
            <w:r>
              <w:t>tactile</w:t>
            </w:r>
          </w:p>
        </w:tc>
        <w:tc>
          <w:tcPr>
            <w:tcW w:w="0" w:type="auto"/>
          </w:tcPr>
          <w:p w14:paraId="08E0B23A" w14:textId="77777777" w:rsidR="00515C31" w:rsidRDefault="007C42C2">
            <w:r>
              <w:t>graphic</w:t>
            </w:r>
          </w:p>
        </w:tc>
        <w:tc>
          <w:tcPr>
            <w:tcW w:w="0" w:type="auto"/>
          </w:tcPr>
          <w:p w14:paraId="2F220867" w14:textId="77777777" w:rsidR="00515C31" w:rsidRDefault="007C42C2">
            <w:pPr>
              <w:jc w:val="right"/>
            </w:pPr>
            <w:r>
              <w:t>0.4061</w:t>
            </w:r>
          </w:p>
        </w:tc>
      </w:tr>
      <w:tr w:rsidR="00515C31" w14:paraId="240EA741" w14:textId="77777777">
        <w:tc>
          <w:tcPr>
            <w:tcW w:w="0" w:type="auto"/>
          </w:tcPr>
          <w:p w14:paraId="403569C3" w14:textId="77777777" w:rsidR="00515C31" w:rsidRDefault="007C42C2">
            <w:r>
              <w:t>math</w:t>
            </w:r>
          </w:p>
        </w:tc>
        <w:tc>
          <w:tcPr>
            <w:tcW w:w="0" w:type="auto"/>
          </w:tcPr>
          <w:p w14:paraId="5C2733B5" w14:textId="77777777" w:rsidR="00515C31" w:rsidRDefault="007C42C2">
            <w:r>
              <w:t>eye</w:t>
            </w:r>
          </w:p>
        </w:tc>
        <w:tc>
          <w:tcPr>
            <w:tcW w:w="0" w:type="auto"/>
          </w:tcPr>
          <w:p w14:paraId="66F786BC" w14:textId="77777777" w:rsidR="00515C31" w:rsidRDefault="007C42C2">
            <w:r>
              <w:t>window</w:t>
            </w:r>
          </w:p>
        </w:tc>
        <w:tc>
          <w:tcPr>
            <w:tcW w:w="0" w:type="auto"/>
          </w:tcPr>
          <w:p w14:paraId="40F8CE49" w14:textId="77777777" w:rsidR="00515C31" w:rsidRDefault="007C42C2">
            <w:pPr>
              <w:jc w:val="right"/>
            </w:pPr>
            <w:r>
              <w:t>0.4053</w:t>
            </w:r>
          </w:p>
        </w:tc>
      </w:tr>
      <w:tr w:rsidR="00515C31" w14:paraId="5BF20591" w14:textId="77777777">
        <w:tc>
          <w:tcPr>
            <w:tcW w:w="0" w:type="auto"/>
          </w:tcPr>
          <w:p w14:paraId="61332F32" w14:textId="77777777" w:rsidR="00515C31" w:rsidRDefault="007C42C2">
            <w:r>
              <w:t>math</w:t>
            </w:r>
          </w:p>
        </w:tc>
        <w:tc>
          <w:tcPr>
            <w:tcW w:w="0" w:type="auto"/>
          </w:tcPr>
          <w:p w14:paraId="03A66F0E" w14:textId="77777777" w:rsidR="00515C31" w:rsidRDefault="007C42C2">
            <w:r>
              <w:t>window</w:t>
            </w:r>
          </w:p>
        </w:tc>
        <w:tc>
          <w:tcPr>
            <w:tcW w:w="0" w:type="auto"/>
          </w:tcPr>
          <w:p w14:paraId="22FF100E" w14:textId="77777777" w:rsidR="00515C31" w:rsidRDefault="007C42C2">
            <w:r>
              <w:t>eye</w:t>
            </w:r>
          </w:p>
        </w:tc>
        <w:tc>
          <w:tcPr>
            <w:tcW w:w="0" w:type="auto"/>
          </w:tcPr>
          <w:p w14:paraId="2E17A3C2" w14:textId="77777777" w:rsidR="00515C31" w:rsidRDefault="007C42C2">
            <w:pPr>
              <w:jc w:val="right"/>
            </w:pPr>
            <w:r>
              <w:t>0.4053</w:t>
            </w:r>
          </w:p>
        </w:tc>
      </w:tr>
      <w:tr w:rsidR="00515C31" w14:paraId="19EE6123" w14:textId="77777777">
        <w:tc>
          <w:tcPr>
            <w:tcW w:w="0" w:type="auto"/>
          </w:tcPr>
          <w:p w14:paraId="6ECC7F70" w14:textId="77777777" w:rsidR="00515C31" w:rsidRDefault="007C42C2">
            <w:r>
              <w:t>m</w:t>
            </w:r>
            <w:r>
              <w:lastRenderedPageBreak/>
              <w:t>ath</w:t>
            </w:r>
          </w:p>
        </w:tc>
        <w:tc>
          <w:tcPr>
            <w:tcW w:w="0" w:type="auto"/>
          </w:tcPr>
          <w:p w14:paraId="3641DDE1" w14:textId="77777777" w:rsidR="00515C31" w:rsidRDefault="007C42C2">
            <w:r>
              <w:lastRenderedPageBreak/>
              <w:t>answe</w:t>
            </w:r>
            <w:r>
              <w:lastRenderedPageBreak/>
              <w:t>r</w:t>
            </w:r>
          </w:p>
        </w:tc>
        <w:tc>
          <w:tcPr>
            <w:tcW w:w="0" w:type="auto"/>
          </w:tcPr>
          <w:p w14:paraId="17E9D3B0" w14:textId="77777777" w:rsidR="00515C31" w:rsidRDefault="007C42C2">
            <w:r>
              <w:lastRenderedPageBreak/>
              <w:t>questi</w:t>
            </w:r>
            <w:r>
              <w:lastRenderedPageBreak/>
              <w:t>on</w:t>
            </w:r>
          </w:p>
        </w:tc>
        <w:tc>
          <w:tcPr>
            <w:tcW w:w="0" w:type="auto"/>
          </w:tcPr>
          <w:p w14:paraId="006ABD57" w14:textId="77777777" w:rsidR="00515C31" w:rsidRDefault="007C42C2">
            <w:pPr>
              <w:jc w:val="right"/>
            </w:pPr>
            <w:r>
              <w:lastRenderedPageBreak/>
              <w:t>0.</w:t>
            </w:r>
            <w:r>
              <w:lastRenderedPageBreak/>
              <w:t>3581</w:t>
            </w:r>
          </w:p>
        </w:tc>
      </w:tr>
      <w:tr w:rsidR="00515C31" w14:paraId="7055EEB0" w14:textId="77777777">
        <w:tc>
          <w:tcPr>
            <w:tcW w:w="0" w:type="auto"/>
          </w:tcPr>
          <w:p w14:paraId="69114DD6" w14:textId="77777777" w:rsidR="00515C31" w:rsidRDefault="007C42C2">
            <w:r>
              <w:lastRenderedPageBreak/>
              <w:t>math</w:t>
            </w:r>
          </w:p>
        </w:tc>
        <w:tc>
          <w:tcPr>
            <w:tcW w:w="0" w:type="auto"/>
          </w:tcPr>
          <w:p w14:paraId="57E3F314" w14:textId="77777777" w:rsidR="00515C31" w:rsidRDefault="007C42C2">
            <w:r>
              <w:t>question</w:t>
            </w:r>
          </w:p>
        </w:tc>
        <w:tc>
          <w:tcPr>
            <w:tcW w:w="0" w:type="auto"/>
          </w:tcPr>
          <w:p w14:paraId="5EF130D0" w14:textId="77777777" w:rsidR="00515C31" w:rsidRDefault="007C42C2">
            <w:r>
              <w:t>answer</w:t>
            </w:r>
          </w:p>
        </w:tc>
        <w:tc>
          <w:tcPr>
            <w:tcW w:w="0" w:type="auto"/>
          </w:tcPr>
          <w:p w14:paraId="65EA80A4" w14:textId="77777777" w:rsidR="00515C31" w:rsidRDefault="007C42C2">
            <w:pPr>
              <w:jc w:val="right"/>
            </w:pPr>
            <w:r>
              <w:t>0.3581</w:t>
            </w:r>
          </w:p>
        </w:tc>
      </w:tr>
      <w:tr w:rsidR="00515C31" w14:paraId="531416AD" w14:textId="77777777">
        <w:tc>
          <w:tcPr>
            <w:tcW w:w="0" w:type="auto"/>
          </w:tcPr>
          <w:p w14:paraId="2BB2D159" w14:textId="77777777" w:rsidR="00515C31" w:rsidRDefault="007C42C2">
            <w:r>
              <w:t>math</w:t>
            </w:r>
          </w:p>
        </w:tc>
        <w:tc>
          <w:tcPr>
            <w:tcW w:w="0" w:type="auto"/>
          </w:tcPr>
          <w:p w14:paraId="0615FD1B" w14:textId="77777777" w:rsidR="00515C31" w:rsidRDefault="007C42C2">
            <w:r>
              <w:t>mathtype</w:t>
            </w:r>
          </w:p>
        </w:tc>
        <w:tc>
          <w:tcPr>
            <w:tcW w:w="0" w:type="auto"/>
          </w:tcPr>
          <w:p w14:paraId="149BAA03" w14:textId="77777777" w:rsidR="00515C31" w:rsidRDefault="007C42C2">
            <w:r>
              <w:t>editor</w:t>
            </w:r>
          </w:p>
        </w:tc>
        <w:tc>
          <w:tcPr>
            <w:tcW w:w="0" w:type="auto"/>
          </w:tcPr>
          <w:p w14:paraId="32D5E738" w14:textId="77777777" w:rsidR="00515C31" w:rsidRDefault="007C42C2">
            <w:pPr>
              <w:jc w:val="right"/>
            </w:pPr>
            <w:r>
              <w:t>0.3476</w:t>
            </w:r>
          </w:p>
        </w:tc>
      </w:tr>
      <w:tr w:rsidR="00515C31" w14:paraId="278C0BA1" w14:textId="77777777">
        <w:tc>
          <w:tcPr>
            <w:tcW w:w="0" w:type="auto"/>
          </w:tcPr>
          <w:p w14:paraId="44B6C1B1" w14:textId="77777777" w:rsidR="00515C31" w:rsidRDefault="007C42C2">
            <w:r>
              <w:t>math</w:t>
            </w:r>
          </w:p>
        </w:tc>
        <w:tc>
          <w:tcPr>
            <w:tcW w:w="0" w:type="auto"/>
          </w:tcPr>
          <w:p w14:paraId="32316AC9" w14:textId="77777777" w:rsidR="00515C31" w:rsidRDefault="007C42C2">
            <w:r>
              <w:t>editor</w:t>
            </w:r>
          </w:p>
        </w:tc>
        <w:tc>
          <w:tcPr>
            <w:tcW w:w="0" w:type="auto"/>
          </w:tcPr>
          <w:p w14:paraId="2CDA5F70" w14:textId="77777777" w:rsidR="00515C31" w:rsidRDefault="007C42C2">
            <w:r>
              <w:t>mathtype</w:t>
            </w:r>
          </w:p>
        </w:tc>
        <w:tc>
          <w:tcPr>
            <w:tcW w:w="0" w:type="auto"/>
          </w:tcPr>
          <w:p w14:paraId="508C0AED" w14:textId="77777777" w:rsidR="00515C31" w:rsidRDefault="007C42C2">
            <w:pPr>
              <w:jc w:val="right"/>
            </w:pPr>
            <w:r>
              <w:t>0.3476</w:t>
            </w:r>
          </w:p>
        </w:tc>
      </w:tr>
    </w:tbl>
    <w:p w14:paraId="42A6D7AF" w14:textId="77777777" w:rsidR="00515C31" w:rsidRDefault="00515C31"/>
    <w:p w14:paraId="15AD3742" w14:textId="77777777" w:rsidR="00515C31" w:rsidRDefault="007C42C2">
      <w:pPr>
        <w:pStyle w:val="TableCaption"/>
      </w:pPr>
      <w:r>
        <w:t>Table 13.9: The top-20 most correlated word pairs in the NFB science list.</w:t>
      </w:r>
    </w:p>
    <w:tbl>
      <w:tblPr>
        <w:tblW w:w="0" w:type="pct"/>
        <w:tblLook w:val="0020" w:firstRow="1" w:lastRow="0" w:firstColumn="0" w:lastColumn="0" w:noHBand="0" w:noVBand="0"/>
      </w:tblPr>
      <w:tblGrid>
        <w:gridCol w:w="864"/>
        <w:gridCol w:w="1487"/>
        <w:gridCol w:w="1487"/>
        <w:gridCol w:w="1169"/>
      </w:tblGrid>
      <w:tr w:rsidR="00515C31" w14:paraId="71F49C18" w14:textId="77777777">
        <w:tc>
          <w:tcPr>
            <w:tcW w:w="0" w:type="auto"/>
          </w:tcPr>
          <w:p w14:paraId="312D9AEC" w14:textId="77777777" w:rsidR="00515C31" w:rsidRDefault="007C42C2">
            <w:r>
              <w:t>list</w:t>
            </w:r>
          </w:p>
        </w:tc>
        <w:tc>
          <w:tcPr>
            <w:tcW w:w="0" w:type="auto"/>
          </w:tcPr>
          <w:p w14:paraId="3D9D0F33" w14:textId="77777777" w:rsidR="00515C31" w:rsidRDefault="007C42C2">
            <w:r>
              <w:t>item1</w:t>
            </w:r>
          </w:p>
        </w:tc>
        <w:tc>
          <w:tcPr>
            <w:tcW w:w="0" w:type="auto"/>
          </w:tcPr>
          <w:p w14:paraId="4D5CEB99" w14:textId="77777777" w:rsidR="00515C31" w:rsidRDefault="007C42C2">
            <w:r>
              <w:t>item2</w:t>
            </w:r>
          </w:p>
        </w:tc>
        <w:tc>
          <w:tcPr>
            <w:tcW w:w="0" w:type="auto"/>
          </w:tcPr>
          <w:p w14:paraId="00C71EC8" w14:textId="77777777" w:rsidR="00515C31" w:rsidRDefault="007C42C2">
            <w:pPr>
              <w:jc w:val="right"/>
            </w:pPr>
            <w:r>
              <w:t>correlation</w:t>
            </w:r>
          </w:p>
        </w:tc>
      </w:tr>
      <w:tr w:rsidR="00515C31" w14:paraId="09898878" w14:textId="77777777">
        <w:tc>
          <w:tcPr>
            <w:tcW w:w="0" w:type="auto"/>
          </w:tcPr>
          <w:p w14:paraId="501542D3" w14:textId="77777777" w:rsidR="00515C31" w:rsidRDefault="007C42C2">
            <w:r>
              <w:t>science</w:t>
            </w:r>
          </w:p>
        </w:tc>
        <w:tc>
          <w:tcPr>
            <w:tcW w:w="0" w:type="auto"/>
          </w:tcPr>
          <w:p w14:paraId="5AB172A4" w14:textId="77777777" w:rsidR="00515C31" w:rsidRDefault="007C42C2">
            <w:r>
              <w:t>eyesonsuccess</w:t>
            </w:r>
          </w:p>
        </w:tc>
        <w:tc>
          <w:tcPr>
            <w:tcW w:w="0" w:type="auto"/>
          </w:tcPr>
          <w:p w14:paraId="6487DD2F" w14:textId="77777777" w:rsidR="00515C31" w:rsidRDefault="007C42C2">
            <w:r>
              <w:t>net</w:t>
            </w:r>
          </w:p>
        </w:tc>
        <w:tc>
          <w:tcPr>
            <w:tcW w:w="0" w:type="auto"/>
          </w:tcPr>
          <w:p w14:paraId="4B3D4B96" w14:textId="77777777" w:rsidR="00515C31" w:rsidRDefault="007C42C2">
            <w:pPr>
              <w:jc w:val="right"/>
            </w:pPr>
            <w:r>
              <w:t>0.9019</w:t>
            </w:r>
          </w:p>
        </w:tc>
      </w:tr>
      <w:tr w:rsidR="00515C31" w14:paraId="70C5E142" w14:textId="77777777">
        <w:tc>
          <w:tcPr>
            <w:tcW w:w="0" w:type="auto"/>
          </w:tcPr>
          <w:p w14:paraId="7C45284D" w14:textId="77777777" w:rsidR="00515C31" w:rsidRDefault="007C42C2">
            <w:r>
              <w:t>science</w:t>
            </w:r>
          </w:p>
        </w:tc>
        <w:tc>
          <w:tcPr>
            <w:tcW w:w="0" w:type="auto"/>
          </w:tcPr>
          <w:p w14:paraId="04280178" w14:textId="77777777" w:rsidR="00515C31" w:rsidRDefault="007C42C2">
            <w:r>
              <w:t>net</w:t>
            </w:r>
          </w:p>
        </w:tc>
        <w:tc>
          <w:tcPr>
            <w:tcW w:w="0" w:type="auto"/>
          </w:tcPr>
          <w:p w14:paraId="0DCD16DD" w14:textId="77777777" w:rsidR="00515C31" w:rsidRDefault="007C42C2">
            <w:r>
              <w:t>eyesonsuccess</w:t>
            </w:r>
          </w:p>
        </w:tc>
        <w:tc>
          <w:tcPr>
            <w:tcW w:w="0" w:type="auto"/>
          </w:tcPr>
          <w:p w14:paraId="0FF2CD97" w14:textId="77777777" w:rsidR="00515C31" w:rsidRDefault="007C42C2">
            <w:pPr>
              <w:jc w:val="right"/>
            </w:pPr>
            <w:r>
              <w:t>0.9019</w:t>
            </w:r>
          </w:p>
        </w:tc>
      </w:tr>
      <w:tr w:rsidR="00515C31" w14:paraId="549367B3" w14:textId="77777777">
        <w:tc>
          <w:tcPr>
            <w:tcW w:w="0" w:type="auto"/>
          </w:tcPr>
          <w:p w14:paraId="725FA526" w14:textId="77777777" w:rsidR="00515C31" w:rsidRDefault="007C42C2">
            <w:r>
              <w:t>science</w:t>
            </w:r>
          </w:p>
        </w:tc>
        <w:tc>
          <w:tcPr>
            <w:tcW w:w="0" w:type="auto"/>
          </w:tcPr>
          <w:p w14:paraId="5A4F8C87" w14:textId="77777777" w:rsidR="00515C31" w:rsidRDefault="007C42C2">
            <w:r>
              <w:t>eyesonsuccess</w:t>
            </w:r>
          </w:p>
        </w:tc>
        <w:tc>
          <w:tcPr>
            <w:tcW w:w="0" w:type="auto"/>
          </w:tcPr>
          <w:p w14:paraId="38CEFC46" w14:textId="77777777" w:rsidR="00515C31" w:rsidRDefault="007C42C2">
            <w:r>
              <w:t>host</w:t>
            </w:r>
          </w:p>
        </w:tc>
        <w:tc>
          <w:tcPr>
            <w:tcW w:w="0" w:type="auto"/>
          </w:tcPr>
          <w:p w14:paraId="77B0CC1D" w14:textId="77777777" w:rsidR="00515C31" w:rsidRDefault="007C42C2">
            <w:pPr>
              <w:jc w:val="right"/>
            </w:pPr>
            <w:r>
              <w:t>0.8464</w:t>
            </w:r>
          </w:p>
        </w:tc>
      </w:tr>
      <w:tr w:rsidR="00515C31" w14:paraId="1A321193" w14:textId="77777777">
        <w:tc>
          <w:tcPr>
            <w:tcW w:w="0" w:type="auto"/>
          </w:tcPr>
          <w:p w14:paraId="35FE1EE9" w14:textId="77777777" w:rsidR="00515C31" w:rsidRDefault="007C42C2">
            <w:r>
              <w:t>science</w:t>
            </w:r>
          </w:p>
        </w:tc>
        <w:tc>
          <w:tcPr>
            <w:tcW w:w="0" w:type="auto"/>
          </w:tcPr>
          <w:p w14:paraId="70F4A529" w14:textId="77777777" w:rsidR="00515C31" w:rsidRDefault="007C42C2">
            <w:r>
              <w:t>host</w:t>
            </w:r>
          </w:p>
        </w:tc>
        <w:tc>
          <w:tcPr>
            <w:tcW w:w="0" w:type="auto"/>
          </w:tcPr>
          <w:p w14:paraId="747111E6" w14:textId="77777777" w:rsidR="00515C31" w:rsidRDefault="007C42C2">
            <w:r>
              <w:t>eyesonsuccess</w:t>
            </w:r>
          </w:p>
        </w:tc>
        <w:tc>
          <w:tcPr>
            <w:tcW w:w="0" w:type="auto"/>
          </w:tcPr>
          <w:p w14:paraId="30C89613" w14:textId="77777777" w:rsidR="00515C31" w:rsidRDefault="007C42C2">
            <w:pPr>
              <w:jc w:val="right"/>
            </w:pPr>
            <w:r>
              <w:t>0.8464</w:t>
            </w:r>
          </w:p>
        </w:tc>
      </w:tr>
      <w:tr w:rsidR="00515C31" w14:paraId="3295E3D3" w14:textId="77777777">
        <w:tc>
          <w:tcPr>
            <w:tcW w:w="0" w:type="auto"/>
          </w:tcPr>
          <w:p w14:paraId="0DD8F080" w14:textId="77777777" w:rsidR="00515C31" w:rsidRDefault="007C42C2">
            <w:r>
              <w:t>science</w:t>
            </w:r>
          </w:p>
        </w:tc>
        <w:tc>
          <w:tcPr>
            <w:tcW w:w="0" w:type="auto"/>
          </w:tcPr>
          <w:p w14:paraId="568F0589" w14:textId="77777777" w:rsidR="00515C31" w:rsidRDefault="007C42C2">
            <w:r>
              <w:t>host</w:t>
            </w:r>
          </w:p>
        </w:tc>
        <w:tc>
          <w:tcPr>
            <w:tcW w:w="0" w:type="auto"/>
          </w:tcPr>
          <w:p w14:paraId="47D44AF6" w14:textId="77777777" w:rsidR="00515C31" w:rsidRDefault="007C42C2">
            <w:r>
              <w:t>audio</w:t>
            </w:r>
          </w:p>
        </w:tc>
        <w:tc>
          <w:tcPr>
            <w:tcW w:w="0" w:type="auto"/>
          </w:tcPr>
          <w:p w14:paraId="364C9250" w14:textId="77777777" w:rsidR="00515C31" w:rsidRDefault="007C42C2">
            <w:pPr>
              <w:jc w:val="right"/>
            </w:pPr>
            <w:r>
              <w:t>0.7980</w:t>
            </w:r>
          </w:p>
        </w:tc>
      </w:tr>
      <w:tr w:rsidR="00515C31" w14:paraId="4EDD0036" w14:textId="77777777">
        <w:tc>
          <w:tcPr>
            <w:tcW w:w="0" w:type="auto"/>
          </w:tcPr>
          <w:p w14:paraId="3B51EA8C" w14:textId="77777777" w:rsidR="00515C31" w:rsidRDefault="007C42C2">
            <w:r>
              <w:t>science</w:t>
            </w:r>
          </w:p>
        </w:tc>
        <w:tc>
          <w:tcPr>
            <w:tcW w:w="0" w:type="auto"/>
          </w:tcPr>
          <w:p w14:paraId="509FCEFB" w14:textId="77777777" w:rsidR="00515C31" w:rsidRDefault="007C42C2">
            <w:r>
              <w:t>audio</w:t>
            </w:r>
          </w:p>
        </w:tc>
        <w:tc>
          <w:tcPr>
            <w:tcW w:w="0" w:type="auto"/>
          </w:tcPr>
          <w:p w14:paraId="1DD45006" w14:textId="77777777" w:rsidR="00515C31" w:rsidRDefault="007C42C2">
            <w:r>
              <w:t>host</w:t>
            </w:r>
          </w:p>
        </w:tc>
        <w:tc>
          <w:tcPr>
            <w:tcW w:w="0" w:type="auto"/>
          </w:tcPr>
          <w:p w14:paraId="750EABAD" w14:textId="77777777" w:rsidR="00515C31" w:rsidRDefault="007C42C2">
            <w:pPr>
              <w:jc w:val="right"/>
            </w:pPr>
            <w:r>
              <w:t>0.7980</w:t>
            </w:r>
          </w:p>
        </w:tc>
      </w:tr>
      <w:tr w:rsidR="00515C31" w14:paraId="0A333532" w14:textId="77777777">
        <w:tc>
          <w:tcPr>
            <w:tcW w:w="0" w:type="auto"/>
          </w:tcPr>
          <w:p w14:paraId="0F5DF4E8" w14:textId="77777777" w:rsidR="00515C31" w:rsidRDefault="007C42C2">
            <w:r>
              <w:t>s</w:t>
            </w:r>
            <w:r>
              <w:lastRenderedPageBreak/>
              <w:t>cience</w:t>
            </w:r>
          </w:p>
        </w:tc>
        <w:tc>
          <w:tcPr>
            <w:tcW w:w="0" w:type="auto"/>
          </w:tcPr>
          <w:p w14:paraId="2289213B" w14:textId="77777777" w:rsidR="00515C31" w:rsidRDefault="007C42C2">
            <w:r>
              <w:lastRenderedPageBreak/>
              <w:t>host</w:t>
            </w:r>
          </w:p>
        </w:tc>
        <w:tc>
          <w:tcPr>
            <w:tcW w:w="0" w:type="auto"/>
          </w:tcPr>
          <w:p w14:paraId="01CC89B6" w14:textId="77777777" w:rsidR="00515C31" w:rsidRDefault="007C42C2">
            <w:r>
              <w:t>net</w:t>
            </w:r>
          </w:p>
        </w:tc>
        <w:tc>
          <w:tcPr>
            <w:tcW w:w="0" w:type="auto"/>
          </w:tcPr>
          <w:p w14:paraId="1ECBC437" w14:textId="77777777" w:rsidR="00515C31" w:rsidRDefault="007C42C2">
            <w:pPr>
              <w:jc w:val="right"/>
            </w:pPr>
            <w:r>
              <w:t>0.</w:t>
            </w:r>
            <w:r>
              <w:lastRenderedPageBreak/>
              <w:t>7774</w:t>
            </w:r>
          </w:p>
        </w:tc>
      </w:tr>
      <w:tr w:rsidR="00515C31" w14:paraId="5F82B6F4" w14:textId="77777777">
        <w:tc>
          <w:tcPr>
            <w:tcW w:w="0" w:type="auto"/>
          </w:tcPr>
          <w:p w14:paraId="698C8705" w14:textId="77777777" w:rsidR="00515C31" w:rsidRDefault="007C42C2">
            <w:r>
              <w:lastRenderedPageBreak/>
              <w:t>science</w:t>
            </w:r>
          </w:p>
        </w:tc>
        <w:tc>
          <w:tcPr>
            <w:tcW w:w="0" w:type="auto"/>
          </w:tcPr>
          <w:p w14:paraId="4F24AC13" w14:textId="77777777" w:rsidR="00515C31" w:rsidRDefault="007C42C2">
            <w:r>
              <w:t>net</w:t>
            </w:r>
          </w:p>
        </w:tc>
        <w:tc>
          <w:tcPr>
            <w:tcW w:w="0" w:type="auto"/>
          </w:tcPr>
          <w:p w14:paraId="4CEA25E6" w14:textId="77777777" w:rsidR="00515C31" w:rsidRDefault="007C42C2">
            <w:r>
              <w:t>host</w:t>
            </w:r>
          </w:p>
        </w:tc>
        <w:tc>
          <w:tcPr>
            <w:tcW w:w="0" w:type="auto"/>
          </w:tcPr>
          <w:p w14:paraId="4DBCCFF5" w14:textId="77777777" w:rsidR="00515C31" w:rsidRDefault="007C42C2">
            <w:pPr>
              <w:jc w:val="right"/>
            </w:pPr>
            <w:r>
              <w:t>0.7774</w:t>
            </w:r>
          </w:p>
        </w:tc>
      </w:tr>
      <w:tr w:rsidR="00515C31" w14:paraId="2158F011" w14:textId="77777777">
        <w:tc>
          <w:tcPr>
            <w:tcW w:w="0" w:type="auto"/>
          </w:tcPr>
          <w:p w14:paraId="34B19D63" w14:textId="77777777" w:rsidR="00515C31" w:rsidRDefault="007C42C2">
            <w:r>
              <w:t>science</w:t>
            </w:r>
          </w:p>
        </w:tc>
        <w:tc>
          <w:tcPr>
            <w:tcW w:w="0" w:type="auto"/>
          </w:tcPr>
          <w:p w14:paraId="1CEFA447" w14:textId="77777777" w:rsidR="00515C31" w:rsidRDefault="007C42C2">
            <w:r>
              <w:t>success</w:t>
            </w:r>
          </w:p>
        </w:tc>
        <w:tc>
          <w:tcPr>
            <w:tcW w:w="0" w:type="auto"/>
          </w:tcPr>
          <w:p w14:paraId="307DEBF2" w14:textId="77777777" w:rsidR="00515C31" w:rsidRDefault="007C42C2">
            <w:r>
              <w:t>eye</w:t>
            </w:r>
          </w:p>
        </w:tc>
        <w:tc>
          <w:tcPr>
            <w:tcW w:w="0" w:type="auto"/>
          </w:tcPr>
          <w:p w14:paraId="69D16692" w14:textId="77777777" w:rsidR="00515C31" w:rsidRDefault="007C42C2">
            <w:pPr>
              <w:jc w:val="right"/>
            </w:pPr>
            <w:r>
              <w:t>0.7543</w:t>
            </w:r>
          </w:p>
        </w:tc>
      </w:tr>
      <w:tr w:rsidR="00515C31" w14:paraId="02EBD961" w14:textId="77777777">
        <w:tc>
          <w:tcPr>
            <w:tcW w:w="0" w:type="auto"/>
          </w:tcPr>
          <w:p w14:paraId="6BFE8DC5" w14:textId="77777777" w:rsidR="00515C31" w:rsidRDefault="007C42C2">
            <w:r>
              <w:t>science</w:t>
            </w:r>
          </w:p>
        </w:tc>
        <w:tc>
          <w:tcPr>
            <w:tcW w:w="0" w:type="auto"/>
          </w:tcPr>
          <w:p w14:paraId="1F91B75A" w14:textId="77777777" w:rsidR="00515C31" w:rsidRDefault="007C42C2">
            <w:r>
              <w:t>eye</w:t>
            </w:r>
          </w:p>
        </w:tc>
        <w:tc>
          <w:tcPr>
            <w:tcW w:w="0" w:type="auto"/>
          </w:tcPr>
          <w:p w14:paraId="3433CA0B" w14:textId="77777777" w:rsidR="00515C31" w:rsidRDefault="007C42C2">
            <w:r>
              <w:t>success</w:t>
            </w:r>
          </w:p>
        </w:tc>
        <w:tc>
          <w:tcPr>
            <w:tcW w:w="0" w:type="auto"/>
          </w:tcPr>
          <w:p w14:paraId="41DAD360" w14:textId="77777777" w:rsidR="00515C31" w:rsidRDefault="007C42C2">
            <w:pPr>
              <w:jc w:val="right"/>
            </w:pPr>
            <w:r>
              <w:t>0.7543</w:t>
            </w:r>
          </w:p>
        </w:tc>
      </w:tr>
      <w:tr w:rsidR="00515C31" w14:paraId="41AB14C5" w14:textId="77777777">
        <w:tc>
          <w:tcPr>
            <w:tcW w:w="0" w:type="auto"/>
          </w:tcPr>
          <w:p w14:paraId="2CFF0700" w14:textId="77777777" w:rsidR="00515C31" w:rsidRDefault="007C42C2">
            <w:r>
              <w:t>science</w:t>
            </w:r>
          </w:p>
        </w:tc>
        <w:tc>
          <w:tcPr>
            <w:tcW w:w="0" w:type="auto"/>
          </w:tcPr>
          <w:p w14:paraId="4EBC5DA6" w14:textId="77777777" w:rsidR="00515C31" w:rsidRDefault="007C42C2">
            <w:r>
              <w:t>note</w:t>
            </w:r>
          </w:p>
        </w:tc>
        <w:tc>
          <w:tcPr>
            <w:tcW w:w="0" w:type="auto"/>
          </w:tcPr>
          <w:p w14:paraId="2B618132" w14:textId="77777777" w:rsidR="00515C31" w:rsidRDefault="007C42C2">
            <w:r>
              <w:t>host</w:t>
            </w:r>
          </w:p>
        </w:tc>
        <w:tc>
          <w:tcPr>
            <w:tcW w:w="0" w:type="auto"/>
          </w:tcPr>
          <w:p w14:paraId="56A6377A" w14:textId="77777777" w:rsidR="00515C31" w:rsidRDefault="007C42C2">
            <w:pPr>
              <w:jc w:val="right"/>
            </w:pPr>
            <w:r>
              <w:t>0.7297</w:t>
            </w:r>
          </w:p>
        </w:tc>
      </w:tr>
      <w:tr w:rsidR="00515C31" w14:paraId="6050CA70" w14:textId="77777777">
        <w:tc>
          <w:tcPr>
            <w:tcW w:w="0" w:type="auto"/>
          </w:tcPr>
          <w:p w14:paraId="5B488E0D" w14:textId="77777777" w:rsidR="00515C31" w:rsidRDefault="007C42C2">
            <w:r>
              <w:t>science</w:t>
            </w:r>
          </w:p>
        </w:tc>
        <w:tc>
          <w:tcPr>
            <w:tcW w:w="0" w:type="auto"/>
          </w:tcPr>
          <w:p w14:paraId="097E6351" w14:textId="77777777" w:rsidR="00515C31" w:rsidRDefault="007C42C2">
            <w:r>
              <w:t>host</w:t>
            </w:r>
          </w:p>
        </w:tc>
        <w:tc>
          <w:tcPr>
            <w:tcW w:w="0" w:type="auto"/>
          </w:tcPr>
          <w:p w14:paraId="50B4BEB1" w14:textId="77777777" w:rsidR="00515C31" w:rsidRDefault="007C42C2">
            <w:r>
              <w:t>note</w:t>
            </w:r>
          </w:p>
        </w:tc>
        <w:tc>
          <w:tcPr>
            <w:tcW w:w="0" w:type="auto"/>
          </w:tcPr>
          <w:p w14:paraId="410462D8" w14:textId="77777777" w:rsidR="00515C31" w:rsidRDefault="007C42C2">
            <w:pPr>
              <w:jc w:val="right"/>
            </w:pPr>
            <w:r>
              <w:t>0.7297</w:t>
            </w:r>
          </w:p>
        </w:tc>
      </w:tr>
      <w:tr w:rsidR="00515C31" w14:paraId="31613AF7" w14:textId="77777777">
        <w:tc>
          <w:tcPr>
            <w:tcW w:w="0" w:type="auto"/>
          </w:tcPr>
          <w:p w14:paraId="16731FF4" w14:textId="77777777" w:rsidR="00515C31" w:rsidRDefault="007C42C2">
            <w:r>
              <w:t>science</w:t>
            </w:r>
          </w:p>
        </w:tc>
        <w:tc>
          <w:tcPr>
            <w:tcW w:w="0" w:type="auto"/>
          </w:tcPr>
          <w:p w14:paraId="599D9161" w14:textId="77777777" w:rsidR="00515C31" w:rsidRDefault="007C42C2">
            <w:r>
              <w:t>eyesonsuccess</w:t>
            </w:r>
          </w:p>
        </w:tc>
        <w:tc>
          <w:tcPr>
            <w:tcW w:w="0" w:type="auto"/>
          </w:tcPr>
          <w:p w14:paraId="0CDF29DB" w14:textId="77777777" w:rsidR="00515C31" w:rsidRDefault="007C42C2">
            <w:r>
              <w:t>audio</w:t>
            </w:r>
          </w:p>
        </w:tc>
        <w:tc>
          <w:tcPr>
            <w:tcW w:w="0" w:type="auto"/>
          </w:tcPr>
          <w:p w14:paraId="68557472" w14:textId="77777777" w:rsidR="00515C31" w:rsidRDefault="007C42C2">
            <w:pPr>
              <w:jc w:val="right"/>
            </w:pPr>
            <w:r>
              <w:t>0.7193</w:t>
            </w:r>
          </w:p>
        </w:tc>
      </w:tr>
      <w:tr w:rsidR="00515C31" w14:paraId="4789727C" w14:textId="77777777">
        <w:tc>
          <w:tcPr>
            <w:tcW w:w="0" w:type="auto"/>
          </w:tcPr>
          <w:p w14:paraId="7A1FF1BD" w14:textId="77777777" w:rsidR="00515C31" w:rsidRDefault="007C42C2">
            <w:r>
              <w:t>science</w:t>
            </w:r>
          </w:p>
        </w:tc>
        <w:tc>
          <w:tcPr>
            <w:tcW w:w="0" w:type="auto"/>
          </w:tcPr>
          <w:p w14:paraId="3689E1F6" w14:textId="77777777" w:rsidR="00515C31" w:rsidRDefault="007C42C2">
            <w:r>
              <w:t>audio</w:t>
            </w:r>
          </w:p>
        </w:tc>
        <w:tc>
          <w:tcPr>
            <w:tcW w:w="0" w:type="auto"/>
          </w:tcPr>
          <w:p w14:paraId="62AE6F69" w14:textId="77777777" w:rsidR="00515C31" w:rsidRDefault="007C42C2">
            <w:r>
              <w:t>eyesonsuccess</w:t>
            </w:r>
          </w:p>
        </w:tc>
        <w:tc>
          <w:tcPr>
            <w:tcW w:w="0" w:type="auto"/>
          </w:tcPr>
          <w:p w14:paraId="58F4EF34" w14:textId="77777777" w:rsidR="00515C31" w:rsidRDefault="007C42C2">
            <w:pPr>
              <w:jc w:val="right"/>
            </w:pPr>
            <w:r>
              <w:t>0.7193</w:t>
            </w:r>
          </w:p>
        </w:tc>
      </w:tr>
      <w:tr w:rsidR="00515C31" w14:paraId="09F73F92" w14:textId="77777777">
        <w:tc>
          <w:tcPr>
            <w:tcW w:w="0" w:type="auto"/>
          </w:tcPr>
          <w:p w14:paraId="7EF9DBA8" w14:textId="77777777" w:rsidR="00515C31" w:rsidRDefault="007C42C2">
            <w:r>
              <w:t>science</w:t>
            </w:r>
          </w:p>
        </w:tc>
        <w:tc>
          <w:tcPr>
            <w:tcW w:w="0" w:type="auto"/>
          </w:tcPr>
          <w:p w14:paraId="526CA95A" w14:textId="77777777" w:rsidR="00515C31" w:rsidRDefault="007C42C2">
            <w:r>
              <w:t>note</w:t>
            </w:r>
          </w:p>
        </w:tc>
        <w:tc>
          <w:tcPr>
            <w:tcW w:w="0" w:type="auto"/>
          </w:tcPr>
          <w:p w14:paraId="2DA9BC23" w14:textId="77777777" w:rsidR="00515C31" w:rsidRDefault="007C42C2">
            <w:r>
              <w:t>audio</w:t>
            </w:r>
          </w:p>
        </w:tc>
        <w:tc>
          <w:tcPr>
            <w:tcW w:w="0" w:type="auto"/>
          </w:tcPr>
          <w:p w14:paraId="63A34768" w14:textId="77777777" w:rsidR="00515C31" w:rsidRDefault="007C42C2">
            <w:pPr>
              <w:jc w:val="right"/>
            </w:pPr>
            <w:r>
              <w:t>0.7018</w:t>
            </w:r>
          </w:p>
        </w:tc>
      </w:tr>
      <w:tr w:rsidR="00515C31" w14:paraId="760287CA" w14:textId="77777777">
        <w:tc>
          <w:tcPr>
            <w:tcW w:w="0" w:type="auto"/>
          </w:tcPr>
          <w:p w14:paraId="6D4E6EE5" w14:textId="77777777" w:rsidR="00515C31" w:rsidRDefault="007C42C2">
            <w:r>
              <w:t>science</w:t>
            </w:r>
          </w:p>
        </w:tc>
        <w:tc>
          <w:tcPr>
            <w:tcW w:w="0" w:type="auto"/>
          </w:tcPr>
          <w:p w14:paraId="7501437F" w14:textId="77777777" w:rsidR="00515C31" w:rsidRDefault="007C42C2">
            <w:r>
              <w:t>audio</w:t>
            </w:r>
          </w:p>
        </w:tc>
        <w:tc>
          <w:tcPr>
            <w:tcW w:w="0" w:type="auto"/>
          </w:tcPr>
          <w:p w14:paraId="4C87462A" w14:textId="77777777" w:rsidR="00515C31" w:rsidRDefault="007C42C2">
            <w:r>
              <w:t>note</w:t>
            </w:r>
          </w:p>
        </w:tc>
        <w:tc>
          <w:tcPr>
            <w:tcW w:w="0" w:type="auto"/>
          </w:tcPr>
          <w:p w14:paraId="7C9B89CD" w14:textId="77777777" w:rsidR="00515C31" w:rsidRDefault="007C42C2">
            <w:pPr>
              <w:jc w:val="right"/>
            </w:pPr>
            <w:r>
              <w:t>0.7018</w:t>
            </w:r>
          </w:p>
        </w:tc>
      </w:tr>
      <w:tr w:rsidR="00515C31" w14:paraId="0906A17B" w14:textId="77777777">
        <w:tc>
          <w:tcPr>
            <w:tcW w:w="0" w:type="auto"/>
          </w:tcPr>
          <w:p w14:paraId="5A203636" w14:textId="77777777" w:rsidR="00515C31" w:rsidRDefault="007C42C2">
            <w:r>
              <w:t>science</w:t>
            </w:r>
          </w:p>
        </w:tc>
        <w:tc>
          <w:tcPr>
            <w:tcW w:w="0" w:type="auto"/>
          </w:tcPr>
          <w:p w14:paraId="20CC89C4" w14:textId="77777777" w:rsidR="00515C31" w:rsidRDefault="007C42C2">
            <w:r>
              <w:t>eyesonsuccess</w:t>
            </w:r>
          </w:p>
        </w:tc>
        <w:tc>
          <w:tcPr>
            <w:tcW w:w="0" w:type="auto"/>
          </w:tcPr>
          <w:p w14:paraId="61CDD701" w14:textId="77777777" w:rsidR="00515C31" w:rsidRDefault="007C42C2">
            <w:r>
              <w:t>note</w:t>
            </w:r>
          </w:p>
        </w:tc>
        <w:tc>
          <w:tcPr>
            <w:tcW w:w="0" w:type="auto"/>
          </w:tcPr>
          <w:p w14:paraId="30BE210C" w14:textId="77777777" w:rsidR="00515C31" w:rsidRDefault="007C42C2">
            <w:pPr>
              <w:jc w:val="right"/>
            </w:pPr>
            <w:r>
              <w:t>0.6543</w:t>
            </w:r>
          </w:p>
        </w:tc>
      </w:tr>
      <w:tr w:rsidR="00515C31" w14:paraId="76D47C5E" w14:textId="77777777">
        <w:tc>
          <w:tcPr>
            <w:tcW w:w="0" w:type="auto"/>
          </w:tcPr>
          <w:p w14:paraId="5E6D902C" w14:textId="77777777" w:rsidR="00515C31" w:rsidRDefault="007C42C2">
            <w:r>
              <w:t>science</w:t>
            </w:r>
          </w:p>
        </w:tc>
        <w:tc>
          <w:tcPr>
            <w:tcW w:w="0" w:type="auto"/>
          </w:tcPr>
          <w:p w14:paraId="2C40D36F" w14:textId="77777777" w:rsidR="00515C31" w:rsidRDefault="007C42C2">
            <w:r>
              <w:t>note</w:t>
            </w:r>
          </w:p>
        </w:tc>
        <w:tc>
          <w:tcPr>
            <w:tcW w:w="0" w:type="auto"/>
          </w:tcPr>
          <w:p w14:paraId="4DFC0EEF" w14:textId="77777777" w:rsidR="00515C31" w:rsidRDefault="007C42C2">
            <w:r>
              <w:t>eyesonsuccess</w:t>
            </w:r>
          </w:p>
        </w:tc>
        <w:tc>
          <w:tcPr>
            <w:tcW w:w="0" w:type="auto"/>
          </w:tcPr>
          <w:p w14:paraId="59D5B6D9" w14:textId="77777777" w:rsidR="00515C31" w:rsidRDefault="007C42C2">
            <w:pPr>
              <w:jc w:val="right"/>
            </w:pPr>
            <w:r>
              <w:t>0.6543</w:t>
            </w:r>
          </w:p>
        </w:tc>
      </w:tr>
      <w:tr w:rsidR="00515C31" w14:paraId="39894518" w14:textId="77777777">
        <w:tc>
          <w:tcPr>
            <w:tcW w:w="0" w:type="auto"/>
          </w:tcPr>
          <w:p w14:paraId="50B424AC" w14:textId="77777777" w:rsidR="00515C31" w:rsidRDefault="007C42C2">
            <w:r>
              <w:t>s</w:t>
            </w:r>
            <w:r>
              <w:lastRenderedPageBreak/>
              <w:t>cience</w:t>
            </w:r>
          </w:p>
        </w:tc>
        <w:tc>
          <w:tcPr>
            <w:tcW w:w="0" w:type="auto"/>
          </w:tcPr>
          <w:p w14:paraId="29EFC482" w14:textId="77777777" w:rsidR="00515C31" w:rsidRDefault="007C42C2">
            <w:r>
              <w:lastRenderedPageBreak/>
              <w:t>audio</w:t>
            </w:r>
          </w:p>
        </w:tc>
        <w:tc>
          <w:tcPr>
            <w:tcW w:w="0" w:type="auto"/>
          </w:tcPr>
          <w:p w14:paraId="6E5289E3" w14:textId="77777777" w:rsidR="00515C31" w:rsidRDefault="007C42C2">
            <w:r>
              <w:t>net</w:t>
            </w:r>
          </w:p>
        </w:tc>
        <w:tc>
          <w:tcPr>
            <w:tcW w:w="0" w:type="auto"/>
          </w:tcPr>
          <w:p w14:paraId="6F80C16C" w14:textId="77777777" w:rsidR="00515C31" w:rsidRDefault="007C42C2">
            <w:pPr>
              <w:jc w:val="right"/>
            </w:pPr>
            <w:r>
              <w:t>0.</w:t>
            </w:r>
            <w:r>
              <w:lastRenderedPageBreak/>
              <w:t>6475</w:t>
            </w:r>
          </w:p>
        </w:tc>
      </w:tr>
      <w:tr w:rsidR="00515C31" w14:paraId="2935333B" w14:textId="77777777">
        <w:tc>
          <w:tcPr>
            <w:tcW w:w="0" w:type="auto"/>
          </w:tcPr>
          <w:p w14:paraId="622C831B" w14:textId="77777777" w:rsidR="00515C31" w:rsidRDefault="007C42C2">
            <w:r>
              <w:lastRenderedPageBreak/>
              <w:t>science</w:t>
            </w:r>
          </w:p>
        </w:tc>
        <w:tc>
          <w:tcPr>
            <w:tcW w:w="0" w:type="auto"/>
          </w:tcPr>
          <w:p w14:paraId="60AE9765" w14:textId="77777777" w:rsidR="00515C31" w:rsidRDefault="007C42C2">
            <w:r>
              <w:t>net</w:t>
            </w:r>
          </w:p>
        </w:tc>
        <w:tc>
          <w:tcPr>
            <w:tcW w:w="0" w:type="auto"/>
          </w:tcPr>
          <w:p w14:paraId="24F2EFCF" w14:textId="77777777" w:rsidR="00515C31" w:rsidRDefault="007C42C2">
            <w:r>
              <w:t>audio</w:t>
            </w:r>
          </w:p>
        </w:tc>
        <w:tc>
          <w:tcPr>
            <w:tcW w:w="0" w:type="auto"/>
          </w:tcPr>
          <w:p w14:paraId="16E6A42E" w14:textId="77777777" w:rsidR="00515C31" w:rsidRDefault="007C42C2">
            <w:pPr>
              <w:jc w:val="right"/>
            </w:pPr>
            <w:r>
              <w:t>0.6475</w:t>
            </w:r>
          </w:p>
        </w:tc>
      </w:tr>
    </w:tbl>
    <w:p w14:paraId="78FB32F3" w14:textId="77777777" w:rsidR="00515C31" w:rsidRDefault="00515C31"/>
    <w:p w14:paraId="57DE9048" w14:textId="77777777" w:rsidR="00515C31" w:rsidRDefault="007C42C2">
      <w:pPr>
        <w:pStyle w:val="TableCaption"/>
      </w:pPr>
      <w:r>
        <w:t>Table 13.10: The top-20 most correlated word pairs in the NFB arts list.</w:t>
      </w:r>
    </w:p>
    <w:tbl>
      <w:tblPr>
        <w:tblW w:w="0" w:type="pct"/>
        <w:tblLook w:val="0020" w:firstRow="1" w:lastRow="0" w:firstColumn="0" w:lastColumn="0" w:noHBand="0" w:noVBand="0"/>
      </w:tblPr>
      <w:tblGrid>
        <w:gridCol w:w="534"/>
        <w:gridCol w:w="1023"/>
        <w:gridCol w:w="1023"/>
        <w:gridCol w:w="1169"/>
      </w:tblGrid>
      <w:tr w:rsidR="00515C31" w14:paraId="0251F37D" w14:textId="77777777">
        <w:tc>
          <w:tcPr>
            <w:tcW w:w="0" w:type="auto"/>
          </w:tcPr>
          <w:p w14:paraId="10520BAD" w14:textId="77777777" w:rsidR="00515C31" w:rsidRDefault="007C42C2">
            <w:r>
              <w:t>list</w:t>
            </w:r>
          </w:p>
        </w:tc>
        <w:tc>
          <w:tcPr>
            <w:tcW w:w="0" w:type="auto"/>
          </w:tcPr>
          <w:p w14:paraId="3696A671" w14:textId="77777777" w:rsidR="00515C31" w:rsidRDefault="007C42C2">
            <w:r>
              <w:t>item1</w:t>
            </w:r>
          </w:p>
        </w:tc>
        <w:tc>
          <w:tcPr>
            <w:tcW w:w="0" w:type="auto"/>
          </w:tcPr>
          <w:p w14:paraId="4C7C188A" w14:textId="77777777" w:rsidR="00515C31" w:rsidRDefault="007C42C2">
            <w:r>
              <w:t>item2</w:t>
            </w:r>
          </w:p>
        </w:tc>
        <w:tc>
          <w:tcPr>
            <w:tcW w:w="0" w:type="auto"/>
          </w:tcPr>
          <w:p w14:paraId="4FC637A7" w14:textId="77777777" w:rsidR="00515C31" w:rsidRDefault="007C42C2">
            <w:pPr>
              <w:jc w:val="right"/>
            </w:pPr>
            <w:r>
              <w:t>correlation</w:t>
            </w:r>
          </w:p>
        </w:tc>
      </w:tr>
      <w:tr w:rsidR="00515C31" w14:paraId="12F84301" w14:textId="77777777">
        <w:tc>
          <w:tcPr>
            <w:tcW w:w="0" w:type="auto"/>
          </w:tcPr>
          <w:p w14:paraId="1CF6B284" w14:textId="77777777" w:rsidR="00515C31" w:rsidRDefault="007C42C2">
            <w:r>
              <w:t>arts</w:t>
            </w:r>
          </w:p>
        </w:tc>
        <w:tc>
          <w:tcPr>
            <w:tcW w:w="0" w:type="auto"/>
          </w:tcPr>
          <w:p w14:paraId="3F2B3CF6" w14:textId="77777777" w:rsidR="00515C31" w:rsidRDefault="007C42C2">
            <w:r>
              <w:t>current</w:t>
            </w:r>
          </w:p>
        </w:tc>
        <w:tc>
          <w:tcPr>
            <w:tcW w:w="0" w:type="auto"/>
          </w:tcPr>
          <w:p w14:paraId="78CE6D06" w14:textId="77777777" w:rsidR="00515C31" w:rsidRDefault="007C42C2">
            <w:r>
              <w:t>concern</w:t>
            </w:r>
          </w:p>
        </w:tc>
        <w:tc>
          <w:tcPr>
            <w:tcW w:w="0" w:type="auto"/>
          </w:tcPr>
          <w:p w14:paraId="22398035" w14:textId="77777777" w:rsidR="00515C31" w:rsidRDefault="007C42C2">
            <w:pPr>
              <w:jc w:val="right"/>
            </w:pPr>
            <w:r>
              <w:t>0.8651</w:t>
            </w:r>
          </w:p>
        </w:tc>
      </w:tr>
      <w:tr w:rsidR="00515C31" w14:paraId="5B8AE054" w14:textId="77777777">
        <w:tc>
          <w:tcPr>
            <w:tcW w:w="0" w:type="auto"/>
          </w:tcPr>
          <w:p w14:paraId="592F375B" w14:textId="77777777" w:rsidR="00515C31" w:rsidRDefault="007C42C2">
            <w:r>
              <w:t>arts</w:t>
            </w:r>
          </w:p>
        </w:tc>
        <w:tc>
          <w:tcPr>
            <w:tcW w:w="0" w:type="auto"/>
          </w:tcPr>
          <w:p w14:paraId="036B8E88" w14:textId="77777777" w:rsidR="00515C31" w:rsidRDefault="007C42C2">
            <w:r>
              <w:t>concern</w:t>
            </w:r>
          </w:p>
        </w:tc>
        <w:tc>
          <w:tcPr>
            <w:tcW w:w="0" w:type="auto"/>
          </w:tcPr>
          <w:p w14:paraId="50479D2B" w14:textId="77777777" w:rsidR="00515C31" w:rsidRDefault="007C42C2">
            <w:r>
              <w:t>current</w:t>
            </w:r>
          </w:p>
        </w:tc>
        <w:tc>
          <w:tcPr>
            <w:tcW w:w="0" w:type="auto"/>
          </w:tcPr>
          <w:p w14:paraId="66656970" w14:textId="77777777" w:rsidR="00515C31" w:rsidRDefault="007C42C2">
            <w:pPr>
              <w:jc w:val="right"/>
            </w:pPr>
            <w:r>
              <w:t>0.8651</w:t>
            </w:r>
          </w:p>
        </w:tc>
      </w:tr>
      <w:tr w:rsidR="00515C31" w14:paraId="08585305" w14:textId="77777777">
        <w:tc>
          <w:tcPr>
            <w:tcW w:w="0" w:type="auto"/>
          </w:tcPr>
          <w:p w14:paraId="79CCCCE8" w14:textId="77777777" w:rsidR="00515C31" w:rsidRDefault="007C42C2">
            <w:r>
              <w:t>arts</w:t>
            </w:r>
          </w:p>
        </w:tc>
        <w:tc>
          <w:tcPr>
            <w:tcW w:w="0" w:type="auto"/>
          </w:tcPr>
          <w:p w14:paraId="40DDCAAE" w14:textId="77777777" w:rsidR="00515C31" w:rsidRDefault="007C42C2">
            <w:r>
              <w:t>current</w:t>
            </w:r>
          </w:p>
        </w:tc>
        <w:tc>
          <w:tcPr>
            <w:tcW w:w="0" w:type="auto"/>
          </w:tcPr>
          <w:p w14:paraId="17B54C5B" w14:textId="77777777" w:rsidR="00515C31" w:rsidRDefault="007C42C2">
            <w:r>
              <w:t>discuss</w:t>
            </w:r>
          </w:p>
        </w:tc>
        <w:tc>
          <w:tcPr>
            <w:tcW w:w="0" w:type="auto"/>
          </w:tcPr>
          <w:p w14:paraId="213EFC0D" w14:textId="77777777" w:rsidR="00515C31" w:rsidRDefault="007C42C2">
            <w:pPr>
              <w:jc w:val="right"/>
            </w:pPr>
            <w:r>
              <w:t>0.8114</w:t>
            </w:r>
          </w:p>
        </w:tc>
      </w:tr>
      <w:tr w:rsidR="00515C31" w14:paraId="4C805B3D" w14:textId="77777777">
        <w:tc>
          <w:tcPr>
            <w:tcW w:w="0" w:type="auto"/>
          </w:tcPr>
          <w:p w14:paraId="3F75A78E" w14:textId="77777777" w:rsidR="00515C31" w:rsidRDefault="007C42C2">
            <w:r>
              <w:t>arts</w:t>
            </w:r>
          </w:p>
        </w:tc>
        <w:tc>
          <w:tcPr>
            <w:tcW w:w="0" w:type="auto"/>
          </w:tcPr>
          <w:p w14:paraId="1FA9CA08" w14:textId="77777777" w:rsidR="00515C31" w:rsidRDefault="007C42C2">
            <w:r>
              <w:t>discuss</w:t>
            </w:r>
          </w:p>
        </w:tc>
        <w:tc>
          <w:tcPr>
            <w:tcW w:w="0" w:type="auto"/>
          </w:tcPr>
          <w:p w14:paraId="4FB84768" w14:textId="77777777" w:rsidR="00515C31" w:rsidRDefault="007C42C2">
            <w:r>
              <w:t>current</w:t>
            </w:r>
          </w:p>
        </w:tc>
        <w:tc>
          <w:tcPr>
            <w:tcW w:w="0" w:type="auto"/>
          </w:tcPr>
          <w:p w14:paraId="6B984AF4" w14:textId="77777777" w:rsidR="00515C31" w:rsidRDefault="007C42C2">
            <w:pPr>
              <w:jc w:val="right"/>
            </w:pPr>
            <w:r>
              <w:t>0.8114</w:t>
            </w:r>
          </w:p>
        </w:tc>
      </w:tr>
      <w:tr w:rsidR="00515C31" w14:paraId="32284719" w14:textId="77777777">
        <w:tc>
          <w:tcPr>
            <w:tcW w:w="0" w:type="auto"/>
          </w:tcPr>
          <w:p w14:paraId="733922E0" w14:textId="77777777" w:rsidR="00515C31" w:rsidRDefault="007C42C2">
            <w:r>
              <w:t>arts</w:t>
            </w:r>
          </w:p>
        </w:tc>
        <w:tc>
          <w:tcPr>
            <w:tcW w:w="0" w:type="auto"/>
          </w:tcPr>
          <w:p w14:paraId="71FBE4E8" w14:textId="77777777" w:rsidR="00515C31" w:rsidRDefault="007C42C2">
            <w:r>
              <w:t>concern</w:t>
            </w:r>
          </w:p>
        </w:tc>
        <w:tc>
          <w:tcPr>
            <w:tcW w:w="0" w:type="auto"/>
          </w:tcPr>
          <w:p w14:paraId="67898A18" w14:textId="77777777" w:rsidR="00515C31" w:rsidRDefault="007C42C2">
            <w:r>
              <w:t>discuss</w:t>
            </w:r>
          </w:p>
        </w:tc>
        <w:tc>
          <w:tcPr>
            <w:tcW w:w="0" w:type="auto"/>
          </w:tcPr>
          <w:p w14:paraId="2283B7A0" w14:textId="77777777" w:rsidR="00515C31" w:rsidRDefault="007C42C2">
            <w:pPr>
              <w:jc w:val="right"/>
            </w:pPr>
            <w:r>
              <w:t>0.7687</w:t>
            </w:r>
          </w:p>
        </w:tc>
      </w:tr>
      <w:tr w:rsidR="00515C31" w14:paraId="179DE25F" w14:textId="77777777">
        <w:tc>
          <w:tcPr>
            <w:tcW w:w="0" w:type="auto"/>
          </w:tcPr>
          <w:p w14:paraId="4E3C58FB" w14:textId="77777777" w:rsidR="00515C31" w:rsidRDefault="007C42C2">
            <w:r>
              <w:t>arts</w:t>
            </w:r>
          </w:p>
        </w:tc>
        <w:tc>
          <w:tcPr>
            <w:tcW w:w="0" w:type="auto"/>
          </w:tcPr>
          <w:p w14:paraId="7C2E7949" w14:textId="77777777" w:rsidR="00515C31" w:rsidRDefault="007C42C2">
            <w:r>
              <w:t>concern</w:t>
            </w:r>
          </w:p>
        </w:tc>
        <w:tc>
          <w:tcPr>
            <w:tcW w:w="0" w:type="auto"/>
          </w:tcPr>
          <w:p w14:paraId="1DEFD923" w14:textId="77777777" w:rsidR="00515C31" w:rsidRDefault="007C42C2">
            <w:r>
              <w:t>matter</w:t>
            </w:r>
          </w:p>
        </w:tc>
        <w:tc>
          <w:tcPr>
            <w:tcW w:w="0" w:type="auto"/>
          </w:tcPr>
          <w:p w14:paraId="1569D1AF" w14:textId="77777777" w:rsidR="00515C31" w:rsidRDefault="007C42C2">
            <w:pPr>
              <w:jc w:val="right"/>
            </w:pPr>
            <w:r>
              <w:t>0.7687</w:t>
            </w:r>
          </w:p>
        </w:tc>
      </w:tr>
      <w:tr w:rsidR="00515C31" w14:paraId="0CCD61A8" w14:textId="77777777">
        <w:tc>
          <w:tcPr>
            <w:tcW w:w="0" w:type="auto"/>
          </w:tcPr>
          <w:p w14:paraId="1F02080B" w14:textId="77777777" w:rsidR="00515C31" w:rsidRDefault="007C42C2">
            <w:r>
              <w:t>arts</w:t>
            </w:r>
          </w:p>
        </w:tc>
        <w:tc>
          <w:tcPr>
            <w:tcW w:w="0" w:type="auto"/>
          </w:tcPr>
          <w:p w14:paraId="2BFB43F2" w14:textId="77777777" w:rsidR="00515C31" w:rsidRDefault="007C42C2">
            <w:r>
              <w:t>discuss</w:t>
            </w:r>
          </w:p>
        </w:tc>
        <w:tc>
          <w:tcPr>
            <w:tcW w:w="0" w:type="auto"/>
          </w:tcPr>
          <w:p w14:paraId="616A6C5C" w14:textId="77777777" w:rsidR="00515C31" w:rsidRDefault="007C42C2">
            <w:r>
              <w:t>concern</w:t>
            </w:r>
          </w:p>
        </w:tc>
        <w:tc>
          <w:tcPr>
            <w:tcW w:w="0" w:type="auto"/>
          </w:tcPr>
          <w:p w14:paraId="4ACBF045" w14:textId="77777777" w:rsidR="00515C31" w:rsidRDefault="007C42C2">
            <w:pPr>
              <w:jc w:val="right"/>
            </w:pPr>
            <w:r>
              <w:t>0.7687</w:t>
            </w:r>
          </w:p>
        </w:tc>
      </w:tr>
      <w:tr w:rsidR="00515C31" w14:paraId="2457A8DA" w14:textId="77777777">
        <w:tc>
          <w:tcPr>
            <w:tcW w:w="0" w:type="auto"/>
          </w:tcPr>
          <w:p w14:paraId="3E2834A9" w14:textId="77777777" w:rsidR="00515C31" w:rsidRDefault="007C42C2">
            <w:r>
              <w:t>arts</w:t>
            </w:r>
          </w:p>
        </w:tc>
        <w:tc>
          <w:tcPr>
            <w:tcW w:w="0" w:type="auto"/>
          </w:tcPr>
          <w:p w14:paraId="27790DF0" w14:textId="77777777" w:rsidR="00515C31" w:rsidRDefault="007C42C2">
            <w:r>
              <w:t>matter</w:t>
            </w:r>
          </w:p>
        </w:tc>
        <w:tc>
          <w:tcPr>
            <w:tcW w:w="0" w:type="auto"/>
          </w:tcPr>
          <w:p w14:paraId="6A188228" w14:textId="77777777" w:rsidR="00515C31" w:rsidRDefault="007C42C2">
            <w:r>
              <w:t>concern</w:t>
            </w:r>
          </w:p>
        </w:tc>
        <w:tc>
          <w:tcPr>
            <w:tcW w:w="0" w:type="auto"/>
          </w:tcPr>
          <w:p w14:paraId="49462DCB" w14:textId="77777777" w:rsidR="00515C31" w:rsidRDefault="007C42C2">
            <w:pPr>
              <w:jc w:val="right"/>
            </w:pPr>
            <w:r>
              <w:t>0.7687</w:t>
            </w:r>
          </w:p>
        </w:tc>
      </w:tr>
      <w:tr w:rsidR="00515C31" w14:paraId="799DBC0D" w14:textId="77777777">
        <w:tc>
          <w:tcPr>
            <w:tcW w:w="0" w:type="auto"/>
          </w:tcPr>
          <w:p w14:paraId="51F58072" w14:textId="77777777" w:rsidR="00515C31" w:rsidRDefault="007C42C2">
            <w:r>
              <w:t>a</w:t>
            </w:r>
            <w:r>
              <w:lastRenderedPageBreak/>
              <w:t>rts</w:t>
            </w:r>
          </w:p>
        </w:tc>
        <w:tc>
          <w:tcPr>
            <w:tcW w:w="0" w:type="auto"/>
          </w:tcPr>
          <w:p w14:paraId="524D79AB" w14:textId="77777777" w:rsidR="00515C31" w:rsidRDefault="007C42C2">
            <w:r>
              <w:lastRenderedPageBreak/>
              <w:t>c</w:t>
            </w:r>
            <w:r>
              <w:lastRenderedPageBreak/>
              <w:t>urrent</w:t>
            </w:r>
          </w:p>
        </w:tc>
        <w:tc>
          <w:tcPr>
            <w:tcW w:w="0" w:type="auto"/>
          </w:tcPr>
          <w:p w14:paraId="01417050" w14:textId="77777777" w:rsidR="00515C31" w:rsidRDefault="007C42C2">
            <w:r>
              <w:lastRenderedPageBreak/>
              <w:t>m</w:t>
            </w:r>
            <w:r>
              <w:lastRenderedPageBreak/>
              <w:t>atter</w:t>
            </w:r>
          </w:p>
        </w:tc>
        <w:tc>
          <w:tcPr>
            <w:tcW w:w="0" w:type="auto"/>
          </w:tcPr>
          <w:p w14:paraId="467E62B6" w14:textId="77777777" w:rsidR="00515C31" w:rsidRDefault="007C42C2">
            <w:pPr>
              <w:jc w:val="right"/>
            </w:pPr>
            <w:r>
              <w:lastRenderedPageBreak/>
              <w:t>0.</w:t>
            </w:r>
            <w:r>
              <w:lastRenderedPageBreak/>
              <w:t>7332</w:t>
            </w:r>
          </w:p>
        </w:tc>
      </w:tr>
      <w:tr w:rsidR="00515C31" w14:paraId="471361EF" w14:textId="77777777">
        <w:tc>
          <w:tcPr>
            <w:tcW w:w="0" w:type="auto"/>
          </w:tcPr>
          <w:p w14:paraId="33444585" w14:textId="77777777" w:rsidR="00515C31" w:rsidRDefault="007C42C2">
            <w:r>
              <w:lastRenderedPageBreak/>
              <w:t>arts</w:t>
            </w:r>
          </w:p>
        </w:tc>
        <w:tc>
          <w:tcPr>
            <w:tcW w:w="0" w:type="auto"/>
          </w:tcPr>
          <w:p w14:paraId="5D2BD076" w14:textId="77777777" w:rsidR="00515C31" w:rsidRDefault="007C42C2">
            <w:r>
              <w:t>matter</w:t>
            </w:r>
          </w:p>
        </w:tc>
        <w:tc>
          <w:tcPr>
            <w:tcW w:w="0" w:type="auto"/>
          </w:tcPr>
          <w:p w14:paraId="74E93434" w14:textId="77777777" w:rsidR="00515C31" w:rsidRDefault="007C42C2">
            <w:r>
              <w:t>current</w:t>
            </w:r>
          </w:p>
        </w:tc>
        <w:tc>
          <w:tcPr>
            <w:tcW w:w="0" w:type="auto"/>
          </w:tcPr>
          <w:p w14:paraId="318499F7" w14:textId="77777777" w:rsidR="00515C31" w:rsidRDefault="007C42C2">
            <w:pPr>
              <w:jc w:val="right"/>
            </w:pPr>
            <w:r>
              <w:t>0.7332</w:t>
            </w:r>
          </w:p>
        </w:tc>
      </w:tr>
      <w:tr w:rsidR="00515C31" w14:paraId="1B0E38F1" w14:textId="77777777">
        <w:tc>
          <w:tcPr>
            <w:tcW w:w="0" w:type="auto"/>
          </w:tcPr>
          <w:p w14:paraId="4DA0F96C" w14:textId="77777777" w:rsidR="00515C31" w:rsidRDefault="007C42C2">
            <w:r>
              <w:t>arts</w:t>
            </w:r>
          </w:p>
        </w:tc>
        <w:tc>
          <w:tcPr>
            <w:tcW w:w="0" w:type="auto"/>
          </w:tcPr>
          <w:p w14:paraId="338D77C8" w14:textId="77777777" w:rsidR="00515C31" w:rsidRDefault="007C42C2">
            <w:r>
              <w:t>browser</w:t>
            </w:r>
          </w:p>
        </w:tc>
        <w:tc>
          <w:tcPr>
            <w:tcW w:w="0" w:type="auto"/>
          </w:tcPr>
          <w:p w14:paraId="5538FB70" w14:textId="77777777" w:rsidR="00515C31" w:rsidRDefault="007C42C2">
            <w:r>
              <w:t>click</w:t>
            </w:r>
          </w:p>
        </w:tc>
        <w:tc>
          <w:tcPr>
            <w:tcW w:w="0" w:type="auto"/>
          </w:tcPr>
          <w:p w14:paraId="0612D1FB" w14:textId="77777777" w:rsidR="00515C31" w:rsidRDefault="007C42C2">
            <w:pPr>
              <w:jc w:val="right"/>
            </w:pPr>
            <w:r>
              <w:t>0.7198</w:t>
            </w:r>
          </w:p>
        </w:tc>
      </w:tr>
      <w:tr w:rsidR="00515C31" w14:paraId="5F86AF5B" w14:textId="77777777">
        <w:tc>
          <w:tcPr>
            <w:tcW w:w="0" w:type="auto"/>
          </w:tcPr>
          <w:p w14:paraId="0BAB3638" w14:textId="77777777" w:rsidR="00515C31" w:rsidRDefault="007C42C2">
            <w:r>
              <w:t>arts</w:t>
            </w:r>
          </w:p>
        </w:tc>
        <w:tc>
          <w:tcPr>
            <w:tcW w:w="0" w:type="auto"/>
          </w:tcPr>
          <w:p w14:paraId="424BAC74" w14:textId="77777777" w:rsidR="00515C31" w:rsidRDefault="007C42C2">
            <w:r>
              <w:t>click</w:t>
            </w:r>
          </w:p>
        </w:tc>
        <w:tc>
          <w:tcPr>
            <w:tcW w:w="0" w:type="auto"/>
          </w:tcPr>
          <w:p w14:paraId="6C23BB20" w14:textId="77777777" w:rsidR="00515C31" w:rsidRDefault="007C42C2">
            <w:r>
              <w:t>browser</w:t>
            </w:r>
          </w:p>
        </w:tc>
        <w:tc>
          <w:tcPr>
            <w:tcW w:w="0" w:type="auto"/>
          </w:tcPr>
          <w:p w14:paraId="31CEA46D" w14:textId="77777777" w:rsidR="00515C31" w:rsidRDefault="007C42C2">
            <w:pPr>
              <w:jc w:val="right"/>
            </w:pPr>
            <w:r>
              <w:t>0.7198</w:t>
            </w:r>
          </w:p>
        </w:tc>
      </w:tr>
      <w:tr w:rsidR="00515C31" w14:paraId="3FB718C4" w14:textId="77777777">
        <w:tc>
          <w:tcPr>
            <w:tcW w:w="0" w:type="auto"/>
          </w:tcPr>
          <w:p w14:paraId="4D021405" w14:textId="77777777" w:rsidR="00515C31" w:rsidRDefault="007C42C2">
            <w:r>
              <w:t>arts</w:t>
            </w:r>
          </w:p>
        </w:tc>
        <w:tc>
          <w:tcPr>
            <w:tcW w:w="0" w:type="auto"/>
          </w:tcPr>
          <w:p w14:paraId="63C6D51D" w14:textId="77777777" w:rsidR="00515C31" w:rsidRDefault="007C42C2">
            <w:r>
              <w:t>statistic</w:t>
            </w:r>
          </w:p>
        </w:tc>
        <w:tc>
          <w:tcPr>
            <w:tcW w:w="0" w:type="auto"/>
          </w:tcPr>
          <w:p w14:paraId="5DEA9672" w14:textId="77777777" w:rsidR="00515C31" w:rsidRDefault="007C42C2">
            <w:r>
              <w:t>control</w:t>
            </w:r>
          </w:p>
        </w:tc>
        <w:tc>
          <w:tcPr>
            <w:tcW w:w="0" w:type="auto"/>
          </w:tcPr>
          <w:p w14:paraId="0B9A763F" w14:textId="77777777" w:rsidR="00515C31" w:rsidRDefault="007C42C2">
            <w:pPr>
              <w:jc w:val="right"/>
            </w:pPr>
            <w:r>
              <w:t>0.7059</w:t>
            </w:r>
          </w:p>
        </w:tc>
      </w:tr>
      <w:tr w:rsidR="00515C31" w14:paraId="072B9622" w14:textId="77777777">
        <w:tc>
          <w:tcPr>
            <w:tcW w:w="0" w:type="auto"/>
          </w:tcPr>
          <w:p w14:paraId="6E3DF4C9" w14:textId="77777777" w:rsidR="00515C31" w:rsidRDefault="007C42C2">
            <w:r>
              <w:t>arts</w:t>
            </w:r>
          </w:p>
        </w:tc>
        <w:tc>
          <w:tcPr>
            <w:tcW w:w="0" w:type="auto"/>
          </w:tcPr>
          <w:p w14:paraId="59E4BE33" w14:textId="77777777" w:rsidR="00515C31" w:rsidRDefault="007C42C2">
            <w:r>
              <w:t>task</w:t>
            </w:r>
          </w:p>
        </w:tc>
        <w:tc>
          <w:tcPr>
            <w:tcW w:w="0" w:type="auto"/>
          </w:tcPr>
          <w:p w14:paraId="37619C0B" w14:textId="77777777" w:rsidR="00515C31" w:rsidRDefault="007C42C2">
            <w:r>
              <w:t>control</w:t>
            </w:r>
          </w:p>
        </w:tc>
        <w:tc>
          <w:tcPr>
            <w:tcW w:w="0" w:type="auto"/>
          </w:tcPr>
          <w:p w14:paraId="36AC32F4" w14:textId="77777777" w:rsidR="00515C31" w:rsidRDefault="007C42C2">
            <w:pPr>
              <w:jc w:val="right"/>
            </w:pPr>
            <w:r>
              <w:t>0.7059</w:t>
            </w:r>
          </w:p>
        </w:tc>
      </w:tr>
      <w:tr w:rsidR="00515C31" w14:paraId="61227EE4" w14:textId="77777777">
        <w:tc>
          <w:tcPr>
            <w:tcW w:w="0" w:type="auto"/>
          </w:tcPr>
          <w:p w14:paraId="2E2B4183" w14:textId="77777777" w:rsidR="00515C31" w:rsidRDefault="007C42C2">
            <w:r>
              <w:t>arts</w:t>
            </w:r>
          </w:p>
        </w:tc>
        <w:tc>
          <w:tcPr>
            <w:tcW w:w="0" w:type="auto"/>
          </w:tcPr>
          <w:p w14:paraId="4C7D0A0B" w14:textId="77777777" w:rsidR="00515C31" w:rsidRDefault="007C42C2">
            <w:r>
              <w:t>company</w:t>
            </w:r>
          </w:p>
        </w:tc>
        <w:tc>
          <w:tcPr>
            <w:tcW w:w="0" w:type="auto"/>
          </w:tcPr>
          <w:p w14:paraId="73F71E76" w14:textId="77777777" w:rsidR="00515C31" w:rsidRDefault="007C42C2">
            <w:r>
              <w:t>machine</w:t>
            </w:r>
          </w:p>
        </w:tc>
        <w:tc>
          <w:tcPr>
            <w:tcW w:w="0" w:type="auto"/>
          </w:tcPr>
          <w:p w14:paraId="6A58863B" w14:textId="77777777" w:rsidR="00515C31" w:rsidRDefault="007C42C2">
            <w:pPr>
              <w:jc w:val="right"/>
            </w:pPr>
            <w:r>
              <w:t>0.7059</w:t>
            </w:r>
          </w:p>
        </w:tc>
      </w:tr>
      <w:tr w:rsidR="00515C31" w14:paraId="684BDB53" w14:textId="77777777">
        <w:tc>
          <w:tcPr>
            <w:tcW w:w="0" w:type="auto"/>
          </w:tcPr>
          <w:p w14:paraId="036ADB88" w14:textId="77777777" w:rsidR="00515C31" w:rsidRDefault="007C42C2">
            <w:r>
              <w:t>arts</w:t>
            </w:r>
          </w:p>
        </w:tc>
        <w:tc>
          <w:tcPr>
            <w:tcW w:w="0" w:type="auto"/>
          </w:tcPr>
          <w:p w14:paraId="357496B2" w14:textId="77777777" w:rsidR="00515C31" w:rsidRDefault="007C42C2">
            <w:r>
              <w:t>machine</w:t>
            </w:r>
          </w:p>
        </w:tc>
        <w:tc>
          <w:tcPr>
            <w:tcW w:w="0" w:type="auto"/>
          </w:tcPr>
          <w:p w14:paraId="54C5FD89" w14:textId="77777777" w:rsidR="00515C31" w:rsidRDefault="007C42C2">
            <w:r>
              <w:t>company</w:t>
            </w:r>
          </w:p>
        </w:tc>
        <w:tc>
          <w:tcPr>
            <w:tcW w:w="0" w:type="auto"/>
          </w:tcPr>
          <w:p w14:paraId="4A9C4690" w14:textId="77777777" w:rsidR="00515C31" w:rsidRDefault="007C42C2">
            <w:pPr>
              <w:jc w:val="right"/>
            </w:pPr>
            <w:r>
              <w:t>0.7059</w:t>
            </w:r>
          </w:p>
        </w:tc>
      </w:tr>
      <w:tr w:rsidR="00515C31" w14:paraId="0E60A025" w14:textId="77777777">
        <w:tc>
          <w:tcPr>
            <w:tcW w:w="0" w:type="auto"/>
          </w:tcPr>
          <w:p w14:paraId="4129F743" w14:textId="77777777" w:rsidR="00515C31" w:rsidRDefault="007C42C2">
            <w:r>
              <w:t>arts</w:t>
            </w:r>
          </w:p>
        </w:tc>
        <w:tc>
          <w:tcPr>
            <w:tcW w:w="0" w:type="auto"/>
          </w:tcPr>
          <w:p w14:paraId="01FFA5B4" w14:textId="77777777" w:rsidR="00515C31" w:rsidRDefault="007C42C2">
            <w:r>
              <w:t>fix</w:t>
            </w:r>
          </w:p>
        </w:tc>
        <w:tc>
          <w:tcPr>
            <w:tcW w:w="0" w:type="auto"/>
          </w:tcPr>
          <w:p w14:paraId="47848E22" w14:textId="77777777" w:rsidR="00515C31" w:rsidRDefault="007C42C2">
            <w:r>
              <w:t>jaws</w:t>
            </w:r>
          </w:p>
        </w:tc>
        <w:tc>
          <w:tcPr>
            <w:tcW w:w="0" w:type="auto"/>
          </w:tcPr>
          <w:p w14:paraId="434D7A7B" w14:textId="77777777" w:rsidR="00515C31" w:rsidRDefault="007C42C2">
            <w:pPr>
              <w:jc w:val="right"/>
            </w:pPr>
            <w:r>
              <w:t>0.7059</w:t>
            </w:r>
          </w:p>
        </w:tc>
      </w:tr>
      <w:tr w:rsidR="00515C31" w14:paraId="614F050A" w14:textId="77777777">
        <w:tc>
          <w:tcPr>
            <w:tcW w:w="0" w:type="auto"/>
          </w:tcPr>
          <w:p w14:paraId="2BEC6EA7" w14:textId="77777777" w:rsidR="00515C31" w:rsidRDefault="007C42C2">
            <w:r>
              <w:t>arts</w:t>
            </w:r>
          </w:p>
        </w:tc>
        <w:tc>
          <w:tcPr>
            <w:tcW w:w="0" w:type="auto"/>
          </w:tcPr>
          <w:p w14:paraId="285DD3E3" w14:textId="77777777" w:rsidR="00515C31" w:rsidRDefault="007C42C2">
            <w:r>
              <w:t>jaws</w:t>
            </w:r>
          </w:p>
        </w:tc>
        <w:tc>
          <w:tcPr>
            <w:tcW w:w="0" w:type="auto"/>
          </w:tcPr>
          <w:p w14:paraId="32966F6D" w14:textId="77777777" w:rsidR="00515C31" w:rsidRDefault="007C42C2">
            <w:r>
              <w:t>fix</w:t>
            </w:r>
          </w:p>
        </w:tc>
        <w:tc>
          <w:tcPr>
            <w:tcW w:w="0" w:type="auto"/>
          </w:tcPr>
          <w:p w14:paraId="503D78C5" w14:textId="77777777" w:rsidR="00515C31" w:rsidRDefault="007C42C2">
            <w:pPr>
              <w:jc w:val="right"/>
            </w:pPr>
            <w:r>
              <w:t>0.7059</w:t>
            </w:r>
          </w:p>
        </w:tc>
      </w:tr>
      <w:tr w:rsidR="00515C31" w14:paraId="7A8AF141" w14:textId="77777777">
        <w:tc>
          <w:tcPr>
            <w:tcW w:w="0" w:type="auto"/>
          </w:tcPr>
          <w:p w14:paraId="2F814AEB" w14:textId="77777777" w:rsidR="00515C31" w:rsidRDefault="007C42C2">
            <w:r>
              <w:t>arts</w:t>
            </w:r>
          </w:p>
        </w:tc>
        <w:tc>
          <w:tcPr>
            <w:tcW w:w="0" w:type="auto"/>
          </w:tcPr>
          <w:p w14:paraId="0E23DDA2" w14:textId="77777777" w:rsidR="00515C31" w:rsidRDefault="007C42C2">
            <w:r>
              <w:t>method</w:t>
            </w:r>
          </w:p>
        </w:tc>
        <w:tc>
          <w:tcPr>
            <w:tcW w:w="0" w:type="auto"/>
          </w:tcPr>
          <w:p w14:paraId="10FA558A" w14:textId="77777777" w:rsidR="00515C31" w:rsidRDefault="007C42C2">
            <w:r>
              <w:t>worth</w:t>
            </w:r>
          </w:p>
        </w:tc>
        <w:tc>
          <w:tcPr>
            <w:tcW w:w="0" w:type="auto"/>
          </w:tcPr>
          <w:p w14:paraId="6EB03FC2" w14:textId="77777777" w:rsidR="00515C31" w:rsidRDefault="007C42C2">
            <w:pPr>
              <w:jc w:val="right"/>
            </w:pPr>
            <w:r>
              <w:t>0.7059</w:t>
            </w:r>
          </w:p>
        </w:tc>
      </w:tr>
      <w:tr w:rsidR="00515C31" w14:paraId="5A71D38E" w14:textId="77777777">
        <w:tc>
          <w:tcPr>
            <w:tcW w:w="0" w:type="auto"/>
          </w:tcPr>
          <w:p w14:paraId="3F564D83" w14:textId="77777777" w:rsidR="00515C31" w:rsidRDefault="007C42C2">
            <w:r>
              <w:t>arts</w:t>
            </w:r>
          </w:p>
        </w:tc>
        <w:tc>
          <w:tcPr>
            <w:tcW w:w="0" w:type="auto"/>
          </w:tcPr>
          <w:p w14:paraId="6CE88104" w14:textId="77777777" w:rsidR="00515C31" w:rsidRDefault="007C42C2">
            <w:r>
              <w:t>worth</w:t>
            </w:r>
          </w:p>
        </w:tc>
        <w:tc>
          <w:tcPr>
            <w:tcW w:w="0" w:type="auto"/>
          </w:tcPr>
          <w:p w14:paraId="2EAA5BE8" w14:textId="77777777" w:rsidR="00515C31" w:rsidRDefault="007C42C2">
            <w:r>
              <w:t>method</w:t>
            </w:r>
          </w:p>
        </w:tc>
        <w:tc>
          <w:tcPr>
            <w:tcW w:w="0" w:type="auto"/>
          </w:tcPr>
          <w:p w14:paraId="5894AB05" w14:textId="77777777" w:rsidR="00515C31" w:rsidRDefault="007C42C2">
            <w:pPr>
              <w:jc w:val="right"/>
            </w:pPr>
            <w:r>
              <w:t>0.7059</w:t>
            </w:r>
          </w:p>
        </w:tc>
      </w:tr>
    </w:tbl>
    <w:p w14:paraId="5BCDC846" w14:textId="77777777" w:rsidR="00515C31" w:rsidRDefault="007C42C2">
      <w:pPr>
        <w:pStyle w:val="Heading2"/>
      </w:pPr>
      <w:bookmarkStart w:id="223" w:name="app-table-bigram"/>
      <w:bookmarkStart w:id="224" w:name="_Toc72907094"/>
      <w:bookmarkEnd w:id="221"/>
      <w:r>
        <w:lastRenderedPageBreak/>
        <w:t>13.4</w:t>
      </w:r>
      <w:r>
        <w:tab/>
        <w:t>Tables for Bigram Network Analysis</w:t>
      </w:r>
      <w:bookmarkEnd w:id="224"/>
    </w:p>
    <w:p w14:paraId="00890F88" w14:textId="77777777" w:rsidR="00515C31" w:rsidRDefault="007C42C2">
      <w:pPr>
        <w:pStyle w:val="TableCaption"/>
      </w:pPr>
      <w:r>
        <w:t>Table 13.11: The top-20 most common bigrams in the NFB CS list.</w:t>
      </w:r>
    </w:p>
    <w:tbl>
      <w:tblPr>
        <w:tblW w:w="0" w:type="pct"/>
        <w:tblLook w:val="0020" w:firstRow="1" w:lastRow="0" w:firstColumn="0" w:lastColumn="0" w:noHBand="0" w:noVBand="0"/>
      </w:tblPr>
      <w:tblGrid>
        <w:gridCol w:w="1121"/>
        <w:gridCol w:w="1194"/>
        <w:gridCol w:w="656"/>
      </w:tblGrid>
      <w:tr w:rsidR="00515C31" w14:paraId="52114440" w14:textId="77777777">
        <w:tc>
          <w:tcPr>
            <w:tcW w:w="0" w:type="auto"/>
          </w:tcPr>
          <w:p w14:paraId="25258FAD" w14:textId="77777777" w:rsidR="00515C31" w:rsidRDefault="007C42C2">
            <w:r>
              <w:t>word1</w:t>
            </w:r>
          </w:p>
        </w:tc>
        <w:tc>
          <w:tcPr>
            <w:tcW w:w="0" w:type="auto"/>
          </w:tcPr>
          <w:p w14:paraId="2D05AD53" w14:textId="77777777" w:rsidR="00515C31" w:rsidRDefault="007C42C2">
            <w:r>
              <w:t>word2</w:t>
            </w:r>
          </w:p>
        </w:tc>
        <w:tc>
          <w:tcPr>
            <w:tcW w:w="0" w:type="auto"/>
          </w:tcPr>
          <w:p w14:paraId="4DD72773" w14:textId="77777777" w:rsidR="00515C31" w:rsidRDefault="007C42C2">
            <w:pPr>
              <w:jc w:val="right"/>
            </w:pPr>
            <w:r>
              <w:t>n</w:t>
            </w:r>
          </w:p>
        </w:tc>
      </w:tr>
      <w:tr w:rsidR="00515C31" w14:paraId="43FF26DB" w14:textId="77777777">
        <w:tc>
          <w:tcPr>
            <w:tcW w:w="0" w:type="auto"/>
          </w:tcPr>
          <w:p w14:paraId="7B7428C2" w14:textId="77777777" w:rsidR="00515C31" w:rsidRDefault="007C42C2">
            <w:r>
              <w:t>screen</w:t>
            </w:r>
          </w:p>
        </w:tc>
        <w:tc>
          <w:tcPr>
            <w:tcW w:w="0" w:type="auto"/>
          </w:tcPr>
          <w:p w14:paraId="324C8EB1" w14:textId="77777777" w:rsidR="00515C31" w:rsidRDefault="007C42C2">
            <w:r>
              <w:t>reader</w:t>
            </w:r>
          </w:p>
        </w:tc>
        <w:tc>
          <w:tcPr>
            <w:tcW w:w="0" w:type="auto"/>
          </w:tcPr>
          <w:p w14:paraId="3E0AEBA6" w14:textId="77777777" w:rsidR="00515C31" w:rsidRDefault="007C42C2">
            <w:pPr>
              <w:jc w:val="right"/>
            </w:pPr>
            <w:r>
              <w:t>1716</w:t>
            </w:r>
          </w:p>
        </w:tc>
      </w:tr>
      <w:tr w:rsidR="00515C31" w14:paraId="32CFAD6F" w14:textId="77777777">
        <w:tc>
          <w:tcPr>
            <w:tcW w:w="0" w:type="auto"/>
          </w:tcPr>
          <w:p w14:paraId="2E827A73" w14:textId="77777777" w:rsidR="00515C31" w:rsidRDefault="007C42C2">
            <w:r>
              <w:t>window</w:t>
            </w:r>
          </w:p>
        </w:tc>
        <w:tc>
          <w:tcPr>
            <w:tcW w:w="0" w:type="auto"/>
          </w:tcPr>
          <w:p w14:paraId="5EA04DEA" w14:textId="77777777" w:rsidR="00515C31" w:rsidRDefault="007C42C2">
            <w:r>
              <w:t>eye</w:t>
            </w:r>
          </w:p>
        </w:tc>
        <w:tc>
          <w:tcPr>
            <w:tcW w:w="0" w:type="auto"/>
          </w:tcPr>
          <w:p w14:paraId="46D9F66E" w14:textId="77777777" w:rsidR="00515C31" w:rsidRDefault="007C42C2">
            <w:pPr>
              <w:jc w:val="right"/>
            </w:pPr>
            <w:r>
              <w:t>366</w:t>
            </w:r>
          </w:p>
        </w:tc>
      </w:tr>
      <w:tr w:rsidR="00515C31" w14:paraId="11F611B3" w14:textId="77777777">
        <w:tc>
          <w:tcPr>
            <w:tcW w:w="0" w:type="auto"/>
          </w:tcPr>
          <w:p w14:paraId="643D3C23" w14:textId="77777777" w:rsidR="00515C31" w:rsidRDefault="007C42C2">
            <w:r>
              <w:t>operate</w:t>
            </w:r>
          </w:p>
        </w:tc>
        <w:tc>
          <w:tcPr>
            <w:tcW w:w="0" w:type="auto"/>
          </w:tcPr>
          <w:p w14:paraId="1C38E921" w14:textId="77777777" w:rsidR="00515C31" w:rsidRDefault="007C42C2">
            <w:r>
              <w:t>system</w:t>
            </w:r>
          </w:p>
        </w:tc>
        <w:tc>
          <w:tcPr>
            <w:tcW w:w="0" w:type="auto"/>
          </w:tcPr>
          <w:p w14:paraId="4E54455E" w14:textId="77777777" w:rsidR="00515C31" w:rsidRDefault="007C42C2">
            <w:pPr>
              <w:jc w:val="right"/>
            </w:pPr>
            <w:r>
              <w:t>305</w:t>
            </w:r>
          </w:p>
        </w:tc>
      </w:tr>
      <w:tr w:rsidR="00515C31" w14:paraId="60CC8388" w14:textId="77777777">
        <w:tc>
          <w:tcPr>
            <w:tcW w:w="0" w:type="auto"/>
          </w:tcPr>
          <w:p w14:paraId="2811BEBE" w14:textId="77777777" w:rsidR="00515C31" w:rsidRDefault="007C42C2">
            <w:r>
              <w:t>web</w:t>
            </w:r>
          </w:p>
        </w:tc>
        <w:tc>
          <w:tcPr>
            <w:tcW w:w="0" w:type="auto"/>
          </w:tcPr>
          <w:p w14:paraId="4BCF5A23" w14:textId="77777777" w:rsidR="00515C31" w:rsidRDefault="007C42C2">
            <w:r>
              <w:t>site</w:t>
            </w:r>
          </w:p>
        </w:tc>
        <w:tc>
          <w:tcPr>
            <w:tcW w:w="0" w:type="auto"/>
          </w:tcPr>
          <w:p w14:paraId="6CC1C5C2" w14:textId="77777777" w:rsidR="00515C31" w:rsidRDefault="007C42C2">
            <w:pPr>
              <w:jc w:val="right"/>
            </w:pPr>
            <w:r>
              <w:t>301</w:t>
            </w:r>
          </w:p>
        </w:tc>
      </w:tr>
      <w:tr w:rsidR="00515C31" w14:paraId="0510A8DD" w14:textId="77777777">
        <w:tc>
          <w:tcPr>
            <w:tcW w:w="0" w:type="auto"/>
          </w:tcPr>
          <w:p w14:paraId="20DEF384" w14:textId="77777777" w:rsidR="00515C31" w:rsidRDefault="007C42C2">
            <w:r>
              <w:t>braille</w:t>
            </w:r>
          </w:p>
        </w:tc>
        <w:tc>
          <w:tcPr>
            <w:tcW w:w="0" w:type="auto"/>
          </w:tcPr>
          <w:p w14:paraId="2430D324" w14:textId="77777777" w:rsidR="00515C31" w:rsidRDefault="007C42C2">
            <w:r>
              <w:t>display</w:t>
            </w:r>
          </w:p>
        </w:tc>
        <w:tc>
          <w:tcPr>
            <w:tcW w:w="0" w:type="auto"/>
          </w:tcPr>
          <w:p w14:paraId="0020CACC" w14:textId="77777777" w:rsidR="00515C31" w:rsidRDefault="007C42C2">
            <w:pPr>
              <w:jc w:val="right"/>
            </w:pPr>
            <w:r>
              <w:t>285</w:t>
            </w:r>
          </w:p>
        </w:tc>
      </w:tr>
      <w:tr w:rsidR="00515C31" w14:paraId="54EF2066" w14:textId="77777777">
        <w:tc>
          <w:tcPr>
            <w:tcW w:w="0" w:type="auto"/>
          </w:tcPr>
          <w:p w14:paraId="6B2AD4F7" w14:textId="77777777" w:rsidR="00515C31" w:rsidRDefault="007C42C2">
            <w:r>
              <w:t>library</w:t>
            </w:r>
          </w:p>
        </w:tc>
        <w:tc>
          <w:tcPr>
            <w:tcW w:w="0" w:type="auto"/>
          </w:tcPr>
          <w:p w14:paraId="6538F629" w14:textId="77777777" w:rsidR="00515C31" w:rsidRDefault="007C42C2">
            <w:r>
              <w:t>congress</w:t>
            </w:r>
          </w:p>
        </w:tc>
        <w:tc>
          <w:tcPr>
            <w:tcW w:w="0" w:type="auto"/>
          </w:tcPr>
          <w:p w14:paraId="55486247" w14:textId="77777777" w:rsidR="00515C31" w:rsidRDefault="007C42C2">
            <w:pPr>
              <w:jc w:val="right"/>
            </w:pPr>
            <w:r>
              <w:t>260</w:t>
            </w:r>
          </w:p>
        </w:tc>
      </w:tr>
      <w:tr w:rsidR="00515C31" w14:paraId="26D0F5DF" w14:textId="77777777">
        <w:tc>
          <w:tcPr>
            <w:tcW w:w="0" w:type="auto"/>
          </w:tcPr>
          <w:p w14:paraId="74BAC464" w14:textId="77777777" w:rsidR="00515C31" w:rsidRDefault="007C42C2">
            <w:r>
              <w:t>web</w:t>
            </w:r>
          </w:p>
        </w:tc>
        <w:tc>
          <w:tcPr>
            <w:tcW w:w="0" w:type="auto"/>
          </w:tcPr>
          <w:p w14:paraId="3C0D1A47" w14:textId="77777777" w:rsidR="00515C31" w:rsidRDefault="007C42C2">
            <w:r>
              <w:t>page</w:t>
            </w:r>
          </w:p>
        </w:tc>
        <w:tc>
          <w:tcPr>
            <w:tcW w:w="0" w:type="auto"/>
          </w:tcPr>
          <w:p w14:paraId="5DB5E9A3" w14:textId="77777777" w:rsidR="00515C31" w:rsidRDefault="007C42C2">
            <w:pPr>
              <w:jc w:val="right"/>
            </w:pPr>
            <w:r>
              <w:t>245</w:t>
            </w:r>
          </w:p>
        </w:tc>
      </w:tr>
      <w:tr w:rsidR="00515C31" w14:paraId="1CECDD78" w14:textId="77777777">
        <w:tc>
          <w:tcPr>
            <w:tcW w:w="0" w:type="auto"/>
          </w:tcPr>
          <w:p w14:paraId="397535D1" w14:textId="77777777" w:rsidR="00515C31" w:rsidRDefault="007C42C2">
            <w:r>
              <w:t>freedom</w:t>
            </w:r>
          </w:p>
        </w:tc>
        <w:tc>
          <w:tcPr>
            <w:tcW w:w="0" w:type="auto"/>
          </w:tcPr>
          <w:p w14:paraId="609E698B" w14:textId="77777777" w:rsidR="00515C31" w:rsidRDefault="007C42C2">
            <w:r>
              <w:t>scientific</w:t>
            </w:r>
          </w:p>
        </w:tc>
        <w:tc>
          <w:tcPr>
            <w:tcW w:w="0" w:type="auto"/>
          </w:tcPr>
          <w:p w14:paraId="3843D270" w14:textId="77777777" w:rsidR="00515C31" w:rsidRDefault="007C42C2">
            <w:pPr>
              <w:jc w:val="right"/>
            </w:pPr>
            <w:r>
              <w:t>203</w:t>
            </w:r>
          </w:p>
        </w:tc>
      </w:tr>
      <w:tr w:rsidR="00515C31" w14:paraId="5902A0D1" w14:textId="77777777">
        <w:tc>
          <w:tcPr>
            <w:tcW w:w="0" w:type="auto"/>
          </w:tcPr>
          <w:p w14:paraId="45F902B6" w14:textId="77777777" w:rsidR="00515C31" w:rsidRDefault="007C42C2">
            <w:r>
              <w:t>visual</w:t>
            </w:r>
          </w:p>
        </w:tc>
        <w:tc>
          <w:tcPr>
            <w:tcW w:w="0" w:type="auto"/>
          </w:tcPr>
          <w:p w14:paraId="7CE9C9D8" w14:textId="77777777" w:rsidR="00515C31" w:rsidRDefault="007C42C2">
            <w:r>
              <w:t>studio</w:t>
            </w:r>
          </w:p>
        </w:tc>
        <w:tc>
          <w:tcPr>
            <w:tcW w:w="0" w:type="auto"/>
          </w:tcPr>
          <w:p w14:paraId="2FF1597B" w14:textId="77777777" w:rsidR="00515C31" w:rsidRDefault="007C42C2">
            <w:pPr>
              <w:jc w:val="right"/>
            </w:pPr>
            <w:r>
              <w:t>202</w:t>
            </w:r>
          </w:p>
        </w:tc>
      </w:tr>
      <w:tr w:rsidR="00515C31" w14:paraId="003CD756" w14:textId="77777777">
        <w:tc>
          <w:tcPr>
            <w:tcW w:w="0" w:type="auto"/>
          </w:tcPr>
          <w:p w14:paraId="54E069A9" w14:textId="77777777" w:rsidR="00515C31" w:rsidRDefault="007C42C2">
            <w:r>
              <w:t>assistive</w:t>
            </w:r>
          </w:p>
        </w:tc>
        <w:tc>
          <w:tcPr>
            <w:tcW w:w="0" w:type="auto"/>
          </w:tcPr>
          <w:p w14:paraId="40425C46" w14:textId="77777777" w:rsidR="00515C31" w:rsidRDefault="007C42C2">
            <w:r>
              <w:t>technology</w:t>
            </w:r>
          </w:p>
        </w:tc>
        <w:tc>
          <w:tcPr>
            <w:tcW w:w="0" w:type="auto"/>
          </w:tcPr>
          <w:p w14:paraId="4CDAC823" w14:textId="77777777" w:rsidR="00515C31" w:rsidRDefault="007C42C2">
            <w:pPr>
              <w:jc w:val="right"/>
            </w:pPr>
            <w:r>
              <w:t>194</w:t>
            </w:r>
          </w:p>
        </w:tc>
      </w:tr>
      <w:tr w:rsidR="00515C31" w14:paraId="4D4E4BF9" w14:textId="77777777">
        <w:tc>
          <w:tcPr>
            <w:tcW w:w="0" w:type="auto"/>
          </w:tcPr>
          <w:p w14:paraId="391DB1F2" w14:textId="77777777" w:rsidR="00515C31" w:rsidRDefault="007C42C2">
            <w:r>
              <w:lastRenderedPageBreak/>
              <w:t>command</w:t>
            </w:r>
          </w:p>
        </w:tc>
        <w:tc>
          <w:tcPr>
            <w:tcW w:w="0" w:type="auto"/>
          </w:tcPr>
          <w:p w14:paraId="43405121" w14:textId="77777777" w:rsidR="00515C31" w:rsidRDefault="007C42C2">
            <w:r>
              <w:t>line</w:t>
            </w:r>
          </w:p>
        </w:tc>
        <w:tc>
          <w:tcPr>
            <w:tcW w:w="0" w:type="auto"/>
          </w:tcPr>
          <w:p w14:paraId="15753A67" w14:textId="77777777" w:rsidR="00515C31" w:rsidRDefault="007C42C2">
            <w:pPr>
              <w:jc w:val="right"/>
            </w:pPr>
            <w:r>
              <w:t>185</w:t>
            </w:r>
          </w:p>
        </w:tc>
      </w:tr>
      <w:tr w:rsidR="00515C31" w14:paraId="3518BE4E" w14:textId="77777777">
        <w:tc>
          <w:tcPr>
            <w:tcW w:w="0" w:type="auto"/>
          </w:tcPr>
          <w:p w14:paraId="4FC55F08" w14:textId="77777777" w:rsidR="00515C31" w:rsidRDefault="007C42C2">
            <w:r>
              <w:t>physically</w:t>
            </w:r>
          </w:p>
        </w:tc>
        <w:tc>
          <w:tcPr>
            <w:tcW w:w="0" w:type="auto"/>
          </w:tcPr>
          <w:p w14:paraId="61DB8BFF" w14:textId="77777777" w:rsidR="00515C31" w:rsidRDefault="007C42C2">
            <w:r>
              <w:t>handicap</w:t>
            </w:r>
          </w:p>
        </w:tc>
        <w:tc>
          <w:tcPr>
            <w:tcW w:w="0" w:type="auto"/>
          </w:tcPr>
          <w:p w14:paraId="3E96AA86" w14:textId="77777777" w:rsidR="00515C31" w:rsidRDefault="007C42C2">
            <w:pPr>
              <w:jc w:val="right"/>
            </w:pPr>
            <w:r>
              <w:t>139</w:t>
            </w:r>
          </w:p>
        </w:tc>
      </w:tr>
      <w:tr w:rsidR="00515C31" w14:paraId="773CBA2C" w14:textId="77777777">
        <w:tc>
          <w:tcPr>
            <w:tcW w:w="0" w:type="auto"/>
          </w:tcPr>
          <w:p w14:paraId="11499832" w14:textId="77777777" w:rsidR="00515C31" w:rsidRDefault="007C42C2">
            <w:r>
              <w:t>national</w:t>
            </w:r>
          </w:p>
        </w:tc>
        <w:tc>
          <w:tcPr>
            <w:tcW w:w="0" w:type="auto"/>
          </w:tcPr>
          <w:p w14:paraId="4F60722E" w14:textId="77777777" w:rsidR="00515C31" w:rsidRDefault="007C42C2">
            <w:r>
              <w:t>library</w:t>
            </w:r>
          </w:p>
        </w:tc>
        <w:tc>
          <w:tcPr>
            <w:tcW w:w="0" w:type="auto"/>
          </w:tcPr>
          <w:p w14:paraId="42093B82" w14:textId="77777777" w:rsidR="00515C31" w:rsidRDefault="007C42C2">
            <w:pPr>
              <w:jc w:val="right"/>
            </w:pPr>
            <w:r>
              <w:t>138</w:t>
            </w:r>
          </w:p>
        </w:tc>
      </w:tr>
      <w:tr w:rsidR="00515C31" w14:paraId="0013DE87" w14:textId="77777777">
        <w:tc>
          <w:tcPr>
            <w:tcW w:w="0" w:type="auto"/>
          </w:tcPr>
          <w:p w14:paraId="6FBF22EB" w14:textId="77777777" w:rsidR="00515C31" w:rsidRDefault="007C42C2">
            <w:r>
              <w:t>hard</w:t>
            </w:r>
          </w:p>
        </w:tc>
        <w:tc>
          <w:tcPr>
            <w:tcW w:w="0" w:type="auto"/>
          </w:tcPr>
          <w:p w14:paraId="12AB71CF" w14:textId="77777777" w:rsidR="00515C31" w:rsidRDefault="007C42C2">
            <w:r>
              <w:t>drive</w:t>
            </w:r>
          </w:p>
        </w:tc>
        <w:tc>
          <w:tcPr>
            <w:tcW w:w="0" w:type="auto"/>
          </w:tcPr>
          <w:p w14:paraId="5639BCFB" w14:textId="77777777" w:rsidR="00515C31" w:rsidRDefault="007C42C2">
            <w:pPr>
              <w:jc w:val="right"/>
            </w:pPr>
            <w:r>
              <w:t>134</w:t>
            </w:r>
          </w:p>
        </w:tc>
      </w:tr>
      <w:tr w:rsidR="00515C31" w14:paraId="1A4E916F" w14:textId="77777777">
        <w:tc>
          <w:tcPr>
            <w:tcW w:w="0" w:type="auto"/>
          </w:tcPr>
          <w:p w14:paraId="154C7F64" w14:textId="77777777" w:rsidR="00515C31" w:rsidRDefault="007C42C2">
            <w:r>
              <w:t>cell</w:t>
            </w:r>
          </w:p>
        </w:tc>
        <w:tc>
          <w:tcPr>
            <w:tcW w:w="0" w:type="auto"/>
          </w:tcPr>
          <w:p w14:paraId="32BFE876" w14:textId="77777777" w:rsidR="00515C31" w:rsidRDefault="007C42C2">
            <w:r>
              <w:t>phone</w:t>
            </w:r>
          </w:p>
        </w:tc>
        <w:tc>
          <w:tcPr>
            <w:tcW w:w="0" w:type="auto"/>
          </w:tcPr>
          <w:p w14:paraId="0745C2CB" w14:textId="77777777" w:rsidR="00515C31" w:rsidRDefault="007C42C2">
            <w:pPr>
              <w:jc w:val="right"/>
            </w:pPr>
            <w:r>
              <w:t>131</w:t>
            </w:r>
          </w:p>
        </w:tc>
      </w:tr>
      <w:tr w:rsidR="00515C31" w14:paraId="246DD6DC" w14:textId="77777777">
        <w:tc>
          <w:tcPr>
            <w:tcW w:w="0" w:type="auto"/>
          </w:tcPr>
          <w:p w14:paraId="532DFED4" w14:textId="77777777" w:rsidR="00515C31" w:rsidRDefault="007C42C2">
            <w:r>
              <w:t>handicap</w:t>
            </w:r>
          </w:p>
        </w:tc>
        <w:tc>
          <w:tcPr>
            <w:tcW w:w="0" w:type="auto"/>
          </w:tcPr>
          <w:p w14:paraId="2695EB00" w14:textId="77777777" w:rsidR="00515C31" w:rsidRDefault="007C42C2">
            <w:r>
              <w:t>library</w:t>
            </w:r>
          </w:p>
        </w:tc>
        <w:tc>
          <w:tcPr>
            <w:tcW w:w="0" w:type="auto"/>
          </w:tcPr>
          <w:p w14:paraId="60652CA0" w14:textId="77777777" w:rsidR="00515C31" w:rsidRDefault="007C42C2">
            <w:pPr>
              <w:jc w:val="right"/>
            </w:pPr>
            <w:r>
              <w:t>131</w:t>
            </w:r>
          </w:p>
        </w:tc>
      </w:tr>
      <w:tr w:rsidR="00515C31" w14:paraId="10D4DE4D" w14:textId="77777777">
        <w:tc>
          <w:tcPr>
            <w:tcW w:w="0" w:type="auto"/>
          </w:tcPr>
          <w:p w14:paraId="24D87C82" w14:textId="77777777" w:rsidR="00515C31" w:rsidRDefault="007C42C2">
            <w:r>
              <w:t>press</w:t>
            </w:r>
          </w:p>
        </w:tc>
        <w:tc>
          <w:tcPr>
            <w:tcW w:w="0" w:type="auto"/>
          </w:tcPr>
          <w:p w14:paraId="202D3EC0" w14:textId="77777777" w:rsidR="00515C31" w:rsidRDefault="007C42C2">
            <w:r>
              <w:t>enter</w:t>
            </w:r>
          </w:p>
        </w:tc>
        <w:tc>
          <w:tcPr>
            <w:tcW w:w="0" w:type="auto"/>
          </w:tcPr>
          <w:p w14:paraId="02CD1615" w14:textId="77777777" w:rsidR="00515C31" w:rsidRDefault="007C42C2">
            <w:pPr>
              <w:jc w:val="right"/>
            </w:pPr>
            <w:r>
              <w:t>128</w:t>
            </w:r>
          </w:p>
        </w:tc>
      </w:tr>
      <w:tr w:rsidR="00515C31" w14:paraId="34458899" w14:textId="77777777">
        <w:tc>
          <w:tcPr>
            <w:tcW w:w="0" w:type="auto"/>
          </w:tcPr>
          <w:p w14:paraId="5160EC11" w14:textId="77777777" w:rsidR="00515C31" w:rsidRDefault="007C42C2">
            <w:r>
              <w:t>program</w:t>
            </w:r>
          </w:p>
        </w:tc>
        <w:tc>
          <w:tcPr>
            <w:tcW w:w="0" w:type="auto"/>
          </w:tcPr>
          <w:p w14:paraId="0E4D2C95" w14:textId="77777777" w:rsidR="00515C31" w:rsidRDefault="007C42C2">
            <w:r>
              <w:t>language</w:t>
            </w:r>
          </w:p>
        </w:tc>
        <w:tc>
          <w:tcPr>
            <w:tcW w:w="0" w:type="auto"/>
          </w:tcPr>
          <w:p w14:paraId="41B412E4" w14:textId="77777777" w:rsidR="00515C31" w:rsidRDefault="007C42C2">
            <w:pPr>
              <w:jc w:val="right"/>
            </w:pPr>
            <w:r>
              <w:t>127</w:t>
            </w:r>
          </w:p>
        </w:tc>
      </w:tr>
      <w:tr w:rsidR="00515C31" w14:paraId="6380706A" w14:textId="77777777">
        <w:tc>
          <w:tcPr>
            <w:tcW w:w="0" w:type="auto"/>
          </w:tcPr>
          <w:p w14:paraId="6A963244" w14:textId="77777777" w:rsidR="00515C31" w:rsidRDefault="007C42C2">
            <w:r>
              <w:t>jaws</w:t>
            </w:r>
          </w:p>
        </w:tc>
        <w:tc>
          <w:tcPr>
            <w:tcW w:w="0" w:type="auto"/>
          </w:tcPr>
          <w:p w14:paraId="1F134EFF" w14:textId="77777777" w:rsidR="00515C31" w:rsidRDefault="007C42C2">
            <w:r>
              <w:t>cursor</w:t>
            </w:r>
          </w:p>
        </w:tc>
        <w:tc>
          <w:tcPr>
            <w:tcW w:w="0" w:type="auto"/>
          </w:tcPr>
          <w:p w14:paraId="42CA3C84" w14:textId="77777777" w:rsidR="00515C31" w:rsidRDefault="007C42C2">
            <w:pPr>
              <w:jc w:val="right"/>
            </w:pPr>
            <w:r>
              <w:t>124</w:t>
            </w:r>
          </w:p>
        </w:tc>
      </w:tr>
      <w:tr w:rsidR="00515C31" w14:paraId="17381059" w14:textId="77777777">
        <w:tc>
          <w:tcPr>
            <w:tcW w:w="0" w:type="auto"/>
          </w:tcPr>
          <w:p w14:paraId="516571E4" w14:textId="77777777" w:rsidR="00515C31" w:rsidRDefault="007C42C2">
            <w:r>
              <w:t>congress</w:t>
            </w:r>
          </w:p>
        </w:tc>
        <w:tc>
          <w:tcPr>
            <w:tcW w:w="0" w:type="auto"/>
          </w:tcPr>
          <w:p w14:paraId="3BCF1A6F" w14:textId="77777777" w:rsidR="00515C31" w:rsidRDefault="007C42C2">
            <w:r>
              <w:t>nls</w:t>
            </w:r>
          </w:p>
        </w:tc>
        <w:tc>
          <w:tcPr>
            <w:tcW w:w="0" w:type="auto"/>
          </w:tcPr>
          <w:p w14:paraId="1335EFAA" w14:textId="77777777" w:rsidR="00515C31" w:rsidRDefault="007C42C2">
            <w:pPr>
              <w:jc w:val="right"/>
            </w:pPr>
            <w:r>
              <w:t>121</w:t>
            </w:r>
          </w:p>
        </w:tc>
      </w:tr>
    </w:tbl>
    <w:p w14:paraId="5CD7D3AA" w14:textId="77777777" w:rsidR="00515C31" w:rsidRDefault="00515C31"/>
    <w:p w14:paraId="5EDFF679" w14:textId="77777777" w:rsidR="00515C31" w:rsidRDefault="007C42C2">
      <w:pPr>
        <w:pStyle w:val="TableCaption"/>
      </w:pPr>
      <w:r>
        <w:t>Table 13.12: The top-20 most common bigrams in the NFB math list.</w:t>
      </w:r>
    </w:p>
    <w:tbl>
      <w:tblPr>
        <w:tblW w:w="0" w:type="pct"/>
        <w:tblLook w:val="0020" w:firstRow="1" w:lastRow="0" w:firstColumn="0" w:lastColumn="0" w:noHBand="0" w:noVBand="0"/>
      </w:tblPr>
      <w:tblGrid>
        <w:gridCol w:w="1219"/>
        <w:gridCol w:w="1206"/>
        <w:gridCol w:w="546"/>
      </w:tblGrid>
      <w:tr w:rsidR="00515C31" w14:paraId="3E152F63" w14:textId="77777777">
        <w:tc>
          <w:tcPr>
            <w:tcW w:w="0" w:type="auto"/>
          </w:tcPr>
          <w:p w14:paraId="50FF785E" w14:textId="77777777" w:rsidR="00515C31" w:rsidRDefault="007C42C2">
            <w:r>
              <w:t>word1</w:t>
            </w:r>
          </w:p>
        </w:tc>
        <w:tc>
          <w:tcPr>
            <w:tcW w:w="0" w:type="auto"/>
          </w:tcPr>
          <w:p w14:paraId="73B98403" w14:textId="77777777" w:rsidR="00515C31" w:rsidRDefault="007C42C2">
            <w:r>
              <w:t>word2</w:t>
            </w:r>
          </w:p>
        </w:tc>
        <w:tc>
          <w:tcPr>
            <w:tcW w:w="0" w:type="auto"/>
          </w:tcPr>
          <w:p w14:paraId="2F0A6D70" w14:textId="77777777" w:rsidR="00515C31" w:rsidRDefault="007C42C2">
            <w:pPr>
              <w:jc w:val="right"/>
            </w:pPr>
            <w:r>
              <w:t>n</w:t>
            </w:r>
          </w:p>
        </w:tc>
      </w:tr>
      <w:tr w:rsidR="00515C31" w14:paraId="0534EF24" w14:textId="77777777">
        <w:tc>
          <w:tcPr>
            <w:tcW w:w="0" w:type="auto"/>
          </w:tcPr>
          <w:p w14:paraId="4DC7D0AA" w14:textId="77777777" w:rsidR="00515C31" w:rsidRDefault="007C42C2">
            <w:r>
              <w:lastRenderedPageBreak/>
              <w:t>screen</w:t>
            </w:r>
          </w:p>
        </w:tc>
        <w:tc>
          <w:tcPr>
            <w:tcW w:w="0" w:type="auto"/>
          </w:tcPr>
          <w:p w14:paraId="059CF296" w14:textId="77777777" w:rsidR="00515C31" w:rsidRDefault="007C42C2">
            <w:r>
              <w:t>reader</w:t>
            </w:r>
          </w:p>
        </w:tc>
        <w:tc>
          <w:tcPr>
            <w:tcW w:w="0" w:type="auto"/>
          </w:tcPr>
          <w:p w14:paraId="71131C63" w14:textId="77777777" w:rsidR="00515C31" w:rsidRDefault="007C42C2">
            <w:pPr>
              <w:jc w:val="right"/>
            </w:pPr>
            <w:r>
              <w:t>985</w:t>
            </w:r>
          </w:p>
        </w:tc>
      </w:tr>
      <w:tr w:rsidR="00515C31" w14:paraId="07110149" w14:textId="77777777">
        <w:tc>
          <w:tcPr>
            <w:tcW w:w="0" w:type="auto"/>
          </w:tcPr>
          <w:p w14:paraId="5AC6DE37" w14:textId="77777777" w:rsidR="00515C31" w:rsidRDefault="007C42C2">
            <w:r>
              <w:t>braille</w:t>
            </w:r>
          </w:p>
        </w:tc>
        <w:tc>
          <w:tcPr>
            <w:tcW w:w="0" w:type="auto"/>
          </w:tcPr>
          <w:p w14:paraId="1A47CF48" w14:textId="77777777" w:rsidR="00515C31" w:rsidRDefault="007C42C2">
            <w:r>
              <w:t>display</w:t>
            </w:r>
          </w:p>
        </w:tc>
        <w:tc>
          <w:tcPr>
            <w:tcW w:w="0" w:type="auto"/>
          </w:tcPr>
          <w:p w14:paraId="4FE7B4D4" w14:textId="77777777" w:rsidR="00515C31" w:rsidRDefault="007C42C2">
            <w:pPr>
              <w:jc w:val="right"/>
            </w:pPr>
            <w:r>
              <w:t>285</w:t>
            </w:r>
          </w:p>
        </w:tc>
      </w:tr>
      <w:tr w:rsidR="00515C31" w14:paraId="030C15BF" w14:textId="77777777">
        <w:tc>
          <w:tcPr>
            <w:tcW w:w="0" w:type="auto"/>
          </w:tcPr>
          <w:p w14:paraId="326AFFF3" w14:textId="77777777" w:rsidR="00515C31" w:rsidRDefault="007C42C2">
            <w:r>
              <w:t>graph</w:t>
            </w:r>
          </w:p>
        </w:tc>
        <w:tc>
          <w:tcPr>
            <w:tcW w:w="0" w:type="auto"/>
          </w:tcPr>
          <w:p w14:paraId="4DE9CA1E" w14:textId="77777777" w:rsidR="00515C31" w:rsidRDefault="007C42C2">
            <w:r>
              <w:t>calculator</w:t>
            </w:r>
          </w:p>
        </w:tc>
        <w:tc>
          <w:tcPr>
            <w:tcW w:w="0" w:type="auto"/>
          </w:tcPr>
          <w:p w14:paraId="1CFBCD9F" w14:textId="77777777" w:rsidR="00515C31" w:rsidRDefault="007C42C2">
            <w:pPr>
              <w:jc w:val="right"/>
            </w:pPr>
            <w:r>
              <w:t>244</w:t>
            </w:r>
          </w:p>
        </w:tc>
      </w:tr>
      <w:tr w:rsidR="00515C31" w14:paraId="411CC8B6" w14:textId="77777777">
        <w:tc>
          <w:tcPr>
            <w:tcW w:w="0" w:type="auto"/>
          </w:tcPr>
          <w:p w14:paraId="01AAF0B8" w14:textId="77777777" w:rsidR="00515C31" w:rsidRDefault="007C42C2">
            <w:r>
              <w:t>tactile</w:t>
            </w:r>
          </w:p>
        </w:tc>
        <w:tc>
          <w:tcPr>
            <w:tcW w:w="0" w:type="auto"/>
          </w:tcPr>
          <w:p w14:paraId="15E17C65" w14:textId="77777777" w:rsidR="00515C31" w:rsidRDefault="007C42C2">
            <w:r>
              <w:t>graphic</w:t>
            </w:r>
          </w:p>
        </w:tc>
        <w:tc>
          <w:tcPr>
            <w:tcW w:w="0" w:type="auto"/>
          </w:tcPr>
          <w:p w14:paraId="066DE5FD" w14:textId="77777777" w:rsidR="00515C31" w:rsidRDefault="007C42C2">
            <w:pPr>
              <w:jc w:val="right"/>
            </w:pPr>
            <w:r>
              <w:t>235</w:t>
            </w:r>
          </w:p>
        </w:tc>
      </w:tr>
      <w:tr w:rsidR="00515C31" w14:paraId="54194DD9" w14:textId="77777777">
        <w:tc>
          <w:tcPr>
            <w:tcW w:w="0" w:type="auto"/>
          </w:tcPr>
          <w:p w14:paraId="084CBF70" w14:textId="77777777" w:rsidR="00515C31" w:rsidRDefault="007C42C2">
            <w:r>
              <w:t>command</w:t>
            </w:r>
          </w:p>
        </w:tc>
        <w:tc>
          <w:tcPr>
            <w:tcW w:w="0" w:type="auto"/>
          </w:tcPr>
          <w:p w14:paraId="0358DA5F" w14:textId="77777777" w:rsidR="00515C31" w:rsidRDefault="007C42C2">
            <w:r>
              <w:t>line</w:t>
            </w:r>
          </w:p>
        </w:tc>
        <w:tc>
          <w:tcPr>
            <w:tcW w:w="0" w:type="auto"/>
          </w:tcPr>
          <w:p w14:paraId="02BE2836" w14:textId="77777777" w:rsidR="00515C31" w:rsidRDefault="007C42C2">
            <w:pPr>
              <w:jc w:val="right"/>
            </w:pPr>
            <w:r>
              <w:t>184</w:t>
            </w:r>
          </w:p>
        </w:tc>
      </w:tr>
      <w:tr w:rsidR="00515C31" w14:paraId="16E5E5E6" w14:textId="77777777">
        <w:tc>
          <w:tcPr>
            <w:tcW w:w="0" w:type="auto"/>
          </w:tcPr>
          <w:p w14:paraId="69CC5A72" w14:textId="77777777" w:rsidR="00515C31" w:rsidRDefault="007C42C2">
            <w:r>
              <w:t>equation</w:t>
            </w:r>
          </w:p>
        </w:tc>
        <w:tc>
          <w:tcPr>
            <w:tcW w:w="0" w:type="auto"/>
          </w:tcPr>
          <w:p w14:paraId="5FB6A55F" w14:textId="77777777" w:rsidR="00515C31" w:rsidRDefault="007C42C2">
            <w:r>
              <w:t>editor</w:t>
            </w:r>
          </w:p>
        </w:tc>
        <w:tc>
          <w:tcPr>
            <w:tcW w:w="0" w:type="auto"/>
          </w:tcPr>
          <w:p w14:paraId="7CF3252B" w14:textId="77777777" w:rsidR="00515C31" w:rsidRDefault="007C42C2">
            <w:pPr>
              <w:jc w:val="right"/>
            </w:pPr>
            <w:r>
              <w:t>168</w:t>
            </w:r>
          </w:p>
        </w:tc>
      </w:tr>
      <w:tr w:rsidR="00515C31" w14:paraId="6BE7E016" w14:textId="77777777">
        <w:tc>
          <w:tcPr>
            <w:tcW w:w="0" w:type="auto"/>
          </w:tcPr>
          <w:p w14:paraId="0CB16506" w14:textId="77777777" w:rsidR="00515C31" w:rsidRDefault="007C42C2">
            <w:r>
              <w:t>latex</w:t>
            </w:r>
          </w:p>
        </w:tc>
        <w:tc>
          <w:tcPr>
            <w:tcW w:w="0" w:type="auto"/>
          </w:tcPr>
          <w:p w14:paraId="0C7D6110" w14:textId="77777777" w:rsidR="00515C31" w:rsidRDefault="007C42C2">
            <w:r>
              <w:t>source</w:t>
            </w:r>
          </w:p>
        </w:tc>
        <w:tc>
          <w:tcPr>
            <w:tcW w:w="0" w:type="auto"/>
          </w:tcPr>
          <w:p w14:paraId="41015A09" w14:textId="77777777" w:rsidR="00515C31" w:rsidRDefault="007C42C2">
            <w:pPr>
              <w:jc w:val="right"/>
            </w:pPr>
            <w:r>
              <w:t>163</w:t>
            </w:r>
          </w:p>
        </w:tc>
      </w:tr>
      <w:tr w:rsidR="00515C31" w14:paraId="0982AABB" w14:textId="77777777">
        <w:tc>
          <w:tcPr>
            <w:tcW w:w="0" w:type="auto"/>
          </w:tcPr>
          <w:p w14:paraId="398C9D82" w14:textId="77777777" w:rsidR="00515C31" w:rsidRDefault="007C42C2">
            <w:r>
              <w:t>assistive</w:t>
            </w:r>
          </w:p>
        </w:tc>
        <w:tc>
          <w:tcPr>
            <w:tcW w:w="0" w:type="auto"/>
          </w:tcPr>
          <w:p w14:paraId="62836542" w14:textId="77777777" w:rsidR="00515C31" w:rsidRDefault="007C42C2">
            <w:r>
              <w:t>technology</w:t>
            </w:r>
          </w:p>
        </w:tc>
        <w:tc>
          <w:tcPr>
            <w:tcW w:w="0" w:type="auto"/>
          </w:tcPr>
          <w:p w14:paraId="65D0776E" w14:textId="77777777" w:rsidR="00515C31" w:rsidRDefault="007C42C2">
            <w:pPr>
              <w:jc w:val="right"/>
            </w:pPr>
            <w:r>
              <w:t>161</w:t>
            </w:r>
          </w:p>
        </w:tc>
      </w:tr>
      <w:tr w:rsidR="00515C31" w14:paraId="19B4F69B" w14:textId="77777777">
        <w:tc>
          <w:tcPr>
            <w:tcW w:w="0" w:type="auto"/>
          </w:tcPr>
          <w:p w14:paraId="74DC6D65" w14:textId="77777777" w:rsidR="00515C31" w:rsidRDefault="007C42C2">
            <w:r>
              <w:t>community</w:t>
            </w:r>
          </w:p>
        </w:tc>
        <w:tc>
          <w:tcPr>
            <w:tcW w:w="0" w:type="auto"/>
          </w:tcPr>
          <w:p w14:paraId="475DB500" w14:textId="77777777" w:rsidR="00515C31" w:rsidRDefault="007C42C2">
            <w:r>
              <w:t>college</w:t>
            </w:r>
          </w:p>
        </w:tc>
        <w:tc>
          <w:tcPr>
            <w:tcW w:w="0" w:type="auto"/>
          </w:tcPr>
          <w:p w14:paraId="70F59DD5" w14:textId="77777777" w:rsidR="00515C31" w:rsidRDefault="007C42C2">
            <w:pPr>
              <w:jc w:val="right"/>
            </w:pPr>
            <w:r>
              <w:t>156</w:t>
            </w:r>
          </w:p>
        </w:tc>
      </w:tr>
      <w:tr w:rsidR="00515C31" w14:paraId="7A2746B5" w14:textId="77777777">
        <w:tc>
          <w:tcPr>
            <w:tcW w:w="0" w:type="auto"/>
          </w:tcPr>
          <w:p w14:paraId="4E656675" w14:textId="77777777" w:rsidR="00515C31" w:rsidRDefault="007C42C2">
            <w:r>
              <w:t>disability</w:t>
            </w:r>
          </w:p>
        </w:tc>
        <w:tc>
          <w:tcPr>
            <w:tcW w:w="0" w:type="auto"/>
          </w:tcPr>
          <w:p w14:paraId="231881A7" w14:textId="77777777" w:rsidR="00515C31" w:rsidRDefault="007C42C2">
            <w:r>
              <w:t>service</w:t>
            </w:r>
          </w:p>
        </w:tc>
        <w:tc>
          <w:tcPr>
            <w:tcW w:w="0" w:type="auto"/>
          </w:tcPr>
          <w:p w14:paraId="7E32B3C3" w14:textId="77777777" w:rsidR="00515C31" w:rsidRDefault="007C42C2">
            <w:pPr>
              <w:jc w:val="right"/>
            </w:pPr>
            <w:r>
              <w:t>152</w:t>
            </w:r>
          </w:p>
        </w:tc>
      </w:tr>
      <w:tr w:rsidR="00515C31" w14:paraId="70354E68" w14:textId="77777777">
        <w:tc>
          <w:tcPr>
            <w:tcW w:w="0" w:type="auto"/>
          </w:tcPr>
          <w:p w14:paraId="4FD08C28" w14:textId="77777777" w:rsidR="00515C31" w:rsidRDefault="007C42C2">
            <w:r>
              <w:t>pdf</w:t>
            </w:r>
          </w:p>
        </w:tc>
        <w:tc>
          <w:tcPr>
            <w:tcW w:w="0" w:type="auto"/>
          </w:tcPr>
          <w:p w14:paraId="0E9DC4DC" w14:textId="77777777" w:rsidR="00515C31" w:rsidRDefault="007C42C2">
            <w:r>
              <w:t>file</w:t>
            </w:r>
          </w:p>
        </w:tc>
        <w:tc>
          <w:tcPr>
            <w:tcW w:w="0" w:type="auto"/>
          </w:tcPr>
          <w:p w14:paraId="5595D5BB" w14:textId="77777777" w:rsidR="00515C31" w:rsidRDefault="007C42C2">
            <w:pPr>
              <w:jc w:val="right"/>
            </w:pPr>
            <w:r>
              <w:t>146</w:t>
            </w:r>
          </w:p>
        </w:tc>
      </w:tr>
      <w:tr w:rsidR="00515C31" w14:paraId="6AF6F780" w14:textId="77777777">
        <w:tc>
          <w:tcPr>
            <w:tcW w:w="0" w:type="auto"/>
          </w:tcPr>
          <w:p w14:paraId="480DE610" w14:textId="77777777" w:rsidR="00515C31" w:rsidRDefault="007C42C2">
            <w:r>
              <w:t>text</w:t>
            </w:r>
          </w:p>
        </w:tc>
        <w:tc>
          <w:tcPr>
            <w:tcW w:w="0" w:type="auto"/>
          </w:tcPr>
          <w:p w14:paraId="583FDE6F" w14:textId="77777777" w:rsidR="00515C31" w:rsidRDefault="007C42C2">
            <w:r>
              <w:t>editor</w:t>
            </w:r>
          </w:p>
        </w:tc>
        <w:tc>
          <w:tcPr>
            <w:tcW w:w="0" w:type="auto"/>
          </w:tcPr>
          <w:p w14:paraId="2545345F" w14:textId="77777777" w:rsidR="00515C31" w:rsidRDefault="007C42C2">
            <w:pPr>
              <w:jc w:val="right"/>
            </w:pPr>
            <w:r>
              <w:t>124</w:t>
            </w:r>
          </w:p>
        </w:tc>
      </w:tr>
      <w:tr w:rsidR="00515C31" w14:paraId="3F10F027" w14:textId="77777777">
        <w:tc>
          <w:tcPr>
            <w:tcW w:w="0" w:type="auto"/>
          </w:tcPr>
          <w:p w14:paraId="1F81E549" w14:textId="77777777" w:rsidR="00515C31" w:rsidRDefault="007C42C2">
            <w:r>
              <w:lastRenderedPageBreak/>
              <w:t>web</w:t>
            </w:r>
          </w:p>
        </w:tc>
        <w:tc>
          <w:tcPr>
            <w:tcW w:w="0" w:type="auto"/>
          </w:tcPr>
          <w:p w14:paraId="5545D7B1" w14:textId="77777777" w:rsidR="00515C31" w:rsidRDefault="007C42C2">
            <w:r>
              <w:t>page</w:t>
            </w:r>
          </w:p>
        </w:tc>
        <w:tc>
          <w:tcPr>
            <w:tcW w:w="0" w:type="auto"/>
          </w:tcPr>
          <w:p w14:paraId="737087A6" w14:textId="77777777" w:rsidR="00515C31" w:rsidRDefault="007C42C2">
            <w:pPr>
              <w:jc w:val="right"/>
            </w:pPr>
            <w:r>
              <w:t>122</w:t>
            </w:r>
          </w:p>
        </w:tc>
      </w:tr>
      <w:tr w:rsidR="00515C31" w14:paraId="6B665AE9" w14:textId="77777777">
        <w:tc>
          <w:tcPr>
            <w:tcW w:w="0" w:type="auto"/>
          </w:tcPr>
          <w:p w14:paraId="07D9E3F5" w14:textId="77777777" w:rsidR="00515C31" w:rsidRDefault="007C42C2">
            <w:r>
              <w:t>national</w:t>
            </w:r>
          </w:p>
        </w:tc>
        <w:tc>
          <w:tcPr>
            <w:tcW w:w="0" w:type="auto"/>
          </w:tcPr>
          <w:p w14:paraId="4D0AF509" w14:textId="77777777" w:rsidR="00515C31" w:rsidRDefault="007C42C2">
            <w:r>
              <w:t>association</w:t>
            </w:r>
          </w:p>
        </w:tc>
        <w:tc>
          <w:tcPr>
            <w:tcW w:w="0" w:type="auto"/>
          </w:tcPr>
          <w:p w14:paraId="38673B9A" w14:textId="77777777" w:rsidR="00515C31" w:rsidRDefault="007C42C2">
            <w:pPr>
              <w:jc w:val="right"/>
            </w:pPr>
            <w:r>
              <w:t>115</w:t>
            </w:r>
          </w:p>
        </w:tc>
      </w:tr>
      <w:tr w:rsidR="00515C31" w14:paraId="1C6C4F77" w14:textId="77777777">
        <w:tc>
          <w:tcPr>
            <w:tcW w:w="0" w:type="auto"/>
          </w:tcPr>
          <w:p w14:paraId="50BA7FED" w14:textId="77777777" w:rsidR="00515C31" w:rsidRDefault="007C42C2">
            <w:r>
              <w:t>learn</w:t>
            </w:r>
          </w:p>
        </w:tc>
        <w:tc>
          <w:tcPr>
            <w:tcW w:w="0" w:type="auto"/>
          </w:tcPr>
          <w:p w14:paraId="1DCA7480" w14:textId="77777777" w:rsidR="00515C31" w:rsidRDefault="007C42C2">
            <w:r>
              <w:t>latex</w:t>
            </w:r>
          </w:p>
        </w:tc>
        <w:tc>
          <w:tcPr>
            <w:tcW w:w="0" w:type="auto"/>
          </w:tcPr>
          <w:p w14:paraId="7AE41E53" w14:textId="77777777" w:rsidR="00515C31" w:rsidRDefault="007C42C2">
            <w:pPr>
              <w:jc w:val="right"/>
            </w:pPr>
            <w:r>
              <w:t>107</w:t>
            </w:r>
          </w:p>
        </w:tc>
      </w:tr>
      <w:tr w:rsidR="00515C31" w14:paraId="0DE46D41" w14:textId="77777777">
        <w:tc>
          <w:tcPr>
            <w:tcW w:w="0" w:type="auto"/>
          </w:tcPr>
          <w:p w14:paraId="02313EB5" w14:textId="77777777" w:rsidR="00515C31" w:rsidRDefault="007C42C2">
            <w:r>
              <w:t>web</w:t>
            </w:r>
          </w:p>
        </w:tc>
        <w:tc>
          <w:tcPr>
            <w:tcW w:w="0" w:type="auto"/>
          </w:tcPr>
          <w:p w14:paraId="363F5B41" w14:textId="77777777" w:rsidR="00515C31" w:rsidRDefault="007C42C2">
            <w:r>
              <w:t>site</w:t>
            </w:r>
          </w:p>
        </w:tc>
        <w:tc>
          <w:tcPr>
            <w:tcW w:w="0" w:type="auto"/>
          </w:tcPr>
          <w:p w14:paraId="379C9A9E" w14:textId="77777777" w:rsidR="00515C31" w:rsidRDefault="007C42C2">
            <w:pPr>
              <w:jc w:val="right"/>
            </w:pPr>
            <w:r>
              <w:t>106</w:t>
            </w:r>
          </w:p>
        </w:tc>
      </w:tr>
      <w:tr w:rsidR="00515C31" w14:paraId="3E3C3976" w14:textId="77777777">
        <w:tc>
          <w:tcPr>
            <w:tcW w:w="0" w:type="auto"/>
          </w:tcPr>
          <w:p w14:paraId="0F3FFF87" w14:textId="77777777" w:rsidR="00515C31" w:rsidRDefault="007C42C2">
            <w:r>
              <w:t>maker</w:t>
            </w:r>
          </w:p>
        </w:tc>
        <w:tc>
          <w:tcPr>
            <w:tcW w:w="0" w:type="auto"/>
          </w:tcPr>
          <w:p w14:paraId="253A9844" w14:textId="77777777" w:rsidR="00515C31" w:rsidRDefault="007C42C2">
            <w:r>
              <w:t>mathtype</w:t>
            </w:r>
          </w:p>
        </w:tc>
        <w:tc>
          <w:tcPr>
            <w:tcW w:w="0" w:type="auto"/>
          </w:tcPr>
          <w:p w14:paraId="53F02159" w14:textId="77777777" w:rsidR="00515C31" w:rsidRDefault="007C42C2">
            <w:pPr>
              <w:jc w:val="right"/>
            </w:pPr>
            <w:r>
              <w:t>105</w:t>
            </w:r>
          </w:p>
        </w:tc>
      </w:tr>
      <w:tr w:rsidR="00515C31" w14:paraId="402BDC23" w14:textId="77777777">
        <w:tc>
          <w:tcPr>
            <w:tcW w:w="0" w:type="auto"/>
          </w:tcPr>
          <w:p w14:paraId="27752D73" w14:textId="77777777" w:rsidR="00515C31" w:rsidRDefault="007C42C2">
            <w:r>
              <w:t>mathflow</w:t>
            </w:r>
          </w:p>
        </w:tc>
        <w:tc>
          <w:tcPr>
            <w:tcW w:w="0" w:type="auto"/>
          </w:tcPr>
          <w:p w14:paraId="555D567D" w14:textId="77777777" w:rsidR="00515C31" w:rsidRDefault="007C42C2">
            <w:r>
              <w:t>mathplayer</w:t>
            </w:r>
          </w:p>
        </w:tc>
        <w:tc>
          <w:tcPr>
            <w:tcW w:w="0" w:type="auto"/>
          </w:tcPr>
          <w:p w14:paraId="78CBDEB6" w14:textId="77777777" w:rsidR="00515C31" w:rsidRDefault="007C42C2">
            <w:pPr>
              <w:jc w:val="right"/>
            </w:pPr>
            <w:r>
              <w:t>105</w:t>
            </w:r>
          </w:p>
        </w:tc>
      </w:tr>
      <w:tr w:rsidR="00515C31" w14:paraId="7F2193E1" w14:textId="77777777">
        <w:tc>
          <w:tcPr>
            <w:tcW w:w="0" w:type="auto"/>
          </w:tcPr>
          <w:p w14:paraId="6DA8F378" w14:textId="77777777" w:rsidR="00515C31" w:rsidRDefault="007C42C2">
            <w:r>
              <w:t>mathtype</w:t>
            </w:r>
          </w:p>
        </w:tc>
        <w:tc>
          <w:tcPr>
            <w:tcW w:w="0" w:type="auto"/>
          </w:tcPr>
          <w:p w14:paraId="05912ABF" w14:textId="77777777" w:rsidR="00515C31" w:rsidRDefault="007C42C2">
            <w:r>
              <w:t>mathflow</w:t>
            </w:r>
          </w:p>
        </w:tc>
        <w:tc>
          <w:tcPr>
            <w:tcW w:w="0" w:type="auto"/>
          </w:tcPr>
          <w:p w14:paraId="2D21A772" w14:textId="77777777" w:rsidR="00515C31" w:rsidRDefault="007C42C2">
            <w:pPr>
              <w:jc w:val="right"/>
            </w:pPr>
            <w:r>
              <w:t>104</w:t>
            </w:r>
          </w:p>
        </w:tc>
      </w:tr>
      <w:tr w:rsidR="00515C31" w14:paraId="2B524C4B" w14:textId="77777777">
        <w:tc>
          <w:tcPr>
            <w:tcW w:w="0" w:type="auto"/>
          </w:tcPr>
          <w:p w14:paraId="46332C47" w14:textId="77777777" w:rsidR="00515C31" w:rsidRDefault="007C42C2">
            <w:r>
              <w:t>mathplayer</w:t>
            </w:r>
          </w:p>
        </w:tc>
        <w:tc>
          <w:tcPr>
            <w:tcW w:w="0" w:type="auto"/>
          </w:tcPr>
          <w:p w14:paraId="34367E47" w14:textId="77777777" w:rsidR="00515C31" w:rsidRDefault="007C42C2">
            <w:r>
              <w:t>mathdaisy</w:t>
            </w:r>
          </w:p>
        </w:tc>
        <w:tc>
          <w:tcPr>
            <w:tcW w:w="0" w:type="auto"/>
          </w:tcPr>
          <w:p w14:paraId="29974582" w14:textId="77777777" w:rsidR="00515C31" w:rsidRDefault="007C42C2">
            <w:pPr>
              <w:jc w:val="right"/>
            </w:pPr>
            <w:r>
              <w:t>101</w:t>
            </w:r>
          </w:p>
        </w:tc>
      </w:tr>
    </w:tbl>
    <w:p w14:paraId="0F459857" w14:textId="77777777" w:rsidR="00515C31" w:rsidRDefault="00515C31"/>
    <w:p w14:paraId="7BF1F2D4" w14:textId="77777777" w:rsidR="00515C31" w:rsidRDefault="007C42C2">
      <w:pPr>
        <w:pStyle w:val="TableCaption"/>
      </w:pPr>
      <w:r>
        <w:t>Table 13.13: The top-20 most common bigrams in the NFB science list.</w:t>
      </w:r>
    </w:p>
    <w:tbl>
      <w:tblPr>
        <w:tblW w:w="0" w:type="pct"/>
        <w:tblLook w:val="0020" w:firstRow="1" w:lastRow="0" w:firstColumn="0" w:lastColumn="0" w:noHBand="0" w:noVBand="0"/>
      </w:tblPr>
      <w:tblGrid>
        <w:gridCol w:w="1487"/>
        <w:gridCol w:w="1487"/>
        <w:gridCol w:w="546"/>
      </w:tblGrid>
      <w:tr w:rsidR="00515C31" w14:paraId="08BF9AC7" w14:textId="77777777">
        <w:tc>
          <w:tcPr>
            <w:tcW w:w="0" w:type="auto"/>
          </w:tcPr>
          <w:p w14:paraId="0BFDBC2F" w14:textId="77777777" w:rsidR="00515C31" w:rsidRDefault="007C42C2">
            <w:r>
              <w:t>word1</w:t>
            </w:r>
          </w:p>
        </w:tc>
        <w:tc>
          <w:tcPr>
            <w:tcW w:w="0" w:type="auto"/>
          </w:tcPr>
          <w:p w14:paraId="202912A5" w14:textId="77777777" w:rsidR="00515C31" w:rsidRDefault="007C42C2">
            <w:r>
              <w:t>word2</w:t>
            </w:r>
          </w:p>
        </w:tc>
        <w:tc>
          <w:tcPr>
            <w:tcW w:w="0" w:type="auto"/>
          </w:tcPr>
          <w:p w14:paraId="62BD06ED" w14:textId="77777777" w:rsidR="00515C31" w:rsidRDefault="007C42C2">
            <w:pPr>
              <w:jc w:val="right"/>
            </w:pPr>
            <w:r>
              <w:t>n</w:t>
            </w:r>
          </w:p>
        </w:tc>
      </w:tr>
      <w:tr w:rsidR="00515C31" w14:paraId="6C69B0B2" w14:textId="77777777">
        <w:tc>
          <w:tcPr>
            <w:tcW w:w="0" w:type="auto"/>
          </w:tcPr>
          <w:p w14:paraId="39A16E41" w14:textId="77777777" w:rsidR="00515C31" w:rsidRDefault="007C42C2">
            <w:r>
              <w:t>eyesonsuccess</w:t>
            </w:r>
          </w:p>
        </w:tc>
        <w:tc>
          <w:tcPr>
            <w:tcW w:w="0" w:type="auto"/>
          </w:tcPr>
          <w:p w14:paraId="010F82AB" w14:textId="77777777" w:rsidR="00515C31" w:rsidRDefault="007C42C2">
            <w:r>
              <w:t>net</w:t>
            </w:r>
          </w:p>
        </w:tc>
        <w:tc>
          <w:tcPr>
            <w:tcW w:w="0" w:type="auto"/>
          </w:tcPr>
          <w:p w14:paraId="4B147F6F" w14:textId="77777777" w:rsidR="00515C31" w:rsidRDefault="007C42C2">
            <w:pPr>
              <w:jc w:val="right"/>
            </w:pPr>
            <w:r>
              <w:t>469</w:t>
            </w:r>
          </w:p>
        </w:tc>
      </w:tr>
      <w:tr w:rsidR="00515C31" w14:paraId="01C05B40" w14:textId="77777777">
        <w:tc>
          <w:tcPr>
            <w:tcW w:w="0" w:type="auto"/>
          </w:tcPr>
          <w:p w14:paraId="2DAC8D22" w14:textId="77777777" w:rsidR="00515C31" w:rsidRDefault="007C42C2">
            <w:r>
              <w:t>screen</w:t>
            </w:r>
          </w:p>
        </w:tc>
        <w:tc>
          <w:tcPr>
            <w:tcW w:w="0" w:type="auto"/>
          </w:tcPr>
          <w:p w14:paraId="4FAF1D8E" w14:textId="77777777" w:rsidR="00515C31" w:rsidRDefault="007C42C2">
            <w:r>
              <w:t>reader</w:t>
            </w:r>
          </w:p>
        </w:tc>
        <w:tc>
          <w:tcPr>
            <w:tcW w:w="0" w:type="auto"/>
          </w:tcPr>
          <w:p w14:paraId="0C0DA003" w14:textId="77777777" w:rsidR="00515C31" w:rsidRDefault="007C42C2">
            <w:pPr>
              <w:jc w:val="right"/>
            </w:pPr>
            <w:r>
              <w:t>146</w:t>
            </w:r>
          </w:p>
        </w:tc>
      </w:tr>
      <w:tr w:rsidR="00515C31" w14:paraId="462CEC37" w14:textId="77777777">
        <w:tc>
          <w:tcPr>
            <w:tcW w:w="0" w:type="auto"/>
          </w:tcPr>
          <w:p w14:paraId="4B7956A7" w14:textId="77777777" w:rsidR="00515C31" w:rsidRDefault="007C42C2">
            <w:r>
              <w:lastRenderedPageBreak/>
              <w:t>national</w:t>
            </w:r>
          </w:p>
        </w:tc>
        <w:tc>
          <w:tcPr>
            <w:tcW w:w="0" w:type="auto"/>
          </w:tcPr>
          <w:p w14:paraId="08FE2B8D" w14:textId="77777777" w:rsidR="00515C31" w:rsidRDefault="007C42C2">
            <w:r>
              <w:t>association</w:t>
            </w:r>
          </w:p>
        </w:tc>
        <w:tc>
          <w:tcPr>
            <w:tcW w:w="0" w:type="auto"/>
          </w:tcPr>
          <w:p w14:paraId="19D97367" w14:textId="77777777" w:rsidR="00515C31" w:rsidRDefault="007C42C2">
            <w:pPr>
              <w:jc w:val="right"/>
            </w:pPr>
            <w:r>
              <w:t>107</w:t>
            </w:r>
          </w:p>
        </w:tc>
      </w:tr>
      <w:tr w:rsidR="00515C31" w14:paraId="71B47A2A" w14:textId="77777777">
        <w:tc>
          <w:tcPr>
            <w:tcW w:w="0" w:type="auto"/>
          </w:tcPr>
          <w:p w14:paraId="446EE3DB" w14:textId="77777777" w:rsidR="00515C31" w:rsidRDefault="007C42C2">
            <w:r>
              <w:t>net</w:t>
            </w:r>
          </w:p>
        </w:tc>
        <w:tc>
          <w:tcPr>
            <w:tcW w:w="0" w:type="auto"/>
          </w:tcPr>
          <w:p w14:paraId="6D281548" w14:textId="77777777" w:rsidR="00515C31" w:rsidRDefault="007C42C2">
            <w:r>
              <w:t>eyesonsuccess</w:t>
            </w:r>
          </w:p>
        </w:tc>
        <w:tc>
          <w:tcPr>
            <w:tcW w:w="0" w:type="auto"/>
          </w:tcPr>
          <w:p w14:paraId="35C56B5C" w14:textId="77777777" w:rsidR="00515C31" w:rsidRDefault="007C42C2">
            <w:pPr>
              <w:jc w:val="right"/>
            </w:pPr>
            <w:r>
              <w:t>107</w:t>
            </w:r>
          </w:p>
        </w:tc>
      </w:tr>
      <w:tr w:rsidR="00515C31" w14:paraId="57AD9453" w14:textId="77777777">
        <w:tc>
          <w:tcPr>
            <w:tcW w:w="0" w:type="auto"/>
          </w:tcPr>
          <w:p w14:paraId="33BFA3FB" w14:textId="77777777" w:rsidR="00515C31" w:rsidRDefault="007C42C2">
            <w:r>
              <w:t>engineer</w:t>
            </w:r>
          </w:p>
        </w:tc>
        <w:tc>
          <w:tcPr>
            <w:tcW w:w="0" w:type="auto"/>
          </w:tcPr>
          <w:p w14:paraId="5A029E70" w14:textId="77777777" w:rsidR="00515C31" w:rsidRDefault="007C42C2">
            <w:r>
              <w:t>division</w:t>
            </w:r>
          </w:p>
        </w:tc>
        <w:tc>
          <w:tcPr>
            <w:tcW w:w="0" w:type="auto"/>
          </w:tcPr>
          <w:p w14:paraId="318508C1" w14:textId="77777777" w:rsidR="00515C31" w:rsidRDefault="007C42C2">
            <w:pPr>
              <w:jc w:val="right"/>
            </w:pPr>
            <w:r>
              <w:t>88</w:t>
            </w:r>
          </w:p>
        </w:tc>
      </w:tr>
      <w:tr w:rsidR="00515C31" w14:paraId="53BCC6B4" w14:textId="77777777">
        <w:tc>
          <w:tcPr>
            <w:tcW w:w="0" w:type="auto"/>
          </w:tcPr>
          <w:p w14:paraId="3920278B" w14:textId="77777777" w:rsidR="00515C31" w:rsidRDefault="007C42C2">
            <w:r>
              <w:t>vision</w:t>
            </w:r>
          </w:p>
        </w:tc>
        <w:tc>
          <w:tcPr>
            <w:tcW w:w="0" w:type="auto"/>
          </w:tcPr>
          <w:p w14:paraId="2199CED9" w14:textId="77777777" w:rsidR="00515C31" w:rsidRDefault="007C42C2">
            <w:r>
              <w:t>loss</w:t>
            </w:r>
          </w:p>
        </w:tc>
        <w:tc>
          <w:tcPr>
            <w:tcW w:w="0" w:type="auto"/>
          </w:tcPr>
          <w:p w14:paraId="24A11C06" w14:textId="77777777" w:rsidR="00515C31" w:rsidRDefault="007C42C2">
            <w:pPr>
              <w:jc w:val="right"/>
            </w:pPr>
            <w:r>
              <w:t>82</w:t>
            </w:r>
          </w:p>
        </w:tc>
      </w:tr>
      <w:tr w:rsidR="00515C31" w14:paraId="16C40C06" w14:textId="77777777">
        <w:tc>
          <w:tcPr>
            <w:tcW w:w="0" w:type="auto"/>
          </w:tcPr>
          <w:p w14:paraId="0C1FCDE5" w14:textId="77777777" w:rsidR="00515C31" w:rsidRDefault="007C42C2">
            <w:r>
              <w:t>subscribe</w:t>
            </w:r>
          </w:p>
        </w:tc>
        <w:tc>
          <w:tcPr>
            <w:tcW w:w="0" w:type="auto"/>
          </w:tcPr>
          <w:p w14:paraId="3B2A9040" w14:textId="77777777" w:rsidR="00515C31" w:rsidRDefault="007C42C2">
            <w:r>
              <w:t>googlegroups</w:t>
            </w:r>
          </w:p>
        </w:tc>
        <w:tc>
          <w:tcPr>
            <w:tcW w:w="0" w:type="auto"/>
          </w:tcPr>
          <w:p w14:paraId="6AECBAB8" w14:textId="77777777" w:rsidR="00515C31" w:rsidRDefault="007C42C2">
            <w:pPr>
              <w:jc w:val="right"/>
            </w:pPr>
            <w:r>
              <w:t>71</w:t>
            </w:r>
          </w:p>
        </w:tc>
      </w:tr>
      <w:tr w:rsidR="00515C31" w14:paraId="4651B474" w14:textId="77777777">
        <w:tc>
          <w:tcPr>
            <w:tcW w:w="0" w:type="auto"/>
          </w:tcPr>
          <w:p w14:paraId="7A0DFA4C" w14:textId="77777777" w:rsidR="00515C31" w:rsidRDefault="007C42C2">
            <w:r>
              <w:t>half</w:t>
            </w:r>
          </w:p>
        </w:tc>
        <w:tc>
          <w:tcPr>
            <w:tcW w:w="0" w:type="auto"/>
          </w:tcPr>
          <w:p w14:paraId="054837B0" w14:textId="77777777" w:rsidR="00515C31" w:rsidRDefault="007C42C2">
            <w:r>
              <w:t>hour</w:t>
            </w:r>
          </w:p>
        </w:tc>
        <w:tc>
          <w:tcPr>
            <w:tcW w:w="0" w:type="auto"/>
          </w:tcPr>
          <w:p w14:paraId="3E8D1B00" w14:textId="77777777" w:rsidR="00515C31" w:rsidRDefault="007C42C2">
            <w:pPr>
              <w:jc w:val="right"/>
            </w:pPr>
            <w:r>
              <w:t>64</w:t>
            </w:r>
          </w:p>
        </w:tc>
      </w:tr>
      <w:tr w:rsidR="00515C31" w14:paraId="15B00D6C" w14:textId="77777777">
        <w:tc>
          <w:tcPr>
            <w:tcW w:w="0" w:type="auto"/>
          </w:tcPr>
          <w:p w14:paraId="47849DBB" w14:textId="77777777" w:rsidR="00515C31" w:rsidRDefault="007C42C2">
            <w:r>
              <w:t>tactile</w:t>
            </w:r>
          </w:p>
        </w:tc>
        <w:tc>
          <w:tcPr>
            <w:tcW w:w="0" w:type="auto"/>
          </w:tcPr>
          <w:p w14:paraId="45A3F5BC" w14:textId="77777777" w:rsidR="00515C31" w:rsidRDefault="007C42C2">
            <w:r>
              <w:t>graphic</w:t>
            </w:r>
          </w:p>
        </w:tc>
        <w:tc>
          <w:tcPr>
            <w:tcW w:w="0" w:type="auto"/>
          </w:tcPr>
          <w:p w14:paraId="3E170F3B" w14:textId="77777777" w:rsidR="00515C31" w:rsidRDefault="007C42C2">
            <w:pPr>
              <w:jc w:val="right"/>
            </w:pPr>
            <w:r>
              <w:t>62</w:t>
            </w:r>
          </w:p>
        </w:tc>
      </w:tr>
      <w:tr w:rsidR="00515C31" w14:paraId="09D97E62" w14:textId="77777777">
        <w:tc>
          <w:tcPr>
            <w:tcW w:w="0" w:type="auto"/>
          </w:tcPr>
          <w:p w14:paraId="1DFFAA8C" w14:textId="77777777" w:rsidR="00515C31" w:rsidRDefault="007C42C2">
            <w:r>
              <w:t>week’s</w:t>
            </w:r>
          </w:p>
        </w:tc>
        <w:tc>
          <w:tcPr>
            <w:tcW w:w="0" w:type="auto"/>
          </w:tcPr>
          <w:p w14:paraId="743E8D2E" w14:textId="77777777" w:rsidR="00515C31" w:rsidRDefault="007C42C2">
            <w:r>
              <w:t>episode</w:t>
            </w:r>
          </w:p>
        </w:tc>
        <w:tc>
          <w:tcPr>
            <w:tcW w:w="0" w:type="auto"/>
          </w:tcPr>
          <w:p w14:paraId="1EBB1320" w14:textId="77777777" w:rsidR="00515C31" w:rsidRDefault="007C42C2">
            <w:pPr>
              <w:jc w:val="right"/>
            </w:pPr>
            <w:r>
              <w:t>62</w:t>
            </w:r>
          </w:p>
        </w:tc>
      </w:tr>
      <w:tr w:rsidR="00515C31" w14:paraId="46B89359" w14:textId="77777777">
        <w:tc>
          <w:tcPr>
            <w:tcW w:w="0" w:type="auto"/>
          </w:tcPr>
          <w:p w14:paraId="77D21B36" w14:textId="77777777" w:rsidR="00515C31" w:rsidRDefault="007C42C2">
            <w:r>
              <w:t>weekly</w:t>
            </w:r>
          </w:p>
        </w:tc>
        <w:tc>
          <w:tcPr>
            <w:tcW w:w="0" w:type="auto"/>
          </w:tcPr>
          <w:p w14:paraId="526AEDDD" w14:textId="77777777" w:rsidR="00515C31" w:rsidRDefault="007C42C2">
            <w:r>
              <w:t>half</w:t>
            </w:r>
          </w:p>
        </w:tc>
        <w:tc>
          <w:tcPr>
            <w:tcW w:w="0" w:type="auto"/>
          </w:tcPr>
          <w:p w14:paraId="6B340BE0" w14:textId="77777777" w:rsidR="00515C31" w:rsidRDefault="007C42C2">
            <w:pPr>
              <w:jc w:val="right"/>
            </w:pPr>
            <w:r>
              <w:t>62</w:t>
            </w:r>
          </w:p>
        </w:tc>
      </w:tr>
      <w:tr w:rsidR="00515C31" w14:paraId="50ED042E" w14:textId="77777777">
        <w:tc>
          <w:tcPr>
            <w:tcW w:w="0" w:type="auto"/>
          </w:tcPr>
          <w:p w14:paraId="31F9AAA7" w14:textId="77777777" w:rsidR="00515C31" w:rsidRDefault="007C42C2">
            <w:r>
              <w:t>cell</w:t>
            </w:r>
          </w:p>
        </w:tc>
        <w:tc>
          <w:tcPr>
            <w:tcW w:w="0" w:type="auto"/>
          </w:tcPr>
          <w:p w14:paraId="5214A308" w14:textId="77777777" w:rsidR="00515C31" w:rsidRDefault="007C42C2">
            <w:r>
              <w:t>phone</w:t>
            </w:r>
          </w:p>
        </w:tc>
        <w:tc>
          <w:tcPr>
            <w:tcW w:w="0" w:type="auto"/>
          </w:tcPr>
          <w:p w14:paraId="7CBF45FD" w14:textId="77777777" w:rsidR="00515C31" w:rsidRDefault="007C42C2">
            <w:pPr>
              <w:jc w:val="right"/>
            </w:pPr>
            <w:r>
              <w:t>61</w:t>
            </w:r>
          </w:p>
        </w:tc>
      </w:tr>
      <w:tr w:rsidR="00515C31" w14:paraId="56FBC805" w14:textId="77777777">
        <w:tc>
          <w:tcPr>
            <w:tcW w:w="0" w:type="auto"/>
          </w:tcPr>
          <w:p w14:paraId="2FC6298F" w14:textId="77777777" w:rsidR="00515C31" w:rsidRDefault="007C42C2">
            <w:r>
              <w:t>audio</w:t>
            </w:r>
          </w:p>
        </w:tc>
        <w:tc>
          <w:tcPr>
            <w:tcW w:w="0" w:type="auto"/>
          </w:tcPr>
          <w:p w14:paraId="60352C69" w14:textId="77777777" w:rsidR="00515C31" w:rsidRDefault="007C42C2">
            <w:r>
              <w:t>program</w:t>
            </w:r>
          </w:p>
        </w:tc>
        <w:tc>
          <w:tcPr>
            <w:tcW w:w="0" w:type="auto"/>
          </w:tcPr>
          <w:p w14:paraId="72F5B3B3" w14:textId="77777777" w:rsidR="00515C31" w:rsidRDefault="007C42C2">
            <w:pPr>
              <w:jc w:val="right"/>
            </w:pPr>
            <w:r>
              <w:t>60</w:t>
            </w:r>
          </w:p>
        </w:tc>
      </w:tr>
      <w:tr w:rsidR="00515C31" w14:paraId="1AF2C734" w14:textId="77777777">
        <w:tc>
          <w:tcPr>
            <w:tcW w:w="0" w:type="auto"/>
          </w:tcPr>
          <w:p w14:paraId="14355A89" w14:textId="77777777" w:rsidR="00515C31" w:rsidRDefault="007C42C2">
            <w:r>
              <w:t>hour</w:t>
            </w:r>
          </w:p>
        </w:tc>
        <w:tc>
          <w:tcPr>
            <w:tcW w:w="0" w:type="auto"/>
          </w:tcPr>
          <w:p w14:paraId="5DDEF0C4" w14:textId="77777777" w:rsidR="00515C31" w:rsidRDefault="007C42C2">
            <w:r>
              <w:t>audio</w:t>
            </w:r>
          </w:p>
        </w:tc>
        <w:tc>
          <w:tcPr>
            <w:tcW w:w="0" w:type="auto"/>
          </w:tcPr>
          <w:p w14:paraId="4CC7757B" w14:textId="77777777" w:rsidR="00515C31" w:rsidRDefault="007C42C2">
            <w:pPr>
              <w:jc w:val="right"/>
            </w:pPr>
            <w:r>
              <w:t>60</w:t>
            </w:r>
          </w:p>
        </w:tc>
      </w:tr>
      <w:tr w:rsidR="00515C31" w14:paraId="05EB6A67" w14:textId="77777777">
        <w:tc>
          <w:tcPr>
            <w:tcW w:w="0" w:type="auto"/>
          </w:tcPr>
          <w:p w14:paraId="6ED0CF5C" w14:textId="77777777" w:rsidR="00515C31" w:rsidRDefault="007C42C2">
            <w:r>
              <w:lastRenderedPageBreak/>
              <w:t>guide</w:t>
            </w:r>
          </w:p>
        </w:tc>
        <w:tc>
          <w:tcPr>
            <w:tcW w:w="0" w:type="auto"/>
          </w:tcPr>
          <w:p w14:paraId="5BAFE279" w14:textId="77777777" w:rsidR="00515C31" w:rsidRDefault="007C42C2">
            <w:r>
              <w:t>dog</w:t>
            </w:r>
          </w:p>
        </w:tc>
        <w:tc>
          <w:tcPr>
            <w:tcW w:w="0" w:type="auto"/>
          </w:tcPr>
          <w:p w14:paraId="05902516" w14:textId="77777777" w:rsidR="00515C31" w:rsidRDefault="007C42C2">
            <w:pPr>
              <w:jc w:val="right"/>
            </w:pPr>
            <w:r>
              <w:t>59</w:t>
            </w:r>
          </w:p>
        </w:tc>
      </w:tr>
      <w:tr w:rsidR="00515C31" w14:paraId="21E743C8" w14:textId="77777777">
        <w:tc>
          <w:tcPr>
            <w:tcW w:w="0" w:type="auto"/>
          </w:tcPr>
          <w:p w14:paraId="335DA7BE" w14:textId="77777777" w:rsidR="00515C31" w:rsidRDefault="007C42C2">
            <w:r>
              <w:t>braille</w:t>
            </w:r>
          </w:p>
        </w:tc>
        <w:tc>
          <w:tcPr>
            <w:tcW w:w="0" w:type="auto"/>
          </w:tcPr>
          <w:p w14:paraId="2AF8F1F3" w14:textId="77777777" w:rsidR="00515C31" w:rsidRDefault="007C42C2">
            <w:r>
              <w:t>display</w:t>
            </w:r>
          </w:p>
        </w:tc>
        <w:tc>
          <w:tcPr>
            <w:tcW w:w="0" w:type="auto"/>
          </w:tcPr>
          <w:p w14:paraId="2B66CD85" w14:textId="77777777" w:rsidR="00515C31" w:rsidRDefault="007C42C2">
            <w:pPr>
              <w:jc w:val="right"/>
            </w:pPr>
            <w:r>
              <w:t>58</w:t>
            </w:r>
          </w:p>
        </w:tc>
      </w:tr>
      <w:tr w:rsidR="00515C31" w14:paraId="3A550A45" w14:textId="77777777">
        <w:tc>
          <w:tcPr>
            <w:tcW w:w="0" w:type="auto"/>
          </w:tcPr>
          <w:p w14:paraId="402008AD" w14:textId="77777777" w:rsidR="00515C31" w:rsidRDefault="007C42C2">
            <w:r>
              <w:t>eyesonsuccess</w:t>
            </w:r>
          </w:p>
        </w:tc>
        <w:tc>
          <w:tcPr>
            <w:tcW w:w="0" w:type="auto"/>
          </w:tcPr>
          <w:p w14:paraId="27F9B775" w14:textId="77777777" w:rsidR="00515C31" w:rsidRDefault="007C42C2">
            <w:r>
              <w:t>subscribe</w:t>
            </w:r>
          </w:p>
        </w:tc>
        <w:tc>
          <w:tcPr>
            <w:tcW w:w="0" w:type="auto"/>
          </w:tcPr>
          <w:p w14:paraId="31FFB87B" w14:textId="77777777" w:rsidR="00515C31" w:rsidRDefault="007C42C2">
            <w:pPr>
              <w:jc w:val="right"/>
            </w:pPr>
            <w:r>
              <w:t>55</w:t>
            </w:r>
          </w:p>
        </w:tc>
      </w:tr>
      <w:tr w:rsidR="00515C31" w14:paraId="330FE995" w14:textId="77777777">
        <w:tc>
          <w:tcPr>
            <w:tcW w:w="0" w:type="auto"/>
          </w:tcPr>
          <w:p w14:paraId="6B77CCC2" w14:textId="77777777" w:rsidR="00515C31" w:rsidRDefault="007C42C2">
            <w:r>
              <w:t>graduate</w:t>
            </w:r>
          </w:p>
        </w:tc>
        <w:tc>
          <w:tcPr>
            <w:tcW w:w="0" w:type="auto"/>
          </w:tcPr>
          <w:p w14:paraId="6DF72A8E" w14:textId="77777777" w:rsidR="00515C31" w:rsidRDefault="007C42C2">
            <w:r>
              <w:t>student</w:t>
            </w:r>
          </w:p>
        </w:tc>
        <w:tc>
          <w:tcPr>
            <w:tcW w:w="0" w:type="auto"/>
          </w:tcPr>
          <w:p w14:paraId="3E2881FF" w14:textId="77777777" w:rsidR="00515C31" w:rsidRDefault="007C42C2">
            <w:pPr>
              <w:jc w:val="right"/>
            </w:pPr>
            <w:r>
              <w:t>52</w:t>
            </w:r>
          </w:p>
        </w:tc>
      </w:tr>
      <w:tr w:rsidR="00515C31" w14:paraId="3C75861D" w14:textId="77777777">
        <w:tc>
          <w:tcPr>
            <w:tcW w:w="0" w:type="auto"/>
          </w:tcPr>
          <w:p w14:paraId="0480B9B9" w14:textId="77777777" w:rsidR="00515C31" w:rsidRDefault="007C42C2">
            <w:r>
              <w:t>web</w:t>
            </w:r>
          </w:p>
        </w:tc>
        <w:tc>
          <w:tcPr>
            <w:tcW w:w="0" w:type="auto"/>
          </w:tcPr>
          <w:p w14:paraId="59619159" w14:textId="77777777" w:rsidR="00515C31" w:rsidRDefault="007C42C2">
            <w:r>
              <w:t>site</w:t>
            </w:r>
          </w:p>
        </w:tc>
        <w:tc>
          <w:tcPr>
            <w:tcW w:w="0" w:type="auto"/>
          </w:tcPr>
          <w:p w14:paraId="0F11E471" w14:textId="77777777" w:rsidR="00515C31" w:rsidRDefault="007C42C2">
            <w:pPr>
              <w:jc w:val="right"/>
            </w:pPr>
            <w:r>
              <w:t>51</w:t>
            </w:r>
          </w:p>
        </w:tc>
      </w:tr>
      <w:tr w:rsidR="00515C31" w14:paraId="5DF960AA" w14:textId="77777777">
        <w:tc>
          <w:tcPr>
            <w:tcW w:w="0" w:type="auto"/>
          </w:tcPr>
          <w:p w14:paraId="03A6CFD2" w14:textId="77777777" w:rsidR="00515C31" w:rsidRDefault="007C42C2">
            <w:r>
              <w:t>messenger</w:t>
            </w:r>
          </w:p>
        </w:tc>
        <w:tc>
          <w:tcPr>
            <w:tcW w:w="0" w:type="auto"/>
          </w:tcPr>
          <w:p w14:paraId="317F5121" w14:textId="77777777" w:rsidR="00515C31" w:rsidRDefault="007C42C2">
            <w:r>
              <w:t>access</w:t>
            </w:r>
          </w:p>
        </w:tc>
        <w:tc>
          <w:tcPr>
            <w:tcW w:w="0" w:type="auto"/>
          </w:tcPr>
          <w:p w14:paraId="7C582E69" w14:textId="77777777" w:rsidR="00515C31" w:rsidRDefault="007C42C2">
            <w:pPr>
              <w:jc w:val="right"/>
            </w:pPr>
            <w:r>
              <w:t>50</w:t>
            </w:r>
          </w:p>
        </w:tc>
      </w:tr>
    </w:tbl>
    <w:p w14:paraId="42FE309A" w14:textId="77777777" w:rsidR="00515C31" w:rsidRDefault="00515C31"/>
    <w:p w14:paraId="2C9B4B6E" w14:textId="77777777" w:rsidR="00515C31" w:rsidRDefault="007C42C2">
      <w:pPr>
        <w:pStyle w:val="TableCaption"/>
      </w:pPr>
      <w:r>
        <w:t>Table 13.14: The top-20 most common bigrams in the NFB arts list.</w:t>
      </w:r>
    </w:p>
    <w:tbl>
      <w:tblPr>
        <w:tblW w:w="0" w:type="pct"/>
        <w:tblLook w:val="0020" w:firstRow="1" w:lastRow="0" w:firstColumn="0" w:lastColumn="0" w:noHBand="0" w:noVBand="0"/>
      </w:tblPr>
      <w:tblGrid>
        <w:gridCol w:w="1108"/>
        <w:gridCol w:w="1475"/>
        <w:gridCol w:w="436"/>
      </w:tblGrid>
      <w:tr w:rsidR="00515C31" w14:paraId="2B99A178" w14:textId="77777777">
        <w:tc>
          <w:tcPr>
            <w:tcW w:w="0" w:type="auto"/>
          </w:tcPr>
          <w:p w14:paraId="5CA97960" w14:textId="77777777" w:rsidR="00515C31" w:rsidRDefault="007C42C2">
            <w:r>
              <w:t>word1</w:t>
            </w:r>
          </w:p>
        </w:tc>
        <w:tc>
          <w:tcPr>
            <w:tcW w:w="0" w:type="auto"/>
          </w:tcPr>
          <w:p w14:paraId="6CA23D7A" w14:textId="77777777" w:rsidR="00515C31" w:rsidRDefault="007C42C2">
            <w:r>
              <w:t>word2</w:t>
            </w:r>
          </w:p>
        </w:tc>
        <w:tc>
          <w:tcPr>
            <w:tcW w:w="0" w:type="auto"/>
          </w:tcPr>
          <w:p w14:paraId="271D56DA" w14:textId="77777777" w:rsidR="00515C31" w:rsidRDefault="007C42C2">
            <w:pPr>
              <w:jc w:val="right"/>
            </w:pPr>
            <w:r>
              <w:t>n</w:t>
            </w:r>
          </w:p>
        </w:tc>
      </w:tr>
      <w:tr w:rsidR="00515C31" w14:paraId="3A7C42BC" w14:textId="77777777">
        <w:tc>
          <w:tcPr>
            <w:tcW w:w="0" w:type="auto"/>
          </w:tcPr>
          <w:p w14:paraId="3FD43BE1" w14:textId="77777777" w:rsidR="00515C31" w:rsidRDefault="007C42C2">
            <w:r>
              <w:t>nfbc</w:t>
            </w:r>
          </w:p>
        </w:tc>
        <w:tc>
          <w:tcPr>
            <w:tcW w:w="0" w:type="auto"/>
          </w:tcPr>
          <w:p w14:paraId="4C0A04EC" w14:textId="77777777" w:rsidR="00515C31" w:rsidRDefault="007C42C2">
            <w:r>
              <w:t>san</w:t>
            </w:r>
          </w:p>
        </w:tc>
        <w:tc>
          <w:tcPr>
            <w:tcW w:w="0" w:type="auto"/>
          </w:tcPr>
          <w:p w14:paraId="376BB7F0" w14:textId="77777777" w:rsidR="00515C31" w:rsidRDefault="007C42C2">
            <w:pPr>
              <w:jc w:val="right"/>
            </w:pPr>
            <w:r>
              <w:t>20</w:t>
            </w:r>
          </w:p>
        </w:tc>
      </w:tr>
      <w:tr w:rsidR="00515C31" w14:paraId="58DCDFA8" w14:textId="77777777">
        <w:tc>
          <w:tcPr>
            <w:tcW w:w="0" w:type="auto"/>
          </w:tcPr>
          <w:p w14:paraId="4C190A40" w14:textId="77777777" w:rsidR="00515C31" w:rsidRDefault="007C42C2">
            <w:r>
              <w:t>san</w:t>
            </w:r>
          </w:p>
        </w:tc>
        <w:tc>
          <w:tcPr>
            <w:tcW w:w="0" w:type="auto"/>
          </w:tcPr>
          <w:p w14:paraId="77AB1EED" w14:textId="77777777" w:rsidR="00515C31" w:rsidRDefault="007C42C2">
            <w:r>
              <w:t>chapter</w:t>
            </w:r>
          </w:p>
        </w:tc>
        <w:tc>
          <w:tcPr>
            <w:tcW w:w="0" w:type="auto"/>
          </w:tcPr>
          <w:p w14:paraId="7ACE5697" w14:textId="77777777" w:rsidR="00515C31" w:rsidRDefault="007C42C2">
            <w:pPr>
              <w:jc w:val="right"/>
            </w:pPr>
            <w:r>
              <w:t>20</w:t>
            </w:r>
          </w:p>
        </w:tc>
      </w:tr>
      <w:tr w:rsidR="00515C31" w14:paraId="14187E1A" w14:textId="77777777">
        <w:tc>
          <w:tcPr>
            <w:tcW w:w="0" w:type="auto"/>
          </w:tcPr>
          <w:p w14:paraId="2C7D132A" w14:textId="77777777" w:rsidR="00515C31" w:rsidRDefault="007C42C2">
            <w:r>
              <w:t>track</w:t>
            </w:r>
          </w:p>
        </w:tc>
        <w:tc>
          <w:tcPr>
            <w:tcW w:w="0" w:type="auto"/>
          </w:tcPr>
          <w:p w14:paraId="5554F1A5" w14:textId="77777777" w:rsidR="00515C31" w:rsidRDefault="007C42C2">
            <w:r>
              <w:t>click</w:t>
            </w:r>
          </w:p>
        </w:tc>
        <w:tc>
          <w:tcPr>
            <w:tcW w:w="0" w:type="auto"/>
          </w:tcPr>
          <w:p w14:paraId="36C73A68" w14:textId="77777777" w:rsidR="00515C31" w:rsidRDefault="007C42C2">
            <w:pPr>
              <w:jc w:val="right"/>
            </w:pPr>
            <w:r>
              <w:t>17</w:t>
            </w:r>
          </w:p>
        </w:tc>
      </w:tr>
      <w:tr w:rsidR="00515C31" w14:paraId="1855902B" w14:textId="77777777">
        <w:tc>
          <w:tcPr>
            <w:tcW w:w="0" w:type="auto"/>
          </w:tcPr>
          <w:p w14:paraId="0AAA6884" w14:textId="77777777" w:rsidR="00515C31" w:rsidRDefault="007C42C2">
            <w:r>
              <w:t>river</w:t>
            </w:r>
          </w:p>
        </w:tc>
        <w:tc>
          <w:tcPr>
            <w:tcW w:w="0" w:type="auto"/>
          </w:tcPr>
          <w:p w14:paraId="467844DA" w14:textId="77777777" w:rsidR="00515C31" w:rsidRDefault="007C42C2">
            <w:r>
              <w:t>road</w:t>
            </w:r>
          </w:p>
        </w:tc>
        <w:tc>
          <w:tcPr>
            <w:tcW w:w="0" w:type="auto"/>
          </w:tcPr>
          <w:p w14:paraId="0EF6422E" w14:textId="77777777" w:rsidR="00515C31" w:rsidRDefault="007C42C2">
            <w:pPr>
              <w:jc w:val="right"/>
            </w:pPr>
            <w:r>
              <w:t>15</w:t>
            </w:r>
          </w:p>
        </w:tc>
      </w:tr>
      <w:tr w:rsidR="00515C31" w14:paraId="170B4100" w14:textId="77777777">
        <w:tc>
          <w:tcPr>
            <w:tcW w:w="0" w:type="auto"/>
          </w:tcPr>
          <w:p w14:paraId="2588709A" w14:textId="77777777" w:rsidR="00515C31" w:rsidRDefault="007C42C2">
            <w:r>
              <w:lastRenderedPageBreak/>
              <w:t>mix</w:t>
            </w:r>
          </w:p>
        </w:tc>
        <w:tc>
          <w:tcPr>
            <w:tcW w:w="0" w:type="auto"/>
          </w:tcPr>
          <w:p w14:paraId="7E549983" w14:textId="77777777" w:rsidR="00515C31" w:rsidRDefault="007C42C2">
            <w:r>
              <w:t>medium</w:t>
            </w:r>
          </w:p>
        </w:tc>
        <w:tc>
          <w:tcPr>
            <w:tcW w:w="0" w:type="auto"/>
          </w:tcPr>
          <w:p w14:paraId="0E922111" w14:textId="77777777" w:rsidR="00515C31" w:rsidRDefault="007C42C2">
            <w:pPr>
              <w:jc w:val="right"/>
            </w:pPr>
            <w:r>
              <w:t>12</w:t>
            </w:r>
          </w:p>
        </w:tc>
      </w:tr>
      <w:tr w:rsidR="00515C31" w14:paraId="06B8CF71" w14:textId="77777777">
        <w:tc>
          <w:tcPr>
            <w:tcW w:w="0" w:type="auto"/>
          </w:tcPr>
          <w:p w14:paraId="25C95CD7" w14:textId="77777777" w:rsidR="00515C31" w:rsidRDefault="007C42C2">
            <w:r>
              <w:t>puff</w:t>
            </w:r>
          </w:p>
        </w:tc>
        <w:tc>
          <w:tcPr>
            <w:tcW w:w="0" w:type="auto"/>
          </w:tcPr>
          <w:p w14:paraId="38FB74A7" w14:textId="77777777" w:rsidR="00515C31" w:rsidRDefault="007C42C2">
            <w:r>
              <w:t>paint</w:t>
            </w:r>
          </w:p>
        </w:tc>
        <w:tc>
          <w:tcPr>
            <w:tcW w:w="0" w:type="auto"/>
          </w:tcPr>
          <w:p w14:paraId="21B70EA0" w14:textId="77777777" w:rsidR="00515C31" w:rsidRDefault="007C42C2">
            <w:pPr>
              <w:jc w:val="right"/>
            </w:pPr>
            <w:r>
              <w:t>12</w:t>
            </w:r>
          </w:p>
        </w:tc>
      </w:tr>
      <w:tr w:rsidR="00515C31" w14:paraId="3B66C199" w14:textId="77777777">
        <w:tc>
          <w:tcPr>
            <w:tcW w:w="0" w:type="auto"/>
          </w:tcPr>
          <w:p w14:paraId="7AFAE82E" w14:textId="77777777" w:rsidR="00515C31" w:rsidRDefault="007C42C2">
            <w:r>
              <w:t>rag</w:t>
            </w:r>
          </w:p>
        </w:tc>
        <w:tc>
          <w:tcPr>
            <w:tcW w:w="0" w:type="auto"/>
          </w:tcPr>
          <w:p w14:paraId="06AA2D84" w14:textId="77777777" w:rsidR="00515C31" w:rsidRDefault="007C42C2">
            <w:r>
              <w:t>rug</w:t>
            </w:r>
          </w:p>
        </w:tc>
        <w:tc>
          <w:tcPr>
            <w:tcW w:w="0" w:type="auto"/>
          </w:tcPr>
          <w:p w14:paraId="49A0DDB8" w14:textId="77777777" w:rsidR="00515C31" w:rsidRDefault="007C42C2">
            <w:pPr>
              <w:jc w:val="right"/>
            </w:pPr>
            <w:r>
              <w:t>12</w:t>
            </w:r>
          </w:p>
        </w:tc>
      </w:tr>
      <w:tr w:rsidR="00515C31" w14:paraId="058DCF3E" w14:textId="77777777">
        <w:tc>
          <w:tcPr>
            <w:tcW w:w="0" w:type="auto"/>
          </w:tcPr>
          <w:p w14:paraId="701DD7AE" w14:textId="77777777" w:rsidR="00515C31" w:rsidRDefault="007C42C2">
            <w:r>
              <w:t>vision</w:t>
            </w:r>
          </w:p>
        </w:tc>
        <w:tc>
          <w:tcPr>
            <w:tcW w:w="0" w:type="auto"/>
          </w:tcPr>
          <w:p w14:paraId="43E82AE4" w14:textId="77777777" w:rsidR="00515C31" w:rsidRDefault="007C42C2">
            <w:r>
              <w:t>revision</w:t>
            </w:r>
          </w:p>
        </w:tc>
        <w:tc>
          <w:tcPr>
            <w:tcW w:w="0" w:type="auto"/>
          </w:tcPr>
          <w:p w14:paraId="3CC25042" w14:textId="77777777" w:rsidR="00515C31" w:rsidRDefault="007C42C2">
            <w:pPr>
              <w:jc w:val="right"/>
            </w:pPr>
            <w:r>
              <w:t>12</w:t>
            </w:r>
          </w:p>
        </w:tc>
      </w:tr>
      <w:tr w:rsidR="00515C31" w14:paraId="6F786956" w14:textId="77777777">
        <w:tc>
          <w:tcPr>
            <w:tcW w:w="0" w:type="auto"/>
          </w:tcPr>
          <w:p w14:paraId="2C543A24" w14:textId="77777777" w:rsidR="00515C31" w:rsidRDefault="007C42C2">
            <w:r>
              <w:t>san</w:t>
            </w:r>
          </w:p>
        </w:tc>
        <w:tc>
          <w:tcPr>
            <w:tcW w:w="0" w:type="auto"/>
          </w:tcPr>
          <w:p w14:paraId="36474EE5" w14:textId="77777777" w:rsidR="00515C31" w:rsidRDefault="007C42C2">
            <w:r>
              <w:t>lighthouse</w:t>
            </w:r>
          </w:p>
        </w:tc>
        <w:tc>
          <w:tcPr>
            <w:tcW w:w="0" w:type="auto"/>
          </w:tcPr>
          <w:p w14:paraId="68AA7C88" w14:textId="77777777" w:rsidR="00515C31" w:rsidRDefault="007C42C2">
            <w:pPr>
              <w:jc w:val="right"/>
            </w:pPr>
            <w:r>
              <w:t>11</w:t>
            </w:r>
          </w:p>
        </w:tc>
      </w:tr>
      <w:tr w:rsidR="00515C31" w14:paraId="2BB8E4CA" w14:textId="77777777">
        <w:tc>
          <w:tcPr>
            <w:tcW w:w="0" w:type="auto"/>
          </w:tcPr>
          <w:p w14:paraId="796DF2B6" w14:textId="77777777" w:rsidR="00515C31" w:rsidRDefault="007C42C2">
            <w:r>
              <w:t>accessible</w:t>
            </w:r>
          </w:p>
        </w:tc>
        <w:tc>
          <w:tcPr>
            <w:tcW w:w="0" w:type="auto"/>
          </w:tcPr>
          <w:p w14:paraId="0A0534AB" w14:textId="77777777" w:rsidR="00515C31" w:rsidRDefault="007C42C2">
            <w:r>
              <w:t>bart</w:t>
            </w:r>
          </w:p>
        </w:tc>
        <w:tc>
          <w:tcPr>
            <w:tcW w:w="0" w:type="auto"/>
          </w:tcPr>
          <w:p w14:paraId="04C2440A" w14:textId="77777777" w:rsidR="00515C31" w:rsidRDefault="007C42C2">
            <w:pPr>
              <w:jc w:val="right"/>
            </w:pPr>
            <w:r>
              <w:t>10</w:t>
            </w:r>
          </w:p>
        </w:tc>
      </w:tr>
      <w:tr w:rsidR="00515C31" w14:paraId="7B50EBDB" w14:textId="77777777">
        <w:tc>
          <w:tcPr>
            <w:tcW w:w="0" w:type="auto"/>
          </w:tcPr>
          <w:p w14:paraId="6F2DD2DA" w14:textId="77777777" w:rsidR="00515C31" w:rsidRDefault="007C42C2">
            <w:r>
              <w:t>affiliate</w:t>
            </w:r>
          </w:p>
        </w:tc>
        <w:tc>
          <w:tcPr>
            <w:tcW w:w="0" w:type="auto"/>
          </w:tcPr>
          <w:p w14:paraId="4BFEDB3F" w14:textId="77777777" w:rsidR="00515C31" w:rsidRDefault="007C42C2">
            <w:r>
              <w:t>goings</w:t>
            </w:r>
          </w:p>
        </w:tc>
        <w:tc>
          <w:tcPr>
            <w:tcW w:w="0" w:type="auto"/>
          </w:tcPr>
          <w:p w14:paraId="0B2DE904" w14:textId="77777777" w:rsidR="00515C31" w:rsidRDefault="007C42C2">
            <w:pPr>
              <w:jc w:val="right"/>
            </w:pPr>
            <w:r>
              <w:t>10</w:t>
            </w:r>
          </w:p>
        </w:tc>
      </w:tr>
      <w:tr w:rsidR="00515C31" w14:paraId="38E2D901" w14:textId="77777777">
        <w:tc>
          <w:tcPr>
            <w:tcW w:w="0" w:type="auto"/>
          </w:tcPr>
          <w:p w14:paraId="6A75339B" w14:textId="77777777" w:rsidR="00515C31" w:rsidRDefault="007C42C2">
            <w:r>
              <w:t>avenue</w:t>
            </w:r>
          </w:p>
        </w:tc>
        <w:tc>
          <w:tcPr>
            <w:tcW w:w="0" w:type="auto"/>
          </w:tcPr>
          <w:p w14:paraId="2D49B5AC" w14:textId="77777777" w:rsidR="00515C31" w:rsidRDefault="007C42C2">
            <w:r>
              <w:t>san</w:t>
            </w:r>
          </w:p>
        </w:tc>
        <w:tc>
          <w:tcPr>
            <w:tcW w:w="0" w:type="auto"/>
          </w:tcPr>
          <w:p w14:paraId="7FCB64B1" w14:textId="77777777" w:rsidR="00515C31" w:rsidRDefault="007C42C2">
            <w:pPr>
              <w:jc w:val="right"/>
            </w:pPr>
            <w:r>
              <w:t>10</w:t>
            </w:r>
          </w:p>
        </w:tc>
      </w:tr>
      <w:tr w:rsidR="00515C31" w14:paraId="7ED3D593" w14:textId="77777777">
        <w:tc>
          <w:tcPr>
            <w:tcW w:w="0" w:type="auto"/>
          </w:tcPr>
          <w:p w14:paraId="71ABDB32" w14:textId="77777777" w:rsidR="00515C31" w:rsidRDefault="007C42C2">
            <w:r>
              <w:t>california</w:t>
            </w:r>
          </w:p>
        </w:tc>
        <w:tc>
          <w:tcPr>
            <w:tcW w:w="0" w:type="auto"/>
          </w:tcPr>
          <w:p w14:paraId="6904F337" w14:textId="77777777" w:rsidR="00515C31" w:rsidRDefault="007C42C2">
            <w:r>
              <w:t>nfbc</w:t>
            </w:r>
          </w:p>
        </w:tc>
        <w:tc>
          <w:tcPr>
            <w:tcW w:w="0" w:type="auto"/>
          </w:tcPr>
          <w:p w14:paraId="7DF36E1A" w14:textId="77777777" w:rsidR="00515C31" w:rsidRDefault="007C42C2">
            <w:pPr>
              <w:jc w:val="right"/>
            </w:pPr>
            <w:r>
              <w:t>10</w:t>
            </w:r>
          </w:p>
        </w:tc>
      </w:tr>
      <w:tr w:rsidR="00515C31" w14:paraId="1C6550A2" w14:textId="77777777">
        <w:tc>
          <w:tcPr>
            <w:tcW w:w="0" w:type="auto"/>
          </w:tcPr>
          <w:p w14:paraId="1FB56B9B" w14:textId="77777777" w:rsidR="00515C31" w:rsidRDefault="007C42C2">
            <w:r>
              <w:t>civic</w:t>
            </w:r>
          </w:p>
        </w:tc>
        <w:tc>
          <w:tcPr>
            <w:tcW w:w="0" w:type="auto"/>
          </w:tcPr>
          <w:p w14:paraId="0DEDCEE3" w14:textId="77777777" w:rsidR="00515C31" w:rsidRDefault="007C42C2">
            <w:r>
              <w:t>station</w:t>
            </w:r>
          </w:p>
        </w:tc>
        <w:tc>
          <w:tcPr>
            <w:tcW w:w="0" w:type="auto"/>
          </w:tcPr>
          <w:p w14:paraId="77268911" w14:textId="77777777" w:rsidR="00515C31" w:rsidRDefault="007C42C2">
            <w:pPr>
              <w:jc w:val="right"/>
            </w:pPr>
            <w:r>
              <w:t>10</w:t>
            </w:r>
          </w:p>
        </w:tc>
      </w:tr>
      <w:tr w:rsidR="00515C31" w14:paraId="486DAC67" w14:textId="77777777">
        <w:tc>
          <w:tcPr>
            <w:tcW w:w="0" w:type="auto"/>
          </w:tcPr>
          <w:p w14:paraId="75D30946" w14:textId="77777777" w:rsidR="00515C31" w:rsidRDefault="007C42C2">
            <w:r>
              <w:t>concern</w:t>
            </w:r>
          </w:p>
        </w:tc>
        <w:tc>
          <w:tcPr>
            <w:tcW w:w="0" w:type="auto"/>
          </w:tcPr>
          <w:p w14:paraId="3C17CC00" w14:textId="77777777" w:rsidR="00515C31" w:rsidRDefault="007C42C2">
            <w:r>
              <w:t>share</w:t>
            </w:r>
          </w:p>
        </w:tc>
        <w:tc>
          <w:tcPr>
            <w:tcW w:w="0" w:type="auto"/>
          </w:tcPr>
          <w:p w14:paraId="77F9E25B" w14:textId="77777777" w:rsidR="00515C31" w:rsidRDefault="007C42C2">
            <w:pPr>
              <w:jc w:val="right"/>
            </w:pPr>
            <w:r>
              <w:t>10</w:t>
            </w:r>
          </w:p>
        </w:tc>
      </w:tr>
      <w:tr w:rsidR="00515C31" w14:paraId="2E2D1DC8" w14:textId="77777777">
        <w:tc>
          <w:tcPr>
            <w:tcW w:w="0" w:type="auto"/>
          </w:tcPr>
          <w:p w14:paraId="327BC243" w14:textId="77777777" w:rsidR="00515C31" w:rsidRDefault="007C42C2">
            <w:r>
              <w:t>current</w:t>
            </w:r>
          </w:p>
        </w:tc>
        <w:tc>
          <w:tcPr>
            <w:tcW w:w="0" w:type="auto"/>
          </w:tcPr>
          <w:p w14:paraId="50D84BD2" w14:textId="77777777" w:rsidR="00515C31" w:rsidRDefault="007C42C2">
            <w:r>
              <w:t>organizational</w:t>
            </w:r>
          </w:p>
        </w:tc>
        <w:tc>
          <w:tcPr>
            <w:tcW w:w="0" w:type="auto"/>
          </w:tcPr>
          <w:p w14:paraId="14E19C12" w14:textId="77777777" w:rsidR="00515C31" w:rsidRDefault="007C42C2">
            <w:pPr>
              <w:jc w:val="right"/>
            </w:pPr>
            <w:r>
              <w:t>10</w:t>
            </w:r>
          </w:p>
        </w:tc>
      </w:tr>
      <w:tr w:rsidR="00515C31" w14:paraId="2883B4E6" w14:textId="77777777">
        <w:tc>
          <w:tcPr>
            <w:tcW w:w="0" w:type="auto"/>
          </w:tcPr>
          <w:p w14:paraId="13DC40D3" w14:textId="77777777" w:rsidR="00515C31" w:rsidRDefault="007C42C2">
            <w:r>
              <w:lastRenderedPageBreak/>
              <w:t>discuss</w:t>
            </w:r>
          </w:p>
        </w:tc>
        <w:tc>
          <w:tcPr>
            <w:tcW w:w="0" w:type="auto"/>
          </w:tcPr>
          <w:p w14:paraId="03AF96DA" w14:textId="77777777" w:rsidR="00515C31" w:rsidRDefault="007C42C2">
            <w:r>
              <w:t>matter</w:t>
            </w:r>
          </w:p>
        </w:tc>
        <w:tc>
          <w:tcPr>
            <w:tcW w:w="0" w:type="auto"/>
          </w:tcPr>
          <w:p w14:paraId="023AE584" w14:textId="77777777" w:rsidR="00515C31" w:rsidRDefault="007C42C2">
            <w:pPr>
              <w:jc w:val="right"/>
            </w:pPr>
            <w:r>
              <w:t>10</w:t>
            </w:r>
          </w:p>
        </w:tc>
      </w:tr>
      <w:tr w:rsidR="00515C31" w14:paraId="6E6463A1" w14:textId="77777777">
        <w:tc>
          <w:tcPr>
            <w:tcW w:w="0" w:type="auto"/>
          </w:tcPr>
          <w:p w14:paraId="5FBF9B05" w14:textId="77777777" w:rsidR="00515C31" w:rsidRDefault="007C42C2">
            <w:r>
              <w:t>energy</w:t>
            </w:r>
          </w:p>
        </w:tc>
        <w:tc>
          <w:tcPr>
            <w:tcW w:w="0" w:type="auto"/>
          </w:tcPr>
          <w:p w14:paraId="54AAF9E3" w14:textId="77777777" w:rsidR="00515C31" w:rsidRDefault="007C42C2">
            <w:r>
              <w:t>idea</w:t>
            </w:r>
          </w:p>
        </w:tc>
        <w:tc>
          <w:tcPr>
            <w:tcW w:w="0" w:type="auto"/>
          </w:tcPr>
          <w:p w14:paraId="3E4168F5" w14:textId="77777777" w:rsidR="00515C31" w:rsidRDefault="007C42C2">
            <w:pPr>
              <w:jc w:val="right"/>
            </w:pPr>
            <w:r>
              <w:t>10</w:t>
            </w:r>
          </w:p>
        </w:tc>
      </w:tr>
      <w:tr w:rsidR="00515C31" w14:paraId="7E05B7F4" w14:textId="77777777">
        <w:tc>
          <w:tcPr>
            <w:tcW w:w="0" w:type="auto"/>
          </w:tcPr>
          <w:p w14:paraId="1C4F1585" w14:textId="77777777" w:rsidR="00515C31" w:rsidRDefault="007C42C2">
            <w:r>
              <w:t>friendly</w:t>
            </w:r>
          </w:p>
        </w:tc>
        <w:tc>
          <w:tcPr>
            <w:tcW w:w="0" w:type="auto"/>
          </w:tcPr>
          <w:p w14:paraId="20F956E0" w14:textId="77777777" w:rsidR="00515C31" w:rsidRDefault="007C42C2">
            <w:r>
              <w:t>invitation</w:t>
            </w:r>
          </w:p>
        </w:tc>
        <w:tc>
          <w:tcPr>
            <w:tcW w:w="0" w:type="auto"/>
          </w:tcPr>
          <w:p w14:paraId="188694C3" w14:textId="77777777" w:rsidR="00515C31" w:rsidRDefault="007C42C2">
            <w:pPr>
              <w:jc w:val="right"/>
            </w:pPr>
            <w:r>
              <w:t>10</w:t>
            </w:r>
          </w:p>
        </w:tc>
      </w:tr>
      <w:tr w:rsidR="00515C31" w14:paraId="3B9FA777" w14:textId="77777777">
        <w:tc>
          <w:tcPr>
            <w:tcW w:w="0" w:type="auto"/>
          </w:tcPr>
          <w:p w14:paraId="3C6F17E8" w14:textId="77777777" w:rsidR="00515C31" w:rsidRDefault="007C42C2">
            <w:r>
              <w:t>goings</w:t>
            </w:r>
          </w:p>
        </w:tc>
        <w:tc>
          <w:tcPr>
            <w:tcW w:w="0" w:type="auto"/>
          </w:tcPr>
          <w:p w14:paraId="0CF4FA53" w14:textId="77777777" w:rsidR="00515C31" w:rsidRDefault="007C42C2">
            <w:r>
              <w:t>ons</w:t>
            </w:r>
          </w:p>
        </w:tc>
        <w:tc>
          <w:tcPr>
            <w:tcW w:w="0" w:type="auto"/>
          </w:tcPr>
          <w:p w14:paraId="2D33E9DE" w14:textId="77777777" w:rsidR="00515C31" w:rsidRDefault="007C42C2">
            <w:pPr>
              <w:jc w:val="right"/>
            </w:pPr>
            <w:r>
              <w:t>10</w:t>
            </w:r>
          </w:p>
        </w:tc>
      </w:tr>
    </w:tbl>
    <w:p w14:paraId="76E85472" w14:textId="77777777" w:rsidR="00515C31" w:rsidRDefault="007C42C2">
      <w:pPr>
        <w:pStyle w:val="Heading2"/>
      </w:pPr>
      <w:bookmarkStart w:id="225" w:name="app-table-stm"/>
      <w:bookmarkStart w:id="226" w:name="_Toc72907095"/>
      <w:bookmarkEnd w:id="223"/>
      <w:r>
        <w:t>13.5</w:t>
      </w:r>
      <w:r>
        <w:tab/>
      </w:r>
      <w:r>
        <w:t>Tables for Structural Topic Models</w:t>
      </w:r>
      <w:bookmarkEnd w:id="226"/>
    </w:p>
    <w:p w14:paraId="49FC9FE9" w14:textId="77777777" w:rsidR="00515C31" w:rsidRDefault="007C42C2">
      <w:pPr>
        <w:pStyle w:val="TableCaption"/>
      </w:pPr>
      <w:r>
        <w:t>Table 13.15: Regression table with “topic” as a response and “year” as a predictor. Only p.value &lt; .05 results are included.</w:t>
      </w:r>
    </w:p>
    <w:tbl>
      <w:tblPr>
        <w:tblW w:w="5000" w:type="pct"/>
        <w:tblLook w:val="0020" w:firstRow="1" w:lastRow="0" w:firstColumn="0" w:lastColumn="0" w:noHBand="0" w:noVBand="0"/>
      </w:tblPr>
      <w:tblGrid>
        <w:gridCol w:w="656"/>
        <w:gridCol w:w="1145"/>
        <w:gridCol w:w="950"/>
        <w:gridCol w:w="956"/>
        <w:gridCol w:w="892"/>
        <w:gridCol w:w="858"/>
        <w:gridCol w:w="3399"/>
      </w:tblGrid>
      <w:tr w:rsidR="00515C31" w14:paraId="7BCA4A8B" w14:textId="77777777">
        <w:tc>
          <w:tcPr>
            <w:tcW w:w="0" w:type="auto"/>
          </w:tcPr>
          <w:p w14:paraId="7B8F8947" w14:textId="77777777" w:rsidR="00515C31" w:rsidRDefault="007C42C2">
            <w:pPr>
              <w:jc w:val="right"/>
            </w:pPr>
            <w:r>
              <w:t>topic</w:t>
            </w:r>
          </w:p>
        </w:tc>
        <w:tc>
          <w:tcPr>
            <w:tcW w:w="0" w:type="auto"/>
          </w:tcPr>
          <w:p w14:paraId="4C926E9D" w14:textId="77777777" w:rsidR="00515C31" w:rsidRDefault="007C42C2">
            <w:r>
              <w:t>term</w:t>
            </w:r>
          </w:p>
        </w:tc>
        <w:tc>
          <w:tcPr>
            <w:tcW w:w="0" w:type="auto"/>
          </w:tcPr>
          <w:p w14:paraId="28AA66C3" w14:textId="77777777" w:rsidR="00515C31" w:rsidRDefault="007C42C2">
            <w:pPr>
              <w:jc w:val="right"/>
            </w:pPr>
            <w:r>
              <w:t>estimate</w:t>
            </w:r>
          </w:p>
        </w:tc>
        <w:tc>
          <w:tcPr>
            <w:tcW w:w="0" w:type="auto"/>
          </w:tcPr>
          <w:p w14:paraId="2C3505A2" w14:textId="77777777" w:rsidR="00515C31" w:rsidRDefault="007C42C2">
            <w:pPr>
              <w:jc w:val="right"/>
            </w:pPr>
            <w:r>
              <w:t>std.error</w:t>
            </w:r>
          </w:p>
        </w:tc>
        <w:tc>
          <w:tcPr>
            <w:tcW w:w="0" w:type="auto"/>
          </w:tcPr>
          <w:p w14:paraId="0925D393" w14:textId="77777777" w:rsidR="00515C31" w:rsidRDefault="007C42C2">
            <w:pPr>
              <w:jc w:val="right"/>
            </w:pPr>
            <w:r>
              <w:t>statistic</w:t>
            </w:r>
          </w:p>
        </w:tc>
        <w:tc>
          <w:tcPr>
            <w:tcW w:w="0" w:type="auto"/>
          </w:tcPr>
          <w:p w14:paraId="0B3258F7" w14:textId="77777777" w:rsidR="00515C31" w:rsidRDefault="007C42C2">
            <w:pPr>
              <w:jc w:val="right"/>
            </w:pPr>
            <w:r>
              <w:t>p.value</w:t>
            </w:r>
          </w:p>
        </w:tc>
        <w:tc>
          <w:tcPr>
            <w:tcW w:w="0" w:type="auto"/>
          </w:tcPr>
          <w:p w14:paraId="258BB5CD" w14:textId="77777777" w:rsidR="00515C31" w:rsidRDefault="007C42C2">
            <w:r>
              <w:t>word</w:t>
            </w:r>
          </w:p>
        </w:tc>
      </w:tr>
      <w:tr w:rsidR="00515C31" w14:paraId="7E04638B" w14:textId="77777777">
        <w:tc>
          <w:tcPr>
            <w:tcW w:w="0" w:type="auto"/>
          </w:tcPr>
          <w:p w14:paraId="1A9AA4DE" w14:textId="77777777" w:rsidR="00515C31" w:rsidRDefault="007C42C2">
            <w:pPr>
              <w:jc w:val="right"/>
            </w:pPr>
            <w:r>
              <w:t>1</w:t>
            </w:r>
          </w:p>
        </w:tc>
        <w:tc>
          <w:tcPr>
            <w:tcW w:w="0" w:type="auto"/>
          </w:tcPr>
          <w:p w14:paraId="39B3A18E" w14:textId="77777777" w:rsidR="00515C31" w:rsidRDefault="007C42C2">
            <w:r>
              <w:t>(Intercept)</w:t>
            </w:r>
          </w:p>
        </w:tc>
        <w:tc>
          <w:tcPr>
            <w:tcW w:w="0" w:type="auto"/>
          </w:tcPr>
          <w:p w14:paraId="3B49944F" w14:textId="77777777" w:rsidR="00515C31" w:rsidRDefault="007C42C2">
            <w:pPr>
              <w:jc w:val="right"/>
            </w:pPr>
            <w:r>
              <w:t>0.0325</w:t>
            </w:r>
          </w:p>
        </w:tc>
        <w:tc>
          <w:tcPr>
            <w:tcW w:w="0" w:type="auto"/>
          </w:tcPr>
          <w:p w14:paraId="10CB7EBB" w14:textId="77777777" w:rsidR="00515C31" w:rsidRDefault="007C42C2">
            <w:pPr>
              <w:jc w:val="right"/>
            </w:pPr>
            <w:r>
              <w:t>0.0014</w:t>
            </w:r>
          </w:p>
        </w:tc>
        <w:tc>
          <w:tcPr>
            <w:tcW w:w="0" w:type="auto"/>
          </w:tcPr>
          <w:p w14:paraId="69C99237" w14:textId="77777777" w:rsidR="00515C31" w:rsidRDefault="007C42C2">
            <w:pPr>
              <w:jc w:val="right"/>
            </w:pPr>
            <w:r>
              <w:t>23.003</w:t>
            </w:r>
          </w:p>
        </w:tc>
        <w:tc>
          <w:tcPr>
            <w:tcW w:w="0" w:type="auto"/>
          </w:tcPr>
          <w:p w14:paraId="74FB305A" w14:textId="77777777" w:rsidR="00515C31" w:rsidRDefault="007C42C2">
            <w:pPr>
              <w:jc w:val="right"/>
            </w:pPr>
            <w:r>
              <w:t>0.0000</w:t>
            </w:r>
          </w:p>
        </w:tc>
        <w:tc>
          <w:tcPr>
            <w:tcW w:w="0" w:type="auto"/>
          </w:tcPr>
          <w:p w14:paraId="637AEDDF" w14:textId="77777777" w:rsidR="00515C31" w:rsidRDefault="007C42C2">
            <w:r>
              <w:t>article, news, visit, excellent, book, publication</w:t>
            </w:r>
          </w:p>
        </w:tc>
      </w:tr>
      <w:tr w:rsidR="00515C31" w14:paraId="16817379" w14:textId="77777777">
        <w:tc>
          <w:tcPr>
            <w:tcW w:w="0" w:type="auto"/>
          </w:tcPr>
          <w:p w14:paraId="096BBC0B" w14:textId="77777777" w:rsidR="00515C31" w:rsidRDefault="007C42C2">
            <w:pPr>
              <w:jc w:val="right"/>
            </w:pPr>
            <w:r>
              <w:t>1</w:t>
            </w:r>
          </w:p>
        </w:tc>
        <w:tc>
          <w:tcPr>
            <w:tcW w:w="0" w:type="auto"/>
          </w:tcPr>
          <w:p w14:paraId="05199EE2" w14:textId="77777777" w:rsidR="00515C31" w:rsidRDefault="007C42C2">
            <w:r>
              <w:t>s(year)4</w:t>
            </w:r>
          </w:p>
        </w:tc>
        <w:tc>
          <w:tcPr>
            <w:tcW w:w="0" w:type="auto"/>
          </w:tcPr>
          <w:p w14:paraId="42F0F002" w14:textId="77777777" w:rsidR="00515C31" w:rsidRDefault="007C42C2">
            <w:pPr>
              <w:jc w:val="right"/>
            </w:pPr>
            <w:r>
              <w:t>-0.0231</w:t>
            </w:r>
          </w:p>
        </w:tc>
        <w:tc>
          <w:tcPr>
            <w:tcW w:w="0" w:type="auto"/>
          </w:tcPr>
          <w:p w14:paraId="30346780" w14:textId="77777777" w:rsidR="00515C31" w:rsidRDefault="007C42C2">
            <w:pPr>
              <w:jc w:val="right"/>
            </w:pPr>
            <w:r>
              <w:t>0.0095</w:t>
            </w:r>
          </w:p>
        </w:tc>
        <w:tc>
          <w:tcPr>
            <w:tcW w:w="0" w:type="auto"/>
          </w:tcPr>
          <w:p w14:paraId="65736D1E" w14:textId="77777777" w:rsidR="00515C31" w:rsidRDefault="007C42C2">
            <w:pPr>
              <w:jc w:val="right"/>
            </w:pPr>
            <w:r>
              <w:t>-2.434</w:t>
            </w:r>
          </w:p>
        </w:tc>
        <w:tc>
          <w:tcPr>
            <w:tcW w:w="0" w:type="auto"/>
          </w:tcPr>
          <w:p w14:paraId="182E0D04" w14:textId="77777777" w:rsidR="00515C31" w:rsidRDefault="007C42C2">
            <w:pPr>
              <w:jc w:val="right"/>
            </w:pPr>
            <w:r>
              <w:t>0.0149</w:t>
            </w:r>
          </w:p>
        </w:tc>
        <w:tc>
          <w:tcPr>
            <w:tcW w:w="0" w:type="auto"/>
          </w:tcPr>
          <w:p w14:paraId="39B60242" w14:textId="77777777" w:rsidR="00515C31" w:rsidRDefault="007C42C2">
            <w:r>
              <w:t>article, news, visit, excellent, book, publication</w:t>
            </w:r>
          </w:p>
        </w:tc>
      </w:tr>
      <w:tr w:rsidR="00515C31" w14:paraId="0C92A994" w14:textId="77777777">
        <w:tc>
          <w:tcPr>
            <w:tcW w:w="0" w:type="auto"/>
          </w:tcPr>
          <w:p w14:paraId="7F37A618" w14:textId="77777777" w:rsidR="00515C31" w:rsidRDefault="007C42C2">
            <w:pPr>
              <w:jc w:val="right"/>
            </w:pPr>
            <w:r>
              <w:t>1</w:t>
            </w:r>
          </w:p>
        </w:tc>
        <w:tc>
          <w:tcPr>
            <w:tcW w:w="0" w:type="auto"/>
          </w:tcPr>
          <w:p w14:paraId="14EBEF51" w14:textId="77777777" w:rsidR="00515C31" w:rsidRDefault="007C42C2">
            <w:r>
              <w:t>s(year)5</w:t>
            </w:r>
          </w:p>
        </w:tc>
        <w:tc>
          <w:tcPr>
            <w:tcW w:w="0" w:type="auto"/>
          </w:tcPr>
          <w:p w14:paraId="3A48AEFF" w14:textId="77777777" w:rsidR="00515C31" w:rsidRDefault="007C42C2">
            <w:pPr>
              <w:jc w:val="right"/>
            </w:pPr>
            <w:r>
              <w:t>-0.0187</w:t>
            </w:r>
          </w:p>
        </w:tc>
        <w:tc>
          <w:tcPr>
            <w:tcW w:w="0" w:type="auto"/>
          </w:tcPr>
          <w:p w14:paraId="116E4BCC" w14:textId="77777777" w:rsidR="00515C31" w:rsidRDefault="007C42C2">
            <w:pPr>
              <w:jc w:val="right"/>
            </w:pPr>
            <w:r>
              <w:t>0.0054</w:t>
            </w:r>
          </w:p>
        </w:tc>
        <w:tc>
          <w:tcPr>
            <w:tcW w:w="0" w:type="auto"/>
          </w:tcPr>
          <w:p w14:paraId="4F5E9ECF" w14:textId="77777777" w:rsidR="00515C31" w:rsidRDefault="007C42C2">
            <w:pPr>
              <w:jc w:val="right"/>
            </w:pPr>
            <w:r>
              <w:t>-3.490</w:t>
            </w:r>
          </w:p>
        </w:tc>
        <w:tc>
          <w:tcPr>
            <w:tcW w:w="0" w:type="auto"/>
          </w:tcPr>
          <w:p w14:paraId="7BFF52E6" w14:textId="77777777" w:rsidR="00515C31" w:rsidRDefault="007C42C2">
            <w:pPr>
              <w:jc w:val="right"/>
            </w:pPr>
            <w:r>
              <w:t>0.0005</w:t>
            </w:r>
          </w:p>
        </w:tc>
        <w:tc>
          <w:tcPr>
            <w:tcW w:w="0" w:type="auto"/>
          </w:tcPr>
          <w:p w14:paraId="0D1C2A62" w14:textId="77777777" w:rsidR="00515C31" w:rsidRDefault="007C42C2">
            <w:r>
              <w:t>article, news, visit, excellent, book, publication</w:t>
            </w:r>
          </w:p>
        </w:tc>
      </w:tr>
      <w:tr w:rsidR="00515C31" w14:paraId="4DF3FEAB" w14:textId="77777777">
        <w:tc>
          <w:tcPr>
            <w:tcW w:w="0" w:type="auto"/>
          </w:tcPr>
          <w:p w14:paraId="71803A2D" w14:textId="77777777" w:rsidR="00515C31" w:rsidRDefault="007C42C2">
            <w:pPr>
              <w:jc w:val="right"/>
            </w:pPr>
            <w:r>
              <w:t>1</w:t>
            </w:r>
          </w:p>
        </w:tc>
        <w:tc>
          <w:tcPr>
            <w:tcW w:w="0" w:type="auto"/>
          </w:tcPr>
          <w:p w14:paraId="5F44BF04" w14:textId="77777777" w:rsidR="00515C31" w:rsidRDefault="007C42C2">
            <w:r>
              <w:t>s(year)6</w:t>
            </w:r>
          </w:p>
        </w:tc>
        <w:tc>
          <w:tcPr>
            <w:tcW w:w="0" w:type="auto"/>
          </w:tcPr>
          <w:p w14:paraId="6B60E13B" w14:textId="77777777" w:rsidR="00515C31" w:rsidRDefault="007C42C2">
            <w:pPr>
              <w:jc w:val="right"/>
            </w:pPr>
            <w:r>
              <w:t>-0.0243</w:t>
            </w:r>
          </w:p>
        </w:tc>
        <w:tc>
          <w:tcPr>
            <w:tcW w:w="0" w:type="auto"/>
          </w:tcPr>
          <w:p w14:paraId="7EAD7A08" w14:textId="77777777" w:rsidR="00515C31" w:rsidRDefault="007C42C2">
            <w:pPr>
              <w:jc w:val="right"/>
            </w:pPr>
            <w:r>
              <w:t>0.0042</w:t>
            </w:r>
          </w:p>
        </w:tc>
        <w:tc>
          <w:tcPr>
            <w:tcW w:w="0" w:type="auto"/>
          </w:tcPr>
          <w:p w14:paraId="602F90CC" w14:textId="77777777" w:rsidR="00515C31" w:rsidRDefault="007C42C2">
            <w:pPr>
              <w:jc w:val="right"/>
            </w:pPr>
            <w:r>
              <w:t>-5.799</w:t>
            </w:r>
          </w:p>
        </w:tc>
        <w:tc>
          <w:tcPr>
            <w:tcW w:w="0" w:type="auto"/>
          </w:tcPr>
          <w:p w14:paraId="1BD2C0BF" w14:textId="77777777" w:rsidR="00515C31" w:rsidRDefault="007C42C2">
            <w:pPr>
              <w:jc w:val="right"/>
            </w:pPr>
            <w:r>
              <w:t>0.0000</w:t>
            </w:r>
          </w:p>
        </w:tc>
        <w:tc>
          <w:tcPr>
            <w:tcW w:w="0" w:type="auto"/>
          </w:tcPr>
          <w:p w14:paraId="7F3922AB" w14:textId="77777777" w:rsidR="00515C31" w:rsidRDefault="007C42C2">
            <w:r>
              <w:t>article, news, visit, excellent, book, publication</w:t>
            </w:r>
          </w:p>
        </w:tc>
      </w:tr>
      <w:tr w:rsidR="00515C31" w14:paraId="33A7F7D2" w14:textId="77777777">
        <w:tc>
          <w:tcPr>
            <w:tcW w:w="0" w:type="auto"/>
          </w:tcPr>
          <w:p w14:paraId="247DCC66" w14:textId="77777777" w:rsidR="00515C31" w:rsidRDefault="007C42C2">
            <w:pPr>
              <w:jc w:val="right"/>
            </w:pPr>
            <w:r>
              <w:t>1</w:t>
            </w:r>
          </w:p>
        </w:tc>
        <w:tc>
          <w:tcPr>
            <w:tcW w:w="0" w:type="auto"/>
          </w:tcPr>
          <w:p w14:paraId="09173C93" w14:textId="77777777" w:rsidR="00515C31" w:rsidRDefault="007C42C2">
            <w:r>
              <w:t>s(year)7</w:t>
            </w:r>
          </w:p>
        </w:tc>
        <w:tc>
          <w:tcPr>
            <w:tcW w:w="0" w:type="auto"/>
          </w:tcPr>
          <w:p w14:paraId="5B7B8CDF" w14:textId="77777777" w:rsidR="00515C31" w:rsidRDefault="007C42C2">
            <w:pPr>
              <w:jc w:val="right"/>
            </w:pPr>
            <w:r>
              <w:t>-0.0124</w:t>
            </w:r>
          </w:p>
        </w:tc>
        <w:tc>
          <w:tcPr>
            <w:tcW w:w="0" w:type="auto"/>
          </w:tcPr>
          <w:p w14:paraId="2DD82D11" w14:textId="77777777" w:rsidR="00515C31" w:rsidRDefault="007C42C2">
            <w:pPr>
              <w:jc w:val="right"/>
            </w:pPr>
            <w:r>
              <w:t>0.0039</w:t>
            </w:r>
          </w:p>
        </w:tc>
        <w:tc>
          <w:tcPr>
            <w:tcW w:w="0" w:type="auto"/>
          </w:tcPr>
          <w:p w14:paraId="5945A7C9" w14:textId="77777777" w:rsidR="00515C31" w:rsidRDefault="007C42C2">
            <w:pPr>
              <w:jc w:val="right"/>
            </w:pPr>
            <w:r>
              <w:t>-3.167</w:t>
            </w:r>
          </w:p>
        </w:tc>
        <w:tc>
          <w:tcPr>
            <w:tcW w:w="0" w:type="auto"/>
          </w:tcPr>
          <w:p w14:paraId="6042B637" w14:textId="77777777" w:rsidR="00515C31" w:rsidRDefault="007C42C2">
            <w:pPr>
              <w:jc w:val="right"/>
            </w:pPr>
            <w:r>
              <w:t>0.0015</w:t>
            </w:r>
          </w:p>
        </w:tc>
        <w:tc>
          <w:tcPr>
            <w:tcW w:w="0" w:type="auto"/>
          </w:tcPr>
          <w:p w14:paraId="7A5540E8" w14:textId="77777777" w:rsidR="00515C31" w:rsidRDefault="007C42C2">
            <w:r>
              <w:t>article, news, visit, excellent, book, publication</w:t>
            </w:r>
          </w:p>
        </w:tc>
      </w:tr>
      <w:tr w:rsidR="00515C31" w14:paraId="30AC4650" w14:textId="77777777">
        <w:tc>
          <w:tcPr>
            <w:tcW w:w="0" w:type="auto"/>
          </w:tcPr>
          <w:p w14:paraId="4DDB10B9" w14:textId="77777777" w:rsidR="00515C31" w:rsidRDefault="007C42C2">
            <w:pPr>
              <w:jc w:val="right"/>
            </w:pPr>
            <w:r>
              <w:lastRenderedPageBreak/>
              <w:t>1</w:t>
            </w:r>
          </w:p>
        </w:tc>
        <w:tc>
          <w:tcPr>
            <w:tcW w:w="0" w:type="auto"/>
          </w:tcPr>
          <w:p w14:paraId="681D7673" w14:textId="77777777" w:rsidR="00515C31" w:rsidRDefault="007C42C2">
            <w:r>
              <w:t>s(year)8</w:t>
            </w:r>
          </w:p>
        </w:tc>
        <w:tc>
          <w:tcPr>
            <w:tcW w:w="0" w:type="auto"/>
          </w:tcPr>
          <w:p w14:paraId="4D561389" w14:textId="77777777" w:rsidR="00515C31" w:rsidRDefault="007C42C2">
            <w:pPr>
              <w:jc w:val="right"/>
            </w:pPr>
            <w:r>
              <w:t>-0.0296</w:t>
            </w:r>
          </w:p>
        </w:tc>
        <w:tc>
          <w:tcPr>
            <w:tcW w:w="0" w:type="auto"/>
          </w:tcPr>
          <w:p w14:paraId="7A384EF9" w14:textId="77777777" w:rsidR="00515C31" w:rsidRDefault="007C42C2">
            <w:pPr>
              <w:jc w:val="right"/>
            </w:pPr>
            <w:r>
              <w:t>0.0059</w:t>
            </w:r>
          </w:p>
        </w:tc>
        <w:tc>
          <w:tcPr>
            <w:tcW w:w="0" w:type="auto"/>
          </w:tcPr>
          <w:p w14:paraId="5D3AAF59" w14:textId="77777777" w:rsidR="00515C31" w:rsidRDefault="007C42C2">
            <w:pPr>
              <w:jc w:val="right"/>
            </w:pPr>
            <w:r>
              <w:t>-5.025</w:t>
            </w:r>
          </w:p>
        </w:tc>
        <w:tc>
          <w:tcPr>
            <w:tcW w:w="0" w:type="auto"/>
          </w:tcPr>
          <w:p w14:paraId="2F65E424" w14:textId="77777777" w:rsidR="00515C31" w:rsidRDefault="007C42C2">
            <w:pPr>
              <w:jc w:val="right"/>
            </w:pPr>
            <w:r>
              <w:t>0.0000</w:t>
            </w:r>
          </w:p>
        </w:tc>
        <w:tc>
          <w:tcPr>
            <w:tcW w:w="0" w:type="auto"/>
          </w:tcPr>
          <w:p w14:paraId="72EE07C0" w14:textId="77777777" w:rsidR="00515C31" w:rsidRDefault="007C42C2">
            <w:r>
              <w:t>article, news, visit, excellent, book, publication</w:t>
            </w:r>
          </w:p>
        </w:tc>
      </w:tr>
      <w:tr w:rsidR="00515C31" w14:paraId="693BAAC0" w14:textId="77777777">
        <w:tc>
          <w:tcPr>
            <w:tcW w:w="0" w:type="auto"/>
          </w:tcPr>
          <w:p w14:paraId="5C1244C0" w14:textId="77777777" w:rsidR="00515C31" w:rsidRDefault="007C42C2">
            <w:pPr>
              <w:jc w:val="right"/>
            </w:pPr>
            <w:r>
              <w:t>1</w:t>
            </w:r>
          </w:p>
        </w:tc>
        <w:tc>
          <w:tcPr>
            <w:tcW w:w="0" w:type="auto"/>
          </w:tcPr>
          <w:p w14:paraId="43E463D9" w14:textId="77777777" w:rsidR="00515C31" w:rsidRDefault="007C42C2">
            <w:r>
              <w:t>s(year)9</w:t>
            </w:r>
          </w:p>
        </w:tc>
        <w:tc>
          <w:tcPr>
            <w:tcW w:w="0" w:type="auto"/>
          </w:tcPr>
          <w:p w14:paraId="2BD75D77" w14:textId="77777777" w:rsidR="00515C31" w:rsidRDefault="007C42C2">
            <w:pPr>
              <w:jc w:val="right"/>
            </w:pPr>
            <w:r>
              <w:t>-0.0152</w:t>
            </w:r>
          </w:p>
        </w:tc>
        <w:tc>
          <w:tcPr>
            <w:tcW w:w="0" w:type="auto"/>
          </w:tcPr>
          <w:p w14:paraId="00296BB6" w14:textId="77777777" w:rsidR="00515C31" w:rsidRDefault="007C42C2">
            <w:pPr>
              <w:jc w:val="right"/>
            </w:pPr>
            <w:r>
              <w:t>0.0061</w:t>
            </w:r>
          </w:p>
        </w:tc>
        <w:tc>
          <w:tcPr>
            <w:tcW w:w="0" w:type="auto"/>
          </w:tcPr>
          <w:p w14:paraId="5015D18D" w14:textId="77777777" w:rsidR="00515C31" w:rsidRDefault="007C42C2">
            <w:pPr>
              <w:jc w:val="right"/>
            </w:pPr>
            <w:r>
              <w:t>-2.484</w:t>
            </w:r>
          </w:p>
        </w:tc>
        <w:tc>
          <w:tcPr>
            <w:tcW w:w="0" w:type="auto"/>
          </w:tcPr>
          <w:p w14:paraId="7014DD0C" w14:textId="77777777" w:rsidR="00515C31" w:rsidRDefault="007C42C2">
            <w:pPr>
              <w:jc w:val="right"/>
            </w:pPr>
            <w:r>
              <w:t>0.0130</w:t>
            </w:r>
          </w:p>
        </w:tc>
        <w:tc>
          <w:tcPr>
            <w:tcW w:w="0" w:type="auto"/>
          </w:tcPr>
          <w:p w14:paraId="6B7100E1" w14:textId="77777777" w:rsidR="00515C31" w:rsidRDefault="007C42C2">
            <w:r>
              <w:t>article, news, visit, excellent, book, publication</w:t>
            </w:r>
          </w:p>
        </w:tc>
      </w:tr>
      <w:tr w:rsidR="00515C31" w14:paraId="2CC77B7F" w14:textId="77777777">
        <w:tc>
          <w:tcPr>
            <w:tcW w:w="0" w:type="auto"/>
          </w:tcPr>
          <w:p w14:paraId="3112810F" w14:textId="77777777" w:rsidR="00515C31" w:rsidRDefault="007C42C2">
            <w:pPr>
              <w:jc w:val="right"/>
            </w:pPr>
            <w:r>
              <w:t>1</w:t>
            </w:r>
          </w:p>
        </w:tc>
        <w:tc>
          <w:tcPr>
            <w:tcW w:w="0" w:type="auto"/>
          </w:tcPr>
          <w:p w14:paraId="2DEDF936" w14:textId="77777777" w:rsidR="00515C31" w:rsidRDefault="007C42C2">
            <w:r>
              <w:t>s(year)10</w:t>
            </w:r>
          </w:p>
        </w:tc>
        <w:tc>
          <w:tcPr>
            <w:tcW w:w="0" w:type="auto"/>
          </w:tcPr>
          <w:p w14:paraId="1D7E6183" w14:textId="77777777" w:rsidR="00515C31" w:rsidRDefault="007C42C2">
            <w:pPr>
              <w:jc w:val="right"/>
            </w:pPr>
            <w:r>
              <w:t>-0.0201</w:t>
            </w:r>
          </w:p>
        </w:tc>
        <w:tc>
          <w:tcPr>
            <w:tcW w:w="0" w:type="auto"/>
          </w:tcPr>
          <w:p w14:paraId="146FB0B7" w14:textId="77777777" w:rsidR="00515C31" w:rsidRDefault="007C42C2">
            <w:pPr>
              <w:jc w:val="right"/>
            </w:pPr>
            <w:r>
              <w:t>0.0020</w:t>
            </w:r>
          </w:p>
        </w:tc>
        <w:tc>
          <w:tcPr>
            <w:tcW w:w="0" w:type="auto"/>
          </w:tcPr>
          <w:p w14:paraId="1BDB12F5" w14:textId="77777777" w:rsidR="00515C31" w:rsidRDefault="007C42C2">
            <w:pPr>
              <w:jc w:val="right"/>
            </w:pPr>
            <w:r>
              <w:t>-10.000</w:t>
            </w:r>
          </w:p>
        </w:tc>
        <w:tc>
          <w:tcPr>
            <w:tcW w:w="0" w:type="auto"/>
          </w:tcPr>
          <w:p w14:paraId="3E72F681" w14:textId="77777777" w:rsidR="00515C31" w:rsidRDefault="007C42C2">
            <w:pPr>
              <w:jc w:val="right"/>
            </w:pPr>
            <w:r>
              <w:t>0.0000</w:t>
            </w:r>
          </w:p>
        </w:tc>
        <w:tc>
          <w:tcPr>
            <w:tcW w:w="0" w:type="auto"/>
          </w:tcPr>
          <w:p w14:paraId="5B6780DD" w14:textId="77777777" w:rsidR="00515C31" w:rsidRDefault="007C42C2">
            <w:r>
              <w:t>article, news, visit, excellent, book, publication</w:t>
            </w:r>
          </w:p>
        </w:tc>
      </w:tr>
      <w:tr w:rsidR="00515C31" w14:paraId="61193B43" w14:textId="77777777">
        <w:tc>
          <w:tcPr>
            <w:tcW w:w="0" w:type="auto"/>
          </w:tcPr>
          <w:p w14:paraId="7BD98F79" w14:textId="77777777" w:rsidR="00515C31" w:rsidRDefault="007C42C2">
            <w:pPr>
              <w:jc w:val="right"/>
            </w:pPr>
            <w:r>
              <w:t>2</w:t>
            </w:r>
          </w:p>
        </w:tc>
        <w:tc>
          <w:tcPr>
            <w:tcW w:w="0" w:type="auto"/>
          </w:tcPr>
          <w:p w14:paraId="64621B14" w14:textId="77777777" w:rsidR="00515C31" w:rsidRDefault="007C42C2">
            <w:r>
              <w:t>(Intercept)</w:t>
            </w:r>
          </w:p>
        </w:tc>
        <w:tc>
          <w:tcPr>
            <w:tcW w:w="0" w:type="auto"/>
          </w:tcPr>
          <w:p w14:paraId="22B5AD80" w14:textId="77777777" w:rsidR="00515C31" w:rsidRDefault="007C42C2">
            <w:pPr>
              <w:jc w:val="right"/>
            </w:pPr>
            <w:r>
              <w:t>0.0189</w:t>
            </w:r>
          </w:p>
        </w:tc>
        <w:tc>
          <w:tcPr>
            <w:tcW w:w="0" w:type="auto"/>
          </w:tcPr>
          <w:p w14:paraId="2ECDDC2C" w14:textId="77777777" w:rsidR="00515C31" w:rsidRDefault="007C42C2">
            <w:pPr>
              <w:jc w:val="right"/>
            </w:pPr>
            <w:r>
              <w:t>0.0011</w:t>
            </w:r>
          </w:p>
        </w:tc>
        <w:tc>
          <w:tcPr>
            <w:tcW w:w="0" w:type="auto"/>
          </w:tcPr>
          <w:p w14:paraId="2A844134" w14:textId="77777777" w:rsidR="00515C31" w:rsidRDefault="007C42C2">
            <w:pPr>
              <w:jc w:val="right"/>
            </w:pPr>
            <w:r>
              <w:t>16.747</w:t>
            </w:r>
          </w:p>
        </w:tc>
        <w:tc>
          <w:tcPr>
            <w:tcW w:w="0" w:type="auto"/>
          </w:tcPr>
          <w:p w14:paraId="2EC62ABA" w14:textId="77777777" w:rsidR="00515C31" w:rsidRDefault="007C42C2">
            <w:pPr>
              <w:jc w:val="right"/>
            </w:pPr>
            <w:r>
              <w:t>0.0000</w:t>
            </w:r>
          </w:p>
        </w:tc>
        <w:tc>
          <w:tcPr>
            <w:tcW w:w="0" w:type="auto"/>
          </w:tcPr>
          <w:p w14:paraId="0361FC50" w14:textId="77777777" w:rsidR="00515C31" w:rsidRDefault="007C42C2">
            <w:r>
              <w:t>test, stuff, start, break, suppose, week</w:t>
            </w:r>
          </w:p>
        </w:tc>
      </w:tr>
      <w:tr w:rsidR="00515C31" w14:paraId="6DCD04A6" w14:textId="77777777">
        <w:tc>
          <w:tcPr>
            <w:tcW w:w="0" w:type="auto"/>
          </w:tcPr>
          <w:p w14:paraId="20036E01" w14:textId="77777777" w:rsidR="00515C31" w:rsidRDefault="007C42C2">
            <w:pPr>
              <w:jc w:val="right"/>
            </w:pPr>
            <w:r>
              <w:t>2</w:t>
            </w:r>
          </w:p>
        </w:tc>
        <w:tc>
          <w:tcPr>
            <w:tcW w:w="0" w:type="auto"/>
          </w:tcPr>
          <w:p w14:paraId="3E9FEF16" w14:textId="77777777" w:rsidR="00515C31" w:rsidRDefault="007C42C2">
            <w:r>
              <w:t>s(year)5</w:t>
            </w:r>
          </w:p>
        </w:tc>
        <w:tc>
          <w:tcPr>
            <w:tcW w:w="0" w:type="auto"/>
          </w:tcPr>
          <w:p w14:paraId="18A3E6DA" w14:textId="77777777" w:rsidR="00515C31" w:rsidRDefault="007C42C2">
            <w:pPr>
              <w:jc w:val="right"/>
            </w:pPr>
            <w:r>
              <w:t>0.0174</w:t>
            </w:r>
          </w:p>
        </w:tc>
        <w:tc>
          <w:tcPr>
            <w:tcW w:w="0" w:type="auto"/>
          </w:tcPr>
          <w:p w14:paraId="62DBF416" w14:textId="77777777" w:rsidR="00515C31" w:rsidRDefault="007C42C2">
            <w:pPr>
              <w:jc w:val="right"/>
            </w:pPr>
            <w:r>
              <w:t>0.0058</w:t>
            </w:r>
          </w:p>
        </w:tc>
        <w:tc>
          <w:tcPr>
            <w:tcW w:w="0" w:type="auto"/>
          </w:tcPr>
          <w:p w14:paraId="2B2FE75B" w14:textId="77777777" w:rsidR="00515C31" w:rsidRDefault="007C42C2">
            <w:pPr>
              <w:jc w:val="right"/>
            </w:pPr>
            <w:r>
              <w:t>2.990</w:t>
            </w:r>
          </w:p>
        </w:tc>
        <w:tc>
          <w:tcPr>
            <w:tcW w:w="0" w:type="auto"/>
          </w:tcPr>
          <w:p w14:paraId="67CB4F18" w14:textId="77777777" w:rsidR="00515C31" w:rsidRDefault="007C42C2">
            <w:pPr>
              <w:jc w:val="right"/>
            </w:pPr>
            <w:r>
              <w:t>0.0028</w:t>
            </w:r>
          </w:p>
        </w:tc>
        <w:tc>
          <w:tcPr>
            <w:tcW w:w="0" w:type="auto"/>
          </w:tcPr>
          <w:p w14:paraId="7DA63F08" w14:textId="77777777" w:rsidR="00515C31" w:rsidRDefault="007C42C2">
            <w:r>
              <w:t>test, stuff, start, break, suppose, week</w:t>
            </w:r>
          </w:p>
        </w:tc>
      </w:tr>
      <w:tr w:rsidR="00515C31" w14:paraId="4776820C" w14:textId="77777777">
        <w:tc>
          <w:tcPr>
            <w:tcW w:w="0" w:type="auto"/>
          </w:tcPr>
          <w:p w14:paraId="6D384020" w14:textId="77777777" w:rsidR="00515C31" w:rsidRDefault="007C42C2">
            <w:pPr>
              <w:jc w:val="right"/>
            </w:pPr>
            <w:r>
              <w:t>2</w:t>
            </w:r>
          </w:p>
        </w:tc>
        <w:tc>
          <w:tcPr>
            <w:tcW w:w="0" w:type="auto"/>
          </w:tcPr>
          <w:p w14:paraId="2200F427" w14:textId="77777777" w:rsidR="00515C31" w:rsidRDefault="007C42C2">
            <w:r>
              <w:t>s(year)8</w:t>
            </w:r>
          </w:p>
        </w:tc>
        <w:tc>
          <w:tcPr>
            <w:tcW w:w="0" w:type="auto"/>
          </w:tcPr>
          <w:p w14:paraId="19A33EA2" w14:textId="77777777" w:rsidR="00515C31" w:rsidRDefault="007C42C2">
            <w:pPr>
              <w:jc w:val="right"/>
            </w:pPr>
            <w:r>
              <w:t>0.0124</w:t>
            </w:r>
          </w:p>
        </w:tc>
        <w:tc>
          <w:tcPr>
            <w:tcW w:w="0" w:type="auto"/>
          </w:tcPr>
          <w:p w14:paraId="26A684C0" w14:textId="77777777" w:rsidR="00515C31" w:rsidRDefault="007C42C2">
            <w:pPr>
              <w:jc w:val="right"/>
            </w:pPr>
            <w:r>
              <w:t>0.0062</w:t>
            </w:r>
          </w:p>
        </w:tc>
        <w:tc>
          <w:tcPr>
            <w:tcW w:w="0" w:type="auto"/>
          </w:tcPr>
          <w:p w14:paraId="5D3F808E" w14:textId="77777777" w:rsidR="00515C31" w:rsidRDefault="007C42C2">
            <w:pPr>
              <w:jc w:val="right"/>
            </w:pPr>
            <w:r>
              <w:t>2.015</w:t>
            </w:r>
          </w:p>
        </w:tc>
        <w:tc>
          <w:tcPr>
            <w:tcW w:w="0" w:type="auto"/>
          </w:tcPr>
          <w:p w14:paraId="6833BA60" w14:textId="77777777" w:rsidR="00515C31" w:rsidRDefault="007C42C2">
            <w:pPr>
              <w:jc w:val="right"/>
            </w:pPr>
            <w:r>
              <w:t>0.0439</w:t>
            </w:r>
          </w:p>
        </w:tc>
        <w:tc>
          <w:tcPr>
            <w:tcW w:w="0" w:type="auto"/>
          </w:tcPr>
          <w:p w14:paraId="2381D935" w14:textId="77777777" w:rsidR="00515C31" w:rsidRDefault="007C42C2">
            <w:r>
              <w:t>test, stuff, start, break, suppose, week</w:t>
            </w:r>
          </w:p>
        </w:tc>
      </w:tr>
      <w:tr w:rsidR="00515C31" w14:paraId="5D8DBE96" w14:textId="77777777">
        <w:tc>
          <w:tcPr>
            <w:tcW w:w="0" w:type="auto"/>
          </w:tcPr>
          <w:p w14:paraId="2867DE41" w14:textId="77777777" w:rsidR="00515C31" w:rsidRDefault="007C42C2">
            <w:pPr>
              <w:jc w:val="right"/>
            </w:pPr>
            <w:r>
              <w:t>3</w:t>
            </w:r>
          </w:p>
        </w:tc>
        <w:tc>
          <w:tcPr>
            <w:tcW w:w="0" w:type="auto"/>
          </w:tcPr>
          <w:p w14:paraId="33C61990" w14:textId="77777777" w:rsidR="00515C31" w:rsidRDefault="007C42C2">
            <w:r>
              <w:t>(Intercept)</w:t>
            </w:r>
          </w:p>
        </w:tc>
        <w:tc>
          <w:tcPr>
            <w:tcW w:w="0" w:type="auto"/>
          </w:tcPr>
          <w:p w14:paraId="51CF7AC2" w14:textId="77777777" w:rsidR="00515C31" w:rsidRDefault="007C42C2">
            <w:pPr>
              <w:jc w:val="right"/>
            </w:pPr>
            <w:r>
              <w:t>0.0112</w:t>
            </w:r>
          </w:p>
        </w:tc>
        <w:tc>
          <w:tcPr>
            <w:tcW w:w="0" w:type="auto"/>
          </w:tcPr>
          <w:p w14:paraId="1FA54F54" w14:textId="77777777" w:rsidR="00515C31" w:rsidRDefault="007C42C2">
            <w:pPr>
              <w:jc w:val="right"/>
            </w:pPr>
            <w:r>
              <w:t>0.0013</w:t>
            </w:r>
          </w:p>
        </w:tc>
        <w:tc>
          <w:tcPr>
            <w:tcW w:w="0" w:type="auto"/>
          </w:tcPr>
          <w:p w14:paraId="23E0FDBE" w14:textId="77777777" w:rsidR="00515C31" w:rsidRDefault="007C42C2">
            <w:pPr>
              <w:jc w:val="right"/>
            </w:pPr>
            <w:r>
              <w:t>8.810</w:t>
            </w:r>
          </w:p>
        </w:tc>
        <w:tc>
          <w:tcPr>
            <w:tcW w:w="0" w:type="auto"/>
          </w:tcPr>
          <w:p w14:paraId="09732CA8" w14:textId="77777777" w:rsidR="00515C31" w:rsidRDefault="007C42C2">
            <w:pPr>
              <w:jc w:val="right"/>
            </w:pPr>
            <w:r>
              <w:t>0.0000</w:t>
            </w:r>
          </w:p>
        </w:tc>
        <w:tc>
          <w:tcPr>
            <w:tcW w:w="0" w:type="auto"/>
          </w:tcPr>
          <w:p w14:paraId="2284D936" w14:textId="77777777" w:rsidR="00515C31" w:rsidRDefault="007C42C2">
            <w:r>
              <w:t>register, missouri, registration, wednesday, convention, contest</w:t>
            </w:r>
          </w:p>
        </w:tc>
      </w:tr>
      <w:tr w:rsidR="00515C31" w14:paraId="0F3A0B3D" w14:textId="77777777">
        <w:tc>
          <w:tcPr>
            <w:tcW w:w="0" w:type="auto"/>
          </w:tcPr>
          <w:p w14:paraId="21D575C2" w14:textId="77777777" w:rsidR="00515C31" w:rsidRDefault="007C42C2">
            <w:pPr>
              <w:jc w:val="right"/>
            </w:pPr>
            <w:r>
              <w:t>3</w:t>
            </w:r>
          </w:p>
        </w:tc>
        <w:tc>
          <w:tcPr>
            <w:tcW w:w="0" w:type="auto"/>
          </w:tcPr>
          <w:p w14:paraId="15135138" w14:textId="77777777" w:rsidR="00515C31" w:rsidRDefault="007C42C2">
            <w:r>
              <w:t>s(year)6</w:t>
            </w:r>
          </w:p>
        </w:tc>
        <w:tc>
          <w:tcPr>
            <w:tcW w:w="0" w:type="auto"/>
          </w:tcPr>
          <w:p w14:paraId="211F9E99" w14:textId="77777777" w:rsidR="00515C31" w:rsidRDefault="007C42C2">
            <w:pPr>
              <w:jc w:val="right"/>
            </w:pPr>
            <w:r>
              <w:t>-0.0084</w:t>
            </w:r>
          </w:p>
        </w:tc>
        <w:tc>
          <w:tcPr>
            <w:tcW w:w="0" w:type="auto"/>
          </w:tcPr>
          <w:p w14:paraId="55141179" w14:textId="77777777" w:rsidR="00515C31" w:rsidRDefault="007C42C2">
            <w:pPr>
              <w:jc w:val="right"/>
            </w:pPr>
            <w:r>
              <w:t>0.0040</w:t>
            </w:r>
          </w:p>
        </w:tc>
        <w:tc>
          <w:tcPr>
            <w:tcW w:w="0" w:type="auto"/>
          </w:tcPr>
          <w:p w14:paraId="7DEF2A24" w14:textId="77777777" w:rsidR="00515C31" w:rsidRDefault="007C42C2">
            <w:pPr>
              <w:jc w:val="right"/>
            </w:pPr>
            <w:r>
              <w:t>-2.109</w:t>
            </w:r>
          </w:p>
        </w:tc>
        <w:tc>
          <w:tcPr>
            <w:tcW w:w="0" w:type="auto"/>
          </w:tcPr>
          <w:p w14:paraId="5B30A974" w14:textId="77777777" w:rsidR="00515C31" w:rsidRDefault="007C42C2">
            <w:pPr>
              <w:jc w:val="right"/>
            </w:pPr>
            <w:r>
              <w:t>0.0350</w:t>
            </w:r>
          </w:p>
        </w:tc>
        <w:tc>
          <w:tcPr>
            <w:tcW w:w="0" w:type="auto"/>
          </w:tcPr>
          <w:p w14:paraId="74E1A313" w14:textId="77777777" w:rsidR="00515C31" w:rsidRDefault="007C42C2">
            <w:r>
              <w:t>register, missouri, registration, wednesday, convention, contest</w:t>
            </w:r>
          </w:p>
        </w:tc>
      </w:tr>
      <w:tr w:rsidR="00515C31" w14:paraId="4411AE64" w14:textId="77777777">
        <w:tc>
          <w:tcPr>
            <w:tcW w:w="0" w:type="auto"/>
          </w:tcPr>
          <w:p w14:paraId="40CDD609" w14:textId="77777777" w:rsidR="00515C31" w:rsidRDefault="007C42C2">
            <w:pPr>
              <w:jc w:val="right"/>
            </w:pPr>
            <w:r>
              <w:t>4</w:t>
            </w:r>
          </w:p>
        </w:tc>
        <w:tc>
          <w:tcPr>
            <w:tcW w:w="0" w:type="auto"/>
          </w:tcPr>
          <w:p w14:paraId="3398FDEC" w14:textId="77777777" w:rsidR="00515C31" w:rsidRDefault="007C42C2">
            <w:r>
              <w:t>(Intercept)</w:t>
            </w:r>
          </w:p>
        </w:tc>
        <w:tc>
          <w:tcPr>
            <w:tcW w:w="0" w:type="auto"/>
          </w:tcPr>
          <w:p w14:paraId="0F521ABB" w14:textId="77777777" w:rsidR="00515C31" w:rsidRDefault="007C42C2">
            <w:pPr>
              <w:jc w:val="right"/>
            </w:pPr>
            <w:r>
              <w:t>0.0353</w:t>
            </w:r>
          </w:p>
        </w:tc>
        <w:tc>
          <w:tcPr>
            <w:tcW w:w="0" w:type="auto"/>
          </w:tcPr>
          <w:p w14:paraId="5BD84329" w14:textId="77777777" w:rsidR="00515C31" w:rsidRDefault="007C42C2">
            <w:pPr>
              <w:jc w:val="right"/>
            </w:pPr>
            <w:r>
              <w:t>0.0027</w:t>
            </w:r>
          </w:p>
        </w:tc>
        <w:tc>
          <w:tcPr>
            <w:tcW w:w="0" w:type="auto"/>
          </w:tcPr>
          <w:p w14:paraId="129563D3" w14:textId="77777777" w:rsidR="00515C31" w:rsidRDefault="007C42C2">
            <w:pPr>
              <w:jc w:val="right"/>
            </w:pPr>
            <w:r>
              <w:t>13.098</w:t>
            </w:r>
          </w:p>
        </w:tc>
        <w:tc>
          <w:tcPr>
            <w:tcW w:w="0" w:type="auto"/>
          </w:tcPr>
          <w:p w14:paraId="082346A9" w14:textId="77777777" w:rsidR="00515C31" w:rsidRDefault="007C42C2">
            <w:pPr>
              <w:jc w:val="right"/>
            </w:pPr>
            <w:r>
              <w:t>0.0000</w:t>
            </w:r>
          </w:p>
        </w:tc>
        <w:tc>
          <w:tcPr>
            <w:tcW w:w="0" w:type="auto"/>
          </w:tcPr>
          <w:p w14:paraId="4C5A6CED" w14:textId="77777777" w:rsidR="00515C31" w:rsidRDefault="007C42C2">
            <w:r>
              <w:t>engineer, student, meet, research, stem, national</w:t>
            </w:r>
          </w:p>
        </w:tc>
      </w:tr>
      <w:tr w:rsidR="00515C31" w14:paraId="374CA8FC" w14:textId="77777777">
        <w:tc>
          <w:tcPr>
            <w:tcW w:w="0" w:type="auto"/>
          </w:tcPr>
          <w:p w14:paraId="755C1A8D" w14:textId="77777777" w:rsidR="00515C31" w:rsidRDefault="007C42C2">
            <w:pPr>
              <w:jc w:val="right"/>
            </w:pPr>
            <w:r>
              <w:t>4</w:t>
            </w:r>
          </w:p>
        </w:tc>
        <w:tc>
          <w:tcPr>
            <w:tcW w:w="0" w:type="auto"/>
          </w:tcPr>
          <w:p w14:paraId="69738676" w14:textId="77777777" w:rsidR="00515C31" w:rsidRDefault="007C42C2">
            <w:r>
              <w:t>s(year)1</w:t>
            </w:r>
          </w:p>
        </w:tc>
        <w:tc>
          <w:tcPr>
            <w:tcW w:w="0" w:type="auto"/>
          </w:tcPr>
          <w:p w14:paraId="0FFA44CC" w14:textId="77777777" w:rsidR="00515C31" w:rsidRDefault="007C42C2">
            <w:pPr>
              <w:jc w:val="right"/>
            </w:pPr>
            <w:r>
              <w:t>-1.4647</w:t>
            </w:r>
          </w:p>
        </w:tc>
        <w:tc>
          <w:tcPr>
            <w:tcW w:w="0" w:type="auto"/>
          </w:tcPr>
          <w:p w14:paraId="0F2DF71E" w14:textId="77777777" w:rsidR="00515C31" w:rsidRDefault="007C42C2">
            <w:pPr>
              <w:jc w:val="right"/>
            </w:pPr>
            <w:r>
              <w:t>0.5973</w:t>
            </w:r>
          </w:p>
        </w:tc>
        <w:tc>
          <w:tcPr>
            <w:tcW w:w="0" w:type="auto"/>
          </w:tcPr>
          <w:p w14:paraId="716DE56E" w14:textId="77777777" w:rsidR="00515C31" w:rsidRDefault="007C42C2">
            <w:pPr>
              <w:jc w:val="right"/>
            </w:pPr>
            <w:r>
              <w:t>-2.452</w:t>
            </w:r>
          </w:p>
        </w:tc>
        <w:tc>
          <w:tcPr>
            <w:tcW w:w="0" w:type="auto"/>
          </w:tcPr>
          <w:p w14:paraId="20079B42" w14:textId="77777777" w:rsidR="00515C31" w:rsidRDefault="007C42C2">
            <w:pPr>
              <w:jc w:val="right"/>
            </w:pPr>
            <w:r>
              <w:t>0.0142</w:t>
            </w:r>
          </w:p>
        </w:tc>
        <w:tc>
          <w:tcPr>
            <w:tcW w:w="0" w:type="auto"/>
          </w:tcPr>
          <w:p w14:paraId="5EDBF4D6" w14:textId="77777777" w:rsidR="00515C31" w:rsidRDefault="007C42C2">
            <w:r>
              <w:t>engineer, student, meet, research, stem, national</w:t>
            </w:r>
          </w:p>
        </w:tc>
      </w:tr>
      <w:tr w:rsidR="00515C31" w14:paraId="0DC0B701" w14:textId="77777777">
        <w:tc>
          <w:tcPr>
            <w:tcW w:w="0" w:type="auto"/>
          </w:tcPr>
          <w:p w14:paraId="12FB8CF6" w14:textId="77777777" w:rsidR="00515C31" w:rsidRDefault="007C42C2">
            <w:pPr>
              <w:jc w:val="right"/>
            </w:pPr>
            <w:r>
              <w:t>4</w:t>
            </w:r>
          </w:p>
        </w:tc>
        <w:tc>
          <w:tcPr>
            <w:tcW w:w="0" w:type="auto"/>
          </w:tcPr>
          <w:p w14:paraId="575B82CC" w14:textId="77777777" w:rsidR="00515C31" w:rsidRDefault="007C42C2">
            <w:r>
              <w:t>s(year)2</w:t>
            </w:r>
          </w:p>
        </w:tc>
        <w:tc>
          <w:tcPr>
            <w:tcW w:w="0" w:type="auto"/>
          </w:tcPr>
          <w:p w14:paraId="6CB5A63F" w14:textId="77777777" w:rsidR="00515C31" w:rsidRDefault="007C42C2">
            <w:pPr>
              <w:jc w:val="right"/>
            </w:pPr>
            <w:r>
              <w:t>0.7017</w:t>
            </w:r>
          </w:p>
        </w:tc>
        <w:tc>
          <w:tcPr>
            <w:tcW w:w="0" w:type="auto"/>
          </w:tcPr>
          <w:p w14:paraId="0FB7AC6F" w14:textId="77777777" w:rsidR="00515C31" w:rsidRDefault="007C42C2">
            <w:pPr>
              <w:jc w:val="right"/>
            </w:pPr>
            <w:r>
              <w:t>0.2767</w:t>
            </w:r>
          </w:p>
        </w:tc>
        <w:tc>
          <w:tcPr>
            <w:tcW w:w="0" w:type="auto"/>
          </w:tcPr>
          <w:p w14:paraId="145EE762" w14:textId="77777777" w:rsidR="00515C31" w:rsidRDefault="007C42C2">
            <w:pPr>
              <w:jc w:val="right"/>
            </w:pPr>
            <w:r>
              <w:t>2.536</w:t>
            </w:r>
          </w:p>
        </w:tc>
        <w:tc>
          <w:tcPr>
            <w:tcW w:w="0" w:type="auto"/>
          </w:tcPr>
          <w:p w14:paraId="17DF51E7" w14:textId="77777777" w:rsidR="00515C31" w:rsidRDefault="007C42C2">
            <w:pPr>
              <w:jc w:val="right"/>
            </w:pPr>
            <w:r>
              <w:t>0.0112</w:t>
            </w:r>
          </w:p>
        </w:tc>
        <w:tc>
          <w:tcPr>
            <w:tcW w:w="0" w:type="auto"/>
          </w:tcPr>
          <w:p w14:paraId="6D55C057" w14:textId="77777777" w:rsidR="00515C31" w:rsidRDefault="007C42C2">
            <w:r>
              <w:t>engineer, student, meet, research, stem, national</w:t>
            </w:r>
          </w:p>
        </w:tc>
      </w:tr>
      <w:tr w:rsidR="00515C31" w14:paraId="1C12DFB9" w14:textId="77777777">
        <w:tc>
          <w:tcPr>
            <w:tcW w:w="0" w:type="auto"/>
          </w:tcPr>
          <w:p w14:paraId="35395C55" w14:textId="77777777" w:rsidR="00515C31" w:rsidRDefault="007C42C2">
            <w:pPr>
              <w:jc w:val="right"/>
            </w:pPr>
            <w:r>
              <w:lastRenderedPageBreak/>
              <w:t>4</w:t>
            </w:r>
          </w:p>
        </w:tc>
        <w:tc>
          <w:tcPr>
            <w:tcW w:w="0" w:type="auto"/>
          </w:tcPr>
          <w:p w14:paraId="749800D8" w14:textId="77777777" w:rsidR="00515C31" w:rsidRDefault="007C42C2">
            <w:r>
              <w:t>s(year)3</w:t>
            </w:r>
          </w:p>
        </w:tc>
        <w:tc>
          <w:tcPr>
            <w:tcW w:w="0" w:type="auto"/>
          </w:tcPr>
          <w:p w14:paraId="066541C1" w14:textId="77777777" w:rsidR="00515C31" w:rsidRDefault="007C42C2">
            <w:pPr>
              <w:jc w:val="right"/>
            </w:pPr>
            <w:r>
              <w:t>-0.2059</w:t>
            </w:r>
          </w:p>
        </w:tc>
        <w:tc>
          <w:tcPr>
            <w:tcW w:w="0" w:type="auto"/>
          </w:tcPr>
          <w:p w14:paraId="75983026" w14:textId="77777777" w:rsidR="00515C31" w:rsidRDefault="007C42C2">
            <w:pPr>
              <w:jc w:val="right"/>
            </w:pPr>
            <w:r>
              <w:t>0.0740</w:t>
            </w:r>
          </w:p>
        </w:tc>
        <w:tc>
          <w:tcPr>
            <w:tcW w:w="0" w:type="auto"/>
          </w:tcPr>
          <w:p w14:paraId="6A7C13FE" w14:textId="77777777" w:rsidR="00515C31" w:rsidRDefault="007C42C2">
            <w:pPr>
              <w:jc w:val="right"/>
            </w:pPr>
            <w:r>
              <w:t>-2.784</w:t>
            </w:r>
          </w:p>
        </w:tc>
        <w:tc>
          <w:tcPr>
            <w:tcW w:w="0" w:type="auto"/>
          </w:tcPr>
          <w:p w14:paraId="3517F095" w14:textId="77777777" w:rsidR="00515C31" w:rsidRDefault="007C42C2">
            <w:pPr>
              <w:jc w:val="right"/>
            </w:pPr>
            <w:r>
              <w:t>0.0054</w:t>
            </w:r>
          </w:p>
        </w:tc>
        <w:tc>
          <w:tcPr>
            <w:tcW w:w="0" w:type="auto"/>
          </w:tcPr>
          <w:p w14:paraId="727560E3" w14:textId="77777777" w:rsidR="00515C31" w:rsidRDefault="007C42C2">
            <w:r>
              <w:t>engineer, student, meet, research, stem, national</w:t>
            </w:r>
          </w:p>
        </w:tc>
      </w:tr>
      <w:tr w:rsidR="00515C31" w14:paraId="3E6C4A3C" w14:textId="77777777">
        <w:tc>
          <w:tcPr>
            <w:tcW w:w="0" w:type="auto"/>
          </w:tcPr>
          <w:p w14:paraId="1B1D8E68" w14:textId="77777777" w:rsidR="00515C31" w:rsidRDefault="007C42C2">
            <w:pPr>
              <w:jc w:val="right"/>
            </w:pPr>
            <w:r>
              <w:t>4</w:t>
            </w:r>
          </w:p>
        </w:tc>
        <w:tc>
          <w:tcPr>
            <w:tcW w:w="0" w:type="auto"/>
          </w:tcPr>
          <w:p w14:paraId="57ECE939" w14:textId="77777777" w:rsidR="00515C31" w:rsidRDefault="007C42C2">
            <w:r>
              <w:t>s(year)4</w:t>
            </w:r>
          </w:p>
        </w:tc>
        <w:tc>
          <w:tcPr>
            <w:tcW w:w="0" w:type="auto"/>
          </w:tcPr>
          <w:p w14:paraId="36BC0773" w14:textId="77777777" w:rsidR="00515C31" w:rsidRDefault="007C42C2">
            <w:pPr>
              <w:jc w:val="right"/>
            </w:pPr>
            <w:r>
              <w:t>0.0455</w:t>
            </w:r>
          </w:p>
        </w:tc>
        <w:tc>
          <w:tcPr>
            <w:tcW w:w="0" w:type="auto"/>
          </w:tcPr>
          <w:p w14:paraId="66769526" w14:textId="77777777" w:rsidR="00515C31" w:rsidRDefault="007C42C2">
            <w:pPr>
              <w:jc w:val="right"/>
            </w:pPr>
            <w:r>
              <w:t>0.0191</w:t>
            </w:r>
          </w:p>
        </w:tc>
        <w:tc>
          <w:tcPr>
            <w:tcW w:w="0" w:type="auto"/>
          </w:tcPr>
          <w:p w14:paraId="6E44D2DB" w14:textId="77777777" w:rsidR="00515C31" w:rsidRDefault="007C42C2">
            <w:pPr>
              <w:jc w:val="right"/>
            </w:pPr>
            <w:r>
              <w:t>2.376</w:t>
            </w:r>
          </w:p>
        </w:tc>
        <w:tc>
          <w:tcPr>
            <w:tcW w:w="0" w:type="auto"/>
          </w:tcPr>
          <w:p w14:paraId="615A05A8" w14:textId="77777777" w:rsidR="00515C31" w:rsidRDefault="007C42C2">
            <w:pPr>
              <w:jc w:val="right"/>
            </w:pPr>
            <w:r>
              <w:t>0.0175</w:t>
            </w:r>
          </w:p>
        </w:tc>
        <w:tc>
          <w:tcPr>
            <w:tcW w:w="0" w:type="auto"/>
          </w:tcPr>
          <w:p w14:paraId="5597DFA9" w14:textId="77777777" w:rsidR="00515C31" w:rsidRDefault="007C42C2">
            <w:r>
              <w:t>engineer, student, meet, research, stem, national</w:t>
            </w:r>
          </w:p>
        </w:tc>
      </w:tr>
      <w:tr w:rsidR="00515C31" w14:paraId="078F3602" w14:textId="77777777">
        <w:tc>
          <w:tcPr>
            <w:tcW w:w="0" w:type="auto"/>
          </w:tcPr>
          <w:p w14:paraId="5B68B297" w14:textId="77777777" w:rsidR="00515C31" w:rsidRDefault="007C42C2">
            <w:pPr>
              <w:jc w:val="right"/>
            </w:pPr>
            <w:r>
              <w:t>4</w:t>
            </w:r>
          </w:p>
        </w:tc>
        <w:tc>
          <w:tcPr>
            <w:tcW w:w="0" w:type="auto"/>
          </w:tcPr>
          <w:p w14:paraId="5A98400B" w14:textId="77777777" w:rsidR="00515C31" w:rsidRDefault="007C42C2">
            <w:r>
              <w:t>s(year)5</w:t>
            </w:r>
          </w:p>
        </w:tc>
        <w:tc>
          <w:tcPr>
            <w:tcW w:w="0" w:type="auto"/>
          </w:tcPr>
          <w:p w14:paraId="1DDDC322" w14:textId="77777777" w:rsidR="00515C31" w:rsidRDefault="007C42C2">
            <w:pPr>
              <w:jc w:val="right"/>
            </w:pPr>
            <w:r>
              <w:t>-0.0470</w:t>
            </w:r>
          </w:p>
        </w:tc>
        <w:tc>
          <w:tcPr>
            <w:tcW w:w="0" w:type="auto"/>
          </w:tcPr>
          <w:p w14:paraId="5F93C0B9" w14:textId="77777777" w:rsidR="00515C31" w:rsidRDefault="007C42C2">
            <w:pPr>
              <w:jc w:val="right"/>
            </w:pPr>
            <w:r>
              <w:t>0.0117</w:t>
            </w:r>
          </w:p>
        </w:tc>
        <w:tc>
          <w:tcPr>
            <w:tcW w:w="0" w:type="auto"/>
          </w:tcPr>
          <w:p w14:paraId="42555D16" w14:textId="77777777" w:rsidR="00515C31" w:rsidRDefault="007C42C2">
            <w:pPr>
              <w:jc w:val="right"/>
            </w:pPr>
            <w:r>
              <w:t>-4.004</w:t>
            </w:r>
          </w:p>
        </w:tc>
        <w:tc>
          <w:tcPr>
            <w:tcW w:w="0" w:type="auto"/>
          </w:tcPr>
          <w:p w14:paraId="5FE0F3B3" w14:textId="77777777" w:rsidR="00515C31" w:rsidRDefault="007C42C2">
            <w:pPr>
              <w:jc w:val="right"/>
            </w:pPr>
            <w:r>
              <w:t>0.0001</w:t>
            </w:r>
          </w:p>
        </w:tc>
        <w:tc>
          <w:tcPr>
            <w:tcW w:w="0" w:type="auto"/>
          </w:tcPr>
          <w:p w14:paraId="53F20AA5" w14:textId="77777777" w:rsidR="00515C31" w:rsidRDefault="007C42C2">
            <w:r>
              <w:t>engineer, student, meet, research, stem, national</w:t>
            </w:r>
          </w:p>
        </w:tc>
      </w:tr>
      <w:tr w:rsidR="00515C31" w14:paraId="381B089A" w14:textId="77777777">
        <w:tc>
          <w:tcPr>
            <w:tcW w:w="0" w:type="auto"/>
          </w:tcPr>
          <w:p w14:paraId="1C17AAF1" w14:textId="77777777" w:rsidR="00515C31" w:rsidRDefault="007C42C2">
            <w:pPr>
              <w:jc w:val="right"/>
            </w:pPr>
            <w:r>
              <w:t>4</w:t>
            </w:r>
          </w:p>
        </w:tc>
        <w:tc>
          <w:tcPr>
            <w:tcW w:w="0" w:type="auto"/>
          </w:tcPr>
          <w:p w14:paraId="5305AC94" w14:textId="77777777" w:rsidR="00515C31" w:rsidRDefault="007C42C2">
            <w:r>
              <w:t>s(year)6</w:t>
            </w:r>
          </w:p>
        </w:tc>
        <w:tc>
          <w:tcPr>
            <w:tcW w:w="0" w:type="auto"/>
          </w:tcPr>
          <w:p w14:paraId="1BBA791E" w14:textId="77777777" w:rsidR="00515C31" w:rsidRDefault="007C42C2">
            <w:pPr>
              <w:jc w:val="right"/>
            </w:pPr>
            <w:r>
              <w:t>0.0186</w:t>
            </w:r>
          </w:p>
        </w:tc>
        <w:tc>
          <w:tcPr>
            <w:tcW w:w="0" w:type="auto"/>
          </w:tcPr>
          <w:p w14:paraId="5BC53516" w14:textId="77777777" w:rsidR="00515C31" w:rsidRDefault="007C42C2">
            <w:pPr>
              <w:jc w:val="right"/>
            </w:pPr>
            <w:r>
              <w:t>0.0079</w:t>
            </w:r>
          </w:p>
        </w:tc>
        <w:tc>
          <w:tcPr>
            <w:tcW w:w="0" w:type="auto"/>
          </w:tcPr>
          <w:p w14:paraId="379267E2" w14:textId="77777777" w:rsidR="00515C31" w:rsidRDefault="007C42C2">
            <w:pPr>
              <w:jc w:val="right"/>
            </w:pPr>
            <w:r>
              <w:t>2.343</w:t>
            </w:r>
          </w:p>
        </w:tc>
        <w:tc>
          <w:tcPr>
            <w:tcW w:w="0" w:type="auto"/>
          </w:tcPr>
          <w:p w14:paraId="06A8093E" w14:textId="77777777" w:rsidR="00515C31" w:rsidRDefault="007C42C2">
            <w:pPr>
              <w:jc w:val="right"/>
            </w:pPr>
            <w:r>
              <w:t>0.0191</w:t>
            </w:r>
          </w:p>
        </w:tc>
        <w:tc>
          <w:tcPr>
            <w:tcW w:w="0" w:type="auto"/>
          </w:tcPr>
          <w:p w14:paraId="77775594" w14:textId="77777777" w:rsidR="00515C31" w:rsidRDefault="007C42C2">
            <w:r>
              <w:t>engineer, student, meet, research, stem, national</w:t>
            </w:r>
          </w:p>
        </w:tc>
      </w:tr>
      <w:tr w:rsidR="00515C31" w14:paraId="3FD10259" w14:textId="77777777">
        <w:tc>
          <w:tcPr>
            <w:tcW w:w="0" w:type="auto"/>
          </w:tcPr>
          <w:p w14:paraId="0025BCEA" w14:textId="77777777" w:rsidR="00515C31" w:rsidRDefault="007C42C2">
            <w:pPr>
              <w:jc w:val="right"/>
            </w:pPr>
            <w:r>
              <w:t>4</w:t>
            </w:r>
          </w:p>
        </w:tc>
        <w:tc>
          <w:tcPr>
            <w:tcW w:w="0" w:type="auto"/>
          </w:tcPr>
          <w:p w14:paraId="42CCFCA1" w14:textId="77777777" w:rsidR="00515C31" w:rsidRDefault="007C42C2">
            <w:r>
              <w:t>s(year)7</w:t>
            </w:r>
          </w:p>
        </w:tc>
        <w:tc>
          <w:tcPr>
            <w:tcW w:w="0" w:type="auto"/>
          </w:tcPr>
          <w:p w14:paraId="4D0478FE" w14:textId="77777777" w:rsidR="00515C31" w:rsidRDefault="007C42C2">
            <w:pPr>
              <w:jc w:val="right"/>
            </w:pPr>
            <w:r>
              <w:t>-0.0140</w:t>
            </w:r>
          </w:p>
        </w:tc>
        <w:tc>
          <w:tcPr>
            <w:tcW w:w="0" w:type="auto"/>
          </w:tcPr>
          <w:p w14:paraId="3FA27B98" w14:textId="77777777" w:rsidR="00515C31" w:rsidRDefault="007C42C2">
            <w:pPr>
              <w:jc w:val="right"/>
            </w:pPr>
            <w:r>
              <w:t>0.0070</w:t>
            </w:r>
          </w:p>
        </w:tc>
        <w:tc>
          <w:tcPr>
            <w:tcW w:w="0" w:type="auto"/>
          </w:tcPr>
          <w:p w14:paraId="576C4F75" w14:textId="77777777" w:rsidR="00515C31" w:rsidRDefault="007C42C2">
            <w:pPr>
              <w:jc w:val="right"/>
            </w:pPr>
            <w:r>
              <w:t>-2.002</w:t>
            </w:r>
          </w:p>
        </w:tc>
        <w:tc>
          <w:tcPr>
            <w:tcW w:w="0" w:type="auto"/>
          </w:tcPr>
          <w:p w14:paraId="71312227" w14:textId="77777777" w:rsidR="00515C31" w:rsidRDefault="007C42C2">
            <w:pPr>
              <w:jc w:val="right"/>
            </w:pPr>
            <w:r>
              <w:t>0.0453</w:t>
            </w:r>
          </w:p>
        </w:tc>
        <w:tc>
          <w:tcPr>
            <w:tcW w:w="0" w:type="auto"/>
          </w:tcPr>
          <w:p w14:paraId="04F82C88" w14:textId="77777777" w:rsidR="00515C31" w:rsidRDefault="007C42C2">
            <w:r>
              <w:t>engineer, student, meet, research, stem, national</w:t>
            </w:r>
          </w:p>
        </w:tc>
      </w:tr>
      <w:tr w:rsidR="00515C31" w14:paraId="403D3DFB" w14:textId="77777777">
        <w:tc>
          <w:tcPr>
            <w:tcW w:w="0" w:type="auto"/>
          </w:tcPr>
          <w:p w14:paraId="5053D8DD" w14:textId="77777777" w:rsidR="00515C31" w:rsidRDefault="007C42C2">
            <w:pPr>
              <w:jc w:val="right"/>
            </w:pPr>
            <w:r>
              <w:t>4</w:t>
            </w:r>
          </w:p>
        </w:tc>
        <w:tc>
          <w:tcPr>
            <w:tcW w:w="0" w:type="auto"/>
          </w:tcPr>
          <w:p w14:paraId="3BB36988" w14:textId="77777777" w:rsidR="00515C31" w:rsidRDefault="007C42C2">
            <w:r>
              <w:t>s(year)8</w:t>
            </w:r>
          </w:p>
        </w:tc>
        <w:tc>
          <w:tcPr>
            <w:tcW w:w="0" w:type="auto"/>
          </w:tcPr>
          <w:p w14:paraId="6CE458AD" w14:textId="77777777" w:rsidR="00515C31" w:rsidRDefault="007C42C2">
            <w:pPr>
              <w:jc w:val="right"/>
            </w:pPr>
            <w:r>
              <w:t>0.0295</w:t>
            </w:r>
          </w:p>
        </w:tc>
        <w:tc>
          <w:tcPr>
            <w:tcW w:w="0" w:type="auto"/>
          </w:tcPr>
          <w:p w14:paraId="0F2ACFA0" w14:textId="77777777" w:rsidR="00515C31" w:rsidRDefault="007C42C2">
            <w:pPr>
              <w:jc w:val="right"/>
            </w:pPr>
            <w:r>
              <w:t>0.0114</w:t>
            </w:r>
          </w:p>
        </w:tc>
        <w:tc>
          <w:tcPr>
            <w:tcW w:w="0" w:type="auto"/>
          </w:tcPr>
          <w:p w14:paraId="786BDA74" w14:textId="77777777" w:rsidR="00515C31" w:rsidRDefault="007C42C2">
            <w:pPr>
              <w:jc w:val="right"/>
            </w:pPr>
            <w:r>
              <w:t>2.583</w:t>
            </w:r>
          </w:p>
        </w:tc>
        <w:tc>
          <w:tcPr>
            <w:tcW w:w="0" w:type="auto"/>
          </w:tcPr>
          <w:p w14:paraId="5CA89038" w14:textId="77777777" w:rsidR="00515C31" w:rsidRDefault="007C42C2">
            <w:pPr>
              <w:jc w:val="right"/>
            </w:pPr>
            <w:r>
              <w:t>0.0098</w:t>
            </w:r>
          </w:p>
        </w:tc>
        <w:tc>
          <w:tcPr>
            <w:tcW w:w="0" w:type="auto"/>
          </w:tcPr>
          <w:p w14:paraId="49B1ACC1" w14:textId="77777777" w:rsidR="00515C31" w:rsidRDefault="007C42C2">
            <w:r>
              <w:t>engineer, student, meet, research, stem, national</w:t>
            </w:r>
          </w:p>
        </w:tc>
      </w:tr>
      <w:tr w:rsidR="00515C31" w14:paraId="6115F57B" w14:textId="77777777">
        <w:tc>
          <w:tcPr>
            <w:tcW w:w="0" w:type="auto"/>
          </w:tcPr>
          <w:p w14:paraId="087FA62C" w14:textId="77777777" w:rsidR="00515C31" w:rsidRDefault="007C42C2">
            <w:pPr>
              <w:jc w:val="right"/>
            </w:pPr>
            <w:r>
              <w:t>4</w:t>
            </w:r>
          </w:p>
        </w:tc>
        <w:tc>
          <w:tcPr>
            <w:tcW w:w="0" w:type="auto"/>
          </w:tcPr>
          <w:p w14:paraId="24168D40" w14:textId="77777777" w:rsidR="00515C31" w:rsidRDefault="007C42C2">
            <w:r>
              <w:t>s(year)10</w:t>
            </w:r>
          </w:p>
        </w:tc>
        <w:tc>
          <w:tcPr>
            <w:tcW w:w="0" w:type="auto"/>
          </w:tcPr>
          <w:p w14:paraId="10358A9F" w14:textId="77777777" w:rsidR="00515C31" w:rsidRDefault="007C42C2">
            <w:pPr>
              <w:jc w:val="right"/>
            </w:pPr>
            <w:r>
              <w:t>0.0103</w:t>
            </w:r>
          </w:p>
        </w:tc>
        <w:tc>
          <w:tcPr>
            <w:tcW w:w="0" w:type="auto"/>
          </w:tcPr>
          <w:p w14:paraId="7113BC57" w14:textId="77777777" w:rsidR="00515C31" w:rsidRDefault="007C42C2">
            <w:pPr>
              <w:jc w:val="right"/>
            </w:pPr>
            <w:r>
              <w:t>0.0042</w:t>
            </w:r>
          </w:p>
        </w:tc>
        <w:tc>
          <w:tcPr>
            <w:tcW w:w="0" w:type="auto"/>
          </w:tcPr>
          <w:p w14:paraId="1D2D59DB" w14:textId="77777777" w:rsidR="00515C31" w:rsidRDefault="007C42C2">
            <w:pPr>
              <w:jc w:val="right"/>
            </w:pPr>
            <w:r>
              <w:t>2.457</w:t>
            </w:r>
          </w:p>
        </w:tc>
        <w:tc>
          <w:tcPr>
            <w:tcW w:w="0" w:type="auto"/>
          </w:tcPr>
          <w:p w14:paraId="6FDCF0F6" w14:textId="77777777" w:rsidR="00515C31" w:rsidRDefault="007C42C2">
            <w:pPr>
              <w:jc w:val="right"/>
            </w:pPr>
            <w:r>
              <w:t>0.0140</w:t>
            </w:r>
          </w:p>
        </w:tc>
        <w:tc>
          <w:tcPr>
            <w:tcW w:w="0" w:type="auto"/>
          </w:tcPr>
          <w:p w14:paraId="0A14F55F" w14:textId="77777777" w:rsidR="00515C31" w:rsidRDefault="007C42C2">
            <w:r>
              <w:t>engineer, student, meet, research, stem, national</w:t>
            </w:r>
          </w:p>
        </w:tc>
      </w:tr>
      <w:tr w:rsidR="00515C31" w14:paraId="20E7A769" w14:textId="77777777">
        <w:tc>
          <w:tcPr>
            <w:tcW w:w="0" w:type="auto"/>
          </w:tcPr>
          <w:p w14:paraId="227763D3" w14:textId="77777777" w:rsidR="00515C31" w:rsidRDefault="007C42C2">
            <w:pPr>
              <w:jc w:val="right"/>
            </w:pPr>
            <w:r>
              <w:t>5</w:t>
            </w:r>
          </w:p>
        </w:tc>
        <w:tc>
          <w:tcPr>
            <w:tcW w:w="0" w:type="auto"/>
          </w:tcPr>
          <w:p w14:paraId="593D5DF5" w14:textId="77777777" w:rsidR="00515C31" w:rsidRDefault="007C42C2">
            <w:r>
              <w:t>(Intercept)</w:t>
            </w:r>
          </w:p>
        </w:tc>
        <w:tc>
          <w:tcPr>
            <w:tcW w:w="0" w:type="auto"/>
          </w:tcPr>
          <w:p w14:paraId="224A64B6" w14:textId="77777777" w:rsidR="00515C31" w:rsidRDefault="007C42C2">
            <w:pPr>
              <w:jc w:val="right"/>
            </w:pPr>
            <w:r>
              <w:t>0.0099</w:t>
            </w:r>
          </w:p>
        </w:tc>
        <w:tc>
          <w:tcPr>
            <w:tcW w:w="0" w:type="auto"/>
          </w:tcPr>
          <w:p w14:paraId="1B065264" w14:textId="77777777" w:rsidR="00515C31" w:rsidRDefault="007C42C2">
            <w:pPr>
              <w:jc w:val="right"/>
            </w:pPr>
            <w:r>
              <w:t>0.0018</w:t>
            </w:r>
          </w:p>
        </w:tc>
        <w:tc>
          <w:tcPr>
            <w:tcW w:w="0" w:type="auto"/>
          </w:tcPr>
          <w:p w14:paraId="5C93899D" w14:textId="77777777" w:rsidR="00515C31" w:rsidRDefault="007C42C2">
            <w:pPr>
              <w:jc w:val="right"/>
            </w:pPr>
            <w:r>
              <w:t>5.618</w:t>
            </w:r>
          </w:p>
        </w:tc>
        <w:tc>
          <w:tcPr>
            <w:tcW w:w="0" w:type="auto"/>
          </w:tcPr>
          <w:p w14:paraId="23132A39" w14:textId="77777777" w:rsidR="00515C31" w:rsidRDefault="007C42C2">
            <w:pPr>
              <w:jc w:val="right"/>
            </w:pPr>
            <w:r>
              <w:t>0.0000</w:t>
            </w:r>
          </w:p>
        </w:tc>
        <w:tc>
          <w:tcPr>
            <w:tcW w:w="0" w:type="auto"/>
          </w:tcPr>
          <w:p w14:paraId="31478C8C" w14:textId="77777777" w:rsidR="00515C31" w:rsidRDefault="007C42C2">
            <w:r>
              <w:t>aph, draw, paper, tactile, board, model</w:t>
            </w:r>
          </w:p>
        </w:tc>
      </w:tr>
      <w:tr w:rsidR="00515C31" w14:paraId="3379E10D" w14:textId="77777777">
        <w:tc>
          <w:tcPr>
            <w:tcW w:w="0" w:type="auto"/>
          </w:tcPr>
          <w:p w14:paraId="720E24BC" w14:textId="77777777" w:rsidR="00515C31" w:rsidRDefault="007C42C2">
            <w:pPr>
              <w:jc w:val="right"/>
            </w:pPr>
            <w:r>
              <w:t>5</w:t>
            </w:r>
          </w:p>
        </w:tc>
        <w:tc>
          <w:tcPr>
            <w:tcW w:w="0" w:type="auto"/>
          </w:tcPr>
          <w:p w14:paraId="23A425FA" w14:textId="77777777" w:rsidR="00515C31" w:rsidRDefault="007C42C2">
            <w:r>
              <w:t>s(year)4</w:t>
            </w:r>
          </w:p>
        </w:tc>
        <w:tc>
          <w:tcPr>
            <w:tcW w:w="0" w:type="auto"/>
          </w:tcPr>
          <w:p w14:paraId="6B51AE07" w14:textId="77777777" w:rsidR="00515C31" w:rsidRDefault="007C42C2">
            <w:pPr>
              <w:jc w:val="right"/>
            </w:pPr>
            <w:r>
              <w:t>0.0382</w:t>
            </w:r>
          </w:p>
        </w:tc>
        <w:tc>
          <w:tcPr>
            <w:tcW w:w="0" w:type="auto"/>
          </w:tcPr>
          <w:p w14:paraId="378E23F3" w14:textId="77777777" w:rsidR="00515C31" w:rsidRDefault="007C42C2">
            <w:pPr>
              <w:jc w:val="right"/>
            </w:pPr>
            <w:r>
              <w:t>0.0174</w:t>
            </w:r>
          </w:p>
        </w:tc>
        <w:tc>
          <w:tcPr>
            <w:tcW w:w="0" w:type="auto"/>
          </w:tcPr>
          <w:p w14:paraId="63060036" w14:textId="77777777" w:rsidR="00515C31" w:rsidRDefault="007C42C2">
            <w:pPr>
              <w:jc w:val="right"/>
            </w:pPr>
            <w:r>
              <w:t>2.193</w:t>
            </w:r>
          </w:p>
        </w:tc>
        <w:tc>
          <w:tcPr>
            <w:tcW w:w="0" w:type="auto"/>
          </w:tcPr>
          <w:p w14:paraId="7842F6C6" w14:textId="77777777" w:rsidR="00515C31" w:rsidRDefault="007C42C2">
            <w:pPr>
              <w:jc w:val="right"/>
            </w:pPr>
            <w:r>
              <w:t>0.0283</w:t>
            </w:r>
          </w:p>
        </w:tc>
        <w:tc>
          <w:tcPr>
            <w:tcW w:w="0" w:type="auto"/>
          </w:tcPr>
          <w:p w14:paraId="3C01FDFF" w14:textId="77777777" w:rsidR="00515C31" w:rsidRDefault="007C42C2">
            <w:r>
              <w:t>aph, draw, paper, tactile, board, model</w:t>
            </w:r>
          </w:p>
        </w:tc>
      </w:tr>
      <w:tr w:rsidR="00515C31" w14:paraId="335FD7EE" w14:textId="77777777">
        <w:tc>
          <w:tcPr>
            <w:tcW w:w="0" w:type="auto"/>
          </w:tcPr>
          <w:p w14:paraId="65BB7927" w14:textId="77777777" w:rsidR="00515C31" w:rsidRDefault="007C42C2">
            <w:pPr>
              <w:jc w:val="right"/>
            </w:pPr>
            <w:r>
              <w:t>5</w:t>
            </w:r>
          </w:p>
        </w:tc>
        <w:tc>
          <w:tcPr>
            <w:tcW w:w="0" w:type="auto"/>
          </w:tcPr>
          <w:p w14:paraId="6423A74E" w14:textId="77777777" w:rsidR="00515C31" w:rsidRDefault="007C42C2">
            <w:r>
              <w:t>s(year)7</w:t>
            </w:r>
          </w:p>
        </w:tc>
        <w:tc>
          <w:tcPr>
            <w:tcW w:w="0" w:type="auto"/>
          </w:tcPr>
          <w:p w14:paraId="46D648E2" w14:textId="77777777" w:rsidR="00515C31" w:rsidRDefault="007C42C2">
            <w:pPr>
              <w:jc w:val="right"/>
            </w:pPr>
            <w:r>
              <w:t>0.0132</w:t>
            </w:r>
          </w:p>
        </w:tc>
        <w:tc>
          <w:tcPr>
            <w:tcW w:w="0" w:type="auto"/>
          </w:tcPr>
          <w:p w14:paraId="25B6CF02" w14:textId="77777777" w:rsidR="00515C31" w:rsidRDefault="007C42C2">
            <w:pPr>
              <w:jc w:val="right"/>
            </w:pPr>
            <w:r>
              <w:t>0.0059</w:t>
            </w:r>
          </w:p>
        </w:tc>
        <w:tc>
          <w:tcPr>
            <w:tcW w:w="0" w:type="auto"/>
          </w:tcPr>
          <w:p w14:paraId="71304F73" w14:textId="77777777" w:rsidR="00515C31" w:rsidRDefault="007C42C2">
            <w:pPr>
              <w:jc w:val="right"/>
            </w:pPr>
            <w:r>
              <w:t>2.243</w:t>
            </w:r>
          </w:p>
        </w:tc>
        <w:tc>
          <w:tcPr>
            <w:tcW w:w="0" w:type="auto"/>
          </w:tcPr>
          <w:p w14:paraId="6564D2CE" w14:textId="77777777" w:rsidR="00515C31" w:rsidRDefault="007C42C2">
            <w:pPr>
              <w:jc w:val="right"/>
            </w:pPr>
            <w:r>
              <w:t>0.0249</w:t>
            </w:r>
          </w:p>
        </w:tc>
        <w:tc>
          <w:tcPr>
            <w:tcW w:w="0" w:type="auto"/>
          </w:tcPr>
          <w:p w14:paraId="67F8158E" w14:textId="77777777" w:rsidR="00515C31" w:rsidRDefault="007C42C2">
            <w:r>
              <w:t>aph, draw, paper, tactile, board, model</w:t>
            </w:r>
          </w:p>
        </w:tc>
      </w:tr>
      <w:tr w:rsidR="00515C31" w14:paraId="245AA2F4" w14:textId="77777777">
        <w:tc>
          <w:tcPr>
            <w:tcW w:w="0" w:type="auto"/>
          </w:tcPr>
          <w:p w14:paraId="7EEB9C26" w14:textId="77777777" w:rsidR="00515C31" w:rsidRDefault="007C42C2">
            <w:pPr>
              <w:jc w:val="right"/>
            </w:pPr>
            <w:r>
              <w:t>5</w:t>
            </w:r>
          </w:p>
        </w:tc>
        <w:tc>
          <w:tcPr>
            <w:tcW w:w="0" w:type="auto"/>
          </w:tcPr>
          <w:p w14:paraId="2FD26414" w14:textId="77777777" w:rsidR="00515C31" w:rsidRDefault="007C42C2">
            <w:r>
              <w:t>s(year)9</w:t>
            </w:r>
          </w:p>
        </w:tc>
        <w:tc>
          <w:tcPr>
            <w:tcW w:w="0" w:type="auto"/>
          </w:tcPr>
          <w:p w14:paraId="355619ED" w14:textId="77777777" w:rsidR="00515C31" w:rsidRDefault="007C42C2">
            <w:pPr>
              <w:jc w:val="right"/>
            </w:pPr>
            <w:r>
              <w:t>0.0447</w:t>
            </w:r>
          </w:p>
        </w:tc>
        <w:tc>
          <w:tcPr>
            <w:tcW w:w="0" w:type="auto"/>
          </w:tcPr>
          <w:p w14:paraId="432D5797" w14:textId="77777777" w:rsidR="00515C31" w:rsidRDefault="007C42C2">
            <w:pPr>
              <w:jc w:val="right"/>
            </w:pPr>
            <w:r>
              <w:t>0.0103</w:t>
            </w:r>
          </w:p>
        </w:tc>
        <w:tc>
          <w:tcPr>
            <w:tcW w:w="0" w:type="auto"/>
          </w:tcPr>
          <w:p w14:paraId="3D860210" w14:textId="77777777" w:rsidR="00515C31" w:rsidRDefault="007C42C2">
            <w:pPr>
              <w:jc w:val="right"/>
            </w:pPr>
            <w:r>
              <w:t>4.326</w:t>
            </w:r>
          </w:p>
        </w:tc>
        <w:tc>
          <w:tcPr>
            <w:tcW w:w="0" w:type="auto"/>
          </w:tcPr>
          <w:p w14:paraId="590A0138" w14:textId="77777777" w:rsidR="00515C31" w:rsidRDefault="007C42C2">
            <w:pPr>
              <w:jc w:val="right"/>
            </w:pPr>
            <w:r>
              <w:t>0.0000</w:t>
            </w:r>
          </w:p>
        </w:tc>
        <w:tc>
          <w:tcPr>
            <w:tcW w:w="0" w:type="auto"/>
          </w:tcPr>
          <w:p w14:paraId="6FDDA046" w14:textId="77777777" w:rsidR="00515C31" w:rsidRDefault="007C42C2">
            <w:r>
              <w:t>aph, draw, paper, tactile, board, model</w:t>
            </w:r>
          </w:p>
        </w:tc>
      </w:tr>
      <w:tr w:rsidR="00515C31" w14:paraId="03436C8B" w14:textId="77777777">
        <w:tc>
          <w:tcPr>
            <w:tcW w:w="0" w:type="auto"/>
          </w:tcPr>
          <w:p w14:paraId="442A387E" w14:textId="77777777" w:rsidR="00515C31" w:rsidRDefault="007C42C2">
            <w:pPr>
              <w:jc w:val="right"/>
            </w:pPr>
            <w:r>
              <w:t>5</w:t>
            </w:r>
          </w:p>
        </w:tc>
        <w:tc>
          <w:tcPr>
            <w:tcW w:w="0" w:type="auto"/>
          </w:tcPr>
          <w:p w14:paraId="22C6090D" w14:textId="77777777" w:rsidR="00515C31" w:rsidRDefault="007C42C2">
            <w:r>
              <w:t>s(year)10</w:t>
            </w:r>
          </w:p>
        </w:tc>
        <w:tc>
          <w:tcPr>
            <w:tcW w:w="0" w:type="auto"/>
          </w:tcPr>
          <w:p w14:paraId="2255F1F2" w14:textId="77777777" w:rsidR="00515C31" w:rsidRDefault="007C42C2">
            <w:pPr>
              <w:jc w:val="right"/>
            </w:pPr>
            <w:r>
              <w:t>0.0140</w:t>
            </w:r>
          </w:p>
        </w:tc>
        <w:tc>
          <w:tcPr>
            <w:tcW w:w="0" w:type="auto"/>
          </w:tcPr>
          <w:p w14:paraId="562F898F" w14:textId="77777777" w:rsidR="00515C31" w:rsidRDefault="007C42C2">
            <w:pPr>
              <w:jc w:val="right"/>
            </w:pPr>
            <w:r>
              <w:t>0.0029</w:t>
            </w:r>
          </w:p>
        </w:tc>
        <w:tc>
          <w:tcPr>
            <w:tcW w:w="0" w:type="auto"/>
          </w:tcPr>
          <w:p w14:paraId="78BD1913" w14:textId="77777777" w:rsidR="00515C31" w:rsidRDefault="007C42C2">
            <w:pPr>
              <w:jc w:val="right"/>
            </w:pPr>
            <w:r>
              <w:t>4.877</w:t>
            </w:r>
          </w:p>
        </w:tc>
        <w:tc>
          <w:tcPr>
            <w:tcW w:w="0" w:type="auto"/>
          </w:tcPr>
          <w:p w14:paraId="0977DDD9" w14:textId="77777777" w:rsidR="00515C31" w:rsidRDefault="007C42C2">
            <w:pPr>
              <w:jc w:val="right"/>
            </w:pPr>
            <w:r>
              <w:t>0.0000</w:t>
            </w:r>
          </w:p>
        </w:tc>
        <w:tc>
          <w:tcPr>
            <w:tcW w:w="0" w:type="auto"/>
          </w:tcPr>
          <w:p w14:paraId="56868FB1" w14:textId="77777777" w:rsidR="00515C31" w:rsidRDefault="007C42C2">
            <w:r>
              <w:t>aph, draw, paper, tactile, board, model</w:t>
            </w:r>
          </w:p>
        </w:tc>
      </w:tr>
      <w:tr w:rsidR="00515C31" w14:paraId="2625701B" w14:textId="77777777">
        <w:tc>
          <w:tcPr>
            <w:tcW w:w="0" w:type="auto"/>
          </w:tcPr>
          <w:p w14:paraId="4CA7D1E8" w14:textId="77777777" w:rsidR="00515C31" w:rsidRDefault="007C42C2">
            <w:pPr>
              <w:jc w:val="right"/>
            </w:pPr>
            <w:r>
              <w:lastRenderedPageBreak/>
              <w:t>6</w:t>
            </w:r>
          </w:p>
        </w:tc>
        <w:tc>
          <w:tcPr>
            <w:tcW w:w="0" w:type="auto"/>
          </w:tcPr>
          <w:p w14:paraId="5D2CA113" w14:textId="77777777" w:rsidR="00515C31" w:rsidRDefault="007C42C2">
            <w:r>
              <w:t>(Intercept)</w:t>
            </w:r>
          </w:p>
        </w:tc>
        <w:tc>
          <w:tcPr>
            <w:tcW w:w="0" w:type="auto"/>
          </w:tcPr>
          <w:p w14:paraId="142C470C" w14:textId="77777777" w:rsidR="00515C31" w:rsidRDefault="007C42C2">
            <w:pPr>
              <w:jc w:val="right"/>
            </w:pPr>
            <w:r>
              <w:t>0.0651</w:t>
            </w:r>
          </w:p>
        </w:tc>
        <w:tc>
          <w:tcPr>
            <w:tcW w:w="0" w:type="auto"/>
          </w:tcPr>
          <w:p w14:paraId="01AE557B" w14:textId="77777777" w:rsidR="00515C31" w:rsidRDefault="007C42C2">
            <w:pPr>
              <w:jc w:val="right"/>
            </w:pPr>
            <w:r>
              <w:t>0.0021</w:t>
            </w:r>
          </w:p>
        </w:tc>
        <w:tc>
          <w:tcPr>
            <w:tcW w:w="0" w:type="auto"/>
          </w:tcPr>
          <w:p w14:paraId="1811F30D" w14:textId="77777777" w:rsidR="00515C31" w:rsidRDefault="007C42C2">
            <w:pPr>
              <w:jc w:val="right"/>
            </w:pPr>
            <w:r>
              <w:t>30.363</w:t>
            </w:r>
          </w:p>
        </w:tc>
        <w:tc>
          <w:tcPr>
            <w:tcW w:w="0" w:type="auto"/>
          </w:tcPr>
          <w:p w14:paraId="03A60961" w14:textId="77777777" w:rsidR="00515C31" w:rsidRDefault="007C42C2">
            <w:pPr>
              <w:jc w:val="right"/>
            </w:pPr>
            <w:r>
              <w:t>0.0000</w:t>
            </w:r>
          </w:p>
        </w:tc>
        <w:tc>
          <w:tcPr>
            <w:tcW w:w="0" w:type="auto"/>
          </w:tcPr>
          <w:p w14:paraId="13C27594" w14:textId="77777777" w:rsidR="00515C31" w:rsidRDefault="007C42C2">
            <w:r>
              <w:t>file, download, copy, save, xp, message</w:t>
            </w:r>
          </w:p>
        </w:tc>
      </w:tr>
      <w:tr w:rsidR="00515C31" w14:paraId="3B27ADC2" w14:textId="77777777">
        <w:tc>
          <w:tcPr>
            <w:tcW w:w="0" w:type="auto"/>
          </w:tcPr>
          <w:p w14:paraId="054A7E46" w14:textId="77777777" w:rsidR="00515C31" w:rsidRDefault="007C42C2">
            <w:pPr>
              <w:jc w:val="right"/>
            </w:pPr>
            <w:r>
              <w:t>6</w:t>
            </w:r>
          </w:p>
        </w:tc>
        <w:tc>
          <w:tcPr>
            <w:tcW w:w="0" w:type="auto"/>
          </w:tcPr>
          <w:p w14:paraId="15DAFB54" w14:textId="77777777" w:rsidR="00515C31" w:rsidRDefault="007C42C2">
            <w:r>
              <w:t>s(year)5</w:t>
            </w:r>
          </w:p>
        </w:tc>
        <w:tc>
          <w:tcPr>
            <w:tcW w:w="0" w:type="auto"/>
          </w:tcPr>
          <w:p w14:paraId="0CE88C54" w14:textId="77777777" w:rsidR="00515C31" w:rsidRDefault="007C42C2">
            <w:pPr>
              <w:jc w:val="right"/>
            </w:pPr>
            <w:r>
              <w:t>-0.0444</w:t>
            </w:r>
          </w:p>
        </w:tc>
        <w:tc>
          <w:tcPr>
            <w:tcW w:w="0" w:type="auto"/>
          </w:tcPr>
          <w:p w14:paraId="505C1894" w14:textId="77777777" w:rsidR="00515C31" w:rsidRDefault="007C42C2">
            <w:pPr>
              <w:jc w:val="right"/>
            </w:pPr>
            <w:r>
              <w:t>0.0099</w:t>
            </w:r>
          </w:p>
        </w:tc>
        <w:tc>
          <w:tcPr>
            <w:tcW w:w="0" w:type="auto"/>
          </w:tcPr>
          <w:p w14:paraId="7827CA17" w14:textId="77777777" w:rsidR="00515C31" w:rsidRDefault="007C42C2">
            <w:pPr>
              <w:jc w:val="right"/>
            </w:pPr>
            <w:r>
              <w:t>-4.479</w:t>
            </w:r>
          </w:p>
        </w:tc>
        <w:tc>
          <w:tcPr>
            <w:tcW w:w="0" w:type="auto"/>
          </w:tcPr>
          <w:p w14:paraId="2980DCE0" w14:textId="77777777" w:rsidR="00515C31" w:rsidRDefault="007C42C2">
            <w:pPr>
              <w:jc w:val="right"/>
            </w:pPr>
            <w:r>
              <w:t>0.0000</w:t>
            </w:r>
          </w:p>
        </w:tc>
        <w:tc>
          <w:tcPr>
            <w:tcW w:w="0" w:type="auto"/>
          </w:tcPr>
          <w:p w14:paraId="4FA6556A" w14:textId="77777777" w:rsidR="00515C31" w:rsidRDefault="007C42C2">
            <w:r>
              <w:t>file, download, copy, save, xp, message</w:t>
            </w:r>
          </w:p>
        </w:tc>
      </w:tr>
      <w:tr w:rsidR="00515C31" w14:paraId="67C23E7D" w14:textId="77777777">
        <w:tc>
          <w:tcPr>
            <w:tcW w:w="0" w:type="auto"/>
          </w:tcPr>
          <w:p w14:paraId="7C41B4AE" w14:textId="77777777" w:rsidR="00515C31" w:rsidRDefault="007C42C2">
            <w:pPr>
              <w:jc w:val="right"/>
            </w:pPr>
            <w:r>
              <w:t>6</w:t>
            </w:r>
          </w:p>
        </w:tc>
        <w:tc>
          <w:tcPr>
            <w:tcW w:w="0" w:type="auto"/>
          </w:tcPr>
          <w:p w14:paraId="7FBD62CE" w14:textId="77777777" w:rsidR="00515C31" w:rsidRDefault="007C42C2">
            <w:r>
              <w:t>s(year)6</w:t>
            </w:r>
          </w:p>
        </w:tc>
        <w:tc>
          <w:tcPr>
            <w:tcW w:w="0" w:type="auto"/>
          </w:tcPr>
          <w:p w14:paraId="1F8472BF" w14:textId="77777777" w:rsidR="00515C31" w:rsidRDefault="007C42C2">
            <w:pPr>
              <w:jc w:val="right"/>
            </w:pPr>
            <w:r>
              <w:t>-0.0361</w:t>
            </w:r>
          </w:p>
        </w:tc>
        <w:tc>
          <w:tcPr>
            <w:tcW w:w="0" w:type="auto"/>
          </w:tcPr>
          <w:p w14:paraId="3732D13E" w14:textId="77777777" w:rsidR="00515C31" w:rsidRDefault="007C42C2">
            <w:pPr>
              <w:jc w:val="right"/>
            </w:pPr>
            <w:r>
              <w:t>0.0065</w:t>
            </w:r>
          </w:p>
        </w:tc>
        <w:tc>
          <w:tcPr>
            <w:tcW w:w="0" w:type="auto"/>
          </w:tcPr>
          <w:p w14:paraId="339218C8" w14:textId="77777777" w:rsidR="00515C31" w:rsidRDefault="007C42C2">
            <w:pPr>
              <w:jc w:val="right"/>
            </w:pPr>
            <w:r>
              <w:t>-5.524</w:t>
            </w:r>
          </w:p>
        </w:tc>
        <w:tc>
          <w:tcPr>
            <w:tcW w:w="0" w:type="auto"/>
          </w:tcPr>
          <w:p w14:paraId="06CD81A8" w14:textId="77777777" w:rsidR="00515C31" w:rsidRDefault="007C42C2">
            <w:pPr>
              <w:jc w:val="right"/>
            </w:pPr>
            <w:r>
              <w:t>0.0000</w:t>
            </w:r>
          </w:p>
        </w:tc>
        <w:tc>
          <w:tcPr>
            <w:tcW w:w="0" w:type="auto"/>
          </w:tcPr>
          <w:p w14:paraId="14F3CB12" w14:textId="77777777" w:rsidR="00515C31" w:rsidRDefault="007C42C2">
            <w:r>
              <w:t>file, download, copy, save, xp, message</w:t>
            </w:r>
          </w:p>
        </w:tc>
      </w:tr>
      <w:tr w:rsidR="00515C31" w14:paraId="34249F34" w14:textId="77777777">
        <w:tc>
          <w:tcPr>
            <w:tcW w:w="0" w:type="auto"/>
          </w:tcPr>
          <w:p w14:paraId="21E43028" w14:textId="77777777" w:rsidR="00515C31" w:rsidRDefault="007C42C2">
            <w:pPr>
              <w:jc w:val="right"/>
            </w:pPr>
            <w:r>
              <w:t>6</w:t>
            </w:r>
          </w:p>
        </w:tc>
        <w:tc>
          <w:tcPr>
            <w:tcW w:w="0" w:type="auto"/>
          </w:tcPr>
          <w:p w14:paraId="4A1833D7" w14:textId="77777777" w:rsidR="00515C31" w:rsidRDefault="007C42C2">
            <w:r>
              <w:t>s(year)7</w:t>
            </w:r>
          </w:p>
        </w:tc>
        <w:tc>
          <w:tcPr>
            <w:tcW w:w="0" w:type="auto"/>
          </w:tcPr>
          <w:p w14:paraId="1D89999F" w14:textId="77777777" w:rsidR="00515C31" w:rsidRDefault="007C42C2">
            <w:pPr>
              <w:jc w:val="right"/>
            </w:pPr>
            <w:r>
              <w:t>-0.0423</w:t>
            </w:r>
          </w:p>
        </w:tc>
        <w:tc>
          <w:tcPr>
            <w:tcW w:w="0" w:type="auto"/>
          </w:tcPr>
          <w:p w14:paraId="42D72C6C" w14:textId="77777777" w:rsidR="00515C31" w:rsidRDefault="007C42C2">
            <w:pPr>
              <w:jc w:val="right"/>
            </w:pPr>
            <w:r>
              <w:t>0.0066</w:t>
            </w:r>
          </w:p>
        </w:tc>
        <w:tc>
          <w:tcPr>
            <w:tcW w:w="0" w:type="auto"/>
          </w:tcPr>
          <w:p w14:paraId="53D005E6" w14:textId="77777777" w:rsidR="00515C31" w:rsidRDefault="007C42C2">
            <w:pPr>
              <w:jc w:val="right"/>
            </w:pPr>
            <w:r>
              <w:t>-6.441</w:t>
            </w:r>
          </w:p>
        </w:tc>
        <w:tc>
          <w:tcPr>
            <w:tcW w:w="0" w:type="auto"/>
          </w:tcPr>
          <w:p w14:paraId="6E7F1A26" w14:textId="77777777" w:rsidR="00515C31" w:rsidRDefault="007C42C2">
            <w:pPr>
              <w:jc w:val="right"/>
            </w:pPr>
            <w:r>
              <w:t>0.0000</w:t>
            </w:r>
          </w:p>
        </w:tc>
        <w:tc>
          <w:tcPr>
            <w:tcW w:w="0" w:type="auto"/>
          </w:tcPr>
          <w:p w14:paraId="1D1B1C97" w14:textId="77777777" w:rsidR="00515C31" w:rsidRDefault="007C42C2">
            <w:r>
              <w:t>file, download, copy, save, xp, message</w:t>
            </w:r>
          </w:p>
        </w:tc>
      </w:tr>
      <w:tr w:rsidR="00515C31" w14:paraId="6BBC4991" w14:textId="77777777">
        <w:tc>
          <w:tcPr>
            <w:tcW w:w="0" w:type="auto"/>
          </w:tcPr>
          <w:p w14:paraId="7BFC5944" w14:textId="77777777" w:rsidR="00515C31" w:rsidRDefault="007C42C2">
            <w:pPr>
              <w:jc w:val="right"/>
            </w:pPr>
            <w:r>
              <w:t>6</w:t>
            </w:r>
          </w:p>
        </w:tc>
        <w:tc>
          <w:tcPr>
            <w:tcW w:w="0" w:type="auto"/>
          </w:tcPr>
          <w:p w14:paraId="1AF97B91" w14:textId="77777777" w:rsidR="00515C31" w:rsidRDefault="007C42C2">
            <w:r>
              <w:t>s(year)8</w:t>
            </w:r>
          </w:p>
        </w:tc>
        <w:tc>
          <w:tcPr>
            <w:tcW w:w="0" w:type="auto"/>
          </w:tcPr>
          <w:p w14:paraId="700638DF" w14:textId="77777777" w:rsidR="00515C31" w:rsidRDefault="007C42C2">
            <w:pPr>
              <w:jc w:val="right"/>
            </w:pPr>
            <w:r>
              <w:t>-0.0421</w:t>
            </w:r>
          </w:p>
        </w:tc>
        <w:tc>
          <w:tcPr>
            <w:tcW w:w="0" w:type="auto"/>
          </w:tcPr>
          <w:p w14:paraId="39C0C2FD" w14:textId="77777777" w:rsidR="00515C31" w:rsidRDefault="007C42C2">
            <w:pPr>
              <w:jc w:val="right"/>
            </w:pPr>
            <w:r>
              <w:t>0.0092</w:t>
            </w:r>
          </w:p>
        </w:tc>
        <w:tc>
          <w:tcPr>
            <w:tcW w:w="0" w:type="auto"/>
          </w:tcPr>
          <w:p w14:paraId="3305470B" w14:textId="77777777" w:rsidR="00515C31" w:rsidRDefault="007C42C2">
            <w:pPr>
              <w:jc w:val="right"/>
            </w:pPr>
            <w:r>
              <w:t>-4.598</w:t>
            </w:r>
          </w:p>
        </w:tc>
        <w:tc>
          <w:tcPr>
            <w:tcW w:w="0" w:type="auto"/>
          </w:tcPr>
          <w:p w14:paraId="6C833062" w14:textId="77777777" w:rsidR="00515C31" w:rsidRDefault="007C42C2">
            <w:pPr>
              <w:jc w:val="right"/>
            </w:pPr>
            <w:r>
              <w:t>0.0000</w:t>
            </w:r>
          </w:p>
        </w:tc>
        <w:tc>
          <w:tcPr>
            <w:tcW w:w="0" w:type="auto"/>
          </w:tcPr>
          <w:p w14:paraId="7FE41310" w14:textId="77777777" w:rsidR="00515C31" w:rsidRDefault="007C42C2">
            <w:r>
              <w:t>file, download, copy, save, xp, message</w:t>
            </w:r>
          </w:p>
        </w:tc>
      </w:tr>
      <w:tr w:rsidR="00515C31" w14:paraId="3849B651" w14:textId="77777777">
        <w:tc>
          <w:tcPr>
            <w:tcW w:w="0" w:type="auto"/>
          </w:tcPr>
          <w:p w14:paraId="315F2A26" w14:textId="77777777" w:rsidR="00515C31" w:rsidRDefault="007C42C2">
            <w:pPr>
              <w:jc w:val="right"/>
            </w:pPr>
            <w:r>
              <w:t>6</w:t>
            </w:r>
          </w:p>
        </w:tc>
        <w:tc>
          <w:tcPr>
            <w:tcW w:w="0" w:type="auto"/>
          </w:tcPr>
          <w:p w14:paraId="2AE0D1FE" w14:textId="77777777" w:rsidR="00515C31" w:rsidRDefault="007C42C2">
            <w:r>
              <w:t>s(year)9</w:t>
            </w:r>
          </w:p>
        </w:tc>
        <w:tc>
          <w:tcPr>
            <w:tcW w:w="0" w:type="auto"/>
          </w:tcPr>
          <w:p w14:paraId="0DE4BD1E" w14:textId="77777777" w:rsidR="00515C31" w:rsidRDefault="007C42C2">
            <w:pPr>
              <w:jc w:val="right"/>
            </w:pPr>
            <w:r>
              <w:t>-0.0488</w:t>
            </w:r>
          </w:p>
        </w:tc>
        <w:tc>
          <w:tcPr>
            <w:tcW w:w="0" w:type="auto"/>
          </w:tcPr>
          <w:p w14:paraId="1B37D216" w14:textId="77777777" w:rsidR="00515C31" w:rsidRDefault="007C42C2">
            <w:pPr>
              <w:jc w:val="right"/>
            </w:pPr>
            <w:r>
              <w:t>0.0105</w:t>
            </w:r>
          </w:p>
        </w:tc>
        <w:tc>
          <w:tcPr>
            <w:tcW w:w="0" w:type="auto"/>
          </w:tcPr>
          <w:p w14:paraId="47835395" w14:textId="77777777" w:rsidR="00515C31" w:rsidRDefault="007C42C2">
            <w:pPr>
              <w:jc w:val="right"/>
            </w:pPr>
            <w:r>
              <w:t>-4.628</w:t>
            </w:r>
          </w:p>
        </w:tc>
        <w:tc>
          <w:tcPr>
            <w:tcW w:w="0" w:type="auto"/>
          </w:tcPr>
          <w:p w14:paraId="142A60CF" w14:textId="77777777" w:rsidR="00515C31" w:rsidRDefault="007C42C2">
            <w:pPr>
              <w:jc w:val="right"/>
            </w:pPr>
            <w:r>
              <w:t>0.0000</w:t>
            </w:r>
          </w:p>
        </w:tc>
        <w:tc>
          <w:tcPr>
            <w:tcW w:w="0" w:type="auto"/>
          </w:tcPr>
          <w:p w14:paraId="38D0AB55" w14:textId="77777777" w:rsidR="00515C31" w:rsidRDefault="007C42C2">
            <w:r>
              <w:t>file, download, copy, save, xp, message</w:t>
            </w:r>
          </w:p>
        </w:tc>
      </w:tr>
      <w:tr w:rsidR="00515C31" w14:paraId="05FEBE83" w14:textId="77777777">
        <w:tc>
          <w:tcPr>
            <w:tcW w:w="0" w:type="auto"/>
          </w:tcPr>
          <w:p w14:paraId="7EE4247A" w14:textId="77777777" w:rsidR="00515C31" w:rsidRDefault="007C42C2">
            <w:pPr>
              <w:jc w:val="right"/>
            </w:pPr>
            <w:r>
              <w:t>6</w:t>
            </w:r>
          </w:p>
        </w:tc>
        <w:tc>
          <w:tcPr>
            <w:tcW w:w="0" w:type="auto"/>
          </w:tcPr>
          <w:p w14:paraId="11586179" w14:textId="77777777" w:rsidR="00515C31" w:rsidRDefault="007C42C2">
            <w:r>
              <w:t>s(year)10</w:t>
            </w:r>
          </w:p>
        </w:tc>
        <w:tc>
          <w:tcPr>
            <w:tcW w:w="0" w:type="auto"/>
          </w:tcPr>
          <w:p w14:paraId="06A009E5" w14:textId="77777777" w:rsidR="00515C31" w:rsidRDefault="007C42C2">
            <w:pPr>
              <w:jc w:val="right"/>
            </w:pPr>
            <w:r>
              <w:t>-0.0443</w:t>
            </w:r>
          </w:p>
        </w:tc>
        <w:tc>
          <w:tcPr>
            <w:tcW w:w="0" w:type="auto"/>
          </w:tcPr>
          <w:p w14:paraId="44A84CBD" w14:textId="77777777" w:rsidR="00515C31" w:rsidRDefault="007C42C2">
            <w:pPr>
              <w:jc w:val="right"/>
            </w:pPr>
            <w:r>
              <w:t>0.0031</w:t>
            </w:r>
          </w:p>
        </w:tc>
        <w:tc>
          <w:tcPr>
            <w:tcW w:w="0" w:type="auto"/>
          </w:tcPr>
          <w:p w14:paraId="0794D17F" w14:textId="77777777" w:rsidR="00515C31" w:rsidRDefault="007C42C2">
            <w:pPr>
              <w:jc w:val="right"/>
            </w:pPr>
            <w:r>
              <w:t>-14.075</w:t>
            </w:r>
          </w:p>
        </w:tc>
        <w:tc>
          <w:tcPr>
            <w:tcW w:w="0" w:type="auto"/>
          </w:tcPr>
          <w:p w14:paraId="733598A6" w14:textId="77777777" w:rsidR="00515C31" w:rsidRDefault="007C42C2">
            <w:pPr>
              <w:jc w:val="right"/>
            </w:pPr>
            <w:r>
              <w:t>0.0000</w:t>
            </w:r>
          </w:p>
        </w:tc>
        <w:tc>
          <w:tcPr>
            <w:tcW w:w="0" w:type="auto"/>
          </w:tcPr>
          <w:p w14:paraId="6A2E1C40" w14:textId="77777777" w:rsidR="00515C31" w:rsidRDefault="007C42C2">
            <w:r>
              <w:t>file, download, copy, save, xp, message</w:t>
            </w:r>
          </w:p>
        </w:tc>
      </w:tr>
      <w:tr w:rsidR="00515C31" w14:paraId="5F8E51B8" w14:textId="77777777">
        <w:tc>
          <w:tcPr>
            <w:tcW w:w="0" w:type="auto"/>
          </w:tcPr>
          <w:p w14:paraId="18DF535A" w14:textId="77777777" w:rsidR="00515C31" w:rsidRDefault="007C42C2">
            <w:pPr>
              <w:jc w:val="right"/>
            </w:pPr>
            <w:r>
              <w:t>7</w:t>
            </w:r>
          </w:p>
        </w:tc>
        <w:tc>
          <w:tcPr>
            <w:tcW w:w="0" w:type="auto"/>
          </w:tcPr>
          <w:p w14:paraId="4A8D5A2B" w14:textId="77777777" w:rsidR="00515C31" w:rsidRDefault="007C42C2">
            <w:r>
              <w:t>(Intercept)</w:t>
            </w:r>
          </w:p>
        </w:tc>
        <w:tc>
          <w:tcPr>
            <w:tcW w:w="0" w:type="auto"/>
          </w:tcPr>
          <w:p w14:paraId="2BC8FF7C" w14:textId="77777777" w:rsidR="00515C31" w:rsidRDefault="007C42C2">
            <w:pPr>
              <w:jc w:val="right"/>
            </w:pPr>
            <w:r>
              <w:t>0.0189</w:t>
            </w:r>
          </w:p>
        </w:tc>
        <w:tc>
          <w:tcPr>
            <w:tcW w:w="0" w:type="auto"/>
          </w:tcPr>
          <w:p w14:paraId="58FE060C" w14:textId="77777777" w:rsidR="00515C31" w:rsidRDefault="007C42C2">
            <w:pPr>
              <w:jc w:val="right"/>
            </w:pPr>
            <w:r>
              <w:t>0.0016</w:t>
            </w:r>
          </w:p>
        </w:tc>
        <w:tc>
          <w:tcPr>
            <w:tcW w:w="0" w:type="auto"/>
          </w:tcPr>
          <w:p w14:paraId="243AD792" w14:textId="77777777" w:rsidR="00515C31" w:rsidRDefault="007C42C2">
            <w:pPr>
              <w:jc w:val="right"/>
            </w:pPr>
            <w:r>
              <w:t>11.979</w:t>
            </w:r>
          </w:p>
        </w:tc>
        <w:tc>
          <w:tcPr>
            <w:tcW w:w="0" w:type="auto"/>
          </w:tcPr>
          <w:p w14:paraId="006CD462" w14:textId="77777777" w:rsidR="00515C31" w:rsidRDefault="007C42C2">
            <w:pPr>
              <w:jc w:val="right"/>
            </w:pPr>
            <w:r>
              <w:t>0.0000</w:t>
            </w:r>
          </w:p>
        </w:tc>
        <w:tc>
          <w:tcPr>
            <w:tcW w:w="0" w:type="auto"/>
          </w:tcPr>
          <w:p w14:paraId="6A1C6CFF" w14:textId="77777777" w:rsidR="00515C31" w:rsidRDefault="007C42C2">
            <w:r>
              <w:t>error, receive, intend, information, immediately, attachment</w:t>
            </w:r>
          </w:p>
        </w:tc>
      </w:tr>
      <w:tr w:rsidR="00515C31" w14:paraId="7FD79CB6" w14:textId="77777777">
        <w:tc>
          <w:tcPr>
            <w:tcW w:w="0" w:type="auto"/>
          </w:tcPr>
          <w:p w14:paraId="71E1F867" w14:textId="77777777" w:rsidR="00515C31" w:rsidRDefault="007C42C2">
            <w:pPr>
              <w:jc w:val="right"/>
            </w:pPr>
            <w:r>
              <w:t>7</w:t>
            </w:r>
          </w:p>
        </w:tc>
        <w:tc>
          <w:tcPr>
            <w:tcW w:w="0" w:type="auto"/>
          </w:tcPr>
          <w:p w14:paraId="05036B3A" w14:textId="77777777" w:rsidR="00515C31" w:rsidRDefault="007C42C2">
            <w:r>
              <w:t>s(year)10</w:t>
            </w:r>
          </w:p>
        </w:tc>
        <w:tc>
          <w:tcPr>
            <w:tcW w:w="0" w:type="auto"/>
          </w:tcPr>
          <w:p w14:paraId="6F354172" w14:textId="77777777" w:rsidR="00515C31" w:rsidRDefault="007C42C2">
            <w:pPr>
              <w:jc w:val="right"/>
            </w:pPr>
            <w:r>
              <w:t>-0.0056</w:t>
            </w:r>
          </w:p>
        </w:tc>
        <w:tc>
          <w:tcPr>
            <w:tcW w:w="0" w:type="auto"/>
          </w:tcPr>
          <w:p w14:paraId="691CA726" w14:textId="77777777" w:rsidR="00515C31" w:rsidRDefault="007C42C2">
            <w:pPr>
              <w:jc w:val="right"/>
            </w:pPr>
            <w:r>
              <w:t>0.0025</w:t>
            </w:r>
          </w:p>
        </w:tc>
        <w:tc>
          <w:tcPr>
            <w:tcW w:w="0" w:type="auto"/>
          </w:tcPr>
          <w:p w14:paraId="0B455D03" w14:textId="77777777" w:rsidR="00515C31" w:rsidRDefault="007C42C2">
            <w:pPr>
              <w:jc w:val="right"/>
            </w:pPr>
            <w:r>
              <w:t>-2.264</w:t>
            </w:r>
          </w:p>
        </w:tc>
        <w:tc>
          <w:tcPr>
            <w:tcW w:w="0" w:type="auto"/>
          </w:tcPr>
          <w:p w14:paraId="7F0DE765" w14:textId="77777777" w:rsidR="00515C31" w:rsidRDefault="007C42C2">
            <w:pPr>
              <w:jc w:val="right"/>
            </w:pPr>
            <w:r>
              <w:t>0.0236</w:t>
            </w:r>
          </w:p>
        </w:tc>
        <w:tc>
          <w:tcPr>
            <w:tcW w:w="0" w:type="auto"/>
          </w:tcPr>
          <w:p w14:paraId="53730D71" w14:textId="77777777" w:rsidR="00515C31" w:rsidRDefault="007C42C2">
            <w:r>
              <w:t>error, receive, intend, information, immediately, attachment</w:t>
            </w:r>
          </w:p>
        </w:tc>
      </w:tr>
      <w:tr w:rsidR="00515C31" w14:paraId="00593071" w14:textId="77777777">
        <w:tc>
          <w:tcPr>
            <w:tcW w:w="0" w:type="auto"/>
          </w:tcPr>
          <w:p w14:paraId="0DA3EB34" w14:textId="77777777" w:rsidR="00515C31" w:rsidRDefault="007C42C2">
            <w:pPr>
              <w:jc w:val="right"/>
            </w:pPr>
            <w:r>
              <w:t>8</w:t>
            </w:r>
          </w:p>
        </w:tc>
        <w:tc>
          <w:tcPr>
            <w:tcW w:w="0" w:type="auto"/>
          </w:tcPr>
          <w:p w14:paraId="6482F1BF" w14:textId="77777777" w:rsidR="00515C31" w:rsidRDefault="007C42C2">
            <w:r>
              <w:t>(Intercept)</w:t>
            </w:r>
          </w:p>
        </w:tc>
        <w:tc>
          <w:tcPr>
            <w:tcW w:w="0" w:type="auto"/>
          </w:tcPr>
          <w:p w14:paraId="0E810DA6" w14:textId="77777777" w:rsidR="00515C31" w:rsidRDefault="007C42C2">
            <w:pPr>
              <w:jc w:val="right"/>
            </w:pPr>
            <w:r>
              <w:t>0.0267</w:t>
            </w:r>
          </w:p>
        </w:tc>
        <w:tc>
          <w:tcPr>
            <w:tcW w:w="0" w:type="auto"/>
          </w:tcPr>
          <w:p w14:paraId="07F543F1" w14:textId="77777777" w:rsidR="00515C31" w:rsidRDefault="007C42C2">
            <w:pPr>
              <w:jc w:val="right"/>
            </w:pPr>
            <w:r>
              <w:t>0.0008</w:t>
            </w:r>
          </w:p>
        </w:tc>
        <w:tc>
          <w:tcPr>
            <w:tcW w:w="0" w:type="auto"/>
          </w:tcPr>
          <w:p w14:paraId="673C3596" w14:textId="77777777" w:rsidR="00515C31" w:rsidRDefault="007C42C2">
            <w:pPr>
              <w:jc w:val="right"/>
            </w:pPr>
            <w:r>
              <w:t>34.793</w:t>
            </w:r>
          </w:p>
        </w:tc>
        <w:tc>
          <w:tcPr>
            <w:tcW w:w="0" w:type="auto"/>
          </w:tcPr>
          <w:p w14:paraId="0BE0AECF" w14:textId="77777777" w:rsidR="00515C31" w:rsidRDefault="007C42C2">
            <w:pPr>
              <w:jc w:val="right"/>
            </w:pPr>
            <w:r>
              <w:t>0.0000</w:t>
            </w:r>
          </w:p>
        </w:tc>
        <w:tc>
          <w:tcPr>
            <w:tcW w:w="0" w:type="auto"/>
          </w:tcPr>
          <w:p w14:paraId="459F0394" w14:textId="77777777" w:rsidR="00515C31" w:rsidRDefault="007C42C2">
            <w:r>
              <w:t>accessible, accessibility, web, site, link, free</w:t>
            </w:r>
          </w:p>
        </w:tc>
      </w:tr>
      <w:tr w:rsidR="00515C31" w14:paraId="7C42E0CD" w14:textId="77777777">
        <w:tc>
          <w:tcPr>
            <w:tcW w:w="0" w:type="auto"/>
          </w:tcPr>
          <w:p w14:paraId="78A41333" w14:textId="77777777" w:rsidR="00515C31" w:rsidRDefault="007C42C2">
            <w:pPr>
              <w:jc w:val="right"/>
            </w:pPr>
            <w:r>
              <w:t>8</w:t>
            </w:r>
          </w:p>
        </w:tc>
        <w:tc>
          <w:tcPr>
            <w:tcW w:w="0" w:type="auto"/>
          </w:tcPr>
          <w:p w14:paraId="4981758D" w14:textId="77777777" w:rsidR="00515C31" w:rsidRDefault="007C42C2">
            <w:r>
              <w:t>s(year)10</w:t>
            </w:r>
          </w:p>
        </w:tc>
        <w:tc>
          <w:tcPr>
            <w:tcW w:w="0" w:type="auto"/>
          </w:tcPr>
          <w:p w14:paraId="06878B5A" w14:textId="77777777" w:rsidR="00515C31" w:rsidRDefault="007C42C2">
            <w:pPr>
              <w:jc w:val="right"/>
            </w:pPr>
            <w:r>
              <w:t>0.0051</w:t>
            </w:r>
          </w:p>
        </w:tc>
        <w:tc>
          <w:tcPr>
            <w:tcW w:w="0" w:type="auto"/>
          </w:tcPr>
          <w:p w14:paraId="18F9A91B" w14:textId="77777777" w:rsidR="00515C31" w:rsidRDefault="007C42C2">
            <w:pPr>
              <w:jc w:val="right"/>
            </w:pPr>
            <w:r>
              <w:t>0.0013</w:t>
            </w:r>
          </w:p>
        </w:tc>
        <w:tc>
          <w:tcPr>
            <w:tcW w:w="0" w:type="auto"/>
          </w:tcPr>
          <w:p w14:paraId="3CD92722" w14:textId="77777777" w:rsidR="00515C31" w:rsidRDefault="007C42C2">
            <w:pPr>
              <w:jc w:val="right"/>
            </w:pPr>
            <w:r>
              <w:t>4.098</w:t>
            </w:r>
          </w:p>
        </w:tc>
        <w:tc>
          <w:tcPr>
            <w:tcW w:w="0" w:type="auto"/>
          </w:tcPr>
          <w:p w14:paraId="71BF1146" w14:textId="77777777" w:rsidR="00515C31" w:rsidRDefault="007C42C2">
            <w:pPr>
              <w:jc w:val="right"/>
            </w:pPr>
            <w:r>
              <w:t>0.0000</w:t>
            </w:r>
          </w:p>
        </w:tc>
        <w:tc>
          <w:tcPr>
            <w:tcW w:w="0" w:type="auto"/>
          </w:tcPr>
          <w:p w14:paraId="4A06A709" w14:textId="77777777" w:rsidR="00515C31" w:rsidRDefault="007C42C2">
            <w:r>
              <w:t>accessible, accessibility, web, site, link, free</w:t>
            </w:r>
          </w:p>
        </w:tc>
      </w:tr>
      <w:tr w:rsidR="00515C31" w14:paraId="7E75E510" w14:textId="77777777">
        <w:tc>
          <w:tcPr>
            <w:tcW w:w="0" w:type="auto"/>
          </w:tcPr>
          <w:p w14:paraId="2CB72531" w14:textId="77777777" w:rsidR="00515C31" w:rsidRDefault="007C42C2">
            <w:pPr>
              <w:jc w:val="right"/>
            </w:pPr>
            <w:r>
              <w:lastRenderedPageBreak/>
              <w:t>9</w:t>
            </w:r>
          </w:p>
        </w:tc>
        <w:tc>
          <w:tcPr>
            <w:tcW w:w="0" w:type="auto"/>
          </w:tcPr>
          <w:p w14:paraId="091A8113" w14:textId="77777777" w:rsidR="00515C31" w:rsidRDefault="007C42C2">
            <w:r>
              <w:t>(Intercept)</w:t>
            </w:r>
          </w:p>
        </w:tc>
        <w:tc>
          <w:tcPr>
            <w:tcW w:w="0" w:type="auto"/>
          </w:tcPr>
          <w:p w14:paraId="58D67930" w14:textId="77777777" w:rsidR="00515C31" w:rsidRDefault="007C42C2">
            <w:pPr>
              <w:jc w:val="right"/>
            </w:pPr>
            <w:r>
              <w:t>0.0232</w:t>
            </w:r>
          </w:p>
        </w:tc>
        <w:tc>
          <w:tcPr>
            <w:tcW w:w="0" w:type="auto"/>
          </w:tcPr>
          <w:p w14:paraId="36F404A0" w14:textId="77777777" w:rsidR="00515C31" w:rsidRDefault="007C42C2">
            <w:pPr>
              <w:jc w:val="right"/>
            </w:pPr>
            <w:r>
              <w:t>0.0017</w:t>
            </w:r>
          </w:p>
        </w:tc>
        <w:tc>
          <w:tcPr>
            <w:tcW w:w="0" w:type="auto"/>
          </w:tcPr>
          <w:p w14:paraId="4A622DF7" w14:textId="77777777" w:rsidR="00515C31" w:rsidRDefault="007C42C2">
            <w:pPr>
              <w:jc w:val="right"/>
            </w:pPr>
            <w:r>
              <w:t>13.305</w:t>
            </w:r>
          </w:p>
        </w:tc>
        <w:tc>
          <w:tcPr>
            <w:tcW w:w="0" w:type="auto"/>
          </w:tcPr>
          <w:p w14:paraId="338A2D48" w14:textId="77777777" w:rsidR="00515C31" w:rsidRDefault="007C42C2">
            <w:pPr>
              <w:jc w:val="right"/>
            </w:pPr>
            <w:r>
              <w:t>0.0000</w:t>
            </w:r>
          </w:p>
        </w:tc>
        <w:tc>
          <w:tcPr>
            <w:tcW w:w="0" w:type="auto"/>
          </w:tcPr>
          <w:p w14:paraId="56F7E0BF" w14:textId="77777777" w:rsidR="00515C31" w:rsidRDefault="007C42C2">
            <w:r>
              <w:t>student, college, class, school, university, learn</w:t>
            </w:r>
          </w:p>
        </w:tc>
      </w:tr>
      <w:tr w:rsidR="00515C31" w14:paraId="79F125F4" w14:textId="77777777">
        <w:tc>
          <w:tcPr>
            <w:tcW w:w="0" w:type="auto"/>
          </w:tcPr>
          <w:p w14:paraId="0BE18350" w14:textId="77777777" w:rsidR="00515C31" w:rsidRDefault="007C42C2">
            <w:pPr>
              <w:jc w:val="right"/>
            </w:pPr>
            <w:r>
              <w:t>9</w:t>
            </w:r>
          </w:p>
        </w:tc>
        <w:tc>
          <w:tcPr>
            <w:tcW w:w="0" w:type="auto"/>
          </w:tcPr>
          <w:p w14:paraId="65774823" w14:textId="77777777" w:rsidR="00515C31" w:rsidRDefault="007C42C2">
            <w:r>
              <w:t>s(year)4</w:t>
            </w:r>
          </w:p>
        </w:tc>
        <w:tc>
          <w:tcPr>
            <w:tcW w:w="0" w:type="auto"/>
          </w:tcPr>
          <w:p w14:paraId="2C1749C6" w14:textId="77777777" w:rsidR="00515C31" w:rsidRDefault="007C42C2">
            <w:pPr>
              <w:jc w:val="right"/>
            </w:pPr>
            <w:r>
              <w:t>0.0373</w:t>
            </w:r>
          </w:p>
        </w:tc>
        <w:tc>
          <w:tcPr>
            <w:tcW w:w="0" w:type="auto"/>
          </w:tcPr>
          <w:p w14:paraId="1475E95B" w14:textId="77777777" w:rsidR="00515C31" w:rsidRDefault="007C42C2">
            <w:pPr>
              <w:jc w:val="right"/>
            </w:pPr>
            <w:r>
              <w:t>0.0168</w:t>
            </w:r>
          </w:p>
        </w:tc>
        <w:tc>
          <w:tcPr>
            <w:tcW w:w="0" w:type="auto"/>
          </w:tcPr>
          <w:p w14:paraId="0A85F2EC" w14:textId="77777777" w:rsidR="00515C31" w:rsidRDefault="007C42C2">
            <w:pPr>
              <w:jc w:val="right"/>
            </w:pPr>
            <w:r>
              <w:t>2.219</w:t>
            </w:r>
          </w:p>
        </w:tc>
        <w:tc>
          <w:tcPr>
            <w:tcW w:w="0" w:type="auto"/>
          </w:tcPr>
          <w:p w14:paraId="4FC4F750" w14:textId="77777777" w:rsidR="00515C31" w:rsidRDefault="007C42C2">
            <w:pPr>
              <w:jc w:val="right"/>
            </w:pPr>
            <w:r>
              <w:t>0.0265</w:t>
            </w:r>
          </w:p>
        </w:tc>
        <w:tc>
          <w:tcPr>
            <w:tcW w:w="0" w:type="auto"/>
          </w:tcPr>
          <w:p w14:paraId="52509F03" w14:textId="77777777" w:rsidR="00515C31" w:rsidRDefault="007C42C2">
            <w:r>
              <w:t>student, college, class, school, university, learn</w:t>
            </w:r>
          </w:p>
        </w:tc>
      </w:tr>
      <w:tr w:rsidR="00515C31" w14:paraId="5A8481AA" w14:textId="77777777">
        <w:tc>
          <w:tcPr>
            <w:tcW w:w="0" w:type="auto"/>
          </w:tcPr>
          <w:p w14:paraId="334A091D" w14:textId="77777777" w:rsidR="00515C31" w:rsidRDefault="007C42C2">
            <w:pPr>
              <w:jc w:val="right"/>
            </w:pPr>
            <w:r>
              <w:t>9</w:t>
            </w:r>
          </w:p>
        </w:tc>
        <w:tc>
          <w:tcPr>
            <w:tcW w:w="0" w:type="auto"/>
          </w:tcPr>
          <w:p w14:paraId="3A4C6099" w14:textId="77777777" w:rsidR="00515C31" w:rsidRDefault="007C42C2">
            <w:r>
              <w:t>s(year)6</w:t>
            </w:r>
          </w:p>
        </w:tc>
        <w:tc>
          <w:tcPr>
            <w:tcW w:w="0" w:type="auto"/>
          </w:tcPr>
          <w:p w14:paraId="1F2296DD" w14:textId="77777777" w:rsidR="00515C31" w:rsidRDefault="007C42C2">
            <w:pPr>
              <w:jc w:val="right"/>
            </w:pPr>
            <w:r>
              <w:t>0.0337</w:t>
            </w:r>
          </w:p>
        </w:tc>
        <w:tc>
          <w:tcPr>
            <w:tcW w:w="0" w:type="auto"/>
          </w:tcPr>
          <w:p w14:paraId="0D02687E" w14:textId="77777777" w:rsidR="00515C31" w:rsidRDefault="007C42C2">
            <w:pPr>
              <w:jc w:val="right"/>
            </w:pPr>
            <w:r>
              <w:t>0.0071</w:t>
            </w:r>
          </w:p>
        </w:tc>
        <w:tc>
          <w:tcPr>
            <w:tcW w:w="0" w:type="auto"/>
          </w:tcPr>
          <w:p w14:paraId="306F52D6" w14:textId="77777777" w:rsidR="00515C31" w:rsidRDefault="007C42C2">
            <w:pPr>
              <w:jc w:val="right"/>
            </w:pPr>
            <w:r>
              <w:t>4.766</w:t>
            </w:r>
          </w:p>
        </w:tc>
        <w:tc>
          <w:tcPr>
            <w:tcW w:w="0" w:type="auto"/>
          </w:tcPr>
          <w:p w14:paraId="39C9A3E6" w14:textId="77777777" w:rsidR="00515C31" w:rsidRDefault="007C42C2">
            <w:pPr>
              <w:jc w:val="right"/>
            </w:pPr>
            <w:r>
              <w:t>0.0000</w:t>
            </w:r>
          </w:p>
        </w:tc>
        <w:tc>
          <w:tcPr>
            <w:tcW w:w="0" w:type="auto"/>
          </w:tcPr>
          <w:p w14:paraId="07A18553" w14:textId="77777777" w:rsidR="00515C31" w:rsidRDefault="007C42C2">
            <w:r>
              <w:t>student, college, class, school, university, learn</w:t>
            </w:r>
          </w:p>
        </w:tc>
      </w:tr>
      <w:tr w:rsidR="00515C31" w14:paraId="1FF26FC6" w14:textId="77777777">
        <w:tc>
          <w:tcPr>
            <w:tcW w:w="0" w:type="auto"/>
          </w:tcPr>
          <w:p w14:paraId="286F3FA9" w14:textId="77777777" w:rsidR="00515C31" w:rsidRDefault="007C42C2">
            <w:pPr>
              <w:jc w:val="right"/>
            </w:pPr>
            <w:r>
              <w:t>9</w:t>
            </w:r>
          </w:p>
        </w:tc>
        <w:tc>
          <w:tcPr>
            <w:tcW w:w="0" w:type="auto"/>
          </w:tcPr>
          <w:p w14:paraId="4EE9F542" w14:textId="77777777" w:rsidR="00515C31" w:rsidRDefault="007C42C2">
            <w:r>
              <w:t>s(year)7</w:t>
            </w:r>
          </w:p>
        </w:tc>
        <w:tc>
          <w:tcPr>
            <w:tcW w:w="0" w:type="auto"/>
          </w:tcPr>
          <w:p w14:paraId="0072CE08" w14:textId="77777777" w:rsidR="00515C31" w:rsidRDefault="007C42C2">
            <w:pPr>
              <w:jc w:val="right"/>
            </w:pPr>
            <w:r>
              <w:t>0.0138</w:t>
            </w:r>
          </w:p>
        </w:tc>
        <w:tc>
          <w:tcPr>
            <w:tcW w:w="0" w:type="auto"/>
          </w:tcPr>
          <w:p w14:paraId="4F56AF58" w14:textId="77777777" w:rsidR="00515C31" w:rsidRDefault="007C42C2">
            <w:pPr>
              <w:jc w:val="right"/>
            </w:pPr>
            <w:r>
              <w:t>0.0064</w:t>
            </w:r>
          </w:p>
        </w:tc>
        <w:tc>
          <w:tcPr>
            <w:tcW w:w="0" w:type="auto"/>
          </w:tcPr>
          <w:p w14:paraId="4B91A3C7" w14:textId="77777777" w:rsidR="00515C31" w:rsidRDefault="007C42C2">
            <w:pPr>
              <w:jc w:val="right"/>
            </w:pPr>
            <w:r>
              <w:t>2.143</w:t>
            </w:r>
          </w:p>
        </w:tc>
        <w:tc>
          <w:tcPr>
            <w:tcW w:w="0" w:type="auto"/>
          </w:tcPr>
          <w:p w14:paraId="2D44E24F" w14:textId="77777777" w:rsidR="00515C31" w:rsidRDefault="007C42C2">
            <w:pPr>
              <w:jc w:val="right"/>
            </w:pPr>
            <w:r>
              <w:t>0.0321</w:t>
            </w:r>
          </w:p>
        </w:tc>
        <w:tc>
          <w:tcPr>
            <w:tcW w:w="0" w:type="auto"/>
          </w:tcPr>
          <w:p w14:paraId="46AAC272" w14:textId="77777777" w:rsidR="00515C31" w:rsidRDefault="007C42C2">
            <w:r>
              <w:t>student, college, class, school, university, learn</w:t>
            </w:r>
          </w:p>
        </w:tc>
      </w:tr>
      <w:tr w:rsidR="00515C31" w14:paraId="4C78E6B7" w14:textId="77777777">
        <w:tc>
          <w:tcPr>
            <w:tcW w:w="0" w:type="auto"/>
          </w:tcPr>
          <w:p w14:paraId="32B6C909" w14:textId="77777777" w:rsidR="00515C31" w:rsidRDefault="007C42C2">
            <w:pPr>
              <w:jc w:val="right"/>
            </w:pPr>
            <w:r>
              <w:t>9</w:t>
            </w:r>
          </w:p>
        </w:tc>
        <w:tc>
          <w:tcPr>
            <w:tcW w:w="0" w:type="auto"/>
          </w:tcPr>
          <w:p w14:paraId="294B2A66" w14:textId="77777777" w:rsidR="00515C31" w:rsidRDefault="007C42C2">
            <w:r>
              <w:t>s(year)8</w:t>
            </w:r>
          </w:p>
        </w:tc>
        <w:tc>
          <w:tcPr>
            <w:tcW w:w="0" w:type="auto"/>
          </w:tcPr>
          <w:p w14:paraId="43A65383" w14:textId="77777777" w:rsidR="00515C31" w:rsidRDefault="007C42C2">
            <w:pPr>
              <w:jc w:val="right"/>
            </w:pPr>
            <w:r>
              <w:t>0.0437</w:t>
            </w:r>
          </w:p>
        </w:tc>
        <w:tc>
          <w:tcPr>
            <w:tcW w:w="0" w:type="auto"/>
          </w:tcPr>
          <w:p w14:paraId="5EDE94DE" w14:textId="77777777" w:rsidR="00515C31" w:rsidRDefault="007C42C2">
            <w:pPr>
              <w:jc w:val="right"/>
            </w:pPr>
            <w:r>
              <w:t>0.0112</w:t>
            </w:r>
          </w:p>
        </w:tc>
        <w:tc>
          <w:tcPr>
            <w:tcW w:w="0" w:type="auto"/>
          </w:tcPr>
          <w:p w14:paraId="1C01DF0B" w14:textId="77777777" w:rsidR="00515C31" w:rsidRDefault="007C42C2">
            <w:pPr>
              <w:jc w:val="right"/>
            </w:pPr>
            <w:r>
              <w:t>3.886</w:t>
            </w:r>
          </w:p>
        </w:tc>
        <w:tc>
          <w:tcPr>
            <w:tcW w:w="0" w:type="auto"/>
          </w:tcPr>
          <w:p w14:paraId="0ED66D09" w14:textId="77777777" w:rsidR="00515C31" w:rsidRDefault="007C42C2">
            <w:pPr>
              <w:jc w:val="right"/>
            </w:pPr>
            <w:r>
              <w:t>0.0001</w:t>
            </w:r>
          </w:p>
        </w:tc>
        <w:tc>
          <w:tcPr>
            <w:tcW w:w="0" w:type="auto"/>
          </w:tcPr>
          <w:p w14:paraId="5321A30C" w14:textId="77777777" w:rsidR="00515C31" w:rsidRDefault="007C42C2">
            <w:r>
              <w:t>student, college, class, school, university, learn</w:t>
            </w:r>
          </w:p>
        </w:tc>
      </w:tr>
      <w:tr w:rsidR="00515C31" w14:paraId="2DF46245" w14:textId="77777777">
        <w:tc>
          <w:tcPr>
            <w:tcW w:w="0" w:type="auto"/>
          </w:tcPr>
          <w:p w14:paraId="5537CEC6" w14:textId="77777777" w:rsidR="00515C31" w:rsidRDefault="007C42C2">
            <w:pPr>
              <w:jc w:val="right"/>
            </w:pPr>
            <w:r>
              <w:t>9</w:t>
            </w:r>
          </w:p>
        </w:tc>
        <w:tc>
          <w:tcPr>
            <w:tcW w:w="0" w:type="auto"/>
          </w:tcPr>
          <w:p w14:paraId="59046908" w14:textId="77777777" w:rsidR="00515C31" w:rsidRDefault="007C42C2">
            <w:r>
              <w:t>s(year)10</w:t>
            </w:r>
          </w:p>
        </w:tc>
        <w:tc>
          <w:tcPr>
            <w:tcW w:w="0" w:type="auto"/>
          </w:tcPr>
          <w:p w14:paraId="193E2F5A" w14:textId="77777777" w:rsidR="00515C31" w:rsidRDefault="007C42C2">
            <w:pPr>
              <w:jc w:val="right"/>
            </w:pPr>
            <w:r>
              <w:t>0.0094</w:t>
            </w:r>
          </w:p>
        </w:tc>
        <w:tc>
          <w:tcPr>
            <w:tcW w:w="0" w:type="auto"/>
          </w:tcPr>
          <w:p w14:paraId="01AB4233" w14:textId="77777777" w:rsidR="00515C31" w:rsidRDefault="007C42C2">
            <w:pPr>
              <w:jc w:val="right"/>
            </w:pPr>
            <w:r>
              <w:t>0.0027</w:t>
            </w:r>
          </w:p>
        </w:tc>
        <w:tc>
          <w:tcPr>
            <w:tcW w:w="0" w:type="auto"/>
          </w:tcPr>
          <w:p w14:paraId="22176257" w14:textId="77777777" w:rsidR="00515C31" w:rsidRDefault="007C42C2">
            <w:pPr>
              <w:jc w:val="right"/>
            </w:pPr>
            <w:r>
              <w:t>3.537</w:t>
            </w:r>
          </w:p>
        </w:tc>
        <w:tc>
          <w:tcPr>
            <w:tcW w:w="0" w:type="auto"/>
          </w:tcPr>
          <w:p w14:paraId="762465D7" w14:textId="77777777" w:rsidR="00515C31" w:rsidRDefault="007C42C2">
            <w:pPr>
              <w:jc w:val="right"/>
            </w:pPr>
            <w:r>
              <w:t>0.0004</w:t>
            </w:r>
          </w:p>
        </w:tc>
        <w:tc>
          <w:tcPr>
            <w:tcW w:w="0" w:type="auto"/>
          </w:tcPr>
          <w:p w14:paraId="6D63EFD3" w14:textId="77777777" w:rsidR="00515C31" w:rsidRDefault="007C42C2">
            <w:r>
              <w:t>student, college, class, school, university, learn</w:t>
            </w:r>
          </w:p>
        </w:tc>
      </w:tr>
      <w:tr w:rsidR="00515C31" w14:paraId="23134C62" w14:textId="77777777">
        <w:tc>
          <w:tcPr>
            <w:tcW w:w="0" w:type="auto"/>
          </w:tcPr>
          <w:p w14:paraId="136ACB35" w14:textId="77777777" w:rsidR="00515C31" w:rsidRDefault="007C42C2">
            <w:pPr>
              <w:jc w:val="right"/>
            </w:pPr>
            <w:r>
              <w:t>10</w:t>
            </w:r>
          </w:p>
        </w:tc>
        <w:tc>
          <w:tcPr>
            <w:tcW w:w="0" w:type="auto"/>
          </w:tcPr>
          <w:p w14:paraId="03027771" w14:textId="77777777" w:rsidR="00515C31" w:rsidRDefault="007C42C2">
            <w:r>
              <w:t>(Intercept)</w:t>
            </w:r>
          </w:p>
        </w:tc>
        <w:tc>
          <w:tcPr>
            <w:tcW w:w="0" w:type="auto"/>
          </w:tcPr>
          <w:p w14:paraId="10ACCC99" w14:textId="77777777" w:rsidR="00515C31" w:rsidRDefault="007C42C2">
            <w:pPr>
              <w:jc w:val="right"/>
            </w:pPr>
            <w:r>
              <w:t>0.0272</w:t>
            </w:r>
          </w:p>
        </w:tc>
        <w:tc>
          <w:tcPr>
            <w:tcW w:w="0" w:type="auto"/>
          </w:tcPr>
          <w:p w14:paraId="5031B2F2" w14:textId="77777777" w:rsidR="00515C31" w:rsidRDefault="007C42C2">
            <w:pPr>
              <w:jc w:val="right"/>
            </w:pPr>
            <w:r>
              <w:t>0.0009</w:t>
            </w:r>
          </w:p>
        </w:tc>
        <w:tc>
          <w:tcPr>
            <w:tcW w:w="0" w:type="auto"/>
          </w:tcPr>
          <w:p w14:paraId="1DAAC296" w14:textId="77777777" w:rsidR="00515C31" w:rsidRDefault="007C42C2">
            <w:pPr>
              <w:jc w:val="right"/>
            </w:pPr>
            <w:r>
              <w:t>31.796</w:t>
            </w:r>
          </w:p>
        </w:tc>
        <w:tc>
          <w:tcPr>
            <w:tcW w:w="0" w:type="auto"/>
          </w:tcPr>
          <w:p w14:paraId="3AF7B1B6" w14:textId="77777777" w:rsidR="00515C31" w:rsidRDefault="007C42C2">
            <w:pPr>
              <w:jc w:val="right"/>
            </w:pPr>
            <w:r>
              <w:t>0.0000</w:t>
            </w:r>
          </w:p>
        </w:tc>
        <w:tc>
          <w:tcPr>
            <w:tcW w:w="0" w:type="auto"/>
          </w:tcPr>
          <w:p w14:paraId="4B6955F4" w14:textId="77777777" w:rsidR="00515C31" w:rsidRDefault="007C42C2">
            <w:r>
              <w:t>question, experience, answer, understand, issue, specific</w:t>
            </w:r>
          </w:p>
        </w:tc>
      </w:tr>
      <w:tr w:rsidR="00515C31" w14:paraId="007EF89B" w14:textId="77777777">
        <w:tc>
          <w:tcPr>
            <w:tcW w:w="0" w:type="auto"/>
          </w:tcPr>
          <w:p w14:paraId="3665FDCE" w14:textId="77777777" w:rsidR="00515C31" w:rsidRDefault="007C42C2">
            <w:pPr>
              <w:jc w:val="right"/>
            </w:pPr>
            <w:r>
              <w:t>10</w:t>
            </w:r>
          </w:p>
        </w:tc>
        <w:tc>
          <w:tcPr>
            <w:tcW w:w="0" w:type="auto"/>
          </w:tcPr>
          <w:p w14:paraId="01C69624" w14:textId="77777777" w:rsidR="00515C31" w:rsidRDefault="007C42C2">
            <w:r>
              <w:t>s(year)6</w:t>
            </w:r>
          </w:p>
        </w:tc>
        <w:tc>
          <w:tcPr>
            <w:tcW w:w="0" w:type="auto"/>
          </w:tcPr>
          <w:p w14:paraId="3A7A8F70" w14:textId="77777777" w:rsidR="00515C31" w:rsidRDefault="007C42C2">
            <w:pPr>
              <w:jc w:val="right"/>
            </w:pPr>
            <w:r>
              <w:t>0.0076</w:t>
            </w:r>
          </w:p>
        </w:tc>
        <w:tc>
          <w:tcPr>
            <w:tcW w:w="0" w:type="auto"/>
          </w:tcPr>
          <w:p w14:paraId="0ADD838D" w14:textId="77777777" w:rsidR="00515C31" w:rsidRDefault="007C42C2">
            <w:pPr>
              <w:jc w:val="right"/>
            </w:pPr>
            <w:r>
              <w:t>0.0029</w:t>
            </w:r>
          </w:p>
        </w:tc>
        <w:tc>
          <w:tcPr>
            <w:tcW w:w="0" w:type="auto"/>
          </w:tcPr>
          <w:p w14:paraId="6F0C63C1" w14:textId="77777777" w:rsidR="00515C31" w:rsidRDefault="007C42C2">
            <w:pPr>
              <w:jc w:val="right"/>
            </w:pPr>
            <w:r>
              <w:t>2.633</w:t>
            </w:r>
          </w:p>
        </w:tc>
        <w:tc>
          <w:tcPr>
            <w:tcW w:w="0" w:type="auto"/>
          </w:tcPr>
          <w:p w14:paraId="495BD168" w14:textId="77777777" w:rsidR="00515C31" w:rsidRDefault="007C42C2">
            <w:pPr>
              <w:jc w:val="right"/>
            </w:pPr>
            <w:r>
              <w:t>0.0085</w:t>
            </w:r>
          </w:p>
        </w:tc>
        <w:tc>
          <w:tcPr>
            <w:tcW w:w="0" w:type="auto"/>
          </w:tcPr>
          <w:p w14:paraId="627D6B01" w14:textId="77777777" w:rsidR="00515C31" w:rsidRDefault="007C42C2">
            <w:r>
              <w:t>question, experience, answer, understand, issue, specific</w:t>
            </w:r>
          </w:p>
        </w:tc>
      </w:tr>
      <w:tr w:rsidR="00515C31" w14:paraId="6583B2C8" w14:textId="77777777">
        <w:tc>
          <w:tcPr>
            <w:tcW w:w="0" w:type="auto"/>
          </w:tcPr>
          <w:p w14:paraId="221413B9" w14:textId="77777777" w:rsidR="00515C31" w:rsidRDefault="007C42C2">
            <w:pPr>
              <w:jc w:val="right"/>
            </w:pPr>
            <w:r>
              <w:t>10</w:t>
            </w:r>
          </w:p>
        </w:tc>
        <w:tc>
          <w:tcPr>
            <w:tcW w:w="0" w:type="auto"/>
          </w:tcPr>
          <w:p w14:paraId="774569A3" w14:textId="77777777" w:rsidR="00515C31" w:rsidRDefault="007C42C2">
            <w:r>
              <w:t>s(year)8</w:t>
            </w:r>
          </w:p>
        </w:tc>
        <w:tc>
          <w:tcPr>
            <w:tcW w:w="0" w:type="auto"/>
          </w:tcPr>
          <w:p w14:paraId="3CF277DB" w14:textId="77777777" w:rsidR="00515C31" w:rsidRDefault="007C42C2">
            <w:pPr>
              <w:jc w:val="right"/>
            </w:pPr>
            <w:r>
              <w:t>0.0165</w:t>
            </w:r>
          </w:p>
        </w:tc>
        <w:tc>
          <w:tcPr>
            <w:tcW w:w="0" w:type="auto"/>
          </w:tcPr>
          <w:p w14:paraId="3CECE280" w14:textId="77777777" w:rsidR="00515C31" w:rsidRDefault="007C42C2">
            <w:pPr>
              <w:jc w:val="right"/>
            </w:pPr>
            <w:r>
              <w:t>0.0045</w:t>
            </w:r>
          </w:p>
        </w:tc>
        <w:tc>
          <w:tcPr>
            <w:tcW w:w="0" w:type="auto"/>
          </w:tcPr>
          <w:p w14:paraId="66BA2F73" w14:textId="77777777" w:rsidR="00515C31" w:rsidRDefault="007C42C2">
            <w:pPr>
              <w:jc w:val="right"/>
            </w:pPr>
            <w:r>
              <w:t>3.618</w:t>
            </w:r>
          </w:p>
        </w:tc>
        <w:tc>
          <w:tcPr>
            <w:tcW w:w="0" w:type="auto"/>
          </w:tcPr>
          <w:p w14:paraId="0FBB3EA6" w14:textId="77777777" w:rsidR="00515C31" w:rsidRDefault="007C42C2">
            <w:pPr>
              <w:jc w:val="right"/>
            </w:pPr>
            <w:r>
              <w:t>0.0003</w:t>
            </w:r>
          </w:p>
        </w:tc>
        <w:tc>
          <w:tcPr>
            <w:tcW w:w="0" w:type="auto"/>
          </w:tcPr>
          <w:p w14:paraId="1D5F210D" w14:textId="77777777" w:rsidR="00515C31" w:rsidRDefault="007C42C2">
            <w:r>
              <w:t>question, experience, answer, understand, issue, specific</w:t>
            </w:r>
          </w:p>
        </w:tc>
      </w:tr>
      <w:tr w:rsidR="00515C31" w14:paraId="0CBD2573" w14:textId="77777777">
        <w:tc>
          <w:tcPr>
            <w:tcW w:w="0" w:type="auto"/>
          </w:tcPr>
          <w:p w14:paraId="086E924E" w14:textId="77777777" w:rsidR="00515C31" w:rsidRDefault="007C42C2">
            <w:pPr>
              <w:jc w:val="right"/>
            </w:pPr>
            <w:r>
              <w:t>10</w:t>
            </w:r>
          </w:p>
        </w:tc>
        <w:tc>
          <w:tcPr>
            <w:tcW w:w="0" w:type="auto"/>
          </w:tcPr>
          <w:p w14:paraId="14EF602D" w14:textId="77777777" w:rsidR="00515C31" w:rsidRDefault="007C42C2">
            <w:r>
              <w:t>s(year)10</w:t>
            </w:r>
          </w:p>
        </w:tc>
        <w:tc>
          <w:tcPr>
            <w:tcW w:w="0" w:type="auto"/>
          </w:tcPr>
          <w:p w14:paraId="3E496DC6" w14:textId="77777777" w:rsidR="00515C31" w:rsidRDefault="007C42C2">
            <w:pPr>
              <w:jc w:val="right"/>
            </w:pPr>
            <w:r>
              <w:t>0.0051</w:t>
            </w:r>
          </w:p>
        </w:tc>
        <w:tc>
          <w:tcPr>
            <w:tcW w:w="0" w:type="auto"/>
          </w:tcPr>
          <w:p w14:paraId="22050D16" w14:textId="77777777" w:rsidR="00515C31" w:rsidRDefault="007C42C2">
            <w:pPr>
              <w:jc w:val="right"/>
            </w:pPr>
            <w:r>
              <w:t>0.0013</w:t>
            </w:r>
          </w:p>
        </w:tc>
        <w:tc>
          <w:tcPr>
            <w:tcW w:w="0" w:type="auto"/>
          </w:tcPr>
          <w:p w14:paraId="36D3DBC3" w14:textId="77777777" w:rsidR="00515C31" w:rsidRDefault="007C42C2">
            <w:pPr>
              <w:jc w:val="right"/>
            </w:pPr>
            <w:r>
              <w:t>3.819</w:t>
            </w:r>
          </w:p>
        </w:tc>
        <w:tc>
          <w:tcPr>
            <w:tcW w:w="0" w:type="auto"/>
          </w:tcPr>
          <w:p w14:paraId="78A2885A" w14:textId="77777777" w:rsidR="00515C31" w:rsidRDefault="007C42C2">
            <w:pPr>
              <w:jc w:val="right"/>
            </w:pPr>
            <w:r>
              <w:t>0.0001</w:t>
            </w:r>
          </w:p>
        </w:tc>
        <w:tc>
          <w:tcPr>
            <w:tcW w:w="0" w:type="auto"/>
          </w:tcPr>
          <w:p w14:paraId="0E55CD99" w14:textId="77777777" w:rsidR="00515C31" w:rsidRDefault="007C42C2">
            <w:r>
              <w:t>question, experience, answer, understand, issue, specific</w:t>
            </w:r>
          </w:p>
        </w:tc>
      </w:tr>
      <w:tr w:rsidR="00515C31" w14:paraId="59A09154" w14:textId="77777777">
        <w:tc>
          <w:tcPr>
            <w:tcW w:w="0" w:type="auto"/>
          </w:tcPr>
          <w:p w14:paraId="4F526F77" w14:textId="77777777" w:rsidR="00515C31" w:rsidRDefault="007C42C2">
            <w:pPr>
              <w:jc w:val="right"/>
            </w:pPr>
            <w:r>
              <w:t>11</w:t>
            </w:r>
          </w:p>
        </w:tc>
        <w:tc>
          <w:tcPr>
            <w:tcW w:w="0" w:type="auto"/>
          </w:tcPr>
          <w:p w14:paraId="288AF509" w14:textId="77777777" w:rsidR="00515C31" w:rsidRDefault="007C42C2">
            <w:r>
              <w:t>(Intercept)</w:t>
            </w:r>
          </w:p>
        </w:tc>
        <w:tc>
          <w:tcPr>
            <w:tcW w:w="0" w:type="auto"/>
          </w:tcPr>
          <w:p w14:paraId="75E714B6" w14:textId="77777777" w:rsidR="00515C31" w:rsidRDefault="007C42C2">
            <w:pPr>
              <w:jc w:val="right"/>
            </w:pPr>
            <w:r>
              <w:t>0.0393</w:t>
            </w:r>
          </w:p>
        </w:tc>
        <w:tc>
          <w:tcPr>
            <w:tcW w:w="0" w:type="auto"/>
          </w:tcPr>
          <w:p w14:paraId="3D127E08" w14:textId="77777777" w:rsidR="00515C31" w:rsidRDefault="007C42C2">
            <w:pPr>
              <w:jc w:val="right"/>
            </w:pPr>
            <w:r>
              <w:t>0.0016</w:t>
            </w:r>
          </w:p>
        </w:tc>
        <w:tc>
          <w:tcPr>
            <w:tcW w:w="0" w:type="auto"/>
          </w:tcPr>
          <w:p w14:paraId="0979D2C0" w14:textId="77777777" w:rsidR="00515C31" w:rsidRDefault="007C42C2">
            <w:pPr>
              <w:jc w:val="right"/>
            </w:pPr>
            <w:r>
              <w:t>24.245</w:t>
            </w:r>
          </w:p>
        </w:tc>
        <w:tc>
          <w:tcPr>
            <w:tcW w:w="0" w:type="auto"/>
          </w:tcPr>
          <w:p w14:paraId="2196BB10" w14:textId="77777777" w:rsidR="00515C31" w:rsidRDefault="007C42C2">
            <w:pPr>
              <w:jc w:val="right"/>
            </w:pPr>
            <w:r>
              <w:t>0.0000</w:t>
            </w:r>
          </w:p>
        </w:tc>
        <w:tc>
          <w:tcPr>
            <w:tcW w:w="0" w:type="auto"/>
          </w:tcPr>
          <w:p w14:paraId="2E9307D7" w14:textId="77777777" w:rsidR="00515C31" w:rsidRDefault="007C42C2">
            <w:r>
              <w:t>product, company, feature, freedom, software, scientific</w:t>
            </w:r>
          </w:p>
        </w:tc>
      </w:tr>
      <w:tr w:rsidR="00515C31" w14:paraId="7F290BC4" w14:textId="77777777">
        <w:tc>
          <w:tcPr>
            <w:tcW w:w="0" w:type="auto"/>
          </w:tcPr>
          <w:p w14:paraId="7FF435A1" w14:textId="77777777" w:rsidR="00515C31" w:rsidRDefault="007C42C2">
            <w:pPr>
              <w:jc w:val="right"/>
            </w:pPr>
            <w:r>
              <w:t>11</w:t>
            </w:r>
          </w:p>
        </w:tc>
        <w:tc>
          <w:tcPr>
            <w:tcW w:w="0" w:type="auto"/>
          </w:tcPr>
          <w:p w14:paraId="56BA53D4" w14:textId="77777777" w:rsidR="00515C31" w:rsidRDefault="007C42C2">
            <w:r>
              <w:t>s(year)6</w:t>
            </w:r>
          </w:p>
        </w:tc>
        <w:tc>
          <w:tcPr>
            <w:tcW w:w="0" w:type="auto"/>
          </w:tcPr>
          <w:p w14:paraId="452ECD0C" w14:textId="77777777" w:rsidR="00515C31" w:rsidRDefault="007C42C2">
            <w:pPr>
              <w:jc w:val="right"/>
            </w:pPr>
            <w:r>
              <w:t>-0.0159</w:t>
            </w:r>
          </w:p>
        </w:tc>
        <w:tc>
          <w:tcPr>
            <w:tcW w:w="0" w:type="auto"/>
          </w:tcPr>
          <w:p w14:paraId="2F7D27D1" w14:textId="77777777" w:rsidR="00515C31" w:rsidRDefault="007C42C2">
            <w:pPr>
              <w:jc w:val="right"/>
            </w:pPr>
            <w:r>
              <w:t>0.0048</w:t>
            </w:r>
          </w:p>
        </w:tc>
        <w:tc>
          <w:tcPr>
            <w:tcW w:w="0" w:type="auto"/>
          </w:tcPr>
          <w:p w14:paraId="6F6D4A53" w14:textId="77777777" w:rsidR="00515C31" w:rsidRDefault="007C42C2">
            <w:pPr>
              <w:jc w:val="right"/>
            </w:pPr>
            <w:r>
              <w:t>-3.292</w:t>
            </w:r>
          </w:p>
        </w:tc>
        <w:tc>
          <w:tcPr>
            <w:tcW w:w="0" w:type="auto"/>
          </w:tcPr>
          <w:p w14:paraId="4EC94458" w14:textId="77777777" w:rsidR="00515C31" w:rsidRDefault="007C42C2">
            <w:pPr>
              <w:jc w:val="right"/>
            </w:pPr>
            <w:r>
              <w:t>0.0010</w:t>
            </w:r>
          </w:p>
        </w:tc>
        <w:tc>
          <w:tcPr>
            <w:tcW w:w="0" w:type="auto"/>
          </w:tcPr>
          <w:p w14:paraId="1A4FB6EB" w14:textId="77777777" w:rsidR="00515C31" w:rsidRDefault="007C42C2">
            <w:r>
              <w:t>product, company, feature, freedom, software, scientific</w:t>
            </w:r>
          </w:p>
        </w:tc>
      </w:tr>
      <w:tr w:rsidR="00515C31" w14:paraId="11FD2F2B" w14:textId="77777777">
        <w:tc>
          <w:tcPr>
            <w:tcW w:w="0" w:type="auto"/>
          </w:tcPr>
          <w:p w14:paraId="64B55975" w14:textId="77777777" w:rsidR="00515C31" w:rsidRDefault="007C42C2">
            <w:pPr>
              <w:jc w:val="right"/>
            </w:pPr>
            <w:r>
              <w:lastRenderedPageBreak/>
              <w:t>11</w:t>
            </w:r>
          </w:p>
        </w:tc>
        <w:tc>
          <w:tcPr>
            <w:tcW w:w="0" w:type="auto"/>
          </w:tcPr>
          <w:p w14:paraId="1C35D611" w14:textId="77777777" w:rsidR="00515C31" w:rsidRDefault="007C42C2">
            <w:r>
              <w:t>s(year)7</w:t>
            </w:r>
          </w:p>
        </w:tc>
        <w:tc>
          <w:tcPr>
            <w:tcW w:w="0" w:type="auto"/>
          </w:tcPr>
          <w:p w14:paraId="5862079E" w14:textId="77777777" w:rsidR="00515C31" w:rsidRDefault="007C42C2">
            <w:pPr>
              <w:jc w:val="right"/>
            </w:pPr>
            <w:r>
              <w:t>-0.0210</w:t>
            </w:r>
          </w:p>
        </w:tc>
        <w:tc>
          <w:tcPr>
            <w:tcW w:w="0" w:type="auto"/>
          </w:tcPr>
          <w:p w14:paraId="43CB1024" w14:textId="77777777" w:rsidR="00515C31" w:rsidRDefault="007C42C2">
            <w:pPr>
              <w:jc w:val="right"/>
            </w:pPr>
            <w:r>
              <w:t>0.0044</w:t>
            </w:r>
          </w:p>
        </w:tc>
        <w:tc>
          <w:tcPr>
            <w:tcW w:w="0" w:type="auto"/>
          </w:tcPr>
          <w:p w14:paraId="60370374" w14:textId="77777777" w:rsidR="00515C31" w:rsidRDefault="007C42C2">
            <w:pPr>
              <w:jc w:val="right"/>
            </w:pPr>
            <w:r>
              <w:t>-4.723</w:t>
            </w:r>
          </w:p>
        </w:tc>
        <w:tc>
          <w:tcPr>
            <w:tcW w:w="0" w:type="auto"/>
          </w:tcPr>
          <w:p w14:paraId="398C52D5" w14:textId="77777777" w:rsidR="00515C31" w:rsidRDefault="007C42C2">
            <w:pPr>
              <w:jc w:val="right"/>
            </w:pPr>
            <w:r>
              <w:t>0.0000</w:t>
            </w:r>
          </w:p>
        </w:tc>
        <w:tc>
          <w:tcPr>
            <w:tcW w:w="0" w:type="auto"/>
          </w:tcPr>
          <w:p w14:paraId="5752791D" w14:textId="77777777" w:rsidR="00515C31" w:rsidRDefault="007C42C2">
            <w:r>
              <w:t>product, company, feature, freedom, software, scientific</w:t>
            </w:r>
          </w:p>
        </w:tc>
      </w:tr>
      <w:tr w:rsidR="00515C31" w14:paraId="6A26966C" w14:textId="77777777">
        <w:tc>
          <w:tcPr>
            <w:tcW w:w="0" w:type="auto"/>
          </w:tcPr>
          <w:p w14:paraId="39075219" w14:textId="77777777" w:rsidR="00515C31" w:rsidRDefault="007C42C2">
            <w:pPr>
              <w:jc w:val="right"/>
            </w:pPr>
            <w:r>
              <w:t>11</w:t>
            </w:r>
          </w:p>
        </w:tc>
        <w:tc>
          <w:tcPr>
            <w:tcW w:w="0" w:type="auto"/>
          </w:tcPr>
          <w:p w14:paraId="68E55BE0" w14:textId="77777777" w:rsidR="00515C31" w:rsidRDefault="007C42C2">
            <w:r>
              <w:t>s(year)8</w:t>
            </w:r>
          </w:p>
        </w:tc>
        <w:tc>
          <w:tcPr>
            <w:tcW w:w="0" w:type="auto"/>
          </w:tcPr>
          <w:p w14:paraId="42029590" w14:textId="77777777" w:rsidR="00515C31" w:rsidRDefault="007C42C2">
            <w:pPr>
              <w:jc w:val="right"/>
            </w:pPr>
            <w:r>
              <w:t>-0.0321</w:t>
            </w:r>
          </w:p>
        </w:tc>
        <w:tc>
          <w:tcPr>
            <w:tcW w:w="0" w:type="auto"/>
          </w:tcPr>
          <w:p w14:paraId="78309272" w14:textId="77777777" w:rsidR="00515C31" w:rsidRDefault="007C42C2">
            <w:pPr>
              <w:jc w:val="right"/>
            </w:pPr>
            <w:r>
              <w:t>0.0067</w:t>
            </w:r>
          </w:p>
        </w:tc>
        <w:tc>
          <w:tcPr>
            <w:tcW w:w="0" w:type="auto"/>
          </w:tcPr>
          <w:p w14:paraId="7A6F1725" w14:textId="77777777" w:rsidR="00515C31" w:rsidRDefault="007C42C2">
            <w:pPr>
              <w:jc w:val="right"/>
            </w:pPr>
            <w:r>
              <w:t>-4.778</w:t>
            </w:r>
          </w:p>
        </w:tc>
        <w:tc>
          <w:tcPr>
            <w:tcW w:w="0" w:type="auto"/>
          </w:tcPr>
          <w:p w14:paraId="12D7F0D6" w14:textId="77777777" w:rsidR="00515C31" w:rsidRDefault="007C42C2">
            <w:pPr>
              <w:jc w:val="right"/>
            </w:pPr>
            <w:r>
              <w:t>0.0000</w:t>
            </w:r>
          </w:p>
        </w:tc>
        <w:tc>
          <w:tcPr>
            <w:tcW w:w="0" w:type="auto"/>
          </w:tcPr>
          <w:p w14:paraId="013F081B" w14:textId="77777777" w:rsidR="00515C31" w:rsidRDefault="007C42C2">
            <w:r>
              <w:t>product, company, feature, freedom, software, scientific</w:t>
            </w:r>
          </w:p>
        </w:tc>
      </w:tr>
      <w:tr w:rsidR="00515C31" w14:paraId="72A17074" w14:textId="77777777">
        <w:tc>
          <w:tcPr>
            <w:tcW w:w="0" w:type="auto"/>
          </w:tcPr>
          <w:p w14:paraId="6565AA4A" w14:textId="77777777" w:rsidR="00515C31" w:rsidRDefault="007C42C2">
            <w:pPr>
              <w:jc w:val="right"/>
            </w:pPr>
            <w:r>
              <w:t>11</w:t>
            </w:r>
          </w:p>
        </w:tc>
        <w:tc>
          <w:tcPr>
            <w:tcW w:w="0" w:type="auto"/>
          </w:tcPr>
          <w:p w14:paraId="0842C442" w14:textId="77777777" w:rsidR="00515C31" w:rsidRDefault="007C42C2">
            <w:r>
              <w:t>s(year)10</w:t>
            </w:r>
          </w:p>
        </w:tc>
        <w:tc>
          <w:tcPr>
            <w:tcW w:w="0" w:type="auto"/>
          </w:tcPr>
          <w:p w14:paraId="046FD69F" w14:textId="77777777" w:rsidR="00515C31" w:rsidRDefault="007C42C2">
            <w:pPr>
              <w:jc w:val="right"/>
            </w:pPr>
            <w:r>
              <w:t>-0.0176</w:t>
            </w:r>
          </w:p>
        </w:tc>
        <w:tc>
          <w:tcPr>
            <w:tcW w:w="0" w:type="auto"/>
          </w:tcPr>
          <w:p w14:paraId="51893F8B" w14:textId="77777777" w:rsidR="00515C31" w:rsidRDefault="007C42C2">
            <w:pPr>
              <w:jc w:val="right"/>
            </w:pPr>
            <w:r>
              <w:t>0.0023</w:t>
            </w:r>
          </w:p>
        </w:tc>
        <w:tc>
          <w:tcPr>
            <w:tcW w:w="0" w:type="auto"/>
          </w:tcPr>
          <w:p w14:paraId="195790AA" w14:textId="77777777" w:rsidR="00515C31" w:rsidRDefault="007C42C2">
            <w:pPr>
              <w:jc w:val="right"/>
            </w:pPr>
            <w:r>
              <w:t>-7.706</w:t>
            </w:r>
          </w:p>
        </w:tc>
        <w:tc>
          <w:tcPr>
            <w:tcW w:w="0" w:type="auto"/>
          </w:tcPr>
          <w:p w14:paraId="4F558314" w14:textId="77777777" w:rsidR="00515C31" w:rsidRDefault="007C42C2">
            <w:pPr>
              <w:jc w:val="right"/>
            </w:pPr>
            <w:r>
              <w:t>0.0000</w:t>
            </w:r>
          </w:p>
        </w:tc>
        <w:tc>
          <w:tcPr>
            <w:tcW w:w="0" w:type="auto"/>
          </w:tcPr>
          <w:p w14:paraId="1E926E62" w14:textId="77777777" w:rsidR="00515C31" w:rsidRDefault="007C42C2">
            <w:r>
              <w:t>product, company, feature, freedom, software, scientific</w:t>
            </w:r>
          </w:p>
        </w:tc>
      </w:tr>
      <w:tr w:rsidR="00515C31" w14:paraId="533C2963" w14:textId="77777777">
        <w:tc>
          <w:tcPr>
            <w:tcW w:w="0" w:type="auto"/>
          </w:tcPr>
          <w:p w14:paraId="3663FD97" w14:textId="77777777" w:rsidR="00515C31" w:rsidRDefault="007C42C2">
            <w:pPr>
              <w:jc w:val="right"/>
            </w:pPr>
            <w:r>
              <w:t>12</w:t>
            </w:r>
          </w:p>
        </w:tc>
        <w:tc>
          <w:tcPr>
            <w:tcW w:w="0" w:type="auto"/>
          </w:tcPr>
          <w:p w14:paraId="35044F9D" w14:textId="77777777" w:rsidR="00515C31" w:rsidRDefault="007C42C2">
            <w:r>
              <w:t>(Intercept)</w:t>
            </w:r>
          </w:p>
        </w:tc>
        <w:tc>
          <w:tcPr>
            <w:tcW w:w="0" w:type="auto"/>
          </w:tcPr>
          <w:p w14:paraId="016F1800" w14:textId="77777777" w:rsidR="00515C31" w:rsidRDefault="007C42C2">
            <w:pPr>
              <w:jc w:val="right"/>
            </w:pPr>
            <w:r>
              <w:t>0.0237</w:t>
            </w:r>
          </w:p>
        </w:tc>
        <w:tc>
          <w:tcPr>
            <w:tcW w:w="0" w:type="auto"/>
          </w:tcPr>
          <w:p w14:paraId="1DF862F0" w14:textId="77777777" w:rsidR="00515C31" w:rsidRDefault="007C42C2">
            <w:pPr>
              <w:jc w:val="right"/>
            </w:pPr>
            <w:r>
              <w:t>0.0006</w:t>
            </w:r>
          </w:p>
        </w:tc>
        <w:tc>
          <w:tcPr>
            <w:tcW w:w="0" w:type="auto"/>
          </w:tcPr>
          <w:p w14:paraId="5CF847BC" w14:textId="77777777" w:rsidR="00515C31" w:rsidRDefault="007C42C2">
            <w:pPr>
              <w:jc w:val="right"/>
            </w:pPr>
            <w:r>
              <w:t>38.183</w:t>
            </w:r>
          </w:p>
        </w:tc>
        <w:tc>
          <w:tcPr>
            <w:tcW w:w="0" w:type="auto"/>
          </w:tcPr>
          <w:p w14:paraId="3BE4E5A1" w14:textId="77777777" w:rsidR="00515C31" w:rsidRDefault="007C42C2">
            <w:pPr>
              <w:jc w:val="right"/>
            </w:pPr>
            <w:r>
              <w:t>0.0000</w:t>
            </w:r>
          </w:p>
        </w:tc>
        <w:tc>
          <w:tcPr>
            <w:tcW w:w="0" w:type="auto"/>
          </w:tcPr>
          <w:p w14:paraId="574A2A0D" w14:textId="77777777" w:rsidR="00515C31" w:rsidRDefault="007C42C2">
            <w:r>
              <w:t>hear, send, hope, call, post, day</w:t>
            </w:r>
          </w:p>
        </w:tc>
      </w:tr>
      <w:tr w:rsidR="00515C31" w14:paraId="0512C89D" w14:textId="77777777">
        <w:tc>
          <w:tcPr>
            <w:tcW w:w="0" w:type="auto"/>
          </w:tcPr>
          <w:p w14:paraId="460C8DB0" w14:textId="77777777" w:rsidR="00515C31" w:rsidRDefault="007C42C2">
            <w:pPr>
              <w:jc w:val="right"/>
            </w:pPr>
            <w:r>
              <w:t>12</w:t>
            </w:r>
          </w:p>
        </w:tc>
        <w:tc>
          <w:tcPr>
            <w:tcW w:w="0" w:type="auto"/>
          </w:tcPr>
          <w:p w14:paraId="6AA460CB" w14:textId="77777777" w:rsidR="00515C31" w:rsidRDefault="007C42C2">
            <w:r>
              <w:t>s(year)7</w:t>
            </w:r>
          </w:p>
        </w:tc>
        <w:tc>
          <w:tcPr>
            <w:tcW w:w="0" w:type="auto"/>
          </w:tcPr>
          <w:p w14:paraId="3F222D01" w14:textId="77777777" w:rsidR="00515C31" w:rsidRDefault="007C42C2">
            <w:pPr>
              <w:jc w:val="right"/>
            </w:pPr>
            <w:r>
              <w:t>-0.0079</w:t>
            </w:r>
          </w:p>
        </w:tc>
        <w:tc>
          <w:tcPr>
            <w:tcW w:w="0" w:type="auto"/>
          </w:tcPr>
          <w:p w14:paraId="1D25505D" w14:textId="77777777" w:rsidR="00515C31" w:rsidRDefault="007C42C2">
            <w:pPr>
              <w:jc w:val="right"/>
            </w:pPr>
            <w:r>
              <w:t>0.0018</w:t>
            </w:r>
          </w:p>
        </w:tc>
        <w:tc>
          <w:tcPr>
            <w:tcW w:w="0" w:type="auto"/>
          </w:tcPr>
          <w:p w14:paraId="3B88C0D3" w14:textId="77777777" w:rsidR="00515C31" w:rsidRDefault="007C42C2">
            <w:pPr>
              <w:jc w:val="right"/>
            </w:pPr>
            <w:r>
              <w:t>-4.297</w:t>
            </w:r>
          </w:p>
        </w:tc>
        <w:tc>
          <w:tcPr>
            <w:tcW w:w="0" w:type="auto"/>
          </w:tcPr>
          <w:p w14:paraId="085A2B9C" w14:textId="77777777" w:rsidR="00515C31" w:rsidRDefault="007C42C2">
            <w:pPr>
              <w:jc w:val="right"/>
            </w:pPr>
            <w:r>
              <w:t>0.0000</w:t>
            </w:r>
          </w:p>
        </w:tc>
        <w:tc>
          <w:tcPr>
            <w:tcW w:w="0" w:type="auto"/>
          </w:tcPr>
          <w:p w14:paraId="0647A1B1" w14:textId="77777777" w:rsidR="00515C31" w:rsidRDefault="007C42C2">
            <w:r>
              <w:t>hear, send, hope, call, post, day</w:t>
            </w:r>
          </w:p>
        </w:tc>
      </w:tr>
      <w:tr w:rsidR="00515C31" w14:paraId="33944376" w14:textId="77777777">
        <w:tc>
          <w:tcPr>
            <w:tcW w:w="0" w:type="auto"/>
          </w:tcPr>
          <w:p w14:paraId="3CA6E330" w14:textId="77777777" w:rsidR="00515C31" w:rsidRDefault="007C42C2">
            <w:pPr>
              <w:jc w:val="right"/>
            </w:pPr>
            <w:r>
              <w:t>13</w:t>
            </w:r>
          </w:p>
        </w:tc>
        <w:tc>
          <w:tcPr>
            <w:tcW w:w="0" w:type="auto"/>
          </w:tcPr>
          <w:p w14:paraId="69666C18" w14:textId="77777777" w:rsidR="00515C31" w:rsidRDefault="007C42C2">
            <w:r>
              <w:t>(Intercept)</w:t>
            </w:r>
          </w:p>
        </w:tc>
        <w:tc>
          <w:tcPr>
            <w:tcW w:w="0" w:type="auto"/>
          </w:tcPr>
          <w:p w14:paraId="194DD5BF" w14:textId="77777777" w:rsidR="00515C31" w:rsidRDefault="007C42C2">
            <w:pPr>
              <w:jc w:val="right"/>
            </w:pPr>
            <w:r>
              <w:t>0.0081</w:t>
            </w:r>
          </w:p>
        </w:tc>
        <w:tc>
          <w:tcPr>
            <w:tcW w:w="0" w:type="auto"/>
          </w:tcPr>
          <w:p w14:paraId="5A0DD1FB" w14:textId="77777777" w:rsidR="00515C31" w:rsidRDefault="007C42C2">
            <w:pPr>
              <w:jc w:val="right"/>
            </w:pPr>
            <w:r>
              <w:t>0.0015</w:t>
            </w:r>
          </w:p>
        </w:tc>
        <w:tc>
          <w:tcPr>
            <w:tcW w:w="0" w:type="auto"/>
          </w:tcPr>
          <w:p w14:paraId="5F3D82F7" w14:textId="77777777" w:rsidR="00515C31" w:rsidRDefault="007C42C2">
            <w:pPr>
              <w:jc w:val="right"/>
            </w:pPr>
            <w:r>
              <w:t>5.468</w:t>
            </w:r>
          </w:p>
        </w:tc>
        <w:tc>
          <w:tcPr>
            <w:tcW w:w="0" w:type="auto"/>
          </w:tcPr>
          <w:p w14:paraId="55D63670" w14:textId="77777777" w:rsidR="00515C31" w:rsidRDefault="007C42C2">
            <w:pPr>
              <w:jc w:val="right"/>
            </w:pPr>
            <w:r>
              <w:t>0.0000</w:t>
            </w:r>
          </w:p>
        </w:tc>
        <w:tc>
          <w:tcPr>
            <w:tcW w:w="0" w:type="auto"/>
          </w:tcPr>
          <w:p w14:paraId="15F3586E" w14:textId="77777777" w:rsidR="00515C31" w:rsidRDefault="007C42C2">
            <w:r>
              <w:t>library, opinion, engineer, national, nls, physically</w:t>
            </w:r>
          </w:p>
        </w:tc>
      </w:tr>
      <w:tr w:rsidR="00515C31" w14:paraId="4A6A58EF" w14:textId="77777777">
        <w:tc>
          <w:tcPr>
            <w:tcW w:w="0" w:type="auto"/>
          </w:tcPr>
          <w:p w14:paraId="59ECD4FD" w14:textId="77777777" w:rsidR="00515C31" w:rsidRDefault="007C42C2">
            <w:pPr>
              <w:jc w:val="right"/>
            </w:pPr>
            <w:r>
              <w:t>13</w:t>
            </w:r>
          </w:p>
        </w:tc>
        <w:tc>
          <w:tcPr>
            <w:tcW w:w="0" w:type="auto"/>
          </w:tcPr>
          <w:p w14:paraId="6DB3E6EB" w14:textId="77777777" w:rsidR="00515C31" w:rsidRDefault="007C42C2">
            <w:r>
              <w:t>s(year)8</w:t>
            </w:r>
          </w:p>
        </w:tc>
        <w:tc>
          <w:tcPr>
            <w:tcW w:w="0" w:type="auto"/>
          </w:tcPr>
          <w:p w14:paraId="29AEACA0" w14:textId="77777777" w:rsidR="00515C31" w:rsidRDefault="007C42C2">
            <w:pPr>
              <w:jc w:val="right"/>
            </w:pPr>
            <w:r>
              <w:t>0.0288</w:t>
            </w:r>
          </w:p>
        </w:tc>
        <w:tc>
          <w:tcPr>
            <w:tcW w:w="0" w:type="auto"/>
          </w:tcPr>
          <w:p w14:paraId="2D21354B" w14:textId="77777777" w:rsidR="00515C31" w:rsidRDefault="007C42C2">
            <w:pPr>
              <w:jc w:val="right"/>
            </w:pPr>
            <w:r>
              <w:t>0.0094</w:t>
            </w:r>
          </w:p>
        </w:tc>
        <w:tc>
          <w:tcPr>
            <w:tcW w:w="0" w:type="auto"/>
          </w:tcPr>
          <w:p w14:paraId="6E063671" w14:textId="77777777" w:rsidR="00515C31" w:rsidRDefault="007C42C2">
            <w:pPr>
              <w:jc w:val="right"/>
            </w:pPr>
            <w:r>
              <w:t>3.070</w:t>
            </w:r>
          </w:p>
        </w:tc>
        <w:tc>
          <w:tcPr>
            <w:tcW w:w="0" w:type="auto"/>
          </w:tcPr>
          <w:p w14:paraId="7F636FBA" w14:textId="77777777" w:rsidR="00515C31" w:rsidRDefault="007C42C2">
            <w:pPr>
              <w:jc w:val="right"/>
            </w:pPr>
            <w:r>
              <w:t>0.0021</w:t>
            </w:r>
          </w:p>
        </w:tc>
        <w:tc>
          <w:tcPr>
            <w:tcW w:w="0" w:type="auto"/>
          </w:tcPr>
          <w:p w14:paraId="24C23B51" w14:textId="77777777" w:rsidR="00515C31" w:rsidRDefault="007C42C2">
            <w:r>
              <w:t>library, opinion, engineer, national, nls, physically</w:t>
            </w:r>
          </w:p>
        </w:tc>
      </w:tr>
      <w:tr w:rsidR="00515C31" w14:paraId="20BCE642" w14:textId="77777777">
        <w:tc>
          <w:tcPr>
            <w:tcW w:w="0" w:type="auto"/>
          </w:tcPr>
          <w:p w14:paraId="6CE29FBD" w14:textId="77777777" w:rsidR="00515C31" w:rsidRDefault="007C42C2">
            <w:pPr>
              <w:jc w:val="right"/>
            </w:pPr>
            <w:r>
              <w:t>13</w:t>
            </w:r>
          </w:p>
        </w:tc>
        <w:tc>
          <w:tcPr>
            <w:tcW w:w="0" w:type="auto"/>
          </w:tcPr>
          <w:p w14:paraId="4D170A79" w14:textId="77777777" w:rsidR="00515C31" w:rsidRDefault="007C42C2">
            <w:r>
              <w:t>s(year)10</w:t>
            </w:r>
          </w:p>
        </w:tc>
        <w:tc>
          <w:tcPr>
            <w:tcW w:w="0" w:type="auto"/>
          </w:tcPr>
          <w:p w14:paraId="07F9A4B1" w14:textId="77777777" w:rsidR="00515C31" w:rsidRDefault="007C42C2">
            <w:pPr>
              <w:jc w:val="right"/>
            </w:pPr>
            <w:r>
              <w:t>0.0081</w:t>
            </w:r>
          </w:p>
        </w:tc>
        <w:tc>
          <w:tcPr>
            <w:tcW w:w="0" w:type="auto"/>
          </w:tcPr>
          <w:p w14:paraId="0F2FE0E3" w14:textId="77777777" w:rsidR="00515C31" w:rsidRDefault="007C42C2">
            <w:pPr>
              <w:jc w:val="right"/>
            </w:pPr>
            <w:r>
              <w:t>0.0025</w:t>
            </w:r>
          </w:p>
        </w:tc>
        <w:tc>
          <w:tcPr>
            <w:tcW w:w="0" w:type="auto"/>
          </w:tcPr>
          <w:p w14:paraId="3AD31BFD" w14:textId="77777777" w:rsidR="00515C31" w:rsidRDefault="007C42C2">
            <w:pPr>
              <w:jc w:val="right"/>
            </w:pPr>
            <w:r>
              <w:t>3.288</w:t>
            </w:r>
          </w:p>
        </w:tc>
        <w:tc>
          <w:tcPr>
            <w:tcW w:w="0" w:type="auto"/>
          </w:tcPr>
          <w:p w14:paraId="4FE5833D" w14:textId="77777777" w:rsidR="00515C31" w:rsidRDefault="007C42C2">
            <w:pPr>
              <w:jc w:val="right"/>
            </w:pPr>
            <w:r>
              <w:t>0.0010</w:t>
            </w:r>
          </w:p>
        </w:tc>
        <w:tc>
          <w:tcPr>
            <w:tcW w:w="0" w:type="auto"/>
          </w:tcPr>
          <w:p w14:paraId="32E89C32" w14:textId="77777777" w:rsidR="00515C31" w:rsidRDefault="007C42C2">
            <w:r>
              <w:t>library, opinion, engineer, national, nls, physically</w:t>
            </w:r>
          </w:p>
        </w:tc>
      </w:tr>
      <w:tr w:rsidR="00515C31" w14:paraId="3B93C364" w14:textId="77777777">
        <w:tc>
          <w:tcPr>
            <w:tcW w:w="0" w:type="auto"/>
          </w:tcPr>
          <w:p w14:paraId="09DA3F62" w14:textId="77777777" w:rsidR="00515C31" w:rsidRDefault="007C42C2">
            <w:pPr>
              <w:jc w:val="right"/>
            </w:pPr>
            <w:r>
              <w:t>14</w:t>
            </w:r>
          </w:p>
        </w:tc>
        <w:tc>
          <w:tcPr>
            <w:tcW w:w="0" w:type="auto"/>
          </w:tcPr>
          <w:p w14:paraId="14BE3812" w14:textId="77777777" w:rsidR="00515C31" w:rsidRDefault="007C42C2">
            <w:r>
              <w:t>(Intercept)</w:t>
            </w:r>
          </w:p>
        </w:tc>
        <w:tc>
          <w:tcPr>
            <w:tcW w:w="0" w:type="auto"/>
          </w:tcPr>
          <w:p w14:paraId="6079B71F" w14:textId="77777777" w:rsidR="00515C31" w:rsidRDefault="007C42C2">
            <w:pPr>
              <w:jc w:val="right"/>
            </w:pPr>
            <w:r>
              <w:t>0.0102</w:t>
            </w:r>
          </w:p>
        </w:tc>
        <w:tc>
          <w:tcPr>
            <w:tcW w:w="0" w:type="auto"/>
          </w:tcPr>
          <w:p w14:paraId="3872FD06" w14:textId="77777777" w:rsidR="00515C31" w:rsidRDefault="007C42C2">
            <w:pPr>
              <w:jc w:val="right"/>
            </w:pPr>
            <w:r>
              <w:t>0.0015</w:t>
            </w:r>
          </w:p>
        </w:tc>
        <w:tc>
          <w:tcPr>
            <w:tcW w:w="0" w:type="auto"/>
          </w:tcPr>
          <w:p w14:paraId="2E61A413" w14:textId="77777777" w:rsidR="00515C31" w:rsidRDefault="007C42C2">
            <w:pPr>
              <w:jc w:val="right"/>
            </w:pPr>
            <w:r>
              <w:t>6.624</w:t>
            </w:r>
          </w:p>
        </w:tc>
        <w:tc>
          <w:tcPr>
            <w:tcW w:w="0" w:type="auto"/>
          </w:tcPr>
          <w:p w14:paraId="72E03F05" w14:textId="77777777" w:rsidR="00515C31" w:rsidRDefault="007C42C2">
            <w:pPr>
              <w:jc w:val="right"/>
            </w:pPr>
            <w:r>
              <w:t>0.0000</w:t>
            </w:r>
          </w:p>
        </w:tc>
        <w:tc>
          <w:tcPr>
            <w:tcW w:w="0" w:type="auto"/>
          </w:tcPr>
          <w:p w14:paraId="1FDEA605" w14:textId="77777777" w:rsidR="00515C31" w:rsidRDefault="007C42C2">
            <w:r>
              <w:t>pay, address, talk, complaint, personal, doubt</w:t>
            </w:r>
          </w:p>
        </w:tc>
      </w:tr>
      <w:tr w:rsidR="00515C31" w14:paraId="034ABEEF" w14:textId="77777777">
        <w:tc>
          <w:tcPr>
            <w:tcW w:w="0" w:type="auto"/>
          </w:tcPr>
          <w:p w14:paraId="2EBBA84C" w14:textId="77777777" w:rsidR="00515C31" w:rsidRDefault="007C42C2">
            <w:pPr>
              <w:jc w:val="right"/>
            </w:pPr>
            <w:r>
              <w:t>14</w:t>
            </w:r>
          </w:p>
        </w:tc>
        <w:tc>
          <w:tcPr>
            <w:tcW w:w="0" w:type="auto"/>
          </w:tcPr>
          <w:p w14:paraId="703444B2" w14:textId="77777777" w:rsidR="00515C31" w:rsidRDefault="007C42C2">
            <w:r>
              <w:t>s(year)7</w:t>
            </w:r>
          </w:p>
        </w:tc>
        <w:tc>
          <w:tcPr>
            <w:tcW w:w="0" w:type="auto"/>
          </w:tcPr>
          <w:p w14:paraId="203C5FBF" w14:textId="77777777" w:rsidR="00515C31" w:rsidRDefault="007C42C2">
            <w:pPr>
              <w:jc w:val="right"/>
            </w:pPr>
            <w:r>
              <w:t>0.0110</w:t>
            </w:r>
          </w:p>
        </w:tc>
        <w:tc>
          <w:tcPr>
            <w:tcW w:w="0" w:type="auto"/>
          </w:tcPr>
          <w:p w14:paraId="4731D843" w14:textId="77777777" w:rsidR="00515C31" w:rsidRDefault="007C42C2">
            <w:pPr>
              <w:jc w:val="right"/>
            </w:pPr>
            <w:r>
              <w:t>0.0054</w:t>
            </w:r>
          </w:p>
        </w:tc>
        <w:tc>
          <w:tcPr>
            <w:tcW w:w="0" w:type="auto"/>
          </w:tcPr>
          <w:p w14:paraId="5E424CD1" w14:textId="77777777" w:rsidR="00515C31" w:rsidRDefault="007C42C2">
            <w:pPr>
              <w:jc w:val="right"/>
            </w:pPr>
            <w:r>
              <w:t>2.052</w:t>
            </w:r>
          </w:p>
        </w:tc>
        <w:tc>
          <w:tcPr>
            <w:tcW w:w="0" w:type="auto"/>
          </w:tcPr>
          <w:p w14:paraId="3089DCE5" w14:textId="77777777" w:rsidR="00515C31" w:rsidRDefault="007C42C2">
            <w:pPr>
              <w:jc w:val="right"/>
            </w:pPr>
            <w:r>
              <w:t>0.0402</w:t>
            </w:r>
          </w:p>
        </w:tc>
        <w:tc>
          <w:tcPr>
            <w:tcW w:w="0" w:type="auto"/>
          </w:tcPr>
          <w:p w14:paraId="33EC1768" w14:textId="77777777" w:rsidR="00515C31" w:rsidRDefault="007C42C2">
            <w:r>
              <w:t>pay, address, talk, complaint, personal, doubt</w:t>
            </w:r>
          </w:p>
        </w:tc>
      </w:tr>
      <w:tr w:rsidR="00515C31" w14:paraId="359DF821" w14:textId="77777777">
        <w:tc>
          <w:tcPr>
            <w:tcW w:w="0" w:type="auto"/>
          </w:tcPr>
          <w:p w14:paraId="658B9B9B" w14:textId="77777777" w:rsidR="00515C31" w:rsidRDefault="007C42C2">
            <w:pPr>
              <w:jc w:val="right"/>
            </w:pPr>
            <w:r>
              <w:t>14</w:t>
            </w:r>
          </w:p>
        </w:tc>
        <w:tc>
          <w:tcPr>
            <w:tcW w:w="0" w:type="auto"/>
          </w:tcPr>
          <w:p w14:paraId="37DD7FC6" w14:textId="77777777" w:rsidR="00515C31" w:rsidRDefault="007C42C2">
            <w:r>
              <w:t>s(year)8</w:t>
            </w:r>
          </w:p>
        </w:tc>
        <w:tc>
          <w:tcPr>
            <w:tcW w:w="0" w:type="auto"/>
          </w:tcPr>
          <w:p w14:paraId="477BA014" w14:textId="77777777" w:rsidR="00515C31" w:rsidRDefault="007C42C2">
            <w:pPr>
              <w:jc w:val="right"/>
            </w:pPr>
            <w:r>
              <w:t>0.0192</w:t>
            </w:r>
          </w:p>
        </w:tc>
        <w:tc>
          <w:tcPr>
            <w:tcW w:w="0" w:type="auto"/>
          </w:tcPr>
          <w:p w14:paraId="6CB8EE3D" w14:textId="77777777" w:rsidR="00515C31" w:rsidRDefault="007C42C2">
            <w:pPr>
              <w:jc w:val="right"/>
            </w:pPr>
            <w:r>
              <w:t>0.0080</w:t>
            </w:r>
          </w:p>
        </w:tc>
        <w:tc>
          <w:tcPr>
            <w:tcW w:w="0" w:type="auto"/>
          </w:tcPr>
          <w:p w14:paraId="0D98853C" w14:textId="77777777" w:rsidR="00515C31" w:rsidRDefault="007C42C2">
            <w:pPr>
              <w:jc w:val="right"/>
            </w:pPr>
            <w:r>
              <w:t>2.412</w:t>
            </w:r>
          </w:p>
        </w:tc>
        <w:tc>
          <w:tcPr>
            <w:tcW w:w="0" w:type="auto"/>
          </w:tcPr>
          <w:p w14:paraId="2F3C1801" w14:textId="77777777" w:rsidR="00515C31" w:rsidRDefault="007C42C2">
            <w:pPr>
              <w:jc w:val="right"/>
            </w:pPr>
            <w:r>
              <w:t>0.0159</w:t>
            </w:r>
          </w:p>
        </w:tc>
        <w:tc>
          <w:tcPr>
            <w:tcW w:w="0" w:type="auto"/>
          </w:tcPr>
          <w:p w14:paraId="2F71A399" w14:textId="77777777" w:rsidR="00515C31" w:rsidRDefault="007C42C2">
            <w:r>
              <w:t>pay, address, talk, complaint, personal, doubt</w:t>
            </w:r>
          </w:p>
        </w:tc>
      </w:tr>
      <w:tr w:rsidR="00515C31" w14:paraId="6FB6396B" w14:textId="77777777">
        <w:tc>
          <w:tcPr>
            <w:tcW w:w="0" w:type="auto"/>
          </w:tcPr>
          <w:p w14:paraId="0844D1C6" w14:textId="77777777" w:rsidR="00515C31" w:rsidRDefault="007C42C2">
            <w:pPr>
              <w:jc w:val="right"/>
            </w:pPr>
            <w:r>
              <w:t>14</w:t>
            </w:r>
          </w:p>
        </w:tc>
        <w:tc>
          <w:tcPr>
            <w:tcW w:w="0" w:type="auto"/>
          </w:tcPr>
          <w:p w14:paraId="53304CDB" w14:textId="77777777" w:rsidR="00515C31" w:rsidRDefault="007C42C2">
            <w:r>
              <w:t>s(year)9</w:t>
            </w:r>
          </w:p>
        </w:tc>
        <w:tc>
          <w:tcPr>
            <w:tcW w:w="0" w:type="auto"/>
          </w:tcPr>
          <w:p w14:paraId="7F0142AC" w14:textId="77777777" w:rsidR="00515C31" w:rsidRDefault="007C42C2">
            <w:pPr>
              <w:jc w:val="right"/>
            </w:pPr>
            <w:r>
              <w:t>-0.0214</w:t>
            </w:r>
          </w:p>
        </w:tc>
        <w:tc>
          <w:tcPr>
            <w:tcW w:w="0" w:type="auto"/>
          </w:tcPr>
          <w:p w14:paraId="6E67CDDF" w14:textId="77777777" w:rsidR="00515C31" w:rsidRDefault="007C42C2">
            <w:pPr>
              <w:jc w:val="right"/>
            </w:pPr>
            <w:r>
              <w:t>0.0090</w:t>
            </w:r>
          </w:p>
        </w:tc>
        <w:tc>
          <w:tcPr>
            <w:tcW w:w="0" w:type="auto"/>
          </w:tcPr>
          <w:p w14:paraId="1F51DAED" w14:textId="77777777" w:rsidR="00515C31" w:rsidRDefault="007C42C2">
            <w:pPr>
              <w:jc w:val="right"/>
            </w:pPr>
            <w:r>
              <w:t>-2.388</w:t>
            </w:r>
          </w:p>
        </w:tc>
        <w:tc>
          <w:tcPr>
            <w:tcW w:w="0" w:type="auto"/>
          </w:tcPr>
          <w:p w14:paraId="224873C4" w14:textId="77777777" w:rsidR="00515C31" w:rsidRDefault="007C42C2">
            <w:pPr>
              <w:jc w:val="right"/>
            </w:pPr>
            <w:r>
              <w:t>0.0169</w:t>
            </w:r>
          </w:p>
        </w:tc>
        <w:tc>
          <w:tcPr>
            <w:tcW w:w="0" w:type="auto"/>
          </w:tcPr>
          <w:p w14:paraId="508DEC7C" w14:textId="77777777" w:rsidR="00515C31" w:rsidRDefault="007C42C2">
            <w:r>
              <w:t>pay, address, talk, complaint, personal, doubt</w:t>
            </w:r>
          </w:p>
        </w:tc>
      </w:tr>
      <w:tr w:rsidR="00515C31" w14:paraId="401C69F7" w14:textId="77777777">
        <w:tc>
          <w:tcPr>
            <w:tcW w:w="0" w:type="auto"/>
          </w:tcPr>
          <w:p w14:paraId="3CC5BF0C" w14:textId="77777777" w:rsidR="00515C31" w:rsidRDefault="007C42C2">
            <w:pPr>
              <w:jc w:val="right"/>
            </w:pPr>
            <w:r>
              <w:lastRenderedPageBreak/>
              <w:t>14</w:t>
            </w:r>
          </w:p>
        </w:tc>
        <w:tc>
          <w:tcPr>
            <w:tcW w:w="0" w:type="auto"/>
          </w:tcPr>
          <w:p w14:paraId="093F0EE6" w14:textId="77777777" w:rsidR="00515C31" w:rsidRDefault="007C42C2">
            <w:r>
              <w:t>s(year)10</w:t>
            </w:r>
          </w:p>
        </w:tc>
        <w:tc>
          <w:tcPr>
            <w:tcW w:w="0" w:type="auto"/>
          </w:tcPr>
          <w:p w14:paraId="532B315F" w14:textId="77777777" w:rsidR="00515C31" w:rsidRDefault="007C42C2">
            <w:pPr>
              <w:jc w:val="right"/>
            </w:pPr>
            <w:r>
              <w:t>0.0179</w:t>
            </w:r>
          </w:p>
        </w:tc>
        <w:tc>
          <w:tcPr>
            <w:tcW w:w="0" w:type="auto"/>
          </w:tcPr>
          <w:p w14:paraId="3B11DC9C" w14:textId="77777777" w:rsidR="00515C31" w:rsidRDefault="007C42C2">
            <w:pPr>
              <w:jc w:val="right"/>
            </w:pPr>
            <w:r>
              <w:t>0.0029</w:t>
            </w:r>
          </w:p>
        </w:tc>
        <w:tc>
          <w:tcPr>
            <w:tcW w:w="0" w:type="auto"/>
          </w:tcPr>
          <w:p w14:paraId="37491102" w14:textId="77777777" w:rsidR="00515C31" w:rsidRDefault="007C42C2">
            <w:pPr>
              <w:jc w:val="right"/>
            </w:pPr>
            <w:r>
              <w:t>6.121</w:t>
            </w:r>
          </w:p>
        </w:tc>
        <w:tc>
          <w:tcPr>
            <w:tcW w:w="0" w:type="auto"/>
          </w:tcPr>
          <w:p w14:paraId="091E4662" w14:textId="77777777" w:rsidR="00515C31" w:rsidRDefault="007C42C2">
            <w:pPr>
              <w:jc w:val="right"/>
            </w:pPr>
            <w:r>
              <w:t>0.0000</w:t>
            </w:r>
          </w:p>
        </w:tc>
        <w:tc>
          <w:tcPr>
            <w:tcW w:w="0" w:type="auto"/>
          </w:tcPr>
          <w:p w14:paraId="697ECA1B" w14:textId="77777777" w:rsidR="00515C31" w:rsidRDefault="007C42C2">
            <w:r>
              <w:t>pay, address, talk, complaint, personal, doubt</w:t>
            </w:r>
          </w:p>
        </w:tc>
      </w:tr>
      <w:tr w:rsidR="00515C31" w14:paraId="387D536F" w14:textId="77777777">
        <w:tc>
          <w:tcPr>
            <w:tcW w:w="0" w:type="auto"/>
          </w:tcPr>
          <w:p w14:paraId="1D1A01BF" w14:textId="77777777" w:rsidR="00515C31" w:rsidRDefault="007C42C2">
            <w:pPr>
              <w:jc w:val="right"/>
            </w:pPr>
            <w:r>
              <w:t>15</w:t>
            </w:r>
          </w:p>
        </w:tc>
        <w:tc>
          <w:tcPr>
            <w:tcW w:w="0" w:type="auto"/>
          </w:tcPr>
          <w:p w14:paraId="09C1CE23" w14:textId="77777777" w:rsidR="00515C31" w:rsidRDefault="007C42C2">
            <w:r>
              <w:t>(Intercept)</w:t>
            </w:r>
          </w:p>
        </w:tc>
        <w:tc>
          <w:tcPr>
            <w:tcW w:w="0" w:type="auto"/>
          </w:tcPr>
          <w:p w14:paraId="6B0DCEB5" w14:textId="77777777" w:rsidR="00515C31" w:rsidRDefault="007C42C2">
            <w:pPr>
              <w:jc w:val="right"/>
            </w:pPr>
            <w:r>
              <w:t>0.0273</w:t>
            </w:r>
          </w:p>
        </w:tc>
        <w:tc>
          <w:tcPr>
            <w:tcW w:w="0" w:type="auto"/>
          </w:tcPr>
          <w:p w14:paraId="0BBFE63A" w14:textId="77777777" w:rsidR="00515C31" w:rsidRDefault="007C42C2">
            <w:pPr>
              <w:jc w:val="right"/>
            </w:pPr>
            <w:r>
              <w:t>0.0020</w:t>
            </w:r>
          </w:p>
        </w:tc>
        <w:tc>
          <w:tcPr>
            <w:tcW w:w="0" w:type="auto"/>
          </w:tcPr>
          <w:p w14:paraId="5BEFE4E8" w14:textId="77777777" w:rsidR="00515C31" w:rsidRDefault="007C42C2">
            <w:pPr>
              <w:jc w:val="right"/>
            </w:pPr>
            <w:r>
              <w:t>13.773</w:t>
            </w:r>
          </w:p>
        </w:tc>
        <w:tc>
          <w:tcPr>
            <w:tcW w:w="0" w:type="auto"/>
          </w:tcPr>
          <w:p w14:paraId="1D2D8E12" w14:textId="77777777" w:rsidR="00515C31" w:rsidRDefault="007C42C2">
            <w:pPr>
              <w:jc w:val="right"/>
            </w:pPr>
            <w:r>
              <w:t>0.0000</w:t>
            </w:r>
          </w:p>
        </w:tc>
        <w:tc>
          <w:tcPr>
            <w:tcW w:w="0" w:type="auto"/>
          </w:tcPr>
          <w:p w14:paraId="77B010B1" w14:textId="77777777" w:rsidR="00515C31" w:rsidRDefault="007C42C2">
            <w:r>
              <w:t>phone, service, twitter, technology, fax, facebook</w:t>
            </w:r>
          </w:p>
        </w:tc>
      </w:tr>
      <w:tr w:rsidR="00515C31" w14:paraId="16F28FB1" w14:textId="77777777">
        <w:tc>
          <w:tcPr>
            <w:tcW w:w="0" w:type="auto"/>
          </w:tcPr>
          <w:p w14:paraId="3AF689FD" w14:textId="77777777" w:rsidR="00515C31" w:rsidRDefault="007C42C2">
            <w:pPr>
              <w:jc w:val="right"/>
            </w:pPr>
            <w:r>
              <w:t>15</w:t>
            </w:r>
          </w:p>
        </w:tc>
        <w:tc>
          <w:tcPr>
            <w:tcW w:w="0" w:type="auto"/>
          </w:tcPr>
          <w:p w14:paraId="1F187F63" w14:textId="77777777" w:rsidR="00515C31" w:rsidRDefault="007C42C2">
            <w:r>
              <w:t>s(year)1</w:t>
            </w:r>
          </w:p>
        </w:tc>
        <w:tc>
          <w:tcPr>
            <w:tcW w:w="0" w:type="auto"/>
          </w:tcPr>
          <w:p w14:paraId="09DBAF97" w14:textId="77777777" w:rsidR="00515C31" w:rsidRDefault="007C42C2">
            <w:pPr>
              <w:jc w:val="right"/>
            </w:pPr>
            <w:r>
              <w:t>1.1174</w:t>
            </w:r>
          </w:p>
        </w:tc>
        <w:tc>
          <w:tcPr>
            <w:tcW w:w="0" w:type="auto"/>
          </w:tcPr>
          <w:p w14:paraId="4BEBF74A" w14:textId="77777777" w:rsidR="00515C31" w:rsidRDefault="007C42C2">
            <w:pPr>
              <w:jc w:val="right"/>
            </w:pPr>
            <w:r>
              <w:t>0.5185</w:t>
            </w:r>
          </w:p>
        </w:tc>
        <w:tc>
          <w:tcPr>
            <w:tcW w:w="0" w:type="auto"/>
          </w:tcPr>
          <w:p w14:paraId="367ABE01" w14:textId="77777777" w:rsidR="00515C31" w:rsidRDefault="007C42C2">
            <w:pPr>
              <w:jc w:val="right"/>
            </w:pPr>
            <w:r>
              <w:t>2.155</w:t>
            </w:r>
          </w:p>
        </w:tc>
        <w:tc>
          <w:tcPr>
            <w:tcW w:w="0" w:type="auto"/>
          </w:tcPr>
          <w:p w14:paraId="1DD80A53" w14:textId="77777777" w:rsidR="00515C31" w:rsidRDefault="007C42C2">
            <w:pPr>
              <w:jc w:val="right"/>
            </w:pPr>
            <w:r>
              <w:t>0.0312</w:t>
            </w:r>
          </w:p>
        </w:tc>
        <w:tc>
          <w:tcPr>
            <w:tcW w:w="0" w:type="auto"/>
          </w:tcPr>
          <w:p w14:paraId="0410E374" w14:textId="77777777" w:rsidR="00515C31" w:rsidRDefault="007C42C2">
            <w:r>
              <w:t>phone, service, twitter, technology, fax, facebook</w:t>
            </w:r>
          </w:p>
        </w:tc>
      </w:tr>
      <w:tr w:rsidR="00515C31" w14:paraId="7FD5D750" w14:textId="77777777">
        <w:tc>
          <w:tcPr>
            <w:tcW w:w="0" w:type="auto"/>
          </w:tcPr>
          <w:p w14:paraId="727F35C4" w14:textId="77777777" w:rsidR="00515C31" w:rsidRDefault="007C42C2">
            <w:pPr>
              <w:jc w:val="right"/>
            </w:pPr>
            <w:r>
              <w:t>15</w:t>
            </w:r>
          </w:p>
        </w:tc>
        <w:tc>
          <w:tcPr>
            <w:tcW w:w="0" w:type="auto"/>
          </w:tcPr>
          <w:p w14:paraId="153E9073" w14:textId="77777777" w:rsidR="00515C31" w:rsidRDefault="007C42C2">
            <w:r>
              <w:t>s(year)2</w:t>
            </w:r>
          </w:p>
        </w:tc>
        <w:tc>
          <w:tcPr>
            <w:tcW w:w="0" w:type="auto"/>
          </w:tcPr>
          <w:p w14:paraId="1C384327" w14:textId="77777777" w:rsidR="00515C31" w:rsidRDefault="007C42C2">
            <w:pPr>
              <w:jc w:val="right"/>
            </w:pPr>
            <w:r>
              <w:t>-0.5102</w:t>
            </w:r>
          </w:p>
        </w:tc>
        <w:tc>
          <w:tcPr>
            <w:tcW w:w="0" w:type="auto"/>
          </w:tcPr>
          <w:p w14:paraId="3574EB90" w14:textId="77777777" w:rsidR="00515C31" w:rsidRDefault="007C42C2">
            <w:pPr>
              <w:jc w:val="right"/>
            </w:pPr>
            <w:r>
              <w:t>0.2410</w:t>
            </w:r>
          </w:p>
        </w:tc>
        <w:tc>
          <w:tcPr>
            <w:tcW w:w="0" w:type="auto"/>
          </w:tcPr>
          <w:p w14:paraId="617DB639" w14:textId="77777777" w:rsidR="00515C31" w:rsidRDefault="007C42C2">
            <w:pPr>
              <w:jc w:val="right"/>
            </w:pPr>
            <w:r>
              <w:t>-2.117</w:t>
            </w:r>
          </w:p>
        </w:tc>
        <w:tc>
          <w:tcPr>
            <w:tcW w:w="0" w:type="auto"/>
          </w:tcPr>
          <w:p w14:paraId="2EC48A6A" w14:textId="77777777" w:rsidR="00515C31" w:rsidRDefault="007C42C2">
            <w:pPr>
              <w:jc w:val="right"/>
            </w:pPr>
            <w:r>
              <w:t>0.0343</w:t>
            </w:r>
          </w:p>
        </w:tc>
        <w:tc>
          <w:tcPr>
            <w:tcW w:w="0" w:type="auto"/>
          </w:tcPr>
          <w:p w14:paraId="44FED8F4" w14:textId="77777777" w:rsidR="00515C31" w:rsidRDefault="007C42C2">
            <w:r>
              <w:t>phone, service, twitter, technology, fax, facebook</w:t>
            </w:r>
          </w:p>
        </w:tc>
      </w:tr>
      <w:tr w:rsidR="00515C31" w14:paraId="3CB84C43" w14:textId="77777777">
        <w:tc>
          <w:tcPr>
            <w:tcW w:w="0" w:type="auto"/>
          </w:tcPr>
          <w:p w14:paraId="49B20DA0" w14:textId="77777777" w:rsidR="00515C31" w:rsidRDefault="007C42C2">
            <w:pPr>
              <w:jc w:val="right"/>
            </w:pPr>
            <w:r>
              <w:t>15</w:t>
            </w:r>
          </w:p>
        </w:tc>
        <w:tc>
          <w:tcPr>
            <w:tcW w:w="0" w:type="auto"/>
          </w:tcPr>
          <w:p w14:paraId="4EC18CD0" w14:textId="77777777" w:rsidR="00515C31" w:rsidRDefault="007C42C2">
            <w:r>
              <w:t>s(year)3</w:t>
            </w:r>
          </w:p>
        </w:tc>
        <w:tc>
          <w:tcPr>
            <w:tcW w:w="0" w:type="auto"/>
          </w:tcPr>
          <w:p w14:paraId="7243F1A9" w14:textId="77777777" w:rsidR="00515C31" w:rsidRDefault="007C42C2">
            <w:pPr>
              <w:jc w:val="right"/>
            </w:pPr>
            <w:r>
              <w:t>0.1258</w:t>
            </w:r>
          </w:p>
        </w:tc>
        <w:tc>
          <w:tcPr>
            <w:tcW w:w="0" w:type="auto"/>
          </w:tcPr>
          <w:p w14:paraId="339AC207" w14:textId="77777777" w:rsidR="00515C31" w:rsidRDefault="007C42C2">
            <w:pPr>
              <w:jc w:val="right"/>
            </w:pPr>
            <w:r>
              <w:t>0.0636</w:t>
            </w:r>
          </w:p>
        </w:tc>
        <w:tc>
          <w:tcPr>
            <w:tcW w:w="0" w:type="auto"/>
          </w:tcPr>
          <w:p w14:paraId="53125418" w14:textId="77777777" w:rsidR="00515C31" w:rsidRDefault="007C42C2">
            <w:pPr>
              <w:jc w:val="right"/>
            </w:pPr>
            <w:r>
              <w:t>1.978</w:t>
            </w:r>
          </w:p>
        </w:tc>
        <w:tc>
          <w:tcPr>
            <w:tcW w:w="0" w:type="auto"/>
          </w:tcPr>
          <w:p w14:paraId="0130F67D" w14:textId="77777777" w:rsidR="00515C31" w:rsidRDefault="007C42C2">
            <w:pPr>
              <w:jc w:val="right"/>
            </w:pPr>
            <w:r>
              <w:t>0.0480</w:t>
            </w:r>
          </w:p>
        </w:tc>
        <w:tc>
          <w:tcPr>
            <w:tcW w:w="0" w:type="auto"/>
          </w:tcPr>
          <w:p w14:paraId="4E6CBDC0" w14:textId="77777777" w:rsidR="00515C31" w:rsidRDefault="007C42C2">
            <w:r>
              <w:t>phone, service, twitter, technology, fax, facebook</w:t>
            </w:r>
          </w:p>
        </w:tc>
      </w:tr>
      <w:tr w:rsidR="00515C31" w14:paraId="2A2178EC" w14:textId="77777777">
        <w:tc>
          <w:tcPr>
            <w:tcW w:w="0" w:type="auto"/>
          </w:tcPr>
          <w:p w14:paraId="05527FA9" w14:textId="77777777" w:rsidR="00515C31" w:rsidRDefault="007C42C2">
            <w:pPr>
              <w:jc w:val="right"/>
            </w:pPr>
            <w:r>
              <w:t>15</w:t>
            </w:r>
          </w:p>
        </w:tc>
        <w:tc>
          <w:tcPr>
            <w:tcW w:w="0" w:type="auto"/>
          </w:tcPr>
          <w:p w14:paraId="48F8174A" w14:textId="77777777" w:rsidR="00515C31" w:rsidRDefault="007C42C2">
            <w:r>
              <w:t>s(year)7</w:t>
            </w:r>
          </w:p>
        </w:tc>
        <w:tc>
          <w:tcPr>
            <w:tcW w:w="0" w:type="auto"/>
          </w:tcPr>
          <w:p w14:paraId="70A241C1" w14:textId="77777777" w:rsidR="00515C31" w:rsidRDefault="007C42C2">
            <w:pPr>
              <w:jc w:val="right"/>
            </w:pPr>
            <w:r>
              <w:t>-0.0196</w:t>
            </w:r>
          </w:p>
        </w:tc>
        <w:tc>
          <w:tcPr>
            <w:tcW w:w="0" w:type="auto"/>
          </w:tcPr>
          <w:p w14:paraId="1BC17B15" w14:textId="77777777" w:rsidR="00515C31" w:rsidRDefault="007C42C2">
            <w:pPr>
              <w:jc w:val="right"/>
            </w:pPr>
            <w:r>
              <w:t>0.0053</w:t>
            </w:r>
          </w:p>
        </w:tc>
        <w:tc>
          <w:tcPr>
            <w:tcW w:w="0" w:type="auto"/>
          </w:tcPr>
          <w:p w14:paraId="689B92BE" w14:textId="77777777" w:rsidR="00515C31" w:rsidRDefault="007C42C2">
            <w:pPr>
              <w:jc w:val="right"/>
            </w:pPr>
            <w:r>
              <w:t>-3.667</w:t>
            </w:r>
          </w:p>
        </w:tc>
        <w:tc>
          <w:tcPr>
            <w:tcW w:w="0" w:type="auto"/>
          </w:tcPr>
          <w:p w14:paraId="3359731E" w14:textId="77777777" w:rsidR="00515C31" w:rsidRDefault="007C42C2">
            <w:pPr>
              <w:jc w:val="right"/>
            </w:pPr>
            <w:r>
              <w:t>0.0002</w:t>
            </w:r>
          </w:p>
        </w:tc>
        <w:tc>
          <w:tcPr>
            <w:tcW w:w="0" w:type="auto"/>
          </w:tcPr>
          <w:p w14:paraId="09A2158D" w14:textId="77777777" w:rsidR="00515C31" w:rsidRDefault="007C42C2">
            <w:r>
              <w:t>phone, service, twitter, technology, fax, facebook</w:t>
            </w:r>
          </w:p>
        </w:tc>
      </w:tr>
      <w:tr w:rsidR="00515C31" w14:paraId="3B681675" w14:textId="77777777">
        <w:tc>
          <w:tcPr>
            <w:tcW w:w="0" w:type="auto"/>
          </w:tcPr>
          <w:p w14:paraId="6128C023" w14:textId="77777777" w:rsidR="00515C31" w:rsidRDefault="007C42C2">
            <w:pPr>
              <w:jc w:val="right"/>
            </w:pPr>
            <w:r>
              <w:t>16</w:t>
            </w:r>
          </w:p>
        </w:tc>
        <w:tc>
          <w:tcPr>
            <w:tcW w:w="0" w:type="auto"/>
          </w:tcPr>
          <w:p w14:paraId="735FE6B6" w14:textId="77777777" w:rsidR="00515C31" w:rsidRDefault="007C42C2">
            <w:r>
              <w:t>(Intercept)</w:t>
            </w:r>
          </w:p>
        </w:tc>
        <w:tc>
          <w:tcPr>
            <w:tcW w:w="0" w:type="auto"/>
          </w:tcPr>
          <w:p w14:paraId="4122D8D1" w14:textId="77777777" w:rsidR="00515C31" w:rsidRDefault="007C42C2">
            <w:pPr>
              <w:jc w:val="right"/>
            </w:pPr>
            <w:r>
              <w:t>0.0219</w:t>
            </w:r>
          </w:p>
        </w:tc>
        <w:tc>
          <w:tcPr>
            <w:tcW w:w="0" w:type="auto"/>
          </w:tcPr>
          <w:p w14:paraId="70E497C6" w14:textId="77777777" w:rsidR="00515C31" w:rsidRDefault="007C42C2">
            <w:pPr>
              <w:jc w:val="right"/>
            </w:pPr>
            <w:r>
              <w:t>0.0019</w:t>
            </w:r>
          </w:p>
        </w:tc>
        <w:tc>
          <w:tcPr>
            <w:tcW w:w="0" w:type="auto"/>
          </w:tcPr>
          <w:p w14:paraId="0C9F7C92" w14:textId="77777777" w:rsidR="00515C31" w:rsidRDefault="007C42C2">
            <w:pPr>
              <w:jc w:val="right"/>
            </w:pPr>
            <w:r>
              <w:t>11.556</w:t>
            </w:r>
          </w:p>
        </w:tc>
        <w:tc>
          <w:tcPr>
            <w:tcW w:w="0" w:type="auto"/>
          </w:tcPr>
          <w:p w14:paraId="5D7AA768" w14:textId="77777777" w:rsidR="00515C31" w:rsidRDefault="007C42C2">
            <w:pPr>
              <w:jc w:val="right"/>
            </w:pPr>
            <w:r>
              <w:t>0.0000</w:t>
            </w:r>
          </w:p>
        </w:tc>
        <w:tc>
          <w:tcPr>
            <w:tcW w:w="0" w:type="auto"/>
          </w:tcPr>
          <w:p w14:paraId="45752DBA" w14:textId="77777777" w:rsidR="00515C31" w:rsidRDefault="007C42C2">
            <w:r>
              <w:t>excel, datum, software, command, statistic, spss</w:t>
            </w:r>
          </w:p>
        </w:tc>
      </w:tr>
      <w:tr w:rsidR="00515C31" w14:paraId="5B20698A" w14:textId="77777777">
        <w:tc>
          <w:tcPr>
            <w:tcW w:w="0" w:type="auto"/>
          </w:tcPr>
          <w:p w14:paraId="233250D6" w14:textId="77777777" w:rsidR="00515C31" w:rsidRDefault="007C42C2">
            <w:pPr>
              <w:jc w:val="right"/>
            </w:pPr>
            <w:r>
              <w:t>16</w:t>
            </w:r>
          </w:p>
        </w:tc>
        <w:tc>
          <w:tcPr>
            <w:tcW w:w="0" w:type="auto"/>
          </w:tcPr>
          <w:p w14:paraId="5C53DC69" w14:textId="77777777" w:rsidR="00515C31" w:rsidRDefault="007C42C2">
            <w:r>
              <w:t>s(year)10</w:t>
            </w:r>
          </w:p>
        </w:tc>
        <w:tc>
          <w:tcPr>
            <w:tcW w:w="0" w:type="auto"/>
          </w:tcPr>
          <w:p w14:paraId="183B8A9A" w14:textId="77777777" w:rsidR="00515C31" w:rsidRDefault="007C42C2">
            <w:pPr>
              <w:jc w:val="right"/>
            </w:pPr>
            <w:r>
              <w:t>-0.0088</w:t>
            </w:r>
          </w:p>
        </w:tc>
        <w:tc>
          <w:tcPr>
            <w:tcW w:w="0" w:type="auto"/>
          </w:tcPr>
          <w:p w14:paraId="3F410359" w14:textId="77777777" w:rsidR="00515C31" w:rsidRDefault="007C42C2">
            <w:pPr>
              <w:jc w:val="right"/>
            </w:pPr>
            <w:r>
              <w:t>0.0029</w:t>
            </w:r>
          </w:p>
        </w:tc>
        <w:tc>
          <w:tcPr>
            <w:tcW w:w="0" w:type="auto"/>
          </w:tcPr>
          <w:p w14:paraId="3C2A3929" w14:textId="77777777" w:rsidR="00515C31" w:rsidRDefault="007C42C2">
            <w:pPr>
              <w:jc w:val="right"/>
            </w:pPr>
            <w:r>
              <w:t>-3.000</w:t>
            </w:r>
          </w:p>
        </w:tc>
        <w:tc>
          <w:tcPr>
            <w:tcW w:w="0" w:type="auto"/>
          </w:tcPr>
          <w:p w14:paraId="3ADFACD7" w14:textId="77777777" w:rsidR="00515C31" w:rsidRDefault="007C42C2">
            <w:pPr>
              <w:jc w:val="right"/>
            </w:pPr>
            <w:r>
              <w:t>0.0027</w:t>
            </w:r>
          </w:p>
        </w:tc>
        <w:tc>
          <w:tcPr>
            <w:tcW w:w="0" w:type="auto"/>
          </w:tcPr>
          <w:p w14:paraId="31F690DE" w14:textId="77777777" w:rsidR="00515C31" w:rsidRDefault="007C42C2">
            <w:r>
              <w:t>excel, datum, software, command, statistic, spss</w:t>
            </w:r>
          </w:p>
        </w:tc>
      </w:tr>
      <w:tr w:rsidR="00515C31" w14:paraId="5F2B7A61" w14:textId="77777777">
        <w:tc>
          <w:tcPr>
            <w:tcW w:w="0" w:type="auto"/>
          </w:tcPr>
          <w:p w14:paraId="057DCB9F" w14:textId="77777777" w:rsidR="00515C31" w:rsidRDefault="007C42C2">
            <w:pPr>
              <w:jc w:val="right"/>
            </w:pPr>
            <w:r>
              <w:t>17</w:t>
            </w:r>
          </w:p>
        </w:tc>
        <w:tc>
          <w:tcPr>
            <w:tcW w:w="0" w:type="auto"/>
          </w:tcPr>
          <w:p w14:paraId="45F9493C" w14:textId="77777777" w:rsidR="00515C31" w:rsidRDefault="007C42C2">
            <w:r>
              <w:t>(Intercept)</w:t>
            </w:r>
          </w:p>
        </w:tc>
        <w:tc>
          <w:tcPr>
            <w:tcW w:w="0" w:type="auto"/>
          </w:tcPr>
          <w:p w14:paraId="077B5EAA" w14:textId="77777777" w:rsidR="00515C31" w:rsidRDefault="007C42C2">
            <w:pPr>
              <w:jc w:val="right"/>
            </w:pPr>
            <w:r>
              <w:t>0.0237</w:t>
            </w:r>
          </w:p>
        </w:tc>
        <w:tc>
          <w:tcPr>
            <w:tcW w:w="0" w:type="auto"/>
          </w:tcPr>
          <w:p w14:paraId="22EB4766" w14:textId="77777777" w:rsidR="00515C31" w:rsidRDefault="007C42C2">
            <w:pPr>
              <w:jc w:val="right"/>
            </w:pPr>
            <w:r>
              <w:t>0.0016</w:t>
            </w:r>
          </w:p>
        </w:tc>
        <w:tc>
          <w:tcPr>
            <w:tcW w:w="0" w:type="auto"/>
          </w:tcPr>
          <w:p w14:paraId="371ECAE7" w14:textId="77777777" w:rsidR="00515C31" w:rsidRDefault="007C42C2">
            <w:pPr>
              <w:jc w:val="right"/>
            </w:pPr>
            <w:r>
              <w:t>14.602</w:t>
            </w:r>
          </w:p>
        </w:tc>
        <w:tc>
          <w:tcPr>
            <w:tcW w:w="0" w:type="auto"/>
          </w:tcPr>
          <w:p w14:paraId="335AD842" w14:textId="77777777" w:rsidR="00515C31" w:rsidRDefault="007C42C2">
            <w:pPr>
              <w:jc w:val="right"/>
            </w:pPr>
            <w:r>
              <w:t>0.0000</w:t>
            </w:r>
          </w:p>
        </w:tc>
        <w:tc>
          <w:tcPr>
            <w:tcW w:w="0" w:type="auto"/>
          </w:tcPr>
          <w:p w14:paraId="3F273BBC" w14:textId="77777777" w:rsidR="00515C31" w:rsidRDefault="007C42C2">
            <w:r>
              <w:t>braille, book, print, display, code, text</w:t>
            </w:r>
          </w:p>
        </w:tc>
      </w:tr>
      <w:tr w:rsidR="00515C31" w14:paraId="12C6CD49" w14:textId="77777777">
        <w:tc>
          <w:tcPr>
            <w:tcW w:w="0" w:type="auto"/>
          </w:tcPr>
          <w:p w14:paraId="2202C856" w14:textId="77777777" w:rsidR="00515C31" w:rsidRDefault="007C42C2">
            <w:pPr>
              <w:jc w:val="right"/>
            </w:pPr>
            <w:r>
              <w:t>17</w:t>
            </w:r>
          </w:p>
        </w:tc>
        <w:tc>
          <w:tcPr>
            <w:tcW w:w="0" w:type="auto"/>
          </w:tcPr>
          <w:p w14:paraId="5FCC50B3" w14:textId="77777777" w:rsidR="00515C31" w:rsidRDefault="007C42C2">
            <w:r>
              <w:t>s(year)7</w:t>
            </w:r>
          </w:p>
        </w:tc>
        <w:tc>
          <w:tcPr>
            <w:tcW w:w="0" w:type="auto"/>
          </w:tcPr>
          <w:p w14:paraId="3C40CB7A" w14:textId="77777777" w:rsidR="00515C31" w:rsidRDefault="007C42C2">
            <w:pPr>
              <w:jc w:val="right"/>
            </w:pPr>
            <w:r>
              <w:t>0.0197</w:t>
            </w:r>
          </w:p>
        </w:tc>
        <w:tc>
          <w:tcPr>
            <w:tcW w:w="0" w:type="auto"/>
          </w:tcPr>
          <w:p w14:paraId="1CCAE91B" w14:textId="77777777" w:rsidR="00515C31" w:rsidRDefault="007C42C2">
            <w:pPr>
              <w:jc w:val="right"/>
            </w:pPr>
            <w:r>
              <w:t>0.0053</w:t>
            </w:r>
          </w:p>
        </w:tc>
        <w:tc>
          <w:tcPr>
            <w:tcW w:w="0" w:type="auto"/>
          </w:tcPr>
          <w:p w14:paraId="2F5D65DC" w14:textId="77777777" w:rsidR="00515C31" w:rsidRDefault="007C42C2">
            <w:pPr>
              <w:jc w:val="right"/>
            </w:pPr>
            <w:r>
              <w:t>3.693</w:t>
            </w:r>
          </w:p>
        </w:tc>
        <w:tc>
          <w:tcPr>
            <w:tcW w:w="0" w:type="auto"/>
          </w:tcPr>
          <w:p w14:paraId="2D19737A" w14:textId="77777777" w:rsidR="00515C31" w:rsidRDefault="007C42C2">
            <w:pPr>
              <w:jc w:val="right"/>
            </w:pPr>
            <w:r>
              <w:t>0.0002</w:t>
            </w:r>
          </w:p>
        </w:tc>
        <w:tc>
          <w:tcPr>
            <w:tcW w:w="0" w:type="auto"/>
          </w:tcPr>
          <w:p w14:paraId="446FDEE5" w14:textId="77777777" w:rsidR="00515C31" w:rsidRDefault="007C42C2">
            <w:r>
              <w:t>braille, book, print, display, code, text</w:t>
            </w:r>
          </w:p>
        </w:tc>
      </w:tr>
      <w:tr w:rsidR="00515C31" w14:paraId="2E1D32D7" w14:textId="77777777">
        <w:tc>
          <w:tcPr>
            <w:tcW w:w="0" w:type="auto"/>
          </w:tcPr>
          <w:p w14:paraId="6FBE380B" w14:textId="77777777" w:rsidR="00515C31" w:rsidRDefault="007C42C2">
            <w:pPr>
              <w:jc w:val="right"/>
            </w:pPr>
            <w:r>
              <w:t>17</w:t>
            </w:r>
          </w:p>
        </w:tc>
        <w:tc>
          <w:tcPr>
            <w:tcW w:w="0" w:type="auto"/>
          </w:tcPr>
          <w:p w14:paraId="6F78E59F" w14:textId="77777777" w:rsidR="00515C31" w:rsidRDefault="007C42C2">
            <w:r>
              <w:t>s(year)9</w:t>
            </w:r>
          </w:p>
        </w:tc>
        <w:tc>
          <w:tcPr>
            <w:tcW w:w="0" w:type="auto"/>
          </w:tcPr>
          <w:p w14:paraId="0C0DE6B2" w14:textId="77777777" w:rsidR="00515C31" w:rsidRDefault="007C42C2">
            <w:pPr>
              <w:jc w:val="right"/>
            </w:pPr>
            <w:r>
              <w:t>0.0261</w:t>
            </w:r>
          </w:p>
        </w:tc>
        <w:tc>
          <w:tcPr>
            <w:tcW w:w="0" w:type="auto"/>
          </w:tcPr>
          <w:p w14:paraId="0C57FDBA" w14:textId="77777777" w:rsidR="00515C31" w:rsidRDefault="007C42C2">
            <w:pPr>
              <w:jc w:val="right"/>
            </w:pPr>
            <w:r>
              <w:t>0.0100</w:t>
            </w:r>
          </w:p>
        </w:tc>
        <w:tc>
          <w:tcPr>
            <w:tcW w:w="0" w:type="auto"/>
          </w:tcPr>
          <w:p w14:paraId="26AD91DA" w14:textId="77777777" w:rsidR="00515C31" w:rsidRDefault="007C42C2">
            <w:pPr>
              <w:jc w:val="right"/>
            </w:pPr>
            <w:r>
              <w:t>2.617</w:t>
            </w:r>
          </w:p>
        </w:tc>
        <w:tc>
          <w:tcPr>
            <w:tcW w:w="0" w:type="auto"/>
          </w:tcPr>
          <w:p w14:paraId="6BC12465" w14:textId="77777777" w:rsidR="00515C31" w:rsidRDefault="007C42C2">
            <w:pPr>
              <w:jc w:val="right"/>
            </w:pPr>
            <w:r>
              <w:t>0.0089</w:t>
            </w:r>
          </w:p>
        </w:tc>
        <w:tc>
          <w:tcPr>
            <w:tcW w:w="0" w:type="auto"/>
          </w:tcPr>
          <w:p w14:paraId="6B9E2C7A" w14:textId="77777777" w:rsidR="00515C31" w:rsidRDefault="007C42C2">
            <w:r>
              <w:t>braille, book, print, display, code, text</w:t>
            </w:r>
          </w:p>
        </w:tc>
      </w:tr>
      <w:tr w:rsidR="00515C31" w14:paraId="024B8114" w14:textId="77777777">
        <w:tc>
          <w:tcPr>
            <w:tcW w:w="0" w:type="auto"/>
          </w:tcPr>
          <w:p w14:paraId="313438F3" w14:textId="77777777" w:rsidR="00515C31" w:rsidRDefault="007C42C2">
            <w:pPr>
              <w:jc w:val="right"/>
            </w:pPr>
            <w:r>
              <w:t>18</w:t>
            </w:r>
          </w:p>
        </w:tc>
        <w:tc>
          <w:tcPr>
            <w:tcW w:w="0" w:type="auto"/>
          </w:tcPr>
          <w:p w14:paraId="3B7989C2" w14:textId="77777777" w:rsidR="00515C31" w:rsidRDefault="007C42C2">
            <w:r>
              <w:t>(Intercept)</w:t>
            </w:r>
          </w:p>
        </w:tc>
        <w:tc>
          <w:tcPr>
            <w:tcW w:w="0" w:type="auto"/>
          </w:tcPr>
          <w:p w14:paraId="40A6BC41" w14:textId="77777777" w:rsidR="00515C31" w:rsidRDefault="007C42C2">
            <w:pPr>
              <w:jc w:val="right"/>
            </w:pPr>
            <w:r>
              <w:t>0.0275</w:t>
            </w:r>
          </w:p>
        </w:tc>
        <w:tc>
          <w:tcPr>
            <w:tcW w:w="0" w:type="auto"/>
          </w:tcPr>
          <w:p w14:paraId="5790EF37" w14:textId="77777777" w:rsidR="00515C31" w:rsidRDefault="007C42C2">
            <w:pPr>
              <w:jc w:val="right"/>
            </w:pPr>
            <w:r>
              <w:t>0.0013</w:t>
            </w:r>
          </w:p>
        </w:tc>
        <w:tc>
          <w:tcPr>
            <w:tcW w:w="0" w:type="auto"/>
          </w:tcPr>
          <w:p w14:paraId="6E35F681" w14:textId="77777777" w:rsidR="00515C31" w:rsidRDefault="007C42C2">
            <w:pPr>
              <w:jc w:val="right"/>
            </w:pPr>
            <w:r>
              <w:t>20.895</w:t>
            </w:r>
          </w:p>
        </w:tc>
        <w:tc>
          <w:tcPr>
            <w:tcW w:w="0" w:type="auto"/>
          </w:tcPr>
          <w:p w14:paraId="273EB7CA" w14:textId="77777777" w:rsidR="00515C31" w:rsidRDefault="007C42C2">
            <w:pPr>
              <w:jc w:val="right"/>
            </w:pPr>
            <w:r>
              <w:t>0.0000</w:t>
            </w:r>
          </w:p>
        </w:tc>
        <w:tc>
          <w:tcPr>
            <w:tcW w:w="0" w:type="auto"/>
          </w:tcPr>
          <w:p w14:paraId="2C1D7CDA" w14:textId="77777777" w:rsidR="00515C31" w:rsidRDefault="007C42C2">
            <w:r>
              <w:t>microsoft, fix, issue, update, happen, office</w:t>
            </w:r>
          </w:p>
        </w:tc>
      </w:tr>
      <w:tr w:rsidR="00515C31" w14:paraId="32689C6D" w14:textId="77777777">
        <w:tc>
          <w:tcPr>
            <w:tcW w:w="0" w:type="auto"/>
          </w:tcPr>
          <w:p w14:paraId="25A3937D" w14:textId="77777777" w:rsidR="00515C31" w:rsidRDefault="007C42C2">
            <w:pPr>
              <w:jc w:val="right"/>
            </w:pPr>
            <w:r>
              <w:lastRenderedPageBreak/>
              <w:t>18</w:t>
            </w:r>
          </w:p>
        </w:tc>
        <w:tc>
          <w:tcPr>
            <w:tcW w:w="0" w:type="auto"/>
          </w:tcPr>
          <w:p w14:paraId="0F5DF73C" w14:textId="77777777" w:rsidR="00515C31" w:rsidRDefault="007C42C2">
            <w:r>
              <w:t>s(year)10</w:t>
            </w:r>
          </w:p>
        </w:tc>
        <w:tc>
          <w:tcPr>
            <w:tcW w:w="0" w:type="auto"/>
          </w:tcPr>
          <w:p w14:paraId="22E27497" w14:textId="77777777" w:rsidR="00515C31" w:rsidRDefault="007C42C2">
            <w:pPr>
              <w:jc w:val="right"/>
            </w:pPr>
            <w:r>
              <w:t>0.0160</w:t>
            </w:r>
          </w:p>
        </w:tc>
        <w:tc>
          <w:tcPr>
            <w:tcW w:w="0" w:type="auto"/>
          </w:tcPr>
          <w:p w14:paraId="649F9CBF" w14:textId="77777777" w:rsidR="00515C31" w:rsidRDefault="007C42C2">
            <w:pPr>
              <w:jc w:val="right"/>
            </w:pPr>
            <w:r>
              <w:t>0.0023</w:t>
            </w:r>
          </w:p>
        </w:tc>
        <w:tc>
          <w:tcPr>
            <w:tcW w:w="0" w:type="auto"/>
          </w:tcPr>
          <w:p w14:paraId="5A4D27B2" w14:textId="77777777" w:rsidR="00515C31" w:rsidRDefault="007C42C2">
            <w:pPr>
              <w:jc w:val="right"/>
            </w:pPr>
            <w:r>
              <w:t>6.802</w:t>
            </w:r>
          </w:p>
        </w:tc>
        <w:tc>
          <w:tcPr>
            <w:tcW w:w="0" w:type="auto"/>
          </w:tcPr>
          <w:p w14:paraId="5CF8CF79" w14:textId="77777777" w:rsidR="00515C31" w:rsidRDefault="007C42C2">
            <w:pPr>
              <w:jc w:val="right"/>
            </w:pPr>
            <w:r>
              <w:t>0.0000</w:t>
            </w:r>
          </w:p>
        </w:tc>
        <w:tc>
          <w:tcPr>
            <w:tcW w:w="0" w:type="auto"/>
          </w:tcPr>
          <w:p w14:paraId="503C3FCE" w14:textId="77777777" w:rsidR="00515C31" w:rsidRDefault="007C42C2">
            <w:r>
              <w:t>microsoft, fix, issue, update, happen, office</w:t>
            </w:r>
          </w:p>
        </w:tc>
      </w:tr>
      <w:tr w:rsidR="00515C31" w14:paraId="39FBB87B" w14:textId="77777777">
        <w:tc>
          <w:tcPr>
            <w:tcW w:w="0" w:type="auto"/>
          </w:tcPr>
          <w:p w14:paraId="7245CC39" w14:textId="77777777" w:rsidR="00515C31" w:rsidRDefault="007C42C2">
            <w:pPr>
              <w:jc w:val="right"/>
            </w:pPr>
            <w:r>
              <w:t>19</w:t>
            </w:r>
          </w:p>
        </w:tc>
        <w:tc>
          <w:tcPr>
            <w:tcW w:w="0" w:type="auto"/>
          </w:tcPr>
          <w:p w14:paraId="7AB8A39C" w14:textId="77777777" w:rsidR="00515C31" w:rsidRDefault="007C42C2">
            <w:r>
              <w:t>(Intercept)</w:t>
            </w:r>
          </w:p>
        </w:tc>
        <w:tc>
          <w:tcPr>
            <w:tcW w:w="0" w:type="auto"/>
          </w:tcPr>
          <w:p w14:paraId="18699016" w14:textId="77777777" w:rsidR="00515C31" w:rsidRDefault="007C42C2">
            <w:pPr>
              <w:jc w:val="right"/>
            </w:pPr>
            <w:r>
              <w:t>0.0491</w:t>
            </w:r>
          </w:p>
        </w:tc>
        <w:tc>
          <w:tcPr>
            <w:tcW w:w="0" w:type="auto"/>
          </w:tcPr>
          <w:p w14:paraId="24C94B93" w14:textId="77777777" w:rsidR="00515C31" w:rsidRDefault="007C42C2">
            <w:pPr>
              <w:jc w:val="right"/>
            </w:pPr>
            <w:r>
              <w:t>0.0026</w:t>
            </w:r>
          </w:p>
        </w:tc>
        <w:tc>
          <w:tcPr>
            <w:tcW w:w="0" w:type="auto"/>
          </w:tcPr>
          <w:p w14:paraId="596506FD" w14:textId="77777777" w:rsidR="00515C31" w:rsidRDefault="007C42C2">
            <w:pPr>
              <w:jc w:val="right"/>
            </w:pPr>
            <w:r>
              <w:t>19.206</w:t>
            </w:r>
          </w:p>
        </w:tc>
        <w:tc>
          <w:tcPr>
            <w:tcW w:w="0" w:type="auto"/>
          </w:tcPr>
          <w:p w14:paraId="13CA07C8" w14:textId="77777777" w:rsidR="00515C31" w:rsidRDefault="007C42C2">
            <w:pPr>
              <w:jc w:val="right"/>
            </w:pPr>
            <w:r>
              <w:t>0.0000</w:t>
            </w:r>
          </w:p>
        </w:tc>
        <w:tc>
          <w:tcPr>
            <w:tcW w:w="0" w:type="auto"/>
          </w:tcPr>
          <w:p w14:paraId="48993E66" w14:textId="77777777" w:rsidR="00515C31" w:rsidRDefault="007C42C2">
            <w:r>
              <w:t>latex, document, format, convert, file, pdf</w:t>
            </w:r>
          </w:p>
        </w:tc>
      </w:tr>
      <w:tr w:rsidR="00515C31" w14:paraId="79E8EA64" w14:textId="77777777">
        <w:tc>
          <w:tcPr>
            <w:tcW w:w="0" w:type="auto"/>
          </w:tcPr>
          <w:p w14:paraId="08E10FF8" w14:textId="77777777" w:rsidR="00515C31" w:rsidRDefault="007C42C2">
            <w:pPr>
              <w:jc w:val="right"/>
            </w:pPr>
            <w:r>
              <w:t>19</w:t>
            </w:r>
          </w:p>
        </w:tc>
        <w:tc>
          <w:tcPr>
            <w:tcW w:w="0" w:type="auto"/>
          </w:tcPr>
          <w:p w14:paraId="3D2E42EF" w14:textId="77777777" w:rsidR="00515C31" w:rsidRDefault="007C42C2">
            <w:r>
              <w:t>s(year)5</w:t>
            </w:r>
          </w:p>
        </w:tc>
        <w:tc>
          <w:tcPr>
            <w:tcW w:w="0" w:type="auto"/>
          </w:tcPr>
          <w:p w14:paraId="32CA9A40" w14:textId="77777777" w:rsidR="00515C31" w:rsidRDefault="007C42C2">
            <w:pPr>
              <w:jc w:val="right"/>
            </w:pPr>
            <w:r>
              <w:t>-0.0244</w:t>
            </w:r>
          </w:p>
        </w:tc>
        <w:tc>
          <w:tcPr>
            <w:tcW w:w="0" w:type="auto"/>
          </w:tcPr>
          <w:p w14:paraId="218C5168" w14:textId="77777777" w:rsidR="00515C31" w:rsidRDefault="007C42C2">
            <w:pPr>
              <w:jc w:val="right"/>
            </w:pPr>
            <w:r>
              <w:t>0.0113</w:t>
            </w:r>
          </w:p>
        </w:tc>
        <w:tc>
          <w:tcPr>
            <w:tcW w:w="0" w:type="auto"/>
          </w:tcPr>
          <w:p w14:paraId="1F1BD98D" w14:textId="77777777" w:rsidR="00515C31" w:rsidRDefault="007C42C2">
            <w:pPr>
              <w:jc w:val="right"/>
            </w:pPr>
            <w:r>
              <w:t>-2.154</w:t>
            </w:r>
          </w:p>
        </w:tc>
        <w:tc>
          <w:tcPr>
            <w:tcW w:w="0" w:type="auto"/>
          </w:tcPr>
          <w:p w14:paraId="0A75B6BD" w14:textId="77777777" w:rsidR="00515C31" w:rsidRDefault="007C42C2">
            <w:pPr>
              <w:jc w:val="right"/>
            </w:pPr>
            <w:r>
              <w:t>0.0312</w:t>
            </w:r>
          </w:p>
        </w:tc>
        <w:tc>
          <w:tcPr>
            <w:tcW w:w="0" w:type="auto"/>
          </w:tcPr>
          <w:p w14:paraId="60F03332" w14:textId="77777777" w:rsidR="00515C31" w:rsidRDefault="007C42C2">
            <w:r>
              <w:t>latex, document, format, convert, file, pdf</w:t>
            </w:r>
          </w:p>
        </w:tc>
      </w:tr>
      <w:tr w:rsidR="00515C31" w14:paraId="7851C7F2" w14:textId="77777777">
        <w:tc>
          <w:tcPr>
            <w:tcW w:w="0" w:type="auto"/>
          </w:tcPr>
          <w:p w14:paraId="7774E760" w14:textId="77777777" w:rsidR="00515C31" w:rsidRDefault="007C42C2">
            <w:pPr>
              <w:jc w:val="right"/>
            </w:pPr>
            <w:r>
              <w:t>19</w:t>
            </w:r>
          </w:p>
        </w:tc>
        <w:tc>
          <w:tcPr>
            <w:tcW w:w="0" w:type="auto"/>
          </w:tcPr>
          <w:p w14:paraId="5ADD4130" w14:textId="77777777" w:rsidR="00515C31" w:rsidRDefault="007C42C2">
            <w:r>
              <w:t>s(year)6</w:t>
            </w:r>
          </w:p>
        </w:tc>
        <w:tc>
          <w:tcPr>
            <w:tcW w:w="0" w:type="auto"/>
          </w:tcPr>
          <w:p w14:paraId="751ABD41" w14:textId="77777777" w:rsidR="00515C31" w:rsidRDefault="007C42C2">
            <w:pPr>
              <w:jc w:val="right"/>
            </w:pPr>
            <w:r>
              <w:t>-0.0180</w:t>
            </w:r>
          </w:p>
        </w:tc>
        <w:tc>
          <w:tcPr>
            <w:tcW w:w="0" w:type="auto"/>
          </w:tcPr>
          <w:p w14:paraId="1DDB5942" w14:textId="77777777" w:rsidR="00515C31" w:rsidRDefault="007C42C2">
            <w:pPr>
              <w:jc w:val="right"/>
            </w:pPr>
            <w:r>
              <w:t>0.0077</w:t>
            </w:r>
          </w:p>
        </w:tc>
        <w:tc>
          <w:tcPr>
            <w:tcW w:w="0" w:type="auto"/>
          </w:tcPr>
          <w:p w14:paraId="02FBE929" w14:textId="77777777" w:rsidR="00515C31" w:rsidRDefault="007C42C2">
            <w:pPr>
              <w:jc w:val="right"/>
            </w:pPr>
            <w:r>
              <w:t>-2.340</w:t>
            </w:r>
          </w:p>
        </w:tc>
        <w:tc>
          <w:tcPr>
            <w:tcW w:w="0" w:type="auto"/>
          </w:tcPr>
          <w:p w14:paraId="152C7581" w14:textId="77777777" w:rsidR="00515C31" w:rsidRDefault="007C42C2">
            <w:pPr>
              <w:jc w:val="right"/>
            </w:pPr>
            <w:r>
              <w:t>0.0193</w:t>
            </w:r>
          </w:p>
        </w:tc>
        <w:tc>
          <w:tcPr>
            <w:tcW w:w="0" w:type="auto"/>
          </w:tcPr>
          <w:p w14:paraId="65A4A4C3" w14:textId="77777777" w:rsidR="00515C31" w:rsidRDefault="007C42C2">
            <w:r>
              <w:t>latex, document, format, convert, file, pdf</w:t>
            </w:r>
          </w:p>
        </w:tc>
      </w:tr>
      <w:tr w:rsidR="00515C31" w14:paraId="0233B94F" w14:textId="77777777">
        <w:tc>
          <w:tcPr>
            <w:tcW w:w="0" w:type="auto"/>
          </w:tcPr>
          <w:p w14:paraId="74707976" w14:textId="77777777" w:rsidR="00515C31" w:rsidRDefault="007C42C2">
            <w:pPr>
              <w:jc w:val="right"/>
            </w:pPr>
            <w:r>
              <w:t>19</w:t>
            </w:r>
          </w:p>
        </w:tc>
        <w:tc>
          <w:tcPr>
            <w:tcW w:w="0" w:type="auto"/>
          </w:tcPr>
          <w:p w14:paraId="19F08919" w14:textId="77777777" w:rsidR="00515C31" w:rsidRDefault="007C42C2">
            <w:r>
              <w:t>s(year)10</w:t>
            </w:r>
          </w:p>
        </w:tc>
        <w:tc>
          <w:tcPr>
            <w:tcW w:w="0" w:type="auto"/>
          </w:tcPr>
          <w:p w14:paraId="3BC846D8" w14:textId="77777777" w:rsidR="00515C31" w:rsidRDefault="007C42C2">
            <w:pPr>
              <w:jc w:val="right"/>
            </w:pPr>
            <w:r>
              <w:t>-0.0172</w:t>
            </w:r>
          </w:p>
        </w:tc>
        <w:tc>
          <w:tcPr>
            <w:tcW w:w="0" w:type="auto"/>
          </w:tcPr>
          <w:p w14:paraId="0D52A03E" w14:textId="77777777" w:rsidR="00515C31" w:rsidRDefault="007C42C2">
            <w:pPr>
              <w:jc w:val="right"/>
            </w:pPr>
            <w:r>
              <w:t>0.0039</w:t>
            </w:r>
          </w:p>
        </w:tc>
        <w:tc>
          <w:tcPr>
            <w:tcW w:w="0" w:type="auto"/>
          </w:tcPr>
          <w:p w14:paraId="35DA20D9" w14:textId="77777777" w:rsidR="00515C31" w:rsidRDefault="007C42C2">
            <w:pPr>
              <w:jc w:val="right"/>
            </w:pPr>
            <w:r>
              <w:t>-4.429</w:t>
            </w:r>
          </w:p>
        </w:tc>
        <w:tc>
          <w:tcPr>
            <w:tcW w:w="0" w:type="auto"/>
          </w:tcPr>
          <w:p w14:paraId="0C2AF2C3" w14:textId="77777777" w:rsidR="00515C31" w:rsidRDefault="007C42C2">
            <w:pPr>
              <w:jc w:val="right"/>
            </w:pPr>
            <w:r>
              <w:t>0.0000</w:t>
            </w:r>
          </w:p>
        </w:tc>
        <w:tc>
          <w:tcPr>
            <w:tcW w:w="0" w:type="auto"/>
          </w:tcPr>
          <w:p w14:paraId="66AFD2B8" w14:textId="77777777" w:rsidR="00515C31" w:rsidRDefault="007C42C2">
            <w:r>
              <w:t>latex, document, format, convert, file, pdf</w:t>
            </w:r>
          </w:p>
        </w:tc>
      </w:tr>
      <w:tr w:rsidR="00515C31" w14:paraId="35F640F5" w14:textId="77777777">
        <w:tc>
          <w:tcPr>
            <w:tcW w:w="0" w:type="auto"/>
          </w:tcPr>
          <w:p w14:paraId="1558C4B9" w14:textId="77777777" w:rsidR="00515C31" w:rsidRDefault="007C42C2">
            <w:pPr>
              <w:jc w:val="right"/>
            </w:pPr>
            <w:r>
              <w:t>20</w:t>
            </w:r>
          </w:p>
        </w:tc>
        <w:tc>
          <w:tcPr>
            <w:tcW w:w="0" w:type="auto"/>
          </w:tcPr>
          <w:p w14:paraId="097FA975" w14:textId="77777777" w:rsidR="00515C31" w:rsidRDefault="007C42C2">
            <w:r>
              <w:t>(Intercept)</w:t>
            </w:r>
          </w:p>
        </w:tc>
        <w:tc>
          <w:tcPr>
            <w:tcW w:w="0" w:type="auto"/>
          </w:tcPr>
          <w:p w14:paraId="0194931F" w14:textId="77777777" w:rsidR="00515C31" w:rsidRDefault="007C42C2">
            <w:pPr>
              <w:jc w:val="right"/>
            </w:pPr>
            <w:r>
              <w:t>0.0264</w:t>
            </w:r>
          </w:p>
        </w:tc>
        <w:tc>
          <w:tcPr>
            <w:tcW w:w="0" w:type="auto"/>
          </w:tcPr>
          <w:p w14:paraId="3BDCC6C8" w14:textId="77777777" w:rsidR="00515C31" w:rsidRDefault="007C42C2">
            <w:pPr>
              <w:jc w:val="right"/>
            </w:pPr>
            <w:r>
              <w:t>0.0023</w:t>
            </w:r>
          </w:p>
        </w:tc>
        <w:tc>
          <w:tcPr>
            <w:tcW w:w="0" w:type="auto"/>
          </w:tcPr>
          <w:p w14:paraId="1FC2BB2E" w14:textId="77777777" w:rsidR="00515C31" w:rsidRDefault="007C42C2">
            <w:pPr>
              <w:jc w:val="right"/>
            </w:pPr>
            <w:r>
              <w:t>11.480</w:t>
            </w:r>
          </w:p>
        </w:tc>
        <w:tc>
          <w:tcPr>
            <w:tcW w:w="0" w:type="auto"/>
          </w:tcPr>
          <w:p w14:paraId="0C938E75" w14:textId="77777777" w:rsidR="00515C31" w:rsidRDefault="007C42C2">
            <w:pPr>
              <w:jc w:val="right"/>
            </w:pPr>
            <w:r>
              <w:t>0.0000</w:t>
            </w:r>
          </w:p>
        </w:tc>
        <w:tc>
          <w:tcPr>
            <w:tcW w:w="0" w:type="auto"/>
          </w:tcPr>
          <w:p w14:paraId="13CCE191" w14:textId="77777777" w:rsidR="00515C31" w:rsidRDefault="007C42C2">
            <w:r>
              <w:t>linux, run, install, system, machine, server</w:t>
            </w:r>
          </w:p>
        </w:tc>
      </w:tr>
      <w:tr w:rsidR="00515C31" w14:paraId="7D6D071E" w14:textId="77777777">
        <w:tc>
          <w:tcPr>
            <w:tcW w:w="0" w:type="auto"/>
          </w:tcPr>
          <w:p w14:paraId="4326C335" w14:textId="77777777" w:rsidR="00515C31" w:rsidRDefault="007C42C2">
            <w:pPr>
              <w:jc w:val="right"/>
            </w:pPr>
            <w:r>
              <w:t>20</w:t>
            </w:r>
          </w:p>
        </w:tc>
        <w:tc>
          <w:tcPr>
            <w:tcW w:w="0" w:type="auto"/>
          </w:tcPr>
          <w:p w14:paraId="411B97AE" w14:textId="77777777" w:rsidR="00515C31" w:rsidRDefault="007C42C2">
            <w:r>
              <w:t>s(year)6</w:t>
            </w:r>
          </w:p>
        </w:tc>
        <w:tc>
          <w:tcPr>
            <w:tcW w:w="0" w:type="auto"/>
          </w:tcPr>
          <w:p w14:paraId="5A96B65E" w14:textId="77777777" w:rsidR="00515C31" w:rsidRDefault="007C42C2">
            <w:pPr>
              <w:jc w:val="right"/>
            </w:pPr>
            <w:r>
              <w:t>0.0301</w:t>
            </w:r>
          </w:p>
        </w:tc>
        <w:tc>
          <w:tcPr>
            <w:tcW w:w="0" w:type="auto"/>
          </w:tcPr>
          <w:p w14:paraId="62DF0AEA" w14:textId="77777777" w:rsidR="00515C31" w:rsidRDefault="007C42C2">
            <w:pPr>
              <w:jc w:val="right"/>
            </w:pPr>
            <w:r>
              <w:t>0.0081</w:t>
            </w:r>
          </w:p>
        </w:tc>
        <w:tc>
          <w:tcPr>
            <w:tcW w:w="0" w:type="auto"/>
          </w:tcPr>
          <w:p w14:paraId="21B299E3" w14:textId="77777777" w:rsidR="00515C31" w:rsidRDefault="007C42C2">
            <w:pPr>
              <w:jc w:val="right"/>
            </w:pPr>
            <w:r>
              <w:t>3.715</w:t>
            </w:r>
          </w:p>
        </w:tc>
        <w:tc>
          <w:tcPr>
            <w:tcW w:w="0" w:type="auto"/>
          </w:tcPr>
          <w:p w14:paraId="5BC65C00" w14:textId="77777777" w:rsidR="00515C31" w:rsidRDefault="007C42C2">
            <w:pPr>
              <w:jc w:val="right"/>
            </w:pPr>
            <w:r>
              <w:t>0.0002</w:t>
            </w:r>
          </w:p>
        </w:tc>
        <w:tc>
          <w:tcPr>
            <w:tcW w:w="0" w:type="auto"/>
          </w:tcPr>
          <w:p w14:paraId="63C4513A" w14:textId="77777777" w:rsidR="00515C31" w:rsidRDefault="007C42C2">
            <w:r>
              <w:t>linux, run, install, system, machine, server</w:t>
            </w:r>
          </w:p>
        </w:tc>
      </w:tr>
      <w:tr w:rsidR="00515C31" w14:paraId="747F3F12" w14:textId="77777777">
        <w:tc>
          <w:tcPr>
            <w:tcW w:w="0" w:type="auto"/>
          </w:tcPr>
          <w:p w14:paraId="5AB6FD10" w14:textId="77777777" w:rsidR="00515C31" w:rsidRDefault="007C42C2">
            <w:pPr>
              <w:jc w:val="right"/>
            </w:pPr>
            <w:r>
              <w:t>20</w:t>
            </w:r>
          </w:p>
        </w:tc>
        <w:tc>
          <w:tcPr>
            <w:tcW w:w="0" w:type="auto"/>
          </w:tcPr>
          <w:p w14:paraId="39172FB2" w14:textId="77777777" w:rsidR="00515C31" w:rsidRDefault="007C42C2">
            <w:r>
              <w:t>s(year)8</w:t>
            </w:r>
          </w:p>
        </w:tc>
        <w:tc>
          <w:tcPr>
            <w:tcW w:w="0" w:type="auto"/>
          </w:tcPr>
          <w:p w14:paraId="498D942F" w14:textId="77777777" w:rsidR="00515C31" w:rsidRDefault="007C42C2">
            <w:pPr>
              <w:jc w:val="right"/>
            </w:pPr>
            <w:r>
              <w:t>0.0720</w:t>
            </w:r>
          </w:p>
        </w:tc>
        <w:tc>
          <w:tcPr>
            <w:tcW w:w="0" w:type="auto"/>
          </w:tcPr>
          <w:p w14:paraId="577AA4B7" w14:textId="77777777" w:rsidR="00515C31" w:rsidRDefault="007C42C2">
            <w:pPr>
              <w:jc w:val="right"/>
            </w:pPr>
            <w:r>
              <w:t>0.0133</w:t>
            </w:r>
          </w:p>
        </w:tc>
        <w:tc>
          <w:tcPr>
            <w:tcW w:w="0" w:type="auto"/>
          </w:tcPr>
          <w:p w14:paraId="170DF1ED" w14:textId="77777777" w:rsidR="00515C31" w:rsidRDefault="007C42C2">
            <w:pPr>
              <w:jc w:val="right"/>
            </w:pPr>
            <w:r>
              <w:t>5.415</w:t>
            </w:r>
          </w:p>
        </w:tc>
        <w:tc>
          <w:tcPr>
            <w:tcW w:w="0" w:type="auto"/>
          </w:tcPr>
          <w:p w14:paraId="0D06C4BA" w14:textId="77777777" w:rsidR="00515C31" w:rsidRDefault="007C42C2">
            <w:pPr>
              <w:jc w:val="right"/>
            </w:pPr>
            <w:r>
              <w:t>0.0000</w:t>
            </w:r>
          </w:p>
        </w:tc>
        <w:tc>
          <w:tcPr>
            <w:tcW w:w="0" w:type="auto"/>
          </w:tcPr>
          <w:p w14:paraId="57B5CCD0" w14:textId="77777777" w:rsidR="00515C31" w:rsidRDefault="007C42C2">
            <w:r>
              <w:t>linux, run, install, system, machine, server</w:t>
            </w:r>
          </w:p>
        </w:tc>
      </w:tr>
      <w:tr w:rsidR="00515C31" w14:paraId="31DC8653" w14:textId="77777777">
        <w:tc>
          <w:tcPr>
            <w:tcW w:w="0" w:type="auto"/>
          </w:tcPr>
          <w:p w14:paraId="50A38AE0" w14:textId="77777777" w:rsidR="00515C31" w:rsidRDefault="007C42C2">
            <w:pPr>
              <w:jc w:val="right"/>
            </w:pPr>
            <w:r>
              <w:t>20</w:t>
            </w:r>
          </w:p>
        </w:tc>
        <w:tc>
          <w:tcPr>
            <w:tcW w:w="0" w:type="auto"/>
          </w:tcPr>
          <w:p w14:paraId="2D139E99" w14:textId="77777777" w:rsidR="00515C31" w:rsidRDefault="007C42C2">
            <w:r>
              <w:t>s(year)9</w:t>
            </w:r>
          </w:p>
        </w:tc>
        <w:tc>
          <w:tcPr>
            <w:tcW w:w="0" w:type="auto"/>
          </w:tcPr>
          <w:p w14:paraId="64B82AA6" w14:textId="77777777" w:rsidR="00515C31" w:rsidRDefault="007C42C2">
            <w:pPr>
              <w:jc w:val="right"/>
            </w:pPr>
            <w:r>
              <w:t>-0.0645</w:t>
            </w:r>
          </w:p>
        </w:tc>
        <w:tc>
          <w:tcPr>
            <w:tcW w:w="0" w:type="auto"/>
          </w:tcPr>
          <w:p w14:paraId="0848FEB2" w14:textId="77777777" w:rsidR="00515C31" w:rsidRDefault="007C42C2">
            <w:pPr>
              <w:jc w:val="right"/>
            </w:pPr>
            <w:r>
              <w:t>0.0144</w:t>
            </w:r>
          </w:p>
        </w:tc>
        <w:tc>
          <w:tcPr>
            <w:tcW w:w="0" w:type="auto"/>
          </w:tcPr>
          <w:p w14:paraId="735FA4B7" w14:textId="77777777" w:rsidR="00515C31" w:rsidRDefault="007C42C2">
            <w:pPr>
              <w:jc w:val="right"/>
            </w:pPr>
            <w:r>
              <w:t>-4.474</w:t>
            </w:r>
          </w:p>
        </w:tc>
        <w:tc>
          <w:tcPr>
            <w:tcW w:w="0" w:type="auto"/>
          </w:tcPr>
          <w:p w14:paraId="373EE735" w14:textId="77777777" w:rsidR="00515C31" w:rsidRDefault="007C42C2">
            <w:pPr>
              <w:jc w:val="right"/>
            </w:pPr>
            <w:r>
              <w:t>0.0000</w:t>
            </w:r>
          </w:p>
        </w:tc>
        <w:tc>
          <w:tcPr>
            <w:tcW w:w="0" w:type="auto"/>
          </w:tcPr>
          <w:p w14:paraId="0338B74C" w14:textId="77777777" w:rsidR="00515C31" w:rsidRDefault="007C42C2">
            <w:r>
              <w:t>linux, run, install, system, machine, server</w:t>
            </w:r>
          </w:p>
        </w:tc>
      </w:tr>
      <w:tr w:rsidR="00515C31" w14:paraId="49FAF853" w14:textId="77777777">
        <w:tc>
          <w:tcPr>
            <w:tcW w:w="0" w:type="auto"/>
          </w:tcPr>
          <w:p w14:paraId="7419DBF8" w14:textId="77777777" w:rsidR="00515C31" w:rsidRDefault="007C42C2">
            <w:pPr>
              <w:jc w:val="right"/>
            </w:pPr>
            <w:r>
              <w:t>20</w:t>
            </w:r>
          </w:p>
        </w:tc>
        <w:tc>
          <w:tcPr>
            <w:tcW w:w="0" w:type="auto"/>
          </w:tcPr>
          <w:p w14:paraId="1F18A452" w14:textId="77777777" w:rsidR="00515C31" w:rsidRDefault="007C42C2">
            <w:r>
              <w:t>s(year)10</w:t>
            </w:r>
          </w:p>
        </w:tc>
        <w:tc>
          <w:tcPr>
            <w:tcW w:w="0" w:type="auto"/>
          </w:tcPr>
          <w:p w14:paraId="0F648E92" w14:textId="77777777" w:rsidR="00515C31" w:rsidRDefault="007C42C2">
            <w:pPr>
              <w:jc w:val="right"/>
            </w:pPr>
            <w:r>
              <w:t>0.0152</w:t>
            </w:r>
          </w:p>
        </w:tc>
        <w:tc>
          <w:tcPr>
            <w:tcW w:w="0" w:type="auto"/>
          </w:tcPr>
          <w:p w14:paraId="1FBE3408" w14:textId="77777777" w:rsidR="00515C31" w:rsidRDefault="007C42C2">
            <w:pPr>
              <w:jc w:val="right"/>
            </w:pPr>
            <w:r>
              <w:t>0.0039</w:t>
            </w:r>
          </w:p>
        </w:tc>
        <w:tc>
          <w:tcPr>
            <w:tcW w:w="0" w:type="auto"/>
          </w:tcPr>
          <w:p w14:paraId="5EDEEB33" w14:textId="77777777" w:rsidR="00515C31" w:rsidRDefault="007C42C2">
            <w:pPr>
              <w:jc w:val="right"/>
            </w:pPr>
            <w:r>
              <w:t>3.871</w:t>
            </w:r>
          </w:p>
        </w:tc>
        <w:tc>
          <w:tcPr>
            <w:tcW w:w="0" w:type="auto"/>
          </w:tcPr>
          <w:p w14:paraId="28F1EAA1" w14:textId="77777777" w:rsidR="00515C31" w:rsidRDefault="007C42C2">
            <w:pPr>
              <w:jc w:val="right"/>
            </w:pPr>
            <w:r>
              <w:t>0.0001</w:t>
            </w:r>
          </w:p>
        </w:tc>
        <w:tc>
          <w:tcPr>
            <w:tcW w:w="0" w:type="auto"/>
          </w:tcPr>
          <w:p w14:paraId="63C2F9EE" w14:textId="77777777" w:rsidR="00515C31" w:rsidRDefault="007C42C2">
            <w:r>
              <w:t>linux, run, install, system, machine, server</w:t>
            </w:r>
          </w:p>
        </w:tc>
      </w:tr>
      <w:tr w:rsidR="00515C31" w14:paraId="7947DA8D" w14:textId="77777777">
        <w:tc>
          <w:tcPr>
            <w:tcW w:w="0" w:type="auto"/>
          </w:tcPr>
          <w:p w14:paraId="3C157254" w14:textId="77777777" w:rsidR="00515C31" w:rsidRDefault="007C42C2">
            <w:pPr>
              <w:jc w:val="right"/>
            </w:pPr>
            <w:r>
              <w:t>21</w:t>
            </w:r>
          </w:p>
        </w:tc>
        <w:tc>
          <w:tcPr>
            <w:tcW w:w="0" w:type="auto"/>
          </w:tcPr>
          <w:p w14:paraId="1DCFC2C1" w14:textId="77777777" w:rsidR="00515C31" w:rsidRDefault="007C42C2">
            <w:r>
              <w:t>(Intercept)</w:t>
            </w:r>
          </w:p>
        </w:tc>
        <w:tc>
          <w:tcPr>
            <w:tcW w:w="0" w:type="auto"/>
          </w:tcPr>
          <w:p w14:paraId="466F2F78" w14:textId="77777777" w:rsidR="00515C31" w:rsidRDefault="007C42C2">
            <w:pPr>
              <w:jc w:val="right"/>
            </w:pPr>
            <w:r>
              <w:t>0.0209</w:t>
            </w:r>
          </w:p>
        </w:tc>
        <w:tc>
          <w:tcPr>
            <w:tcW w:w="0" w:type="auto"/>
          </w:tcPr>
          <w:p w14:paraId="327CE1C4" w14:textId="77777777" w:rsidR="00515C31" w:rsidRDefault="007C42C2">
            <w:pPr>
              <w:jc w:val="right"/>
            </w:pPr>
            <w:r>
              <w:t>0.0021</w:t>
            </w:r>
          </w:p>
        </w:tc>
        <w:tc>
          <w:tcPr>
            <w:tcW w:w="0" w:type="auto"/>
          </w:tcPr>
          <w:p w14:paraId="7BEDE781" w14:textId="77777777" w:rsidR="00515C31" w:rsidRDefault="007C42C2">
            <w:pPr>
              <w:jc w:val="right"/>
            </w:pPr>
            <w:r>
              <w:t>10.117</w:t>
            </w:r>
          </w:p>
        </w:tc>
        <w:tc>
          <w:tcPr>
            <w:tcW w:w="0" w:type="auto"/>
          </w:tcPr>
          <w:p w14:paraId="70D72EC1" w14:textId="77777777" w:rsidR="00515C31" w:rsidRDefault="007C42C2">
            <w:pPr>
              <w:jc w:val="right"/>
            </w:pPr>
            <w:r>
              <w:t>0.0000</w:t>
            </w:r>
          </w:p>
        </w:tc>
        <w:tc>
          <w:tcPr>
            <w:tcW w:w="0" w:type="auto"/>
          </w:tcPr>
          <w:p w14:paraId="0A299BBA" w14:textId="77777777" w:rsidR="00515C31" w:rsidRDefault="007C42C2">
            <w:r>
              <w:t>program, code, language, write, java, learn</w:t>
            </w:r>
          </w:p>
        </w:tc>
      </w:tr>
      <w:tr w:rsidR="00515C31" w14:paraId="6793C970" w14:textId="77777777">
        <w:tc>
          <w:tcPr>
            <w:tcW w:w="0" w:type="auto"/>
          </w:tcPr>
          <w:p w14:paraId="549844F6" w14:textId="77777777" w:rsidR="00515C31" w:rsidRDefault="007C42C2">
            <w:pPr>
              <w:jc w:val="right"/>
            </w:pPr>
            <w:r>
              <w:t>21</w:t>
            </w:r>
          </w:p>
        </w:tc>
        <w:tc>
          <w:tcPr>
            <w:tcW w:w="0" w:type="auto"/>
          </w:tcPr>
          <w:p w14:paraId="709A8760" w14:textId="77777777" w:rsidR="00515C31" w:rsidRDefault="007C42C2">
            <w:r>
              <w:t>s(year)6</w:t>
            </w:r>
          </w:p>
        </w:tc>
        <w:tc>
          <w:tcPr>
            <w:tcW w:w="0" w:type="auto"/>
          </w:tcPr>
          <w:p w14:paraId="7348714C" w14:textId="77777777" w:rsidR="00515C31" w:rsidRDefault="007C42C2">
            <w:pPr>
              <w:jc w:val="right"/>
            </w:pPr>
            <w:r>
              <w:t>0.0275</w:t>
            </w:r>
          </w:p>
        </w:tc>
        <w:tc>
          <w:tcPr>
            <w:tcW w:w="0" w:type="auto"/>
          </w:tcPr>
          <w:p w14:paraId="3D2F6187" w14:textId="77777777" w:rsidR="00515C31" w:rsidRDefault="007C42C2">
            <w:pPr>
              <w:jc w:val="right"/>
            </w:pPr>
            <w:r>
              <w:t>0.0080</w:t>
            </w:r>
          </w:p>
        </w:tc>
        <w:tc>
          <w:tcPr>
            <w:tcW w:w="0" w:type="auto"/>
          </w:tcPr>
          <w:p w14:paraId="5DBD47B1" w14:textId="77777777" w:rsidR="00515C31" w:rsidRDefault="007C42C2">
            <w:pPr>
              <w:jc w:val="right"/>
            </w:pPr>
            <w:r>
              <w:t>3.438</w:t>
            </w:r>
          </w:p>
        </w:tc>
        <w:tc>
          <w:tcPr>
            <w:tcW w:w="0" w:type="auto"/>
          </w:tcPr>
          <w:p w14:paraId="41742E5D" w14:textId="77777777" w:rsidR="00515C31" w:rsidRDefault="007C42C2">
            <w:pPr>
              <w:jc w:val="right"/>
            </w:pPr>
            <w:r>
              <w:t>0.0006</w:t>
            </w:r>
          </w:p>
        </w:tc>
        <w:tc>
          <w:tcPr>
            <w:tcW w:w="0" w:type="auto"/>
          </w:tcPr>
          <w:p w14:paraId="21237031" w14:textId="77777777" w:rsidR="00515C31" w:rsidRDefault="007C42C2">
            <w:r>
              <w:t>program, code, language, write, java, learn</w:t>
            </w:r>
          </w:p>
        </w:tc>
      </w:tr>
      <w:tr w:rsidR="00515C31" w14:paraId="693C1BDD" w14:textId="77777777">
        <w:tc>
          <w:tcPr>
            <w:tcW w:w="0" w:type="auto"/>
          </w:tcPr>
          <w:p w14:paraId="2BA3AC06" w14:textId="77777777" w:rsidR="00515C31" w:rsidRDefault="007C42C2">
            <w:pPr>
              <w:jc w:val="right"/>
            </w:pPr>
            <w:r>
              <w:lastRenderedPageBreak/>
              <w:t>21</w:t>
            </w:r>
          </w:p>
        </w:tc>
        <w:tc>
          <w:tcPr>
            <w:tcW w:w="0" w:type="auto"/>
          </w:tcPr>
          <w:p w14:paraId="410B2FF5" w14:textId="77777777" w:rsidR="00515C31" w:rsidRDefault="007C42C2">
            <w:r>
              <w:t>s(year)7</w:t>
            </w:r>
          </w:p>
        </w:tc>
        <w:tc>
          <w:tcPr>
            <w:tcW w:w="0" w:type="auto"/>
          </w:tcPr>
          <w:p w14:paraId="653B924F" w14:textId="77777777" w:rsidR="00515C31" w:rsidRDefault="007C42C2">
            <w:pPr>
              <w:jc w:val="right"/>
            </w:pPr>
            <w:r>
              <w:t>0.0251</w:t>
            </w:r>
          </w:p>
        </w:tc>
        <w:tc>
          <w:tcPr>
            <w:tcW w:w="0" w:type="auto"/>
          </w:tcPr>
          <w:p w14:paraId="3968C567" w14:textId="77777777" w:rsidR="00515C31" w:rsidRDefault="007C42C2">
            <w:pPr>
              <w:jc w:val="right"/>
            </w:pPr>
            <w:r>
              <w:t>0.0072</w:t>
            </w:r>
          </w:p>
        </w:tc>
        <w:tc>
          <w:tcPr>
            <w:tcW w:w="0" w:type="auto"/>
          </w:tcPr>
          <w:p w14:paraId="0369DF0E" w14:textId="77777777" w:rsidR="00515C31" w:rsidRDefault="007C42C2">
            <w:pPr>
              <w:jc w:val="right"/>
            </w:pPr>
            <w:r>
              <w:t>3.505</w:t>
            </w:r>
          </w:p>
        </w:tc>
        <w:tc>
          <w:tcPr>
            <w:tcW w:w="0" w:type="auto"/>
          </w:tcPr>
          <w:p w14:paraId="0F9EDF60" w14:textId="77777777" w:rsidR="00515C31" w:rsidRDefault="007C42C2">
            <w:pPr>
              <w:jc w:val="right"/>
            </w:pPr>
            <w:r>
              <w:t>0.0005</w:t>
            </w:r>
          </w:p>
        </w:tc>
        <w:tc>
          <w:tcPr>
            <w:tcW w:w="0" w:type="auto"/>
          </w:tcPr>
          <w:p w14:paraId="5CEC1DB2" w14:textId="77777777" w:rsidR="00515C31" w:rsidRDefault="007C42C2">
            <w:r>
              <w:t>program, code, language, write, java, learn</w:t>
            </w:r>
          </w:p>
        </w:tc>
      </w:tr>
      <w:tr w:rsidR="00515C31" w14:paraId="073F5091" w14:textId="77777777">
        <w:tc>
          <w:tcPr>
            <w:tcW w:w="0" w:type="auto"/>
          </w:tcPr>
          <w:p w14:paraId="4205E432" w14:textId="77777777" w:rsidR="00515C31" w:rsidRDefault="007C42C2">
            <w:pPr>
              <w:jc w:val="right"/>
            </w:pPr>
            <w:r>
              <w:t>21</w:t>
            </w:r>
          </w:p>
        </w:tc>
        <w:tc>
          <w:tcPr>
            <w:tcW w:w="0" w:type="auto"/>
          </w:tcPr>
          <w:p w14:paraId="7710361E" w14:textId="77777777" w:rsidR="00515C31" w:rsidRDefault="007C42C2">
            <w:r>
              <w:t>s(year)8</w:t>
            </w:r>
          </w:p>
        </w:tc>
        <w:tc>
          <w:tcPr>
            <w:tcW w:w="0" w:type="auto"/>
          </w:tcPr>
          <w:p w14:paraId="43F90294" w14:textId="77777777" w:rsidR="00515C31" w:rsidRDefault="007C42C2">
            <w:pPr>
              <w:jc w:val="right"/>
            </w:pPr>
            <w:r>
              <w:t>0.0345</w:t>
            </w:r>
          </w:p>
        </w:tc>
        <w:tc>
          <w:tcPr>
            <w:tcW w:w="0" w:type="auto"/>
          </w:tcPr>
          <w:p w14:paraId="42E4ADF9" w14:textId="77777777" w:rsidR="00515C31" w:rsidRDefault="007C42C2">
            <w:pPr>
              <w:jc w:val="right"/>
            </w:pPr>
            <w:r>
              <w:t>0.0112</w:t>
            </w:r>
          </w:p>
        </w:tc>
        <w:tc>
          <w:tcPr>
            <w:tcW w:w="0" w:type="auto"/>
          </w:tcPr>
          <w:p w14:paraId="59F30ADD" w14:textId="77777777" w:rsidR="00515C31" w:rsidRDefault="007C42C2">
            <w:pPr>
              <w:jc w:val="right"/>
            </w:pPr>
            <w:r>
              <w:t>3.072</w:t>
            </w:r>
          </w:p>
        </w:tc>
        <w:tc>
          <w:tcPr>
            <w:tcW w:w="0" w:type="auto"/>
          </w:tcPr>
          <w:p w14:paraId="5BF49F38" w14:textId="77777777" w:rsidR="00515C31" w:rsidRDefault="007C42C2">
            <w:pPr>
              <w:jc w:val="right"/>
            </w:pPr>
            <w:r>
              <w:t>0.0021</w:t>
            </w:r>
          </w:p>
        </w:tc>
        <w:tc>
          <w:tcPr>
            <w:tcW w:w="0" w:type="auto"/>
          </w:tcPr>
          <w:p w14:paraId="528D0680" w14:textId="77777777" w:rsidR="00515C31" w:rsidRDefault="007C42C2">
            <w:r>
              <w:t>program, code, language, write, java, learn</w:t>
            </w:r>
          </w:p>
        </w:tc>
      </w:tr>
      <w:tr w:rsidR="00515C31" w14:paraId="0EE691E2" w14:textId="77777777">
        <w:tc>
          <w:tcPr>
            <w:tcW w:w="0" w:type="auto"/>
          </w:tcPr>
          <w:p w14:paraId="23028C04" w14:textId="77777777" w:rsidR="00515C31" w:rsidRDefault="007C42C2">
            <w:pPr>
              <w:jc w:val="right"/>
            </w:pPr>
            <w:r>
              <w:t>21</w:t>
            </w:r>
          </w:p>
        </w:tc>
        <w:tc>
          <w:tcPr>
            <w:tcW w:w="0" w:type="auto"/>
          </w:tcPr>
          <w:p w14:paraId="33C237EA" w14:textId="77777777" w:rsidR="00515C31" w:rsidRDefault="007C42C2">
            <w:r>
              <w:t>s(year)9</w:t>
            </w:r>
          </w:p>
        </w:tc>
        <w:tc>
          <w:tcPr>
            <w:tcW w:w="0" w:type="auto"/>
          </w:tcPr>
          <w:p w14:paraId="3CE7EA45" w14:textId="77777777" w:rsidR="00515C31" w:rsidRDefault="007C42C2">
            <w:pPr>
              <w:jc w:val="right"/>
            </w:pPr>
            <w:r>
              <w:t>0.0328</w:t>
            </w:r>
          </w:p>
        </w:tc>
        <w:tc>
          <w:tcPr>
            <w:tcW w:w="0" w:type="auto"/>
          </w:tcPr>
          <w:p w14:paraId="28131FE0" w14:textId="77777777" w:rsidR="00515C31" w:rsidRDefault="007C42C2">
            <w:pPr>
              <w:jc w:val="right"/>
            </w:pPr>
            <w:r>
              <w:t>0.0126</w:t>
            </w:r>
          </w:p>
        </w:tc>
        <w:tc>
          <w:tcPr>
            <w:tcW w:w="0" w:type="auto"/>
          </w:tcPr>
          <w:p w14:paraId="00BAA0CE" w14:textId="77777777" w:rsidR="00515C31" w:rsidRDefault="007C42C2">
            <w:pPr>
              <w:jc w:val="right"/>
            </w:pPr>
            <w:r>
              <w:t>2.609</w:t>
            </w:r>
          </w:p>
        </w:tc>
        <w:tc>
          <w:tcPr>
            <w:tcW w:w="0" w:type="auto"/>
          </w:tcPr>
          <w:p w14:paraId="12B7BCCE" w14:textId="77777777" w:rsidR="00515C31" w:rsidRDefault="007C42C2">
            <w:pPr>
              <w:jc w:val="right"/>
            </w:pPr>
            <w:r>
              <w:t>0.0091</w:t>
            </w:r>
          </w:p>
        </w:tc>
        <w:tc>
          <w:tcPr>
            <w:tcW w:w="0" w:type="auto"/>
          </w:tcPr>
          <w:p w14:paraId="2DD2E6A2" w14:textId="77777777" w:rsidR="00515C31" w:rsidRDefault="007C42C2">
            <w:r>
              <w:t>program, code, language, write, java, learn</w:t>
            </w:r>
          </w:p>
        </w:tc>
      </w:tr>
      <w:tr w:rsidR="00515C31" w14:paraId="0A838E13" w14:textId="77777777">
        <w:tc>
          <w:tcPr>
            <w:tcW w:w="0" w:type="auto"/>
          </w:tcPr>
          <w:p w14:paraId="3E774FB3" w14:textId="77777777" w:rsidR="00515C31" w:rsidRDefault="007C42C2">
            <w:pPr>
              <w:jc w:val="right"/>
            </w:pPr>
            <w:r>
              <w:t>21</w:t>
            </w:r>
          </w:p>
        </w:tc>
        <w:tc>
          <w:tcPr>
            <w:tcW w:w="0" w:type="auto"/>
          </w:tcPr>
          <w:p w14:paraId="023957E4" w14:textId="77777777" w:rsidR="00515C31" w:rsidRDefault="007C42C2">
            <w:r>
              <w:t>s(year)10</w:t>
            </w:r>
          </w:p>
        </w:tc>
        <w:tc>
          <w:tcPr>
            <w:tcW w:w="0" w:type="auto"/>
          </w:tcPr>
          <w:p w14:paraId="6CED7721" w14:textId="77777777" w:rsidR="00515C31" w:rsidRDefault="007C42C2">
            <w:pPr>
              <w:jc w:val="right"/>
            </w:pPr>
            <w:r>
              <w:t>0.0232</w:t>
            </w:r>
          </w:p>
        </w:tc>
        <w:tc>
          <w:tcPr>
            <w:tcW w:w="0" w:type="auto"/>
          </w:tcPr>
          <w:p w14:paraId="6D001AC2" w14:textId="77777777" w:rsidR="00515C31" w:rsidRDefault="007C42C2">
            <w:pPr>
              <w:jc w:val="right"/>
            </w:pPr>
            <w:r>
              <w:t>0.0033</w:t>
            </w:r>
          </w:p>
        </w:tc>
        <w:tc>
          <w:tcPr>
            <w:tcW w:w="0" w:type="auto"/>
          </w:tcPr>
          <w:p w14:paraId="380F794A" w14:textId="77777777" w:rsidR="00515C31" w:rsidRDefault="007C42C2">
            <w:pPr>
              <w:jc w:val="right"/>
            </w:pPr>
            <w:r>
              <w:t>6.924</w:t>
            </w:r>
          </w:p>
        </w:tc>
        <w:tc>
          <w:tcPr>
            <w:tcW w:w="0" w:type="auto"/>
          </w:tcPr>
          <w:p w14:paraId="44ACEC9E" w14:textId="77777777" w:rsidR="00515C31" w:rsidRDefault="007C42C2">
            <w:pPr>
              <w:jc w:val="right"/>
            </w:pPr>
            <w:r>
              <w:t>0.0000</w:t>
            </w:r>
          </w:p>
        </w:tc>
        <w:tc>
          <w:tcPr>
            <w:tcW w:w="0" w:type="auto"/>
          </w:tcPr>
          <w:p w14:paraId="38FE2FFB" w14:textId="77777777" w:rsidR="00515C31" w:rsidRDefault="007C42C2">
            <w:r>
              <w:t>program, code, language, write, java, learn</w:t>
            </w:r>
          </w:p>
        </w:tc>
      </w:tr>
      <w:tr w:rsidR="00515C31" w14:paraId="294E5E30" w14:textId="77777777">
        <w:tc>
          <w:tcPr>
            <w:tcW w:w="0" w:type="auto"/>
          </w:tcPr>
          <w:p w14:paraId="73EE12DD" w14:textId="77777777" w:rsidR="00515C31" w:rsidRDefault="007C42C2">
            <w:pPr>
              <w:jc w:val="right"/>
            </w:pPr>
            <w:r>
              <w:t>22</w:t>
            </w:r>
          </w:p>
        </w:tc>
        <w:tc>
          <w:tcPr>
            <w:tcW w:w="0" w:type="auto"/>
          </w:tcPr>
          <w:p w14:paraId="0F56AFAF" w14:textId="77777777" w:rsidR="00515C31" w:rsidRDefault="007C42C2">
            <w:r>
              <w:t>(Intercept)</w:t>
            </w:r>
          </w:p>
        </w:tc>
        <w:tc>
          <w:tcPr>
            <w:tcW w:w="0" w:type="auto"/>
          </w:tcPr>
          <w:p w14:paraId="0B9E88BF" w14:textId="77777777" w:rsidR="00515C31" w:rsidRDefault="007C42C2">
            <w:pPr>
              <w:jc w:val="right"/>
            </w:pPr>
            <w:r>
              <w:t>0.0125</w:t>
            </w:r>
          </w:p>
        </w:tc>
        <w:tc>
          <w:tcPr>
            <w:tcW w:w="0" w:type="auto"/>
          </w:tcPr>
          <w:p w14:paraId="5BF0B564" w14:textId="77777777" w:rsidR="00515C31" w:rsidRDefault="007C42C2">
            <w:pPr>
              <w:jc w:val="right"/>
            </w:pPr>
            <w:r>
              <w:t>0.0015</w:t>
            </w:r>
          </w:p>
        </w:tc>
        <w:tc>
          <w:tcPr>
            <w:tcW w:w="0" w:type="auto"/>
          </w:tcPr>
          <w:p w14:paraId="3C6BAB66" w14:textId="77777777" w:rsidR="00515C31" w:rsidRDefault="007C42C2">
            <w:pPr>
              <w:jc w:val="right"/>
            </w:pPr>
            <w:r>
              <w:t>8.246</w:t>
            </w:r>
          </w:p>
        </w:tc>
        <w:tc>
          <w:tcPr>
            <w:tcW w:w="0" w:type="auto"/>
          </w:tcPr>
          <w:p w14:paraId="099B3B61" w14:textId="77777777" w:rsidR="00515C31" w:rsidRDefault="007C42C2">
            <w:pPr>
              <w:jc w:val="right"/>
            </w:pPr>
            <w:r>
              <w:t>0.0000</w:t>
            </w:r>
          </w:p>
        </w:tc>
        <w:tc>
          <w:tcPr>
            <w:tcW w:w="0" w:type="auto"/>
          </w:tcPr>
          <w:p w14:paraId="2341AB1E" w14:textId="77777777" w:rsidR="00515C31" w:rsidRDefault="007C42C2">
            <w:r>
              <w:t>field, benefit, career, skill, time, favor</w:t>
            </w:r>
          </w:p>
        </w:tc>
      </w:tr>
      <w:tr w:rsidR="00515C31" w14:paraId="2D62713B" w14:textId="77777777">
        <w:tc>
          <w:tcPr>
            <w:tcW w:w="0" w:type="auto"/>
          </w:tcPr>
          <w:p w14:paraId="3E802B6F" w14:textId="77777777" w:rsidR="00515C31" w:rsidRDefault="007C42C2">
            <w:pPr>
              <w:jc w:val="right"/>
            </w:pPr>
            <w:r>
              <w:t>22</w:t>
            </w:r>
          </w:p>
        </w:tc>
        <w:tc>
          <w:tcPr>
            <w:tcW w:w="0" w:type="auto"/>
          </w:tcPr>
          <w:p w14:paraId="560F0C8D" w14:textId="77777777" w:rsidR="00515C31" w:rsidRDefault="007C42C2">
            <w:r>
              <w:t>s(year)8</w:t>
            </w:r>
          </w:p>
        </w:tc>
        <w:tc>
          <w:tcPr>
            <w:tcW w:w="0" w:type="auto"/>
          </w:tcPr>
          <w:p w14:paraId="1A616527" w14:textId="77777777" w:rsidR="00515C31" w:rsidRDefault="007C42C2">
            <w:pPr>
              <w:jc w:val="right"/>
            </w:pPr>
            <w:r>
              <w:t>0.0271</w:t>
            </w:r>
          </w:p>
        </w:tc>
        <w:tc>
          <w:tcPr>
            <w:tcW w:w="0" w:type="auto"/>
          </w:tcPr>
          <w:p w14:paraId="25723A2C" w14:textId="77777777" w:rsidR="00515C31" w:rsidRDefault="007C42C2">
            <w:pPr>
              <w:jc w:val="right"/>
            </w:pPr>
            <w:r>
              <w:t>0.0080</w:t>
            </w:r>
          </w:p>
        </w:tc>
        <w:tc>
          <w:tcPr>
            <w:tcW w:w="0" w:type="auto"/>
          </w:tcPr>
          <w:p w14:paraId="2A2E7BE2" w14:textId="77777777" w:rsidR="00515C31" w:rsidRDefault="007C42C2">
            <w:pPr>
              <w:jc w:val="right"/>
            </w:pPr>
            <w:r>
              <w:t>3.385</w:t>
            </w:r>
          </w:p>
        </w:tc>
        <w:tc>
          <w:tcPr>
            <w:tcW w:w="0" w:type="auto"/>
          </w:tcPr>
          <w:p w14:paraId="54535508" w14:textId="77777777" w:rsidR="00515C31" w:rsidRDefault="007C42C2">
            <w:pPr>
              <w:jc w:val="right"/>
            </w:pPr>
            <w:r>
              <w:t>0.0007</w:t>
            </w:r>
          </w:p>
        </w:tc>
        <w:tc>
          <w:tcPr>
            <w:tcW w:w="0" w:type="auto"/>
          </w:tcPr>
          <w:p w14:paraId="1BF1FC22" w14:textId="77777777" w:rsidR="00515C31" w:rsidRDefault="007C42C2">
            <w:r>
              <w:t>field, benefit, career, skill, time, favor</w:t>
            </w:r>
          </w:p>
        </w:tc>
      </w:tr>
      <w:tr w:rsidR="00515C31" w14:paraId="6AB72E37" w14:textId="77777777">
        <w:tc>
          <w:tcPr>
            <w:tcW w:w="0" w:type="auto"/>
          </w:tcPr>
          <w:p w14:paraId="349EA5D9" w14:textId="77777777" w:rsidR="00515C31" w:rsidRDefault="007C42C2">
            <w:pPr>
              <w:jc w:val="right"/>
            </w:pPr>
            <w:r>
              <w:t>22</w:t>
            </w:r>
          </w:p>
        </w:tc>
        <w:tc>
          <w:tcPr>
            <w:tcW w:w="0" w:type="auto"/>
          </w:tcPr>
          <w:p w14:paraId="454D3F43" w14:textId="77777777" w:rsidR="00515C31" w:rsidRDefault="007C42C2">
            <w:r>
              <w:t>s(year)10</w:t>
            </w:r>
          </w:p>
        </w:tc>
        <w:tc>
          <w:tcPr>
            <w:tcW w:w="0" w:type="auto"/>
          </w:tcPr>
          <w:p w14:paraId="3F80C77B" w14:textId="77777777" w:rsidR="00515C31" w:rsidRDefault="007C42C2">
            <w:pPr>
              <w:jc w:val="right"/>
            </w:pPr>
            <w:r>
              <w:t>0.0134</w:t>
            </w:r>
          </w:p>
        </w:tc>
        <w:tc>
          <w:tcPr>
            <w:tcW w:w="0" w:type="auto"/>
          </w:tcPr>
          <w:p w14:paraId="4A7180DD" w14:textId="77777777" w:rsidR="00515C31" w:rsidRDefault="007C42C2">
            <w:pPr>
              <w:jc w:val="right"/>
            </w:pPr>
            <w:r>
              <w:t>0.0026</w:t>
            </w:r>
          </w:p>
        </w:tc>
        <w:tc>
          <w:tcPr>
            <w:tcW w:w="0" w:type="auto"/>
          </w:tcPr>
          <w:p w14:paraId="7F698D8D" w14:textId="77777777" w:rsidR="00515C31" w:rsidRDefault="007C42C2">
            <w:pPr>
              <w:jc w:val="right"/>
            </w:pPr>
            <w:r>
              <w:t>5.104</w:t>
            </w:r>
          </w:p>
        </w:tc>
        <w:tc>
          <w:tcPr>
            <w:tcW w:w="0" w:type="auto"/>
          </w:tcPr>
          <w:p w14:paraId="0F685050" w14:textId="77777777" w:rsidR="00515C31" w:rsidRDefault="007C42C2">
            <w:pPr>
              <w:jc w:val="right"/>
            </w:pPr>
            <w:r>
              <w:t>0.0000</w:t>
            </w:r>
          </w:p>
        </w:tc>
        <w:tc>
          <w:tcPr>
            <w:tcW w:w="0" w:type="auto"/>
          </w:tcPr>
          <w:p w14:paraId="2FDDCABB" w14:textId="77777777" w:rsidR="00515C31" w:rsidRDefault="007C42C2">
            <w:r>
              <w:t>field, benefit, career, skill, time, favor</w:t>
            </w:r>
          </w:p>
        </w:tc>
      </w:tr>
      <w:tr w:rsidR="00515C31" w14:paraId="328AC016" w14:textId="77777777">
        <w:tc>
          <w:tcPr>
            <w:tcW w:w="0" w:type="auto"/>
          </w:tcPr>
          <w:p w14:paraId="1074DC5C" w14:textId="77777777" w:rsidR="00515C31" w:rsidRDefault="007C42C2">
            <w:pPr>
              <w:jc w:val="right"/>
            </w:pPr>
            <w:r>
              <w:t>23</w:t>
            </w:r>
          </w:p>
        </w:tc>
        <w:tc>
          <w:tcPr>
            <w:tcW w:w="0" w:type="auto"/>
          </w:tcPr>
          <w:p w14:paraId="6E3669DF" w14:textId="77777777" w:rsidR="00515C31" w:rsidRDefault="007C42C2">
            <w:r>
              <w:t>(Intercept)</w:t>
            </w:r>
          </w:p>
        </w:tc>
        <w:tc>
          <w:tcPr>
            <w:tcW w:w="0" w:type="auto"/>
          </w:tcPr>
          <w:p w14:paraId="38886F8C" w14:textId="77777777" w:rsidR="00515C31" w:rsidRDefault="007C42C2">
            <w:pPr>
              <w:jc w:val="right"/>
            </w:pPr>
            <w:r>
              <w:t>0.0209</w:t>
            </w:r>
          </w:p>
        </w:tc>
        <w:tc>
          <w:tcPr>
            <w:tcW w:w="0" w:type="auto"/>
          </w:tcPr>
          <w:p w14:paraId="652C181D" w14:textId="77777777" w:rsidR="00515C31" w:rsidRDefault="007C42C2">
            <w:pPr>
              <w:jc w:val="right"/>
            </w:pPr>
            <w:r>
              <w:t>0.0019</w:t>
            </w:r>
          </w:p>
        </w:tc>
        <w:tc>
          <w:tcPr>
            <w:tcW w:w="0" w:type="auto"/>
          </w:tcPr>
          <w:p w14:paraId="67A5EA99" w14:textId="77777777" w:rsidR="00515C31" w:rsidRDefault="007C42C2">
            <w:pPr>
              <w:jc w:val="right"/>
            </w:pPr>
            <w:r>
              <w:t>10.742</w:t>
            </w:r>
          </w:p>
        </w:tc>
        <w:tc>
          <w:tcPr>
            <w:tcW w:w="0" w:type="auto"/>
          </w:tcPr>
          <w:p w14:paraId="6325D628" w14:textId="77777777" w:rsidR="00515C31" w:rsidRDefault="007C42C2">
            <w:pPr>
              <w:jc w:val="right"/>
            </w:pPr>
            <w:r>
              <w:t>0.0000</w:t>
            </w:r>
          </w:p>
        </w:tc>
        <w:tc>
          <w:tcPr>
            <w:tcW w:w="0" w:type="auto"/>
          </w:tcPr>
          <w:p w14:paraId="3D95AFEC" w14:textId="77777777" w:rsidR="00515C31" w:rsidRDefault="007C42C2">
            <w:r>
              <w:t>mathplayer, mathml, mathtype, equation, en, support</w:t>
            </w:r>
          </w:p>
        </w:tc>
      </w:tr>
      <w:tr w:rsidR="00515C31" w14:paraId="161D3AE8" w14:textId="77777777">
        <w:tc>
          <w:tcPr>
            <w:tcW w:w="0" w:type="auto"/>
          </w:tcPr>
          <w:p w14:paraId="0FF7CD2F" w14:textId="77777777" w:rsidR="00515C31" w:rsidRDefault="007C42C2">
            <w:pPr>
              <w:jc w:val="right"/>
            </w:pPr>
            <w:r>
              <w:t>23</w:t>
            </w:r>
          </w:p>
        </w:tc>
        <w:tc>
          <w:tcPr>
            <w:tcW w:w="0" w:type="auto"/>
          </w:tcPr>
          <w:p w14:paraId="3087389A" w14:textId="77777777" w:rsidR="00515C31" w:rsidRDefault="007C42C2">
            <w:r>
              <w:t>s(year)6</w:t>
            </w:r>
          </w:p>
        </w:tc>
        <w:tc>
          <w:tcPr>
            <w:tcW w:w="0" w:type="auto"/>
          </w:tcPr>
          <w:p w14:paraId="4E932C15" w14:textId="77777777" w:rsidR="00515C31" w:rsidRDefault="007C42C2">
            <w:pPr>
              <w:jc w:val="right"/>
            </w:pPr>
            <w:r>
              <w:t>-0.0154</w:t>
            </w:r>
          </w:p>
        </w:tc>
        <w:tc>
          <w:tcPr>
            <w:tcW w:w="0" w:type="auto"/>
          </w:tcPr>
          <w:p w14:paraId="7F0F0E0C" w14:textId="77777777" w:rsidR="00515C31" w:rsidRDefault="007C42C2">
            <w:pPr>
              <w:jc w:val="right"/>
            </w:pPr>
            <w:r>
              <w:t>0.0063</w:t>
            </w:r>
          </w:p>
        </w:tc>
        <w:tc>
          <w:tcPr>
            <w:tcW w:w="0" w:type="auto"/>
          </w:tcPr>
          <w:p w14:paraId="7F9ADC30" w14:textId="77777777" w:rsidR="00515C31" w:rsidRDefault="007C42C2">
            <w:pPr>
              <w:jc w:val="right"/>
            </w:pPr>
            <w:r>
              <w:t>-2.441</w:t>
            </w:r>
          </w:p>
        </w:tc>
        <w:tc>
          <w:tcPr>
            <w:tcW w:w="0" w:type="auto"/>
          </w:tcPr>
          <w:p w14:paraId="72FE2B20" w14:textId="77777777" w:rsidR="00515C31" w:rsidRDefault="007C42C2">
            <w:pPr>
              <w:jc w:val="right"/>
            </w:pPr>
            <w:r>
              <w:t>0.0146</w:t>
            </w:r>
          </w:p>
        </w:tc>
        <w:tc>
          <w:tcPr>
            <w:tcW w:w="0" w:type="auto"/>
          </w:tcPr>
          <w:p w14:paraId="1BC9570C" w14:textId="77777777" w:rsidR="00515C31" w:rsidRDefault="007C42C2">
            <w:r>
              <w:t>mathplayer, mathml, mathtype, equation, en, support</w:t>
            </w:r>
          </w:p>
        </w:tc>
      </w:tr>
      <w:tr w:rsidR="00515C31" w14:paraId="2719A964" w14:textId="77777777">
        <w:tc>
          <w:tcPr>
            <w:tcW w:w="0" w:type="auto"/>
          </w:tcPr>
          <w:p w14:paraId="7A699E0F" w14:textId="77777777" w:rsidR="00515C31" w:rsidRDefault="007C42C2">
            <w:pPr>
              <w:jc w:val="right"/>
            </w:pPr>
            <w:r>
              <w:t>23</w:t>
            </w:r>
          </w:p>
        </w:tc>
        <w:tc>
          <w:tcPr>
            <w:tcW w:w="0" w:type="auto"/>
          </w:tcPr>
          <w:p w14:paraId="40E1A61A" w14:textId="77777777" w:rsidR="00515C31" w:rsidRDefault="007C42C2">
            <w:r>
              <w:t>s(year)7</w:t>
            </w:r>
          </w:p>
        </w:tc>
        <w:tc>
          <w:tcPr>
            <w:tcW w:w="0" w:type="auto"/>
          </w:tcPr>
          <w:p w14:paraId="2BAE08A4" w14:textId="77777777" w:rsidR="00515C31" w:rsidRDefault="007C42C2">
            <w:pPr>
              <w:jc w:val="right"/>
            </w:pPr>
            <w:r>
              <w:t>0.0239</w:t>
            </w:r>
          </w:p>
        </w:tc>
        <w:tc>
          <w:tcPr>
            <w:tcW w:w="0" w:type="auto"/>
          </w:tcPr>
          <w:p w14:paraId="4E8E4336" w14:textId="77777777" w:rsidR="00515C31" w:rsidRDefault="007C42C2">
            <w:pPr>
              <w:jc w:val="right"/>
            </w:pPr>
            <w:r>
              <w:t>0.0065</w:t>
            </w:r>
          </w:p>
        </w:tc>
        <w:tc>
          <w:tcPr>
            <w:tcW w:w="0" w:type="auto"/>
          </w:tcPr>
          <w:p w14:paraId="42B53AF8" w14:textId="77777777" w:rsidR="00515C31" w:rsidRDefault="007C42C2">
            <w:pPr>
              <w:jc w:val="right"/>
            </w:pPr>
            <w:r>
              <w:t>3.675</w:t>
            </w:r>
          </w:p>
        </w:tc>
        <w:tc>
          <w:tcPr>
            <w:tcW w:w="0" w:type="auto"/>
          </w:tcPr>
          <w:p w14:paraId="3DA41974" w14:textId="77777777" w:rsidR="00515C31" w:rsidRDefault="007C42C2">
            <w:pPr>
              <w:jc w:val="right"/>
            </w:pPr>
            <w:r>
              <w:t>0.0002</w:t>
            </w:r>
          </w:p>
        </w:tc>
        <w:tc>
          <w:tcPr>
            <w:tcW w:w="0" w:type="auto"/>
          </w:tcPr>
          <w:p w14:paraId="5B715D6B" w14:textId="77777777" w:rsidR="00515C31" w:rsidRDefault="007C42C2">
            <w:r>
              <w:t>mathplayer, mathml, mathtype, equation, en, support</w:t>
            </w:r>
          </w:p>
        </w:tc>
      </w:tr>
      <w:tr w:rsidR="00515C31" w14:paraId="655DE80B" w14:textId="77777777">
        <w:tc>
          <w:tcPr>
            <w:tcW w:w="0" w:type="auto"/>
          </w:tcPr>
          <w:p w14:paraId="1E841ACD" w14:textId="77777777" w:rsidR="00515C31" w:rsidRDefault="007C42C2">
            <w:pPr>
              <w:jc w:val="right"/>
            </w:pPr>
            <w:r>
              <w:t>24</w:t>
            </w:r>
          </w:p>
        </w:tc>
        <w:tc>
          <w:tcPr>
            <w:tcW w:w="0" w:type="auto"/>
          </w:tcPr>
          <w:p w14:paraId="4D04EA29" w14:textId="77777777" w:rsidR="00515C31" w:rsidRDefault="007C42C2">
            <w:r>
              <w:t>(Intercept)</w:t>
            </w:r>
          </w:p>
        </w:tc>
        <w:tc>
          <w:tcPr>
            <w:tcW w:w="0" w:type="auto"/>
          </w:tcPr>
          <w:p w14:paraId="50980FDE" w14:textId="77777777" w:rsidR="00515C31" w:rsidRDefault="007C42C2">
            <w:pPr>
              <w:jc w:val="right"/>
            </w:pPr>
            <w:r>
              <w:t>0.0146</w:t>
            </w:r>
          </w:p>
        </w:tc>
        <w:tc>
          <w:tcPr>
            <w:tcW w:w="0" w:type="auto"/>
          </w:tcPr>
          <w:p w14:paraId="74A5A3D8" w14:textId="77777777" w:rsidR="00515C31" w:rsidRDefault="007C42C2">
            <w:pPr>
              <w:jc w:val="right"/>
            </w:pPr>
            <w:r>
              <w:t>0.0016</w:t>
            </w:r>
          </w:p>
        </w:tc>
        <w:tc>
          <w:tcPr>
            <w:tcW w:w="0" w:type="auto"/>
          </w:tcPr>
          <w:p w14:paraId="118B7A66" w14:textId="77777777" w:rsidR="00515C31" w:rsidRDefault="007C42C2">
            <w:pPr>
              <w:jc w:val="right"/>
            </w:pPr>
            <w:r>
              <w:t>8.884</w:t>
            </w:r>
          </w:p>
        </w:tc>
        <w:tc>
          <w:tcPr>
            <w:tcW w:w="0" w:type="auto"/>
          </w:tcPr>
          <w:p w14:paraId="2EE3684F" w14:textId="77777777" w:rsidR="00515C31" w:rsidRDefault="007C42C2">
            <w:pPr>
              <w:jc w:val="right"/>
            </w:pPr>
            <w:r>
              <w:t>0.0000</w:t>
            </w:r>
          </w:p>
        </w:tc>
        <w:tc>
          <w:tcPr>
            <w:tcW w:w="0" w:type="auto"/>
          </w:tcPr>
          <w:p w14:paraId="65255C97" w14:textId="77777777" w:rsidR="00515C31" w:rsidRDefault="007C42C2">
            <w:r>
              <w:t>svg, file, program, tutorial, draw, java</w:t>
            </w:r>
          </w:p>
        </w:tc>
      </w:tr>
      <w:tr w:rsidR="00515C31" w14:paraId="635119E6" w14:textId="77777777">
        <w:tc>
          <w:tcPr>
            <w:tcW w:w="0" w:type="auto"/>
          </w:tcPr>
          <w:p w14:paraId="5E9BCA02" w14:textId="77777777" w:rsidR="00515C31" w:rsidRDefault="007C42C2">
            <w:pPr>
              <w:jc w:val="right"/>
            </w:pPr>
            <w:r>
              <w:t>24</w:t>
            </w:r>
          </w:p>
        </w:tc>
        <w:tc>
          <w:tcPr>
            <w:tcW w:w="0" w:type="auto"/>
          </w:tcPr>
          <w:p w14:paraId="19A18AAB" w14:textId="77777777" w:rsidR="00515C31" w:rsidRDefault="007C42C2">
            <w:r>
              <w:t>s(year)10</w:t>
            </w:r>
          </w:p>
        </w:tc>
        <w:tc>
          <w:tcPr>
            <w:tcW w:w="0" w:type="auto"/>
          </w:tcPr>
          <w:p w14:paraId="655170B9" w14:textId="77777777" w:rsidR="00515C31" w:rsidRDefault="007C42C2">
            <w:pPr>
              <w:jc w:val="right"/>
            </w:pPr>
            <w:r>
              <w:t>-0.0097</w:t>
            </w:r>
          </w:p>
        </w:tc>
        <w:tc>
          <w:tcPr>
            <w:tcW w:w="0" w:type="auto"/>
          </w:tcPr>
          <w:p w14:paraId="005E68AA" w14:textId="77777777" w:rsidR="00515C31" w:rsidRDefault="007C42C2">
            <w:pPr>
              <w:jc w:val="right"/>
            </w:pPr>
            <w:r>
              <w:t>0.0025</w:t>
            </w:r>
          </w:p>
        </w:tc>
        <w:tc>
          <w:tcPr>
            <w:tcW w:w="0" w:type="auto"/>
          </w:tcPr>
          <w:p w14:paraId="40E1F41C" w14:textId="77777777" w:rsidR="00515C31" w:rsidRDefault="007C42C2">
            <w:pPr>
              <w:jc w:val="right"/>
            </w:pPr>
            <w:r>
              <w:t>-3.947</w:t>
            </w:r>
          </w:p>
        </w:tc>
        <w:tc>
          <w:tcPr>
            <w:tcW w:w="0" w:type="auto"/>
          </w:tcPr>
          <w:p w14:paraId="375EB269" w14:textId="77777777" w:rsidR="00515C31" w:rsidRDefault="007C42C2">
            <w:pPr>
              <w:jc w:val="right"/>
            </w:pPr>
            <w:r>
              <w:t>0.0001</w:t>
            </w:r>
          </w:p>
        </w:tc>
        <w:tc>
          <w:tcPr>
            <w:tcW w:w="0" w:type="auto"/>
          </w:tcPr>
          <w:p w14:paraId="46EF3F02" w14:textId="77777777" w:rsidR="00515C31" w:rsidRDefault="007C42C2">
            <w:r>
              <w:t>svg, file, program, tutorial, draw, java</w:t>
            </w:r>
          </w:p>
        </w:tc>
      </w:tr>
      <w:tr w:rsidR="00515C31" w14:paraId="6598D08A" w14:textId="77777777">
        <w:tc>
          <w:tcPr>
            <w:tcW w:w="0" w:type="auto"/>
          </w:tcPr>
          <w:p w14:paraId="395B7528" w14:textId="77777777" w:rsidR="00515C31" w:rsidRDefault="007C42C2">
            <w:pPr>
              <w:jc w:val="right"/>
            </w:pPr>
            <w:r>
              <w:lastRenderedPageBreak/>
              <w:t>25</w:t>
            </w:r>
          </w:p>
        </w:tc>
        <w:tc>
          <w:tcPr>
            <w:tcW w:w="0" w:type="auto"/>
          </w:tcPr>
          <w:p w14:paraId="04AA48E4" w14:textId="77777777" w:rsidR="00515C31" w:rsidRDefault="007C42C2">
            <w:r>
              <w:t>(Intercept)</w:t>
            </w:r>
          </w:p>
        </w:tc>
        <w:tc>
          <w:tcPr>
            <w:tcW w:w="0" w:type="auto"/>
          </w:tcPr>
          <w:p w14:paraId="13BAFFA3" w14:textId="77777777" w:rsidR="00515C31" w:rsidRDefault="007C42C2">
            <w:pPr>
              <w:jc w:val="right"/>
            </w:pPr>
            <w:r>
              <w:t>0.0156</w:t>
            </w:r>
          </w:p>
        </w:tc>
        <w:tc>
          <w:tcPr>
            <w:tcW w:w="0" w:type="auto"/>
          </w:tcPr>
          <w:p w14:paraId="07EDDB86" w14:textId="77777777" w:rsidR="00515C31" w:rsidRDefault="007C42C2">
            <w:pPr>
              <w:jc w:val="right"/>
            </w:pPr>
            <w:r>
              <w:t>0.0020</w:t>
            </w:r>
          </w:p>
        </w:tc>
        <w:tc>
          <w:tcPr>
            <w:tcW w:w="0" w:type="auto"/>
          </w:tcPr>
          <w:p w14:paraId="4B0B45D9" w14:textId="77777777" w:rsidR="00515C31" w:rsidRDefault="007C42C2">
            <w:pPr>
              <w:jc w:val="right"/>
            </w:pPr>
            <w:r>
              <w:t>7.942</w:t>
            </w:r>
          </w:p>
        </w:tc>
        <w:tc>
          <w:tcPr>
            <w:tcW w:w="0" w:type="auto"/>
          </w:tcPr>
          <w:p w14:paraId="0A836915" w14:textId="77777777" w:rsidR="00515C31" w:rsidRDefault="007C42C2">
            <w:pPr>
              <w:jc w:val="right"/>
            </w:pPr>
            <w:r>
              <w:t>0.0000</w:t>
            </w:r>
          </w:p>
        </w:tc>
        <w:tc>
          <w:tcPr>
            <w:tcW w:w="0" w:type="auto"/>
          </w:tcPr>
          <w:p w14:paraId="6E62F689" w14:textId="77777777" w:rsidR="00515C31" w:rsidRDefault="007C42C2">
            <w:r>
              <w:t>net, audio, host, note, success, eyesonsuccess</w:t>
            </w:r>
          </w:p>
        </w:tc>
      </w:tr>
      <w:tr w:rsidR="00515C31" w14:paraId="031570C6" w14:textId="77777777">
        <w:tc>
          <w:tcPr>
            <w:tcW w:w="0" w:type="auto"/>
          </w:tcPr>
          <w:p w14:paraId="32853831" w14:textId="77777777" w:rsidR="00515C31" w:rsidRDefault="007C42C2">
            <w:pPr>
              <w:jc w:val="right"/>
            </w:pPr>
            <w:r>
              <w:t>25</w:t>
            </w:r>
          </w:p>
        </w:tc>
        <w:tc>
          <w:tcPr>
            <w:tcW w:w="0" w:type="auto"/>
          </w:tcPr>
          <w:p w14:paraId="3BC98585" w14:textId="77777777" w:rsidR="00515C31" w:rsidRDefault="007C42C2">
            <w:r>
              <w:t>s(year)5</w:t>
            </w:r>
          </w:p>
        </w:tc>
        <w:tc>
          <w:tcPr>
            <w:tcW w:w="0" w:type="auto"/>
          </w:tcPr>
          <w:p w14:paraId="3D14115D" w14:textId="77777777" w:rsidR="00515C31" w:rsidRDefault="007C42C2">
            <w:pPr>
              <w:jc w:val="right"/>
            </w:pPr>
            <w:r>
              <w:t>-0.0312</w:t>
            </w:r>
          </w:p>
        </w:tc>
        <w:tc>
          <w:tcPr>
            <w:tcW w:w="0" w:type="auto"/>
          </w:tcPr>
          <w:p w14:paraId="45EAF2A7" w14:textId="77777777" w:rsidR="00515C31" w:rsidRDefault="007C42C2">
            <w:pPr>
              <w:jc w:val="right"/>
            </w:pPr>
            <w:r>
              <w:t>0.0111</w:t>
            </w:r>
          </w:p>
        </w:tc>
        <w:tc>
          <w:tcPr>
            <w:tcW w:w="0" w:type="auto"/>
          </w:tcPr>
          <w:p w14:paraId="616BD0A6" w14:textId="77777777" w:rsidR="00515C31" w:rsidRDefault="007C42C2">
            <w:pPr>
              <w:jc w:val="right"/>
            </w:pPr>
            <w:r>
              <w:t>-2.800</w:t>
            </w:r>
          </w:p>
        </w:tc>
        <w:tc>
          <w:tcPr>
            <w:tcW w:w="0" w:type="auto"/>
          </w:tcPr>
          <w:p w14:paraId="0030644C" w14:textId="77777777" w:rsidR="00515C31" w:rsidRDefault="007C42C2">
            <w:pPr>
              <w:jc w:val="right"/>
            </w:pPr>
            <w:r>
              <w:t>0.0051</w:t>
            </w:r>
          </w:p>
        </w:tc>
        <w:tc>
          <w:tcPr>
            <w:tcW w:w="0" w:type="auto"/>
          </w:tcPr>
          <w:p w14:paraId="5B8471FA" w14:textId="77777777" w:rsidR="00515C31" w:rsidRDefault="007C42C2">
            <w:r>
              <w:t>net, audio, host, note, success, eyesonsuccess</w:t>
            </w:r>
          </w:p>
        </w:tc>
      </w:tr>
      <w:tr w:rsidR="00515C31" w14:paraId="4F2F17AB" w14:textId="77777777">
        <w:tc>
          <w:tcPr>
            <w:tcW w:w="0" w:type="auto"/>
          </w:tcPr>
          <w:p w14:paraId="6893FB79" w14:textId="77777777" w:rsidR="00515C31" w:rsidRDefault="007C42C2">
            <w:pPr>
              <w:jc w:val="right"/>
            </w:pPr>
            <w:r>
              <w:t>25</w:t>
            </w:r>
          </w:p>
        </w:tc>
        <w:tc>
          <w:tcPr>
            <w:tcW w:w="0" w:type="auto"/>
          </w:tcPr>
          <w:p w14:paraId="10233CDC" w14:textId="77777777" w:rsidR="00515C31" w:rsidRDefault="007C42C2">
            <w:r>
              <w:t>s(year)6</w:t>
            </w:r>
          </w:p>
        </w:tc>
        <w:tc>
          <w:tcPr>
            <w:tcW w:w="0" w:type="auto"/>
          </w:tcPr>
          <w:p w14:paraId="32E27D9E" w14:textId="77777777" w:rsidR="00515C31" w:rsidRDefault="007C42C2">
            <w:pPr>
              <w:jc w:val="right"/>
            </w:pPr>
            <w:r>
              <w:t>0.0477</w:t>
            </w:r>
          </w:p>
        </w:tc>
        <w:tc>
          <w:tcPr>
            <w:tcW w:w="0" w:type="auto"/>
          </w:tcPr>
          <w:p w14:paraId="35F9EAFE" w14:textId="77777777" w:rsidR="00515C31" w:rsidRDefault="007C42C2">
            <w:pPr>
              <w:jc w:val="right"/>
            </w:pPr>
            <w:r>
              <w:t>0.0076</w:t>
            </w:r>
          </w:p>
        </w:tc>
        <w:tc>
          <w:tcPr>
            <w:tcW w:w="0" w:type="auto"/>
          </w:tcPr>
          <w:p w14:paraId="4FB8EEE2" w14:textId="77777777" w:rsidR="00515C31" w:rsidRDefault="007C42C2">
            <w:pPr>
              <w:jc w:val="right"/>
            </w:pPr>
            <w:r>
              <w:t>6.298</w:t>
            </w:r>
          </w:p>
        </w:tc>
        <w:tc>
          <w:tcPr>
            <w:tcW w:w="0" w:type="auto"/>
          </w:tcPr>
          <w:p w14:paraId="04B1416D" w14:textId="77777777" w:rsidR="00515C31" w:rsidRDefault="007C42C2">
            <w:pPr>
              <w:jc w:val="right"/>
            </w:pPr>
            <w:r>
              <w:t>0.0000</w:t>
            </w:r>
          </w:p>
        </w:tc>
        <w:tc>
          <w:tcPr>
            <w:tcW w:w="0" w:type="auto"/>
          </w:tcPr>
          <w:p w14:paraId="1F27A69A" w14:textId="77777777" w:rsidR="00515C31" w:rsidRDefault="007C42C2">
            <w:r>
              <w:t>net, audio, host, note, success, eyesonsuccess</w:t>
            </w:r>
          </w:p>
        </w:tc>
      </w:tr>
      <w:tr w:rsidR="00515C31" w14:paraId="599BC394" w14:textId="77777777">
        <w:tc>
          <w:tcPr>
            <w:tcW w:w="0" w:type="auto"/>
          </w:tcPr>
          <w:p w14:paraId="5CABDE06" w14:textId="77777777" w:rsidR="00515C31" w:rsidRDefault="007C42C2">
            <w:pPr>
              <w:jc w:val="right"/>
            </w:pPr>
            <w:r>
              <w:t>25</w:t>
            </w:r>
          </w:p>
        </w:tc>
        <w:tc>
          <w:tcPr>
            <w:tcW w:w="0" w:type="auto"/>
          </w:tcPr>
          <w:p w14:paraId="48718364" w14:textId="77777777" w:rsidR="00515C31" w:rsidRDefault="007C42C2">
            <w:r>
              <w:t>s(year)8</w:t>
            </w:r>
          </w:p>
        </w:tc>
        <w:tc>
          <w:tcPr>
            <w:tcW w:w="0" w:type="auto"/>
          </w:tcPr>
          <w:p w14:paraId="45CA6CCB" w14:textId="77777777" w:rsidR="00515C31" w:rsidRDefault="007C42C2">
            <w:pPr>
              <w:jc w:val="right"/>
            </w:pPr>
            <w:r>
              <w:t>0.0438</w:t>
            </w:r>
          </w:p>
        </w:tc>
        <w:tc>
          <w:tcPr>
            <w:tcW w:w="0" w:type="auto"/>
          </w:tcPr>
          <w:p w14:paraId="01BC7CF2" w14:textId="77777777" w:rsidR="00515C31" w:rsidRDefault="007C42C2">
            <w:pPr>
              <w:jc w:val="right"/>
            </w:pPr>
            <w:r>
              <w:t>0.0105</w:t>
            </w:r>
          </w:p>
        </w:tc>
        <w:tc>
          <w:tcPr>
            <w:tcW w:w="0" w:type="auto"/>
          </w:tcPr>
          <w:p w14:paraId="3711F12F" w14:textId="77777777" w:rsidR="00515C31" w:rsidRDefault="007C42C2">
            <w:pPr>
              <w:jc w:val="right"/>
            </w:pPr>
            <w:r>
              <w:t>4.183</w:t>
            </w:r>
          </w:p>
        </w:tc>
        <w:tc>
          <w:tcPr>
            <w:tcW w:w="0" w:type="auto"/>
          </w:tcPr>
          <w:p w14:paraId="465E646E" w14:textId="77777777" w:rsidR="00515C31" w:rsidRDefault="007C42C2">
            <w:pPr>
              <w:jc w:val="right"/>
            </w:pPr>
            <w:r>
              <w:t>0.0000</w:t>
            </w:r>
          </w:p>
        </w:tc>
        <w:tc>
          <w:tcPr>
            <w:tcW w:w="0" w:type="auto"/>
          </w:tcPr>
          <w:p w14:paraId="2E3F9DF6" w14:textId="77777777" w:rsidR="00515C31" w:rsidRDefault="007C42C2">
            <w:r>
              <w:t>net, audio, host, note, success, eyesonsuccess</w:t>
            </w:r>
          </w:p>
        </w:tc>
      </w:tr>
      <w:tr w:rsidR="00515C31" w14:paraId="3188B1AF" w14:textId="77777777">
        <w:tc>
          <w:tcPr>
            <w:tcW w:w="0" w:type="auto"/>
          </w:tcPr>
          <w:p w14:paraId="47AADD1B" w14:textId="77777777" w:rsidR="00515C31" w:rsidRDefault="007C42C2">
            <w:pPr>
              <w:jc w:val="right"/>
            </w:pPr>
            <w:r>
              <w:t>25</w:t>
            </w:r>
          </w:p>
        </w:tc>
        <w:tc>
          <w:tcPr>
            <w:tcW w:w="0" w:type="auto"/>
          </w:tcPr>
          <w:p w14:paraId="00F13492" w14:textId="77777777" w:rsidR="00515C31" w:rsidRDefault="007C42C2">
            <w:r>
              <w:t>s(year)10</w:t>
            </w:r>
          </w:p>
        </w:tc>
        <w:tc>
          <w:tcPr>
            <w:tcW w:w="0" w:type="auto"/>
          </w:tcPr>
          <w:p w14:paraId="407A7DC3" w14:textId="77777777" w:rsidR="00515C31" w:rsidRDefault="007C42C2">
            <w:pPr>
              <w:jc w:val="right"/>
            </w:pPr>
            <w:r>
              <w:t>0.0345</w:t>
            </w:r>
          </w:p>
        </w:tc>
        <w:tc>
          <w:tcPr>
            <w:tcW w:w="0" w:type="auto"/>
          </w:tcPr>
          <w:p w14:paraId="36376893" w14:textId="77777777" w:rsidR="00515C31" w:rsidRDefault="007C42C2">
            <w:pPr>
              <w:jc w:val="right"/>
            </w:pPr>
            <w:r>
              <w:t>0.0036</w:t>
            </w:r>
          </w:p>
        </w:tc>
        <w:tc>
          <w:tcPr>
            <w:tcW w:w="0" w:type="auto"/>
          </w:tcPr>
          <w:p w14:paraId="06B3A054" w14:textId="77777777" w:rsidR="00515C31" w:rsidRDefault="007C42C2">
            <w:pPr>
              <w:jc w:val="right"/>
            </w:pPr>
            <w:r>
              <w:t>9.583</w:t>
            </w:r>
          </w:p>
        </w:tc>
        <w:tc>
          <w:tcPr>
            <w:tcW w:w="0" w:type="auto"/>
          </w:tcPr>
          <w:p w14:paraId="341A7096" w14:textId="77777777" w:rsidR="00515C31" w:rsidRDefault="007C42C2">
            <w:pPr>
              <w:jc w:val="right"/>
            </w:pPr>
            <w:r>
              <w:t>0.0000</w:t>
            </w:r>
          </w:p>
        </w:tc>
        <w:tc>
          <w:tcPr>
            <w:tcW w:w="0" w:type="auto"/>
          </w:tcPr>
          <w:p w14:paraId="755DFB90" w14:textId="77777777" w:rsidR="00515C31" w:rsidRDefault="007C42C2">
            <w:r>
              <w:t>net, audio, host, note, success, eyesonsuccess</w:t>
            </w:r>
          </w:p>
        </w:tc>
      </w:tr>
      <w:tr w:rsidR="00515C31" w14:paraId="139B237C" w14:textId="77777777">
        <w:tc>
          <w:tcPr>
            <w:tcW w:w="0" w:type="auto"/>
          </w:tcPr>
          <w:p w14:paraId="64154F7A" w14:textId="77777777" w:rsidR="00515C31" w:rsidRDefault="007C42C2">
            <w:pPr>
              <w:jc w:val="right"/>
            </w:pPr>
            <w:r>
              <w:t>26</w:t>
            </w:r>
          </w:p>
        </w:tc>
        <w:tc>
          <w:tcPr>
            <w:tcW w:w="0" w:type="auto"/>
          </w:tcPr>
          <w:p w14:paraId="2096F169" w14:textId="77777777" w:rsidR="00515C31" w:rsidRDefault="007C42C2">
            <w:r>
              <w:t>(Intercept)</w:t>
            </w:r>
          </w:p>
        </w:tc>
        <w:tc>
          <w:tcPr>
            <w:tcW w:w="0" w:type="auto"/>
          </w:tcPr>
          <w:p w14:paraId="59B806CF" w14:textId="77777777" w:rsidR="00515C31" w:rsidRDefault="007C42C2">
            <w:pPr>
              <w:jc w:val="right"/>
            </w:pPr>
            <w:r>
              <w:t>0.0582</w:t>
            </w:r>
          </w:p>
        </w:tc>
        <w:tc>
          <w:tcPr>
            <w:tcW w:w="0" w:type="auto"/>
          </w:tcPr>
          <w:p w14:paraId="03EA1FD9" w14:textId="77777777" w:rsidR="00515C31" w:rsidRDefault="007C42C2">
            <w:pPr>
              <w:jc w:val="right"/>
            </w:pPr>
            <w:r>
              <w:t>0.0025</w:t>
            </w:r>
          </w:p>
        </w:tc>
        <w:tc>
          <w:tcPr>
            <w:tcW w:w="0" w:type="auto"/>
          </w:tcPr>
          <w:p w14:paraId="47D489D8" w14:textId="77777777" w:rsidR="00515C31" w:rsidRDefault="007C42C2">
            <w:pPr>
              <w:jc w:val="right"/>
            </w:pPr>
            <w:r>
              <w:t>22.864</w:t>
            </w:r>
          </w:p>
        </w:tc>
        <w:tc>
          <w:tcPr>
            <w:tcW w:w="0" w:type="auto"/>
          </w:tcPr>
          <w:p w14:paraId="3FB8FE48" w14:textId="77777777" w:rsidR="00515C31" w:rsidRDefault="007C42C2">
            <w:pPr>
              <w:jc w:val="right"/>
            </w:pPr>
            <w:r>
              <w:t>0.0000</w:t>
            </w:r>
          </w:p>
        </w:tc>
        <w:tc>
          <w:tcPr>
            <w:tcW w:w="0" w:type="auto"/>
          </w:tcPr>
          <w:p w14:paraId="36FFEFB1" w14:textId="77777777" w:rsidR="00515C31" w:rsidRDefault="007C42C2">
            <w:r>
              <w:t>key, control, enter, press, type, button</w:t>
            </w:r>
          </w:p>
        </w:tc>
      </w:tr>
      <w:tr w:rsidR="00515C31" w14:paraId="77307E87" w14:textId="77777777">
        <w:tc>
          <w:tcPr>
            <w:tcW w:w="0" w:type="auto"/>
          </w:tcPr>
          <w:p w14:paraId="41ACF8C7" w14:textId="77777777" w:rsidR="00515C31" w:rsidRDefault="007C42C2">
            <w:pPr>
              <w:jc w:val="right"/>
            </w:pPr>
            <w:r>
              <w:t>26</w:t>
            </w:r>
          </w:p>
        </w:tc>
        <w:tc>
          <w:tcPr>
            <w:tcW w:w="0" w:type="auto"/>
          </w:tcPr>
          <w:p w14:paraId="23D0D4FE" w14:textId="77777777" w:rsidR="00515C31" w:rsidRDefault="007C42C2">
            <w:r>
              <w:t>s(year)3</w:t>
            </w:r>
          </w:p>
        </w:tc>
        <w:tc>
          <w:tcPr>
            <w:tcW w:w="0" w:type="auto"/>
          </w:tcPr>
          <w:p w14:paraId="1D87E0ED" w14:textId="77777777" w:rsidR="00515C31" w:rsidRDefault="007C42C2">
            <w:pPr>
              <w:jc w:val="right"/>
            </w:pPr>
            <w:r>
              <w:t>-0.1905</w:t>
            </w:r>
          </w:p>
        </w:tc>
        <w:tc>
          <w:tcPr>
            <w:tcW w:w="0" w:type="auto"/>
          </w:tcPr>
          <w:p w14:paraId="00CCB6F9" w14:textId="77777777" w:rsidR="00515C31" w:rsidRDefault="007C42C2">
            <w:pPr>
              <w:jc w:val="right"/>
            </w:pPr>
            <w:r>
              <w:t>0.0887</w:t>
            </w:r>
          </w:p>
        </w:tc>
        <w:tc>
          <w:tcPr>
            <w:tcW w:w="0" w:type="auto"/>
          </w:tcPr>
          <w:p w14:paraId="48941DE3" w14:textId="77777777" w:rsidR="00515C31" w:rsidRDefault="007C42C2">
            <w:pPr>
              <w:jc w:val="right"/>
            </w:pPr>
            <w:r>
              <w:t>-2.147</w:t>
            </w:r>
          </w:p>
        </w:tc>
        <w:tc>
          <w:tcPr>
            <w:tcW w:w="0" w:type="auto"/>
          </w:tcPr>
          <w:p w14:paraId="754B667A" w14:textId="77777777" w:rsidR="00515C31" w:rsidRDefault="007C42C2">
            <w:pPr>
              <w:jc w:val="right"/>
            </w:pPr>
            <w:r>
              <w:t>0.0318</w:t>
            </w:r>
          </w:p>
        </w:tc>
        <w:tc>
          <w:tcPr>
            <w:tcW w:w="0" w:type="auto"/>
          </w:tcPr>
          <w:p w14:paraId="68A759E4" w14:textId="77777777" w:rsidR="00515C31" w:rsidRDefault="007C42C2">
            <w:r>
              <w:t>key, control, enter, press, type, button</w:t>
            </w:r>
          </w:p>
        </w:tc>
      </w:tr>
      <w:tr w:rsidR="00515C31" w14:paraId="594195CF" w14:textId="77777777">
        <w:tc>
          <w:tcPr>
            <w:tcW w:w="0" w:type="auto"/>
          </w:tcPr>
          <w:p w14:paraId="1A73072B" w14:textId="77777777" w:rsidR="00515C31" w:rsidRDefault="007C42C2">
            <w:pPr>
              <w:jc w:val="right"/>
            </w:pPr>
            <w:r>
              <w:t>26</w:t>
            </w:r>
          </w:p>
        </w:tc>
        <w:tc>
          <w:tcPr>
            <w:tcW w:w="0" w:type="auto"/>
          </w:tcPr>
          <w:p w14:paraId="49E6B57E" w14:textId="77777777" w:rsidR="00515C31" w:rsidRDefault="007C42C2">
            <w:r>
              <w:t>s(year)5</w:t>
            </w:r>
          </w:p>
        </w:tc>
        <w:tc>
          <w:tcPr>
            <w:tcW w:w="0" w:type="auto"/>
          </w:tcPr>
          <w:p w14:paraId="32CD7772" w14:textId="77777777" w:rsidR="00515C31" w:rsidRDefault="007C42C2">
            <w:pPr>
              <w:jc w:val="right"/>
            </w:pPr>
            <w:r>
              <w:t>-0.0296</w:t>
            </w:r>
          </w:p>
        </w:tc>
        <w:tc>
          <w:tcPr>
            <w:tcW w:w="0" w:type="auto"/>
          </w:tcPr>
          <w:p w14:paraId="0F6C0DA2" w14:textId="77777777" w:rsidR="00515C31" w:rsidRDefault="007C42C2">
            <w:pPr>
              <w:jc w:val="right"/>
            </w:pPr>
            <w:r>
              <w:t>0.0133</w:t>
            </w:r>
          </w:p>
        </w:tc>
        <w:tc>
          <w:tcPr>
            <w:tcW w:w="0" w:type="auto"/>
          </w:tcPr>
          <w:p w14:paraId="3F53C2B0" w14:textId="77777777" w:rsidR="00515C31" w:rsidRDefault="007C42C2">
            <w:pPr>
              <w:jc w:val="right"/>
            </w:pPr>
            <w:r>
              <w:t>-2.234</w:t>
            </w:r>
          </w:p>
        </w:tc>
        <w:tc>
          <w:tcPr>
            <w:tcW w:w="0" w:type="auto"/>
          </w:tcPr>
          <w:p w14:paraId="0B60B4AE" w14:textId="77777777" w:rsidR="00515C31" w:rsidRDefault="007C42C2">
            <w:pPr>
              <w:jc w:val="right"/>
            </w:pPr>
            <w:r>
              <w:t>0.0255</w:t>
            </w:r>
          </w:p>
        </w:tc>
        <w:tc>
          <w:tcPr>
            <w:tcW w:w="0" w:type="auto"/>
          </w:tcPr>
          <w:p w14:paraId="1800296A" w14:textId="77777777" w:rsidR="00515C31" w:rsidRDefault="007C42C2">
            <w:r>
              <w:t>key, control, enter, press, type, button</w:t>
            </w:r>
          </w:p>
        </w:tc>
      </w:tr>
      <w:tr w:rsidR="00515C31" w14:paraId="278318AF" w14:textId="77777777">
        <w:tc>
          <w:tcPr>
            <w:tcW w:w="0" w:type="auto"/>
          </w:tcPr>
          <w:p w14:paraId="441CF8EC" w14:textId="77777777" w:rsidR="00515C31" w:rsidRDefault="007C42C2">
            <w:pPr>
              <w:jc w:val="right"/>
            </w:pPr>
            <w:r>
              <w:t>27</w:t>
            </w:r>
          </w:p>
        </w:tc>
        <w:tc>
          <w:tcPr>
            <w:tcW w:w="0" w:type="auto"/>
          </w:tcPr>
          <w:p w14:paraId="26863D98" w14:textId="77777777" w:rsidR="00515C31" w:rsidRDefault="007C42C2">
            <w:r>
              <w:t>(Intercept)</w:t>
            </w:r>
          </w:p>
        </w:tc>
        <w:tc>
          <w:tcPr>
            <w:tcW w:w="0" w:type="auto"/>
          </w:tcPr>
          <w:p w14:paraId="06F5AB1E" w14:textId="77777777" w:rsidR="00515C31" w:rsidRDefault="007C42C2">
            <w:pPr>
              <w:jc w:val="right"/>
            </w:pPr>
            <w:r>
              <w:t>0.0347</w:t>
            </w:r>
          </w:p>
        </w:tc>
        <w:tc>
          <w:tcPr>
            <w:tcW w:w="0" w:type="auto"/>
          </w:tcPr>
          <w:p w14:paraId="19B24889" w14:textId="77777777" w:rsidR="00515C31" w:rsidRDefault="007C42C2">
            <w:pPr>
              <w:jc w:val="right"/>
            </w:pPr>
            <w:r>
              <w:t>0.0012</w:t>
            </w:r>
          </w:p>
        </w:tc>
        <w:tc>
          <w:tcPr>
            <w:tcW w:w="0" w:type="auto"/>
          </w:tcPr>
          <w:p w14:paraId="679570CE" w14:textId="77777777" w:rsidR="00515C31" w:rsidRDefault="007C42C2">
            <w:pPr>
              <w:jc w:val="right"/>
            </w:pPr>
            <w:r>
              <w:t>28.356</w:t>
            </w:r>
          </w:p>
        </w:tc>
        <w:tc>
          <w:tcPr>
            <w:tcW w:w="0" w:type="auto"/>
          </w:tcPr>
          <w:p w14:paraId="6B158226" w14:textId="77777777" w:rsidR="00515C31" w:rsidRDefault="007C42C2">
            <w:pPr>
              <w:jc w:val="right"/>
            </w:pPr>
            <w:r>
              <w:t>0.0000</w:t>
            </w:r>
          </w:p>
        </w:tc>
        <w:tc>
          <w:tcPr>
            <w:tcW w:w="0" w:type="auto"/>
          </w:tcPr>
          <w:p w14:paraId="332EDA8D" w14:textId="77777777" w:rsidR="00515C31" w:rsidRDefault="007C42C2">
            <w:r>
              <w:t>jaws, screen, reader, read, software, nvda</w:t>
            </w:r>
          </w:p>
        </w:tc>
      </w:tr>
      <w:tr w:rsidR="00515C31" w14:paraId="7FBEDD07" w14:textId="77777777">
        <w:tc>
          <w:tcPr>
            <w:tcW w:w="0" w:type="auto"/>
          </w:tcPr>
          <w:p w14:paraId="6B56B3A9" w14:textId="77777777" w:rsidR="00515C31" w:rsidRDefault="007C42C2">
            <w:pPr>
              <w:jc w:val="right"/>
            </w:pPr>
            <w:r>
              <w:t>27</w:t>
            </w:r>
          </w:p>
        </w:tc>
        <w:tc>
          <w:tcPr>
            <w:tcW w:w="0" w:type="auto"/>
          </w:tcPr>
          <w:p w14:paraId="78373C2C" w14:textId="77777777" w:rsidR="00515C31" w:rsidRDefault="007C42C2">
            <w:r>
              <w:t>s(year)10</w:t>
            </w:r>
          </w:p>
        </w:tc>
        <w:tc>
          <w:tcPr>
            <w:tcW w:w="0" w:type="auto"/>
          </w:tcPr>
          <w:p w14:paraId="7A0C65D5" w14:textId="77777777" w:rsidR="00515C31" w:rsidRDefault="007C42C2">
            <w:pPr>
              <w:jc w:val="right"/>
            </w:pPr>
            <w:r>
              <w:t>0.0053</w:t>
            </w:r>
          </w:p>
        </w:tc>
        <w:tc>
          <w:tcPr>
            <w:tcW w:w="0" w:type="auto"/>
          </w:tcPr>
          <w:p w14:paraId="48AB9457" w14:textId="77777777" w:rsidR="00515C31" w:rsidRDefault="007C42C2">
            <w:pPr>
              <w:jc w:val="right"/>
            </w:pPr>
            <w:r>
              <w:t>0.0019</w:t>
            </w:r>
          </w:p>
        </w:tc>
        <w:tc>
          <w:tcPr>
            <w:tcW w:w="0" w:type="auto"/>
          </w:tcPr>
          <w:p w14:paraId="7966A019" w14:textId="77777777" w:rsidR="00515C31" w:rsidRDefault="007C42C2">
            <w:pPr>
              <w:jc w:val="right"/>
            </w:pPr>
            <w:r>
              <w:t>2.735</w:t>
            </w:r>
          </w:p>
        </w:tc>
        <w:tc>
          <w:tcPr>
            <w:tcW w:w="0" w:type="auto"/>
          </w:tcPr>
          <w:p w14:paraId="7118DEC2" w14:textId="77777777" w:rsidR="00515C31" w:rsidRDefault="007C42C2">
            <w:pPr>
              <w:jc w:val="right"/>
            </w:pPr>
            <w:r>
              <w:t>0.0062</w:t>
            </w:r>
          </w:p>
        </w:tc>
        <w:tc>
          <w:tcPr>
            <w:tcW w:w="0" w:type="auto"/>
          </w:tcPr>
          <w:p w14:paraId="6226A618" w14:textId="77777777" w:rsidR="00515C31" w:rsidRDefault="007C42C2">
            <w:r>
              <w:t>jaws, screen, reader, read, software, nvda</w:t>
            </w:r>
          </w:p>
        </w:tc>
      </w:tr>
      <w:tr w:rsidR="00515C31" w14:paraId="1A4021D8" w14:textId="77777777">
        <w:tc>
          <w:tcPr>
            <w:tcW w:w="0" w:type="auto"/>
          </w:tcPr>
          <w:p w14:paraId="58324E7A" w14:textId="77777777" w:rsidR="00515C31" w:rsidRDefault="007C42C2">
            <w:pPr>
              <w:jc w:val="right"/>
            </w:pPr>
            <w:r>
              <w:t>28</w:t>
            </w:r>
          </w:p>
        </w:tc>
        <w:tc>
          <w:tcPr>
            <w:tcW w:w="0" w:type="auto"/>
          </w:tcPr>
          <w:p w14:paraId="1CF97EC1" w14:textId="77777777" w:rsidR="00515C31" w:rsidRDefault="007C42C2">
            <w:r>
              <w:t>(Intercept)</w:t>
            </w:r>
          </w:p>
        </w:tc>
        <w:tc>
          <w:tcPr>
            <w:tcW w:w="0" w:type="auto"/>
          </w:tcPr>
          <w:p w14:paraId="2A808330" w14:textId="77777777" w:rsidR="00515C31" w:rsidRDefault="007C42C2">
            <w:pPr>
              <w:jc w:val="right"/>
            </w:pPr>
            <w:r>
              <w:t>0.0224</w:t>
            </w:r>
          </w:p>
        </w:tc>
        <w:tc>
          <w:tcPr>
            <w:tcW w:w="0" w:type="auto"/>
          </w:tcPr>
          <w:p w14:paraId="1F359072" w14:textId="77777777" w:rsidR="00515C31" w:rsidRDefault="007C42C2">
            <w:pPr>
              <w:jc w:val="right"/>
            </w:pPr>
            <w:r>
              <w:t>0.0007</w:t>
            </w:r>
          </w:p>
        </w:tc>
        <w:tc>
          <w:tcPr>
            <w:tcW w:w="0" w:type="auto"/>
          </w:tcPr>
          <w:p w14:paraId="64F32E3E" w14:textId="77777777" w:rsidR="00515C31" w:rsidRDefault="007C42C2">
            <w:pPr>
              <w:jc w:val="right"/>
            </w:pPr>
            <w:r>
              <w:t>31.027</w:t>
            </w:r>
          </w:p>
        </w:tc>
        <w:tc>
          <w:tcPr>
            <w:tcW w:w="0" w:type="auto"/>
          </w:tcPr>
          <w:p w14:paraId="6041EFA4" w14:textId="77777777" w:rsidR="00515C31" w:rsidRDefault="007C42C2">
            <w:pPr>
              <w:jc w:val="right"/>
            </w:pPr>
            <w:r>
              <w:t>0.0000</w:t>
            </w:r>
          </w:p>
        </w:tc>
        <w:tc>
          <w:tcPr>
            <w:tcW w:w="0" w:type="auto"/>
          </w:tcPr>
          <w:p w14:paraId="5C934EBA" w14:textId="77777777" w:rsidR="00515C31" w:rsidRDefault="007C42C2">
            <w:r>
              <w:t>easy, reason, remember, sort, wrong, correct</w:t>
            </w:r>
          </w:p>
        </w:tc>
      </w:tr>
      <w:tr w:rsidR="00515C31" w14:paraId="791ADFB9" w14:textId="77777777">
        <w:tc>
          <w:tcPr>
            <w:tcW w:w="0" w:type="auto"/>
          </w:tcPr>
          <w:p w14:paraId="295F2101" w14:textId="77777777" w:rsidR="00515C31" w:rsidRDefault="007C42C2">
            <w:pPr>
              <w:jc w:val="right"/>
            </w:pPr>
            <w:r>
              <w:t>28</w:t>
            </w:r>
          </w:p>
        </w:tc>
        <w:tc>
          <w:tcPr>
            <w:tcW w:w="0" w:type="auto"/>
          </w:tcPr>
          <w:p w14:paraId="4181EC6B" w14:textId="77777777" w:rsidR="00515C31" w:rsidRDefault="007C42C2">
            <w:r>
              <w:t>s(year)5</w:t>
            </w:r>
          </w:p>
        </w:tc>
        <w:tc>
          <w:tcPr>
            <w:tcW w:w="0" w:type="auto"/>
          </w:tcPr>
          <w:p w14:paraId="3057A288" w14:textId="77777777" w:rsidR="00515C31" w:rsidRDefault="007C42C2">
            <w:pPr>
              <w:jc w:val="right"/>
            </w:pPr>
            <w:r>
              <w:t>0.0071</w:t>
            </w:r>
          </w:p>
        </w:tc>
        <w:tc>
          <w:tcPr>
            <w:tcW w:w="0" w:type="auto"/>
          </w:tcPr>
          <w:p w14:paraId="2D031732" w14:textId="77777777" w:rsidR="00515C31" w:rsidRDefault="007C42C2">
            <w:pPr>
              <w:jc w:val="right"/>
            </w:pPr>
            <w:r>
              <w:t>0.0034</w:t>
            </w:r>
          </w:p>
        </w:tc>
        <w:tc>
          <w:tcPr>
            <w:tcW w:w="0" w:type="auto"/>
          </w:tcPr>
          <w:p w14:paraId="6A9DA032" w14:textId="77777777" w:rsidR="00515C31" w:rsidRDefault="007C42C2">
            <w:pPr>
              <w:jc w:val="right"/>
            </w:pPr>
            <w:r>
              <w:t>2.080</w:t>
            </w:r>
          </w:p>
        </w:tc>
        <w:tc>
          <w:tcPr>
            <w:tcW w:w="0" w:type="auto"/>
          </w:tcPr>
          <w:p w14:paraId="3C177F7F" w14:textId="77777777" w:rsidR="00515C31" w:rsidRDefault="007C42C2">
            <w:pPr>
              <w:jc w:val="right"/>
            </w:pPr>
            <w:r>
              <w:t>0.0376</w:t>
            </w:r>
          </w:p>
        </w:tc>
        <w:tc>
          <w:tcPr>
            <w:tcW w:w="0" w:type="auto"/>
          </w:tcPr>
          <w:p w14:paraId="6C83031A" w14:textId="77777777" w:rsidR="00515C31" w:rsidRDefault="007C42C2">
            <w:r>
              <w:t>easy, reason, remember, sort, wrong, correct</w:t>
            </w:r>
          </w:p>
        </w:tc>
      </w:tr>
      <w:tr w:rsidR="00515C31" w14:paraId="56F7A7F0" w14:textId="77777777">
        <w:tc>
          <w:tcPr>
            <w:tcW w:w="0" w:type="auto"/>
          </w:tcPr>
          <w:p w14:paraId="1705AFF9" w14:textId="77777777" w:rsidR="00515C31" w:rsidRDefault="007C42C2">
            <w:pPr>
              <w:jc w:val="right"/>
            </w:pPr>
            <w:r>
              <w:lastRenderedPageBreak/>
              <w:t>28</w:t>
            </w:r>
          </w:p>
        </w:tc>
        <w:tc>
          <w:tcPr>
            <w:tcW w:w="0" w:type="auto"/>
          </w:tcPr>
          <w:p w14:paraId="503CAF5C" w14:textId="77777777" w:rsidR="00515C31" w:rsidRDefault="007C42C2">
            <w:r>
              <w:t>s(year)8</w:t>
            </w:r>
          </w:p>
        </w:tc>
        <w:tc>
          <w:tcPr>
            <w:tcW w:w="0" w:type="auto"/>
          </w:tcPr>
          <w:p w14:paraId="43203656" w14:textId="77777777" w:rsidR="00515C31" w:rsidRDefault="007C42C2">
            <w:pPr>
              <w:jc w:val="right"/>
            </w:pPr>
            <w:r>
              <w:t>-0.0080</w:t>
            </w:r>
          </w:p>
        </w:tc>
        <w:tc>
          <w:tcPr>
            <w:tcW w:w="0" w:type="auto"/>
          </w:tcPr>
          <w:p w14:paraId="45D159E2" w14:textId="77777777" w:rsidR="00515C31" w:rsidRDefault="007C42C2">
            <w:pPr>
              <w:jc w:val="right"/>
            </w:pPr>
            <w:r>
              <w:t>0.0035</w:t>
            </w:r>
          </w:p>
        </w:tc>
        <w:tc>
          <w:tcPr>
            <w:tcW w:w="0" w:type="auto"/>
          </w:tcPr>
          <w:p w14:paraId="0B720860" w14:textId="77777777" w:rsidR="00515C31" w:rsidRDefault="007C42C2">
            <w:pPr>
              <w:jc w:val="right"/>
            </w:pPr>
            <w:r>
              <w:t>-2.268</w:t>
            </w:r>
          </w:p>
        </w:tc>
        <w:tc>
          <w:tcPr>
            <w:tcW w:w="0" w:type="auto"/>
          </w:tcPr>
          <w:p w14:paraId="30B7F31D" w14:textId="77777777" w:rsidR="00515C31" w:rsidRDefault="007C42C2">
            <w:pPr>
              <w:jc w:val="right"/>
            </w:pPr>
            <w:r>
              <w:t>0.0233</w:t>
            </w:r>
          </w:p>
        </w:tc>
        <w:tc>
          <w:tcPr>
            <w:tcW w:w="0" w:type="auto"/>
          </w:tcPr>
          <w:p w14:paraId="1BF667C5" w14:textId="77777777" w:rsidR="00515C31" w:rsidRDefault="007C42C2">
            <w:r>
              <w:t>easy, reason, remember, sort, wrong, correct</w:t>
            </w:r>
          </w:p>
        </w:tc>
      </w:tr>
      <w:tr w:rsidR="00515C31" w14:paraId="30EAFF1B" w14:textId="77777777">
        <w:tc>
          <w:tcPr>
            <w:tcW w:w="0" w:type="auto"/>
          </w:tcPr>
          <w:p w14:paraId="75F284F1" w14:textId="77777777" w:rsidR="00515C31" w:rsidRDefault="007C42C2">
            <w:pPr>
              <w:jc w:val="right"/>
            </w:pPr>
            <w:r>
              <w:t>28</w:t>
            </w:r>
          </w:p>
        </w:tc>
        <w:tc>
          <w:tcPr>
            <w:tcW w:w="0" w:type="auto"/>
          </w:tcPr>
          <w:p w14:paraId="73E2FAD2" w14:textId="77777777" w:rsidR="00515C31" w:rsidRDefault="007C42C2">
            <w:r>
              <w:t>s(year)10</w:t>
            </w:r>
          </w:p>
        </w:tc>
        <w:tc>
          <w:tcPr>
            <w:tcW w:w="0" w:type="auto"/>
          </w:tcPr>
          <w:p w14:paraId="65BD526F" w14:textId="77777777" w:rsidR="00515C31" w:rsidRDefault="007C42C2">
            <w:pPr>
              <w:jc w:val="right"/>
            </w:pPr>
            <w:r>
              <w:t>-0.0024</w:t>
            </w:r>
          </w:p>
        </w:tc>
        <w:tc>
          <w:tcPr>
            <w:tcW w:w="0" w:type="auto"/>
          </w:tcPr>
          <w:p w14:paraId="2B1047D0" w14:textId="77777777" w:rsidR="00515C31" w:rsidRDefault="007C42C2">
            <w:pPr>
              <w:jc w:val="right"/>
            </w:pPr>
            <w:r>
              <w:t>0.0011</w:t>
            </w:r>
          </w:p>
        </w:tc>
        <w:tc>
          <w:tcPr>
            <w:tcW w:w="0" w:type="auto"/>
          </w:tcPr>
          <w:p w14:paraId="2A9FC816" w14:textId="77777777" w:rsidR="00515C31" w:rsidRDefault="007C42C2">
            <w:pPr>
              <w:jc w:val="right"/>
            </w:pPr>
            <w:r>
              <w:t>-2.123</w:t>
            </w:r>
          </w:p>
        </w:tc>
        <w:tc>
          <w:tcPr>
            <w:tcW w:w="0" w:type="auto"/>
          </w:tcPr>
          <w:p w14:paraId="4ECBBF72" w14:textId="77777777" w:rsidR="00515C31" w:rsidRDefault="007C42C2">
            <w:pPr>
              <w:jc w:val="right"/>
            </w:pPr>
            <w:r>
              <w:t>0.0337</w:t>
            </w:r>
          </w:p>
        </w:tc>
        <w:tc>
          <w:tcPr>
            <w:tcW w:w="0" w:type="auto"/>
          </w:tcPr>
          <w:p w14:paraId="797C4EE1" w14:textId="77777777" w:rsidR="00515C31" w:rsidRDefault="007C42C2">
            <w:r>
              <w:t>easy, reason, remember, sort, wrong, correct</w:t>
            </w:r>
          </w:p>
        </w:tc>
      </w:tr>
      <w:tr w:rsidR="00515C31" w14:paraId="00A0D1F3" w14:textId="77777777">
        <w:tc>
          <w:tcPr>
            <w:tcW w:w="0" w:type="auto"/>
          </w:tcPr>
          <w:p w14:paraId="424981E7" w14:textId="77777777" w:rsidR="00515C31" w:rsidRDefault="007C42C2">
            <w:pPr>
              <w:jc w:val="right"/>
            </w:pPr>
            <w:r>
              <w:t>29</w:t>
            </w:r>
          </w:p>
        </w:tc>
        <w:tc>
          <w:tcPr>
            <w:tcW w:w="0" w:type="auto"/>
          </w:tcPr>
          <w:p w14:paraId="1909659E" w14:textId="77777777" w:rsidR="00515C31" w:rsidRDefault="007C42C2">
            <w:r>
              <w:t>(Intercept)</w:t>
            </w:r>
          </w:p>
        </w:tc>
        <w:tc>
          <w:tcPr>
            <w:tcW w:w="0" w:type="auto"/>
          </w:tcPr>
          <w:p w14:paraId="188C2B0E" w14:textId="77777777" w:rsidR="00515C31" w:rsidRDefault="007C42C2">
            <w:pPr>
              <w:jc w:val="right"/>
            </w:pPr>
            <w:r>
              <w:t>0.0191</w:t>
            </w:r>
          </w:p>
        </w:tc>
        <w:tc>
          <w:tcPr>
            <w:tcW w:w="0" w:type="auto"/>
          </w:tcPr>
          <w:p w14:paraId="545C6498" w14:textId="77777777" w:rsidR="00515C31" w:rsidRDefault="007C42C2">
            <w:pPr>
              <w:jc w:val="right"/>
            </w:pPr>
            <w:r>
              <w:t>0.0021</w:t>
            </w:r>
          </w:p>
        </w:tc>
        <w:tc>
          <w:tcPr>
            <w:tcW w:w="0" w:type="auto"/>
          </w:tcPr>
          <w:p w14:paraId="778BF102" w14:textId="77777777" w:rsidR="00515C31" w:rsidRDefault="007C42C2">
            <w:pPr>
              <w:jc w:val="right"/>
            </w:pPr>
            <w:r>
              <w:t>9.287</w:t>
            </w:r>
          </w:p>
        </w:tc>
        <w:tc>
          <w:tcPr>
            <w:tcW w:w="0" w:type="auto"/>
          </w:tcPr>
          <w:p w14:paraId="4EA9D91B" w14:textId="77777777" w:rsidR="00515C31" w:rsidRDefault="007C42C2">
            <w:pPr>
              <w:jc w:val="right"/>
            </w:pPr>
            <w:r>
              <w:t>0.0000</w:t>
            </w:r>
          </w:p>
        </w:tc>
        <w:tc>
          <w:tcPr>
            <w:tcW w:w="0" w:type="auto"/>
          </w:tcPr>
          <w:p w14:paraId="64FAB28E" w14:textId="77777777" w:rsidR="00515C31" w:rsidRDefault="007C42C2">
            <w:r>
              <w:t>love, life, story, idea, artist, time</w:t>
            </w:r>
          </w:p>
        </w:tc>
      </w:tr>
      <w:tr w:rsidR="00515C31" w14:paraId="0214F95D" w14:textId="77777777">
        <w:tc>
          <w:tcPr>
            <w:tcW w:w="0" w:type="auto"/>
          </w:tcPr>
          <w:p w14:paraId="34A2FB05" w14:textId="77777777" w:rsidR="00515C31" w:rsidRDefault="007C42C2">
            <w:pPr>
              <w:jc w:val="right"/>
            </w:pPr>
            <w:r>
              <w:t>29</w:t>
            </w:r>
          </w:p>
        </w:tc>
        <w:tc>
          <w:tcPr>
            <w:tcW w:w="0" w:type="auto"/>
          </w:tcPr>
          <w:p w14:paraId="6B84BAF1" w14:textId="77777777" w:rsidR="00515C31" w:rsidRDefault="007C42C2">
            <w:r>
              <w:t>s(year)1</w:t>
            </w:r>
          </w:p>
        </w:tc>
        <w:tc>
          <w:tcPr>
            <w:tcW w:w="0" w:type="auto"/>
          </w:tcPr>
          <w:p w14:paraId="5E04A9DF" w14:textId="77777777" w:rsidR="00515C31" w:rsidRDefault="007C42C2">
            <w:pPr>
              <w:jc w:val="right"/>
            </w:pPr>
            <w:r>
              <w:t>3.1925</w:t>
            </w:r>
          </w:p>
        </w:tc>
        <w:tc>
          <w:tcPr>
            <w:tcW w:w="0" w:type="auto"/>
          </w:tcPr>
          <w:p w14:paraId="73F5AB0C" w14:textId="77777777" w:rsidR="00515C31" w:rsidRDefault="007C42C2">
            <w:pPr>
              <w:jc w:val="right"/>
            </w:pPr>
            <w:r>
              <w:t>0.5303</w:t>
            </w:r>
          </w:p>
        </w:tc>
        <w:tc>
          <w:tcPr>
            <w:tcW w:w="0" w:type="auto"/>
          </w:tcPr>
          <w:p w14:paraId="32AFDFCD" w14:textId="77777777" w:rsidR="00515C31" w:rsidRDefault="007C42C2">
            <w:pPr>
              <w:jc w:val="right"/>
            </w:pPr>
            <w:r>
              <w:t>6.020</w:t>
            </w:r>
          </w:p>
        </w:tc>
        <w:tc>
          <w:tcPr>
            <w:tcW w:w="0" w:type="auto"/>
          </w:tcPr>
          <w:p w14:paraId="20297971" w14:textId="77777777" w:rsidR="00515C31" w:rsidRDefault="007C42C2">
            <w:pPr>
              <w:jc w:val="right"/>
            </w:pPr>
            <w:r>
              <w:t>0.0000</w:t>
            </w:r>
          </w:p>
        </w:tc>
        <w:tc>
          <w:tcPr>
            <w:tcW w:w="0" w:type="auto"/>
          </w:tcPr>
          <w:p w14:paraId="72249FD7" w14:textId="77777777" w:rsidR="00515C31" w:rsidRDefault="007C42C2">
            <w:r>
              <w:t>love, life, story, idea, artist, time</w:t>
            </w:r>
          </w:p>
        </w:tc>
      </w:tr>
      <w:tr w:rsidR="00515C31" w14:paraId="4D674E78" w14:textId="77777777">
        <w:tc>
          <w:tcPr>
            <w:tcW w:w="0" w:type="auto"/>
          </w:tcPr>
          <w:p w14:paraId="79AF1ACE" w14:textId="77777777" w:rsidR="00515C31" w:rsidRDefault="007C42C2">
            <w:pPr>
              <w:jc w:val="right"/>
            </w:pPr>
            <w:r>
              <w:t>29</w:t>
            </w:r>
          </w:p>
        </w:tc>
        <w:tc>
          <w:tcPr>
            <w:tcW w:w="0" w:type="auto"/>
          </w:tcPr>
          <w:p w14:paraId="4DA44F9E" w14:textId="77777777" w:rsidR="00515C31" w:rsidRDefault="007C42C2">
            <w:r>
              <w:t>s(year)2</w:t>
            </w:r>
          </w:p>
        </w:tc>
        <w:tc>
          <w:tcPr>
            <w:tcW w:w="0" w:type="auto"/>
          </w:tcPr>
          <w:p w14:paraId="338F37D7" w14:textId="77777777" w:rsidR="00515C31" w:rsidRDefault="007C42C2">
            <w:pPr>
              <w:jc w:val="right"/>
            </w:pPr>
            <w:r>
              <w:t>-1.4961</w:t>
            </w:r>
          </w:p>
        </w:tc>
        <w:tc>
          <w:tcPr>
            <w:tcW w:w="0" w:type="auto"/>
          </w:tcPr>
          <w:p w14:paraId="185E0BF9" w14:textId="77777777" w:rsidR="00515C31" w:rsidRDefault="007C42C2">
            <w:pPr>
              <w:jc w:val="right"/>
            </w:pPr>
            <w:r>
              <w:t>0.2465</w:t>
            </w:r>
          </w:p>
        </w:tc>
        <w:tc>
          <w:tcPr>
            <w:tcW w:w="0" w:type="auto"/>
          </w:tcPr>
          <w:p w14:paraId="6AFE1344" w14:textId="77777777" w:rsidR="00515C31" w:rsidRDefault="007C42C2">
            <w:pPr>
              <w:jc w:val="right"/>
            </w:pPr>
            <w:r>
              <w:t>-6.070</w:t>
            </w:r>
          </w:p>
        </w:tc>
        <w:tc>
          <w:tcPr>
            <w:tcW w:w="0" w:type="auto"/>
          </w:tcPr>
          <w:p w14:paraId="3036004E" w14:textId="77777777" w:rsidR="00515C31" w:rsidRDefault="007C42C2">
            <w:pPr>
              <w:jc w:val="right"/>
            </w:pPr>
            <w:r>
              <w:t>0.0000</w:t>
            </w:r>
          </w:p>
        </w:tc>
        <w:tc>
          <w:tcPr>
            <w:tcW w:w="0" w:type="auto"/>
          </w:tcPr>
          <w:p w14:paraId="22B679B1" w14:textId="77777777" w:rsidR="00515C31" w:rsidRDefault="007C42C2">
            <w:r>
              <w:t>love, life, story, idea, artist, time</w:t>
            </w:r>
          </w:p>
        </w:tc>
      </w:tr>
      <w:tr w:rsidR="00515C31" w14:paraId="4915CC0F" w14:textId="77777777">
        <w:tc>
          <w:tcPr>
            <w:tcW w:w="0" w:type="auto"/>
          </w:tcPr>
          <w:p w14:paraId="0F3A4343" w14:textId="77777777" w:rsidR="00515C31" w:rsidRDefault="007C42C2">
            <w:pPr>
              <w:jc w:val="right"/>
            </w:pPr>
            <w:r>
              <w:t>29</w:t>
            </w:r>
          </w:p>
        </w:tc>
        <w:tc>
          <w:tcPr>
            <w:tcW w:w="0" w:type="auto"/>
          </w:tcPr>
          <w:p w14:paraId="493329DF" w14:textId="77777777" w:rsidR="00515C31" w:rsidRDefault="007C42C2">
            <w:r>
              <w:t>s(year)3</w:t>
            </w:r>
          </w:p>
        </w:tc>
        <w:tc>
          <w:tcPr>
            <w:tcW w:w="0" w:type="auto"/>
          </w:tcPr>
          <w:p w14:paraId="4ADA2342" w14:textId="77777777" w:rsidR="00515C31" w:rsidRDefault="007C42C2">
            <w:pPr>
              <w:jc w:val="right"/>
            </w:pPr>
            <w:r>
              <w:t>0.4232</w:t>
            </w:r>
          </w:p>
        </w:tc>
        <w:tc>
          <w:tcPr>
            <w:tcW w:w="0" w:type="auto"/>
          </w:tcPr>
          <w:p w14:paraId="2D876D40" w14:textId="77777777" w:rsidR="00515C31" w:rsidRDefault="007C42C2">
            <w:pPr>
              <w:jc w:val="right"/>
            </w:pPr>
            <w:r>
              <w:t>0.0660</w:t>
            </w:r>
          </w:p>
        </w:tc>
        <w:tc>
          <w:tcPr>
            <w:tcW w:w="0" w:type="auto"/>
          </w:tcPr>
          <w:p w14:paraId="3F76F4A9" w14:textId="77777777" w:rsidR="00515C31" w:rsidRDefault="007C42C2">
            <w:pPr>
              <w:jc w:val="right"/>
            </w:pPr>
            <w:r>
              <w:t>6.409</w:t>
            </w:r>
          </w:p>
        </w:tc>
        <w:tc>
          <w:tcPr>
            <w:tcW w:w="0" w:type="auto"/>
          </w:tcPr>
          <w:p w14:paraId="5194CB04" w14:textId="77777777" w:rsidR="00515C31" w:rsidRDefault="007C42C2">
            <w:pPr>
              <w:jc w:val="right"/>
            </w:pPr>
            <w:r>
              <w:t>0.0000</w:t>
            </w:r>
          </w:p>
        </w:tc>
        <w:tc>
          <w:tcPr>
            <w:tcW w:w="0" w:type="auto"/>
          </w:tcPr>
          <w:p w14:paraId="543D2734" w14:textId="77777777" w:rsidR="00515C31" w:rsidRDefault="007C42C2">
            <w:r>
              <w:t>love, life, story, idea, artist, time</w:t>
            </w:r>
          </w:p>
        </w:tc>
      </w:tr>
      <w:tr w:rsidR="00515C31" w14:paraId="7F4334EF" w14:textId="77777777">
        <w:tc>
          <w:tcPr>
            <w:tcW w:w="0" w:type="auto"/>
          </w:tcPr>
          <w:p w14:paraId="644230F1" w14:textId="77777777" w:rsidR="00515C31" w:rsidRDefault="007C42C2">
            <w:pPr>
              <w:jc w:val="right"/>
            </w:pPr>
            <w:r>
              <w:t>29</w:t>
            </w:r>
          </w:p>
        </w:tc>
        <w:tc>
          <w:tcPr>
            <w:tcW w:w="0" w:type="auto"/>
          </w:tcPr>
          <w:p w14:paraId="5A5C710E" w14:textId="77777777" w:rsidR="00515C31" w:rsidRDefault="007C42C2">
            <w:r>
              <w:t>s(year)4</w:t>
            </w:r>
          </w:p>
        </w:tc>
        <w:tc>
          <w:tcPr>
            <w:tcW w:w="0" w:type="auto"/>
          </w:tcPr>
          <w:p w14:paraId="276A0852" w14:textId="77777777" w:rsidR="00515C31" w:rsidRDefault="007C42C2">
            <w:pPr>
              <w:jc w:val="right"/>
            </w:pPr>
            <w:r>
              <w:t>-0.1106</w:t>
            </w:r>
          </w:p>
        </w:tc>
        <w:tc>
          <w:tcPr>
            <w:tcW w:w="0" w:type="auto"/>
          </w:tcPr>
          <w:p w14:paraId="29CDEA49" w14:textId="77777777" w:rsidR="00515C31" w:rsidRDefault="007C42C2">
            <w:pPr>
              <w:jc w:val="right"/>
            </w:pPr>
            <w:r>
              <w:t>0.0173</w:t>
            </w:r>
          </w:p>
        </w:tc>
        <w:tc>
          <w:tcPr>
            <w:tcW w:w="0" w:type="auto"/>
          </w:tcPr>
          <w:p w14:paraId="5BA1CAB5" w14:textId="77777777" w:rsidR="00515C31" w:rsidRDefault="007C42C2">
            <w:pPr>
              <w:jc w:val="right"/>
            </w:pPr>
            <w:r>
              <w:t>-6.393</w:t>
            </w:r>
          </w:p>
        </w:tc>
        <w:tc>
          <w:tcPr>
            <w:tcW w:w="0" w:type="auto"/>
          </w:tcPr>
          <w:p w14:paraId="68EA79F0" w14:textId="77777777" w:rsidR="00515C31" w:rsidRDefault="007C42C2">
            <w:pPr>
              <w:jc w:val="right"/>
            </w:pPr>
            <w:r>
              <w:t>0.0000</w:t>
            </w:r>
          </w:p>
        </w:tc>
        <w:tc>
          <w:tcPr>
            <w:tcW w:w="0" w:type="auto"/>
          </w:tcPr>
          <w:p w14:paraId="0654D384" w14:textId="77777777" w:rsidR="00515C31" w:rsidRDefault="007C42C2">
            <w:r>
              <w:t>love, life, story, idea, artist, time</w:t>
            </w:r>
          </w:p>
        </w:tc>
      </w:tr>
      <w:tr w:rsidR="00515C31" w14:paraId="66910419" w14:textId="77777777">
        <w:tc>
          <w:tcPr>
            <w:tcW w:w="0" w:type="auto"/>
          </w:tcPr>
          <w:p w14:paraId="5052A7B0" w14:textId="77777777" w:rsidR="00515C31" w:rsidRDefault="007C42C2">
            <w:pPr>
              <w:jc w:val="right"/>
            </w:pPr>
            <w:r>
              <w:t>29</w:t>
            </w:r>
          </w:p>
        </w:tc>
        <w:tc>
          <w:tcPr>
            <w:tcW w:w="0" w:type="auto"/>
          </w:tcPr>
          <w:p w14:paraId="0DF7F650" w14:textId="77777777" w:rsidR="00515C31" w:rsidRDefault="007C42C2">
            <w:r>
              <w:t>s(year)5</w:t>
            </w:r>
          </w:p>
        </w:tc>
        <w:tc>
          <w:tcPr>
            <w:tcW w:w="0" w:type="auto"/>
          </w:tcPr>
          <w:p w14:paraId="7CB119B3" w14:textId="77777777" w:rsidR="00515C31" w:rsidRDefault="007C42C2">
            <w:pPr>
              <w:jc w:val="right"/>
            </w:pPr>
            <w:r>
              <w:t>0.0544</w:t>
            </w:r>
          </w:p>
        </w:tc>
        <w:tc>
          <w:tcPr>
            <w:tcW w:w="0" w:type="auto"/>
          </w:tcPr>
          <w:p w14:paraId="3133E289" w14:textId="77777777" w:rsidR="00515C31" w:rsidRDefault="007C42C2">
            <w:pPr>
              <w:jc w:val="right"/>
            </w:pPr>
            <w:r>
              <w:t>0.0099</w:t>
            </w:r>
          </w:p>
        </w:tc>
        <w:tc>
          <w:tcPr>
            <w:tcW w:w="0" w:type="auto"/>
          </w:tcPr>
          <w:p w14:paraId="2E867B03" w14:textId="77777777" w:rsidR="00515C31" w:rsidRDefault="007C42C2">
            <w:pPr>
              <w:jc w:val="right"/>
            </w:pPr>
            <w:r>
              <w:t>5.484</w:t>
            </w:r>
          </w:p>
        </w:tc>
        <w:tc>
          <w:tcPr>
            <w:tcW w:w="0" w:type="auto"/>
          </w:tcPr>
          <w:p w14:paraId="7829E260" w14:textId="77777777" w:rsidR="00515C31" w:rsidRDefault="007C42C2">
            <w:pPr>
              <w:jc w:val="right"/>
            </w:pPr>
            <w:r>
              <w:t>0.0000</w:t>
            </w:r>
          </w:p>
        </w:tc>
        <w:tc>
          <w:tcPr>
            <w:tcW w:w="0" w:type="auto"/>
          </w:tcPr>
          <w:p w14:paraId="79DE773B" w14:textId="77777777" w:rsidR="00515C31" w:rsidRDefault="007C42C2">
            <w:r>
              <w:t>love, life, story, idea, artist, time</w:t>
            </w:r>
          </w:p>
        </w:tc>
      </w:tr>
      <w:tr w:rsidR="00515C31" w14:paraId="69F66472" w14:textId="77777777">
        <w:tc>
          <w:tcPr>
            <w:tcW w:w="0" w:type="auto"/>
          </w:tcPr>
          <w:p w14:paraId="6457220D" w14:textId="77777777" w:rsidR="00515C31" w:rsidRDefault="007C42C2">
            <w:pPr>
              <w:jc w:val="right"/>
            </w:pPr>
            <w:r>
              <w:t>29</w:t>
            </w:r>
          </w:p>
        </w:tc>
        <w:tc>
          <w:tcPr>
            <w:tcW w:w="0" w:type="auto"/>
          </w:tcPr>
          <w:p w14:paraId="7DC226EF" w14:textId="77777777" w:rsidR="00515C31" w:rsidRDefault="007C42C2">
            <w:r>
              <w:t>s(year)8</w:t>
            </w:r>
          </w:p>
        </w:tc>
        <w:tc>
          <w:tcPr>
            <w:tcW w:w="0" w:type="auto"/>
          </w:tcPr>
          <w:p w14:paraId="1C5C9357" w14:textId="77777777" w:rsidR="00515C31" w:rsidRDefault="007C42C2">
            <w:pPr>
              <w:jc w:val="right"/>
            </w:pPr>
            <w:r>
              <w:t>-0.0223</w:t>
            </w:r>
          </w:p>
        </w:tc>
        <w:tc>
          <w:tcPr>
            <w:tcW w:w="0" w:type="auto"/>
          </w:tcPr>
          <w:p w14:paraId="268D3577" w14:textId="77777777" w:rsidR="00515C31" w:rsidRDefault="007C42C2">
            <w:pPr>
              <w:jc w:val="right"/>
            </w:pPr>
            <w:r>
              <w:t>0.0086</w:t>
            </w:r>
          </w:p>
        </w:tc>
        <w:tc>
          <w:tcPr>
            <w:tcW w:w="0" w:type="auto"/>
          </w:tcPr>
          <w:p w14:paraId="1248ED4D" w14:textId="77777777" w:rsidR="00515C31" w:rsidRDefault="007C42C2">
            <w:pPr>
              <w:jc w:val="right"/>
            </w:pPr>
            <w:r>
              <w:t>-2.596</w:t>
            </w:r>
          </w:p>
        </w:tc>
        <w:tc>
          <w:tcPr>
            <w:tcW w:w="0" w:type="auto"/>
          </w:tcPr>
          <w:p w14:paraId="12C45900" w14:textId="77777777" w:rsidR="00515C31" w:rsidRDefault="007C42C2">
            <w:pPr>
              <w:jc w:val="right"/>
            </w:pPr>
            <w:r>
              <w:t>0.0094</w:t>
            </w:r>
          </w:p>
        </w:tc>
        <w:tc>
          <w:tcPr>
            <w:tcW w:w="0" w:type="auto"/>
          </w:tcPr>
          <w:p w14:paraId="1197070E" w14:textId="77777777" w:rsidR="00515C31" w:rsidRDefault="007C42C2">
            <w:r>
              <w:t>love, life, story, idea, artist, time</w:t>
            </w:r>
          </w:p>
        </w:tc>
      </w:tr>
      <w:tr w:rsidR="00515C31" w14:paraId="1CE6754F" w14:textId="77777777">
        <w:tc>
          <w:tcPr>
            <w:tcW w:w="0" w:type="auto"/>
          </w:tcPr>
          <w:p w14:paraId="2C786ABE" w14:textId="77777777" w:rsidR="00515C31" w:rsidRDefault="007C42C2">
            <w:pPr>
              <w:jc w:val="right"/>
            </w:pPr>
            <w:r>
              <w:t>29</w:t>
            </w:r>
          </w:p>
        </w:tc>
        <w:tc>
          <w:tcPr>
            <w:tcW w:w="0" w:type="auto"/>
          </w:tcPr>
          <w:p w14:paraId="22A3C222" w14:textId="77777777" w:rsidR="00515C31" w:rsidRDefault="007C42C2">
            <w:r>
              <w:t>s(year)9</w:t>
            </w:r>
          </w:p>
        </w:tc>
        <w:tc>
          <w:tcPr>
            <w:tcW w:w="0" w:type="auto"/>
          </w:tcPr>
          <w:p w14:paraId="7F5B5449" w14:textId="77777777" w:rsidR="00515C31" w:rsidRDefault="007C42C2">
            <w:pPr>
              <w:jc w:val="right"/>
            </w:pPr>
            <w:r>
              <w:t>0.0245</w:t>
            </w:r>
          </w:p>
        </w:tc>
        <w:tc>
          <w:tcPr>
            <w:tcW w:w="0" w:type="auto"/>
          </w:tcPr>
          <w:p w14:paraId="6DBD6EBA" w14:textId="77777777" w:rsidR="00515C31" w:rsidRDefault="007C42C2">
            <w:pPr>
              <w:jc w:val="right"/>
            </w:pPr>
            <w:r>
              <w:t>0.0102</w:t>
            </w:r>
          </w:p>
        </w:tc>
        <w:tc>
          <w:tcPr>
            <w:tcW w:w="0" w:type="auto"/>
          </w:tcPr>
          <w:p w14:paraId="174DB94D" w14:textId="77777777" w:rsidR="00515C31" w:rsidRDefault="007C42C2">
            <w:pPr>
              <w:jc w:val="right"/>
            </w:pPr>
            <w:r>
              <w:t>2.396</w:t>
            </w:r>
          </w:p>
        </w:tc>
        <w:tc>
          <w:tcPr>
            <w:tcW w:w="0" w:type="auto"/>
          </w:tcPr>
          <w:p w14:paraId="1BCA8FD3" w14:textId="77777777" w:rsidR="00515C31" w:rsidRDefault="007C42C2">
            <w:pPr>
              <w:jc w:val="right"/>
            </w:pPr>
            <w:r>
              <w:t>0.0166</w:t>
            </w:r>
          </w:p>
        </w:tc>
        <w:tc>
          <w:tcPr>
            <w:tcW w:w="0" w:type="auto"/>
          </w:tcPr>
          <w:p w14:paraId="44FC44C1" w14:textId="77777777" w:rsidR="00515C31" w:rsidRDefault="007C42C2">
            <w:r>
              <w:t>love, life, story, idea, artist, time</w:t>
            </w:r>
          </w:p>
        </w:tc>
      </w:tr>
      <w:tr w:rsidR="00515C31" w14:paraId="1D37AF6A" w14:textId="77777777">
        <w:tc>
          <w:tcPr>
            <w:tcW w:w="0" w:type="auto"/>
          </w:tcPr>
          <w:p w14:paraId="502F1F54" w14:textId="77777777" w:rsidR="00515C31" w:rsidRDefault="007C42C2">
            <w:pPr>
              <w:jc w:val="right"/>
            </w:pPr>
            <w:r>
              <w:t>29</w:t>
            </w:r>
          </w:p>
        </w:tc>
        <w:tc>
          <w:tcPr>
            <w:tcW w:w="0" w:type="auto"/>
          </w:tcPr>
          <w:p w14:paraId="3AD1CC3B" w14:textId="77777777" w:rsidR="00515C31" w:rsidRDefault="007C42C2">
            <w:r>
              <w:t>s(year)10</w:t>
            </w:r>
          </w:p>
        </w:tc>
        <w:tc>
          <w:tcPr>
            <w:tcW w:w="0" w:type="auto"/>
          </w:tcPr>
          <w:p w14:paraId="1D94D0CC" w14:textId="77777777" w:rsidR="00515C31" w:rsidRDefault="007C42C2">
            <w:pPr>
              <w:jc w:val="right"/>
            </w:pPr>
            <w:r>
              <w:t>-0.0083</w:t>
            </w:r>
          </w:p>
        </w:tc>
        <w:tc>
          <w:tcPr>
            <w:tcW w:w="0" w:type="auto"/>
          </w:tcPr>
          <w:p w14:paraId="711AE205" w14:textId="77777777" w:rsidR="00515C31" w:rsidRDefault="007C42C2">
            <w:pPr>
              <w:jc w:val="right"/>
            </w:pPr>
            <w:r>
              <w:t>0.0032</w:t>
            </w:r>
          </w:p>
        </w:tc>
        <w:tc>
          <w:tcPr>
            <w:tcW w:w="0" w:type="auto"/>
          </w:tcPr>
          <w:p w14:paraId="2F5DD7B3" w14:textId="77777777" w:rsidR="00515C31" w:rsidRDefault="007C42C2">
            <w:pPr>
              <w:jc w:val="right"/>
            </w:pPr>
            <w:r>
              <w:t>-2.628</w:t>
            </w:r>
          </w:p>
        </w:tc>
        <w:tc>
          <w:tcPr>
            <w:tcW w:w="0" w:type="auto"/>
          </w:tcPr>
          <w:p w14:paraId="3E28A77F" w14:textId="77777777" w:rsidR="00515C31" w:rsidRDefault="007C42C2">
            <w:pPr>
              <w:jc w:val="right"/>
            </w:pPr>
            <w:r>
              <w:t>0.0086</w:t>
            </w:r>
          </w:p>
        </w:tc>
        <w:tc>
          <w:tcPr>
            <w:tcW w:w="0" w:type="auto"/>
          </w:tcPr>
          <w:p w14:paraId="38AE9931" w14:textId="77777777" w:rsidR="00515C31" w:rsidRDefault="007C42C2">
            <w:r>
              <w:t>love, life, story, idea, artist, time</w:t>
            </w:r>
          </w:p>
        </w:tc>
      </w:tr>
      <w:tr w:rsidR="00515C31" w14:paraId="7EEB7908" w14:textId="77777777">
        <w:tc>
          <w:tcPr>
            <w:tcW w:w="0" w:type="auto"/>
          </w:tcPr>
          <w:p w14:paraId="7C513B56" w14:textId="77777777" w:rsidR="00515C31" w:rsidRDefault="007C42C2">
            <w:pPr>
              <w:jc w:val="right"/>
            </w:pPr>
            <w:r>
              <w:t>30</w:t>
            </w:r>
          </w:p>
        </w:tc>
        <w:tc>
          <w:tcPr>
            <w:tcW w:w="0" w:type="auto"/>
          </w:tcPr>
          <w:p w14:paraId="535E5D88" w14:textId="77777777" w:rsidR="00515C31" w:rsidRDefault="007C42C2">
            <w:r>
              <w:t>(Intercept)</w:t>
            </w:r>
          </w:p>
        </w:tc>
        <w:tc>
          <w:tcPr>
            <w:tcW w:w="0" w:type="auto"/>
          </w:tcPr>
          <w:p w14:paraId="66371E05" w14:textId="77777777" w:rsidR="00515C31" w:rsidRDefault="007C42C2">
            <w:pPr>
              <w:jc w:val="right"/>
            </w:pPr>
            <w:r>
              <w:t>0.0114</w:t>
            </w:r>
          </w:p>
        </w:tc>
        <w:tc>
          <w:tcPr>
            <w:tcW w:w="0" w:type="auto"/>
          </w:tcPr>
          <w:p w14:paraId="6B878A11" w14:textId="77777777" w:rsidR="00515C31" w:rsidRDefault="007C42C2">
            <w:pPr>
              <w:jc w:val="right"/>
            </w:pPr>
            <w:r>
              <w:t>0.0013</w:t>
            </w:r>
          </w:p>
        </w:tc>
        <w:tc>
          <w:tcPr>
            <w:tcW w:w="0" w:type="auto"/>
          </w:tcPr>
          <w:p w14:paraId="49C8AFBA" w14:textId="77777777" w:rsidR="00515C31" w:rsidRDefault="007C42C2">
            <w:pPr>
              <w:jc w:val="right"/>
            </w:pPr>
            <w:r>
              <w:t>9.003</w:t>
            </w:r>
          </w:p>
        </w:tc>
        <w:tc>
          <w:tcPr>
            <w:tcW w:w="0" w:type="auto"/>
          </w:tcPr>
          <w:p w14:paraId="330A4EA9" w14:textId="77777777" w:rsidR="00515C31" w:rsidRDefault="007C42C2">
            <w:pPr>
              <w:jc w:val="right"/>
            </w:pPr>
            <w:r>
              <w:t>0.0000</w:t>
            </w:r>
          </w:p>
        </w:tc>
        <w:tc>
          <w:tcPr>
            <w:tcW w:w="0" w:type="auto"/>
          </w:tcPr>
          <w:p w14:paraId="2D7865F0" w14:textId="77777777" w:rsidR="00515C31" w:rsidRDefault="007C42C2">
            <w:r>
              <w:t>id, aim, radio, spanish, zone, english</w:t>
            </w:r>
          </w:p>
        </w:tc>
      </w:tr>
      <w:tr w:rsidR="00515C31" w14:paraId="0DEA3B66" w14:textId="77777777">
        <w:tc>
          <w:tcPr>
            <w:tcW w:w="0" w:type="auto"/>
          </w:tcPr>
          <w:p w14:paraId="2A8F27BC" w14:textId="77777777" w:rsidR="00515C31" w:rsidRDefault="007C42C2">
            <w:pPr>
              <w:jc w:val="right"/>
            </w:pPr>
            <w:r>
              <w:lastRenderedPageBreak/>
              <w:t>30</w:t>
            </w:r>
          </w:p>
        </w:tc>
        <w:tc>
          <w:tcPr>
            <w:tcW w:w="0" w:type="auto"/>
          </w:tcPr>
          <w:p w14:paraId="50F42CA4" w14:textId="77777777" w:rsidR="00515C31" w:rsidRDefault="007C42C2">
            <w:r>
              <w:t>s(year)7</w:t>
            </w:r>
          </w:p>
        </w:tc>
        <w:tc>
          <w:tcPr>
            <w:tcW w:w="0" w:type="auto"/>
          </w:tcPr>
          <w:p w14:paraId="42616525" w14:textId="77777777" w:rsidR="00515C31" w:rsidRDefault="007C42C2">
            <w:pPr>
              <w:jc w:val="right"/>
            </w:pPr>
            <w:r>
              <w:t>-0.0142</w:t>
            </w:r>
          </w:p>
        </w:tc>
        <w:tc>
          <w:tcPr>
            <w:tcW w:w="0" w:type="auto"/>
          </w:tcPr>
          <w:p w14:paraId="2D7226EA" w14:textId="77777777" w:rsidR="00515C31" w:rsidRDefault="007C42C2">
            <w:pPr>
              <w:jc w:val="right"/>
            </w:pPr>
            <w:r>
              <w:t>0.0040</w:t>
            </w:r>
          </w:p>
        </w:tc>
        <w:tc>
          <w:tcPr>
            <w:tcW w:w="0" w:type="auto"/>
          </w:tcPr>
          <w:p w14:paraId="0F4BBD1F" w14:textId="77777777" w:rsidR="00515C31" w:rsidRDefault="007C42C2">
            <w:pPr>
              <w:jc w:val="right"/>
            </w:pPr>
            <w:r>
              <w:t>-3.590</w:t>
            </w:r>
          </w:p>
        </w:tc>
        <w:tc>
          <w:tcPr>
            <w:tcW w:w="0" w:type="auto"/>
          </w:tcPr>
          <w:p w14:paraId="67A30721" w14:textId="77777777" w:rsidR="00515C31" w:rsidRDefault="007C42C2">
            <w:pPr>
              <w:jc w:val="right"/>
            </w:pPr>
            <w:r>
              <w:t>0.0003</w:t>
            </w:r>
          </w:p>
        </w:tc>
        <w:tc>
          <w:tcPr>
            <w:tcW w:w="0" w:type="auto"/>
          </w:tcPr>
          <w:p w14:paraId="74557805" w14:textId="77777777" w:rsidR="00515C31" w:rsidRDefault="007C42C2">
            <w:r>
              <w:t>id, aim, radio, spanish, zone, english</w:t>
            </w:r>
          </w:p>
        </w:tc>
      </w:tr>
      <w:tr w:rsidR="00515C31" w14:paraId="17D1050A" w14:textId="77777777">
        <w:tc>
          <w:tcPr>
            <w:tcW w:w="0" w:type="auto"/>
          </w:tcPr>
          <w:p w14:paraId="6DF57AF7" w14:textId="77777777" w:rsidR="00515C31" w:rsidRDefault="007C42C2">
            <w:pPr>
              <w:jc w:val="right"/>
            </w:pPr>
            <w:r>
              <w:t>31</w:t>
            </w:r>
          </w:p>
        </w:tc>
        <w:tc>
          <w:tcPr>
            <w:tcW w:w="0" w:type="auto"/>
          </w:tcPr>
          <w:p w14:paraId="7D7B376F" w14:textId="77777777" w:rsidR="00515C31" w:rsidRDefault="007C42C2">
            <w:r>
              <w:t>(Intercept)</w:t>
            </w:r>
          </w:p>
        </w:tc>
        <w:tc>
          <w:tcPr>
            <w:tcW w:w="0" w:type="auto"/>
          </w:tcPr>
          <w:p w14:paraId="7B0A9821" w14:textId="77777777" w:rsidR="00515C31" w:rsidRDefault="007C42C2">
            <w:pPr>
              <w:jc w:val="right"/>
            </w:pPr>
            <w:r>
              <w:t>0.0480</w:t>
            </w:r>
          </w:p>
        </w:tc>
        <w:tc>
          <w:tcPr>
            <w:tcW w:w="0" w:type="auto"/>
          </w:tcPr>
          <w:p w14:paraId="607B1F19" w14:textId="77777777" w:rsidR="00515C31" w:rsidRDefault="007C42C2">
            <w:pPr>
              <w:jc w:val="right"/>
            </w:pPr>
            <w:r>
              <w:t>0.0024</w:t>
            </w:r>
          </w:p>
        </w:tc>
        <w:tc>
          <w:tcPr>
            <w:tcW w:w="0" w:type="auto"/>
          </w:tcPr>
          <w:p w14:paraId="6E64FEAF" w14:textId="77777777" w:rsidR="00515C31" w:rsidRDefault="007C42C2">
            <w:pPr>
              <w:jc w:val="right"/>
            </w:pPr>
            <w:r>
              <w:t>20.379</w:t>
            </w:r>
          </w:p>
        </w:tc>
        <w:tc>
          <w:tcPr>
            <w:tcW w:w="0" w:type="auto"/>
          </w:tcPr>
          <w:p w14:paraId="338B8266" w14:textId="77777777" w:rsidR="00515C31" w:rsidRDefault="007C42C2">
            <w:pPr>
              <w:jc w:val="right"/>
            </w:pPr>
            <w:r>
              <w:t>0.0000</w:t>
            </w:r>
          </w:p>
        </w:tc>
        <w:tc>
          <w:tcPr>
            <w:tcW w:w="0" w:type="auto"/>
          </w:tcPr>
          <w:p w14:paraId="0A166298" w14:textId="77777777" w:rsidR="00515C31" w:rsidRDefault="007C42C2">
            <w:r>
              <w:t>public, organization, national, agency, contact, job</w:t>
            </w:r>
          </w:p>
        </w:tc>
      </w:tr>
      <w:tr w:rsidR="00515C31" w14:paraId="2E095CB3" w14:textId="77777777">
        <w:tc>
          <w:tcPr>
            <w:tcW w:w="0" w:type="auto"/>
          </w:tcPr>
          <w:p w14:paraId="48BAFD5D" w14:textId="77777777" w:rsidR="00515C31" w:rsidRDefault="007C42C2">
            <w:pPr>
              <w:jc w:val="right"/>
            </w:pPr>
            <w:r>
              <w:t>31</w:t>
            </w:r>
          </w:p>
        </w:tc>
        <w:tc>
          <w:tcPr>
            <w:tcW w:w="0" w:type="auto"/>
          </w:tcPr>
          <w:p w14:paraId="4896C37C" w14:textId="77777777" w:rsidR="00515C31" w:rsidRDefault="007C42C2">
            <w:r>
              <w:t>s(year)5</w:t>
            </w:r>
          </w:p>
        </w:tc>
        <w:tc>
          <w:tcPr>
            <w:tcW w:w="0" w:type="auto"/>
          </w:tcPr>
          <w:p w14:paraId="5AD638B2" w14:textId="77777777" w:rsidR="00515C31" w:rsidRDefault="007C42C2">
            <w:pPr>
              <w:jc w:val="right"/>
            </w:pPr>
            <w:r>
              <w:t>-0.0251</w:t>
            </w:r>
          </w:p>
        </w:tc>
        <w:tc>
          <w:tcPr>
            <w:tcW w:w="0" w:type="auto"/>
          </w:tcPr>
          <w:p w14:paraId="6749FDE5" w14:textId="77777777" w:rsidR="00515C31" w:rsidRDefault="007C42C2">
            <w:pPr>
              <w:jc w:val="right"/>
            </w:pPr>
            <w:r>
              <w:t>0.0095</w:t>
            </w:r>
          </w:p>
        </w:tc>
        <w:tc>
          <w:tcPr>
            <w:tcW w:w="0" w:type="auto"/>
          </w:tcPr>
          <w:p w14:paraId="1C9E365A" w14:textId="77777777" w:rsidR="00515C31" w:rsidRDefault="007C42C2">
            <w:pPr>
              <w:jc w:val="right"/>
            </w:pPr>
            <w:r>
              <w:t>-2.650</w:t>
            </w:r>
          </w:p>
        </w:tc>
        <w:tc>
          <w:tcPr>
            <w:tcW w:w="0" w:type="auto"/>
          </w:tcPr>
          <w:p w14:paraId="7C97CD58" w14:textId="77777777" w:rsidR="00515C31" w:rsidRDefault="007C42C2">
            <w:pPr>
              <w:jc w:val="right"/>
            </w:pPr>
            <w:r>
              <w:t>0.0081</w:t>
            </w:r>
          </w:p>
        </w:tc>
        <w:tc>
          <w:tcPr>
            <w:tcW w:w="0" w:type="auto"/>
          </w:tcPr>
          <w:p w14:paraId="66ADA114" w14:textId="77777777" w:rsidR="00515C31" w:rsidRDefault="007C42C2">
            <w:r>
              <w:t>public, organization, national, agency, contact, job</w:t>
            </w:r>
          </w:p>
        </w:tc>
      </w:tr>
      <w:tr w:rsidR="00515C31" w14:paraId="56E2B19D" w14:textId="77777777">
        <w:tc>
          <w:tcPr>
            <w:tcW w:w="0" w:type="auto"/>
          </w:tcPr>
          <w:p w14:paraId="3836101A" w14:textId="77777777" w:rsidR="00515C31" w:rsidRDefault="007C42C2">
            <w:pPr>
              <w:jc w:val="right"/>
            </w:pPr>
            <w:r>
              <w:t>31</w:t>
            </w:r>
          </w:p>
        </w:tc>
        <w:tc>
          <w:tcPr>
            <w:tcW w:w="0" w:type="auto"/>
          </w:tcPr>
          <w:p w14:paraId="0D147D74" w14:textId="77777777" w:rsidR="00515C31" w:rsidRDefault="007C42C2">
            <w:r>
              <w:t>s(year)6</w:t>
            </w:r>
          </w:p>
        </w:tc>
        <w:tc>
          <w:tcPr>
            <w:tcW w:w="0" w:type="auto"/>
          </w:tcPr>
          <w:p w14:paraId="661D93F8" w14:textId="77777777" w:rsidR="00515C31" w:rsidRDefault="007C42C2">
            <w:pPr>
              <w:jc w:val="right"/>
            </w:pPr>
            <w:r>
              <w:t>-0.0308</w:t>
            </w:r>
          </w:p>
        </w:tc>
        <w:tc>
          <w:tcPr>
            <w:tcW w:w="0" w:type="auto"/>
          </w:tcPr>
          <w:p w14:paraId="17C28037" w14:textId="77777777" w:rsidR="00515C31" w:rsidRDefault="007C42C2">
            <w:pPr>
              <w:jc w:val="right"/>
            </w:pPr>
            <w:r>
              <w:t>0.0067</w:t>
            </w:r>
          </w:p>
        </w:tc>
        <w:tc>
          <w:tcPr>
            <w:tcW w:w="0" w:type="auto"/>
          </w:tcPr>
          <w:p w14:paraId="1BBD7FC5" w14:textId="77777777" w:rsidR="00515C31" w:rsidRDefault="007C42C2">
            <w:pPr>
              <w:jc w:val="right"/>
            </w:pPr>
            <w:r>
              <w:t>-4.609</w:t>
            </w:r>
          </w:p>
        </w:tc>
        <w:tc>
          <w:tcPr>
            <w:tcW w:w="0" w:type="auto"/>
          </w:tcPr>
          <w:p w14:paraId="4FDB6E79" w14:textId="77777777" w:rsidR="00515C31" w:rsidRDefault="007C42C2">
            <w:pPr>
              <w:jc w:val="right"/>
            </w:pPr>
            <w:r>
              <w:t>0.0000</w:t>
            </w:r>
          </w:p>
        </w:tc>
        <w:tc>
          <w:tcPr>
            <w:tcW w:w="0" w:type="auto"/>
          </w:tcPr>
          <w:p w14:paraId="302A03DB" w14:textId="77777777" w:rsidR="00515C31" w:rsidRDefault="007C42C2">
            <w:r>
              <w:t>public, organization, national, agency, contact, job</w:t>
            </w:r>
          </w:p>
        </w:tc>
      </w:tr>
      <w:tr w:rsidR="00515C31" w14:paraId="795E491C" w14:textId="77777777">
        <w:tc>
          <w:tcPr>
            <w:tcW w:w="0" w:type="auto"/>
          </w:tcPr>
          <w:p w14:paraId="51C4B1B2" w14:textId="77777777" w:rsidR="00515C31" w:rsidRDefault="007C42C2">
            <w:pPr>
              <w:jc w:val="right"/>
            </w:pPr>
            <w:r>
              <w:t>31</w:t>
            </w:r>
          </w:p>
        </w:tc>
        <w:tc>
          <w:tcPr>
            <w:tcW w:w="0" w:type="auto"/>
          </w:tcPr>
          <w:p w14:paraId="01E1D575" w14:textId="77777777" w:rsidR="00515C31" w:rsidRDefault="007C42C2">
            <w:r>
              <w:t>s(year)7</w:t>
            </w:r>
          </w:p>
        </w:tc>
        <w:tc>
          <w:tcPr>
            <w:tcW w:w="0" w:type="auto"/>
          </w:tcPr>
          <w:p w14:paraId="4FC68A2C" w14:textId="77777777" w:rsidR="00515C31" w:rsidRDefault="007C42C2">
            <w:pPr>
              <w:jc w:val="right"/>
            </w:pPr>
            <w:r>
              <w:t>-0.0200</w:t>
            </w:r>
          </w:p>
        </w:tc>
        <w:tc>
          <w:tcPr>
            <w:tcW w:w="0" w:type="auto"/>
          </w:tcPr>
          <w:p w14:paraId="0EAF9B52" w14:textId="77777777" w:rsidR="00515C31" w:rsidRDefault="007C42C2">
            <w:pPr>
              <w:jc w:val="right"/>
            </w:pPr>
            <w:r>
              <w:t>0.0061</w:t>
            </w:r>
          </w:p>
        </w:tc>
        <w:tc>
          <w:tcPr>
            <w:tcW w:w="0" w:type="auto"/>
          </w:tcPr>
          <w:p w14:paraId="01E66166" w14:textId="77777777" w:rsidR="00515C31" w:rsidRDefault="007C42C2">
            <w:pPr>
              <w:jc w:val="right"/>
            </w:pPr>
            <w:r>
              <w:t>-3.265</w:t>
            </w:r>
          </w:p>
        </w:tc>
        <w:tc>
          <w:tcPr>
            <w:tcW w:w="0" w:type="auto"/>
          </w:tcPr>
          <w:p w14:paraId="7E3339E7" w14:textId="77777777" w:rsidR="00515C31" w:rsidRDefault="007C42C2">
            <w:pPr>
              <w:jc w:val="right"/>
            </w:pPr>
            <w:r>
              <w:t>0.0011</w:t>
            </w:r>
          </w:p>
        </w:tc>
        <w:tc>
          <w:tcPr>
            <w:tcW w:w="0" w:type="auto"/>
          </w:tcPr>
          <w:p w14:paraId="0E414770" w14:textId="77777777" w:rsidR="00515C31" w:rsidRDefault="007C42C2">
            <w:r>
              <w:t>public, organization, national, agency, contact, job</w:t>
            </w:r>
          </w:p>
        </w:tc>
      </w:tr>
      <w:tr w:rsidR="00515C31" w14:paraId="1B6A4C96" w14:textId="77777777">
        <w:tc>
          <w:tcPr>
            <w:tcW w:w="0" w:type="auto"/>
          </w:tcPr>
          <w:p w14:paraId="3127A492" w14:textId="77777777" w:rsidR="00515C31" w:rsidRDefault="007C42C2">
            <w:pPr>
              <w:jc w:val="right"/>
            </w:pPr>
            <w:r>
              <w:t>31</w:t>
            </w:r>
          </w:p>
        </w:tc>
        <w:tc>
          <w:tcPr>
            <w:tcW w:w="0" w:type="auto"/>
          </w:tcPr>
          <w:p w14:paraId="58E13002" w14:textId="77777777" w:rsidR="00515C31" w:rsidRDefault="007C42C2">
            <w:r>
              <w:t>s(year)8</w:t>
            </w:r>
          </w:p>
        </w:tc>
        <w:tc>
          <w:tcPr>
            <w:tcW w:w="0" w:type="auto"/>
          </w:tcPr>
          <w:p w14:paraId="51FB94B1" w14:textId="77777777" w:rsidR="00515C31" w:rsidRDefault="007C42C2">
            <w:pPr>
              <w:jc w:val="right"/>
            </w:pPr>
            <w:r>
              <w:t>-0.0428</w:t>
            </w:r>
          </w:p>
        </w:tc>
        <w:tc>
          <w:tcPr>
            <w:tcW w:w="0" w:type="auto"/>
          </w:tcPr>
          <w:p w14:paraId="3B842D95" w14:textId="77777777" w:rsidR="00515C31" w:rsidRDefault="007C42C2">
            <w:pPr>
              <w:jc w:val="right"/>
            </w:pPr>
            <w:r>
              <w:t>0.0091</w:t>
            </w:r>
          </w:p>
        </w:tc>
        <w:tc>
          <w:tcPr>
            <w:tcW w:w="0" w:type="auto"/>
          </w:tcPr>
          <w:p w14:paraId="58D57A74" w14:textId="77777777" w:rsidR="00515C31" w:rsidRDefault="007C42C2">
            <w:pPr>
              <w:jc w:val="right"/>
            </w:pPr>
            <w:r>
              <w:t>-4.697</w:t>
            </w:r>
          </w:p>
        </w:tc>
        <w:tc>
          <w:tcPr>
            <w:tcW w:w="0" w:type="auto"/>
          </w:tcPr>
          <w:p w14:paraId="10C79F5E" w14:textId="77777777" w:rsidR="00515C31" w:rsidRDefault="007C42C2">
            <w:pPr>
              <w:jc w:val="right"/>
            </w:pPr>
            <w:r>
              <w:t>0.0000</w:t>
            </w:r>
          </w:p>
        </w:tc>
        <w:tc>
          <w:tcPr>
            <w:tcW w:w="0" w:type="auto"/>
          </w:tcPr>
          <w:p w14:paraId="553989DA" w14:textId="77777777" w:rsidR="00515C31" w:rsidRDefault="007C42C2">
            <w:r>
              <w:t>public, organization, national, agency, contact, job</w:t>
            </w:r>
          </w:p>
        </w:tc>
      </w:tr>
      <w:tr w:rsidR="00515C31" w14:paraId="6AD27135" w14:textId="77777777">
        <w:tc>
          <w:tcPr>
            <w:tcW w:w="0" w:type="auto"/>
          </w:tcPr>
          <w:p w14:paraId="5808C88B" w14:textId="77777777" w:rsidR="00515C31" w:rsidRDefault="007C42C2">
            <w:pPr>
              <w:jc w:val="right"/>
            </w:pPr>
            <w:r>
              <w:t>31</w:t>
            </w:r>
          </w:p>
        </w:tc>
        <w:tc>
          <w:tcPr>
            <w:tcW w:w="0" w:type="auto"/>
          </w:tcPr>
          <w:p w14:paraId="64026339" w14:textId="77777777" w:rsidR="00515C31" w:rsidRDefault="007C42C2">
            <w:r>
              <w:t>s(year)10</w:t>
            </w:r>
          </w:p>
        </w:tc>
        <w:tc>
          <w:tcPr>
            <w:tcW w:w="0" w:type="auto"/>
          </w:tcPr>
          <w:p w14:paraId="4AA55CAB" w14:textId="77777777" w:rsidR="00515C31" w:rsidRDefault="007C42C2">
            <w:pPr>
              <w:jc w:val="right"/>
            </w:pPr>
            <w:r>
              <w:t>-0.0265</w:t>
            </w:r>
          </w:p>
        </w:tc>
        <w:tc>
          <w:tcPr>
            <w:tcW w:w="0" w:type="auto"/>
          </w:tcPr>
          <w:p w14:paraId="44E0F997" w14:textId="77777777" w:rsidR="00515C31" w:rsidRDefault="007C42C2">
            <w:pPr>
              <w:jc w:val="right"/>
            </w:pPr>
            <w:r>
              <w:t>0.0034</w:t>
            </w:r>
          </w:p>
        </w:tc>
        <w:tc>
          <w:tcPr>
            <w:tcW w:w="0" w:type="auto"/>
          </w:tcPr>
          <w:p w14:paraId="05D3FE29" w14:textId="77777777" w:rsidR="00515C31" w:rsidRDefault="007C42C2">
            <w:pPr>
              <w:jc w:val="right"/>
            </w:pPr>
            <w:r>
              <w:t>-7.814</w:t>
            </w:r>
          </w:p>
        </w:tc>
        <w:tc>
          <w:tcPr>
            <w:tcW w:w="0" w:type="auto"/>
          </w:tcPr>
          <w:p w14:paraId="30CA1861" w14:textId="77777777" w:rsidR="00515C31" w:rsidRDefault="007C42C2">
            <w:pPr>
              <w:jc w:val="right"/>
            </w:pPr>
            <w:r>
              <w:t>0.0000</w:t>
            </w:r>
          </w:p>
        </w:tc>
        <w:tc>
          <w:tcPr>
            <w:tcW w:w="0" w:type="auto"/>
          </w:tcPr>
          <w:p w14:paraId="5415FE87" w14:textId="77777777" w:rsidR="00515C31" w:rsidRDefault="007C42C2">
            <w:r>
              <w:t>public, organization, national, agency, contact, job</w:t>
            </w:r>
          </w:p>
        </w:tc>
      </w:tr>
      <w:tr w:rsidR="00515C31" w14:paraId="6BBA1C4F" w14:textId="77777777">
        <w:tc>
          <w:tcPr>
            <w:tcW w:w="0" w:type="auto"/>
          </w:tcPr>
          <w:p w14:paraId="264DFB3C" w14:textId="77777777" w:rsidR="00515C31" w:rsidRDefault="007C42C2">
            <w:pPr>
              <w:jc w:val="right"/>
            </w:pPr>
            <w:r>
              <w:t>32</w:t>
            </w:r>
          </w:p>
        </w:tc>
        <w:tc>
          <w:tcPr>
            <w:tcW w:w="0" w:type="auto"/>
          </w:tcPr>
          <w:p w14:paraId="18AC05BD" w14:textId="77777777" w:rsidR="00515C31" w:rsidRDefault="007C42C2">
            <w:r>
              <w:t>(Intercept)</w:t>
            </w:r>
          </w:p>
        </w:tc>
        <w:tc>
          <w:tcPr>
            <w:tcW w:w="0" w:type="auto"/>
          </w:tcPr>
          <w:p w14:paraId="1A64EE71" w14:textId="77777777" w:rsidR="00515C31" w:rsidRDefault="007C42C2">
            <w:pPr>
              <w:jc w:val="right"/>
            </w:pPr>
            <w:r>
              <w:t>0.0208</w:t>
            </w:r>
          </w:p>
        </w:tc>
        <w:tc>
          <w:tcPr>
            <w:tcW w:w="0" w:type="auto"/>
          </w:tcPr>
          <w:p w14:paraId="2D1C232B" w14:textId="77777777" w:rsidR="00515C31" w:rsidRDefault="007C42C2">
            <w:pPr>
              <w:jc w:val="right"/>
            </w:pPr>
            <w:r>
              <w:t>0.0021</w:t>
            </w:r>
          </w:p>
        </w:tc>
        <w:tc>
          <w:tcPr>
            <w:tcW w:w="0" w:type="auto"/>
          </w:tcPr>
          <w:p w14:paraId="2B7DF25A" w14:textId="77777777" w:rsidR="00515C31" w:rsidRDefault="007C42C2">
            <w:pPr>
              <w:jc w:val="right"/>
            </w:pPr>
            <w:r>
              <w:t>10.001</w:t>
            </w:r>
          </w:p>
        </w:tc>
        <w:tc>
          <w:tcPr>
            <w:tcW w:w="0" w:type="auto"/>
          </w:tcPr>
          <w:p w14:paraId="19C73659" w14:textId="77777777" w:rsidR="00515C31" w:rsidRDefault="007C42C2">
            <w:pPr>
              <w:jc w:val="right"/>
            </w:pPr>
            <w:r>
              <w:t>0.0000</w:t>
            </w:r>
          </w:p>
        </w:tc>
        <w:tc>
          <w:tcPr>
            <w:tcW w:w="0" w:type="auto"/>
          </w:tcPr>
          <w:p w14:paraId="0A7CAB09" w14:textId="77777777" w:rsidR="00515C31" w:rsidRDefault="007C42C2">
            <w:r>
              <w:t>job, agree, company, world, accessibility, hard</w:t>
            </w:r>
          </w:p>
        </w:tc>
      </w:tr>
      <w:tr w:rsidR="00515C31" w14:paraId="0BF133EF" w14:textId="77777777">
        <w:tc>
          <w:tcPr>
            <w:tcW w:w="0" w:type="auto"/>
          </w:tcPr>
          <w:p w14:paraId="5DDCEAB3" w14:textId="77777777" w:rsidR="00515C31" w:rsidRDefault="007C42C2">
            <w:pPr>
              <w:jc w:val="right"/>
            </w:pPr>
            <w:r>
              <w:t>32</w:t>
            </w:r>
          </w:p>
        </w:tc>
        <w:tc>
          <w:tcPr>
            <w:tcW w:w="0" w:type="auto"/>
          </w:tcPr>
          <w:p w14:paraId="7F24B35C" w14:textId="77777777" w:rsidR="00515C31" w:rsidRDefault="007C42C2">
            <w:r>
              <w:t>s(year)5</w:t>
            </w:r>
          </w:p>
        </w:tc>
        <w:tc>
          <w:tcPr>
            <w:tcW w:w="0" w:type="auto"/>
          </w:tcPr>
          <w:p w14:paraId="3E01C490" w14:textId="77777777" w:rsidR="00515C31" w:rsidRDefault="007C42C2">
            <w:pPr>
              <w:jc w:val="right"/>
            </w:pPr>
            <w:r>
              <w:t>0.0819</w:t>
            </w:r>
          </w:p>
        </w:tc>
        <w:tc>
          <w:tcPr>
            <w:tcW w:w="0" w:type="auto"/>
          </w:tcPr>
          <w:p w14:paraId="64DE90C4" w14:textId="77777777" w:rsidR="00515C31" w:rsidRDefault="007C42C2">
            <w:pPr>
              <w:jc w:val="right"/>
            </w:pPr>
            <w:r>
              <w:t>0.0116</w:t>
            </w:r>
          </w:p>
        </w:tc>
        <w:tc>
          <w:tcPr>
            <w:tcW w:w="0" w:type="auto"/>
          </w:tcPr>
          <w:p w14:paraId="4964A1D8" w14:textId="77777777" w:rsidR="00515C31" w:rsidRDefault="007C42C2">
            <w:pPr>
              <w:jc w:val="right"/>
            </w:pPr>
            <w:r>
              <w:t>7.077</w:t>
            </w:r>
          </w:p>
        </w:tc>
        <w:tc>
          <w:tcPr>
            <w:tcW w:w="0" w:type="auto"/>
          </w:tcPr>
          <w:p w14:paraId="34A1B1DD" w14:textId="77777777" w:rsidR="00515C31" w:rsidRDefault="007C42C2">
            <w:pPr>
              <w:jc w:val="right"/>
            </w:pPr>
            <w:r>
              <w:t>0.0000</w:t>
            </w:r>
          </w:p>
        </w:tc>
        <w:tc>
          <w:tcPr>
            <w:tcW w:w="0" w:type="auto"/>
          </w:tcPr>
          <w:p w14:paraId="3A312F52" w14:textId="77777777" w:rsidR="00515C31" w:rsidRDefault="007C42C2">
            <w:r>
              <w:t>job, agree, company, world, accessibility, hard</w:t>
            </w:r>
          </w:p>
        </w:tc>
      </w:tr>
      <w:tr w:rsidR="00515C31" w14:paraId="06BEA6F6" w14:textId="77777777">
        <w:tc>
          <w:tcPr>
            <w:tcW w:w="0" w:type="auto"/>
          </w:tcPr>
          <w:p w14:paraId="3F6214D1" w14:textId="77777777" w:rsidR="00515C31" w:rsidRDefault="007C42C2">
            <w:pPr>
              <w:jc w:val="right"/>
            </w:pPr>
            <w:r>
              <w:t>32</w:t>
            </w:r>
          </w:p>
        </w:tc>
        <w:tc>
          <w:tcPr>
            <w:tcW w:w="0" w:type="auto"/>
          </w:tcPr>
          <w:p w14:paraId="30C56A39" w14:textId="77777777" w:rsidR="00515C31" w:rsidRDefault="007C42C2">
            <w:r>
              <w:t>s(year)7</w:t>
            </w:r>
          </w:p>
        </w:tc>
        <w:tc>
          <w:tcPr>
            <w:tcW w:w="0" w:type="auto"/>
          </w:tcPr>
          <w:p w14:paraId="2088CD73" w14:textId="77777777" w:rsidR="00515C31" w:rsidRDefault="007C42C2">
            <w:pPr>
              <w:jc w:val="right"/>
            </w:pPr>
            <w:r>
              <w:t>0.0505</w:t>
            </w:r>
          </w:p>
        </w:tc>
        <w:tc>
          <w:tcPr>
            <w:tcW w:w="0" w:type="auto"/>
          </w:tcPr>
          <w:p w14:paraId="3B3E65DB" w14:textId="77777777" w:rsidR="00515C31" w:rsidRDefault="007C42C2">
            <w:pPr>
              <w:jc w:val="right"/>
            </w:pPr>
            <w:r>
              <w:t>0.0071</w:t>
            </w:r>
          </w:p>
        </w:tc>
        <w:tc>
          <w:tcPr>
            <w:tcW w:w="0" w:type="auto"/>
          </w:tcPr>
          <w:p w14:paraId="63D65B6C" w14:textId="77777777" w:rsidR="00515C31" w:rsidRDefault="007C42C2">
            <w:pPr>
              <w:jc w:val="right"/>
            </w:pPr>
            <w:r>
              <w:t>7.068</w:t>
            </w:r>
          </w:p>
        </w:tc>
        <w:tc>
          <w:tcPr>
            <w:tcW w:w="0" w:type="auto"/>
          </w:tcPr>
          <w:p w14:paraId="317E2869" w14:textId="77777777" w:rsidR="00515C31" w:rsidRDefault="007C42C2">
            <w:pPr>
              <w:jc w:val="right"/>
            </w:pPr>
            <w:r>
              <w:t>0.0000</w:t>
            </w:r>
          </w:p>
        </w:tc>
        <w:tc>
          <w:tcPr>
            <w:tcW w:w="0" w:type="auto"/>
          </w:tcPr>
          <w:p w14:paraId="4FE10661" w14:textId="77777777" w:rsidR="00515C31" w:rsidRDefault="007C42C2">
            <w:r>
              <w:t>job, agree, company, world, accessibility, hard</w:t>
            </w:r>
          </w:p>
        </w:tc>
      </w:tr>
      <w:tr w:rsidR="00515C31" w14:paraId="1C36FEF9" w14:textId="77777777">
        <w:tc>
          <w:tcPr>
            <w:tcW w:w="0" w:type="auto"/>
          </w:tcPr>
          <w:p w14:paraId="5B17D82C" w14:textId="77777777" w:rsidR="00515C31" w:rsidRDefault="007C42C2">
            <w:pPr>
              <w:jc w:val="right"/>
            </w:pPr>
            <w:r>
              <w:t>32</w:t>
            </w:r>
          </w:p>
        </w:tc>
        <w:tc>
          <w:tcPr>
            <w:tcW w:w="0" w:type="auto"/>
          </w:tcPr>
          <w:p w14:paraId="3CCD01A7" w14:textId="77777777" w:rsidR="00515C31" w:rsidRDefault="007C42C2">
            <w:r>
              <w:t>s(year)10</w:t>
            </w:r>
          </w:p>
        </w:tc>
        <w:tc>
          <w:tcPr>
            <w:tcW w:w="0" w:type="auto"/>
          </w:tcPr>
          <w:p w14:paraId="1FC52C33" w14:textId="77777777" w:rsidR="00515C31" w:rsidRDefault="007C42C2">
            <w:pPr>
              <w:jc w:val="right"/>
            </w:pPr>
            <w:r>
              <w:t>0.0148</w:t>
            </w:r>
          </w:p>
        </w:tc>
        <w:tc>
          <w:tcPr>
            <w:tcW w:w="0" w:type="auto"/>
          </w:tcPr>
          <w:p w14:paraId="6A3D73C5" w14:textId="77777777" w:rsidR="00515C31" w:rsidRDefault="007C42C2">
            <w:pPr>
              <w:jc w:val="right"/>
            </w:pPr>
            <w:r>
              <w:t>0.0034</w:t>
            </w:r>
          </w:p>
        </w:tc>
        <w:tc>
          <w:tcPr>
            <w:tcW w:w="0" w:type="auto"/>
          </w:tcPr>
          <w:p w14:paraId="528F4533" w14:textId="77777777" w:rsidR="00515C31" w:rsidRDefault="007C42C2">
            <w:pPr>
              <w:jc w:val="right"/>
            </w:pPr>
            <w:r>
              <w:t>4.364</w:t>
            </w:r>
          </w:p>
        </w:tc>
        <w:tc>
          <w:tcPr>
            <w:tcW w:w="0" w:type="auto"/>
          </w:tcPr>
          <w:p w14:paraId="5D5EA04C" w14:textId="77777777" w:rsidR="00515C31" w:rsidRDefault="007C42C2">
            <w:pPr>
              <w:jc w:val="right"/>
            </w:pPr>
            <w:r>
              <w:t>0.0000</w:t>
            </w:r>
          </w:p>
        </w:tc>
        <w:tc>
          <w:tcPr>
            <w:tcW w:w="0" w:type="auto"/>
          </w:tcPr>
          <w:p w14:paraId="12387D99" w14:textId="77777777" w:rsidR="00515C31" w:rsidRDefault="007C42C2">
            <w:r>
              <w:t>job, agree, company, world, accessibility, hard</w:t>
            </w:r>
          </w:p>
        </w:tc>
      </w:tr>
      <w:tr w:rsidR="00515C31" w14:paraId="5AF335FB" w14:textId="77777777">
        <w:tc>
          <w:tcPr>
            <w:tcW w:w="0" w:type="auto"/>
          </w:tcPr>
          <w:p w14:paraId="04E04644" w14:textId="77777777" w:rsidR="00515C31" w:rsidRDefault="007C42C2">
            <w:pPr>
              <w:jc w:val="right"/>
            </w:pPr>
            <w:r>
              <w:t>33</w:t>
            </w:r>
          </w:p>
        </w:tc>
        <w:tc>
          <w:tcPr>
            <w:tcW w:w="0" w:type="auto"/>
          </w:tcPr>
          <w:p w14:paraId="2AF44DD6" w14:textId="77777777" w:rsidR="00515C31" w:rsidRDefault="007C42C2">
            <w:r>
              <w:t>(Intercept)</w:t>
            </w:r>
          </w:p>
        </w:tc>
        <w:tc>
          <w:tcPr>
            <w:tcW w:w="0" w:type="auto"/>
          </w:tcPr>
          <w:p w14:paraId="795AC7E1" w14:textId="77777777" w:rsidR="00515C31" w:rsidRDefault="007C42C2">
            <w:pPr>
              <w:jc w:val="right"/>
            </w:pPr>
            <w:r>
              <w:t>0.0136</w:t>
            </w:r>
          </w:p>
        </w:tc>
        <w:tc>
          <w:tcPr>
            <w:tcW w:w="0" w:type="auto"/>
          </w:tcPr>
          <w:p w14:paraId="2AB30B56" w14:textId="77777777" w:rsidR="00515C31" w:rsidRDefault="007C42C2">
            <w:pPr>
              <w:jc w:val="right"/>
            </w:pPr>
            <w:r>
              <w:t>0.0005</w:t>
            </w:r>
          </w:p>
        </w:tc>
        <w:tc>
          <w:tcPr>
            <w:tcW w:w="0" w:type="auto"/>
          </w:tcPr>
          <w:p w14:paraId="31C69AD0" w14:textId="77777777" w:rsidR="00515C31" w:rsidRDefault="007C42C2">
            <w:pPr>
              <w:jc w:val="right"/>
            </w:pPr>
            <w:r>
              <w:t>29.158</w:t>
            </w:r>
          </w:p>
        </w:tc>
        <w:tc>
          <w:tcPr>
            <w:tcW w:w="0" w:type="auto"/>
          </w:tcPr>
          <w:p w14:paraId="2B2DFCB9" w14:textId="77777777" w:rsidR="00515C31" w:rsidRDefault="007C42C2">
            <w:pPr>
              <w:jc w:val="right"/>
            </w:pPr>
            <w:r>
              <w:t>0.0000</w:t>
            </w:r>
          </w:p>
        </w:tc>
        <w:tc>
          <w:tcPr>
            <w:tcW w:w="0" w:type="auto"/>
          </w:tcPr>
          <w:p w14:paraId="1E4512E9" w14:textId="77777777" w:rsidR="00515C31" w:rsidRDefault="007C42C2">
            <w:r>
              <w:t>support, process, standard, add, exist, involve</w:t>
            </w:r>
          </w:p>
        </w:tc>
      </w:tr>
      <w:tr w:rsidR="00515C31" w14:paraId="11EDC9FC" w14:textId="77777777">
        <w:tc>
          <w:tcPr>
            <w:tcW w:w="0" w:type="auto"/>
          </w:tcPr>
          <w:p w14:paraId="3F6AC702" w14:textId="77777777" w:rsidR="00515C31" w:rsidRDefault="007C42C2">
            <w:pPr>
              <w:jc w:val="right"/>
            </w:pPr>
            <w:r>
              <w:lastRenderedPageBreak/>
              <w:t>34</w:t>
            </w:r>
          </w:p>
        </w:tc>
        <w:tc>
          <w:tcPr>
            <w:tcW w:w="0" w:type="auto"/>
          </w:tcPr>
          <w:p w14:paraId="7E6175FC" w14:textId="77777777" w:rsidR="00515C31" w:rsidRDefault="007C42C2">
            <w:r>
              <w:t>(Intercept)</w:t>
            </w:r>
          </w:p>
        </w:tc>
        <w:tc>
          <w:tcPr>
            <w:tcW w:w="0" w:type="auto"/>
          </w:tcPr>
          <w:p w14:paraId="7BF831B7" w14:textId="77777777" w:rsidR="00515C31" w:rsidRDefault="007C42C2">
            <w:pPr>
              <w:jc w:val="right"/>
            </w:pPr>
            <w:r>
              <w:t>0.0198</w:t>
            </w:r>
          </w:p>
        </w:tc>
        <w:tc>
          <w:tcPr>
            <w:tcW w:w="0" w:type="auto"/>
          </w:tcPr>
          <w:p w14:paraId="7B982C58" w14:textId="77777777" w:rsidR="00515C31" w:rsidRDefault="007C42C2">
            <w:pPr>
              <w:jc w:val="right"/>
            </w:pPr>
            <w:r>
              <w:t>0.0022</w:t>
            </w:r>
          </w:p>
        </w:tc>
        <w:tc>
          <w:tcPr>
            <w:tcW w:w="0" w:type="auto"/>
          </w:tcPr>
          <w:p w14:paraId="17EA1758" w14:textId="77777777" w:rsidR="00515C31" w:rsidRDefault="007C42C2">
            <w:pPr>
              <w:jc w:val="right"/>
            </w:pPr>
            <w:r>
              <w:t>8.826</w:t>
            </w:r>
          </w:p>
        </w:tc>
        <w:tc>
          <w:tcPr>
            <w:tcW w:w="0" w:type="auto"/>
          </w:tcPr>
          <w:p w14:paraId="0A8E49B0" w14:textId="77777777" w:rsidR="00515C31" w:rsidRDefault="007C42C2">
            <w:pPr>
              <w:jc w:val="right"/>
            </w:pPr>
            <w:r>
              <w:t>0.0000</w:t>
            </w:r>
          </w:p>
        </w:tc>
        <w:tc>
          <w:tcPr>
            <w:tcW w:w="0" w:type="auto"/>
          </w:tcPr>
          <w:p w14:paraId="0FAD99B1" w14:textId="77777777" w:rsidR="00515C31" w:rsidRDefault="007C42C2">
            <w:r>
              <w:t>symbol, write, line, table, dot, formula</w:t>
            </w:r>
          </w:p>
        </w:tc>
      </w:tr>
      <w:tr w:rsidR="00515C31" w14:paraId="40074484" w14:textId="77777777">
        <w:tc>
          <w:tcPr>
            <w:tcW w:w="0" w:type="auto"/>
          </w:tcPr>
          <w:p w14:paraId="6A6A823D" w14:textId="77777777" w:rsidR="00515C31" w:rsidRDefault="007C42C2">
            <w:pPr>
              <w:jc w:val="right"/>
            </w:pPr>
            <w:r>
              <w:t>34</w:t>
            </w:r>
          </w:p>
        </w:tc>
        <w:tc>
          <w:tcPr>
            <w:tcW w:w="0" w:type="auto"/>
          </w:tcPr>
          <w:p w14:paraId="1313591F" w14:textId="77777777" w:rsidR="00515C31" w:rsidRDefault="007C42C2">
            <w:r>
              <w:t>s(year)3</w:t>
            </w:r>
          </w:p>
        </w:tc>
        <w:tc>
          <w:tcPr>
            <w:tcW w:w="0" w:type="auto"/>
          </w:tcPr>
          <w:p w14:paraId="684EB082" w14:textId="77777777" w:rsidR="00515C31" w:rsidRDefault="007C42C2">
            <w:pPr>
              <w:jc w:val="right"/>
            </w:pPr>
            <w:r>
              <w:t>0.1827</w:t>
            </w:r>
          </w:p>
        </w:tc>
        <w:tc>
          <w:tcPr>
            <w:tcW w:w="0" w:type="auto"/>
          </w:tcPr>
          <w:p w14:paraId="2DD6588C" w14:textId="77777777" w:rsidR="00515C31" w:rsidRDefault="007C42C2">
            <w:pPr>
              <w:jc w:val="right"/>
            </w:pPr>
            <w:r>
              <w:t>0.0800</w:t>
            </w:r>
          </w:p>
        </w:tc>
        <w:tc>
          <w:tcPr>
            <w:tcW w:w="0" w:type="auto"/>
          </w:tcPr>
          <w:p w14:paraId="130FCD3A" w14:textId="77777777" w:rsidR="00515C31" w:rsidRDefault="007C42C2">
            <w:pPr>
              <w:jc w:val="right"/>
            </w:pPr>
            <w:r>
              <w:t>2.283</w:t>
            </w:r>
          </w:p>
        </w:tc>
        <w:tc>
          <w:tcPr>
            <w:tcW w:w="0" w:type="auto"/>
          </w:tcPr>
          <w:p w14:paraId="6040DFCB" w14:textId="77777777" w:rsidR="00515C31" w:rsidRDefault="007C42C2">
            <w:pPr>
              <w:jc w:val="right"/>
            </w:pPr>
            <w:r>
              <w:t>0.0224</w:t>
            </w:r>
          </w:p>
        </w:tc>
        <w:tc>
          <w:tcPr>
            <w:tcW w:w="0" w:type="auto"/>
          </w:tcPr>
          <w:p w14:paraId="33D651A7" w14:textId="77777777" w:rsidR="00515C31" w:rsidRDefault="007C42C2">
            <w:r>
              <w:t>symbol, write, line, table, dot, formula</w:t>
            </w:r>
          </w:p>
        </w:tc>
      </w:tr>
      <w:tr w:rsidR="00515C31" w14:paraId="6914BE59" w14:textId="77777777">
        <w:tc>
          <w:tcPr>
            <w:tcW w:w="0" w:type="auto"/>
          </w:tcPr>
          <w:p w14:paraId="71DC556A" w14:textId="77777777" w:rsidR="00515C31" w:rsidRDefault="007C42C2">
            <w:pPr>
              <w:jc w:val="right"/>
            </w:pPr>
            <w:r>
              <w:t>34</w:t>
            </w:r>
          </w:p>
        </w:tc>
        <w:tc>
          <w:tcPr>
            <w:tcW w:w="0" w:type="auto"/>
          </w:tcPr>
          <w:p w14:paraId="2CC5BF11" w14:textId="77777777" w:rsidR="00515C31" w:rsidRDefault="007C42C2">
            <w:r>
              <w:t>s(year)5</w:t>
            </w:r>
          </w:p>
        </w:tc>
        <w:tc>
          <w:tcPr>
            <w:tcW w:w="0" w:type="auto"/>
          </w:tcPr>
          <w:p w14:paraId="393FB6E2" w14:textId="77777777" w:rsidR="00515C31" w:rsidRDefault="007C42C2">
            <w:pPr>
              <w:jc w:val="right"/>
            </w:pPr>
            <w:r>
              <w:t>0.0330</w:t>
            </w:r>
          </w:p>
        </w:tc>
        <w:tc>
          <w:tcPr>
            <w:tcW w:w="0" w:type="auto"/>
          </w:tcPr>
          <w:p w14:paraId="5C57CF6C" w14:textId="77777777" w:rsidR="00515C31" w:rsidRDefault="007C42C2">
            <w:pPr>
              <w:jc w:val="right"/>
            </w:pPr>
            <w:r>
              <w:t>0.0116</w:t>
            </w:r>
          </w:p>
        </w:tc>
        <w:tc>
          <w:tcPr>
            <w:tcW w:w="0" w:type="auto"/>
          </w:tcPr>
          <w:p w14:paraId="2FBD3B7A" w14:textId="77777777" w:rsidR="00515C31" w:rsidRDefault="007C42C2">
            <w:pPr>
              <w:jc w:val="right"/>
            </w:pPr>
            <w:r>
              <w:t>2.835</w:t>
            </w:r>
          </w:p>
        </w:tc>
        <w:tc>
          <w:tcPr>
            <w:tcW w:w="0" w:type="auto"/>
          </w:tcPr>
          <w:p w14:paraId="099F779D" w14:textId="77777777" w:rsidR="00515C31" w:rsidRDefault="007C42C2">
            <w:pPr>
              <w:jc w:val="right"/>
            </w:pPr>
            <w:r>
              <w:t>0.0046</w:t>
            </w:r>
          </w:p>
        </w:tc>
        <w:tc>
          <w:tcPr>
            <w:tcW w:w="0" w:type="auto"/>
          </w:tcPr>
          <w:p w14:paraId="45BC6FAB" w14:textId="77777777" w:rsidR="00515C31" w:rsidRDefault="007C42C2">
            <w:r>
              <w:t>symbol, write, line, table, dot, formula</w:t>
            </w:r>
          </w:p>
        </w:tc>
      </w:tr>
      <w:tr w:rsidR="00515C31" w14:paraId="147307EE" w14:textId="77777777">
        <w:tc>
          <w:tcPr>
            <w:tcW w:w="0" w:type="auto"/>
          </w:tcPr>
          <w:p w14:paraId="5BD74442" w14:textId="77777777" w:rsidR="00515C31" w:rsidRDefault="007C42C2">
            <w:pPr>
              <w:jc w:val="right"/>
            </w:pPr>
            <w:r>
              <w:t>34</w:t>
            </w:r>
          </w:p>
        </w:tc>
        <w:tc>
          <w:tcPr>
            <w:tcW w:w="0" w:type="auto"/>
          </w:tcPr>
          <w:p w14:paraId="6C626F57" w14:textId="77777777" w:rsidR="00515C31" w:rsidRDefault="007C42C2">
            <w:r>
              <w:t>s(year)9</w:t>
            </w:r>
          </w:p>
        </w:tc>
        <w:tc>
          <w:tcPr>
            <w:tcW w:w="0" w:type="auto"/>
          </w:tcPr>
          <w:p w14:paraId="175654DE" w14:textId="77777777" w:rsidR="00515C31" w:rsidRDefault="007C42C2">
            <w:pPr>
              <w:jc w:val="right"/>
            </w:pPr>
            <w:r>
              <w:t>0.0501</w:t>
            </w:r>
          </w:p>
        </w:tc>
        <w:tc>
          <w:tcPr>
            <w:tcW w:w="0" w:type="auto"/>
          </w:tcPr>
          <w:p w14:paraId="660290A7" w14:textId="77777777" w:rsidR="00515C31" w:rsidRDefault="007C42C2">
            <w:pPr>
              <w:jc w:val="right"/>
            </w:pPr>
            <w:r>
              <w:t>0.0138</w:t>
            </w:r>
          </w:p>
        </w:tc>
        <w:tc>
          <w:tcPr>
            <w:tcW w:w="0" w:type="auto"/>
          </w:tcPr>
          <w:p w14:paraId="0B7445DD" w14:textId="77777777" w:rsidR="00515C31" w:rsidRDefault="007C42C2">
            <w:pPr>
              <w:jc w:val="right"/>
            </w:pPr>
            <w:r>
              <w:t>3.615</w:t>
            </w:r>
          </w:p>
        </w:tc>
        <w:tc>
          <w:tcPr>
            <w:tcW w:w="0" w:type="auto"/>
          </w:tcPr>
          <w:p w14:paraId="06A8F80B" w14:textId="77777777" w:rsidR="00515C31" w:rsidRDefault="007C42C2">
            <w:pPr>
              <w:jc w:val="right"/>
            </w:pPr>
            <w:r>
              <w:t>0.0003</w:t>
            </w:r>
          </w:p>
        </w:tc>
        <w:tc>
          <w:tcPr>
            <w:tcW w:w="0" w:type="auto"/>
          </w:tcPr>
          <w:p w14:paraId="1B407FC9" w14:textId="77777777" w:rsidR="00515C31" w:rsidRDefault="007C42C2">
            <w:r>
              <w:t>symbol, write, line, table, dot, formula</w:t>
            </w:r>
          </w:p>
        </w:tc>
      </w:tr>
      <w:tr w:rsidR="00515C31" w14:paraId="2B571FFF" w14:textId="77777777">
        <w:tc>
          <w:tcPr>
            <w:tcW w:w="0" w:type="auto"/>
          </w:tcPr>
          <w:p w14:paraId="1C03FAFF" w14:textId="77777777" w:rsidR="00515C31" w:rsidRDefault="007C42C2">
            <w:pPr>
              <w:jc w:val="right"/>
            </w:pPr>
            <w:r>
              <w:t>35</w:t>
            </w:r>
          </w:p>
        </w:tc>
        <w:tc>
          <w:tcPr>
            <w:tcW w:w="0" w:type="auto"/>
          </w:tcPr>
          <w:p w14:paraId="5FC0D1B1" w14:textId="77777777" w:rsidR="00515C31" w:rsidRDefault="007C42C2">
            <w:r>
              <w:t>(Intercept)</w:t>
            </w:r>
          </w:p>
        </w:tc>
        <w:tc>
          <w:tcPr>
            <w:tcW w:w="0" w:type="auto"/>
          </w:tcPr>
          <w:p w14:paraId="033950F7" w14:textId="77777777" w:rsidR="00515C31" w:rsidRDefault="007C42C2">
            <w:pPr>
              <w:jc w:val="right"/>
            </w:pPr>
            <w:r>
              <w:t>0.0169</w:t>
            </w:r>
          </w:p>
        </w:tc>
        <w:tc>
          <w:tcPr>
            <w:tcW w:w="0" w:type="auto"/>
          </w:tcPr>
          <w:p w14:paraId="48E3C927" w14:textId="77777777" w:rsidR="00515C31" w:rsidRDefault="007C42C2">
            <w:pPr>
              <w:jc w:val="right"/>
            </w:pPr>
            <w:r>
              <w:t>0.0012</w:t>
            </w:r>
          </w:p>
        </w:tc>
        <w:tc>
          <w:tcPr>
            <w:tcW w:w="0" w:type="auto"/>
          </w:tcPr>
          <w:p w14:paraId="65A8CA90" w14:textId="77777777" w:rsidR="00515C31" w:rsidRDefault="007C42C2">
            <w:pPr>
              <w:jc w:val="right"/>
            </w:pPr>
            <w:r>
              <w:t>13.742</w:t>
            </w:r>
          </w:p>
        </w:tc>
        <w:tc>
          <w:tcPr>
            <w:tcW w:w="0" w:type="auto"/>
          </w:tcPr>
          <w:p w14:paraId="176FEEA6" w14:textId="77777777" w:rsidR="00515C31" w:rsidRDefault="007C42C2">
            <w:pPr>
              <w:jc w:val="right"/>
            </w:pPr>
            <w:r>
              <w:t>0.0000</w:t>
            </w:r>
          </w:p>
        </w:tc>
        <w:tc>
          <w:tcPr>
            <w:tcW w:w="0" w:type="auto"/>
          </w:tcPr>
          <w:p w14:paraId="3C232534" w14:textId="77777777" w:rsidR="00515C31" w:rsidRDefault="007C42C2">
            <w:r>
              <w:t>coin, child, literacy, percent, independence, vehicle</w:t>
            </w:r>
          </w:p>
        </w:tc>
      </w:tr>
      <w:tr w:rsidR="00515C31" w14:paraId="66E4F112" w14:textId="77777777">
        <w:tc>
          <w:tcPr>
            <w:tcW w:w="0" w:type="auto"/>
          </w:tcPr>
          <w:p w14:paraId="487346E3" w14:textId="77777777" w:rsidR="00515C31" w:rsidRDefault="007C42C2">
            <w:pPr>
              <w:jc w:val="right"/>
            </w:pPr>
            <w:r>
              <w:t>35</w:t>
            </w:r>
          </w:p>
        </w:tc>
        <w:tc>
          <w:tcPr>
            <w:tcW w:w="0" w:type="auto"/>
          </w:tcPr>
          <w:p w14:paraId="097356B9" w14:textId="77777777" w:rsidR="00515C31" w:rsidRDefault="007C42C2">
            <w:r>
              <w:t>s(year)4</w:t>
            </w:r>
          </w:p>
        </w:tc>
        <w:tc>
          <w:tcPr>
            <w:tcW w:w="0" w:type="auto"/>
          </w:tcPr>
          <w:p w14:paraId="28D2AC09" w14:textId="77777777" w:rsidR="00515C31" w:rsidRDefault="007C42C2">
            <w:pPr>
              <w:jc w:val="right"/>
            </w:pPr>
            <w:r>
              <w:t>-0.0157</w:t>
            </w:r>
          </w:p>
        </w:tc>
        <w:tc>
          <w:tcPr>
            <w:tcW w:w="0" w:type="auto"/>
          </w:tcPr>
          <w:p w14:paraId="351E8AEB" w14:textId="77777777" w:rsidR="00515C31" w:rsidRDefault="007C42C2">
            <w:pPr>
              <w:jc w:val="right"/>
            </w:pPr>
            <w:r>
              <w:t>0.0075</w:t>
            </w:r>
          </w:p>
        </w:tc>
        <w:tc>
          <w:tcPr>
            <w:tcW w:w="0" w:type="auto"/>
          </w:tcPr>
          <w:p w14:paraId="6FC4354E" w14:textId="77777777" w:rsidR="00515C31" w:rsidRDefault="007C42C2">
            <w:pPr>
              <w:jc w:val="right"/>
            </w:pPr>
            <w:r>
              <w:t>-2.101</w:t>
            </w:r>
          </w:p>
        </w:tc>
        <w:tc>
          <w:tcPr>
            <w:tcW w:w="0" w:type="auto"/>
          </w:tcPr>
          <w:p w14:paraId="553DECAB" w14:textId="77777777" w:rsidR="00515C31" w:rsidRDefault="007C42C2">
            <w:pPr>
              <w:jc w:val="right"/>
            </w:pPr>
            <w:r>
              <w:t>0.0356</w:t>
            </w:r>
          </w:p>
        </w:tc>
        <w:tc>
          <w:tcPr>
            <w:tcW w:w="0" w:type="auto"/>
          </w:tcPr>
          <w:p w14:paraId="43AD355C" w14:textId="77777777" w:rsidR="00515C31" w:rsidRDefault="007C42C2">
            <w:r>
              <w:t>coin, child, literacy, percent, independence, vehicle</w:t>
            </w:r>
          </w:p>
        </w:tc>
      </w:tr>
      <w:tr w:rsidR="00515C31" w14:paraId="02EF59FE" w14:textId="77777777">
        <w:tc>
          <w:tcPr>
            <w:tcW w:w="0" w:type="auto"/>
          </w:tcPr>
          <w:p w14:paraId="780139E5" w14:textId="77777777" w:rsidR="00515C31" w:rsidRDefault="007C42C2">
            <w:pPr>
              <w:jc w:val="right"/>
            </w:pPr>
            <w:r>
              <w:t>35</w:t>
            </w:r>
          </w:p>
        </w:tc>
        <w:tc>
          <w:tcPr>
            <w:tcW w:w="0" w:type="auto"/>
          </w:tcPr>
          <w:p w14:paraId="6216F7C8" w14:textId="77777777" w:rsidR="00515C31" w:rsidRDefault="007C42C2">
            <w:r>
              <w:t>s(year)5</w:t>
            </w:r>
          </w:p>
        </w:tc>
        <w:tc>
          <w:tcPr>
            <w:tcW w:w="0" w:type="auto"/>
          </w:tcPr>
          <w:p w14:paraId="262C9B95" w14:textId="77777777" w:rsidR="00515C31" w:rsidRDefault="007C42C2">
            <w:pPr>
              <w:jc w:val="right"/>
            </w:pPr>
            <w:r>
              <w:t>-0.0107</w:t>
            </w:r>
          </w:p>
        </w:tc>
        <w:tc>
          <w:tcPr>
            <w:tcW w:w="0" w:type="auto"/>
          </w:tcPr>
          <w:p w14:paraId="18597A7F" w14:textId="77777777" w:rsidR="00515C31" w:rsidRDefault="007C42C2">
            <w:pPr>
              <w:jc w:val="right"/>
            </w:pPr>
            <w:r>
              <w:t>0.0043</w:t>
            </w:r>
          </w:p>
        </w:tc>
        <w:tc>
          <w:tcPr>
            <w:tcW w:w="0" w:type="auto"/>
          </w:tcPr>
          <w:p w14:paraId="3BBD2C09" w14:textId="77777777" w:rsidR="00515C31" w:rsidRDefault="007C42C2">
            <w:pPr>
              <w:jc w:val="right"/>
            </w:pPr>
            <w:r>
              <w:t>-2.501</w:t>
            </w:r>
          </w:p>
        </w:tc>
        <w:tc>
          <w:tcPr>
            <w:tcW w:w="0" w:type="auto"/>
          </w:tcPr>
          <w:p w14:paraId="634F1D33" w14:textId="77777777" w:rsidR="00515C31" w:rsidRDefault="007C42C2">
            <w:pPr>
              <w:jc w:val="right"/>
            </w:pPr>
            <w:r>
              <w:t>0.0124</w:t>
            </w:r>
          </w:p>
        </w:tc>
        <w:tc>
          <w:tcPr>
            <w:tcW w:w="0" w:type="auto"/>
          </w:tcPr>
          <w:p w14:paraId="6D2015C0" w14:textId="77777777" w:rsidR="00515C31" w:rsidRDefault="007C42C2">
            <w:r>
              <w:t>coin, child, literacy, percent, independence, vehicle</w:t>
            </w:r>
          </w:p>
        </w:tc>
      </w:tr>
      <w:tr w:rsidR="00515C31" w14:paraId="0E46AEFB" w14:textId="77777777">
        <w:tc>
          <w:tcPr>
            <w:tcW w:w="0" w:type="auto"/>
          </w:tcPr>
          <w:p w14:paraId="335C26D6" w14:textId="77777777" w:rsidR="00515C31" w:rsidRDefault="007C42C2">
            <w:pPr>
              <w:jc w:val="right"/>
            </w:pPr>
            <w:r>
              <w:t>35</w:t>
            </w:r>
          </w:p>
        </w:tc>
        <w:tc>
          <w:tcPr>
            <w:tcW w:w="0" w:type="auto"/>
          </w:tcPr>
          <w:p w14:paraId="714AB71C" w14:textId="77777777" w:rsidR="00515C31" w:rsidRDefault="007C42C2">
            <w:r>
              <w:t>s(year)6</w:t>
            </w:r>
          </w:p>
        </w:tc>
        <w:tc>
          <w:tcPr>
            <w:tcW w:w="0" w:type="auto"/>
          </w:tcPr>
          <w:p w14:paraId="5A5F9612" w14:textId="77777777" w:rsidR="00515C31" w:rsidRDefault="007C42C2">
            <w:pPr>
              <w:jc w:val="right"/>
            </w:pPr>
            <w:r>
              <w:t>-0.0158</w:t>
            </w:r>
          </w:p>
        </w:tc>
        <w:tc>
          <w:tcPr>
            <w:tcW w:w="0" w:type="auto"/>
          </w:tcPr>
          <w:p w14:paraId="200D15C5" w14:textId="77777777" w:rsidR="00515C31" w:rsidRDefault="007C42C2">
            <w:pPr>
              <w:jc w:val="right"/>
            </w:pPr>
            <w:r>
              <w:t>0.0029</w:t>
            </w:r>
          </w:p>
        </w:tc>
        <w:tc>
          <w:tcPr>
            <w:tcW w:w="0" w:type="auto"/>
          </w:tcPr>
          <w:p w14:paraId="3108E941" w14:textId="77777777" w:rsidR="00515C31" w:rsidRDefault="007C42C2">
            <w:pPr>
              <w:jc w:val="right"/>
            </w:pPr>
            <w:r>
              <w:t>-5.515</w:t>
            </w:r>
          </w:p>
        </w:tc>
        <w:tc>
          <w:tcPr>
            <w:tcW w:w="0" w:type="auto"/>
          </w:tcPr>
          <w:p w14:paraId="3DE92F6A" w14:textId="77777777" w:rsidR="00515C31" w:rsidRDefault="007C42C2">
            <w:pPr>
              <w:jc w:val="right"/>
            </w:pPr>
            <w:r>
              <w:t>0.0000</w:t>
            </w:r>
          </w:p>
        </w:tc>
        <w:tc>
          <w:tcPr>
            <w:tcW w:w="0" w:type="auto"/>
          </w:tcPr>
          <w:p w14:paraId="35CCD651" w14:textId="77777777" w:rsidR="00515C31" w:rsidRDefault="007C42C2">
            <w:r>
              <w:t>coin, child, literacy, percent, independence, vehicle</w:t>
            </w:r>
          </w:p>
        </w:tc>
      </w:tr>
      <w:tr w:rsidR="00515C31" w14:paraId="51A8B358" w14:textId="77777777">
        <w:tc>
          <w:tcPr>
            <w:tcW w:w="0" w:type="auto"/>
          </w:tcPr>
          <w:p w14:paraId="48B38696" w14:textId="77777777" w:rsidR="00515C31" w:rsidRDefault="007C42C2">
            <w:pPr>
              <w:jc w:val="right"/>
            </w:pPr>
            <w:r>
              <w:t>35</w:t>
            </w:r>
          </w:p>
        </w:tc>
        <w:tc>
          <w:tcPr>
            <w:tcW w:w="0" w:type="auto"/>
          </w:tcPr>
          <w:p w14:paraId="2A3EF333" w14:textId="77777777" w:rsidR="00515C31" w:rsidRDefault="007C42C2">
            <w:r>
              <w:t>s(year)7</w:t>
            </w:r>
          </w:p>
        </w:tc>
        <w:tc>
          <w:tcPr>
            <w:tcW w:w="0" w:type="auto"/>
          </w:tcPr>
          <w:p w14:paraId="4C04A2AD" w14:textId="77777777" w:rsidR="00515C31" w:rsidRDefault="007C42C2">
            <w:pPr>
              <w:jc w:val="right"/>
            </w:pPr>
            <w:r>
              <w:t>-0.0132</w:t>
            </w:r>
          </w:p>
        </w:tc>
        <w:tc>
          <w:tcPr>
            <w:tcW w:w="0" w:type="auto"/>
          </w:tcPr>
          <w:p w14:paraId="68E194B2" w14:textId="77777777" w:rsidR="00515C31" w:rsidRDefault="007C42C2">
            <w:pPr>
              <w:jc w:val="right"/>
            </w:pPr>
            <w:r>
              <w:t>0.0027</w:t>
            </w:r>
          </w:p>
        </w:tc>
        <w:tc>
          <w:tcPr>
            <w:tcW w:w="0" w:type="auto"/>
          </w:tcPr>
          <w:p w14:paraId="3112664D" w14:textId="77777777" w:rsidR="00515C31" w:rsidRDefault="007C42C2">
            <w:pPr>
              <w:jc w:val="right"/>
            </w:pPr>
            <w:r>
              <w:t>-4.971</w:t>
            </w:r>
          </w:p>
        </w:tc>
        <w:tc>
          <w:tcPr>
            <w:tcW w:w="0" w:type="auto"/>
          </w:tcPr>
          <w:p w14:paraId="29EB788F" w14:textId="77777777" w:rsidR="00515C31" w:rsidRDefault="007C42C2">
            <w:pPr>
              <w:jc w:val="right"/>
            </w:pPr>
            <w:r>
              <w:t>0.0000</w:t>
            </w:r>
          </w:p>
        </w:tc>
        <w:tc>
          <w:tcPr>
            <w:tcW w:w="0" w:type="auto"/>
          </w:tcPr>
          <w:p w14:paraId="497CBE98" w14:textId="77777777" w:rsidR="00515C31" w:rsidRDefault="007C42C2">
            <w:r>
              <w:t>coin, child, literacy, percent, independence, vehicle</w:t>
            </w:r>
          </w:p>
        </w:tc>
      </w:tr>
      <w:tr w:rsidR="00515C31" w14:paraId="16CAB3B4" w14:textId="77777777">
        <w:tc>
          <w:tcPr>
            <w:tcW w:w="0" w:type="auto"/>
          </w:tcPr>
          <w:p w14:paraId="4FF526E9" w14:textId="77777777" w:rsidR="00515C31" w:rsidRDefault="007C42C2">
            <w:pPr>
              <w:jc w:val="right"/>
            </w:pPr>
            <w:r>
              <w:t>35</w:t>
            </w:r>
          </w:p>
        </w:tc>
        <w:tc>
          <w:tcPr>
            <w:tcW w:w="0" w:type="auto"/>
          </w:tcPr>
          <w:p w14:paraId="0AE2A0B9" w14:textId="77777777" w:rsidR="00515C31" w:rsidRDefault="007C42C2">
            <w:r>
              <w:t>s(year)8</w:t>
            </w:r>
          </w:p>
        </w:tc>
        <w:tc>
          <w:tcPr>
            <w:tcW w:w="0" w:type="auto"/>
          </w:tcPr>
          <w:p w14:paraId="333C9826" w14:textId="77777777" w:rsidR="00515C31" w:rsidRDefault="007C42C2">
            <w:pPr>
              <w:jc w:val="right"/>
            </w:pPr>
            <w:r>
              <w:t>-0.0166</w:t>
            </w:r>
          </w:p>
        </w:tc>
        <w:tc>
          <w:tcPr>
            <w:tcW w:w="0" w:type="auto"/>
          </w:tcPr>
          <w:p w14:paraId="36A5B376" w14:textId="77777777" w:rsidR="00515C31" w:rsidRDefault="007C42C2">
            <w:pPr>
              <w:jc w:val="right"/>
            </w:pPr>
            <w:r>
              <w:t>0.0040</w:t>
            </w:r>
          </w:p>
        </w:tc>
        <w:tc>
          <w:tcPr>
            <w:tcW w:w="0" w:type="auto"/>
          </w:tcPr>
          <w:p w14:paraId="0DE27E8D" w14:textId="77777777" w:rsidR="00515C31" w:rsidRDefault="007C42C2">
            <w:pPr>
              <w:jc w:val="right"/>
            </w:pPr>
            <w:r>
              <w:t>-4.124</w:t>
            </w:r>
          </w:p>
        </w:tc>
        <w:tc>
          <w:tcPr>
            <w:tcW w:w="0" w:type="auto"/>
          </w:tcPr>
          <w:p w14:paraId="451DA20B" w14:textId="77777777" w:rsidR="00515C31" w:rsidRDefault="007C42C2">
            <w:pPr>
              <w:jc w:val="right"/>
            </w:pPr>
            <w:r>
              <w:t>0.0000</w:t>
            </w:r>
          </w:p>
        </w:tc>
        <w:tc>
          <w:tcPr>
            <w:tcW w:w="0" w:type="auto"/>
          </w:tcPr>
          <w:p w14:paraId="1CDE4A07" w14:textId="77777777" w:rsidR="00515C31" w:rsidRDefault="007C42C2">
            <w:r>
              <w:t>coin, child, literacy, percent, independence, vehicle</w:t>
            </w:r>
          </w:p>
        </w:tc>
      </w:tr>
      <w:tr w:rsidR="00515C31" w14:paraId="6F96D421" w14:textId="77777777">
        <w:tc>
          <w:tcPr>
            <w:tcW w:w="0" w:type="auto"/>
          </w:tcPr>
          <w:p w14:paraId="795CCCF7" w14:textId="77777777" w:rsidR="00515C31" w:rsidRDefault="007C42C2">
            <w:pPr>
              <w:jc w:val="right"/>
            </w:pPr>
            <w:r>
              <w:t>35</w:t>
            </w:r>
          </w:p>
        </w:tc>
        <w:tc>
          <w:tcPr>
            <w:tcW w:w="0" w:type="auto"/>
          </w:tcPr>
          <w:p w14:paraId="783011FE" w14:textId="77777777" w:rsidR="00515C31" w:rsidRDefault="007C42C2">
            <w:r>
              <w:t>s(year)9</w:t>
            </w:r>
          </w:p>
        </w:tc>
        <w:tc>
          <w:tcPr>
            <w:tcW w:w="0" w:type="auto"/>
          </w:tcPr>
          <w:p w14:paraId="672F3DA0" w14:textId="77777777" w:rsidR="00515C31" w:rsidRDefault="007C42C2">
            <w:pPr>
              <w:jc w:val="right"/>
            </w:pPr>
            <w:r>
              <w:t>-0.0114</w:t>
            </w:r>
          </w:p>
        </w:tc>
        <w:tc>
          <w:tcPr>
            <w:tcW w:w="0" w:type="auto"/>
          </w:tcPr>
          <w:p w14:paraId="1A5C02D0" w14:textId="77777777" w:rsidR="00515C31" w:rsidRDefault="007C42C2">
            <w:pPr>
              <w:jc w:val="right"/>
            </w:pPr>
            <w:r>
              <w:t>0.0046</w:t>
            </w:r>
          </w:p>
        </w:tc>
        <w:tc>
          <w:tcPr>
            <w:tcW w:w="0" w:type="auto"/>
          </w:tcPr>
          <w:p w14:paraId="56E49750" w14:textId="77777777" w:rsidR="00515C31" w:rsidRDefault="007C42C2">
            <w:pPr>
              <w:jc w:val="right"/>
            </w:pPr>
            <w:r>
              <w:t>-2.491</w:t>
            </w:r>
          </w:p>
        </w:tc>
        <w:tc>
          <w:tcPr>
            <w:tcW w:w="0" w:type="auto"/>
          </w:tcPr>
          <w:p w14:paraId="1A8DC948" w14:textId="77777777" w:rsidR="00515C31" w:rsidRDefault="007C42C2">
            <w:pPr>
              <w:jc w:val="right"/>
            </w:pPr>
            <w:r>
              <w:t>0.0128</w:t>
            </w:r>
          </w:p>
        </w:tc>
        <w:tc>
          <w:tcPr>
            <w:tcW w:w="0" w:type="auto"/>
          </w:tcPr>
          <w:p w14:paraId="4C6F943D" w14:textId="77777777" w:rsidR="00515C31" w:rsidRDefault="007C42C2">
            <w:r>
              <w:t>coin, child, literacy, percent, independence, vehicle</w:t>
            </w:r>
          </w:p>
        </w:tc>
      </w:tr>
      <w:tr w:rsidR="00515C31" w14:paraId="495C0180" w14:textId="77777777">
        <w:tc>
          <w:tcPr>
            <w:tcW w:w="0" w:type="auto"/>
          </w:tcPr>
          <w:p w14:paraId="0854EC61" w14:textId="77777777" w:rsidR="00515C31" w:rsidRDefault="007C42C2">
            <w:pPr>
              <w:jc w:val="right"/>
            </w:pPr>
            <w:r>
              <w:t>35</w:t>
            </w:r>
          </w:p>
        </w:tc>
        <w:tc>
          <w:tcPr>
            <w:tcW w:w="0" w:type="auto"/>
          </w:tcPr>
          <w:p w14:paraId="3CFCF86A" w14:textId="77777777" w:rsidR="00515C31" w:rsidRDefault="007C42C2">
            <w:r>
              <w:t>s(year)10</w:t>
            </w:r>
          </w:p>
        </w:tc>
        <w:tc>
          <w:tcPr>
            <w:tcW w:w="0" w:type="auto"/>
          </w:tcPr>
          <w:p w14:paraId="4FD2D6AB" w14:textId="77777777" w:rsidR="00515C31" w:rsidRDefault="007C42C2">
            <w:pPr>
              <w:jc w:val="right"/>
            </w:pPr>
            <w:r>
              <w:t>-0.0154</w:t>
            </w:r>
          </w:p>
        </w:tc>
        <w:tc>
          <w:tcPr>
            <w:tcW w:w="0" w:type="auto"/>
          </w:tcPr>
          <w:p w14:paraId="668247FE" w14:textId="77777777" w:rsidR="00515C31" w:rsidRDefault="007C42C2">
            <w:pPr>
              <w:jc w:val="right"/>
            </w:pPr>
            <w:r>
              <w:t>0.0016</w:t>
            </w:r>
          </w:p>
        </w:tc>
        <w:tc>
          <w:tcPr>
            <w:tcW w:w="0" w:type="auto"/>
          </w:tcPr>
          <w:p w14:paraId="2F10CE5D" w14:textId="77777777" w:rsidR="00515C31" w:rsidRDefault="007C42C2">
            <w:pPr>
              <w:jc w:val="right"/>
            </w:pPr>
            <w:r>
              <w:t>-9.700</w:t>
            </w:r>
          </w:p>
        </w:tc>
        <w:tc>
          <w:tcPr>
            <w:tcW w:w="0" w:type="auto"/>
          </w:tcPr>
          <w:p w14:paraId="32C99FA0" w14:textId="77777777" w:rsidR="00515C31" w:rsidRDefault="007C42C2">
            <w:pPr>
              <w:jc w:val="right"/>
            </w:pPr>
            <w:r>
              <w:t>0.0000</w:t>
            </w:r>
          </w:p>
        </w:tc>
        <w:tc>
          <w:tcPr>
            <w:tcW w:w="0" w:type="auto"/>
          </w:tcPr>
          <w:p w14:paraId="7BFD8ECB" w14:textId="77777777" w:rsidR="00515C31" w:rsidRDefault="007C42C2">
            <w:r>
              <w:t>coin, child, literacy, percent, independence, vehicle</w:t>
            </w:r>
          </w:p>
        </w:tc>
      </w:tr>
      <w:tr w:rsidR="00515C31" w14:paraId="415A92C3" w14:textId="77777777">
        <w:tc>
          <w:tcPr>
            <w:tcW w:w="0" w:type="auto"/>
          </w:tcPr>
          <w:p w14:paraId="69B259CC" w14:textId="77777777" w:rsidR="00515C31" w:rsidRDefault="007C42C2">
            <w:pPr>
              <w:jc w:val="right"/>
            </w:pPr>
            <w:r>
              <w:lastRenderedPageBreak/>
              <w:t>36</w:t>
            </w:r>
          </w:p>
        </w:tc>
        <w:tc>
          <w:tcPr>
            <w:tcW w:w="0" w:type="auto"/>
          </w:tcPr>
          <w:p w14:paraId="7A2BE031" w14:textId="77777777" w:rsidR="00515C31" w:rsidRDefault="007C42C2">
            <w:r>
              <w:t>(Intercept)</w:t>
            </w:r>
          </w:p>
        </w:tc>
        <w:tc>
          <w:tcPr>
            <w:tcW w:w="0" w:type="auto"/>
          </w:tcPr>
          <w:p w14:paraId="0044A606" w14:textId="77777777" w:rsidR="00515C31" w:rsidRDefault="007C42C2">
            <w:pPr>
              <w:jc w:val="right"/>
            </w:pPr>
            <w:r>
              <w:t>0.0394</w:t>
            </w:r>
          </w:p>
        </w:tc>
        <w:tc>
          <w:tcPr>
            <w:tcW w:w="0" w:type="auto"/>
          </w:tcPr>
          <w:p w14:paraId="64A1EF25" w14:textId="77777777" w:rsidR="00515C31" w:rsidRDefault="007C42C2">
            <w:pPr>
              <w:jc w:val="right"/>
            </w:pPr>
            <w:r>
              <w:t>0.0023</w:t>
            </w:r>
          </w:p>
        </w:tc>
        <w:tc>
          <w:tcPr>
            <w:tcW w:w="0" w:type="auto"/>
          </w:tcPr>
          <w:p w14:paraId="33605CC6" w14:textId="77777777" w:rsidR="00515C31" w:rsidRDefault="007C42C2">
            <w:pPr>
              <w:jc w:val="right"/>
            </w:pPr>
            <w:r>
              <w:t>17.072</w:t>
            </w:r>
          </w:p>
        </w:tc>
        <w:tc>
          <w:tcPr>
            <w:tcW w:w="0" w:type="auto"/>
          </w:tcPr>
          <w:p w14:paraId="12D3E33C" w14:textId="77777777" w:rsidR="00515C31" w:rsidRDefault="007C42C2">
            <w:pPr>
              <w:jc w:val="right"/>
            </w:pPr>
            <w:r>
              <w:t>0.0000</w:t>
            </w:r>
          </w:p>
        </w:tc>
        <w:tc>
          <w:tcPr>
            <w:tcW w:w="0" w:type="auto"/>
          </w:tcPr>
          <w:p w14:paraId="65C13D53" w14:textId="77777777" w:rsidR="00515C31" w:rsidRDefault="007C42C2">
            <w:r>
              <w:t>drive, laptop, machine, usb, pc, system</w:t>
            </w:r>
          </w:p>
        </w:tc>
      </w:tr>
      <w:tr w:rsidR="00515C31" w14:paraId="726A50A5" w14:textId="77777777">
        <w:tc>
          <w:tcPr>
            <w:tcW w:w="0" w:type="auto"/>
          </w:tcPr>
          <w:p w14:paraId="4ABD151C" w14:textId="77777777" w:rsidR="00515C31" w:rsidRDefault="007C42C2">
            <w:pPr>
              <w:jc w:val="right"/>
            </w:pPr>
            <w:r>
              <w:t>36</w:t>
            </w:r>
          </w:p>
        </w:tc>
        <w:tc>
          <w:tcPr>
            <w:tcW w:w="0" w:type="auto"/>
          </w:tcPr>
          <w:p w14:paraId="52DFBDF2" w14:textId="77777777" w:rsidR="00515C31" w:rsidRDefault="007C42C2">
            <w:r>
              <w:t>s(year)10</w:t>
            </w:r>
          </w:p>
        </w:tc>
        <w:tc>
          <w:tcPr>
            <w:tcW w:w="0" w:type="auto"/>
          </w:tcPr>
          <w:p w14:paraId="6C86C088" w14:textId="77777777" w:rsidR="00515C31" w:rsidRDefault="007C42C2">
            <w:pPr>
              <w:jc w:val="right"/>
            </w:pPr>
            <w:r>
              <w:t>-0.0148</w:t>
            </w:r>
          </w:p>
        </w:tc>
        <w:tc>
          <w:tcPr>
            <w:tcW w:w="0" w:type="auto"/>
          </w:tcPr>
          <w:p w14:paraId="08951686" w14:textId="77777777" w:rsidR="00515C31" w:rsidRDefault="007C42C2">
            <w:pPr>
              <w:jc w:val="right"/>
            </w:pPr>
            <w:r>
              <w:t>0.0036</w:t>
            </w:r>
          </w:p>
        </w:tc>
        <w:tc>
          <w:tcPr>
            <w:tcW w:w="0" w:type="auto"/>
          </w:tcPr>
          <w:p w14:paraId="5A8DC28F" w14:textId="77777777" w:rsidR="00515C31" w:rsidRDefault="007C42C2">
            <w:pPr>
              <w:jc w:val="right"/>
            </w:pPr>
            <w:r>
              <w:t>-4.124</w:t>
            </w:r>
          </w:p>
        </w:tc>
        <w:tc>
          <w:tcPr>
            <w:tcW w:w="0" w:type="auto"/>
          </w:tcPr>
          <w:p w14:paraId="0B6DC46A" w14:textId="77777777" w:rsidR="00515C31" w:rsidRDefault="007C42C2">
            <w:pPr>
              <w:jc w:val="right"/>
            </w:pPr>
            <w:r>
              <w:t>0.0000</w:t>
            </w:r>
          </w:p>
        </w:tc>
        <w:tc>
          <w:tcPr>
            <w:tcW w:w="0" w:type="auto"/>
          </w:tcPr>
          <w:p w14:paraId="0D14CF88" w14:textId="77777777" w:rsidR="00515C31" w:rsidRDefault="007C42C2">
            <w:r>
              <w:t>drive, laptop, machine, usb, pc, system</w:t>
            </w:r>
          </w:p>
        </w:tc>
      </w:tr>
      <w:tr w:rsidR="00515C31" w14:paraId="57A35371" w14:textId="77777777">
        <w:tc>
          <w:tcPr>
            <w:tcW w:w="0" w:type="auto"/>
          </w:tcPr>
          <w:p w14:paraId="73A4CBA4" w14:textId="77777777" w:rsidR="00515C31" w:rsidRDefault="007C42C2">
            <w:pPr>
              <w:jc w:val="right"/>
            </w:pPr>
            <w:r>
              <w:t>37</w:t>
            </w:r>
          </w:p>
        </w:tc>
        <w:tc>
          <w:tcPr>
            <w:tcW w:w="0" w:type="auto"/>
          </w:tcPr>
          <w:p w14:paraId="14253C9B" w14:textId="77777777" w:rsidR="00515C31" w:rsidRDefault="007C42C2">
            <w:r>
              <w:t>(Intercept)</w:t>
            </w:r>
          </w:p>
        </w:tc>
        <w:tc>
          <w:tcPr>
            <w:tcW w:w="0" w:type="auto"/>
          </w:tcPr>
          <w:p w14:paraId="7392BAAE" w14:textId="77777777" w:rsidR="00515C31" w:rsidRDefault="007C42C2">
            <w:pPr>
              <w:jc w:val="right"/>
            </w:pPr>
            <w:r>
              <w:t>0.0261</w:t>
            </w:r>
          </w:p>
        </w:tc>
        <w:tc>
          <w:tcPr>
            <w:tcW w:w="0" w:type="auto"/>
          </w:tcPr>
          <w:p w14:paraId="5F10A423" w14:textId="77777777" w:rsidR="00515C31" w:rsidRDefault="007C42C2">
            <w:pPr>
              <w:jc w:val="right"/>
            </w:pPr>
            <w:r>
              <w:t>0.0019</w:t>
            </w:r>
          </w:p>
        </w:tc>
        <w:tc>
          <w:tcPr>
            <w:tcW w:w="0" w:type="auto"/>
          </w:tcPr>
          <w:p w14:paraId="1C75C788" w14:textId="77777777" w:rsidR="00515C31" w:rsidRDefault="007C42C2">
            <w:pPr>
              <w:jc w:val="right"/>
            </w:pPr>
            <w:r>
              <w:t>13.746</w:t>
            </w:r>
          </w:p>
        </w:tc>
        <w:tc>
          <w:tcPr>
            <w:tcW w:w="0" w:type="auto"/>
          </w:tcPr>
          <w:p w14:paraId="6D7466B3" w14:textId="77777777" w:rsidR="00515C31" w:rsidRDefault="007C42C2">
            <w:pPr>
              <w:jc w:val="right"/>
            </w:pPr>
            <w:r>
              <w:t>0.0000</w:t>
            </w:r>
          </w:p>
        </w:tc>
        <w:tc>
          <w:tcPr>
            <w:tcW w:w="0" w:type="auto"/>
          </w:tcPr>
          <w:p w14:paraId="2594C702" w14:textId="77777777" w:rsidR="00515C31" w:rsidRDefault="007C42C2">
            <w:r>
              <w:t>graphic, image, tactile, diagram, embosser, produce</w:t>
            </w:r>
          </w:p>
        </w:tc>
      </w:tr>
      <w:tr w:rsidR="00515C31" w14:paraId="3F7BFE17" w14:textId="77777777">
        <w:tc>
          <w:tcPr>
            <w:tcW w:w="0" w:type="auto"/>
          </w:tcPr>
          <w:p w14:paraId="2FC50D57" w14:textId="77777777" w:rsidR="00515C31" w:rsidRDefault="007C42C2">
            <w:pPr>
              <w:jc w:val="right"/>
            </w:pPr>
            <w:r>
              <w:t>38</w:t>
            </w:r>
          </w:p>
        </w:tc>
        <w:tc>
          <w:tcPr>
            <w:tcW w:w="0" w:type="auto"/>
          </w:tcPr>
          <w:p w14:paraId="359D7CAD" w14:textId="77777777" w:rsidR="00515C31" w:rsidRDefault="007C42C2">
            <w:r>
              <w:t>(Intercept)</w:t>
            </w:r>
          </w:p>
        </w:tc>
        <w:tc>
          <w:tcPr>
            <w:tcW w:w="0" w:type="auto"/>
          </w:tcPr>
          <w:p w14:paraId="75C4C9EB" w14:textId="77777777" w:rsidR="00515C31" w:rsidRDefault="007C42C2">
            <w:pPr>
              <w:jc w:val="right"/>
            </w:pPr>
            <w:r>
              <w:t>0.0214</w:t>
            </w:r>
          </w:p>
        </w:tc>
        <w:tc>
          <w:tcPr>
            <w:tcW w:w="0" w:type="auto"/>
          </w:tcPr>
          <w:p w14:paraId="19832ABE" w14:textId="77777777" w:rsidR="00515C31" w:rsidRDefault="007C42C2">
            <w:pPr>
              <w:jc w:val="right"/>
            </w:pPr>
            <w:r>
              <w:t>0.0019</w:t>
            </w:r>
          </w:p>
        </w:tc>
        <w:tc>
          <w:tcPr>
            <w:tcW w:w="0" w:type="auto"/>
          </w:tcPr>
          <w:p w14:paraId="580B83ED" w14:textId="77777777" w:rsidR="00515C31" w:rsidRDefault="007C42C2">
            <w:pPr>
              <w:jc w:val="right"/>
            </w:pPr>
            <w:r>
              <w:t>11.135</w:t>
            </w:r>
          </w:p>
        </w:tc>
        <w:tc>
          <w:tcPr>
            <w:tcW w:w="0" w:type="auto"/>
          </w:tcPr>
          <w:p w14:paraId="4CD1112F" w14:textId="77777777" w:rsidR="00515C31" w:rsidRDefault="007C42C2">
            <w:pPr>
              <w:jc w:val="right"/>
            </w:pPr>
            <w:r>
              <w:t>0.0000</w:t>
            </w:r>
          </w:p>
        </w:tc>
        <w:tc>
          <w:tcPr>
            <w:tcW w:w="0" w:type="auto"/>
          </w:tcPr>
          <w:p w14:paraId="0B8D1C1B" w14:textId="77777777" w:rsidR="00515C31" w:rsidRDefault="007C42C2">
            <w:r>
              <w:t>graph, calculator, teacher, sight, understand, concept</w:t>
            </w:r>
          </w:p>
        </w:tc>
      </w:tr>
      <w:tr w:rsidR="00515C31" w14:paraId="768E44FE" w14:textId="77777777">
        <w:tc>
          <w:tcPr>
            <w:tcW w:w="0" w:type="auto"/>
          </w:tcPr>
          <w:p w14:paraId="12CFA0BC" w14:textId="77777777" w:rsidR="00515C31" w:rsidRDefault="007C42C2">
            <w:pPr>
              <w:jc w:val="right"/>
            </w:pPr>
            <w:r>
              <w:t>38</w:t>
            </w:r>
          </w:p>
        </w:tc>
        <w:tc>
          <w:tcPr>
            <w:tcW w:w="0" w:type="auto"/>
          </w:tcPr>
          <w:p w14:paraId="425600BF" w14:textId="77777777" w:rsidR="00515C31" w:rsidRDefault="007C42C2">
            <w:r>
              <w:t>s(year)6</w:t>
            </w:r>
          </w:p>
        </w:tc>
        <w:tc>
          <w:tcPr>
            <w:tcW w:w="0" w:type="auto"/>
          </w:tcPr>
          <w:p w14:paraId="78677EEB" w14:textId="77777777" w:rsidR="00515C31" w:rsidRDefault="007C42C2">
            <w:pPr>
              <w:jc w:val="right"/>
            </w:pPr>
            <w:r>
              <w:t>0.0266</w:t>
            </w:r>
          </w:p>
        </w:tc>
        <w:tc>
          <w:tcPr>
            <w:tcW w:w="0" w:type="auto"/>
          </w:tcPr>
          <w:p w14:paraId="357CEDEA" w14:textId="77777777" w:rsidR="00515C31" w:rsidRDefault="007C42C2">
            <w:pPr>
              <w:jc w:val="right"/>
            </w:pPr>
            <w:r>
              <w:t>0.0069</w:t>
            </w:r>
          </w:p>
        </w:tc>
        <w:tc>
          <w:tcPr>
            <w:tcW w:w="0" w:type="auto"/>
          </w:tcPr>
          <w:p w14:paraId="14BFFD42" w14:textId="77777777" w:rsidR="00515C31" w:rsidRDefault="007C42C2">
            <w:pPr>
              <w:jc w:val="right"/>
            </w:pPr>
            <w:r>
              <w:t>3.872</w:t>
            </w:r>
          </w:p>
        </w:tc>
        <w:tc>
          <w:tcPr>
            <w:tcW w:w="0" w:type="auto"/>
          </w:tcPr>
          <w:p w14:paraId="246378E3" w14:textId="77777777" w:rsidR="00515C31" w:rsidRDefault="007C42C2">
            <w:pPr>
              <w:jc w:val="right"/>
            </w:pPr>
            <w:r>
              <w:t>0.0001</w:t>
            </w:r>
          </w:p>
        </w:tc>
        <w:tc>
          <w:tcPr>
            <w:tcW w:w="0" w:type="auto"/>
          </w:tcPr>
          <w:p w14:paraId="172160E1" w14:textId="77777777" w:rsidR="00515C31" w:rsidRDefault="007C42C2">
            <w:r>
              <w:t>graph, calculator, teacher, sight, understand, concept</w:t>
            </w:r>
          </w:p>
        </w:tc>
      </w:tr>
      <w:tr w:rsidR="00515C31" w14:paraId="7113B8F2" w14:textId="77777777">
        <w:tc>
          <w:tcPr>
            <w:tcW w:w="0" w:type="auto"/>
          </w:tcPr>
          <w:p w14:paraId="4AF9B963" w14:textId="77777777" w:rsidR="00515C31" w:rsidRDefault="007C42C2">
            <w:pPr>
              <w:jc w:val="right"/>
            </w:pPr>
            <w:r>
              <w:t>38</w:t>
            </w:r>
          </w:p>
        </w:tc>
        <w:tc>
          <w:tcPr>
            <w:tcW w:w="0" w:type="auto"/>
          </w:tcPr>
          <w:p w14:paraId="6949E135" w14:textId="77777777" w:rsidR="00515C31" w:rsidRDefault="007C42C2">
            <w:r>
              <w:t>s(year)8</w:t>
            </w:r>
          </w:p>
        </w:tc>
        <w:tc>
          <w:tcPr>
            <w:tcW w:w="0" w:type="auto"/>
          </w:tcPr>
          <w:p w14:paraId="52518AB7" w14:textId="77777777" w:rsidR="00515C31" w:rsidRDefault="007C42C2">
            <w:pPr>
              <w:jc w:val="right"/>
            </w:pPr>
            <w:r>
              <w:t>-0.0230</w:t>
            </w:r>
          </w:p>
        </w:tc>
        <w:tc>
          <w:tcPr>
            <w:tcW w:w="0" w:type="auto"/>
          </w:tcPr>
          <w:p w14:paraId="1D436DDE" w14:textId="77777777" w:rsidR="00515C31" w:rsidRDefault="007C42C2">
            <w:pPr>
              <w:jc w:val="right"/>
            </w:pPr>
            <w:r>
              <w:t>0.0089</w:t>
            </w:r>
          </w:p>
        </w:tc>
        <w:tc>
          <w:tcPr>
            <w:tcW w:w="0" w:type="auto"/>
          </w:tcPr>
          <w:p w14:paraId="3EDA99E4" w14:textId="77777777" w:rsidR="00515C31" w:rsidRDefault="007C42C2">
            <w:pPr>
              <w:jc w:val="right"/>
            </w:pPr>
            <w:r>
              <w:t>-2.583</w:t>
            </w:r>
          </w:p>
        </w:tc>
        <w:tc>
          <w:tcPr>
            <w:tcW w:w="0" w:type="auto"/>
          </w:tcPr>
          <w:p w14:paraId="634E9B2A" w14:textId="77777777" w:rsidR="00515C31" w:rsidRDefault="007C42C2">
            <w:pPr>
              <w:jc w:val="right"/>
            </w:pPr>
            <w:r>
              <w:t>0.0098</w:t>
            </w:r>
          </w:p>
        </w:tc>
        <w:tc>
          <w:tcPr>
            <w:tcW w:w="0" w:type="auto"/>
          </w:tcPr>
          <w:p w14:paraId="59A38435" w14:textId="77777777" w:rsidR="00515C31" w:rsidRDefault="007C42C2">
            <w:r>
              <w:t>graph, calculator, teacher, sight, understand, concept</w:t>
            </w:r>
          </w:p>
        </w:tc>
      </w:tr>
      <w:tr w:rsidR="00515C31" w14:paraId="3E489719" w14:textId="77777777">
        <w:tc>
          <w:tcPr>
            <w:tcW w:w="0" w:type="auto"/>
          </w:tcPr>
          <w:p w14:paraId="1CAB17FF" w14:textId="77777777" w:rsidR="00515C31" w:rsidRDefault="007C42C2">
            <w:pPr>
              <w:jc w:val="right"/>
            </w:pPr>
            <w:r>
              <w:t>38</w:t>
            </w:r>
          </w:p>
        </w:tc>
        <w:tc>
          <w:tcPr>
            <w:tcW w:w="0" w:type="auto"/>
          </w:tcPr>
          <w:p w14:paraId="6AC463AE" w14:textId="77777777" w:rsidR="00515C31" w:rsidRDefault="007C42C2">
            <w:r>
              <w:t>s(year)9</w:t>
            </w:r>
          </w:p>
        </w:tc>
        <w:tc>
          <w:tcPr>
            <w:tcW w:w="0" w:type="auto"/>
          </w:tcPr>
          <w:p w14:paraId="0B310672" w14:textId="77777777" w:rsidR="00515C31" w:rsidRDefault="007C42C2">
            <w:pPr>
              <w:jc w:val="right"/>
            </w:pPr>
            <w:r>
              <w:t>0.0436</w:t>
            </w:r>
          </w:p>
        </w:tc>
        <w:tc>
          <w:tcPr>
            <w:tcW w:w="0" w:type="auto"/>
          </w:tcPr>
          <w:p w14:paraId="72D0FD08" w14:textId="77777777" w:rsidR="00515C31" w:rsidRDefault="007C42C2">
            <w:pPr>
              <w:jc w:val="right"/>
            </w:pPr>
            <w:r>
              <w:t>0.0100</w:t>
            </w:r>
          </w:p>
        </w:tc>
        <w:tc>
          <w:tcPr>
            <w:tcW w:w="0" w:type="auto"/>
          </w:tcPr>
          <w:p w14:paraId="56880FE5" w14:textId="77777777" w:rsidR="00515C31" w:rsidRDefault="007C42C2">
            <w:pPr>
              <w:jc w:val="right"/>
            </w:pPr>
            <w:r>
              <w:t>4.367</w:t>
            </w:r>
          </w:p>
        </w:tc>
        <w:tc>
          <w:tcPr>
            <w:tcW w:w="0" w:type="auto"/>
          </w:tcPr>
          <w:p w14:paraId="3CD6A4ED" w14:textId="77777777" w:rsidR="00515C31" w:rsidRDefault="007C42C2">
            <w:pPr>
              <w:jc w:val="right"/>
            </w:pPr>
            <w:r>
              <w:t>0.0000</w:t>
            </w:r>
          </w:p>
        </w:tc>
        <w:tc>
          <w:tcPr>
            <w:tcW w:w="0" w:type="auto"/>
          </w:tcPr>
          <w:p w14:paraId="1181DEAF" w14:textId="77777777" w:rsidR="00515C31" w:rsidRDefault="007C42C2">
            <w:r>
              <w:t>graph, calculator, teacher, sight, understand, concept</w:t>
            </w:r>
          </w:p>
        </w:tc>
      </w:tr>
      <w:tr w:rsidR="00515C31" w14:paraId="4CB13DF8" w14:textId="77777777">
        <w:tc>
          <w:tcPr>
            <w:tcW w:w="0" w:type="auto"/>
          </w:tcPr>
          <w:p w14:paraId="01D9646A" w14:textId="77777777" w:rsidR="00515C31" w:rsidRDefault="007C42C2">
            <w:pPr>
              <w:jc w:val="right"/>
            </w:pPr>
            <w:r>
              <w:t>39</w:t>
            </w:r>
          </w:p>
        </w:tc>
        <w:tc>
          <w:tcPr>
            <w:tcW w:w="0" w:type="auto"/>
          </w:tcPr>
          <w:p w14:paraId="0BEDF12E" w14:textId="77777777" w:rsidR="00515C31" w:rsidRDefault="007C42C2">
            <w:r>
              <w:t>(Intercept)</w:t>
            </w:r>
          </w:p>
        </w:tc>
        <w:tc>
          <w:tcPr>
            <w:tcW w:w="0" w:type="auto"/>
          </w:tcPr>
          <w:p w14:paraId="424A2DCE" w14:textId="77777777" w:rsidR="00515C31" w:rsidRDefault="007C42C2">
            <w:pPr>
              <w:jc w:val="right"/>
            </w:pPr>
            <w:r>
              <w:t>0.0290</w:t>
            </w:r>
          </w:p>
        </w:tc>
        <w:tc>
          <w:tcPr>
            <w:tcW w:w="0" w:type="auto"/>
          </w:tcPr>
          <w:p w14:paraId="32CC1C3B" w14:textId="77777777" w:rsidR="00515C31" w:rsidRDefault="007C42C2">
            <w:pPr>
              <w:jc w:val="right"/>
            </w:pPr>
            <w:r>
              <w:t>0.0018</w:t>
            </w:r>
          </w:p>
        </w:tc>
        <w:tc>
          <w:tcPr>
            <w:tcW w:w="0" w:type="auto"/>
          </w:tcPr>
          <w:p w14:paraId="5B63DD45" w14:textId="77777777" w:rsidR="00515C31" w:rsidRDefault="007C42C2">
            <w:pPr>
              <w:jc w:val="right"/>
            </w:pPr>
            <w:r>
              <w:t>15.717</w:t>
            </w:r>
          </w:p>
        </w:tc>
        <w:tc>
          <w:tcPr>
            <w:tcW w:w="0" w:type="auto"/>
          </w:tcPr>
          <w:p w14:paraId="212C981B" w14:textId="77777777" w:rsidR="00515C31" w:rsidRDefault="007C42C2">
            <w:pPr>
              <w:jc w:val="right"/>
            </w:pPr>
            <w:r>
              <w:t>0.0000</w:t>
            </w:r>
          </w:p>
        </w:tc>
        <w:tc>
          <w:tcPr>
            <w:tcW w:w="0" w:type="auto"/>
          </w:tcPr>
          <w:p w14:paraId="46D3F6D6" w14:textId="77777777" w:rsidR="00515C31" w:rsidRDefault="007C42C2">
            <w:r>
              <w:t>device, app, display, iphone, phone, buy</w:t>
            </w:r>
          </w:p>
        </w:tc>
      </w:tr>
      <w:tr w:rsidR="00515C31" w14:paraId="291AC80B" w14:textId="77777777">
        <w:tc>
          <w:tcPr>
            <w:tcW w:w="0" w:type="auto"/>
          </w:tcPr>
          <w:p w14:paraId="46A31ED9" w14:textId="77777777" w:rsidR="00515C31" w:rsidRDefault="007C42C2">
            <w:pPr>
              <w:jc w:val="right"/>
            </w:pPr>
            <w:r>
              <w:t>39</w:t>
            </w:r>
          </w:p>
        </w:tc>
        <w:tc>
          <w:tcPr>
            <w:tcW w:w="0" w:type="auto"/>
          </w:tcPr>
          <w:p w14:paraId="7AE336CE" w14:textId="77777777" w:rsidR="00515C31" w:rsidRDefault="007C42C2">
            <w:r>
              <w:t>s(year)6</w:t>
            </w:r>
          </w:p>
        </w:tc>
        <w:tc>
          <w:tcPr>
            <w:tcW w:w="0" w:type="auto"/>
          </w:tcPr>
          <w:p w14:paraId="79BA8414" w14:textId="77777777" w:rsidR="00515C31" w:rsidRDefault="007C42C2">
            <w:pPr>
              <w:jc w:val="right"/>
            </w:pPr>
            <w:r>
              <w:t>-0.0213</w:t>
            </w:r>
          </w:p>
        </w:tc>
        <w:tc>
          <w:tcPr>
            <w:tcW w:w="0" w:type="auto"/>
          </w:tcPr>
          <w:p w14:paraId="0369EE3A" w14:textId="77777777" w:rsidR="00515C31" w:rsidRDefault="007C42C2">
            <w:pPr>
              <w:jc w:val="right"/>
            </w:pPr>
            <w:r>
              <w:t>0.0057</w:t>
            </w:r>
          </w:p>
        </w:tc>
        <w:tc>
          <w:tcPr>
            <w:tcW w:w="0" w:type="auto"/>
          </w:tcPr>
          <w:p w14:paraId="11E4DD65" w14:textId="77777777" w:rsidR="00515C31" w:rsidRDefault="007C42C2">
            <w:pPr>
              <w:jc w:val="right"/>
            </w:pPr>
            <w:r>
              <w:t>-3.731</w:t>
            </w:r>
          </w:p>
        </w:tc>
        <w:tc>
          <w:tcPr>
            <w:tcW w:w="0" w:type="auto"/>
          </w:tcPr>
          <w:p w14:paraId="140E399F" w14:textId="77777777" w:rsidR="00515C31" w:rsidRDefault="007C42C2">
            <w:pPr>
              <w:jc w:val="right"/>
            </w:pPr>
            <w:r>
              <w:t>0.0002</w:t>
            </w:r>
          </w:p>
        </w:tc>
        <w:tc>
          <w:tcPr>
            <w:tcW w:w="0" w:type="auto"/>
          </w:tcPr>
          <w:p w14:paraId="00C538A5" w14:textId="77777777" w:rsidR="00515C31" w:rsidRDefault="007C42C2">
            <w:r>
              <w:t>device, app, display, iphone, phone, buy</w:t>
            </w:r>
          </w:p>
        </w:tc>
      </w:tr>
      <w:tr w:rsidR="00515C31" w14:paraId="1A9B430A" w14:textId="77777777">
        <w:tc>
          <w:tcPr>
            <w:tcW w:w="0" w:type="auto"/>
          </w:tcPr>
          <w:p w14:paraId="03790706" w14:textId="77777777" w:rsidR="00515C31" w:rsidRDefault="007C42C2">
            <w:pPr>
              <w:jc w:val="right"/>
            </w:pPr>
            <w:r>
              <w:t>39</w:t>
            </w:r>
          </w:p>
        </w:tc>
        <w:tc>
          <w:tcPr>
            <w:tcW w:w="0" w:type="auto"/>
          </w:tcPr>
          <w:p w14:paraId="550F128F" w14:textId="77777777" w:rsidR="00515C31" w:rsidRDefault="007C42C2">
            <w:r>
              <w:t>s(year)7</w:t>
            </w:r>
          </w:p>
        </w:tc>
        <w:tc>
          <w:tcPr>
            <w:tcW w:w="0" w:type="auto"/>
          </w:tcPr>
          <w:p w14:paraId="3E47E1F0" w14:textId="77777777" w:rsidR="00515C31" w:rsidRDefault="007C42C2">
            <w:pPr>
              <w:jc w:val="right"/>
            </w:pPr>
            <w:r>
              <w:t>0.0109</w:t>
            </w:r>
          </w:p>
        </w:tc>
        <w:tc>
          <w:tcPr>
            <w:tcW w:w="0" w:type="auto"/>
          </w:tcPr>
          <w:p w14:paraId="66B37838" w14:textId="77777777" w:rsidR="00515C31" w:rsidRDefault="007C42C2">
            <w:pPr>
              <w:jc w:val="right"/>
            </w:pPr>
            <w:r>
              <w:t>0.0054</w:t>
            </w:r>
          </w:p>
        </w:tc>
        <w:tc>
          <w:tcPr>
            <w:tcW w:w="0" w:type="auto"/>
          </w:tcPr>
          <w:p w14:paraId="0E17F9DA" w14:textId="77777777" w:rsidR="00515C31" w:rsidRDefault="007C42C2">
            <w:pPr>
              <w:jc w:val="right"/>
            </w:pPr>
            <w:r>
              <w:t>2.016</w:t>
            </w:r>
          </w:p>
        </w:tc>
        <w:tc>
          <w:tcPr>
            <w:tcW w:w="0" w:type="auto"/>
          </w:tcPr>
          <w:p w14:paraId="48D8DD30" w14:textId="77777777" w:rsidR="00515C31" w:rsidRDefault="007C42C2">
            <w:pPr>
              <w:jc w:val="right"/>
            </w:pPr>
            <w:r>
              <w:t>0.0438</w:t>
            </w:r>
          </w:p>
        </w:tc>
        <w:tc>
          <w:tcPr>
            <w:tcW w:w="0" w:type="auto"/>
          </w:tcPr>
          <w:p w14:paraId="42AA4EBB" w14:textId="77777777" w:rsidR="00515C31" w:rsidRDefault="007C42C2">
            <w:r>
              <w:t>device, app, display, iphone, phone, buy</w:t>
            </w:r>
          </w:p>
        </w:tc>
      </w:tr>
      <w:tr w:rsidR="00515C31" w14:paraId="2317882A" w14:textId="77777777">
        <w:tc>
          <w:tcPr>
            <w:tcW w:w="0" w:type="auto"/>
          </w:tcPr>
          <w:p w14:paraId="516787B6" w14:textId="77777777" w:rsidR="00515C31" w:rsidRDefault="007C42C2">
            <w:pPr>
              <w:jc w:val="right"/>
            </w:pPr>
            <w:r>
              <w:t>40</w:t>
            </w:r>
          </w:p>
        </w:tc>
        <w:tc>
          <w:tcPr>
            <w:tcW w:w="0" w:type="auto"/>
          </w:tcPr>
          <w:p w14:paraId="0BCE29FC" w14:textId="77777777" w:rsidR="00515C31" w:rsidRDefault="007C42C2">
            <w:r>
              <w:t>(Intercept)</w:t>
            </w:r>
          </w:p>
        </w:tc>
        <w:tc>
          <w:tcPr>
            <w:tcW w:w="0" w:type="auto"/>
          </w:tcPr>
          <w:p w14:paraId="7F2D6C5A" w14:textId="77777777" w:rsidR="00515C31" w:rsidRDefault="007C42C2">
            <w:pPr>
              <w:jc w:val="right"/>
            </w:pPr>
            <w:r>
              <w:t>0.0087</w:t>
            </w:r>
          </w:p>
        </w:tc>
        <w:tc>
          <w:tcPr>
            <w:tcW w:w="0" w:type="auto"/>
          </w:tcPr>
          <w:p w14:paraId="0CA2C7A9" w14:textId="77777777" w:rsidR="00515C31" w:rsidRDefault="007C42C2">
            <w:pPr>
              <w:jc w:val="right"/>
            </w:pPr>
            <w:r>
              <w:t>0.0002</w:t>
            </w:r>
          </w:p>
        </w:tc>
        <w:tc>
          <w:tcPr>
            <w:tcW w:w="0" w:type="auto"/>
          </w:tcPr>
          <w:p w14:paraId="5BD267BF" w14:textId="77777777" w:rsidR="00515C31" w:rsidRDefault="007C42C2">
            <w:pPr>
              <w:jc w:val="right"/>
            </w:pPr>
            <w:r>
              <w:t>50.660</w:t>
            </w:r>
          </w:p>
        </w:tc>
        <w:tc>
          <w:tcPr>
            <w:tcW w:w="0" w:type="auto"/>
          </w:tcPr>
          <w:p w14:paraId="31E303EC" w14:textId="77777777" w:rsidR="00515C31" w:rsidRDefault="007C42C2">
            <w:pPr>
              <w:jc w:val="right"/>
            </w:pPr>
            <w:r>
              <w:t>0.0000</w:t>
            </w:r>
          </w:p>
        </w:tc>
        <w:tc>
          <w:tcPr>
            <w:tcW w:w="0" w:type="auto"/>
          </w:tcPr>
          <w:p w14:paraId="6D1A4009" w14:textId="77777777" w:rsidR="00515C31" w:rsidRDefault="007C42C2">
            <w:r>
              <w:t>time, idea, solution, sound, mind, share</w:t>
            </w:r>
          </w:p>
        </w:tc>
      </w:tr>
      <w:tr w:rsidR="00515C31" w14:paraId="6F9E0639" w14:textId="77777777">
        <w:tc>
          <w:tcPr>
            <w:tcW w:w="0" w:type="auto"/>
          </w:tcPr>
          <w:p w14:paraId="58CF8681" w14:textId="77777777" w:rsidR="00515C31" w:rsidRDefault="007C42C2">
            <w:pPr>
              <w:jc w:val="right"/>
            </w:pPr>
            <w:r>
              <w:t>40</w:t>
            </w:r>
          </w:p>
        </w:tc>
        <w:tc>
          <w:tcPr>
            <w:tcW w:w="0" w:type="auto"/>
          </w:tcPr>
          <w:p w14:paraId="2C67D523" w14:textId="77777777" w:rsidR="00515C31" w:rsidRDefault="007C42C2">
            <w:r>
              <w:t>s(year)10</w:t>
            </w:r>
          </w:p>
        </w:tc>
        <w:tc>
          <w:tcPr>
            <w:tcW w:w="0" w:type="auto"/>
          </w:tcPr>
          <w:p w14:paraId="26686420" w14:textId="77777777" w:rsidR="00515C31" w:rsidRDefault="007C42C2">
            <w:pPr>
              <w:jc w:val="right"/>
            </w:pPr>
            <w:r>
              <w:t>0.0008</w:t>
            </w:r>
          </w:p>
        </w:tc>
        <w:tc>
          <w:tcPr>
            <w:tcW w:w="0" w:type="auto"/>
          </w:tcPr>
          <w:p w14:paraId="0DD5F340" w14:textId="77777777" w:rsidR="00515C31" w:rsidRDefault="007C42C2">
            <w:pPr>
              <w:jc w:val="right"/>
            </w:pPr>
            <w:r>
              <w:t>0.0003</w:t>
            </w:r>
          </w:p>
        </w:tc>
        <w:tc>
          <w:tcPr>
            <w:tcW w:w="0" w:type="auto"/>
          </w:tcPr>
          <w:p w14:paraId="63E186A2" w14:textId="77777777" w:rsidR="00515C31" w:rsidRDefault="007C42C2">
            <w:pPr>
              <w:jc w:val="right"/>
            </w:pPr>
            <w:r>
              <w:t>2.494</w:t>
            </w:r>
          </w:p>
        </w:tc>
        <w:tc>
          <w:tcPr>
            <w:tcW w:w="0" w:type="auto"/>
          </w:tcPr>
          <w:p w14:paraId="5DF6F162" w14:textId="77777777" w:rsidR="00515C31" w:rsidRDefault="007C42C2">
            <w:pPr>
              <w:jc w:val="right"/>
            </w:pPr>
            <w:r>
              <w:t>0.0126</w:t>
            </w:r>
          </w:p>
        </w:tc>
        <w:tc>
          <w:tcPr>
            <w:tcW w:w="0" w:type="auto"/>
          </w:tcPr>
          <w:p w14:paraId="65971218" w14:textId="77777777" w:rsidR="00515C31" w:rsidRDefault="007C42C2">
            <w:r>
              <w:t>time, idea, solution, sound, mind, share</w:t>
            </w:r>
          </w:p>
        </w:tc>
      </w:tr>
    </w:tbl>
    <w:p w14:paraId="1C619AF1" w14:textId="77777777" w:rsidR="00515C31" w:rsidRDefault="00515C31"/>
    <w:p w14:paraId="6781C81F" w14:textId="77777777" w:rsidR="00515C31" w:rsidRDefault="007C42C2">
      <w:pPr>
        <w:pStyle w:val="TableCaption"/>
      </w:pPr>
      <w:r>
        <w:lastRenderedPageBreak/>
        <w:t>Table 13.16: Regression table with “topic” as a response and “list” as a predictor. Only p.value &lt; .05 results are included.</w:t>
      </w:r>
    </w:p>
    <w:tbl>
      <w:tblPr>
        <w:tblW w:w="5000" w:type="pct"/>
        <w:tblLook w:val="0020" w:firstRow="1" w:lastRow="0" w:firstColumn="0" w:lastColumn="0" w:noHBand="0" w:noVBand="0"/>
      </w:tblPr>
      <w:tblGrid>
        <w:gridCol w:w="656"/>
        <w:gridCol w:w="1145"/>
        <w:gridCol w:w="950"/>
        <w:gridCol w:w="956"/>
        <w:gridCol w:w="892"/>
        <w:gridCol w:w="858"/>
        <w:gridCol w:w="3399"/>
      </w:tblGrid>
      <w:tr w:rsidR="00515C31" w14:paraId="6ABC60B9" w14:textId="77777777">
        <w:tc>
          <w:tcPr>
            <w:tcW w:w="0" w:type="auto"/>
          </w:tcPr>
          <w:p w14:paraId="78E72C6B" w14:textId="77777777" w:rsidR="00515C31" w:rsidRDefault="007C42C2">
            <w:pPr>
              <w:jc w:val="right"/>
            </w:pPr>
            <w:r>
              <w:t>topic</w:t>
            </w:r>
          </w:p>
        </w:tc>
        <w:tc>
          <w:tcPr>
            <w:tcW w:w="0" w:type="auto"/>
          </w:tcPr>
          <w:p w14:paraId="579FF8EF" w14:textId="77777777" w:rsidR="00515C31" w:rsidRDefault="007C42C2">
            <w:r>
              <w:t>term</w:t>
            </w:r>
          </w:p>
        </w:tc>
        <w:tc>
          <w:tcPr>
            <w:tcW w:w="0" w:type="auto"/>
          </w:tcPr>
          <w:p w14:paraId="2F1DD09A" w14:textId="77777777" w:rsidR="00515C31" w:rsidRDefault="007C42C2">
            <w:pPr>
              <w:jc w:val="right"/>
            </w:pPr>
            <w:r>
              <w:t>estimate</w:t>
            </w:r>
          </w:p>
        </w:tc>
        <w:tc>
          <w:tcPr>
            <w:tcW w:w="0" w:type="auto"/>
          </w:tcPr>
          <w:p w14:paraId="25D86D61" w14:textId="77777777" w:rsidR="00515C31" w:rsidRDefault="007C42C2">
            <w:pPr>
              <w:jc w:val="right"/>
            </w:pPr>
            <w:r>
              <w:t>std.error</w:t>
            </w:r>
          </w:p>
        </w:tc>
        <w:tc>
          <w:tcPr>
            <w:tcW w:w="0" w:type="auto"/>
          </w:tcPr>
          <w:p w14:paraId="7AE8D603" w14:textId="77777777" w:rsidR="00515C31" w:rsidRDefault="007C42C2">
            <w:pPr>
              <w:jc w:val="right"/>
            </w:pPr>
            <w:r>
              <w:t>statistic</w:t>
            </w:r>
          </w:p>
        </w:tc>
        <w:tc>
          <w:tcPr>
            <w:tcW w:w="0" w:type="auto"/>
          </w:tcPr>
          <w:p w14:paraId="51671EA2" w14:textId="77777777" w:rsidR="00515C31" w:rsidRDefault="007C42C2">
            <w:pPr>
              <w:jc w:val="right"/>
            </w:pPr>
            <w:r>
              <w:t>p.value</w:t>
            </w:r>
          </w:p>
        </w:tc>
        <w:tc>
          <w:tcPr>
            <w:tcW w:w="0" w:type="auto"/>
          </w:tcPr>
          <w:p w14:paraId="7C0F1C44" w14:textId="77777777" w:rsidR="00515C31" w:rsidRDefault="007C42C2">
            <w:r>
              <w:t>word</w:t>
            </w:r>
          </w:p>
        </w:tc>
      </w:tr>
      <w:tr w:rsidR="00515C31" w14:paraId="522E13DD" w14:textId="77777777">
        <w:tc>
          <w:tcPr>
            <w:tcW w:w="0" w:type="auto"/>
          </w:tcPr>
          <w:p w14:paraId="57D79B82" w14:textId="77777777" w:rsidR="00515C31" w:rsidRDefault="007C42C2">
            <w:pPr>
              <w:jc w:val="right"/>
            </w:pPr>
            <w:r>
              <w:t>1</w:t>
            </w:r>
          </w:p>
        </w:tc>
        <w:tc>
          <w:tcPr>
            <w:tcW w:w="0" w:type="auto"/>
          </w:tcPr>
          <w:p w14:paraId="05759F33" w14:textId="77777777" w:rsidR="00515C31" w:rsidRDefault="007C42C2">
            <w:r>
              <w:t>(Intercept)</w:t>
            </w:r>
          </w:p>
        </w:tc>
        <w:tc>
          <w:tcPr>
            <w:tcW w:w="0" w:type="auto"/>
          </w:tcPr>
          <w:p w14:paraId="0C691A42" w14:textId="77777777" w:rsidR="00515C31" w:rsidRDefault="007C42C2">
            <w:pPr>
              <w:jc w:val="right"/>
            </w:pPr>
            <w:r>
              <w:t>0.0151</w:t>
            </w:r>
          </w:p>
        </w:tc>
        <w:tc>
          <w:tcPr>
            <w:tcW w:w="0" w:type="auto"/>
          </w:tcPr>
          <w:p w14:paraId="37210854" w14:textId="77777777" w:rsidR="00515C31" w:rsidRDefault="007C42C2">
            <w:pPr>
              <w:jc w:val="right"/>
            </w:pPr>
            <w:r>
              <w:t>0.0035</w:t>
            </w:r>
          </w:p>
        </w:tc>
        <w:tc>
          <w:tcPr>
            <w:tcW w:w="0" w:type="auto"/>
          </w:tcPr>
          <w:p w14:paraId="09495AC2" w14:textId="77777777" w:rsidR="00515C31" w:rsidRDefault="007C42C2">
            <w:pPr>
              <w:jc w:val="right"/>
            </w:pPr>
            <w:r>
              <w:t>4.355</w:t>
            </w:r>
          </w:p>
        </w:tc>
        <w:tc>
          <w:tcPr>
            <w:tcW w:w="0" w:type="auto"/>
          </w:tcPr>
          <w:p w14:paraId="5E2B6897" w14:textId="77777777" w:rsidR="00515C31" w:rsidRDefault="007C42C2">
            <w:pPr>
              <w:jc w:val="right"/>
            </w:pPr>
            <w:r>
              <w:t>0.0000</w:t>
            </w:r>
          </w:p>
        </w:tc>
        <w:tc>
          <w:tcPr>
            <w:tcW w:w="0" w:type="auto"/>
          </w:tcPr>
          <w:p w14:paraId="425857D3" w14:textId="77777777" w:rsidR="00515C31" w:rsidRDefault="007C42C2">
            <w:r>
              <w:t>article, news, visit, excellent, book, publication</w:t>
            </w:r>
          </w:p>
        </w:tc>
      </w:tr>
      <w:tr w:rsidR="00515C31" w14:paraId="001B9367" w14:textId="77777777">
        <w:tc>
          <w:tcPr>
            <w:tcW w:w="0" w:type="auto"/>
          </w:tcPr>
          <w:p w14:paraId="4CBCF9CC" w14:textId="77777777" w:rsidR="00515C31" w:rsidRDefault="007C42C2">
            <w:pPr>
              <w:jc w:val="right"/>
            </w:pPr>
            <w:r>
              <w:t>2</w:t>
            </w:r>
          </w:p>
        </w:tc>
        <w:tc>
          <w:tcPr>
            <w:tcW w:w="0" w:type="auto"/>
          </w:tcPr>
          <w:p w14:paraId="08C7F243" w14:textId="77777777" w:rsidR="00515C31" w:rsidRDefault="007C42C2">
            <w:r>
              <w:t>(Intercept)</w:t>
            </w:r>
          </w:p>
        </w:tc>
        <w:tc>
          <w:tcPr>
            <w:tcW w:w="0" w:type="auto"/>
          </w:tcPr>
          <w:p w14:paraId="79A59E12" w14:textId="77777777" w:rsidR="00515C31" w:rsidRDefault="007C42C2">
            <w:pPr>
              <w:jc w:val="right"/>
            </w:pPr>
            <w:r>
              <w:t>0.0269</w:t>
            </w:r>
          </w:p>
        </w:tc>
        <w:tc>
          <w:tcPr>
            <w:tcW w:w="0" w:type="auto"/>
          </w:tcPr>
          <w:p w14:paraId="61AE1F69" w14:textId="77777777" w:rsidR="00515C31" w:rsidRDefault="007C42C2">
            <w:pPr>
              <w:jc w:val="right"/>
            </w:pPr>
            <w:r>
              <w:t>0.0033</w:t>
            </w:r>
          </w:p>
        </w:tc>
        <w:tc>
          <w:tcPr>
            <w:tcW w:w="0" w:type="auto"/>
          </w:tcPr>
          <w:p w14:paraId="6FF7D72F" w14:textId="77777777" w:rsidR="00515C31" w:rsidRDefault="007C42C2">
            <w:pPr>
              <w:jc w:val="right"/>
            </w:pPr>
            <w:r>
              <w:t>8.034</w:t>
            </w:r>
          </w:p>
        </w:tc>
        <w:tc>
          <w:tcPr>
            <w:tcW w:w="0" w:type="auto"/>
          </w:tcPr>
          <w:p w14:paraId="12071053" w14:textId="77777777" w:rsidR="00515C31" w:rsidRDefault="007C42C2">
            <w:pPr>
              <w:jc w:val="right"/>
            </w:pPr>
            <w:r>
              <w:t>0.0000</w:t>
            </w:r>
          </w:p>
        </w:tc>
        <w:tc>
          <w:tcPr>
            <w:tcW w:w="0" w:type="auto"/>
          </w:tcPr>
          <w:p w14:paraId="340A0982" w14:textId="77777777" w:rsidR="00515C31" w:rsidRDefault="007C42C2">
            <w:r>
              <w:t>test, stuff, start, break, suppose, week</w:t>
            </w:r>
          </w:p>
        </w:tc>
      </w:tr>
      <w:tr w:rsidR="00515C31" w14:paraId="3CB44B25" w14:textId="77777777">
        <w:tc>
          <w:tcPr>
            <w:tcW w:w="0" w:type="auto"/>
          </w:tcPr>
          <w:p w14:paraId="3CF27B5C" w14:textId="77777777" w:rsidR="00515C31" w:rsidRDefault="007C42C2">
            <w:pPr>
              <w:jc w:val="right"/>
            </w:pPr>
            <w:r>
              <w:t>2</w:t>
            </w:r>
          </w:p>
        </w:tc>
        <w:tc>
          <w:tcPr>
            <w:tcW w:w="0" w:type="auto"/>
          </w:tcPr>
          <w:p w14:paraId="3D7340F4" w14:textId="77777777" w:rsidR="00515C31" w:rsidRDefault="007C42C2">
            <w:r>
              <w:t>listmath</w:t>
            </w:r>
          </w:p>
        </w:tc>
        <w:tc>
          <w:tcPr>
            <w:tcW w:w="0" w:type="auto"/>
          </w:tcPr>
          <w:p w14:paraId="098FB247" w14:textId="77777777" w:rsidR="00515C31" w:rsidRDefault="007C42C2">
            <w:pPr>
              <w:jc w:val="right"/>
            </w:pPr>
            <w:r>
              <w:t>-0.0071</w:t>
            </w:r>
          </w:p>
        </w:tc>
        <w:tc>
          <w:tcPr>
            <w:tcW w:w="0" w:type="auto"/>
          </w:tcPr>
          <w:p w14:paraId="68B6F4E7" w14:textId="77777777" w:rsidR="00515C31" w:rsidRDefault="007C42C2">
            <w:pPr>
              <w:jc w:val="right"/>
            </w:pPr>
            <w:r>
              <w:t>0.0034</w:t>
            </w:r>
          </w:p>
        </w:tc>
        <w:tc>
          <w:tcPr>
            <w:tcW w:w="0" w:type="auto"/>
          </w:tcPr>
          <w:p w14:paraId="4DDE3B14" w14:textId="77777777" w:rsidR="00515C31" w:rsidRDefault="007C42C2">
            <w:pPr>
              <w:jc w:val="right"/>
            </w:pPr>
            <w:r>
              <w:t>-2.093</w:t>
            </w:r>
          </w:p>
        </w:tc>
        <w:tc>
          <w:tcPr>
            <w:tcW w:w="0" w:type="auto"/>
          </w:tcPr>
          <w:p w14:paraId="618D3D17" w14:textId="77777777" w:rsidR="00515C31" w:rsidRDefault="007C42C2">
            <w:pPr>
              <w:jc w:val="right"/>
            </w:pPr>
            <w:r>
              <w:t>0.0364</w:t>
            </w:r>
          </w:p>
        </w:tc>
        <w:tc>
          <w:tcPr>
            <w:tcW w:w="0" w:type="auto"/>
          </w:tcPr>
          <w:p w14:paraId="026D787F" w14:textId="77777777" w:rsidR="00515C31" w:rsidRDefault="007C42C2">
            <w:r>
              <w:t>test, stuff, start, break, suppose, week</w:t>
            </w:r>
          </w:p>
        </w:tc>
      </w:tr>
      <w:tr w:rsidR="00515C31" w14:paraId="77DC1554" w14:textId="77777777">
        <w:tc>
          <w:tcPr>
            <w:tcW w:w="0" w:type="auto"/>
          </w:tcPr>
          <w:p w14:paraId="6BB3AE52" w14:textId="77777777" w:rsidR="00515C31" w:rsidRDefault="007C42C2">
            <w:pPr>
              <w:jc w:val="right"/>
            </w:pPr>
            <w:r>
              <w:t>2</w:t>
            </w:r>
          </w:p>
        </w:tc>
        <w:tc>
          <w:tcPr>
            <w:tcW w:w="0" w:type="auto"/>
          </w:tcPr>
          <w:p w14:paraId="67337580" w14:textId="77777777" w:rsidR="00515C31" w:rsidRDefault="007C42C2">
            <w:r>
              <w:t>listscience</w:t>
            </w:r>
          </w:p>
        </w:tc>
        <w:tc>
          <w:tcPr>
            <w:tcW w:w="0" w:type="auto"/>
          </w:tcPr>
          <w:p w14:paraId="3C2F9720" w14:textId="77777777" w:rsidR="00515C31" w:rsidRDefault="007C42C2">
            <w:pPr>
              <w:jc w:val="right"/>
            </w:pPr>
            <w:r>
              <w:t>-0.0156</w:t>
            </w:r>
          </w:p>
        </w:tc>
        <w:tc>
          <w:tcPr>
            <w:tcW w:w="0" w:type="auto"/>
          </w:tcPr>
          <w:p w14:paraId="08C5887C" w14:textId="77777777" w:rsidR="00515C31" w:rsidRDefault="007C42C2">
            <w:pPr>
              <w:jc w:val="right"/>
            </w:pPr>
            <w:r>
              <w:t>0.0035</w:t>
            </w:r>
          </w:p>
        </w:tc>
        <w:tc>
          <w:tcPr>
            <w:tcW w:w="0" w:type="auto"/>
          </w:tcPr>
          <w:p w14:paraId="1D11B911" w14:textId="77777777" w:rsidR="00515C31" w:rsidRDefault="007C42C2">
            <w:pPr>
              <w:jc w:val="right"/>
            </w:pPr>
            <w:r>
              <w:t>-4.493</w:t>
            </w:r>
          </w:p>
        </w:tc>
        <w:tc>
          <w:tcPr>
            <w:tcW w:w="0" w:type="auto"/>
          </w:tcPr>
          <w:p w14:paraId="4BF5879C" w14:textId="77777777" w:rsidR="00515C31" w:rsidRDefault="007C42C2">
            <w:pPr>
              <w:jc w:val="right"/>
            </w:pPr>
            <w:r>
              <w:t>0.0000</w:t>
            </w:r>
          </w:p>
        </w:tc>
        <w:tc>
          <w:tcPr>
            <w:tcW w:w="0" w:type="auto"/>
          </w:tcPr>
          <w:p w14:paraId="25603B9F" w14:textId="77777777" w:rsidR="00515C31" w:rsidRDefault="007C42C2">
            <w:r>
              <w:t>test, stuff, start, break, suppose, week</w:t>
            </w:r>
          </w:p>
        </w:tc>
      </w:tr>
      <w:tr w:rsidR="00515C31" w14:paraId="538A8D4A" w14:textId="77777777">
        <w:tc>
          <w:tcPr>
            <w:tcW w:w="0" w:type="auto"/>
          </w:tcPr>
          <w:p w14:paraId="512B3E29" w14:textId="77777777" w:rsidR="00515C31" w:rsidRDefault="007C42C2">
            <w:pPr>
              <w:jc w:val="right"/>
            </w:pPr>
            <w:r>
              <w:t>3</w:t>
            </w:r>
          </w:p>
        </w:tc>
        <w:tc>
          <w:tcPr>
            <w:tcW w:w="0" w:type="auto"/>
          </w:tcPr>
          <w:p w14:paraId="02FC9479" w14:textId="77777777" w:rsidR="00515C31" w:rsidRDefault="007C42C2">
            <w:r>
              <w:t>(Intercept)</w:t>
            </w:r>
          </w:p>
        </w:tc>
        <w:tc>
          <w:tcPr>
            <w:tcW w:w="0" w:type="auto"/>
          </w:tcPr>
          <w:p w14:paraId="2ED896D0" w14:textId="77777777" w:rsidR="00515C31" w:rsidRDefault="007C42C2">
            <w:pPr>
              <w:jc w:val="right"/>
            </w:pPr>
            <w:r>
              <w:t>0.0199</w:t>
            </w:r>
          </w:p>
        </w:tc>
        <w:tc>
          <w:tcPr>
            <w:tcW w:w="0" w:type="auto"/>
          </w:tcPr>
          <w:p w14:paraId="461E6D86" w14:textId="77777777" w:rsidR="00515C31" w:rsidRDefault="007C42C2">
            <w:pPr>
              <w:jc w:val="right"/>
            </w:pPr>
            <w:r>
              <w:t>0.0043</w:t>
            </w:r>
          </w:p>
        </w:tc>
        <w:tc>
          <w:tcPr>
            <w:tcW w:w="0" w:type="auto"/>
          </w:tcPr>
          <w:p w14:paraId="185C94DC" w14:textId="77777777" w:rsidR="00515C31" w:rsidRDefault="007C42C2">
            <w:pPr>
              <w:jc w:val="right"/>
            </w:pPr>
            <w:r>
              <w:t>4.631</w:t>
            </w:r>
          </w:p>
        </w:tc>
        <w:tc>
          <w:tcPr>
            <w:tcW w:w="0" w:type="auto"/>
          </w:tcPr>
          <w:p w14:paraId="32C773F8" w14:textId="77777777" w:rsidR="00515C31" w:rsidRDefault="007C42C2">
            <w:pPr>
              <w:jc w:val="right"/>
            </w:pPr>
            <w:r>
              <w:t>0.0000</w:t>
            </w:r>
          </w:p>
        </w:tc>
        <w:tc>
          <w:tcPr>
            <w:tcW w:w="0" w:type="auto"/>
          </w:tcPr>
          <w:p w14:paraId="28B8C5D7" w14:textId="77777777" w:rsidR="00515C31" w:rsidRDefault="007C42C2">
            <w:r>
              <w:t>register, missouri, registration, wednesday, convention, contest</w:t>
            </w:r>
          </w:p>
        </w:tc>
      </w:tr>
      <w:tr w:rsidR="00515C31" w14:paraId="64FA030C" w14:textId="77777777">
        <w:tc>
          <w:tcPr>
            <w:tcW w:w="0" w:type="auto"/>
          </w:tcPr>
          <w:p w14:paraId="055B34F7" w14:textId="77777777" w:rsidR="00515C31" w:rsidRDefault="007C42C2">
            <w:pPr>
              <w:jc w:val="right"/>
            </w:pPr>
            <w:r>
              <w:t>3</w:t>
            </w:r>
          </w:p>
        </w:tc>
        <w:tc>
          <w:tcPr>
            <w:tcW w:w="0" w:type="auto"/>
          </w:tcPr>
          <w:p w14:paraId="170B9C7C" w14:textId="77777777" w:rsidR="00515C31" w:rsidRDefault="007C42C2">
            <w:r>
              <w:t>listcs</w:t>
            </w:r>
          </w:p>
        </w:tc>
        <w:tc>
          <w:tcPr>
            <w:tcW w:w="0" w:type="auto"/>
          </w:tcPr>
          <w:p w14:paraId="337EEFBA" w14:textId="77777777" w:rsidR="00515C31" w:rsidRDefault="007C42C2">
            <w:pPr>
              <w:jc w:val="right"/>
            </w:pPr>
            <w:r>
              <w:t>-0.0087</w:t>
            </w:r>
          </w:p>
        </w:tc>
        <w:tc>
          <w:tcPr>
            <w:tcW w:w="0" w:type="auto"/>
          </w:tcPr>
          <w:p w14:paraId="27BF92A1" w14:textId="77777777" w:rsidR="00515C31" w:rsidRDefault="007C42C2">
            <w:pPr>
              <w:jc w:val="right"/>
            </w:pPr>
            <w:r>
              <w:t>0.0043</w:t>
            </w:r>
          </w:p>
        </w:tc>
        <w:tc>
          <w:tcPr>
            <w:tcW w:w="0" w:type="auto"/>
          </w:tcPr>
          <w:p w14:paraId="7B68FF14" w14:textId="77777777" w:rsidR="00515C31" w:rsidRDefault="007C42C2">
            <w:pPr>
              <w:jc w:val="right"/>
            </w:pPr>
            <w:r>
              <w:t>-2.005</w:t>
            </w:r>
          </w:p>
        </w:tc>
        <w:tc>
          <w:tcPr>
            <w:tcW w:w="0" w:type="auto"/>
          </w:tcPr>
          <w:p w14:paraId="060EA53E" w14:textId="77777777" w:rsidR="00515C31" w:rsidRDefault="007C42C2">
            <w:pPr>
              <w:jc w:val="right"/>
            </w:pPr>
            <w:r>
              <w:t>0.0450</w:t>
            </w:r>
          </w:p>
        </w:tc>
        <w:tc>
          <w:tcPr>
            <w:tcW w:w="0" w:type="auto"/>
          </w:tcPr>
          <w:p w14:paraId="7AE6027A" w14:textId="77777777" w:rsidR="00515C31" w:rsidRDefault="007C42C2">
            <w:r>
              <w:t>register, missouri, registration, wednesday, convention, contest</w:t>
            </w:r>
          </w:p>
        </w:tc>
      </w:tr>
      <w:tr w:rsidR="00515C31" w14:paraId="3ECEF44C" w14:textId="77777777">
        <w:tc>
          <w:tcPr>
            <w:tcW w:w="0" w:type="auto"/>
          </w:tcPr>
          <w:p w14:paraId="6653BF98" w14:textId="77777777" w:rsidR="00515C31" w:rsidRDefault="007C42C2">
            <w:pPr>
              <w:jc w:val="right"/>
            </w:pPr>
            <w:r>
              <w:t>3</w:t>
            </w:r>
          </w:p>
        </w:tc>
        <w:tc>
          <w:tcPr>
            <w:tcW w:w="0" w:type="auto"/>
          </w:tcPr>
          <w:p w14:paraId="35EA1B10" w14:textId="77777777" w:rsidR="00515C31" w:rsidRDefault="007C42C2">
            <w:r>
              <w:t>listmath</w:t>
            </w:r>
          </w:p>
        </w:tc>
        <w:tc>
          <w:tcPr>
            <w:tcW w:w="0" w:type="auto"/>
          </w:tcPr>
          <w:p w14:paraId="711CFD6A" w14:textId="77777777" w:rsidR="00515C31" w:rsidRDefault="007C42C2">
            <w:pPr>
              <w:jc w:val="right"/>
            </w:pPr>
            <w:r>
              <w:t>-0.0168</w:t>
            </w:r>
          </w:p>
        </w:tc>
        <w:tc>
          <w:tcPr>
            <w:tcW w:w="0" w:type="auto"/>
          </w:tcPr>
          <w:p w14:paraId="0032CC17" w14:textId="77777777" w:rsidR="00515C31" w:rsidRDefault="007C42C2">
            <w:pPr>
              <w:jc w:val="right"/>
            </w:pPr>
            <w:r>
              <w:t>0.0043</w:t>
            </w:r>
          </w:p>
        </w:tc>
        <w:tc>
          <w:tcPr>
            <w:tcW w:w="0" w:type="auto"/>
          </w:tcPr>
          <w:p w14:paraId="37CC3625" w14:textId="77777777" w:rsidR="00515C31" w:rsidRDefault="007C42C2">
            <w:pPr>
              <w:jc w:val="right"/>
            </w:pPr>
            <w:r>
              <w:t>-3.876</w:t>
            </w:r>
          </w:p>
        </w:tc>
        <w:tc>
          <w:tcPr>
            <w:tcW w:w="0" w:type="auto"/>
          </w:tcPr>
          <w:p w14:paraId="3045EE3A" w14:textId="77777777" w:rsidR="00515C31" w:rsidRDefault="007C42C2">
            <w:pPr>
              <w:jc w:val="right"/>
            </w:pPr>
            <w:r>
              <w:t>0.0001</w:t>
            </w:r>
          </w:p>
        </w:tc>
        <w:tc>
          <w:tcPr>
            <w:tcW w:w="0" w:type="auto"/>
          </w:tcPr>
          <w:p w14:paraId="05D1058F" w14:textId="77777777" w:rsidR="00515C31" w:rsidRDefault="007C42C2">
            <w:r>
              <w:t>register, missouri, registration, wednesday, convention, contest</w:t>
            </w:r>
          </w:p>
        </w:tc>
      </w:tr>
      <w:tr w:rsidR="00515C31" w14:paraId="66B4BAEC" w14:textId="77777777">
        <w:tc>
          <w:tcPr>
            <w:tcW w:w="0" w:type="auto"/>
          </w:tcPr>
          <w:p w14:paraId="247EEE0A" w14:textId="77777777" w:rsidR="00515C31" w:rsidRDefault="007C42C2">
            <w:pPr>
              <w:jc w:val="right"/>
            </w:pPr>
            <w:r>
              <w:t>4</w:t>
            </w:r>
          </w:p>
        </w:tc>
        <w:tc>
          <w:tcPr>
            <w:tcW w:w="0" w:type="auto"/>
          </w:tcPr>
          <w:p w14:paraId="347EB4B9" w14:textId="77777777" w:rsidR="00515C31" w:rsidRDefault="007C42C2">
            <w:r>
              <w:t>(Intercept)</w:t>
            </w:r>
          </w:p>
        </w:tc>
        <w:tc>
          <w:tcPr>
            <w:tcW w:w="0" w:type="auto"/>
          </w:tcPr>
          <w:p w14:paraId="7BE7F4CB" w14:textId="77777777" w:rsidR="00515C31" w:rsidRDefault="007C42C2">
            <w:pPr>
              <w:jc w:val="right"/>
            </w:pPr>
            <w:r>
              <w:t>0.0275</w:t>
            </w:r>
          </w:p>
        </w:tc>
        <w:tc>
          <w:tcPr>
            <w:tcW w:w="0" w:type="auto"/>
          </w:tcPr>
          <w:p w14:paraId="0CA71CEA" w14:textId="77777777" w:rsidR="00515C31" w:rsidRDefault="007C42C2">
            <w:pPr>
              <w:jc w:val="right"/>
            </w:pPr>
            <w:r>
              <w:t>0.0065</w:t>
            </w:r>
          </w:p>
        </w:tc>
        <w:tc>
          <w:tcPr>
            <w:tcW w:w="0" w:type="auto"/>
          </w:tcPr>
          <w:p w14:paraId="020CF894" w14:textId="77777777" w:rsidR="00515C31" w:rsidRDefault="007C42C2">
            <w:pPr>
              <w:jc w:val="right"/>
            </w:pPr>
            <w:r>
              <w:t>4.255</w:t>
            </w:r>
          </w:p>
        </w:tc>
        <w:tc>
          <w:tcPr>
            <w:tcW w:w="0" w:type="auto"/>
          </w:tcPr>
          <w:p w14:paraId="46A908C0" w14:textId="77777777" w:rsidR="00515C31" w:rsidRDefault="007C42C2">
            <w:pPr>
              <w:jc w:val="right"/>
            </w:pPr>
            <w:r>
              <w:t>0.0000</w:t>
            </w:r>
          </w:p>
        </w:tc>
        <w:tc>
          <w:tcPr>
            <w:tcW w:w="0" w:type="auto"/>
          </w:tcPr>
          <w:p w14:paraId="5DC1966D" w14:textId="77777777" w:rsidR="00515C31" w:rsidRDefault="007C42C2">
            <w:r>
              <w:t>engineer, student, meet, research, stem, national</w:t>
            </w:r>
          </w:p>
        </w:tc>
      </w:tr>
      <w:tr w:rsidR="00515C31" w14:paraId="7543EB78" w14:textId="77777777">
        <w:tc>
          <w:tcPr>
            <w:tcW w:w="0" w:type="auto"/>
          </w:tcPr>
          <w:p w14:paraId="3E73DC15" w14:textId="77777777" w:rsidR="00515C31" w:rsidRDefault="007C42C2">
            <w:pPr>
              <w:jc w:val="right"/>
            </w:pPr>
            <w:r>
              <w:t>4</w:t>
            </w:r>
          </w:p>
        </w:tc>
        <w:tc>
          <w:tcPr>
            <w:tcW w:w="0" w:type="auto"/>
          </w:tcPr>
          <w:p w14:paraId="7DCEDE21" w14:textId="77777777" w:rsidR="00515C31" w:rsidRDefault="007C42C2">
            <w:r>
              <w:t>listscience</w:t>
            </w:r>
          </w:p>
        </w:tc>
        <w:tc>
          <w:tcPr>
            <w:tcW w:w="0" w:type="auto"/>
          </w:tcPr>
          <w:p w14:paraId="042C834A" w14:textId="77777777" w:rsidR="00515C31" w:rsidRDefault="007C42C2">
            <w:pPr>
              <w:jc w:val="right"/>
            </w:pPr>
            <w:r>
              <w:t>0.0794</w:t>
            </w:r>
          </w:p>
        </w:tc>
        <w:tc>
          <w:tcPr>
            <w:tcW w:w="0" w:type="auto"/>
          </w:tcPr>
          <w:p w14:paraId="3AB5658E" w14:textId="77777777" w:rsidR="00515C31" w:rsidRDefault="007C42C2">
            <w:pPr>
              <w:jc w:val="right"/>
            </w:pPr>
            <w:r>
              <w:t>0.0076</w:t>
            </w:r>
          </w:p>
        </w:tc>
        <w:tc>
          <w:tcPr>
            <w:tcW w:w="0" w:type="auto"/>
          </w:tcPr>
          <w:p w14:paraId="5C05D0DA" w14:textId="77777777" w:rsidR="00515C31" w:rsidRDefault="007C42C2">
            <w:pPr>
              <w:jc w:val="right"/>
            </w:pPr>
            <w:r>
              <w:t>10.502</w:t>
            </w:r>
          </w:p>
        </w:tc>
        <w:tc>
          <w:tcPr>
            <w:tcW w:w="0" w:type="auto"/>
          </w:tcPr>
          <w:p w14:paraId="662A13FC" w14:textId="77777777" w:rsidR="00515C31" w:rsidRDefault="007C42C2">
            <w:pPr>
              <w:jc w:val="right"/>
            </w:pPr>
            <w:r>
              <w:t>0.0000</w:t>
            </w:r>
          </w:p>
        </w:tc>
        <w:tc>
          <w:tcPr>
            <w:tcW w:w="0" w:type="auto"/>
          </w:tcPr>
          <w:p w14:paraId="774D8DC0" w14:textId="77777777" w:rsidR="00515C31" w:rsidRDefault="007C42C2">
            <w:r>
              <w:t>engineer, student, meet, research, stem, national</w:t>
            </w:r>
          </w:p>
        </w:tc>
      </w:tr>
      <w:tr w:rsidR="00515C31" w14:paraId="438B0585" w14:textId="77777777">
        <w:tc>
          <w:tcPr>
            <w:tcW w:w="0" w:type="auto"/>
          </w:tcPr>
          <w:p w14:paraId="49AD4A03" w14:textId="77777777" w:rsidR="00515C31" w:rsidRDefault="007C42C2">
            <w:pPr>
              <w:jc w:val="right"/>
            </w:pPr>
            <w:r>
              <w:lastRenderedPageBreak/>
              <w:t>5</w:t>
            </w:r>
          </w:p>
        </w:tc>
        <w:tc>
          <w:tcPr>
            <w:tcW w:w="0" w:type="auto"/>
          </w:tcPr>
          <w:p w14:paraId="17FD32D4" w14:textId="77777777" w:rsidR="00515C31" w:rsidRDefault="007C42C2">
            <w:r>
              <w:t>(Intercept)</w:t>
            </w:r>
          </w:p>
        </w:tc>
        <w:tc>
          <w:tcPr>
            <w:tcW w:w="0" w:type="auto"/>
          </w:tcPr>
          <w:p w14:paraId="6793AB68" w14:textId="77777777" w:rsidR="00515C31" w:rsidRDefault="007C42C2">
            <w:pPr>
              <w:jc w:val="right"/>
            </w:pPr>
            <w:r>
              <w:t>0.0653</w:t>
            </w:r>
          </w:p>
        </w:tc>
        <w:tc>
          <w:tcPr>
            <w:tcW w:w="0" w:type="auto"/>
          </w:tcPr>
          <w:p w14:paraId="27239E0F" w14:textId="77777777" w:rsidR="00515C31" w:rsidRDefault="007C42C2">
            <w:pPr>
              <w:jc w:val="right"/>
            </w:pPr>
            <w:r>
              <w:t>0.0056</w:t>
            </w:r>
          </w:p>
        </w:tc>
        <w:tc>
          <w:tcPr>
            <w:tcW w:w="0" w:type="auto"/>
          </w:tcPr>
          <w:p w14:paraId="1C7360CC" w14:textId="77777777" w:rsidR="00515C31" w:rsidRDefault="007C42C2">
            <w:pPr>
              <w:jc w:val="right"/>
            </w:pPr>
            <w:r>
              <w:t>11.729</w:t>
            </w:r>
          </w:p>
        </w:tc>
        <w:tc>
          <w:tcPr>
            <w:tcW w:w="0" w:type="auto"/>
          </w:tcPr>
          <w:p w14:paraId="11552032" w14:textId="77777777" w:rsidR="00515C31" w:rsidRDefault="007C42C2">
            <w:pPr>
              <w:jc w:val="right"/>
            </w:pPr>
            <w:r>
              <w:t>0.0000</w:t>
            </w:r>
          </w:p>
        </w:tc>
        <w:tc>
          <w:tcPr>
            <w:tcW w:w="0" w:type="auto"/>
          </w:tcPr>
          <w:p w14:paraId="09C0C67B" w14:textId="77777777" w:rsidR="00515C31" w:rsidRDefault="007C42C2">
            <w:r>
              <w:t>aph, draw, paper, tactile, board, model</w:t>
            </w:r>
          </w:p>
        </w:tc>
      </w:tr>
      <w:tr w:rsidR="00515C31" w14:paraId="4FDC0EEB" w14:textId="77777777">
        <w:tc>
          <w:tcPr>
            <w:tcW w:w="0" w:type="auto"/>
          </w:tcPr>
          <w:p w14:paraId="475F98EE" w14:textId="77777777" w:rsidR="00515C31" w:rsidRDefault="007C42C2">
            <w:pPr>
              <w:jc w:val="right"/>
            </w:pPr>
            <w:r>
              <w:t>5</w:t>
            </w:r>
          </w:p>
        </w:tc>
        <w:tc>
          <w:tcPr>
            <w:tcW w:w="0" w:type="auto"/>
          </w:tcPr>
          <w:p w14:paraId="397AC597" w14:textId="77777777" w:rsidR="00515C31" w:rsidRDefault="007C42C2">
            <w:r>
              <w:t>listcs</w:t>
            </w:r>
          </w:p>
        </w:tc>
        <w:tc>
          <w:tcPr>
            <w:tcW w:w="0" w:type="auto"/>
          </w:tcPr>
          <w:p w14:paraId="35FB179C" w14:textId="77777777" w:rsidR="00515C31" w:rsidRDefault="007C42C2">
            <w:pPr>
              <w:jc w:val="right"/>
            </w:pPr>
            <w:r>
              <w:t>-0.0595</w:t>
            </w:r>
          </w:p>
        </w:tc>
        <w:tc>
          <w:tcPr>
            <w:tcW w:w="0" w:type="auto"/>
          </w:tcPr>
          <w:p w14:paraId="7CC588C5" w14:textId="77777777" w:rsidR="00515C31" w:rsidRDefault="007C42C2">
            <w:pPr>
              <w:jc w:val="right"/>
            </w:pPr>
            <w:r>
              <w:t>0.0056</w:t>
            </w:r>
          </w:p>
        </w:tc>
        <w:tc>
          <w:tcPr>
            <w:tcW w:w="0" w:type="auto"/>
          </w:tcPr>
          <w:p w14:paraId="411CEA3F" w14:textId="77777777" w:rsidR="00515C31" w:rsidRDefault="007C42C2">
            <w:pPr>
              <w:jc w:val="right"/>
            </w:pPr>
            <w:r>
              <w:t>-10.606</w:t>
            </w:r>
          </w:p>
        </w:tc>
        <w:tc>
          <w:tcPr>
            <w:tcW w:w="0" w:type="auto"/>
          </w:tcPr>
          <w:p w14:paraId="0D535652" w14:textId="77777777" w:rsidR="00515C31" w:rsidRDefault="007C42C2">
            <w:pPr>
              <w:jc w:val="right"/>
            </w:pPr>
            <w:r>
              <w:t>0.0000</w:t>
            </w:r>
          </w:p>
        </w:tc>
        <w:tc>
          <w:tcPr>
            <w:tcW w:w="0" w:type="auto"/>
          </w:tcPr>
          <w:p w14:paraId="51233CB0" w14:textId="77777777" w:rsidR="00515C31" w:rsidRDefault="007C42C2">
            <w:r>
              <w:t>aph, draw, paper, tactile, board, model</w:t>
            </w:r>
          </w:p>
        </w:tc>
      </w:tr>
      <w:tr w:rsidR="00515C31" w14:paraId="070B2231" w14:textId="77777777">
        <w:tc>
          <w:tcPr>
            <w:tcW w:w="0" w:type="auto"/>
          </w:tcPr>
          <w:p w14:paraId="48352530" w14:textId="77777777" w:rsidR="00515C31" w:rsidRDefault="007C42C2">
            <w:pPr>
              <w:jc w:val="right"/>
            </w:pPr>
            <w:r>
              <w:t>5</w:t>
            </w:r>
          </w:p>
        </w:tc>
        <w:tc>
          <w:tcPr>
            <w:tcW w:w="0" w:type="auto"/>
          </w:tcPr>
          <w:p w14:paraId="39E077C8" w14:textId="77777777" w:rsidR="00515C31" w:rsidRDefault="007C42C2">
            <w:r>
              <w:t>listmath</w:t>
            </w:r>
          </w:p>
        </w:tc>
        <w:tc>
          <w:tcPr>
            <w:tcW w:w="0" w:type="auto"/>
          </w:tcPr>
          <w:p w14:paraId="73600939" w14:textId="77777777" w:rsidR="00515C31" w:rsidRDefault="007C42C2">
            <w:pPr>
              <w:jc w:val="right"/>
            </w:pPr>
            <w:r>
              <w:t>-0.0350</w:t>
            </w:r>
          </w:p>
        </w:tc>
        <w:tc>
          <w:tcPr>
            <w:tcW w:w="0" w:type="auto"/>
          </w:tcPr>
          <w:p w14:paraId="464EBA2E" w14:textId="77777777" w:rsidR="00515C31" w:rsidRDefault="007C42C2">
            <w:pPr>
              <w:jc w:val="right"/>
            </w:pPr>
            <w:r>
              <w:t>0.0057</w:t>
            </w:r>
          </w:p>
        </w:tc>
        <w:tc>
          <w:tcPr>
            <w:tcW w:w="0" w:type="auto"/>
          </w:tcPr>
          <w:p w14:paraId="554954E5" w14:textId="77777777" w:rsidR="00515C31" w:rsidRDefault="007C42C2">
            <w:pPr>
              <w:jc w:val="right"/>
            </w:pPr>
            <w:r>
              <w:t>-6.180</w:t>
            </w:r>
          </w:p>
        </w:tc>
        <w:tc>
          <w:tcPr>
            <w:tcW w:w="0" w:type="auto"/>
          </w:tcPr>
          <w:p w14:paraId="794ABB64" w14:textId="77777777" w:rsidR="00515C31" w:rsidRDefault="007C42C2">
            <w:pPr>
              <w:jc w:val="right"/>
            </w:pPr>
            <w:r>
              <w:t>0.0000</w:t>
            </w:r>
          </w:p>
        </w:tc>
        <w:tc>
          <w:tcPr>
            <w:tcW w:w="0" w:type="auto"/>
          </w:tcPr>
          <w:p w14:paraId="4303E23D" w14:textId="77777777" w:rsidR="00515C31" w:rsidRDefault="007C42C2">
            <w:r>
              <w:t>aph, draw, paper, tactile, board, model</w:t>
            </w:r>
          </w:p>
        </w:tc>
      </w:tr>
      <w:tr w:rsidR="00515C31" w14:paraId="019EF0EF" w14:textId="77777777">
        <w:tc>
          <w:tcPr>
            <w:tcW w:w="0" w:type="auto"/>
          </w:tcPr>
          <w:p w14:paraId="512B7815" w14:textId="77777777" w:rsidR="00515C31" w:rsidRDefault="007C42C2">
            <w:pPr>
              <w:jc w:val="right"/>
            </w:pPr>
            <w:r>
              <w:t>6</w:t>
            </w:r>
          </w:p>
        </w:tc>
        <w:tc>
          <w:tcPr>
            <w:tcW w:w="0" w:type="auto"/>
          </w:tcPr>
          <w:p w14:paraId="0BAAA602" w14:textId="77777777" w:rsidR="00515C31" w:rsidRDefault="007C42C2">
            <w:r>
              <w:t>listcs</w:t>
            </w:r>
          </w:p>
        </w:tc>
        <w:tc>
          <w:tcPr>
            <w:tcW w:w="0" w:type="auto"/>
          </w:tcPr>
          <w:p w14:paraId="2CAF4F2E" w14:textId="77777777" w:rsidR="00515C31" w:rsidRDefault="007C42C2">
            <w:pPr>
              <w:jc w:val="right"/>
            </w:pPr>
            <w:r>
              <w:t>0.0476</w:t>
            </w:r>
          </w:p>
        </w:tc>
        <w:tc>
          <w:tcPr>
            <w:tcW w:w="0" w:type="auto"/>
          </w:tcPr>
          <w:p w14:paraId="5C7D50E1" w14:textId="77777777" w:rsidR="00515C31" w:rsidRDefault="007C42C2">
            <w:pPr>
              <w:jc w:val="right"/>
            </w:pPr>
            <w:r>
              <w:t>0.0047</w:t>
            </w:r>
          </w:p>
        </w:tc>
        <w:tc>
          <w:tcPr>
            <w:tcW w:w="0" w:type="auto"/>
          </w:tcPr>
          <w:p w14:paraId="4E94B848" w14:textId="77777777" w:rsidR="00515C31" w:rsidRDefault="007C42C2">
            <w:pPr>
              <w:jc w:val="right"/>
            </w:pPr>
            <w:r>
              <w:t>10.121</w:t>
            </w:r>
          </w:p>
        </w:tc>
        <w:tc>
          <w:tcPr>
            <w:tcW w:w="0" w:type="auto"/>
          </w:tcPr>
          <w:p w14:paraId="3A6E7541" w14:textId="77777777" w:rsidR="00515C31" w:rsidRDefault="007C42C2">
            <w:pPr>
              <w:jc w:val="right"/>
            </w:pPr>
            <w:r>
              <w:t>0.0000</w:t>
            </w:r>
          </w:p>
        </w:tc>
        <w:tc>
          <w:tcPr>
            <w:tcW w:w="0" w:type="auto"/>
          </w:tcPr>
          <w:p w14:paraId="3A9502F3" w14:textId="77777777" w:rsidR="00515C31" w:rsidRDefault="007C42C2">
            <w:r>
              <w:t>file, download, copy, save, xp, message</w:t>
            </w:r>
          </w:p>
        </w:tc>
      </w:tr>
      <w:tr w:rsidR="00515C31" w14:paraId="1AD921BF" w14:textId="77777777">
        <w:tc>
          <w:tcPr>
            <w:tcW w:w="0" w:type="auto"/>
          </w:tcPr>
          <w:p w14:paraId="498DAD55" w14:textId="77777777" w:rsidR="00515C31" w:rsidRDefault="007C42C2">
            <w:pPr>
              <w:jc w:val="right"/>
            </w:pPr>
            <w:r>
              <w:t>7</w:t>
            </w:r>
          </w:p>
        </w:tc>
        <w:tc>
          <w:tcPr>
            <w:tcW w:w="0" w:type="auto"/>
          </w:tcPr>
          <w:p w14:paraId="5B3F6BAC" w14:textId="77777777" w:rsidR="00515C31" w:rsidRDefault="007C42C2">
            <w:r>
              <w:t>(Intercept)</w:t>
            </w:r>
          </w:p>
        </w:tc>
        <w:tc>
          <w:tcPr>
            <w:tcW w:w="0" w:type="auto"/>
          </w:tcPr>
          <w:p w14:paraId="2B1289F7" w14:textId="77777777" w:rsidR="00515C31" w:rsidRDefault="007C42C2">
            <w:pPr>
              <w:jc w:val="right"/>
            </w:pPr>
            <w:r>
              <w:t>0.0091</w:t>
            </w:r>
          </w:p>
        </w:tc>
        <w:tc>
          <w:tcPr>
            <w:tcW w:w="0" w:type="auto"/>
          </w:tcPr>
          <w:p w14:paraId="01439277" w14:textId="77777777" w:rsidR="00515C31" w:rsidRDefault="007C42C2">
            <w:pPr>
              <w:jc w:val="right"/>
            </w:pPr>
            <w:r>
              <w:t>0.0038</w:t>
            </w:r>
          </w:p>
        </w:tc>
        <w:tc>
          <w:tcPr>
            <w:tcW w:w="0" w:type="auto"/>
          </w:tcPr>
          <w:p w14:paraId="18568885" w14:textId="77777777" w:rsidR="00515C31" w:rsidRDefault="007C42C2">
            <w:pPr>
              <w:jc w:val="right"/>
            </w:pPr>
            <w:r>
              <w:t>2.377</w:t>
            </w:r>
          </w:p>
        </w:tc>
        <w:tc>
          <w:tcPr>
            <w:tcW w:w="0" w:type="auto"/>
          </w:tcPr>
          <w:p w14:paraId="4AC00D04" w14:textId="77777777" w:rsidR="00515C31" w:rsidRDefault="007C42C2">
            <w:pPr>
              <w:jc w:val="right"/>
            </w:pPr>
            <w:r>
              <w:t>0.0174</w:t>
            </w:r>
          </w:p>
        </w:tc>
        <w:tc>
          <w:tcPr>
            <w:tcW w:w="0" w:type="auto"/>
          </w:tcPr>
          <w:p w14:paraId="44C0285C" w14:textId="77777777" w:rsidR="00515C31" w:rsidRDefault="007C42C2">
            <w:r>
              <w:t>error, receive, intend, information, immediately, attachment</w:t>
            </w:r>
          </w:p>
        </w:tc>
      </w:tr>
      <w:tr w:rsidR="00515C31" w14:paraId="0C9AEB22" w14:textId="77777777">
        <w:tc>
          <w:tcPr>
            <w:tcW w:w="0" w:type="auto"/>
          </w:tcPr>
          <w:p w14:paraId="16F06B70" w14:textId="77777777" w:rsidR="00515C31" w:rsidRDefault="007C42C2">
            <w:pPr>
              <w:jc w:val="right"/>
            </w:pPr>
            <w:r>
              <w:t>7</w:t>
            </w:r>
          </w:p>
        </w:tc>
        <w:tc>
          <w:tcPr>
            <w:tcW w:w="0" w:type="auto"/>
          </w:tcPr>
          <w:p w14:paraId="2056735E" w14:textId="77777777" w:rsidR="00515C31" w:rsidRDefault="007C42C2">
            <w:r>
              <w:t>listcs</w:t>
            </w:r>
          </w:p>
        </w:tc>
        <w:tc>
          <w:tcPr>
            <w:tcW w:w="0" w:type="auto"/>
          </w:tcPr>
          <w:p w14:paraId="2F94A229" w14:textId="77777777" w:rsidR="00515C31" w:rsidRDefault="007C42C2">
            <w:pPr>
              <w:jc w:val="right"/>
            </w:pPr>
            <w:r>
              <w:t>0.0095</w:t>
            </w:r>
          </w:p>
        </w:tc>
        <w:tc>
          <w:tcPr>
            <w:tcW w:w="0" w:type="auto"/>
          </w:tcPr>
          <w:p w14:paraId="741DBD88" w14:textId="77777777" w:rsidR="00515C31" w:rsidRDefault="007C42C2">
            <w:pPr>
              <w:jc w:val="right"/>
            </w:pPr>
            <w:r>
              <w:t>0.0039</w:t>
            </w:r>
          </w:p>
        </w:tc>
        <w:tc>
          <w:tcPr>
            <w:tcW w:w="0" w:type="auto"/>
          </w:tcPr>
          <w:p w14:paraId="33FD04EA" w14:textId="77777777" w:rsidR="00515C31" w:rsidRDefault="007C42C2">
            <w:pPr>
              <w:jc w:val="right"/>
            </w:pPr>
            <w:r>
              <w:t>2.407</w:t>
            </w:r>
          </w:p>
        </w:tc>
        <w:tc>
          <w:tcPr>
            <w:tcW w:w="0" w:type="auto"/>
          </w:tcPr>
          <w:p w14:paraId="0CB25E40" w14:textId="77777777" w:rsidR="00515C31" w:rsidRDefault="007C42C2">
            <w:pPr>
              <w:jc w:val="right"/>
            </w:pPr>
            <w:r>
              <w:t>0.0161</w:t>
            </w:r>
          </w:p>
        </w:tc>
        <w:tc>
          <w:tcPr>
            <w:tcW w:w="0" w:type="auto"/>
          </w:tcPr>
          <w:p w14:paraId="31D67D8A" w14:textId="77777777" w:rsidR="00515C31" w:rsidRDefault="007C42C2">
            <w:r>
              <w:t>error, receive, intend, information, immediately, attachment</w:t>
            </w:r>
          </w:p>
        </w:tc>
      </w:tr>
      <w:tr w:rsidR="00515C31" w14:paraId="181164CB" w14:textId="77777777">
        <w:tc>
          <w:tcPr>
            <w:tcW w:w="0" w:type="auto"/>
          </w:tcPr>
          <w:p w14:paraId="2E3B1C38" w14:textId="77777777" w:rsidR="00515C31" w:rsidRDefault="007C42C2">
            <w:pPr>
              <w:jc w:val="right"/>
            </w:pPr>
            <w:r>
              <w:t>8</w:t>
            </w:r>
          </w:p>
        </w:tc>
        <w:tc>
          <w:tcPr>
            <w:tcW w:w="0" w:type="auto"/>
          </w:tcPr>
          <w:p w14:paraId="2CB651E8" w14:textId="77777777" w:rsidR="00515C31" w:rsidRDefault="007C42C2">
            <w:r>
              <w:t>(Intercept)</w:t>
            </w:r>
          </w:p>
        </w:tc>
        <w:tc>
          <w:tcPr>
            <w:tcW w:w="0" w:type="auto"/>
          </w:tcPr>
          <w:p w14:paraId="697108A5" w14:textId="77777777" w:rsidR="00515C31" w:rsidRDefault="007C42C2">
            <w:pPr>
              <w:jc w:val="right"/>
            </w:pPr>
            <w:r>
              <w:t>0.0259</w:t>
            </w:r>
          </w:p>
        </w:tc>
        <w:tc>
          <w:tcPr>
            <w:tcW w:w="0" w:type="auto"/>
          </w:tcPr>
          <w:p w14:paraId="30659A34" w14:textId="77777777" w:rsidR="00515C31" w:rsidRDefault="007C42C2">
            <w:pPr>
              <w:jc w:val="right"/>
            </w:pPr>
            <w:r>
              <w:t>0.0026</w:t>
            </w:r>
          </w:p>
        </w:tc>
        <w:tc>
          <w:tcPr>
            <w:tcW w:w="0" w:type="auto"/>
          </w:tcPr>
          <w:p w14:paraId="44D984D2" w14:textId="77777777" w:rsidR="00515C31" w:rsidRDefault="007C42C2">
            <w:pPr>
              <w:jc w:val="right"/>
            </w:pPr>
            <w:r>
              <w:t>9.825</w:t>
            </w:r>
          </w:p>
        </w:tc>
        <w:tc>
          <w:tcPr>
            <w:tcW w:w="0" w:type="auto"/>
          </w:tcPr>
          <w:p w14:paraId="67C95483" w14:textId="77777777" w:rsidR="00515C31" w:rsidRDefault="007C42C2">
            <w:pPr>
              <w:jc w:val="right"/>
            </w:pPr>
            <w:r>
              <w:t>0.0000</w:t>
            </w:r>
          </w:p>
        </w:tc>
        <w:tc>
          <w:tcPr>
            <w:tcW w:w="0" w:type="auto"/>
          </w:tcPr>
          <w:p w14:paraId="31BC18D5" w14:textId="77777777" w:rsidR="00515C31" w:rsidRDefault="007C42C2">
            <w:r>
              <w:t>accessible, accessibility, web, site, link, free</w:t>
            </w:r>
          </w:p>
        </w:tc>
      </w:tr>
      <w:tr w:rsidR="00515C31" w14:paraId="65436575" w14:textId="77777777">
        <w:tc>
          <w:tcPr>
            <w:tcW w:w="0" w:type="auto"/>
          </w:tcPr>
          <w:p w14:paraId="6E54892C" w14:textId="77777777" w:rsidR="00515C31" w:rsidRDefault="007C42C2">
            <w:pPr>
              <w:jc w:val="right"/>
            </w:pPr>
            <w:r>
              <w:t>8</w:t>
            </w:r>
          </w:p>
        </w:tc>
        <w:tc>
          <w:tcPr>
            <w:tcW w:w="0" w:type="auto"/>
          </w:tcPr>
          <w:p w14:paraId="3C1F5D7D" w14:textId="77777777" w:rsidR="00515C31" w:rsidRDefault="007C42C2">
            <w:r>
              <w:t>listcs</w:t>
            </w:r>
          </w:p>
        </w:tc>
        <w:tc>
          <w:tcPr>
            <w:tcW w:w="0" w:type="auto"/>
          </w:tcPr>
          <w:p w14:paraId="1A524BAB" w14:textId="77777777" w:rsidR="00515C31" w:rsidRDefault="007C42C2">
            <w:pPr>
              <w:jc w:val="right"/>
            </w:pPr>
            <w:r>
              <w:t>0.0060</w:t>
            </w:r>
          </w:p>
        </w:tc>
        <w:tc>
          <w:tcPr>
            <w:tcW w:w="0" w:type="auto"/>
          </w:tcPr>
          <w:p w14:paraId="622DAEFE" w14:textId="77777777" w:rsidR="00515C31" w:rsidRDefault="007C42C2">
            <w:pPr>
              <w:jc w:val="right"/>
            </w:pPr>
            <w:r>
              <w:t>0.0027</w:t>
            </w:r>
          </w:p>
        </w:tc>
        <w:tc>
          <w:tcPr>
            <w:tcW w:w="0" w:type="auto"/>
          </w:tcPr>
          <w:p w14:paraId="0D9F383E" w14:textId="77777777" w:rsidR="00515C31" w:rsidRDefault="007C42C2">
            <w:pPr>
              <w:jc w:val="right"/>
            </w:pPr>
            <w:r>
              <w:t>2.225</w:t>
            </w:r>
          </w:p>
        </w:tc>
        <w:tc>
          <w:tcPr>
            <w:tcW w:w="0" w:type="auto"/>
          </w:tcPr>
          <w:p w14:paraId="303D6091" w14:textId="77777777" w:rsidR="00515C31" w:rsidRDefault="007C42C2">
            <w:pPr>
              <w:jc w:val="right"/>
            </w:pPr>
            <w:r>
              <w:t>0.0261</w:t>
            </w:r>
          </w:p>
        </w:tc>
        <w:tc>
          <w:tcPr>
            <w:tcW w:w="0" w:type="auto"/>
          </w:tcPr>
          <w:p w14:paraId="3DAE5D70" w14:textId="77777777" w:rsidR="00515C31" w:rsidRDefault="007C42C2">
            <w:r>
              <w:t>accessible, accessibility, web, site, link, free</w:t>
            </w:r>
          </w:p>
        </w:tc>
      </w:tr>
      <w:tr w:rsidR="00515C31" w14:paraId="05B596B5" w14:textId="77777777">
        <w:tc>
          <w:tcPr>
            <w:tcW w:w="0" w:type="auto"/>
          </w:tcPr>
          <w:p w14:paraId="65981630" w14:textId="77777777" w:rsidR="00515C31" w:rsidRDefault="007C42C2">
            <w:pPr>
              <w:jc w:val="right"/>
            </w:pPr>
            <w:r>
              <w:t>9</w:t>
            </w:r>
          </w:p>
        </w:tc>
        <w:tc>
          <w:tcPr>
            <w:tcW w:w="0" w:type="auto"/>
          </w:tcPr>
          <w:p w14:paraId="169823BB" w14:textId="77777777" w:rsidR="00515C31" w:rsidRDefault="007C42C2">
            <w:r>
              <w:t>(Intercept)</w:t>
            </w:r>
          </w:p>
        </w:tc>
        <w:tc>
          <w:tcPr>
            <w:tcW w:w="0" w:type="auto"/>
          </w:tcPr>
          <w:p w14:paraId="659F6CD0" w14:textId="77777777" w:rsidR="00515C31" w:rsidRDefault="007C42C2">
            <w:pPr>
              <w:jc w:val="right"/>
            </w:pPr>
            <w:r>
              <w:t>0.0247</w:t>
            </w:r>
          </w:p>
        </w:tc>
        <w:tc>
          <w:tcPr>
            <w:tcW w:w="0" w:type="auto"/>
          </w:tcPr>
          <w:p w14:paraId="301E4406" w14:textId="77777777" w:rsidR="00515C31" w:rsidRDefault="007C42C2">
            <w:pPr>
              <w:jc w:val="right"/>
            </w:pPr>
            <w:r>
              <w:t>0.0047</w:t>
            </w:r>
          </w:p>
        </w:tc>
        <w:tc>
          <w:tcPr>
            <w:tcW w:w="0" w:type="auto"/>
          </w:tcPr>
          <w:p w14:paraId="14247991" w14:textId="77777777" w:rsidR="00515C31" w:rsidRDefault="007C42C2">
            <w:pPr>
              <w:jc w:val="right"/>
            </w:pPr>
            <w:r>
              <w:t>5.265</w:t>
            </w:r>
          </w:p>
        </w:tc>
        <w:tc>
          <w:tcPr>
            <w:tcW w:w="0" w:type="auto"/>
          </w:tcPr>
          <w:p w14:paraId="56586BEB" w14:textId="77777777" w:rsidR="00515C31" w:rsidRDefault="007C42C2">
            <w:pPr>
              <w:jc w:val="right"/>
            </w:pPr>
            <w:r>
              <w:t>0.0000</w:t>
            </w:r>
          </w:p>
        </w:tc>
        <w:tc>
          <w:tcPr>
            <w:tcW w:w="0" w:type="auto"/>
          </w:tcPr>
          <w:p w14:paraId="1930F1B6" w14:textId="77777777" w:rsidR="00515C31" w:rsidRDefault="007C42C2">
            <w:r>
              <w:t>student, college, class, school, university, learn</w:t>
            </w:r>
          </w:p>
        </w:tc>
      </w:tr>
      <w:tr w:rsidR="00515C31" w14:paraId="57A1A88D" w14:textId="77777777">
        <w:tc>
          <w:tcPr>
            <w:tcW w:w="0" w:type="auto"/>
          </w:tcPr>
          <w:p w14:paraId="22634B16" w14:textId="77777777" w:rsidR="00515C31" w:rsidRDefault="007C42C2">
            <w:pPr>
              <w:jc w:val="right"/>
            </w:pPr>
            <w:r>
              <w:t>9</w:t>
            </w:r>
          </w:p>
        </w:tc>
        <w:tc>
          <w:tcPr>
            <w:tcW w:w="0" w:type="auto"/>
          </w:tcPr>
          <w:p w14:paraId="564460B6" w14:textId="77777777" w:rsidR="00515C31" w:rsidRDefault="007C42C2">
            <w:r>
              <w:t>listmath</w:t>
            </w:r>
          </w:p>
        </w:tc>
        <w:tc>
          <w:tcPr>
            <w:tcW w:w="0" w:type="auto"/>
          </w:tcPr>
          <w:p w14:paraId="183EF82B" w14:textId="77777777" w:rsidR="00515C31" w:rsidRDefault="007C42C2">
            <w:pPr>
              <w:jc w:val="right"/>
            </w:pPr>
            <w:r>
              <w:t>0.0344</w:t>
            </w:r>
          </w:p>
        </w:tc>
        <w:tc>
          <w:tcPr>
            <w:tcW w:w="0" w:type="auto"/>
          </w:tcPr>
          <w:p w14:paraId="42C33920" w14:textId="77777777" w:rsidR="00515C31" w:rsidRDefault="007C42C2">
            <w:pPr>
              <w:jc w:val="right"/>
            </w:pPr>
            <w:r>
              <w:t>0.0048</w:t>
            </w:r>
          </w:p>
        </w:tc>
        <w:tc>
          <w:tcPr>
            <w:tcW w:w="0" w:type="auto"/>
          </w:tcPr>
          <w:p w14:paraId="5673609B" w14:textId="77777777" w:rsidR="00515C31" w:rsidRDefault="007C42C2">
            <w:pPr>
              <w:jc w:val="right"/>
            </w:pPr>
            <w:r>
              <w:t>7.109</w:t>
            </w:r>
          </w:p>
        </w:tc>
        <w:tc>
          <w:tcPr>
            <w:tcW w:w="0" w:type="auto"/>
          </w:tcPr>
          <w:p w14:paraId="234E0E4D" w14:textId="77777777" w:rsidR="00515C31" w:rsidRDefault="007C42C2">
            <w:pPr>
              <w:jc w:val="right"/>
            </w:pPr>
            <w:r>
              <w:t>0.0000</w:t>
            </w:r>
          </w:p>
        </w:tc>
        <w:tc>
          <w:tcPr>
            <w:tcW w:w="0" w:type="auto"/>
          </w:tcPr>
          <w:p w14:paraId="04875A59" w14:textId="77777777" w:rsidR="00515C31" w:rsidRDefault="007C42C2">
            <w:r>
              <w:t>student, college, class, school, university, learn</w:t>
            </w:r>
          </w:p>
        </w:tc>
      </w:tr>
      <w:tr w:rsidR="00515C31" w14:paraId="595223A2" w14:textId="77777777">
        <w:tc>
          <w:tcPr>
            <w:tcW w:w="0" w:type="auto"/>
          </w:tcPr>
          <w:p w14:paraId="6FCC071B" w14:textId="77777777" w:rsidR="00515C31" w:rsidRDefault="007C42C2">
            <w:pPr>
              <w:jc w:val="right"/>
            </w:pPr>
            <w:r>
              <w:t>9</w:t>
            </w:r>
          </w:p>
        </w:tc>
        <w:tc>
          <w:tcPr>
            <w:tcW w:w="0" w:type="auto"/>
          </w:tcPr>
          <w:p w14:paraId="01398781" w14:textId="77777777" w:rsidR="00515C31" w:rsidRDefault="007C42C2">
            <w:r>
              <w:t>listscience</w:t>
            </w:r>
          </w:p>
        </w:tc>
        <w:tc>
          <w:tcPr>
            <w:tcW w:w="0" w:type="auto"/>
          </w:tcPr>
          <w:p w14:paraId="17101A89" w14:textId="77777777" w:rsidR="00515C31" w:rsidRDefault="007C42C2">
            <w:pPr>
              <w:jc w:val="right"/>
            </w:pPr>
            <w:r>
              <w:t>0.0306</w:t>
            </w:r>
          </w:p>
        </w:tc>
        <w:tc>
          <w:tcPr>
            <w:tcW w:w="0" w:type="auto"/>
          </w:tcPr>
          <w:p w14:paraId="5FD6B5DD" w14:textId="77777777" w:rsidR="00515C31" w:rsidRDefault="007C42C2">
            <w:pPr>
              <w:jc w:val="right"/>
            </w:pPr>
            <w:r>
              <w:t>0.0053</w:t>
            </w:r>
          </w:p>
        </w:tc>
        <w:tc>
          <w:tcPr>
            <w:tcW w:w="0" w:type="auto"/>
          </w:tcPr>
          <w:p w14:paraId="4B0BB830" w14:textId="77777777" w:rsidR="00515C31" w:rsidRDefault="007C42C2">
            <w:pPr>
              <w:jc w:val="right"/>
            </w:pPr>
            <w:r>
              <w:t>5.754</w:t>
            </w:r>
          </w:p>
        </w:tc>
        <w:tc>
          <w:tcPr>
            <w:tcW w:w="0" w:type="auto"/>
          </w:tcPr>
          <w:p w14:paraId="1BA5E3F4" w14:textId="77777777" w:rsidR="00515C31" w:rsidRDefault="007C42C2">
            <w:pPr>
              <w:jc w:val="right"/>
            </w:pPr>
            <w:r>
              <w:t>0.0000</w:t>
            </w:r>
          </w:p>
        </w:tc>
        <w:tc>
          <w:tcPr>
            <w:tcW w:w="0" w:type="auto"/>
          </w:tcPr>
          <w:p w14:paraId="4626CB4D" w14:textId="77777777" w:rsidR="00515C31" w:rsidRDefault="007C42C2">
            <w:r>
              <w:t>student, college, class, school, university, learn</w:t>
            </w:r>
          </w:p>
        </w:tc>
      </w:tr>
      <w:tr w:rsidR="00515C31" w14:paraId="3E600903" w14:textId="77777777">
        <w:tc>
          <w:tcPr>
            <w:tcW w:w="0" w:type="auto"/>
          </w:tcPr>
          <w:p w14:paraId="3F2DF5D0" w14:textId="77777777" w:rsidR="00515C31" w:rsidRDefault="007C42C2">
            <w:pPr>
              <w:jc w:val="right"/>
            </w:pPr>
            <w:r>
              <w:lastRenderedPageBreak/>
              <w:t>10</w:t>
            </w:r>
          </w:p>
        </w:tc>
        <w:tc>
          <w:tcPr>
            <w:tcW w:w="0" w:type="auto"/>
          </w:tcPr>
          <w:p w14:paraId="613BFEFB" w14:textId="77777777" w:rsidR="00515C31" w:rsidRDefault="007C42C2">
            <w:r>
              <w:t>(Intercept)</w:t>
            </w:r>
          </w:p>
        </w:tc>
        <w:tc>
          <w:tcPr>
            <w:tcW w:w="0" w:type="auto"/>
          </w:tcPr>
          <w:p w14:paraId="55B1DBE4" w14:textId="77777777" w:rsidR="00515C31" w:rsidRDefault="007C42C2">
            <w:pPr>
              <w:jc w:val="right"/>
            </w:pPr>
            <w:r>
              <w:t>0.0167</w:t>
            </w:r>
          </w:p>
        </w:tc>
        <w:tc>
          <w:tcPr>
            <w:tcW w:w="0" w:type="auto"/>
          </w:tcPr>
          <w:p w14:paraId="234DAB92" w14:textId="77777777" w:rsidR="00515C31" w:rsidRDefault="007C42C2">
            <w:pPr>
              <w:jc w:val="right"/>
            </w:pPr>
            <w:r>
              <w:t>0.0022</w:t>
            </w:r>
          </w:p>
        </w:tc>
        <w:tc>
          <w:tcPr>
            <w:tcW w:w="0" w:type="auto"/>
          </w:tcPr>
          <w:p w14:paraId="75BBCF89" w14:textId="77777777" w:rsidR="00515C31" w:rsidRDefault="007C42C2">
            <w:pPr>
              <w:jc w:val="right"/>
            </w:pPr>
            <w:r>
              <w:t>7.424</w:t>
            </w:r>
          </w:p>
        </w:tc>
        <w:tc>
          <w:tcPr>
            <w:tcW w:w="0" w:type="auto"/>
          </w:tcPr>
          <w:p w14:paraId="4115B042" w14:textId="77777777" w:rsidR="00515C31" w:rsidRDefault="007C42C2">
            <w:pPr>
              <w:jc w:val="right"/>
            </w:pPr>
            <w:r>
              <w:t>0.0000</w:t>
            </w:r>
          </w:p>
        </w:tc>
        <w:tc>
          <w:tcPr>
            <w:tcW w:w="0" w:type="auto"/>
          </w:tcPr>
          <w:p w14:paraId="7817A69F" w14:textId="77777777" w:rsidR="00515C31" w:rsidRDefault="007C42C2">
            <w:r>
              <w:t>question, experience, answer, understand, issue, specific</w:t>
            </w:r>
          </w:p>
        </w:tc>
      </w:tr>
      <w:tr w:rsidR="00515C31" w14:paraId="5AEBE6F5" w14:textId="77777777">
        <w:tc>
          <w:tcPr>
            <w:tcW w:w="0" w:type="auto"/>
          </w:tcPr>
          <w:p w14:paraId="05469D9F" w14:textId="77777777" w:rsidR="00515C31" w:rsidRDefault="007C42C2">
            <w:pPr>
              <w:jc w:val="right"/>
            </w:pPr>
            <w:r>
              <w:t>10</w:t>
            </w:r>
          </w:p>
        </w:tc>
        <w:tc>
          <w:tcPr>
            <w:tcW w:w="0" w:type="auto"/>
          </w:tcPr>
          <w:p w14:paraId="011994F6" w14:textId="77777777" w:rsidR="00515C31" w:rsidRDefault="007C42C2">
            <w:r>
              <w:t>listcs</w:t>
            </w:r>
          </w:p>
        </w:tc>
        <w:tc>
          <w:tcPr>
            <w:tcW w:w="0" w:type="auto"/>
          </w:tcPr>
          <w:p w14:paraId="4D745DAF" w14:textId="77777777" w:rsidR="00515C31" w:rsidRDefault="007C42C2">
            <w:pPr>
              <w:jc w:val="right"/>
            </w:pPr>
            <w:r>
              <w:t>0.0118</w:t>
            </w:r>
          </w:p>
        </w:tc>
        <w:tc>
          <w:tcPr>
            <w:tcW w:w="0" w:type="auto"/>
          </w:tcPr>
          <w:p w14:paraId="043AE4E3" w14:textId="77777777" w:rsidR="00515C31" w:rsidRDefault="007C42C2">
            <w:pPr>
              <w:jc w:val="right"/>
            </w:pPr>
            <w:r>
              <w:t>0.0023</w:t>
            </w:r>
          </w:p>
        </w:tc>
        <w:tc>
          <w:tcPr>
            <w:tcW w:w="0" w:type="auto"/>
          </w:tcPr>
          <w:p w14:paraId="626B7D07" w14:textId="77777777" w:rsidR="00515C31" w:rsidRDefault="007C42C2">
            <w:pPr>
              <w:jc w:val="right"/>
            </w:pPr>
            <w:r>
              <w:t>5.212</w:t>
            </w:r>
          </w:p>
        </w:tc>
        <w:tc>
          <w:tcPr>
            <w:tcW w:w="0" w:type="auto"/>
          </w:tcPr>
          <w:p w14:paraId="50A867F5" w14:textId="77777777" w:rsidR="00515C31" w:rsidRDefault="007C42C2">
            <w:pPr>
              <w:jc w:val="right"/>
            </w:pPr>
            <w:r>
              <w:t>0.0000</w:t>
            </w:r>
          </w:p>
        </w:tc>
        <w:tc>
          <w:tcPr>
            <w:tcW w:w="0" w:type="auto"/>
          </w:tcPr>
          <w:p w14:paraId="67A909DA" w14:textId="77777777" w:rsidR="00515C31" w:rsidRDefault="007C42C2">
            <w:r>
              <w:t>question, experience, answer, understand, issue, specific</w:t>
            </w:r>
          </w:p>
        </w:tc>
      </w:tr>
      <w:tr w:rsidR="00515C31" w14:paraId="2C4478A8" w14:textId="77777777">
        <w:tc>
          <w:tcPr>
            <w:tcW w:w="0" w:type="auto"/>
          </w:tcPr>
          <w:p w14:paraId="27081B06" w14:textId="77777777" w:rsidR="00515C31" w:rsidRDefault="007C42C2">
            <w:pPr>
              <w:jc w:val="right"/>
            </w:pPr>
            <w:r>
              <w:t>10</w:t>
            </w:r>
          </w:p>
        </w:tc>
        <w:tc>
          <w:tcPr>
            <w:tcW w:w="0" w:type="auto"/>
          </w:tcPr>
          <w:p w14:paraId="7D017CBC" w14:textId="77777777" w:rsidR="00515C31" w:rsidRDefault="007C42C2">
            <w:r>
              <w:t>listmath</w:t>
            </w:r>
          </w:p>
        </w:tc>
        <w:tc>
          <w:tcPr>
            <w:tcW w:w="0" w:type="auto"/>
          </w:tcPr>
          <w:p w14:paraId="3D1B240B" w14:textId="77777777" w:rsidR="00515C31" w:rsidRDefault="007C42C2">
            <w:pPr>
              <w:jc w:val="right"/>
            </w:pPr>
            <w:r>
              <w:t>0.0190</w:t>
            </w:r>
          </w:p>
        </w:tc>
        <w:tc>
          <w:tcPr>
            <w:tcW w:w="0" w:type="auto"/>
          </w:tcPr>
          <w:p w14:paraId="55429BA0" w14:textId="77777777" w:rsidR="00515C31" w:rsidRDefault="007C42C2">
            <w:pPr>
              <w:jc w:val="right"/>
            </w:pPr>
            <w:r>
              <w:t>0.0023</w:t>
            </w:r>
          </w:p>
        </w:tc>
        <w:tc>
          <w:tcPr>
            <w:tcW w:w="0" w:type="auto"/>
          </w:tcPr>
          <w:p w14:paraId="77593CF6" w14:textId="77777777" w:rsidR="00515C31" w:rsidRDefault="007C42C2">
            <w:pPr>
              <w:jc w:val="right"/>
            </w:pPr>
            <w:r>
              <w:t>8.414</w:t>
            </w:r>
          </w:p>
        </w:tc>
        <w:tc>
          <w:tcPr>
            <w:tcW w:w="0" w:type="auto"/>
          </w:tcPr>
          <w:p w14:paraId="3584A287" w14:textId="77777777" w:rsidR="00515C31" w:rsidRDefault="007C42C2">
            <w:pPr>
              <w:jc w:val="right"/>
            </w:pPr>
            <w:r>
              <w:t>0.0000</w:t>
            </w:r>
          </w:p>
        </w:tc>
        <w:tc>
          <w:tcPr>
            <w:tcW w:w="0" w:type="auto"/>
          </w:tcPr>
          <w:p w14:paraId="3C5BE3F1" w14:textId="77777777" w:rsidR="00515C31" w:rsidRDefault="007C42C2">
            <w:r>
              <w:t>question, experience, answer, understand, issue, specific</w:t>
            </w:r>
          </w:p>
        </w:tc>
      </w:tr>
      <w:tr w:rsidR="00515C31" w14:paraId="0F546324" w14:textId="77777777">
        <w:tc>
          <w:tcPr>
            <w:tcW w:w="0" w:type="auto"/>
          </w:tcPr>
          <w:p w14:paraId="59D59248" w14:textId="77777777" w:rsidR="00515C31" w:rsidRDefault="007C42C2">
            <w:pPr>
              <w:jc w:val="right"/>
            </w:pPr>
            <w:r>
              <w:t>10</w:t>
            </w:r>
          </w:p>
        </w:tc>
        <w:tc>
          <w:tcPr>
            <w:tcW w:w="0" w:type="auto"/>
          </w:tcPr>
          <w:p w14:paraId="7159B868" w14:textId="77777777" w:rsidR="00515C31" w:rsidRDefault="007C42C2">
            <w:r>
              <w:t>listscience</w:t>
            </w:r>
          </w:p>
        </w:tc>
        <w:tc>
          <w:tcPr>
            <w:tcW w:w="0" w:type="auto"/>
          </w:tcPr>
          <w:p w14:paraId="1A046F56" w14:textId="77777777" w:rsidR="00515C31" w:rsidRDefault="007C42C2">
            <w:pPr>
              <w:jc w:val="right"/>
            </w:pPr>
            <w:r>
              <w:t>0.0148</w:t>
            </w:r>
          </w:p>
        </w:tc>
        <w:tc>
          <w:tcPr>
            <w:tcW w:w="0" w:type="auto"/>
          </w:tcPr>
          <w:p w14:paraId="372FEBF7" w14:textId="77777777" w:rsidR="00515C31" w:rsidRDefault="007C42C2">
            <w:pPr>
              <w:jc w:val="right"/>
            </w:pPr>
            <w:r>
              <w:t>0.0024</w:t>
            </w:r>
          </w:p>
        </w:tc>
        <w:tc>
          <w:tcPr>
            <w:tcW w:w="0" w:type="auto"/>
          </w:tcPr>
          <w:p w14:paraId="447C45A3" w14:textId="77777777" w:rsidR="00515C31" w:rsidRDefault="007C42C2">
            <w:pPr>
              <w:jc w:val="right"/>
            </w:pPr>
            <w:r>
              <w:t>6.129</w:t>
            </w:r>
          </w:p>
        </w:tc>
        <w:tc>
          <w:tcPr>
            <w:tcW w:w="0" w:type="auto"/>
          </w:tcPr>
          <w:p w14:paraId="6E884F0F" w14:textId="77777777" w:rsidR="00515C31" w:rsidRDefault="007C42C2">
            <w:pPr>
              <w:jc w:val="right"/>
            </w:pPr>
            <w:r>
              <w:t>0.0000</w:t>
            </w:r>
          </w:p>
        </w:tc>
        <w:tc>
          <w:tcPr>
            <w:tcW w:w="0" w:type="auto"/>
          </w:tcPr>
          <w:p w14:paraId="7E4DF246" w14:textId="77777777" w:rsidR="00515C31" w:rsidRDefault="007C42C2">
            <w:r>
              <w:t>question, experience, answer, understand, issue, specific</w:t>
            </w:r>
          </w:p>
        </w:tc>
      </w:tr>
      <w:tr w:rsidR="00515C31" w14:paraId="042C725D" w14:textId="77777777">
        <w:tc>
          <w:tcPr>
            <w:tcW w:w="0" w:type="auto"/>
          </w:tcPr>
          <w:p w14:paraId="336C0B5C" w14:textId="77777777" w:rsidR="00515C31" w:rsidRDefault="007C42C2">
            <w:pPr>
              <w:jc w:val="right"/>
            </w:pPr>
            <w:r>
              <w:t>11</w:t>
            </w:r>
          </w:p>
        </w:tc>
        <w:tc>
          <w:tcPr>
            <w:tcW w:w="0" w:type="auto"/>
          </w:tcPr>
          <w:p w14:paraId="52FC9380" w14:textId="77777777" w:rsidR="00515C31" w:rsidRDefault="007C42C2">
            <w:r>
              <w:t>listcs</w:t>
            </w:r>
          </w:p>
        </w:tc>
        <w:tc>
          <w:tcPr>
            <w:tcW w:w="0" w:type="auto"/>
          </w:tcPr>
          <w:p w14:paraId="3EB36F7D" w14:textId="77777777" w:rsidR="00515C31" w:rsidRDefault="007C42C2">
            <w:pPr>
              <w:jc w:val="right"/>
            </w:pPr>
            <w:r>
              <w:t>0.0255</w:t>
            </w:r>
          </w:p>
        </w:tc>
        <w:tc>
          <w:tcPr>
            <w:tcW w:w="0" w:type="auto"/>
          </w:tcPr>
          <w:p w14:paraId="04C8EE06" w14:textId="77777777" w:rsidR="00515C31" w:rsidRDefault="007C42C2">
            <w:pPr>
              <w:jc w:val="right"/>
            </w:pPr>
            <w:r>
              <w:t>0.0034</w:t>
            </w:r>
          </w:p>
        </w:tc>
        <w:tc>
          <w:tcPr>
            <w:tcW w:w="0" w:type="auto"/>
          </w:tcPr>
          <w:p w14:paraId="2B6006F7" w14:textId="77777777" w:rsidR="00515C31" w:rsidRDefault="007C42C2">
            <w:pPr>
              <w:jc w:val="right"/>
            </w:pPr>
            <w:r>
              <w:t>7.450</w:t>
            </w:r>
          </w:p>
        </w:tc>
        <w:tc>
          <w:tcPr>
            <w:tcW w:w="0" w:type="auto"/>
          </w:tcPr>
          <w:p w14:paraId="1DF800B5" w14:textId="77777777" w:rsidR="00515C31" w:rsidRDefault="007C42C2">
            <w:pPr>
              <w:jc w:val="right"/>
            </w:pPr>
            <w:r>
              <w:t>0.0000</w:t>
            </w:r>
          </w:p>
        </w:tc>
        <w:tc>
          <w:tcPr>
            <w:tcW w:w="0" w:type="auto"/>
          </w:tcPr>
          <w:p w14:paraId="4E3FE476" w14:textId="77777777" w:rsidR="00515C31" w:rsidRDefault="007C42C2">
            <w:r>
              <w:t>product, company, feature, freedom, software, scientific</w:t>
            </w:r>
          </w:p>
        </w:tc>
      </w:tr>
      <w:tr w:rsidR="00515C31" w14:paraId="22F64CD5" w14:textId="77777777">
        <w:tc>
          <w:tcPr>
            <w:tcW w:w="0" w:type="auto"/>
          </w:tcPr>
          <w:p w14:paraId="382C180D" w14:textId="77777777" w:rsidR="00515C31" w:rsidRDefault="007C42C2">
            <w:pPr>
              <w:jc w:val="right"/>
            </w:pPr>
            <w:r>
              <w:t>1</w:t>
            </w:r>
            <w:r>
              <w:t>1</w:t>
            </w:r>
          </w:p>
        </w:tc>
        <w:tc>
          <w:tcPr>
            <w:tcW w:w="0" w:type="auto"/>
          </w:tcPr>
          <w:p w14:paraId="0EA38264" w14:textId="77777777" w:rsidR="00515C31" w:rsidRDefault="007C42C2">
            <w:r>
              <w:t>listmath</w:t>
            </w:r>
          </w:p>
        </w:tc>
        <w:tc>
          <w:tcPr>
            <w:tcW w:w="0" w:type="auto"/>
          </w:tcPr>
          <w:p w14:paraId="31CDFDBC" w14:textId="77777777" w:rsidR="00515C31" w:rsidRDefault="007C42C2">
            <w:pPr>
              <w:jc w:val="right"/>
            </w:pPr>
            <w:r>
              <w:t>0.0109</w:t>
            </w:r>
          </w:p>
        </w:tc>
        <w:tc>
          <w:tcPr>
            <w:tcW w:w="0" w:type="auto"/>
          </w:tcPr>
          <w:p w14:paraId="468BF31B" w14:textId="77777777" w:rsidR="00515C31" w:rsidRDefault="007C42C2">
            <w:pPr>
              <w:jc w:val="right"/>
            </w:pPr>
            <w:r>
              <w:t>0.0034</w:t>
            </w:r>
          </w:p>
        </w:tc>
        <w:tc>
          <w:tcPr>
            <w:tcW w:w="0" w:type="auto"/>
          </w:tcPr>
          <w:p w14:paraId="01FA3C89" w14:textId="77777777" w:rsidR="00515C31" w:rsidRDefault="007C42C2">
            <w:pPr>
              <w:jc w:val="right"/>
            </w:pPr>
            <w:r>
              <w:t>3.169</w:t>
            </w:r>
          </w:p>
        </w:tc>
        <w:tc>
          <w:tcPr>
            <w:tcW w:w="0" w:type="auto"/>
          </w:tcPr>
          <w:p w14:paraId="77F1128E" w14:textId="77777777" w:rsidR="00515C31" w:rsidRDefault="007C42C2">
            <w:pPr>
              <w:jc w:val="right"/>
            </w:pPr>
            <w:r>
              <w:t>0.0015</w:t>
            </w:r>
          </w:p>
        </w:tc>
        <w:tc>
          <w:tcPr>
            <w:tcW w:w="0" w:type="auto"/>
          </w:tcPr>
          <w:p w14:paraId="7661DA08" w14:textId="77777777" w:rsidR="00515C31" w:rsidRDefault="007C42C2">
            <w:r>
              <w:t>product, company, feature, freedom, software, scientific</w:t>
            </w:r>
          </w:p>
        </w:tc>
      </w:tr>
      <w:tr w:rsidR="00515C31" w14:paraId="5088D176" w14:textId="77777777">
        <w:tc>
          <w:tcPr>
            <w:tcW w:w="0" w:type="auto"/>
          </w:tcPr>
          <w:p w14:paraId="5DEE5ED2" w14:textId="77777777" w:rsidR="00515C31" w:rsidRDefault="007C42C2">
            <w:pPr>
              <w:jc w:val="right"/>
            </w:pPr>
            <w:r>
              <w:t>11</w:t>
            </w:r>
          </w:p>
        </w:tc>
        <w:tc>
          <w:tcPr>
            <w:tcW w:w="0" w:type="auto"/>
          </w:tcPr>
          <w:p w14:paraId="1CB87728" w14:textId="77777777" w:rsidR="00515C31" w:rsidRDefault="007C42C2">
            <w:r>
              <w:t>listscience</w:t>
            </w:r>
          </w:p>
        </w:tc>
        <w:tc>
          <w:tcPr>
            <w:tcW w:w="0" w:type="auto"/>
          </w:tcPr>
          <w:p w14:paraId="6BBFFD57" w14:textId="77777777" w:rsidR="00515C31" w:rsidRDefault="007C42C2">
            <w:pPr>
              <w:jc w:val="right"/>
            </w:pPr>
            <w:r>
              <w:t>0.0226</w:t>
            </w:r>
          </w:p>
        </w:tc>
        <w:tc>
          <w:tcPr>
            <w:tcW w:w="0" w:type="auto"/>
          </w:tcPr>
          <w:p w14:paraId="3F66DB35" w14:textId="77777777" w:rsidR="00515C31" w:rsidRDefault="007C42C2">
            <w:pPr>
              <w:jc w:val="right"/>
            </w:pPr>
            <w:r>
              <w:t>0.0037</w:t>
            </w:r>
          </w:p>
        </w:tc>
        <w:tc>
          <w:tcPr>
            <w:tcW w:w="0" w:type="auto"/>
          </w:tcPr>
          <w:p w14:paraId="67F4499B" w14:textId="77777777" w:rsidR="00515C31" w:rsidRDefault="007C42C2">
            <w:pPr>
              <w:jc w:val="right"/>
            </w:pPr>
            <w:r>
              <w:t>6.135</w:t>
            </w:r>
          </w:p>
        </w:tc>
        <w:tc>
          <w:tcPr>
            <w:tcW w:w="0" w:type="auto"/>
          </w:tcPr>
          <w:p w14:paraId="21B8B8D8" w14:textId="77777777" w:rsidR="00515C31" w:rsidRDefault="007C42C2">
            <w:pPr>
              <w:jc w:val="right"/>
            </w:pPr>
            <w:r>
              <w:t>0.0000</w:t>
            </w:r>
          </w:p>
        </w:tc>
        <w:tc>
          <w:tcPr>
            <w:tcW w:w="0" w:type="auto"/>
          </w:tcPr>
          <w:p w14:paraId="469801C6" w14:textId="77777777" w:rsidR="00515C31" w:rsidRDefault="007C42C2">
            <w:r>
              <w:t>product, company, feature, freedom, software, scientific</w:t>
            </w:r>
          </w:p>
        </w:tc>
      </w:tr>
      <w:tr w:rsidR="00515C31" w14:paraId="49213F18" w14:textId="77777777">
        <w:tc>
          <w:tcPr>
            <w:tcW w:w="0" w:type="auto"/>
          </w:tcPr>
          <w:p w14:paraId="2BD86F1D" w14:textId="77777777" w:rsidR="00515C31" w:rsidRDefault="007C42C2">
            <w:pPr>
              <w:jc w:val="right"/>
            </w:pPr>
            <w:r>
              <w:t>12</w:t>
            </w:r>
          </w:p>
        </w:tc>
        <w:tc>
          <w:tcPr>
            <w:tcW w:w="0" w:type="auto"/>
          </w:tcPr>
          <w:p w14:paraId="292B7DCF" w14:textId="77777777" w:rsidR="00515C31" w:rsidRDefault="007C42C2">
            <w:r>
              <w:t>(Intercept)</w:t>
            </w:r>
          </w:p>
        </w:tc>
        <w:tc>
          <w:tcPr>
            <w:tcW w:w="0" w:type="auto"/>
          </w:tcPr>
          <w:p w14:paraId="0486329D" w14:textId="77777777" w:rsidR="00515C31" w:rsidRDefault="007C42C2">
            <w:pPr>
              <w:jc w:val="right"/>
            </w:pPr>
            <w:r>
              <w:t>0.0316</w:t>
            </w:r>
          </w:p>
        </w:tc>
        <w:tc>
          <w:tcPr>
            <w:tcW w:w="0" w:type="auto"/>
          </w:tcPr>
          <w:p w14:paraId="2B505E4B" w14:textId="77777777" w:rsidR="00515C31" w:rsidRDefault="007C42C2">
            <w:pPr>
              <w:jc w:val="right"/>
            </w:pPr>
            <w:r>
              <w:t>0.0025</w:t>
            </w:r>
          </w:p>
        </w:tc>
        <w:tc>
          <w:tcPr>
            <w:tcW w:w="0" w:type="auto"/>
          </w:tcPr>
          <w:p w14:paraId="453E31FF" w14:textId="77777777" w:rsidR="00515C31" w:rsidRDefault="007C42C2">
            <w:pPr>
              <w:jc w:val="right"/>
            </w:pPr>
            <w:r>
              <w:t>12.863</w:t>
            </w:r>
          </w:p>
        </w:tc>
        <w:tc>
          <w:tcPr>
            <w:tcW w:w="0" w:type="auto"/>
          </w:tcPr>
          <w:p w14:paraId="7E10D9CD" w14:textId="77777777" w:rsidR="00515C31" w:rsidRDefault="007C42C2">
            <w:pPr>
              <w:jc w:val="right"/>
            </w:pPr>
            <w:r>
              <w:t>0.0000</w:t>
            </w:r>
          </w:p>
        </w:tc>
        <w:tc>
          <w:tcPr>
            <w:tcW w:w="0" w:type="auto"/>
          </w:tcPr>
          <w:p w14:paraId="67808954" w14:textId="77777777" w:rsidR="00515C31" w:rsidRDefault="007C42C2">
            <w:r>
              <w:t>hear, send, hope, call, post, day</w:t>
            </w:r>
          </w:p>
        </w:tc>
      </w:tr>
      <w:tr w:rsidR="00515C31" w14:paraId="61C1CC5F" w14:textId="77777777">
        <w:tc>
          <w:tcPr>
            <w:tcW w:w="0" w:type="auto"/>
          </w:tcPr>
          <w:p w14:paraId="1B7E64EC" w14:textId="77777777" w:rsidR="00515C31" w:rsidRDefault="007C42C2">
            <w:pPr>
              <w:jc w:val="right"/>
            </w:pPr>
            <w:r>
              <w:t>12</w:t>
            </w:r>
          </w:p>
        </w:tc>
        <w:tc>
          <w:tcPr>
            <w:tcW w:w="0" w:type="auto"/>
          </w:tcPr>
          <w:p w14:paraId="5AF2661C" w14:textId="77777777" w:rsidR="00515C31" w:rsidRDefault="007C42C2">
            <w:r>
              <w:t>listcs</w:t>
            </w:r>
          </w:p>
        </w:tc>
        <w:tc>
          <w:tcPr>
            <w:tcW w:w="0" w:type="auto"/>
          </w:tcPr>
          <w:p w14:paraId="204418BD" w14:textId="77777777" w:rsidR="00515C31" w:rsidRDefault="007C42C2">
            <w:pPr>
              <w:jc w:val="right"/>
            </w:pPr>
            <w:r>
              <w:t>-0.0079</w:t>
            </w:r>
          </w:p>
        </w:tc>
        <w:tc>
          <w:tcPr>
            <w:tcW w:w="0" w:type="auto"/>
          </w:tcPr>
          <w:p w14:paraId="6F75D8F5" w14:textId="77777777" w:rsidR="00515C31" w:rsidRDefault="007C42C2">
            <w:pPr>
              <w:jc w:val="right"/>
            </w:pPr>
            <w:r>
              <w:t>0.0025</w:t>
            </w:r>
          </w:p>
        </w:tc>
        <w:tc>
          <w:tcPr>
            <w:tcW w:w="0" w:type="auto"/>
          </w:tcPr>
          <w:p w14:paraId="17112817" w14:textId="77777777" w:rsidR="00515C31" w:rsidRDefault="007C42C2">
            <w:pPr>
              <w:jc w:val="right"/>
            </w:pPr>
            <w:r>
              <w:t>-3.172</w:t>
            </w:r>
          </w:p>
        </w:tc>
        <w:tc>
          <w:tcPr>
            <w:tcW w:w="0" w:type="auto"/>
          </w:tcPr>
          <w:p w14:paraId="083BC237" w14:textId="77777777" w:rsidR="00515C31" w:rsidRDefault="007C42C2">
            <w:pPr>
              <w:jc w:val="right"/>
            </w:pPr>
            <w:r>
              <w:t>0.0015</w:t>
            </w:r>
          </w:p>
        </w:tc>
        <w:tc>
          <w:tcPr>
            <w:tcW w:w="0" w:type="auto"/>
          </w:tcPr>
          <w:p w14:paraId="779672DF" w14:textId="77777777" w:rsidR="00515C31" w:rsidRDefault="007C42C2">
            <w:r>
              <w:t>hear, send, hope, call, post, day</w:t>
            </w:r>
          </w:p>
        </w:tc>
      </w:tr>
      <w:tr w:rsidR="00515C31" w14:paraId="4E3504CB" w14:textId="77777777">
        <w:tc>
          <w:tcPr>
            <w:tcW w:w="0" w:type="auto"/>
          </w:tcPr>
          <w:p w14:paraId="62CA3FFC" w14:textId="77777777" w:rsidR="00515C31" w:rsidRDefault="007C42C2">
            <w:pPr>
              <w:jc w:val="right"/>
            </w:pPr>
            <w:r>
              <w:t>12</w:t>
            </w:r>
          </w:p>
        </w:tc>
        <w:tc>
          <w:tcPr>
            <w:tcW w:w="0" w:type="auto"/>
          </w:tcPr>
          <w:p w14:paraId="0405A0D5" w14:textId="77777777" w:rsidR="00515C31" w:rsidRDefault="007C42C2">
            <w:r>
              <w:t>listmath</w:t>
            </w:r>
          </w:p>
        </w:tc>
        <w:tc>
          <w:tcPr>
            <w:tcW w:w="0" w:type="auto"/>
          </w:tcPr>
          <w:p w14:paraId="66F7CFA3" w14:textId="77777777" w:rsidR="00515C31" w:rsidRDefault="007C42C2">
            <w:pPr>
              <w:jc w:val="right"/>
            </w:pPr>
            <w:r>
              <w:t>-0.0091</w:t>
            </w:r>
          </w:p>
        </w:tc>
        <w:tc>
          <w:tcPr>
            <w:tcW w:w="0" w:type="auto"/>
          </w:tcPr>
          <w:p w14:paraId="4BE58C43" w14:textId="77777777" w:rsidR="00515C31" w:rsidRDefault="007C42C2">
            <w:pPr>
              <w:jc w:val="right"/>
            </w:pPr>
            <w:r>
              <w:t>0.0025</w:t>
            </w:r>
          </w:p>
        </w:tc>
        <w:tc>
          <w:tcPr>
            <w:tcW w:w="0" w:type="auto"/>
          </w:tcPr>
          <w:p w14:paraId="4042BD55" w14:textId="77777777" w:rsidR="00515C31" w:rsidRDefault="007C42C2">
            <w:pPr>
              <w:jc w:val="right"/>
            </w:pPr>
            <w:r>
              <w:t>-3.665</w:t>
            </w:r>
          </w:p>
        </w:tc>
        <w:tc>
          <w:tcPr>
            <w:tcW w:w="0" w:type="auto"/>
          </w:tcPr>
          <w:p w14:paraId="5B663B4C" w14:textId="77777777" w:rsidR="00515C31" w:rsidRDefault="007C42C2">
            <w:pPr>
              <w:jc w:val="right"/>
            </w:pPr>
            <w:r>
              <w:t>0.0002</w:t>
            </w:r>
          </w:p>
        </w:tc>
        <w:tc>
          <w:tcPr>
            <w:tcW w:w="0" w:type="auto"/>
          </w:tcPr>
          <w:p w14:paraId="7BFDAF24" w14:textId="77777777" w:rsidR="00515C31" w:rsidRDefault="007C42C2">
            <w:r>
              <w:t>hear, send, hope, call, post, day</w:t>
            </w:r>
          </w:p>
        </w:tc>
      </w:tr>
      <w:tr w:rsidR="00515C31" w14:paraId="593CA31A" w14:textId="77777777">
        <w:tc>
          <w:tcPr>
            <w:tcW w:w="0" w:type="auto"/>
          </w:tcPr>
          <w:p w14:paraId="6305BE61" w14:textId="77777777" w:rsidR="00515C31" w:rsidRDefault="007C42C2">
            <w:pPr>
              <w:jc w:val="right"/>
            </w:pPr>
            <w:r>
              <w:t>12</w:t>
            </w:r>
          </w:p>
        </w:tc>
        <w:tc>
          <w:tcPr>
            <w:tcW w:w="0" w:type="auto"/>
          </w:tcPr>
          <w:p w14:paraId="6E6578E2" w14:textId="77777777" w:rsidR="00515C31" w:rsidRDefault="007C42C2">
            <w:r>
              <w:t>listscience</w:t>
            </w:r>
          </w:p>
        </w:tc>
        <w:tc>
          <w:tcPr>
            <w:tcW w:w="0" w:type="auto"/>
          </w:tcPr>
          <w:p w14:paraId="45DB7AA6" w14:textId="77777777" w:rsidR="00515C31" w:rsidRDefault="007C42C2">
            <w:pPr>
              <w:jc w:val="right"/>
            </w:pPr>
            <w:r>
              <w:t>-0.0112</w:t>
            </w:r>
          </w:p>
        </w:tc>
        <w:tc>
          <w:tcPr>
            <w:tcW w:w="0" w:type="auto"/>
          </w:tcPr>
          <w:p w14:paraId="0FFD1896" w14:textId="77777777" w:rsidR="00515C31" w:rsidRDefault="007C42C2">
            <w:pPr>
              <w:jc w:val="right"/>
            </w:pPr>
            <w:r>
              <w:t>0.0025</w:t>
            </w:r>
          </w:p>
        </w:tc>
        <w:tc>
          <w:tcPr>
            <w:tcW w:w="0" w:type="auto"/>
          </w:tcPr>
          <w:p w14:paraId="7BA4E3A4" w14:textId="77777777" w:rsidR="00515C31" w:rsidRDefault="007C42C2">
            <w:pPr>
              <w:jc w:val="right"/>
            </w:pPr>
            <w:r>
              <w:t>-4.434</w:t>
            </w:r>
          </w:p>
        </w:tc>
        <w:tc>
          <w:tcPr>
            <w:tcW w:w="0" w:type="auto"/>
          </w:tcPr>
          <w:p w14:paraId="7FBE10C5" w14:textId="77777777" w:rsidR="00515C31" w:rsidRDefault="007C42C2">
            <w:pPr>
              <w:jc w:val="right"/>
            </w:pPr>
            <w:r>
              <w:t>0.0000</w:t>
            </w:r>
          </w:p>
        </w:tc>
        <w:tc>
          <w:tcPr>
            <w:tcW w:w="0" w:type="auto"/>
          </w:tcPr>
          <w:p w14:paraId="3996620F" w14:textId="77777777" w:rsidR="00515C31" w:rsidRDefault="007C42C2">
            <w:r>
              <w:t>hear, send, hope, call, post, day</w:t>
            </w:r>
          </w:p>
        </w:tc>
      </w:tr>
      <w:tr w:rsidR="00515C31" w14:paraId="042261EA" w14:textId="77777777">
        <w:tc>
          <w:tcPr>
            <w:tcW w:w="0" w:type="auto"/>
          </w:tcPr>
          <w:p w14:paraId="064A0B7E" w14:textId="77777777" w:rsidR="00515C31" w:rsidRDefault="007C42C2">
            <w:pPr>
              <w:jc w:val="right"/>
            </w:pPr>
            <w:r>
              <w:t>13</w:t>
            </w:r>
          </w:p>
        </w:tc>
        <w:tc>
          <w:tcPr>
            <w:tcW w:w="0" w:type="auto"/>
          </w:tcPr>
          <w:p w14:paraId="61A79B97" w14:textId="77777777" w:rsidR="00515C31" w:rsidRDefault="007C42C2">
            <w:r>
              <w:t>listcs</w:t>
            </w:r>
          </w:p>
        </w:tc>
        <w:tc>
          <w:tcPr>
            <w:tcW w:w="0" w:type="auto"/>
          </w:tcPr>
          <w:p w14:paraId="7608E03F" w14:textId="77777777" w:rsidR="00515C31" w:rsidRDefault="007C42C2">
            <w:pPr>
              <w:jc w:val="right"/>
            </w:pPr>
            <w:r>
              <w:t>0.0135</w:t>
            </w:r>
          </w:p>
        </w:tc>
        <w:tc>
          <w:tcPr>
            <w:tcW w:w="0" w:type="auto"/>
          </w:tcPr>
          <w:p w14:paraId="4D8FBC69" w14:textId="77777777" w:rsidR="00515C31" w:rsidRDefault="007C42C2">
            <w:pPr>
              <w:jc w:val="right"/>
            </w:pPr>
            <w:r>
              <w:t>0.0037</w:t>
            </w:r>
          </w:p>
        </w:tc>
        <w:tc>
          <w:tcPr>
            <w:tcW w:w="0" w:type="auto"/>
          </w:tcPr>
          <w:p w14:paraId="1E3BD4CC" w14:textId="77777777" w:rsidR="00515C31" w:rsidRDefault="007C42C2">
            <w:pPr>
              <w:jc w:val="right"/>
            </w:pPr>
            <w:r>
              <w:t>3.607</w:t>
            </w:r>
          </w:p>
        </w:tc>
        <w:tc>
          <w:tcPr>
            <w:tcW w:w="0" w:type="auto"/>
          </w:tcPr>
          <w:p w14:paraId="785F68FA" w14:textId="77777777" w:rsidR="00515C31" w:rsidRDefault="007C42C2">
            <w:pPr>
              <w:jc w:val="right"/>
            </w:pPr>
            <w:r>
              <w:t>0.0003</w:t>
            </w:r>
          </w:p>
        </w:tc>
        <w:tc>
          <w:tcPr>
            <w:tcW w:w="0" w:type="auto"/>
          </w:tcPr>
          <w:p w14:paraId="7F4B3AF9" w14:textId="77777777" w:rsidR="00515C31" w:rsidRDefault="007C42C2">
            <w:r>
              <w:t>library, opinion, engineer, national, nls, physically</w:t>
            </w:r>
          </w:p>
        </w:tc>
      </w:tr>
      <w:tr w:rsidR="00515C31" w14:paraId="26191BA8" w14:textId="77777777">
        <w:tc>
          <w:tcPr>
            <w:tcW w:w="0" w:type="auto"/>
          </w:tcPr>
          <w:p w14:paraId="3613006F" w14:textId="77777777" w:rsidR="00515C31" w:rsidRDefault="007C42C2">
            <w:pPr>
              <w:jc w:val="right"/>
            </w:pPr>
            <w:r>
              <w:lastRenderedPageBreak/>
              <w:t>13</w:t>
            </w:r>
          </w:p>
        </w:tc>
        <w:tc>
          <w:tcPr>
            <w:tcW w:w="0" w:type="auto"/>
          </w:tcPr>
          <w:p w14:paraId="12048588" w14:textId="77777777" w:rsidR="00515C31" w:rsidRDefault="007C42C2">
            <w:r>
              <w:t>listmath</w:t>
            </w:r>
          </w:p>
        </w:tc>
        <w:tc>
          <w:tcPr>
            <w:tcW w:w="0" w:type="auto"/>
          </w:tcPr>
          <w:p w14:paraId="528378C3" w14:textId="77777777" w:rsidR="00515C31" w:rsidRDefault="007C42C2">
            <w:pPr>
              <w:jc w:val="right"/>
            </w:pPr>
            <w:r>
              <w:t>0.0085</w:t>
            </w:r>
          </w:p>
        </w:tc>
        <w:tc>
          <w:tcPr>
            <w:tcW w:w="0" w:type="auto"/>
          </w:tcPr>
          <w:p w14:paraId="18BCC030" w14:textId="77777777" w:rsidR="00515C31" w:rsidRDefault="007C42C2">
            <w:pPr>
              <w:jc w:val="right"/>
            </w:pPr>
            <w:r>
              <w:t>0.0038</w:t>
            </w:r>
          </w:p>
        </w:tc>
        <w:tc>
          <w:tcPr>
            <w:tcW w:w="0" w:type="auto"/>
          </w:tcPr>
          <w:p w14:paraId="1C25A1C5" w14:textId="77777777" w:rsidR="00515C31" w:rsidRDefault="007C42C2">
            <w:pPr>
              <w:jc w:val="right"/>
            </w:pPr>
            <w:r>
              <w:t>2.250</w:t>
            </w:r>
          </w:p>
        </w:tc>
        <w:tc>
          <w:tcPr>
            <w:tcW w:w="0" w:type="auto"/>
          </w:tcPr>
          <w:p w14:paraId="6ABBBC1C" w14:textId="77777777" w:rsidR="00515C31" w:rsidRDefault="007C42C2">
            <w:pPr>
              <w:jc w:val="right"/>
            </w:pPr>
            <w:r>
              <w:t>0.0245</w:t>
            </w:r>
          </w:p>
        </w:tc>
        <w:tc>
          <w:tcPr>
            <w:tcW w:w="0" w:type="auto"/>
          </w:tcPr>
          <w:p w14:paraId="3F2C6B31" w14:textId="77777777" w:rsidR="00515C31" w:rsidRDefault="007C42C2">
            <w:r>
              <w:t>library, opinion, engineer, national, nls, physically</w:t>
            </w:r>
          </w:p>
        </w:tc>
      </w:tr>
      <w:tr w:rsidR="00515C31" w14:paraId="32CD3041" w14:textId="77777777">
        <w:tc>
          <w:tcPr>
            <w:tcW w:w="0" w:type="auto"/>
          </w:tcPr>
          <w:p w14:paraId="2C46C23E" w14:textId="77777777" w:rsidR="00515C31" w:rsidRDefault="007C42C2">
            <w:pPr>
              <w:jc w:val="right"/>
            </w:pPr>
            <w:r>
              <w:t>13</w:t>
            </w:r>
          </w:p>
        </w:tc>
        <w:tc>
          <w:tcPr>
            <w:tcW w:w="0" w:type="auto"/>
          </w:tcPr>
          <w:p w14:paraId="31967F91" w14:textId="77777777" w:rsidR="00515C31" w:rsidRDefault="007C42C2">
            <w:r>
              <w:t>listscience</w:t>
            </w:r>
          </w:p>
        </w:tc>
        <w:tc>
          <w:tcPr>
            <w:tcW w:w="0" w:type="auto"/>
          </w:tcPr>
          <w:p w14:paraId="75A8BC9B" w14:textId="77777777" w:rsidR="00515C31" w:rsidRDefault="007C42C2">
            <w:pPr>
              <w:jc w:val="right"/>
            </w:pPr>
            <w:r>
              <w:t>0.0153</w:t>
            </w:r>
          </w:p>
        </w:tc>
        <w:tc>
          <w:tcPr>
            <w:tcW w:w="0" w:type="auto"/>
          </w:tcPr>
          <w:p w14:paraId="65588BD4" w14:textId="77777777" w:rsidR="00515C31" w:rsidRDefault="007C42C2">
            <w:pPr>
              <w:jc w:val="right"/>
            </w:pPr>
            <w:r>
              <w:t>0.0041</w:t>
            </w:r>
          </w:p>
        </w:tc>
        <w:tc>
          <w:tcPr>
            <w:tcW w:w="0" w:type="auto"/>
          </w:tcPr>
          <w:p w14:paraId="10F9383C" w14:textId="77777777" w:rsidR="00515C31" w:rsidRDefault="007C42C2">
            <w:pPr>
              <w:jc w:val="right"/>
            </w:pPr>
            <w:r>
              <w:t>3.731</w:t>
            </w:r>
          </w:p>
        </w:tc>
        <w:tc>
          <w:tcPr>
            <w:tcW w:w="0" w:type="auto"/>
          </w:tcPr>
          <w:p w14:paraId="43EEFEB5" w14:textId="77777777" w:rsidR="00515C31" w:rsidRDefault="007C42C2">
            <w:pPr>
              <w:jc w:val="right"/>
            </w:pPr>
            <w:r>
              <w:t>0.0002</w:t>
            </w:r>
          </w:p>
        </w:tc>
        <w:tc>
          <w:tcPr>
            <w:tcW w:w="0" w:type="auto"/>
          </w:tcPr>
          <w:p w14:paraId="42AE4656" w14:textId="77777777" w:rsidR="00515C31" w:rsidRDefault="007C42C2">
            <w:r>
              <w:t>library, opinion, engineer, national, nls, physically</w:t>
            </w:r>
          </w:p>
        </w:tc>
      </w:tr>
      <w:tr w:rsidR="00515C31" w14:paraId="1DB0AC41" w14:textId="77777777">
        <w:tc>
          <w:tcPr>
            <w:tcW w:w="0" w:type="auto"/>
          </w:tcPr>
          <w:p w14:paraId="04C0ED62" w14:textId="77777777" w:rsidR="00515C31" w:rsidRDefault="007C42C2">
            <w:pPr>
              <w:jc w:val="right"/>
            </w:pPr>
            <w:r>
              <w:t>14</w:t>
            </w:r>
          </w:p>
        </w:tc>
        <w:tc>
          <w:tcPr>
            <w:tcW w:w="0" w:type="auto"/>
          </w:tcPr>
          <w:p w14:paraId="785F6BD1" w14:textId="77777777" w:rsidR="00515C31" w:rsidRDefault="007C42C2">
            <w:r>
              <w:t>listcs</w:t>
            </w:r>
          </w:p>
        </w:tc>
        <w:tc>
          <w:tcPr>
            <w:tcW w:w="0" w:type="auto"/>
          </w:tcPr>
          <w:p w14:paraId="7FB818FF" w14:textId="77777777" w:rsidR="00515C31" w:rsidRDefault="007C42C2">
            <w:pPr>
              <w:jc w:val="right"/>
            </w:pPr>
            <w:r>
              <w:t>0.0162</w:t>
            </w:r>
          </w:p>
        </w:tc>
        <w:tc>
          <w:tcPr>
            <w:tcW w:w="0" w:type="auto"/>
          </w:tcPr>
          <w:p w14:paraId="54A3FA61" w14:textId="77777777" w:rsidR="00515C31" w:rsidRDefault="007C42C2">
            <w:pPr>
              <w:jc w:val="right"/>
            </w:pPr>
            <w:r>
              <w:t>0.0036</w:t>
            </w:r>
          </w:p>
        </w:tc>
        <w:tc>
          <w:tcPr>
            <w:tcW w:w="0" w:type="auto"/>
          </w:tcPr>
          <w:p w14:paraId="31C92BF0" w14:textId="77777777" w:rsidR="00515C31" w:rsidRDefault="007C42C2">
            <w:pPr>
              <w:jc w:val="right"/>
            </w:pPr>
            <w:r>
              <w:t>4.479</w:t>
            </w:r>
          </w:p>
        </w:tc>
        <w:tc>
          <w:tcPr>
            <w:tcW w:w="0" w:type="auto"/>
          </w:tcPr>
          <w:p w14:paraId="0DA761B8" w14:textId="77777777" w:rsidR="00515C31" w:rsidRDefault="007C42C2">
            <w:pPr>
              <w:jc w:val="right"/>
            </w:pPr>
            <w:r>
              <w:t>0.0000</w:t>
            </w:r>
          </w:p>
        </w:tc>
        <w:tc>
          <w:tcPr>
            <w:tcW w:w="0" w:type="auto"/>
          </w:tcPr>
          <w:p w14:paraId="695C86EA" w14:textId="77777777" w:rsidR="00515C31" w:rsidRDefault="007C42C2">
            <w:r>
              <w:t>pay, address, talk, complaint, personal, doubt</w:t>
            </w:r>
          </w:p>
        </w:tc>
      </w:tr>
      <w:tr w:rsidR="00515C31" w14:paraId="19C5E46E" w14:textId="77777777">
        <w:tc>
          <w:tcPr>
            <w:tcW w:w="0" w:type="auto"/>
          </w:tcPr>
          <w:p w14:paraId="1DCD0D03" w14:textId="77777777" w:rsidR="00515C31" w:rsidRDefault="007C42C2">
            <w:pPr>
              <w:jc w:val="right"/>
            </w:pPr>
            <w:r>
              <w:t>14</w:t>
            </w:r>
          </w:p>
        </w:tc>
        <w:tc>
          <w:tcPr>
            <w:tcW w:w="0" w:type="auto"/>
          </w:tcPr>
          <w:p w14:paraId="5E78E5EF" w14:textId="77777777" w:rsidR="00515C31" w:rsidRDefault="007C42C2">
            <w:r>
              <w:t>listmath</w:t>
            </w:r>
          </w:p>
        </w:tc>
        <w:tc>
          <w:tcPr>
            <w:tcW w:w="0" w:type="auto"/>
          </w:tcPr>
          <w:p w14:paraId="5F19E45A" w14:textId="77777777" w:rsidR="00515C31" w:rsidRDefault="007C42C2">
            <w:pPr>
              <w:jc w:val="right"/>
            </w:pPr>
            <w:r>
              <w:t>0.0116</w:t>
            </w:r>
          </w:p>
        </w:tc>
        <w:tc>
          <w:tcPr>
            <w:tcW w:w="0" w:type="auto"/>
          </w:tcPr>
          <w:p w14:paraId="7F5A4B6D" w14:textId="77777777" w:rsidR="00515C31" w:rsidRDefault="007C42C2">
            <w:pPr>
              <w:jc w:val="right"/>
            </w:pPr>
            <w:r>
              <w:t>0.0037</w:t>
            </w:r>
          </w:p>
        </w:tc>
        <w:tc>
          <w:tcPr>
            <w:tcW w:w="0" w:type="auto"/>
          </w:tcPr>
          <w:p w14:paraId="460C82AB" w14:textId="77777777" w:rsidR="00515C31" w:rsidRDefault="007C42C2">
            <w:pPr>
              <w:jc w:val="right"/>
            </w:pPr>
            <w:r>
              <w:t>3.117</w:t>
            </w:r>
          </w:p>
        </w:tc>
        <w:tc>
          <w:tcPr>
            <w:tcW w:w="0" w:type="auto"/>
          </w:tcPr>
          <w:p w14:paraId="68FDAD84" w14:textId="77777777" w:rsidR="00515C31" w:rsidRDefault="007C42C2">
            <w:pPr>
              <w:jc w:val="right"/>
            </w:pPr>
            <w:r>
              <w:t>0.0018</w:t>
            </w:r>
          </w:p>
        </w:tc>
        <w:tc>
          <w:tcPr>
            <w:tcW w:w="0" w:type="auto"/>
          </w:tcPr>
          <w:p w14:paraId="66F68129" w14:textId="77777777" w:rsidR="00515C31" w:rsidRDefault="007C42C2">
            <w:r>
              <w:t>pay, address, talk, complaint, personal, doubt</w:t>
            </w:r>
          </w:p>
        </w:tc>
      </w:tr>
      <w:tr w:rsidR="00515C31" w14:paraId="47579614" w14:textId="77777777">
        <w:tc>
          <w:tcPr>
            <w:tcW w:w="0" w:type="auto"/>
          </w:tcPr>
          <w:p w14:paraId="57D8FDF7" w14:textId="77777777" w:rsidR="00515C31" w:rsidRDefault="007C42C2">
            <w:pPr>
              <w:jc w:val="right"/>
            </w:pPr>
            <w:r>
              <w:t>15</w:t>
            </w:r>
          </w:p>
        </w:tc>
        <w:tc>
          <w:tcPr>
            <w:tcW w:w="0" w:type="auto"/>
          </w:tcPr>
          <w:p w14:paraId="3A93DACD" w14:textId="77777777" w:rsidR="00515C31" w:rsidRDefault="007C42C2">
            <w:r>
              <w:t>(Intercept)</w:t>
            </w:r>
          </w:p>
        </w:tc>
        <w:tc>
          <w:tcPr>
            <w:tcW w:w="0" w:type="auto"/>
          </w:tcPr>
          <w:p w14:paraId="553DBDCB" w14:textId="77777777" w:rsidR="00515C31" w:rsidRDefault="007C42C2">
            <w:pPr>
              <w:jc w:val="right"/>
            </w:pPr>
            <w:r>
              <w:t>0.0145</w:t>
            </w:r>
          </w:p>
        </w:tc>
        <w:tc>
          <w:tcPr>
            <w:tcW w:w="0" w:type="auto"/>
          </w:tcPr>
          <w:p w14:paraId="3CA6EDFC" w14:textId="77777777" w:rsidR="00515C31" w:rsidRDefault="007C42C2">
            <w:pPr>
              <w:jc w:val="right"/>
            </w:pPr>
            <w:r>
              <w:t>0.0047</w:t>
            </w:r>
          </w:p>
        </w:tc>
        <w:tc>
          <w:tcPr>
            <w:tcW w:w="0" w:type="auto"/>
          </w:tcPr>
          <w:p w14:paraId="6B04C332" w14:textId="77777777" w:rsidR="00515C31" w:rsidRDefault="007C42C2">
            <w:pPr>
              <w:jc w:val="right"/>
            </w:pPr>
            <w:r>
              <w:t>3.082</w:t>
            </w:r>
          </w:p>
        </w:tc>
        <w:tc>
          <w:tcPr>
            <w:tcW w:w="0" w:type="auto"/>
          </w:tcPr>
          <w:p w14:paraId="30C14F86" w14:textId="77777777" w:rsidR="00515C31" w:rsidRDefault="007C42C2">
            <w:pPr>
              <w:jc w:val="right"/>
            </w:pPr>
            <w:r>
              <w:t>0.0021</w:t>
            </w:r>
          </w:p>
        </w:tc>
        <w:tc>
          <w:tcPr>
            <w:tcW w:w="0" w:type="auto"/>
          </w:tcPr>
          <w:p w14:paraId="031492FD" w14:textId="77777777" w:rsidR="00515C31" w:rsidRDefault="007C42C2">
            <w:r>
              <w:t>phone, service, twitter, technology, fax, facebook</w:t>
            </w:r>
          </w:p>
        </w:tc>
      </w:tr>
      <w:tr w:rsidR="00515C31" w14:paraId="0DE0A5CF" w14:textId="77777777">
        <w:tc>
          <w:tcPr>
            <w:tcW w:w="0" w:type="auto"/>
          </w:tcPr>
          <w:p w14:paraId="06255084" w14:textId="77777777" w:rsidR="00515C31" w:rsidRDefault="007C42C2">
            <w:pPr>
              <w:jc w:val="right"/>
            </w:pPr>
            <w:r>
              <w:t>15</w:t>
            </w:r>
          </w:p>
        </w:tc>
        <w:tc>
          <w:tcPr>
            <w:tcW w:w="0" w:type="auto"/>
          </w:tcPr>
          <w:p w14:paraId="608E9ADD" w14:textId="77777777" w:rsidR="00515C31" w:rsidRDefault="007C42C2">
            <w:r>
              <w:t>listcs</w:t>
            </w:r>
          </w:p>
        </w:tc>
        <w:tc>
          <w:tcPr>
            <w:tcW w:w="0" w:type="auto"/>
          </w:tcPr>
          <w:p w14:paraId="59D7F1FE" w14:textId="77777777" w:rsidR="00515C31" w:rsidRDefault="007C42C2">
            <w:pPr>
              <w:jc w:val="right"/>
            </w:pPr>
            <w:r>
              <w:t>0.0159</w:t>
            </w:r>
          </w:p>
        </w:tc>
        <w:tc>
          <w:tcPr>
            <w:tcW w:w="0" w:type="auto"/>
          </w:tcPr>
          <w:p w14:paraId="4C6B71B8" w14:textId="77777777" w:rsidR="00515C31" w:rsidRDefault="007C42C2">
            <w:pPr>
              <w:jc w:val="right"/>
            </w:pPr>
            <w:r>
              <w:t>0.0049</w:t>
            </w:r>
          </w:p>
        </w:tc>
        <w:tc>
          <w:tcPr>
            <w:tcW w:w="0" w:type="auto"/>
          </w:tcPr>
          <w:p w14:paraId="50F66E85" w14:textId="77777777" w:rsidR="00515C31" w:rsidRDefault="007C42C2">
            <w:pPr>
              <w:jc w:val="right"/>
            </w:pPr>
            <w:r>
              <w:t>3.257</w:t>
            </w:r>
          </w:p>
        </w:tc>
        <w:tc>
          <w:tcPr>
            <w:tcW w:w="0" w:type="auto"/>
          </w:tcPr>
          <w:p w14:paraId="18FAB385" w14:textId="77777777" w:rsidR="00515C31" w:rsidRDefault="007C42C2">
            <w:pPr>
              <w:jc w:val="right"/>
            </w:pPr>
            <w:r>
              <w:t>0.0011</w:t>
            </w:r>
          </w:p>
        </w:tc>
        <w:tc>
          <w:tcPr>
            <w:tcW w:w="0" w:type="auto"/>
          </w:tcPr>
          <w:p w14:paraId="64C5A891" w14:textId="77777777" w:rsidR="00515C31" w:rsidRDefault="007C42C2">
            <w:r>
              <w:t>phone, service, twitter, technology, fax, facebook</w:t>
            </w:r>
          </w:p>
        </w:tc>
      </w:tr>
      <w:tr w:rsidR="00515C31" w14:paraId="27A62547" w14:textId="77777777">
        <w:tc>
          <w:tcPr>
            <w:tcW w:w="0" w:type="auto"/>
          </w:tcPr>
          <w:p w14:paraId="7E45B596" w14:textId="77777777" w:rsidR="00515C31" w:rsidRDefault="007C42C2">
            <w:pPr>
              <w:jc w:val="right"/>
            </w:pPr>
            <w:r>
              <w:t>16</w:t>
            </w:r>
          </w:p>
        </w:tc>
        <w:tc>
          <w:tcPr>
            <w:tcW w:w="0" w:type="auto"/>
          </w:tcPr>
          <w:p w14:paraId="53542EF5" w14:textId="77777777" w:rsidR="00515C31" w:rsidRDefault="007C42C2">
            <w:r>
              <w:t>listmath</w:t>
            </w:r>
          </w:p>
        </w:tc>
        <w:tc>
          <w:tcPr>
            <w:tcW w:w="0" w:type="auto"/>
          </w:tcPr>
          <w:p w14:paraId="5F9A4365" w14:textId="77777777" w:rsidR="00515C31" w:rsidRDefault="007C42C2">
            <w:pPr>
              <w:jc w:val="right"/>
            </w:pPr>
            <w:r>
              <w:t>0.0360</w:t>
            </w:r>
          </w:p>
        </w:tc>
        <w:tc>
          <w:tcPr>
            <w:tcW w:w="0" w:type="auto"/>
          </w:tcPr>
          <w:p w14:paraId="3C186417" w14:textId="77777777" w:rsidR="00515C31" w:rsidRDefault="007C42C2">
            <w:pPr>
              <w:jc w:val="right"/>
            </w:pPr>
            <w:r>
              <w:t>0.0042</w:t>
            </w:r>
          </w:p>
        </w:tc>
        <w:tc>
          <w:tcPr>
            <w:tcW w:w="0" w:type="auto"/>
          </w:tcPr>
          <w:p w14:paraId="0EC49D80" w14:textId="77777777" w:rsidR="00515C31" w:rsidRDefault="007C42C2">
            <w:pPr>
              <w:jc w:val="right"/>
            </w:pPr>
            <w:r>
              <w:t>8.527</w:t>
            </w:r>
          </w:p>
        </w:tc>
        <w:tc>
          <w:tcPr>
            <w:tcW w:w="0" w:type="auto"/>
          </w:tcPr>
          <w:p w14:paraId="27DAF47E" w14:textId="77777777" w:rsidR="00515C31" w:rsidRDefault="007C42C2">
            <w:pPr>
              <w:jc w:val="right"/>
            </w:pPr>
            <w:r>
              <w:t>0.0000</w:t>
            </w:r>
          </w:p>
        </w:tc>
        <w:tc>
          <w:tcPr>
            <w:tcW w:w="0" w:type="auto"/>
          </w:tcPr>
          <w:p w14:paraId="15E25A12" w14:textId="77777777" w:rsidR="00515C31" w:rsidRDefault="007C42C2">
            <w:r>
              <w:t>excel, datum, software, command, statistic, spss</w:t>
            </w:r>
          </w:p>
        </w:tc>
      </w:tr>
      <w:tr w:rsidR="00515C31" w14:paraId="2F67E0E6" w14:textId="77777777">
        <w:tc>
          <w:tcPr>
            <w:tcW w:w="0" w:type="auto"/>
          </w:tcPr>
          <w:p w14:paraId="2BF0EC3C" w14:textId="77777777" w:rsidR="00515C31" w:rsidRDefault="007C42C2">
            <w:pPr>
              <w:jc w:val="right"/>
            </w:pPr>
            <w:r>
              <w:t>16</w:t>
            </w:r>
          </w:p>
        </w:tc>
        <w:tc>
          <w:tcPr>
            <w:tcW w:w="0" w:type="auto"/>
          </w:tcPr>
          <w:p w14:paraId="54A392A9" w14:textId="77777777" w:rsidR="00515C31" w:rsidRDefault="007C42C2">
            <w:r>
              <w:t>listscience</w:t>
            </w:r>
          </w:p>
        </w:tc>
        <w:tc>
          <w:tcPr>
            <w:tcW w:w="0" w:type="auto"/>
          </w:tcPr>
          <w:p w14:paraId="223E4792" w14:textId="77777777" w:rsidR="00515C31" w:rsidRDefault="007C42C2">
            <w:pPr>
              <w:jc w:val="right"/>
            </w:pPr>
            <w:r>
              <w:t>0.0206</w:t>
            </w:r>
          </w:p>
        </w:tc>
        <w:tc>
          <w:tcPr>
            <w:tcW w:w="0" w:type="auto"/>
          </w:tcPr>
          <w:p w14:paraId="4A4C6E46" w14:textId="77777777" w:rsidR="00515C31" w:rsidRDefault="007C42C2">
            <w:pPr>
              <w:jc w:val="right"/>
            </w:pPr>
            <w:r>
              <w:t>0.0047</w:t>
            </w:r>
          </w:p>
        </w:tc>
        <w:tc>
          <w:tcPr>
            <w:tcW w:w="0" w:type="auto"/>
          </w:tcPr>
          <w:p w14:paraId="712F6325" w14:textId="77777777" w:rsidR="00515C31" w:rsidRDefault="007C42C2">
            <w:pPr>
              <w:jc w:val="right"/>
            </w:pPr>
            <w:r>
              <w:t>4.371</w:t>
            </w:r>
          </w:p>
        </w:tc>
        <w:tc>
          <w:tcPr>
            <w:tcW w:w="0" w:type="auto"/>
          </w:tcPr>
          <w:p w14:paraId="41FB7BFA" w14:textId="77777777" w:rsidR="00515C31" w:rsidRDefault="007C42C2">
            <w:pPr>
              <w:jc w:val="right"/>
            </w:pPr>
            <w:r>
              <w:t>0.0000</w:t>
            </w:r>
          </w:p>
        </w:tc>
        <w:tc>
          <w:tcPr>
            <w:tcW w:w="0" w:type="auto"/>
          </w:tcPr>
          <w:p w14:paraId="67CFF145" w14:textId="77777777" w:rsidR="00515C31" w:rsidRDefault="007C42C2">
            <w:r>
              <w:t>excel, datum, software, command, statistic, spss</w:t>
            </w:r>
          </w:p>
        </w:tc>
      </w:tr>
      <w:tr w:rsidR="00515C31" w14:paraId="55A426EA" w14:textId="77777777">
        <w:tc>
          <w:tcPr>
            <w:tcW w:w="0" w:type="auto"/>
          </w:tcPr>
          <w:p w14:paraId="3F2BA28F" w14:textId="77777777" w:rsidR="00515C31" w:rsidRDefault="007C42C2">
            <w:pPr>
              <w:jc w:val="right"/>
            </w:pPr>
            <w:r>
              <w:t>17</w:t>
            </w:r>
          </w:p>
        </w:tc>
        <w:tc>
          <w:tcPr>
            <w:tcW w:w="0" w:type="auto"/>
          </w:tcPr>
          <w:p w14:paraId="08081AF9" w14:textId="77777777" w:rsidR="00515C31" w:rsidRDefault="007C42C2">
            <w:r>
              <w:t>(Intercept)</w:t>
            </w:r>
          </w:p>
        </w:tc>
        <w:tc>
          <w:tcPr>
            <w:tcW w:w="0" w:type="auto"/>
          </w:tcPr>
          <w:p w14:paraId="39FF7FD3" w14:textId="77777777" w:rsidR="00515C31" w:rsidRDefault="007C42C2">
            <w:pPr>
              <w:jc w:val="right"/>
            </w:pPr>
            <w:r>
              <w:t>0.0136</w:t>
            </w:r>
          </w:p>
        </w:tc>
        <w:tc>
          <w:tcPr>
            <w:tcW w:w="0" w:type="auto"/>
          </w:tcPr>
          <w:p w14:paraId="19D7926D" w14:textId="77777777" w:rsidR="00515C31" w:rsidRDefault="007C42C2">
            <w:pPr>
              <w:jc w:val="right"/>
            </w:pPr>
            <w:r>
              <w:t>0.0042</w:t>
            </w:r>
          </w:p>
        </w:tc>
        <w:tc>
          <w:tcPr>
            <w:tcW w:w="0" w:type="auto"/>
          </w:tcPr>
          <w:p w14:paraId="7E193217" w14:textId="77777777" w:rsidR="00515C31" w:rsidRDefault="007C42C2">
            <w:pPr>
              <w:jc w:val="right"/>
            </w:pPr>
            <w:r>
              <w:t>3.220</w:t>
            </w:r>
          </w:p>
        </w:tc>
        <w:tc>
          <w:tcPr>
            <w:tcW w:w="0" w:type="auto"/>
          </w:tcPr>
          <w:p w14:paraId="27A39C09" w14:textId="77777777" w:rsidR="00515C31" w:rsidRDefault="007C42C2">
            <w:pPr>
              <w:jc w:val="right"/>
            </w:pPr>
            <w:r>
              <w:t>0.0013</w:t>
            </w:r>
          </w:p>
        </w:tc>
        <w:tc>
          <w:tcPr>
            <w:tcW w:w="0" w:type="auto"/>
          </w:tcPr>
          <w:p w14:paraId="4AA5CC87" w14:textId="77777777" w:rsidR="00515C31" w:rsidRDefault="007C42C2">
            <w:r>
              <w:t>braille, book, print, display, code, text</w:t>
            </w:r>
          </w:p>
        </w:tc>
      </w:tr>
      <w:tr w:rsidR="00515C31" w14:paraId="0E736FEE" w14:textId="77777777">
        <w:tc>
          <w:tcPr>
            <w:tcW w:w="0" w:type="auto"/>
          </w:tcPr>
          <w:p w14:paraId="1575D0FA" w14:textId="77777777" w:rsidR="00515C31" w:rsidRDefault="007C42C2">
            <w:pPr>
              <w:jc w:val="right"/>
            </w:pPr>
            <w:r>
              <w:t>17</w:t>
            </w:r>
          </w:p>
        </w:tc>
        <w:tc>
          <w:tcPr>
            <w:tcW w:w="0" w:type="auto"/>
          </w:tcPr>
          <w:p w14:paraId="63DEC4DC" w14:textId="77777777" w:rsidR="00515C31" w:rsidRDefault="007C42C2">
            <w:r>
              <w:t>listmath</w:t>
            </w:r>
          </w:p>
        </w:tc>
        <w:tc>
          <w:tcPr>
            <w:tcW w:w="0" w:type="auto"/>
          </w:tcPr>
          <w:p w14:paraId="7433150B" w14:textId="77777777" w:rsidR="00515C31" w:rsidRDefault="007C42C2">
            <w:pPr>
              <w:jc w:val="right"/>
            </w:pPr>
            <w:r>
              <w:t>0.0381</w:t>
            </w:r>
          </w:p>
        </w:tc>
        <w:tc>
          <w:tcPr>
            <w:tcW w:w="0" w:type="auto"/>
          </w:tcPr>
          <w:p w14:paraId="66BB4121" w14:textId="77777777" w:rsidR="00515C31" w:rsidRDefault="007C42C2">
            <w:pPr>
              <w:jc w:val="right"/>
            </w:pPr>
            <w:r>
              <w:t>0.0042</w:t>
            </w:r>
          </w:p>
        </w:tc>
        <w:tc>
          <w:tcPr>
            <w:tcW w:w="0" w:type="auto"/>
          </w:tcPr>
          <w:p w14:paraId="38BE6BD3" w14:textId="77777777" w:rsidR="00515C31" w:rsidRDefault="007C42C2">
            <w:pPr>
              <w:jc w:val="right"/>
            </w:pPr>
            <w:r>
              <w:t>8.991</w:t>
            </w:r>
          </w:p>
        </w:tc>
        <w:tc>
          <w:tcPr>
            <w:tcW w:w="0" w:type="auto"/>
          </w:tcPr>
          <w:p w14:paraId="7C3B5983" w14:textId="77777777" w:rsidR="00515C31" w:rsidRDefault="007C42C2">
            <w:pPr>
              <w:jc w:val="right"/>
            </w:pPr>
            <w:r>
              <w:t>0.0000</w:t>
            </w:r>
          </w:p>
        </w:tc>
        <w:tc>
          <w:tcPr>
            <w:tcW w:w="0" w:type="auto"/>
          </w:tcPr>
          <w:p w14:paraId="0BE5EAF5" w14:textId="77777777" w:rsidR="00515C31" w:rsidRDefault="007C42C2">
            <w:r>
              <w:t>braille, book, print, display, code, text</w:t>
            </w:r>
          </w:p>
        </w:tc>
      </w:tr>
      <w:tr w:rsidR="00515C31" w14:paraId="2D045363" w14:textId="77777777">
        <w:tc>
          <w:tcPr>
            <w:tcW w:w="0" w:type="auto"/>
          </w:tcPr>
          <w:p w14:paraId="7D99B667" w14:textId="77777777" w:rsidR="00515C31" w:rsidRDefault="007C42C2">
            <w:pPr>
              <w:jc w:val="right"/>
            </w:pPr>
            <w:r>
              <w:t>17</w:t>
            </w:r>
          </w:p>
        </w:tc>
        <w:tc>
          <w:tcPr>
            <w:tcW w:w="0" w:type="auto"/>
          </w:tcPr>
          <w:p w14:paraId="0CF78F6C" w14:textId="77777777" w:rsidR="00515C31" w:rsidRDefault="007C42C2">
            <w:r>
              <w:t>listscience</w:t>
            </w:r>
          </w:p>
        </w:tc>
        <w:tc>
          <w:tcPr>
            <w:tcW w:w="0" w:type="auto"/>
          </w:tcPr>
          <w:p w14:paraId="1045DB68" w14:textId="77777777" w:rsidR="00515C31" w:rsidRDefault="007C42C2">
            <w:pPr>
              <w:jc w:val="right"/>
            </w:pPr>
            <w:r>
              <w:t>0.0096</w:t>
            </w:r>
          </w:p>
        </w:tc>
        <w:tc>
          <w:tcPr>
            <w:tcW w:w="0" w:type="auto"/>
          </w:tcPr>
          <w:p w14:paraId="62FEEEF5" w14:textId="77777777" w:rsidR="00515C31" w:rsidRDefault="007C42C2">
            <w:pPr>
              <w:jc w:val="right"/>
            </w:pPr>
            <w:r>
              <w:t>0.0047</w:t>
            </w:r>
          </w:p>
        </w:tc>
        <w:tc>
          <w:tcPr>
            <w:tcW w:w="0" w:type="auto"/>
          </w:tcPr>
          <w:p w14:paraId="69222676" w14:textId="77777777" w:rsidR="00515C31" w:rsidRDefault="007C42C2">
            <w:pPr>
              <w:jc w:val="right"/>
            </w:pPr>
            <w:r>
              <w:t>2.046</w:t>
            </w:r>
          </w:p>
        </w:tc>
        <w:tc>
          <w:tcPr>
            <w:tcW w:w="0" w:type="auto"/>
          </w:tcPr>
          <w:p w14:paraId="5E2A6790" w14:textId="77777777" w:rsidR="00515C31" w:rsidRDefault="007C42C2">
            <w:pPr>
              <w:jc w:val="right"/>
            </w:pPr>
            <w:r>
              <w:t>0.0407</w:t>
            </w:r>
          </w:p>
        </w:tc>
        <w:tc>
          <w:tcPr>
            <w:tcW w:w="0" w:type="auto"/>
          </w:tcPr>
          <w:p w14:paraId="1BD3F254" w14:textId="77777777" w:rsidR="00515C31" w:rsidRDefault="007C42C2">
            <w:r>
              <w:t>braille, book, print, display, code, text</w:t>
            </w:r>
          </w:p>
        </w:tc>
      </w:tr>
      <w:tr w:rsidR="00515C31" w14:paraId="7EE7E474" w14:textId="77777777">
        <w:tc>
          <w:tcPr>
            <w:tcW w:w="0" w:type="auto"/>
          </w:tcPr>
          <w:p w14:paraId="19FFD2C3" w14:textId="77777777" w:rsidR="00515C31" w:rsidRDefault="007C42C2">
            <w:pPr>
              <w:jc w:val="right"/>
            </w:pPr>
            <w:r>
              <w:t>18</w:t>
            </w:r>
          </w:p>
        </w:tc>
        <w:tc>
          <w:tcPr>
            <w:tcW w:w="0" w:type="auto"/>
          </w:tcPr>
          <w:p w14:paraId="0645357F" w14:textId="77777777" w:rsidR="00515C31" w:rsidRDefault="007C42C2">
            <w:r>
              <w:t>listcs</w:t>
            </w:r>
          </w:p>
        </w:tc>
        <w:tc>
          <w:tcPr>
            <w:tcW w:w="0" w:type="auto"/>
          </w:tcPr>
          <w:p w14:paraId="2821F486" w14:textId="77777777" w:rsidR="00515C31" w:rsidRDefault="007C42C2">
            <w:pPr>
              <w:jc w:val="right"/>
            </w:pPr>
            <w:r>
              <w:t>0.0439</w:t>
            </w:r>
          </w:p>
        </w:tc>
        <w:tc>
          <w:tcPr>
            <w:tcW w:w="0" w:type="auto"/>
          </w:tcPr>
          <w:p w14:paraId="39AE72AD" w14:textId="77777777" w:rsidR="00515C31" w:rsidRDefault="007C42C2">
            <w:pPr>
              <w:jc w:val="right"/>
            </w:pPr>
            <w:r>
              <w:t>0.0032</w:t>
            </w:r>
          </w:p>
        </w:tc>
        <w:tc>
          <w:tcPr>
            <w:tcW w:w="0" w:type="auto"/>
          </w:tcPr>
          <w:p w14:paraId="747220F3" w14:textId="77777777" w:rsidR="00515C31" w:rsidRDefault="007C42C2">
            <w:pPr>
              <w:jc w:val="right"/>
            </w:pPr>
            <w:r>
              <w:t>13.651</w:t>
            </w:r>
          </w:p>
        </w:tc>
        <w:tc>
          <w:tcPr>
            <w:tcW w:w="0" w:type="auto"/>
          </w:tcPr>
          <w:p w14:paraId="5966FCC4" w14:textId="77777777" w:rsidR="00515C31" w:rsidRDefault="007C42C2">
            <w:pPr>
              <w:jc w:val="right"/>
            </w:pPr>
            <w:r>
              <w:t>0.0000</w:t>
            </w:r>
          </w:p>
        </w:tc>
        <w:tc>
          <w:tcPr>
            <w:tcW w:w="0" w:type="auto"/>
          </w:tcPr>
          <w:p w14:paraId="5EFBDA05" w14:textId="77777777" w:rsidR="00515C31" w:rsidRDefault="007C42C2">
            <w:r>
              <w:t>microsoft, fix, issue, update, happen, office</w:t>
            </w:r>
          </w:p>
        </w:tc>
      </w:tr>
      <w:tr w:rsidR="00515C31" w14:paraId="72417850" w14:textId="77777777">
        <w:tc>
          <w:tcPr>
            <w:tcW w:w="0" w:type="auto"/>
          </w:tcPr>
          <w:p w14:paraId="213432E6" w14:textId="77777777" w:rsidR="00515C31" w:rsidRDefault="007C42C2">
            <w:pPr>
              <w:jc w:val="right"/>
            </w:pPr>
            <w:r>
              <w:lastRenderedPageBreak/>
              <w:t>18</w:t>
            </w:r>
          </w:p>
        </w:tc>
        <w:tc>
          <w:tcPr>
            <w:tcW w:w="0" w:type="auto"/>
          </w:tcPr>
          <w:p w14:paraId="6A9165AA" w14:textId="77777777" w:rsidR="00515C31" w:rsidRDefault="007C42C2">
            <w:r>
              <w:t>listmath</w:t>
            </w:r>
          </w:p>
        </w:tc>
        <w:tc>
          <w:tcPr>
            <w:tcW w:w="0" w:type="auto"/>
          </w:tcPr>
          <w:p w14:paraId="66F608DE" w14:textId="77777777" w:rsidR="00515C31" w:rsidRDefault="007C42C2">
            <w:pPr>
              <w:jc w:val="right"/>
            </w:pPr>
            <w:r>
              <w:t>0.0066</w:t>
            </w:r>
          </w:p>
        </w:tc>
        <w:tc>
          <w:tcPr>
            <w:tcW w:w="0" w:type="auto"/>
          </w:tcPr>
          <w:p w14:paraId="07BF0BE3" w14:textId="77777777" w:rsidR="00515C31" w:rsidRDefault="007C42C2">
            <w:pPr>
              <w:jc w:val="right"/>
            </w:pPr>
            <w:r>
              <w:t>0.0032</w:t>
            </w:r>
          </w:p>
        </w:tc>
        <w:tc>
          <w:tcPr>
            <w:tcW w:w="0" w:type="auto"/>
          </w:tcPr>
          <w:p w14:paraId="4737B1C5" w14:textId="77777777" w:rsidR="00515C31" w:rsidRDefault="007C42C2">
            <w:pPr>
              <w:jc w:val="right"/>
            </w:pPr>
            <w:r>
              <w:t>2.064</w:t>
            </w:r>
          </w:p>
        </w:tc>
        <w:tc>
          <w:tcPr>
            <w:tcW w:w="0" w:type="auto"/>
          </w:tcPr>
          <w:p w14:paraId="3EABB626" w14:textId="77777777" w:rsidR="00515C31" w:rsidRDefault="007C42C2">
            <w:pPr>
              <w:jc w:val="right"/>
            </w:pPr>
            <w:r>
              <w:t>0.0390</w:t>
            </w:r>
          </w:p>
        </w:tc>
        <w:tc>
          <w:tcPr>
            <w:tcW w:w="0" w:type="auto"/>
          </w:tcPr>
          <w:p w14:paraId="5C7792A4" w14:textId="77777777" w:rsidR="00515C31" w:rsidRDefault="007C42C2">
            <w:r>
              <w:t>microsoft, fix, issue, update, happen, office</w:t>
            </w:r>
          </w:p>
        </w:tc>
      </w:tr>
      <w:tr w:rsidR="00515C31" w14:paraId="19B34C79" w14:textId="77777777">
        <w:tc>
          <w:tcPr>
            <w:tcW w:w="0" w:type="auto"/>
          </w:tcPr>
          <w:p w14:paraId="54B193FD" w14:textId="77777777" w:rsidR="00515C31" w:rsidRDefault="007C42C2">
            <w:pPr>
              <w:jc w:val="right"/>
            </w:pPr>
            <w:r>
              <w:t>19</w:t>
            </w:r>
          </w:p>
        </w:tc>
        <w:tc>
          <w:tcPr>
            <w:tcW w:w="0" w:type="auto"/>
          </w:tcPr>
          <w:p w14:paraId="3B8745B9" w14:textId="77777777" w:rsidR="00515C31" w:rsidRDefault="007C42C2">
            <w:r>
              <w:t>listcs</w:t>
            </w:r>
          </w:p>
        </w:tc>
        <w:tc>
          <w:tcPr>
            <w:tcW w:w="0" w:type="auto"/>
          </w:tcPr>
          <w:p w14:paraId="4F8AAADD" w14:textId="77777777" w:rsidR="00515C31" w:rsidRDefault="007C42C2">
            <w:pPr>
              <w:jc w:val="right"/>
            </w:pPr>
            <w:r>
              <w:t>0.0136</w:t>
            </w:r>
          </w:p>
        </w:tc>
        <w:tc>
          <w:tcPr>
            <w:tcW w:w="0" w:type="auto"/>
          </w:tcPr>
          <w:p w14:paraId="15C9C644" w14:textId="77777777" w:rsidR="00515C31" w:rsidRDefault="007C42C2">
            <w:pPr>
              <w:jc w:val="right"/>
            </w:pPr>
            <w:r>
              <w:t>0.0054</w:t>
            </w:r>
          </w:p>
        </w:tc>
        <w:tc>
          <w:tcPr>
            <w:tcW w:w="0" w:type="auto"/>
          </w:tcPr>
          <w:p w14:paraId="78C7DA58" w14:textId="77777777" w:rsidR="00515C31" w:rsidRDefault="007C42C2">
            <w:pPr>
              <w:jc w:val="right"/>
            </w:pPr>
            <w:r>
              <w:t>2.528</w:t>
            </w:r>
          </w:p>
        </w:tc>
        <w:tc>
          <w:tcPr>
            <w:tcW w:w="0" w:type="auto"/>
          </w:tcPr>
          <w:p w14:paraId="2610524A" w14:textId="77777777" w:rsidR="00515C31" w:rsidRDefault="007C42C2">
            <w:pPr>
              <w:jc w:val="right"/>
            </w:pPr>
            <w:r>
              <w:t>0.0115</w:t>
            </w:r>
          </w:p>
        </w:tc>
        <w:tc>
          <w:tcPr>
            <w:tcW w:w="0" w:type="auto"/>
          </w:tcPr>
          <w:p w14:paraId="5B319F26" w14:textId="77777777" w:rsidR="00515C31" w:rsidRDefault="007C42C2">
            <w:r>
              <w:t>latex, document, format, convert, file, pdf</w:t>
            </w:r>
          </w:p>
        </w:tc>
      </w:tr>
      <w:tr w:rsidR="00515C31" w14:paraId="72016A0E" w14:textId="77777777">
        <w:tc>
          <w:tcPr>
            <w:tcW w:w="0" w:type="auto"/>
          </w:tcPr>
          <w:p w14:paraId="0E89855E" w14:textId="77777777" w:rsidR="00515C31" w:rsidRDefault="007C42C2">
            <w:pPr>
              <w:jc w:val="right"/>
            </w:pPr>
            <w:r>
              <w:t>19</w:t>
            </w:r>
          </w:p>
        </w:tc>
        <w:tc>
          <w:tcPr>
            <w:tcW w:w="0" w:type="auto"/>
          </w:tcPr>
          <w:p w14:paraId="4CCE1E98" w14:textId="77777777" w:rsidR="00515C31" w:rsidRDefault="007C42C2">
            <w:r>
              <w:t>listmath</w:t>
            </w:r>
          </w:p>
        </w:tc>
        <w:tc>
          <w:tcPr>
            <w:tcW w:w="0" w:type="auto"/>
          </w:tcPr>
          <w:p w14:paraId="1A7896F2" w14:textId="77777777" w:rsidR="00515C31" w:rsidRDefault="007C42C2">
            <w:pPr>
              <w:jc w:val="right"/>
            </w:pPr>
            <w:r>
              <w:t>0.0782</w:t>
            </w:r>
          </w:p>
        </w:tc>
        <w:tc>
          <w:tcPr>
            <w:tcW w:w="0" w:type="auto"/>
          </w:tcPr>
          <w:p w14:paraId="1F4380B5" w14:textId="77777777" w:rsidR="00515C31" w:rsidRDefault="007C42C2">
            <w:pPr>
              <w:jc w:val="right"/>
            </w:pPr>
            <w:r>
              <w:t>0.0054</w:t>
            </w:r>
          </w:p>
        </w:tc>
        <w:tc>
          <w:tcPr>
            <w:tcW w:w="0" w:type="auto"/>
          </w:tcPr>
          <w:p w14:paraId="7BAD5B78" w14:textId="77777777" w:rsidR="00515C31" w:rsidRDefault="007C42C2">
            <w:pPr>
              <w:jc w:val="right"/>
            </w:pPr>
            <w:r>
              <w:t>14.362</w:t>
            </w:r>
          </w:p>
        </w:tc>
        <w:tc>
          <w:tcPr>
            <w:tcW w:w="0" w:type="auto"/>
          </w:tcPr>
          <w:p w14:paraId="449B01E1" w14:textId="77777777" w:rsidR="00515C31" w:rsidRDefault="007C42C2">
            <w:pPr>
              <w:jc w:val="right"/>
            </w:pPr>
            <w:r>
              <w:t>0.0000</w:t>
            </w:r>
          </w:p>
        </w:tc>
        <w:tc>
          <w:tcPr>
            <w:tcW w:w="0" w:type="auto"/>
          </w:tcPr>
          <w:p w14:paraId="09A3F52D" w14:textId="77777777" w:rsidR="00515C31" w:rsidRDefault="007C42C2">
            <w:r>
              <w:t>latex, document, format, convert, file, pdf</w:t>
            </w:r>
          </w:p>
        </w:tc>
      </w:tr>
      <w:tr w:rsidR="00515C31" w14:paraId="2AD0BCEF" w14:textId="77777777">
        <w:tc>
          <w:tcPr>
            <w:tcW w:w="0" w:type="auto"/>
          </w:tcPr>
          <w:p w14:paraId="3B4E8975" w14:textId="77777777" w:rsidR="00515C31" w:rsidRDefault="007C42C2">
            <w:pPr>
              <w:jc w:val="right"/>
            </w:pPr>
            <w:r>
              <w:t>19</w:t>
            </w:r>
          </w:p>
        </w:tc>
        <w:tc>
          <w:tcPr>
            <w:tcW w:w="0" w:type="auto"/>
          </w:tcPr>
          <w:p w14:paraId="4EFC1669" w14:textId="77777777" w:rsidR="00515C31" w:rsidRDefault="007C42C2">
            <w:r>
              <w:t>listscience</w:t>
            </w:r>
          </w:p>
        </w:tc>
        <w:tc>
          <w:tcPr>
            <w:tcW w:w="0" w:type="auto"/>
          </w:tcPr>
          <w:p w14:paraId="37F489DE" w14:textId="77777777" w:rsidR="00515C31" w:rsidRDefault="007C42C2">
            <w:pPr>
              <w:jc w:val="right"/>
            </w:pPr>
            <w:r>
              <w:t>0.0194</w:t>
            </w:r>
          </w:p>
        </w:tc>
        <w:tc>
          <w:tcPr>
            <w:tcW w:w="0" w:type="auto"/>
          </w:tcPr>
          <w:p w14:paraId="3B59EDAE" w14:textId="77777777" w:rsidR="00515C31" w:rsidRDefault="007C42C2">
            <w:pPr>
              <w:jc w:val="right"/>
            </w:pPr>
            <w:r>
              <w:t>0.0058</w:t>
            </w:r>
          </w:p>
        </w:tc>
        <w:tc>
          <w:tcPr>
            <w:tcW w:w="0" w:type="auto"/>
          </w:tcPr>
          <w:p w14:paraId="03FFF27F" w14:textId="77777777" w:rsidR="00515C31" w:rsidRDefault="007C42C2">
            <w:pPr>
              <w:jc w:val="right"/>
            </w:pPr>
            <w:r>
              <w:t>3.322</w:t>
            </w:r>
          </w:p>
        </w:tc>
        <w:tc>
          <w:tcPr>
            <w:tcW w:w="0" w:type="auto"/>
          </w:tcPr>
          <w:p w14:paraId="0D06B427" w14:textId="77777777" w:rsidR="00515C31" w:rsidRDefault="007C42C2">
            <w:pPr>
              <w:jc w:val="right"/>
            </w:pPr>
            <w:r>
              <w:t>0.0009</w:t>
            </w:r>
          </w:p>
        </w:tc>
        <w:tc>
          <w:tcPr>
            <w:tcW w:w="0" w:type="auto"/>
          </w:tcPr>
          <w:p w14:paraId="5539F09E" w14:textId="77777777" w:rsidR="00515C31" w:rsidRDefault="007C42C2">
            <w:r>
              <w:t>latex, document, format, convert, file, pdf</w:t>
            </w:r>
          </w:p>
        </w:tc>
      </w:tr>
      <w:tr w:rsidR="00515C31" w14:paraId="48B2B26C" w14:textId="77777777">
        <w:tc>
          <w:tcPr>
            <w:tcW w:w="0" w:type="auto"/>
          </w:tcPr>
          <w:p w14:paraId="24ECE701" w14:textId="77777777" w:rsidR="00515C31" w:rsidRDefault="007C42C2">
            <w:pPr>
              <w:jc w:val="right"/>
            </w:pPr>
            <w:r>
              <w:t>20</w:t>
            </w:r>
          </w:p>
        </w:tc>
        <w:tc>
          <w:tcPr>
            <w:tcW w:w="0" w:type="auto"/>
          </w:tcPr>
          <w:p w14:paraId="2F66E476" w14:textId="77777777" w:rsidR="00515C31" w:rsidRDefault="007C42C2">
            <w:r>
              <w:t>listcs</w:t>
            </w:r>
          </w:p>
        </w:tc>
        <w:tc>
          <w:tcPr>
            <w:tcW w:w="0" w:type="auto"/>
          </w:tcPr>
          <w:p w14:paraId="19574734" w14:textId="77777777" w:rsidR="00515C31" w:rsidRDefault="007C42C2">
            <w:pPr>
              <w:jc w:val="right"/>
            </w:pPr>
            <w:r>
              <w:t>0.0547</w:t>
            </w:r>
          </w:p>
        </w:tc>
        <w:tc>
          <w:tcPr>
            <w:tcW w:w="0" w:type="auto"/>
          </w:tcPr>
          <w:p w14:paraId="4453628B" w14:textId="77777777" w:rsidR="00515C31" w:rsidRDefault="007C42C2">
            <w:pPr>
              <w:jc w:val="right"/>
            </w:pPr>
            <w:r>
              <w:t>0.0055</w:t>
            </w:r>
          </w:p>
        </w:tc>
        <w:tc>
          <w:tcPr>
            <w:tcW w:w="0" w:type="auto"/>
          </w:tcPr>
          <w:p w14:paraId="4DF8415E" w14:textId="77777777" w:rsidR="00515C31" w:rsidRDefault="007C42C2">
            <w:pPr>
              <w:jc w:val="right"/>
            </w:pPr>
            <w:r>
              <w:t>9.933</w:t>
            </w:r>
          </w:p>
        </w:tc>
        <w:tc>
          <w:tcPr>
            <w:tcW w:w="0" w:type="auto"/>
          </w:tcPr>
          <w:p w14:paraId="47F088F1" w14:textId="77777777" w:rsidR="00515C31" w:rsidRDefault="007C42C2">
            <w:pPr>
              <w:jc w:val="right"/>
            </w:pPr>
            <w:r>
              <w:t>0.0000</w:t>
            </w:r>
          </w:p>
        </w:tc>
        <w:tc>
          <w:tcPr>
            <w:tcW w:w="0" w:type="auto"/>
          </w:tcPr>
          <w:p w14:paraId="71C25E90" w14:textId="77777777" w:rsidR="00515C31" w:rsidRDefault="007C42C2">
            <w:r>
              <w:t>linux, run, install, system, machine, server</w:t>
            </w:r>
          </w:p>
        </w:tc>
      </w:tr>
      <w:tr w:rsidR="00515C31" w14:paraId="4B942C46" w14:textId="77777777">
        <w:tc>
          <w:tcPr>
            <w:tcW w:w="0" w:type="auto"/>
          </w:tcPr>
          <w:p w14:paraId="0A73B9AC" w14:textId="77777777" w:rsidR="00515C31" w:rsidRDefault="007C42C2">
            <w:pPr>
              <w:jc w:val="right"/>
            </w:pPr>
            <w:r>
              <w:t>20</w:t>
            </w:r>
          </w:p>
        </w:tc>
        <w:tc>
          <w:tcPr>
            <w:tcW w:w="0" w:type="auto"/>
          </w:tcPr>
          <w:p w14:paraId="14A6A632" w14:textId="77777777" w:rsidR="00515C31" w:rsidRDefault="007C42C2">
            <w:r>
              <w:t>listmath</w:t>
            </w:r>
          </w:p>
        </w:tc>
        <w:tc>
          <w:tcPr>
            <w:tcW w:w="0" w:type="auto"/>
          </w:tcPr>
          <w:p w14:paraId="5842942B" w14:textId="77777777" w:rsidR="00515C31" w:rsidRDefault="007C42C2">
            <w:pPr>
              <w:jc w:val="right"/>
            </w:pPr>
            <w:r>
              <w:t>0.0133</w:t>
            </w:r>
          </w:p>
        </w:tc>
        <w:tc>
          <w:tcPr>
            <w:tcW w:w="0" w:type="auto"/>
          </w:tcPr>
          <w:p w14:paraId="0D3B24D1" w14:textId="77777777" w:rsidR="00515C31" w:rsidRDefault="007C42C2">
            <w:pPr>
              <w:jc w:val="right"/>
            </w:pPr>
            <w:r>
              <w:t>0.0055</w:t>
            </w:r>
          </w:p>
        </w:tc>
        <w:tc>
          <w:tcPr>
            <w:tcW w:w="0" w:type="auto"/>
          </w:tcPr>
          <w:p w14:paraId="31002EAF" w14:textId="77777777" w:rsidR="00515C31" w:rsidRDefault="007C42C2">
            <w:pPr>
              <w:jc w:val="right"/>
            </w:pPr>
            <w:r>
              <w:t>2.405</w:t>
            </w:r>
          </w:p>
        </w:tc>
        <w:tc>
          <w:tcPr>
            <w:tcW w:w="0" w:type="auto"/>
          </w:tcPr>
          <w:p w14:paraId="6F0BB15C" w14:textId="77777777" w:rsidR="00515C31" w:rsidRDefault="007C42C2">
            <w:pPr>
              <w:jc w:val="right"/>
            </w:pPr>
            <w:r>
              <w:t>0.0162</w:t>
            </w:r>
          </w:p>
        </w:tc>
        <w:tc>
          <w:tcPr>
            <w:tcW w:w="0" w:type="auto"/>
          </w:tcPr>
          <w:p w14:paraId="2EA002B2" w14:textId="77777777" w:rsidR="00515C31" w:rsidRDefault="007C42C2">
            <w:r>
              <w:t>linux, run, install, system, machine, server</w:t>
            </w:r>
          </w:p>
        </w:tc>
      </w:tr>
      <w:tr w:rsidR="00515C31" w14:paraId="73D75EBF" w14:textId="77777777">
        <w:tc>
          <w:tcPr>
            <w:tcW w:w="0" w:type="auto"/>
          </w:tcPr>
          <w:p w14:paraId="0E734975" w14:textId="77777777" w:rsidR="00515C31" w:rsidRDefault="007C42C2">
            <w:pPr>
              <w:jc w:val="right"/>
            </w:pPr>
            <w:r>
              <w:t>21</w:t>
            </w:r>
          </w:p>
        </w:tc>
        <w:tc>
          <w:tcPr>
            <w:tcW w:w="0" w:type="auto"/>
          </w:tcPr>
          <w:p w14:paraId="77D5C0AD" w14:textId="77777777" w:rsidR="00515C31" w:rsidRDefault="007C42C2">
            <w:r>
              <w:t>listcs</w:t>
            </w:r>
          </w:p>
        </w:tc>
        <w:tc>
          <w:tcPr>
            <w:tcW w:w="0" w:type="auto"/>
          </w:tcPr>
          <w:p w14:paraId="5E4DAF5F" w14:textId="77777777" w:rsidR="00515C31" w:rsidRDefault="007C42C2">
            <w:pPr>
              <w:jc w:val="right"/>
            </w:pPr>
            <w:r>
              <w:t>0.0522</w:t>
            </w:r>
          </w:p>
        </w:tc>
        <w:tc>
          <w:tcPr>
            <w:tcW w:w="0" w:type="auto"/>
          </w:tcPr>
          <w:p w14:paraId="654DB989" w14:textId="77777777" w:rsidR="00515C31" w:rsidRDefault="007C42C2">
            <w:pPr>
              <w:jc w:val="right"/>
            </w:pPr>
            <w:r>
              <w:t>0.0051</w:t>
            </w:r>
          </w:p>
        </w:tc>
        <w:tc>
          <w:tcPr>
            <w:tcW w:w="0" w:type="auto"/>
          </w:tcPr>
          <w:p w14:paraId="71D3976E" w14:textId="77777777" w:rsidR="00515C31" w:rsidRDefault="007C42C2">
            <w:pPr>
              <w:jc w:val="right"/>
            </w:pPr>
            <w:r>
              <w:t>10.233</w:t>
            </w:r>
          </w:p>
        </w:tc>
        <w:tc>
          <w:tcPr>
            <w:tcW w:w="0" w:type="auto"/>
          </w:tcPr>
          <w:p w14:paraId="5D654EEB" w14:textId="77777777" w:rsidR="00515C31" w:rsidRDefault="007C42C2">
            <w:pPr>
              <w:jc w:val="right"/>
            </w:pPr>
            <w:r>
              <w:t>0.0000</w:t>
            </w:r>
          </w:p>
        </w:tc>
        <w:tc>
          <w:tcPr>
            <w:tcW w:w="0" w:type="auto"/>
          </w:tcPr>
          <w:p w14:paraId="1291863C" w14:textId="77777777" w:rsidR="00515C31" w:rsidRDefault="007C42C2">
            <w:r>
              <w:t>program, code, language, write, java, learn</w:t>
            </w:r>
          </w:p>
        </w:tc>
      </w:tr>
      <w:tr w:rsidR="00515C31" w14:paraId="6AC13704" w14:textId="77777777">
        <w:tc>
          <w:tcPr>
            <w:tcW w:w="0" w:type="auto"/>
          </w:tcPr>
          <w:p w14:paraId="285AB302" w14:textId="77777777" w:rsidR="00515C31" w:rsidRDefault="007C42C2">
            <w:pPr>
              <w:jc w:val="right"/>
            </w:pPr>
            <w:r>
              <w:t>21</w:t>
            </w:r>
          </w:p>
        </w:tc>
        <w:tc>
          <w:tcPr>
            <w:tcW w:w="0" w:type="auto"/>
          </w:tcPr>
          <w:p w14:paraId="3A9223AD" w14:textId="77777777" w:rsidR="00515C31" w:rsidRDefault="007C42C2">
            <w:r>
              <w:t>listmath</w:t>
            </w:r>
          </w:p>
        </w:tc>
        <w:tc>
          <w:tcPr>
            <w:tcW w:w="0" w:type="auto"/>
          </w:tcPr>
          <w:p w14:paraId="136F766C" w14:textId="77777777" w:rsidR="00515C31" w:rsidRDefault="007C42C2">
            <w:pPr>
              <w:jc w:val="right"/>
            </w:pPr>
            <w:r>
              <w:t>0.0205</w:t>
            </w:r>
          </w:p>
        </w:tc>
        <w:tc>
          <w:tcPr>
            <w:tcW w:w="0" w:type="auto"/>
          </w:tcPr>
          <w:p w14:paraId="361EC728" w14:textId="77777777" w:rsidR="00515C31" w:rsidRDefault="007C42C2">
            <w:pPr>
              <w:jc w:val="right"/>
            </w:pPr>
            <w:r>
              <w:t>0.0051</w:t>
            </w:r>
          </w:p>
        </w:tc>
        <w:tc>
          <w:tcPr>
            <w:tcW w:w="0" w:type="auto"/>
          </w:tcPr>
          <w:p w14:paraId="55CB0CAA" w14:textId="77777777" w:rsidR="00515C31" w:rsidRDefault="007C42C2">
            <w:pPr>
              <w:jc w:val="right"/>
            </w:pPr>
            <w:r>
              <w:t>4.024</w:t>
            </w:r>
          </w:p>
        </w:tc>
        <w:tc>
          <w:tcPr>
            <w:tcW w:w="0" w:type="auto"/>
          </w:tcPr>
          <w:p w14:paraId="69B1CC5E" w14:textId="77777777" w:rsidR="00515C31" w:rsidRDefault="007C42C2">
            <w:pPr>
              <w:jc w:val="right"/>
            </w:pPr>
            <w:r>
              <w:t>0.0001</w:t>
            </w:r>
          </w:p>
        </w:tc>
        <w:tc>
          <w:tcPr>
            <w:tcW w:w="0" w:type="auto"/>
          </w:tcPr>
          <w:p w14:paraId="64FA2097" w14:textId="77777777" w:rsidR="00515C31" w:rsidRDefault="007C42C2">
            <w:r>
              <w:t>program, code, language, write, java, learn</w:t>
            </w:r>
          </w:p>
        </w:tc>
      </w:tr>
      <w:tr w:rsidR="00515C31" w14:paraId="112127B3" w14:textId="77777777">
        <w:tc>
          <w:tcPr>
            <w:tcW w:w="0" w:type="auto"/>
          </w:tcPr>
          <w:p w14:paraId="11687F74" w14:textId="77777777" w:rsidR="00515C31" w:rsidRDefault="007C42C2">
            <w:pPr>
              <w:jc w:val="right"/>
            </w:pPr>
            <w:r>
              <w:t>21</w:t>
            </w:r>
          </w:p>
        </w:tc>
        <w:tc>
          <w:tcPr>
            <w:tcW w:w="0" w:type="auto"/>
          </w:tcPr>
          <w:p w14:paraId="70EE474D" w14:textId="77777777" w:rsidR="00515C31" w:rsidRDefault="007C42C2">
            <w:r>
              <w:t>listscience</w:t>
            </w:r>
          </w:p>
        </w:tc>
        <w:tc>
          <w:tcPr>
            <w:tcW w:w="0" w:type="auto"/>
          </w:tcPr>
          <w:p w14:paraId="00323DBA" w14:textId="77777777" w:rsidR="00515C31" w:rsidRDefault="007C42C2">
            <w:pPr>
              <w:jc w:val="right"/>
            </w:pPr>
            <w:r>
              <w:t>0.0141</w:t>
            </w:r>
          </w:p>
        </w:tc>
        <w:tc>
          <w:tcPr>
            <w:tcW w:w="0" w:type="auto"/>
          </w:tcPr>
          <w:p w14:paraId="2276B9A7" w14:textId="77777777" w:rsidR="00515C31" w:rsidRDefault="007C42C2">
            <w:pPr>
              <w:jc w:val="right"/>
            </w:pPr>
            <w:r>
              <w:t>0.0054</w:t>
            </w:r>
          </w:p>
        </w:tc>
        <w:tc>
          <w:tcPr>
            <w:tcW w:w="0" w:type="auto"/>
          </w:tcPr>
          <w:p w14:paraId="3FBCEE2C" w14:textId="77777777" w:rsidR="00515C31" w:rsidRDefault="007C42C2">
            <w:pPr>
              <w:jc w:val="right"/>
            </w:pPr>
            <w:r>
              <w:t>2.595</w:t>
            </w:r>
          </w:p>
        </w:tc>
        <w:tc>
          <w:tcPr>
            <w:tcW w:w="0" w:type="auto"/>
          </w:tcPr>
          <w:p w14:paraId="4E09E02E" w14:textId="77777777" w:rsidR="00515C31" w:rsidRDefault="007C42C2">
            <w:pPr>
              <w:jc w:val="right"/>
            </w:pPr>
            <w:r>
              <w:t>0.0095</w:t>
            </w:r>
          </w:p>
        </w:tc>
        <w:tc>
          <w:tcPr>
            <w:tcW w:w="0" w:type="auto"/>
          </w:tcPr>
          <w:p w14:paraId="6BEA2883" w14:textId="77777777" w:rsidR="00515C31" w:rsidRDefault="007C42C2">
            <w:r>
              <w:t>program, code, language, write, java, learn</w:t>
            </w:r>
          </w:p>
        </w:tc>
      </w:tr>
      <w:tr w:rsidR="00515C31" w14:paraId="6CA2DFAC" w14:textId="77777777">
        <w:tc>
          <w:tcPr>
            <w:tcW w:w="0" w:type="auto"/>
          </w:tcPr>
          <w:p w14:paraId="3FFCA61D" w14:textId="77777777" w:rsidR="00515C31" w:rsidRDefault="007C42C2">
            <w:pPr>
              <w:jc w:val="right"/>
            </w:pPr>
            <w:r>
              <w:t>22</w:t>
            </w:r>
          </w:p>
        </w:tc>
        <w:tc>
          <w:tcPr>
            <w:tcW w:w="0" w:type="auto"/>
          </w:tcPr>
          <w:p w14:paraId="5A7D8731" w14:textId="77777777" w:rsidR="00515C31" w:rsidRDefault="007C42C2">
            <w:r>
              <w:t>(Intercept)</w:t>
            </w:r>
          </w:p>
        </w:tc>
        <w:tc>
          <w:tcPr>
            <w:tcW w:w="0" w:type="auto"/>
          </w:tcPr>
          <w:p w14:paraId="1CB848C8" w14:textId="77777777" w:rsidR="00515C31" w:rsidRDefault="007C42C2">
            <w:pPr>
              <w:jc w:val="right"/>
            </w:pPr>
            <w:r>
              <w:t>0.0094</w:t>
            </w:r>
          </w:p>
        </w:tc>
        <w:tc>
          <w:tcPr>
            <w:tcW w:w="0" w:type="auto"/>
          </w:tcPr>
          <w:p w14:paraId="64CCDC4C" w14:textId="77777777" w:rsidR="00515C31" w:rsidRDefault="007C42C2">
            <w:pPr>
              <w:jc w:val="right"/>
            </w:pPr>
            <w:r>
              <w:t>0.0042</w:t>
            </w:r>
          </w:p>
        </w:tc>
        <w:tc>
          <w:tcPr>
            <w:tcW w:w="0" w:type="auto"/>
          </w:tcPr>
          <w:p w14:paraId="222C3FEE" w14:textId="77777777" w:rsidR="00515C31" w:rsidRDefault="007C42C2">
            <w:pPr>
              <w:jc w:val="right"/>
            </w:pPr>
            <w:r>
              <w:t>2.261</w:t>
            </w:r>
          </w:p>
        </w:tc>
        <w:tc>
          <w:tcPr>
            <w:tcW w:w="0" w:type="auto"/>
          </w:tcPr>
          <w:p w14:paraId="169D4BA7" w14:textId="77777777" w:rsidR="00515C31" w:rsidRDefault="007C42C2">
            <w:pPr>
              <w:jc w:val="right"/>
            </w:pPr>
            <w:r>
              <w:t>0.0237</w:t>
            </w:r>
          </w:p>
        </w:tc>
        <w:tc>
          <w:tcPr>
            <w:tcW w:w="0" w:type="auto"/>
          </w:tcPr>
          <w:p w14:paraId="2B6C165E" w14:textId="77777777" w:rsidR="00515C31" w:rsidRDefault="007C42C2">
            <w:r>
              <w:t>field, benefit, career, skill, time, favor</w:t>
            </w:r>
          </w:p>
        </w:tc>
      </w:tr>
      <w:tr w:rsidR="00515C31" w14:paraId="670A354E" w14:textId="77777777">
        <w:tc>
          <w:tcPr>
            <w:tcW w:w="0" w:type="auto"/>
          </w:tcPr>
          <w:p w14:paraId="3F6BCD49" w14:textId="77777777" w:rsidR="00515C31" w:rsidRDefault="007C42C2">
            <w:pPr>
              <w:jc w:val="right"/>
            </w:pPr>
            <w:r>
              <w:t>22</w:t>
            </w:r>
          </w:p>
        </w:tc>
        <w:tc>
          <w:tcPr>
            <w:tcW w:w="0" w:type="auto"/>
          </w:tcPr>
          <w:p w14:paraId="25AF307B" w14:textId="77777777" w:rsidR="00515C31" w:rsidRDefault="007C42C2">
            <w:r>
              <w:t>listscience</w:t>
            </w:r>
          </w:p>
        </w:tc>
        <w:tc>
          <w:tcPr>
            <w:tcW w:w="0" w:type="auto"/>
          </w:tcPr>
          <w:p w14:paraId="4CE392AF" w14:textId="77777777" w:rsidR="00515C31" w:rsidRDefault="007C42C2">
            <w:pPr>
              <w:jc w:val="right"/>
            </w:pPr>
            <w:r>
              <w:t>0.0294</w:t>
            </w:r>
          </w:p>
        </w:tc>
        <w:tc>
          <w:tcPr>
            <w:tcW w:w="0" w:type="auto"/>
          </w:tcPr>
          <w:p w14:paraId="517F1FA9" w14:textId="77777777" w:rsidR="00515C31" w:rsidRDefault="007C42C2">
            <w:pPr>
              <w:jc w:val="right"/>
            </w:pPr>
            <w:r>
              <w:t>0.0049</w:t>
            </w:r>
          </w:p>
        </w:tc>
        <w:tc>
          <w:tcPr>
            <w:tcW w:w="0" w:type="auto"/>
          </w:tcPr>
          <w:p w14:paraId="14EE794E" w14:textId="77777777" w:rsidR="00515C31" w:rsidRDefault="007C42C2">
            <w:pPr>
              <w:jc w:val="right"/>
            </w:pPr>
            <w:r>
              <w:t>5.963</w:t>
            </w:r>
          </w:p>
        </w:tc>
        <w:tc>
          <w:tcPr>
            <w:tcW w:w="0" w:type="auto"/>
          </w:tcPr>
          <w:p w14:paraId="1BB04FD3" w14:textId="77777777" w:rsidR="00515C31" w:rsidRDefault="007C42C2">
            <w:pPr>
              <w:jc w:val="right"/>
            </w:pPr>
            <w:r>
              <w:t>0.0000</w:t>
            </w:r>
          </w:p>
        </w:tc>
        <w:tc>
          <w:tcPr>
            <w:tcW w:w="0" w:type="auto"/>
          </w:tcPr>
          <w:p w14:paraId="55F304C1" w14:textId="77777777" w:rsidR="00515C31" w:rsidRDefault="007C42C2">
            <w:r>
              <w:t>field, benefit, career, skill, time, favor</w:t>
            </w:r>
          </w:p>
        </w:tc>
      </w:tr>
      <w:tr w:rsidR="00515C31" w14:paraId="27B36F6A" w14:textId="77777777">
        <w:tc>
          <w:tcPr>
            <w:tcW w:w="0" w:type="auto"/>
          </w:tcPr>
          <w:p w14:paraId="0DABDF56" w14:textId="77777777" w:rsidR="00515C31" w:rsidRDefault="007C42C2">
            <w:pPr>
              <w:jc w:val="right"/>
            </w:pPr>
            <w:r>
              <w:t>23</w:t>
            </w:r>
          </w:p>
        </w:tc>
        <w:tc>
          <w:tcPr>
            <w:tcW w:w="0" w:type="auto"/>
          </w:tcPr>
          <w:p w14:paraId="15A38C3C" w14:textId="77777777" w:rsidR="00515C31" w:rsidRDefault="007C42C2">
            <w:r>
              <w:t>listmath</w:t>
            </w:r>
          </w:p>
        </w:tc>
        <w:tc>
          <w:tcPr>
            <w:tcW w:w="0" w:type="auto"/>
          </w:tcPr>
          <w:p w14:paraId="3E4790CB" w14:textId="77777777" w:rsidR="00515C31" w:rsidRDefault="007C42C2">
            <w:pPr>
              <w:jc w:val="right"/>
            </w:pPr>
            <w:r>
              <w:t>0.0480</w:t>
            </w:r>
          </w:p>
        </w:tc>
        <w:tc>
          <w:tcPr>
            <w:tcW w:w="0" w:type="auto"/>
          </w:tcPr>
          <w:p w14:paraId="5A8AA206" w14:textId="77777777" w:rsidR="00515C31" w:rsidRDefault="007C42C2">
            <w:pPr>
              <w:jc w:val="right"/>
            </w:pPr>
            <w:r>
              <w:t>0.0049</w:t>
            </w:r>
          </w:p>
        </w:tc>
        <w:tc>
          <w:tcPr>
            <w:tcW w:w="0" w:type="auto"/>
          </w:tcPr>
          <w:p w14:paraId="137697B3" w14:textId="77777777" w:rsidR="00515C31" w:rsidRDefault="007C42C2">
            <w:pPr>
              <w:jc w:val="right"/>
            </w:pPr>
            <w:r>
              <w:t>9.895</w:t>
            </w:r>
          </w:p>
        </w:tc>
        <w:tc>
          <w:tcPr>
            <w:tcW w:w="0" w:type="auto"/>
          </w:tcPr>
          <w:p w14:paraId="47A6677F" w14:textId="77777777" w:rsidR="00515C31" w:rsidRDefault="007C42C2">
            <w:pPr>
              <w:jc w:val="right"/>
            </w:pPr>
            <w:r>
              <w:t>0.0000</w:t>
            </w:r>
          </w:p>
        </w:tc>
        <w:tc>
          <w:tcPr>
            <w:tcW w:w="0" w:type="auto"/>
          </w:tcPr>
          <w:p w14:paraId="55DD5930" w14:textId="77777777" w:rsidR="00515C31" w:rsidRDefault="007C42C2">
            <w:r>
              <w:t>mathplayer, mathml, mathtype, equation, en, support</w:t>
            </w:r>
          </w:p>
        </w:tc>
      </w:tr>
      <w:tr w:rsidR="00515C31" w14:paraId="0A156C1D" w14:textId="77777777">
        <w:tc>
          <w:tcPr>
            <w:tcW w:w="0" w:type="auto"/>
          </w:tcPr>
          <w:p w14:paraId="29C5FB58" w14:textId="77777777" w:rsidR="00515C31" w:rsidRDefault="007C42C2">
            <w:pPr>
              <w:jc w:val="right"/>
            </w:pPr>
            <w:r>
              <w:lastRenderedPageBreak/>
              <w:t>23</w:t>
            </w:r>
          </w:p>
        </w:tc>
        <w:tc>
          <w:tcPr>
            <w:tcW w:w="0" w:type="auto"/>
          </w:tcPr>
          <w:p w14:paraId="2B481D89" w14:textId="77777777" w:rsidR="00515C31" w:rsidRDefault="007C42C2">
            <w:r>
              <w:t>listscience</w:t>
            </w:r>
          </w:p>
        </w:tc>
        <w:tc>
          <w:tcPr>
            <w:tcW w:w="0" w:type="auto"/>
          </w:tcPr>
          <w:p w14:paraId="08A1DDF3" w14:textId="77777777" w:rsidR="00515C31" w:rsidRDefault="007C42C2">
            <w:pPr>
              <w:jc w:val="right"/>
            </w:pPr>
            <w:r>
              <w:t>0.0132</w:t>
            </w:r>
          </w:p>
        </w:tc>
        <w:tc>
          <w:tcPr>
            <w:tcW w:w="0" w:type="auto"/>
          </w:tcPr>
          <w:p w14:paraId="44CC6A33" w14:textId="77777777" w:rsidR="00515C31" w:rsidRDefault="007C42C2">
            <w:pPr>
              <w:jc w:val="right"/>
            </w:pPr>
            <w:r>
              <w:t>0.0050</w:t>
            </w:r>
          </w:p>
        </w:tc>
        <w:tc>
          <w:tcPr>
            <w:tcW w:w="0" w:type="auto"/>
          </w:tcPr>
          <w:p w14:paraId="711305D5" w14:textId="77777777" w:rsidR="00515C31" w:rsidRDefault="007C42C2">
            <w:pPr>
              <w:jc w:val="right"/>
            </w:pPr>
            <w:r>
              <w:t>2.628</w:t>
            </w:r>
          </w:p>
        </w:tc>
        <w:tc>
          <w:tcPr>
            <w:tcW w:w="0" w:type="auto"/>
          </w:tcPr>
          <w:p w14:paraId="01D3BE62" w14:textId="77777777" w:rsidR="00515C31" w:rsidRDefault="007C42C2">
            <w:pPr>
              <w:jc w:val="right"/>
            </w:pPr>
            <w:r>
              <w:t>0.0086</w:t>
            </w:r>
          </w:p>
        </w:tc>
        <w:tc>
          <w:tcPr>
            <w:tcW w:w="0" w:type="auto"/>
          </w:tcPr>
          <w:p w14:paraId="333B6EC6" w14:textId="77777777" w:rsidR="00515C31" w:rsidRDefault="007C42C2">
            <w:r>
              <w:t>mathplayer, mathml, mathtype, equation, en, support</w:t>
            </w:r>
          </w:p>
        </w:tc>
      </w:tr>
      <w:tr w:rsidR="00515C31" w14:paraId="30D3D9DF" w14:textId="77777777">
        <w:tc>
          <w:tcPr>
            <w:tcW w:w="0" w:type="auto"/>
          </w:tcPr>
          <w:p w14:paraId="72E15844" w14:textId="77777777" w:rsidR="00515C31" w:rsidRDefault="007C42C2">
            <w:pPr>
              <w:jc w:val="right"/>
            </w:pPr>
            <w:r>
              <w:t>24</w:t>
            </w:r>
          </w:p>
        </w:tc>
        <w:tc>
          <w:tcPr>
            <w:tcW w:w="0" w:type="auto"/>
          </w:tcPr>
          <w:p w14:paraId="4A0430B3" w14:textId="77777777" w:rsidR="00515C31" w:rsidRDefault="007C42C2">
            <w:r>
              <w:t>listmath</w:t>
            </w:r>
          </w:p>
        </w:tc>
        <w:tc>
          <w:tcPr>
            <w:tcW w:w="0" w:type="auto"/>
          </w:tcPr>
          <w:p w14:paraId="1DCD1095" w14:textId="77777777" w:rsidR="00515C31" w:rsidRDefault="007C42C2">
            <w:pPr>
              <w:jc w:val="right"/>
            </w:pPr>
            <w:r>
              <w:t>0.0340</w:t>
            </w:r>
          </w:p>
        </w:tc>
        <w:tc>
          <w:tcPr>
            <w:tcW w:w="0" w:type="auto"/>
          </w:tcPr>
          <w:p w14:paraId="5F01D787" w14:textId="77777777" w:rsidR="00515C31" w:rsidRDefault="007C42C2">
            <w:pPr>
              <w:jc w:val="right"/>
            </w:pPr>
            <w:r>
              <w:t>0.0043</w:t>
            </w:r>
          </w:p>
        </w:tc>
        <w:tc>
          <w:tcPr>
            <w:tcW w:w="0" w:type="auto"/>
          </w:tcPr>
          <w:p w14:paraId="64B6471C" w14:textId="77777777" w:rsidR="00515C31" w:rsidRDefault="007C42C2">
            <w:pPr>
              <w:jc w:val="right"/>
            </w:pPr>
            <w:r>
              <w:t>7.868</w:t>
            </w:r>
          </w:p>
        </w:tc>
        <w:tc>
          <w:tcPr>
            <w:tcW w:w="0" w:type="auto"/>
          </w:tcPr>
          <w:p w14:paraId="3FD2DAAF" w14:textId="77777777" w:rsidR="00515C31" w:rsidRDefault="007C42C2">
            <w:pPr>
              <w:jc w:val="right"/>
            </w:pPr>
            <w:r>
              <w:t>0.0000</w:t>
            </w:r>
          </w:p>
        </w:tc>
        <w:tc>
          <w:tcPr>
            <w:tcW w:w="0" w:type="auto"/>
          </w:tcPr>
          <w:p w14:paraId="171C396D" w14:textId="77777777" w:rsidR="00515C31" w:rsidRDefault="007C42C2">
            <w:r>
              <w:t>svg, file, program, tutorial, draw, java</w:t>
            </w:r>
          </w:p>
        </w:tc>
      </w:tr>
      <w:tr w:rsidR="00515C31" w14:paraId="0272403E" w14:textId="77777777">
        <w:tc>
          <w:tcPr>
            <w:tcW w:w="0" w:type="auto"/>
          </w:tcPr>
          <w:p w14:paraId="4A5A2098" w14:textId="77777777" w:rsidR="00515C31" w:rsidRDefault="007C42C2">
            <w:pPr>
              <w:jc w:val="right"/>
            </w:pPr>
            <w:r>
              <w:t>24</w:t>
            </w:r>
          </w:p>
        </w:tc>
        <w:tc>
          <w:tcPr>
            <w:tcW w:w="0" w:type="auto"/>
          </w:tcPr>
          <w:p w14:paraId="7EA14639" w14:textId="77777777" w:rsidR="00515C31" w:rsidRDefault="007C42C2">
            <w:r>
              <w:t>listscience</w:t>
            </w:r>
          </w:p>
        </w:tc>
        <w:tc>
          <w:tcPr>
            <w:tcW w:w="0" w:type="auto"/>
          </w:tcPr>
          <w:p w14:paraId="0C100533" w14:textId="77777777" w:rsidR="00515C31" w:rsidRDefault="007C42C2">
            <w:pPr>
              <w:jc w:val="right"/>
            </w:pPr>
            <w:r>
              <w:t>0.0142</w:t>
            </w:r>
          </w:p>
        </w:tc>
        <w:tc>
          <w:tcPr>
            <w:tcW w:w="0" w:type="auto"/>
          </w:tcPr>
          <w:p w14:paraId="5DA43F2E" w14:textId="77777777" w:rsidR="00515C31" w:rsidRDefault="007C42C2">
            <w:pPr>
              <w:jc w:val="right"/>
            </w:pPr>
            <w:r>
              <w:t>0.0048</w:t>
            </w:r>
          </w:p>
        </w:tc>
        <w:tc>
          <w:tcPr>
            <w:tcW w:w="0" w:type="auto"/>
          </w:tcPr>
          <w:p w14:paraId="0118B6C2" w14:textId="77777777" w:rsidR="00515C31" w:rsidRDefault="007C42C2">
            <w:pPr>
              <w:jc w:val="right"/>
            </w:pPr>
            <w:r>
              <w:t>2.996</w:t>
            </w:r>
          </w:p>
        </w:tc>
        <w:tc>
          <w:tcPr>
            <w:tcW w:w="0" w:type="auto"/>
          </w:tcPr>
          <w:p w14:paraId="2C27EB4C" w14:textId="77777777" w:rsidR="00515C31" w:rsidRDefault="007C42C2">
            <w:pPr>
              <w:jc w:val="right"/>
            </w:pPr>
            <w:r>
              <w:t>0.0027</w:t>
            </w:r>
          </w:p>
        </w:tc>
        <w:tc>
          <w:tcPr>
            <w:tcW w:w="0" w:type="auto"/>
          </w:tcPr>
          <w:p w14:paraId="127A8CA5" w14:textId="77777777" w:rsidR="00515C31" w:rsidRDefault="007C42C2">
            <w:r>
              <w:t>svg, file, program, tutorial, draw, java</w:t>
            </w:r>
          </w:p>
        </w:tc>
      </w:tr>
      <w:tr w:rsidR="00515C31" w14:paraId="2F71A04A" w14:textId="77777777">
        <w:tc>
          <w:tcPr>
            <w:tcW w:w="0" w:type="auto"/>
          </w:tcPr>
          <w:p w14:paraId="74173F62" w14:textId="77777777" w:rsidR="00515C31" w:rsidRDefault="007C42C2">
            <w:pPr>
              <w:jc w:val="right"/>
            </w:pPr>
            <w:r>
              <w:t>25</w:t>
            </w:r>
          </w:p>
        </w:tc>
        <w:tc>
          <w:tcPr>
            <w:tcW w:w="0" w:type="auto"/>
          </w:tcPr>
          <w:p w14:paraId="3AE78548" w14:textId="77777777" w:rsidR="00515C31" w:rsidRDefault="007C42C2">
            <w:r>
              <w:t>(Intercept)</w:t>
            </w:r>
          </w:p>
        </w:tc>
        <w:tc>
          <w:tcPr>
            <w:tcW w:w="0" w:type="auto"/>
          </w:tcPr>
          <w:p w14:paraId="5EF0F8E4" w14:textId="77777777" w:rsidR="00515C31" w:rsidRDefault="007C42C2">
            <w:pPr>
              <w:jc w:val="right"/>
            </w:pPr>
            <w:r>
              <w:t>0.0286</w:t>
            </w:r>
          </w:p>
        </w:tc>
        <w:tc>
          <w:tcPr>
            <w:tcW w:w="0" w:type="auto"/>
          </w:tcPr>
          <w:p w14:paraId="5D892595" w14:textId="77777777" w:rsidR="00515C31" w:rsidRDefault="007C42C2">
            <w:pPr>
              <w:jc w:val="right"/>
            </w:pPr>
            <w:r>
              <w:t>0.0058</w:t>
            </w:r>
          </w:p>
        </w:tc>
        <w:tc>
          <w:tcPr>
            <w:tcW w:w="0" w:type="auto"/>
          </w:tcPr>
          <w:p w14:paraId="7173AE67" w14:textId="77777777" w:rsidR="00515C31" w:rsidRDefault="007C42C2">
            <w:pPr>
              <w:jc w:val="right"/>
            </w:pPr>
            <w:r>
              <w:t>4.910</w:t>
            </w:r>
          </w:p>
        </w:tc>
        <w:tc>
          <w:tcPr>
            <w:tcW w:w="0" w:type="auto"/>
          </w:tcPr>
          <w:p w14:paraId="7DF6871F" w14:textId="77777777" w:rsidR="00515C31" w:rsidRDefault="007C42C2">
            <w:pPr>
              <w:jc w:val="right"/>
            </w:pPr>
            <w:r>
              <w:t>0.0000</w:t>
            </w:r>
          </w:p>
        </w:tc>
        <w:tc>
          <w:tcPr>
            <w:tcW w:w="0" w:type="auto"/>
          </w:tcPr>
          <w:p w14:paraId="75AAAB11" w14:textId="77777777" w:rsidR="00515C31" w:rsidRDefault="007C42C2">
            <w:r>
              <w:t>net, audio, host, note, success, eyesonsuccess</w:t>
            </w:r>
          </w:p>
        </w:tc>
      </w:tr>
      <w:tr w:rsidR="00515C31" w14:paraId="0746394F" w14:textId="77777777">
        <w:tc>
          <w:tcPr>
            <w:tcW w:w="0" w:type="auto"/>
          </w:tcPr>
          <w:p w14:paraId="351F0D20" w14:textId="77777777" w:rsidR="00515C31" w:rsidRDefault="007C42C2">
            <w:pPr>
              <w:jc w:val="right"/>
            </w:pPr>
            <w:r>
              <w:t>25</w:t>
            </w:r>
          </w:p>
        </w:tc>
        <w:tc>
          <w:tcPr>
            <w:tcW w:w="0" w:type="auto"/>
          </w:tcPr>
          <w:p w14:paraId="03476117" w14:textId="77777777" w:rsidR="00515C31" w:rsidRDefault="007C42C2">
            <w:r>
              <w:t>listcs</w:t>
            </w:r>
          </w:p>
        </w:tc>
        <w:tc>
          <w:tcPr>
            <w:tcW w:w="0" w:type="auto"/>
          </w:tcPr>
          <w:p w14:paraId="64646860" w14:textId="77777777" w:rsidR="00515C31" w:rsidRDefault="007C42C2">
            <w:pPr>
              <w:jc w:val="right"/>
            </w:pPr>
            <w:r>
              <w:t>-0.0119</w:t>
            </w:r>
          </w:p>
        </w:tc>
        <w:tc>
          <w:tcPr>
            <w:tcW w:w="0" w:type="auto"/>
          </w:tcPr>
          <w:p w14:paraId="7B050D7B" w14:textId="77777777" w:rsidR="00515C31" w:rsidRDefault="007C42C2">
            <w:pPr>
              <w:jc w:val="right"/>
            </w:pPr>
            <w:r>
              <w:t>0.0059</w:t>
            </w:r>
          </w:p>
        </w:tc>
        <w:tc>
          <w:tcPr>
            <w:tcW w:w="0" w:type="auto"/>
          </w:tcPr>
          <w:p w14:paraId="0BE31A07" w14:textId="77777777" w:rsidR="00515C31" w:rsidRDefault="007C42C2">
            <w:pPr>
              <w:jc w:val="right"/>
            </w:pPr>
            <w:r>
              <w:t>-2.025</w:t>
            </w:r>
          </w:p>
        </w:tc>
        <w:tc>
          <w:tcPr>
            <w:tcW w:w="0" w:type="auto"/>
          </w:tcPr>
          <w:p w14:paraId="226A3937" w14:textId="77777777" w:rsidR="00515C31" w:rsidRDefault="007C42C2">
            <w:pPr>
              <w:jc w:val="right"/>
            </w:pPr>
            <w:r>
              <w:t>0.0429</w:t>
            </w:r>
          </w:p>
        </w:tc>
        <w:tc>
          <w:tcPr>
            <w:tcW w:w="0" w:type="auto"/>
          </w:tcPr>
          <w:p w14:paraId="6021AF12" w14:textId="77777777" w:rsidR="00515C31" w:rsidRDefault="007C42C2">
            <w:r>
              <w:t>net, audio, host, note, success, eyesonsuccess</w:t>
            </w:r>
          </w:p>
        </w:tc>
      </w:tr>
      <w:tr w:rsidR="00515C31" w14:paraId="40E5EE7A" w14:textId="77777777">
        <w:tc>
          <w:tcPr>
            <w:tcW w:w="0" w:type="auto"/>
          </w:tcPr>
          <w:p w14:paraId="2C11312A" w14:textId="77777777" w:rsidR="00515C31" w:rsidRDefault="007C42C2">
            <w:pPr>
              <w:jc w:val="right"/>
            </w:pPr>
            <w:r>
              <w:t>25</w:t>
            </w:r>
          </w:p>
        </w:tc>
        <w:tc>
          <w:tcPr>
            <w:tcW w:w="0" w:type="auto"/>
          </w:tcPr>
          <w:p w14:paraId="2A97EB34" w14:textId="77777777" w:rsidR="00515C31" w:rsidRDefault="007C42C2">
            <w:r>
              <w:t>listmath</w:t>
            </w:r>
          </w:p>
        </w:tc>
        <w:tc>
          <w:tcPr>
            <w:tcW w:w="0" w:type="auto"/>
          </w:tcPr>
          <w:p w14:paraId="212706A7" w14:textId="77777777" w:rsidR="00515C31" w:rsidRDefault="007C42C2">
            <w:pPr>
              <w:jc w:val="right"/>
            </w:pPr>
            <w:r>
              <w:t>-0.0160</w:t>
            </w:r>
          </w:p>
        </w:tc>
        <w:tc>
          <w:tcPr>
            <w:tcW w:w="0" w:type="auto"/>
          </w:tcPr>
          <w:p w14:paraId="7137098F" w14:textId="77777777" w:rsidR="00515C31" w:rsidRDefault="007C42C2">
            <w:pPr>
              <w:jc w:val="right"/>
            </w:pPr>
            <w:r>
              <w:t>0.0058</w:t>
            </w:r>
          </w:p>
        </w:tc>
        <w:tc>
          <w:tcPr>
            <w:tcW w:w="0" w:type="auto"/>
          </w:tcPr>
          <w:p w14:paraId="6776AB6F" w14:textId="77777777" w:rsidR="00515C31" w:rsidRDefault="007C42C2">
            <w:pPr>
              <w:jc w:val="right"/>
            </w:pPr>
            <w:r>
              <w:t>-2.751</w:t>
            </w:r>
          </w:p>
        </w:tc>
        <w:tc>
          <w:tcPr>
            <w:tcW w:w="0" w:type="auto"/>
          </w:tcPr>
          <w:p w14:paraId="4E9B9E29" w14:textId="77777777" w:rsidR="00515C31" w:rsidRDefault="007C42C2">
            <w:pPr>
              <w:jc w:val="right"/>
            </w:pPr>
            <w:r>
              <w:t>0.0059</w:t>
            </w:r>
          </w:p>
        </w:tc>
        <w:tc>
          <w:tcPr>
            <w:tcW w:w="0" w:type="auto"/>
          </w:tcPr>
          <w:p w14:paraId="430F66C2" w14:textId="77777777" w:rsidR="00515C31" w:rsidRDefault="007C42C2">
            <w:r>
              <w:t>net, audio, host, note, success, eyesonsuccess</w:t>
            </w:r>
          </w:p>
        </w:tc>
      </w:tr>
      <w:tr w:rsidR="00515C31" w14:paraId="15B4B576" w14:textId="77777777">
        <w:tc>
          <w:tcPr>
            <w:tcW w:w="0" w:type="auto"/>
          </w:tcPr>
          <w:p w14:paraId="4FFA9B88" w14:textId="77777777" w:rsidR="00515C31" w:rsidRDefault="007C42C2">
            <w:pPr>
              <w:jc w:val="right"/>
            </w:pPr>
            <w:r>
              <w:t>25</w:t>
            </w:r>
          </w:p>
        </w:tc>
        <w:tc>
          <w:tcPr>
            <w:tcW w:w="0" w:type="auto"/>
          </w:tcPr>
          <w:p w14:paraId="5C2D88BF" w14:textId="77777777" w:rsidR="00515C31" w:rsidRDefault="007C42C2">
            <w:r>
              <w:t>listscience</w:t>
            </w:r>
          </w:p>
        </w:tc>
        <w:tc>
          <w:tcPr>
            <w:tcW w:w="0" w:type="auto"/>
          </w:tcPr>
          <w:p w14:paraId="59E3E725" w14:textId="77777777" w:rsidR="00515C31" w:rsidRDefault="007C42C2">
            <w:pPr>
              <w:jc w:val="right"/>
            </w:pPr>
            <w:r>
              <w:t>0.0892</w:t>
            </w:r>
          </w:p>
        </w:tc>
        <w:tc>
          <w:tcPr>
            <w:tcW w:w="0" w:type="auto"/>
          </w:tcPr>
          <w:p w14:paraId="17275587" w14:textId="77777777" w:rsidR="00515C31" w:rsidRDefault="007C42C2">
            <w:pPr>
              <w:jc w:val="right"/>
            </w:pPr>
            <w:r>
              <w:t>0.0068</w:t>
            </w:r>
          </w:p>
        </w:tc>
        <w:tc>
          <w:tcPr>
            <w:tcW w:w="0" w:type="auto"/>
          </w:tcPr>
          <w:p w14:paraId="5B08E2C6" w14:textId="77777777" w:rsidR="00515C31" w:rsidRDefault="007C42C2">
            <w:pPr>
              <w:jc w:val="right"/>
            </w:pPr>
            <w:r>
              <w:t>13.092</w:t>
            </w:r>
          </w:p>
        </w:tc>
        <w:tc>
          <w:tcPr>
            <w:tcW w:w="0" w:type="auto"/>
          </w:tcPr>
          <w:p w14:paraId="7EF0B1BF" w14:textId="77777777" w:rsidR="00515C31" w:rsidRDefault="007C42C2">
            <w:pPr>
              <w:jc w:val="right"/>
            </w:pPr>
            <w:r>
              <w:t>0.0000</w:t>
            </w:r>
          </w:p>
        </w:tc>
        <w:tc>
          <w:tcPr>
            <w:tcW w:w="0" w:type="auto"/>
          </w:tcPr>
          <w:p w14:paraId="72DFFB33" w14:textId="77777777" w:rsidR="00515C31" w:rsidRDefault="007C42C2">
            <w:r>
              <w:t>net, audio, host, note, success, eyesonsuccess</w:t>
            </w:r>
          </w:p>
        </w:tc>
      </w:tr>
      <w:tr w:rsidR="00515C31" w14:paraId="47829300" w14:textId="77777777">
        <w:tc>
          <w:tcPr>
            <w:tcW w:w="0" w:type="auto"/>
          </w:tcPr>
          <w:p w14:paraId="50A232ED" w14:textId="77777777" w:rsidR="00515C31" w:rsidRDefault="007C42C2">
            <w:pPr>
              <w:jc w:val="right"/>
            </w:pPr>
            <w:r>
              <w:t>26</w:t>
            </w:r>
          </w:p>
        </w:tc>
        <w:tc>
          <w:tcPr>
            <w:tcW w:w="0" w:type="auto"/>
          </w:tcPr>
          <w:p w14:paraId="79889DBD" w14:textId="77777777" w:rsidR="00515C31" w:rsidRDefault="007C42C2">
            <w:r>
              <w:t>listcs</w:t>
            </w:r>
          </w:p>
        </w:tc>
        <w:tc>
          <w:tcPr>
            <w:tcW w:w="0" w:type="auto"/>
          </w:tcPr>
          <w:p w14:paraId="09184E3B" w14:textId="77777777" w:rsidR="00515C31" w:rsidRDefault="007C42C2">
            <w:pPr>
              <w:jc w:val="right"/>
            </w:pPr>
            <w:r>
              <w:t>0.0705</w:t>
            </w:r>
          </w:p>
        </w:tc>
        <w:tc>
          <w:tcPr>
            <w:tcW w:w="0" w:type="auto"/>
          </w:tcPr>
          <w:p w14:paraId="047DD693" w14:textId="77777777" w:rsidR="00515C31" w:rsidRDefault="007C42C2">
            <w:pPr>
              <w:jc w:val="right"/>
            </w:pPr>
            <w:r>
              <w:t>0.0064</w:t>
            </w:r>
          </w:p>
        </w:tc>
        <w:tc>
          <w:tcPr>
            <w:tcW w:w="0" w:type="auto"/>
          </w:tcPr>
          <w:p w14:paraId="6A9D6E29" w14:textId="77777777" w:rsidR="00515C31" w:rsidRDefault="007C42C2">
            <w:pPr>
              <w:jc w:val="right"/>
            </w:pPr>
            <w:r>
              <w:t>11.067</w:t>
            </w:r>
          </w:p>
        </w:tc>
        <w:tc>
          <w:tcPr>
            <w:tcW w:w="0" w:type="auto"/>
          </w:tcPr>
          <w:p w14:paraId="349813E8" w14:textId="77777777" w:rsidR="00515C31" w:rsidRDefault="007C42C2">
            <w:pPr>
              <w:jc w:val="right"/>
            </w:pPr>
            <w:r>
              <w:t>0.0000</w:t>
            </w:r>
          </w:p>
        </w:tc>
        <w:tc>
          <w:tcPr>
            <w:tcW w:w="0" w:type="auto"/>
          </w:tcPr>
          <w:p w14:paraId="49406C2B" w14:textId="77777777" w:rsidR="00515C31" w:rsidRDefault="007C42C2">
            <w:r>
              <w:t>key, control, enter, press, type, button</w:t>
            </w:r>
          </w:p>
        </w:tc>
      </w:tr>
      <w:tr w:rsidR="00515C31" w14:paraId="5BBC0568" w14:textId="77777777">
        <w:tc>
          <w:tcPr>
            <w:tcW w:w="0" w:type="auto"/>
          </w:tcPr>
          <w:p w14:paraId="774E379F" w14:textId="77777777" w:rsidR="00515C31" w:rsidRDefault="007C42C2">
            <w:pPr>
              <w:jc w:val="right"/>
            </w:pPr>
            <w:r>
              <w:t>26</w:t>
            </w:r>
          </w:p>
        </w:tc>
        <w:tc>
          <w:tcPr>
            <w:tcW w:w="0" w:type="auto"/>
          </w:tcPr>
          <w:p w14:paraId="0EB8B9B0" w14:textId="77777777" w:rsidR="00515C31" w:rsidRDefault="007C42C2">
            <w:r>
              <w:t>listmath</w:t>
            </w:r>
          </w:p>
        </w:tc>
        <w:tc>
          <w:tcPr>
            <w:tcW w:w="0" w:type="auto"/>
          </w:tcPr>
          <w:p w14:paraId="5FB85034" w14:textId="77777777" w:rsidR="00515C31" w:rsidRDefault="007C42C2">
            <w:pPr>
              <w:jc w:val="right"/>
            </w:pPr>
            <w:r>
              <w:t>0.0166</w:t>
            </w:r>
          </w:p>
        </w:tc>
        <w:tc>
          <w:tcPr>
            <w:tcW w:w="0" w:type="auto"/>
          </w:tcPr>
          <w:p w14:paraId="3CE9CEBB" w14:textId="77777777" w:rsidR="00515C31" w:rsidRDefault="007C42C2">
            <w:pPr>
              <w:jc w:val="right"/>
            </w:pPr>
            <w:r>
              <w:t>0.0063</w:t>
            </w:r>
          </w:p>
        </w:tc>
        <w:tc>
          <w:tcPr>
            <w:tcW w:w="0" w:type="auto"/>
          </w:tcPr>
          <w:p w14:paraId="70ACAEBA" w14:textId="77777777" w:rsidR="00515C31" w:rsidRDefault="007C42C2">
            <w:pPr>
              <w:jc w:val="right"/>
            </w:pPr>
            <w:r>
              <w:t>2.628</w:t>
            </w:r>
          </w:p>
        </w:tc>
        <w:tc>
          <w:tcPr>
            <w:tcW w:w="0" w:type="auto"/>
          </w:tcPr>
          <w:p w14:paraId="2BB80AC2" w14:textId="77777777" w:rsidR="00515C31" w:rsidRDefault="007C42C2">
            <w:pPr>
              <w:jc w:val="right"/>
            </w:pPr>
            <w:r>
              <w:t>0.0086</w:t>
            </w:r>
          </w:p>
        </w:tc>
        <w:tc>
          <w:tcPr>
            <w:tcW w:w="0" w:type="auto"/>
          </w:tcPr>
          <w:p w14:paraId="4E81919D" w14:textId="77777777" w:rsidR="00515C31" w:rsidRDefault="007C42C2">
            <w:r>
              <w:t>key, control, enter, press, type, button</w:t>
            </w:r>
          </w:p>
        </w:tc>
      </w:tr>
      <w:tr w:rsidR="00515C31" w14:paraId="6B297908" w14:textId="77777777">
        <w:tc>
          <w:tcPr>
            <w:tcW w:w="0" w:type="auto"/>
          </w:tcPr>
          <w:p w14:paraId="57284AA9" w14:textId="77777777" w:rsidR="00515C31" w:rsidRDefault="007C42C2">
            <w:pPr>
              <w:jc w:val="right"/>
            </w:pPr>
            <w:r>
              <w:t>27</w:t>
            </w:r>
          </w:p>
        </w:tc>
        <w:tc>
          <w:tcPr>
            <w:tcW w:w="0" w:type="auto"/>
          </w:tcPr>
          <w:p w14:paraId="3FC5141B" w14:textId="77777777" w:rsidR="00515C31" w:rsidRDefault="007C42C2">
            <w:r>
              <w:t>listcs</w:t>
            </w:r>
          </w:p>
        </w:tc>
        <w:tc>
          <w:tcPr>
            <w:tcW w:w="0" w:type="auto"/>
          </w:tcPr>
          <w:p w14:paraId="06A11A11" w14:textId="77777777" w:rsidR="00515C31" w:rsidRDefault="007C42C2">
            <w:pPr>
              <w:jc w:val="right"/>
            </w:pPr>
            <w:r>
              <w:t>0.0427</w:t>
            </w:r>
          </w:p>
        </w:tc>
        <w:tc>
          <w:tcPr>
            <w:tcW w:w="0" w:type="auto"/>
          </w:tcPr>
          <w:p w14:paraId="6D71B1E0" w14:textId="77777777" w:rsidR="00515C31" w:rsidRDefault="007C42C2">
            <w:pPr>
              <w:jc w:val="right"/>
            </w:pPr>
            <w:r>
              <w:t>0.0026</w:t>
            </w:r>
          </w:p>
        </w:tc>
        <w:tc>
          <w:tcPr>
            <w:tcW w:w="0" w:type="auto"/>
          </w:tcPr>
          <w:p w14:paraId="3DC1C4F4" w14:textId="77777777" w:rsidR="00515C31" w:rsidRDefault="007C42C2">
            <w:pPr>
              <w:jc w:val="right"/>
            </w:pPr>
            <w:r>
              <w:t>16.620</w:t>
            </w:r>
          </w:p>
        </w:tc>
        <w:tc>
          <w:tcPr>
            <w:tcW w:w="0" w:type="auto"/>
          </w:tcPr>
          <w:p w14:paraId="4DAD91BE" w14:textId="77777777" w:rsidR="00515C31" w:rsidRDefault="007C42C2">
            <w:pPr>
              <w:jc w:val="right"/>
            </w:pPr>
            <w:r>
              <w:t>0.0000</w:t>
            </w:r>
          </w:p>
        </w:tc>
        <w:tc>
          <w:tcPr>
            <w:tcW w:w="0" w:type="auto"/>
          </w:tcPr>
          <w:p w14:paraId="16BCFC58" w14:textId="77777777" w:rsidR="00515C31" w:rsidRDefault="007C42C2">
            <w:r>
              <w:t>jaws, screen, reader, read, software, nvda</w:t>
            </w:r>
          </w:p>
        </w:tc>
      </w:tr>
      <w:tr w:rsidR="00515C31" w14:paraId="7A63516B" w14:textId="77777777">
        <w:tc>
          <w:tcPr>
            <w:tcW w:w="0" w:type="auto"/>
          </w:tcPr>
          <w:p w14:paraId="31152989" w14:textId="77777777" w:rsidR="00515C31" w:rsidRDefault="007C42C2">
            <w:pPr>
              <w:jc w:val="right"/>
            </w:pPr>
            <w:r>
              <w:t>27</w:t>
            </w:r>
          </w:p>
        </w:tc>
        <w:tc>
          <w:tcPr>
            <w:tcW w:w="0" w:type="auto"/>
          </w:tcPr>
          <w:p w14:paraId="13E7298A" w14:textId="77777777" w:rsidR="00515C31" w:rsidRDefault="007C42C2">
            <w:r>
              <w:t>listmath</w:t>
            </w:r>
          </w:p>
        </w:tc>
        <w:tc>
          <w:tcPr>
            <w:tcW w:w="0" w:type="auto"/>
          </w:tcPr>
          <w:p w14:paraId="26315286" w14:textId="77777777" w:rsidR="00515C31" w:rsidRDefault="007C42C2">
            <w:pPr>
              <w:jc w:val="right"/>
            </w:pPr>
            <w:r>
              <w:t>0.0237</w:t>
            </w:r>
          </w:p>
        </w:tc>
        <w:tc>
          <w:tcPr>
            <w:tcW w:w="0" w:type="auto"/>
          </w:tcPr>
          <w:p w14:paraId="4D37ABC8" w14:textId="77777777" w:rsidR="00515C31" w:rsidRDefault="007C42C2">
            <w:pPr>
              <w:jc w:val="right"/>
            </w:pPr>
            <w:r>
              <w:t>0.0026</w:t>
            </w:r>
          </w:p>
        </w:tc>
        <w:tc>
          <w:tcPr>
            <w:tcW w:w="0" w:type="auto"/>
          </w:tcPr>
          <w:p w14:paraId="6BC5EDF9" w14:textId="77777777" w:rsidR="00515C31" w:rsidRDefault="007C42C2">
            <w:pPr>
              <w:jc w:val="right"/>
            </w:pPr>
            <w:r>
              <w:t>9.193</w:t>
            </w:r>
          </w:p>
        </w:tc>
        <w:tc>
          <w:tcPr>
            <w:tcW w:w="0" w:type="auto"/>
          </w:tcPr>
          <w:p w14:paraId="23474CE4" w14:textId="77777777" w:rsidR="00515C31" w:rsidRDefault="007C42C2">
            <w:pPr>
              <w:jc w:val="right"/>
            </w:pPr>
            <w:r>
              <w:t>0.0000</w:t>
            </w:r>
          </w:p>
        </w:tc>
        <w:tc>
          <w:tcPr>
            <w:tcW w:w="0" w:type="auto"/>
          </w:tcPr>
          <w:p w14:paraId="015D7BCE" w14:textId="77777777" w:rsidR="00515C31" w:rsidRDefault="007C42C2">
            <w:r>
              <w:t>jaws, screen, reader, read, software, nvda</w:t>
            </w:r>
          </w:p>
        </w:tc>
      </w:tr>
      <w:tr w:rsidR="00515C31" w14:paraId="05F7AE37" w14:textId="77777777">
        <w:tc>
          <w:tcPr>
            <w:tcW w:w="0" w:type="auto"/>
          </w:tcPr>
          <w:p w14:paraId="4F376FEE" w14:textId="77777777" w:rsidR="00515C31" w:rsidRDefault="007C42C2">
            <w:pPr>
              <w:jc w:val="right"/>
            </w:pPr>
            <w:r>
              <w:t>27</w:t>
            </w:r>
          </w:p>
        </w:tc>
        <w:tc>
          <w:tcPr>
            <w:tcW w:w="0" w:type="auto"/>
          </w:tcPr>
          <w:p w14:paraId="1CCDDECC" w14:textId="77777777" w:rsidR="00515C31" w:rsidRDefault="007C42C2">
            <w:r>
              <w:t>listscience</w:t>
            </w:r>
          </w:p>
        </w:tc>
        <w:tc>
          <w:tcPr>
            <w:tcW w:w="0" w:type="auto"/>
          </w:tcPr>
          <w:p w14:paraId="20E8E9B7" w14:textId="77777777" w:rsidR="00515C31" w:rsidRDefault="007C42C2">
            <w:pPr>
              <w:jc w:val="right"/>
            </w:pPr>
            <w:r>
              <w:t>0.0197</w:t>
            </w:r>
          </w:p>
        </w:tc>
        <w:tc>
          <w:tcPr>
            <w:tcW w:w="0" w:type="auto"/>
          </w:tcPr>
          <w:p w14:paraId="225ACE66" w14:textId="77777777" w:rsidR="00515C31" w:rsidRDefault="007C42C2">
            <w:pPr>
              <w:jc w:val="right"/>
            </w:pPr>
            <w:r>
              <w:t>0.0028</w:t>
            </w:r>
          </w:p>
        </w:tc>
        <w:tc>
          <w:tcPr>
            <w:tcW w:w="0" w:type="auto"/>
          </w:tcPr>
          <w:p w14:paraId="10ACEC62" w14:textId="77777777" w:rsidR="00515C31" w:rsidRDefault="007C42C2">
            <w:pPr>
              <w:jc w:val="right"/>
            </w:pPr>
            <w:r>
              <w:t>7.038</w:t>
            </w:r>
          </w:p>
        </w:tc>
        <w:tc>
          <w:tcPr>
            <w:tcW w:w="0" w:type="auto"/>
          </w:tcPr>
          <w:p w14:paraId="54F53076" w14:textId="77777777" w:rsidR="00515C31" w:rsidRDefault="007C42C2">
            <w:pPr>
              <w:jc w:val="right"/>
            </w:pPr>
            <w:r>
              <w:t>0.0000</w:t>
            </w:r>
          </w:p>
        </w:tc>
        <w:tc>
          <w:tcPr>
            <w:tcW w:w="0" w:type="auto"/>
          </w:tcPr>
          <w:p w14:paraId="5D50F5EF" w14:textId="77777777" w:rsidR="00515C31" w:rsidRDefault="007C42C2">
            <w:r>
              <w:t>jaws, screen, reader, read, software, nvda</w:t>
            </w:r>
          </w:p>
        </w:tc>
      </w:tr>
      <w:tr w:rsidR="00515C31" w14:paraId="2815AF9E" w14:textId="77777777">
        <w:tc>
          <w:tcPr>
            <w:tcW w:w="0" w:type="auto"/>
          </w:tcPr>
          <w:p w14:paraId="09E32609" w14:textId="77777777" w:rsidR="00515C31" w:rsidRDefault="007C42C2">
            <w:pPr>
              <w:jc w:val="right"/>
            </w:pPr>
            <w:r>
              <w:lastRenderedPageBreak/>
              <w:t>28</w:t>
            </w:r>
          </w:p>
        </w:tc>
        <w:tc>
          <w:tcPr>
            <w:tcW w:w="0" w:type="auto"/>
          </w:tcPr>
          <w:p w14:paraId="6A36E7A1" w14:textId="77777777" w:rsidR="00515C31" w:rsidRDefault="007C42C2">
            <w:r>
              <w:t>(Intercept)</w:t>
            </w:r>
          </w:p>
        </w:tc>
        <w:tc>
          <w:tcPr>
            <w:tcW w:w="0" w:type="auto"/>
          </w:tcPr>
          <w:p w14:paraId="57610CD0" w14:textId="77777777" w:rsidR="00515C31" w:rsidRDefault="007C42C2">
            <w:pPr>
              <w:jc w:val="right"/>
            </w:pPr>
            <w:r>
              <w:t>0.0177</w:t>
            </w:r>
          </w:p>
        </w:tc>
        <w:tc>
          <w:tcPr>
            <w:tcW w:w="0" w:type="auto"/>
          </w:tcPr>
          <w:p w14:paraId="41357508" w14:textId="77777777" w:rsidR="00515C31" w:rsidRDefault="007C42C2">
            <w:pPr>
              <w:jc w:val="right"/>
            </w:pPr>
            <w:r>
              <w:t>0.0020</w:t>
            </w:r>
          </w:p>
        </w:tc>
        <w:tc>
          <w:tcPr>
            <w:tcW w:w="0" w:type="auto"/>
          </w:tcPr>
          <w:p w14:paraId="3AD79C35" w14:textId="77777777" w:rsidR="00515C31" w:rsidRDefault="007C42C2">
            <w:pPr>
              <w:jc w:val="right"/>
            </w:pPr>
            <w:r>
              <w:t>8.788</w:t>
            </w:r>
          </w:p>
        </w:tc>
        <w:tc>
          <w:tcPr>
            <w:tcW w:w="0" w:type="auto"/>
          </w:tcPr>
          <w:p w14:paraId="7C907118" w14:textId="77777777" w:rsidR="00515C31" w:rsidRDefault="007C42C2">
            <w:pPr>
              <w:jc w:val="right"/>
            </w:pPr>
            <w:r>
              <w:t>0.0000</w:t>
            </w:r>
          </w:p>
        </w:tc>
        <w:tc>
          <w:tcPr>
            <w:tcW w:w="0" w:type="auto"/>
          </w:tcPr>
          <w:p w14:paraId="4C4FAFBC" w14:textId="77777777" w:rsidR="00515C31" w:rsidRDefault="007C42C2">
            <w:r>
              <w:t>easy, reason, remember, sort, wrong, correct</w:t>
            </w:r>
          </w:p>
        </w:tc>
      </w:tr>
      <w:tr w:rsidR="00515C31" w14:paraId="63DDE6C8" w14:textId="77777777">
        <w:tc>
          <w:tcPr>
            <w:tcW w:w="0" w:type="auto"/>
          </w:tcPr>
          <w:p w14:paraId="62FEFE96" w14:textId="77777777" w:rsidR="00515C31" w:rsidRDefault="007C42C2">
            <w:pPr>
              <w:jc w:val="right"/>
            </w:pPr>
            <w:r>
              <w:t>28</w:t>
            </w:r>
          </w:p>
        </w:tc>
        <w:tc>
          <w:tcPr>
            <w:tcW w:w="0" w:type="auto"/>
          </w:tcPr>
          <w:p w14:paraId="6B79B78D" w14:textId="77777777" w:rsidR="00515C31" w:rsidRDefault="007C42C2">
            <w:r>
              <w:t>listcs</w:t>
            </w:r>
          </w:p>
        </w:tc>
        <w:tc>
          <w:tcPr>
            <w:tcW w:w="0" w:type="auto"/>
          </w:tcPr>
          <w:p w14:paraId="37838E1D" w14:textId="77777777" w:rsidR="00515C31" w:rsidRDefault="007C42C2">
            <w:pPr>
              <w:jc w:val="right"/>
            </w:pPr>
            <w:r>
              <w:t>0.0070</w:t>
            </w:r>
          </w:p>
        </w:tc>
        <w:tc>
          <w:tcPr>
            <w:tcW w:w="0" w:type="auto"/>
          </w:tcPr>
          <w:p w14:paraId="4CEFCBF8" w14:textId="77777777" w:rsidR="00515C31" w:rsidRDefault="007C42C2">
            <w:pPr>
              <w:jc w:val="right"/>
            </w:pPr>
            <w:r>
              <w:t>0.0020</w:t>
            </w:r>
          </w:p>
        </w:tc>
        <w:tc>
          <w:tcPr>
            <w:tcW w:w="0" w:type="auto"/>
          </w:tcPr>
          <w:p w14:paraId="2670D657" w14:textId="77777777" w:rsidR="00515C31" w:rsidRDefault="007C42C2">
            <w:pPr>
              <w:jc w:val="right"/>
            </w:pPr>
            <w:r>
              <w:t>3.398</w:t>
            </w:r>
          </w:p>
        </w:tc>
        <w:tc>
          <w:tcPr>
            <w:tcW w:w="0" w:type="auto"/>
          </w:tcPr>
          <w:p w14:paraId="51DB9B00" w14:textId="77777777" w:rsidR="00515C31" w:rsidRDefault="007C42C2">
            <w:pPr>
              <w:jc w:val="right"/>
            </w:pPr>
            <w:r>
              <w:t>0.0007</w:t>
            </w:r>
          </w:p>
        </w:tc>
        <w:tc>
          <w:tcPr>
            <w:tcW w:w="0" w:type="auto"/>
          </w:tcPr>
          <w:p w14:paraId="70D62F35" w14:textId="77777777" w:rsidR="00515C31" w:rsidRDefault="007C42C2">
            <w:r>
              <w:t>easy, reason, remember, sort, wrong, correct</w:t>
            </w:r>
          </w:p>
        </w:tc>
      </w:tr>
      <w:tr w:rsidR="00515C31" w14:paraId="65886731" w14:textId="77777777">
        <w:tc>
          <w:tcPr>
            <w:tcW w:w="0" w:type="auto"/>
          </w:tcPr>
          <w:p w14:paraId="52EB8176" w14:textId="77777777" w:rsidR="00515C31" w:rsidRDefault="007C42C2">
            <w:pPr>
              <w:jc w:val="right"/>
            </w:pPr>
            <w:r>
              <w:t>28</w:t>
            </w:r>
          </w:p>
        </w:tc>
        <w:tc>
          <w:tcPr>
            <w:tcW w:w="0" w:type="auto"/>
          </w:tcPr>
          <w:p w14:paraId="2FD280E8" w14:textId="77777777" w:rsidR="00515C31" w:rsidRDefault="007C42C2">
            <w:r>
              <w:t>listscience</w:t>
            </w:r>
          </w:p>
        </w:tc>
        <w:tc>
          <w:tcPr>
            <w:tcW w:w="0" w:type="auto"/>
          </w:tcPr>
          <w:p w14:paraId="39A8137B" w14:textId="77777777" w:rsidR="00515C31" w:rsidRDefault="007C42C2">
            <w:pPr>
              <w:jc w:val="right"/>
            </w:pPr>
            <w:r>
              <w:t>-0.0063</w:t>
            </w:r>
          </w:p>
        </w:tc>
        <w:tc>
          <w:tcPr>
            <w:tcW w:w="0" w:type="auto"/>
          </w:tcPr>
          <w:p w14:paraId="00002F4D" w14:textId="77777777" w:rsidR="00515C31" w:rsidRDefault="007C42C2">
            <w:pPr>
              <w:jc w:val="right"/>
            </w:pPr>
            <w:r>
              <w:t>0.0021</w:t>
            </w:r>
          </w:p>
        </w:tc>
        <w:tc>
          <w:tcPr>
            <w:tcW w:w="0" w:type="auto"/>
          </w:tcPr>
          <w:p w14:paraId="222359BE" w14:textId="77777777" w:rsidR="00515C31" w:rsidRDefault="007C42C2">
            <w:pPr>
              <w:jc w:val="right"/>
            </w:pPr>
            <w:r>
              <w:t>-2.918</w:t>
            </w:r>
          </w:p>
        </w:tc>
        <w:tc>
          <w:tcPr>
            <w:tcW w:w="0" w:type="auto"/>
          </w:tcPr>
          <w:p w14:paraId="41368D6A" w14:textId="77777777" w:rsidR="00515C31" w:rsidRDefault="007C42C2">
            <w:pPr>
              <w:jc w:val="right"/>
            </w:pPr>
            <w:r>
              <w:t>0.0035</w:t>
            </w:r>
          </w:p>
        </w:tc>
        <w:tc>
          <w:tcPr>
            <w:tcW w:w="0" w:type="auto"/>
          </w:tcPr>
          <w:p w14:paraId="64DBF665" w14:textId="77777777" w:rsidR="00515C31" w:rsidRDefault="007C42C2">
            <w:r>
              <w:t>easy, reason, remember, sort, wrong, correct</w:t>
            </w:r>
          </w:p>
        </w:tc>
      </w:tr>
      <w:tr w:rsidR="00515C31" w14:paraId="5BCA27CA" w14:textId="77777777">
        <w:tc>
          <w:tcPr>
            <w:tcW w:w="0" w:type="auto"/>
          </w:tcPr>
          <w:p w14:paraId="3CEBAF39" w14:textId="77777777" w:rsidR="00515C31" w:rsidRDefault="007C42C2">
            <w:pPr>
              <w:jc w:val="right"/>
            </w:pPr>
            <w:r>
              <w:t>29</w:t>
            </w:r>
          </w:p>
        </w:tc>
        <w:tc>
          <w:tcPr>
            <w:tcW w:w="0" w:type="auto"/>
          </w:tcPr>
          <w:p w14:paraId="38ADF12E" w14:textId="77777777" w:rsidR="00515C31" w:rsidRDefault="007C42C2">
            <w:r>
              <w:t>(Intercept)</w:t>
            </w:r>
          </w:p>
        </w:tc>
        <w:tc>
          <w:tcPr>
            <w:tcW w:w="0" w:type="auto"/>
          </w:tcPr>
          <w:p w14:paraId="040A3287" w14:textId="77777777" w:rsidR="00515C31" w:rsidRDefault="007C42C2">
            <w:pPr>
              <w:jc w:val="right"/>
            </w:pPr>
            <w:r>
              <w:t>0.4513</w:t>
            </w:r>
          </w:p>
        </w:tc>
        <w:tc>
          <w:tcPr>
            <w:tcW w:w="0" w:type="auto"/>
          </w:tcPr>
          <w:p w14:paraId="16411D18" w14:textId="77777777" w:rsidR="00515C31" w:rsidRDefault="007C42C2">
            <w:pPr>
              <w:jc w:val="right"/>
            </w:pPr>
            <w:r>
              <w:t>0.0131</w:t>
            </w:r>
          </w:p>
        </w:tc>
        <w:tc>
          <w:tcPr>
            <w:tcW w:w="0" w:type="auto"/>
          </w:tcPr>
          <w:p w14:paraId="5B05D019" w14:textId="77777777" w:rsidR="00515C31" w:rsidRDefault="007C42C2">
            <w:pPr>
              <w:jc w:val="right"/>
            </w:pPr>
            <w:r>
              <w:t>34.429</w:t>
            </w:r>
          </w:p>
        </w:tc>
        <w:tc>
          <w:tcPr>
            <w:tcW w:w="0" w:type="auto"/>
          </w:tcPr>
          <w:p w14:paraId="090D39A2" w14:textId="77777777" w:rsidR="00515C31" w:rsidRDefault="007C42C2">
            <w:pPr>
              <w:jc w:val="right"/>
            </w:pPr>
            <w:r>
              <w:t>0.0000</w:t>
            </w:r>
          </w:p>
        </w:tc>
        <w:tc>
          <w:tcPr>
            <w:tcW w:w="0" w:type="auto"/>
          </w:tcPr>
          <w:p w14:paraId="5B68BA91" w14:textId="77777777" w:rsidR="00515C31" w:rsidRDefault="007C42C2">
            <w:r>
              <w:t>love, life, story, idea, artist, time</w:t>
            </w:r>
          </w:p>
        </w:tc>
      </w:tr>
      <w:tr w:rsidR="00515C31" w14:paraId="478825D1" w14:textId="77777777">
        <w:tc>
          <w:tcPr>
            <w:tcW w:w="0" w:type="auto"/>
          </w:tcPr>
          <w:p w14:paraId="7565456C" w14:textId="77777777" w:rsidR="00515C31" w:rsidRDefault="007C42C2">
            <w:pPr>
              <w:jc w:val="right"/>
            </w:pPr>
            <w:r>
              <w:t>29</w:t>
            </w:r>
          </w:p>
        </w:tc>
        <w:tc>
          <w:tcPr>
            <w:tcW w:w="0" w:type="auto"/>
          </w:tcPr>
          <w:p w14:paraId="492546A8" w14:textId="77777777" w:rsidR="00515C31" w:rsidRDefault="007C42C2">
            <w:r>
              <w:t>listcs</w:t>
            </w:r>
          </w:p>
        </w:tc>
        <w:tc>
          <w:tcPr>
            <w:tcW w:w="0" w:type="auto"/>
          </w:tcPr>
          <w:p w14:paraId="36146FC7" w14:textId="77777777" w:rsidR="00515C31" w:rsidRDefault="007C42C2">
            <w:pPr>
              <w:jc w:val="right"/>
            </w:pPr>
            <w:r>
              <w:t>-0.4402</w:t>
            </w:r>
          </w:p>
        </w:tc>
        <w:tc>
          <w:tcPr>
            <w:tcW w:w="0" w:type="auto"/>
          </w:tcPr>
          <w:p w14:paraId="4910E97A" w14:textId="77777777" w:rsidR="00515C31" w:rsidRDefault="007C42C2">
            <w:pPr>
              <w:jc w:val="right"/>
            </w:pPr>
            <w:r>
              <w:t>0.0131</w:t>
            </w:r>
          </w:p>
        </w:tc>
        <w:tc>
          <w:tcPr>
            <w:tcW w:w="0" w:type="auto"/>
          </w:tcPr>
          <w:p w14:paraId="28D9D266" w14:textId="77777777" w:rsidR="00515C31" w:rsidRDefault="007C42C2">
            <w:pPr>
              <w:jc w:val="right"/>
            </w:pPr>
            <w:r>
              <w:t>-33.658</w:t>
            </w:r>
          </w:p>
        </w:tc>
        <w:tc>
          <w:tcPr>
            <w:tcW w:w="0" w:type="auto"/>
          </w:tcPr>
          <w:p w14:paraId="47696E2B" w14:textId="77777777" w:rsidR="00515C31" w:rsidRDefault="007C42C2">
            <w:pPr>
              <w:jc w:val="right"/>
            </w:pPr>
            <w:r>
              <w:t>0.0000</w:t>
            </w:r>
          </w:p>
        </w:tc>
        <w:tc>
          <w:tcPr>
            <w:tcW w:w="0" w:type="auto"/>
          </w:tcPr>
          <w:p w14:paraId="32B43CAA" w14:textId="77777777" w:rsidR="00515C31" w:rsidRDefault="007C42C2">
            <w:r>
              <w:t>love, life, story, idea, artist, time</w:t>
            </w:r>
          </w:p>
        </w:tc>
      </w:tr>
      <w:tr w:rsidR="00515C31" w14:paraId="2E9F3CDF" w14:textId="77777777">
        <w:tc>
          <w:tcPr>
            <w:tcW w:w="0" w:type="auto"/>
          </w:tcPr>
          <w:p w14:paraId="4D1F9785" w14:textId="77777777" w:rsidR="00515C31" w:rsidRDefault="007C42C2">
            <w:pPr>
              <w:jc w:val="right"/>
            </w:pPr>
            <w:r>
              <w:t>29</w:t>
            </w:r>
          </w:p>
        </w:tc>
        <w:tc>
          <w:tcPr>
            <w:tcW w:w="0" w:type="auto"/>
          </w:tcPr>
          <w:p w14:paraId="5004A5ED" w14:textId="77777777" w:rsidR="00515C31" w:rsidRDefault="007C42C2">
            <w:r>
              <w:t>listmath</w:t>
            </w:r>
          </w:p>
        </w:tc>
        <w:tc>
          <w:tcPr>
            <w:tcW w:w="0" w:type="auto"/>
          </w:tcPr>
          <w:p w14:paraId="5D5E626B" w14:textId="77777777" w:rsidR="00515C31" w:rsidRDefault="007C42C2">
            <w:pPr>
              <w:jc w:val="right"/>
            </w:pPr>
            <w:r>
              <w:t>-0.4416</w:t>
            </w:r>
          </w:p>
        </w:tc>
        <w:tc>
          <w:tcPr>
            <w:tcW w:w="0" w:type="auto"/>
          </w:tcPr>
          <w:p w14:paraId="08F27D3D" w14:textId="77777777" w:rsidR="00515C31" w:rsidRDefault="007C42C2">
            <w:pPr>
              <w:jc w:val="right"/>
            </w:pPr>
            <w:r>
              <w:t>0.0131</w:t>
            </w:r>
          </w:p>
        </w:tc>
        <w:tc>
          <w:tcPr>
            <w:tcW w:w="0" w:type="auto"/>
          </w:tcPr>
          <w:p w14:paraId="59BB42E2" w14:textId="77777777" w:rsidR="00515C31" w:rsidRDefault="007C42C2">
            <w:pPr>
              <w:jc w:val="right"/>
            </w:pPr>
            <w:r>
              <w:t>-33.806</w:t>
            </w:r>
          </w:p>
        </w:tc>
        <w:tc>
          <w:tcPr>
            <w:tcW w:w="0" w:type="auto"/>
          </w:tcPr>
          <w:p w14:paraId="0001BB03" w14:textId="77777777" w:rsidR="00515C31" w:rsidRDefault="007C42C2">
            <w:pPr>
              <w:jc w:val="right"/>
            </w:pPr>
            <w:r>
              <w:t>0.0000</w:t>
            </w:r>
          </w:p>
        </w:tc>
        <w:tc>
          <w:tcPr>
            <w:tcW w:w="0" w:type="auto"/>
          </w:tcPr>
          <w:p w14:paraId="5D700C93" w14:textId="77777777" w:rsidR="00515C31" w:rsidRDefault="007C42C2">
            <w:r>
              <w:t>love, life, story, idea, artist, time</w:t>
            </w:r>
          </w:p>
        </w:tc>
      </w:tr>
      <w:tr w:rsidR="00515C31" w14:paraId="2CEE1234" w14:textId="77777777">
        <w:tc>
          <w:tcPr>
            <w:tcW w:w="0" w:type="auto"/>
          </w:tcPr>
          <w:p w14:paraId="2DEEF3B4" w14:textId="77777777" w:rsidR="00515C31" w:rsidRDefault="007C42C2">
            <w:pPr>
              <w:jc w:val="right"/>
            </w:pPr>
            <w:r>
              <w:t>29</w:t>
            </w:r>
          </w:p>
        </w:tc>
        <w:tc>
          <w:tcPr>
            <w:tcW w:w="0" w:type="auto"/>
          </w:tcPr>
          <w:p w14:paraId="43081F2D" w14:textId="77777777" w:rsidR="00515C31" w:rsidRDefault="007C42C2">
            <w:r>
              <w:t>listscience</w:t>
            </w:r>
          </w:p>
        </w:tc>
        <w:tc>
          <w:tcPr>
            <w:tcW w:w="0" w:type="auto"/>
          </w:tcPr>
          <w:p w14:paraId="29A0D292" w14:textId="77777777" w:rsidR="00515C31" w:rsidRDefault="007C42C2">
            <w:pPr>
              <w:jc w:val="right"/>
            </w:pPr>
            <w:r>
              <w:t>-0.4139</w:t>
            </w:r>
          </w:p>
        </w:tc>
        <w:tc>
          <w:tcPr>
            <w:tcW w:w="0" w:type="auto"/>
          </w:tcPr>
          <w:p w14:paraId="19BB00FC" w14:textId="77777777" w:rsidR="00515C31" w:rsidRDefault="007C42C2">
            <w:pPr>
              <w:jc w:val="right"/>
            </w:pPr>
            <w:r>
              <w:t>0.0138</w:t>
            </w:r>
          </w:p>
        </w:tc>
        <w:tc>
          <w:tcPr>
            <w:tcW w:w="0" w:type="auto"/>
          </w:tcPr>
          <w:p w14:paraId="36218423" w14:textId="77777777" w:rsidR="00515C31" w:rsidRDefault="007C42C2">
            <w:pPr>
              <w:jc w:val="right"/>
            </w:pPr>
            <w:r>
              <w:t>-30.066</w:t>
            </w:r>
          </w:p>
        </w:tc>
        <w:tc>
          <w:tcPr>
            <w:tcW w:w="0" w:type="auto"/>
          </w:tcPr>
          <w:p w14:paraId="3ED6FC38" w14:textId="77777777" w:rsidR="00515C31" w:rsidRDefault="007C42C2">
            <w:pPr>
              <w:jc w:val="right"/>
            </w:pPr>
            <w:r>
              <w:t>0.0000</w:t>
            </w:r>
          </w:p>
        </w:tc>
        <w:tc>
          <w:tcPr>
            <w:tcW w:w="0" w:type="auto"/>
          </w:tcPr>
          <w:p w14:paraId="5896D173" w14:textId="77777777" w:rsidR="00515C31" w:rsidRDefault="007C42C2">
            <w:r>
              <w:t>love, life, story, idea, artist, time</w:t>
            </w:r>
          </w:p>
        </w:tc>
      </w:tr>
      <w:tr w:rsidR="00515C31" w14:paraId="585B4F9C" w14:textId="77777777">
        <w:tc>
          <w:tcPr>
            <w:tcW w:w="0" w:type="auto"/>
          </w:tcPr>
          <w:p w14:paraId="443D1E2C" w14:textId="77777777" w:rsidR="00515C31" w:rsidRDefault="007C42C2">
            <w:pPr>
              <w:jc w:val="right"/>
            </w:pPr>
            <w:r>
              <w:t>30</w:t>
            </w:r>
          </w:p>
        </w:tc>
        <w:tc>
          <w:tcPr>
            <w:tcW w:w="0" w:type="auto"/>
          </w:tcPr>
          <w:p w14:paraId="77BB4A2F" w14:textId="77777777" w:rsidR="00515C31" w:rsidRDefault="007C42C2">
            <w:r>
              <w:t>listcs</w:t>
            </w:r>
          </w:p>
        </w:tc>
        <w:tc>
          <w:tcPr>
            <w:tcW w:w="0" w:type="auto"/>
          </w:tcPr>
          <w:p w14:paraId="6719E2DC" w14:textId="77777777" w:rsidR="00515C31" w:rsidRDefault="007C42C2">
            <w:pPr>
              <w:jc w:val="right"/>
            </w:pPr>
            <w:r>
              <w:t>0.0098</w:t>
            </w:r>
          </w:p>
        </w:tc>
        <w:tc>
          <w:tcPr>
            <w:tcW w:w="0" w:type="auto"/>
          </w:tcPr>
          <w:p w14:paraId="67210070" w14:textId="77777777" w:rsidR="00515C31" w:rsidRDefault="007C42C2">
            <w:pPr>
              <w:jc w:val="right"/>
            </w:pPr>
            <w:r>
              <w:t>0.0031</w:t>
            </w:r>
          </w:p>
        </w:tc>
        <w:tc>
          <w:tcPr>
            <w:tcW w:w="0" w:type="auto"/>
          </w:tcPr>
          <w:p w14:paraId="781AC5D1" w14:textId="77777777" w:rsidR="00515C31" w:rsidRDefault="007C42C2">
            <w:pPr>
              <w:jc w:val="right"/>
            </w:pPr>
            <w:r>
              <w:t>3.146</w:t>
            </w:r>
          </w:p>
        </w:tc>
        <w:tc>
          <w:tcPr>
            <w:tcW w:w="0" w:type="auto"/>
          </w:tcPr>
          <w:p w14:paraId="3623C9CE" w14:textId="77777777" w:rsidR="00515C31" w:rsidRDefault="007C42C2">
            <w:pPr>
              <w:jc w:val="right"/>
            </w:pPr>
            <w:r>
              <w:t>0.0017</w:t>
            </w:r>
          </w:p>
        </w:tc>
        <w:tc>
          <w:tcPr>
            <w:tcW w:w="0" w:type="auto"/>
          </w:tcPr>
          <w:p w14:paraId="1601A673" w14:textId="77777777" w:rsidR="00515C31" w:rsidRDefault="007C42C2">
            <w:r>
              <w:t>id, aim, radio, spanish, zone, english</w:t>
            </w:r>
          </w:p>
        </w:tc>
      </w:tr>
      <w:tr w:rsidR="00515C31" w14:paraId="769C0EC5" w14:textId="77777777">
        <w:tc>
          <w:tcPr>
            <w:tcW w:w="0" w:type="auto"/>
          </w:tcPr>
          <w:p w14:paraId="4209F89A" w14:textId="77777777" w:rsidR="00515C31" w:rsidRDefault="007C42C2">
            <w:pPr>
              <w:jc w:val="right"/>
            </w:pPr>
            <w:r>
              <w:t>30</w:t>
            </w:r>
          </w:p>
        </w:tc>
        <w:tc>
          <w:tcPr>
            <w:tcW w:w="0" w:type="auto"/>
          </w:tcPr>
          <w:p w14:paraId="1392F920" w14:textId="77777777" w:rsidR="00515C31" w:rsidRDefault="007C42C2">
            <w:r>
              <w:t>listscience</w:t>
            </w:r>
          </w:p>
        </w:tc>
        <w:tc>
          <w:tcPr>
            <w:tcW w:w="0" w:type="auto"/>
          </w:tcPr>
          <w:p w14:paraId="086BF78D" w14:textId="77777777" w:rsidR="00515C31" w:rsidRDefault="007C42C2">
            <w:pPr>
              <w:jc w:val="right"/>
            </w:pPr>
            <w:r>
              <w:t>0.0132</w:t>
            </w:r>
          </w:p>
        </w:tc>
        <w:tc>
          <w:tcPr>
            <w:tcW w:w="0" w:type="auto"/>
          </w:tcPr>
          <w:p w14:paraId="3104952B" w14:textId="77777777" w:rsidR="00515C31" w:rsidRDefault="007C42C2">
            <w:pPr>
              <w:jc w:val="right"/>
            </w:pPr>
            <w:r>
              <w:t>0.0034</w:t>
            </w:r>
          </w:p>
        </w:tc>
        <w:tc>
          <w:tcPr>
            <w:tcW w:w="0" w:type="auto"/>
          </w:tcPr>
          <w:p w14:paraId="17DB6E43" w14:textId="77777777" w:rsidR="00515C31" w:rsidRDefault="007C42C2">
            <w:pPr>
              <w:jc w:val="right"/>
            </w:pPr>
            <w:r>
              <w:t>3.898</w:t>
            </w:r>
          </w:p>
        </w:tc>
        <w:tc>
          <w:tcPr>
            <w:tcW w:w="0" w:type="auto"/>
          </w:tcPr>
          <w:p w14:paraId="5821B96F" w14:textId="77777777" w:rsidR="00515C31" w:rsidRDefault="007C42C2">
            <w:pPr>
              <w:jc w:val="right"/>
            </w:pPr>
            <w:r>
              <w:t>0.0001</w:t>
            </w:r>
          </w:p>
        </w:tc>
        <w:tc>
          <w:tcPr>
            <w:tcW w:w="0" w:type="auto"/>
          </w:tcPr>
          <w:p w14:paraId="20D3C0E7" w14:textId="77777777" w:rsidR="00515C31" w:rsidRDefault="007C42C2">
            <w:r>
              <w:t>id, aim, radio, spanish, zone, english</w:t>
            </w:r>
          </w:p>
        </w:tc>
      </w:tr>
      <w:tr w:rsidR="00515C31" w14:paraId="225D422D" w14:textId="77777777">
        <w:tc>
          <w:tcPr>
            <w:tcW w:w="0" w:type="auto"/>
          </w:tcPr>
          <w:p w14:paraId="5BEF85E3" w14:textId="77777777" w:rsidR="00515C31" w:rsidRDefault="007C42C2">
            <w:pPr>
              <w:jc w:val="right"/>
            </w:pPr>
            <w:r>
              <w:t>31</w:t>
            </w:r>
          </w:p>
        </w:tc>
        <w:tc>
          <w:tcPr>
            <w:tcW w:w="0" w:type="auto"/>
          </w:tcPr>
          <w:p w14:paraId="0EF04C14" w14:textId="77777777" w:rsidR="00515C31" w:rsidRDefault="007C42C2">
            <w:r>
              <w:t>(Intercept)</w:t>
            </w:r>
          </w:p>
        </w:tc>
        <w:tc>
          <w:tcPr>
            <w:tcW w:w="0" w:type="auto"/>
          </w:tcPr>
          <w:p w14:paraId="33A36359" w14:textId="77777777" w:rsidR="00515C31" w:rsidRDefault="007C42C2">
            <w:pPr>
              <w:jc w:val="right"/>
            </w:pPr>
            <w:r>
              <w:t>0.0163</w:t>
            </w:r>
          </w:p>
        </w:tc>
        <w:tc>
          <w:tcPr>
            <w:tcW w:w="0" w:type="auto"/>
          </w:tcPr>
          <w:p w14:paraId="1E271D22" w14:textId="77777777" w:rsidR="00515C31" w:rsidRDefault="007C42C2">
            <w:pPr>
              <w:jc w:val="right"/>
            </w:pPr>
            <w:r>
              <w:t>0.0053</w:t>
            </w:r>
          </w:p>
        </w:tc>
        <w:tc>
          <w:tcPr>
            <w:tcW w:w="0" w:type="auto"/>
          </w:tcPr>
          <w:p w14:paraId="5D9565FC" w14:textId="77777777" w:rsidR="00515C31" w:rsidRDefault="007C42C2">
            <w:pPr>
              <w:jc w:val="right"/>
            </w:pPr>
            <w:r>
              <w:t>3.083</w:t>
            </w:r>
          </w:p>
        </w:tc>
        <w:tc>
          <w:tcPr>
            <w:tcW w:w="0" w:type="auto"/>
          </w:tcPr>
          <w:p w14:paraId="47765D12" w14:textId="77777777" w:rsidR="00515C31" w:rsidRDefault="007C42C2">
            <w:pPr>
              <w:jc w:val="right"/>
            </w:pPr>
            <w:r>
              <w:t>0.0021</w:t>
            </w:r>
          </w:p>
        </w:tc>
        <w:tc>
          <w:tcPr>
            <w:tcW w:w="0" w:type="auto"/>
          </w:tcPr>
          <w:p w14:paraId="22DD644A" w14:textId="77777777" w:rsidR="00515C31" w:rsidRDefault="007C42C2">
            <w:r>
              <w:t>public, organization, national, agency, contact, job</w:t>
            </w:r>
          </w:p>
        </w:tc>
      </w:tr>
      <w:tr w:rsidR="00515C31" w14:paraId="140FD28E" w14:textId="77777777">
        <w:tc>
          <w:tcPr>
            <w:tcW w:w="0" w:type="auto"/>
          </w:tcPr>
          <w:p w14:paraId="6EC08346" w14:textId="77777777" w:rsidR="00515C31" w:rsidRDefault="007C42C2">
            <w:pPr>
              <w:jc w:val="right"/>
            </w:pPr>
            <w:r>
              <w:t>31</w:t>
            </w:r>
          </w:p>
        </w:tc>
        <w:tc>
          <w:tcPr>
            <w:tcW w:w="0" w:type="auto"/>
          </w:tcPr>
          <w:p w14:paraId="6A7906D8" w14:textId="77777777" w:rsidR="00515C31" w:rsidRDefault="007C42C2">
            <w:r>
              <w:t>listcs</w:t>
            </w:r>
          </w:p>
        </w:tc>
        <w:tc>
          <w:tcPr>
            <w:tcW w:w="0" w:type="auto"/>
          </w:tcPr>
          <w:p w14:paraId="40087465" w14:textId="77777777" w:rsidR="00515C31" w:rsidRDefault="007C42C2">
            <w:pPr>
              <w:jc w:val="right"/>
            </w:pPr>
            <w:r>
              <w:t>0.0124</w:t>
            </w:r>
          </w:p>
        </w:tc>
        <w:tc>
          <w:tcPr>
            <w:tcW w:w="0" w:type="auto"/>
          </w:tcPr>
          <w:p w14:paraId="1F661E0F" w14:textId="77777777" w:rsidR="00515C31" w:rsidRDefault="007C42C2">
            <w:pPr>
              <w:jc w:val="right"/>
            </w:pPr>
            <w:r>
              <w:t>0.0053</w:t>
            </w:r>
          </w:p>
        </w:tc>
        <w:tc>
          <w:tcPr>
            <w:tcW w:w="0" w:type="auto"/>
          </w:tcPr>
          <w:p w14:paraId="2B9BF759" w14:textId="77777777" w:rsidR="00515C31" w:rsidRDefault="007C42C2">
            <w:pPr>
              <w:jc w:val="right"/>
            </w:pPr>
            <w:r>
              <w:t>2.337</w:t>
            </w:r>
          </w:p>
        </w:tc>
        <w:tc>
          <w:tcPr>
            <w:tcW w:w="0" w:type="auto"/>
          </w:tcPr>
          <w:p w14:paraId="196CD944" w14:textId="77777777" w:rsidR="00515C31" w:rsidRDefault="007C42C2">
            <w:pPr>
              <w:jc w:val="right"/>
            </w:pPr>
            <w:r>
              <w:t>0.0194</w:t>
            </w:r>
          </w:p>
        </w:tc>
        <w:tc>
          <w:tcPr>
            <w:tcW w:w="0" w:type="auto"/>
          </w:tcPr>
          <w:p w14:paraId="7FD7C790" w14:textId="77777777" w:rsidR="00515C31" w:rsidRDefault="007C42C2">
            <w:r>
              <w:t>public, organization, national, agency, contact, job</w:t>
            </w:r>
          </w:p>
        </w:tc>
      </w:tr>
      <w:tr w:rsidR="00515C31" w14:paraId="444C3D8F" w14:textId="77777777">
        <w:tc>
          <w:tcPr>
            <w:tcW w:w="0" w:type="auto"/>
          </w:tcPr>
          <w:p w14:paraId="3E0D5326" w14:textId="77777777" w:rsidR="00515C31" w:rsidRDefault="007C42C2">
            <w:pPr>
              <w:jc w:val="right"/>
            </w:pPr>
            <w:r>
              <w:t>31</w:t>
            </w:r>
          </w:p>
        </w:tc>
        <w:tc>
          <w:tcPr>
            <w:tcW w:w="0" w:type="auto"/>
          </w:tcPr>
          <w:p w14:paraId="203BB02C" w14:textId="77777777" w:rsidR="00515C31" w:rsidRDefault="007C42C2">
            <w:r>
              <w:t>listscience</w:t>
            </w:r>
          </w:p>
        </w:tc>
        <w:tc>
          <w:tcPr>
            <w:tcW w:w="0" w:type="auto"/>
          </w:tcPr>
          <w:p w14:paraId="2CE259E2" w14:textId="77777777" w:rsidR="00515C31" w:rsidRDefault="007C42C2">
            <w:pPr>
              <w:jc w:val="right"/>
            </w:pPr>
            <w:r>
              <w:t>0.0175</w:t>
            </w:r>
          </w:p>
        </w:tc>
        <w:tc>
          <w:tcPr>
            <w:tcW w:w="0" w:type="auto"/>
          </w:tcPr>
          <w:p w14:paraId="029EFB09" w14:textId="77777777" w:rsidR="00515C31" w:rsidRDefault="007C42C2">
            <w:pPr>
              <w:jc w:val="right"/>
            </w:pPr>
            <w:r>
              <w:t>0.0058</w:t>
            </w:r>
          </w:p>
        </w:tc>
        <w:tc>
          <w:tcPr>
            <w:tcW w:w="0" w:type="auto"/>
          </w:tcPr>
          <w:p w14:paraId="28114A22" w14:textId="77777777" w:rsidR="00515C31" w:rsidRDefault="007C42C2">
            <w:pPr>
              <w:jc w:val="right"/>
            </w:pPr>
            <w:r>
              <w:t>2.991</w:t>
            </w:r>
          </w:p>
        </w:tc>
        <w:tc>
          <w:tcPr>
            <w:tcW w:w="0" w:type="auto"/>
          </w:tcPr>
          <w:p w14:paraId="3A55C73B" w14:textId="77777777" w:rsidR="00515C31" w:rsidRDefault="007C42C2">
            <w:pPr>
              <w:jc w:val="right"/>
            </w:pPr>
            <w:r>
              <w:t>0.0028</w:t>
            </w:r>
          </w:p>
        </w:tc>
        <w:tc>
          <w:tcPr>
            <w:tcW w:w="0" w:type="auto"/>
          </w:tcPr>
          <w:p w14:paraId="07C8FADA" w14:textId="77777777" w:rsidR="00515C31" w:rsidRDefault="007C42C2">
            <w:r>
              <w:t>public, organization, national, agency, contact, job</w:t>
            </w:r>
          </w:p>
        </w:tc>
      </w:tr>
      <w:tr w:rsidR="00515C31" w14:paraId="493FC5B1" w14:textId="77777777">
        <w:tc>
          <w:tcPr>
            <w:tcW w:w="0" w:type="auto"/>
          </w:tcPr>
          <w:p w14:paraId="3BE271EA" w14:textId="77777777" w:rsidR="00515C31" w:rsidRDefault="007C42C2">
            <w:pPr>
              <w:jc w:val="right"/>
            </w:pPr>
            <w:r>
              <w:lastRenderedPageBreak/>
              <w:t>32</w:t>
            </w:r>
          </w:p>
        </w:tc>
        <w:tc>
          <w:tcPr>
            <w:tcW w:w="0" w:type="auto"/>
          </w:tcPr>
          <w:p w14:paraId="7938E51D" w14:textId="77777777" w:rsidR="00515C31" w:rsidRDefault="007C42C2">
            <w:r>
              <w:t>(Intercept)</w:t>
            </w:r>
          </w:p>
        </w:tc>
        <w:tc>
          <w:tcPr>
            <w:tcW w:w="0" w:type="auto"/>
          </w:tcPr>
          <w:p w14:paraId="16BA71D7" w14:textId="77777777" w:rsidR="00515C31" w:rsidRDefault="007C42C2">
            <w:pPr>
              <w:jc w:val="right"/>
            </w:pPr>
            <w:r>
              <w:t>0.0160</w:t>
            </w:r>
          </w:p>
        </w:tc>
        <w:tc>
          <w:tcPr>
            <w:tcW w:w="0" w:type="auto"/>
          </w:tcPr>
          <w:p w14:paraId="09ADF297" w14:textId="77777777" w:rsidR="00515C31" w:rsidRDefault="007C42C2">
            <w:pPr>
              <w:jc w:val="right"/>
            </w:pPr>
            <w:r>
              <w:t>0.0054</w:t>
            </w:r>
          </w:p>
        </w:tc>
        <w:tc>
          <w:tcPr>
            <w:tcW w:w="0" w:type="auto"/>
          </w:tcPr>
          <w:p w14:paraId="71404825" w14:textId="77777777" w:rsidR="00515C31" w:rsidRDefault="007C42C2">
            <w:pPr>
              <w:jc w:val="right"/>
            </w:pPr>
            <w:r>
              <w:t>2.988</w:t>
            </w:r>
          </w:p>
        </w:tc>
        <w:tc>
          <w:tcPr>
            <w:tcW w:w="0" w:type="auto"/>
          </w:tcPr>
          <w:p w14:paraId="4A1CA39C" w14:textId="77777777" w:rsidR="00515C31" w:rsidRDefault="007C42C2">
            <w:pPr>
              <w:jc w:val="right"/>
            </w:pPr>
            <w:r>
              <w:t>0.0028</w:t>
            </w:r>
          </w:p>
        </w:tc>
        <w:tc>
          <w:tcPr>
            <w:tcW w:w="0" w:type="auto"/>
          </w:tcPr>
          <w:p w14:paraId="47BD6E5D" w14:textId="77777777" w:rsidR="00515C31" w:rsidRDefault="007C42C2">
            <w:r>
              <w:t>job, agree, company, world, accessibility, hard</w:t>
            </w:r>
          </w:p>
        </w:tc>
      </w:tr>
      <w:tr w:rsidR="00515C31" w14:paraId="6B1C6790" w14:textId="77777777">
        <w:tc>
          <w:tcPr>
            <w:tcW w:w="0" w:type="auto"/>
          </w:tcPr>
          <w:p w14:paraId="2E900453" w14:textId="77777777" w:rsidR="00515C31" w:rsidRDefault="007C42C2">
            <w:pPr>
              <w:jc w:val="right"/>
            </w:pPr>
            <w:r>
              <w:t>32</w:t>
            </w:r>
          </w:p>
        </w:tc>
        <w:tc>
          <w:tcPr>
            <w:tcW w:w="0" w:type="auto"/>
          </w:tcPr>
          <w:p w14:paraId="6602A2A4" w14:textId="77777777" w:rsidR="00515C31" w:rsidRDefault="007C42C2">
            <w:r>
              <w:t>listcs</w:t>
            </w:r>
          </w:p>
        </w:tc>
        <w:tc>
          <w:tcPr>
            <w:tcW w:w="0" w:type="auto"/>
          </w:tcPr>
          <w:p w14:paraId="0E265A27" w14:textId="77777777" w:rsidR="00515C31" w:rsidRDefault="007C42C2">
            <w:pPr>
              <w:jc w:val="right"/>
            </w:pPr>
            <w:r>
              <w:t>0.0380</w:t>
            </w:r>
          </w:p>
        </w:tc>
        <w:tc>
          <w:tcPr>
            <w:tcW w:w="0" w:type="auto"/>
          </w:tcPr>
          <w:p w14:paraId="705D4535" w14:textId="77777777" w:rsidR="00515C31" w:rsidRDefault="007C42C2">
            <w:pPr>
              <w:jc w:val="right"/>
            </w:pPr>
            <w:r>
              <w:t>0.0055</w:t>
            </w:r>
          </w:p>
        </w:tc>
        <w:tc>
          <w:tcPr>
            <w:tcW w:w="0" w:type="auto"/>
          </w:tcPr>
          <w:p w14:paraId="4535078D" w14:textId="77777777" w:rsidR="00515C31" w:rsidRDefault="007C42C2">
            <w:pPr>
              <w:jc w:val="right"/>
            </w:pPr>
            <w:r>
              <w:t>6.944</w:t>
            </w:r>
          </w:p>
        </w:tc>
        <w:tc>
          <w:tcPr>
            <w:tcW w:w="0" w:type="auto"/>
          </w:tcPr>
          <w:p w14:paraId="1E6F8B75" w14:textId="77777777" w:rsidR="00515C31" w:rsidRDefault="007C42C2">
            <w:pPr>
              <w:jc w:val="right"/>
            </w:pPr>
            <w:r>
              <w:t>0.0000</w:t>
            </w:r>
          </w:p>
        </w:tc>
        <w:tc>
          <w:tcPr>
            <w:tcW w:w="0" w:type="auto"/>
          </w:tcPr>
          <w:p w14:paraId="3845DC2C" w14:textId="77777777" w:rsidR="00515C31" w:rsidRDefault="007C42C2">
            <w:r>
              <w:t>job, agree, company, world, accessibility, hard</w:t>
            </w:r>
          </w:p>
        </w:tc>
      </w:tr>
      <w:tr w:rsidR="00515C31" w14:paraId="55273E99" w14:textId="77777777">
        <w:tc>
          <w:tcPr>
            <w:tcW w:w="0" w:type="auto"/>
          </w:tcPr>
          <w:p w14:paraId="3BBDE883" w14:textId="77777777" w:rsidR="00515C31" w:rsidRDefault="007C42C2">
            <w:pPr>
              <w:jc w:val="right"/>
            </w:pPr>
            <w:r>
              <w:t>32</w:t>
            </w:r>
          </w:p>
        </w:tc>
        <w:tc>
          <w:tcPr>
            <w:tcW w:w="0" w:type="auto"/>
          </w:tcPr>
          <w:p w14:paraId="7F8DC453" w14:textId="77777777" w:rsidR="00515C31" w:rsidRDefault="007C42C2">
            <w:r>
              <w:t>listmath</w:t>
            </w:r>
          </w:p>
        </w:tc>
        <w:tc>
          <w:tcPr>
            <w:tcW w:w="0" w:type="auto"/>
          </w:tcPr>
          <w:p w14:paraId="7CB1A314" w14:textId="77777777" w:rsidR="00515C31" w:rsidRDefault="007C42C2">
            <w:pPr>
              <w:jc w:val="right"/>
            </w:pPr>
            <w:r>
              <w:t>0.0129</w:t>
            </w:r>
          </w:p>
        </w:tc>
        <w:tc>
          <w:tcPr>
            <w:tcW w:w="0" w:type="auto"/>
          </w:tcPr>
          <w:p w14:paraId="45CA2B14" w14:textId="77777777" w:rsidR="00515C31" w:rsidRDefault="007C42C2">
            <w:pPr>
              <w:jc w:val="right"/>
            </w:pPr>
            <w:r>
              <w:t>0.0055</w:t>
            </w:r>
          </w:p>
        </w:tc>
        <w:tc>
          <w:tcPr>
            <w:tcW w:w="0" w:type="auto"/>
          </w:tcPr>
          <w:p w14:paraId="77E37EFF" w14:textId="77777777" w:rsidR="00515C31" w:rsidRDefault="007C42C2">
            <w:pPr>
              <w:jc w:val="right"/>
            </w:pPr>
            <w:r>
              <w:t>2.356</w:t>
            </w:r>
          </w:p>
        </w:tc>
        <w:tc>
          <w:tcPr>
            <w:tcW w:w="0" w:type="auto"/>
          </w:tcPr>
          <w:p w14:paraId="6D8BE994" w14:textId="77777777" w:rsidR="00515C31" w:rsidRDefault="007C42C2">
            <w:pPr>
              <w:jc w:val="right"/>
            </w:pPr>
            <w:r>
              <w:t>0.0185</w:t>
            </w:r>
          </w:p>
        </w:tc>
        <w:tc>
          <w:tcPr>
            <w:tcW w:w="0" w:type="auto"/>
          </w:tcPr>
          <w:p w14:paraId="2B8CD72A" w14:textId="77777777" w:rsidR="00515C31" w:rsidRDefault="007C42C2">
            <w:r>
              <w:t>job, agree, company, world, accessibility, hard</w:t>
            </w:r>
          </w:p>
        </w:tc>
      </w:tr>
      <w:tr w:rsidR="00515C31" w14:paraId="023E3832" w14:textId="77777777">
        <w:tc>
          <w:tcPr>
            <w:tcW w:w="0" w:type="auto"/>
          </w:tcPr>
          <w:p w14:paraId="5D995357" w14:textId="77777777" w:rsidR="00515C31" w:rsidRDefault="007C42C2">
            <w:pPr>
              <w:jc w:val="right"/>
            </w:pPr>
            <w:r>
              <w:t>33</w:t>
            </w:r>
          </w:p>
        </w:tc>
        <w:tc>
          <w:tcPr>
            <w:tcW w:w="0" w:type="auto"/>
          </w:tcPr>
          <w:p w14:paraId="5E1F0FB0" w14:textId="77777777" w:rsidR="00515C31" w:rsidRDefault="007C42C2">
            <w:r>
              <w:t>(Intercept)</w:t>
            </w:r>
          </w:p>
        </w:tc>
        <w:tc>
          <w:tcPr>
            <w:tcW w:w="0" w:type="auto"/>
          </w:tcPr>
          <w:p w14:paraId="68A9C008" w14:textId="77777777" w:rsidR="00515C31" w:rsidRDefault="007C42C2">
            <w:pPr>
              <w:jc w:val="right"/>
            </w:pPr>
            <w:r>
              <w:t>0.0068</w:t>
            </w:r>
          </w:p>
        </w:tc>
        <w:tc>
          <w:tcPr>
            <w:tcW w:w="0" w:type="auto"/>
          </w:tcPr>
          <w:p w14:paraId="5338DEBA" w14:textId="77777777" w:rsidR="00515C31" w:rsidRDefault="007C42C2">
            <w:pPr>
              <w:jc w:val="right"/>
            </w:pPr>
            <w:r>
              <w:t>0.0011</w:t>
            </w:r>
          </w:p>
        </w:tc>
        <w:tc>
          <w:tcPr>
            <w:tcW w:w="0" w:type="auto"/>
          </w:tcPr>
          <w:p w14:paraId="47C56E05" w14:textId="77777777" w:rsidR="00515C31" w:rsidRDefault="007C42C2">
            <w:pPr>
              <w:jc w:val="right"/>
            </w:pPr>
            <w:r>
              <w:t>6.369</w:t>
            </w:r>
          </w:p>
        </w:tc>
        <w:tc>
          <w:tcPr>
            <w:tcW w:w="0" w:type="auto"/>
          </w:tcPr>
          <w:p w14:paraId="7C1A9798" w14:textId="77777777" w:rsidR="00515C31" w:rsidRDefault="007C42C2">
            <w:pPr>
              <w:jc w:val="right"/>
            </w:pPr>
            <w:r>
              <w:t>0.0000</w:t>
            </w:r>
          </w:p>
        </w:tc>
        <w:tc>
          <w:tcPr>
            <w:tcW w:w="0" w:type="auto"/>
          </w:tcPr>
          <w:p w14:paraId="2336A3FF" w14:textId="77777777" w:rsidR="00515C31" w:rsidRDefault="007C42C2">
            <w:r>
              <w:t>support, process, standard, add, exist, involve</w:t>
            </w:r>
          </w:p>
        </w:tc>
      </w:tr>
      <w:tr w:rsidR="00515C31" w14:paraId="6B89C5AB" w14:textId="77777777">
        <w:tc>
          <w:tcPr>
            <w:tcW w:w="0" w:type="auto"/>
          </w:tcPr>
          <w:p w14:paraId="27FE7F60" w14:textId="77777777" w:rsidR="00515C31" w:rsidRDefault="007C42C2">
            <w:pPr>
              <w:jc w:val="right"/>
            </w:pPr>
            <w:r>
              <w:t>33</w:t>
            </w:r>
          </w:p>
        </w:tc>
        <w:tc>
          <w:tcPr>
            <w:tcW w:w="0" w:type="auto"/>
          </w:tcPr>
          <w:p w14:paraId="69695BF8" w14:textId="77777777" w:rsidR="00515C31" w:rsidRDefault="007C42C2">
            <w:r>
              <w:t>listcs</w:t>
            </w:r>
          </w:p>
        </w:tc>
        <w:tc>
          <w:tcPr>
            <w:tcW w:w="0" w:type="auto"/>
          </w:tcPr>
          <w:p w14:paraId="09FA1EA0" w14:textId="77777777" w:rsidR="00515C31" w:rsidRDefault="007C42C2">
            <w:pPr>
              <w:jc w:val="right"/>
            </w:pPr>
            <w:r>
              <w:t>0.0066</w:t>
            </w:r>
          </w:p>
        </w:tc>
        <w:tc>
          <w:tcPr>
            <w:tcW w:w="0" w:type="auto"/>
          </w:tcPr>
          <w:p w14:paraId="5B759852" w14:textId="77777777" w:rsidR="00515C31" w:rsidRDefault="007C42C2">
            <w:pPr>
              <w:jc w:val="right"/>
            </w:pPr>
            <w:r>
              <w:t>0.0011</w:t>
            </w:r>
          </w:p>
        </w:tc>
        <w:tc>
          <w:tcPr>
            <w:tcW w:w="0" w:type="auto"/>
          </w:tcPr>
          <w:p w14:paraId="49616478" w14:textId="77777777" w:rsidR="00515C31" w:rsidRDefault="007C42C2">
            <w:pPr>
              <w:jc w:val="right"/>
            </w:pPr>
            <w:r>
              <w:t>5.940</w:t>
            </w:r>
          </w:p>
        </w:tc>
        <w:tc>
          <w:tcPr>
            <w:tcW w:w="0" w:type="auto"/>
          </w:tcPr>
          <w:p w14:paraId="385831E7" w14:textId="77777777" w:rsidR="00515C31" w:rsidRDefault="007C42C2">
            <w:pPr>
              <w:jc w:val="right"/>
            </w:pPr>
            <w:r>
              <w:t>0.0000</w:t>
            </w:r>
          </w:p>
        </w:tc>
        <w:tc>
          <w:tcPr>
            <w:tcW w:w="0" w:type="auto"/>
          </w:tcPr>
          <w:p w14:paraId="2A7F2A62" w14:textId="77777777" w:rsidR="00515C31" w:rsidRDefault="007C42C2">
            <w:r>
              <w:t>support, process, standard, add, exist, involve</w:t>
            </w:r>
          </w:p>
        </w:tc>
      </w:tr>
      <w:tr w:rsidR="00515C31" w14:paraId="63C7B036" w14:textId="77777777">
        <w:tc>
          <w:tcPr>
            <w:tcW w:w="0" w:type="auto"/>
          </w:tcPr>
          <w:p w14:paraId="1F7129AF" w14:textId="77777777" w:rsidR="00515C31" w:rsidRDefault="007C42C2">
            <w:pPr>
              <w:jc w:val="right"/>
            </w:pPr>
            <w:r>
              <w:t>33</w:t>
            </w:r>
          </w:p>
        </w:tc>
        <w:tc>
          <w:tcPr>
            <w:tcW w:w="0" w:type="auto"/>
          </w:tcPr>
          <w:p w14:paraId="5358DC17" w14:textId="77777777" w:rsidR="00515C31" w:rsidRDefault="007C42C2">
            <w:r>
              <w:t>listmath</w:t>
            </w:r>
          </w:p>
        </w:tc>
        <w:tc>
          <w:tcPr>
            <w:tcW w:w="0" w:type="auto"/>
          </w:tcPr>
          <w:p w14:paraId="13003D11" w14:textId="77777777" w:rsidR="00515C31" w:rsidRDefault="007C42C2">
            <w:pPr>
              <w:jc w:val="right"/>
            </w:pPr>
            <w:r>
              <w:t>0.0083</w:t>
            </w:r>
          </w:p>
        </w:tc>
        <w:tc>
          <w:tcPr>
            <w:tcW w:w="0" w:type="auto"/>
          </w:tcPr>
          <w:p w14:paraId="0B337F6F" w14:textId="77777777" w:rsidR="00515C31" w:rsidRDefault="007C42C2">
            <w:pPr>
              <w:jc w:val="right"/>
            </w:pPr>
            <w:r>
              <w:t>0.0011</w:t>
            </w:r>
          </w:p>
        </w:tc>
        <w:tc>
          <w:tcPr>
            <w:tcW w:w="0" w:type="auto"/>
          </w:tcPr>
          <w:p w14:paraId="51AC7906" w14:textId="77777777" w:rsidR="00515C31" w:rsidRDefault="007C42C2">
            <w:pPr>
              <w:jc w:val="right"/>
            </w:pPr>
            <w:r>
              <w:t>7.518</w:t>
            </w:r>
          </w:p>
        </w:tc>
        <w:tc>
          <w:tcPr>
            <w:tcW w:w="0" w:type="auto"/>
          </w:tcPr>
          <w:p w14:paraId="60ABC1C1" w14:textId="77777777" w:rsidR="00515C31" w:rsidRDefault="007C42C2">
            <w:pPr>
              <w:jc w:val="right"/>
            </w:pPr>
            <w:r>
              <w:t>0.0000</w:t>
            </w:r>
          </w:p>
        </w:tc>
        <w:tc>
          <w:tcPr>
            <w:tcW w:w="0" w:type="auto"/>
          </w:tcPr>
          <w:p w14:paraId="3834FC81" w14:textId="77777777" w:rsidR="00515C31" w:rsidRDefault="007C42C2">
            <w:r>
              <w:t>support, process, standard, add, exist, involve</w:t>
            </w:r>
          </w:p>
        </w:tc>
      </w:tr>
      <w:tr w:rsidR="00515C31" w14:paraId="5E5BA6D6" w14:textId="77777777">
        <w:tc>
          <w:tcPr>
            <w:tcW w:w="0" w:type="auto"/>
          </w:tcPr>
          <w:p w14:paraId="7EBFEF2A" w14:textId="77777777" w:rsidR="00515C31" w:rsidRDefault="007C42C2">
            <w:pPr>
              <w:jc w:val="right"/>
            </w:pPr>
            <w:r>
              <w:t>33</w:t>
            </w:r>
          </w:p>
        </w:tc>
        <w:tc>
          <w:tcPr>
            <w:tcW w:w="0" w:type="auto"/>
          </w:tcPr>
          <w:p w14:paraId="24471F83" w14:textId="77777777" w:rsidR="00515C31" w:rsidRDefault="007C42C2">
            <w:r>
              <w:t>listscience</w:t>
            </w:r>
          </w:p>
        </w:tc>
        <w:tc>
          <w:tcPr>
            <w:tcW w:w="0" w:type="auto"/>
          </w:tcPr>
          <w:p w14:paraId="5790A4CD" w14:textId="77777777" w:rsidR="00515C31" w:rsidRDefault="007C42C2">
            <w:pPr>
              <w:jc w:val="right"/>
            </w:pPr>
            <w:r>
              <w:t>0.0039</w:t>
            </w:r>
          </w:p>
        </w:tc>
        <w:tc>
          <w:tcPr>
            <w:tcW w:w="0" w:type="auto"/>
          </w:tcPr>
          <w:p w14:paraId="630F3FDC" w14:textId="77777777" w:rsidR="00515C31" w:rsidRDefault="007C42C2">
            <w:pPr>
              <w:jc w:val="right"/>
            </w:pPr>
            <w:r>
              <w:t>0.0012</w:t>
            </w:r>
          </w:p>
        </w:tc>
        <w:tc>
          <w:tcPr>
            <w:tcW w:w="0" w:type="auto"/>
          </w:tcPr>
          <w:p w14:paraId="5B11D0A2" w14:textId="77777777" w:rsidR="00515C31" w:rsidRDefault="007C42C2">
            <w:pPr>
              <w:jc w:val="right"/>
            </w:pPr>
            <w:r>
              <w:t>3.296</w:t>
            </w:r>
          </w:p>
        </w:tc>
        <w:tc>
          <w:tcPr>
            <w:tcW w:w="0" w:type="auto"/>
          </w:tcPr>
          <w:p w14:paraId="557DBE67" w14:textId="77777777" w:rsidR="00515C31" w:rsidRDefault="007C42C2">
            <w:pPr>
              <w:jc w:val="right"/>
            </w:pPr>
            <w:r>
              <w:t>0.0010</w:t>
            </w:r>
          </w:p>
        </w:tc>
        <w:tc>
          <w:tcPr>
            <w:tcW w:w="0" w:type="auto"/>
          </w:tcPr>
          <w:p w14:paraId="53FE504E" w14:textId="77777777" w:rsidR="00515C31" w:rsidRDefault="007C42C2">
            <w:r>
              <w:t>support, process, standard, add, exist, involve</w:t>
            </w:r>
          </w:p>
        </w:tc>
      </w:tr>
      <w:tr w:rsidR="00515C31" w14:paraId="30C85643" w14:textId="77777777">
        <w:tc>
          <w:tcPr>
            <w:tcW w:w="0" w:type="auto"/>
          </w:tcPr>
          <w:p w14:paraId="7D1C4C29" w14:textId="77777777" w:rsidR="00515C31" w:rsidRDefault="007C42C2">
            <w:pPr>
              <w:jc w:val="right"/>
            </w:pPr>
            <w:r>
              <w:t>34</w:t>
            </w:r>
          </w:p>
        </w:tc>
        <w:tc>
          <w:tcPr>
            <w:tcW w:w="0" w:type="auto"/>
          </w:tcPr>
          <w:p w14:paraId="41A2BABA" w14:textId="77777777" w:rsidR="00515C31" w:rsidRDefault="007C42C2">
            <w:r>
              <w:t>listmath</w:t>
            </w:r>
          </w:p>
        </w:tc>
        <w:tc>
          <w:tcPr>
            <w:tcW w:w="0" w:type="auto"/>
          </w:tcPr>
          <w:p w14:paraId="1AE258E6" w14:textId="77777777" w:rsidR="00515C31" w:rsidRDefault="007C42C2">
            <w:pPr>
              <w:jc w:val="right"/>
            </w:pPr>
            <w:r>
              <w:t>0.0574</w:t>
            </w:r>
          </w:p>
        </w:tc>
        <w:tc>
          <w:tcPr>
            <w:tcW w:w="0" w:type="auto"/>
          </w:tcPr>
          <w:p w14:paraId="78793589" w14:textId="77777777" w:rsidR="00515C31" w:rsidRDefault="007C42C2">
            <w:pPr>
              <w:jc w:val="right"/>
            </w:pPr>
            <w:r>
              <w:t>0.0059</w:t>
            </w:r>
          </w:p>
        </w:tc>
        <w:tc>
          <w:tcPr>
            <w:tcW w:w="0" w:type="auto"/>
          </w:tcPr>
          <w:p w14:paraId="5D07BBA2" w14:textId="77777777" w:rsidR="00515C31" w:rsidRDefault="007C42C2">
            <w:pPr>
              <w:jc w:val="right"/>
            </w:pPr>
            <w:r>
              <w:t>9.699</w:t>
            </w:r>
          </w:p>
        </w:tc>
        <w:tc>
          <w:tcPr>
            <w:tcW w:w="0" w:type="auto"/>
          </w:tcPr>
          <w:p w14:paraId="0CB6213A" w14:textId="77777777" w:rsidR="00515C31" w:rsidRDefault="007C42C2">
            <w:pPr>
              <w:jc w:val="right"/>
            </w:pPr>
            <w:r>
              <w:t>0.0000</w:t>
            </w:r>
          </w:p>
        </w:tc>
        <w:tc>
          <w:tcPr>
            <w:tcW w:w="0" w:type="auto"/>
          </w:tcPr>
          <w:p w14:paraId="42256CB6" w14:textId="77777777" w:rsidR="00515C31" w:rsidRDefault="007C42C2">
            <w:r>
              <w:t>symbol, write, line, table, dot, formula</w:t>
            </w:r>
          </w:p>
        </w:tc>
      </w:tr>
      <w:tr w:rsidR="00515C31" w14:paraId="113C18E0" w14:textId="77777777">
        <w:tc>
          <w:tcPr>
            <w:tcW w:w="0" w:type="auto"/>
          </w:tcPr>
          <w:p w14:paraId="10A22182" w14:textId="77777777" w:rsidR="00515C31" w:rsidRDefault="007C42C2">
            <w:pPr>
              <w:jc w:val="right"/>
            </w:pPr>
            <w:r>
              <w:t>34</w:t>
            </w:r>
          </w:p>
        </w:tc>
        <w:tc>
          <w:tcPr>
            <w:tcW w:w="0" w:type="auto"/>
          </w:tcPr>
          <w:p w14:paraId="36EC318C" w14:textId="77777777" w:rsidR="00515C31" w:rsidRDefault="007C42C2">
            <w:r>
              <w:t>listscience</w:t>
            </w:r>
          </w:p>
        </w:tc>
        <w:tc>
          <w:tcPr>
            <w:tcW w:w="0" w:type="auto"/>
          </w:tcPr>
          <w:p w14:paraId="1E359FFA" w14:textId="77777777" w:rsidR="00515C31" w:rsidRDefault="007C42C2">
            <w:pPr>
              <w:jc w:val="right"/>
            </w:pPr>
            <w:r>
              <w:t>0.0129</w:t>
            </w:r>
          </w:p>
        </w:tc>
        <w:tc>
          <w:tcPr>
            <w:tcW w:w="0" w:type="auto"/>
          </w:tcPr>
          <w:p w14:paraId="0A4704AD" w14:textId="77777777" w:rsidR="00515C31" w:rsidRDefault="007C42C2">
            <w:pPr>
              <w:jc w:val="right"/>
            </w:pPr>
            <w:r>
              <w:t>0.0060</w:t>
            </w:r>
          </w:p>
        </w:tc>
        <w:tc>
          <w:tcPr>
            <w:tcW w:w="0" w:type="auto"/>
          </w:tcPr>
          <w:p w14:paraId="618B25EE" w14:textId="77777777" w:rsidR="00515C31" w:rsidRDefault="007C42C2">
            <w:pPr>
              <w:jc w:val="right"/>
            </w:pPr>
            <w:r>
              <w:t>2.153</w:t>
            </w:r>
          </w:p>
        </w:tc>
        <w:tc>
          <w:tcPr>
            <w:tcW w:w="0" w:type="auto"/>
          </w:tcPr>
          <w:p w14:paraId="323B076F" w14:textId="77777777" w:rsidR="00515C31" w:rsidRDefault="007C42C2">
            <w:pPr>
              <w:jc w:val="right"/>
            </w:pPr>
            <w:r>
              <w:t>0.0313</w:t>
            </w:r>
          </w:p>
        </w:tc>
        <w:tc>
          <w:tcPr>
            <w:tcW w:w="0" w:type="auto"/>
          </w:tcPr>
          <w:p w14:paraId="1D98FD5A" w14:textId="77777777" w:rsidR="00515C31" w:rsidRDefault="007C42C2">
            <w:r>
              <w:t>symbol, write, line, table, dot, formula</w:t>
            </w:r>
          </w:p>
        </w:tc>
      </w:tr>
      <w:tr w:rsidR="00515C31" w14:paraId="2CEC21E8" w14:textId="77777777">
        <w:tc>
          <w:tcPr>
            <w:tcW w:w="0" w:type="auto"/>
          </w:tcPr>
          <w:p w14:paraId="4992FF2C" w14:textId="77777777" w:rsidR="00515C31" w:rsidRDefault="007C42C2">
            <w:pPr>
              <w:jc w:val="right"/>
            </w:pPr>
            <w:r>
              <w:t>35</w:t>
            </w:r>
          </w:p>
        </w:tc>
        <w:tc>
          <w:tcPr>
            <w:tcW w:w="0" w:type="auto"/>
          </w:tcPr>
          <w:p w14:paraId="275424DC" w14:textId="77777777" w:rsidR="00515C31" w:rsidRDefault="007C42C2">
            <w:r>
              <w:t>listscience</w:t>
            </w:r>
          </w:p>
        </w:tc>
        <w:tc>
          <w:tcPr>
            <w:tcW w:w="0" w:type="auto"/>
          </w:tcPr>
          <w:p w14:paraId="6216D8A6" w14:textId="77777777" w:rsidR="00515C31" w:rsidRDefault="007C42C2">
            <w:pPr>
              <w:jc w:val="right"/>
            </w:pPr>
            <w:r>
              <w:t>0.0119</w:t>
            </w:r>
          </w:p>
        </w:tc>
        <w:tc>
          <w:tcPr>
            <w:tcW w:w="0" w:type="auto"/>
          </w:tcPr>
          <w:p w14:paraId="21823225" w14:textId="77777777" w:rsidR="00515C31" w:rsidRDefault="007C42C2">
            <w:pPr>
              <w:jc w:val="right"/>
            </w:pPr>
            <w:r>
              <w:t>0.0024</w:t>
            </w:r>
          </w:p>
        </w:tc>
        <w:tc>
          <w:tcPr>
            <w:tcW w:w="0" w:type="auto"/>
          </w:tcPr>
          <w:p w14:paraId="1ACA871E" w14:textId="77777777" w:rsidR="00515C31" w:rsidRDefault="007C42C2">
            <w:pPr>
              <w:jc w:val="right"/>
            </w:pPr>
            <w:r>
              <w:t>4.967</w:t>
            </w:r>
          </w:p>
        </w:tc>
        <w:tc>
          <w:tcPr>
            <w:tcW w:w="0" w:type="auto"/>
          </w:tcPr>
          <w:p w14:paraId="66AE3CEC" w14:textId="77777777" w:rsidR="00515C31" w:rsidRDefault="007C42C2">
            <w:pPr>
              <w:jc w:val="right"/>
            </w:pPr>
            <w:r>
              <w:t>0.0000</w:t>
            </w:r>
          </w:p>
        </w:tc>
        <w:tc>
          <w:tcPr>
            <w:tcW w:w="0" w:type="auto"/>
          </w:tcPr>
          <w:p w14:paraId="45641E53" w14:textId="77777777" w:rsidR="00515C31" w:rsidRDefault="007C42C2">
            <w:r>
              <w:t>coin, child, literacy, percent, independence, vehicle</w:t>
            </w:r>
          </w:p>
        </w:tc>
      </w:tr>
      <w:tr w:rsidR="00515C31" w14:paraId="4C8EC428" w14:textId="77777777">
        <w:tc>
          <w:tcPr>
            <w:tcW w:w="0" w:type="auto"/>
          </w:tcPr>
          <w:p w14:paraId="79DD8D41" w14:textId="77777777" w:rsidR="00515C31" w:rsidRDefault="007C42C2">
            <w:pPr>
              <w:jc w:val="right"/>
            </w:pPr>
            <w:r>
              <w:t>36</w:t>
            </w:r>
          </w:p>
        </w:tc>
        <w:tc>
          <w:tcPr>
            <w:tcW w:w="0" w:type="auto"/>
          </w:tcPr>
          <w:p w14:paraId="4380FDDC" w14:textId="77777777" w:rsidR="00515C31" w:rsidRDefault="007C42C2">
            <w:r>
              <w:t>listcs</w:t>
            </w:r>
          </w:p>
        </w:tc>
        <w:tc>
          <w:tcPr>
            <w:tcW w:w="0" w:type="auto"/>
          </w:tcPr>
          <w:p w14:paraId="4697B584" w14:textId="77777777" w:rsidR="00515C31" w:rsidRDefault="007C42C2">
            <w:pPr>
              <w:jc w:val="right"/>
            </w:pPr>
            <w:r>
              <w:t>0.0528</w:t>
            </w:r>
          </w:p>
        </w:tc>
        <w:tc>
          <w:tcPr>
            <w:tcW w:w="0" w:type="auto"/>
          </w:tcPr>
          <w:p w14:paraId="451B6591" w14:textId="77777777" w:rsidR="00515C31" w:rsidRDefault="007C42C2">
            <w:pPr>
              <w:jc w:val="right"/>
            </w:pPr>
            <w:r>
              <w:t>0.0054</w:t>
            </w:r>
          </w:p>
        </w:tc>
        <w:tc>
          <w:tcPr>
            <w:tcW w:w="0" w:type="auto"/>
          </w:tcPr>
          <w:p w14:paraId="471432A2" w14:textId="77777777" w:rsidR="00515C31" w:rsidRDefault="007C42C2">
            <w:pPr>
              <w:jc w:val="right"/>
            </w:pPr>
            <w:r>
              <w:t>9.790</w:t>
            </w:r>
          </w:p>
        </w:tc>
        <w:tc>
          <w:tcPr>
            <w:tcW w:w="0" w:type="auto"/>
          </w:tcPr>
          <w:p w14:paraId="6CE74B36" w14:textId="77777777" w:rsidR="00515C31" w:rsidRDefault="007C42C2">
            <w:pPr>
              <w:jc w:val="right"/>
            </w:pPr>
            <w:r>
              <w:t>0.0000</w:t>
            </w:r>
          </w:p>
        </w:tc>
        <w:tc>
          <w:tcPr>
            <w:tcW w:w="0" w:type="auto"/>
          </w:tcPr>
          <w:p w14:paraId="003D5912" w14:textId="77777777" w:rsidR="00515C31" w:rsidRDefault="007C42C2">
            <w:r>
              <w:t>drive, laptop, machine, usb, pc, system</w:t>
            </w:r>
          </w:p>
        </w:tc>
      </w:tr>
      <w:tr w:rsidR="00515C31" w14:paraId="7B1511AA" w14:textId="77777777">
        <w:tc>
          <w:tcPr>
            <w:tcW w:w="0" w:type="auto"/>
          </w:tcPr>
          <w:p w14:paraId="1C080A5A" w14:textId="77777777" w:rsidR="00515C31" w:rsidRDefault="007C42C2">
            <w:pPr>
              <w:jc w:val="right"/>
            </w:pPr>
            <w:r>
              <w:t>37</w:t>
            </w:r>
          </w:p>
        </w:tc>
        <w:tc>
          <w:tcPr>
            <w:tcW w:w="0" w:type="auto"/>
          </w:tcPr>
          <w:p w14:paraId="7B81DC0F" w14:textId="77777777" w:rsidR="00515C31" w:rsidRDefault="007C42C2">
            <w:r>
              <w:t>(Intercept)</w:t>
            </w:r>
          </w:p>
        </w:tc>
        <w:tc>
          <w:tcPr>
            <w:tcW w:w="0" w:type="auto"/>
          </w:tcPr>
          <w:p w14:paraId="3FE42296" w14:textId="77777777" w:rsidR="00515C31" w:rsidRDefault="007C42C2">
            <w:pPr>
              <w:jc w:val="right"/>
            </w:pPr>
            <w:r>
              <w:t>0.0324</w:t>
            </w:r>
          </w:p>
        </w:tc>
        <w:tc>
          <w:tcPr>
            <w:tcW w:w="0" w:type="auto"/>
          </w:tcPr>
          <w:p w14:paraId="2E0FA724" w14:textId="77777777" w:rsidR="00515C31" w:rsidRDefault="007C42C2">
            <w:pPr>
              <w:jc w:val="right"/>
            </w:pPr>
            <w:r>
              <w:t>0.0056</w:t>
            </w:r>
          </w:p>
        </w:tc>
        <w:tc>
          <w:tcPr>
            <w:tcW w:w="0" w:type="auto"/>
          </w:tcPr>
          <w:p w14:paraId="298BD0F8" w14:textId="77777777" w:rsidR="00515C31" w:rsidRDefault="007C42C2">
            <w:pPr>
              <w:jc w:val="right"/>
            </w:pPr>
            <w:r>
              <w:t>5.774</w:t>
            </w:r>
          </w:p>
        </w:tc>
        <w:tc>
          <w:tcPr>
            <w:tcW w:w="0" w:type="auto"/>
          </w:tcPr>
          <w:p w14:paraId="73DC791B" w14:textId="77777777" w:rsidR="00515C31" w:rsidRDefault="007C42C2">
            <w:pPr>
              <w:jc w:val="right"/>
            </w:pPr>
            <w:r>
              <w:t>0.0000</w:t>
            </w:r>
          </w:p>
        </w:tc>
        <w:tc>
          <w:tcPr>
            <w:tcW w:w="0" w:type="auto"/>
          </w:tcPr>
          <w:p w14:paraId="6C1EF7CB" w14:textId="77777777" w:rsidR="00515C31" w:rsidRDefault="007C42C2">
            <w:r>
              <w:t>graphic, image, tactile, diagram, embosser, produce</w:t>
            </w:r>
          </w:p>
        </w:tc>
      </w:tr>
      <w:tr w:rsidR="00515C31" w14:paraId="2E2C0CA7" w14:textId="77777777">
        <w:tc>
          <w:tcPr>
            <w:tcW w:w="0" w:type="auto"/>
          </w:tcPr>
          <w:p w14:paraId="7253AEC0" w14:textId="77777777" w:rsidR="00515C31" w:rsidRDefault="007C42C2">
            <w:pPr>
              <w:jc w:val="right"/>
            </w:pPr>
            <w:r>
              <w:lastRenderedPageBreak/>
              <w:t>37</w:t>
            </w:r>
          </w:p>
        </w:tc>
        <w:tc>
          <w:tcPr>
            <w:tcW w:w="0" w:type="auto"/>
          </w:tcPr>
          <w:p w14:paraId="0F63EFAB" w14:textId="77777777" w:rsidR="00515C31" w:rsidRDefault="007C42C2">
            <w:r>
              <w:t>listcs</w:t>
            </w:r>
          </w:p>
        </w:tc>
        <w:tc>
          <w:tcPr>
            <w:tcW w:w="0" w:type="auto"/>
          </w:tcPr>
          <w:p w14:paraId="07EE269A" w14:textId="77777777" w:rsidR="00515C31" w:rsidRDefault="007C42C2">
            <w:pPr>
              <w:jc w:val="right"/>
            </w:pPr>
            <w:r>
              <w:t>-0.0148</w:t>
            </w:r>
          </w:p>
        </w:tc>
        <w:tc>
          <w:tcPr>
            <w:tcW w:w="0" w:type="auto"/>
          </w:tcPr>
          <w:p w14:paraId="564B8D41" w14:textId="77777777" w:rsidR="00515C31" w:rsidRDefault="007C42C2">
            <w:pPr>
              <w:jc w:val="right"/>
            </w:pPr>
            <w:r>
              <w:t>0.0056</w:t>
            </w:r>
          </w:p>
        </w:tc>
        <w:tc>
          <w:tcPr>
            <w:tcW w:w="0" w:type="auto"/>
          </w:tcPr>
          <w:p w14:paraId="2B76D001" w14:textId="77777777" w:rsidR="00515C31" w:rsidRDefault="007C42C2">
            <w:pPr>
              <w:jc w:val="right"/>
            </w:pPr>
            <w:r>
              <w:t>-2.618</w:t>
            </w:r>
          </w:p>
        </w:tc>
        <w:tc>
          <w:tcPr>
            <w:tcW w:w="0" w:type="auto"/>
          </w:tcPr>
          <w:p w14:paraId="08168498" w14:textId="77777777" w:rsidR="00515C31" w:rsidRDefault="007C42C2">
            <w:pPr>
              <w:jc w:val="right"/>
            </w:pPr>
            <w:r>
              <w:t>0.0088</w:t>
            </w:r>
          </w:p>
        </w:tc>
        <w:tc>
          <w:tcPr>
            <w:tcW w:w="0" w:type="auto"/>
          </w:tcPr>
          <w:p w14:paraId="62E9609B" w14:textId="77777777" w:rsidR="00515C31" w:rsidRDefault="007C42C2">
            <w:r>
              <w:t>graphic, image, tactile, diagram, embosser, produce</w:t>
            </w:r>
          </w:p>
        </w:tc>
      </w:tr>
      <w:tr w:rsidR="00515C31" w14:paraId="278EE837" w14:textId="77777777">
        <w:tc>
          <w:tcPr>
            <w:tcW w:w="0" w:type="auto"/>
          </w:tcPr>
          <w:p w14:paraId="6AEE1D2F" w14:textId="77777777" w:rsidR="00515C31" w:rsidRDefault="007C42C2">
            <w:pPr>
              <w:jc w:val="right"/>
            </w:pPr>
            <w:r>
              <w:t>38</w:t>
            </w:r>
          </w:p>
        </w:tc>
        <w:tc>
          <w:tcPr>
            <w:tcW w:w="0" w:type="auto"/>
          </w:tcPr>
          <w:p w14:paraId="4BE28EF5" w14:textId="77777777" w:rsidR="00515C31" w:rsidRDefault="007C42C2">
            <w:r>
              <w:t>(Intercept)</w:t>
            </w:r>
          </w:p>
        </w:tc>
        <w:tc>
          <w:tcPr>
            <w:tcW w:w="0" w:type="auto"/>
          </w:tcPr>
          <w:p w14:paraId="4D9322A5" w14:textId="77777777" w:rsidR="00515C31" w:rsidRDefault="007C42C2">
            <w:pPr>
              <w:jc w:val="right"/>
            </w:pPr>
            <w:r>
              <w:t>0.0147</w:t>
            </w:r>
          </w:p>
        </w:tc>
        <w:tc>
          <w:tcPr>
            <w:tcW w:w="0" w:type="auto"/>
          </w:tcPr>
          <w:p w14:paraId="20A50563" w14:textId="77777777" w:rsidR="00515C31" w:rsidRDefault="007C42C2">
            <w:pPr>
              <w:jc w:val="right"/>
            </w:pPr>
            <w:r>
              <w:t>0.0044</w:t>
            </w:r>
          </w:p>
        </w:tc>
        <w:tc>
          <w:tcPr>
            <w:tcW w:w="0" w:type="auto"/>
          </w:tcPr>
          <w:p w14:paraId="75CC5A96" w14:textId="77777777" w:rsidR="00515C31" w:rsidRDefault="007C42C2">
            <w:pPr>
              <w:jc w:val="right"/>
            </w:pPr>
            <w:r>
              <w:t>3.319</w:t>
            </w:r>
          </w:p>
        </w:tc>
        <w:tc>
          <w:tcPr>
            <w:tcW w:w="0" w:type="auto"/>
          </w:tcPr>
          <w:p w14:paraId="3BBC3277" w14:textId="77777777" w:rsidR="00515C31" w:rsidRDefault="007C42C2">
            <w:pPr>
              <w:jc w:val="right"/>
            </w:pPr>
            <w:r>
              <w:t>0.0009</w:t>
            </w:r>
          </w:p>
        </w:tc>
        <w:tc>
          <w:tcPr>
            <w:tcW w:w="0" w:type="auto"/>
          </w:tcPr>
          <w:p w14:paraId="3DE8D061" w14:textId="77777777" w:rsidR="00515C31" w:rsidRDefault="007C42C2">
            <w:r>
              <w:t>graph, calculator, teacher, sight, understand, concept</w:t>
            </w:r>
          </w:p>
        </w:tc>
      </w:tr>
      <w:tr w:rsidR="00515C31" w14:paraId="7BA6C534" w14:textId="77777777">
        <w:tc>
          <w:tcPr>
            <w:tcW w:w="0" w:type="auto"/>
          </w:tcPr>
          <w:p w14:paraId="306F4AB1" w14:textId="77777777" w:rsidR="00515C31" w:rsidRDefault="007C42C2">
            <w:pPr>
              <w:jc w:val="right"/>
            </w:pPr>
            <w:r>
              <w:t>38</w:t>
            </w:r>
          </w:p>
        </w:tc>
        <w:tc>
          <w:tcPr>
            <w:tcW w:w="0" w:type="auto"/>
          </w:tcPr>
          <w:p w14:paraId="3891316E" w14:textId="77777777" w:rsidR="00515C31" w:rsidRDefault="007C42C2">
            <w:r>
              <w:t>listcs</w:t>
            </w:r>
          </w:p>
        </w:tc>
        <w:tc>
          <w:tcPr>
            <w:tcW w:w="0" w:type="auto"/>
          </w:tcPr>
          <w:p w14:paraId="35222D97" w14:textId="77777777" w:rsidR="00515C31" w:rsidRDefault="007C42C2">
            <w:pPr>
              <w:jc w:val="right"/>
            </w:pPr>
            <w:r>
              <w:t>-0.0103</w:t>
            </w:r>
          </w:p>
        </w:tc>
        <w:tc>
          <w:tcPr>
            <w:tcW w:w="0" w:type="auto"/>
          </w:tcPr>
          <w:p w14:paraId="7B3BD185" w14:textId="77777777" w:rsidR="00515C31" w:rsidRDefault="007C42C2">
            <w:pPr>
              <w:jc w:val="right"/>
            </w:pPr>
            <w:r>
              <w:t>0.0045</w:t>
            </w:r>
          </w:p>
        </w:tc>
        <w:tc>
          <w:tcPr>
            <w:tcW w:w="0" w:type="auto"/>
          </w:tcPr>
          <w:p w14:paraId="40E1C916" w14:textId="77777777" w:rsidR="00515C31" w:rsidRDefault="007C42C2">
            <w:pPr>
              <w:jc w:val="right"/>
            </w:pPr>
            <w:r>
              <w:t>-2.302</w:t>
            </w:r>
          </w:p>
        </w:tc>
        <w:tc>
          <w:tcPr>
            <w:tcW w:w="0" w:type="auto"/>
          </w:tcPr>
          <w:p w14:paraId="30EC2EE1" w14:textId="77777777" w:rsidR="00515C31" w:rsidRDefault="007C42C2">
            <w:pPr>
              <w:jc w:val="right"/>
            </w:pPr>
            <w:r>
              <w:t>0.0213</w:t>
            </w:r>
          </w:p>
        </w:tc>
        <w:tc>
          <w:tcPr>
            <w:tcW w:w="0" w:type="auto"/>
          </w:tcPr>
          <w:p w14:paraId="6FCF3811" w14:textId="77777777" w:rsidR="00515C31" w:rsidRDefault="007C42C2">
            <w:r>
              <w:t>graph, calculator, teacher, sight, understand, concept</w:t>
            </w:r>
          </w:p>
        </w:tc>
      </w:tr>
      <w:tr w:rsidR="00515C31" w14:paraId="59E68ED0" w14:textId="77777777">
        <w:tc>
          <w:tcPr>
            <w:tcW w:w="0" w:type="auto"/>
          </w:tcPr>
          <w:p w14:paraId="47E864C9" w14:textId="77777777" w:rsidR="00515C31" w:rsidRDefault="007C42C2">
            <w:pPr>
              <w:jc w:val="right"/>
            </w:pPr>
            <w:r>
              <w:t>38</w:t>
            </w:r>
          </w:p>
        </w:tc>
        <w:tc>
          <w:tcPr>
            <w:tcW w:w="0" w:type="auto"/>
          </w:tcPr>
          <w:p w14:paraId="396F4777" w14:textId="77777777" w:rsidR="00515C31" w:rsidRDefault="007C42C2">
            <w:r>
              <w:t>listmath</w:t>
            </w:r>
          </w:p>
        </w:tc>
        <w:tc>
          <w:tcPr>
            <w:tcW w:w="0" w:type="auto"/>
          </w:tcPr>
          <w:p w14:paraId="7D156EE7" w14:textId="77777777" w:rsidR="00515C31" w:rsidRDefault="007C42C2">
            <w:pPr>
              <w:jc w:val="right"/>
            </w:pPr>
            <w:r>
              <w:t>0.0437</w:t>
            </w:r>
          </w:p>
        </w:tc>
        <w:tc>
          <w:tcPr>
            <w:tcW w:w="0" w:type="auto"/>
          </w:tcPr>
          <w:p w14:paraId="3A4C897B" w14:textId="77777777" w:rsidR="00515C31" w:rsidRDefault="007C42C2">
            <w:pPr>
              <w:jc w:val="right"/>
            </w:pPr>
            <w:r>
              <w:t>0.0045</w:t>
            </w:r>
          </w:p>
        </w:tc>
        <w:tc>
          <w:tcPr>
            <w:tcW w:w="0" w:type="auto"/>
          </w:tcPr>
          <w:p w14:paraId="25430D60" w14:textId="77777777" w:rsidR="00515C31" w:rsidRDefault="007C42C2">
            <w:pPr>
              <w:jc w:val="right"/>
            </w:pPr>
            <w:r>
              <w:t>9.643</w:t>
            </w:r>
          </w:p>
        </w:tc>
        <w:tc>
          <w:tcPr>
            <w:tcW w:w="0" w:type="auto"/>
          </w:tcPr>
          <w:p w14:paraId="1864DF9D" w14:textId="77777777" w:rsidR="00515C31" w:rsidRDefault="007C42C2">
            <w:pPr>
              <w:jc w:val="right"/>
            </w:pPr>
            <w:r>
              <w:t>0.0000</w:t>
            </w:r>
          </w:p>
        </w:tc>
        <w:tc>
          <w:tcPr>
            <w:tcW w:w="0" w:type="auto"/>
          </w:tcPr>
          <w:p w14:paraId="70E3454D" w14:textId="77777777" w:rsidR="00515C31" w:rsidRDefault="007C42C2">
            <w:r>
              <w:t>graph, calculator, teacher, sight, understand, concept</w:t>
            </w:r>
          </w:p>
        </w:tc>
      </w:tr>
      <w:tr w:rsidR="00515C31" w14:paraId="6A49B725" w14:textId="77777777">
        <w:tc>
          <w:tcPr>
            <w:tcW w:w="0" w:type="auto"/>
          </w:tcPr>
          <w:p w14:paraId="7D019481" w14:textId="77777777" w:rsidR="00515C31" w:rsidRDefault="007C42C2">
            <w:pPr>
              <w:jc w:val="right"/>
            </w:pPr>
            <w:r>
              <w:t>39</w:t>
            </w:r>
          </w:p>
        </w:tc>
        <w:tc>
          <w:tcPr>
            <w:tcW w:w="0" w:type="auto"/>
          </w:tcPr>
          <w:p w14:paraId="40AB1BFD" w14:textId="77777777" w:rsidR="00515C31" w:rsidRDefault="007C42C2">
            <w:r>
              <w:t>(Intercept)</w:t>
            </w:r>
          </w:p>
        </w:tc>
        <w:tc>
          <w:tcPr>
            <w:tcW w:w="0" w:type="auto"/>
          </w:tcPr>
          <w:p w14:paraId="7F5D8DF3" w14:textId="77777777" w:rsidR="00515C31" w:rsidRDefault="007C42C2">
            <w:pPr>
              <w:jc w:val="right"/>
            </w:pPr>
            <w:r>
              <w:t>0.0529</w:t>
            </w:r>
          </w:p>
        </w:tc>
        <w:tc>
          <w:tcPr>
            <w:tcW w:w="0" w:type="auto"/>
          </w:tcPr>
          <w:p w14:paraId="431BA9B3" w14:textId="77777777" w:rsidR="00515C31" w:rsidRDefault="007C42C2">
            <w:pPr>
              <w:jc w:val="right"/>
            </w:pPr>
            <w:r>
              <w:t>0.0055</w:t>
            </w:r>
          </w:p>
        </w:tc>
        <w:tc>
          <w:tcPr>
            <w:tcW w:w="0" w:type="auto"/>
          </w:tcPr>
          <w:p w14:paraId="174A0CC6" w14:textId="77777777" w:rsidR="00515C31" w:rsidRDefault="007C42C2">
            <w:pPr>
              <w:jc w:val="right"/>
            </w:pPr>
            <w:r>
              <w:t>9.627</w:t>
            </w:r>
          </w:p>
        </w:tc>
        <w:tc>
          <w:tcPr>
            <w:tcW w:w="0" w:type="auto"/>
          </w:tcPr>
          <w:p w14:paraId="0ED8CC1E" w14:textId="77777777" w:rsidR="00515C31" w:rsidRDefault="007C42C2">
            <w:pPr>
              <w:jc w:val="right"/>
            </w:pPr>
            <w:r>
              <w:t>0.0000</w:t>
            </w:r>
          </w:p>
        </w:tc>
        <w:tc>
          <w:tcPr>
            <w:tcW w:w="0" w:type="auto"/>
          </w:tcPr>
          <w:p w14:paraId="2E1B599D" w14:textId="77777777" w:rsidR="00515C31" w:rsidRDefault="007C42C2">
            <w:r>
              <w:t>device, app, display, iphone, phone, buy</w:t>
            </w:r>
          </w:p>
        </w:tc>
      </w:tr>
      <w:tr w:rsidR="00515C31" w14:paraId="70E668DC" w14:textId="77777777">
        <w:tc>
          <w:tcPr>
            <w:tcW w:w="0" w:type="auto"/>
          </w:tcPr>
          <w:p w14:paraId="290401DA" w14:textId="77777777" w:rsidR="00515C31" w:rsidRDefault="007C42C2">
            <w:pPr>
              <w:jc w:val="right"/>
            </w:pPr>
            <w:r>
              <w:t>39</w:t>
            </w:r>
          </w:p>
        </w:tc>
        <w:tc>
          <w:tcPr>
            <w:tcW w:w="0" w:type="auto"/>
          </w:tcPr>
          <w:p w14:paraId="19C7C1E5" w14:textId="77777777" w:rsidR="00515C31" w:rsidRDefault="007C42C2">
            <w:r>
              <w:t>listcs</w:t>
            </w:r>
          </w:p>
        </w:tc>
        <w:tc>
          <w:tcPr>
            <w:tcW w:w="0" w:type="auto"/>
          </w:tcPr>
          <w:p w14:paraId="1F661C6D" w14:textId="77777777" w:rsidR="00515C31" w:rsidRDefault="007C42C2">
            <w:pPr>
              <w:jc w:val="right"/>
            </w:pPr>
            <w:r>
              <w:t>-0.0118</w:t>
            </w:r>
          </w:p>
        </w:tc>
        <w:tc>
          <w:tcPr>
            <w:tcW w:w="0" w:type="auto"/>
          </w:tcPr>
          <w:p w14:paraId="2B5D37D9" w14:textId="77777777" w:rsidR="00515C31" w:rsidRDefault="007C42C2">
            <w:pPr>
              <w:jc w:val="right"/>
            </w:pPr>
            <w:r>
              <w:t>0.0056</w:t>
            </w:r>
          </w:p>
        </w:tc>
        <w:tc>
          <w:tcPr>
            <w:tcW w:w="0" w:type="auto"/>
          </w:tcPr>
          <w:p w14:paraId="323446CA" w14:textId="77777777" w:rsidR="00515C31" w:rsidRDefault="007C42C2">
            <w:pPr>
              <w:jc w:val="right"/>
            </w:pPr>
            <w:r>
              <w:t>-2.113</w:t>
            </w:r>
          </w:p>
        </w:tc>
        <w:tc>
          <w:tcPr>
            <w:tcW w:w="0" w:type="auto"/>
          </w:tcPr>
          <w:p w14:paraId="1A8C8DC0" w14:textId="77777777" w:rsidR="00515C31" w:rsidRDefault="007C42C2">
            <w:pPr>
              <w:jc w:val="right"/>
            </w:pPr>
            <w:r>
              <w:t>0.0346</w:t>
            </w:r>
          </w:p>
        </w:tc>
        <w:tc>
          <w:tcPr>
            <w:tcW w:w="0" w:type="auto"/>
          </w:tcPr>
          <w:p w14:paraId="1D26B47A" w14:textId="77777777" w:rsidR="00515C31" w:rsidRDefault="007C42C2">
            <w:r>
              <w:t>device, app, display, iphone, phone, buy</w:t>
            </w:r>
          </w:p>
        </w:tc>
      </w:tr>
      <w:tr w:rsidR="00515C31" w14:paraId="50AA816A" w14:textId="77777777">
        <w:tc>
          <w:tcPr>
            <w:tcW w:w="0" w:type="auto"/>
          </w:tcPr>
          <w:p w14:paraId="5251B722" w14:textId="77777777" w:rsidR="00515C31" w:rsidRDefault="007C42C2">
            <w:pPr>
              <w:jc w:val="right"/>
            </w:pPr>
            <w:r>
              <w:t>39</w:t>
            </w:r>
          </w:p>
        </w:tc>
        <w:tc>
          <w:tcPr>
            <w:tcW w:w="0" w:type="auto"/>
          </w:tcPr>
          <w:p w14:paraId="23EB6CE5" w14:textId="77777777" w:rsidR="00515C31" w:rsidRDefault="007C42C2">
            <w:r>
              <w:t>listmath</w:t>
            </w:r>
          </w:p>
        </w:tc>
        <w:tc>
          <w:tcPr>
            <w:tcW w:w="0" w:type="auto"/>
          </w:tcPr>
          <w:p w14:paraId="19BD42FE" w14:textId="77777777" w:rsidR="00515C31" w:rsidRDefault="007C42C2">
            <w:pPr>
              <w:jc w:val="right"/>
            </w:pPr>
            <w:r>
              <w:t>-0.0383</w:t>
            </w:r>
          </w:p>
        </w:tc>
        <w:tc>
          <w:tcPr>
            <w:tcW w:w="0" w:type="auto"/>
          </w:tcPr>
          <w:p w14:paraId="0CBFCDCA" w14:textId="77777777" w:rsidR="00515C31" w:rsidRDefault="007C42C2">
            <w:pPr>
              <w:jc w:val="right"/>
            </w:pPr>
            <w:r>
              <w:t>0.0056</w:t>
            </w:r>
          </w:p>
        </w:tc>
        <w:tc>
          <w:tcPr>
            <w:tcW w:w="0" w:type="auto"/>
          </w:tcPr>
          <w:p w14:paraId="354664BF" w14:textId="77777777" w:rsidR="00515C31" w:rsidRDefault="007C42C2">
            <w:pPr>
              <w:jc w:val="right"/>
            </w:pPr>
            <w:r>
              <w:t>-6.872</w:t>
            </w:r>
          </w:p>
        </w:tc>
        <w:tc>
          <w:tcPr>
            <w:tcW w:w="0" w:type="auto"/>
          </w:tcPr>
          <w:p w14:paraId="6893CD39" w14:textId="77777777" w:rsidR="00515C31" w:rsidRDefault="007C42C2">
            <w:pPr>
              <w:jc w:val="right"/>
            </w:pPr>
            <w:r>
              <w:t>0.0000</w:t>
            </w:r>
          </w:p>
        </w:tc>
        <w:tc>
          <w:tcPr>
            <w:tcW w:w="0" w:type="auto"/>
          </w:tcPr>
          <w:p w14:paraId="0934FBBF" w14:textId="77777777" w:rsidR="00515C31" w:rsidRDefault="007C42C2">
            <w:r>
              <w:t>device, app, display, iphone, phone, buy</w:t>
            </w:r>
          </w:p>
        </w:tc>
      </w:tr>
      <w:tr w:rsidR="00515C31" w14:paraId="60CCD5D4" w14:textId="77777777">
        <w:tc>
          <w:tcPr>
            <w:tcW w:w="0" w:type="auto"/>
          </w:tcPr>
          <w:p w14:paraId="38338DBC" w14:textId="77777777" w:rsidR="00515C31" w:rsidRDefault="007C42C2">
            <w:pPr>
              <w:jc w:val="right"/>
            </w:pPr>
            <w:r>
              <w:t>39</w:t>
            </w:r>
          </w:p>
        </w:tc>
        <w:tc>
          <w:tcPr>
            <w:tcW w:w="0" w:type="auto"/>
          </w:tcPr>
          <w:p w14:paraId="2CD1310D" w14:textId="77777777" w:rsidR="00515C31" w:rsidRDefault="007C42C2">
            <w:r>
              <w:t>listscience</w:t>
            </w:r>
          </w:p>
        </w:tc>
        <w:tc>
          <w:tcPr>
            <w:tcW w:w="0" w:type="auto"/>
          </w:tcPr>
          <w:p w14:paraId="70538BB3" w14:textId="77777777" w:rsidR="00515C31" w:rsidRDefault="007C42C2">
            <w:pPr>
              <w:jc w:val="right"/>
            </w:pPr>
            <w:r>
              <w:t>-0.0341</w:t>
            </w:r>
          </w:p>
        </w:tc>
        <w:tc>
          <w:tcPr>
            <w:tcW w:w="0" w:type="auto"/>
          </w:tcPr>
          <w:p w14:paraId="502332E9" w14:textId="77777777" w:rsidR="00515C31" w:rsidRDefault="007C42C2">
            <w:pPr>
              <w:jc w:val="right"/>
            </w:pPr>
            <w:r>
              <w:t>0.0057</w:t>
            </w:r>
          </w:p>
        </w:tc>
        <w:tc>
          <w:tcPr>
            <w:tcW w:w="0" w:type="auto"/>
          </w:tcPr>
          <w:p w14:paraId="7164E93C" w14:textId="77777777" w:rsidR="00515C31" w:rsidRDefault="007C42C2">
            <w:pPr>
              <w:jc w:val="right"/>
            </w:pPr>
            <w:r>
              <w:t>-5.946</w:t>
            </w:r>
          </w:p>
        </w:tc>
        <w:tc>
          <w:tcPr>
            <w:tcW w:w="0" w:type="auto"/>
          </w:tcPr>
          <w:p w14:paraId="4754A5C5" w14:textId="77777777" w:rsidR="00515C31" w:rsidRDefault="007C42C2">
            <w:pPr>
              <w:jc w:val="right"/>
            </w:pPr>
            <w:r>
              <w:t>0.0000</w:t>
            </w:r>
          </w:p>
        </w:tc>
        <w:tc>
          <w:tcPr>
            <w:tcW w:w="0" w:type="auto"/>
          </w:tcPr>
          <w:p w14:paraId="156863E4" w14:textId="77777777" w:rsidR="00515C31" w:rsidRDefault="007C42C2">
            <w:r>
              <w:t>device, app, display, iphone, phone, buy</w:t>
            </w:r>
          </w:p>
        </w:tc>
      </w:tr>
      <w:tr w:rsidR="00515C31" w14:paraId="677F0310" w14:textId="77777777">
        <w:tc>
          <w:tcPr>
            <w:tcW w:w="0" w:type="auto"/>
          </w:tcPr>
          <w:p w14:paraId="2D34021B" w14:textId="77777777" w:rsidR="00515C31" w:rsidRDefault="007C42C2">
            <w:pPr>
              <w:jc w:val="right"/>
            </w:pPr>
            <w:r>
              <w:t>40</w:t>
            </w:r>
          </w:p>
        </w:tc>
        <w:tc>
          <w:tcPr>
            <w:tcW w:w="0" w:type="auto"/>
          </w:tcPr>
          <w:p w14:paraId="3F41825A" w14:textId="77777777" w:rsidR="00515C31" w:rsidRDefault="007C42C2">
            <w:r>
              <w:t>(Intercept)</w:t>
            </w:r>
          </w:p>
        </w:tc>
        <w:tc>
          <w:tcPr>
            <w:tcW w:w="0" w:type="auto"/>
          </w:tcPr>
          <w:p w14:paraId="4F32878B" w14:textId="77777777" w:rsidR="00515C31" w:rsidRDefault="007C42C2">
            <w:pPr>
              <w:jc w:val="right"/>
            </w:pPr>
            <w:r>
              <w:t>0.0071</w:t>
            </w:r>
          </w:p>
        </w:tc>
        <w:tc>
          <w:tcPr>
            <w:tcW w:w="0" w:type="auto"/>
          </w:tcPr>
          <w:p w14:paraId="6086B8F5" w14:textId="77777777" w:rsidR="00515C31" w:rsidRDefault="007C42C2">
            <w:pPr>
              <w:jc w:val="right"/>
            </w:pPr>
            <w:r>
              <w:t>0.0006</w:t>
            </w:r>
          </w:p>
        </w:tc>
        <w:tc>
          <w:tcPr>
            <w:tcW w:w="0" w:type="auto"/>
          </w:tcPr>
          <w:p w14:paraId="2B728A90" w14:textId="77777777" w:rsidR="00515C31" w:rsidRDefault="007C42C2">
            <w:pPr>
              <w:jc w:val="right"/>
            </w:pPr>
            <w:r>
              <w:t>12.822</w:t>
            </w:r>
          </w:p>
        </w:tc>
        <w:tc>
          <w:tcPr>
            <w:tcW w:w="0" w:type="auto"/>
          </w:tcPr>
          <w:p w14:paraId="643A7DF1" w14:textId="77777777" w:rsidR="00515C31" w:rsidRDefault="007C42C2">
            <w:pPr>
              <w:jc w:val="right"/>
            </w:pPr>
            <w:r>
              <w:t>0.0000</w:t>
            </w:r>
          </w:p>
        </w:tc>
        <w:tc>
          <w:tcPr>
            <w:tcW w:w="0" w:type="auto"/>
          </w:tcPr>
          <w:p w14:paraId="32FE7944" w14:textId="77777777" w:rsidR="00515C31" w:rsidRDefault="007C42C2">
            <w:r>
              <w:t>time, idea, solution, sound, mind, share</w:t>
            </w:r>
          </w:p>
        </w:tc>
      </w:tr>
      <w:tr w:rsidR="00515C31" w14:paraId="5888CAB5" w14:textId="77777777">
        <w:tc>
          <w:tcPr>
            <w:tcW w:w="0" w:type="auto"/>
          </w:tcPr>
          <w:p w14:paraId="0EA56318" w14:textId="77777777" w:rsidR="00515C31" w:rsidRDefault="007C42C2">
            <w:pPr>
              <w:jc w:val="right"/>
            </w:pPr>
            <w:r>
              <w:t>40</w:t>
            </w:r>
          </w:p>
        </w:tc>
        <w:tc>
          <w:tcPr>
            <w:tcW w:w="0" w:type="auto"/>
          </w:tcPr>
          <w:p w14:paraId="79D740DE" w14:textId="77777777" w:rsidR="00515C31" w:rsidRDefault="007C42C2">
            <w:r>
              <w:t>listcs</w:t>
            </w:r>
          </w:p>
        </w:tc>
        <w:tc>
          <w:tcPr>
            <w:tcW w:w="0" w:type="auto"/>
          </w:tcPr>
          <w:p w14:paraId="51E08AD8" w14:textId="77777777" w:rsidR="00515C31" w:rsidRDefault="007C42C2">
            <w:pPr>
              <w:jc w:val="right"/>
            </w:pPr>
            <w:r>
              <w:t>0.0026</w:t>
            </w:r>
          </w:p>
        </w:tc>
        <w:tc>
          <w:tcPr>
            <w:tcW w:w="0" w:type="auto"/>
          </w:tcPr>
          <w:p w14:paraId="2E3B6699" w14:textId="77777777" w:rsidR="00515C31" w:rsidRDefault="007C42C2">
            <w:pPr>
              <w:jc w:val="right"/>
            </w:pPr>
            <w:r>
              <w:t>0.0006</w:t>
            </w:r>
          </w:p>
        </w:tc>
        <w:tc>
          <w:tcPr>
            <w:tcW w:w="0" w:type="auto"/>
          </w:tcPr>
          <w:p w14:paraId="37DBC52A" w14:textId="77777777" w:rsidR="00515C31" w:rsidRDefault="007C42C2">
            <w:pPr>
              <w:jc w:val="right"/>
            </w:pPr>
            <w:r>
              <w:t>4.703</w:t>
            </w:r>
          </w:p>
        </w:tc>
        <w:tc>
          <w:tcPr>
            <w:tcW w:w="0" w:type="auto"/>
          </w:tcPr>
          <w:p w14:paraId="05279DF9" w14:textId="77777777" w:rsidR="00515C31" w:rsidRDefault="007C42C2">
            <w:pPr>
              <w:jc w:val="right"/>
            </w:pPr>
            <w:r>
              <w:t>0.0000</w:t>
            </w:r>
          </w:p>
        </w:tc>
        <w:tc>
          <w:tcPr>
            <w:tcW w:w="0" w:type="auto"/>
          </w:tcPr>
          <w:p w14:paraId="5BE41865" w14:textId="77777777" w:rsidR="00515C31" w:rsidRDefault="007C42C2">
            <w:r>
              <w:t>time, idea, solution, sound, mind, share</w:t>
            </w:r>
          </w:p>
        </w:tc>
      </w:tr>
      <w:tr w:rsidR="00515C31" w14:paraId="5B08C21D" w14:textId="77777777">
        <w:tc>
          <w:tcPr>
            <w:tcW w:w="0" w:type="auto"/>
          </w:tcPr>
          <w:p w14:paraId="12D570CD" w14:textId="77777777" w:rsidR="00515C31" w:rsidRDefault="007C42C2">
            <w:pPr>
              <w:jc w:val="right"/>
            </w:pPr>
            <w:r>
              <w:t>40</w:t>
            </w:r>
          </w:p>
        </w:tc>
        <w:tc>
          <w:tcPr>
            <w:tcW w:w="0" w:type="auto"/>
          </w:tcPr>
          <w:p w14:paraId="2155234B" w14:textId="77777777" w:rsidR="00515C31" w:rsidRDefault="007C42C2">
            <w:r>
              <w:t>listmath</w:t>
            </w:r>
          </w:p>
        </w:tc>
        <w:tc>
          <w:tcPr>
            <w:tcW w:w="0" w:type="auto"/>
          </w:tcPr>
          <w:p w14:paraId="5A37BE46" w14:textId="77777777" w:rsidR="00515C31" w:rsidRDefault="007C42C2">
            <w:pPr>
              <w:jc w:val="right"/>
            </w:pPr>
            <w:r>
              <w:t>0.0012</w:t>
            </w:r>
          </w:p>
        </w:tc>
        <w:tc>
          <w:tcPr>
            <w:tcW w:w="0" w:type="auto"/>
          </w:tcPr>
          <w:p w14:paraId="278B6EF4" w14:textId="77777777" w:rsidR="00515C31" w:rsidRDefault="007C42C2">
            <w:pPr>
              <w:jc w:val="right"/>
            </w:pPr>
            <w:r>
              <w:t>0.0006</w:t>
            </w:r>
          </w:p>
        </w:tc>
        <w:tc>
          <w:tcPr>
            <w:tcW w:w="0" w:type="auto"/>
          </w:tcPr>
          <w:p w14:paraId="2B2C5338" w14:textId="77777777" w:rsidR="00515C31" w:rsidRDefault="007C42C2">
            <w:pPr>
              <w:jc w:val="right"/>
            </w:pPr>
            <w:r>
              <w:t>2.121</w:t>
            </w:r>
          </w:p>
        </w:tc>
        <w:tc>
          <w:tcPr>
            <w:tcW w:w="0" w:type="auto"/>
          </w:tcPr>
          <w:p w14:paraId="5E81573F" w14:textId="77777777" w:rsidR="00515C31" w:rsidRDefault="007C42C2">
            <w:pPr>
              <w:jc w:val="right"/>
            </w:pPr>
            <w:r>
              <w:t>0.0339</w:t>
            </w:r>
          </w:p>
        </w:tc>
        <w:tc>
          <w:tcPr>
            <w:tcW w:w="0" w:type="auto"/>
          </w:tcPr>
          <w:p w14:paraId="22FCE5CE" w14:textId="77777777" w:rsidR="00515C31" w:rsidRDefault="007C42C2">
            <w:r>
              <w:t>time, idea, solution, sound, mind, share</w:t>
            </w:r>
          </w:p>
        </w:tc>
      </w:tr>
    </w:tbl>
    <w:p w14:paraId="7A0BA7CD" w14:textId="77777777" w:rsidR="00515C31" w:rsidRDefault="00515C31"/>
    <w:p w14:paraId="2C315870" w14:textId="77777777" w:rsidR="00515C31" w:rsidRDefault="007C42C2">
      <w:pPr>
        <w:pStyle w:val="TableCaption"/>
      </w:pPr>
      <w:r>
        <w:t>Table 13.17: Document-topic prevalence by list.</w:t>
      </w:r>
    </w:p>
    <w:tbl>
      <w:tblPr>
        <w:tblW w:w="5000" w:type="pct"/>
        <w:tblLook w:val="0020" w:firstRow="1" w:lastRow="0" w:firstColumn="0" w:lastColumn="0" w:noHBand="0" w:noVBand="0"/>
      </w:tblPr>
      <w:tblGrid>
        <w:gridCol w:w="905"/>
        <w:gridCol w:w="1053"/>
        <w:gridCol w:w="860"/>
        <w:gridCol w:w="6038"/>
      </w:tblGrid>
      <w:tr w:rsidR="00515C31" w14:paraId="5393EB91" w14:textId="77777777">
        <w:tc>
          <w:tcPr>
            <w:tcW w:w="0" w:type="auto"/>
          </w:tcPr>
          <w:p w14:paraId="7C1A88FD" w14:textId="77777777" w:rsidR="00515C31" w:rsidRDefault="007C42C2">
            <w:r>
              <w:lastRenderedPageBreak/>
              <w:t>list</w:t>
            </w:r>
          </w:p>
        </w:tc>
        <w:tc>
          <w:tcPr>
            <w:tcW w:w="0" w:type="auto"/>
          </w:tcPr>
          <w:p w14:paraId="21065CFB" w14:textId="77777777" w:rsidR="00515C31" w:rsidRDefault="007C42C2">
            <w:r>
              <w:t>topic</w:t>
            </w:r>
          </w:p>
        </w:tc>
        <w:tc>
          <w:tcPr>
            <w:tcW w:w="0" w:type="auto"/>
          </w:tcPr>
          <w:p w14:paraId="0C29C175" w14:textId="77777777" w:rsidR="00515C31" w:rsidRDefault="007C42C2">
            <w:pPr>
              <w:jc w:val="right"/>
            </w:pPr>
            <w:r>
              <w:t>theta</w:t>
            </w:r>
          </w:p>
        </w:tc>
        <w:tc>
          <w:tcPr>
            <w:tcW w:w="0" w:type="auto"/>
          </w:tcPr>
          <w:p w14:paraId="38EF68CA" w14:textId="77777777" w:rsidR="00515C31" w:rsidRDefault="007C42C2">
            <w:r>
              <w:t>term</w:t>
            </w:r>
          </w:p>
        </w:tc>
      </w:tr>
      <w:tr w:rsidR="00515C31" w14:paraId="5246733D" w14:textId="77777777">
        <w:tc>
          <w:tcPr>
            <w:tcW w:w="0" w:type="auto"/>
          </w:tcPr>
          <w:p w14:paraId="6CC0FFE0" w14:textId="77777777" w:rsidR="00515C31" w:rsidRDefault="007C42C2">
            <w:r>
              <w:t>arts</w:t>
            </w:r>
          </w:p>
        </w:tc>
        <w:tc>
          <w:tcPr>
            <w:tcW w:w="0" w:type="auto"/>
          </w:tcPr>
          <w:p w14:paraId="43252B49" w14:textId="77777777" w:rsidR="00515C31" w:rsidRDefault="007C42C2">
            <w:r>
              <w:t>Topic 29</w:t>
            </w:r>
          </w:p>
        </w:tc>
        <w:tc>
          <w:tcPr>
            <w:tcW w:w="0" w:type="auto"/>
          </w:tcPr>
          <w:p w14:paraId="03FA738E" w14:textId="77777777" w:rsidR="00515C31" w:rsidRDefault="007C42C2">
            <w:pPr>
              <w:jc w:val="right"/>
            </w:pPr>
            <w:r>
              <w:t>0.5511</w:t>
            </w:r>
          </w:p>
        </w:tc>
        <w:tc>
          <w:tcPr>
            <w:tcW w:w="0" w:type="auto"/>
          </w:tcPr>
          <w:p w14:paraId="3A2FAE82" w14:textId="77777777" w:rsidR="00515C31" w:rsidRDefault="007C42C2">
            <w:r>
              <w:t>love, life, story, idea, artist, time</w:t>
            </w:r>
          </w:p>
        </w:tc>
      </w:tr>
      <w:tr w:rsidR="00515C31" w14:paraId="2C987D63" w14:textId="77777777">
        <w:tc>
          <w:tcPr>
            <w:tcW w:w="0" w:type="auto"/>
          </w:tcPr>
          <w:p w14:paraId="73BFC5F8" w14:textId="77777777" w:rsidR="00515C31" w:rsidRDefault="007C42C2">
            <w:r>
              <w:t>arts</w:t>
            </w:r>
          </w:p>
        </w:tc>
        <w:tc>
          <w:tcPr>
            <w:tcW w:w="0" w:type="auto"/>
          </w:tcPr>
          <w:p w14:paraId="1F1AC0FE" w14:textId="77777777" w:rsidR="00515C31" w:rsidRDefault="007C42C2">
            <w:r>
              <w:t>Topic 5</w:t>
            </w:r>
          </w:p>
        </w:tc>
        <w:tc>
          <w:tcPr>
            <w:tcW w:w="0" w:type="auto"/>
          </w:tcPr>
          <w:p w14:paraId="606A9A87" w14:textId="77777777" w:rsidR="00515C31" w:rsidRDefault="007C42C2">
            <w:pPr>
              <w:jc w:val="right"/>
            </w:pPr>
            <w:r>
              <w:t>0.0515</w:t>
            </w:r>
          </w:p>
        </w:tc>
        <w:tc>
          <w:tcPr>
            <w:tcW w:w="0" w:type="auto"/>
          </w:tcPr>
          <w:p w14:paraId="74B7071B" w14:textId="77777777" w:rsidR="00515C31" w:rsidRDefault="007C42C2">
            <w:r>
              <w:t>aph, draw, paper, tactile, board, model</w:t>
            </w:r>
          </w:p>
        </w:tc>
      </w:tr>
      <w:tr w:rsidR="00515C31" w14:paraId="6A936C25" w14:textId="77777777">
        <w:tc>
          <w:tcPr>
            <w:tcW w:w="0" w:type="auto"/>
          </w:tcPr>
          <w:p w14:paraId="710F0C10" w14:textId="77777777" w:rsidR="00515C31" w:rsidRDefault="007C42C2">
            <w:r>
              <w:t>arts</w:t>
            </w:r>
          </w:p>
        </w:tc>
        <w:tc>
          <w:tcPr>
            <w:tcW w:w="0" w:type="auto"/>
          </w:tcPr>
          <w:p w14:paraId="694EBE7E" w14:textId="77777777" w:rsidR="00515C31" w:rsidRDefault="007C42C2">
            <w:r>
              <w:t>Topic 39</w:t>
            </w:r>
          </w:p>
        </w:tc>
        <w:tc>
          <w:tcPr>
            <w:tcW w:w="0" w:type="auto"/>
          </w:tcPr>
          <w:p w14:paraId="0CEECB35" w14:textId="77777777" w:rsidR="00515C31" w:rsidRDefault="007C42C2">
            <w:pPr>
              <w:jc w:val="right"/>
            </w:pPr>
            <w:r>
              <w:t>0.0489</w:t>
            </w:r>
          </w:p>
        </w:tc>
        <w:tc>
          <w:tcPr>
            <w:tcW w:w="0" w:type="auto"/>
          </w:tcPr>
          <w:p w14:paraId="3FF66527" w14:textId="77777777" w:rsidR="00515C31" w:rsidRDefault="007C42C2">
            <w:r>
              <w:t>device, app, display, iphone, phone, buy</w:t>
            </w:r>
          </w:p>
        </w:tc>
      </w:tr>
      <w:tr w:rsidR="00515C31" w14:paraId="129BF872" w14:textId="77777777">
        <w:tc>
          <w:tcPr>
            <w:tcW w:w="0" w:type="auto"/>
          </w:tcPr>
          <w:p w14:paraId="34A8C59F" w14:textId="77777777" w:rsidR="00515C31" w:rsidRDefault="007C42C2">
            <w:r>
              <w:t>arts</w:t>
            </w:r>
          </w:p>
        </w:tc>
        <w:tc>
          <w:tcPr>
            <w:tcW w:w="0" w:type="auto"/>
          </w:tcPr>
          <w:p w14:paraId="49B23A1B" w14:textId="77777777" w:rsidR="00515C31" w:rsidRDefault="007C42C2">
            <w:r>
              <w:t>Topic 12</w:t>
            </w:r>
          </w:p>
        </w:tc>
        <w:tc>
          <w:tcPr>
            <w:tcW w:w="0" w:type="auto"/>
          </w:tcPr>
          <w:p w14:paraId="556BF360" w14:textId="77777777" w:rsidR="00515C31" w:rsidRDefault="007C42C2">
            <w:pPr>
              <w:jc w:val="right"/>
            </w:pPr>
            <w:r>
              <w:t>0.0373</w:t>
            </w:r>
          </w:p>
        </w:tc>
        <w:tc>
          <w:tcPr>
            <w:tcW w:w="0" w:type="auto"/>
          </w:tcPr>
          <w:p w14:paraId="2964945A" w14:textId="77777777" w:rsidR="00515C31" w:rsidRDefault="007C42C2">
            <w:r>
              <w:t>hear, send, hope, call, post, day</w:t>
            </w:r>
          </w:p>
        </w:tc>
      </w:tr>
      <w:tr w:rsidR="00515C31" w14:paraId="5FBA3768" w14:textId="77777777">
        <w:tc>
          <w:tcPr>
            <w:tcW w:w="0" w:type="auto"/>
          </w:tcPr>
          <w:p w14:paraId="0496E64A" w14:textId="77777777" w:rsidR="00515C31" w:rsidRDefault="007C42C2">
            <w:r>
              <w:t>arts</w:t>
            </w:r>
          </w:p>
        </w:tc>
        <w:tc>
          <w:tcPr>
            <w:tcW w:w="0" w:type="auto"/>
          </w:tcPr>
          <w:p w14:paraId="2C0D5331" w14:textId="77777777" w:rsidR="00515C31" w:rsidRDefault="007C42C2">
            <w:r>
              <w:t>Topic 8</w:t>
            </w:r>
          </w:p>
        </w:tc>
        <w:tc>
          <w:tcPr>
            <w:tcW w:w="0" w:type="auto"/>
          </w:tcPr>
          <w:p w14:paraId="163D3C05" w14:textId="77777777" w:rsidR="00515C31" w:rsidRDefault="007C42C2">
            <w:pPr>
              <w:jc w:val="right"/>
            </w:pPr>
            <w:r>
              <w:t>0.0273</w:t>
            </w:r>
          </w:p>
        </w:tc>
        <w:tc>
          <w:tcPr>
            <w:tcW w:w="0" w:type="auto"/>
          </w:tcPr>
          <w:p w14:paraId="46344EA7" w14:textId="77777777" w:rsidR="00515C31" w:rsidRDefault="007C42C2">
            <w:r>
              <w:t>accessible, accessibility, web, site, link, free</w:t>
            </w:r>
          </w:p>
        </w:tc>
      </w:tr>
      <w:tr w:rsidR="00515C31" w14:paraId="2FEF063C" w14:textId="77777777">
        <w:tc>
          <w:tcPr>
            <w:tcW w:w="0" w:type="auto"/>
          </w:tcPr>
          <w:p w14:paraId="05EC695A" w14:textId="77777777" w:rsidR="00515C31" w:rsidRDefault="007C42C2">
            <w:r>
              <w:t>arts</w:t>
            </w:r>
          </w:p>
        </w:tc>
        <w:tc>
          <w:tcPr>
            <w:tcW w:w="0" w:type="auto"/>
          </w:tcPr>
          <w:p w14:paraId="599249A2" w14:textId="77777777" w:rsidR="00515C31" w:rsidRDefault="007C42C2">
            <w:r>
              <w:t>Topic 37</w:t>
            </w:r>
          </w:p>
        </w:tc>
        <w:tc>
          <w:tcPr>
            <w:tcW w:w="0" w:type="auto"/>
          </w:tcPr>
          <w:p w14:paraId="5C1F9E92" w14:textId="77777777" w:rsidR="00515C31" w:rsidRDefault="007C42C2">
            <w:pPr>
              <w:jc w:val="right"/>
            </w:pPr>
            <w:r>
              <w:t>0.0250</w:t>
            </w:r>
          </w:p>
        </w:tc>
        <w:tc>
          <w:tcPr>
            <w:tcW w:w="0" w:type="auto"/>
          </w:tcPr>
          <w:p w14:paraId="44133542" w14:textId="77777777" w:rsidR="00515C31" w:rsidRDefault="007C42C2">
            <w:r>
              <w:t>graphic, image, tactile, diagram, embosser, produce</w:t>
            </w:r>
          </w:p>
        </w:tc>
      </w:tr>
      <w:tr w:rsidR="00515C31" w14:paraId="0359383C" w14:textId="77777777">
        <w:tc>
          <w:tcPr>
            <w:tcW w:w="0" w:type="auto"/>
          </w:tcPr>
          <w:p w14:paraId="7FCEFCCA" w14:textId="77777777" w:rsidR="00515C31" w:rsidRDefault="007C42C2">
            <w:r>
              <w:t>arts</w:t>
            </w:r>
          </w:p>
        </w:tc>
        <w:tc>
          <w:tcPr>
            <w:tcW w:w="0" w:type="auto"/>
          </w:tcPr>
          <w:p w14:paraId="42C4DF26" w14:textId="77777777" w:rsidR="00515C31" w:rsidRDefault="007C42C2">
            <w:r>
              <w:t>Topic 4</w:t>
            </w:r>
          </w:p>
        </w:tc>
        <w:tc>
          <w:tcPr>
            <w:tcW w:w="0" w:type="auto"/>
          </w:tcPr>
          <w:p w14:paraId="15B181C2" w14:textId="77777777" w:rsidR="00515C31" w:rsidRDefault="007C42C2">
            <w:pPr>
              <w:jc w:val="right"/>
            </w:pPr>
            <w:r>
              <w:t>0.0246</w:t>
            </w:r>
          </w:p>
        </w:tc>
        <w:tc>
          <w:tcPr>
            <w:tcW w:w="0" w:type="auto"/>
          </w:tcPr>
          <w:p w14:paraId="55CBB7DB" w14:textId="77777777" w:rsidR="00515C31" w:rsidRDefault="007C42C2">
            <w:r>
              <w:t>engineer, student, meet, research, stem, national</w:t>
            </w:r>
          </w:p>
        </w:tc>
      </w:tr>
      <w:tr w:rsidR="00515C31" w14:paraId="3D835CE9" w14:textId="77777777">
        <w:tc>
          <w:tcPr>
            <w:tcW w:w="0" w:type="auto"/>
          </w:tcPr>
          <w:p w14:paraId="10CF09F3" w14:textId="77777777" w:rsidR="00515C31" w:rsidRDefault="007C42C2">
            <w:r>
              <w:t>arts</w:t>
            </w:r>
          </w:p>
        </w:tc>
        <w:tc>
          <w:tcPr>
            <w:tcW w:w="0" w:type="auto"/>
          </w:tcPr>
          <w:p w14:paraId="71BD72EF" w14:textId="77777777" w:rsidR="00515C31" w:rsidRDefault="007C42C2">
            <w:r>
              <w:t>Topic 2</w:t>
            </w:r>
          </w:p>
        </w:tc>
        <w:tc>
          <w:tcPr>
            <w:tcW w:w="0" w:type="auto"/>
          </w:tcPr>
          <w:p w14:paraId="0BEF3BDB" w14:textId="77777777" w:rsidR="00515C31" w:rsidRDefault="007C42C2">
            <w:pPr>
              <w:jc w:val="right"/>
            </w:pPr>
            <w:r>
              <w:t>0.0243</w:t>
            </w:r>
          </w:p>
        </w:tc>
        <w:tc>
          <w:tcPr>
            <w:tcW w:w="0" w:type="auto"/>
          </w:tcPr>
          <w:p w14:paraId="73D7EBF0" w14:textId="77777777" w:rsidR="00515C31" w:rsidRDefault="007C42C2">
            <w:r>
              <w:t>test, stuff, start, break, suppose, week</w:t>
            </w:r>
          </w:p>
        </w:tc>
      </w:tr>
      <w:tr w:rsidR="00515C31" w14:paraId="63EE7ED5" w14:textId="77777777">
        <w:tc>
          <w:tcPr>
            <w:tcW w:w="0" w:type="auto"/>
          </w:tcPr>
          <w:p w14:paraId="739020E5" w14:textId="77777777" w:rsidR="00515C31" w:rsidRDefault="007C42C2">
            <w:r>
              <w:t>arts</w:t>
            </w:r>
          </w:p>
        </w:tc>
        <w:tc>
          <w:tcPr>
            <w:tcW w:w="0" w:type="auto"/>
          </w:tcPr>
          <w:p w14:paraId="7B4AF19D" w14:textId="77777777" w:rsidR="00515C31" w:rsidRDefault="007C42C2">
            <w:r>
              <w:t>Topic 9</w:t>
            </w:r>
          </w:p>
        </w:tc>
        <w:tc>
          <w:tcPr>
            <w:tcW w:w="0" w:type="auto"/>
          </w:tcPr>
          <w:p w14:paraId="05242121" w14:textId="77777777" w:rsidR="00515C31" w:rsidRDefault="007C42C2">
            <w:pPr>
              <w:jc w:val="right"/>
            </w:pPr>
            <w:r>
              <w:t>0.0205</w:t>
            </w:r>
          </w:p>
        </w:tc>
        <w:tc>
          <w:tcPr>
            <w:tcW w:w="0" w:type="auto"/>
          </w:tcPr>
          <w:p w14:paraId="5617A3A9" w14:textId="77777777" w:rsidR="00515C31" w:rsidRDefault="007C42C2">
            <w:r>
              <w:t>student, college, class, school, university, learn</w:t>
            </w:r>
          </w:p>
        </w:tc>
      </w:tr>
      <w:tr w:rsidR="00515C31" w14:paraId="35419857" w14:textId="77777777">
        <w:tc>
          <w:tcPr>
            <w:tcW w:w="0" w:type="auto"/>
          </w:tcPr>
          <w:p w14:paraId="4F84958F" w14:textId="77777777" w:rsidR="00515C31" w:rsidRDefault="007C42C2">
            <w:r>
              <w:t>arts</w:t>
            </w:r>
          </w:p>
        </w:tc>
        <w:tc>
          <w:tcPr>
            <w:tcW w:w="0" w:type="auto"/>
          </w:tcPr>
          <w:p w14:paraId="2C6A632C" w14:textId="77777777" w:rsidR="00515C31" w:rsidRDefault="007C42C2">
            <w:r>
              <w:t>Topic 25</w:t>
            </w:r>
          </w:p>
        </w:tc>
        <w:tc>
          <w:tcPr>
            <w:tcW w:w="0" w:type="auto"/>
          </w:tcPr>
          <w:p w14:paraId="086B48C2" w14:textId="77777777" w:rsidR="00515C31" w:rsidRDefault="007C42C2">
            <w:pPr>
              <w:jc w:val="right"/>
            </w:pPr>
            <w:r>
              <w:t>0.0199</w:t>
            </w:r>
          </w:p>
        </w:tc>
        <w:tc>
          <w:tcPr>
            <w:tcW w:w="0" w:type="auto"/>
          </w:tcPr>
          <w:p w14:paraId="16D2EFAE" w14:textId="77777777" w:rsidR="00515C31" w:rsidRDefault="007C42C2">
            <w:r>
              <w:t>net, audio, host, note, success, eyesonsuccess</w:t>
            </w:r>
          </w:p>
        </w:tc>
      </w:tr>
      <w:tr w:rsidR="00515C31" w14:paraId="6669885E" w14:textId="77777777">
        <w:tc>
          <w:tcPr>
            <w:tcW w:w="0" w:type="auto"/>
          </w:tcPr>
          <w:p w14:paraId="307E08F0" w14:textId="77777777" w:rsidR="00515C31" w:rsidRDefault="007C42C2">
            <w:r>
              <w:t>arts</w:t>
            </w:r>
          </w:p>
        </w:tc>
        <w:tc>
          <w:tcPr>
            <w:tcW w:w="0" w:type="auto"/>
          </w:tcPr>
          <w:p w14:paraId="6E29B607" w14:textId="77777777" w:rsidR="00515C31" w:rsidRDefault="007C42C2">
            <w:r>
              <w:t>Topic 28</w:t>
            </w:r>
          </w:p>
        </w:tc>
        <w:tc>
          <w:tcPr>
            <w:tcW w:w="0" w:type="auto"/>
          </w:tcPr>
          <w:p w14:paraId="51391863" w14:textId="77777777" w:rsidR="00515C31" w:rsidRDefault="007C42C2">
            <w:pPr>
              <w:jc w:val="right"/>
            </w:pPr>
            <w:r>
              <w:t>0.0177</w:t>
            </w:r>
          </w:p>
        </w:tc>
        <w:tc>
          <w:tcPr>
            <w:tcW w:w="0" w:type="auto"/>
          </w:tcPr>
          <w:p w14:paraId="166972E5" w14:textId="77777777" w:rsidR="00515C31" w:rsidRDefault="007C42C2">
            <w:r>
              <w:t>easy, reason, remember, sort, wrong, correct</w:t>
            </w:r>
          </w:p>
        </w:tc>
      </w:tr>
      <w:tr w:rsidR="00515C31" w14:paraId="3E7AA239" w14:textId="77777777">
        <w:tc>
          <w:tcPr>
            <w:tcW w:w="0" w:type="auto"/>
          </w:tcPr>
          <w:p w14:paraId="79A15B6E" w14:textId="77777777" w:rsidR="00515C31" w:rsidRDefault="007C42C2">
            <w:r>
              <w:lastRenderedPageBreak/>
              <w:t>arts</w:t>
            </w:r>
          </w:p>
        </w:tc>
        <w:tc>
          <w:tcPr>
            <w:tcW w:w="0" w:type="auto"/>
          </w:tcPr>
          <w:p w14:paraId="3E3D90A2" w14:textId="77777777" w:rsidR="00515C31" w:rsidRDefault="007C42C2">
            <w:r>
              <w:t>Topic 10</w:t>
            </w:r>
          </w:p>
        </w:tc>
        <w:tc>
          <w:tcPr>
            <w:tcW w:w="0" w:type="auto"/>
          </w:tcPr>
          <w:p w14:paraId="5AE2727D" w14:textId="77777777" w:rsidR="00515C31" w:rsidRDefault="007C42C2">
            <w:pPr>
              <w:jc w:val="right"/>
            </w:pPr>
            <w:r>
              <w:t>0.0176</w:t>
            </w:r>
          </w:p>
        </w:tc>
        <w:tc>
          <w:tcPr>
            <w:tcW w:w="0" w:type="auto"/>
          </w:tcPr>
          <w:p w14:paraId="3C4F04DF" w14:textId="77777777" w:rsidR="00515C31" w:rsidRDefault="007C42C2">
            <w:r>
              <w:t>question, experience, answer, understand, issue, specific</w:t>
            </w:r>
          </w:p>
        </w:tc>
      </w:tr>
      <w:tr w:rsidR="00515C31" w14:paraId="6DB4B960" w14:textId="77777777">
        <w:tc>
          <w:tcPr>
            <w:tcW w:w="0" w:type="auto"/>
          </w:tcPr>
          <w:p w14:paraId="01AE3BED" w14:textId="77777777" w:rsidR="00515C31" w:rsidRDefault="007C42C2">
            <w:r>
              <w:t>arts</w:t>
            </w:r>
          </w:p>
        </w:tc>
        <w:tc>
          <w:tcPr>
            <w:tcW w:w="0" w:type="auto"/>
          </w:tcPr>
          <w:p w14:paraId="143DB710" w14:textId="77777777" w:rsidR="00515C31" w:rsidRDefault="007C42C2">
            <w:r>
              <w:t>Topic 32</w:t>
            </w:r>
          </w:p>
        </w:tc>
        <w:tc>
          <w:tcPr>
            <w:tcW w:w="0" w:type="auto"/>
          </w:tcPr>
          <w:p w14:paraId="1EA48AA1" w14:textId="77777777" w:rsidR="00515C31" w:rsidRDefault="007C42C2">
            <w:pPr>
              <w:jc w:val="right"/>
            </w:pPr>
            <w:r>
              <w:t>0.0120</w:t>
            </w:r>
          </w:p>
        </w:tc>
        <w:tc>
          <w:tcPr>
            <w:tcW w:w="0" w:type="auto"/>
          </w:tcPr>
          <w:p w14:paraId="2966F43E" w14:textId="77777777" w:rsidR="00515C31" w:rsidRDefault="007C42C2">
            <w:r>
              <w:t>job, agree, company, world, accessibility, hard</w:t>
            </w:r>
          </w:p>
        </w:tc>
      </w:tr>
      <w:tr w:rsidR="00515C31" w14:paraId="73C81A38" w14:textId="77777777">
        <w:tc>
          <w:tcPr>
            <w:tcW w:w="0" w:type="auto"/>
          </w:tcPr>
          <w:p w14:paraId="49388352" w14:textId="77777777" w:rsidR="00515C31" w:rsidRDefault="007C42C2">
            <w:r>
              <w:t>arts</w:t>
            </w:r>
          </w:p>
        </w:tc>
        <w:tc>
          <w:tcPr>
            <w:tcW w:w="0" w:type="auto"/>
          </w:tcPr>
          <w:p w14:paraId="1812CCEA" w14:textId="77777777" w:rsidR="00515C31" w:rsidRDefault="007C42C2">
            <w:r>
              <w:t>Topic 3</w:t>
            </w:r>
          </w:p>
        </w:tc>
        <w:tc>
          <w:tcPr>
            <w:tcW w:w="0" w:type="auto"/>
          </w:tcPr>
          <w:p w14:paraId="244BE49B" w14:textId="77777777" w:rsidR="00515C31" w:rsidRDefault="007C42C2">
            <w:pPr>
              <w:jc w:val="right"/>
            </w:pPr>
            <w:r>
              <w:t>0.0118</w:t>
            </w:r>
          </w:p>
        </w:tc>
        <w:tc>
          <w:tcPr>
            <w:tcW w:w="0" w:type="auto"/>
          </w:tcPr>
          <w:p w14:paraId="0E8DDF9C" w14:textId="77777777" w:rsidR="00515C31" w:rsidRDefault="007C42C2">
            <w:r>
              <w:t>register, missouri, registration, wednesday, convention, contest</w:t>
            </w:r>
          </w:p>
        </w:tc>
      </w:tr>
      <w:tr w:rsidR="00515C31" w14:paraId="7C1A528C" w14:textId="77777777">
        <w:tc>
          <w:tcPr>
            <w:tcW w:w="0" w:type="auto"/>
          </w:tcPr>
          <w:p w14:paraId="5EA2B92C" w14:textId="77777777" w:rsidR="00515C31" w:rsidRDefault="007C42C2">
            <w:r>
              <w:t>arts</w:t>
            </w:r>
          </w:p>
        </w:tc>
        <w:tc>
          <w:tcPr>
            <w:tcW w:w="0" w:type="auto"/>
          </w:tcPr>
          <w:p w14:paraId="23A6BD4E" w14:textId="77777777" w:rsidR="00515C31" w:rsidRDefault="007C42C2">
            <w:r>
              <w:t>Topic 38</w:t>
            </w:r>
          </w:p>
        </w:tc>
        <w:tc>
          <w:tcPr>
            <w:tcW w:w="0" w:type="auto"/>
          </w:tcPr>
          <w:p w14:paraId="4EB91787" w14:textId="77777777" w:rsidR="00515C31" w:rsidRDefault="007C42C2">
            <w:pPr>
              <w:jc w:val="right"/>
            </w:pPr>
            <w:r>
              <w:t>0.0109</w:t>
            </w:r>
          </w:p>
        </w:tc>
        <w:tc>
          <w:tcPr>
            <w:tcW w:w="0" w:type="auto"/>
          </w:tcPr>
          <w:p w14:paraId="2DC866BE" w14:textId="77777777" w:rsidR="00515C31" w:rsidRDefault="007C42C2">
            <w:r>
              <w:t>graph, calculator, teacher, sight, understand, concept</w:t>
            </w:r>
          </w:p>
        </w:tc>
      </w:tr>
      <w:tr w:rsidR="00515C31" w14:paraId="132052AE" w14:textId="77777777">
        <w:tc>
          <w:tcPr>
            <w:tcW w:w="0" w:type="auto"/>
          </w:tcPr>
          <w:p w14:paraId="18DDC8A9" w14:textId="77777777" w:rsidR="00515C31" w:rsidRDefault="007C42C2">
            <w:r>
              <w:t>arts</w:t>
            </w:r>
          </w:p>
        </w:tc>
        <w:tc>
          <w:tcPr>
            <w:tcW w:w="0" w:type="auto"/>
          </w:tcPr>
          <w:p w14:paraId="0F67C25B" w14:textId="77777777" w:rsidR="00515C31" w:rsidRDefault="007C42C2">
            <w:r>
              <w:t>Topic 31</w:t>
            </w:r>
          </w:p>
        </w:tc>
        <w:tc>
          <w:tcPr>
            <w:tcW w:w="0" w:type="auto"/>
          </w:tcPr>
          <w:p w14:paraId="1A97D110" w14:textId="77777777" w:rsidR="00515C31" w:rsidRDefault="007C42C2">
            <w:pPr>
              <w:jc w:val="right"/>
            </w:pPr>
            <w:r>
              <w:t>0.0108</w:t>
            </w:r>
          </w:p>
        </w:tc>
        <w:tc>
          <w:tcPr>
            <w:tcW w:w="0" w:type="auto"/>
          </w:tcPr>
          <w:p w14:paraId="4D3C0889" w14:textId="77777777" w:rsidR="00515C31" w:rsidRDefault="007C42C2">
            <w:r>
              <w:t>public, organization, national, agency, contact, job</w:t>
            </w:r>
          </w:p>
        </w:tc>
      </w:tr>
      <w:tr w:rsidR="00515C31" w14:paraId="24AC4A1C" w14:textId="77777777">
        <w:tc>
          <w:tcPr>
            <w:tcW w:w="0" w:type="auto"/>
          </w:tcPr>
          <w:p w14:paraId="5A1087B2" w14:textId="77777777" w:rsidR="00515C31" w:rsidRDefault="007C42C2">
            <w:r>
              <w:t>arts</w:t>
            </w:r>
          </w:p>
        </w:tc>
        <w:tc>
          <w:tcPr>
            <w:tcW w:w="0" w:type="auto"/>
          </w:tcPr>
          <w:p w14:paraId="47329121" w14:textId="77777777" w:rsidR="00515C31" w:rsidRDefault="007C42C2">
            <w:r>
              <w:t>Topic 17</w:t>
            </w:r>
          </w:p>
        </w:tc>
        <w:tc>
          <w:tcPr>
            <w:tcW w:w="0" w:type="auto"/>
          </w:tcPr>
          <w:p w14:paraId="79F6742E" w14:textId="77777777" w:rsidR="00515C31" w:rsidRDefault="007C42C2">
            <w:pPr>
              <w:jc w:val="right"/>
            </w:pPr>
            <w:r>
              <w:t>0.0100</w:t>
            </w:r>
          </w:p>
        </w:tc>
        <w:tc>
          <w:tcPr>
            <w:tcW w:w="0" w:type="auto"/>
          </w:tcPr>
          <w:p w14:paraId="7ED3F6B4" w14:textId="77777777" w:rsidR="00515C31" w:rsidRDefault="007C42C2">
            <w:r>
              <w:t>braille, book, pr</w:t>
            </w:r>
            <w:r>
              <w:t>int, display, code, text</w:t>
            </w:r>
          </w:p>
        </w:tc>
      </w:tr>
      <w:tr w:rsidR="00515C31" w14:paraId="22FFB515" w14:textId="77777777">
        <w:tc>
          <w:tcPr>
            <w:tcW w:w="0" w:type="auto"/>
          </w:tcPr>
          <w:p w14:paraId="00A3CB40" w14:textId="77777777" w:rsidR="00515C31" w:rsidRDefault="007C42C2">
            <w:r>
              <w:t>arts</w:t>
            </w:r>
          </w:p>
        </w:tc>
        <w:tc>
          <w:tcPr>
            <w:tcW w:w="0" w:type="auto"/>
          </w:tcPr>
          <w:p w14:paraId="26B8F6C5" w14:textId="77777777" w:rsidR="00515C31" w:rsidRDefault="007C42C2">
            <w:r>
              <w:t>Topic 1</w:t>
            </w:r>
          </w:p>
        </w:tc>
        <w:tc>
          <w:tcPr>
            <w:tcW w:w="0" w:type="auto"/>
          </w:tcPr>
          <w:p w14:paraId="20DFB6F7" w14:textId="77777777" w:rsidR="00515C31" w:rsidRDefault="007C42C2">
            <w:pPr>
              <w:jc w:val="right"/>
            </w:pPr>
            <w:r>
              <w:t>0.0098</w:t>
            </w:r>
          </w:p>
        </w:tc>
        <w:tc>
          <w:tcPr>
            <w:tcW w:w="0" w:type="auto"/>
          </w:tcPr>
          <w:p w14:paraId="417AE714" w14:textId="77777777" w:rsidR="00515C31" w:rsidRDefault="007C42C2">
            <w:r>
              <w:t>article, news, visit, excellent, book, publication</w:t>
            </w:r>
          </w:p>
        </w:tc>
      </w:tr>
      <w:tr w:rsidR="00515C31" w14:paraId="0CBB5AF3" w14:textId="77777777">
        <w:tc>
          <w:tcPr>
            <w:tcW w:w="0" w:type="auto"/>
          </w:tcPr>
          <w:p w14:paraId="46D2BB73" w14:textId="77777777" w:rsidR="00515C31" w:rsidRDefault="007C42C2">
            <w:r>
              <w:t>arts</w:t>
            </w:r>
          </w:p>
        </w:tc>
        <w:tc>
          <w:tcPr>
            <w:tcW w:w="0" w:type="auto"/>
          </w:tcPr>
          <w:p w14:paraId="1D6DF5EF" w14:textId="77777777" w:rsidR="00515C31" w:rsidRDefault="007C42C2">
            <w:r>
              <w:t>Topic 15</w:t>
            </w:r>
          </w:p>
        </w:tc>
        <w:tc>
          <w:tcPr>
            <w:tcW w:w="0" w:type="auto"/>
          </w:tcPr>
          <w:p w14:paraId="1E808C6C" w14:textId="77777777" w:rsidR="00515C31" w:rsidRDefault="007C42C2">
            <w:pPr>
              <w:jc w:val="right"/>
            </w:pPr>
            <w:r>
              <w:t>0.0092</w:t>
            </w:r>
          </w:p>
        </w:tc>
        <w:tc>
          <w:tcPr>
            <w:tcW w:w="0" w:type="auto"/>
          </w:tcPr>
          <w:p w14:paraId="4497C05C" w14:textId="77777777" w:rsidR="00515C31" w:rsidRDefault="007C42C2">
            <w:r>
              <w:t>phone, service, twitter, technology, fax, facebook</w:t>
            </w:r>
          </w:p>
        </w:tc>
      </w:tr>
      <w:tr w:rsidR="00515C31" w14:paraId="59EF0B6B" w14:textId="77777777">
        <w:tc>
          <w:tcPr>
            <w:tcW w:w="0" w:type="auto"/>
          </w:tcPr>
          <w:p w14:paraId="0A9CC15F" w14:textId="77777777" w:rsidR="00515C31" w:rsidRDefault="007C42C2">
            <w:r>
              <w:t>arts</w:t>
            </w:r>
          </w:p>
        </w:tc>
        <w:tc>
          <w:tcPr>
            <w:tcW w:w="0" w:type="auto"/>
          </w:tcPr>
          <w:p w14:paraId="3AB3099E" w14:textId="77777777" w:rsidR="00515C31" w:rsidRDefault="007C42C2">
            <w:r>
              <w:t>Topic 40</w:t>
            </w:r>
          </w:p>
        </w:tc>
        <w:tc>
          <w:tcPr>
            <w:tcW w:w="0" w:type="auto"/>
          </w:tcPr>
          <w:p w14:paraId="0184BD68" w14:textId="77777777" w:rsidR="00515C31" w:rsidRDefault="007C42C2">
            <w:pPr>
              <w:jc w:val="right"/>
            </w:pPr>
            <w:r>
              <w:t>0.0085</w:t>
            </w:r>
          </w:p>
        </w:tc>
        <w:tc>
          <w:tcPr>
            <w:tcW w:w="0" w:type="auto"/>
          </w:tcPr>
          <w:p w14:paraId="5C62EB70" w14:textId="77777777" w:rsidR="00515C31" w:rsidRDefault="007C42C2">
            <w:r>
              <w:t>time, idea, solution, sound, mind, share</w:t>
            </w:r>
          </w:p>
        </w:tc>
      </w:tr>
      <w:tr w:rsidR="00515C31" w14:paraId="405CBA18" w14:textId="77777777">
        <w:tc>
          <w:tcPr>
            <w:tcW w:w="0" w:type="auto"/>
          </w:tcPr>
          <w:p w14:paraId="4295E41C" w14:textId="77777777" w:rsidR="00515C31" w:rsidRDefault="007C42C2">
            <w:r>
              <w:t>arts</w:t>
            </w:r>
          </w:p>
        </w:tc>
        <w:tc>
          <w:tcPr>
            <w:tcW w:w="0" w:type="auto"/>
          </w:tcPr>
          <w:p w14:paraId="0B5CD0A7" w14:textId="77777777" w:rsidR="00515C31" w:rsidRDefault="007C42C2">
            <w:r>
              <w:t>Topic 26</w:t>
            </w:r>
          </w:p>
        </w:tc>
        <w:tc>
          <w:tcPr>
            <w:tcW w:w="0" w:type="auto"/>
          </w:tcPr>
          <w:p w14:paraId="02BD5F47" w14:textId="77777777" w:rsidR="00515C31" w:rsidRDefault="007C42C2">
            <w:pPr>
              <w:jc w:val="right"/>
            </w:pPr>
            <w:r>
              <w:t>0.0070</w:t>
            </w:r>
          </w:p>
        </w:tc>
        <w:tc>
          <w:tcPr>
            <w:tcW w:w="0" w:type="auto"/>
          </w:tcPr>
          <w:p w14:paraId="35FCDAA5" w14:textId="77777777" w:rsidR="00515C31" w:rsidRDefault="007C42C2">
            <w:r>
              <w:t>key, control, enter, press, type, button</w:t>
            </w:r>
          </w:p>
        </w:tc>
      </w:tr>
      <w:tr w:rsidR="00515C31" w14:paraId="1EFF700A" w14:textId="77777777">
        <w:tc>
          <w:tcPr>
            <w:tcW w:w="0" w:type="auto"/>
          </w:tcPr>
          <w:p w14:paraId="405C0682" w14:textId="77777777" w:rsidR="00515C31" w:rsidRDefault="007C42C2">
            <w:r>
              <w:t>arts</w:t>
            </w:r>
          </w:p>
        </w:tc>
        <w:tc>
          <w:tcPr>
            <w:tcW w:w="0" w:type="auto"/>
          </w:tcPr>
          <w:p w14:paraId="25727043" w14:textId="77777777" w:rsidR="00515C31" w:rsidRDefault="007C42C2">
            <w:r>
              <w:t>Topic 33</w:t>
            </w:r>
          </w:p>
        </w:tc>
        <w:tc>
          <w:tcPr>
            <w:tcW w:w="0" w:type="auto"/>
          </w:tcPr>
          <w:p w14:paraId="3249754F" w14:textId="77777777" w:rsidR="00515C31" w:rsidRDefault="007C42C2">
            <w:pPr>
              <w:jc w:val="right"/>
            </w:pPr>
            <w:r>
              <w:t>0.0066</w:t>
            </w:r>
          </w:p>
        </w:tc>
        <w:tc>
          <w:tcPr>
            <w:tcW w:w="0" w:type="auto"/>
          </w:tcPr>
          <w:p w14:paraId="47262FAA" w14:textId="77777777" w:rsidR="00515C31" w:rsidRDefault="007C42C2">
            <w:r>
              <w:t>support, process, standard, add, exist, involve</w:t>
            </w:r>
          </w:p>
        </w:tc>
      </w:tr>
      <w:tr w:rsidR="00515C31" w14:paraId="56793ADC" w14:textId="77777777">
        <w:tc>
          <w:tcPr>
            <w:tcW w:w="0" w:type="auto"/>
          </w:tcPr>
          <w:p w14:paraId="4879FCF5" w14:textId="77777777" w:rsidR="00515C31" w:rsidRDefault="007C42C2">
            <w:r>
              <w:t>arts</w:t>
            </w:r>
          </w:p>
        </w:tc>
        <w:tc>
          <w:tcPr>
            <w:tcW w:w="0" w:type="auto"/>
          </w:tcPr>
          <w:p w14:paraId="0AEA2E3B" w14:textId="77777777" w:rsidR="00515C31" w:rsidRDefault="007C42C2">
            <w:r>
              <w:t>Topic 22</w:t>
            </w:r>
          </w:p>
        </w:tc>
        <w:tc>
          <w:tcPr>
            <w:tcW w:w="0" w:type="auto"/>
          </w:tcPr>
          <w:p w14:paraId="54FC3E23" w14:textId="77777777" w:rsidR="00515C31" w:rsidRDefault="007C42C2">
            <w:pPr>
              <w:jc w:val="right"/>
            </w:pPr>
            <w:r>
              <w:t>0.0058</w:t>
            </w:r>
          </w:p>
        </w:tc>
        <w:tc>
          <w:tcPr>
            <w:tcW w:w="0" w:type="auto"/>
          </w:tcPr>
          <w:p w14:paraId="6BE8A119" w14:textId="77777777" w:rsidR="00515C31" w:rsidRDefault="007C42C2">
            <w:r>
              <w:t>field, benefit, career, skill, time, favor</w:t>
            </w:r>
          </w:p>
        </w:tc>
      </w:tr>
      <w:tr w:rsidR="00515C31" w14:paraId="16E8493D" w14:textId="77777777">
        <w:tc>
          <w:tcPr>
            <w:tcW w:w="0" w:type="auto"/>
          </w:tcPr>
          <w:p w14:paraId="03D3F0A7" w14:textId="77777777" w:rsidR="00515C31" w:rsidRDefault="007C42C2">
            <w:r>
              <w:lastRenderedPageBreak/>
              <w:t>arts</w:t>
            </w:r>
          </w:p>
        </w:tc>
        <w:tc>
          <w:tcPr>
            <w:tcW w:w="0" w:type="auto"/>
          </w:tcPr>
          <w:p w14:paraId="74C3EB44" w14:textId="77777777" w:rsidR="00515C31" w:rsidRDefault="007C42C2">
            <w:r>
              <w:t>Topic 18</w:t>
            </w:r>
          </w:p>
        </w:tc>
        <w:tc>
          <w:tcPr>
            <w:tcW w:w="0" w:type="auto"/>
          </w:tcPr>
          <w:p w14:paraId="1B257D2D" w14:textId="77777777" w:rsidR="00515C31" w:rsidRDefault="007C42C2">
            <w:pPr>
              <w:jc w:val="right"/>
            </w:pPr>
            <w:r>
              <w:t>0.0050</w:t>
            </w:r>
          </w:p>
        </w:tc>
        <w:tc>
          <w:tcPr>
            <w:tcW w:w="0" w:type="auto"/>
          </w:tcPr>
          <w:p w14:paraId="083FE95D" w14:textId="77777777" w:rsidR="00515C31" w:rsidRDefault="007C42C2">
            <w:r>
              <w:t>microsoft, fix, issue, update, happen, office</w:t>
            </w:r>
          </w:p>
        </w:tc>
      </w:tr>
      <w:tr w:rsidR="00515C31" w14:paraId="753374D0" w14:textId="77777777">
        <w:tc>
          <w:tcPr>
            <w:tcW w:w="0" w:type="auto"/>
          </w:tcPr>
          <w:p w14:paraId="684E6254" w14:textId="77777777" w:rsidR="00515C31" w:rsidRDefault="007C42C2">
            <w:r>
              <w:t>arts</w:t>
            </w:r>
          </w:p>
        </w:tc>
        <w:tc>
          <w:tcPr>
            <w:tcW w:w="0" w:type="auto"/>
          </w:tcPr>
          <w:p w14:paraId="221F210F" w14:textId="77777777" w:rsidR="00515C31" w:rsidRDefault="007C42C2">
            <w:r>
              <w:t>Topic 34</w:t>
            </w:r>
          </w:p>
        </w:tc>
        <w:tc>
          <w:tcPr>
            <w:tcW w:w="0" w:type="auto"/>
          </w:tcPr>
          <w:p w14:paraId="1F440F8C" w14:textId="77777777" w:rsidR="00515C31" w:rsidRDefault="007C42C2">
            <w:pPr>
              <w:jc w:val="right"/>
            </w:pPr>
            <w:r>
              <w:t>0.0046</w:t>
            </w:r>
          </w:p>
        </w:tc>
        <w:tc>
          <w:tcPr>
            <w:tcW w:w="0" w:type="auto"/>
          </w:tcPr>
          <w:p w14:paraId="11153232" w14:textId="77777777" w:rsidR="00515C31" w:rsidRDefault="007C42C2">
            <w:r>
              <w:t>symbol, write, line, table, dot, formula</w:t>
            </w:r>
          </w:p>
        </w:tc>
      </w:tr>
      <w:tr w:rsidR="00515C31" w14:paraId="0F7CACCE" w14:textId="77777777">
        <w:tc>
          <w:tcPr>
            <w:tcW w:w="0" w:type="auto"/>
          </w:tcPr>
          <w:p w14:paraId="521548CC" w14:textId="77777777" w:rsidR="00515C31" w:rsidRDefault="007C42C2">
            <w:r>
              <w:t>arts</w:t>
            </w:r>
          </w:p>
        </w:tc>
        <w:tc>
          <w:tcPr>
            <w:tcW w:w="0" w:type="auto"/>
          </w:tcPr>
          <w:p w14:paraId="1596900E" w14:textId="77777777" w:rsidR="00515C31" w:rsidRDefault="007C42C2">
            <w:r>
              <w:t>Topic 7</w:t>
            </w:r>
          </w:p>
        </w:tc>
        <w:tc>
          <w:tcPr>
            <w:tcW w:w="0" w:type="auto"/>
          </w:tcPr>
          <w:p w14:paraId="4C2129AC" w14:textId="77777777" w:rsidR="00515C31" w:rsidRDefault="007C42C2">
            <w:pPr>
              <w:jc w:val="right"/>
            </w:pPr>
            <w:r>
              <w:t>0.0043</w:t>
            </w:r>
          </w:p>
        </w:tc>
        <w:tc>
          <w:tcPr>
            <w:tcW w:w="0" w:type="auto"/>
          </w:tcPr>
          <w:p w14:paraId="2F489B5B" w14:textId="77777777" w:rsidR="00515C31" w:rsidRDefault="007C42C2">
            <w:r>
              <w:t>error, receive, intend, information, immediately, attachment</w:t>
            </w:r>
          </w:p>
        </w:tc>
      </w:tr>
      <w:tr w:rsidR="00515C31" w14:paraId="78320AA1" w14:textId="77777777">
        <w:tc>
          <w:tcPr>
            <w:tcW w:w="0" w:type="auto"/>
          </w:tcPr>
          <w:p w14:paraId="3CFE1DE6" w14:textId="77777777" w:rsidR="00515C31" w:rsidRDefault="007C42C2">
            <w:r>
              <w:t>arts</w:t>
            </w:r>
          </w:p>
        </w:tc>
        <w:tc>
          <w:tcPr>
            <w:tcW w:w="0" w:type="auto"/>
          </w:tcPr>
          <w:p w14:paraId="7BCDC9D5" w14:textId="77777777" w:rsidR="00515C31" w:rsidRDefault="007C42C2">
            <w:r>
              <w:t>Topic 36</w:t>
            </w:r>
          </w:p>
        </w:tc>
        <w:tc>
          <w:tcPr>
            <w:tcW w:w="0" w:type="auto"/>
          </w:tcPr>
          <w:p w14:paraId="20C4E2F2" w14:textId="77777777" w:rsidR="00515C31" w:rsidRDefault="007C42C2">
            <w:pPr>
              <w:jc w:val="right"/>
            </w:pPr>
            <w:r>
              <w:t>0.0034</w:t>
            </w:r>
          </w:p>
        </w:tc>
        <w:tc>
          <w:tcPr>
            <w:tcW w:w="0" w:type="auto"/>
          </w:tcPr>
          <w:p w14:paraId="3C432D6A" w14:textId="77777777" w:rsidR="00515C31" w:rsidRDefault="007C42C2">
            <w:r>
              <w:t>drive, laptop, machine, usb, pc, system</w:t>
            </w:r>
          </w:p>
        </w:tc>
      </w:tr>
      <w:tr w:rsidR="00515C31" w14:paraId="191204FC" w14:textId="77777777">
        <w:tc>
          <w:tcPr>
            <w:tcW w:w="0" w:type="auto"/>
          </w:tcPr>
          <w:p w14:paraId="32CEBB80" w14:textId="77777777" w:rsidR="00515C31" w:rsidRDefault="007C42C2">
            <w:r>
              <w:t>arts</w:t>
            </w:r>
          </w:p>
        </w:tc>
        <w:tc>
          <w:tcPr>
            <w:tcW w:w="0" w:type="auto"/>
          </w:tcPr>
          <w:p w14:paraId="3FFBDE77" w14:textId="77777777" w:rsidR="00515C31" w:rsidRDefault="007C42C2">
            <w:r>
              <w:t>Topic 11</w:t>
            </w:r>
          </w:p>
        </w:tc>
        <w:tc>
          <w:tcPr>
            <w:tcW w:w="0" w:type="auto"/>
          </w:tcPr>
          <w:p w14:paraId="3C924137" w14:textId="77777777" w:rsidR="00515C31" w:rsidRDefault="007C42C2">
            <w:pPr>
              <w:jc w:val="right"/>
            </w:pPr>
            <w:r>
              <w:t>0.0030</w:t>
            </w:r>
          </w:p>
        </w:tc>
        <w:tc>
          <w:tcPr>
            <w:tcW w:w="0" w:type="auto"/>
          </w:tcPr>
          <w:p w14:paraId="51DCA77B" w14:textId="77777777" w:rsidR="00515C31" w:rsidRDefault="007C42C2">
            <w:r>
              <w:t>product, company, feature, freedom, software, scientific</w:t>
            </w:r>
          </w:p>
        </w:tc>
      </w:tr>
      <w:tr w:rsidR="00515C31" w14:paraId="31FA9522" w14:textId="77777777">
        <w:tc>
          <w:tcPr>
            <w:tcW w:w="0" w:type="auto"/>
          </w:tcPr>
          <w:p w14:paraId="6355EF37" w14:textId="77777777" w:rsidR="00515C31" w:rsidRDefault="007C42C2">
            <w:r>
              <w:t>arts</w:t>
            </w:r>
          </w:p>
        </w:tc>
        <w:tc>
          <w:tcPr>
            <w:tcW w:w="0" w:type="auto"/>
          </w:tcPr>
          <w:p w14:paraId="72C70F9B" w14:textId="77777777" w:rsidR="00515C31" w:rsidRDefault="007C42C2">
            <w:r>
              <w:t>Topic 6</w:t>
            </w:r>
          </w:p>
        </w:tc>
        <w:tc>
          <w:tcPr>
            <w:tcW w:w="0" w:type="auto"/>
          </w:tcPr>
          <w:p w14:paraId="59AEAC76" w14:textId="77777777" w:rsidR="00515C31" w:rsidRDefault="007C42C2">
            <w:pPr>
              <w:jc w:val="right"/>
            </w:pPr>
            <w:r>
              <w:t>0.0028</w:t>
            </w:r>
          </w:p>
        </w:tc>
        <w:tc>
          <w:tcPr>
            <w:tcW w:w="0" w:type="auto"/>
          </w:tcPr>
          <w:p w14:paraId="1D1B0E26" w14:textId="77777777" w:rsidR="00515C31" w:rsidRDefault="007C42C2">
            <w:r>
              <w:t>file, download, copy, save, xp, message</w:t>
            </w:r>
          </w:p>
        </w:tc>
      </w:tr>
      <w:tr w:rsidR="00515C31" w14:paraId="1616038E" w14:textId="77777777">
        <w:tc>
          <w:tcPr>
            <w:tcW w:w="0" w:type="auto"/>
          </w:tcPr>
          <w:p w14:paraId="7537FE35" w14:textId="77777777" w:rsidR="00515C31" w:rsidRDefault="007C42C2">
            <w:r>
              <w:t>arts</w:t>
            </w:r>
          </w:p>
        </w:tc>
        <w:tc>
          <w:tcPr>
            <w:tcW w:w="0" w:type="auto"/>
          </w:tcPr>
          <w:p w14:paraId="002034B0" w14:textId="77777777" w:rsidR="00515C31" w:rsidRDefault="007C42C2">
            <w:r>
              <w:t>Topic 16</w:t>
            </w:r>
          </w:p>
        </w:tc>
        <w:tc>
          <w:tcPr>
            <w:tcW w:w="0" w:type="auto"/>
          </w:tcPr>
          <w:p w14:paraId="6E91FA1C" w14:textId="77777777" w:rsidR="00515C31" w:rsidRDefault="007C42C2">
            <w:pPr>
              <w:jc w:val="right"/>
            </w:pPr>
            <w:r>
              <w:t>0.0023</w:t>
            </w:r>
          </w:p>
        </w:tc>
        <w:tc>
          <w:tcPr>
            <w:tcW w:w="0" w:type="auto"/>
          </w:tcPr>
          <w:p w14:paraId="7134EA86" w14:textId="77777777" w:rsidR="00515C31" w:rsidRDefault="007C42C2">
            <w:r>
              <w:t>excel, datum, software, command, statistic, spss</w:t>
            </w:r>
          </w:p>
        </w:tc>
      </w:tr>
      <w:tr w:rsidR="00515C31" w14:paraId="07CA85BE" w14:textId="77777777">
        <w:tc>
          <w:tcPr>
            <w:tcW w:w="0" w:type="auto"/>
          </w:tcPr>
          <w:p w14:paraId="65930F36" w14:textId="77777777" w:rsidR="00515C31" w:rsidRDefault="007C42C2">
            <w:r>
              <w:t>arts</w:t>
            </w:r>
          </w:p>
        </w:tc>
        <w:tc>
          <w:tcPr>
            <w:tcW w:w="0" w:type="auto"/>
          </w:tcPr>
          <w:p w14:paraId="55BB8666" w14:textId="77777777" w:rsidR="00515C31" w:rsidRDefault="007C42C2">
            <w:r>
              <w:t>Topic 14</w:t>
            </w:r>
          </w:p>
        </w:tc>
        <w:tc>
          <w:tcPr>
            <w:tcW w:w="0" w:type="auto"/>
          </w:tcPr>
          <w:p w14:paraId="161FD398" w14:textId="77777777" w:rsidR="00515C31" w:rsidRDefault="007C42C2">
            <w:pPr>
              <w:jc w:val="right"/>
            </w:pPr>
            <w:r>
              <w:t>0.0015</w:t>
            </w:r>
          </w:p>
        </w:tc>
        <w:tc>
          <w:tcPr>
            <w:tcW w:w="0" w:type="auto"/>
          </w:tcPr>
          <w:p w14:paraId="5E052E35" w14:textId="77777777" w:rsidR="00515C31" w:rsidRDefault="007C42C2">
            <w:r>
              <w:t>pay, address, talk, complaint, personal, doubt</w:t>
            </w:r>
          </w:p>
        </w:tc>
      </w:tr>
      <w:tr w:rsidR="00515C31" w14:paraId="18009630" w14:textId="77777777">
        <w:tc>
          <w:tcPr>
            <w:tcW w:w="0" w:type="auto"/>
          </w:tcPr>
          <w:p w14:paraId="7F797F5E" w14:textId="77777777" w:rsidR="00515C31" w:rsidRDefault="007C42C2">
            <w:r>
              <w:t>arts</w:t>
            </w:r>
          </w:p>
        </w:tc>
        <w:tc>
          <w:tcPr>
            <w:tcW w:w="0" w:type="auto"/>
          </w:tcPr>
          <w:p w14:paraId="731845F0" w14:textId="77777777" w:rsidR="00515C31" w:rsidRDefault="007C42C2">
            <w:r>
              <w:t>Topic 13</w:t>
            </w:r>
          </w:p>
        </w:tc>
        <w:tc>
          <w:tcPr>
            <w:tcW w:w="0" w:type="auto"/>
          </w:tcPr>
          <w:p w14:paraId="053FEDB8" w14:textId="77777777" w:rsidR="00515C31" w:rsidRDefault="007C42C2">
            <w:pPr>
              <w:jc w:val="right"/>
            </w:pPr>
            <w:r>
              <w:t>0.0015</w:t>
            </w:r>
          </w:p>
        </w:tc>
        <w:tc>
          <w:tcPr>
            <w:tcW w:w="0" w:type="auto"/>
          </w:tcPr>
          <w:p w14:paraId="008F641E" w14:textId="77777777" w:rsidR="00515C31" w:rsidRDefault="007C42C2">
            <w:r>
              <w:t>library, opinion, engineer, national, nls, physically</w:t>
            </w:r>
          </w:p>
        </w:tc>
      </w:tr>
      <w:tr w:rsidR="00515C31" w14:paraId="5D2EE351" w14:textId="77777777">
        <w:tc>
          <w:tcPr>
            <w:tcW w:w="0" w:type="auto"/>
          </w:tcPr>
          <w:p w14:paraId="698E6742" w14:textId="77777777" w:rsidR="00515C31" w:rsidRDefault="007C42C2">
            <w:r>
              <w:t>arts</w:t>
            </w:r>
          </w:p>
        </w:tc>
        <w:tc>
          <w:tcPr>
            <w:tcW w:w="0" w:type="auto"/>
          </w:tcPr>
          <w:p w14:paraId="171C40AF" w14:textId="77777777" w:rsidR="00515C31" w:rsidRDefault="007C42C2">
            <w:r>
              <w:t>Topic 27</w:t>
            </w:r>
          </w:p>
        </w:tc>
        <w:tc>
          <w:tcPr>
            <w:tcW w:w="0" w:type="auto"/>
          </w:tcPr>
          <w:p w14:paraId="31EA325F" w14:textId="77777777" w:rsidR="00515C31" w:rsidRDefault="007C42C2">
            <w:pPr>
              <w:jc w:val="right"/>
            </w:pPr>
            <w:r>
              <w:t>0.0013</w:t>
            </w:r>
          </w:p>
        </w:tc>
        <w:tc>
          <w:tcPr>
            <w:tcW w:w="0" w:type="auto"/>
          </w:tcPr>
          <w:p w14:paraId="009B3437" w14:textId="77777777" w:rsidR="00515C31" w:rsidRDefault="007C42C2">
            <w:r>
              <w:t>jaws, screen, reader, read, software, nvda</w:t>
            </w:r>
          </w:p>
        </w:tc>
      </w:tr>
      <w:tr w:rsidR="00515C31" w14:paraId="09C830EE" w14:textId="77777777">
        <w:tc>
          <w:tcPr>
            <w:tcW w:w="0" w:type="auto"/>
          </w:tcPr>
          <w:p w14:paraId="6AD38340" w14:textId="77777777" w:rsidR="00515C31" w:rsidRDefault="007C42C2">
            <w:r>
              <w:t>arts</w:t>
            </w:r>
          </w:p>
        </w:tc>
        <w:tc>
          <w:tcPr>
            <w:tcW w:w="0" w:type="auto"/>
          </w:tcPr>
          <w:p w14:paraId="4F5F17F9" w14:textId="77777777" w:rsidR="00515C31" w:rsidRDefault="007C42C2">
            <w:r>
              <w:t>Topic 19</w:t>
            </w:r>
          </w:p>
        </w:tc>
        <w:tc>
          <w:tcPr>
            <w:tcW w:w="0" w:type="auto"/>
          </w:tcPr>
          <w:p w14:paraId="0E2790B0" w14:textId="77777777" w:rsidR="00515C31" w:rsidRDefault="007C42C2">
            <w:pPr>
              <w:jc w:val="right"/>
            </w:pPr>
            <w:r>
              <w:t>0.0007</w:t>
            </w:r>
          </w:p>
        </w:tc>
        <w:tc>
          <w:tcPr>
            <w:tcW w:w="0" w:type="auto"/>
          </w:tcPr>
          <w:p w14:paraId="1EE672A0" w14:textId="77777777" w:rsidR="00515C31" w:rsidRDefault="007C42C2">
            <w:r>
              <w:t>latex, document, format, convert, file, pdf</w:t>
            </w:r>
          </w:p>
        </w:tc>
      </w:tr>
      <w:tr w:rsidR="00515C31" w14:paraId="18A4FCB2" w14:textId="77777777">
        <w:tc>
          <w:tcPr>
            <w:tcW w:w="0" w:type="auto"/>
          </w:tcPr>
          <w:p w14:paraId="6009D4E7" w14:textId="77777777" w:rsidR="00515C31" w:rsidRDefault="007C42C2">
            <w:r>
              <w:t>arts</w:t>
            </w:r>
          </w:p>
        </w:tc>
        <w:tc>
          <w:tcPr>
            <w:tcW w:w="0" w:type="auto"/>
          </w:tcPr>
          <w:p w14:paraId="743995D4" w14:textId="77777777" w:rsidR="00515C31" w:rsidRDefault="007C42C2">
            <w:r>
              <w:t>Topic 20</w:t>
            </w:r>
          </w:p>
        </w:tc>
        <w:tc>
          <w:tcPr>
            <w:tcW w:w="0" w:type="auto"/>
          </w:tcPr>
          <w:p w14:paraId="6035E624" w14:textId="77777777" w:rsidR="00515C31" w:rsidRDefault="007C42C2">
            <w:pPr>
              <w:jc w:val="right"/>
            </w:pPr>
            <w:r>
              <w:t>0.0005</w:t>
            </w:r>
          </w:p>
        </w:tc>
        <w:tc>
          <w:tcPr>
            <w:tcW w:w="0" w:type="auto"/>
          </w:tcPr>
          <w:p w14:paraId="0ECAE44C" w14:textId="77777777" w:rsidR="00515C31" w:rsidRDefault="007C42C2">
            <w:r>
              <w:t>linux, run, install, system, machine, server</w:t>
            </w:r>
          </w:p>
        </w:tc>
      </w:tr>
      <w:tr w:rsidR="00515C31" w14:paraId="1F840B55" w14:textId="77777777">
        <w:tc>
          <w:tcPr>
            <w:tcW w:w="0" w:type="auto"/>
          </w:tcPr>
          <w:p w14:paraId="0C7EFE47" w14:textId="77777777" w:rsidR="00515C31" w:rsidRDefault="007C42C2">
            <w:r>
              <w:lastRenderedPageBreak/>
              <w:t>arts</w:t>
            </w:r>
          </w:p>
        </w:tc>
        <w:tc>
          <w:tcPr>
            <w:tcW w:w="0" w:type="auto"/>
          </w:tcPr>
          <w:p w14:paraId="7EED9373" w14:textId="77777777" w:rsidR="00515C31" w:rsidRDefault="007C42C2">
            <w:r>
              <w:t>Topic 21</w:t>
            </w:r>
          </w:p>
        </w:tc>
        <w:tc>
          <w:tcPr>
            <w:tcW w:w="0" w:type="auto"/>
          </w:tcPr>
          <w:p w14:paraId="7B3EA2AD" w14:textId="77777777" w:rsidR="00515C31" w:rsidRDefault="007C42C2">
            <w:pPr>
              <w:jc w:val="right"/>
            </w:pPr>
            <w:r>
              <w:t>0.0004</w:t>
            </w:r>
          </w:p>
        </w:tc>
        <w:tc>
          <w:tcPr>
            <w:tcW w:w="0" w:type="auto"/>
          </w:tcPr>
          <w:p w14:paraId="2CF3C973" w14:textId="77777777" w:rsidR="00515C31" w:rsidRDefault="007C42C2">
            <w:r>
              <w:t>program, code, language, write, java, learn</w:t>
            </w:r>
          </w:p>
        </w:tc>
      </w:tr>
      <w:tr w:rsidR="00515C31" w14:paraId="121B505E" w14:textId="77777777">
        <w:tc>
          <w:tcPr>
            <w:tcW w:w="0" w:type="auto"/>
          </w:tcPr>
          <w:p w14:paraId="27B38B74" w14:textId="77777777" w:rsidR="00515C31" w:rsidRDefault="007C42C2">
            <w:r>
              <w:t>arts</w:t>
            </w:r>
          </w:p>
        </w:tc>
        <w:tc>
          <w:tcPr>
            <w:tcW w:w="0" w:type="auto"/>
          </w:tcPr>
          <w:p w14:paraId="2DF9B73C" w14:textId="77777777" w:rsidR="00515C31" w:rsidRDefault="007C42C2">
            <w:r>
              <w:t>Topic 30</w:t>
            </w:r>
          </w:p>
        </w:tc>
        <w:tc>
          <w:tcPr>
            <w:tcW w:w="0" w:type="auto"/>
          </w:tcPr>
          <w:p w14:paraId="5FF74752" w14:textId="77777777" w:rsidR="00515C31" w:rsidRDefault="007C42C2">
            <w:pPr>
              <w:jc w:val="right"/>
            </w:pPr>
            <w:r>
              <w:t>0.0004</w:t>
            </w:r>
          </w:p>
        </w:tc>
        <w:tc>
          <w:tcPr>
            <w:tcW w:w="0" w:type="auto"/>
          </w:tcPr>
          <w:p w14:paraId="2C77FC6B" w14:textId="77777777" w:rsidR="00515C31" w:rsidRDefault="007C42C2">
            <w:r>
              <w:t>id, aim, radio, spanish, zone, english</w:t>
            </w:r>
          </w:p>
        </w:tc>
      </w:tr>
      <w:tr w:rsidR="00515C31" w14:paraId="31FB4DE4" w14:textId="77777777">
        <w:tc>
          <w:tcPr>
            <w:tcW w:w="0" w:type="auto"/>
          </w:tcPr>
          <w:p w14:paraId="3CE6E22B" w14:textId="77777777" w:rsidR="00515C31" w:rsidRDefault="007C42C2">
            <w:r>
              <w:t>arts</w:t>
            </w:r>
          </w:p>
        </w:tc>
        <w:tc>
          <w:tcPr>
            <w:tcW w:w="0" w:type="auto"/>
          </w:tcPr>
          <w:p w14:paraId="007F520F" w14:textId="77777777" w:rsidR="00515C31" w:rsidRDefault="007C42C2">
            <w:r>
              <w:t>Topic 35</w:t>
            </w:r>
          </w:p>
        </w:tc>
        <w:tc>
          <w:tcPr>
            <w:tcW w:w="0" w:type="auto"/>
          </w:tcPr>
          <w:p w14:paraId="2F7BB309" w14:textId="77777777" w:rsidR="00515C31" w:rsidRDefault="007C42C2">
            <w:pPr>
              <w:jc w:val="right"/>
            </w:pPr>
            <w:r>
              <w:t>0.0003</w:t>
            </w:r>
          </w:p>
        </w:tc>
        <w:tc>
          <w:tcPr>
            <w:tcW w:w="0" w:type="auto"/>
          </w:tcPr>
          <w:p w14:paraId="379032D8" w14:textId="77777777" w:rsidR="00515C31" w:rsidRDefault="007C42C2">
            <w:r>
              <w:t>coin, child, literacy, percent, independence, vehicle</w:t>
            </w:r>
          </w:p>
        </w:tc>
      </w:tr>
      <w:tr w:rsidR="00515C31" w14:paraId="12702FD3" w14:textId="77777777">
        <w:tc>
          <w:tcPr>
            <w:tcW w:w="0" w:type="auto"/>
          </w:tcPr>
          <w:p w14:paraId="10E7F5A7" w14:textId="77777777" w:rsidR="00515C31" w:rsidRDefault="007C42C2">
            <w:r>
              <w:t>arts</w:t>
            </w:r>
          </w:p>
        </w:tc>
        <w:tc>
          <w:tcPr>
            <w:tcW w:w="0" w:type="auto"/>
          </w:tcPr>
          <w:p w14:paraId="2DC7C8A2" w14:textId="77777777" w:rsidR="00515C31" w:rsidRDefault="007C42C2">
            <w:r>
              <w:t>Topic 23</w:t>
            </w:r>
          </w:p>
        </w:tc>
        <w:tc>
          <w:tcPr>
            <w:tcW w:w="0" w:type="auto"/>
          </w:tcPr>
          <w:p w14:paraId="6468B4D5" w14:textId="77777777" w:rsidR="00515C31" w:rsidRDefault="007C42C2">
            <w:pPr>
              <w:jc w:val="right"/>
            </w:pPr>
            <w:r>
              <w:t>0.0001</w:t>
            </w:r>
          </w:p>
        </w:tc>
        <w:tc>
          <w:tcPr>
            <w:tcW w:w="0" w:type="auto"/>
          </w:tcPr>
          <w:p w14:paraId="1FEE423F" w14:textId="77777777" w:rsidR="00515C31" w:rsidRDefault="007C42C2">
            <w:r>
              <w:t>mathplayer, mathml, mathtype, equation, en, support</w:t>
            </w:r>
          </w:p>
        </w:tc>
      </w:tr>
      <w:tr w:rsidR="00515C31" w14:paraId="474CF5F4" w14:textId="77777777">
        <w:tc>
          <w:tcPr>
            <w:tcW w:w="0" w:type="auto"/>
          </w:tcPr>
          <w:p w14:paraId="74E76952" w14:textId="77777777" w:rsidR="00515C31" w:rsidRDefault="007C42C2">
            <w:r>
              <w:t>arts</w:t>
            </w:r>
          </w:p>
        </w:tc>
        <w:tc>
          <w:tcPr>
            <w:tcW w:w="0" w:type="auto"/>
          </w:tcPr>
          <w:p w14:paraId="6CC06D6A" w14:textId="77777777" w:rsidR="00515C31" w:rsidRDefault="007C42C2">
            <w:r>
              <w:t>Topic 24</w:t>
            </w:r>
          </w:p>
        </w:tc>
        <w:tc>
          <w:tcPr>
            <w:tcW w:w="0" w:type="auto"/>
          </w:tcPr>
          <w:p w14:paraId="2D327AD0" w14:textId="77777777" w:rsidR="00515C31" w:rsidRDefault="007C42C2">
            <w:pPr>
              <w:jc w:val="right"/>
            </w:pPr>
            <w:r>
              <w:t>0.0001</w:t>
            </w:r>
          </w:p>
        </w:tc>
        <w:tc>
          <w:tcPr>
            <w:tcW w:w="0" w:type="auto"/>
          </w:tcPr>
          <w:p w14:paraId="049E486B" w14:textId="77777777" w:rsidR="00515C31" w:rsidRDefault="007C42C2">
            <w:r>
              <w:t>svg, file, program, tutorial, draw, java</w:t>
            </w:r>
          </w:p>
        </w:tc>
      </w:tr>
      <w:tr w:rsidR="00515C31" w14:paraId="1A9D0249" w14:textId="77777777">
        <w:tc>
          <w:tcPr>
            <w:tcW w:w="0" w:type="auto"/>
          </w:tcPr>
          <w:p w14:paraId="6E847D9C" w14:textId="77777777" w:rsidR="00515C31" w:rsidRDefault="007C42C2">
            <w:r>
              <w:t>cs</w:t>
            </w:r>
          </w:p>
        </w:tc>
        <w:tc>
          <w:tcPr>
            <w:tcW w:w="0" w:type="auto"/>
          </w:tcPr>
          <w:p w14:paraId="6BD3C00E" w14:textId="77777777" w:rsidR="00515C31" w:rsidRDefault="007C42C2">
            <w:r>
              <w:t>Topic 26</w:t>
            </w:r>
          </w:p>
        </w:tc>
        <w:tc>
          <w:tcPr>
            <w:tcW w:w="0" w:type="auto"/>
          </w:tcPr>
          <w:p w14:paraId="357BD8FD" w14:textId="77777777" w:rsidR="00515C31" w:rsidRDefault="007C42C2">
            <w:pPr>
              <w:jc w:val="right"/>
            </w:pPr>
            <w:r>
              <w:t>0.0882</w:t>
            </w:r>
          </w:p>
        </w:tc>
        <w:tc>
          <w:tcPr>
            <w:tcW w:w="0" w:type="auto"/>
          </w:tcPr>
          <w:p w14:paraId="6B403E25" w14:textId="77777777" w:rsidR="00515C31" w:rsidRDefault="007C42C2">
            <w:r>
              <w:t>key, control, enter, press, type, button</w:t>
            </w:r>
          </w:p>
        </w:tc>
      </w:tr>
      <w:tr w:rsidR="00515C31" w14:paraId="503E91AD" w14:textId="77777777">
        <w:tc>
          <w:tcPr>
            <w:tcW w:w="0" w:type="auto"/>
          </w:tcPr>
          <w:p w14:paraId="146D7347" w14:textId="77777777" w:rsidR="00515C31" w:rsidRDefault="007C42C2">
            <w:r>
              <w:t>cs</w:t>
            </w:r>
          </w:p>
        </w:tc>
        <w:tc>
          <w:tcPr>
            <w:tcW w:w="0" w:type="auto"/>
          </w:tcPr>
          <w:p w14:paraId="45EC2C94" w14:textId="77777777" w:rsidR="00515C31" w:rsidRDefault="007C42C2">
            <w:r>
              <w:t>Topic 18</w:t>
            </w:r>
          </w:p>
        </w:tc>
        <w:tc>
          <w:tcPr>
            <w:tcW w:w="0" w:type="auto"/>
          </w:tcPr>
          <w:p w14:paraId="1077160A" w14:textId="77777777" w:rsidR="00515C31" w:rsidRDefault="007C42C2">
            <w:pPr>
              <w:jc w:val="right"/>
            </w:pPr>
            <w:r>
              <w:t>0.0593</w:t>
            </w:r>
          </w:p>
        </w:tc>
        <w:tc>
          <w:tcPr>
            <w:tcW w:w="0" w:type="auto"/>
          </w:tcPr>
          <w:p w14:paraId="4395432B" w14:textId="77777777" w:rsidR="00515C31" w:rsidRDefault="007C42C2">
            <w:r>
              <w:t>microsoft, fix, issue, update, happen, office</w:t>
            </w:r>
          </w:p>
        </w:tc>
      </w:tr>
      <w:tr w:rsidR="00515C31" w14:paraId="2F607935" w14:textId="77777777">
        <w:tc>
          <w:tcPr>
            <w:tcW w:w="0" w:type="auto"/>
          </w:tcPr>
          <w:p w14:paraId="0B677783" w14:textId="77777777" w:rsidR="00515C31" w:rsidRDefault="007C42C2">
            <w:r>
              <w:t>cs</w:t>
            </w:r>
          </w:p>
        </w:tc>
        <w:tc>
          <w:tcPr>
            <w:tcW w:w="0" w:type="auto"/>
          </w:tcPr>
          <w:p w14:paraId="1B609204" w14:textId="77777777" w:rsidR="00515C31" w:rsidRDefault="007C42C2">
            <w:r>
              <w:t>Topic 32</w:t>
            </w:r>
          </w:p>
        </w:tc>
        <w:tc>
          <w:tcPr>
            <w:tcW w:w="0" w:type="auto"/>
          </w:tcPr>
          <w:p w14:paraId="62CE6A7C" w14:textId="77777777" w:rsidR="00515C31" w:rsidRDefault="007C42C2">
            <w:pPr>
              <w:jc w:val="right"/>
            </w:pPr>
            <w:r>
              <w:t>0.0587</w:t>
            </w:r>
          </w:p>
        </w:tc>
        <w:tc>
          <w:tcPr>
            <w:tcW w:w="0" w:type="auto"/>
          </w:tcPr>
          <w:p w14:paraId="23D7F861" w14:textId="77777777" w:rsidR="00515C31" w:rsidRDefault="007C42C2">
            <w:r>
              <w:t>job, agree, company, world, accessibility, hard</w:t>
            </w:r>
          </w:p>
        </w:tc>
      </w:tr>
      <w:tr w:rsidR="00515C31" w14:paraId="3DAC0DDC" w14:textId="77777777">
        <w:tc>
          <w:tcPr>
            <w:tcW w:w="0" w:type="auto"/>
          </w:tcPr>
          <w:p w14:paraId="2316A32C" w14:textId="77777777" w:rsidR="00515C31" w:rsidRDefault="007C42C2">
            <w:r>
              <w:t>cs</w:t>
            </w:r>
          </w:p>
        </w:tc>
        <w:tc>
          <w:tcPr>
            <w:tcW w:w="0" w:type="auto"/>
          </w:tcPr>
          <w:p w14:paraId="367E9C50" w14:textId="77777777" w:rsidR="00515C31" w:rsidRDefault="007C42C2">
            <w:r>
              <w:t>Topic 36</w:t>
            </w:r>
          </w:p>
        </w:tc>
        <w:tc>
          <w:tcPr>
            <w:tcW w:w="0" w:type="auto"/>
          </w:tcPr>
          <w:p w14:paraId="323F6DEC" w14:textId="77777777" w:rsidR="00515C31" w:rsidRDefault="007C42C2">
            <w:pPr>
              <w:jc w:val="right"/>
            </w:pPr>
            <w:r>
              <w:t>0.0568</w:t>
            </w:r>
          </w:p>
        </w:tc>
        <w:tc>
          <w:tcPr>
            <w:tcW w:w="0" w:type="auto"/>
          </w:tcPr>
          <w:p w14:paraId="4668CDCD" w14:textId="77777777" w:rsidR="00515C31" w:rsidRDefault="007C42C2">
            <w:r>
              <w:t>drive, laptop, machine, usb, pc, system</w:t>
            </w:r>
          </w:p>
        </w:tc>
      </w:tr>
      <w:tr w:rsidR="00515C31" w14:paraId="6BEBD0B3" w14:textId="77777777">
        <w:tc>
          <w:tcPr>
            <w:tcW w:w="0" w:type="auto"/>
          </w:tcPr>
          <w:p w14:paraId="0C9C8957" w14:textId="77777777" w:rsidR="00515C31" w:rsidRDefault="007C42C2">
            <w:r>
              <w:t>cs</w:t>
            </w:r>
          </w:p>
        </w:tc>
        <w:tc>
          <w:tcPr>
            <w:tcW w:w="0" w:type="auto"/>
          </w:tcPr>
          <w:p w14:paraId="6C4D8EF7" w14:textId="77777777" w:rsidR="00515C31" w:rsidRDefault="007C42C2">
            <w:r>
              <w:t>Topic 27</w:t>
            </w:r>
          </w:p>
        </w:tc>
        <w:tc>
          <w:tcPr>
            <w:tcW w:w="0" w:type="auto"/>
          </w:tcPr>
          <w:p w14:paraId="76729B0E" w14:textId="77777777" w:rsidR="00515C31" w:rsidRDefault="007C42C2">
            <w:pPr>
              <w:jc w:val="right"/>
            </w:pPr>
            <w:r>
              <w:t>0.0567</w:t>
            </w:r>
          </w:p>
        </w:tc>
        <w:tc>
          <w:tcPr>
            <w:tcW w:w="0" w:type="auto"/>
          </w:tcPr>
          <w:p w14:paraId="25B355B5" w14:textId="77777777" w:rsidR="00515C31" w:rsidRDefault="007C42C2">
            <w:r>
              <w:t>jaws, screen, reader, read, software, nvda</w:t>
            </w:r>
          </w:p>
        </w:tc>
      </w:tr>
      <w:tr w:rsidR="00515C31" w14:paraId="586B147A" w14:textId="77777777">
        <w:tc>
          <w:tcPr>
            <w:tcW w:w="0" w:type="auto"/>
          </w:tcPr>
          <w:p w14:paraId="50B25BF6" w14:textId="77777777" w:rsidR="00515C31" w:rsidRDefault="007C42C2">
            <w:r>
              <w:t>cs</w:t>
            </w:r>
          </w:p>
        </w:tc>
        <w:tc>
          <w:tcPr>
            <w:tcW w:w="0" w:type="auto"/>
          </w:tcPr>
          <w:p w14:paraId="657ECCCC" w14:textId="77777777" w:rsidR="00515C31" w:rsidRDefault="007C42C2">
            <w:r>
              <w:t>Topic 6</w:t>
            </w:r>
          </w:p>
        </w:tc>
        <w:tc>
          <w:tcPr>
            <w:tcW w:w="0" w:type="auto"/>
          </w:tcPr>
          <w:p w14:paraId="4C83A58B" w14:textId="77777777" w:rsidR="00515C31" w:rsidRDefault="007C42C2">
            <w:pPr>
              <w:jc w:val="right"/>
            </w:pPr>
            <w:r>
              <w:t>0.0524</w:t>
            </w:r>
          </w:p>
        </w:tc>
        <w:tc>
          <w:tcPr>
            <w:tcW w:w="0" w:type="auto"/>
          </w:tcPr>
          <w:p w14:paraId="7172B3DD" w14:textId="77777777" w:rsidR="00515C31" w:rsidRDefault="007C42C2">
            <w:r>
              <w:t>file, download, copy, save, xp, message</w:t>
            </w:r>
          </w:p>
        </w:tc>
      </w:tr>
      <w:tr w:rsidR="00515C31" w14:paraId="6D6101D5" w14:textId="77777777">
        <w:tc>
          <w:tcPr>
            <w:tcW w:w="0" w:type="auto"/>
          </w:tcPr>
          <w:p w14:paraId="1EFD7B71" w14:textId="77777777" w:rsidR="00515C31" w:rsidRDefault="007C42C2">
            <w:r>
              <w:t>cs</w:t>
            </w:r>
          </w:p>
        </w:tc>
        <w:tc>
          <w:tcPr>
            <w:tcW w:w="0" w:type="auto"/>
          </w:tcPr>
          <w:p w14:paraId="7D755FD6" w14:textId="77777777" w:rsidR="00515C31" w:rsidRDefault="007C42C2">
            <w:r>
              <w:t>Topic 21</w:t>
            </w:r>
          </w:p>
        </w:tc>
        <w:tc>
          <w:tcPr>
            <w:tcW w:w="0" w:type="auto"/>
          </w:tcPr>
          <w:p w14:paraId="1AEA8104" w14:textId="77777777" w:rsidR="00515C31" w:rsidRDefault="007C42C2">
            <w:pPr>
              <w:jc w:val="right"/>
            </w:pPr>
            <w:r>
              <w:t>0.0522</w:t>
            </w:r>
          </w:p>
        </w:tc>
        <w:tc>
          <w:tcPr>
            <w:tcW w:w="0" w:type="auto"/>
          </w:tcPr>
          <w:p w14:paraId="31643C10" w14:textId="77777777" w:rsidR="00515C31" w:rsidRDefault="007C42C2">
            <w:r>
              <w:t>program, code, language, write, java, learn</w:t>
            </w:r>
          </w:p>
        </w:tc>
      </w:tr>
      <w:tr w:rsidR="00515C31" w14:paraId="2E3C7612" w14:textId="77777777">
        <w:tc>
          <w:tcPr>
            <w:tcW w:w="0" w:type="auto"/>
          </w:tcPr>
          <w:p w14:paraId="3D904848" w14:textId="77777777" w:rsidR="00515C31" w:rsidRDefault="007C42C2">
            <w:r>
              <w:lastRenderedPageBreak/>
              <w:t>cs</w:t>
            </w:r>
          </w:p>
        </w:tc>
        <w:tc>
          <w:tcPr>
            <w:tcW w:w="0" w:type="auto"/>
          </w:tcPr>
          <w:p w14:paraId="6331CE64" w14:textId="77777777" w:rsidR="00515C31" w:rsidRDefault="007C42C2">
            <w:r>
              <w:t>Topic 20</w:t>
            </w:r>
          </w:p>
        </w:tc>
        <w:tc>
          <w:tcPr>
            <w:tcW w:w="0" w:type="auto"/>
          </w:tcPr>
          <w:p w14:paraId="08C7C32C" w14:textId="77777777" w:rsidR="00515C31" w:rsidRDefault="007C42C2">
            <w:pPr>
              <w:jc w:val="right"/>
            </w:pPr>
            <w:r>
              <w:t>0.0515</w:t>
            </w:r>
          </w:p>
        </w:tc>
        <w:tc>
          <w:tcPr>
            <w:tcW w:w="0" w:type="auto"/>
          </w:tcPr>
          <w:p w14:paraId="72973796" w14:textId="77777777" w:rsidR="00515C31" w:rsidRDefault="007C42C2">
            <w:r>
              <w:t>linux, run, install, system, machine, server</w:t>
            </w:r>
          </w:p>
        </w:tc>
      </w:tr>
      <w:tr w:rsidR="00515C31" w14:paraId="2CBEF154" w14:textId="77777777">
        <w:tc>
          <w:tcPr>
            <w:tcW w:w="0" w:type="auto"/>
          </w:tcPr>
          <w:p w14:paraId="608A5EB0" w14:textId="77777777" w:rsidR="00515C31" w:rsidRDefault="007C42C2">
            <w:r>
              <w:t>cs</w:t>
            </w:r>
          </w:p>
        </w:tc>
        <w:tc>
          <w:tcPr>
            <w:tcW w:w="0" w:type="auto"/>
          </w:tcPr>
          <w:p w14:paraId="375F7116" w14:textId="77777777" w:rsidR="00515C31" w:rsidRDefault="007C42C2">
            <w:r>
              <w:t>Topic 8</w:t>
            </w:r>
          </w:p>
        </w:tc>
        <w:tc>
          <w:tcPr>
            <w:tcW w:w="0" w:type="auto"/>
          </w:tcPr>
          <w:p w14:paraId="63822917" w14:textId="77777777" w:rsidR="00515C31" w:rsidRDefault="007C42C2">
            <w:pPr>
              <w:jc w:val="right"/>
            </w:pPr>
            <w:r>
              <w:t>0.0432</w:t>
            </w:r>
          </w:p>
        </w:tc>
        <w:tc>
          <w:tcPr>
            <w:tcW w:w="0" w:type="auto"/>
          </w:tcPr>
          <w:p w14:paraId="136F37DE" w14:textId="77777777" w:rsidR="00515C31" w:rsidRDefault="007C42C2">
            <w:r>
              <w:t>accessible, accessibility, web, site, link, free</w:t>
            </w:r>
          </w:p>
        </w:tc>
      </w:tr>
      <w:tr w:rsidR="00515C31" w14:paraId="1AD843F4" w14:textId="77777777">
        <w:tc>
          <w:tcPr>
            <w:tcW w:w="0" w:type="auto"/>
          </w:tcPr>
          <w:p w14:paraId="343CE767" w14:textId="77777777" w:rsidR="00515C31" w:rsidRDefault="007C42C2">
            <w:r>
              <w:t>cs</w:t>
            </w:r>
          </w:p>
        </w:tc>
        <w:tc>
          <w:tcPr>
            <w:tcW w:w="0" w:type="auto"/>
          </w:tcPr>
          <w:p w14:paraId="1F8623A0" w14:textId="77777777" w:rsidR="00515C31" w:rsidRDefault="007C42C2">
            <w:r>
              <w:t>Topic 39</w:t>
            </w:r>
          </w:p>
        </w:tc>
        <w:tc>
          <w:tcPr>
            <w:tcW w:w="0" w:type="auto"/>
          </w:tcPr>
          <w:p w14:paraId="7811765B" w14:textId="77777777" w:rsidR="00515C31" w:rsidRDefault="007C42C2">
            <w:pPr>
              <w:jc w:val="right"/>
            </w:pPr>
            <w:r>
              <w:t>0.0406</w:t>
            </w:r>
          </w:p>
        </w:tc>
        <w:tc>
          <w:tcPr>
            <w:tcW w:w="0" w:type="auto"/>
          </w:tcPr>
          <w:p w14:paraId="50F67AF7" w14:textId="77777777" w:rsidR="00515C31" w:rsidRDefault="007C42C2">
            <w:r>
              <w:t>device, app, display, iphone, phone, buy</w:t>
            </w:r>
          </w:p>
        </w:tc>
      </w:tr>
      <w:tr w:rsidR="00515C31" w14:paraId="3C98B79D" w14:textId="77777777">
        <w:tc>
          <w:tcPr>
            <w:tcW w:w="0" w:type="auto"/>
          </w:tcPr>
          <w:p w14:paraId="75B3A288" w14:textId="77777777" w:rsidR="00515C31" w:rsidRDefault="007C42C2">
            <w:r>
              <w:t>cs</w:t>
            </w:r>
          </w:p>
        </w:tc>
        <w:tc>
          <w:tcPr>
            <w:tcW w:w="0" w:type="auto"/>
          </w:tcPr>
          <w:p w14:paraId="076F32C5" w14:textId="77777777" w:rsidR="00515C31" w:rsidRDefault="007C42C2">
            <w:r>
              <w:t>Topic 10</w:t>
            </w:r>
          </w:p>
        </w:tc>
        <w:tc>
          <w:tcPr>
            <w:tcW w:w="0" w:type="auto"/>
          </w:tcPr>
          <w:p w14:paraId="4FFB70AE" w14:textId="77777777" w:rsidR="00515C31" w:rsidRDefault="007C42C2">
            <w:pPr>
              <w:jc w:val="right"/>
            </w:pPr>
            <w:r>
              <w:t>0.0385</w:t>
            </w:r>
          </w:p>
        </w:tc>
        <w:tc>
          <w:tcPr>
            <w:tcW w:w="0" w:type="auto"/>
          </w:tcPr>
          <w:p w14:paraId="7C1E9721" w14:textId="77777777" w:rsidR="00515C31" w:rsidRDefault="007C42C2">
            <w:r>
              <w:t>question, experience, answer, understand, issue, specific</w:t>
            </w:r>
          </w:p>
        </w:tc>
      </w:tr>
      <w:tr w:rsidR="00515C31" w14:paraId="296579AF" w14:textId="77777777">
        <w:tc>
          <w:tcPr>
            <w:tcW w:w="0" w:type="auto"/>
          </w:tcPr>
          <w:p w14:paraId="49C8C7CB" w14:textId="77777777" w:rsidR="00515C31" w:rsidRDefault="007C42C2">
            <w:r>
              <w:t>cs</w:t>
            </w:r>
          </w:p>
        </w:tc>
        <w:tc>
          <w:tcPr>
            <w:tcW w:w="0" w:type="auto"/>
          </w:tcPr>
          <w:p w14:paraId="36A594B5" w14:textId="77777777" w:rsidR="00515C31" w:rsidRDefault="007C42C2">
            <w:r>
              <w:t>Topic 12</w:t>
            </w:r>
          </w:p>
        </w:tc>
        <w:tc>
          <w:tcPr>
            <w:tcW w:w="0" w:type="auto"/>
          </w:tcPr>
          <w:p w14:paraId="0946B50E" w14:textId="77777777" w:rsidR="00515C31" w:rsidRDefault="007C42C2">
            <w:pPr>
              <w:jc w:val="right"/>
            </w:pPr>
            <w:r>
              <w:t>0.0336</w:t>
            </w:r>
          </w:p>
        </w:tc>
        <w:tc>
          <w:tcPr>
            <w:tcW w:w="0" w:type="auto"/>
          </w:tcPr>
          <w:p w14:paraId="789C90A1" w14:textId="77777777" w:rsidR="00515C31" w:rsidRDefault="007C42C2">
            <w:r>
              <w:t>hear, send, hope, call, post, day</w:t>
            </w:r>
          </w:p>
        </w:tc>
      </w:tr>
      <w:tr w:rsidR="00515C31" w14:paraId="2EE858E2" w14:textId="77777777">
        <w:tc>
          <w:tcPr>
            <w:tcW w:w="0" w:type="auto"/>
          </w:tcPr>
          <w:p w14:paraId="34F9F888" w14:textId="77777777" w:rsidR="00515C31" w:rsidRDefault="007C42C2">
            <w:r>
              <w:t>cs</w:t>
            </w:r>
          </w:p>
        </w:tc>
        <w:tc>
          <w:tcPr>
            <w:tcW w:w="0" w:type="auto"/>
          </w:tcPr>
          <w:p w14:paraId="74C03798" w14:textId="77777777" w:rsidR="00515C31" w:rsidRDefault="007C42C2">
            <w:r>
              <w:t>Topic 28</w:t>
            </w:r>
          </w:p>
        </w:tc>
        <w:tc>
          <w:tcPr>
            <w:tcW w:w="0" w:type="auto"/>
          </w:tcPr>
          <w:p w14:paraId="0D21B949" w14:textId="77777777" w:rsidR="00515C31" w:rsidRDefault="007C42C2">
            <w:pPr>
              <w:jc w:val="right"/>
            </w:pPr>
            <w:r>
              <w:t>0</w:t>
            </w:r>
            <w:r>
              <w:t>.0317</w:t>
            </w:r>
          </w:p>
        </w:tc>
        <w:tc>
          <w:tcPr>
            <w:tcW w:w="0" w:type="auto"/>
          </w:tcPr>
          <w:p w14:paraId="61CDCAC2" w14:textId="77777777" w:rsidR="00515C31" w:rsidRDefault="007C42C2">
            <w:r>
              <w:t>easy, reason, remember, sort, wrong, correct</w:t>
            </w:r>
          </w:p>
        </w:tc>
      </w:tr>
      <w:tr w:rsidR="00515C31" w14:paraId="1053ABAD" w14:textId="77777777">
        <w:tc>
          <w:tcPr>
            <w:tcW w:w="0" w:type="auto"/>
          </w:tcPr>
          <w:p w14:paraId="22A698DD" w14:textId="77777777" w:rsidR="00515C31" w:rsidRDefault="007C42C2">
            <w:r>
              <w:t>cs</w:t>
            </w:r>
          </w:p>
        </w:tc>
        <w:tc>
          <w:tcPr>
            <w:tcW w:w="0" w:type="auto"/>
          </w:tcPr>
          <w:p w14:paraId="6C432A0D" w14:textId="77777777" w:rsidR="00515C31" w:rsidRDefault="007C42C2">
            <w:r>
              <w:t>Topic 11</w:t>
            </w:r>
          </w:p>
        </w:tc>
        <w:tc>
          <w:tcPr>
            <w:tcW w:w="0" w:type="auto"/>
          </w:tcPr>
          <w:p w14:paraId="67B137C5" w14:textId="77777777" w:rsidR="00515C31" w:rsidRDefault="007C42C2">
            <w:pPr>
              <w:jc w:val="right"/>
            </w:pPr>
            <w:r>
              <w:t>0.0293</w:t>
            </w:r>
          </w:p>
        </w:tc>
        <w:tc>
          <w:tcPr>
            <w:tcW w:w="0" w:type="auto"/>
          </w:tcPr>
          <w:p w14:paraId="14B574EF" w14:textId="77777777" w:rsidR="00515C31" w:rsidRDefault="007C42C2">
            <w:r>
              <w:t>product, company, feature, freedom, software, scientific</w:t>
            </w:r>
          </w:p>
        </w:tc>
      </w:tr>
      <w:tr w:rsidR="00515C31" w14:paraId="7243E702" w14:textId="77777777">
        <w:tc>
          <w:tcPr>
            <w:tcW w:w="0" w:type="auto"/>
          </w:tcPr>
          <w:p w14:paraId="74EDBDD2" w14:textId="77777777" w:rsidR="00515C31" w:rsidRDefault="007C42C2">
            <w:r>
              <w:t>cs</w:t>
            </w:r>
          </w:p>
        </w:tc>
        <w:tc>
          <w:tcPr>
            <w:tcW w:w="0" w:type="auto"/>
          </w:tcPr>
          <w:p w14:paraId="5F982769" w14:textId="77777777" w:rsidR="00515C31" w:rsidRDefault="007C42C2">
            <w:r>
              <w:t>Topic 2</w:t>
            </w:r>
          </w:p>
        </w:tc>
        <w:tc>
          <w:tcPr>
            <w:tcW w:w="0" w:type="auto"/>
          </w:tcPr>
          <w:p w14:paraId="6B2CC660" w14:textId="77777777" w:rsidR="00515C31" w:rsidRDefault="007C42C2">
            <w:pPr>
              <w:jc w:val="right"/>
            </w:pPr>
            <w:r>
              <w:t>0.0268</w:t>
            </w:r>
          </w:p>
        </w:tc>
        <w:tc>
          <w:tcPr>
            <w:tcW w:w="0" w:type="auto"/>
          </w:tcPr>
          <w:p w14:paraId="2FC34BE9" w14:textId="77777777" w:rsidR="00515C31" w:rsidRDefault="007C42C2">
            <w:r>
              <w:t>test, stuff, start, break, suppose, week</w:t>
            </w:r>
          </w:p>
        </w:tc>
      </w:tr>
      <w:tr w:rsidR="00515C31" w14:paraId="01F78ED7" w14:textId="77777777">
        <w:tc>
          <w:tcPr>
            <w:tcW w:w="0" w:type="auto"/>
          </w:tcPr>
          <w:p w14:paraId="32022EDD" w14:textId="77777777" w:rsidR="00515C31" w:rsidRDefault="007C42C2">
            <w:r>
              <w:t>cs</w:t>
            </w:r>
          </w:p>
        </w:tc>
        <w:tc>
          <w:tcPr>
            <w:tcW w:w="0" w:type="auto"/>
          </w:tcPr>
          <w:p w14:paraId="18CCA6EF" w14:textId="77777777" w:rsidR="00515C31" w:rsidRDefault="007C42C2">
            <w:r>
              <w:t>Topic 15</w:t>
            </w:r>
          </w:p>
        </w:tc>
        <w:tc>
          <w:tcPr>
            <w:tcW w:w="0" w:type="auto"/>
          </w:tcPr>
          <w:p w14:paraId="7E2CDFB5" w14:textId="77777777" w:rsidR="00515C31" w:rsidRDefault="007C42C2">
            <w:pPr>
              <w:jc w:val="right"/>
            </w:pPr>
            <w:r>
              <w:t>0.0259</w:t>
            </w:r>
          </w:p>
        </w:tc>
        <w:tc>
          <w:tcPr>
            <w:tcW w:w="0" w:type="auto"/>
          </w:tcPr>
          <w:p w14:paraId="1A8F2E7F" w14:textId="77777777" w:rsidR="00515C31" w:rsidRDefault="007C42C2">
            <w:r>
              <w:t>phone, service, twitter, technology, fax, facebook</w:t>
            </w:r>
          </w:p>
        </w:tc>
      </w:tr>
      <w:tr w:rsidR="00515C31" w14:paraId="06D0594D" w14:textId="77777777">
        <w:tc>
          <w:tcPr>
            <w:tcW w:w="0" w:type="auto"/>
          </w:tcPr>
          <w:p w14:paraId="112F7346" w14:textId="77777777" w:rsidR="00515C31" w:rsidRDefault="007C42C2">
            <w:r>
              <w:t>cs</w:t>
            </w:r>
          </w:p>
        </w:tc>
        <w:tc>
          <w:tcPr>
            <w:tcW w:w="0" w:type="auto"/>
          </w:tcPr>
          <w:p w14:paraId="6465FB81" w14:textId="77777777" w:rsidR="00515C31" w:rsidRDefault="007C42C2">
            <w:r>
              <w:t>Topic 31</w:t>
            </w:r>
          </w:p>
        </w:tc>
        <w:tc>
          <w:tcPr>
            <w:tcW w:w="0" w:type="auto"/>
          </w:tcPr>
          <w:p w14:paraId="376E61C0" w14:textId="77777777" w:rsidR="00515C31" w:rsidRDefault="007C42C2">
            <w:pPr>
              <w:jc w:val="right"/>
            </w:pPr>
            <w:r>
              <w:t>0.0235</w:t>
            </w:r>
          </w:p>
        </w:tc>
        <w:tc>
          <w:tcPr>
            <w:tcW w:w="0" w:type="auto"/>
          </w:tcPr>
          <w:p w14:paraId="20A8CD15" w14:textId="77777777" w:rsidR="00515C31" w:rsidRDefault="007C42C2">
            <w:r>
              <w:t>public, organization, national, agency, contact, job</w:t>
            </w:r>
          </w:p>
        </w:tc>
      </w:tr>
      <w:tr w:rsidR="00515C31" w14:paraId="7BA95B50" w14:textId="77777777">
        <w:tc>
          <w:tcPr>
            <w:tcW w:w="0" w:type="auto"/>
          </w:tcPr>
          <w:p w14:paraId="01FE9B12" w14:textId="77777777" w:rsidR="00515C31" w:rsidRDefault="007C42C2">
            <w:r>
              <w:t>cs</w:t>
            </w:r>
          </w:p>
        </w:tc>
        <w:tc>
          <w:tcPr>
            <w:tcW w:w="0" w:type="auto"/>
          </w:tcPr>
          <w:p w14:paraId="1F8FA894" w14:textId="77777777" w:rsidR="00515C31" w:rsidRDefault="007C42C2">
            <w:r>
              <w:t>Topic 4</w:t>
            </w:r>
          </w:p>
        </w:tc>
        <w:tc>
          <w:tcPr>
            <w:tcW w:w="0" w:type="auto"/>
          </w:tcPr>
          <w:p w14:paraId="65430198" w14:textId="77777777" w:rsidR="00515C31" w:rsidRDefault="007C42C2">
            <w:pPr>
              <w:jc w:val="right"/>
            </w:pPr>
            <w:r>
              <w:t>0.0211</w:t>
            </w:r>
          </w:p>
        </w:tc>
        <w:tc>
          <w:tcPr>
            <w:tcW w:w="0" w:type="auto"/>
          </w:tcPr>
          <w:p w14:paraId="56A10E2B" w14:textId="77777777" w:rsidR="00515C31" w:rsidRDefault="007C42C2">
            <w:r>
              <w:t>engineer, student, meet, research, stem, national</w:t>
            </w:r>
          </w:p>
        </w:tc>
      </w:tr>
      <w:tr w:rsidR="00515C31" w14:paraId="403068EB" w14:textId="77777777">
        <w:tc>
          <w:tcPr>
            <w:tcW w:w="0" w:type="auto"/>
          </w:tcPr>
          <w:p w14:paraId="2B210825" w14:textId="77777777" w:rsidR="00515C31" w:rsidRDefault="007C42C2">
            <w:r>
              <w:t>cs</w:t>
            </w:r>
          </w:p>
        </w:tc>
        <w:tc>
          <w:tcPr>
            <w:tcW w:w="0" w:type="auto"/>
          </w:tcPr>
          <w:p w14:paraId="2D42457D" w14:textId="77777777" w:rsidR="00515C31" w:rsidRDefault="007C42C2">
            <w:r>
              <w:t>Topic 9</w:t>
            </w:r>
          </w:p>
        </w:tc>
        <w:tc>
          <w:tcPr>
            <w:tcW w:w="0" w:type="auto"/>
          </w:tcPr>
          <w:p w14:paraId="6270A247" w14:textId="77777777" w:rsidR="00515C31" w:rsidRDefault="007C42C2">
            <w:pPr>
              <w:jc w:val="right"/>
            </w:pPr>
            <w:r>
              <w:t>0.0171</w:t>
            </w:r>
          </w:p>
        </w:tc>
        <w:tc>
          <w:tcPr>
            <w:tcW w:w="0" w:type="auto"/>
          </w:tcPr>
          <w:p w14:paraId="160E5DC7" w14:textId="77777777" w:rsidR="00515C31" w:rsidRDefault="007C42C2">
            <w:r>
              <w:t>student, college, class, school, university, learn</w:t>
            </w:r>
          </w:p>
        </w:tc>
      </w:tr>
      <w:tr w:rsidR="00515C31" w14:paraId="063CC3BC" w14:textId="77777777">
        <w:tc>
          <w:tcPr>
            <w:tcW w:w="0" w:type="auto"/>
          </w:tcPr>
          <w:p w14:paraId="1C35E01B" w14:textId="77777777" w:rsidR="00515C31" w:rsidRDefault="007C42C2">
            <w:r>
              <w:lastRenderedPageBreak/>
              <w:t>cs</w:t>
            </w:r>
          </w:p>
        </w:tc>
        <w:tc>
          <w:tcPr>
            <w:tcW w:w="0" w:type="auto"/>
          </w:tcPr>
          <w:p w14:paraId="59E33264" w14:textId="77777777" w:rsidR="00515C31" w:rsidRDefault="007C42C2">
            <w:r>
              <w:t>Topic 33</w:t>
            </w:r>
          </w:p>
        </w:tc>
        <w:tc>
          <w:tcPr>
            <w:tcW w:w="0" w:type="auto"/>
          </w:tcPr>
          <w:p w14:paraId="7C110436" w14:textId="77777777" w:rsidR="00515C31" w:rsidRDefault="007C42C2">
            <w:pPr>
              <w:jc w:val="right"/>
            </w:pPr>
            <w:r>
              <w:t>0.0169</w:t>
            </w:r>
          </w:p>
        </w:tc>
        <w:tc>
          <w:tcPr>
            <w:tcW w:w="0" w:type="auto"/>
          </w:tcPr>
          <w:p w14:paraId="33DB7C4F" w14:textId="77777777" w:rsidR="00515C31" w:rsidRDefault="007C42C2">
            <w:r>
              <w:t>support, process, standard, add, exist, involve</w:t>
            </w:r>
          </w:p>
        </w:tc>
      </w:tr>
      <w:tr w:rsidR="00515C31" w14:paraId="1430EFC9" w14:textId="77777777">
        <w:tc>
          <w:tcPr>
            <w:tcW w:w="0" w:type="auto"/>
          </w:tcPr>
          <w:p w14:paraId="642DBF63" w14:textId="77777777" w:rsidR="00515C31" w:rsidRDefault="007C42C2">
            <w:r>
              <w:t>cs</w:t>
            </w:r>
          </w:p>
        </w:tc>
        <w:tc>
          <w:tcPr>
            <w:tcW w:w="0" w:type="auto"/>
          </w:tcPr>
          <w:p w14:paraId="4A142CBB" w14:textId="77777777" w:rsidR="00515C31" w:rsidRDefault="007C42C2">
            <w:r>
              <w:t>Topic 37</w:t>
            </w:r>
          </w:p>
        </w:tc>
        <w:tc>
          <w:tcPr>
            <w:tcW w:w="0" w:type="auto"/>
          </w:tcPr>
          <w:p w14:paraId="0304CDC4" w14:textId="77777777" w:rsidR="00515C31" w:rsidRDefault="007C42C2">
            <w:pPr>
              <w:jc w:val="right"/>
            </w:pPr>
            <w:r>
              <w:t>0.0148</w:t>
            </w:r>
          </w:p>
        </w:tc>
        <w:tc>
          <w:tcPr>
            <w:tcW w:w="0" w:type="auto"/>
          </w:tcPr>
          <w:p w14:paraId="6A5684C9" w14:textId="77777777" w:rsidR="00515C31" w:rsidRDefault="007C42C2">
            <w:r>
              <w:t>graphic, image, tactile, diagram, embosser, produce</w:t>
            </w:r>
          </w:p>
        </w:tc>
      </w:tr>
      <w:tr w:rsidR="00515C31" w14:paraId="5097444F" w14:textId="77777777">
        <w:tc>
          <w:tcPr>
            <w:tcW w:w="0" w:type="auto"/>
          </w:tcPr>
          <w:p w14:paraId="346BB78E" w14:textId="77777777" w:rsidR="00515C31" w:rsidRDefault="007C42C2">
            <w:r>
              <w:t>cs</w:t>
            </w:r>
          </w:p>
        </w:tc>
        <w:tc>
          <w:tcPr>
            <w:tcW w:w="0" w:type="auto"/>
          </w:tcPr>
          <w:p w14:paraId="236D8BA5" w14:textId="77777777" w:rsidR="00515C31" w:rsidRDefault="007C42C2">
            <w:r>
              <w:t>Topic 40</w:t>
            </w:r>
          </w:p>
        </w:tc>
        <w:tc>
          <w:tcPr>
            <w:tcW w:w="0" w:type="auto"/>
          </w:tcPr>
          <w:p w14:paraId="3C92F03D" w14:textId="77777777" w:rsidR="00515C31" w:rsidRDefault="007C42C2">
            <w:pPr>
              <w:jc w:val="right"/>
            </w:pPr>
            <w:r>
              <w:t>0.0144</w:t>
            </w:r>
          </w:p>
        </w:tc>
        <w:tc>
          <w:tcPr>
            <w:tcW w:w="0" w:type="auto"/>
          </w:tcPr>
          <w:p w14:paraId="6C172FF2" w14:textId="77777777" w:rsidR="00515C31" w:rsidRDefault="007C42C2">
            <w:r>
              <w:t>time, idea, solution, sound, mind, share</w:t>
            </w:r>
          </w:p>
        </w:tc>
      </w:tr>
      <w:tr w:rsidR="00515C31" w14:paraId="75920A42" w14:textId="77777777">
        <w:tc>
          <w:tcPr>
            <w:tcW w:w="0" w:type="auto"/>
          </w:tcPr>
          <w:p w14:paraId="56246C08" w14:textId="77777777" w:rsidR="00515C31" w:rsidRDefault="007C42C2">
            <w:r>
              <w:t>cs</w:t>
            </w:r>
          </w:p>
        </w:tc>
        <w:tc>
          <w:tcPr>
            <w:tcW w:w="0" w:type="auto"/>
          </w:tcPr>
          <w:p w14:paraId="4E5146DF" w14:textId="77777777" w:rsidR="00515C31" w:rsidRDefault="007C42C2">
            <w:r>
              <w:t>Topic 14</w:t>
            </w:r>
          </w:p>
        </w:tc>
        <w:tc>
          <w:tcPr>
            <w:tcW w:w="0" w:type="auto"/>
          </w:tcPr>
          <w:p w14:paraId="1F18BC4B" w14:textId="77777777" w:rsidR="00515C31" w:rsidRDefault="007C42C2">
            <w:pPr>
              <w:jc w:val="right"/>
            </w:pPr>
            <w:r>
              <w:t>0.0140</w:t>
            </w:r>
          </w:p>
        </w:tc>
        <w:tc>
          <w:tcPr>
            <w:tcW w:w="0" w:type="auto"/>
          </w:tcPr>
          <w:p w14:paraId="12FC5693" w14:textId="77777777" w:rsidR="00515C31" w:rsidRDefault="007C42C2">
            <w:r>
              <w:t>pay, address, talk, complaint, personal, doubt</w:t>
            </w:r>
          </w:p>
        </w:tc>
      </w:tr>
      <w:tr w:rsidR="00515C31" w14:paraId="43C125C4" w14:textId="77777777">
        <w:tc>
          <w:tcPr>
            <w:tcW w:w="0" w:type="auto"/>
          </w:tcPr>
          <w:p w14:paraId="7EA08367" w14:textId="77777777" w:rsidR="00515C31" w:rsidRDefault="007C42C2">
            <w:r>
              <w:t>cs</w:t>
            </w:r>
          </w:p>
        </w:tc>
        <w:tc>
          <w:tcPr>
            <w:tcW w:w="0" w:type="auto"/>
          </w:tcPr>
          <w:p w14:paraId="6EDE0951" w14:textId="77777777" w:rsidR="00515C31" w:rsidRDefault="007C42C2">
            <w:r>
              <w:t>Topic 17</w:t>
            </w:r>
          </w:p>
        </w:tc>
        <w:tc>
          <w:tcPr>
            <w:tcW w:w="0" w:type="auto"/>
          </w:tcPr>
          <w:p w14:paraId="57184EDA" w14:textId="77777777" w:rsidR="00515C31" w:rsidRDefault="007C42C2">
            <w:pPr>
              <w:jc w:val="right"/>
            </w:pPr>
            <w:r>
              <w:t>0.0137</w:t>
            </w:r>
          </w:p>
        </w:tc>
        <w:tc>
          <w:tcPr>
            <w:tcW w:w="0" w:type="auto"/>
          </w:tcPr>
          <w:p w14:paraId="5A95E6B9" w14:textId="77777777" w:rsidR="00515C31" w:rsidRDefault="007C42C2">
            <w:r>
              <w:t>braille, book, print, display, code, text</w:t>
            </w:r>
          </w:p>
        </w:tc>
      </w:tr>
      <w:tr w:rsidR="00515C31" w14:paraId="3EBED438" w14:textId="77777777">
        <w:tc>
          <w:tcPr>
            <w:tcW w:w="0" w:type="auto"/>
          </w:tcPr>
          <w:p w14:paraId="63D2B2E2" w14:textId="77777777" w:rsidR="00515C31" w:rsidRDefault="007C42C2">
            <w:r>
              <w:t>cs</w:t>
            </w:r>
          </w:p>
        </w:tc>
        <w:tc>
          <w:tcPr>
            <w:tcW w:w="0" w:type="auto"/>
          </w:tcPr>
          <w:p w14:paraId="25256A69" w14:textId="77777777" w:rsidR="00515C31" w:rsidRDefault="007C42C2">
            <w:r>
              <w:t>Topic 1</w:t>
            </w:r>
          </w:p>
        </w:tc>
        <w:tc>
          <w:tcPr>
            <w:tcW w:w="0" w:type="auto"/>
          </w:tcPr>
          <w:p w14:paraId="276FFD9C" w14:textId="77777777" w:rsidR="00515C31" w:rsidRDefault="007C42C2">
            <w:pPr>
              <w:jc w:val="right"/>
            </w:pPr>
            <w:r>
              <w:t>0.0134</w:t>
            </w:r>
          </w:p>
        </w:tc>
        <w:tc>
          <w:tcPr>
            <w:tcW w:w="0" w:type="auto"/>
          </w:tcPr>
          <w:p w14:paraId="0E611DBF" w14:textId="77777777" w:rsidR="00515C31" w:rsidRDefault="007C42C2">
            <w:r>
              <w:t>article, news, visit, excellent, book, publication</w:t>
            </w:r>
          </w:p>
        </w:tc>
      </w:tr>
      <w:tr w:rsidR="00515C31" w14:paraId="5200E3F6" w14:textId="77777777">
        <w:tc>
          <w:tcPr>
            <w:tcW w:w="0" w:type="auto"/>
          </w:tcPr>
          <w:p w14:paraId="39E04C26" w14:textId="77777777" w:rsidR="00515C31" w:rsidRDefault="007C42C2">
            <w:r>
              <w:t>cs</w:t>
            </w:r>
          </w:p>
        </w:tc>
        <w:tc>
          <w:tcPr>
            <w:tcW w:w="0" w:type="auto"/>
          </w:tcPr>
          <w:p w14:paraId="6CD6258B" w14:textId="77777777" w:rsidR="00515C31" w:rsidRDefault="007C42C2">
            <w:r>
              <w:t>Topic 7</w:t>
            </w:r>
          </w:p>
        </w:tc>
        <w:tc>
          <w:tcPr>
            <w:tcW w:w="0" w:type="auto"/>
          </w:tcPr>
          <w:p w14:paraId="6E6B3A3B" w14:textId="77777777" w:rsidR="00515C31" w:rsidRDefault="007C42C2">
            <w:pPr>
              <w:jc w:val="right"/>
            </w:pPr>
            <w:r>
              <w:t>0.01</w:t>
            </w:r>
            <w:r>
              <w:t>33</w:t>
            </w:r>
          </w:p>
        </w:tc>
        <w:tc>
          <w:tcPr>
            <w:tcW w:w="0" w:type="auto"/>
          </w:tcPr>
          <w:p w14:paraId="22A5E9A3" w14:textId="77777777" w:rsidR="00515C31" w:rsidRDefault="007C42C2">
            <w:r>
              <w:t>error, receive, intend, information, immediately, attachment</w:t>
            </w:r>
          </w:p>
        </w:tc>
      </w:tr>
      <w:tr w:rsidR="00515C31" w14:paraId="69F08C25" w14:textId="77777777">
        <w:tc>
          <w:tcPr>
            <w:tcW w:w="0" w:type="auto"/>
          </w:tcPr>
          <w:p w14:paraId="073634BB" w14:textId="77777777" w:rsidR="00515C31" w:rsidRDefault="007C42C2">
            <w:r>
              <w:t>cs</w:t>
            </w:r>
          </w:p>
        </w:tc>
        <w:tc>
          <w:tcPr>
            <w:tcW w:w="0" w:type="auto"/>
          </w:tcPr>
          <w:p w14:paraId="45918DAD" w14:textId="77777777" w:rsidR="00515C31" w:rsidRDefault="007C42C2">
            <w:r>
              <w:t>Topic 19</w:t>
            </w:r>
          </w:p>
        </w:tc>
        <w:tc>
          <w:tcPr>
            <w:tcW w:w="0" w:type="auto"/>
          </w:tcPr>
          <w:p w14:paraId="7BF4F1F9" w14:textId="77777777" w:rsidR="00515C31" w:rsidRDefault="007C42C2">
            <w:pPr>
              <w:jc w:val="right"/>
            </w:pPr>
            <w:r>
              <w:t>0.0131</w:t>
            </w:r>
          </w:p>
        </w:tc>
        <w:tc>
          <w:tcPr>
            <w:tcW w:w="0" w:type="auto"/>
          </w:tcPr>
          <w:p w14:paraId="7EF3CC46" w14:textId="77777777" w:rsidR="00515C31" w:rsidRDefault="007C42C2">
            <w:r>
              <w:t>latex, document, format, convert, file, pdf</w:t>
            </w:r>
          </w:p>
        </w:tc>
      </w:tr>
      <w:tr w:rsidR="00515C31" w14:paraId="4EC2F431" w14:textId="77777777">
        <w:tc>
          <w:tcPr>
            <w:tcW w:w="0" w:type="auto"/>
          </w:tcPr>
          <w:p w14:paraId="4C3D44E0" w14:textId="77777777" w:rsidR="00515C31" w:rsidRDefault="007C42C2">
            <w:r>
              <w:t>cs</w:t>
            </w:r>
          </w:p>
        </w:tc>
        <w:tc>
          <w:tcPr>
            <w:tcW w:w="0" w:type="auto"/>
          </w:tcPr>
          <w:p w14:paraId="6588329E" w14:textId="77777777" w:rsidR="00515C31" w:rsidRDefault="007C42C2">
            <w:r>
              <w:t>Topic 13</w:t>
            </w:r>
          </w:p>
        </w:tc>
        <w:tc>
          <w:tcPr>
            <w:tcW w:w="0" w:type="auto"/>
          </w:tcPr>
          <w:p w14:paraId="350AD128" w14:textId="77777777" w:rsidR="00515C31" w:rsidRDefault="007C42C2">
            <w:pPr>
              <w:jc w:val="right"/>
            </w:pPr>
            <w:r>
              <w:t>0.0123</w:t>
            </w:r>
          </w:p>
        </w:tc>
        <w:tc>
          <w:tcPr>
            <w:tcW w:w="0" w:type="auto"/>
          </w:tcPr>
          <w:p w14:paraId="7B06CBBC" w14:textId="77777777" w:rsidR="00515C31" w:rsidRDefault="007C42C2">
            <w:r>
              <w:t>library, opinion, engineer, national, nls, physically</w:t>
            </w:r>
          </w:p>
        </w:tc>
      </w:tr>
      <w:tr w:rsidR="00515C31" w14:paraId="52B92305" w14:textId="77777777">
        <w:tc>
          <w:tcPr>
            <w:tcW w:w="0" w:type="auto"/>
          </w:tcPr>
          <w:p w14:paraId="281ED03F" w14:textId="77777777" w:rsidR="00515C31" w:rsidRDefault="007C42C2">
            <w:r>
              <w:t>cs</w:t>
            </w:r>
          </w:p>
        </w:tc>
        <w:tc>
          <w:tcPr>
            <w:tcW w:w="0" w:type="auto"/>
          </w:tcPr>
          <w:p w14:paraId="4127CF90" w14:textId="77777777" w:rsidR="00515C31" w:rsidRDefault="007C42C2">
            <w:r>
              <w:t>Topic 22</w:t>
            </w:r>
          </w:p>
        </w:tc>
        <w:tc>
          <w:tcPr>
            <w:tcW w:w="0" w:type="auto"/>
          </w:tcPr>
          <w:p w14:paraId="2F529683" w14:textId="77777777" w:rsidR="00515C31" w:rsidRDefault="007C42C2">
            <w:pPr>
              <w:jc w:val="right"/>
            </w:pPr>
            <w:r>
              <w:t>0.0116</w:t>
            </w:r>
          </w:p>
        </w:tc>
        <w:tc>
          <w:tcPr>
            <w:tcW w:w="0" w:type="auto"/>
          </w:tcPr>
          <w:p w14:paraId="0E64F935" w14:textId="77777777" w:rsidR="00515C31" w:rsidRDefault="007C42C2">
            <w:r>
              <w:t>field, benefit, career, skill, time, favor</w:t>
            </w:r>
          </w:p>
        </w:tc>
      </w:tr>
      <w:tr w:rsidR="00515C31" w14:paraId="6B408386" w14:textId="77777777">
        <w:tc>
          <w:tcPr>
            <w:tcW w:w="0" w:type="auto"/>
          </w:tcPr>
          <w:p w14:paraId="23815C92" w14:textId="77777777" w:rsidR="00515C31" w:rsidRDefault="007C42C2">
            <w:r>
              <w:t>cs</w:t>
            </w:r>
          </w:p>
        </w:tc>
        <w:tc>
          <w:tcPr>
            <w:tcW w:w="0" w:type="auto"/>
          </w:tcPr>
          <w:p w14:paraId="34C91A24" w14:textId="77777777" w:rsidR="00515C31" w:rsidRDefault="007C42C2">
            <w:r>
              <w:t>Topic 25</w:t>
            </w:r>
          </w:p>
        </w:tc>
        <w:tc>
          <w:tcPr>
            <w:tcW w:w="0" w:type="auto"/>
          </w:tcPr>
          <w:p w14:paraId="21FCAD66" w14:textId="77777777" w:rsidR="00515C31" w:rsidRDefault="007C42C2">
            <w:pPr>
              <w:jc w:val="right"/>
            </w:pPr>
            <w:r>
              <w:t>0.0113</w:t>
            </w:r>
          </w:p>
        </w:tc>
        <w:tc>
          <w:tcPr>
            <w:tcW w:w="0" w:type="auto"/>
          </w:tcPr>
          <w:p w14:paraId="7594DF1E" w14:textId="77777777" w:rsidR="00515C31" w:rsidRDefault="007C42C2">
            <w:r>
              <w:t>net, audio, host, note, success, eyesonsuccess</w:t>
            </w:r>
          </w:p>
        </w:tc>
      </w:tr>
      <w:tr w:rsidR="00515C31" w14:paraId="7F7634FA" w14:textId="77777777">
        <w:tc>
          <w:tcPr>
            <w:tcW w:w="0" w:type="auto"/>
          </w:tcPr>
          <w:p w14:paraId="25028ED0" w14:textId="77777777" w:rsidR="00515C31" w:rsidRDefault="007C42C2">
            <w:r>
              <w:t>cs</w:t>
            </w:r>
          </w:p>
        </w:tc>
        <w:tc>
          <w:tcPr>
            <w:tcW w:w="0" w:type="auto"/>
          </w:tcPr>
          <w:p w14:paraId="6E2D8106" w14:textId="77777777" w:rsidR="00515C31" w:rsidRDefault="007C42C2">
            <w:r>
              <w:t>Topic 34</w:t>
            </w:r>
          </w:p>
        </w:tc>
        <w:tc>
          <w:tcPr>
            <w:tcW w:w="0" w:type="auto"/>
          </w:tcPr>
          <w:p w14:paraId="62BBBD9C" w14:textId="77777777" w:rsidR="00515C31" w:rsidRDefault="007C42C2">
            <w:pPr>
              <w:jc w:val="right"/>
            </w:pPr>
            <w:r>
              <w:t>0.0077</w:t>
            </w:r>
          </w:p>
        </w:tc>
        <w:tc>
          <w:tcPr>
            <w:tcW w:w="0" w:type="auto"/>
          </w:tcPr>
          <w:p w14:paraId="57660261" w14:textId="77777777" w:rsidR="00515C31" w:rsidRDefault="007C42C2">
            <w:r>
              <w:t>symbol, write, line, table, dot, formula</w:t>
            </w:r>
          </w:p>
        </w:tc>
      </w:tr>
      <w:tr w:rsidR="00515C31" w14:paraId="1BA7A9C5" w14:textId="77777777">
        <w:tc>
          <w:tcPr>
            <w:tcW w:w="0" w:type="auto"/>
          </w:tcPr>
          <w:p w14:paraId="74DB50AE" w14:textId="77777777" w:rsidR="00515C31" w:rsidRDefault="007C42C2">
            <w:r>
              <w:lastRenderedPageBreak/>
              <w:t>cs</w:t>
            </w:r>
          </w:p>
        </w:tc>
        <w:tc>
          <w:tcPr>
            <w:tcW w:w="0" w:type="auto"/>
          </w:tcPr>
          <w:p w14:paraId="1CB318C7" w14:textId="77777777" w:rsidR="00515C31" w:rsidRDefault="007C42C2">
            <w:r>
              <w:t>Topic 29</w:t>
            </w:r>
          </w:p>
        </w:tc>
        <w:tc>
          <w:tcPr>
            <w:tcW w:w="0" w:type="auto"/>
          </w:tcPr>
          <w:p w14:paraId="1DCA3D9F" w14:textId="77777777" w:rsidR="00515C31" w:rsidRDefault="007C42C2">
            <w:pPr>
              <w:jc w:val="right"/>
            </w:pPr>
            <w:r>
              <w:t>0.0073</w:t>
            </w:r>
          </w:p>
        </w:tc>
        <w:tc>
          <w:tcPr>
            <w:tcW w:w="0" w:type="auto"/>
          </w:tcPr>
          <w:p w14:paraId="72AAC07E" w14:textId="77777777" w:rsidR="00515C31" w:rsidRDefault="007C42C2">
            <w:r>
              <w:t>love, life, story, idea, artist, time</w:t>
            </w:r>
          </w:p>
        </w:tc>
      </w:tr>
      <w:tr w:rsidR="00515C31" w14:paraId="14988717" w14:textId="77777777">
        <w:tc>
          <w:tcPr>
            <w:tcW w:w="0" w:type="auto"/>
          </w:tcPr>
          <w:p w14:paraId="0A28B81F" w14:textId="77777777" w:rsidR="00515C31" w:rsidRDefault="007C42C2">
            <w:r>
              <w:t>cs</w:t>
            </w:r>
          </w:p>
        </w:tc>
        <w:tc>
          <w:tcPr>
            <w:tcW w:w="0" w:type="auto"/>
          </w:tcPr>
          <w:p w14:paraId="572C30A9" w14:textId="77777777" w:rsidR="00515C31" w:rsidRDefault="007C42C2">
            <w:r>
              <w:t>Topic 30</w:t>
            </w:r>
          </w:p>
        </w:tc>
        <w:tc>
          <w:tcPr>
            <w:tcW w:w="0" w:type="auto"/>
          </w:tcPr>
          <w:p w14:paraId="5553B476" w14:textId="77777777" w:rsidR="00515C31" w:rsidRDefault="007C42C2">
            <w:pPr>
              <w:jc w:val="right"/>
            </w:pPr>
            <w:r>
              <w:t>0.0059</w:t>
            </w:r>
          </w:p>
        </w:tc>
        <w:tc>
          <w:tcPr>
            <w:tcW w:w="0" w:type="auto"/>
          </w:tcPr>
          <w:p w14:paraId="073EF062" w14:textId="77777777" w:rsidR="00515C31" w:rsidRDefault="007C42C2">
            <w:r>
              <w:t>id, aim, radio, spanish, zone, english</w:t>
            </w:r>
          </w:p>
        </w:tc>
      </w:tr>
      <w:tr w:rsidR="00515C31" w14:paraId="464CFD7D" w14:textId="77777777">
        <w:tc>
          <w:tcPr>
            <w:tcW w:w="0" w:type="auto"/>
          </w:tcPr>
          <w:p w14:paraId="3A834CA1" w14:textId="77777777" w:rsidR="00515C31" w:rsidRDefault="007C42C2">
            <w:r>
              <w:t>cs</w:t>
            </w:r>
          </w:p>
        </w:tc>
        <w:tc>
          <w:tcPr>
            <w:tcW w:w="0" w:type="auto"/>
          </w:tcPr>
          <w:p w14:paraId="5A1F9D12" w14:textId="77777777" w:rsidR="00515C31" w:rsidRDefault="007C42C2">
            <w:r>
              <w:t>Topic 3</w:t>
            </w:r>
          </w:p>
        </w:tc>
        <w:tc>
          <w:tcPr>
            <w:tcW w:w="0" w:type="auto"/>
          </w:tcPr>
          <w:p w14:paraId="09D99A8D" w14:textId="77777777" w:rsidR="00515C31" w:rsidRDefault="007C42C2">
            <w:pPr>
              <w:jc w:val="right"/>
            </w:pPr>
            <w:r>
              <w:t>0.0055</w:t>
            </w:r>
          </w:p>
        </w:tc>
        <w:tc>
          <w:tcPr>
            <w:tcW w:w="0" w:type="auto"/>
          </w:tcPr>
          <w:p w14:paraId="7C0AD2FC" w14:textId="77777777" w:rsidR="00515C31" w:rsidRDefault="007C42C2">
            <w:r>
              <w:t>register, missouri, registration, wednesday, convention, contest</w:t>
            </w:r>
          </w:p>
        </w:tc>
      </w:tr>
      <w:tr w:rsidR="00515C31" w14:paraId="4FE087AA" w14:textId="77777777">
        <w:tc>
          <w:tcPr>
            <w:tcW w:w="0" w:type="auto"/>
          </w:tcPr>
          <w:p w14:paraId="12A58CA3" w14:textId="77777777" w:rsidR="00515C31" w:rsidRDefault="007C42C2">
            <w:r>
              <w:t>cs</w:t>
            </w:r>
          </w:p>
        </w:tc>
        <w:tc>
          <w:tcPr>
            <w:tcW w:w="0" w:type="auto"/>
          </w:tcPr>
          <w:p w14:paraId="74111617" w14:textId="77777777" w:rsidR="00515C31" w:rsidRDefault="007C42C2">
            <w:r>
              <w:t>Topic 16</w:t>
            </w:r>
          </w:p>
        </w:tc>
        <w:tc>
          <w:tcPr>
            <w:tcW w:w="0" w:type="auto"/>
          </w:tcPr>
          <w:p w14:paraId="4E895821" w14:textId="77777777" w:rsidR="00515C31" w:rsidRDefault="007C42C2">
            <w:pPr>
              <w:jc w:val="right"/>
            </w:pPr>
            <w:r>
              <w:t>0.0041</w:t>
            </w:r>
          </w:p>
        </w:tc>
        <w:tc>
          <w:tcPr>
            <w:tcW w:w="0" w:type="auto"/>
          </w:tcPr>
          <w:p w14:paraId="0606D9DC" w14:textId="77777777" w:rsidR="00515C31" w:rsidRDefault="007C42C2">
            <w:r>
              <w:t>excel, datum, software, command, statistic, spss</w:t>
            </w:r>
          </w:p>
        </w:tc>
      </w:tr>
      <w:tr w:rsidR="00515C31" w14:paraId="251DE924" w14:textId="77777777">
        <w:tc>
          <w:tcPr>
            <w:tcW w:w="0" w:type="auto"/>
          </w:tcPr>
          <w:p w14:paraId="73C16E2E" w14:textId="77777777" w:rsidR="00515C31" w:rsidRDefault="007C42C2">
            <w:r>
              <w:t>cs</w:t>
            </w:r>
          </w:p>
        </w:tc>
        <w:tc>
          <w:tcPr>
            <w:tcW w:w="0" w:type="auto"/>
          </w:tcPr>
          <w:p w14:paraId="5EACCA5A" w14:textId="77777777" w:rsidR="00515C31" w:rsidRDefault="007C42C2">
            <w:r>
              <w:t>Topic 38</w:t>
            </w:r>
          </w:p>
        </w:tc>
        <w:tc>
          <w:tcPr>
            <w:tcW w:w="0" w:type="auto"/>
          </w:tcPr>
          <w:p w14:paraId="25DBD16A" w14:textId="77777777" w:rsidR="00515C31" w:rsidRDefault="007C42C2">
            <w:pPr>
              <w:jc w:val="right"/>
            </w:pPr>
            <w:r>
              <w:t>0.0034</w:t>
            </w:r>
          </w:p>
        </w:tc>
        <w:tc>
          <w:tcPr>
            <w:tcW w:w="0" w:type="auto"/>
          </w:tcPr>
          <w:p w14:paraId="7CFD8680" w14:textId="77777777" w:rsidR="00515C31" w:rsidRDefault="007C42C2">
            <w:r>
              <w:t>graph, calculator, teacher, sight, understand, concept</w:t>
            </w:r>
          </w:p>
        </w:tc>
      </w:tr>
      <w:tr w:rsidR="00515C31" w14:paraId="575DB17B" w14:textId="77777777">
        <w:tc>
          <w:tcPr>
            <w:tcW w:w="0" w:type="auto"/>
          </w:tcPr>
          <w:p w14:paraId="0785E1AC" w14:textId="77777777" w:rsidR="00515C31" w:rsidRDefault="007C42C2">
            <w:r>
              <w:t>cs</w:t>
            </w:r>
          </w:p>
        </w:tc>
        <w:tc>
          <w:tcPr>
            <w:tcW w:w="0" w:type="auto"/>
          </w:tcPr>
          <w:p w14:paraId="362F43EC" w14:textId="77777777" w:rsidR="00515C31" w:rsidRDefault="007C42C2">
            <w:r>
              <w:t>Topic 5</w:t>
            </w:r>
          </w:p>
        </w:tc>
        <w:tc>
          <w:tcPr>
            <w:tcW w:w="0" w:type="auto"/>
          </w:tcPr>
          <w:p w14:paraId="4E4D96AA" w14:textId="77777777" w:rsidR="00515C31" w:rsidRDefault="007C42C2">
            <w:pPr>
              <w:jc w:val="right"/>
            </w:pPr>
            <w:r>
              <w:t>0.0034</w:t>
            </w:r>
          </w:p>
        </w:tc>
        <w:tc>
          <w:tcPr>
            <w:tcW w:w="0" w:type="auto"/>
          </w:tcPr>
          <w:p w14:paraId="1199E11C" w14:textId="77777777" w:rsidR="00515C31" w:rsidRDefault="007C42C2">
            <w:r>
              <w:t>aph, draw, paper, tactile, board, model</w:t>
            </w:r>
          </w:p>
        </w:tc>
      </w:tr>
      <w:tr w:rsidR="00515C31" w14:paraId="346EEFE7" w14:textId="77777777">
        <w:tc>
          <w:tcPr>
            <w:tcW w:w="0" w:type="auto"/>
          </w:tcPr>
          <w:p w14:paraId="406EB25F" w14:textId="77777777" w:rsidR="00515C31" w:rsidRDefault="007C42C2">
            <w:r>
              <w:t>cs</w:t>
            </w:r>
          </w:p>
        </w:tc>
        <w:tc>
          <w:tcPr>
            <w:tcW w:w="0" w:type="auto"/>
          </w:tcPr>
          <w:p w14:paraId="71BDB58F" w14:textId="77777777" w:rsidR="00515C31" w:rsidRDefault="007C42C2">
            <w:r>
              <w:t>Topic 24</w:t>
            </w:r>
          </w:p>
        </w:tc>
        <w:tc>
          <w:tcPr>
            <w:tcW w:w="0" w:type="auto"/>
          </w:tcPr>
          <w:p w14:paraId="15EB20FE" w14:textId="77777777" w:rsidR="00515C31" w:rsidRDefault="007C42C2">
            <w:pPr>
              <w:jc w:val="right"/>
            </w:pPr>
            <w:r>
              <w:t>0.0026</w:t>
            </w:r>
          </w:p>
        </w:tc>
        <w:tc>
          <w:tcPr>
            <w:tcW w:w="0" w:type="auto"/>
          </w:tcPr>
          <w:p w14:paraId="785D756E" w14:textId="77777777" w:rsidR="00515C31" w:rsidRDefault="007C42C2">
            <w:r>
              <w:t>svg, file, program, tutorial, draw, java</w:t>
            </w:r>
          </w:p>
        </w:tc>
      </w:tr>
      <w:tr w:rsidR="00515C31" w14:paraId="25209930" w14:textId="77777777">
        <w:tc>
          <w:tcPr>
            <w:tcW w:w="0" w:type="auto"/>
          </w:tcPr>
          <w:p w14:paraId="1EF63CF9" w14:textId="77777777" w:rsidR="00515C31" w:rsidRDefault="007C42C2">
            <w:r>
              <w:t>cs</w:t>
            </w:r>
          </w:p>
        </w:tc>
        <w:tc>
          <w:tcPr>
            <w:tcW w:w="0" w:type="auto"/>
          </w:tcPr>
          <w:p w14:paraId="678DDDF1" w14:textId="77777777" w:rsidR="00515C31" w:rsidRDefault="007C42C2">
            <w:r>
              <w:t>Topic 23</w:t>
            </w:r>
          </w:p>
        </w:tc>
        <w:tc>
          <w:tcPr>
            <w:tcW w:w="0" w:type="auto"/>
          </w:tcPr>
          <w:p w14:paraId="48885D50" w14:textId="77777777" w:rsidR="00515C31" w:rsidRDefault="007C42C2">
            <w:pPr>
              <w:jc w:val="right"/>
            </w:pPr>
            <w:r>
              <w:t>0.0025</w:t>
            </w:r>
          </w:p>
        </w:tc>
        <w:tc>
          <w:tcPr>
            <w:tcW w:w="0" w:type="auto"/>
          </w:tcPr>
          <w:p w14:paraId="32709C15" w14:textId="77777777" w:rsidR="00515C31" w:rsidRDefault="007C42C2">
            <w:r>
              <w:t>mathplayer, mathml, mathtype, equation, en, support</w:t>
            </w:r>
          </w:p>
        </w:tc>
      </w:tr>
      <w:tr w:rsidR="00515C31" w14:paraId="2AE577D2" w14:textId="77777777">
        <w:tc>
          <w:tcPr>
            <w:tcW w:w="0" w:type="auto"/>
          </w:tcPr>
          <w:p w14:paraId="6EA18BD2" w14:textId="77777777" w:rsidR="00515C31" w:rsidRDefault="007C42C2">
            <w:r>
              <w:t>cs</w:t>
            </w:r>
          </w:p>
        </w:tc>
        <w:tc>
          <w:tcPr>
            <w:tcW w:w="0" w:type="auto"/>
          </w:tcPr>
          <w:p w14:paraId="467DD8C5" w14:textId="77777777" w:rsidR="00515C31" w:rsidRDefault="007C42C2">
            <w:r>
              <w:t>Topic 35</w:t>
            </w:r>
          </w:p>
        </w:tc>
        <w:tc>
          <w:tcPr>
            <w:tcW w:w="0" w:type="auto"/>
          </w:tcPr>
          <w:p w14:paraId="64F1E38B" w14:textId="77777777" w:rsidR="00515C31" w:rsidRDefault="007C42C2">
            <w:pPr>
              <w:jc w:val="right"/>
            </w:pPr>
            <w:r>
              <w:t>0.0017</w:t>
            </w:r>
          </w:p>
        </w:tc>
        <w:tc>
          <w:tcPr>
            <w:tcW w:w="0" w:type="auto"/>
          </w:tcPr>
          <w:p w14:paraId="2EB32D81" w14:textId="77777777" w:rsidR="00515C31" w:rsidRDefault="007C42C2">
            <w:r>
              <w:t>coin, child, literacy, percent, independence, vehicle</w:t>
            </w:r>
          </w:p>
        </w:tc>
      </w:tr>
      <w:tr w:rsidR="00515C31" w14:paraId="1F2B5E7B" w14:textId="77777777">
        <w:tc>
          <w:tcPr>
            <w:tcW w:w="0" w:type="auto"/>
          </w:tcPr>
          <w:p w14:paraId="4032717B" w14:textId="77777777" w:rsidR="00515C31" w:rsidRDefault="007C42C2">
            <w:r>
              <w:t>math</w:t>
            </w:r>
          </w:p>
        </w:tc>
        <w:tc>
          <w:tcPr>
            <w:tcW w:w="0" w:type="auto"/>
          </w:tcPr>
          <w:p w14:paraId="6A384C61" w14:textId="77777777" w:rsidR="00515C31" w:rsidRDefault="007C42C2">
            <w:r>
              <w:t>Topic 19</w:t>
            </w:r>
          </w:p>
        </w:tc>
        <w:tc>
          <w:tcPr>
            <w:tcW w:w="0" w:type="auto"/>
          </w:tcPr>
          <w:p w14:paraId="0CD71722" w14:textId="77777777" w:rsidR="00515C31" w:rsidRDefault="007C42C2">
            <w:pPr>
              <w:jc w:val="right"/>
            </w:pPr>
            <w:r>
              <w:t>0.0868</w:t>
            </w:r>
          </w:p>
        </w:tc>
        <w:tc>
          <w:tcPr>
            <w:tcW w:w="0" w:type="auto"/>
          </w:tcPr>
          <w:p w14:paraId="329F2A6D" w14:textId="77777777" w:rsidR="00515C31" w:rsidRDefault="007C42C2">
            <w:r>
              <w:t>latex, document, format, convert, file, pdf</w:t>
            </w:r>
          </w:p>
        </w:tc>
      </w:tr>
      <w:tr w:rsidR="00515C31" w14:paraId="1CF21A5D" w14:textId="77777777">
        <w:tc>
          <w:tcPr>
            <w:tcW w:w="0" w:type="auto"/>
          </w:tcPr>
          <w:p w14:paraId="5DD46814" w14:textId="77777777" w:rsidR="00515C31" w:rsidRDefault="007C42C2">
            <w:r>
              <w:t>math</w:t>
            </w:r>
          </w:p>
        </w:tc>
        <w:tc>
          <w:tcPr>
            <w:tcW w:w="0" w:type="auto"/>
          </w:tcPr>
          <w:p w14:paraId="38A9A779" w14:textId="77777777" w:rsidR="00515C31" w:rsidRDefault="007C42C2">
            <w:r>
              <w:t>Topic 9</w:t>
            </w:r>
          </w:p>
        </w:tc>
        <w:tc>
          <w:tcPr>
            <w:tcW w:w="0" w:type="auto"/>
          </w:tcPr>
          <w:p w14:paraId="5F8AAF7C" w14:textId="77777777" w:rsidR="00515C31" w:rsidRDefault="007C42C2">
            <w:pPr>
              <w:jc w:val="right"/>
            </w:pPr>
            <w:r>
              <w:t>0.0705</w:t>
            </w:r>
          </w:p>
        </w:tc>
        <w:tc>
          <w:tcPr>
            <w:tcW w:w="0" w:type="auto"/>
          </w:tcPr>
          <w:p w14:paraId="667B22C7" w14:textId="77777777" w:rsidR="00515C31" w:rsidRDefault="007C42C2">
            <w:r>
              <w:t>student, college, class, school, university, learn</w:t>
            </w:r>
          </w:p>
        </w:tc>
      </w:tr>
      <w:tr w:rsidR="00515C31" w14:paraId="0EE32B39" w14:textId="77777777">
        <w:tc>
          <w:tcPr>
            <w:tcW w:w="0" w:type="auto"/>
          </w:tcPr>
          <w:p w14:paraId="0EEA351C" w14:textId="77777777" w:rsidR="00515C31" w:rsidRDefault="007C42C2">
            <w:r>
              <w:t>math</w:t>
            </w:r>
          </w:p>
        </w:tc>
        <w:tc>
          <w:tcPr>
            <w:tcW w:w="0" w:type="auto"/>
          </w:tcPr>
          <w:p w14:paraId="4A04260C" w14:textId="77777777" w:rsidR="00515C31" w:rsidRDefault="007C42C2">
            <w:r>
              <w:t>Topic 34</w:t>
            </w:r>
          </w:p>
        </w:tc>
        <w:tc>
          <w:tcPr>
            <w:tcW w:w="0" w:type="auto"/>
          </w:tcPr>
          <w:p w14:paraId="1C348103" w14:textId="77777777" w:rsidR="00515C31" w:rsidRDefault="007C42C2">
            <w:pPr>
              <w:jc w:val="right"/>
            </w:pPr>
            <w:r>
              <w:t>0.0629</w:t>
            </w:r>
          </w:p>
        </w:tc>
        <w:tc>
          <w:tcPr>
            <w:tcW w:w="0" w:type="auto"/>
          </w:tcPr>
          <w:p w14:paraId="25462416" w14:textId="77777777" w:rsidR="00515C31" w:rsidRDefault="007C42C2">
            <w:r>
              <w:t>symbol, write, line, table, dot, formula</w:t>
            </w:r>
          </w:p>
        </w:tc>
      </w:tr>
      <w:tr w:rsidR="00515C31" w14:paraId="4211F471" w14:textId="77777777">
        <w:tc>
          <w:tcPr>
            <w:tcW w:w="0" w:type="auto"/>
          </w:tcPr>
          <w:p w14:paraId="3BFDEB45" w14:textId="77777777" w:rsidR="00515C31" w:rsidRDefault="007C42C2">
            <w:r>
              <w:lastRenderedPageBreak/>
              <w:t>math</w:t>
            </w:r>
          </w:p>
        </w:tc>
        <w:tc>
          <w:tcPr>
            <w:tcW w:w="0" w:type="auto"/>
          </w:tcPr>
          <w:p w14:paraId="17378D70" w14:textId="77777777" w:rsidR="00515C31" w:rsidRDefault="007C42C2">
            <w:r>
              <w:t>Topic 38</w:t>
            </w:r>
          </w:p>
        </w:tc>
        <w:tc>
          <w:tcPr>
            <w:tcW w:w="0" w:type="auto"/>
          </w:tcPr>
          <w:p w14:paraId="4939AD38" w14:textId="77777777" w:rsidR="00515C31" w:rsidRDefault="007C42C2">
            <w:pPr>
              <w:jc w:val="right"/>
            </w:pPr>
            <w:r>
              <w:t>0.0605</w:t>
            </w:r>
          </w:p>
        </w:tc>
        <w:tc>
          <w:tcPr>
            <w:tcW w:w="0" w:type="auto"/>
          </w:tcPr>
          <w:p w14:paraId="44B72BA3" w14:textId="77777777" w:rsidR="00515C31" w:rsidRDefault="007C42C2">
            <w:r>
              <w:t>graph, calculator, teacher, sight, understand, concept</w:t>
            </w:r>
          </w:p>
        </w:tc>
      </w:tr>
      <w:tr w:rsidR="00515C31" w14:paraId="65166600" w14:textId="77777777">
        <w:tc>
          <w:tcPr>
            <w:tcW w:w="0" w:type="auto"/>
          </w:tcPr>
          <w:p w14:paraId="45DB5FED" w14:textId="77777777" w:rsidR="00515C31" w:rsidRDefault="007C42C2">
            <w:r>
              <w:t>math</w:t>
            </w:r>
          </w:p>
        </w:tc>
        <w:tc>
          <w:tcPr>
            <w:tcW w:w="0" w:type="auto"/>
          </w:tcPr>
          <w:p w14:paraId="0BFBEEE0" w14:textId="77777777" w:rsidR="00515C31" w:rsidRDefault="007C42C2">
            <w:r>
              <w:t>Topic 17</w:t>
            </w:r>
          </w:p>
        </w:tc>
        <w:tc>
          <w:tcPr>
            <w:tcW w:w="0" w:type="auto"/>
          </w:tcPr>
          <w:p w14:paraId="5B07D0CE" w14:textId="77777777" w:rsidR="00515C31" w:rsidRDefault="007C42C2">
            <w:pPr>
              <w:jc w:val="right"/>
            </w:pPr>
            <w:r>
              <w:t>0.0560</w:t>
            </w:r>
          </w:p>
        </w:tc>
        <w:tc>
          <w:tcPr>
            <w:tcW w:w="0" w:type="auto"/>
          </w:tcPr>
          <w:p w14:paraId="55E248F9" w14:textId="77777777" w:rsidR="00515C31" w:rsidRDefault="007C42C2">
            <w:r>
              <w:t>braille, book, print, display, code, text</w:t>
            </w:r>
          </w:p>
        </w:tc>
      </w:tr>
      <w:tr w:rsidR="00515C31" w14:paraId="742CB1C1" w14:textId="77777777">
        <w:tc>
          <w:tcPr>
            <w:tcW w:w="0" w:type="auto"/>
          </w:tcPr>
          <w:p w14:paraId="2753FD45" w14:textId="77777777" w:rsidR="00515C31" w:rsidRDefault="007C42C2">
            <w:r>
              <w:t>math</w:t>
            </w:r>
          </w:p>
        </w:tc>
        <w:tc>
          <w:tcPr>
            <w:tcW w:w="0" w:type="auto"/>
          </w:tcPr>
          <w:p w14:paraId="5C280FCA" w14:textId="77777777" w:rsidR="00515C31" w:rsidRDefault="007C42C2">
            <w:r>
              <w:t>Topic 10</w:t>
            </w:r>
          </w:p>
        </w:tc>
        <w:tc>
          <w:tcPr>
            <w:tcW w:w="0" w:type="auto"/>
          </w:tcPr>
          <w:p w14:paraId="07F29C6A" w14:textId="77777777" w:rsidR="00515C31" w:rsidRDefault="007C42C2">
            <w:pPr>
              <w:jc w:val="right"/>
            </w:pPr>
            <w:r>
              <w:t>0.0499</w:t>
            </w:r>
          </w:p>
        </w:tc>
        <w:tc>
          <w:tcPr>
            <w:tcW w:w="0" w:type="auto"/>
          </w:tcPr>
          <w:p w14:paraId="016754CB" w14:textId="77777777" w:rsidR="00515C31" w:rsidRDefault="007C42C2">
            <w:r>
              <w:t>question, experience, answer, understand, issue, specific</w:t>
            </w:r>
          </w:p>
        </w:tc>
      </w:tr>
      <w:tr w:rsidR="00515C31" w14:paraId="63FB299C" w14:textId="77777777">
        <w:tc>
          <w:tcPr>
            <w:tcW w:w="0" w:type="auto"/>
          </w:tcPr>
          <w:p w14:paraId="71AC3A4A" w14:textId="77777777" w:rsidR="00515C31" w:rsidRDefault="007C42C2">
            <w:r>
              <w:t>math</w:t>
            </w:r>
          </w:p>
        </w:tc>
        <w:tc>
          <w:tcPr>
            <w:tcW w:w="0" w:type="auto"/>
          </w:tcPr>
          <w:p w14:paraId="774513F4" w14:textId="77777777" w:rsidR="00515C31" w:rsidRDefault="007C42C2">
            <w:r>
              <w:t>Topic 23</w:t>
            </w:r>
          </w:p>
        </w:tc>
        <w:tc>
          <w:tcPr>
            <w:tcW w:w="0" w:type="auto"/>
          </w:tcPr>
          <w:p w14:paraId="301B6736" w14:textId="77777777" w:rsidR="00515C31" w:rsidRDefault="007C42C2">
            <w:pPr>
              <w:jc w:val="right"/>
            </w:pPr>
            <w:r>
              <w:t>0.0412</w:t>
            </w:r>
          </w:p>
        </w:tc>
        <w:tc>
          <w:tcPr>
            <w:tcW w:w="0" w:type="auto"/>
          </w:tcPr>
          <w:p w14:paraId="265347EE" w14:textId="77777777" w:rsidR="00515C31" w:rsidRDefault="007C42C2">
            <w:r>
              <w:t>mathplayer, mathml, mathtype, equation, en, support</w:t>
            </w:r>
          </w:p>
        </w:tc>
      </w:tr>
      <w:tr w:rsidR="00515C31" w14:paraId="2DA9755A" w14:textId="77777777">
        <w:tc>
          <w:tcPr>
            <w:tcW w:w="0" w:type="auto"/>
          </w:tcPr>
          <w:p w14:paraId="35782FB2" w14:textId="77777777" w:rsidR="00515C31" w:rsidRDefault="007C42C2">
            <w:r>
              <w:t>math</w:t>
            </w:r>
          </w:p>
        </w:tc>
        <w:tc>
          <w:tcPr>
            <w:tcW w:w="0" w:type="auto"/>
          </w:tcPr>
          <w:p w14:paraId="5ECA9A53" w14:textId="77777777" w:rsidR="00515C31" w:rsidRDefault="007C42C2">
            <w:r>
              <w:t>Topic 37</w:t>
            </w:r>
          </w:p>
        </w:tc>
        <w:tc>
          <w:tcPr>
            <w:tcW w:w="0" w:type="auto"/>
          </w:tcPr>
          <w:p w14:paraId="1D8F5A1D" w14:textId="77777777" w:rsidR="00515C31" w:rsidRDefault="007C42C2">
            <w:pPr>
              <w:jc w:val="right"/>
            </w:pPr>
            <w:r>
              <w:t>0.0401</w:t>
            </w:r>
          </w:p>
        </w:tc>
        <w:tc>
          <w:tcPr>
            <w:tcW w:w="0" w:type="auto"/>
          </w:tcPr>
          <w:p w14:paraId="1F80DCF5" w14:textId="77777777" w:rsidR="00515C31" w:rsidRDefault="007C42C2">
            <w:r>
              <w:t>graphic, image, tactile, diagram, embo</w:t>
            </w:r>
            <w:r>
              <w:t>sser, produce</w:t>
            </w:r>
          </w:p>
        </w:tc>
      </w:tr>
      <w:tr w:rsidR="00515C31" w14:paraId="05D10655" w14:textId="77777777">
        <w:tc>
          <w:tcPr>
            <w:tcW w:w="0" w:type="auto"/>
          </w:tcPr>
          <w:p w14:paraId="5907C912" w14:textId="77777777" w:rsidR="00515C31" w:rsidRDefault="007C42C2">
            <w:r>
              <w:t>math</w:t>
            </w:r>
          </w:p>
        </w:tc>
        <w:tc>
          <w:tcPr>
            <w:tcW w:w="0" w:type="auto"/>
          </w:tcPr>
          <w:p w14:paraId="1AB9AD67" w14:textId="77777777" w:rsidR="00515C31" w:rsidRDefault="007C42C2">
            <w:r>
              <w:t>Topic 8</w:t>
            </w:r>
          </w:p>
        </w:tc>
        <w:tc>
          <w:tcPr>
            <w:tcW w:w="0" w:type="auto"/>
          </w:tcPr>
          <w:p w14:paraId="603E178A" w14:textId="77777777" w:rsidR="00515C31" w:rsidRDefault="007C42C2">
            <w:pPr>
              <w:jc w:val="right"/>
            </w:pPr>
            <w:r>
              <w:t>0.0355</w:t>
            </w:r>
          </w:p>
        </w:tc>
        <w:tc>
          <w:tcPr>
            <w:tcW w:w="0" w:type="auto"/>
          </w:tcPr>
          <w:p w14:paraId="491A0224" w14:textId="77777777" w:rsidR="00515C31" w:rsidRDefault="007C42C2">
            <w:r>
              <w:t>accessible, accessibility, web, site, link, free</w:t>
            </w:r>
          </w:p>
        </w:tc>
      </w:tr>
      <w:tr w:rsidR="00515C31" w14:paraId="30D9C2D1" w14:textId="77777777">
        <w:tc>
          <w:tcPr>
            <w:tcW w:w="0" w:type="auto"/>
          </w:tcPr>
          <w:p w14:paraId="3EECA9E5" w14:textId="77777777" w:rsidR="00515C31" w:rsidRDefault="007C42C2">
            <w:r>
              <w:t>math</w:t>
            </w:r>
          </w:p>
        </w:tc>
        <w:tc>
          <w:tcPr>
            <w:tcW w:w="0" w:type="auto"/>
          </w:tcPr>
          <w:p w14:paraId="183E86D1" w14:textId="77777777" w:rsidR="00515C31" w:rsidRDefault="007C42C2">
            <w:r>
              <w:t>Topic 16</w:t>
            </w:r>
          </w:p>
        </w:tc>
        <w:tc>
          <w:tcPr>
            <w:tcW w:w="0" w:type="auto"/>
          </w:tcPr>
          <w:p w14:paraId="31C6C47D" w14:textId="77777777" w:rsidR="00515C31" w:rsidRDefault="007C42C2">
            <w:pPr>
              <w:jc w:val="right"/>
            </w:pPr>
            <w:r>
              <w:t>0.0347</w:t>
            </w:r>
          </w:p>
        </w:tc>
        <w:tc>
          <w:tcPr>
            <w:tcW w:w="0" w:type="auto"/>
          </w:tcPr>
          <w:p w14:paraId="316CAA9B" w14:textId="77777777" w:rsidR="00515C31" w:rsidRDefault="007C42C2">
            <w:r>
              <w:t>excel, datum, software, command, statistic, spss</w:t>
            </w:r>
          </w:p>
        </w:tc>
      </w:tr>
      <w:tr w:rsidR="00515C31" w14:paraId="4D0FB066" w14:textId="77777777">
        <w:tc>
          <w:tcPr>
            <w:tcW w:w="0" w:type="auto"/>
          </w:tcPr>
          <w:p w14:paraId="2D13A2D8" w14:textId="77777777" w:rsidR="00515C31" w:rsidRDefault="007C42C2">
            <w:r>
              <w:t>math</w:t>
            </w:r>
          </w:p>
        </w:tc>
        <w:tc>
          <w:tcPr>
            <w:tcW w:w="0" w:type="auto"/>
          </w:tcPr>
          <w:p w14:paraId="655B06EB" w14:textId="77777777" w:rsidR="00515C31" w:rsidRDefault="007C42C2">
            <w:r>
              <w:t>Topic 12</w:t>
            </w:r>
          </w:p>
        </w:tc>
        <w:tc>
          <w:tcPr>
            <w:tcW w:w="0" w:type="auto"/>
          </w:tcPr>
          <w:p w14:paraId="70254607" w14:textId="77777777" w:rsidR="00515C31" w:rsidRDefault="007C42C2">
            <w:pPr>
              <w:jc w:val="right"/>
            </w:pPr>
            <w:r>
              <w:t>0.0317</w:t>
            </w:r>
          </w:p>
        </w:tc>
        <w:tc>
          <w:tcPr>
            <w:tcW w:w="0" w:type="auto"/>
          </w:tcPr>
          <w:p w14:paraId="60FC6085" w14:textId="77777777" w:rsidR="00515C31" w:rsidRDefault="007C42C2">
            <w:r>
              <w:t>hear, send, hope, call, post, day</w:t>
            </w:r>
          </w:p>
        </w:tc>
      </w:tr>
      <w:tr w:rsidR="00515C31" w14:paraId="31BF2BC9" w14:textId="77777777">
        <w:tc>
          <w:tcPr>
            <w:tcW w:w="0" w:type="auto"/>
          </w:tcPr>
          <w:p w14:paraId="6DEF09FA" w14:textId="77777777" w:rsidR="00515C31" w:rsidRDefault="007C42C2">
            <w:r>
              <w:t>math</w:t>
            </w:r>
          </w:p>
        </w:tc>
        <w:tc>
          <w:tcPr>
            <w:tcW w:w="0" w:type="auto"/>
          </w:tcPr>
          <w:p w14:paraId="065E9C42" w14:textId="77777777" w:rsidR="00515C31" w:rsidRDefault="007C42C2">
            <w:r>
              <w:t>Topic 27</w:t>
            </w:r>
          </w:p>
        </w:tc>
        <w:tc>
          <w:tcPr>
            <w:tcW w:w="0" w:type="auto"/>
          </w:tcPr>
          <w:p w14:paraId="769D3AC2" w14:textId="77777777" w:rsidR="00515C31" w:rsidRDefault="007C42C2">
            <w:pPr>
              <w:jc w:val="right"/>
            </w:pPr>
            <w:r>
              <w:t>0.0317</w:t>
            </w:r>
          </w:p>
        </w:tc>
        <w:tc>
          <w:tcPr>
            <w:tcW w:w="0" w:type="auto"/>
          </w:tcPr>
          <w:p w14:paraId="08E419D1" w14:textId="77777777" w:rsidR="00515C31" w:rsidRDefault="007C42C2">
            <w:r>
              <w:t>jaws, screen, reader, read, software, nvda</w:t>
            </w:r>
          </w:p>
        </w:tc>
      </w:tr>
      <w:tr w:rsidR="00515C31" w14:paraId="7859ACA7" w14:textId="77777777">
        <w:tc>
          <w:tcPr>
            <w:tcW w:w="0" w:type="auto"/>
          </w:tcPr>
          <w:p w14:paraId="0DFF9517" w14:textId="77777777" w:rsidR="00515C31" w:rsidRDefault="007C42C2">
            <w:r>
              <w:t>math</w:t>
            </w:r>
          </w:p>
        </w:tc>
        <w:tc>
          <w:tcPr>
            <w:tcW w:w="0" w:type="auto"/>
          </w:tcPr>
          <w:p w14:paraId="21074962" w14:textId="77777777" w:rsidR="00515C31" w:rsidRDefault="007C42C2">
            <w:r>
              <w:t>Topic 32</w:t>
            </w:r>
          </w:p>
        </w:tc>
        <w:tc>
          <w:tcPr>
            <w:tcW w:w="0" w:type="auto"/>
          </w:tcPr>
          <w:p w14:paraId="2F96E6A8" w14:textId="77777777" w:rsidR="00515C31" w:rsidRDefault="007C42C2">
            <w:pPr>
              <w:jc w:val="right"/>
            </w:pPr>
            <w:r>
              <w:t>0.0292</w:t>
            </w:r>
          </w:p>
        </w:tc>
        <w:tc>
          <w:tcPr>
            <w:tcW w:w="0" w:type="auto"/>
          </w:tcPr>
          <w:p w14:paraId="4B1B7B65" w14:textId="77777777" w:rsidR="00515C31" w:rsidRDefault="007C42C2">
            <w:r>
              <w:t>job, agree, company, world, accessibility, hard</w:t>
            </w:r>
          </w:p>
        </w:tc>
      </w:tr>
      <w:tr w:rsidR="00515C31" w14:paraId="0211DDB7" w14:textId="77777777">
        <w:tc>
          <w:tcPr>
            <w:tcW w:w="0" w:type="auto"/>
          </w:tcPr>
          <w:p w14:paraId="23417024" w14:textId="77777777" w:rsidR="00515C31" w:rsidRDefault="007C42C2">
            <w:r>
              <w:t>math</w:t>
            </w:r>
          </w:p>
        </w:tc>
        <w:tc>
          <w:tcPr>
            <w:tcW w:w="0" w:type="auto"/>
          </w:tcPr>
          <w:p w14:paraId="2077D718" w14:textId="77777777" w:rsidR="00515C31" w:rsidRDefault="007C42C2">
            <w:r>
              <w:t>Topic 4</w:t>
            </w:r>
          </w:p>
        </w:tc>
        <w:tc>
          <w:tcPr>
            <w:tcW w:w="0" w:type="auto"/>
          </w:tcPr>
          <w:p w14:paraId="3083682B" w14:textId="77777777" w:rsidR="00515C31" w:rsidRDefault="007C42C2">
            <w:pPr>
              <w:jc w:val="right"/>
            </w:pPr>
            <w:r>
              <w:t>0.0285</w:t>
            </w:r>
          </w:p>
        </w:tc>
        <w:tc>
          <w:tcPr>
            <w:tcW w:w="0" w:type="auto"/>
          </w:tcPr>
          <w:p w14:paraId="3C401928" w14:textId="77777777" w:rsidR="00515C31" w:rsidRDefault="007C42C2">
            <w:r>
              <w:t>engineer, student, meet, research, stem, national</w:t>
            </w:r>
          </w:p>
        </w:tc>
      </w:tr>
      <w:tr w:rsidR="00515C31" w14:paraId="03E7E65A" w14:textId="77777777">
        <w:tc>
          <w:tcPr>
            <w:tcW w:w="0" w:type="auto"/>
          </w:tcPr>
          <w:p w14:paraId="02736237" w14:textId="77777777" w:rsidR="00515C31" w:rsidRDefault="007C42C2">
            <w:r>
              <w:t>math</w:t>
            </w:r>
          </w:p>
        </w:tc>
        <w:tc>
          <w:tcPr>
            <w:tcW w:w="0" w:type="auto"/>
          </w:tcPr>
          <w:p w14:paraId="1F8B9C52" w14:textId="77777777" w:rsidR="00515C31" w:rsidRDefault="007C42C2">
            <w:r>
              <w:t>Topic 28</w:t>
            </w:r>
          </w:p>
        </w:tc>
        <w:tc>
          <w:tcPr>
            <w:tcW w:w="0" w:type="auto"/>
          </w:tcPr>
          <w:p w14:paraId="49F8B313" w14:textId="77777777" w:rsidR="00515C31" w:rsidRDefault="007C42C2">
            <w:pPr>
              <w:jc w:val="right"/>
            </w:pPr>
            <w:r>
              <w:t>0.0279</w:t>
            </w:r>
          </w:p>
        </w:tc>
        <w:tc>
          <w:tcPr>
            <w:tcW w:w="0" w:type="auto"/>
          </w:tcPr>
          <w:p w14:paraId="64FAC86D" w14:textId="77777777" w:rsidR="00515C31" w:rsidRDefault="007C42C2">
            <w:r>
              <w:t>easy, reason, remember, sort, wrong, correct</w:t>
            </w:r>
          </w:p>
        </w:tc>
      </w:tr>
      <w:tr w:rsidR="00515C31" w14:paraId="62D2AA39" w14:textId="77777777">
        <w:tc>
          <w:tcPr>
            <w:tcW w:w="0" w:type="auto"/>
          </w:tcPr>
          <w:p w14:paraId="727CBB9F" w14:textId="77777777" w:rsidR="00515C31" w:rsidRDefault="007C42C2">
            <w:r>
              <w:lastRenderedPageBreak/>
              <w:t>math</w:t>
            </w:r>
          </w:p>
        </w:tc>
        <w:tc>
          <w:tcPr>
            <w:tcW w:w="0" w:type="auto"/>
          </w:tcPr>
          <w:p w14:paraId="3636B40E" w14:textId="77777777" w:rsidR="00515C31" w:rsidRDefault="007C42C2">
            <w:r>
              <w:t>Topic 26</w:t>
            </w:r>
          </w:p>
        </w:tc>
        <w:tc>
          <w:tcPr>
            <w:tcW w:w="0" w:type="auto"/>
          </w:tcPr>
          <w:p w14:paraId="6BA64923" w14:textId="77777777" w:rsidR="00515C31" w:rsidRDefault="007C42C2">
            <w:pPr>
              <w:jc w:val="right"/>
            </w:pPr>
            <w:r>
              <w:t>0.0268</w:t>
            </w:r>
          </w:p>
        </w:tc>
        <w:tc>
          <w:tcPr>
            <w:tcW w:w="0" w:type="auto"/>
          </w:tcPr>
          <w:p w14:paraId="6550AB90" w14:textId="77777777" w:rsidR="00515C31" w:rsidRDefault="007C42C2">
            <w:r>
              <w:t>key, control, enter, press, type, button</w:t>
            </w:r>
          </w:p>
        </w:tc>
      </w:tr>
      <w:tr w:rsidR="00515C31" w14:paraId="0C70ADE3" w14:textId="77777777">
        <w:tc>
          <w:tcPr>
            <w:tcW w:w="0" w:type="auto"/>
          </w:tcPr>
          <w:p w14:paraId="46D930A9" w14:textId="77777777" w:rsidR="00515C31" w:rsidRDefault="007C42C2">
            <w:r>
              <w:t>math</w:t>
            </w:r>
          </w:p>
        </w:tc>
        <w:tc>
          <w:tcPr>
            <w:tcW w:w="0" w:type="auto"/>
          </w:tcPr>
          <w:p w14:paraId="152CA913" w14:textId="77777777" w:rsidR="00515C31" w:rsidRDefault="007C42C2">
            <w:r>
              <w:t>Topic 24</w:t>
            </w:r>
          </w:p>
        </w:tc>
        <w:tc>
          <w:tcPr>
            <w:tcW w:w="0" w:type="auto"/>
          </w:tcPr>
          <w:p w14:paraId="6D5F0408" w14:textId="77777777" w:rsidR="00515C31" w:rsidRDefault="007C42C2">
            <w:pPr>
              <w:jc w:val="right"/>
            </w:pPr>
            <w:r>
              <w:t>0.0262</w:t>
            </w:r>
          </w:p>
        </w:tc>
        <w:tc>
          <w:tcPr>
            <w:tcW w:w="0" w:type="auto"/>
          </w:tcPr>
          <w:p w14:paraId="712AA7B5" w14:textId="77777777" w:rsidR="00515C31" w:rsidRDefault="007C42C2">
            <w:r>
              <w:t>svg, file, program, tutorial, draw, java</w:t>
            </w:r>
          </w:p>
        </w:tc>
      </w:tr>
      <w:tr w:rsidR="00515C31" w14:paraId="2A00155D" w14:textId="77777777">
        <w:tc>
          <w:tcPr>
            <w:tcW w:w="0" w:type="auto"/>
          </w:tcPr>
          <w:p w14:paraId="59CB9CEE" w14:textId="77777777" w:rsidR="00515C31" w:rsidRDefault="007C42C2">
            <w:r>
              <w:t>math</w:t>
            </w:r>
          </w:p>
        </w:tc>
        <w:tc>
          <w:tcPr>
            <w:tcW w:w="0" w:type="auto"/>
          </w:tcPr>
          <w:p w14:paraId="73502A87" w14:textId="77777777" w:rsidR="00515C31" w:rsidRDefault="007C42C2">
            <w:r>
              <w:t>Topic 5</w:t>
            </w:r>
          </w:p>
        </w:tc>
        <w:tc>
          <w:tcPr>
            <w:tcW w:w="0" w:type="auto"/>
          </w:tcPr>
          <w:p w14:paraId="657C759A" w14:textId="77777777" w:rsidR="00515C31" w:rsidRDefault="007C42C2">
            <w:pPr>
              <w:jc w:val="right"/>
            </w:pPr>
            <w:r>
              <w:t>0.0255</w:t>
            </w:r>
          </w:p>
        </w:tc>
        <w:tc>
          <w:tcPr>
            <w:tcW w:w="0" w:type="auto"/>
          </w:tcPr>
          <w:p w14:paraId="72B878D2" w14:textId="77777777" w:rsidR="00515C31" w:rsidRDefault="007C42C2">
            <w:r>
              <w:t>aph, draw, paper, tactile, board, model</w:t>
            </w:r>
          </w:p>
        </w:tc>
      </w:tr>
      <w:tr w:rsidR="00515C31" w14:paraId="6122BE92" w14:textId="77777777">
        <w:tc>
          <w:tcPr>
            <w:tcW w:w="0" w:type="auto"/>
          </w:tcPr>
          <w:p w14:paraId="60405B0A" w14:textId="77777777" w:rsidR="00515C31" w:rsidRDefault="007C42C2">
            <w:r>
              <w:t>math</w:t>
            </w:r>
          </w:p>
        </w:tc>
        <w:tc>
          <w:tcPr>
            <w:tcW w:w="0" w:type="auto"/>
          </w:tcPr>
          <w:p w14:paraId="1FF168B3" w14:textId="77777777" w:rsidR="00515C31" w:rsidRDefault="007C42C2">
            <w:r>
              <w:t>Topic 2</w:t>
            </w:r>
          </w:p>
        </w:tc>
        <w:tc>
          <w:tcPr>
            <w:tcW w:w="0" w:type="auto"/>
          </w:tcPr>
          <w:p w14:paraId="0B4A5B3F" w14:textId="77777777" w:rsidR="00515C31" w:rsidRDefault="007C42C2">
            <w:pPr>
              <w:jc w:val="right"/>
            </w:pPr>
            <w:r>
              <w:t>0.0204</w:t>
            </w:r>
          </w:p>
        </w:tc>
        <w:tc>
          <w:tcPr>
            <w:tcW w:w="0" w:type="auto"/>
          </w:tcPr>
          <w:p w14:paraId="3E9B268D" w14:textId="77777777" w:rsidR="00515C31" w:rsidRDefault="007C42C2">
            <w:r>
              <w:t>test, stuff, start, break, suppose, week</w:t>
            </w:r>
          </w:p>
        </w:tc>
      </w:tr>
      <w:tr w:rsidR="00515C31" w14:paraId="772B41EA" w14:textId="77777777">
        <w:tc>
          <w:tcPr>
            <w:tcW w:w="0" w:type="auto"/>
          </w:tcPr>
          <w:p w14:paraId="0CF5CE98" w14:textId="77777777" w:rsidR="00515C31" w:rsidRDefault="007C42C2">
            <w:r>
              <w:t>math</w:t>
            </w:r>
          </w:p>
        </w:tc>
        <w:tc>
          <w:tcPr>
            <w:tcW w:w="0" w:type="auto"/>
          </w:tcPr>
          <w:p w14:paraId="4D0351BE" w14:textId="77777777" w:rsidR="00515C31" w:rsidRDefault="007C42C2">
            <w:r>
              <w:t>Topic 21</w:t>
            </w:r>
          </w:p>
        </w:tc>
        <w:tc>
          <w:tcPr>
            <w:tcW w:w="0" w:type="auto"/>
          </w:tcPr>
          <w:p w14:paraId="1363CC87" w14:textId="77777777" w:rsidR="00515C31" w:rsidRDefault="007C42C2">
            <w:pPr>
              <w:jc w:val="right"/>
            </w:pPr>
            <w:r>
              <w:t>0.0199</w:t>
            </w:r>
          </w:p>
        </w:tc>
        <w:tc>
          <w:tcPr>
            <w:tcW w:w="0" w:type="auto"/>
          </w:tcPr>
          <w:p w14:paraId="76AA1D19" w14:textId="77777777" w:rsidR="00515C31" w:rsidRDefault="007C42C2">
            <w:r>
              <w:t>program, code, language, write, java, learn</w:t>
            </w:r>
          </w:p>
        </w:tc>
      </w:tr>
      <w:tr w:rsidR="00515C31" w14:paraId="2ABB447B" w14:textId="77777777">
        <w:tc>
          <w:tcPr>
            <w:tcW w:w="0" w:type="auto"/>
          </w:tcPr>
          <w:p w14:paraId="518C9555" w14:textId="77777777" w:rsidR="00515C31" w:rsidRDefault="007C42C2">
            <w:r>
              <w:t>math</w:t>
            </w:r>
          </w:p>
        </w:tc>
        <w:tc>
          <w:tcPr>
            <w:tcW w:w="0" w:type="auto"/>
          </w:tcPr>
          <w:p w14:paraId="1949CA4E" w14:textId="77777777" w:rsidR="00515C31" w:rsidRDefault="007C42C2">
            <w:r>
              <w:t>Topic 33</w:t>
            </w:r>
          </w:p>
        </w:tc>
        <w:tc>
          <w:tcPr>
            <w:tcW w:w="0" w:type="auto"/>
          </w:tcPr>
          <w:p w14:paraId="3EE2BF71" w14:textId="77777777" w:rsidR="00515C31" w:rsidRDefault="007C42C2">
            <w:pPr>
              <w:jc w:val="right"/>
            </w:pPr>
            <w:r>
              <w:t>0.0195</w:t>
            </w:r>
          </w:p>
        </w:tc>
        <w:tc>
          <w:tcPr>
            <w:tcW w:w="0" w:type="auto"/>
          </w:tcPr>
          <w:p w14:paraId="1BD7393B" w14:textId="77777777" w:rsidR="00515C31" w:rsidRDefault="007C42C2">
            <w:r>
              <w:t>support, process, standard, add, exist, involve</w:t>
            </w:r>
          </w:p>
        </w:tc>
      </w:tr>
      <w:tr w:rsidR="00515C31" w14:paraId="25EE00CA" w14:textId="77777777">
        <w:tc>
          <w:tcPr>
            <w:tcW w:w="0" w:type="auto"/>
          </w:tcPr>
          <w:p w14:paraId="6D3EF76D" w14:textId="77777777" w:rsidR="00515C31" w:rsidRDefault="007C42C2">
            <w:r>
              <w:t>math</w:t>
            </w:r>
          </w:p>
        </w:tc>
        <w:tc>
          <w:tcPr>
            <w:tcW w:w="0" w:type="auto"/>
          </w:tcPr>
          <w:p w14:paraId="23A6FB26" w14:textId="77777777" w:rsidR="00515C31" w:rsidRDefault="007C42C2">
            <w:r>
              <w:t>Topic 11</w:t>
            </w:r>
          </w:p>
        </w:tc>
        <w:tc>
          <w:tcPr>
            <w:tcW w:w="0" w:type="auto"/>
          </w:tcPr>
          <w:p w14:paraId="57FD9FAB" w14:textId="77777777" w:rsidR="00515C31" w:rsidRDefault="007C42C2">
            <w:pPr>
              <w:jc w:val="right"/>
            </w:pPr>
            <w:r>
              <w:t>0.0137</w:t>
            </w:r>
          </w:p>
        </w:tc>
        <w:tc>
          <w:tcPr>
            <w:tcW w:w="0" w:type="auto"/>
          </w:tcPr>
          <w:p w14:paraId="37E34C2C" w14:textId="77777777" w:rsidR="00515C31" w:rsidRDefault="007C42C2">
            <w:r>
              <w:t>product, company, feature, freedom, software, scientific</w:t>
            </w:r>
          </w:p>
        </w:tc>
      </w:tr>
      <w:tr w:rsidR="00515C31" w14:paraId="0FCE3BA1" w14:textId="77777777">
        <w:tc>
          <w:tcPr>
            <w:tcW w:w="0" w:type="auto"/>
          </w:tcPr>
          <w:p w14:paraId="36A0FFD4" w14:textId="77777777" w:rsidR="00515C31" w:rsidRDefault="007C42C2">
            <w:r>
              <w:t>math</w:t>
            </w:r>
          </w:p>
        </w:tc>
        <w:tc>
          <w:tcPr>
            <w:tcW w:w="0" w:type="auto"/>
          </w:tcPr>
          <w:p w14:paraId="59833591" w14:textId="77777777" w:rsidR="00515C31" w:rsidRDefault="007C42C2">
            <w:r>
              <w:t>Topic 18</w:t>
            </w:r>
          </w:p>
        </w:tc>
        <w:tc>
          <w:tcPr>
            <w:tcW w:w="0" w:type="auto"/>
          </w:tcPr>
          <w:p w14:paraId="19AAD571" w14:textId="77777777" w:rsidR="00515C31" w:rsidRDefault="007C42C2">
            <w:pPr>
              <w:jc w:val="right"/>
            </w:pPr>
            <w:r>
              <w:t>0.0132</w:t>
            </w:r>
          </w:p>
        </w:tc>
        <w:tc>
          <w:tcPr>
            <w:tcW w:w="0" w:type="auto"/>
          </w:tcPr>
          <w:p w14:paraId="49CB1AC1" w14:textId="77777777" w:rsidR="00515C31" w:rsidRDefault="007C42C2">
            <w:r>
              <w:t>microsoft, fix, issue, update, happen, office</w:t>
            </w:r>
          </w:p>
        </w:tc>
      </w:tr>
      <w:tr w:rsidR="00515C31" w14:paraId="2454943E" w14:textId="77777777">
        <w:tc>
          <w:tcPr>
            <w:tcW w:w="0" w:type="auto"/>
          </w:tcPr>
          <w:p w14:paraId="75D236F9" w14:textId="77777777" w:rsidR="00515C31" w:rsidRDefault="007C42C2">
            <w:r>
              <w:t>math</w:t>
            </w:r>
          </w:p>
        </w:tc>
        <w:tc>
          <w:tcPr>
            <w:tcW w:w="0" w:type="auto"/>
          </w:tcPr>
          <w:p w14:paraId="1C93E419" w14:textId="77777777" w:rsidR="00515C31" w:rsidRDefault="007C42C2">
            <w:r>
              <w:t>Topic 39</w:t>
            </w:r>
          </w:p>
        </w:tc>
        <w:tc>
          <w:tcPr>
            <w:tcW w:w="0" w:type="auto"/>
          </w:tcPr>
          <w:p w14:paraId="70A24D73" w14:textId="77777777" w:rsidR="00515C31" w:rsidRDefault="007C42C2">
            <w:pPr>
              <w:jc w:val="right"/>
            </w:pPr>
            <w:r>
              <w:t>0.0129</w:t>
            </w:r>
          </w:p>
        </w:tc>
        <w:tc>
          <w:tcPr>
            <w:tcW w:w="0" w:type="auto"/>
          </w:tcPr>
          <w:p w14:paraId="1D8221BA" w14:textId="77777777" w:rsidR="00515C31" w:rsidRDefault="007C42C2">
            <w:r>
              <w:t>device, app, display, iphone, phone, buy</w:t>
            </w:r>
          </w:p>
        </w:tc>
      </w:tr>
      <w:tr w:rsidR="00515C31" w14:paraId="63F4C2DF" w14:textId="77777777">
        <w:tc>
          <w:tcPr>
            <w:tcW w:w="0" w:type="auto"/>
          </w:tcPr>
          <w:p w14:paraId="5BC7E6CA" w14:textId="77777777" w:rsidR="00515C31" w:rsidRDefault="007C42C2">
            <w:r>
              <w:t>math</w:t>
            </w:r>
          </w:p>
        </w:tc>
        <w:tc>
          <w:tcPr>
            <w:tcW w:w="0" w:type="auto"/>
          </w:tcPr>
          <w:p w14:paraId="1EEDAC2D" w14:textId="77777777" w:rsidR="00515C31" w:rsidRDefault="007C42C2">
            <w:r>
              <w:t>Topic 22</w:t>
            </w:r>
          </w:p>
        </w:tc>
        <w:tc>
          <w:tcPr>
            <w:tcW w:w="0" w:type="auto"/>
          </w:tcPr>
          <w:p w14:paraId="1EF2F731" w14:textId="77777777" w:rsidR="00515C31" w:rsidRDefault="007C42C2">
            <w:pPr>
              <w:jc w:val="right"/>
            </w:pPr>
            <w:r>
              <w:t>0.0125</w:t>
            </w:r>
          </w:p>
        </w:tc>
        <w:tc>
          <w:tcPr>
            <w:tcW w:w="0" w:type="auto"/>
          </w:tcPr>
          <w:p w14:paraId="6A01D928" w14:textId="77777777" w:rsidR="00515C31" w:rsidRDefault="007C42C2">
            <w:r>
              <w:t>field, benefit, career, skill,</w:t>
            </w:r>
            <w:r>
              <w:t xml:space="preserve"> time, favor</w:t>
            </w:r>
          </w:p>
        </w:tc>
      </w:tr>
      <w:tr w:rsidR="00515C31" w14:paraId="36693C41" w14:textId="77777777">
        <w:tc>
          <w:tcPr>
            <w:tcW w:w="0" w:type="auto"/>
          </w:tcPr>
          <w:p w14:paraId="3FE4E211" w14:textId="77777777" w:rsidR="00515C31" w:rsidRDefault="007C42C2">
            <w:r>
              <w:t>math</w:t>
            </w:r>
          </w:p>
        </w:tc>
        <w:tc>
          <w:tcPr>
            <w:tcW w:w="0" w:type="auto"/>
          </w:tcPr>
          <w:p w14:paraId="4AC18615" w14:textId="77777777" w:rsidR="00515C31" w:rsidRDefault="007C42C2">
            <w:r>
              <w:t>Topic 40</w:t>
            </w:r>
          </w:p>
        </w:tc>
        <w:tc>
          <w:tcPr>
            <w:tcW w:w="0" w:type="auto"/>
          </w:tcPr>
          <w:p w14:paraId="7D41C0A5" w14:textId="77777777" w:rsidR="00515C31" w:rsidRDefault="007C42C2">
            <w:pPr>
              <w:jc w:val="right"/>
            </w:pPr>
            <w:r>
              <w:t>0.0124</w:t>
            </w:r>
          </w:p>
        </w:tc>
        <w:tc>
          <w:tcPr>
            <w:tcW w:w="0" w:type="auto"/>
          </w:tcPr>
          <w:p w14:paraId="5E888528" w14:textId="77777777" w:rsidR="00515C31" w:rsidRDefault="007C42C2">
            <w:r>
              <w:t>time, idea, solution, sound, mind, share</w:t>
            </w:r>
          </w:p>
        </w:tc>
      </w:tr>
      <w:tr w:rsidR="00515C31" w14:paraId="679E2C23" w14:textId="77777777">
        <w:tc>
          <w:tcPr>
            <w:tcW w:w="0" w:type="auto"/>
          </w:tcPr>
          <w:p w14:paraId="7E395297" w14:textId="77777777" w:rsidR="00515C31" w:rsidRDefault="007C42C2">
            <w:r>
              <w:t>math</w:t>
            </w:r>
          </w:p>
        </w:tc>
        <w:tc>
          <w:tcPr>
            <w:tcW w:w="0" w:type="auto"/>
          </w:tcPr>
          <w:p w14:paraId="782267E8" w14:textId="77777777" w:rsidR="00515C31" w:rsidRDefault="007C42C2">
            <w:r>
              <w:t>Topic 7</w:t>
            </w:r>
          </w:p>
        </w:tc>
        <w:tc>
          <w:tcPr>
            <w:tcW w:w="0" w:type="auto"/>
          </w:tcPr>
          <w:p w14:paraId="5AF935A0" w14:textId="77777777" w:rsidR="00515C31" w:rsidRDefault="007C42C2">
            <w:pPr>
              <w:jc w:val="right"/>
            </w:pPr>
            <w:r>
              <w:t>0.0118</w:t>
            </w:r>
          </w:p>
        </w:tc>
        <w:tc>
          <w:tcPr>
            <w:tcW w:w="0" w:type="auto"/>
          </w:tcPr>
          <w:p w14:paraId="258B2F31" w14:textId="77777777" w:rsidR="00515C31" w:rsidRDefault="007C42C2">
            <w:r>
              <w:t>error, receive, intend, information, immediately, attachment</w:t>
            </w:r>
          </w:p>
        </w:tc>
      </w:tr>
      <w:tr w:rsidR="00515C31" w14:paraId="56227A6D" w14:textId="77777777">
        <w:tc>
          <w:tcPr>
            <w:tcW w:w="0" w:type="auto"/>
          </w:tcPr>
          <w:p w14:paraId="3A10238A" w14:textId="77777777" w:rsidR="00515C31" w:rsidRDefault="007C42C2">
            <w:r>
              <w:lastRenderedPageBreak/>
              <w:t>math</w:t>
            </w:r>
          </w:p>
        </w:tc>
        <w:tc>
          <w:tcPr>
            <w:tcW w:w="0" w:type="auto"/>
          </w:tcPr>
          <w:p w14:paraId="18304365" w14:textId="77777777" w:rsidR="00515C31" w:rsidRDefault="007C42C2">
            <w:r>
              <w:t>Topic 31</w:t>
            </w:r>
          </w:p>
        </w:tc>
        <w:tc>
          <w:tcPr>
            <w:tcW w:w="0" w:type="auto"/>
          </w:tcPr>
          <w:p w14:paraId="0E964081" w14:textId="77777777" w:rsidR="00515C31" w:rsidRDefault="007C42C2">
            <w:pPr>
              <w:jc w:val="right"/>
            </w:pPr>
            <w:r>
              <w:t>0.0116</w:t>
            </w:r>
          </w:p>
        </w:tc>
        <w:tc>
          <w:tcPr>
            <w:tcW w:w="0" w:type="auto"/>
          </w:tcPr>
          <w:p w14:paraId="35353AEE" w14:textId="77777777" w:rsidR="00515C31" w:rsidRDefault="007C42C2">
            <w:r>
              <w:t>public, organization, national, agency, contact, job</w:t>
            </w:r>
          </w:p>
        </w:tc>
      </w:tr>
      <w:tr w:rsidR="00515C31" w14:paraId="027E6D19" w14:textId="77777777">
        <w:tc>
          <w:tcPr>
            <w:tcW w:w="0" w:type="auto"/>
          </w:tcPr>
          <w:p w14:paraId="03BF89C2" w14:textId="77777777" w:rsidR="00515C31" w:rsidRDefault="007C42C2">
            <w:r>
              <w:t>math</w:t>
            </w:r>
          </w:p>
        </w:tc>
        <w:tc>
          <w:tcPr>
            <w:tcW w:w="0" w:type="auto"/>
          </w:tcPr>
          <w:p w14:paraId="66148901" w14:textId="77777777" w:rsidR="00515C31" w:rsidRDefault="007C42C2">
            <w:r>
              <w:t>Topic 20</w:t>
            </w:r>
          </w:p>
        </w:tc>
        <w:tc>
          <w:tcPr>
            <w:tcW w:w="0" w:type="auto"/>
          </w:tcPr>
          <w:p w14:paraId="3CD8C7AD" w14:textId="77777777" w:rsidR="00515C31" w:rsidRDefault="007C42C2">
            <w:pPr>
              <w:jc w:val="right"/>
            </w:pPr>
            <w:r>
              <w:t>0.0114</w:t>
            </w:r>
          </w:p>
        </w:tc>
        <w:tc>
          <w:tcPr>
            <w:tcW w:w="0" w:type="auto"/>
          </w:tcPr>
          <w:p w14:paraId="6371094B" w14:textId="77777777" w:rsidR="00515C31" w:rsidRDefault="007C42C2">
            <w:r>
              <w:t>linux, run, install, system, machine, server</w:t>
            </w:r>
          </w:p>
        </w:tc>
      </w:tr>
      <w:tr w:rsidR="00515C31" w14:paraId="160F6D63" w14:textId="77777777">
        <w:tc>
          <w:tcPr>
            <w:tcW w:w="0" w:type="auto"/>
          </w:tcPr>
          <w:p w14:paraId="472C0C4F" w14:textId="77777777" w:rsidR="00515C31" w:rsidRDefault="007C42C2">
            <w:r>
              <w:t>math</w:t>
            </w:r>
          </w:p>
        </w:tc>
        <w:tc>
          <w:tcPr>
            <w:tcW w:w="0" w:type="auto"/>
          </w:tcPr>
          <w:p w14:paraId="7FE0FD54" w14:textId="77777777" w:rsidR="00515C31" w:rsidRDefault="007C42C2">
            <w:r>
              <w:t>Topic 1</w:t>
            </w:r>
          </w:p>
        </w:tc>
        <w:tc>
          <w:tcPr>
            <w:tcW w:w="0" w:type="auto"/>
          </w:tcPr>
          <w:p w14:paraId="75636D0F" w14:textId="77777777" w:rsidR="00515C31" w:rsidRDefault="007C42C2">
            <w:pPr>
              <w:jc w:val="right"/>
            </w:pPr>
            <w:r>
              <w:t>0.0106</w:t>
            </w:r>
          </w:p>
        </w:tc>
        <w:tc>
          <w:tcPr>
            <w:tcW w:w="0" w:type="auto"/>
          </w:tcPr>
          <w:p w14:paraId="025BC7DF" w14:textId="77777777" w:rsidR="00515C31" w:rsidRDefault="007C42C2">
            <w:r>
              <w:t>article, news, visit, excellent, book, publication</w:t>
            </w:r>
          </w:p>
        </w:tc>
      </w:tr>
      <w:tr w:rsidR="00515C31" w14:paraId="34582F1D" w14:textId="77777777">
        <w:tc>
          <w:tcPr>
            <w:tcW w:w="0" w:type="auto"/>
          </w:tcPr>
          <w:p w14:paraId="68E42B5B" w14:textId="77777777" w:rsidR="00515C31" w:rsidRDefault="007C42C2">
            <w:r>
              <w:t>math</w:t>
            </w:r>
          </w:p>
        </w:tc>
        <w:tc>
          <w:tcPr>
            <w:tcW w:w="0" w:type="auto"/>
          </w:tcPr>
          <w:p w14:paraId="14604257" w14:textId="77777777" w:rsidR="00515C31" w:rsidRDefault="007C42C2">
            <w:r>
              <w:t>Topic 14</w:t>
            </w:r>
          </w:p>
        </w:tc>
        <w:tc>
          <w:tcPr>
            <w:tcW w:w="0" w:type="auto"/>
          </w:tcPr>
          <w:p w14:paraId="4BDDB5E2" w14:textId="77777777" w:rsidR="00515C31" w:rsidRDefault="007C42C2">
            <w:pPr>
              <w:jc w:val="right"/>
            </w:pPr>
            <w:r>
              <w:t>0.0105</w:t>
            </w:r>
          </w:p>
        </w:tc>
        <w:tc>
          <w:tcPr>
            <w:tcW w:w="0" w:type="auto"/>
          </w:tcPr>
          <w:p w14:paraId="1397745F" w14:textId="77777777" w:rsidR="00515C31" w:rsidRDefault="007C42C2">
            <w:r>
              <w:t>pay, address, talk, complaint, personal, doubt</w:t>
            </w:r>
          </w:p>
        </w:tc>
      </w:tr>
      <w:tr w:rsidR="00515C31" w14:paraId="3524DE5C" w14:textId="77777777">
        <w:tc>
          <w:tcPr>
            <w:tcW w:w="0" w:type="auto"/>
          </w:tcPr>
          <w:p w14:paraId="361433C4" w14:textId="77777777" w:rsidR="00515C31" w:rsidRDefault="007C42C2">
            <w:r>
              <w:t>math</w:t>
            </w:r>
          </w:p>
        </w:tc>
        <w:tc>
          <w:tcPr>
            <w:tcW w:w="0" w:type="auto"/>
          </w:tcPr>
          <w:p w14:paraId="4012C3F0" w14:textId="77777777" w:rsidR="00515C31" w:rsidRDefault="007C42C2">
            <w:r>
              <w:t>Topic 15</w:t>
            </w:r>
          </w:p>
        </w:tc>
        <w:tc>
          <w:tcPr>
            <w:tcW w:w="0" w:type="auto"/>
          </w:tcPr>
          <w:p w14:paraId="2AF3B0F2" w14:textId="77777777" w:rsidR="00515C31" w:rsidRDefault="007C42C2">
            <w:pPr>
              <w:jc w:val="right"/>
            </w:pPr>
            <w:r>
              <w:t>0.0102</w:t>
            </w:r>
          </w:p>
        </w:tc>
        <w:tc>
          <w:tcPr>
            <w:tcW w:w="0" w:type="auto"/>
          </w:tcPr>
          <w:p w14:paraId="61D7F6D3" w14:textId="77777777" w:rsidR="00515C31" w:rsidRDefault="007C42C2">
            <w:r>
              <w:t>phone, service, twitter, technology, fax, facebook</w:t>
            </w:r>
          </w:p>
        </w:tc>
      </w:tr>
      <w:tr w:rsidR="00515C31" w14:paraId="179360B4" w14:textId="77777777">
        <w:tc>
          <w:tcPr>
            <w:tcW w:w="0" w:type="auto"/>
          </w:tcPr>
          <w:p w14:paraId="627343DD" w14:textId="77777777" w:rsidR="00515C31" w:rsidRDefault="007C42C2">
            <w:r>
              <w:t>math</w:t>
            </w:r>
          </w:p>
        </w:tc>
        <w:tc>
          <w:tcPr>
            <w:tcW w:w="0" w:type="auto"/>
          </w:tcPr>
          <w:p w14:paraId="7AFF6A52" w14:textId="77777777" w:rsidR="00515C31" w:rsidRDefault="007C42C2">
            <w:r>
              <w:t>Topic 6</w:t>
            </w:r>
          </w:p>
        </w:tc>
        <w:tc>
          <w:tcPr>
            <w:tcW w:w="0" w:type="auto"/>
          </w:tcPr>
          <w:p w14:paraId="339EC15A" w14:textId="77777777" w:rsidR="00515C31" w:rsidRDefault="007C42C2">
            <w:pPr>
              <w:jc w:val="right"/>
            </w:pPr>
            <w:r>
              <w:t>0.0092</w:t>
            </w:r>
          </w:p>
        </w:tc>
        <w:tc>
          <w:tcPr>
            <w:tcW w:w="0" w:type="auto"/>
          </w:tcPr>
          <w:p w14:paraId="6C6C7362" w14:textId="77777777" w:rsidR="00515C31" w:rsidRDefault="007C42C2">
            <w:r>
              <w:t>file, download, copy, save, xp, message</w:t>
            </w:r>
          </w:p>
        </w:tc>
      </w:tr>
      <w:tr w:rsidR="00515C31" w14:paraId="1C4D2051" w14:textId="77777777">
        <w:tc>
          <w:tcPr>
            <w:tcW w:w="0" w:type="auto"/>
          </w:tcPr>
          <w:p w14:paraId="0BF194AA" w14:textId="77777777" w:rsidR="00515C31" w:rsidRDefault="007C42C2">
            <w:r>
              <w:t>math</w:t>
            </w:r>
          </w:p>
        </w:tc>
        <w:tc>
          <w:tcPr>
            <w:tcW w:w="0" w:type="auto"/>
          </w:tcPr>
          <w:p w14:paraId="4DE0E4DF" w14:textId="77777777" w:rsidR="00515C31" w:rsidRDefault="007C42C2">
            <w:r>
              <w:t>Topic 25</w:t>
            </w:r>
          </w:p>
        </w:tc>
        <w:tc>
          <w:tcPr>
            <w:tcW w:w="0" w:type="auto"/>
          </w:tcPr>
          <w:p w14:paraId="47B911CF" w14:textId="77777777" w:rsidR="00515C31" w:rsidRDefault="007C42C2">
            <w:pPr>
              <w:jc w:val="right"/>
            </w:pPr>
            <w:r>
              <w:t>0.0090</w:t>
            </w:r>
          </w:p>
        </w:tc>
        <w:tc>
          <w:tcPr>
            <w:tcW w:w="0" w:type="auto"/>
          </w:tcPr>
          <w:p w14:paraId="21ED0107" w14:textId="77777777" w:rsidR="00515C31" w:rsidRDefault="007C42C2">
            <w:r>
              <w:t>net, audio, host, note, success, eyesonsuccess</w:t>
            </w:r>
          </w:p>
        </w:tc>
      </w:tr>
      <w:tr w:rsidR="00515C31" w14:paraId="2208FE85" w14:textId="77777777">
        <w:tc>
          <w:tcPr>
            <w:tcW w:w="0" w:type="auto"/>
          </w:tcPr>
          <w:p w14:paraId="55DD94CC" w14:textId="77777777" w:rsidR="00515C31" w:rsidRDefault="007C42C2">
            <w:r>
              <w:t>math</w:t>
            </w:r>
          </w:p>
        </w:tc>
        <w:tc>
          <w:tcPr>
            <w:tcW w:w="0" w:type="auto"/>
          </w:tcPr>
          <w:p w14:paraId="30A239FD" w14:textId="77777777" w:rsidR="00515C31" w:rsidRDefault="007C42C2">
            <w:r>
              <w:t>Topic 13</w:t>
            </w:r>
          </w:p>
        </w:tc>
        <w:tc>
          <w:tcPr>
            <w:tcW w:w="0" w:type="auto"/>
          </w:tcPr>
          <w:p w14:paraId="5A977D9E" w14:textId="77777777" w:rsidR="00515C31" w:rsidRDefault="007C42C2">
            <w:pPr>
              <w:jc w:val="right"/>
            </w:pPr>
            <w:r>
              <w:t>0.0077</w:t>
            </w:r>
          </w:p>
        </w:tc>
        <w:tc>
          <w:tcPr>
            <w:tcW w:w="0" w:type="auto"/>
          </w:tcPr>
          <w:p w14:paraId="00BB0705" w14:textId="77777777" w:rsidR="00515C31" w:rsidRDefault="007C42C2">
            <w:r>
              <w:t>library, opinion, engineer, national, nls, physically</w:t>
            </w:r>
          </w:p>
        </w:tc>
      </w:tr>
      <w:tr w:rsidR="00515C31" w14:paraId="38BA1F56" w14:textId="77777777">
        <w:tc>
          <w:tcPr>
            <w:tcW w:w="0" w:type="auto"/>
          </w:tcPr>
          <w:p w14:paraId="4E18F488" w14:textId="77777777" w:rsidR="00515C31" w:rsidRDefault="007C42C2">
            <w:r>
              <w:t>math</w:t>
            </w:r>
          </w:p>
        </w:tc>
        <w:tc>
          <w:tcPr>
            <w:tcW w:w="0" w:type="auto"/>
          </w:tcPr>
          <w:p w14:paraId="2E69DDEF" w14:textId="77777777" w:rsidR="00515C31" w:rsidRDefault="007C42C2">
            <w:r>
              <w:t>Topic 29</w:t>
            </w:r>
          </w:p>
        </w:tc>
        <w:tc>
          <w:tcPr>
            <w:tcW w:w="0" w:type="auto"/>
          </w:tcPr>
          <w:p w14:paraId="2E73F7C9" w14:textId="77777777" w:rsidR="00515C31" w:rsidRDefault="007C42C2">
            <w:pPr>
              <w:jc w:val="right"/>
            </w:pPr>
            <w:r>
              <w:t>0.0064</w:t>
            </w:r>
          </w:p>
        </w:tc>
        <w:tc>
          <w:tcPr>
            <w:tcW w:w="0" w:type="auto"/>
          </w:tcPr>
          <w:p w14:paraId="31F5AB51" w14:textId="77777777" w:rsidR="00515C31" w:rsidRDefault="007C42C2">
            <w:r>
              <w:t>love, life, story, idea, artist, time</w:t>
            </w:r>
          </w:p>
        </w:tc>
      </w:tr>
      <w:tr w:rsidR="00515C31" w14:paraId="2102C720" w14:textId="77777777">
        <w:tc>
          <w:tcPr>
            <w:tcW w:w="0" w:type="auto"/>
          </w:tcPr>
          <w:p w14:paraId="57510912" w14:textId="77777777" w:rsidR="00515C31" w:rsidRDefault="007C42C2">
            <w:r>
              <w:t>math</w:t>
            </w:r>
          </w:p>
        </w:tc>
        <w:tc>
          <w:tcPr>
            <w:tcW w:w="0" w:type="auto"/>
          </w:tcPr>
          <w:p w14:paraId="5AD5E7C8" w14:textId="77777777" w:rsidR="00515C31" w:rsidRDefault="007C42C2">
            <w:r>
              <w:t>Topic 36</w:t>
            </w:r>
          </w:p>
        </w:tc>
        <w:tc>
          <w:tcPr>
            <w:tcW w:w="0" w:type="auto"/>
          </w:tcPr>
          <w:p w14:paraId="5B29C13E" w14:textId="77777777" w:rsidR="00515C31" w:rsidRDefault="007C42C2">
            <w:pPr>
              <w:jc w:val="right"/>
            </w:pPr>
            <w:r>
              <w:t>0.0052</w:t>
            </w:r>
          </w:p>
        </w:tc>
        <w:tc>
          <w:tcPr>
            <w:tcW w:w="0" w:type="auto"/>
          </w:tcPr>
          <w:p w14:paraId="6BE73C57" w14:textId="77777777" w:rsidR="00515C31" w:rsidRDefault="007C42C2">
            <w:r>
              <w:t>drive, laptop, machine, usb, pc, system</w:t>
            </w:r>
          </w:p>
        </w:tc>
      </w:tr>
      <w:tr w:rsidR="00515C31" w14:paraId="7F79FFA4" w14:textId="77777777">
        <w:tc>
          <w:tcPr>
            <w:tcW w:w="0" w:type="auto"/>
          </w:tcPr>
          <w:p w14:paraId="029DD14C" w14:textId="77777777" w:rsidR="00515C31" w:rsidRDefault="007C42C2">
            <w:r>
              <w:t>math</w:t>
            </w:r>
          </w:p>
        </w:tc>
        <w:tc>
          <w:tcPr>
            <w:tcW w:w="0" w:type="auto"/>
          </w:tcPr>
          <w:p w14:paraId="7B730CB3" w14:textId="77777777" w:rsidR="00515C31" w:rsidRDefault="007C42C2">
            <w:r>
              <w:t>Topic 30</w:t>
            </w:r>
          </w:p>
        </w:tc>
        <w:tc>
          <w:tcPr>
            <w:tcW w:w="0" w:type="auto"/>
          </w:tcPr>
          <w:p w14:paraId="07BB22CC" w14:textId="77777777" w:rsidR="00515C31" w:rsidRDefault="007C42C2">
            <w:pPr>
              <w:jc w:val="right"/>
            </w:pPr>
            <w:r>
              <w:t>0.0033</w:t>
            </w:r>
          </w:p>
        </w:tc>
        <w:tc>
          <w:tcPr>
            <w:tcW w:w="0" w:type="auto"/>
          </w:tcPr>
          <w:p w14:paraId="3132A894" w14:textId="77777777" w:rsidR="00515C31" w:rsidRDefault="007C42C2">
            <w:r>
              <w:t>id, aim, radio, spanish, zone, english</w:t>
            </w:r>
          </w:p>
        </w:tc>
      </w:tr>
      <w:tr w:rsidR="00515C31" w14:paraId="4162E0A2" w14:textId="77777777">
        <w:tc>
          <w:tcPr>
            <w:tcW w:w="0" w:type="auto"/>
          </w:tcPr>
          <w:p w14:paraId="06513A88" w14:textId="77777777" w:rsidR="00515C31" w:rsidRDefault="007C42C2">
            <w:r>
              <w:t>ma</w:t>
            </w:r>
            <w:r>
              <w:t>th</w:t>
            </w:r>
          </w:p>
        </w:tc>
        <w:tc>
          <w:tcPr>
            <w:tcW w:w="0" w:type="auto"/>
          </w:tcPr>
          <w:p w14:paraId="753F21EF" w14:textId="77777777" w:rsidR="00515C31" w:rsidRDefault="007C42C2">
            <w:r>
              <w:t>Topic 35</w:t>
            </w:r>
          </w:p>
        </w:tc>
        <w:tc>
          <w:tcPr>
            <w:tcW w:w="0" w:type="auto"/>
          </w:tcPr>
          <w:p w14:paraId="1205C650" w14:textId="77777777" w:rsidR="00515C31" w:rsidRDefault="007C42C2">
            <w:pPr>
              <w:jc w:val="right"/>
            </w:pPr>
            <w:r>
              <w:t>0.0017</w:t>
            </w:r>
          </w:p>
        </w:tc>
        <w:tc>
          <w:tcPr>
            <w:tcW w:w="0" w:type="auto"/>
          </w:tcPr>
          <w:p w14:paraId="0295A18A" w14:textId="77777777" w:rsidR="00515C31" w:rsidRDefault="007C42C2">
            <w:r>
              <w:t>coin, child, literacy, percent, independence, vehicle</w:t>
            </w:r>
          </w:p>
        </w:tc>
      </w:tr>
      <w:tr w:rsidR="00515C31" w14:paraId="02B997E6" w14:textId="77777777">
        <w:tc>
          <w:tcPr>
            <w:tcW w:w="0" w:type="auto"/>
          </w:tcPr>
          <w:p w14:paraId="095074DC" w14:textId="77777777" w:rsidR="00515C31" w:rsidRDefault="007C42C2">
            <w:r>
              <w:lastRenderedPageBreak/>
              <w:t>math</w:t>
            </w:r>
          </w:p>
        </w:tc>
        <w:tc>
          <w:tcPr>
            <w:tcW w:w="0" w:type="auto"/>
          </w:tcPr>
          <w:p w14:paraId="6E9FC368" w14:textId="77777777" w:rsidR="00515C31" w:rsidRDefault="007C42C2">
            <w:r>
              <w:t>Topic 3</w:t>
            </w:r>
          </w:p>
        </w:tc>
        <w:tc>
          <w:tcPr>
            <w:tcW w:w="0" w:type="auto"/>
          </w:tcPr>
          <w:p w14:paraId="0218626C" w14:textId="77777777" w:rsidR="00515C31" w:rsidRDefault="007C42C2">
            <w:pPr>
              <w:jc w:val="right"/>
            </w:pPr>
            <w:r>
              <w:t>0.0014</w:t>
            </w:r>
          </w:p>
        </w:tc>
        <w:tc>
          <w:tcPr>
            <w:tcW w:w="0" w:type="auto"/>
          </w:tcPr>
          <w:p w14:paraId="7C84839A" w14:textId="77777777" w:rsidR="00515C31" w:rsidRDefault="007C42C2">
            <w:r>
              <w:t>register, missouri, registration, wednesday, convention, contest</w:t>
            </w:r>
          </w:p>
        </w:tc>
      </w:tr>
      <w:tr w:rsidR="00515C31" w14:paraId="400E3E50" w14:textId="77777777">
        <w:tc>
          <w:tcPr>
            <w:tcW w:w="0" w:type="auto"/>
          </w:tcPr>
          <w:p w14:paraId="2504FACB" w14:textId="77777777" w:rsidR="00515C31" w:rsidRDefault="007C42C2">
            <w:r>
              <w:t>science</w:t>
            </w:r>
          </w:p>
        </w:tc>
        <w:tc>
          <w:tcPr>
            <w:tcW w:w="0" w:type="auto"/>
          </w:tcPr>
          <w:p w14:paraId="4B1605FB" w14:textId="77777777" w:rsidR="00515C31" w:rsidRDefault="007C42C2">
            <w:r>
              <w:t>Topic 25</w:t>
            </w:r>
          </w:p>
        </w:tc>
        <w:tc>
          <w:tcPr>
            <w:tcW w:w="0" w:type="auto"/>
          </w:tcPr>
          <w:p w14:paraId="26F03C8F" w14:textId="77777777" w:rsidR="00515C31" w:rsidRDefault="007C42C2">
            <w:pPr>
              <w:jc w:val="right"/>
            </w:pPr>
            <w:r>
              <w:t>0.1297</w:t>
            </w:r>
          </w:p>
        </w:tc>
        <w:tc>
          <w:tcPr>
            <w:tcW w:w="0" w:type="auto"/>
          </w:tcPr>
          <w:p w14:paraId="695013A3" w14:textId="77777777" w:rsidR="00515C31" w:rsidRDefault="007C42C2">
            <w:r>
              <w:t>net, audio, host, note, success, eyesonsuccess</w:t>
            </w:r>
          </w:p>
        </w:tc>
      </w:tr>
      <w:tr w:rsidR="00515C31" w14:paraId="2B0E6A72" w14:textId="77777777">
        <w:tc>
          <w:tcPr>
            <w:tcW w:w="0" w:type="auto"/>
          </w:tcPr>
          <w:p w14:paraId="7D7964B1" w14:textId="77777777" w:rsidR="00515C31" w:rsidRDefault="007C42C2">
            <w:r>
              <w:t>science</w:t>
            </w:r>
          </w:p>
        </w:tc>
        <w:tc>
          <w:tcPr>
            <w:tcW w:w="0" w:type="auto"/>
          </w:tcPr>
          <w:p w14:paraId="3518CE24" w14:textId="77777777" w:rsidR="00515C31" w:rsidRDefault="007C42C2">
            <w:r>
              <w:t>Topic 4</w:t>
            </w:r>
          </w:p>
        </w:tc>
        <w:tc>
          <w:tcPr>
            <w:tcW w:w="0" w:type="auto"/>
          </w:tcPr>
          <w:p w14:paraId="13A90E07" w14:textId="77777777" w:rsidR="00515C31" w:rsidRDefault="007C42C2">
            <w:pPr>
              <w:jc w:val="right"/>
            </w:pPr>
            <w:r>
              <w:t>0.1142</w:t>
            </w:r>
          </w:p>
        </w:tc>
        <w:tc>
          <w:tcPr>
            <w:tcW w:w="0" w:type="auto"/>
          </w:tcPr>
          <w:p w14:paraId="578BD8F1" w14:textId="77777777" w:rsidR="00515C31" w:rsidRDefault="007C42C2">
            <w:r>
              <w:t>engineer, student, meet, research, stem, national</w:t>
            </w:r>
          </w:p>
        </w:tc>
      </w:tr>
      <w:tr w:rsidR="00515C31" w14:paraId="43270480" w14:textId="77777777">
        <w:tc>
          <w:tcPr>
            <w:tcW w:w="0" w:type="auto"/>
          </w:tcPr>
          <w:p w14:paraId="63166989" w14:textId="77777777" w:rsidR="00515C31" w:rsidRDefault="007C42C2">
            <w:r>
              <w:t>science</w:t>
            </w:r>
          </w:p>
        </w:tc>
        <w:tc>
          <w:tcPr>
            <w:tcW w:w="0" w:type="auto"/>
          </w:tcPr>
          <w:p w14:paraId="6DDB899A" w14:textId="77777777" w:rsidR="00515C31" w:rsidRDefault="007C42C2">
            <w:r>
              <w:t>Topic 9</w:t>
            </w:r>
          </w:p>
        </w:tc>
        <w:tc>
          <w:tcPr>
            <w:tcW w:w="0" w:type="auto"/>
          </w:tcPr>
          <w:p w14:paraId="1A3ADB2C" w14:textId="77777777" w:rsidR="00515C31" w:rsidRDefault="007C42C2">
            <w:pPr>
              <w:jc w:val="right"/>
            </w:pPr>
            <w:r>
              <w:t>0.0659</w:t>
            </w:r>
          </w:p>
        </w:tc>
        <w:tc>
          <w:tcPr>
            <w:tcW w:w="0" w:type="auto"/>
          </w:tcPr>
          <w:p w14:paraId="5EF6F522" w14:textId="77777777" w:rsidR="00515C31" w:rsidRDefault="007C42C2">
            <w:r>
              <w:t>student, college, class, school, university, learn</w:t>
            </w:r>
          </w:p>
        </w:tc>
      </w:tr>
      <w:tr w:rsidR="00515C31" w14:paraId="339774C2" w14:textId="77777777">
        <w:tc>
          <w:tcPr>
            <w:tcW w:w="0" w:type="auto"/>
          </w:tcPr>
          <w:p w14:paraId="4AE47299" w14:textId="77777777" w:rsidR="00515C31" w:rsidRDefault="007C42C2">
            <w:r>
              <w:t>science</w:t>
            </w:r>
          </w:p>
        </w:tc>
        <w:tc>
          <w:tcPr>
            <w:tcW w:w="0" w:type="auto"/>
          </w:tcPr>
          <w:p w14:paraId="390D3817" w14:textId="77777777" w:rsidR="00515C31" w:rsidRDefault="007C42C2">
            <w:r>
              <w:t>Topic 5</w:t>
            </w:r>
          </w:p>
        </w:tc>
        <w:tc>
          <w:tcPr>
            <w:tcW w:w="0" w:type="auto"/>
          </w:tcPr>
          <w:p w14:paraId="4B2DA265" w14:textId="77777777" w:rsidR="00515C31" w:rsidRDefault="007C42C2">
            <w:pPr>
              <w:jc w:val="right"/>
            </w:pPr>
            <w:r>
              <w:t>0.0615</w:t>
            </w:r>
          </w:p>
        </w:tc>
        <w:tc>
          <w:tcPr>
            <w:tcW w:w="0" w:type="auto"/>
          </w:tcPr>
          <w:p w14:paraId="30BBE6F1" w14:textId="77777777" w:rsidR="00515C31" w:rsidRDefault="007C42C2">
            <w:r>
              <w:t>aph, draw, paper, tactile, board, model</w:t>
            </w:r>
          </w:p>
        </w:tc>
      </w:tr>
      <w:tr w:rsidR="00515C31" w14:paraId="2BE1DD6E" w14:textId="77777777">
        <w:tc>
          <w:tcPr>
            <w:tcW w:w="0" w:type="auto"/>
          </w:tcPr>
          <w:p w14:paraId="5466FBB6" w14:textId="77777777" w:rsidR="00515C31" w:rsidRDefault="007C42C2">
            <w:r>
              <w:t>science</w:t>
            </w:r>
          </w:p>
        </w:tc>
        <w:tc>
          <w:tcPr>
            <w:tcW w:w="0" w:type="auto"/>
          </w:tcPr>
          <w:p w14:paraId="0DD348AA" w14:textId="77777777" w:rsidR="00515C31" w:rsidRDefault="007C42C2">
            <w:r>
              <w:t>Topic 10</w:t>
            </w:r>
          </w:p>
        </w:tc>
        <w:tc>
          <w:tcPr>
            <w:tcW w:w="0" w:type="auto"/>
          </w:tcPr>
          <w:p w14:paraId="7D976989" w14:textId="77777777" w:rsidR="00515C31" w:rsidRDefault="007C42C2">
            <w:pPr>
              <w:jc w:val="right"/>
            </w:pPr>
            <w:r>
              <w:t>0.0436</w:t>
            </w:r>
          </w:p>
        </w:tc>
        <w:tc>
          <w:tcPr>
            <w:tcW w:w="0" w:type="auto"/>
          </w:tcPr>
          <w:p w14:paraId="34B8AD6C" w14:textId="77777777" w:rsidR="00515C31" w:rsidRDefault="007C42C2">
            <w:r>
              <w:t>question, experience, answer, understand, issue, specific</w:t>
            </w:r>
          </w:p>
        </w:tc>
      </w:tr>
      <w:tr w:rsidR="00515C31" w14:paraId="52A60065" w14:textId="77777777">
        <w:tc>
          <w:tcPr>
            <w:tcW w:w="0" w:type="auto"/>
          </w:tcPr>
          <w:p w14:paraId="12F88C98" w14:textId="77777777" w:rsidR="00515C31" w:rsidRDefault="007C42C2">
            <w:r>
              <w:t>science</w:t>
            </w:r>
          </w:p>
        </w:tc>
        <w:tc>
          <w:tcPr>
            <w:tcW w:w="0" w:type="auto"/>
          </w:tcPr>
          <w:p w14:paraId="64366F92" w14:textId="77777777" w:rsidR="00515C31" w:rsidRDefault="007C42C2">
            <w:r>
              <w:t>Topic 22</w:t>
            </w:r>
          </w:p>
        </w:tc>
        <w:tc>
          <w:tcPr>
            <w:tcW w:w="0" w:type="auto"/>
          </w:tcPr>
          <w:p w14:paraId="17631167" w14:textId="77777777" w:rsidR="00515C31" w:rsidRDefault="007C42C2">
            <w:pPr>
              <w:jc w:val="right"/>
            </w:pPr>
            <w:r>
              <w:t>0.0343</w:t>
            </w:r>
          </w:p>
        </w:tc>
        <w:tc>
          <w:tcPr>
            <w:tcW w:w="0" w:type="auto"/>
          </w:tcPr>
          <w:p w14:paraId="4E9F5C55" w14:textId="77777777" w:rsidR="00515C31" w:rsidRDefault="007C42C2">
            <w:r>
              <w:t>field, benefit, career, skill, time, favor</w:t>
            </w:r>
          </w:p>
        </w:tc>
      </w:tr>
      <w:tr w:rsidR="00515C31" w14:paraId="17B97F40" w14:textId="77777777">
        <w:tc>
          <w:tcPr>
            <w:tcW w:w="0" w:type="auto"/>
          </w:tcPr>
          <w:p w14:paraId="456A0286" w14:textId="77777777" w:rsidR="00515C31" w:rsidRDefault="007C42C2">
            <w:r>
              <w:t>science</w:t>
            </w:r>
          </w:p>
        </w:tc>
        <w:tc>
          <w:tcPr>
            <w:tcW w:w="0" w:type="auto"/>
          </w:tcPr>
          <w:p w14:paraId="0EEFB4BC" w14:textId="77777777" w:rsidR="00515C31" w:rsidRDefault="007C42C2">
            <w:r>
              <w:t>Topic 29</w:t>
            </w:r>
          </w:p>
        </w:tc>
        <w:tc>
          <w:tcPr>
            <w:tcW w:w="0" w:type="auto"/>
          </w:tcPr>
          <w:p w14:paraId="1CF552E9" w14:textId="77777777" w:rsidR="00515C31" w:rsidRDefault="007C42C2">
            <w:pPr>
              <w:jc w:val="right"/>
            </w:pPr>
            <w:r>
              <w:t>0.0318</w:t>
            </w:r>
          </w:p>
        </w:tc>
        <w:tc>
          <w:tcPr>
            <w:tcW w:w="0" w:type="auto"/>
          </w:tcPr>
          <w:p w14:paraId="0A7A7A7B" w14:textId="77777777" w:rsidR="00515C31" w:rsidRDefault="007C42C2">
            <w:r>
              <w:t>love, life, story, idea, artist, time</w:t>
            </w:r>
          </w:p>
        </w:tc>
      </w:tr>
      <w:tr w:rsidR="00515C31" w14:paraId="3D57491E" w14:textId="77777777">
        <w:tc>
          <w:tcPr>
            <w:tcW w:w="0" w:type="auto"/>
          </w:tcPr>
          <w:p w14:paraId="4253876D" w14:textId="77777777" w:rsidR="00515C31" w:rsidRDefault="007C42C2">
            <w:r>
              <w:t>s</w:t>
            </w:r>
            <w:r>
              <w:t>cience</w:t>
            </w:r>
          </w:p>
        </w:tc>
        <w:tc>
          <w:tcPr>
            <w:tcW w:w="0" w:type="auto"/>
          </w:tcPr>
          <w:p w14:paraId="197F3DE3" w14:textId="77777777" w:rsidR="00515C31" w:rsidRDefault="007C42C2">
            <w:r>
              <w:t>Topic 31</w:t>
            </w:r>
          </w:p>
        </w:tc>
        <w:tc>
          <w:tcPr>
            <w:tcW w:w="0" w:type="auto"/>
          </w:tcPr>
          <w:p w14:paraId="4175E669" w14:textId="77777777" w:rsidR="00515C31" w:rsidRDefault="007C42C2">
            <w:pPr>
              <w:jc w:val="right"/>
            </w:pPr>
            <w:r>
              <w:t>0.0315</w:t>
            </w:r>
          </w:p>
        </w:tc>
        <w:tc>
          <w:tcPr>
            <w:tcW w:w="0" w:type="auto"/>
          </w:tcPr>
          <w:p w14:paraId="631525C8" w14:textId="77777777" w:rsidR="00515C31" w:rsidRDefault="007C42C2">
            <w:r>
              <w:t>public, organization, national, agency, contact, job</w:t>
            </w:r>
          </w:p>
        </w:tc>
      </w:tr>
      <w:tr w:rsidR="00515C31" w14:paraId="11FE4F91" w14:textId="77777777">
        <w:tc>
          <w:tcPr>
            <w:tcW w:w="0" w:type="auto"/>
          </w:tcPr>
          <w:p w14:paraId="589CC71C" w14:textId="77777777" w:rsidR="00515C31" w:rsidRDefault="007C42C2">
            <w:r>
              <w:t>science</w:t>
            </w:r>
          </w:p>
        </w:tc>
        <w:tc>
          <w:tcPr>
            <w:tcW w:w="0" w:type="auto"/>
          </w:tcPr>
          <w:p w14:paraId="118F5464" w14:textId="77777777" w:rsidR="00515C31" w:rsidRDefault="007C42C2">
            <w:r>
              <w:t>Topic 8</w:t>
            </w:r>
          </w:p>
        </w:tc>
        <w:tc>
          <w:tcPr>
            <w:tcW w:w="0" w:type="auto"/>
          </w:tcPr>
          <w:p w14:paraId="42A5444A" w14:textId="77777777" w:rsidR="00515C31" w:rsidRDefault="007C42C2">
            <w:pPr>
              <w:jc w:val="right"/>
            </w:pPr>
            <w:r>
              <w:t>0.0302</w:t>
            </w:r>
          </w:p>
        </w:tc>
        <w:tc>
          <w:tcPr>
            <w:tcW w:w="0" w:type="auto"/>
          </w:tcPr>
          <w:p w14:paraId="59399B0E" w14:textId="77777777" w:rsidR="00515C31" w:rsidRDefault="007C42C2">
            <w:r>
              <w:t>accessible, accessibility, web, site, link, free</w:t>
            </w:r>
          </w:p>
        </w:tc>
      </w:tr>
      <w:tr w:rsidR="00515C31" w14:paraId="32F29A63" w14:textId="77777777">
        <w:tc>
          <w:tcPr>
            <w:tcW w:w="0" w:type="auto"/>
          </w:tcPr>
          <w:p w14:paraId="643F1B3B" w14:textId="77777777" w:rsidR="00515C31" w:rsidRDefault="007C42C2">
            <w:r>
              <w:t>science</w:t>
            </w:r>
          </w:p>
        </w:tc>
        <w:tc>
          <w:tcPr>
            <w:tcW w:w="0" w:type="auto"/>
          </w:tcPr>
          <w:p w14:paraId="6404910E" w14:textId="77777777" w:rsidR="00515C31" w:rsidRDefault="007C42C2">
            <w:r>
              <w:t>Topic 37</w:t>
            </w:r>
          </w:p>
        </w:tc>
        <w:tc>
          <w:tcPr>
            <w:tcW w:w="0" w:type="auto"/>
          </w:tcPr>
          <w:p w14:paraId="1E3DB223" w14:textId="77777777" w:rsidR="00515C31" w:rsidRDefault="007C42C2">
            <w:pPr>
              <w:jc w:val="right"/>
            </w:pPr>
            <w:r>
              <w:t>0.0299</w:t>
            </w:r>
          </w:p>
        </w:tc>
        <w:tc>
          <w:tcPr>
            <w:tcW w:w="0" w:type="auto"/>
          </w:tcPr>
          <w:p w14:paraId="3FE79958" w14:textId="77777777" w:rsidR="00515C31" w:rsidRDefault="007C42C2">
            <w:r>
              <w:t>graphic, image, tactile, diagram, embosser, produce</w:t>
            </w:r>
          </w:p>
        </w:tc>
      </w:tr>
      <w:tr w:rsidR="00515C31" w14:paraId="04B9932A" w14:textId="77777777">
        <w:tc>
          <w:tcPr>
            <w:tcW w:w="0" w:type="auto"/>
          </w:tcPr>
          <w:p w14:paraId="2019A481" w14:textId="77777777" w:rsidR="00515C31" w:rsidRDefault="007C42C2">
            <w:r>
              <w:t>science</w:t>
            </w:r>
          </w:p>
        </w:tc>
        <w:tc>
          <w:tcPr>
            <w:tcW w:w="0" w:type="auto"/>
          </w:tcPr>
          <w:p w14:paraId="12C8A8DB" w14:textId="77777777" w:rsidR="00515C31" w:rsidRDefault="007C42C2">
            <w:r>
              <w:t>Topic 12</w:t>
            </w:r>
          </w:p>
        </w:tc>
        <w:tc>
          <w:tcPr>
            <w:tcW w:w="0" w:type="auto"/>
          </w:tcPr>
          <w:p w14:paraId="370291AE" w14:textId="77777777" w:rsidR="00515C31" w:rsidRDefault="007C42C2">
            <w:pPr>
              <w:jc w:val="right"/>
            </w:pPr>
            <w:r>
              <w:t>0.0290</w:t>
            </w:r>
          </w:p>
        </w:tc>
        <w:tc>
          <w:tcPr>
            <w:tcW w:w="0" w:type="auto"/>
          </w:tcPr>
          <w:p w14:paraId="789B9BEC" w14:textId="77777777" w:rsidR="00515C31" w:rsidRDefault="007C42C2">
            <w:r>
              <w:t>hear, send, hope, call, post, day</w:t>
            </w:r>
          </w:p>
        </w:tc>
      </w:tr>
      <w:tr w:rsidR="00515C31" w14:paraId="50983EBF" w14:textId="77777777">
        <w:tc>
          <w:tcPr>
            <w:tcW w:w="0" w:type="auto"/>
          </w:tcPr>
          <w:p w14:paraId="5E4F716C" w14:textId="77777777" w:rsidR="00515C31" w:rsidRDefault="007C42C2">
            <w:r>
              <w:lastRenderedPageBreak/>
              <w:t>science</w:t>
            </w:r>
          </w:p>
        </w:tc>
        <w:tc>
          <w:tcPr>
            <w:tcW w:w="0" w:type="auto"/>
          </w:tcPr>
          <w:p w14:paraId="28BF1ACC" w14:textId="77777777" w:rsidR="00515C31" w:rsidRDefault="007C42C2">
            <w:r>
              <w:t>Topic 11</w:t>
            </w:r>
          </w:p>
        </w:tc>
        <w:tc>
          <w:tcPr>
            <w:tcW w:w="0" w:type="auto"/>
          </w:tcPr>
          <w:p w14:paraId="4673C06D" w14:textId="77777777" w:rsidR="00515C31" w:rsidRDefault="007C42C2">
            <w:pPr>
              <w:jc w:val="right"/>
            </w:pPr>
            <w:r>
              <w:t>0.0271</w:t>
            </w:r>
          </w:p>
        </w:tc>
        <w:tc>
          <w:tcPr>
            <w:tcW w:w="0" w:type="auto"/>
          </w:tcPr>
          <w:p w14:paraId="61A9F7E7" w14:textId="77777777" w:rsidR="00515C31" w:rsidRDefault="007C42C2">
            <w:r>
              <w:t>product, company, feature, freedom, software, scientific</w:t>
            </w:r>
          </w:p>
        </w:tc>
      </w:tr>
      <w:tr w:rsidR="00515C31" w14:paraId="2F95A587" w14:textId="77777777">
        <w:tc>
          <w:tcPr>
            <w:tcW w:w="0" w:type="auto"/>
          </w:tcPr>
          <w:p w14:paraId="7BABF974" w14:textId="77777777" w:rsidR="00515C31" w:rsidRDefault="007C42C2">
            <w:r>
              <w:t>science</w:t>
            </w:r>
          </w:p>
        </w:tc>
        <w:tc>
          <w:tcPr>
            <w:tcW w:w="0" w:type="auto"/>
          </w:tcPr>
          <w:p w14:paraId="0F8DCFB4" w14:textId="77777777" w:rsidR="00515C31" w:rsidRDefault="007C42C2">
            <w:r>
              <w:t>Topic 27</w:t>
            </w:r>
          </w:p>
        </w:tc>
        <w:tc>
          <w:tcPr>
            <w:tcW w:w="0" w:type="auto"/>
          </w:tcPr>
          <w:p w14:paraId="4E65E9E8" w14:textId="77777777" w:rsidR="00515C31" w:rsidRDefault="007C42C2">
            <w:pPr>
              <w:jc w:val="right"/>
            </w:pPr>
            <w:r>
              <w:t>0.0255</w:t>
            </w:r>
          </w:p>
        </w:tc>
        <w:tc>
          <w:tcPr>
            <w:tcW w:w="0" w:type="auto"/>
          </w:tcPr>
          <w:p w14:paraId="36CB47FE" w14:textId="77777777" w:rsidR="00515C31" w:rsidRDefault="007C42C2">
            <w:r>
              <w:t>jaws, screen, reader, read, software, nvda</w:t>
            </w:r>
          </w:p>
        </w:tc>
      </w:tr>
      <w:tr w:rsidR="00515C31" w14:paraId="7F95904F" w14:textId="77777777">
        <w:tc>
          <w:tcPr>
            <w:tcW w:w="0" w:type="auto"/>
          </w:tcPr>
          <w:p w14:paraId="1AFC061C" w14:textId="77777777" w:rsidR="00515C31" w:rsidRDefault="007C42C2">
            <w:r>
              <w:t>science</w:t>
            </w:r>
          </w:p>
        </w:tc>
        <w:tc>
          <w:tcPr>
            <w:tcW w:w="0" w:type="auto"/>
          </w:tcPr>
          <w:p w14:paraId="51832062" w14:textId="77777777" w:rsidR="00515C31" w:rsidRDefault="007C42C2">
            <w:r>
              <w:t>Topic 17</w:t>
            </w:r>
          </w:p>
        </w:tc>
        <w:tc>
          <w:tcPr>
            <w:tcW w:w="0" w:type="auto"/>
          </w:tcPr>
          <w:p w14:paraId="2E7E42FE" w14:textId="77777777" w:rsidR="00515C31" w:rsidRDefault="007C42C2">
            <w:pPr>
              <w:jc w:val="right"/>
            </w:pPr>
            <w:r>
              <w:t>0.0234</w:t>
            </w:r>
          </w:p>
        </w:tc>
        <w:tc>
          <w:tcPr>
            <w:tcW w:w="0" w:type="auto"/>
          </w:tcPr>
          <w:p w14:paraId="3CDCD99F" w14:textId="77777777" w:rsidR="00515C31" w:rsidRDefault="007C42C2">
            <w:r>
              <w:t>braille, book, print, display, code, text</w:t>
            </w:r>
          </w:p>
        </w:tc>
      </w:tr>
      <w:tr w:rsidR="00515C31" w14:paraId="69C119A7" w14:textId="77777777">
        <w:tc>
          <w:tcPr>
            <w:tcW w:w="0" w:type="auto"/>
          </w:tcPr>
          <w:p w14:paraId="27CE27F4" w14:textId="77777777" w:rsidR="00515C31" w:rsidRDefault="007C42C2">
            <w:r>
              <w:t>science</w:t>
            </w:r>
          </w:p>
        </w:tc>
        <w:tc>
          <w:tcPr>
            <w:tcW w:w="0" w:type="auto"/>
          </w:tcPr>
          <w:p w14:paraId="2ADF7BDB" w14:textId="77777777" w:rsidR="00515C31" w:rsidRDefault="007C42C2">
            <w:r>
              <w:t>Topic 38</w:t>
            </w:r>
          </w:p>
        </w:tc>
        <w:tc>
          <w:tcPr>
            <w:tcW w:w="0" w:type="auto"/>
          </w:tcPr>
          <w:p w14:paraId="5A9F4D95" w14:textId="77777777" w:rsidR="00515C31" w:rsidRDefault="007C42C2">
            <w:pPr>
              <w:jc w:val="right"/>
            </w:pPr>
            <w:r>
              <w:t>0.0232</w:t>
            </w:r>
          </w:p>
        </w:tc>
        <w:tc>
          <w:tcPr>
            <w:tcW w:w="0" w:type="auto"/>
          </w:tcPr>
          <w:p w14:paraId="2C7042D8" w14:textId="77777777" w:rsidR="00515C31" w:rsidRDefault="007C42C2">
            <w:r>
              <w:t>graph, calculator, teacher, sight, understand, concept</w:t>
            </w:r>
          </w:p>
        </w:tc>
      </w:tr>
      <w:tr w:rsidR="00515C31" w14:paraId="5B6F8FEC" w14:textId="77777777">
        <w:tc>
          <w:tcPr>
            <w:tcW w:w="0" w:type="auto"/>
          </w:tcPr>
          <w:p w14:paraId="30021CEC" w14:textId="77777777" w:rsidR="00515C31" w:rsidRDefault="007C42C2">
            <w:r>
              <w:t>science</w:t>
            </w:r>
          </w:p>
        </w:tc>
        <w:tc>
          <w:tcPr>
            <w:tcW w:w="0" w:type="auto"/>
          </w:tcPr>
          <w:p w14:paraId="5C1C49DF" w14:textId="77777777" w:rsidR="00515C31" w:rsidRDefault="007C42C2">
            <w:r>
              <w:t>Topic 16</w:t>
            </w:r>
          </w:p>
        </w:tc>
        <w:tc>
          <w:tcPr>
            <w:tcW w:w="0" w:type="auto"/>
          </w:tcPr>
          <w:p w14:paraId="444ADC6F" w14:textId="77777777" w:rsidR="00515C31" w:rsidRDefault="007C42C2">
            <w:pPr>
              <w:jc w:val="right"/>
            </w:pPr>
            <w:r>
              <w:t>0.0208</w:t>
            </w:r>
          </w:p>
        </w:tc>
        <w:tc>
          <w:tcPr>
            <w:tcW w:w="0" w:type="auto"/>
          </w:tcPr>
          <w:p w14:paraId="06F761CC" w14:textId="77777777" w:rsidR="00515C31" w:rsidRDefault="007C42C2">
            <w:r>
              <w:t>excel, datum, software, command, statisti</w:t>
            </w:r>
            <w:r>
              <w:t>c, spss</w:t>
            </w:r>
          </w:p>
        </w:tc>
      </w:tr>
      <w:tr w:rsidR="00515C31" w14:paraId="169246F6" w14:textId="77777777">
        <w:tc>
          <w:tcPr>
            <w:tcW w:w="0" w:type="auto"/>
          </w:tcPr>
          <w:p w14:paraId="61F12F24" w14:textId="77777777" w:rsidR="00515C31" w:rsidRDefault="007C42C2">
            <w:r>
              <w:t>science</w:t>
            </w:r>
          </w:p>
        </w:tc>
        <w:tc>
          <w:tcPr>
            <w:tcW w:w="0" w:type="auto"/>
          </w:tcPr>
          <w:p w14:paraId="7CAA732F" w14:textId="77777777" w:rsidR="00515C31" w:rsidRDefault="007C42C2">
            <w:r>
              <w:t>Topic 19</w:t>
            </w:r>
          </w:p>
        </w:tc>
        <w:tc>
          <w:tcPr>
            <w:tcW w:w="0" w:type="auto"/>
          </w:tcPr>
          <w:p w14:paraId="3211BCA0" w14:textId="77777777" w:rsidR="00515C31" w:rsidRDefault="007C42C2">
            <w:pPr>
              <w:jc w:val="right"/>
            </w:pPr>
            <w:r>
              <w:t>0.0196</w:t>
            </w:r>
          </w:p>
        </w:tc>
        <w:tc>
          <w:tcPr>
            <w:tcW w:w="0" w:type="auto"/>
          </w:tcPr>
          <w:p w14:paraId="6D7E04FD" w14:textId="77777777" w:rsidR="00515C31" w:rsidRDefault="007C42C2">
            <w:r>
              <w:t>latex, document, format, convert, file, pdf</w:t>
            </w:r>
          </w:p>
        </w:tc>
      </w:tr>
      <w:tr w:rsidR="00515C31" w14:paraId="3E834E80" w14:textId="77777777">
        <w:tc>
          <w:tcPr>
            <w:tcW w:w="0" w:type="auto"/>
          </w:tcPr>
          <w:p w14:paraId="04B91853" w14:textId="77777777" w:rsidR="00515C31" w:rsidRDefault="007C42C2">
            <w:r>
              <w:t>science</w:t>
            </w:r>
          </w:p>
        </w:tc>
        <w:tc>
          <w:tcPr>
            <w:tcW w:w="0" w:type="auto"/>
          </w:tcPr>
          <w:p w14:paraId="4BE6CA2B" w14:textId="77777777" w:rsidR="00515C31" w:rsidRDefault="007C42C2">
            <w:r>
              <w:t>Topic 1</w:t>
            </w:r>
          </w:p>
        </w:tc>
        <w:tc>
          <w:tcPr>
            <w:tcW w:w="0" w:type="auto"/>
          </w:tcPr>
          <w:p w14:paraId="6FE6BF4A" w14:textId="77777777" w:rsidR="00515C31" w:rsidRDefault="007C42C2">
            <w:pPr>
              <w:jc w:val="right"/>
            </w:pPr>
            <w:r>
              <w:t>0.0185</w:t>
            </w:r>
          </w:p>
        </w:tc>
        <w:tc>
          <w:tcPr>
            <w:tcW w:w="0" w:type="auto"/>
          </w:tcPr>
          <w:p w14:paraId="02457AC3" w14:textId="77777777" w:rsidR="00515C31" w:rsidRDefault="007C42C2">
            <w:r>
              <w:t>article, news, visit, excellent, book, publication</w:t>
            </w:r>
          </w:p>
        </w:tc>
      </w:tr>
      <w:tr w:rsidR="00515C31" w14:paraId="157DA3E8" w14:textId="77777777">
        <w:tc>
          <w:tcPr>
            <w:tcW w:w="0" w:type="auto"/>
          </w:tcPr>
          <w:p w14:paraId="4E675F2A" w14:textId="77777777" w:rsidR="00515C31" w:rsidRDefault="007C42C2">
            <w:r>
              <w:t>science</w:t>
            </w:r>
          </w:p>
        </w:tc>
        <w:tc>
          <w:tcPr>
            <w:tcW w:w="0" w:type="auto"/>
          </w:tcPr>
          <w:p w14:paraId="6EBAB6DB" w14:textId="77777777" w:rsidR="00515C31" w:rsidRDefault="007C42C2">
            <w:r>
              <w:t>Topic 34</w:t>
            </w:r>
          </w:p>
        </w:tc>
        <w:tc>
          <w:tcPr>
            <w:tcW w:w="0" w:type="auto"/>
          </w:tcPr>
          <w:p w14:paraId="0C05DF48" w14:textId="77777777" w:rsidR="00515C31" w:rsidRDefault="007C42C2">
            <w:pPr>
              <w:jc w:val="right"/>
            </w:pPr>
            <w:r>
              <w:t>0.0181</w:t>
            </w:r>
          </w:p>
        </w:tc>
        <w:tc>
          <w:tcPr>
            <w:tcW w:w="0" w:type="auto"/>
          </w:tcPr>
          <w:p w14:paraId="58537A0A" w14:textId="77777777" w:rsidR="00515C31" w:rsidRDefault="007C42C2">
            <w:r>
              <w:t>symbol, write, line, table, dot, formula</w:t>
            </w:r>
          </w:p>
        </w:tc>
      </w:tr>
      <w:tr w:rsidR="00515C31" w14:paraId="41862A79" w14:textId="77777777">
        <w:tc>
          <w:tcPr>
            <w:tcW w:w="0" w:type="auto"/>
          </w:tcPr>
          <w:p w14:paraId="1005BFB2" w14:textId="77777777" w:rsidR="00515C31" w:rsidRDefault="007C42C2">
            <w:r>
              <w:t>science</w:t>
            </w:r>
          </w:p>
        </w:tc>
        <w:tc>
          <w:tcPr>
            <w:tcW w:w="0" w:type="auto"/>
          </w:tcPr>
          <w:p w14:paraId="4797BCEC" w14:textId="77777777" w:rsidR="00515C31" w:rsidRDefault="007C42C2">
            <w:r>
              <w:t>Topic 39</w:t>
            </w:r>
          </w:p>
        </w:tc>
        <w:tc>
          <w:tcPr>
            <w:tcW w:w="0" w:type="auto"/>
          </w:tcPr>
          <w:p w14:paraId="2337787C" w14:textId="77777777" w:rsidR="00515C31" w:rsidRDefault="007C42C2">
            <w:pPr>
              <w:jc w:val="right"/>
            </w:pPr>
            <w:r>
              <w:t>0.0175</w:t>
            </w:r>
          </w:p>
        </w:tc>
        <w:tc>
          <w:tcPr>
            <w:tcW w:w="0" w:type="auto"/>
          </w:tcPr>
          <w:p w14:paraId="22160337" w14:textId="77777777" w:rsidR="00515C31" w:rsidRDefault="007C42C2">
            <w:r>
              <w:t>device, app, display, iphone, phone, buy</w:t>
            </w:r>
          </w:p>
        </w:tc>
      </w:tr>
      <w:tr w:rsidR="00515C31" w14:paraId="4E885CD8" w14:textId="77777777">
        <w:tc>
          <w:tcPr>
            <w:tcW w:w="0" w:type="auto"/>
          </w:tcPr>
          <w:p w14:paraId="53184776" w14:textId="77777777" w:rsidR="00515C31" w:rsidRDefault="007C42C2">
            <w:r>
              <w:t>science</w:t>
            </w:r>
          </w:p>
        </w:tc>
        <w:tc>
          <w:tcPr>
            <w:tcW w:w="0" w:type="auto"/>
          </w:tcPr>
          <w:p w14:paraId="657A5C19" w14:textId="77777777" w:rsidR="00515C31" w:rsidRDefault="007C42C2">
            <w:r>
              <w:t>Topic 26</w:t>
            </w:r>
          </w:p>
        </w:tc>
        <w:tc>
          <w:tcPr>
            <w:tcW w:w="0" w:type="auto"/>
          </w:tcPr>
          <w:p w14:paraId="222C09F2" w14:textId="77777777" w:rsidR="00515C31" w:rsidRDefault="007C42C2">
            <w:pPr>
              <w:jc w:val="right"/>
            </w:pPr>
            <w:r>
              <w:t>0.0154</w:t>
            </w:r>
          </w:p>
        </w:tc>
        <w:tc>
          <w:tcPr>
            <w:tcW w:w="0" w:type="auto"/>
          </w:tcPr>
          <w:p w14:paraId="0E863ABF" w14:textId="77777777" w:rsidR="00515C31" w:rsidRDefault="007C42C2">
            <w:r>
              <w:t>key, control, enter, press, type, button</w:t>
            </w:r>
          </w:p>
        </w:tc>
      </w:tr>
      <w:tr w:rsidR="00515C31" w14:paraId="242BAA9D" w14:textId="77777777">
        <w:tc>
          <w:tcPr>
            <w:tcW w:w="0" w:type="auto"/>
          </w:tcPr>
          <w:p w14:paraId="605EB1CB" w14:textId="77777777" w:rsidR="00515C31" w:rsidRDefault="007C42C2">
            <w:r>
              <w:t>science</w:t>
            </w:r>
          </w:p>
        </w:tc>
        <w:tc>
          <w:tcPr>
            <w:tcW w:w="0" w:type="auto"/>
          </w:tcPr>
          <w:p w14:paraId="2BD7A518" w14:textId="77777777" w:rsidR="00515C31" w:rsidRDefault="007C42C2">
            <w:r>
              <w:t>Topic 32</w:t>
            </w:r>
          </w:p>
        </w:tc>
        <w:tc>
          <w:tcPr>
            <w:tcW w:w="0" w:type="auto"/>
          </w:tcPr>
          <w:p w14:paraId="0AE55639" w14:textId="77777777" w:rsidR="00515C31" w:rsidRDefault="007C42C2">
            <w:pPr>
              <w:jc w:val="right"/>
            </w:pPr>
            <w:r>
              <w:t>0.0153</w:t>
            </w:r>
          </w:p>
        </w:tc>
        <w:tc>
          <w:tcPr>
            <w:tcW w:w="0" w:type="auto"/>
          </w:tcPr>
          <w:p w14:paraId="1B298DA5" w14:textId="77777777" w:rsidR="00515C31" w:rsidRDefault="007C42C2">
            <w:r>
              <w:t>job, agree, company, world, accessibility, hard</w:t>
            </w:r>
          </w:p>
        </w:tc>
      </w:tr>
      <w:tr w:rsidR="00515C31" w14:paraId="06143CD4" w14:textId="77777777">
        <w:tc>
          <w:tcPr>
            <w:tcW w:w="0" w:type="auto"/>
          </w:tcPr>
          <w:p w14:paraId="3A3D214D" w14:textId="77777777" w:rsidR="00515C31" w:rsidRDefault="007C42C2">
            <w:r>
              <w:t>science</w:t>
            </w:r>
          </w:p>
        </w:tc>
        <w:tc>
          <w:tcPr>
            <w:tcW w:w="0" w:type="auto"/>
          </w:tcPr>
          <w:p w14:paraId="56335FC3" w14:textId="77777777" w:rsidR="00515C31" w:rsidRDefault="007C42C2">
            <w:r>
              <w:t>Topic 28</w:t>
            </w:r>
          </w:p>
        </w:tc>
        <w:tc>
          <w:tcPr>
            <w:tcW w:w="0" w:type="auto"/>
          </w:tcPr>
          <w:p w14:paraId="0BED9F0C" w14:textId="77777777" w:rsidR="00515C31" w:rsidRDefault="007C42C2">
            <w:pPr>
              <w:jc w:val="right"/>
            </w:pPr>
            <w:r>
              <w:t>0.0144</w:t>
            </w:r>
          </w:p>
        </w:tc>
        <w:tc>
          <w:tcPr>
            <w:tcW w:w="0" w:type="auto"/>
          </w:tcPr>
          <w:p w14:paraId="35FB55B8" w14:textId="77777777" w:rsidR="00515C31" w:rsidRDefault="007C42C2">
            <w:r>
              <w:t>easy, reason, remember, sort, wrong, correct</w:t>
            </w:r>
          </w:p>
        </w:tc>
      </w:tr>
      <w:tr w:rsidR="00515C31" w14:paraId="01459612" w14:textId="77777777">
        <w:tc>
          <w:tcPr>
            <w:tcW w:w="0" w:type="auto"/>
          </w:tcPr>
          <w:p w14:paraId="516E4158" w14:textId="77777777" w:rsidR="00515C31" w:rsidRDefault="007C42C2">
            <w:r>
              <w:lastRenderedPageBreak/>
              <w:t>science</w:t>
            </w:r>
          </w:p>
        </w:tc>
        <w:tc>
          <w:tcPr>
            <w:tcW w:w="0" w:type="auto"/>
          </w:tcPr>
          <w:p w14:paraId="0DCDACE1" w14:textId="77777777" w:rsidR="00515C31" w:rsidRDefault="007C42C2">
            <w:r>
              <w:t>Topic 33</w:t>
            </w:r>
          </w:p>
        </w:tc>
        <w:tc>
          <w:tcPr>
            <w:tcW w:w="0" w:type="auto"/>
          </w:tcPr>
          <w:p w14:paraId="266DFA66" w14:textId="77777777" w:rsidR="00515C31" w:rsidRDefault="007C42C2">
            <w:pPr>
              <w:jc w:val="right"/>
            </w:pPr>
            <w:r>
              <w:t>0.0136</w:t>
            </w:r>
          </w:p>
        </w:tc>
        <w:tc>
          <w:tcPr>
            <w:tcW w:w="0" w:type="auto"/>
          </w:tcPr>
          <w:p w14:paraId="642BD98B" w14:textId="77777777" w:rsidR="00515C31" w:rsidRDefault="007C42C2">
            <w:r>
              <w:t>support, process, standard, add, exist, involve</w:t>
            </w:r>
          </w:p>
        </w:tc>
      </w:tr>
      <w:tr w:rsidR="00515C31" w14:paraId="4D906A82" w14:textId="77777777">
        <w:tc>
          <w:tcPr>
            <w:tcW w:w="0" w:type="auto"/>
          </w:tcPr>
          <w:p w14:paraId="659AEB95" w14:textId="77777777" w:rsidR="00515C31" w:rsidRDefault="007C42C2">
            <w:r>
              <w:t>science</w:t>
            </w:r>
          </w:p>
        </w:tc>
        <w:tc>
          <w:tcPr>
            <w:tcW w:w="0" w:type="auto"/>
          </w:tcPr>
          <w:p w14:paraId="034C9211" w14:textId="77777777" w:rsidR="00515C31" w:rsidRDefault="007C42C2">
            <w:r>
              <w:t>Topic 21</w:t>
            </w:r>
          </w:p>
        </w:tc>
        <w:tc>
          <w:tcPr>
            <w:tcW w:w="0" w:type="auto"/>
          </w:tcPr>
          <w:p w14:paraId="2B8C5A70" w14:textId="77777777" w:rsidR="00515C31" w:rsidRDefault="007C42C2">
            <w:pPr>
              <w:jc w:val="right"/>
            </w:pPr>
            <w:r>
              <w:t>0.0136</w:t>
            </w:r>
          </w:p>
        </w:tc>
        <w:tc>
          <w:tcPr>
            <w:tcW w:w="0" w:type="auto"/>
          </w:tcPr>
          <w:p w14:paraId="42764060" w14:textId="77777777" w:rsidR="00515C31" w:rsidRDefault="007C42C2">
            <w:r>
              <w:t>program, code, language, write, java, learn</w:t>
            </w:r>
          </w:p>
        </w:tc>
      </w:tr>
      <w:tr w:rsidR="00515C31" w14:paraId="4A064C28" w14:textId="77777777">
        <w:tc>
          <w:tcPr>
            <w:tcW w:w="0" w:type="auto"/>
          </w:tcPr>
          <w:p w14:paraId="3852C994" w14:textId="77777777" w:rsidR="00515C31" w:rsidRDefault="007C42C2">
            <w:r>
              <w:t>science</w:t>
            </w:r>
          </w:p>
        </w:tc>
        <w:tc>
          <w:tcPr>
            <w:tcW w:w="0" w:type="auto"/>
          </w:tcPr>
          <w:p w14:paraId="5B0C1020" w14:textId="77777777" w:rsidR="00515C31" w:rsidRDefault="007C42C2">
            <w:r>
              <w:t>Topic 13</w:t>
            </w:r>
          </w:p>
        </w:tc>
        <w:tc>
          <w:tcPr>
            <w:tcW w:w="0" w:type="auto"/>
          </w:tcPr>
          <w:p w14:paraId="78D381E6" w14:textId="77777777" w:rsidR="00515C31" w:rsidRDefault="007C42C2">
            <w:pPr>
              <w:jc w:val="right"/>
            </w:pPr>
            <w:r>
              <w:t>0.0124</w:t>
            </w:r>
          </w:p>
        </w:tc>
        <w:tc>
          <w:tcPr>
            <w:tcW w:w="0" w:type="auto"/>
          </w:tcPr>
          <w:p w14:paraId="652B526F" w14:textId="77777777" w:rsidR="00515C31" w:rsidRDefault="007C42C2">
            <w:r>
              <w:t>library, opinion, engineer, national, nls, physically</w:t>
            </w:r>
          </w:p>
        </w:tc>
      </w:tr>
      <w:tr w:rsidR="00515C31" w14:paraId="6979144B" w14:textId="77777777">
        <w:tc>
          <w:tcPr>
            <w:tcW w:w="0" w:type="auto"/>
          </w:tcPr>
          <w:p w14:paraId="6EA48095" w14:textId="77777777" w:rsidR="00515C31" w:rsidRDefault="007C42C2">
            <w:r>
              <w:t>science</w:t>
            </w:r>
          </w:p>
        </w:tc>
        <w:tc>
          <w:tcPr>
            <w:tcW w:w="0" w:type="auto"/>
          </w:tcPr>
          <w:p w14:paraId="37E5BD1B" w14:textId="77777777" w:rsidR="00515C31" w:rsidRDefault="007C42C2">
            <w:r>
              <w:t>Topic 2</w:t>
            </w:r>
          </w:p>
        </w:tc>
        <w:tc>
          <w:tcPr>
            <w:tcW w:w="0" w:type="auto"/>
          </w:tcPr>
          <w:p w14:paraId="03947AB9" w14:textId="77777777" w:rsidR="00515C31" w:rsidRDefault="007C42C2">
            <w:pPr>
              <w:jc w:val="right"/>
            </w:pPr>
            <w:r>
              <w:t>0.0117</w:t>
            </w:r>
          </w:p>
        </w:tc>
        <w:tc>
          <w:tcPr>
            <w:tcW w:w="0" w:type="auto"/>
          </w:tcPr>
          <w:p w14:paraId="7234AA60" w14:textId="77777777" w:rsidR="00515C31" w:rsidRDefault="007C42C2">
            <w:r>
              <w:t>test, stuff, start, break, suppose, week</w:t>
            </w:r>
          </w:p>
        </w:tc>
      </w:tr>
      <w:tr w:rsidR="00515C31" w14:paraId="6E7C44D8" w14:textId="77777777">
        <w:tc>
          <w:tcPr>
            <w:tcW w:w="0" w:type="auto"/>
          </w:tcPr>
          <w:p w14:paraId="650C5EFB" w14:textId="77777777" w:rsidR="00515C31" w:rsidRDefault="007C42C2">
            <w:r>
              <w:t>science</w:t>
            </w:r>
          </w:p>
        </w:tc>
        <w:tc>
          <w:tcPr>
            <w:tcW w:w="0" w:type="auto"/>
          </w:tcPr>
          <w:p w14:paraId="26A4A5F1" w14:textId="77777777" w:rsidR="00515C31" w:rsidRDefault="007C42C2">
            <w:r>
              <w:t>Topic 3</w:t>
            </w:r>
          </w:p>
        </w:tc>
        <w:tc>
          <w:tcPr>
            <w:tcW w:w="0" w:type="auto"/>
          </w:tcPr>
          <w:p w14:paraId="157ED177" w14:textId="77777777" w:rsidR="00515C31" w:rsidRDefault="007C42C2">
            <w:pPr>
              <w:jc w:val="right"/>
            </w:pPr>
            <w:r>
              <w:t>0.0108</w:t>
            </w:r>
          </w:p>
        </w:tc>
        <w:tc>
          <w:tcPr>
            <w:tcW w:w="0" w:type="auto"/>
          </w:tcPr>
          <w:p w14:paraId="3D367D93" w14:textId="77777777" w:rsidR="00515C31" w:rsidRDefault="007C42C2">
            <w:r>
              <w:t>register, missouri, registration, wednesday, convention, contest</w:t>
            </w:r>
          </w:p>
        </w:tc>
      </w:tr>
      <w:tr w:rsidR="00515C31" w14:paraId="4AF1C749" w14:textId="77777777">
        <w:tc>
          <w:tcPr>
            <w:tcW w:w="0" w:type="auto"/>
          </w:tcPr>
          <w:p w14:paraId="306A0782" w14:textId="77777777" w:rsidR="00515C31" w:rsidRDefault="007C42C2">
            <w:r>
              <w:t>science</w:t>
            </w:r>
          </w:p>
        </w:tc>
        <w:tc>
          <w:tcPr>
            <w:tcW w:w="0" w:type="auto"/>
          </w:tcPr>
          <w:p w14:paraId="6EAED593" w14:textId="77777777" w:rsidR="00515C31" w:rsidRDefault="007C42C2">
            <w:r>
              <w:t>Topic 15</w:t>
            </w:r>
          </w:p>
        </w:tc>
        <w:tc>
          <w:tcPr>
            <w:tcW w:w="0" w:type="auto"/>
          </w:tcPr>
          <w:p w14:paraId="44444FF4" w14:textId="77777777" w:rsidR="00515C31" w:rsidRDefault="007C42C2">
            <w:pPr>
              <w:jc w:val="right"/>
            </w:pPr>
            <w:r>
              <w:t>0.0104</w:t>
            </w:r>
          </w:p>
        </w:tc>
        <w:tc>
          <w:tcPr>
            <w:tcW w:w="0" w:type="auto"/>
          </w:tcPr>
          <w:p w14:paraId="0BBC1EAF" w14:textId="77777777" w:rsidR="00515C31" w:rsidRDefault="007C42C2">
            <w:r>
              <w:t>phone, service, twitter, technology, fax, facebook</w:t>
            </w:r>
          </w:p>
        </w:tc>
      </w:tr>
      <w:tr w:rsidR="00515C31" w14:paraId="2F58DBBB" w14:textId="77777777">
        <w:tc>
          <w:tcPr>
            <w:tcW w:w="0" w:type="auto"/>
          </w:tcPr>
          <w:p w14:paraId="38771FB3" w14:textId="77777777" w:rsidR="00515C31" w:rsidRDefault="007C42C2">
            <w:r>
              <w:t>science</w:t>
            </w:r>
          </w:p>
        </w:tc>
        <w:tc>
          <w:tcPr>
            <w:tcW w:w="0" w:type="auto"/>
          </w:tcPr>
          <w:p w14:paraId="4D07EA3F" w14:textId="77777777" w:rsidR="00515C31" w:rsidRDefault="007C42C2">
            <w:r>
              <w:t>Topic 40</w:t>
            </w:r>
          </w:p>
        </w:tc>
        <w:tc>
          <w:tcPr>
            <w:tcW w:w="0" w:type="auto"/>
          </w:tcPr>
          <w:p w14:paraId="43B25305" w14:textId="77777777" w:rsidR="00515C31" w:rsidRDefault="007C42C2">
            <w:pPr>
              <w:jc w:val="right"/>
            </w:pPr>
            <w:r>
              <w:t>0.0104</w:t>
            </w:r>
          </w:p>
        </w:tc>
        <w:tc>
          <w:tcPr>
            <w:tcW w:w="0" w:type="auto"/>
          </w:tcPr>
          <w:p w14:paraId="2B27C261" w14:textId="77777777" w:rsidR="00515C31" w:rsidRDefault="007C42C2">
            <w:r>
              <w:t>time, idea, solution, sound, mind, share</w:t>
            </w:r>
          </w:p>
        </w:tc>
      </w:tr>
      <w:tr w:rsidR="00515C31" w14:paraId="23A90619" w14:textId="77777777">
        <w:tc>
          <w:tcPr>
            <w:tcW w:w="0" w:type="auto"/>
          </w:tcPr>
          <w:p w14:paraId="7EF25C43" w14:textId="77777777" w:rsidR="00515C31" w:rsidRDefault="007C42C2">
            <w:r>
              <w:t>science</w:t>
            </w:r>
          </w:p>
        </w:tc>
        <w:tc>
          <w:tcPr>
            <w:tcW w:w="0" w:type="auto"/>
          </w:tcPr>
          <w:p w14:paraId="32CA738C" w14:textId="77777777" w:rsidR="00515C31" w:rsidRDefault="007C42C2">
            <w:r>
              <w:t>Topic 23</w:t>
            </w:r>
          </w:p>
        </w:tc>
        <w:tc>
          <w:tcPr>
            <w:tcW w:w="0" w:type="auto"/>
          </w:tcPr>
          <w:p w14:paraId="1BBF896B" w14:textId="77777777" w:rsidR="00515C31" w:rsidRDefault="007C42C2">
            <w:pPr>
              <w:jc w:val="right"/>
            </w:pPr>
            <w:r>
              <w:t>0.0103</w:t>
            </w:r>
          </w:p>
        </w:tc>
        <w:tc>
          <w:tcPr>
            <w:tcW w:w="0" w:type="auto"/>
          </w:tcPr>
          <w:p w14:paraId="1E079342" w14:textId="77777777" w:rsidR="00515C31" w:rsidRDefault="007C42C2">
            <w:r>
              <w:t>mathplayer, mathml, mathtype, equation, en, support</w:t>
            </w:r>
          </w:p>
        </w:tc>
      </w:tr>
      <w:tr w:rsidR="00515C31" w14:paraId="3B435EDA" w14:textId="77777777">
        <w:tc>
          <w:tcPr>
            <w:tcW w:w="0" w:type="auto"/>
          </w:tcPr>
          <w:p w14:paraId="265BACA0" w14:textId="77777777" w:rsidR="00515C31" w:rsidRDefault="007C42C2">
            <w:r>
              <w:t>science</w:t>
            </w:r>
          </w:p>
        </w:tc>
        <w:tc>
          <w:tcPr>
            <w:tcW w:w="0" w:type="auto"/>
          </w:tcPr>
          <w:p w14:paraId="25FA2ACD" w14:textId="77777777" w:rsidR="00515C31" w:rsidRDefault="007C42C2">
            <w:r>
              <w:t>Topic 24</w:t>
            </w:r>
          </w:p>
        </w:tc>
        <w:tc>
          <w:tcPr>
            <w:tcW w:w="0" w:type="auto"/>
          </w:tcPr>
          <w:p w14:paraId="0948C88D" w14:textId="77777777" w:rsidR="00515C31" w:rsidRDefault="007C42C2">
            <w:pPr>
              <w:jc w:val="right"/>
            </w:pPr>
            <w:r>
              <w:t>0.0100</w:t>
            </w:r>
          </w:p>
        </w:tc>
        <w:tc>
          <w:tcPr>
            <w:tcW w:w="0" w:type="auto"/>
          </w:tcPr>
          <w:p w14:paraId="4842870A" w14:textId="77777777" w:rsidR="00515C31" w:rsidRDefault="007C42C2">
            <w:r>
              <w:t>svg, file, program, tutorial, draw, java</w:t>
            </w:r>
          </w:p>
        </w:tc>
      </w:tr>
      <w:tr w:rsidR="00515C31" w14:paraId="05D13B0C" w14:textId="77777777">
        <w:tc>
          <w:tcPr>
            <w:tcW w:w="0" w:type="auto"/>
          </w:tcPr>
          <w:p w14:paraId="229AB155" w14:textId="77777777" w:rsidR="00515C31" w:rsidRDefault="007C42C2">
            <w:r>
              <w:t>science</w:t>
            </w:r>
          </w:p>
        </w:tc>
        <w:tc>
          <w:tcPr>
            <w:tcW w:w="0" w:type="auto"/>
          </w:tcPr>
          <w:p w14:paraId="2391BF14" w14:textId="77777777" w:rsidR="00515C31" w:rsidRDefault="007C42C2">
            <w:r>
              <w:t>Topic 30</w:t>
            </w:r>
          </w:p>
        </w:tc>
        <w:tc>
          <w:tcPr>
            <w:tcW w:w="0" w:type="auto"/>
          </w:tcPr>
          <w:p w14:paraId="295C3AC2" w14:textId="77777777" w:rsidR="00515C31" w:rsidRDefault="007C42C2">
            <w:pPr>
              <w:jc w:val="right"/>
            </w:pPr>
            <w:r>
              <w:t>0.0100</w:t>
            </w:r>
          </w:p>
        </w:tc>
        <w:tc>
          <w:tcPr>
            <w:tcW w:w="0" w:type="auto"/>
          </w:tcPr>
          <w:p w14:paraId="5246EBCF" w14:textId="77777777" w:rsidR="00515C31" w:rsidRDefault="007C42C2">
            <w:r>
              <w:t>id, aim, radio, spanish, zone, english</w:t>
            </w:r>
          </w:p>
        </w:tc>
      </w:tr>
      <w:tr w:rsidR="00515C31" w14:paraId="4E734802" w14:textId="77777777">
        <w:tc>
          <w:tcPr>
            <w:tcW w:w="0" w:type="auto"/>
          </w:tcPr>
          <w:p w14:paraId="46D2DC7A" w14:textId="77777777" w:rsidR="00515C31" w:rsidRDefault="007C42C2">
            <w:r>
              <w:t>science</w:t>
            </w:r>
          </w:p>
        </w:tc>
        <w:tc>
          <w:tcPr>
            <w:tcW w:w="0" w:type="auto"/>
          </w:tcPr>
          <w:p w14:paraId="2261191A" w14:textId="77777777" w:rsidR="00515C31" w:rsidRDefault="007C42C2">
            <w:r>
              <w:t>Topic 35</w:t>
            </w:r>
          </w:p>
        </w:tc>
        <w:tc>
          <w:tcPr>
            <w:tcW w:w="0" w:type="auto"/>
          </w:tcPr>
          <w:p w14:paraId="020CB9B0" w14:textId="77777777" w:rsidR="00515C31" w:rsidRDefault="007C42C2">
            <w:pPr>
              <w:jc w:val="right"/>
            </w:pPr>
            <w:r>
              <w:t>0.0085</w:t>
            </w:r>
          </w:p>
        </w:tc>
        <w:tc>
          <w:tcPr>
            <w:tcW w:w="0" w:type="auto"/>
          </w:tcPr>
          <w:p w14:paraId="3D3C541A" w14:textId="77777777" w:rsidR="00515C31" w:rsidRDefault="007C42C2">
            <w:r>
              <w:t>coin, child, literacy, percent, independence, veh</w:t>
            </w:r>
            <w:r>
              <w:t>icle</w:t>
            </w:r>
          </w:p>
        </w:tc>
      </w:tr>
      <w:tr w:rsidR="00515C31" w14:paraId="2C2598FA" w14:textId="77777777">
        <w:tc>
          <w:tcPr>
            <w:tcW w:w="0" w:type="auto"/>
          </w:tcPr>
          <w:p w14:paraId="379E480C" w14:textId="77777777" w:rsidR="00515C31" w:rsidRDefault="007C42C2">
            <w:r>
              <w:t>science</w:t>
            </w:r>
          </w:p>
        </w:tc>
        <w:tc>
          <w:tcPr>
            <w:tcW w:w="0" w:type="auto"/>
          </w:tcPr>
          <w:p w14:paraId="4E3ECD99" w14:textId="77777777" w:rsidR="00515C31" w:rsidRDefault="007C42C2">
            <w:r>
              <w:t>Topic 36</w:t>
            </w:r>
          </w:p>
        </w:tc>
        <w:tc>
          <w:tcPr>
            <w:tcW w:w="0" w:type="auto"/>
          </w:tcPr>
          <w:p w14:paraId="5A624D3C" w14:textId="77777777" w:rsidR="00515C31" w:rsidRDefault="007C42C2">
            <w:pPr>
              <w:jc w:val="right"/>
            </w:pPr>
            <w:r>
              <w:t>0.0078</w:t>
            </w:r>
          </w:p>
        </w:tc>
        <w:tc>
          <w:tcPr>
            <w:tcW w:w="0" w:type="auto"/>
          </w:tcPr>
          <w:p w14:paraId="0839CACC" w14:textId="77777777" w:rsidR="00515C31" w:rsidRDefault="007C42C2">
            <w:r>
              <w:t>drive, laptop, machine, usb, pc, system</w:t>
            </w:r>
          </w:p>
        </w:tc>
      </w:tr>
      <w:tr w:rsidR="00515C31" w14:paraId="3B594C1E" w14:textId="77777777">
        <w:tc>
          <w:tcPr>
            <w:tcW w:w="0" w:type="auto"/>
          </w:tcPr>
          <w:p w14:paraId="396A7062" w14:textId="77777777" w:rsidR="00515C31" w:rsidRDefault="007C42C2">
            <w:r>
              <w:lastRenderedPageBreak/>
              <w:t>science</w:t>
            </w:r>
          </w:p>
        </w:tc>
        <w:tc>
          <w:tcPr>
            <w:tcW w:w="0" w:type="auto"/>
          </w:tcPr>
          <w:p w14:paraId="436636F8" w14:textId="77777777" w:rsidR="00515C31" w:rsidRDefault="007C42C2">
            <w:r>
              <w:t>Topic 18</w:t>
            </w:r>
          </w:p>
        </w:tc>
        <w:tc>
          <w:tcPr>
            <w:tcW w:w="0" w:type="auto"/>
          </w:tcPr>
          <w:p w14:paraId="435799FE" w14:textId="77777777" w:rsidR="00515C31" w:rsidRDefault="007C42C2">
            <w:pPr>
              <w:jc w:val="right"/>
            </w:pPr>
            <w:r>
              <w:t>0.0074</w:t>
            </w:r>
          </w:p>
        </w:tc>
        <w:tc>
          <w:tcPr>
            <w:tcW w:w="0" w:type="auto"/>
          </w:tcPr>
          <w:p w14:paraId="12BB6D35" w14:textId="77777777" w:rsidR="00515C31" w:rsidRDefault="007C42C2">
            <w:r>
              <w:t>microsoft, fix, issue, update, happen, office</w:t>
            </w:r>
          </w:p>
        </w:tc>
      </w:tr>
      <w:tr w:rsidR="00515C31" w14:paraId="0362070F" w14:textId="77777777">
        <w:tc>
          <w:tcPr>
            <w:tcW w:w="0" w:type="auto"/>
          </w:tcPr>
          <w:p w14:paraId="6BC9E7C6" w14:textId="77777777" w:rsidR="00515C31" w:rsidRDefault="007C42C2">
            <w:r>
              <w:t>science</w:t>
            </w:r>
          </w:p>
        </w:tc>
        <w:tc>
          <w:tcPr>
            <w:tcW w:w="0" w:type="auto"/>
          </w:tcPr>
          <w:p w14:paraId="3BCD7EB5" w14:textId="77777777" w:rsidR="00515C31" w:rsidRDefault="007C42C2">
            <w:r>
              <w:t>Topic 6</w:t>
            </w:r>
          </w:p>
        </w:tc>
        <w:tc>
          <w:tcPr>
            <w:tcW w:w="0" w:type="auto"/>
          </w:tcPr>
          <w:p w14:paraId="5582AF42" w14:textId="77777777" w:rsidR="00515C31" w:rsidRDefault="007C42C2">
            <w:pPr>
              <w:jc w:val="right"/>
            </w:pPr>
            <w:r>
              <w:t>0.0066</w:t>
            </w:r>
          </w:p>
        </w:tc>
        <w:tc>
          <w:tcPr>
            <w:tcW w:w="0" w:type="auto"/>
          </w:tcPr>
          <w:p w14:paraId="118A5816" w14:textId="77777777" w:rsidR="00515C31" w:rsidRDefault="007C42C2">
            <w:r>
              <w:t>file, download, copy, save, xp, message</w:t>
            </w:r>
          </w:p>
        </w:tc>
      </w:tr>
      <w:tr w:rsidR="00515C31" w14:paraId="6F708BA3" w14:textId="77777777">
        <w:tc>
          <w:tcPr>
            <w:tcW w:w="0" w:type="auto"/>
          </w:tcPr>
          <w:p w14:paraId="62B56D5D" w14:textId="77777777" w:rsidR="00515C31" w:rsidRDefault="007C42C2">
            <w:r>
              <w:t>science</w:t>
            </w:r>
          </w:p>
        </w:tc>
        <w:tc>
          <w:tcPr>
            <w:tcW w:w="0" w:type="auto"/>
          </w:tcPr>
          <w:p w14:paraId="65317B59" w14:textId="77777777" w:rsidR="00515C31" w:rsidRDefault="007C42C2">
            <w:r>
              <w:t>Topic 20</w:t>
            </w:r>
          </w:p>
        </w:tc>
        <w:tc>
          <w:tcPr>
            <w:tcW w:w="0" w:type="auto"/>
          </w:tcPr>
          <w:p w14:paraId="3655FB1F" w14:textId="77777777" w:rsidR="00515C31" w:rsidRDefault="007C42C2">
            <w:pPr>
              <w:jc w:val="right"/>
            </w:pPr>
            <w:r>
              <w:t>0.0065</w:t>
            </w:r>
          </w:p>
        </w:tc>
        <w:tc>
          <w:tcPr>
            <w:tcW w:w="0" w:type="auto"/>
          </w:tcPr>
          <w:p w14:paraId="1B8F9C6C" w14:textId="77777777" w:rsidR="00515C31" w:rsidRDefault="007C42C2">
            <w:r>
              <w:t>linux, run, install, system, machine, server</w:t>
            </w:r>
          </w:p>
        </w:tc>
      </w:tr>
      <w:tr w:rsidR="00515C31" w14:paraId="51FD5489" w14:textId="77777777">
        <w:tc>
          <w:tcPr>
            <w:tcW w:w="0" w:type="auto"/>
          </w:tcPr>
          <w:p w14:paraId="4BA9D317" w14:textId="77777777" w:rsidR="00515C31" w:rsidRDefault="007C42C2">
            <w:r>
              <w:t>science</w:t>
            </w:r>
          </w:p>
        </w:tc>
        <w:tc>
          <w:tcPr>
            <w:tcW w:w="0" w:type="auto"/>
          </w:tcPr>
          <w:p w14:paraId="4D140254" w14:textId="77777777" w:rsidR="00515C31" w:rsidRDefault="007C42C2">
            <w:r>
              <w:t>Topic 14</w:t>
            </w:r>
          </w:p>
        </w:tc>
        <w:tc>
          <w:tcPr>
            <w:tcW w:w="0" w:type="auto"/>
          </w:tcPr>
          <w:p w14:paraId="13AA3CB7" w14:textId="77777777" w:rsidR="00515C31" w:rsidRDefault="007C42C2">
            <w:pPr>
              <w:jc w:val="right"/>
            </w:pPr>
            <w:r>
              <w:t>0.0050</w:t>
            </w:r>
          </w:p>
        </w:tc>
        <w:tc>
          <w:tcPr>
            <w:tcW w:w="0" w:type="auto"/>
          </w:tcPr>
          <w:p w14:paraId="04E7F70D" w14:textId="77777777" w:rsidR="00515C31" w:rsidRDefault="007C42C2">
            <w:r>
              <w:t>pay, address, talk, complaint, personal, doubt</w:t>
            </w:r>
          </w:p>
        </w:tc>
      </w:tr>
      <w:tr w:rsidR="00515C31" w14:paraId="107B19E8" w14:textId="77777777">
        <w:tc>
          <w:tcPr>
            <w:tcW w:w="0" w:type="auto"/>
          </w:tcPr>
          <w:p w14:paraId="7EA0E90D" w14:textId="77777777" w:rsidR="00515C31" w:rsidRDefault="007C42C2">
            <w:r>
              <w:t>science</w:t>
            </w:r>
          </w:p>
        </w:tc>
        <w:tc>
          <w:tcPr>
            <w:tcW w:w="0" w:type="auto"/>
          </w:tcPr>
          <w:p w14:paraId="7E199D64" w14:textId="77777777" w:rsidR="00515C31" w:rsidRDefault="007C42C2">
            <w:r>
              <w:t>Topic 7</w:t>
            </w:r>
          </w:p>
        </w:tc>
        <w:tc>
          <w:tcPr>
            <w:tcW w:w="0" w:type="auto"/>
          </w:tcPr>
          <w:p w14:paraId="37B80754" w14:textId="77777777" w:rsidR="00515C31" w:rsidRDefault="007C42C2">
            <w:pPr>
              <w:jc w:val="right"/>
            </w:pPr>
            <w:r>
              <w:t>0.0046</w:t>
            </w:r>
          </w:p>
        </w:tc>
        <w:tc>
          <w:tcPr>
            <w:tcW w:w="0" w:type="auto"/>
          </w:tcPr>
          <w:p w14:paraId="29FE010D" w14:textId="77777777" w:rsidR="00515C31" w:rsidRDefault="007C42C2">
            <w:r>
              <w:t>error, receive, intend, information, immediately, attachment</w:t>
            </w:r>
          </w:p>
        </w:tc>
      </w:tr>
    </w:tbl>
    <w:p w14:paraId="5D9D8603" w14:textId="77777777" w:rsidR="00515C31" w:rsidRDefault="00515C31"/>
    <w:p w14:paraId="7F2B0BC9" w14:textId="77777777" w:rsidR="00515C31" w:rsidRDefault="007C42C2">
      <w:pPr>
        <w:pStyle w:val="TableCaption"/>
      </w:pPr>
      <w:r>
        <w:t>Table 13.18: Regression table with “topic” as a response and “list” as well as “year” as predictors. Only p.value &lt; .05 results are included.</w:t>
      </w:r>
    </w:p>
    <w:tbl>
      <w:tblPr>
        <w:tblW w:w="5000" w:type="pct"/>
        <w:tblLook w:val="0020" w:firstRow="1" w:lastRow="0" w:firstColumn="0" w:lastColumn="0" w:noHBand="0" w:noVBand="0"/>
      </w:tblPr>
      <w:tblGrid>
        <w:gridCol w:w="656"/>
        <w:gridCol w:w="1145"/>
        <w:gridCol w:w="950"/>
        <w:gridCol w:w="956"/>
        <w:gridCol w:w="892"/>
        <w:gridCol w:w="858"/>
        <w:gridCol w:w="3399"/>
      </w:tblGrid>
      <w:tr w:rsidR="00515C31" w14:paraId="1F441CC6" w14:textId="77777777">
        <w:tc>
          <w:tcPr>
            <w:tcW w:w="0" w:type="auto"/>
          </w:tcPr>
          <w:p w14:paraId="31701109" w14:textId="77777777" w:rsidR="00515C31" w:rsidRDefault="007C42C2">
            <w:pPr>
              <w:jc w:val="right"/>
            </w:pPr>
            <w:r>
              <w:t>topic</w:t>
            </w:r>
          </w:p>
        </w:tc>
        <w:tc>
          <w:tcPr>
            <w:tcW w:w="0" w:type="auto"/>
          </w:tcPr>
          <w:p w14:paraId="334A5937" w14:textId="77777777" w:rsidR="00515C31" w:rsidRDefault="007C42C2">
            <w:r>
              <w:t>term</w:t>
            </w:r>
          </w:p>
        </w:tc>
        <w:tc>
          <w:tcPr>
            <w:tcW w:w="0" w:type="auto"/>
          </w:tcPr>
          <w:p w14:paraId="464D6FBE" w14:textId="77777777" w:rsidR="00515C31" w:rsidRDefault="007C42C2">
            <w:pPr>
              <w:jc w:val="right"/>
            </w:pPr>
            <w:r>
              <w:t>estimate</w:t>
            </w:r>
          </w:p>
        </w:tc>
        <w:tc>
          <w:tcPr>
            <w:tcW w:w="0" w:type="auto"/>
          </w:tcPr>
          <w:p w14:paraId="23C4A0EB" w14:textId="77777777" w:rsidR="00515C31" w:rsidRDefault="007C42C2">
            <w:pPr>
              <w:jc w:val="right"/>
            </w:pPr>
            <w:r>
              <w:t>std.error</w:t>
            </w:r>
          </w:p>
        </w:tc>
        <w:tc>
          <w:tcPr>
            <w:tcW w:w="0" w:type="auto"/>
          </w:tcPr>
          <w:p w14:paraId="495E297E" w14:textId="77777777" w:rsidR="00515C31" w:rsidRDefault="007C42C2">
            <w:pPr>
              <w:jc w:val="right"/>
            </w:pPr>
            <w:r>
              <w:t>statistic</w:t>
            </w:r>
          </w:p>
        </w:tc>
        <w:tc>
          <w:tcPr>
            <w:tcW w:w="0" w:type="auto"/>
          </w:tcPr>
          <w:p w14:paraId="3C6AA39C" w14:textId="77777777" w:rsidR="00515C31" w:rsidRDefault="007C42C2">
            <w:pPr>
              <w:jc w:val="right"/>
            </w:pPr>
            <w:r>
              <w:t>p.value</w:t>
            </w:r>
          </w:p>
        </w:tc>
        <w:tc>
          <w:tcPr>
            <w:tcW w:w="0" w:type="auto"/>
          </w:tcPr>
          <w:p w14:paraId="62137388" w14:textId="77777777" w:rsidR="00515C31" w:rsidRDefault="007C42C2">
            <w:r>
              <w:t>wor</w:t>
            </w:r>
            <w:r>
              <w:t>d</w:t>
            </w:r>
          </w:p>
        </w:tc>
      </w:tr>
      <w:tr w:rsidR="00515C31" w14:paraId="11E68350" w14:textId="77777777">
        <w:tc>
          <w:tcPr>
            <w:tcW w:w="0" w:type="auto"/>
          </w:tcPr>
          <w:p w14:paraId="13108EC8" w14:textId="77777777" w:rsidR="00515C31" w:rsidRDefault="007C42C2">
            <w:pPr>
              <w:jc w:val="right"/>
            </w:pPr>
            <w:r>
              <w:t>1</w:t>
            </w:r>
          </w:p>
        </w:tc>
        <w:tc>
          <w:tcPr>
            <w:tcW w:w="0" w:type="auto"/>
          </w:tcPr>
          <w:p w14:paraId="7D4240A1" w14:textId="77777777" w:rsidR="00515C31" w:rsidRDefault="007C42C2">
            <w:r>
              <w:t>(Intercept)</w:t>
            </w:r>
          </w:p>
        </w:tc>
        <w:tc>
          <w:tcPr>
            <w:tcW w:w="0" w:type="auto"/>
          </w:tcPr>
          <w:p w14:paraId="71B6669B" w14:textId="77777777" w:rsidR="00515C31" w:rsidRDefault="007C42C2">
            <w:pPr>
              <w:jc w:val="right"/>
            </w:pPr>
            <w:r>
              <w:t>0.0337</w:t>
            </w:r>
          </w:p>
        </w:tc>
        <w:tc>
          <w:tcPr>
            <w:tcW w:w="0" w:type="auto"/>
          </w:tcPr>
          <w:p w14:paraId="7D8B4DE7" w14:textId="77777777" w:rsidR="00515C31" w:rsidRDefault="007C42C2">
            <w:pPr>
              <w:jc w:val="right"/>
            </w:pPr>
            <w:r>
              <w:t>0.0036</w:t>
            </w:r>
          </w:p>
        </w:tc>
        <w:tc>
          <w:tcPr>
            <w:tcW w:w="0" w:type="auto"/>
          </w:tcPr>
          <w:p w14:paraId="64389206" w14:textId="77777777" w:rsidR="00515C31" w:rsidRDefault="007C42C2">
            <w:pPr>
              <w:jc w:val="right"/>
            </w:pPr>
            <w:r>
              <w:t>9.268</w:t>
            </w:r>
          </w:p>
        </w:tc>
        <w:tc>
          <w:tcPr>
            <w:tcW w:w="0" w:type="auto"/>
          </w:tcPr>
          <w:p w14:paraId="6946DACD" w14:textId="77777777" w:rsidR="00515C31" w:rsidRDefault="007C42C2">
            <w:pPr>
              <w:jc w:val="right"/>
            </w:pPr>
            <w:r>
              <w:t>0.0000</w:t>
            </w:r>
          </w:p>
        </w:tc>
        <w:tc>
          <w:tcPr>
            <w:tcW w:w="0" w:type="auto"/>
          </w:tcPr>
          <w:p w14:paraId="5E44D685" w14:textId="77777777" w:rsidR="00515C31" w:rsidRDefault="007C42C2">
            <w:r>
              <w:t>article, news, visit, excellent, book, publication</w:t>
            </w:r>
          </w:p>
        </w:tc>
      </w:tr>
      <w:tr w:rsidR="00515C31" w14:paraId="0F54C744" w14:textId="77777777">
        <w:tc>
          <w:tcPr>
            <w:tcW w:w="0" w:type="auto"/>
          </w:tcPr>
          <w:p w14:paraId="5348431E" w14:textId="77777777" w:rsidR="00515C31" w:rsidRDefault="007C42C2">
            <w:pPr>
              <w:jc w:val="right"/>
            </w:pPr>
            <w:r>
              <w:t>1</w:t>
            </w:r>
          </w:p>
        </w:tc>
        <w:tc>
          <w:tcPr>
            <w:tcW w:w="0" w:type="auto"/>
          </w:tcPr>
          <w:p w14:paraId="1643B270" w14:textId="77777777" w:rsidR="00515C31" w:rsidRDefault="007C42C2">
            <w:r>
              <w:t>s(year)4</w:t>
            </w:r>
          </w:p>
        </w:tc>
        <w:tc>
          <w:tcPr>
            <w:tcW w:w="0" w:type="auto"/>
          </w:tcPr>
          <w:p w14:paraId="3E2132AD" w14:textId="77777777" w:rsidR="00515C31" w:rsidRDefault="007C42C2">
            <w:pPr>
              <w:jc w:val="right"/>
            </w:pPr>
            <w:r>
              <w:t>-0.0259</w:t>
            </w:r>
          </w:p>
        </w:tc>
        <w:tc>
          <w:tcPr>
            <w:tcW w:w="0" w:type="auto"/>
          </w:tcPr>
          <w:p w14:paraId="1AA1F556" w14:textId="77777777" w:rsidR="00515C31" w:rsidRDefault="007C42C2">
            <w:pPr>
              <w:jc w:val="right"/>
            </w:pPr>
            <w:r>
              <w:t>0.0094</w:t>
            </w:r>
          </w:p>
        </w:tc>
        <w:tc>
          <w:tcPr>
            <w:tcW w:w="0" w:type="auto"/>
          </w:tcPr>
          <w:p w14:paraId="524D9997" w14:textId="77777777" w:rsidR="00515C31" w:rsidRDefault="007C42C2">
            <w:pPr>
              <w:jc w:val="right"/>
            </w:pPr>
            <w:r>
              <w:t>-2.749</w:t>
            </w:r>
          </w:p>
        </w:tc>
        <w:tc>
          <w:tcPr>
            <w:tcW w:w="0" w:type="auto"/>
          </w:tcPr>
          <w:p w14:paraId="060A1C49" w14:textId="77777777" w:rsidR="00515C31" w:rsidRDefault="007C42C2">
            <w:pPr>
              <w:jc w:val="right"/>
            </w:pPr>
            <w:r>
              <w:t>0.0060</w:t>
            </w:r>
          </w:p>
        </w:tc>
        <w:tc>
          <w:tcPr>
            <w:tcW w:w="0" w:type="auto"/>
          </w:tcPr>
          <w:p w14:paraId="4CEBDB9C" w14:textId="77777777" w:rsidR="00515C31" w:rsidRDefault="007C42C2">
            <w:r>
              <w:t>article, news, visit, excellent, book, publication</w:t>
            </w:r>
          </w:p>
        </w:tc>
      </w:tr>
      <w:tr w:rsidR="00515C31" w14:paraId="3A4DC89D" w14:textId="77777777">
        <w:tc>
          <w:tcPr>
            <w:tcW w:w="0" w:type="auto"/>
          </w:tcPr>
          <w:p w14:paraId="426D3C24" w14:textId="77777777" w:rsidR="00515C31" w:rsidRDefault="007C42C2">
            <w:pPr>
              <w:jc w:val="right"/>
            </w:pPr>
            <w:r>
              <w:t>1</w:t>
            </w:r>
          </w:p>
        </w:tc>
        <w:tc>
          <w:tcPr>
            <w:tcW w:w="0" w:type="auto"/>
          </w:tcPr>
          <w:p w14:paraId="73A91302" w14:textId="77777777" w:rsidR="00515C31" w:rsidRDefault="007C42C2">
            <w:r>
              <w:t>s(year)5</w:t>
            </w:r>
          </w:p>
        </w:tc>
        <w:tc>
          <w:tcPr>
            <w:tcW w:w="0" w:type="auto"/>
          </w:tcPr>
          <w:p w14:paraId="384B1D14" w14:textId="77777777" w:rsidR="00515C31" w:rsidRDefault="007C42C2">
            <w:pPr>
              <w:jc w:val="right"/>
            </w:pPr>
            <w:r>
              <w:t>-0.0176</w:t>
            </w:r>
          </w:p>
        </w:tc>
        <w:tc>
          <w:tcPr>
            <w:tcW w:w="0" w:type="auto"/>
          </w:tcPr>
          <w:p w14:paraId="34A74ABA" w14:textId="77777777" w:rsidR="00515C31" w:rsidRDefault="007C42C2">
            <w:pPr>
              <w:jc w:val="right"/>
            </w:pPr>
            <w:r>
              <w:t>0.0054</w:t>
            </w:r>
          </w:p>
        </w:tc>
        <w:tc>
          <w:tcPr>
            <w:tcW w:w="0" w:type="auto"/>
          </w:tcPr>
          <w:p w14:paraId="10EA9FD5" w14:textId="77777777" w:rsidR="00515C31" w:rsidRDefault="007C42C2">
            <w:pPr>
              <w:jc w:val="right"/>
            </w:pPr>
            <w:r>
              <w:t>-3.283</w:t>
            </w:r>
          </w:p>
        </w:tc>
        <w:tc>
          <w:tcPr>
            <w:tcW w:w="0" w:type="auto"/>
          </w:tcPr>
          <w:p w14:paraId="14027530" w14:textId="77777777" w:rsidR="00515C31" w:rsidRDefault="007C42C2">
            <w:pPr>
              <w:jc w:val="right"/>
            </w:pPr>
            <w:r>
              <w:t>0.0010</w:t>
            </w:r>
          </w:p>
        </w:tc>
        <w:tc>
          <w:tcPr>
            <w:tcW w:w="0" w:type="auto"/>
          </w:tcPr>
          <w:p w14:paraId="3D567EDD" w14:textId="77777777" w:rsidR="00515C31" w:rsidRDefault="007C42C2">
            <w:r>
              <w:t>article, news, visit, excellent, book, publication</w:t>
            </w:r>
          </w:p>
        </w:tc>
      </w:tr>
      <w:tr w:rsidR="00515C31" w14:paraId="59D4D606" w14:textId="77777777">
        <w:tc>
          <w:tcPr>
            <w:tcW w:w="0" w:type="auto"/>
          </w:tcPr>
          <w:p w14:paraId="55161131" w14:textId="77777777" w:rsidR="00515C31" w:rsidRDefault="007C42C2">
            <w:pPr>
              <w:jc w:val="right"/>
            </w:pPr>
            <w:r>
              <w:t>1</w:t>
            </w:r>
          </w:p>
        </w:tc>
        <w:tc>
          <w:tcPr>
            <w:tcW w:w="0" w:type="auto"/>
          </w:tcPr>
          <w:p w14:paraId="4A9E5CB1" w14:textId="77777777" w:rsidR="00515C31" w:rsidRDefault="007C42C2">
            <w:r>
              <w:t>s(year)6</w:t>
            </w:r>
          </w:p>
        </w:tc>
        <w:tc>
          <w:tcPr>
            <w:tcW w:w="0" w:type="auto"/>
          </w:tcPr>
          <w:p w14:paraId="3856CE9D" w14:textId="77777777" w:rsidR="00515C31" w:rsidRDefault="007C42C2">
            <w:pPr>
              <w:jc w:val="right"/>
            </w:pPr>
            <w:r>
              <w:t>-0.0250</w:t>
            </w:r>
          </w:p>
        </w:tc>
        <w:tc>
          <w:tcPr>
            <w:tcW w:w="0" w:type="auto"/>
          </w:tcPr>
          <w:p w14:paraId="75412E7B" w14:textId="77777777" w:rsidR="00515C31" w:rsidRDefault="007C42C2">
            <w:pPr>
              <w:jc w:val="right"/>
            </w:pPr>
            <w:r>
              <w:t>0.0040</w:t>
            </w:r>
          </w:p>
        </w:tc>
        <w:tc>
          <w:tcPr>
            <w:tcW w:w="0" w:type="auto"/>
          </w:tcPr>
          <w:p w14:paraId="60A10F88" w14:textId="77777777" w:rsidR="00515C31" w:rsidRDefault="007C42C2">
            <w:pPr>
              <w:jc w:val="right"/>
            </w:pPr>
            <w:r>
              <w:t>-6.186</w:t>
            </w:r>
          </w:p>
        </w:tc>
        <w:tc>
          <w:tcPr>
            <w:tcW w:w="0" w:type="auto"/>
          </w:tcPr>
          <w:p w14:paraId="1DDDAF26" w14:textId="77777777" w:rsidR="00515C31" w:rsidRDefault="007C42C2">
            <w:pPr>
              <w:jc w:val="right"/>
            </w:pPr>
            <w:r>
              <w:t>0.0000</w:t>
            </w:r>
          </w:p>
        </w:tc>
        <w:tc>
          <w:tcPr>
            <w:tcW w:w="0" w:type="auto"/>
          </w:tcPr>
          <w:p w14:paraId="5C94F701" w14:textId="77777777" w:rsidR="00515C31" w:rsidRDefault="007C42C2">
            <w:r>
              <w:t>article, news, visit, excellent, book, publication</w:t>
            </w:r>
          </w:p>
        </w:tc>
      </w:tr>
      <w:tr w:rsidR="00515C31" w14:paraId="5DC89B9F" w14:textId="77777777">
        <w:tc>
          <w:tcPr>
            <w:tcW w:w="0" w:type="auto"/>
          </w:tcPr>
          <w:p w14:paraId="55239D43" w14:textId="77777777" w:rsidR="00515C31" w:rsidRDefault="007C42C2">
            <w:pPr>
              <w:jc w:val="right"/>
            </w:pPr>
            <w:r>
              <w:t>1</w:t>
            </w:r>
          </w:p>
        </w:tc>
        <w:tc>
          <w:tcPr>
            <w:tcW w:w="0" w:type="auto"/>
          </w:tcPr>
          <w:p w14:paraId="5255018F" w14:textId="77777777" w:rsidR="00515C31" w:rsidRDefault="007C42C2">
            <w:r>
              <w:t>s(year)7</w:t>
            </w:r>
          </w:p>
        </w:tc>
        <w:tc>
          <w:tcPr>
            <w:tcW w:w="0" w:type="auto"/>
          </w:tcPr>
          <w:p w14:paraId="2229AC35" w14:textId="77777777" w:rsidR="00515C31" w:rsidRDefault="007C42C2">
            <w:pPr>
              <w:jc w:val="right"/>
            </w:pPr>
            <w:r>
              <w:t>-0.0121</w:t>
            </w:r>
          </w:p>
        </w:tc>
        <w:tc>
          <w:tcPr>
            <w:tcW w:w="0" w:type="auto"/>
          </w:tcPr>
          <w:p w14:paraId="33C03E41" w14:textId="77777777" w:rsidR="00515C31" w:rsidRDefault="007C42C2">
            <w:pPr>
              <w:jc w:val="right"/>
            </w:pPr>
            <w:r>
              <w:t>0.0036</w:t>
            </w:r>
          </w:p>
        </w:tc>
        <w:tc>
          <w:tcPr>
            <w:tcW w:w="0" w:type="auto"/>
          </w:tcPr>
          <w:p w14:paraId="712104A6" w14:textId="77777777" w:rsidR="00515C31" w:rsidRDefault="007C42C2">
            <w:pPr>
              <w:jc w:val="right"/>
            </w:pPr>
            <w:r>
              <w:t>-3.348</w:t>
            </w:r>
          </w:p>
        </w:tc>
        <w:tc>
          <w:tcPr>
            <w:tcW w:w="0" w:type="auto"/>
          </w:tcPr>
          <w:p w14:paraId="1ABC479F" w14:textId="77777777" w:rsidR="00515C31" w:rsidRDefault="007C42C2">
            <w:pPr>
              <w:jc w:val="right"/>
            </w:pPr>
            <w:r>
              <w:t>0.0008</w:t>
            </w:r>
          </w:p>
        </w:tc>
        <w:tc>
          <w:tcPr>
            <w:tcW w:w="0" w:type="auto"/>
          </w:tcPr>
          <w:p w14:paraId="44146738" w14:textId="77777777" w:rsidR="00515C31" w:rsidRDefault="007C42C2">
            <w:r>
              <w:t>article, news, visit, excellent, book, publication</w:t>
            </w:r>
          </w:p>
        </w:tc>
      </w:tr>
      <w:tr w:rsidR="00515C31" w14:paraId="00A55995" w14:textId="77777777">
        <w:tc>
          <w:tcPr>
            <w:tcW w:w="0" w:type="auto"/>
          </w:tcPr>
          <w:p w14:paraId="7406F927" w14:textId="77777777" w:rsidR="00515C31" w:rsidRDefault="007C42C2">
            <w:pPr>
              <w:jc w:val="right"/>
            </w:pPr>
            <w:r>
              <w:lastRenderedPageBreak/>
              <w:t>1</w:t>
            </w:r>
          </w:p>
        </w:tc>
        <w:tc>
          <w:tcPr>
            <w:tcW w:w="0" w:type="auto"/>
          </w:tcPr>
          <w:p w14:paraId="4A913791" w14:textId="77777777" w:rsidR="00515C31" w:rsidRDefault="007C42C2">
            <w:r>
              <w:t>s(year)8</w:t>
            </w:r>
          </w:p>
        </w:tc>
        <w:tc>
          <w:tcPr>
            <w:tcW w:w="0" w:type="auto"/>
          </w:tcPr>
          <w:p w14:paraId="400D8CD1" w14:textId="77777777" w:rsidR="00515C31" w:rsidRDefault="007C42C2">
            <w:pPr>
              <w:jc w:val="right"/>
            </w:pPr>
            <w:r>
              <w:t>-0.0307</w:t>
            </w:r>
          </w:p>
        </w:tc>
        <w:tc>
          <w:tcPr>
            <w:tcW w:w="0" w:type="auto"/>
          </w:tcPr>
          <w:p w14:paraId="62E01147" w14:textId="77777777" w:rsidR="00515C31" w:rsidRDefault="007C42C2">
            <w:pPr>
              <w:jc w:val="right"/>
            </w:pPr>
            <w:r>
              <w:t>0.0062</w:t>
            </w:r>
          </w:p>
        </w:tc>
        <w:tc>
          <w:tcPr>
            <w:tcW w:w="0" w:type="auto"/>
          </w:tcPr>
          <w:p w14:paraId="4903CB73" w14:textId="77777777" w:rsidR="00515C31" w:rsidRDefault="007C42C2">
            <w:pPr>
              <w:jc w:val="right"/>
            </w:pPr>
            <w:r>
              <w:t>-4.992</w:t>
            </w:r>
          </w:p>
        </w:tc>
        <w:tc>
          <w:tcPr>
            <w:tcW w:w="0" w:type="auto"/>
          </w:tcPr>
          <w:p w14:paraId="31A0E1E1" w14:textId="77777777" w:rsidR="00515C31" w:rsidRDefault="007C42C2">
            <w:pPr>
              <w:jc w:val="right"/>
            </w:pPr>
            <w:r>
              <w:t>0.0000</w:t>
            </w:r>
          </w:p>
        </w:tc>
        <w:tc>
          <w:tcPr>
            <w:tcW w:w="0" w:type="auto"/>
          </w:tcPr>
          <w:p w14:paraId="04064C2F" w14:textId="77777777" w:rsidR="00515C31" w:rsidRDefault="007C42C2">
            <w:r>
              <w:t>article, news, visit, excellent, book, publication</w:t>
            </w:r>
          </w:p>
        </w:tc>
      </w:tr>
      <w:tr w:rsidR="00515C31" w14:paraId="70DDE048" w14:textId="77777777">
        <w:tc>
          <w:tcPr>
            <w:tcW w:w="0" w:type="auto"/>
          </w:tcPr>
          <w:p w14:paraId="626A4693" w14:textId="77777777" w:rsidR="00515C31" w:rsidRDefault="007C42C2">
            <w:pPr>
              <w:jc w:val="right"/>
            </w:pPr>
            <w:r>
              <w:t>1</w:t>
            </w:r>
          </w:p>
        </w:tc>
        <w:tc>
          <w:tcPr>
            <w:tcW w:w="0" w:type="auto"/>
          </w:tcPr>
          <w:p w14:paraId="22225E01" w14:textId="77777777" w:rsidR="00515C31" w:rsidRDefault="007C42C2">
            <w:r>
              <w:t>s(year)9</w:t>
            </w:r>
          </w:p>
        </w:tc>
        <w:tc>
          <w:tcPr>
            <w:tcW w:w="0" w:type="auto"/>
          </w:tcPr>
          <w:p w14:paraId="1B7D212F" w14:textId="77777777" w:rsidR="00515C31" w:rsidRDefault="007C42C2">
            <w:pPr>
              <w:jc w:val="right"/>
            </w:pPr>
            <w:r>
              <w:t>-0.0138</w:t>
            </w:r>
          </w:p>
        </w:tc>
        <w:tc>
          <w:tcPr>
            <w:tcW w:w="0" w:type="auto"/>
          </w:tcPr>
          <w:p w14:paraId="2A6ED33B" w14:textId="77777777" w:rsidR="00515C31" w:rsidRDefault="007C42C2">
            <w:pPr>
              <w:jc w:val="right"/>
            </w:pPr>
            <w:r>
              <w:t>0.0067</w:t>
            </w:r>
          </w:p>
        </w:tc>
        <w:tc>
          <w:tcPr>
            <w:tcW w:w="0" w:type="auto"/>
          </w:tcPr>
          <w:p w14:paraId="78AA3906" w14:textId="77777777" w:rsidR="00515C31" w:rsidRDefault="007C42C2">
            <w:pPr>
              <w:jc w:val="right"/>
            </w:pPr>
            <w:r>
              <w:t>-2.060</w:t>
            </w:r>
          </w:p>
        </w:tc>
        <w:tc>
          <w:tcPr>
            <w:tcW w:w="0" w:type="auto"/>
          </w:tcPr>
          <w:p w14:paraId="355A9D08" w14:textId="77777777" w:rsidR="00515C31" w:rsidRDefault="007C42C2">
            <w:pPr>
              <w:jc w:val="right"/>
            </w:pPr>
            <w:r>
              <w:t>0.0394</w:t>
            </w:r>
          </w:p>
        </w:tc>
        <w:tc>
          <w:tcPr>
            <w:tcW w:w="0" w:type="auto"/>
          </w:tcPr>
          <w:p w14:paraId="70470D80" w14:textId="77777777" w:rsidR="00515C31" w:rsidRDefault="007C42C2">
            <w:r>
              <w:t>article, news, visit, excellent, book, publication</w:t>
            </w:r>
          </w:p>
        </w:tc>
      </w:tr>
      <w:tr w:rsidR="00515C31" w14:paraId="0DD53ECD" w14:textId="77777777">
        <w:tc>
          <w:tcPr>
            <w:tcW w:w="0" w:type="auto"/>
          </w:tcPr>
          <w:p w14:paraId="0AF222DF" w14:textId="77777777" w:rsidR="00515C31" w:rsidRDefault="007C42C2">
            <w:pPr>
              <w:jc w:val="right"/>
            </w:pPr>
            <w:r>
              <w:t>1</w:t>
            </w:r>
          </w:p>
        </w:tc>
        <w:tc>
          <w:tcPr>
            <w:tcW w:w="0" w:type="auto"/>
          </w:tcPr>
          <w:p w14:paraId="06306A1B" w14:textId="77777777" w:rsidR="00515C31" w:rsidRDefault="007C42C2">
            <w:r>
              <w:t>s(year)10</w:t>
            </w:r>
          </w:p>
        </w:tc>
        <w:tc>
          <w:tcPr>
            <w:tcW w:w="0" w:type="auto"/>
          </w:tcPr>
          <w:p w14:paraId="0A633DEB" w14:textId="77777777" w:rsidR="00515C31" w:rsidRDefault="007C42C2">
            <w:pPr>
              <w:jc w:val="right"/>
            </w:pPr>
            <w:r>
              <w:t>-0.0209</w:t>
            </w:r>
          </w:p>
        </w:tc>
        <w:tc>
          <w:tcPr>
            <w:tcW w:w="0" w:type="auto"/>
          </w:tcPr>
          <w:p w14:paraId="1C4B0503" w14:textId="77777777" w:rsidR="00515C31" w:rsidRDefault="007C42C2">
            <w:pPr>
              <w:jc w:val="right"/>
            </w:pPr>
            <w:r>
              <w:t>0.0020</w:t>
            </w:r>
          </w:p>
        </w:tc>
        <w:tc>
          <w:tcPr>
            <w:tcW w:w="0" w:type="auto"/>
          </w:tcPr>
          <w:p w14:paraId="050C171D" w14:textId="77777777" w:rsidR="00515C31" w:rsidRDefault="007C42C2">
            <w:pPr>
              <w:jc w:val="right"/>
            </w:pPr>
            <w:r>
              <w:t>-10.619</w:t>
            </w:r>
          </w:p>
        </w:tc>
        <w:tc>
          <w:tcPr>
            <w:tcW w:w="0" w:type="auto"/>
          </w:tcPr>
          <w:p w14:paraId="3BDF70E7" w14:textId="77777777" w:rsidR="00515C31" w:rsidRDefault="007C42C2">
            <w:pPr>
              <w:jc w:val="right"/>
            </w:pPr>
            <w:r>
              <w:t>0.0000</w:t>
            </w:r>
          </w:p>
        </w:tc>
        <w:tc>
          <w:tcPr>
            <w:tcW w:w="0" w:type="auto"/>
          </w:tcPr>
          <w:p w14:paraId="05FB1EB2" w14:textId="77777777" w:rsidR="00515C31" w:rsidRDefault="007C42C2">
            <w:r>
              <w:t>article, news, visit, excellent, book, publication</w:t>
            </w:r>
          </w:p>
        </w:tc>
      </w:tr>
      <w:tr w:rsidR="00515C31" w14:paraId="0FDC47D2" w14:textId="77777777">
        <w:tc>
          <w:tcPr>
            <w:tcW w:w="0" w:type="auto"/>
          </w:tcPr>
          <w:p w14:paraId="48D6F16C" w14:textId="77777777" w:rsidR="00515C31" w:rsidRDefault="007C42C2">
            <w:pPr>
              <w:jc w:val="right"/>
            </w:pPr>
            <w:r>
              <w:t>2</w:t>
            </w:r>
          </w:p>
        </w:tc>
        <w:tc>
          <w:tcPr>
            <w:tcW w:w="0" w:type="auto"/>
          </w:tcPr>
          <w:p w14:paraId="78F8A9DA" w14:textId="77777777" w:rsidR="00515C31" w:rsidRDefault="007C42C2">
            <w:r>
              <w:t>(Intercept)</w:t>
            </w:r>
          </w:p>
        </w:tc>
        <w:tc>
          <w:tcPr>
            <w:tcW w:w="0" w:type="auto"/>
          </w:tcPr>
          <w:p w14:paraId="7699066E" w14:textId="77777777" w:rsidR="00515C31" w:rsidRDefault="007C42C2">
            <w:pPr>
              <w:jc w:val="right"/>
            </w:pPr>
            <w:r>
              <w:t>0.0214</w:t>
            </w:r>
          </w:p>
        </w:tc>
        <w:tc>
          <w:tcPr>
            <w:tcW w:w="0" w:type="auto"/>
          </w:tcPr>
          <w:p w14:paraId="67989C13" w14:textId="77777777" w:rsidR="00515C31" w:rsidRDefault="007C42C2">
            <w:pPr>
              <w:jc w:val="right"/>
            </w:pPr>
            <w:r>
              <w:t>0.0039</w:t>
            </w:r>
          </w:p>
        </w:tc>
        <w:tc>
          <w:tcPr>
            <w:tcW w:w="0" w:type="auto"/>
          </w:tcPr>
          <w:p w14:paraId="64A87751" w14:textId="77777777" w:rsidR="00515C31" w:rsidRDefault="007C42C2">
            <w:pPr>
              <w:jc w:val="right"/>
            </w:pPr>
            <w:r>
              <w:t>5.564</w:t>
            </w:r>
          </w:p>
        </w:tc>
        <w:tc>
          <w:tcPr>
            <w:tcW w:w="0" w:type="auto"/>
          </w:tcPr>
          <w:p w14:paraId="2DF64647" w14:textId="77777777" w:rsidR="00515C31" w:rsidRDefault="007C42C2">
            <w:pPr>
              <w:jc w:val="right"/>
            </w:pPr>
            <w:r>
              <w:t>0.0000</w:t>
            </w:r>
          </w:p>
        </w:tc>
        <w:tc>
          <w:tcPr>
            <w:tcW w:w="0" w:type="auto"/>
          </w:tcPr>
          <w:p w14:paraId="5BF2E231" w14:textId="77777777" w:rsidR="00515C31" w:rsidRDefault="007C42C2">
            <w:r>
              <w:t>test, stuff, start, break, suppose, week</w:t>
            </w:r>
          </w:p>
        </w:tc>
      </w:tr>
      <w:tr w:rsidR="00515C31" w14:paraId="14F0AE9F" w14:textId="77777777">
        <w:tc>
          <w:tcPr>
            <w:tcW w:w="0" w:type="auto"/>
          </w:tcPr>
          <w:p w14:paraId="10BC0AD9" w14:textId="77777777" w:rsidR="00515C31" w:rsidRDefault="007C42C2">
            <w:pPr>
              <w:jc w:val="right"/>
            </w:pPr>
            <w:r>
              <w:t>2</w:t>
            </w:r>
          </w:p>
        </w:tc>
        <w:tc>
          <w:tcPr>
            <w:tcW w:w="0" w:type="auto"/>
          </w:tcPr>
          <w:p w14:paraId="18F8EC38" w14:textId="77777777" w:rsidR="00515C31" w:rsidRDefault="007C42C2">
            <w:r>
              <w:t>listscience</w:t>
            </w:r>
          </w:p>
        </w:tc>
        <w:tc>
          <w:tcPr>
            <w:tcW w:w="0" w:type="auto"/>
          </w:tcPr>
          <w:p w14:paraId="208ADB77" w14:textId="77777777" w:rsidR="00515C31" w:rsidRDefault="007C42C2">
            <w:pPr>
              <w:jc w:val="right"/>
            </w:pPr>
            <w:r>
              <w:t>-0.0131</w:t>
            </w:r>
          </w:p>
        </w:tc>
        <w:tc>
          <w:tcPr>
            <w:tcW w:w="0" w:type="auto"/>
          </w:tcPr>
          <w:p w14:paraId="0A1223C6" w14:textId="77777777" w:rsidR="00515C31" w:rsidRDefault="007C42C2">
            <w:pPr>
              <w:jc w:val="right"/>
            </w:pPr>
            <w:r>
              <w:t>0.0038</w:t>
            </w:r>
          </w:p>
        </w:tc>
        <w:tc>
          <w:tcPr>
            <w:tcW w:w="0" w:type="auto"/>
          </w:tcPr>
          <w:p w14:paraId="74F3179A" w14:textId="77777777" w:rsidR="00515C31" w:rsidRDefault="007C42C2">
            <w:pPr>
              <w:jc w:val="right"/>
            </w:pPr>
            <w:r>
              <w:t>-3.428</w:t>
            </w:r>
          </w:p>
        </w:tc>
        <w:tc>
          <w:tcPr>
            <w:tcW w:w="0" w:type="auto"/>
          </w:tcPr>
          <w:p w14:paraId="2CDD6363" w14:textId="77777777" w:rsidR="00515C31" w:rsidRDefault="007C42C2">
            <w:pPr>
              <w:jc w:val="right"/>
            </w:pPr>
            <w:r>
              <w:t>0.0006</w:t>
            </w:r>
          </w:p>
        </w:tc>
        <w:tc>
          <w:tcPr>
            <w:tcW w:w="0" w:type="auto"/>
          </w:tcPr>
          <w:p w14:paraId="443A8AEE" w14:textId="77777777" w:rsidR="00515C31" w:rsidRDefault="007C42C2">
            <w:r>
              <w:t>test, stuff, start, break, suppose, week</w:t>
            </w:r>
          </w:p>
        </w:tc>
      </w:tr>
      <w:tr w:rsidR="00515C31" w14:paraId="59C0F668" w14:textId="77777777">
        <w:tc>
          <w:tcPr>
            <w:tcW w:w="0" w:type="auto"/>
          </w:tcPr>
          <w:p w14:paraId="7067BB49" w14:textId="77777777" w:rsidR="00515C31" w:rsidRDefault="007C42C2">
            <w:pPr>
              <w:jc w:val="right"/>
            </w:pPr>
            <w:r>
              <w:t>2</w:t>
            </w:r>
          </w:p>
        </w:tc>
        <w:tc>
          <w:tcPr>
            <w:tcW w:w="0" w:type="auto"/>
          </w:tcPr>
          <w:p w14:paraId="5688E232" w14:textId="77777777" w:rsidR="00515C31" w:rsidRDefault="007C42C2">
            <w:r>
              <w:t>s(year)5</w:t>
            </w:r>
          </w:p>
        </w:tc>
        <w:tc>
          <w:tcPr>
            <w:tcW w:w="0" w:type="auto"/>
          </w:tcPr>
          <w:p w14:paraId="5C5A699C" w14:textId="77777777" w:rsidR="00515C31" w:rsidRDefault="007C42C2">
            <w:pPr>
              <w:jc w:val="right"/>
            </w:pPr>
            <w:r>
              <w:t>0.0143</w:t>
            </w:r>
          </w:p>
        </w:tc>
        <w:tc>
          <w:tcPr>
            <w:tcW w:w="0" w:type="auto"/>
          </w:tcPr>
          <w:p w14:paraId="13927086" w14:textId="77777777" w:rsidR="00515C31" w:rsidRDefault="007C42C2">
            <w:pPr>
              <w:jc w:val="right"/>
            </w:pPr>
            <w:r>
              <w:t>0.0054</w:t>
            </w:r>
          </w:p>
        </w:tc>
        <w:tc>
          <w:tcPr>
            <w:tcW w:w="0" w:type="auto"/>
          </w:tcPr>
          <w:p w14:paraId="73F378E7" w14:textId="77777777" w:rsidR="00515C31" w:rsidRDefault="007C42C2">
            <w:pPr>
              <w:jc w:val="right"/>
            </w:pPr>
            <w:r>
              <w:t>2.656</w:t>
            </w:r>
          </w:p>
        </w:tc>
        <w:tc>
          <w:tcPr>
            <w:tcW w:w="0" w:type="auto"/>
          </w:tcPr>
          <w:p w14:paraId="5E7226E9" w14:textId="77777777" w:rsidR="00515C31" w:rsidRDefault="007C42C2">
            <w:pPr>
              <w:jc w:val="right"/>
            </w:pPr>
            <w:r>
              <w:t>0.0079</w:t>
            </w:r>
          </w:p>
        </w:tc>
        <w:tc>
          <w:tcPr>
            <w:tcW w:w="0" w:type="auto"/>
          </w:tcPr>
          <w:p w14:paraId="5C4B8F2F" w14:textId="77777777" w:rsidR="00515C31" w:rsidRDefault="007C42C2">
            <w:r>
              <w:t>test, stuff, start, break, suppose, week</w:t>
            </w:r>
          </w:p>
        </w:tc>
      </w:tr>
      <w:tr w:rsidR="00515C31" w14:paraId="3F23F6C9" w14:textId="77777777">
        <w:tc>
          <w:tcPr>
            <w:tcW w:w="0" w:type="auto"/>
          </w:tcPr>
          <w:p w14:paraId="5AB9E90B" w14:textId="77777777" w:rsidR="00515C31" w:rsidRDefault="007C42C2">
            <w:pPr>
              <w:jc w:val="right"/>
            </w:pPr>
            <w:r>
              <w:t>2</w:t>
            </w:r>
          </w:p>
        </w:tc>
        <w:tc>
          <w:tcPr>
            <w:tcW w:w="0" w:type="auto"/>
          </w:tcPr>
          <w:p w14:paraId="292E2F1A" w14:textId="77777777" w:rsidR="00515C31" w:rsidRDefault="007C42C2">
            <w:r>
              <w:t>s(year)8</w:t>
            </w:r>
          </w:p>
        </w:tc>
        <w:tc>
          <w:tcPr>
            <w:tcW w:w="0" w:type="auto"/>
          </w:tcPr>
          <w:p w14:paraId="6BD1C5B2" w14:textId="77777777" w:rsidR="00515C31" w:rsidRDefault="007C42C2">
            <w:pPr>
              <w:jc w:val="right"/>
            </w:pPr>
            <w:r>
              <w:t>0.0132</w:t>
            </w:r>
          </w:p>
        </w:tc>
        <w:tc>
          <w:tcPr>
            <w:tcW w:w="0" w:type="auto"/>
          </w:tcPr>
          <w:p w14:paraId="699A21EA" w14:textId="77777777" w:rsidR="00515C31" w:rsidRDefault="007C42C2">
            <w:pPr>
              <w:jc w:val="right"/>
            </w:pPr>
            <w:r>
              <w:t>0.0052</w:t>
            </w:r>
          </w:p>
        </w:tc>
        <w:tc>
          <w:tcPr>
            <w:tcW w:w="0" w:type="auto"/>
          </w:tcPr>
          <w:p w14:paraId="59140FB5" w14:textId="77777777" w:rsidR="00515C31" w:rsidRDefault="007C42C2">
            <w:pPr>
              <w:jc w:val="right"/>
            </w:pPr>
            <w:r>
              <w:t>2.526</w:t>
            </w:r>
          </w:p>
        </w:tc>
        <w:tc>
          <w:tcPr>
            <w:tcW w:w="0" w:type="auto"/>
          </w:tcPr>
          <w:p w14:paraId="71AB7CB3" w14:textId="77777777" w:rsidR="00515C31" w:rsidRDefault="007C42C2">
            <w:pPr>
              <w:jc w:val="right"/>
            </w:pPr>
            <w:r>
              <w:t>0.0116</w:t>
            </w:r>
          </w:p>
        </w:tc>
        <w:tc>
          <w:tcPr>
            <w:tcW w:w="0" w:type="auto"/>
          </w:tcPr>
          <w:p w14:paraId="5ADBD916" w14:textId="77777777" w:rsidR="00515C31" w:rsidRDefault="007C42C2">
            <w:r>
              <w:t>test, stuff, start, break, suppose, week</w:t>
            </w:r>
          </w:p>
        </w:tc>
      </w:tr>
      <w:tr w:rsidR="00515C31" w14:paraId="5AC3C34C" w14:textId="77777777">
        <w:tc>
          <w:tcPr>
            <w:tcW w:w="0" w:type="auto"/>
          </w:tcPr>
          <w:p w14:paraId="61BF5608" w14:textId="77777777" w:rsidR="00515C31" w:rsidRDefault="007C42C2">
            <w:pPr>
              <w:jc w:val="right"/>
            </w:pPr>
            <w:r>
              <w:t>3</w:t>
            </w:r>
          </w:p>
        </w:tc>
        <w:tc>
          <w:tcPr>
            <w:tcW w:w="0" w:type="auto"/>
          </w:tcPr>
          <w:p w14:paraId="04546905" w14:textId="77777777" w:rsidR="00515C31" w:rsidRDefault="007C42C2">
            <w:r>
              <w:t>(Intercept)</w:t>
            </w:r>
          </w:p>
        </w:tc>
        <w:tc>
          <w:tcPr>
            <w:tcW w:w="0" w:type="auto"/>
          </w:tcPr>
          <w:p w14:paraId="354D9ED0" w14:textId="77777777" w:rsidR="00515C31" w:rsidRDefault="007C42C2">
            <w:pPr>
              <w:jc w:val="right"/>
            </w:pPr>
            <w:r>
              <w:t>0.0237</w:t>
            </w:r>
          </w:p>
        </w:tc>
        <w:tc>
          <w:tcPr>
            <w:tcW w:w="0" w:type="auto"/>
          </w:tcPr>
          <w:p w14:paraId="7DD25BAA" w14:textId="77777777" w:rsidR="00515C31" w:rsidRDefault="007C42C2">
            <w:pPr>
              <w:jc w:val="right"/>
            </w:pPr>
            <w:r>
              <w:t>0.0056</w:t>
            </w:r>
          </w:p>
        </w:tc>
        <w:tc>
          <w:tcPr>
            <w:tcW w:w="0" w:type="auto"/>
          </w:tcPr>
          <w:p w14:paraId="0A137B40" w14:textId="77777777" w:rsidR="00515C31" w:rsidRDefault="007C42C2">
            <w:pPr>
              <w:jc w:val="right"/>
            </w:pPr>
            <w:r>
              <w:t>4.257</w:t>
            </w:r>
          </w:p>
        </w:tc>
        <w:tc>
          <w:tcPr>
            <w:tcW w:w="0" w:type="auto"/>
          </w:tcPr>
          <w:p w14:paraId="286C0EB5" w14:textId="77777777" w:rsidR="00515C31" w:rsidRDefault="007C42C2">
            <w:pPr>
              <w:jc w:val="right"/>
            </w:pPr>
            <w:r>
              <w:t>0.0000</w:t>
            </w:r>
          </w:p>
        </w:tc>
        <w:tc>
          <w:tcPr>
            <w:tcW w:w="0" w:type="auto"/>
          </w:tcPr>
          <w:p w14:paraId="547D0208" w14:textId="77777777" w:rsidR="00515C31" w:rsidRDefault="007C42C2">
            <w:r>
              <w:t>register, missouri, registration, wednesday, convention, contest</w:t>
            </w:r>
          </w:p>
        </w:tc>
      </w:tr>
      <w:tr w:rsidR="00515C31" w14:paraId="0B91A000" w14:textId="77777777">
        <w:tc>
          <w:tcPr>
            <w:tcW w:w="0" w:type="auto"/>
          </w:tcPr>
          <w:p w14:paraId="23282502" w14:textId="77777777" w:rsidR="00515C31" w:rsidRDefault="007C42C2">
            <w:pPr>
              <w:jc w:val="right"/>
            </w:pPr>
            <w:r>
              <w:t>3</w:t>
            </w:r>
          </w:p>
        </w:tc>
        <w:tc>
          <w:tcPr>
            <w:tcW w:w="0" w:type="auto"/>
          </w:tcPr>
          <w:p w14:paraId="562094DE" w14:textId="77777777" w:rsidR="00515C31" w:rsidRDefault="007C42C2">
            <w:r>
              <w:t>listmath</w:t>
            </w:r>
          </w:p>
        </w:tc>
        <w:tc>
          <w:tcPr>
            <w:tcW w:w="0" w:type="auto"/>
          </w:tcPr>
          <w:p w14:paraId="3AFBEC01" w14:textId="77777777" w:rsidR="00515C31" w:rsidRDefault="007C42C2">
            <w:pPr>
              <w:jc w:val="right"/>
            </w:pPr>
            <w:r>
              <w:t>-0.0185</w:t>
            </w:r>
          </w:p>
        </w:tc>
        <w:tc>
          <w:tcPr>
            <w:tcW w:w="0" w:type="auto"/>
          </w:tcPr>
          <w:p w14:paraId="6D99B6A8" w14:textId="77777777" w:rsidR="00515C31" w:rsidRDefault="007C42C2">
            <w:pPr>
              <w:jc w:val="right"/>
            </w:pPr>
            <w:r>
              <w:t>0.0054</w:t>
            </w:r>
          </w:p>
        </w:tc>
        <w:tc>
          <w:tcPr>
            <w:tcW w:w="0" w:type="auto"/>
          </w:tcPr>
          <w:p w14:paraId="3D013222" w14:textId="77777777" w:rsidR="00515C31" w:rsidRDefault="007C42C2">
            <w:pPr>
              <w:jc w:val="right"/>
            </w:pPr>
            <w:r>
              <w:t>-3.393</w:t>
            </w:r>
          </w:p>
        </w:tc>
        <w:tc>
          <w:tcPr>
            <w:tcW w:w="0" w:type="auto"/>
          </w:tcPr>
          <w:p w14:paraId="71ED19CA" w14:textId="77777777" w:rsidR="00515C31" w:rsidRDefault="007C42C2">
            <w:pPr>
              <w:jc w:val="right"/>
            </w:pPr>
            <w:r>
              <w:t>0.0007</w:t>
            </w:r>
          </w:p>
        </w:tc>
        <w:tc>
          <w:tcPr>
            <w:tcW w:w="0" w:type="auto"/>
          </w:tcPr>
          <w:p w14:paraId="3003599D" w14:textId="77777777" w:rsidR="00515C31" w:rsidRDefault="007C42C2">
            <w:r>
              <w:t>register, missouri, registration, wednesday, convention, contest</w:t>
            </w:r>
          </w:p>
        </w:tc>
      </w:tr>
      <w:tr w:rsidR="00515C31" w14:paraId="7F790BFA" w14:textId="77777777">
        <w:tc>
          <w:tcPr>
            <w:tcW w:w="0" w:type="auto"/>
          </w:tcPr>
          <w:p w14:paraId="6CB3C9CF" w14:textId="77777777" w:rsidR="00515C31" w:rsidRDefault="007C42C2">
            <w:pPr>
              <w:jc w:val="right"/>
            </w:pPr>
            <w:r>
              <w:t>3</w:t>
            </w:r>
          </w:p>
        </w:tc>
        <w:tc>
          <w:tcPr>
            <w:tcW w:w="0" w:type="auto"/>
          </w:tcPr>
          <w:p w14:paraId="4851F1AD" w14:textId="77777777" w:rsidR="00515C31" w:rsidRDefault="007C42C2">
            <w:r>
              <w:t>s(year)6</w:t>
            </w:r>
          </w:p>
        </w:tc>
        <w:tc>
          <w:tcPr>
            <w:tcW w:w="0" w:type="auto"/>
          </w:tcPr>
          <w:p w14:paraId="0AB14DD9" w14:textId="77777777" w:rsidR="00515C31" w:rsidRDefault="007C42C2">
            <w:pPr>
              <w:jc w:val="right"/>
            </w:pPr>
            <w:r>
              <w:t>-0.0084</w:t>
            </w:r>
          </w:p>
        </w:tc>
        <w:tc>
          <w:tcPr>
            <w:tcW w:w="0" w:type="auto"/>
          </w:tcPr>
          <w:p w14:paraId="4F0422B2" w14:textId="77777777" w:rsidR="00515C31" w:rsidRDefault="007C42C2">
            <w:pPr>
              <w:jc w:val="right"/>
            </w:pPr>
            <w:r>
              <w:t>0.0037</w:t>
            </w:r>
          </w:p>
        </w:tc>
        <w:tc>
          <w:tcPr>
            <w:tcW w:w="0" w:type="auto"/>
          </w:tcPr>
          <w:p w14:paraId="6CB3EE96" w14:textId="77777777" w:rsidR="00515C31" w:rsidRDefault="007C42C2">
            <w:pPr>
              <w:jc w:val="right"/>
            </w:pPr>
            <w:r>
              <w:t>-2.272</w:t>
            </w:r>
          </w:p>
        </w:tc>
        <w:tc>
          <w:tcPr>
            <w:tcW w:w="0" w:type="auto"/>
          </w:tcPr>
          <w:p w14:paraId="4DD4EE39" w14:textId="77777777" w:rsidR="00515C31" w:rsidRDefault="007C42C2">
            <w:pPr>
              <w:jc w:val="right"/>
            </w:pPr>
            <w:r>
              <w:t>0.0231</w:t>
            </w:r>
          </w:p>
        </w:tc>
        <w:tc>
          <w:tcPr>
            <w:tcW w:w="0" w:type="auto"/>
          </w:tcPr>
          <w:p w14:paraId="7CC3D2C0" w14:textId="77777777" w:rsidR="00515C31" w:rsidRDefault="007C42C2">
            <w:r>
              <w:t>register, missouri, registration, wednesday, convention, contest</w:t>
            </w:r>
          </w:p>
        </w:tc>
      </w:tr>
      <w:tr w:rsidR="00515C31" w14:paraId="5C703397" w14:textId="77777777">
        <w:tc>
          <w:tcPr>
            <w:tcW w:w="0" w:type="auto"/>
          </w:tcPr>
          <w:p w14:paraId="61CD7C51" w14:textId="77777777" w:rsidR="00515C31" w:rsidRDefault="007C42C2">
            <w:pPr>
              <w:jc w:val="right"/>
            </w:pPr>
            <w:r>
              <w:t>4</w:t>
            </w:r>
          </w:p>
        </w:tc>
        <w:tc>
          <w:tcPr>
            <w:tcW w:w="0" w:type="auto"/>
          </w:tcPr>
          <w:p w14:paraId="23270B11" w14:textId="77777777" w:rsidR="00515C31" w:rsidRDefault="007C42C2">
            <w:r>
              <w:t>(I</w:t>
            </w:r>
            <w:r>
              <w:lastRenderedPageBreak/>
              <w:t>ntercept)</w:t>
            </w:r>
          </w:p>
        </w:tc>
        <w:tc>
          <w:tcPr>
            <w:tcW w:w="0" w:type="auto"/>
          </w:tcPr>
          <w:p w14:paraId="2BE04446" w14:textId="77777777" w:rsidR="00515C31" w:rsidRDefault="007C42C2">
            <w:pPr>
              <w:jc w:val="right"/>
            </w:pPr>
            <w:r>
              <w:lastRenderedPageBreak/>
              <w:t>0</w:t>
            </w:r>
            <w:r>
              <w:lastRenderedPageBreak/>
              <w:t>.0390</w:t>
            </w:r>
          </w:p>
        </w:tc>
        <w:tc>
          <w:tcPr>
            <w:tcW w:w="0" w:type="auto"/>
          </w:tcPr>
          <w:p w14:paraId="55A7F4A4" w14:textId="77777777" w:rsidR="00515C31" w:rsidRDefault="007C42C2">
            <w:pPr>
              <w:jc w:val="right"/>
            </w:pPr>
            <w:r>
              <w:lastRenderedPageBreak/>
              <w:t>0</w:t>
            </w:r>
            <w:r>
              <w:lastRenderedPageBreak/>
              <w:t>.0073</w:t>
            </w:r>
          </w:p>
        </w:tc>
        <w:tc>
          <w:tcPr>
            <w:tcW w:w="0" w:type="auto"/>
          </w:tcPr>
          <w:p w14:paraId="27610ECC" w14:textId="77777777" w:rsidR="00515C31" w:rsidRDefault="007C42C2">
            <w:pPr>
              <w:jc w:val="right"/>
            </w:pPr>
            <w:r>
              <w:lastRenderedPageBreak/>
              <w:t>5</w:t>
            </w:r>
            <w:r>
              <w:lastRenderedPageBreak/>
              <w:t>.301</w:t>
            </w:r>
          </w:p>
        </w:tc>
        <w:tc>
          <w:tcPr>
            <w:tcW w:w="0" w:type="auto"/>
          </w:tcPr>
          <w:p w14:paraId="51816C12" w14:textId="77777777" w:rsidR="00515C31" w:rsidRDefault="007C42C2">
            <w:pPr>
              <w:jc w:val="right"/>
            </w:pPr>
            <w:r>
              <w:lastRenderedPageBreak/>
              <w:t>0</w:t>
            </w:r>
            <w:r>
              <w:lastRenderedPageBreak/>
              <w:t>.0000</w:t>
            </w:r>
          </w:p>
        </w:tc>
        <w:tc>
          <w:tcPr>
            <w:tcW w:w="0" w:type="auto"/>
          </w:tcPr>
          <w:p w14:paraId="6D1BBEB6" w14:textId="77777777" w:rsidR="00515C31" w:rsidRDefault="007C42C2">
            <w:r>
              <w:lastRenderedPageBreak/>
              <w:t xml:space="preserve">engineer, student, meet, </w:t>
            </w:r>
            <w:r>
              <w:lastRenderedPageBreak/>
              <w:t>research, stem, national</w:t>
            </w:r>
          </w:p>
        </w:tc>
      </w:tr>
      <w:tr w:rsidR="00515C31" w14:paraId="2AE167A3" w14:textId="77777777">
        <w:tc>
          <w:tcPr>
            <w:tcW w:w="0" w:type="auto"/>
          </w:tcPr>
          <w:p w14:paraId="57782236" w14:textId="77777777" w:rsidR="00515C31" w:rsidRDefault="007C42C2">
            <w:pPr>
              <w:jc w:val="right"/>
            </w:pPr>
            <w:r>
              <w:lastRenderedPageBreak/>
              <w:t>4</w:t>
            </w:r>
          </w:p>
        </w:tc>
        <w:tc>
          <w:tcPr>
            <w:tcW w:w="0" w:type="auto"/>
          </w:tcPr>
          <w:p w14:paraId="36C56336" w14:textId="77777777" w:rsidR="00515C31" w:rsidRDefault="007C42C2">
            <w:r>
              <w:t>listscience</w:t>
            </w:r>
          </w:p>
        </w:tc>
        <w:tc>
          <w:tcPr>
            <w:tcW w:w="0" w:type="auto"/>
          </w:tcPr>
          <w:p w14:paraId="4D7BD02E" w14:textId="77777777" w:rsidR="00515C31" w:rsidRDefault="007C42C2">
            <w:pPr>
              <w:jc w:val="right"/>
            </w:pPr>
            <w:r>
              <w:t>0.0668</w:t>
            </w:r>
          </w:p>
        </w:tc>
        <w:tc>
          <w:tcPr>
            <w:tcW w:w="0" w:type="auto"/>
          </w:tcPr>
          <w:p w14:paraId="21EE4C14" w14:textId="77777777" w:rsidR="00515C31" w:rsidRDefault="007C42C2">
            <w:pPr>
              <w:jc w:val="right"/>
            </w:pPr>
            <w:r>
              <w:t>0.0081</w:t>
            </w:r>
          </w:p>
        </w:tc>
        <w:tc>
          <w:tcPr>
            <w:tcW w:w="0" w:type="auto"/>
          </w:tcPr>
          <w:p w14:paraId="4DE96D29" w14:textId="77777777" w:rsidR="00515C31" w:rsidRDefault="007C42C2">
            <w:pPr>
              <w:jc w:val="right"/>
            </w:pPr>
            <w:r>
              <w:t>8.243</w:t>
            </w:r>
          </w:p>
        </w:tc>
        <w:tc>
          <w:tcPr>
            <w:tcW w:w="0" w:type="auto"/>
          </w:tcPr>
          <w:p w14:paraId="0F0DAC31" w14:textId="77777777" w:rsidR="00515C31" w:rsidRDefault="007C42C2">
            <w:pPr>
              <w:jc w:val="right"/>
            </w:pPr>
            <w:r>
              <w:t>0.0000</w:t>
            </w:r>
          </w:p>
        </w:tc>
        <w:tc>
          <w:tcPr>
            <w:tcW w:w="0" w:type="auto"/>
          </w:tcPr>
          <w:p w14:paraId="1A9395AA" w14:textId="77777777" w:rsidR="00515C31" w:rsidRDefault="007C42C2">
            <w:r>
              <w:t>engineer, student, meet, research, stem, national</w:t>
            </w:r>
          </w:p>
        </w:tc>
      </w:tr>
      <w:tr w:rsidR="00515C31" w14:paraId="399FE5A0" w14:textId="77777777">
        <w:tc>
          <w:tcPr>
            <w:tcW w:w="0" w:type="auto"/>
          </w:tcPr>
          <w:p w14:paraId="245199A1" w14:textId="77777777" w:rsidR="00515C31" w:rsidRDefault="007C42C2">
            <w:pPr>
              <w:jc w:val="right"/>
            </w:pPr>
            <w:r>
              <w:t>4</w:t>
            </w:r>
          </w:p>
        </w:tc>
        <w:tc>
          <w:tcPr>
            <w:tcW w:w="0" w:type="auto"/>
          </w:tcPr>
          <w:p w14:paraId="697F7EEA" w14:textId="77777777" w:rsidR="00515C31" w:rsidRDefault="007C42C2">
            <w:r>
              <w:t>s(year)3</w:t>
            </w:r>
          </w:p>
        </w:tc>
        <w:tc>
          <w:tcPr>
            <w:tcW w:w="0" w:type="auto"/>
          </w:tcPr>
          <w:p w14:paraId="5B34D782" w14:textId="77777777" w:rsidR="00515C31" w:rsidRDefault="007C42C2">
            <w:pPr>
              <w:jc w:val="right"/>
            </w:pPr>
            <w:r>
              <w:t>-0.1653</w:t>
            </w:r>
          </w:p>
        </w:tc>
        <w:tc>
          <w:tcPr>
            <w:tcW w:w="0" w:type="auto"/>
          </w:tcPr>
          <w:p w14:paraId="153C83C6" w14:textId="77777777" w:rsidR="00515C31" w:rsidRDefault="007C42C2">
            <w:pPr>
              <w:jc w:val="right"/>
            </w:pPr>
            <w:r>
              <w:t>0.0796</w:t>
            </w:r>
          </w:p>
        </w:tc>
        <w:tc>
          <w:tcPr>
            <w:tcW w:w="0" w:type="auto"/>
          </w:tcPr>
          <w:p w14:paraId="4D980BD6" w14:textId="77777777" w:rsidR="00515C31" w:rsidRDefault="007C42C2">
            <w:pPr>
              <w:jc w:val="right"/>
            </w:pPr>
            <w:r>
              <w:t>-2.076</w:t>
            </w:r>
          </w:p>
        </w:tc>
        <w:tc>
          <w:tcPr>
            <w:tcW w:w="0" w:type="auto"/>
          </w:tcPr>
          <w:p w14:paraId="5D0AE077" w14:textId="77777777" w:rsidR="00515C31" w:rsidRDefault="007C42C2">
            <w:pPr>
              <w:jc w:val="right"/>
            </w:pPr>
            <w:r>
              <w:t>0.0379</w:t>
            </w:r>
          </w:p>
        </w:tc>
        <w:tc>
          <w:tcPr>
            <w:tcW w:w="0" w:type="auto"/>
          </w:tcPr>
          <w:p w14:paraId="05521943" w14:textId="77777777" w:rsidR="00515C31" w:rsidRDefault="007C42C2">
            <w:r>
              <w:t>engineer, student, meet, research, stem, national</w:t>
            </w:r>
          </w:p>
        </w:tc>
      </w:tr>
      <w:tr w:rsidR="00515C31" w14:paraId="022D0120" w14:textId="77777777">
        <w:tc>
          <w:tcPr>
            <w:tcW w:w="0" w:type="auto"/>
          </w:tcPr>
          <w:p w14:paraId="4638ED23" w14:textId="77777777" w:rsidR="00515C31" w:rsidRDefault="007C42C2">
            <w:pPr>
              <w:jc w:val="right"/>
            </w:pPr>
            <w:r>
              <w:t>4</w:t>
            </w:r>
          </w:p>
        </w:tc>
        <w:tc>
          <w:tcPr>
            <w:tcW w:w="0" w:type="auto"/>
          </w:tcPr>
          <w:p w14:paraId="10EE3288" w14:textId="77777777" w:rsidR="00515C31" w:rsidRDefault="007C42C2">
            <w:r>
              <w:t>s(year)5</w:t>
            </w:r>
          </w:p>
        </w:tc>
        <w:tc>
          <w:tcPr>
            <w:tcW w:w="0" w:type="auto"/>
          </w:tcPr>
          <w:p w14:paraId="1D154494" w14:textId="77777777" w:rsidR="00515C31" w:rsidRDefault="007C42C2">
            <w:pPr>
              <w:jc w:val="right"/>
            </w:pPr>
            <w:r>
              <w:t>-0.0352</w:t>
            </w:r>
          </w:p>
        </w:tc>
        <w:tc>
          <w:tcPr>
            <w:tcW w:w="0" w:type="auto"/>
          </w:tcPr>
          <w:p w14:paraId="53F4ABF2" w14:textId="77777777" w:rsidR="00515C31" w:rsidRDefault="007C42C2">
            <w:pPr>
              <w:jc w:val="right"/>
            </w:pPr>
            <w:r>
              <w:t>0.0119</w:t>
            </w:r>
          </w:p>
        </w:tc>
        <w:tc>
          <w:tcPr>
            <w:tcW w:w="0" w:type="auto"/>
          </w:tcPr>
          <w:p w14:paraId="6C753602" w14:textId="77777777" w:rsidR="00515C31" w:rsidRDefault="007C42C2">
            <w:pPr>
              <w:jc w:val="right"/>
            </w:pPr>
            <w:r>
              <w:t>-2.972</w:t>
            </w:r>
          </w:p>
        </w:tc>
        <w:tc>
          <w:tcPr>
            <w:tcW w:w="0" w:type="auto"/>
          </w:tcPr>
          <w:p w14:paraId="67A5D56C" w14:textId="77777777" w:rsidR="00515C31" w:rsidRDefault="007C42C2">
            <w:pPr>
              <w:jc w:val="right"/>
            </w:pPr>
            <w:r>
              <w:t>0.0030</w:t>
            </w:r>
          </w:p>
        </w:tc>
        <w:tc>
          <w:tcPr>
            <w:tcW w:w="0" w:type="auto"/>
          </w:tcPr>
          <w:p w14:paraId="5FF9833F" w14:textId="77777777" w:rsidR="00515C31" w:rsidRDefault="007C42C2">
            <w:r>
              <w:t>engineer, student, meet, research, stem, national</w:t>
            </w:r>
          </w:p>
        </w:tc>
      </w:tr>
      <w:tr w:rsidR="00515C31" w14:paraId="5D1203F8" w14:textId="77777777">
        <w:tc>
          <w:tcPr>
            <w:tcW w:w="0" w:type="auto"/>
          </w:tcPr>
          <w:p w14:paraId="1390D80F" w14:textId="77777777" w:rsidR="00515C31" w:rsidRDefault="007C42C2">
            <w:pPr>
              <w:jc w:val="right"/>
            </w:pPr>
            <w:r>
              <w:t>4</w:t>
            </w:r>
          </w:p>
        </w:tc>
        <w:tc>
          <w:tcPr>
            <w:tcW w:w="0" w:type="auto"/>
          </w:tcPr>
          <w:p w14:paraId="36BD6A1B" w14:textId="77777777" w:rsidR="00515C31" w:rsidRDefault="007C42C2">
            <w:r>
              <w:t>s(year)8</w:t>
            </w:r>
          </w:p>
        </w:tc>
        <w:tc>
          <w:tcPr>
            <w:tcW w:w="0" w:type="auto"/>
          </w:tcPr>
          <w:p w14:paraId="1B9C5033" w14:textId="77777777" w:rsidR="00515C31" w:rsidRDefault="007C42C2">
            <w:pPr>
              <w:jc w:val="right"/>
            </w:pPr>
            <w:r>
              <w:t>0.0259</w:t>
            </w:r>
          </w:p>
        </w:tc>
        <w:tc>
          <w:tcPr>
            <w:tcW w:w="0" w:type="auto"/>
          </w:tcPr>
          <w:p w14:paraId="56BD6574" w14:textId="77777777" w:rsidR="00515C31" w:rsidRDefault="007C42C2">
            <w:pPr>
              <w:jc w:val="right"/>
            </w:pPr>
            <w:r>
              <w:t>0.0119</w:t>
            </w:r>
          </w:p>
        </w:tc>
        <w:tc>
          <w:tcPr>
            <w:tcW w:w="0" w:type="auto"/>
          </w:tcPr>
          <w:p w14:paraId="3AEA046F" w14:textId="77777777" w:rsidR="00515C31" w:rsidRDefault="007C42C2">
            <w:pPr>
              <w:jc w:val="right"/>
            </w:pPr>
            <w:r>
              <w:t>2.184</w:t>
            </w:r>
          </w:p>
        </w:tc>
        <w:tc>
          <w:tcPr>
            <w:tcW w:w="0" w:type="auto"/>
          </w:tcPr>
          <w:p w14:paraId="3EB8E260" w14:textId="77777777" w:rsidR="00515C31" w:rsidRDefault="007C42C2">
            <w:pPr>
              <w:jc w:val="right"/>
            </w:pPr>
            <w:r>
              <w:t>0.0290</w:t>
            </w:r>
          </w:p>
        </w:tc>
        <w:tc>
          <w:tcPr>
            <w:tcW w:w="0" w:type="auto"/>
          </w:tcPr>
          <w:p w14:paraId="55D164B9" w14:textId="77777777" w:rsidR="00515C31" w:rsidRDefault="007C42C2">
            <w:r>
              <w:t>engineer, student, meet, research, stem, national</w:t>
            </w:r>
          </w:p>
        </w:tc>
      </w:tr>
      <w:tr w:rsidR="00515C31" w14:paraId="148090E2" w14:textId="77777777">
        <w:tc>
          <w:tcPr>
            <w:tcW w:w="0" w:type="auto"/>
          </w:tcPr>
          <w:p w14:paraId="172F171D" w14:textId="77777777" w:rsidR="00515C31" w:rsidRDefault="007C42C2">
            <w:pPr>
              <w:jc w:val="right"/>
            </w:pPr>
            <w:r>
              <w:t>5</w:t>
            </w:r>
          </w:p>
        </w:tc>
        <w:tc>
          <w:tcPr>
            <w:tcW w:w="0" w:type="auto"/>
          </w:tcPr>
          <w:p w14:paraId="04967B18" w14:textId="77777777" w:rsidR="00515C31" w:rsidRDefault="007C42C2">
            <w:r>
              <w:t>(Intercept)</w:t>
            </w:r>
          </w:p>
        </w:tc>
        <w:tc>
          <w:tcPr>
            <w:tcW w:w="0" w:type="auto"/>
          </w:tcPr>
          <w:p w14:paraId="1BFD0D1B" w14:textId="77777777" w:rsidR="00515C31" w:rsidRDefault="007C42C2">
            <w:pPr>
              <w:jc w:val="right"/>
            </w:pPr>
            <w:r>
              <w:t>0.0559</w:t>
            </w:r>
          </w:p>
        </w:tc>
        <w:tc>
          <w:tcPr>
            <w:tcW w:w="0" w:type="auto"/>
          </w:tcPr>
          <w:p w14:paraId="55EC7FED" w14:textId="77777777" w:rsidR="00515C31" w:rsidRDefault="007C42C2">
            <w:pPr>
              <w:jc w:val="right"/>
            </w:pPr>
            <w:r>
              <w:t>0.0066</w:t>
            </w:r>
          </w:p>
        </w:tc>
        <w:tc>
          <w:tcPr>
            <w:tcW w:w="0" w:type="auto"/>
          </w:tcPr>
          <w:p w14:paraId="6CF48CFF" w14:textId="77777777" w:rsidR="00515C31" w:rsidRDefault="007C42C2">
            <w:pPr>
              <w:jc w:val="right"/>
            </w:pPr>
            <w:r>
              <w:t>8.493</w:t>
            </w:r>
          </w:p>
        </w:tc>
        <w:tc>
          <w:tcPr>
            <w:tcW w:w="0" w:type="auto"/>
          </w:tcPr>
          <w:p w14:paraId="7CD21409" w14:textId="77777777" w:rsidR="00515C31" w:rsidRDefault="007C42C2">
            <w:pPr>
              <w:jc w:val="right"/>
            </w:pPr>
            <w:r>
              <w:t>0.0000</w:t>
            </w:r>
          </w:p>
        </w:tc>
        <w:tc>
          <w:tcPr>
            <w:tcW w:w="0" w:type="auto"/>
          </w:tcPr>
          <w:p w14:paraId="225791C9" w14:textId="77777777" w:rsidR="00515C31" w:rsidRDefault="007C42C2">
            <w:r>
              <w:t>aph, draw, paper, tactile, board, model</w:t>
            </w:r>
          </w:p>
        </w:tc>
      </w:tr>
      <w:tr w:rsidR="00515C31" w14:paraId="06C55C65" w14:textId="77777777">
        <w:tc>
          <w:tcPr>
            <w:tcW w:w="0" w:type="auto"/>
          </w:tcPr>
          <w:p w14:paraId="2342DECF" w14:textId="77777777" w:rsidR="00515C31" w:rsidRDefault="007C42C2">
            <w:pPr>
              <w:jc w:val="right"/>
            </w:pPr>
            <w:r>
              <w:t>5</w:t>
            </w:r>
          </w:p>
        </w:tc>
        <w:tc>
          <w:tcPr>
            <w:tcW w:w="0" w:type="auto"/>
          </w:tcPr>
          <w:p w14:paraId="576A6139" w14:textId="77777777" w:rsidR="00515C31" w:rsidRDefault="007C42C2">
            <w:r>
              <w:t>listcs</w:t>
            </w:r>
          </w:p>
        </w:tc>
        <w:tc>
          <w:tcPr>
            <w:tcW w:w="0" w:type="auto"/>
          </w:tcPr>
          <w:p w14:paraId="2720A020" w14:textId="77777777" w:rsidR="00515C31" w:rsidRDefault="007C42C2">
            <w:pPr>
              <w:jc w:val="right"/>
            </w:pPr>
            <w:r>
              <w:t>-0.0590</w:t>
            </w:r>
          </w:p>
        </w:tc>
        <w:tc>
          <w:tcPr>
            <w:tcW w:w="0" w:type="auto"/>
          </w:tcPr>
          <w:p w14:paraId="29ABABFD" w14:textId="77777777" w:rsidR="00515C31" w:rsidRDefault="007C42C2">
            <w:pPr>
              <w:jc w:val="right"/>
            </w:pPr>
            <w:r>
              <w:t>0.0064</w:t>
            </w:r>
          </w:p>
        </w:tc>
        <w:tc>
          <w:tcPr>
            <w:tcW w:w="0" w:type="auto"/>
          </w:tcPr>
          <w:p w14:paraId="39F1E3E0" w14:textId="77777777" w:rsidR="00515C31" w:rsidRDefault="007C42C2">
            <w:pPr>
              <w:jc w:val="right"/>
            </w:pPr>
            <w:r>
              <w:t>-9.208</w:t>
            </w:r>
          </w:p>
        </w:tc>
        <w:tc>
          <w:tcPr>
            <w:tcW w:w="0" w:type="auto"/>
          </w:tcPr>
          <w:p w14:paraId="0FBFCF7C" w14:textId="77777777" w:rsidR="00515C31" w:rsidRDefault="007C42C2">
            <w:pPr>
              <w:jc w:val="right"/>
            </w:pPr>
            <w:r>
              <w:t>0.0000</w:t>
            </w:r>
          </w:p>
        </w:tc>
        <w:tc>
          <w:tcPr>
            <w:tcW w:w="0" w:type="auto"/>
          </w:tcPr>
          <w:p w14:paraId="4C8789FC" w14:textId="77777777" w:rsidR="00515C31" w:rsidRDefault="007C42C2">
            <w:r>
              <w:t>aph, draw, paper, tactile, board, model</w:t>
            </w:r>
          </w:p>
        </w:tc>
      </w:tr>
      <w:tr w:rsidR="00515C31" w14:paraId="4F973CBB" w14:textId="77777777">
        <w:tc>
          <w:tcPr>
            <w:tcW w:w="0" w:type="auto"/>
          </w:tcPr>
          <w:p w14:paraId="5C764BFB" w14:textId="77777777" w:rsidR="00515C31" w:rsidRDefault="007C42C2">
            <w:pPr>
              <w:jc w:val="right"/>
            </w:pPr>
            <w:r>
              <w:t>5</w:t>
            </w:r>
          </w:p>
        </w:tc>
        <w:tc>
          <w:tcPr>
            <w:tcW w:w="0" w:type="auto"/>
          </w:tcPr>
          <w:p w14:paraId="414DCC5A" w14:textId="77777777" w:rsidR="00515C31" w:rsidRDefault="007C42C2">
            <w:r>
              <w:t>listmath</w:t>
            </w:r>
          </w:p>
        </w:tc>
        <w:tc>
          <w:tcPr>
            <w:tcW w:w="0" w:type="auto"/>
          </w:tcPr>
          <w:p w14:paraId="60A56F50" w14:textId="77777777" w:rsidR="00515C31" w:rsidRDefault="007C42C2">
            <w:pPr>
              <w:jc w:val="right"/>
            </w:pPr>
            <w:r>
              <w:t>-0.0338</w:t>
            </w:r>
          </w:p>
        </w:tc>
        <w:tc>
          <w:tcPr>
            <w:tcW w:w="0" w:type="auto"/>
          </w:tcPr>
          <w:p w14:paraId="45AC2901" w14:textId="77777777" w:rsidR="00515C31" w:rsidRDefault="007C42C2">
            <w:pPr>
              <w:jc w:val="right"/>
            </w:pPr>
            <w:r>
              <w:t>0.0066</w:t>
            </w:r>
          </w:p>
        </w:tc>
        <w:tc>
          <w:tcPr>
            <w:tcW w:w="0" w:type="auto"/>
          </w:tcPr>
          <w:p w14:paraId="78ADD623" w14:textId="77777777" w:rsidR="00515C31" w:rsidRDefault="007C42C2">
            <w:pPr>
              <w:jc w:val="right"/>
            </w:pPr>
            <w:r>
              <w:t>-5.156</w:t>
            </w:r>
          </w:p>
        </w:tc>
        <w:tc>
          <w:tcPr>
            <w:tcW w:w="0" w:type="auto"/>
          </w:tcPr>
          <w:p w14:paraId="3FFD078F" w14:textId="77777777" w:rsidR="00515C31" w:rsidRDefault="007C42C2">
            <w:pPr>
              <w:jc w:val="right"/>
            </w:pPr>
            <w:r>
              <w:t>0.0000</w:t>
            </w:r>
          </w:p>
        </w:tc>
        <w:tc>
          <w:tcPr>
            <w:tcW w:w="0" w:type="auto"/>
          </w:tcPr>
          <w:p w14:paraId="6917C2C0" w14:textId="77777777" w:rsidR="00515C31" w:rsidRDefault="007C42C2">
            <w:r>
              <w:t>aph, draw, paper, tactile, board, model</w:t>
            </w:r>
          </w:p>
        </w:tc>
      </w:tr>
      <w:tr w:rsidR="00515C31" w14:paraId="61C6A0C0" w14:textId="77777777">
        <w:tc>
          <w:tcPr>
            <w:tcW w:w="0" w:type="auto"/>
          </w:tcPr>
          <w:p w14:paraId="7801AADF" w14:textId="77777777" w:rsidR="00515C31" w:rsidRDefault="007C42C2">
            <w:pPr>
              <w:jc w:val="right"/>
            </w:pPr>
            <w:r>
              <w:t>5</w:t>
            </w:r>
          </w:p>
        </w:tc>
        <w:tc>
          <w:tcPr>
            <w:tcW w:w="0" w:type="auto"/>
          </w:tcPr>
          <w:p w14:paraId="73051E27" w14:textId="77777777" w:rsidR="00515C31" w:rsidRDefault="007C42C2">
            <w:r>
              <w:t>s(year)5</w:t>
            </w:r>
          </w:p>
        </w:tc>
        <w:tc>
          <w:tcPr>
            <w:tcW w:w="0" w:type="auto"/>
          </w:tcPr>
          <w:p w14:paraId="2662A2CC" w14:textId="77777777" w:rsidR="00515C31" w:rsidRDefault="007C42C2">
            <w:pPr>
              <w:jc w:val="right"/>
            </w:pPr>
            <w:r>
              <w:t>0.0236</w:t>
            </w:r>
          </w:p>
        </w:tc>
        <w:tc>
          <w:tcPr>
            <w:tcW w:w="0" w:type="auto"/>
          </w:tcPr>
          <w:p w14:paraId="310C43DA" w14:textId="77777777" w:rsidR="00515C31" w:rsidRDefault="007C42C2">
            <w:pPr>
              <w:jc w:val="right"/>
            </w:pPr>
            <w:r>
              <w:t>0.0086</w:t>
            </w:r>
          </w:p>
        </w:tc>
        <w:tc>
          <w:tcPr>
            <w:tcW w:w="0" w:type="auto"/>
          </w:tcPr>
          <w:p w14:paraId="3E93D092" w14:textId="77777777" w:rsidR="00515C31" w:rsidRDefault="007C42C2">
            <w:pPr>
              <w:jc w:val="right"/>
            </w:pPr>
            <w:r>
              <w:t>2.748</w:t>
            </w:r>
          </w:p>
        </w:tc>
        <w:tc>
          <w:tcPr>
            <w:tcW w:w="0" w:type="auto"/>
          </w:tcPr>
          <w:p w14:paraId="47B54ABA" w14:textId="77777777" w:rsidR="00515C31" w:rsidRDefault="007C42C2">
            <w:pPr>
              <w:jc w:val="right"/>
            </w:pPr>
            <w:r>
              <w:t>0.0060</w:t>
            </w:r>
          </w:p>
        </w:tc>
        <w:tc>
          <w:tcPr>
            <w:tcW w:w="0" w:type="auto"/>
          </w:tcPr>
          <w:p w14:paraId="1100ABAC" w14:textId="77777777" w:rsidR="00515C31" w:rsidRDefault="007C42C2">
            <w:r>
              <w:t>aph, draw, paper, tactile, board, model</w:t>
            </w:r>
          </w:p>
        </w:tc>
      </w:tr>
      <w:tr w:rsidR="00515C31" w14:paraId="5A43E21C" w14:textId="77777777">
        <w:tc>
          <w:tcPr>
            <w:tcW w:w="0" w:type="auto"/>
          </w:tcPr>
          <w:p w14:paraId="1C11D997" w14:textId="77777777" w:rsidR="00515C31" w:rsidRDefault="007C42C2">
            <w:pPr>
              <w:jc w:val="right"/>
            </w:pPr>
            <w:r>
              <w:t>5</w:t>
            </w:r>
          </w:p>
        </w:tc>
        <w:tc>
          <w:tcPr>
            <w:tcW w:w="0" w:type="auto"/>
          </w:tcPr>
          <w:p w14:paraId="73D548A6" w14:textId="77777777" w:rsidR="00515C31" w:rsidRDefault="007C42C2">
            <w:r>
              <w:t>s(year)7</w:t>
            </w:r>
          </w:p>
        </w:tc>
        <w:tc>
          <w:tcPr>
            <w:tcW w:w="0" w:type="auto"/>
          </w:tcPr>
          <w:p w14:paraId="5850FD7E" w14:textId="77777777" w:rsidR="00515C31" w:rsidRDefault="007C42C2">
            <w:pPr>
              <w:jc w:val="right"/>
            </w:pPr>
            <w:r>
              <w:t>0.0183</w:t>
            </w:r>
          </w:p>
        </w:tc>
        <w:tc>
          <w:tcPr>
            <w:tcW w:w="0" w:type="auto"/>
          </w:tcPr>
          <w:p w14:paraId="3619A7E9" w14:textId="77777777" w:rsidR="00515C31" w:rsidRDefault="007C42C2">
            <w:pPr>
              <w:jc w:val="right"/>
            </w:pPr>
            <w:r>
              <w:t>0.0054</w:t>
            </w:r>
          </w:p>
        </w:tc>
        <w:tc>
          <w:tcPr>
            <w:tcW w:w="0" w:type="auto"/>
          </w:tcPr>
          <w:p w14:paraId="114B6705" w14:textId="77777777" w:rsidR="00515C31" w:rsidRDefault="007C42C2">
            <w:pPr>
              <w:jc w:val="right"/>
            </w:pPr>
            <w:r>
              <w:t>3.403</w:t>
            </w:r>
          </w:p>
        </w:tc>
        <w:tc>
          <w:tcPr>
            <w:tcW w:w="0" w:type="auto"/>
          </w:tcPr>
          <w:p w14:paraId="14BBE856" w14:textId="77777777" w:rsidR="00515C31" w:rsidRDefault="007C42C2">
            <w:pPr>
              <w:jc w:val="right"/>
            </w:pPr>
            <w:r>
              <w:t>0.0007</w:t>
            </w:r>
          </w:p>
        </w:tc>
        <w:tc>
          <w:tcPr>
            <w:tcW w:w="0" w:type="auto"/>
          </w:tcPr>
          <w:p w14:paraId="07CCE398" w14:textId="77777777" w:rsidR="00515C31" w:rsidRDefault="007C42C2">
            <w:r>
              <w:t>aph, draw, paper, tactile, board, model</w:t>
            </w:r>
          </w:p>
        </w:tc>
      </w:tr>
      <w:tr w:rsidR="00515C31" w14:paraId="18818255" w14:textId="77777777">
        <w:tc>
          <w:tcPr>
            <w:tcW w:w="0" w:type="auto"/>
          </w:tcPr>
          <w:p w14:paraId="7946263C" w14:textId="77777777" w:rsidR="00515C31" w:rsidRDefault="007C42C2">
            <w:pPr>
              <w:jc w:val="right"/>
            </w:pPr>
            <w:r>
              <w:t>5</w:t>
            </w:r>
          </w:p>
        </w:tc>
        <w:tc>
          <w:tcPr>
            <w:tcW w:w="0" w:type="auto"/>
          </w:tcPr>
          <w:p w14:paraId="1335B260" w14:textId="77777777" w:rsidR="00515C31" w:rsidRDefault="007C42C2">
            <w:r>
              <w:t>s(year)8</w:t>
            </w:r>
          </w:p>
        </w:tc>
        <w:tc>
          <w:tcPr>
            <w:tcW w:w="0" w:type="auto"/>
          </w:tcPr>
          <w:p w14:paraId="0E08D9FB" w14:textId="77777777" w:rsidR="00515C31" w:rsidRDefault="007C42C2">
            <w:pPr>
              <w:jc w:val="right"/>
            </w:pPr>
            <w:r>
              <w:t>-0.0256</w:t>
            </w:r>
          </w:p>
        </w:tc>
        <w:tc>
          <w:tcPr>
            <w:tcW w:w="0" w:type="auto"/>
          </w:tcPr>
          <w:p w14:paraId="049F2224" w14:textId="77777777" w:rsidR="00515C31" w:rsidRDefault="007C42C2">
            <w:pPr>
              <w:jc w:val="right"/>
            </w:pPr>
            <w:r>
              <w:t>0.0085</w:t>
            </w:r>
          </w:p>
        </w:tc>
        <w:tc>
          <w:tcPr>
            <w:tcW w:w="0" w:type="auto"/>
          </w:tcPr>
          <w:p w14:paraId="67ED7C24" w14:textId="77777777" w:rsidR="00515C31" w:rsidRDefault="007C42C2">
            <w:pPr>
              <w:jc w:val="right"/>
            </w:pPr>
            <w:r>
              <w:t>-2.995</w:t>
            </w:r>
          </w:p>
        </w:tc>
        <w:tc>
          <w:tcPr>
            <w:tcW w:w="0" w:type="auto"/>
          </w:tcPr>
          <w:p w14:paraId="1CC072B5" w14:textId="77777777" w:rsidR="00515C31" w:rsidRDefault="007C42C2">
            <w:pPr>
              <w:jc w:val="right"/>
            </w:pPr>
            <w:r>
              <w:t>0.0027</w:t>
            </w:r>
          </w:p>
        </w:tc>
        <w:tc>
          <w:tcPr>
            <w:tcW w:w="0" w:type="auto"/>
          </w:tcPr>
          <w:p w14:paraId="1DFD4660" w14:textId="77777777" w:rsidR="00515C31" w:rsidRDefault="007C42C2">
            <w:r>
              <w:t>aph, draw, paper, tactile, board, model</w:t>
            </w:r>
          </w:p>
        </w:tc>
      </w:tr>
      <w:tr w:rsidR="00515C31" w14:paraId="76A8B47B" w14:textId="77777777">
        <w:tc>
          <w:tcPr>
            <w:tcW w:w="0" w:type="auto"/>
          </w:tcPr>
          <w:p w14:paraId="3B71A5DC" w14:textId="77777777" w:rsidR="00515C31" w:rsidRDefault="007C42C2">
            <w:pPr>
              <w:jc w:val="right"/>
            </w:pPr>
            <w:r>
              <w:t>5</w:t>
            </w:r>
          </w:p>
        </w:tc>
        <w:tc>
          <w:tcPr>
            <w:tcW w:w="0" w:type="auto"/>
          </w:tcPr>
          <w:p w14:paraId="11F4BE7E" w14:textId="77777777" w:rsidR="00515C31" w:rsidRDefault="007C42C2">
            <w:r>
              <w:t>s(year)9</w:t>
            </w:r>
          </w:p>
        </w:tc>
        <w:tc>
          <w:tcPr>
            <w:tcW w:w="0" w:type="auto"/>
          </w:tcPr>
          <w:p w14:paraId="753CABE1" w14:textId="77777777" w:rsidR="00515C31" w:rsidRDefault="007C42C2">
            <w:pPr>
              <w:jc w:val="right"/>
            </w:pPr>
            <w:r>
              <w:t>0.0455</w:t>
            </w:r>
          </w:p>
        </w:tc>
        <w:tc>
          <w:tcPr>
            <w:tcW w:w="0" w:type="auto"/>
          </w:tcPr>
          <w:p w14:paraId="339ADB36" w14:textId="77777777" w:rsidR="00515C31" w:rsidRDefault="007C42C2">
            <w:pPr>
              <w:jc w:val="right"/>
            </w:pPr>
            <w:r>
              <w:t>0.0099</w:t>
            </w:r>
          </w:p>
        </w:tc>
        <w:tc>
          <w:tcPr>
            <w:tcW w:w="0" w:type="auto"/>
          </w:tcPr>
          <w:p w14:paraId="56D885DA" w14:textId="77777777" w:rsidR="00515C31" w:rsidRDefault="007C42C2">
            <w:pPr>
              <w:jc w:val="right"/>
            </w:pPr>
            <w:r>
              <w:t>4.604</w:t>
            </w:r>
          </w:p>
        </w:tc>
        <w:tc>
          <w:tcPr>
            <w:tcW w:w="0" w:type="auto"/>
          </w:tcPr>
          <w:p w14:paraId="4B93D0DD" w14:textId="77777777" w:rsidR="00515C31" w:rsidRDefault="007C42C2">
            <w:pPr>
              <w:jc w:val="right"/>
            </w:pPr>
            <w:r>
              <w:t>0.0000</w:t>
            </w:r>
          </w:p>
        </w:tc>
        <w:tc>
          <w:tcPr>
            <w:tcW w:w="0" w:type="auto"/>
          </w:tcPr>
          <w:p w14:paraId="00C091DE" w14:textId="77777777" w:rsidR="00515C31" w:rsidRDefault="007C42C2">
            <w:r>
              <w:t>aph, draw, paper, tactile, board, model</w:t>
            </w:r>
          </w:p>
        </w:tc>
      </w:tr>
      <w:tr w:rsidR="00515C31" w14:paraId="2981FA0C" w14:textId="77777777">
        <w:tc>
          <w:tcPr>
            <w:tcW w:w="0" w:type="auto"/>
          </w:tcPr>
          <w:p w14:paraId="4120D3C9" w14:textId="77777777" w:rsidR="00515C31" w:rsidRDefault="007C42C2">
            <w:pPr>
              <w:jc w:val="right"/>
            </w:pPr>
            <w:r>
              <w:t>5</w:t>
            </w:r>
          </w:p>
        </w:tc>
        <w:tc>
          <w:tcPr>
            <w:tcW w:w="0" w:type="auto"/>
          </w:tcPr>
          <w:p w14:paraId="2369AA33" w14:textId="77777777" w:rsidR="00515C31" w:rsidRDefault="007C42C2">
            <w:r>
              <w:t>s(</w:t>
            </w:r>
            <w:r>
              <w:lastRenderedPageBreak/>
              <w:t>year)10</w:t>
            </w:r>
          </w:p>
        </w:tc>
        <w:tc>
          <w:tcPr>
            <w:tcW w:w="0" w:type="auto"/>
          </w:tcPr>
          <w:p w14:paraId="27B33AC0" w14:textId="77777777" w:rsidR="00515C31" w:rsidRDefault="007C42C2">
            <w:pPr>
              <w:jc w:val="right"/>
            </w:pPr>
            <w:r>
              <w:lastRenderedPageBreak/>
              <w:t>0</w:t>
            </w:r>
            <w:r>
              <w:lastRenderedPageBreak/>
              <w:t>.0121</w:t>
            </w:r>
          </w:p>
        </w:tc>
        <w:tc>
          <w:tcPr>
            <w:tcW w:w="0" w:type="auto"/>
          </w:tcPr>
          <w:p w14:paraId="21E19186" w14:textId="77777777" w:rsidR="00515C31" w:rsidRDefault="007C42C2">
            <w:pPr>
              <w:jc w:val="right"/>
            </w:pPr>
            <w:r>
              <w:lastRenderedPageBreak/>
              <w:t>0</w:t>
            </w:r>
            <w:r>
              <w:lastRenderedPageBreak/>
              <w:t>.0031</w:t>
            </w:r>
          </w:p>
        </w:tc>
        <w:tc>
          <w:tcPr>
            <w:tcW w:w="0" w:type="auto"/>
          </w:tcPr>
          <w:p w14:paraId="659876E0" w14:textId="77777777" w:rsidR="00515C31" w:rsidRDefault="007C42C2">
            <w:pPr>
              <w:jc w:val="right"/>
            </w:pPr>
            <w:r>
              <w:lastRenderedPageBreak/>
              <w:t>3</w:t>
            </w:r>
            <w:r>
              <w:lastRenderedPageBreak/>
              <w:t>.854</w:t>
            </w:r>
          </w:p>
        </w:tc>
        <w:tc>
          <w:tcPr>
            <w:tcW w:w="0" w:type="auto"/>
          </w:tcPr>
          <w:p w14:paraId="25156E3B" w14:textId="77777777" w:rsidR="00515C31" w:rsidRDefault="007C42C2">
            <w:pPr>
              <w:jc w:val="right"/>
            </w:pPr>
            <w:r>
              <w:lastRenderedPageBreak/>
              <w:t>0</w:t>
            </w:r>
            <w:r>
              <w:lastRenderedPageBreak/>
              <w:t>.0001</w:t>
            </w:r>
          </w:p>
        </w:tc>
        <w:tc>
          <w:tcPr>
            <w:tcW w:w="0" w:type="auto"/>
          </w:tcPr>
          <w:p w14:paraId="423294C4" w14:textId="77777777" w:rsidR="00515C31" w:rsidRDefault="007C42C2">
            <w:r>
              <w:lastRenderedPageBreak/>
              <w:t xml:space="preserve">aph, draw, paper, tactile, </w:t>
            </w:r>
            <w:r>
              <w:lastRenderedPageBreak/>
              <w:t>board, model</w:t>
            </w:r>
          </w:p>
        </w:tc>
      </w:tr>
      <w:tr w:rsidR="00515C31" w14:paraId="6C47F539" w14:textId="77777777">
        <w:tc>
          <w:tcPr>
            <w:tcW w:w="0" w:type="auto"/>
          </w:tcPr>
          <w:p w14:paraId="7A6265D6" w14:textId="77777777" w:rsidR="00515C31" w:rsidRDefault="007C42C2">
            <w:pPr>
              <w:jc w:val="right"/>
            </w:pPr>
            <w:r>
              <w:lastRenderedPageBreak/>
              <w:t>6</w:t>
            </w:r>
          </w:p>
        </w:tc>
        <w:tc>
          <w:tcPr>
            <w:tcW w:w="0" w:type="auto"/>
          </w:tcPr>
          <w:p w14:paraId="2BE9CDE3" w14:textId="77777777" w:rsidR="00515C31" w:rsidRDefault="007C42C2">
            <w:r>
              <w:t>(Intercept)</w:t>
            </w:r>
          </w:p>
        </w:tc>
        <w:tc>
          <w:tcPr>
            <w:tcW w:w="0" w:type="auto"/>
          </w:tcPr>
          <w:p w14:paraId="438C3CC8" w14:textId="77777777" w:rsidR="00515C31" w:rsidRDefault="007C42C2">
            <w:pPr>
              <w:jc w:val="right"/>
            </w:pPr>
            <w:r>
              <w:t>0.0370</w:t>
            </w:r>
          </w:p>
        </w:tc>
        <w:tc>
          <w:tcPr>
            <w:tcW w:w="0" w:type="auto"/>
          </w:tcPr>
          <w:p w14:paraId="76048AC9" w14:textId="77777777" w:rsidR="00515C31" w:rsidRDefault="007C42C2">
            <w:pPr>
              <w:jc w:val="right"/>
            </w:pPr>
            <w:r>
              <w:t>0.0052</w:t>
            </w:r>
          </w:p>
        </w:tc>
        <w:tc>
          <w:tcPr>
            <w:tcW w:w="0" w:type="auto"/>
          </w:tcPr>
          <w:p w14:paraId="274D41D3" w14:textId="77777777" w:rsidR="00515C31" w:rsidRDefault="007C42C2">
            <w:pPr>
              <w:jc w:val="right"/>
            </w:pPr>
            <w:r>
              <w:t>7.078</w:t>
            </w:r>
          </w:p>
        </w:tc>
        <w:tc>
          <w:tcPr>
            <w:tcW w:w="0" w:type="auto"/>
          </w:tcPr>
          <w:p w14:paraId="59E2F86B" w14:textId="77777777" w:rsidR="00515C31" w:rsidRDefault="007C42C2">
            <w:pPr>
              <w:jc w:val="right"/>
            </w:pPr>
            <w:r>
              <w:t>0.0000</w:t>
            </w:r>
          </w:p>
        </w:tc>
        <w:tc>
          <w:tcPr>
            <w:tcW w:w="0" w:type="auto"/>
          </w:tcPr>
          <w:p w14:paraId="7361069F" w14:textId="77777777" w:rsidR="00515C31" w:rsidRDefault="007C42C2">
            <w:r>
              <w:t>file, download, copy, save, xp, message</w:t>
            </w:r>
          </w:p>
        </w:tc>
      </w:tr>
      <w:tr w:rsidR="00515C31" w14:paraId="55DC1E61" w14:textId="77777777">
        <w:tc>
          <w:tcPr>
            <w:tcW w:w="0" w:type="auto"/>
          </w:tcPr>
          <w:p w14:paraId="1F978877" w14:textId="77777777" w:rsidR="00515C31" w:rsidRDefault="007C42C2">
            <w:pPr>
              <w:jc w:val="right"/>
            </w:pPr>
            <w:r>
              <w:t>6</w:t>
            </w:r>
          </w:p>
        </w:tc>
        <w:tc>
          <w:tcPr>
            <w:tcW w:w="0" w:type="auto"/>
          </w:tcPr>
          <w:p w14:paraId="135B0158" w14:textId="77777777" w:rsidR="00515C31" w:rsidRDefault="007C42C2">
            <w:r>
              <w:t>listcs</w:t>
            </w:r>
          </w:p>
        </w:tc>
        <w:tc>
          <w:tcPr>
            <w:tcW w:w="0" w:type="auto"/>
          </w:tcPr>
          <w:p w14:paraId="254F44B8" w14:textId="77777777" w:rsidR="00515C31" w:rsidRDefault="007C42C2">
            <w:pPr>
              <w:jc w:val="right"/>
            </w:pPr>
            <w:r>
              <w:t>0.0462</w:t>
            </w:r>
          </w:p>
        </w:tc>
        <w:tc>
          <w:tcPr>
            <w:tcW w:w="0" w:type="auto"/>
          </w:tcPr>
          <w:p w14:paraId="6D0BFFB6" w14:textId="77777777" w:rsidR="00515C31" w:rsidRDefault="007C42C2">
            <w:pPr>
              <w:jc w:val="right"/>
            </w:pPr>
            <w:r>
              <w:t>0.0047</w:t>
            </w:r>
          </w:p>
        </w:tc>
        <w:tc>
          <w:tcPr>
            <w:tcW w:w="0" w:type="auto"/>
          </w:tcPr>
          <w:p w14:paraId="005DE427" w14:textId="77777777" w:rsidR="00515C31" w:rsidRDefault="007C42C2">
            <w:pPr>
              <w:jc w:val="right"/>
            </w:pPr>
            <w:r>
              <w:t>9.878</w:t>
            </w:r>
          </w:p>
        </w:tc>
        <w:tc>
          <w:tcPr>
            <w:tcW w:w="0" w:type="auto"/>
          </w:tcPr>
          <w:p w14:paraId="2D066989" w14:textId="77777777" w:rsidR="00515C31" w:rsidRDefault="007C42C2">
            <w:pPr>
              <w:jc w:val="right"/>
            </w:pPr>
            <w:r>
              <w:t>0.0000</w:t>
            </w:r>
          </w:p>
        </w:tc>
        <w:tc>
          <w:tcPr>
            <w:tcW w:w="0" w:type="auto"/>
          </w:tcPr>
          <w:p w14:paraId="6A0B7D8B" w14:textId="77777777" w:rsidR="00515C31" w:rsidRDefault="007C42C2">
            <w:r>
              <w:t>file, download, copy, save, xp, message</w:t>
            </w:r>
          </w:p>
        </w:tc>
      </w:tr>
      <w:tr w:rsidR="00515C31" w14:paraId="692745D1" w14:textId="77777777">
        <w:tc>
          <w:tcPr>
            <w:tcW w:w="0" w:type="auto"/>
          </w:tcPr>
          <w:p w14:paraId="788643C1" w14:textId="77777777" w:rsidR="00515C31" w:rsidRDefault="007C42C2">
            <w:pPr>
              <w:jc w:val="right"/>
            </w:pPr>
            <w:r>
              <w:t>6</w:t>
            </w:r>
          </w:p>
        </w:tc>
        <w:tc>
          <w:tcPr>
            <w:tcW w:w="0" w:type="auto"/>
          </w:tcPr>
          <w:p w14:paraId="51E23F1E" w14:textId="77777777" w:rsidR="00515C31" w:rsidRDefault="007C42C2">
            <w:r>
              <w:t>s(year)5</w:t>
            </w:r>
          </w:p>
        </w:tc>
        <w:tc>
          <w:tcPr>
            <w:tcW w:w="0" w:type="auto"/>
          </w:tcPr>
          <w:p w14:paraId="6F9C536A" w14:textId="77777777" w:rsidR="00515C31" w:rsidRDefault="007C42C2">
            <w:pPr>
              <w:jc w:val="right"/>
            </w:pPr>
            <w:r>
              <w:t>-0.0520</w:t>
            </w:r>
          </w:p>
        </w:tc>
        <w:tc>
          <w:tcPr>
            <w:tcW w:w="0" w:type="auto"/>
          </w:tcPr>
          <w:p w14:paraId="5B38EA77" w14:textId="77777777" w:rsidR="00515C31" w:rsidRDefault="007C42C2">
            <w:pPr>
              <w:jc w:val="right"/>
            </w:pPr>
            <w:r>
              <w:t>0.0090</w:t>
            </w:r>
          </w:p>
        </w:tc>
        <w:tc>
          <w:tcPr>
            <w:tcW w:w="0" w:type="auto"/>
          </w:tcPr>
          <w:p w14:paraId="3187B2DE" w14:textId="77777777" w:rsidR="00515C31" w:rsidRDefault="007C42C2">
            <w:pPr>
              <w:jc w:val="right"/>
            </w:pPr>
            <w:r>
              <w:t>-5.778</w:t>
            </w:r>
          </w:p>
        </w:tc>
        <w:tc>
          <w:tcPr>
            <w:tcW w:w="0" w:type="auto"/>
          </w:tcPr>
          <w:p w14:paraId="3DE5CE1C" w14:textId="77777777" w:rsidR="00515C31" w:rsidRDefault="007C42C2">
            <w:pPr>
              <w:jc w:val="right"/>
            </w:pPr>
            <w:r>
              <w:t>0.0000</w:t>
            </w:r>
          </w:p>
        </w:tc>
        <w:tc>
          <w:tcPr>
            <w:tcW w:w="0" w:type="auto"/>
          </w:tcPr>
          <w:p w14:paraId="3420CB62" w14:textId="77777777" w:rsidR="00515C31" w:rsidRDefault="007C42C2">
            <w:r>
              <w:t>file, download, copy, save, xp, message</w:t>
            </w:r>
          </w:p>
        </w:tc>
      </w:tr>
      <w:tr w:rsidR="00515C31" w14:paraId="3E744091" w14:textId="77777777">
        <w:tc>
          <w:tcPr>
            <w:tcW w:w="0" w:type="auto"/>
          </w:tcPr>
          <w:p w14:paraId="22AE4D40" w14:textId="77777777" w:rsidR="00515C31" w:rsidRDefault="007C42C2">
            <w:pPr>
              <w:jc w:val="right"/>
            </w:pPr>
            <w:r>
              <w:t>6</w:t>
            </w:r>
          </w:p>
        </w:tc>
        <w:tc>
          <w:tcPr>
            <w:tcW w:w="0" w:type="auto"/>
          </w:tcPr>
          <w:p w14:paraId="13D6606D" w14:textId="77777777" w:rsidR="00515C31" w:rsidRDefault="007C42C2">
            <w:r>
              <w:t>s(year)6</w:t>
            </w:r>
          </w:p>
        </w:tc>
        <w:tc>
          <w:tcPr>
            <w:tcW w:w="0" w:type="auto"/>
          </w:tcPr>
          <w:p w14:paraId="223DF6B6" w14:textId="77777777" w:rsidR="00515C31" w:rsidRDefault="007C42C2">
            <w:pPr>
              <w:jc w:val="right"/>
            </w:pPr>
            <w:r>
              <w:t>-0.0299</w:t>
            </w:r>
          </w:p>
        </w:tc>
        <w:tc>
          <w:tcPr>
            <w:tcW w:w="0" w:type="auto"/>
          </w:tcPr>
          <w:p w14:paraId="3E2E780A" w14:textId="77777777" w:rsidR="00515C31" w:rsidRDefault="007C42C2">
            <w:pPr>
              <w:jc w:val="right"/>
            </w:pPr>
            <w:r>
              <w:t>0.0062</w:t>
            </w:r>
          </w:p>
        </w:tc>
        <w:tc>
          <w:tcPr>
            <w:tcW w:w="0" w:type="auto"/>
          </w:tcPr>
          <w:p w14:paraId="17BFDBE5" w14:textId="77777777" w:rsidR="00515C31" w:rsidRDefault="007C42C2">
            <w:pPr>
              <w:jc w:val="right"/>
            </w:pPr>
            <w:r>
              <w:t>-4.816</w:t>
            </w:r>
          </w:p>
        </w:tc>
        <w:tc>
          <w:tcPr>
            <w:tcW w:w="0" w:type="auto"/>
          </w:tcPr>
          <w:p w14:paraId="3663A5E0" w14:textId="77777777" w:rsidR="00515C31" w:rsidRDefault="007C42C2">
            <w:pPr>
              <w:jc w:val="right"/>
            </w:pPr>
            <w:r>
              <w:t>0.0000</w:t>
            </w:r>
          </w:p>
        </w:tc>
        <w:tc>
          <w:tcPr>
            <w:tcW w:w="0" w:type="auto"/>
          </w:tcPr>
          <w:p w14:paraId="27DF595E" w14:textId="77777777" w:rsidR="00515C31" w:rsidRDefault="007C42C2">
            <w:r>
              <w:t>file, download, copy, save, xp, message</w:t>
            </w:r>
          </w:p>
        </w:tc>
      </w:tr>
      <w:tr w:rsidR="00515C31" w14:paraId="50EBC078" w14:textId="77777777">
        <w:tc>
          <w:tcPr>
            <w:tcW w:w="0" w:type="auto"/>
          </w:tcPr>
          <w:p w14:paraId="0CDDD737" w14:textId="77777777" w:rsidR="00515C31" w:rsidRDefault="007C42C2">
            <w:pPr>
              <w:jc w:val="right"/>
            </w:pPr>
            <w:r>
              <w:t>6</w:t>
            </w:r>
          </w:p>
        </w:tc>
        <w:tc>
          <w:tcPr>
            <w:tcW w:w="0" w:type="auto"/>
          </w:tcPr>
          <w:p w14:paraId="359618F8" w14:textId="77777777" w:rsidR="00515C31" w:rsidRDefault="007C42C2">
            <w:r>
              <w:t>s(year)7</w:t>
            </w:r>
          </w:p>
        </w:tc>
        <w:tc>
          <w:tcPr>
            <w:tcW w:w="0" w:type="auto"/>
          </w:tcPr>
          <w:p w14:paraId="5A48C094" w14:textId="77777777" w:rsidR="00515C31" w:rsidRDefault="007C42C2">
            <w:pPr>
              <w:jc w:val="right"/>
            </w:pPr>
            <w:r>
              <w:t>-0.0472</w:t>
            </w:r>
          </w:p>
        </w:tc>
        <w:tc>
          <w:tcPr>
            <w:tcW w:w="0" w:type="auto"/>
          </w:tcPr>
          <w:p w14:paraId="3410C97B" w14:textId="77777777" w:rsidR="00515C31" w:rsidRDefault="007C42C2">
            <w:pPr>
              <w:jc w:val="right"/>
            </w:pPr>
            <w:r>
              <w:t>0.0063</w:t>
            </w:r>
          </w:p>
        </w:tc>
        <w:tc>
          <w:tcPr>
            <w:tcW w:w="0" w:type="auto"/>
          </w:tcPr>
          <w:p w14:paraId="030E33C0" w14:textId="77777777" w:rsidR="00515C31" w:rsidRDefault="007C42C2">
            <w:pPr>
              <w:jc w:val="right"/>
            </w:pPr>
            <w:r>
              <w:t>-7.466</w:t>
            </w:r>
          </w:p>
        </w:tc>
        <w:tc>
          <w:tcPr>
            <w:tcW w:w="0" w:type="auto"/>
          </w:tcPr>
          <w:p w14:paraId="52E40BD7" w14:textId="77777777" w:rsidR="00515C31" w:rsidRDefault="007C42C2">
            <w:pPr>
              <w:jc w:val="right"/>
            </w:pPr>
            <w:r>
              <w:t>0.0000</w:t>
            </w:r>
          </w:p>
        </w:tc>
        <w:tc>
          <w:tcPr>
            <w:tcW w:w="0" w:type="auto"/>
          </w:tcPr>
          <w:p w14:paraId="11A70EB4" w14:textId="77777777" w:rsidR="00515C31" w:rsidRDefault="007C42C2">
            <w:r>
              <w:t>file, download, copy, save, xp, message</w:t>
            </w:r>
          </w:p>
        </w:tc>
      </w:tr>
      <w:tr w:rsidR="00515C31" w14:paraId="1CB32B6B" w14:textId="77777777">
        <w:tc>
          <w:tcPr>
            <w:tcW w:w="0" w:type="auto"/>
          </w:tcPr>
          <w:p w14:paraId="7F439475" w14:textId="77777777" w:rsidR="00515C31" w:rsidRDefault="007C42C2">
            <w:pPr>
              <w:jc w:val="right"/>
            </w:pPr>
            <w:r>
              <w:t>6</w:t>
            </w:r>
          </w:p>
        </w:tc>
        <w:tc>
          <w:tcPr>
            <w:tcW w:w="0" w:type="auto"/>
          </w:tcPr>
          <w:p w14:paraId="5EA336AD" w14:textId="77777777" w:rsidR="00515C31" w:rsidRDefault="007C42C2">
            <w:r>
              <w:t>s(year)8</w:t>
            </w:r>
          </w:p>
        </w:tc>
        <w:tc>
          <w:tcPr>
            <w:tcW w:w="0" w:type="auto"/>
          </w:tcPr>
          <w:p w14:paraId="36757386" w14:textId="77777777" w:rsidR="00515C31" w:rsidRDefault="007C42C2">
            <w:pPr>
              <w:jc w:val="right"/>
            </w:pPr>
            <w:r>
              <w:t>-0.0364</w:t>
            </w:r>
          </w:p>
        </w:tc>
        <w:tc>
          <w:tcPr>
            <w:tcW w:w="0" w:type="auto"/>
          </w:tcPr>
          <w:p w14:paraId="52DDAC01" w14:textId="77777777" w:rsidR="00515C31" w:rsidRDefault="007C42C2">
            <w:pPr>
              <w:jc w:val="right"/>
            </w:pPr>
            <w:r>
              <w:t>0.0099</w:t>
            </w:r>
          </w:p>
        </w:tc>
        <w:tc>
          <w:tcPr>
            <w:tcW w:w="0" w:type="auto"/>
          </w:tcPr>
          <w:p w14:paraId="1D1C716A" w14:textId="77777777" w:rsidR="00515C31" w:rsidRDefault="007C42C2">
            <w:pPr>
              <w:jc w:val="right"/>
            </w:pPr>
            <w:r>
              <w:t>-3.672</w:t>
            </w:r>
          </w:p>
        </w:tc>
        <w:tc>
          <w:tcPr>
            <w:tcW w:w="0" w:type="auto"/>
          </w:tcPr>
          <w:p w14:paraId="6737BB2F" w14:textId="77777777" w:rsidR="00515C31" w:rsidRDefault="007C42C2">
            <w:pPr>
              <w:jc w:val="right"/>
            </w:pPr>
            <w:r>
              <w:t>0.0002</w:t>
            </w:r>
          </w:p>
        </w:tc>
        <w:tc>
          <w:tcPr>
            <w:tcW w:w="0" w:type="auto"/>
          </w:tcPr>
          <w:p w14:paraId="6014E572" w14:textId="77777777" w:rsidR="00515C31" w:rsidRDefault="007C42C2">
            <w:r>
              <w:t>file, download, copy, save, xp, message</w:t>
            </w:r>
          </w:p>
        </w:tc>
      </w:tr>
      <w:tr w:rsidR="00515C31" w14:paraId="6193A52E" w14:textId="77777777">
        <w:tc>
          <w:tcPr>
            <w:tcW w:w="0" w:type="auto"/>
          </w:tcPr>
          <w:p w14:paraId="20957C05" w14:textId="77777777" w:rsidR="00515C31" w:rsidRDefault="007C42C2">
            <w:pPr>
              <w:jc w:val="right"/>
            </w:pPr>
            <w:r>
              <w:t>6</w:t>
            </w:r>
          </w:p>
        </w:tc>
        <w:tc>
          <w:tcPr>
            <w:tcW w:w="0" w:type="auto"/>
          </w:tcPr>
          <w:p w14:paraId="21C37E9F" w14:textId="77777777" w:rsidR="00515C31" w:rsidRDefault="007C42C2">
            <w:r>
              <w:t>s(year)9</w:t>
            </w:r>
          </w:p>
        </w:tc>
        <w:tc>
          <w:tcPr>
            <w:tcW w:w="0" w:type="auto"/>
          </w:tcPr>
          <w:p w14:paraId="63DD5314" w14:textId="77777777" w:rsidR="00515C31" w:rsidRDefault="007C42C2">
            <w:pPr>
              <w:jc w:val="right"/>
            </w:pPr>
            <w:r>
              <w:t>-0.0486</w:t>
            </w:r>
          </w:p>
        </w:tc>
        <w:tc>
          <w:tcPr>
            <w:tcW w:w="0" w:type="auto"/>
          </w:tcPr>
          <w:p w14:paraId="3CC924BF" w14:textId="77777777" w:rsidR="00515C31" w:rsidRDefault="007C42C2">
            <w:pPr>
              <w:jc w:val="right"/>
            </w:pPr>
            <w:r>
              <w:t>0.0107</w:t>
            </w:r>
          </w:p>
        </w:tc>
        <w:tc>
          <w:tcPr>
            <w:tcW w:w="0" w:type="auto"/>
          </w:tcPr>
          <w:p w14:paraId="0B937E3E" w14:textId="77777777" w:rsidR="00515C31" w:rsidRDefault="007C42C2">
            <w:pPr>
              <w:jc w:val="right"/>
            </w:pPr>
            <w:r>
              <w:t>-4.521</w:t>
            </w:r>
          </w:p>
        </w:tc>
        <w:tc>
          <w:tcPr>
            <w:tcW w:w="0" w:type="auto"/>
          </w:tcPr>
          <w:p w14:paraId="345ED59C" w14:textId="77777777" w:rsidR="00515C31" w:rsidRDefault="007C42C2">
            <w:pPr>
              <w:jc w:val="right"/>
            </w:pPr>
            <w:r>
              <w:t>0.0000</w:t>
            </w:r>
          </w:p>
        </w:tc>
        <w:tc>
          <w:tcPr>
            <w:tcW w:w="0" w:type="auto"/>
          </w:tcPr>
          <w:p w14:paraId="35358748" w14:textId="77777777" w:rsidR="00515C31" w:rsidRDefault="007C42C2">
            <w:r>
              <w:t>file, download, copy, save, xp, message</w:t>
            </w:r>
          </w:p>
        </w:tc>
      </w:tr>
      <w:tr w:rsidR="00515C31" w14:paraId="387CE918" w14:textId="77777777">
        <w:tc>
          <w:tcPr>
            <w:tcW w:w="0" w:type="auto"/>
          </w:tcPr>
          <w:p w14:paraId="7834AF3F" w14:textId="77777777" w:rsidR="00515C31" w:rsidRDefault="007C42C2">
            <w:pPr>
              <w:jc w:val="right"/>
            </w:pPr>
            <w:r>
              <w:t>6</w:t>
            </w:r>
          </w:p>
        </w:tc>
        <w:tc>
          <w:tcPr>
            <w:tcW w:w="0" w:type="auto"/>
          </w:tcPr>
          <w:p w14:paraId="1834066A" w14:textId="77777777" w:rsidR="00515C31" w:rsidRDefault="007C42C2">
            <w:r>
              <w:t>s(year)10</w:t>
            </w:r>
          </w:p>
        </w:tc>
        <w:tc>
          <w:tcPr>
            <w:tcW w:w="0" w:type="auto"/>
          </w:tcPr>
          <w:p w14:paraId="1EE6D42C" w14:textId="77777777" w:rsidR="00515C31" w:rsidRDefault="007C42C2">
            <w:pPr>
              <w:jc w:val="right"/>
            </w:pPr>
            <w:r>
              <w:t>-0.0451</w:t>
            </w:r>
          </w:p>
        </w:tc>
        <w:tc>
          <w:tcPr>
            <w:tcW w:w="0" w:type="auto"/>
          </w:tcPr>
          <w:p w14:paraId="18665049" w14:textId="77777777" w:rsidR="00515C31" w:rsidRDefault="007C42C2">
            <w:pPr>
              <w:jc w:val="right"/>
            </w:pPr>
            <w:r>
              <w:t>0.0032</w:t>
            </w:r>
          </w:p>
        </w:tc>
        <w:tc>
          <w:tcPr>
            <w:tcW w:w="0" w:type="auto"/>
          </w:tcPr>
          <w:p w14:paraId="2822D21E" w14:textId="77777777" w:rsidR="00515C31" w:rsidRDefault="007C42C2">
            <w:pPr>
              <w:jc w:val="right"/>
            </w:pPr>
            <w:r>
              <w:t>-14.051</w:t>
            </w:r>
          </w:p>
        </w:tc>
        <w:tc>
          <w:tcPr>
            <w:tcW w:w="0" w:type="auto"/>
          </w:tcPr>
          <w:p w14:paraId="5AE39B51" w14:textId="77777777" w:rsidR="00515C31" w:rsidRDefault="007C42C2">
            <w:pPr>
              <w:jc w:val="right"/>
            </w:pPr>
            <w:r>
              <w:t>0.0000</w:t>
            </w:r>
          </w:p>
        </w:tc>
        <w:tc>
          <w:tcPr>
            <w:tcW w:w="0" w:type="auto"/>
          </w:tcPr>
          <w:p w14:paraId="68CA6B22" w14:textId="77777777" w:rsidR="00515C31" w:rsidRDefault="007C42C2">
            <w:r>
              <w:t>file, download, copy, save, xp, message</w:t>
            </w:r>
          </w:p>
        </w:tc>
      </w:tr>
      <w:tr w:rsidR="00515C31" w14:paraId="49D705BF" w14:textId="77777777">
        <w:tc>
          <w:tcPr>
            <w:tcW w:w="0" w:type="auto"/>
          </w:tcPr>
          <w:p w14:paraId="2B070D38" w14:textId="77777777" w:rsidR="00515C31" w:rsidRDefault="007C42C2">
            <w:pPr>
              <w:jc w:val="right"/>
            </w:pPr>
            <w:r>
              <w:t>7</w:t>
            </w:r>
          </w:p>
        </w:tc>
        <w:tc>
          <w:tcPr>
            <w:tcW w:w="0" w:type="auto"/>
          </w:tcPr>
          <w:p w14:paraId="4892EC78" w14:textId="77777777" w:rsidR="00515C31" w:rsidRDefault="007C42C2">
            <w:r>
              <w:t>(Intercept)</w:t>
            </w:r>
          </w:p>
        </w:tc>
        <w:tc>
          <w:tcPr>
            <w:tcW w:w="0" w:type="auto"/>
          </w:tcPr>
          <w:p w14:paraId="47868A3D" w14:textId="77777777" w:rsidR="00515C31" w:rsidRDefault="007C42C2">
            <w:pPr>
              <w:jc w:val="right"/>
            </w:pPr>
            <w:r>
              <w:t>0.0108</w:t>
            </w:r>
          </w:p>
        </w:tc>
        <w:tc>
          <w:tcPr>
            <w:tcW w:w="0" w:type="auto"/>
          </w:tcPr>
          <w:p w14:paraId="0F722D6A" w14:textId="77777777" w:rsidR="00515C31" w:rsidRDefault="007C42C2">
            <w:pPr>
              <w:jc w:val="right"/>
            </w:pPr>
            <w:r>
              <w:t>0.0043</w:t>
            </w:r>
          </w:p>
        </w:tc>
        <w:tc>
          <w:tcPr>
            <w:tcW w:w="0" w:type="auto"/>
          </w:tcPr>
          <w:p w14:paraId="2A44FA86" w14:textId="77777777" w:rsidR="00515C31" w:rsidRDefault="007C42C2">
            <w:pPr>
              <w:jc w:val="right"/>
            </w:pPr>
            <w:r>
              <w:t>2.522</w:t>
            </w:r>
          </w:p>
        </w:tc>
        <w:tc>
          <w:tcPr>
            <w:tcW w:w="0" w:type="auto"/>
          </w:tcPr>
          <w:p w14:paraId="334BB74E" w14:textId="77777777" w:rsidR="00515C31" w:rsidRDefault="007C42C2">
            <w:pPr>
              <w:jc w:val="right"/>
            </w:pPr>
            <w:r>
              <w:t>0.0117</w:t>
            </w:r>
          </w:p>
        </w:tc>
        <w:tc>
          <w:tcPr>
            <w:tcW w:w="0" w:type="auto"/>
          </w:tcPr>
          <w:p w14:paraId="7AC3EFE4" w14:textId="77777777" w:rsidR="00515C31" w:rsidRDefault="007C42C2">
            <w:r>
              <w:t>error, receive, intend, information, immediately, attachment</w:t>
            </w:r>
          </w:p>
        </w:tc>
      </w:tr>
      <w:tr w:rsidR="00515C31" w14:paraId="70E4D638" w14:textId="77777777">
        <w:tc>
          <w:tcPr>
            <w:tcW w:w="0" w:type="auto"/>
          </w:tcPr>
          <w:p w14:paraId="59045D68" w14:textId="77777777" w:rsidR="00515C31" w:rsidRDefault="007C42C2">
            <w:pPr>
              <w:jc w:val="right"/>
            </w:pPr>
            <w:r>
              <w:t>7</w:t>
            </w:r>
          </w:p>
        </w:tc>
        <w:tc>
          <w:tcPr>
            <w:tcW w:w="0" w:type="auto"/>
          </w:tcPr>
          <w:p w14:paraId="178043A3" w14:textId="77777777" w:rsidR="00515C31" w:rsidRDefault="007C42C2">
            <w:r>
              <w:t>listcs</w:t>
            </w:r>
          </w:p>
        </w:tc>
        <w:tc>
          <w:tcPr>
            <w:tcW w:w="0" w:type="auto"/>
          </w:tcPr>
          <w:p w14:paraId="2EAF8A6D" w14:textId="77777777" w:rsidR="00515C31" w:rsidRDefault="007C42C2">
            <w:pPr>
              <w:jc w:val="right"/>
            </w:pPr>
            <w:r>
              <w:t>0.0096</w:t>
            </w:r>
          </w:p>
        </w:tc>
        <w:tc>
          <w:tcPr>
            <w:tcW w:w="0" w:type="auto"/>
          </w:tcPr>
          <w:p w14:paraId="1F5E32A5" w14:textId="77777777" w:rsidR="00515C31" w:rsidRDefault="007C42C2">
            <w:pPr>
              <w:jc w:val="right"/>
            </w:pPr>
            <w:r>
              <w:t>0.0042</w:t>
            </w:r>
          </w:p>
        </w:tc>
        <w:tc>
          <w:tcPr>
            <w:tcW w:w="0" w:type="auto"/>
          </w:tcPr>
          <w:p w14:paraId="7BC99C82" w14:textId="77777777" w:rsidR="00515C31" w:rsidRDefault="007C42C2">
            <w:pPr>
              <w:jc w:val="right"/>
            </w:pPr>
            <w:r>
              <w:t>2.307</w:t>
            </w:r>
          </w:p>
        </w:tc>
        <w:tc>
          <w:tcPr>
            <w:tcW w:w="0" w:type="auto"/>
          </w:tcPr>
          <w:p w14:paraId="00862CC1" w14:textId="77777777" w:rsidR="00515C31" w:rsidRDefault="007C42C2">
            <w:pPr>
              <w:jc w:val="right"/>
            </w:pPr>
            <w:r>
              <w:t>0.0211</w:t>
            </w:r>
          </w:p>
        </w:tc>
        <w:tc>
          <w:tcPr>
            <w:tcW w:w="0" w:type="auto"/>
          </w:tcPr>
          <w:p w14:paraId="366F8F9A" w14:textId="77777777" w:rsidR="00515C31" w:rsidRDefault="007C42C2">
            <w:r>
              <w:t>error, receive, intend, information, immediately, attachment</w:t>
            </w:r>
          </w:p>
        </w:tc>
      </w:tr>
      <w:tr w:rsidR="00515C31" w14:paraId="6FE402E2" w14:textId="77777777">
        <w:tc>
          <w:tcPr>
            <w:tcW w:w="0" w:type="auto"/>
          </w:tcPr>
          <w:p w14:paraId="15FB0E65" w14:textId="77777777" w:rsidR="00515C31" w:rsidRDefault="007C42C2">
            <w:pPr>
              <w:jc w:val="right"/>
            </w:pPr>
            <w:r>
              <w:t>8</w:t>
            </w:r>
          </w:p>
        </w:tc>
        <w:tc>
          <w:tcPr>
            <w:tcW w:w="0" w:type="auto"/>
          </w:tcPr>
          <w:p w14:paraId="5B63E978" w14:textId="77777777" w:rsidR="00515C31" w:rsidRDefault="007C42C2">
            <w:r>
              <w:t>(I</w:t>
            </w:r>
            <w:r>
              <w:lastRenderedPageBreak/>
              <w:t>ntercept)</w:t>
            </w:r>
          </w:p>
        </w:tc>
        <w:tc>
          <w:tcPr>
            <w:tcW w:w="0" w:type="auto"/>
          </w:tcPr>
          <w:p w14:paraId="230083F3" w14:textId="77777777" w:rsidR="00515C31" w:rsidRDefault="007C42C2">
            <w:pPr>
              <w:jc w:val="right"/>
            </w:pPr>
            <w:r>
              <w:lastRenderedPageBreak/>
              <w:t>0</w:t>
            </w:r>
            <w:r>
              <w:lastRenderedPageBreak/>
              <w:t>.0234</w:t>
            </w:r>
          </w:p>
        </w:tc>
        <w:tc>
          <w:tcPr>
            <w:tcW w:w="0" w:type="auto"/>
          </w:tcPr>
          <w:p w14:paraId="65D2D592" w14:textId="77777777" w:rsidR="00515C31" w:rsidRDefault="007C42C2">
            <w:pPr>
              <w:jc w:val="right"/>
            </w:pPr>
            <w:r>
              <w:lastRenderedPageBreak/>
              <w:t>0</w:t>
            </w:r>
            <w:r>
              <w:lastRenderedPageBreak/>
              <w:t>.0026</w:t>
            </w:r>
          </w:p>
        </w:tc>
        <w:tc>
          <w:tcPr>
            <w:tcW w:w="0" w:type="auto"/>
          </w:tcPr>
          <w:p w14:paraId="64582923" w14:textId="77777777" w:rsidR="00515C31" w:rsidRDefault="007C42C2">
            <w:pPr>
              <w:jc w:val="right"/>
            </w:pPr>
            <w:r>
              <w:lastRenderedPageBreak/>
              <w:t>8</w:t>
            </w:r>
            <w:r>
              <w:lastRenderedPageBreak/>
              <w:t>.938</w:t>
            </w:r>
          </w:p>
        </w:tc>
        <w:tc>
          <w:tcPr>
            <w:tcW w:w="0" w:type="auto"/>
          </w:tcPr>
          <w:p w14:paraId="252F2185" w14:textId="77777777" w:rsidR="00515C31" w:rsidRDefault="007C42C2">
            <w:pPr>
              <w:jc w:val="right"/>
            </w:pPr>
            <w:r>
              <w:lastRenderedPageBreak/>
              <w:t>0</w:t>
            </w:r>
            <w:r>
              <w:lastRenderedPageBreak/>
              <w:t>.0000</w:t>
            </w:r>
          </w:p>
        </w:tc>
        <w:tc>
          <w:tcPr>
            <w:tcW w:w="0" w:type="auto"/>
          </w:tcPr>
          <w:p w14:paraId="1C25C42F" w14:textId="77777777" w:rsidR="00515C31" w:rsidRDefault="007C42C2">
            <w:r>
              <w:lastRenderedPageBreak/>
              <w:t xml:space="preserve">accessible, accessibility, </w:t>
            </w:r>
            <w:r>
              <w:lastRenderedPageBreak/>
              <w:t>web, site, link, free</w:t>
            </w:r>
          </w:p>
        </w:tc>
      </w:tr>
      <w:tr w:rsidR="00515C31" w14:paraId="497A474E" w14:textId="77777777">
        <w:tc>
          <w:tcPr>
            <w:tcW w:w="0" w:type="auto"/>
          </w:tcPr>
          <w:p w14:paraId="194F80B4" w14:textId="77777777" w:rsidR="00515C31" w:rsidRDefault="007C42C2">
            <w:pPr>
              <w:jc w:val="right"/>
            </w:pPr>
            <w:r>
              <w:lastRenderedPageBreak/>
              <w:t>8</w:t>
            </w:r>
          </w:p>
        </w:tc>
        <w:tc>
          <w:tcPr>
            <w:tcW w:w="0" w:type="auto"/>
          </w:tcPr>
          <w:p w14:paraId="1A0942C0" w14:textId="77777777" w:rsidR="00515C31" w:rsidRDefault="007C42C2">
            <w:r>
              <w:t>listcs</w:t>
            </w:r>
          </w:p>
        </w:tc>
        <w:tc>
          <w:tcPr>
            <w:tcW w:w="0" w:type="auto"/>
          </w:tcPr>
          <w:p w14:paraId="70526C8E" w14:textId="77777777" w:rsidR="00515C31" w:rsidRDefault="007C42C2">
            <w:pPr>
              <w:jc w:val="right"/>
            </w:pPr>
            <w:r>
              <w:t>0.0062</w:t>
            </w:r>
          </w:p>
        </w:tc>
        <w:tc>
          <w:tcPr>
            <w:tcW w:w="0" w:type="auto"/>
          </w:tcPr>
          <w:p w14:paraId="251B7541" w14:textId="77777777" w:rsidR="00515C31" w:rsidRDefault="007C42C2">
            <w:pPr>
              <w:jc w:val="right"/>
            </w:pPr>
            <w:r>
              <w:t>0.0026</w:t>
            </w:r>
          </w:p>
        </w:tc>
        <w:tc>
          <w:tcPr>
            <w:tcW w:w="0" w:type="auto"/>
          </w:tcPr>
          <w:p w14:paraId="296E0738" w14:textId="77777777" w:rsidR="00515C31" w:rsidRDefault="007C42C2">
            <w:pPr>
              <w:jc w:val="right"/>
            </w:pPr>
            <w:r>
              <w:t>2.350</w:t>
            </w:r>
          </w:p>
        </w:tc>
        <w:tc>
          <w:tcPr>
            <w:tcW w:w="0" w:type="auto"/>
          </w:tcPr>
          <w:p w14:paraId="7D17C98E" w14:textId="77777777" w:rsidR="00515C31" w:rsidRDefault="007C42C2">
            <w:pPr>
              <w:jc w:val="right"/>
            </w:pPr>
            <w:r>
              <w:t>0.0188</w:t>
            </w:r>
          </w:p>
        </w:tc>
        <w:tc>
          <w:tcPr>
            <w:tcW w:w="0" w:type="auto"/>
          </w:tcPr>
          <w:p w14:paraId="149C411A" w14:textId="77777777" w:rsidR="00515C31" w:rsidRDefault="007C42C2">
            <w:r>
              <w:t>accessible, accessibility, web, site, link, free</w:t>
            </w:r>
          </w:p>
        </w:tc>
      </w:tr>
      <w:tr w:rsidR="00515C31" w14:paraId="710851D9" w14:textId="77777777">
        <w:tc>
          <w:tcPr>
            <w:tcW w:w="0" w:type="auto"/>
          </w:tcPr>
          <w:p w14:paraId="730E5266" w14:textId="77777777" w:rsidR="00515C31" w:rsidRDefault="007C42C2">
            <w:pPr>
              <w:jc w:val="right"/>
            </w:pPr>
            <w:r>
              <w:t>8</w:t>
            </w:r>
          </w:p>
        </w:tc>
        <w:tc>
          <w:tcPr>
            <w:tcW w:w="0" w:type="auto"/>
          </w:tcPr>
          <w:p w14:paraId="077C15CF" w14:textId="77777777" w:rsidR="00515C31" w:rsidRDefault="007C42C2">
            <w:r>
              <w:t>s(year)10</w:t>
            </w:r>
          </w:p>
        </w:tc>
        <w:tc>
          <w:tcPr>
            <w:tcW w:w="0" w:type="auto"/>
          </w:tcPr>
          <w:p w14:paraId="3E5D5854" w14:textId="77777777" w:rsidR="00515C31" w:rsidRDefault="007C42C2">
            <w:pPr>
              <w:jc w:val="right"/>
            </w:pPr>
            <w:r>
              <w:t>0.0049</w:t>
            </w:r>
          </w:p>
        </w:tc>
        <w:tc>
          <w:tcPr>
            <w:tcW w:w="0" w:type="auto"/>
          </w:tcPr>
          <w:p w14:paraId="1E1255DA" w14:textId="77777777" w:rsidR="00515C31" w:rsidRDefault="007C42C2">
            <w:pPr>
              <w:jc w:val="right"/>
            </w:pPr>
            <w:r>
              <w:t>0.0013</w:t>
            </w:r>
          </w:p>
        </w:tc>
        <w:tc>
          <w:tcPr>
            <w:tcW w:w="0" w:type="auto"/>
          </w:tcPr>
          <w:p w14:paraId="40743CAD" w14:textId="77777777" w:rsidR="00515C31" w:rsidRDefault="007C42C2">
            <w:pPr>
              <w:jc w:val="right"/>
            </w:pPr>
            <w:r>
              <w:t>3.802</w:t>
            </w:r>
          </w:p>
        </w:tc>
        <w:tc>
          <w:tcPr>
            <w:tcW w:w="0" w:type="auto"/>
          </w:tcPr>
          <w:p w14:paraId="46488054" w14:textId="77777777" w:rsidR="00515C31" w:rsidRDefault="007C42C2">
            <w:pPr>
              <w:jc w:val="right"/>
            </w:pPr>
            <w:r>
              <w:t>0.0001</w:t>
            </w:r>
          </w:p>
        </w:tc>
        <w:tc>
          <w:tcPr>
            <w:tcW w:w="0" w:type="auto"/>
          </w:tcPr>
          <w:p w14:paraId="666FFB4B" w14:textId="77777777" w:rsidR="00515C31" w:rsidRDefault="007C42C2">
            <w:r>
              <w:t>accessible, accessibility, web, site, link, free</w:t>
            </w:r>
          </w:p>
        </w:tc>
      </w:tr>
      <w:tr w:rsidR="00515C31" w14:paraId="731516AC" w14:textId="77777777">
        <w:tc>
          <w:tcPr>
            <w:tcW w:w="0" w:type="auto"/>
          </w:tcPr>
          <w:p w14:paraId="6738D75C" w14:textId="77777777" w:rsidR="00515C31" w:rsidRDefault="007C42C2">
            <w:pPr>
              <w:jc w:val="right"/>
            </w:pPr>
            <w:r>
              <w:t>9</w:t>
            </w:r>
          </w:p>
        </w:tc>
        <w:tc>
          <w:tcPr>
            <w:tcW w:w="0" w:type="auto"/>
          </w:tcPr>
          <w:p w14:paraId="0AAAC30F" w14:textId="77777777" w:rsidR="00515C31" w:rsidRDefault="007C42C2">
            <w:r>
              <w:t>(Intercept)</w:t>
            </w:r>
          </w:p>
        </w:tc>
        <w:tc>
          <w:tcPr>
            <w:tcW w:w="0" w:type="auto"/>
          </w:tcPr>
          <w:p w14:paraId="5409D9BC" w14:textId="77777777" w:rsidR="00515C31" w:rsidRDefault="007C42C2">
            <w:pPr>
              <w:jc w:val="right"/>
            </w:pPr>
            <w:r>
              <w:t>0.0181</w:t>
            </w:r>
          </w:p>
        </w:tc>
        <w:tc>
          <w:tcPr>
            <w:tcW w:w="0" w:type="auto"/>
          </w:tcPr>
          <w:p w14:paraId="18F2DF7C" w14:textId="77777777" w:rsidR="00515C31" w:rsidRDefault="007C42C2">
            <w:pPr>
              <w:jc w:val="right"/>
            </w:pPr>
            <w:r>
              <w:t>0.0049</w:t>
            </w:r>
          </w:p>
        </w:tc>
        <w:tc>
          <w:tcPr>
            <w:tcW w:w="0" w:type="auto"/>
          </w:tcPr>
          <w:p w14:paraId="387457E3" w14:textId="77777777" w:rsidR="00515C31" w:rsidRDefault="007C42C2">
            <w:pPr>
              <w:jc w:val="right"/>
            </w:pPr>
            <w:r>
              <w:t>3.694</w:t>
            </w:r>
          </w:p>
        </w:tc>
        <w:tc>
          <w:tcPr>
            <w:tcW w:w="0" w:type="auto"/>
          </w:tcPr>
          <w:p w14:paraId="625C7003" w14:textId="77777777" w:rsidR="00515C31" w:rsidRDefault="007C42C2">
            <w:pPr>
              <w:jc w:val="right"/>
            </w:pPr>
            <w:r>
              <w:t>0.0002</w:t>
            </w:r>
          </w:p>
        </w:tc>
        <w:tc>
          <w:tcPr>
            <w:tcW w:w="0" w:type="auto"/>
          </w:tcPr>
          <w:p w14:paraId="0F42070C" w14:textId="77777777" w:rsidR="00515C31" w:rsidRDefault="007C42C2">
            <w:r>
              <w:t>student, college, class, school, university, learn</w:t>
            </w:r>
          </w:p>
        </w:tc>
      </w:tr>
      <w:tr w:rsidR="00515C31" w14:paraId="4726F911" w14:textId="77777777">
        <w:tc>
          <w:tcPr>
            <w:tcW w:w="0" w:type="auto"/>
          </w:tcPr>
          <w:p w14:paraId="0B13B0FC" w14:textId="77777777" w:rsidR="00515C31" w:rsidRDefault="007C42C2">
            <w:pPr>
              <w:jc w:val="right"/>
            </w:pPr>
            <w:r>
              <w:t>9</w:t>
            </w:r>
          </w:p>
        </w:tc>
        <w:tc>
          <w:tcPr>
            <w:tcW w:w="0" w:type="auto"/>
          </w:tcPr>
          <w:p w14:paraId="0D7967A0" w14:textId="77777777" w:rsidR="00515C31" w:rsidRDefault="007C42C2">
            <w:r>
              <w:t>listcs</w:t>
            </w:r>
          </w:p>
        </w:tc>
        <w:tc>
          <w:tcPr>
            <w:tcW w:w="0" w:type="auto"/>
          </w:tcPr>
          <w:p w14:paraId="058921D2" w14:textId="77777777" w:rsidR="00515C31" w:rsidRDefault="007C42C2">
            <w:pPr>
              <w:jc w:val="right"/>
            </w:pPr>
            <w:r>
              <w:t>-0.0127</w:t>
            </w:r>
          </w:p>
        </w:tc>
        <w:tc>
          <w:tcPr>
            <w:tcW w:w="0" w:type="auto"/>
          </w:tcPr>
          <w:p w14:paraId="78E32DB5" w14:textId="77777777" w:rsidR="00515C31" w:rsidRDefault="007C42C2">
            <w:pPr>
              <w:jc w:val="right"/>
            </w:pPr>
            <w:r>
              <w:t>0.0047</w:t>
            </w:r>
          </w:p>
        </w:tc>
        <w:tc>
          <w:tcPr>
            <w:tcW w:w="0" w:type="auto"/>
          </w:tcPr>
          <w:p w14:paraId="3E5D7057" w14:textId="77777777" w:rsidR="00515C31" w:rsidRDefault="007C42C2">
            <w:pPr>
              <w:jc w:val="right"/>
            </w:pPr>
            <w:r>
              <w:t>-2.702</w:t>
            </w:r>
          </w:p>
        </w:tc>
        <w:tc>
          <w:tcPr>
            <w:tcW w:w="0" w:type="auto"/>
          </w:tcPr>
          <w:p w14:paraId="21AB8F8D" w14:textId="77777777" w:rsidR="00515C31" w:rsidRDefault="007C42C2">
            <w:pPr>
              <w:jc w:val="right"/>
            </w:pPr>
            <w:r>
              <w:t>0.0069</w:t>
            </w:r>
          </w:p>
        </w:tc>
        <w:tc>
          <w:tcPr>
            <w:tcW w:w="0" w:type="auto"/>
          </w:tcPr>
          <w:p w14:paraId="4DAED4CF" w14:textId="77777777" w:rsidR="00515C31" w:rsidRDefault="007C42C2">
            <w:r>
              <w:t>student, college, class, school, university, learn</w:t>
            </w:r>
          </w:p>
        </w:tc>
      </w:tr>
      <w:tr w:rsidR="00515C31" w14:paraId="1F86368E" w14:textId="77777777">
        <w:tc>
          <w:tcPr>
            <w:tcW w:w="0" w:type="auto"/>
          </w:tcPr>
          <w:p w14:paraId="3D2DE249" w14:textId="77777777" w:rsidR="00515C31" w:rsidRDefault="007C42C2">
            <w:pPr>
              <w:jc w:val="right"/>
            </w:pPr>
            <w:r>
              <w:t>9</w:t>
            </w:r>
          </w:p>
        </w:tc>
        <w:tc>
          <w:tcPr>
            <w:tcW w:w="0" w:type="auto"/>
          </w:tcPr>
          <w:p w14:paraId="244ECD95" w14:textId="77777777" w:rsidR="00515C31" w:rsidRDefault="007C42C2">
            <w:r>
              <w:t>listmath</w:t>
            </w:r>
          </w:p>
        </w:tc>
        <w:tc>
          <w:tcPr>
            <w:tcW w:w="0" w:type="auto"/>
          </w:tcPr>
          <w:p w14:paraId="7E319668" w14:textId="77777777" w:rsidR="00515C31" w:rsidRDefault="007C42C2">
            <w:pPr>
              <w:jc w:val="right"/>
            </w:pPr>
            <w:r>
              <w:t>0.0316</w:t>
            </w:r>
          </w:p>
        </w:tc>
        <w:tc>
          <w:tcPr>
            <w:tcW w:w="0" w:type="auto"/>
          </w:tcPr>
          <w:p w14:paraId="4F640659" w14:textId="77777777" w:rsidR="00515C31" w:rsidRDefault="007C42C2">
            <w:pPr>
              <w:jc w:val="right"/>
            </w:pPr>
            <w:r>
              <w:t>0.0047</w:t>
            </w:r>
          </w:p>
        </w:tc>
        <w:tc>
          <w:tcPr>
            <w:tcW w:w="0" w:type="auto"/>
          </w:tcPr>
          <w:p w14:paraId="4B5453D5" w14:textId="77777777" w:rsidR="00515C31" w:rsidRDefault="007C42C2">
            <w:pPr>
              <w:jc w:val="right"/>
            </w:pPr>
            <w:r>
              <w:t>6.753</w:t>
            </w:r>
          </w:p>
        </w:tc>
        <w:tc>
          <w:tcPr>
            <w:tcW w:w="0" w:type="auto"/>
          </w:tcPr>
          <w:p w14:paraId="7D20E180" w14:textId="77777777" w:rsidR="00515C31" w:rsidRDefault="007C42C2">
            <w:pPr>
              <w:jc w:val="right"/>
            </w:pPr>
            <w:r>
              <w:t>0.0000</w:t>
            </w:r>
          </w:p>
        </w:tc>
        <w:tc>
          <w:tcPr>
            <w:tcW w:w="0" w:type="auto"/>
          </w:tcPr>
          <w:p w14:paraId="7177E482" w14:textId="77777777" w:rsidR="00515C31" w:rsidRDefault="007C42C2">
            <w:r>
              <w:t>student, college, class, school, university, learn</w:t>
            </w:r>
          </w:p>
        </w:tc>
      </w:tr>
      <w:tr w:rsidR="00515C31" w14:paraId="4727B689" w14:textId="77777777">
        <w:tc>
          <w:tcPr>
            <w:tcW w:w="0" w:type="auto"/>
          </w:tcPr>
          <w:p w14:paraId="7AE7ABA4" w14:textId="77777777" w:rsidR="00515C31" w:rsidRDefault="007C42C2">
            <w:pPr>
              <w:jc w:val="right"/>
            </w:pPr>
            <w:r>
              <w:t>9</w:t>
            </w:r>
          </w:p>
        </w:tc>
        <w:tc>
          <w:tcPr>
            <w:tcW w:w="0" w:type="auto"/>
          </w:tcPr>
          <w:p w14:paraId="24B0AC6A" w14:textId="77777777" w:rsidR="00515C31" w:rsidRDefault="007C42C2">
            <w:r>
              <w:t>listscience</w:t>
            </w:r>
          </w:p>
        </w:tc>
        <w:tc>
          <w:tcPr>
            <w:tcW w:w="0" w:type="auto"/>
          </w:tcPr>
          <w:p w14:paraId="28D31F79" w14:textId="77777777" w:rsidR="00515C31" w:rsidRDefault="007C42C2">
            <w:pPr>
              <w:jc w:val="right"/>
            </w:pPr>
            <w:r>
              <w:t>0.0260</w:t>
            </w:r>
          </w:p>
        </w:tc>
        <w:tc>
          <w:tcPr>
            <w:tcW w:w="0" w:type="auto"/>
          </w:tcPr>
          <w:p w14:paraId="466B2AF1" w14:textId="77777777" w:rsidR="00515C31" w:rsidRDefault="007C42C2">
            <w:pPr>
              <w:jc w:val="right"/>
            </w:pPr>
            <w:r>
              <w:t>0.0051</w:t>
            </w:r>
          </w:p>
        </w:tc>
        <w:tc>
          <w:tcPr>
            <w:tcW w:w="0" w:type="auto"/>
          </w:tcPr>
          <w:p w14:paraId="185B2C0E" w14:textId="77777777" w:rsidR="00515C31" w:rsidRDefault="007C42C2">
            <w:pPr>
              <w:jc w:val="right"/>
            </w:pPr>
            <w:r>
              <w:t>5.127</w:t>
            </w:r>
          </w:p>
        </w:tc>
        <w:tc>
          <w:tcPr>
            <w:tcW w:w="0" w:type="auto"/>
          </w:tcPr>
          <w:p w14:paraId="7CB5DA04" w14:textId="77777777" w:rsidR="00515C31" w:rsidRDefault="007C42C2">
            <w:pPr>
              <w:jc w:val="right"/>
            </w:pPr>
            <w:r>
              <w:t>0.0000</w:t>
            </w:r>
          </w:p>
        </w:tc>
        <w:tc>
          <w:tcPr>
            <w:tcW w:w="0" w:type="auto"/>
          </w:tcPr>
          <w:p w14:paraId="6779CFD9" w14:textId="77777777" w:rsidR="00515C31" w:rsidRDefault="007C42C2">
            <w:r>
              <w:t>student, college, class, school, university, learn</w:t>
            </w:r>
          </w:p>
        </w:tc>
      </w:tr>
      <w:tr w:rsidR="00515C31" w14:paraId="5C2C2620" w14:textId="77777777">
        <w:tc>
          <w:tcPr>
            <w:tcW w:w="0" w:type="auto"/>
          </w:tcPr>
          <w:p w14:paraId="59928587" w14:textId="77777777" w:rsidR="00515C31" w:rsidRDefault="007C42C2">
            <w:pPr>
              <w:jc w:val="right"/>
            </w:pPr>
            <w:r>
              <w:t>9</w:t>
            </w:r>
          </w:p>
        </w:tc>
        <w:tc>
          <w:tcPr>
            <w:tcW w:w="0" w:type="auto"/>
          </w:tcPr>
          <w:p w14:paraId="65196B20" w14:textId="77777777" w:rsidR="00515C31" w:rsidRDefault="007C42C2">
            <w:r>
              <w:t>s(year)6</w:t>
            </w:r>
          </w:p>
        </w:tc>
        <w:tc>
          <w:tcPr>
            <w:tcW w:w="0" w:type="auto"/>
          </w:tcPr>
          <w:p w14:paraId="1B2F97B9" w14:textId="77777777" w:rsidR="00515C31" w:rsidRDefault="007C42C2">
            <w:pPr>
              <w:jc w:val="right"/>
            </w:pPr>
            <w:r>
              <w:t>0.0269</w:t>
            </w:r>
          </w:p>
        </w:tc>
        <w:tc>
          <w:tcPr>
            <w:tcW w:w="0" w:type="auto"/>
          </w:tcPr>
          <w:p w14:paraId="0BDC59AB" w14:textId="77777777" w:rsidR="00515C31" w:rsidRDefault="007C42C2">
            <w:pPr>
              <w:jc w:val="right"/>
            </w:pPr>
            <w:r>
              <w:t>0.0067</w:t>
            </w:r>
          </w:p>
        </w:tc>
        <w:tc>
          <w:tcPr>
            <w:tcW w:w="0" w:type="auto"/>
          </w:tcPr>
          <w:p w14:paraId="1F68B736" w14:textId="77777777" w:rsidR="00515C31" w:rsidRDefault="007C42C2">
            <w:pPr>
              <w:jc w:val="right"/>
            </w:pPr>
            <w:r>
              <w:t>4.040</w:t>
            </w:r>
          </w:p>
        </w:tc>
        <w:tc>
          <w:tcPr>
            <w:tcW w:w="0" w:type="auto"/>
          </w:tcPr>
          <w:p w14:paraId="0F494E0A" w14:textId="77777777" w:rsidR="00515C31" w:rsidRDefault="007C42C2">
            <w:pPr>
              <w:jc w:val="right"/>
            </w:pPr>
            <w:r>
              <w:t>0.0001</w:t>
            </w:r>
          </w:p>
        </w:tc>
        <w:tc>
          <w:tcPr>
            <w:tcW w:w="0" w:type="auto"/>
          </w:tcPr>
          <w:p w14:paraId="0A438AB0" w14:textId="77777777" w:rsidR="00515C31" w:rsidRDefault="007C42C2">
            <w:r>
              <w:t>student, college, class, school, university, learn</w:t>
            </w:r>
          </w:p>
        </w:tc>
      </w:tr>
      <w:tr w:rsidR="00515C31" w14:paraId="30BCAD55" w14:textId="77777777">
        <w:tc>
          <w:tcPr>
            <w:tcW w:w="0" w:type="auto"/>
          </w:tcPr>
          <w:p w14:paraId="24BF8F90" w14:textId="77777777" w:rsidR="00515C31" w:rsidRDefault="007C42C2">
            <w:pPr>
              <w:jc w:val="right"/>
            </w:pPr>
            <w:r>
              <w:t>9</w:t>
            </w:r>
          </w:p>
        </w:tc>
        <w:tc>
          <w:tcPr>
            <w:tcW w:w="0" w:type="auto"/>
          </w:tcPr>
          <w:p w14:paraId="63F35D67" w14:textId="77777777" w:rsidR="00515C31" w:rsidRDefault="007C42C2">
            <w:r>
              <w:t>s(year)7</w:t>
            </w:r>
          </w:p>
        </w:tc>
        <w:tc>
          <w:tcPr>
            <w:tcW w:w="0" w:type="auto"/>
          </w:tcPr>
          <w:p w14:paraId="0A532D4F" w14:textId="77777777" w:rsidR="00515C31" w:rsidRDefault="007C42C2">
            <w:pPr>
              <w:jc w:val="right"/>
            </w:pPr>
            <w:r>
              <w:t>0.0171</w:t>
            </w:r>
          </w:p>
        </w:tc>
        <w:tc>
          <w:tcPr>
            <w:tcW w:w="0" w:type="auto"/>
          </w:tcPr>
          <w:p w14:paraId="33FDF0F6" w14:textId="77777777" w:rsidR="00515C31" w:rsidRDefault="007C42C2">
            <w:pPr>
              <w:jc w:val="right"/>
            </w:pPr>
            <w:r>
              <w:t>0.0058</w:t>
            </w:r>
          </w:p>
        </w:tc>
        <w:tc>
          <w:tcPr>
            <w:tcW w:w="0" w:type="auto"/>
          </w:tcPr>
          <w:p w14:paraId="3011EF3A" w14:textId="77777777" w:rsidR="00515C31" w:rsidRDefault="007C42C2">
            <w:pPr>
              <w:jc w:val="right"/>
            </w:pPr>
            <w:r>
              <w:t>2.960</w:t>
            </w:r>
          </w:p>
        </w:tc>
        <w:tc>
          <w:tcPr>
            <w:tcW w:w="0" w:type="auto"/>
          </w:tcPr>
          <w:p w14:paraId="3B134017" w14:textId="77777777" w:rsidR="00515C31" w:rsidRDefault="007C42C2">
            <w:pPr>
              <w:jc w:val="right"/>
            </w:pPr>
            <w:r>
              <w:t>0.0031</w:t>
            </w:r>
          </w:p>
        </w:tc>
        <w:tc>
          <w:tcPr>
            <w:tcW w:w="0" w:type="auto"/>
          </w:tcPr>
          <w:p w14:paraId="6C8E78C9" w14:textId="77777777" w:rsidR="00515C31" w:rsidRDefault="007C42C2">
            <w:r>
              <w:t>student, college, class, school, university, learn</w:t>
            </w:r>
          </w:p>
        </w:tc>
      </w:tr>
      <w:tr w:rsidR="00515C31" w14:paraId="244C46E2" w14:textId="77777777">
        <w:tc>
          <w:tcPr>
            <w:tcW w:w="0" w:type="auto"/>
          </w:tcPr>
          <w:p w14:paraId="51526886" w14:textId="77777777" w:rsidR="00515C31" w:rsidRDefault="007C42C2">
            <w:pPr>
              <w:jc w:val="right"/>
            </w:pPr>
            <w:r>
              <w:t>9</w:t>
            </w:r>
          </w:p>
        </w:tc>
        <w:tc>
          <w:tcPr>
            <w:tcW w:w="0" w:type="auto"/>
          </w:tcPr>
          <w:p w14:paraId="6180C3EE" w14:textId="77777777" w:rsidR="00515C31" w:rsidRDefault="007C42C2">
            <w:r>
              <w:t>s(year)8</w:t>
            </w:r>
          </w:p>
        </w:tc>
        <w:tc>
          <w:tcPr>
            <w:tcW w:w="0" w:type="auto"/>
          </w:tcPr>
          <w:p w14:paraId="23E966D7" w14:textId="77777777" w:rsidR="00515C31" w:rsidRDefault="007C42C2">
            <w:pPr>
              <w:jc w:val="right"/>
            </w:pPr>
            <w:r>
              <w:t>0.0377</w:t>
            </w:r>
          </w:p>
        </w:tc>
        <w:tc>
          <w:tcPr>
            <w:tcW w:w="0" w:type="auto"/>
          </w:tcPr>
          <w:p w14:paraId="4C1B16BA" w14:textId="77777777" w:rsidR="00515C31" w:rsidRDefault="007C42C2">
            <w:pPr>
              <w:jc w:val="right"/>
            </w:pPr>
            <w:r>
              <w:t>0.0096</w:t>
            </w:r>
          </w:p>
        </w:tc>
        <w:tc>
          <w:tcPr>
            <w:tcW w:w="0" w:type="auto"/>
          </w:tcPr>
          <w:p w14:paraId="4643C87E" w14:textId="77777777" w:rsidR="00515C31" w:rsidRDefault="007C42C2">
            <w:pPr>
              <w:jc w:val="right"/>
            </w:pPr>
            <w:r>
              <w:t>3.907</w:t>
            </w:r>
          </w:p>
        </w:tc>
        <w:tc>
          <w:tcPr>
            <w:tcW w:w="0" w:type="auto"/>
          </w:tcPr>
          <w:p w14:paraId="316F6B55" w14:textId="77777777" w:rsidR="00515C31" w:rsidRDefault="007C42C2">
            <w:pPr>
              <w:jc w:val="right"/>
            </w:pPr>
            <w:r>
              <w:t>0.0001</w:t>
            </w:r>
          </w:p>
        </w:tc>
        <w:tc>
          <w:tcPr>
            <w:tcW w:w="0" w:type="auto"/>
          </w:tcPr>
          <w:p w14:paraId="1A756264" w14:textId="77777777" w:rsidR="00515C31" w:rsidRDefault="007C42C2">
            <w:r>
              <w:t>student, college, class, school, university, learn</w:t>
            </w:r>
          </w:p>
        </w:tc>
      </w:tr>
      <w:tr w:rsidR="00515C31" w14:paraId="0B65B41B" w14:textId="77777777">
        <w:tc>
          <w:tcPr>
            <w:tcW w:w="0" w:type="auto"/>
          </w:tcPr>
          <w:p w14:paraId="1D481A8E" w14:textId="77777777" w:rsidR="00515C31" w:rsidRDefault="007C42C2">
            <w:pPr>
              <w:jc w:val="right"/>
            </w:pPr>
            <w:r>
              <w:t>9</w:t>
            </w:r>
          </w:p>
        </w:tc>
        <w:tc>
          <w:tcPr>
            <w:tcW w:w="0" w:type="auto"/>
          </w:tcPr>
          <w:p w14:paraId="722F73E1" w14:textId="77777777" w:rsidR="00515C31" w:rsidRDefault="007C42C2">
            <w:r>
              <w:t>s(year)10</w:t>
            </w:r>
          </w:p>
        </w:tc>
        <w:tc>
          <w:tcPr>
            <w:tcW w:w="0" w:type="auto"/>
          </w:tcPr>
          <w:p w14:paraId="217D64B8" w14:textId="77777777" w:rsidR="00515C31" w:rsidRDefault="007C42C2">
            <w:pPr>
              <w:jc w:val="right"/>
            </w:pPr>
            <w:r>
              <w:t>0.0101</w:t>
            </w:r>
          </w:p>
        </w:tc>
        <w:tc>
          <w:tcPr>
            <w:tcW w:w="0" w:type="auto"/>
          </w:tcPr>
          <w:p w14:paraId="628DA28F" w14:textId="77777777" w:rsidR="00515C31" w:rsidRDefault="007C42C2">
            <w:pPr>
              <w:jc w:val="right"/>
            </w:pPr>
            <w:r>
              <w:t>0.0026</w:t>
            </w:r>
          </w:p>
        </w:tc>
        <w:tc>
          <w:tcPr>
            <w:tcW w:w="0" w:type="auto"/>
          </w:tcPr>
          <w:p w14:paraId="6EA23F3C" w14:textId="77777777" w:rsidR="00515C31" w:rsidRDefault="007C42C2">
            <w:pPr>
              <w:jc w:val="right"/>
            </w:pPr>
            <w:r>
              <w:t>3.931</w:t>
            </w:r>
          </w:p>
        </w:tc>
        <w:tc>
          <w:tcPr>
            <w:tcW w:w="0" w:type="auto"/>
          </w:tcPr>
          <w:p w14:paraId="6160C13A" w14:textId="77777777" w:rsidR="00515C31" w:rsidRDefault="007C42C2">
            <w:pPr>
              <w:jc w:val="right"/>
            </w:pPr>
            <w:r>
              <w:t>0.0001</w:t>
            </w:r>
          </w:p>
        </w:tc>
        <w:tc>
          <w:tcPr>
            <w:tcW w:w="0" w:type="auto"/>
          </w:tcPr>
          <w:p w14:paraId="57E1C594" w14:textId="77777777" w:rsidR="00515C31" w:rsidRDefault="007C42C2">
            <w:r>
              <w:t>student, college, class, school, university, learn</w:t>
            </w:r>
          </w:p>
        </w:tc>
      </w:tr>
      <w:tr w:rsidR="00515C31" w14:paraId="11C2F5B6" w14:textId="77777777">
        <w:tc>
          <w:tcPr>
            <w:tcW w:w="0" w:type="auto"/>
          </w:tcPr>
          <w:p w14:paraId="57BB3484" w14:textId="77777777" w:rsidR="00515C31" w:rsidRDefault="007C42C2">
            <w:pPr>
              <w:jc w:val="right"/>
            </w:pPr>
            <w:r>
              <w:t>10</w:t>
            </w:r>
          </w:p>
        </w:tc>
        <w:tc>
          <w:tcPr>
            <w:tcW w:w="0" w:type="auto"/>
          </w:tcPr>
          <w:p w14:paraId="43DA9B72" w14:textId="77777777" w:rsidR="00515C31" w:rsidRDefault="007C42C2">
            <w:r>
              <w:t>(Intercept)</w:t>
            </w:r>
          </w:p>
        </w:tc>
        <w:tc>
          <w:tcPr>
            <w:tcW w:w="0" w:type="auto"/>
          </w:tcPr>
          <w:p w14:paraId="348A490B" w14:textId="77777777" w:rsidR="00515C31" w:rsidRDefault="007C42C2">
            <w:pPr>
              <w:jc w:val="right"/>
            </w:pPr>
            <w:r>
              <w:t>0.0133</w:t>
            </w:r>
          </w:p>
        </w:tc>
        <w:tc>
          <w:tcPr>
            <w:tcW w:w="0" w:type="auto"/>
          </w:tcPr>
          <w:p w14:paraId="382102AA" w14:textId="77777777" w:rsidR="00515C31" w:rsidRDefault="007C42C2">
            <w:pPr>
              <w:jc w:val="right"/>
            </w:pPr>
            <w:r>
              <w:t>0.0024</w:t>
            </w:r>
          </w:p>
        </w:tc>
        <w:tc>
          <w:tcPr>
            <w:tcW w:w="0" w:type="auto"/>
          </w:tcPr>
          <w:p w14:paraId="656FFB2A" w14:textId="77777777" w:rsidR="00515C31" w:rsidRDefault="007C42C2">
            <w:pPr>
              <w:jc w:val="right"/>
            </w:pPr>
            <w:r>
              <w:t>5.465</w:t>
            </w:r>
          </w:p>
        </w:tc>
        <w:tc>
          <w:tcPr>
            <w:tcW w:w="0" w:type="auto"/>
          </w:tcPr>
          <w:p w14:paraId="14035812" w14:textId="77777777" w:rsidR="00515C31" w:rsidRDefault="007C42C2">
            <w:pPr>
              <w:jc w:val="right"/>
            </w:pPr>
            <w:r>
              <w:t>0.0000</w:t>
            </w:r>
          </w:p>
        </w:tc>
        <w:tc>
          <w:tcPr>
            <w:tcW w:w="0" w:type="auto"/>
          </w:tcPr>
          <w:p w14:paraId="5F566DE6" w14:textId="77777777" w:rsidR="00515C31" w:rsidRDefault="007C42C2">
            <w:r>
              <w:t>question, experience, answer, understand, issue, specific</w:t>
            </w:r>
          </w:p>
        </w:tc>
      </w:tr>
      <w:tr w:rsidR="00515C31" w14:paraId="14945B4F" w14:textId="77777777">
        <w:tc>
          <w:tcPr>
            <w:tcW w:w="0" w:type="auto"/>
          </w:tcPr>
          <w:p w14:paraId="7F5902D5" w14:textId="77777777" w:rsidR="00515C31" w:rsidRDefault="007C42C2">
            <w:pPr>
              <w:jc w:val="right"/>
            </w:pPr>
            <w:r>
              <w:t>1</w:t>
            </w:r>
            <w:r>
              <w:lastRenderedPageBreak/>
              <w:t>0</w:t>
            </w:r>
          </w:p>
        </w:tc>
        <w:tc>
          <w:tcPr>
            <w:tcW w:w="0" w:type="auto"/>
          </w:tcPr>
          <w:p w14:paraId="14CE9CAB" w14:textId="77777777" w:rsidR="00515C31" w:rsidRDefault="007C42C2">
            <w:r>
              <w:lastRenderedPageBreak/>
              <w:t>lis</w:t>
            </w:r>
            <w:r>
              <w:lastRenderedPageBreak/>
              <w:t>tcs</w:t>
            </w:r>
          </w:p>
        </w:tc>
        <w:tc>
          <w:tcPr>
            <w:tcW w:w="0" w:type="auto"/>
          </w:tcPr>
          <w:p w14:paraId="555D0631" w14:textId="77777777" w:rsidR="00515C31" w:rsidRDefault="007C42C2">
            <w:pPr>
              <w:jc w:val="right"/>
            </w:pPr>
            <w:r>
              <w:lastRenderedPageBreak/>
              <w:t>0</w:t>
            </w:r>
            <w:r>
              <w:lastRenderedPageBreak/>
              <w:t>.0112</w:t>
            </w:r>
          </w:p>
        </w:tc>
        <w:tc>
          <w:tcPr>
            <w:tcW w:w="0" w:type="auto"/>
          </w:tcPr>
          <w:p w14:paraId="6CC356DF" w14:textId="77777777" w:rsidR="00515C31" w:rsidRDefault="007C42C2">
            <w:pPr>
              <w:jc w:val="right"/>
            </w:pPr>
            <w:r>
              <w:lastRenderedPageBreak/>
              <w:t>0</w:t>
            </w:r>
            <w:r>
              <w:lastRenderedPageBreak/>
              <w:t>.0023</w:t>
            </w:r>
          </w:p>
        </w:tc>
        <w:tc>
          <w:tcPr>
            <w:tcW w:w="0" w:type="auto"/>
          </w:tcPr>
          <w:p w14:paraId="1CE89762" w14:textId="77777777" w:rsidR="00515C31" w:rsidRDefault="007C42C2">
            <w:pPr>
              <w:jc w:val="right"/>
            </w:pPr>
            <w:r>
              <w:lastRenderedPageBreak/>
              <w:t>4</w:t>
            </w:r>
            <w:r>
              <w:lastRenderedPageBreak/>
              <w:t>.947</w:t>
            </w:r>
          </w:p>
        </w:tc>
        <w:tc>
          <w:tcPr>
            <w:tcW w:w="0" w:type="auto"/>
          </w:tcPr>
          <w:p w14:paraId="22045382" w14:textId="77777777" w:rsidR="00515C31" w:rsidRDefault="007C42C2">
            <w:pPr>
              <w:jc w:val="right"/>
            </w:pPr>
            <w:r>
              <w:lastRenderedPageBreak/>
              <w:t>0</w:t>
            </w:r>
            <w:r>
              <w:lastRenderedPageBreak/>
              <w:t>.0000</w:t>
            </w:r>
          </w:p>
        </w:tc>
        <w:tc>
          <w:tcPr>
            <w:tcW w:w="0" w:type="auto"/>
          </w:tcPr>
          <w:p w14:paraId="1B0471F4" w14:textId="77777777" w:rsidR="00515C31" w:rsidRDefault="007C42C2">
            <w:r>
              <w:lastRenderedPageBreak/>
              <w:t xml:space="preserve">question, experience, </w:t>
            </w:r>
            <w:r>
              <w:lastRenderedPageBreak/>
              <w:t>answer, understand, issue, specific</w:t>
            </w:r>
          </w:p>
        </w:tc>
      </w:tr>
      <w:tr w:rsidR="00515C31" w14:paraId="4A8B2CCC" w14:textId="77777777">
        <w:tc>
          <w:tcPr>
            <w:tcW w:w="0" w:type="auto"/>
          </w:tcPr>
          <w:p w14:paraId="1A7FABFC" w14:textId="77777777" w:rsidR="00515C31" w:rsidRDefault="007C42C2">
            <w:pPr>
              <w:jc w:val="right"/>
            </w:pPr>
            <w:r>
              <w:lastRenderedPageBreak/>
              <w:t>10</w:t>
            </w:r>
          </w:p>
        </w:tc>
        <w:tc>
          <w:tcPr>
            <w:tcW w:w="0" w:type="auto"/>
          </w:tcPr>
          <w:p w14:paraId="2EF5A48F" w14:textId="77777777" w:rsidR="00515C31" w:rsidRDefault="007C42C2">
            <w:r>
              <w:t>listmath</w:t>
            </w:r>
          </w:p>
        </w:tc>
        <w:tc>
          <w:tcPr>
            <w:tcW w:w="0" w:type="auto"/>
          </w:tcPr>
          <w:p w14:paraId="20B6DCC4" w14:textId="77777777" w:rsidR="00515C31" w:rsidRDefault="007C42C2">
            <w:pPr>
              <w:jc w:val="right"/>
            </w:pPr>
            <w:r>
              <w:t>0.0187</w:t>
            </w:r>
          </w:p>
        </w:tc>
        <w:tc>
          <w:tcPr>
            <w:tcW w:w="0" w:type="auto"/>
          </w:tcPr>
          <w:p w14:paraId="22400460" w14:textId="77777777" w:rsidR="00515C31" w:rsidRDefault="007C42C2">
            <w:pPr>
              <w:jc w:val="right"/>
            </w:pPr>
            <w:r>
              <w:t>0.0023</w:t>
            </w:r>
          </w:p>
        </w:tc>
        <w:tc>
          <w:tcPr>
            <w:tcW w:w="0" w:type="auto"/>
          </w:tcPr>
          <w:p w14:paraId="0CF4A10F" w14:textId="77777777" w:rsidR="00515C31" w:rsidRDefault="007C42C2">
            <w:pPr>
              <w:jc w:val="right"/>
            </w:pPr>
            <w:r>
              <w:t>8.235</w:t>
            </w:r>
          </w:p>
        </w:tc>
        <w:tc>
          <w:tcPr>
            <w:tcW w:w="0" w:type="auto"/>
          </w:tcPr>
          <w:p w14:paraId="1FD3692F" w14:textId="77777777" w:rsidR="00515C31" w:rsidRDefault="007C42C2">
            <w:pPr>
              <w:jc w:val="right"/>
            </w:pPr>
            <w:r>
              <w:t>0.0000</w:t>
            </w:r>
          </w:p>
        </w:tc>
        <w:tc>
          <w:tcPr>
            <w:tcW w:w="0" w:type="auto"/>
          </w:tcPr>
          <w:p w14:paraId="0C76F46A" w14:textId="77777777" w:rsidR="00515C31" w:rsidRDefault="007C42C2">
            <w:r>
              <w:t>question, experience, answer, understand, issue, specific</w:t>
            </w:r>
          </w:p>
        </w:tc>
      </w:tr>
      <w:tr w:rsidR="00515C31" w14:paraId="3544DF7E" w14:textId="77777777">
        <w:tc>
          <w:tcPr>
            <w:tcW w:w="0" w:type="auto"/>
          </w:tcPr>
          <w:p w14:paraId="584260FB" w14:textId="77777777" w:rsidR="00515C31" w:rsidRDefault="007C42C2">
            <w:pPr>
              <w:jc w:val="right"/>
            </w:pPr>
            <w:r>
              <w:t>10</w:t>
            </w:r>
          </w:p>
        </w:tc>
        <w:tc>
          <w:tcPr>
            <w:tcW w:w="0" w:type="auto"/>
          </w:tcPr>
          <w:p w14:paraId="058F52FB" w14:textId="77777777" w:rsidR="00515C31" w:rsidRDefault="007C42C2">
            <w:r>
              <w:t>listscience</w:t>
            </w:r>
          </w:p>
        </w:tc>
        <w:tc>
          <w:tcPr>
            <w:tcW w:w="0" w:type="auto"/>
          </w:tcPr>
          <w:p w14:paraId="666F19D5" w14:textId="77777777" w:rsidR="00515C31" w:rsidRDefault="007C42C2">
            <w:pPr>
              <w:jc w:val="right"/>
            </w:pPr>
            <w:r>
              <w:t>0.0144</w:t>
            </w:r>
          </w:p>
        </w:tc>
        <w:tc>
          <w:tcPr>
            <w:tcW w:w="0" w:type="auto"/>
          </w:tcPr>
          <w:p w14:paraId="4F3EF87D" w14:textId="77777777" w:rsidR="00515C31" w:rsidRDefault="007C42C2">
            <w:pPr>
              <w:jc w:val="right"/>
            </w:pPr>
            <w:r>
              <w:t>0.0025</w:t>
            </w:r>
          </w:p>
        </w:tc>
        <w:tc>
          <w:tcPr>
            <w:tcW w:w="0" w:type="auto"/>
          </w:tcPr>
          <w:p w14:paraId="3DCFB3C5" w14:textId="77777777" w:rsidR="00515C31" w:rsidRDefault="007C42C2">
            <w:pPr>
              <w:jc w:val="right"/>
            </w:pPr>
            <w:r>
              <w:t>5.761</w:t>
            </w:r>
          </w:p>
        </w:tc>
        <w:tc>
          <w:tcPr>
            <w:tcW w:w="0" w:type="auto"/>
          </w:tcPr>
          <w:p w14:paraId="643056AB" w14:textId="77777777" w:rsidR="00515C31" w:rsidRDefault="007C42C2">
            <w:pPr>
              <w:jc w:val="right"/>
            </w:pPr>
            <w:r>
              <w:t>0.0000</w:t>
            </w:r>
          </w:p>
        </w:tc>
        <w:tc>
          <w:tcPr>
            <w:tcW w:w="0" w:type="auto"/>
          </w:tcPr>
          <w:p w14:paraId="2D79D09D" w14:textId="77777777" w:rsidR="00515C31" w:rsidRDefault="007C42C2">
            <w:r>
              <w:t>question, experience, answer, understand, issue, specific</w:t>
            </w:r>
          </w:p>
        </w:tc>
      </w:tr>
      <w:tr w:rsidR="00515C31" w14:paraId="63530034" w14:textId="77777777">
        <w:tc>
          <w:tcPr>
            <w:tcW w:w="0" w:type="auto"/>
          </w:tcPr>
          <w:p w14:paraId="2E3EB10D" w14:textId="77777777" w:rsidR="00515C31" w:rsidRDefault="007C42C2">
            <w:pPr>
              <w:jc w:val="right"/>
            </w:pPr>
            <w:r>
              <w:t>10</w:t>
            </w:r>
          </w:p>
        </w:tc>
        <w:tc>
          <w:tcPr>
            <w:tcW w:w="0" w:type="auto"/>
          </w:tcPr>
          <w:p w14:paraId="361B161E" w14:textId="77777777" w:rsidR="00515C31" w:rsidRDefault="007C42C2">
            <w:r>
              <w:t>s(year)6</w:t>
            </w:r>
          </w:p>
        </w:tc>
        <w:tc>
          <w:tcPr>
            <w:tcW w:w="0" w:type="auto"/>
          </w:tcPr>
          <w:p w14:paraId="482C40EF" w14:textId="77777777" w:rsidR="00515C31" w:rsidRDefault="007C42C2">
            <w:pPr>
              <w:jc w:val="right"/>
            </w:pPr>
            <w:r>
              <w:t>0.0063</w:t>
            </w:r>
          </w:p>
        </w:tc>
        <w:tc>
          <w:tcPr>
            <w:tcW w:w="0" w:type="auto"/>
          </w:tcPr>
          <w:p w14:paraId="64C3E7F7" w14:textId="77777777" w:rsidR="00515C31" w:rsidRDefault="007C42C2">
            <w:pPr>
              <w:jc w:val="right"/>
            </w:pPr>
            <w:r>
              <w:t>0.0028</w:t>
            </w:r>
          </w:p>
        </w:tc>
        <w:tc>
          <w:tcPr>
            <w:tcW w:w="0" w:type="auto"/>
          </w:tcPr>
          <w:p w14:paraId="4AA6D216" w14:textId="77777777" w:rsidR="00515C31" w:rsidRDefault="007C42C2">
            <w:pPr>
              <w:jc w:val="right"/>
            </w:pPr>
            <w:r>
              <w:t>2.280</w:t>
            </w:r>
          </w:p>
        </w:tc>
        <w:tc>
          <w:tcPr>
            <w:tcW w:w="0" w:type="auto"/>
          </w:tcPr>
          <w:p w14:paraId="7CD66A48" w14:textId="77777777" w:rsidR="00515C31" w:rsidRDefault="007C42C2">
            <w:pPr>
              <w:jc w:val="right"/>
            </w:pPr>
            <w:r>
              <w:t>0.0226</w:t>
            </w:r>
          </w:p>
        </w:tc>
        <w:tc>
          <w:tcPr>
            <w:tcW w:w="0" w:type="auto"/>
          </w:tcPr>
          <w:p w14:paraId="48B8599F" w14:textId="77777777" w:rsidR="00515C31" w:rsidRDefault="007C42C2">
            <w:r>
              <w:t>question, experience, answer, understand, issue, specific</w:t>
            </w:r>
          </w:p>
        </w:tc>
      </w:tr>
      <w:tr w:rsidR="00515C31" w14:paraId="6440E406" w14:textId="77777777">
        <w:tc>
          <w:tcPr>
            <w:tcW w:w="0" w:type="auto"/>
          </w:tcPr>
          <w:p w14:paraId="023BA3C2" w14:textId="77777777" w:rsidR="00515C31" w:rsidRDefault="007C42C2">
            <w:pPr>
              <w:jc w:val="right"/>
            </w:pPr>
            <w:r>
              <w:t>10</w:t>
            </w:r>
          </w:p>
        </w:tc>
        <w:tc>
          <w:tcPr>
            <w:tcW w:w="0" w:type="auto"/>
          </w:tcPr>
          <w:p w14:paraId="45060D49" w14:textId="77777777" w:rsidR="00515C31" w:rsidRDefault="007C42C2">
            <w:r>
              <w:t>s(year)8</w:t>
            </w:r>
          </w:p>
        </w:tc>
        <w:tc>
          <w:tcPr>
            <w:tcW w:w="0" w:type="auto"/>
          </w:tcPr>
          <w:p w14:paraId="14389220" w14:textId="77777777" w:rsidR="00515C31" w:rsidRDefault="007C42C2">
            <w:pPr>
              <w:jc w:val="right"/>
            </w:pPr>
            <w:r>
              <w:t>0.0150</w:t>
            </w:r>
          </w:p>
        </w:tc>
        <w:tc>
          <w:tcPr>
            <w:tcW w:w="0" w:type="auto"/>
          </w:tcPr>
          <w:p w14:paraId="594A8F9E" w14:textId="77777777" w:rsidR="00515C31" w:rsidRDefault="007C42C2">
            <w:pPr>
              <w:jc w:val="right"/>
            </w:pPr>
            <w:r>
              <w:t>0.0037</w:t>
            </w:r>
          </w:p>
        </w:tc>
        <w:tc>
          <w:tcPr>
            <w:tcW w:w="0" w:type="auto"/>
          </w:tcPr>
          <w:p w14:paraId="1C7490DE" w14:textId="77777777" w:rsidR="00515C31" w:rsidRDefault="007C42C2">
            <w:pPr>
              <w:jc w:val="right"/>
            </w:pPr>
            <w:r>
              <w:t>4.093</w:t>
            </w:r>
          </w:p>
        </w:tc>
        <w:tc>
          <w:tcPr>
            <w:tcW w:w="0" w:type="auto"/>
          </w:tcPr>
          <w:p w14:paraId="3EE660C7" w14:textId="77777777" w:rsidR="00515C31" w:rsidRDefault="007C42C2">
            <w:pPr>
              <w:jc w:val="right"/>
            </w:pPr>
            <w:r>
              <w:t>0.0000</w:t>
            </w:r>
          </w:p>
        </w:tc>
        <w:tc>
          <w:tcPr>
            <w:tcW w:w="0" w:type="auto"/>
          </w:tcPr>
          <w:p w14:paraId="271B7AC0" w14:textId="77777777" w:rsidR="00515C31" w:rsidRDefault="007C42C2">
            <w:r>
              <w:t>question, experience, answer, understand, issue, specific</w:t>
            </w:r>
          </w:p>
        </w:tc>
      </w:tr>
      <w:tr w:rsidR="00515C31" w14:paraId="538AA2FB" w14:textId="77777777">
        <w:tc>
          <w:tcPr>
            <w:tcW w:w="0" w:type="auto"/>
          </w:tcPr>
          <w:p w14:paraId="2878B6F0" w14:textId="77777777" w:rsidR="00515C31" w:rsidRDefault="007C42C2">
            <w:pPr>
              <w:jc w:val="right"/>
            </w:pPr>
            <w:r>
              <w:t>10</w:t>
            </w:r>
          </w:p>
        </w:tc>
        <w:tc>
          <w:tcPr>
            <w:tcW w:w="0" w:type="auto"/>
          </w:tcPr>
          <w:p w14:paraId="3A0ED939" w14:textId="77777777" w:rsidR="00515C31" w:rsidRDefault="007C42C2">
            <w:r>
              <w:t>s(year)10</w:t>
            </w:r>
          </w:p>
        </w:tc>
        <w:tc>
          <w:tcPr>
            <w:tcW w:w="0" w:type="auto"/>
          </w:tcPr>
          <w:p w14:paraId="66B036D9" w14:textId="77777777" w:rsidR="00515C31" w:rsidRDefault="007C42C2">
            <w:pPr>
              <w:jc w:val="right"/>
            </w:pPr>
            <w:r>
              <w:t>0.0055</w:t>
            </w:r>
          </w:p>
        </w:tc>
        <w:tc>
          <w:tcPr>
            <w:tcW w:w="0" w:type="auto"/>
          </w:tcPr>
          <w:p w14:paraId="11350631" w14:textId="77777777" w:rsidR="00515C31" w:rsidRDefault="007C42C2">
            <w:pPr>
              <w:jc w:val="right"/>
            </w:pPr>
            <w:r>
              <w:t>0.0014</w:t>
            </w:r>
          </w:p>
        </w:tc>
        <w:tc>
          <w:tcPr>
            <w:tcW w:w="0" w:type="auto"/>
          </w:tcPr>
          <w:p w14:paraId="3A3B33BC" w14:textId="77777777" w:rsidR="00515C31" w:rsidRDefault="007C42C2">
            <w:pPr>
              <w:jc w:val="right"/>
            </w:pPr>
            <w:r>
              <w:t>4.067</w:t>
            </w:r>
          </w:p>
        </w:tc>
        <w:tc>
          <w:tcPr>
            <w:tcW w:w="0" w:type="auto"/>
          </w:tcPr>
          <w:p w14:paraId="0C3C740A" w14:textId="77777777" w:rsidR="00515C31" w:rsidRDefault="007C42C2">
            <w:pPr>
              <w:jc w:val="right"/>
            </w:pPr>
            <w:r>
              <w:t>0.0000</w:t>
            </w:r>
          </w:p>
        </w:tc>
        <w:tc>
          <w:tcPr>
            <w:tcW w:w="0" w:type="auto"/>
          </w:tcPr>
          <w:p w14:paraId="063C54B7" w14:textId="77777777" w:rsidR="00515C31" w:rsidRDefault="007C42C2">
            <w:r>
              <w:t>question, experience, answer, understand, issue, specific</w:t>
            </w:r>
          </w:p>
        </w:tc>
      </w:tr>
      <w:tr w:rsidR="00515C31" w14:paraId="6107EE22" w14:textId="77777777">
        <w:tc>
          <w:tcPr>
            <w:tcW w:w="0" w:type="auto"/>
          </w:tcPr>
          <w:p w14:paraId="089B615C" w14:textId="77777777" w:rsidR="00515C31" w:rsidRDefault="007C42C2">
            <w:pPr>
              <w:jc w:val="right"/>
            </w:pPr>
            <w:r>
              <w:t>11</w:t>
            </w:r>
          </w:p>
        </w:tc>
        <w:tc>
          <w:tcPr>
            <w:tcW w:w="0" w:type="auto"/>
          </w:tcPr>
          <w:p w14:paraId="4BF2C8A8" w14:textId="77777777" w:rsidR="00515C31" w:rsidRDefault="007C42C2">
            <w:r>
              <w:t>(Intercept)</w:t>
            </w:r>
          </w:p>
        </w:tc>
        <w:tc>
          <w:tcPr>
            <w:tcW w:w="0" w:type="auto"/>
          </w:tcPr>
          <w:p w14:paraId="3C08C4C0" w14:textId="77777777" w:rsidR="00515C31" w:rsidRDefault="007C42C2">
            <w:pPr>
              <w:jc w:val="right"/>
            </w:pPr>
            <w:r>
              <w:t>0.0187</w:t>
            </w:r>
          </w:p>
        </w:tc>
        <w:tc>
          <w:tcPr>
            <w:tcW w:w="0" w:type="auto"/>
          </w:tcPr>
          <w:p w14:paraId="3770CCEC" w14:textId="77777777" w:rsidR="00515C31" w:rsidRDefault="007C42C2">
            <w:pPr>
              <w:jc w:val="right"/>
            </w:pPr>
            <w:r>
              <w:t>0.0040</w:t>
            </w:r>
          </w:p>
        </w:tc>
        <w:tc>
          <w:tcPr>
            <w:tcW w:w="0" w:type="auto"/>
          </w:tcPr>
          <w:p w14:paraId="7D724509" w14:textId="77777777" w:rsidR="00515C31" w:rsidRDefault="007C42C2">
            <w:pPr>
              <w:jc w:val="right"/>
            </w:pPr>
            <w:r>
              <w:t>4.735</w:t>
            </w:r>
          </w:p>
        </w:tc>
        <w:tc>
          <w:tcPr>
            <w:tcW w:w="0" w:type="auto"/>
          </w:tcPr>
          <w:p w14:paraId="23CF592A" w14:textId="77777777" w:rsidR="00515C31" w:rsidRDefault="007C42C2">
            <w:pPr>
              <w:jc w:val="right"/>
            </w:pPr>
            <w:r>
              <w:t>0.0000</w:t>
            </w:r>
          </w:p>
        </w:tc>
        <w:tc>
          <w:tcPr>
            <w:tcW w:w="0" w:type="auto"/>
          </w:tcPr>
          <w:p w14:paraId="649C7380" w14:textId="77777777" w:rsidR="00515C31" w:rsidRDefault="007C42C2">
            <w:r>
              <w:t>product, company, feature, freedom, software, scientific</w:t>
            </w:r>
          </w:p>
        </w:tc>
      </w:tr>
      <w:tr w:rsidR="00515C31" w14:paraId="4649810C" w14:textId="77777777">
        <w:tc>
          <w:tcPr>
            <w:tcW w:w="0" w:type="auto"/>
          </w:tcPr>
          <w:p w14:paraId="08477921" w14:textId="77777777" w:rsidR="00515C31" w:rsidRDefault="007C42C2">
            <w:pPr>
              <w:jc w:val="right"/>
            </w:pPr>
            <w:r>
              <w:t>11</w:t>
            </w:r>
          </w:p>
        </w:tc>
        <w:tc>
          <w:tcPr>
            <w:tcW w:w="0" w:type="auto"/>
          </w:tcPr>
          <w:p w14:paraId="38FE943F" w14:textId="77777777" w:rsidR="00515C31" w:rsidRDefault="007C42C2">
            <w:r>
              <w:t>listcs</w:t>
            </w:r>
          </w:p>
        </w:tc>
        <w:tc>
          <w:tcPr>
            <w:tcW w:w="0" w:type="auto"/>
          </w:tcPr>
          <w:p w14:paraId="198A03A4" w14:textId="77777777" w:rsidR="00515C31" w:rsidRDefault="007C42C2">
            <w:pPr>
              <w:jc w:val="right"/>
            </w:pPr>
            <w:r>
              <w:t>0.0265</w:t>
            </w:r>
          </w:p>
        </w:tc>
        <w:tc>
          <w:tcPr>
            <w:tcW w:w="0" w:type="auto"/>
          </w:tcPr>
          <w:p w14:paraId="5EBA5A61" w14:textId="77777777" w:rsidR="00515C31" w:rsidRDefault="007C42C2">
            <w:pPr>
              <w:jc w:val="right"/>
            </w:pPr>
            <w:r>
              <w:t>0.0035</w:t>
            </w:r>
          </w:p>
        </w:tc>
        <w:tc>
          <w:tcPr>
            <w:tcW w:w="0" w:type="auto"/>
          </w:tcPr>
          <w:p w14:paraId="2E2A3719" w14:textId="77777777" w:rsidR="00515C31" w:rsidRDefault="007C42C2">
            <w:pPr>
              <w:jc w:val="right"/>
            </w:pPr>
            <w:r>
              <w:t>7.629</w:t>
            </w:r>
          </w:p>
        </w:tc>
        <w:tc>
          <w:tcPr>
            <w:tcW w:w="0" w:type="auto"/>
          </w:tcPr>
          <w:p w14:paraId="2490773A" w14:textId="77777777" w:rsidR="00515C31" w:rsidRDefault="007C42C2">
            <w:pPr>
              <w:jc w:val="right"/>
            </w:pPr>
            <w:r>
              <w:t>0.0000</w:t>
            </w:r>
          </w:p>
        </w:tc>
        <w:tc>
          <w:tcPr>
            <w:tcW w:w="0" w:type="auto"/>
          </w:tcPr>
          <w:p w14:paraId="553AA7F0" w14:textId="77777777" w:rsidR="00515C31" w:rsidRDefault="007C42C2">
            <w:r>
              <w:t>product, company, feature, freedom, software, scientific</w:t>
            </w:r>
          </w:p>
        </w:tc>
      </w:tr>
      <w:tr w:rsidR="00515C31" w14:paraId="68F01B1E" w14:textId="77777777">
        <w:tc>
          <w:tcPr>
            <w:tcW w:w="0" w:type="auto"/>
          </w:tcPr>
          <w:p w14:paraId="0CE8818E" w14:textId="77777777" w:rsidR="00515C31" w:rsidRDefault="007C42C2">
            <w:pPr>
              <w:jc w:val="right"/>
            </w:pPr>
            <w:r>
              <w:t>11</w:t>
            </w:r>
          </w:p>
        </w:tc>
        <w:tc>
          <w:tcPr>
            <w:tcW w:w="0" w:type="auto"/>
          </w:tcPr>
          <w:p w14:paraId="4EBED00B" w14:textId="77777777" w:rsidR="00515C31" w:rsidRDefault="007C42C2">
            <w:r>
              <w:t>listmath</w:t>
            </w:r>
          </w:p>
        </w:tc>
        <w:tc>
          <w:tcPr>
            <w:tcW w:w="0" w:type="auto"/>
          </w:tcPr>
          <w:p w14:paraId="09401D53" w14:textId="77777777" w:rsidR="00515C31" w:rsidRDefault="007C42C2">
            <w:pPr>
              <w:jc w:val="right"/>
            </w:pPr>
            <w:r>
              <w:t>0.0116</w:t>
            </w:r>
          </w:p>
        </w:tc>
        <w:tc>
          <w:tcPr>
            <w:tcW w:w="0" w:type="auto"/>
          </w:tcPr>
          <w:p w14:paraId="7BB1BF22" w14:textId="77777777" w:rsidR="00515C31" w:rsidRDefault="007C42C2">
            <w:pPr>
              <w:jc w:val="right"/>
            </w:pPr>
            <w:r>
              <w:t>0.0035</w:t>
            </w:r>
          </w:p>
        </w:tc>
        <w:tc>
          <w:tcPr>
            <w:tcW w:w="0" w:type="auto"/>
          </w:tcPr>
          <w:p w14:paraId="6CFE6E37" w14:textId="77777777" w:rsidR="00515C31" w:rsidRDefault="007C42C2">
            <w:pPr>
              <w:jc w:val="right"/>
            </w:pPr>
            <w:r>
              <w:t>3.344</w:t>
            </w:r>
          </w:p>
        </w:tc>
        <w:tc>
          <w:tcPr>
            <w:tcW w:w="0" w:type="auto"/>
          </w:tcPr>
          <w:p w14:paraId="77D71F5A" w14:textId="77777777" w:rsidR="00515C31" w:rsidRDefault="007C42C2">
            <w:pPr>
              <w:jc w:val="right"/>
            </w:pPr>
            <w:r>
              <w:t>0.0008</w:t>
            </w:r>
          </w:p>
        </w:tc>
        <w:tc>
          <w:tcPr>
            <w:tcW w:w="0" w:type="auto"/>
          </w:tcPr>
          <w:p w14:paraId="12DAA4C7" w14:textId="77777777" w:rsidR="00515C31" w:rsidRDefault="007C42C2">
            <w:r>
              <w:t>product, company, feature, freedom, software, scientific</w:t>
            </w:r>
          </w:p>
        </w:tc>
      </w:tr>
      <w:tr w:rsidR="00515C31" w14:paraId="09D1398E" w14:textId="77777777">
        <w:tc>
          <w:tcPr>
            <w:tcW w:w="0" w:type="auto"/>
          </w:tcPr>
          <w:p w14:paraId="5E4D29E9" w14:textId="77777777" w:rsidR="00515C31" w:rsidRDefault="007C42C2">
            <w:pPr>
              <w:jc w:val="right"/>
            </w:pPr>
            <w:r>
              <w:t>11</w:t>
            </w:r>
          </w:p>
        </w:tc>
        <w:tc>
          <w:tcPr>
            <w:tcW w:w="0" w:type="auto"/>
          </w:tcPr>
          <w:p w14:paraId="514DAB95" w14:textId="77777777" w:rsidR="00515C31" w:rsidRDefault="007C42C2">
            <w:r>
              <w:t>listscience</w:t>
            </w:r>
          </w:p>
        </w:tc>
        <w:tc>
          <w:tcPr>
            <w:tcW w:w="0" w:type="auto"/>
          </w:tcPr>
          <w:p w14:paraId="2BBC4819" w14:textId="77777777" w:rsidR="00515C31" w:rsidRDefault="007C42C2">
            <w:pPr>
              <w:jc w:val="right"/>
            </w:pPr>
            <w:r>
              <w:t>0.0237</w:t>
            </w:r>
          </w:p>
        </w:tc>
        <w:tc>
          <w:tcPr>
            <w:tcW w:w="0" w:type="auto"/>
          </w:tcPr>
          <w:p w14:paraId="7126C02B" w14:textId="77777777" w:rsidR="00515C31" w:rsidRDefault="007C42C2">
            <w:pPr>
              <w:jc w:val="right"/>
            </w:pPr>
            <w:r>
              <w:t>0.0038</w:t>
            </w:r>
          </w:p>
        </w:tc>
        <w:tc>
          <w:tcPr>
            <w:tcW w:w="0" w:type="auto"/>
          </w:tcPr>
          <w:p w14:paraId="76A730B2" w14:textId="77777777" w:rsidR="00515C31" w:rsidRDefault="007C42C2">
            <w:pPr>
              <w:jc w:val="right"/>
            </w:pPr>
            <w:r>
              <w:t>6.179</w:t>
            </w:r>
          </w:p>
        </w:tc>
        <w:tc>
          <w:tcPr>
            <w:tcW w:w="0" w:type="auto"/>
          </w:tcPr>
          <w:p w14:paraId="07041F45" w14:textId="77777777" w:rsidR="00515C31" w:rsidRDefault="007C42C2">
            <w:pPr>
              <w:jc w:val="right"/>
            </w:pPr>
            <w:r>
              <w:t>0.0000</w:t>
            </w:r>
          </w:p>
        </w:tc>
        <w:tc>
          <w:tcPr>
            <w:tcW w:w="0" w:type="auto"/>
          </w:tcPr>
          <w:p w14:paraId="44303E42" w14:textId="77777777" w:rsidR="00515C31" w:rsidRDefault="007C42C2">
            <w:r>
              <w:t>product, company, feature, freedom, software, scientific</w:t>
            </w:r>
          </w:p>
        </w:tc>
      </w:tr>
      <w:tr w:rsidR="00515C31" w14:paraId="0B6968F9" w14:textId="77777777">
        <w:tc>
          <w:tcPr>
            <w:tcW w:w="0" w:type="auto"/>
          </w:tcPr>
          <w:p w14:paraId="3A99AC51" w14:textId="77777777" w:rsidR="00515C31" w:rsidRDefault="007C42C2">
            <w:pPr>
              <w:jc w:val="right"/>
            </w:pPr>
            <w:r>
              <w:t>11</w:t>
            </w:r>
          </w:p>
        </w:tc>
        <w:tc>
          <w:tcPr>
            <w:tcW w:w="0" w:type="auto"/>
          </w:tcPr>
          <w:p w14:paraId="34746DF4" w14:textId="77777777" w:rsidR="00515C31" w:rsidRDefault="007C42C2">
            <w:r>
              <w:t>s(year)6</w:t>
            </w:r>
          </w:p>
        </w:tc>
        <w:tc>
          <w:tcPr>
            <w:tcW w:w="0" w:type="auto"/>
          </w:tcPr>
          <w:p w14:paraId="71AAEAE7" w14:textId="77777777" w:rsidR="00515C31" w:rsidRDefault="007C42C2">
            <w:pPr>
              <w:jc w:val="right"/>
            </w:pPr>
            <w:r>
              <w:t>-0.0163</w:t>
            </w:r>
          </w:p>
        </w:tc>
        <w:tc>
          <w:tcPr>
            <w:tcW w:w="0" w:type="auto"/>
          </w:tcPr>
          <w:p w14:paraId="450281C6" w14:textId="77777777" w:rsidR="00515C31" w:rsidRDefault="007C42C2">
            <w:pPr>
              <w:jc w:val="right"/>
            </w:pPr>
            <w:r>
              <w:t>0.0051</w:t>
            </w:r>
          </w:p>
        </w:tc>
        <w:tc>
          <w:tcPr>
            <w:tcW w:w="0" w:type="auto"/>
          </w:tcPr>
          <w:p w14:paraId="0C396B77" w14:textId="77777777" w:rsidR="00515C31" w:rsidRDefault="007C42C2">
            <w:pPr>
              <w:jc w:val="right"/>
            </w:pPr>
            <w:r>
              <w:t>-3.175</w:t>
            </w:r>
          </w:p>
        </w:tc>
        <w:tc>
          <w:tcPr>
            <w:tcW w:w="0" w:type="auto"/>
          </w:tcPr>
          <w:p w14:paraId="11DC623D" w14:textId="77777777" w:rsidR="00515C31" w:rsidRDefault="007C42C2">
            <w:pPr>
              <w:jc w:val="right"/>
            </w:pPr>
            <w:r>
              <w:t>0.0015</w:t>
            </w:r>
          </w:p>
        </w:tc>
        <w:tc>
          <w:tcPr>
            <w:tcW w:w="0" w:type="auto"/>
          </w:tcPr>
          <w:p w14:paraId="4EB185DE" w14:textId="77777777" w:rsidR="00515C31" w:rsidRDefault="007C42C2">
            <w:r>
              <w:t>product, company, feature, freedom, software, scientific</w:t>
            </w:r>
          </w:p>
        </w:tc>
      </w:tr>
      <w:tr w:rsidR="00515C31" w14:paraId="32C0B9ED" w14:textId="77777777">
        <w:tc>
          <w:tcPr>
            <w:tcW w:w="0" w:type="auto"/>
          </w:tcPr>
          <w:p w14:paraId="65ECCB55" w14:textId="77777777" w:rsidR="00515C31" w:rsidRDefault="007C42C2">
            <w:pPr>
              <w:jc w:val="right"/>
            </w:pPr>
            <w:r>
              <w:t>11</w:t>
            </w:r>
          </w:p>
        </w:tc>
        <w:tc>
          <w:tcPr>
            <w:tcW w:w="0" w:type="auto"/>
          </w:tcPr>
          <w:p w14:paraId="48416288" w14:textId="77777777" w:rsidR="00515C31" w:rsidRDefault="007C42C2">
            <w:r>
              <w:t>s(year)7</w:t>
            </w:r>
          </w:p>
        </w:tc>
        <w:tc>
          <w:tcPr>
            <w:tcW w:w="0" w:type="auto"/>
          </w:tcPr>
          <w:p w14:paraId="0F6DCF67" w14:textId="77777777" w:rsidR="00515C31" w:rsidRDefault="007C42C2">
            <w:pPr>
              <w:jc w:val="right"/>
            </w:pPr>
            <w:r>
              <w:t>-0.0213</w:t>
            </w:r>
          </w:p>
        </w:tc>
        <w:tc>
          <w:tcPr>
            <w:tcW w:w="0" w:type="auto"/>
          </w:tcPr>
          <w:p w14:paraId="02BA6DA6" w14:textId="77777777" w:rsidR="00515C31" w:rsidRDefault="007C42C2">
            <w:pPr>
              <w:jc w:val="right"/>
            </w:pPr>
            <w:r>
              <w:t>0.0042</w:t>
            </w:r>
          </w:p>
        </w:tc>
        <w:tc>
          <w:tcPr>
            <w:tcW w:w="0" w:type="auto"/>
          </w:tcPr>
          <w:p w14:paraId="450D3ADE" w14:textId="77777777" w:rsidR="00515C31" w:rsidRDefault="007C42C2">
            <w:pPr>
              <w:jc w:val="right"/>
            </w:pPr>
            <w:r>
              <w:t>-5.022</w:t>
            </w:r>
          </w:p>
        </w:tc>
        <w:tc>
          <w:tcPr>
            <w:tcW w:w="0" w:type="auto"/>
          </w:tcPr>
          <w:p w14:paraId="27982E05" w14:textId="77777777" w:rsidR="00515C31" w:rsidRDefault="007C42C2">
            <w:pPr>
              <w:jc w:val="right"/>
            </w:pPr>
            <w:r>
              <w:t>0.0000</w:t>
            </w:r>
          </w:p>
        </w:tc>
        <w:tc>
          <w:tcPr>
            <w:tcW w:w="0" w:type="auto"/>
          </w:tcPr>
          <w:p w14:paraId="142A385B" w14:textId="77777777" w:rsidR="00515C31" w:rsidRDefault="007C42C2">
            <w:r>
              <w:t>product, company, feature, freedom, software, scientific</w:t>
            </w:r>
          </w:p>
        </w:tc>
      </w:tr>
      <w:tr w:rsidR="00515C31" w14:paraId="04D265A4" w14:textId="77777777">
        <w:tc>
          <w:tcPr>
            <w:tcW w:w="0" w:type="auto"/>
          </w:tcPr>
          <w:p w14:paraId="26A97BC9" w14:textId="77777777" w:rsidR="00515C31" w:rsidRDefault="007C42C2">
            <w:pPr>
              <w:jc w:val="right"/>
            </w:pPr>
            <w:r>
              <w:t>1</w:t>
            </w:r>
            <w:r>
              <w:lastRenderedPageBreak/>
              <w:t>1</w:t>
            </w:r>
          </w:p>
        </w:tc>
        <w:tc>
          <w:tcPr>
            <w:tcW w:w="0" w:type="auto"/>
          </w:tcPr>
          <w:p w14:paraId="4EFE9AD2" w14:textId="77777777" w:rsidR="00515C31" w:rsidRDefault="007C42C2">
            <w:r>
              <w:lastRenderedPageBreak/>
              <w:t>s(</w:t>
            </w:r>
            <w:r>
              <w:lastRenderedPageBreak/>
              <w:t>year)8</w:t>
            </w:r>
          </w:p>
        </w:tc>
        <w:tc>
          <w:tcPr>
            <w:tcW w:w="0" w:type="auto"/>
          </w:tcPr>
          <w:p w14:paraId="18864B19" w14:textId="77777777" w:rsidR="00515C31" w:rsidRDefault="007C42C2">
            <w:pPr>
              <w:jc w:val="right"/>
            </w:pPr>
            <w:r>
              <w:lastRenderedPageBreak/>
              <w:t>-</w:t>
            </w:r>
            <w:r>
              <w:lastRenderedPageBreak/>
              <w:t>0.0324</w:t>
            </w:r>
          </w:p>
        </w:tc>
        <w:tc>
          <w:tcPr>
            <w:tcW w:w="0" w:type="auto"/>
          </w:tcPr>
          <w:p w14:paraId="72FBCBA1" w14:textId="77777777" w:rsidR="00515C31" w:rsidRDefault="007C42C2">
            <w:pPr>
              <w:jc w:val="right"/>
            </w:pPr>
            <w:r>
              <w:lastRenderedPageBreak/>
              <w:t>0</w:t>
            </w:r>
            <w:r>
              <w:lastRenderedPageBreak/>
              <w:t>.0069</w:t>
            </w:r>
          </w:p>
        </w:tc>
        <w:tc>
          <w:tcPr>
            <w:tcW w:w="0" w:type="auto"/>
          </w:tcPr>
          <w:p w14:paraId="40BFDF9E" w14:textId="77777777" w:rsidR="00515C31" w:rsidRDefault="007C42C2">
            <w:pPr>
              <w:jc w:val="right"/>
            </w:pPr>
            <w:r>
              <w:lastRenderedPageBreak/>
              <w:t>-</w:t>
            </w:r>
            <w:r>
              <w:lastRenderedPageBreak/>
              <w:t>4.715</w:t>
            </w:r>
          </w:p>
        </w:tc>
        <w:tc>
          <w:tcPr>
            <w:tcW w:w="0" w:type="auto"/>
          </w:tcPr>
          <w:p w14:paraId="1BF27B41" w14:textId="77777777" w:rsidR="00515C31" w:rsidRDefault="007C42C2">
            <w:pPr>
              <w:jc w:val="right"/>
            </w:pPr>
            <w:r>
              <w:lastRenderedPageBreak/>
              <w:t>0</w:t>
            </w:r>
            <w:r>
              <w:lastRenderedPageBreak/>
              <w:t>.0000</w:t>
            </w:r>
          </w:p>
        </w:tc>
        <w:tc>
          <w:tcPr>
            <w:tcW w:w="0" w:type="auto"/>
          </w:tcPr>
          <w:p w14:paraId="406F31B3" w14:textId="77777777" w:rsidR="00515C31" w:rsidRDefault="007C42C2">
            <w:r>
              <w:lastRenderedPageBreak/>
              <w:t xml:space="preserve">product, company, feature, </w:t>
            </w:r>
            <w:r>
              <w:lastRenderedPageBreak/>
              <w:t>freedom, software, scientific</w:t>
            </w:r>
          </w:p>
        </w:tc>
      </w:tr>
      <w:tr w:rsidR="00515C31" w14:paraId="28B20A5E" w14:textId="77777777">
        <w:tc>
          <w:tcPr>
            <w:tcW w:w="0" w:type="auto"/>
          </w:tcPr>
          <w:p w14:paraId="1691EE3E" w14:textId="77777777" w:rsidR="00515C31" w:rsidRDefault="007C42C2">
            <w:pPr>
              <w:jc w:val="right"/>
            </w:pPr>
            <w:r>
              <w:lastRenderedPageBreak/>
              <w:t>11</w:t>
            </w:r>
          </w:p>
        </w:tc>
        <w:tc>
          <w:tcPr>
            <w:tcW w:w="0" w:type="auto"/>
          </w:tcPr>
          <w:p w14:paraId="776D73B2" w14:textId="77777777" w:rsidR="00515C31" w:rsidRDefault="007C42C2">
            <w:r>
              <w:t>s(year)10</w:t>
            </w:r>
          </w:p>
        </w:tc>
        <w:tc>
          <w:tcPr>
            <w:tcW w:w="0" w:type="auto"/>
          </w:tcPr>
          <w:p w14:paraId="3CFC7631" w14:textId="77777777" w:rsidR="00515C31" w:rsidRDefault="007C42C2">
            <w:pPr>
              <w:jc w:val="right"/>
            </w:pPr>
            <w:r>
              <w:t>-0.0194</w:t>
            </w:r>
          </w:p>
        </w:tc>
        <w:tc>
          <w:tcPr>
            <w:tcW w:w="0" w:type="auto"/>
          </w:tcPr>
          <w:p w14:paraId="3C4EF976" w14:textId="77777777" w:rsidR="00515C31" w:rsidRDefault="007C42C2">
            <w:pPr>
              <w:jc w:val="right"/>
            </w:pPr>
            <w:r>
              <w:t>0.0027</w:t>
            </w:r>
          </w:p>
        </w:tc>
        <w:tc>
          <w:tcPr>
            <w:tcW w:w="0" w:type="auto"/>
          </w:tcPr>
          <w:p w14:paraId="3CC4FE88" w14:textId="77777777" w:rsidR="00515C31" w:rsidRDefault="007C42C2">
            <w:pPr>
              <w:jc w:val="right"/>
            </w:pPr>
            <w:r>
              <w:t>-7.328</w:t>
            </w:r>
          </w:p>
        </w:tc>
        <w:tc>
          <w:tcPr>
            <w:tcW w:w="0" w:type="auto"/>
          </w:tcPr>
          <w:p w14:paraId="6C657900" w14:textId="77777777" w:rsidR="00515C31" w:rsidRDefault="007C42C2">
            <w:pPr>
              <w:jc w:val="right"/>
            </w:pPr>
            <w:r>
              <w:t>0.0000</w:t>
            </w:r>
          </w:p>
        </w:tc>
        <w:tc>
          <w:tcPr>
            <w:tcW w:w="0" w:type="auto"/>
          </w:tcPr>
          <w:p w14:paraId="0BDFEDCA" w14:textId="77777777" w:rsidR="00515C31" w:rsidRDefault="007C42C2">
            <w:r>
              <w:t>product, company, feature, freedom, software, scientific</w:t>
            </w:r>
          </w:p>
        </w:tc>
      </w:tr>
      <w:tr w:rsidR="00515C31" w14:paraId="1D982C35" w14:textId="77777777">
        <w:tc>
          <w:tcPr>
            <w:tcW w:w="0" w:type="auto"/>
          </w:tcPr>
          <w:p w14:paraId="51448387" w14:textId="77777777" w:rsidR="00515C31" w:rsidRDefault="007C42C2">
            <w:pPr>
              <w:jc w:val="right"/>
            </w:pPr>
            <w:r>
              <w:t>12</w:t>
            </w:r>
          </w:p>
        </w:tc>
        <w:tc>
          <w:tcPr>
            <w:tcW w:w="0" w:type="auto"/>
          </w:tcPr>
          <w:p w14:paraId="4C76A18B" w14:textId="77777777" w:rsidR="00515C31" w:rsidRDefault="007C42C2">
            <w:r>
              <w:t>(Intercept)</w:t>
            </w:r>
          </w:p>
        </w:tc>
        <w:tc>
          <w:tcPr>
            <w:tcW w:w="0" w:type="auto"/>
          </w:tcPr>
          <w:p w14:paraId="7E20209E" w14:textId="77777777" w:rsidR="00515C31" w:rsidRDefault="007C42C2">
            <w:pPr>
              <w:jc w:val="right"/>
            </w:pPr>
            <w:r>
              <w:t>0.0313</w:t>
            </w:r>
          </w:p>
        </w:tc>
        <w:tc>
          <w:tcPr>
            <w:tcW w:w="0" w:type="auto"/>
          </w:tcPr>
          <w:p w14:paraId="31904669" w14:textId="77777777" w:rsidR="00515C31" w:rsidRDefault="007C42C2">
            <w:pPr>
              <w:jc w:val="right"/>
            </w:pPr>
            <w:r>
              <w:t>0.0023</w:t>
            </w:r>
          </w:p>
        </w:tc>
        <w:tc>
          <w:tcPr>
            <w:tcW w:w="0" w:type="auto"/>
          </w:tcPr>
          <w:p w14:paraId="06E9EB1C" w14:textId="77777777" w:rsidR="00515C31" w:rsidRDefault="007C42C2">
            <w:pPr>
              <w:jc w:val="right"/>
            </w:pPr>
            <w:r>
              <w:t>13.428</w:t>
            </w:r>
          </w:p>
        </w:tc>
        <w:tc>
          <w:tcPr>
            <w:tcW w:w="0" w:type="auto"/>
          </w:tcPr>
          <w:p w14:paraId="56ED5727" w14:textId="77777777" w:rsidR="00515C31" w:rsidRDefault="007C42C2">
            <w:pPr>
              <w:jc w:val="right"/>
            </w:pPr>
            <w:r>
              <w:t>0.0000</w:t>
            </w:r>
          </w:p>
        </w:tc>
        <w:tc>
          <w:tcPr>
            <w:tcW w:w="0" w:type="auto"/>
          </w:tcPr>
          <w:p w14:paraId="6A356608" w14:textId="77777777" w:rsidR="00515C31" w:rsidRDefault="007C42C2">
            <w:r>
              <w:t>hear, send, hope, call, post, day</w:t>
            </w:r>
          </w:p>
        </w:tc>
      </w:tr>
      <w:tr w:rsidR="00515C31" w14:paraId="12A642A0" w14:textId="77777777">
        <w:tc>
          <w:tcPr>
            <w:tcW w:w="0" w:type="auto"/>
          </w:tcPr>
          <w:p w14:paraId="71E4A4EC" w14:textId="77777777" w:rsidR="00515C31" w:rsidRDefault="007C42C2">
            <w:pPr>
              <w:jc w:val="right"/>
            </w:pPr>
            <w:r>
              <w:t>12</w:t>
            </w:r>
          </w:p>
        </w:tc>
        <w:tc>
          <w:tcPr>
            <w:tcW w:w="0" w:type="auto"/>
          </w:tcPr>
          <w:p w14:paraId="6B97F05C" w14:textId="77777777" w:rsidR="00515C31" w:rsidRDefault="007C42C2">
            <w:r>
              <w:t>listcs</w:t>
            </w:r>
          </w:p>
        </w:tc>
        <w:tc>
          <w:tcPr>
            <w:tcW w:w="0" w:type="auto"/>
          </w:tcPr>
          <w:p w14:paraId="3EECF8BA" w14:textId="77777777" w:rsidR="00515C31" w:rsidRDefault="007C42C2">
            <w:pPr>
              <w:jc w:val="right"/>
            </w:pPr>
            <w:r>
              <w:t>-0.0067</w:t>
            </w:r>
          </w:p>
        </w:tc>
        <w:tc>
          <w:tcPr>
            <w:tcW w:w="0" w:type="auto"/>
          </w:tcPr>
          <w:p w14:paraId="240EC26D" w14:textId="77777777" w:rsidR="00515C31" w:rsidRDefault="007C42C2">
            <w:pPr>
              <w:jc w:val="right"/>
            </w:pPr>
            <w:r>
              <w:t>0.0023</w:t>
            </w:r>
          </w:p>
        </w:tc>
        <w:tc>
          <w:tcPr>
            <w:tcW w:w="0" w:type="auto"/>
          </w:tcPr>
          <w:p w14:paraId="654594AE" w14:textId="77777777" w:rsidR="00515C31" w:rsidRDefault="007C42C2">
            <w:pPr>
              <w:jc w:val="right"/>
            </w:pPr>
            <w:r>
              <w:t>-2.935</w:t>
            </w:r>
          </w:p>
        </w:tc>
        <w:tc>
          <w:tcPr>
            <w:tcW w:w="0" w:type="auto"/>
          </w:tcPr>
          <w:p w14:paraId="3965C32F" w14:textId="77777777" w:rsidR="00515C31" w:rsidRDefault="007C42C2">
            <w:pPr>
              <w:jc w:val="right"/>
            </w:pPr>
            <w:r>
              <w:t>0.0033</w:t>
            </w:r>
          </w:p>
        </w:tc>
        <w:tc>
          <w:tcPr>
            <w:tcW w:w="0" w:type="auto"/>
          </w:tcPr>
          <w:p w14:paraId="0FFDB21A" w14:textId="77777777" w:rsidR="00515C31" w:rsidRDefault="007C42C2">
            <w:r>
              <w:t>hear, send, hope, call, post, day</w:t>
            </w:r>
          </w:p>
        </w:tc>
      </w:tr>
      <w:tr w:rsidR="00515C31" w14:paraId="67AA6F31" w14:textId="77777777">
        <w:tc>
          <w:tcPr>
            <w:tcW w:w="0" w:type="auto"/>
          </w:tcPr>
          <w:p w14:paraId="0F56A9ED" w14:textId="77777777" w:rsidR="00515C31" w:rsidRDefault="007C42C2">
            <w:pPr>
              <w:jc w:val="right"/>
            </w:pPr>
            <w:r>
              <w:t>12</w:t>
            </w:r>
          </w:p>
        </w:tc>
        <w:tc>
          <w:tcPr>
            <w:tcW w:w="0" w:type="auto"/>
          </w:tcPr>
          <w:p w14:paraId="0AC1AC9D" w14:textId="77777777" w:rsidR="00515C31" w:rsidRDefault="007C42C2">
            <w:r>
              <w:t>listmath</w:t>
            </w:r>
          </w:p>
        </w:tc>
        <w:tc>
          <w:tcPr>
            <w:tcW w:w="0" w:type="auto"/>
          </w:tcPr>
          <w:p w14:paraId="4307A966" w14:textId="77777777" w:rsidR="00515C31" w:rsidRDefault="007C42C2">
            <w:pPr>
              <w:jc w:val="right"/>
            </w:pPr>
            <w:r>
              <w:t>-0.0085</w:t>
            </w:r>
          </w:p>
        </w:tc>
        <w:tc>
          <w:tcPr>
            <w:tcW w:w="0" w:type="auto"/>
          </w:tcPr>
          <w:p w14:paraId="17FA87E5" w14:textId="77777777" w:rsidR="00515C31" w:rsidRDefault="007C42C2">
            <w:pPr>
              <w:jc w:val="right"/>
            </w:pPr>
            <w:r>
              <w:t>0.0023</w:t>
            </w:r>
          </w:p>
        </w:tc>
        <w:tc>
          <w:tcPr>
            <w:tcW w:w="0" w:type="auto"/>
          </w:tcPr>
          <w:p w14:paraId="013C2DDE" w14:textId="77777777" w:rsidR="00515C31" w:rsidRDefault="007C42C2">
            <w:pPr>
              <w:jc w:val="right"/>
            </w:pPr>
            <w:r>
              <w:t>-3.701</w:t>
            </w:r>
          </w:p>
        </w:tc>
        <w:tc>
          <w:tcPr>
            <w:tcW w:w="0" w:type="auto"/>
          </w:tcPr>
          <w:p w14:paraId="7CB850AC" w14:textId="77777777" w:rsidR="00515C31" w:rsidRDefault="007C42C2">
            <w:pPr>
              <w:jc w:val="right"/>
            </w:pPr>
            <w:r>
              <w:t>0.0002</w:t>
            </w:r>
          </w:p>
        </w:tc>
        <w:tc>
          <w:tcPr>
            <w:tcW w:w="0" w:type="auto"/>
          </w:tcPr>
          <w:p w14:paraId="45FBCB13" w14:textId="77777777" w:rsidR="00515C31" w:rsidRDefault="007C42C2">
            <w:r>
              <w:t>hear, send, hope, call, post, day</w:t>
            </w:r>
          </w:p>
        </w:tc>
      </w:tr>
      <w:tr w:rsidR="00515C31" w14:paraId="4E30A666" w14:textId="77777777">
        <w:tc>
          <w:tcPr>
            <w:tcW w:w="0" w:type="auto"/>
          </w:tcPr>
          <w:p w14:paraId="10789C18" w14:textId="77777777" w:rsidR="00515C31" w:rsidRDefault="007C42C2">
            <w:pPr>
              <w:jc w:val="right"/>
            </w:pPr>
            <w:r>
              <w:t>12</w:t>
            </w:r>
          </w:p>
        </w:tc>
        <w:tc>
          <w:tcPr>
            <w:tcW w:w="0" w:type="auto"/>
          </w:tcPr>
          <w:p w14:paraId="7E0910C4" w14:textId="77777777" w:rsidR="00515C31" w:rsidRDefault="007C42C2">
            <w:r>
              <w:t>listscience</w:t>
            </w:r>
          </w:p>
        </w:tc>
        <w:tc>
          <w:tcPr>
            <w:tcW w:w="0" w:type="auto"/>
          </w:tcPr>
          <w:p w14:paraId="3CD53D6B" w14:textId="77777777" w:rsidR="00515C31" w:rsidRDefault="007C42C2">
            <w:pPr>
              <w:jc w:val="right"/>
            </w:pPr>
            <w:r>
              <w:t>-0.0105</w:t>
            </w:r>
          </w:p>
        </w:tc>
        <w:tc>
          <w:tcPr>
            <w:tcW w:w="0" w:type="auto"/>
          </w:tcPr>
          <w:p w14:paraId="5BA2026B" w14:textId="77777777" w:rsidR="00515C31" w:rsidRDefault="007C42C2">
            <w:pPr>
              <w:jc w:val="right"/>
            </w:pPr>
            <w:r>
              <w:t>0.0025</w:t>
            </w:r>
          </w:p>
        </w:tc>
        <w:tc>
          <w:tcPr>
            <w:tcW w:w="0" w:type="auto"/>
          </w:tcPr>
          <w:p w14:paraId="7143A6D3" w14:textId="77777777" w:rsidR="00515C31" w:rsidRDefault="007C42C2">
            <w:pPr>
              <w:jc w:val="right"/>
            </w:pPr>
            <w:r>
              <w:t>-4.270</w:t>
            </w:r>
          </w:p>
        </w:tc>
        <w:tc>
          <w:tcPr>
            <w:tcW w:w="0" w:type="auto"/>
          </w:tcPr>
          <w:p w14:paraId="4B63D254" w14:textId="77777777" w:rsidR="00515C31" w:rsidRDefault="007C42C2">
            <w:pPr>
              <w:jc w:val="right"/>
            </w:pPr>
            <w:r>
              <w:t>0.0000</w:t>
            </w:r>
          </w:p>
        </w:tc>
        <w:tc>
          <w:tcPr>
            <w:tcW w:w="0" w:type="auto"/>
          </w:tcPr>
          <w:p w14:paraId="4F88CD16" w14:textId="77777777" w:rsidR="00515C31" w:rsidRDefault="007C42C2">
            <w:r>
              <w:t>hear, send, hope, call, post, day</w:t>
            </w:r>
          </w:p>
        </w:tc>
      </w:tr>
      <w:tr w:rsidR="00515C31" w14:paraId="405609F6" w14:textId="77777777">
        <w:tc>
          <w:tcPr>
            <w:tcW w:w="0" w:type="auto"/>
          </w:tcPr>
          <w:p w14:paraId="3B6C75FD" w14:textId="77777777" w:rsidR="00515C31" w:rsidRDefault="007C42C2">
            <w:pPr>
              <w:jc w:val="right"/>
            </w:pPr>
            <w:r>
              <w:t>12</w:t>
            </w:r>
          </w:p>
        </w:tc>
        <w:tc>
          <w:tcPr>
            <w:tcW w:w="0" w:type="auto"/>
          </w:tcPr>
          <w:p w14:paraId="4AF74A12" w14:textId="77777777" w:rsidR="00515C31" w:rsidRDefault="007C42C2">
            <w:r>
              <w:t>s(year)7</w:t>
            </w:r>
          </w:p>
        </w:tc>
        <w:tc>
          <w:tcPr>
            <w:tcW w:w="0" w:type="auto"/>
          </w:tcPr>
          <w:p w14:paraId="0BE1623E" w14:textId="77777777" w:rsidR="00515C31" w:rsidRDefault="007C42C2">
            <w:pPr>
              <w:jc w:val="right"/>
            </w:pPr>
            <w:r>
              <w:t>-0.0081</w:t>
            </w:r>
          </w:p>
        </w:tc>
        <w:tc>
          <w:tcPr>
            <w:tcW w:w="0" w:type="auto"/>
          </w:tcPr>
          <w:p w14:paraId="6082A5DC" w14:textId="77777777" w:rsidR="00515C31" w:rsidRDefault="007C42C2">
            <w:pPr>
              <w:jc w:val="right"/>
            </w:pPr>
            <w:r>
              <w:t>0.0018</w:t>
            </w:r>
          </w:p>
        </w:tc>
        <w:tc>
          <w:tcPr>
            <w:tcW w:w="0" w:type="auto"/>
          </w:tcPr>
          <w:p w14:paraId="0F21D1C0" w14:textId="77777777" w:rsidR="00515C31" w:rsidRDefault="007C42C2">
            <w:pPr>
              <w:jc w:val="right"/>
            </w:pPr>
            <w:r>
              <w:t>-4.617</w:t>
            </w:r>
          </w:p>
        </w:tc>
        <w:tc>
          <w:tcPr>
            <w:tcW w:w="0" w:type="auto"/>
          </w:tcPr>
          <w:p w14:paraId="1F786AA6" w14:textId="77777777" w:rsidR="00515C31" w:rsidRDefault="007C42C2">
            <w:pPr>
              <w:jc w:val="right"/>
            </w:pPr>
            <w:r>
              <w:t>0.0000</w:t>
            </w:r>
          </w:p>
        </w:tc>
        <w:tc>
          <w:tcPr>
            <w:tcW w:w="0" w:type="auto"/>
          </w:tcPr>
          <w:p w14:paraId="69A0291C" w14:textId="77777777" w:rsidR="00515C31" w:rsidRDefault="007C42C2">
            <w:r>
              <w:t>hear, send, hope, call, post, day</w:t>
            </w:r>
          </w:p>
        </w:tc>
      </w:tr>
      <w:tr w:rsidR="00515C31" w14:paraId="3F53CA10" w14:textId="77777777">
        <w:tc>
          <w:tcPr>
            <w:tcW w:w="0" w:type="auto"/>
          </w:tcPr>
          <w:p w14:paraId="3FC906B2" w14:textId="77777777" w:rsidR="00515C31" w:rsidRDefault="007C42C2">
            <w:pPr>
              <w:jc w:val="right"/>
            </w:pPr>
            <w:r>
              <w:t>13</w:t>
            </w:r>
          </w:p>
        </w:tc>
        <w:tc>
          <w:tcPr>
            <w:tcW w:w="0" w:type="auto"/>
          </w:tcPr>
          <w:p w14:paraId="1E12BCD3" w14:textId="77777777" w:rsidR="00515C31" w:rsidRDefault="007C42C2">
            <w:r>
              <w:t>listcs</w:t>
            </w:r>
          </w:p>
        </w:tc>
        <w:tc>
          <w:tcPr>
            <w:tcW w:w="0" w:type="auto"/>
          </w:tcPr>
          <w:p w14:paraId="4FE29C2E" w14:textId="77777777" w:rsidR="00515C31" w:rsidRDefault="007C42C2">
            <w:pPr>
              <w:jc w:val="right"/>
            </w:pPr>
            <w:r>
              <w:t>0.0127</w:t>
            </w:r>
          </w:p>
        </w:tc>
        <w:tc>
          <w:tcPr>
            <w:tcW w:w="0" w:type="auto"/>
          </w:tcPr>
          <w:p w14:paraId="438E6D06" w14:textId="77777777" w:rsidR="00515C31" w:rsidRDefault="007C42C2">
            <w:pPr>
              <w:jc w:val="right"/>
            </w:pPr>
            <w:r>
              <w:t>0.0038</w:t>
            </w:r>
          </w:p>
        </w:tc>
        <w:tc>
          <w:tcPr>
            <w:tcW w:w="0" w:type="auto"/>
          </w:tcPr>
          <w:p w14:paraId="49F950A0" w14:textId="77777777" w:rsidR="00515C31" w:rsidRDefault="007C42C2">
            <w:pPr>
              <w:jc w:val="right"/>
            </w:pPr>
            <w:r>
              <w:t>3.321</w:t>
            </w:r>
          </w:p>
        </w:tc>
        <w:tc>
          <w:tcPr>
            <w:tcW w:w="0" w:type="auto"/>
          </w:tcPr>
          <w:p w14:paraId="7C96F4F8" w14:textId="77777777" w:rsidR="00515C31" w:rsidRDefault="007C42C2">
            <w:pPr>
              <w:jc w:val="right"/>
            </w:pPr>
            <w:r>
              <w:t>0.0009</w:t>
            </w:r>
          </w:p>
        </w:tc>
        <w:tc>
          <w:tcPr>
            <w:tcW w:w="0" w:type="auto"/>
          </w:tcPr>
          <w:p w14:paraId="4640CF0C" w14:textId="77777777" w:rsidR="00515C31" w:rsidRDefault="007C42C2">
            <w:r>
              <w:t>library, opinion, engineer, national, nls, physically</w:t>
            </w:r>
          </w:p>
        </w:tc>
      </w:tr>
      <w:tr w:rsidR="00515C31" w14:paraId="04B8C114" w14:textId="77777777">
        <w:tc>
          <w:tcPr>
            <w:tcW w:w="0" w:type="auto"/>
          </w:tcPr>
          <w:p w14:paraId="0C7BA554" w14:textId="77777777" w:rsidR="00515C31" w:rsidRDefault="007C42C2">
            <w:pPr>
              <w:jc w:val="right"/>
            </w:pPr>
            <w:r>
              <w:t>13</w:t>
            </w:r>
          </w:p>
        </w:tc>
        <w:tc>
          <w:tcPr>
            <w:tcW w:w="0" w:type="auto"/>
          </w:tcPr>
          <w:p w14:paraId="7E822F00" w14:textId="77777777" w:rsidR="00515C31" w:rsidRDefault="007C42C2">
            <w:r>
              <w:t>listmath</w:t>
            </w:r>
          </w:p>
        </w:tc>
        <w:tc>
          <w:tcPr>
            <w:tcW w:w="0" w:type="auto"/>
          </w:tcPr>
          <w:p w14:paraId="635208A3" w14:textId="77777777" w:rsidR="00515C31" w:rsidRDefault="007C42C2">
            <w:pPr>
              <w:jc w:val="right"/>
            </w:pPr>
            <w:r>
              <w:t>0.0077</w:t>
            </w:r>
          </w:p>
        </w:tc>
        <w:tc>
          <w:tcPr>
            <w:tcW w:w="0" w:type="auto"/>
          </w:tcPr>
          <w:p w14:paraId="5D2235F2" w14:textId="77777777" w:rsidR="00515C31" w:rsidRDefault="007C42C2">
            <w:pPr>
              <w:jc w:val="right"/>
            </w:pPr>
            <w:r>
              <w:t>0.0038</w:t>
            </w:r>
          </w:p>
        </w:tc>
        <w:tc>
          <w:tcPr>
            <w:tcW w:w="0" w:type="auto"/>
          </w:tcPr>
          <w:p w14:paraId="047C71DD" w14:textId="77777777" w:rsidR="00515C31" w:rsidRDefault="007C42C2">
            <w:pPr>
              <w:jc w:val="right"/>
            </w:pPr>
            <w:r>
              <w:t>2.009</w:t>
            </w:r>
          </w:p>
        </w:tc>
        <w:tc>
          <w:tcPr>
            <w:tcW w:w="0" w:type="auto"/>
          </w:tcPr>
          <w:p w14:paraId="3528E2CF" w14:textId="77777777" w:rsidR="00515C31" w:rsidRDefault="007C42C2">
            <w:pPr>
              <w:jc w:val="right"/>
            </w:pPr>
            <w:r>
              <w:t>0.0446</w:t>
            </w:r>
          </w:p>
        </w:tc>
        <w:tc>
          <w:tcPr>
            <w:tcW w:w="0" w:type="auto"/>
          </w:tcPr>
          <w:p w14:paraId="7C91E986" w14:textId="77777777" w:rsidR="00515C31" w:rsidRDefault="007C42C2">
            <w:r>
              <w:t>library, opinion, engineer, national, nls, physically</w:t>
            </w:r>
          </w:p>
        </w:tc>
      </w:tr>
      <w:tr w:rsidR="00515C31" w14:paraId="2E863513" w14:textId="77777777">
        <w:tc>
          <w:tcPr>
            <w:tcW w:w="0" w:type="auto"/>
          </w:tcPr>
          <w:p w14:paraId="3ED3D86F" w14:textId="77777777" w:rsidR="00515C31" w:rsidRDefault="007C42C2">
            <w:pPr>
              <w:jc w:val="right"/>
            </w:pPr>
            <w:r>
              <w:t>13</w:t>
            </w:r>
          </w:p>
        </w:tc>
        <w:tc>
          <w:tcPr>
            <w:tcW w:w="0" w:type="auto"/>
          </w:tcPr>
          <w:p w14:paraId="6022EEB1" w14:textId="77777777" w:rsidR="00515C31" w:rsidRDefault="007C42C2">
            <w:r>
              <w:t>listscience</w:t>
            </w:r>
          </w:p>
        </w:tc>
        <w:tc>
          <w:tcPr>
            <w:tcW w:w="0" w:type="auto"/>
          </w:tcPr>
          <w:p w14:paraId="372BEA5F" w14:textId="77777777" w:rsidR="00515C31" w:rsidRDefault="007C42C2">
            <w:pPr>
              <w:jc w:val="right"/>
            </w:pPr>
            <w:r>
              <w:t>0.0142</w:t>
            </w:r>
          </w:p>
        </w:tc>
        <w:tc>
          <w:tcPr>
            <w:tcW w:w="0" w:type="auto"/>
          </w:tcPr>
          <w:p w14:paraId="2ACB11D5" w14:textId="77777777" w:rsidR="00515C31" w:rsidRDefault="007C42C2">
            <w:pPr>
              <w:jc w:val="right"/>
            </w:pPr>
            <w:r>
              <w:t>0.0042</w:t>
            </w:r>
          </w:p>
        </w:tc>
        <w:tc>
          <w:tcPr>
            <w:tcW w:w="0" w:type="auto"/>
          </w:tcPr>
          <w:p w14:paraId="4B77F19E" w14:textId="77777777" w:rsidR="00515C31" w:rsidRDefault="007C42C2">
            <w:pPr>
              <w:jc w:val="right"/>
            </w:pPr>
            <w:r>
              <w:t>3.373</w:t>
            </w:r>
          </w:p>
        </w:tc>
        <w:tc>
          <w:tcPr>
            <w:tcW w:w="0" w:type="auto"/>
          </w:tcPr>
          <w:p w14:paraId="537D210D" w14:textId="77777777" w:rsidR="00515C31" w:rsidRDefault="007C42C2">
            <w:pPr>
              <w:jc w:val="right"/>
            </w:pPr>
            <w:r>
              <w:t>0.0007</w:t>
            </w:r>
          </w:p>
        </w:tc>
        <w:tc>
          <w:tcPr>
            <w:tcW w:w="0" w:type="auto"/>
          </w:tcPr>
          <w:p w14:paraId="0269C3B9" w14:textId="77777777" w:rsidR="00515C31" w:rsidRDefault="007C42C2">
            <w:r>
              <w:t>library, opinion, engineer, national, nls, physically</w:t>
            </w:r>
          </w:p>
        </w:tc>
      </w:tr>
      <w:tr w:rsidR="00515C31" w14:paraId="05F3A53C" w14:textId="77777777">
        <w:tc>
          <w:tcPr>
            <w:tcW w:w="0" w:type="auto"/>
          </w:tcPr>
          <w:p w14:paraId="6DAEDB77" w14:textId="77777777" w:rsidR="00515C31" w:rsidRDefault="007C42C2">
            <w:pPr>
              <w:jc w:val="right"/>
            </w:pPr>
            <w:r>
              <w:t>13</w:t>
            </w:r>
          </w:p>
        </w:tc>
        <w:tc>
          <w:tcPr>
            <w:tcW w:w="0" w:type="auto"/>
          </w:tcPr>
          <w:p w14:paraId="68265299" w14:textId="77777777" w:rsidR="00515C31" w:rsidRDefault="007C42C2">
            <w:r>
              <w:t>s(year)8</w:t>
            </w:r>
          </w:p>
        </w:tc>
        <w:tc>
          <w:tcPr>
            <w:tcW w:w="0" w:type="auto"/>
          </w:tcPr>
          <w:p w14:paraId="213BA6DA" w14:textId="77777777" w:rsidR="00515C31" w:rsidRDefault="007C42C2">
            <w:pPr>
              <w:jc w:val="right"/>
            </w:pPr>
            <w:r>
              <w:t>0.0271</w:t>
            </w:r>
          </w:p>
        </w:tc>
        <w:tc>
          <w:tcPr>
            <w:tcW w:w="0" w:type="auto"/>
          </w:tcPr>
          <w:p w14:paraId="087CC8EC" w14:textId="77777777" w:rsidR="00515C31" w:rsidRDefault="007C42C2">
            <w:pPr>
              <w:jc w:val="right"/>
            </w:pPr>
            <w:r>
              <w:t>0.0088</w:t>
            </w:r>
          </w:p>
        </w:tc>
        <w:tc>
          <w:tcPr>
            <w:tcW w:w="0" w:type="auto"/>
          </w:tcPr>
          <w:p w14:paraId="3634C367" w14:textId="77777777" w:rsidR="00515C31" w:rsidRDefault="007C42C2">
            <w:pPr>
              <w:jc w:val="right"/>
            </w:pPr>
            <w:r>
              <w:t>3.094</w:t>
            </w:r>
          </w:p>
        </w:tc>
        <w:tc>
          <w:tcPr>
            <w:tcW w:w="0" w:type="auto"/>
          </w:tcPr>
          <w:p w14:paraId="21390CB4" w14:textId="77777777" w:rsidR="00515C31" w:rsidRDefault="007C42C2">
            <w:pPr>
              <w:jc w:val="right"/>
            </w:pPr>
            <w:r>
              <w:t>0.0020</w:t>
            </w:r>
          </w:p>
        </w:tc>
        <w:tc>
          <w:tcPr>
            <w:tcW w:w="0" w:type="auto"/>
          </w:tcPr>
          <w:p w14:paraId="24A91768" w14:textId="77777777" w:rsidR="00515C31" w:rsidRDefault="007C42C2">
            <w:r>
              <w:t>library, opinion, engineer, national, nls, physically</w:t>
            </w:r>
          </w:p>
        </w:tc>
      </w:tr>
      <w:tr w:rsidR="00515C31" w14:paraId="2BEB9399" w14:textId="77777777">
        <w:tc>
          <w:tcPr>
            <w:tcW w:w="0" w:type="auto"/>
          </w:tcPr>
          <w:p w14:paraId="6F16A7F7" w14:textId="77777777" w:rsidR="00515C31" w:rsidRDefault="007C42C2">
            <w:pPr>
              <w:jc w:val="right"/>
            </w:pPr>
            <w:r>
              <w:t>13</w:t>
            </w:r>
          </w:p>
        </w:tc>
        <w:tc>
          <w:tcPr>
            <w:tcW w:w="0" w:type="auto"/>
          </w:tcPr>
          <w:p w14:paraId="53369F46" w14:textId="77777777" w:rsidR="00515C31" w:rsidRDefault="007C42C2">
            <w:r>
              <w:t>s(year)</w:t>
            </w:r>
            <w:r>
              <w:t>10</w:t>
            </w:r>
          </w:p>
        </w:tc>
        <w:tc>
          <w:tcPr>
            <w:tcW w:w="0" w:type="auto"/>
          </w:tcPr>
          <w:p w14:paraId="718913AC" w14:textId="77777777" w:rsidR="00515C31" w:rsidRDefault="007C42C2">
            <w:pPr>
              <w:jc w:val="right"/>
            </w:pPr>
            <w:r>
              <w:t>0.0076</w:t>
            </w:r>
          </w:p>
        </w:tc>
        <w:tc>
          <w:tcPr>
            <w:tcW w:w="0" w:type="auto"/>
          </w:tcPr>
          <w:p w14:paraId="32C4A61F" w14:textId="77777777" w:rsidR="00515C31" w:rsidRDefault="007C42C2">
            <w:pPr>
              <w:jc w:val="right"/>
            </w:pPr>
            <w:r>
              <w:t>0.0026</w:t>
            </w:r>
          </w:p>
        </w:tc>
        <w:tc>
          <w:tcPr>
            <w:tcW w:w="0" w:type="auto"/>
          </w:tcPr>
          <w:p w14:paraId="3D25B7D2" w14:textId="77777777" w:rsidR="00515C31" w:rsidRDefault="007C42C2">
            <w:pPr>
              <w:jc w:val="right"/>
            </w:pPr>
            <w:r>
              <w:t>2.968</w:t>
            </w:r>
          </w:p>
        </w:tc>
        <w:tc>
          <w:tcPr>
            <w:tcW w:w="0" w:type="auto"/>
          </w:tcPr>
          <w:p w14:paraId="6B09D4D8" w14:textId="77777777" w:rsidR="00515C31" w:rsidRDefault="007C42C2">
            <w:pPr>
              <w:jc w:val="right"/>
            </w:pPr>
            <w:r>
              <w:t>0.0030</w:t>
            </w:r>
          </w:p>
        </w:tc>
        <w:tc>
          <w:tcPr>
            <w:tcW w:w="0" w:type="auto"/>
          </w:tcPr>
          <w:p w14:paraId="73374F56" w14:textId="77777777" w:rsidR="00515C31" w:rsidRDefault="007C42C2">
            <w:r>
              <w:t>library, opinion, engineer, national, nls, physically</w:t>
            </w:r>
          </w:p>
        </w:tc>
      </w:tr>
      <w:tr w:rsidR="00515C31" w14:paraId="1D0C22BA" w14:textId="77777777">
        <w:tc>
          <w:tcPr>
            <w:tcW w:w="0" w:type="auto"/>
          </w:tcPr>
          <w:p w14:paraId="078A2A14" w14:textId="77777777" w:rsidR="00515C31" w:rsidRDefault="007C42C2">
            <w:pPr>
              <w:jc w:val="right"/>
            </w:pPr>
            <w:r>
              <w:t>1</w:t>
            </w:r>
            <w:r>
              <w:lastRenderedPageBreak/>
              <w:t>4</w:t>
            </w:r>
          </w:p>
        </w:tc>
        <w:tc>
          <w:tcPr>
            <w:tcW w:w="0" w:type="auto"/>
          </w:tcPr>
          <w:p w14:paraId="5A7CFE68" w14:textId="77777777" w:rsidR="00515C31" w:rsidRDefault="007C42C2">
            <w:r>
              <w:lastRenderedPageBreak/>
              <w:t>lis</w:t>
            </w:r>
            <w:r>
              <w:lastRenderedPageBreak/>
              <w:t>tcs</w:t>
            </w:r>
          </w:p>
        </w:tc>
        <w:tc>
          <w:tcPr>
            <w:tcW w:w="0" w:type="auto"/>
          </w:tcPr>
          <w:p w14:paraId="0838BE04" w14:textId="77777777" w:rsidR="00515C31" w:rsidRDefault="007C42C2">
            <w:pPr>
              <w:jc w:val="right"/>
            </w:pPr>
            <w:r>
              <w:lastRenderedPageBreak/>
              <w:t>0</w:t>
            </w:r>
            <w:r>
              <w:lastRenderedPageBreak/>
              <w:t>.0160</w:t>
            </w:r>
          </w:p>
        </w:tc>
        <w:tc>
          <w:tcPr>
            <w:tcW w:w="0" w:type="auto"/>
          </w:tcPr>
          <w:p w14:paraId="03DE57F4" w14:textId="77777777" w:rsidR="00515C31" w:rsidRDefault="007C42C2">
            <w:pPr>
              <w:jc w:val="right"/>
            </w:pPr>
            <w:r>
              <w:lastRenderedPageBreak/>
              <w:t>0</w:t>
            </w:r>
            <w:r>
              <w:lastRenderedPageBreak/>
              <w:t>.0037</w:t>
            </w:r>
          </w:p>
        </w:tc>
        <w:tc>
          <w:tcPr>
            <w:tcW w:w="0" w:type="auto"/>
          </w:tcPr>
          <w:p w14:paraId="03E0DD79" w14:textId="77777777" w:rsidR="00515C31" w:rsidRDefault="007C42C2">
            <w:pPr>
              <w:jc w:val="right"/>
            </w:pPr>
            <w:r>
              <w:lastRenderedPageBreak/>
              <w:t>4</w:t>
            </w:r>
            <w:r>
              <w:lastRenderedPageBreak/>
              <w:t>.310</w:t>
            </w:r>
          </w:p>
        </w:tc>
        <w:tc>
          <w:tcPr>
            <w:tcW w:w="0" w:type="auto"/>
          </w:tcPr>
          <w:p w14:paraId="649D166A" w14:textId="77777777" w:rsidR="00515C31" w:rsidRDefault="007C42C2">
            <w:pPr>
              <w:jc w:val="right"/>
            </w:pPr>
            <w:r>
              <w:lastRenderedPageBreak/>
              <w:t>0</w:t>
            </w:r>
            <w:r>
              <w:lastRenderedPageBreak/>
              <w:t>.0000</w:t>
            </w:r>
          </w:p>
        </w:tc>
        <w:tc>
          <w:tcPr>
            <w:tcW w:w="0" w:type="auto"/>
          </w:tcPr>
          <w:p w14:paraId="7971C7D5" w14:textId="77777777" w:rsidR="00515C31" w:rsidRDefault="007C42C2">
            <w:r>
              <w:lastRenderedPageBreak/>
              <w:t xml:space="preserve">pay, address, talk, </w:t>
            </w:r>
            <w:r>
              <w:lastRenderedPageBreak/>
              <w:t>complaint, personal, doubt</w:t>
            </w:r>
          </w:p>
        </w:tc>
      </w:tr>
      <w:tr w:rsidR="00515C31" w14:paraId="760F0B83" w14:textId="77777777">
        <w:tc>
          <w:tcPr>
            <w:tcW w:w="0" w:type="auto"/>
          </w:tcPr>
          <w:p w14:paraId="759D0638" w14:textId="77777777" w:rsidR="00515C31" w:rsidRDefault="007C42C2">
            <w:pPr>
              <w:jc w:val="right"/>
            </w:pPr>
            <w:r>
              <w:lastRenderedPageBreak/>
              <w:t>14</w:t>
            </w:r>
          </w:p>
        </w:tc>
        <w:tc>
          <w:tcPr>
            <w:tcW w:w="0" w:type="auto"/>
          </w:tcPr>
          <w:p w14:paraId="24048B94" w14:textId="77777777" w:rsidR="00515C31" w:rsidRDefault="007C42C2">
            <w:r>
              <w:t>listmath</w:t>
            </w:r>
          </w:p>
        </w:tc>
        <w:tc>
          <w:tcPr>
            <w:tcW w:w="0" w:type="auto"/>
          </w:tcPr>
          <w:p w14:paraId="5D6B82B5" w14:textId="77777777" w:rsidR="00515C31" w:rsidRDefault="007C42C2">
            <w:pPr>
              <w:jc w:val="right"/>
            </w:pPr>
            <w:r>
              <w:t>0.0116</w:t>
            </w:r>
          </w:p>
        </w:tc>
        <w:tc>
          <w:tcPr>
            <w:tcW w:w="0" w:type="auto"/>
          </w:tcPr>
          <w:p w14:paraId="008240B6" w14:textId="77777777" w:rsidR="00515C31" w:rsidRDefault="007C42C2">
            <w:pPr>
              <w:jc w:val="right"/>
            </w:pPr>
            <w:r>
              <w:t>0.0037</w:t>
            </w:r>
          </w:p>
        </w:tc>
        <w:tc>
          <w:tcPr>
            <w:tcW w:w="0" w:type="auto"/>
          </w:tcPr>
          <w:p w14:paraId="1FF92943" w14:textId="77777777" w:rsidR="00515C31" w:rsidRDefault="007C42C2">
            <w:pPr>
              <w:jc w:val="right"/>
            </w:pPr>
            <w:r>
              <w:t>3.166</w:t>
            </w:r>
          </w:p>
        </w:tc>
        <w:tc>
          <w:tcPr>
            <w:tcW w:w="0" w:type="auto"/>
          </w:tcPr>
          <w:p w14:paraId="34B0AA16" w14:textId="77777777" w:rsidR="00515C31" w:rsidRDefault="007C42C2">
            <w:pPr>
              <w:jc w:val="right"/>
            </w:pPr>
            <w:r>
              <w:t>0.0015</w:t>
            </w:r>
          </w:p>
        </w:tc>
        <w:tc>
          <w:tcPr>
            <w:tcW w:w="0" w:type="auto"/>
          </w:tcPr>
          <w:p w14:paraId="7879DC8D" w14:textId="77777777" w:rsidR="00515C31" w:rsidRDefault="007C42C2">
            <w:r>
              <w:t>pay, address, talk, complaint, personal, doubt</w:t>
            </w:r>
          </w:p>
        </w:tc>
      </w:tr>
      <w:tr w:rsidR="00515C31" w14:paraId="3216E0BF" w14:textId="77777777">
        <w:tc>
          <w:tcPr>
            <w:tcW w:w="0" w:type="auto"/>
          </w:tcPr>
          <w:p w14:paraId="3A39939B" w14:textId="77777777" w:rsidR="00515C31" w:rsidRDefault="007C42C2">
            <w:pPr>
              <w:jc w:val="right"/>
            </w:pPr>
            <w:r>
              <w:t>14</w:t>
            </w:r>
          </w:p>
        </w:tc>
        <w:tc>
          <w:tcPr>
            <w:tcW w:w="0" w:type="auto"/>
          </w:tcPr>
          <w:p w14:paraId="4DE07441" w14:textId="77777777" w:rsidR="00515C31" w:rsidRDefault="007C42C2">
            <w:r>
              <w:t>s(year)8</w:t>
            </w:r>
          </w:p>
        </w:tc>
        <w:tc>
          <w:tcPr>
            <w:tcW w:w="0" w:type="auto"/>
          </w:tcPr>
          <w:p w14:paraId="36D8BE60" w14:textId="77777777" w:rsidR="00515C31" w:rsidRDefault="007C42C2">
            <w:pPr>
              <w:jc w:val="right"/>
            </w:pPr>
            <w:r>
              <w:t>0.0218</w:t>
            </w:r>
          </w:p>
        </w:tc>
        <w:tc>
          <w:tcPr>
            <w:tcW w:w="0" w:type="auto"/>
          </w:tcPr>
          <w:p w14:paraId="340C3DC5" w14:textId="77777777" w:rsidR="00515C31" w:rsidRDefault="007C42C2">
            <w:pPr>
              <w:jc w:val="right"/>
            </w:pPr>
            <w:r>
              <w:t>0.0081</w:t>
            </w:r>
          </w:p>
        </w:tc>
        <w:tc>
          <w:tcPr>
            <w:tcW w:w="0" w:type="auto"/>
          </w:tcPr>
          <w:p w14:paraId="54AA80B0" w14:textId="77777777" w:rsidR="00515C31" w:rsidRDefault="007C42C2">
            <w:pPr>
              <w:jc w:val="right"/>
            </w:pPr>
            <w:r>
              <w:t>2.683</w:t>
            </w:r>
          </w:p>
        </w:tc>
        <w:tc>
          <w:tcPr>
            <w:tcW w:w="0" w:type="auto"/>
          </w:tcPr>
          <w:p w14:paraId="2C17BCC6" w14:textId="77777777" w:rsidR="00515C31" w:rsidRDefault="007C42C2">
            <w:pPr>
              <w:jc w:val="right"/>
            </w:pPr>
            <w:r>
              <w:t>0.0073</w:t>
            </w:r>
          </w:p>
        </w:tc>
        <w:tc>
          <w:tcPr>
            <w:tcW w:w="0" w:type="auto"/>
          </w:tcPr>
          <w:p w14:paraId="25B1D3CB" w14:textId="77777777" w:rsidR="00515C31" w:rsidRDefault="007C42C2">
            <w:r>
              <w:t>pay, address, talk, complaint, personal, doubt</w:t>
            </w:r>
          </w:p>
        </w:tc>
      </w:tr>
      <w:tr w:rsidR="00515C31" w14:paraId="3425F971" w14:textId="77777777">
        <w:tc>
          <w:tcPr>
            <w:tcW w:w="0" w:type="auto"/>
          </w:tcPr>
          <w:p w14:paraId="32B8DC99" w14:textId="77777777" w:rsidR="00515C31" w:rsidRDefault="007C42C2">
            <w:pPr>
              <w:jc w:val="right"/>
            </w:pPr>
            <w:r>
              <w:t>14</w:t>
            </w:r>
          </w:p>
        </w:tc>
        <w:tc>
          <w:tcPr>
            <w:tcW w:w="0" w:type="auto"/>
          </w:tcPr>
          <w:p w14:paraId="78F3B1EB" w14:textId="77777777" w:rsidR="00515C31" w:rsidRDefault="007C42C2">
            <w:r>
              <w:t>s(year)9</w:t>
            </w:r>
          </w:p>
        </w:tc>
        <w:tc>
          <w:tcPr>
            <w:tcW w:w="0" w:type="auto"/>
          </w:tcPr>
          <w:p w14:paraId="37FD8A7E" w14:textId="77777777" w:rsidR="00515C31" w:rsidRDefault="007C42C2">
            <w:pPr>
              <w:jc w:val="right"/>
            </w:pPr>
            <w:r>
              <w:t>-0.0227</w:t>
            </w:r>
          </w:p>
        </w:tc>
        <w:tc>
          <w:tcPr>
            <w:tcW w:w="0" w:type="auto"/>
          </w:tcPr>
          <w:p w14:paraId="14B6E303" w14:textId="77777777" w:rsidR="00515C31" w:rsidRDefault="007C42C2">
            <w:pPr>
              <w:jc w:val="right"/>
            </w:pPr>
            <w:r>
              <w:t>0.0091</w:t>
            </w:r>
          </w:p>
        </w:tc>
        <w:tc>
          <w:tcPr>
            <w:tcW w:w="0" w:type="auto"/>
          </w:tcPr>
          <w:p w14:paraId="472F9865" w14:textId="77777777" w:rsidR="00515C31" w:rsidRDefault="007C42C2">
            <w:pPr>
              <w:jc w:val="right"/>
            </w:pPr>
            <w:r>
              <w:t>-2.490</w:t>
            </w:r>
          </w:p>
        </w:tc>
        <w:tc>
          <w:tcPr>
            <w:tcW w:w="0" w:type="auto"/>
          </w:tcPr>
          <w:p w14:paraId="07F63E46" w14:textId="77777777" w:rsidR="00515C31" w:rsidRDefault="007C42C2">
            <w:pPr>
              <w:jc w:val="right"/>
            </w:pPr>
            <w:r>
              <w:t>0.0128</w:t>
            </w:r>
          </w:p>
        </w:tc>
        <w:tc>
          <w:tcPr>
            <w:tcW w:w="0" w:type="auto"/>
          </w:tcPr>
          <w:p w14:paraId="0CBFC645" w14:textId="77777777" w:rsidR="00515C31" w:rsidRDefault="007C42C2">
            <w:r>
              <w:t>pay, address, talk, complaint, personal, doubt</w:t>
            </w:r>
          </w:p>
        </w:tc>
      </w:tr>
      <w:tr w:rsidR="00515C31" w14:paraId="254F216B" w14:textId="77777777">
        <w:tc>
          <w:tcPr>
            <w:tcW w:w="0" w:type="auto"/>
          </w:tcPr>
          <w:p w14:paraId="2FDF3C9E" w14:textId="77777777" w:rsidR="00515C31" w:rsidRDefault="007C42C2">
            <w:pPr>
              <w:jc w:val="right"/>
            </w:pPr>
            <w:r>
              <w:t>14</w:t>
            </w:r>
          </w:p>
        </w:tc>
        <w:tc>
          <w:tcPr>
            <w:tcW w:w="0" w:type="auto"/>
          </w:tcPr>
          <w:p w14:paraId="222547B3" w14:textId="77777777" w:rsidR="00515C31" w:rsidRDefault="007C42C2">
            <w:r>
              <w:t>s(year)10</w:t>
            </w:r>
          </w:p>
        </w:tc>
        <w:tc>
          <w:tcPr>
            <w:tcW w:w="0" w:type="auto"/>
          </w:tcPr>
          <w:p w14:paraId="0B3C70C0" w14:textId="77777777" w:rsidR="00515C31" w:rsidRDefault="007C42C2">
            <w:pPr>
              <w:jc w:val="right"/>
            </w:pPr>
            <w:r>
              <w:t>0.0179</w:t>
            </w:r>
          </w:p>
        </w:tc>
        <w:tc>
          <w:tcPr>
            <w:tcW w:w="0" w:type="auto"/>
          </w:tcPr>
          <w:p w14:paraId="28BE3D9C" w14:textId="77777777" w:rsidR="00515C31" w:rsidRDefault="007C42C2">
            <w:pPr>
              <w:jc w:val="right"/>
            </w:pPr>
            <w:r>
              <w:t>0.0024</w:t>
            </w:r>
          </w:p>
        </w:tc>
        <w:tc>
          <w:tcPr>
            <w:tcW w:w="0" w:type="auto"/>
          </w:tcPr>
          <w:p w14:paraId="254E4491" w14:textId="77777777" w:rsidR="00515C31" w:rsidRDefault="007C42C2">
            <w:pPr>
              <w:jc w:val="right"/>
            </w:pPr>
            <w:r>
              <w:t>7.497</w:t>
            </w:r>
          </w:p>
        </w:tc>
        <w:tc>
          <w:tcPr>
            <w:tcW w:w="0" w:type="auto"/>
          </w:tcPr>
          <w:p w14:paraId="46A93FAC" w14:textId="77777777" w:rsidR="00515C31" w:rsidRDefault="007C42C2">
            <w:pPr>
              <w:jc w:val="right"/>
            </w:pPr>
            <w:r>
              <w:t>0.0000</w:t>
            </w:r>
          </w:p>
        </w:tc>
        <w:tc>
          <w:tcPr>
            <w:tcW w:w="0" w:type="auto"/>
          </w:tcPr>
          <w:p w14:paraId="65FC90E2" w14:textId="77777777" w:rsidR="00515C31" w:rsidRDefault="007C42C2">
            <w:r>
              <w:t>pay, address, talk, complaint, personal, doubt</w:t>
            </w:r>
          </w:p>
        </w:tc>
      </w:tr>
      <w:tr w:rsidR="00515C31" w14:paraId="609C4E40" w14:textId="77777777">
        <w:tc>
          <w:tcPr>
            <w:tcW w:w="0" w:type="auto"/>
          </w:tcPr>
          <w:p w14:paraId="67C1CE40" w14:textId="77777777" w:rsidR="00515C31" w:rsidRDefault="007C42C2">
            <w:pPr>
              <w:jc w:val="right"/>
            </w:pPr>
            <w:r>
              <w:t>15</w:t>
            </w:r>
          </w:p>
        </w:tc>
        <w:tc>
          <w:tcPr>
            <w:tcW w:w="0" w:type="auto"/>
          </w:tcPr>
          <w:p w14:paraId="111258ED" w14:textId="77777777" w:rsidR="00515C31" w:rsidRDefault="007C42C2">
            <w:r>
              <w:t>(Intercept)</w:t>
            </w:r>
          </w:p>
        </w:tc>
        <w:tc>
          <w:tcPr>
            <w:tcW w:w="0" w:type="auto"/>
          </w:tcPr>
          <w:p w14:paraId="07EA3040" w14:textId="77777777" w:rsidR="00515C31" w:rsidRDefault="007C42C2">
            <w:pPr>
              <w:jc w:val="right"/>
            </w:pPr>
            <w:r>
              <w:t>0.0156</w:t>
            </w:r>
          </w:p>
        </w:tc>
        <w:tc>
          <w:tcPr>
            <w:tcW w:w="0" w:type="auto"/>
          </w:tcPr>
          <w:p w14:paraId="3E49CAE9" w14:textId="77777777" w:rsidR="00515C31" w:rsidRDefault="007C42C2">
            <w:pPr>
              <w:jc w:val="right"/>
            </w:pPr>
            <w:r>
              <w:t>0.0055</w:t>
            </w:r>
          </w:p>
        </w:tc>
        <w:tc>
          <w:tcPr>
            <w:tcW w:w="0" w:type="auto"/>
          </w:tcPr>
          <w:p w14:paraId="2FFA274F" w14:textId="77777777" w:rsidR="00515C31" w:rsidRDefault="007C42C2">
            <w:pPr>
              <w:jc w:val="right"/>
            </w:pPr>
            <w:r>
              <w:t>2.826</w:t>
            </w:r>
          </w:p>
        </w:tc>
        <w:tc>
          <w:tcPr>
            <w:tcW w:w="0" w:type="auto"/>
          </w:tcPr>
          <w:p w14:paraId="2AC2D34C" w14:textId="77777777" w:rsidR="00515C31" w:rsidRDefault="007C42C2">
            <w:pPr>
              <w:jc w:val="right"/>
            </w:pPr>
            <w:r>
              <w:t>0.0047</w:t>
            </w:r>
          </w:p>
        </w:tc>
        <w:tc>
          <w:tcPr>
            <w:tcW w:w="0" w:type="auto"/>
          </w:tcPr>
          <w:p w14:paraId="0F30DD09" w14:textId="77777777" w:rsidR="00515C31" w:rsidRDefault="007C42C2">
            <w:r>
              <w:t>phone, service, twitter, technology, fax, facebook</w:t>
            </w:r>
          </w:p>
        </w:tc>
      </w:tr>
      <w:tr w:rsidR="00515C31" w14:paraId="04D315C4" w14:textId="77777777">
        <w:tc>
          <w:tcPr>
            <w:tcW w:w="0" w:type="auto"/>
          </w:tcPr>
          <w:p w14:paraId="6772DEFD" w14:textId="77777777" w:rsidR="00515C31" w:rsidRDefault="007C42C2">
            <w:pPr>
              <w:jc w:val="right"/>
            </w:pPr>
            <w:r>
              <w:t>15</w:t>
            </w:r>
          </w:p>
        </w:tc>
        <w:tc>
          <w:tcPr>
            <w:tcW w:w="0" w:type="auto"/>
          </w:tcPr>
          <w:p w14:paraId="3CE185C6" w14:textId="77777777" w:rsidR="00515C31" w:rsidRDefault="007C42C2">
            <w:r>
              <w:t>listcs</w:t>
            </w:r>
          </w:p>
        </w:tc>
        <w:tc>
          <w:tcPr>
            <w:tcW w:w="0" w:type="auto"/>
          </w:tcPr>
          <w:p w14:paraId="32D5CC0E" w14:textId="77777777" w:rsidR="00515C31" w:rsidRDefault="007C42C2">
            <w:pPr>
              <w:jc w:val="right"/>
            </w:pPr>
            <w:r>
              <w:t>0.0194</w:t>
            </w:r>
          </w:p>
        </w:tc>
        <w:tc>
          <w:tcPr>
            <w:tcW w:w="0" w:type="auto"/>
          </w:tcPr>
          <w:p w14:paraId="4F0207BB" w14:textId="77777777" w:rsidR="00515C31" w:rsidRDefault="007C42C2">
            <w:pPr>
              <w:jc w:val="right"/>
            </w:pPr>
            <w:r>
              <w:t>0.0050</w:t>
            </w:r>
          </w:p>
        </w:tc>
        <w:tc>
          <w:tcPr>
            <w:tcW w:w="0" w:type="auto"/>
          </w:tcPr>
          <w:p w14:paraId="1BEF7830" w14:textId="77777777" w:rsidR="00515C31" w:rsidRDefault="007C42C2">
            <w:pPr>
              <w:jc w:val="right"/>
            </w:pPr>
            <w:r>
              <w:t>3.875</w:t>
            </w:r>
          </w:p>
        </w:tc>
        <w:tc>
          <w:tcPr>
            <w:tcW w:w="0" w:type="auto"/>
          </w:tcPr>
          <w:p w14:paraId="4CE28874" w14:textId="77777777" w:rsidR="00515C31" w:rsidRDefault="007C42C2">
            <w:pPr>
              <w:jc w:val="right"/>
            </w:pPr>
            <w:r>
              <w:t>0.0001</w:t>
            </w:r>
          </w:p>
        </w:tc>
        <w:tc>
          <w:tcPr>
            <w:tcW w:w="0" w:type="auto"/>
          </w:tcPr>
          <w:p w14:paraId="29999AC4" w14:textId="77777777" w:rsidR="00515C31" w:rsidRDefault="007C42C2">
            <w:r>
              <w:t>phone, service, twitter, technology, fax, facebook</w:t>
            </w:r>
          </w:p>
        </w:tc>
      </w:tr>
      <w:tr w:rsidR="00515C31" w14:paraId="67EE2FC2" w14:textId="77777777">
        <w:tc>
          <w:tcPr>
            <w:tcW w:w="0" w:type="auto"/>
          </w:tcPr>
          <w:p w14:paraId="30F6BB66" w14:textId="77777777" w:rsidR="00515C31" w:rsidRDefault="007C42C2">
            <w:pPr>
              <w:jc w:val="right"/>
            </w:pPr>
            <w:r>
              <w:t>15</w:t>
            </w:r>
          </w:p>
        </w:tc>
        <w:tc>
          <w:tcPr>
            <w:tcW w:w="0" w:type="auto"/>
          </w:tcPr>
          <w:p w14:paraId="047FFE91" w14:textId="77777777" w:rsidR="00515C31" w:rsidRDefault="007C42C2">
            <w:r>
              <w:t>s(year)1</w:t>
            </w:r>
          </w:p>
        </w:tc>
        <w:tc>
          <w:tcPr>
            <w:tcW w:w="0" w:type="auto"/>
          </w:tcPr>
          <w:p w14:paraId="3D55B13B" w14:textId="77777777" w:rsidR="00515C31" w:rsidRDefault="007C42C2">
            <w:pPr>
              <w:jc w:val="right"/>
            </w:pPr>
            <w:r>
              <w:t>1.0524</w:t>
            </w:r>
          </w:p>
        </w:tc>
        <w:tc>
          <w:tcPr>
            <w:tcW w:w="0" w:type="auto"/>
          </w:tcPr>
          <w:p w14:paraId="1B7CF2E3" w14:textId="77777777" w:rsidR="00515C31" w:rsidRDefault="007C42C2">
            <w:pPr>
              <w:jc w:val="right"/>
            </w:pPr>
            <w:r>
              <w:t>0.5064</w:t>
            </w:r>
          </w:p>
        </w:tc>
        <w:tc>
          <w:tcPr>
            <w:tcW w:w="0" w:type="auto"/>
          </w:tcPr>
          <w:p w14:paraId="237EA8C3" w14:textId="77777777" w:rsidR="00515C31" w:rsidRDefault="007C42C2">
            <w:pPr>
              <w:jc w:val="right"/>
            </w:pPr>
            <w:r>
              <w:t>2.078</w:t>
            </w:r>
          </w:p>
        </w:tc>
        <w:tc>
          <w:tcPr>
            <w:tcW w:w="0" w:type="auto"/>
          </w:tcPr>
          <w:p w14:paraId="4D1D0074" w14:textId="77777777" w:rsidR="00515C31" w:rsidRDefault="007C42C2">
            <w:pPr>
              <w:jc w:val="right"/>
            </w:pPr>
            <w:r>
              <w:t>0.0377</w:t>
            </w:r>
          </w:p>
        </w:tc>
        <w:tc>
          <w:tcPr>
            <w:tcW w:w="0" w:type="auto"/>
          </w:tcPr>
          <w:p w14:paraId="6CA74425" w14:textId="77777777" w:rsidR="00515C31" w:rsidRDefault="007C42C2">
            <w:r>
              <w:t>phone, service, twitter, technology, fax, facebook</w:t>
            </w:r>
          </w:p>
        </w:tc>
      </w:tr>
      <w:tr w:rsidR="00515C31" w14:paraId="0A1262FB" w14:textId="77777777">
        <w:tc>
          <w:tcPr>
            <w:tcW w:w="0" w:type="auto"/>
          </w:tcPr>
          <w:p w14:paraId="37AB0A1B" w14:textId="77777777" w:rsidR="00515C31" w:rsidRDefault="007C42C2">
            <w:pPr>
              <w:jc w:val="right"/>
            </w:pPr>
            <w:r>
              <w:t>15</w:t>
            </w:r>
          </w:p>
        </w:tc>
        <w:tc>
          <w:tcPr>
            <w:tcW w:w="0" w:type="auto"/>
          </w:tcPr>
          <w:p w14:paraId="37AF857A" w14:textId="77777777" w:rsidR="00515C31" w:rsidRDefault="007C42C2">
            <w:r>
              <w:t>s(year)2</w:t>
            </w:r>
          </w:p>
        </w:tc>
        <w:tc>
          <w:tcPr>
            <w:tcW w:w="0" w:type="auto"/>
          </w:tcPr>
          <w:p w14:paraId="63A060BA" w14:textId="77777777" w:rsidR="00515C31" w:rsidRDefault="007C42C2">
            <w:pPr>
              <w:jc w:val="right"/>
            </w:pPr>
            <w:r>
              <w:t>-0.4798</w:t>
            </w:r>
          </w:p>
        </w:tc>
        <w:tc>
          <w:tcPr>
            <w:tcW w:w="0" w:type="auto"/>
          </w:tcPr>
          <w:p w14:paraId="1AAB9D62" w14:textId="77777777" w:rsidR="00515C31" w:rsidRDefault="007C42C2">
            <w:pPr>
              <w:jc w:val="right"/>
            </w:pPr>
            <w:r>
              <w:t>0.2348</w:t>
            </w:r>
          </w:p>
        </w:tc>
        <w:tc>
          <w:tcPr>
            <w:tcW w:w="0" w:type="auto"/>
          </w:tcPr>
          <w:p w14:paraId="44C17BF6" w14:textId="77777777" w:rsidR="00515C31" w:rsidRDefault="007C42C2">
            <w:pPr>
              <w:jc w:val="right"/>
            </w:pPr>
            <w:r>
              <w:t>-2.044</w:t>
            </w:r>
          </w:p>
        </w:tc>
        <w:tc>
          <w:tcPr>
            <w:tcW w:w="0" w:type="auto"/>
          </w:tcPr>
          <w:p w14:paraId="4DBD7185" w14:textId="77777777" w:rsidR="00515C31" w:rsidRDefault="007C42C2">
            <w:pPr>
              <w:jc w:val="right"/>
            </w:pPr>
            <w:r>
              <w:t>0.0410</w:t>
            </w:r>
          </w:p>
        </w:tc>
        <w:tc>
          <w:tcPr>
            <w:tcW w:w="0" w:type="auto"/>
          </w:tcPr>
          <w:p w14:paraId="77B8DD65" w14:textId="77777777" w:rsidR="00515C31" w:rsidRDefault="007C42C2">
            <w:r>
              <w:t>phone, service, twitter, technology, fax, facebook</w:t>
            </w:r>
          </w:p>
        </w:tc>
      </w:tr>
      <w:tr w:rsidR="00515C31" w14:paraId="49E48B64" w14:textId="77777777">
        <w:tc>
          <w:tcPr>
            <w:tcW w:w="0" w:type="auto"/>
          </w:tcPr>
          <w:p w14:paraId="7E6BF140" w14:textId="77777777" w:rsidR="00515C31" w:rsidRDefault="007C42C2">
            <w:pPr>
              <w:jc w:val="right"/>
            </w:pPr>
            <w:r>
              <w:t>15</w:t>
            </w:r>
          </w:p>
        </w:tc>
        <w:tc>
          <w:tcPr>
            <w:tcW w:w="0" w:type="auto"/>
          </w:tcPr>
          <w:p w14:paraId="0E131BB0" w14:textId="77777777" w:rsidR="00515C31" w:rsidRDefault="007C42C2">
            <w:r>
              <w:t>s(year)3</w:t>
            </w:r>
          </w:p>
        </w:tc>
        <w:tc>
          <w:tcPr>
            <w:tcW w:w="0" w:type="auto"/>
          </w:tcPr>
          <w:p w14:paraId="0E19F719" w14:textId="77777777" w:rsidR="00515C31" w:rsidRDefault="007C42C2">
            <w:pPr>
              <w:jc w:val="right"/>
            </w:pPr>
            <w:r>
              <w:t>0.1236</w:t>
            </w:r>
          </w:p>
        </w:tc>
        <w:tc>
          <w:tcPr>
            <w:tcW w:w="0" w:type="auto"/>
          </w:tcPr>
          <w:p w14:paraId="15292A7D" w14:textId="77777777" w:rsidR="00515C31" w:rsidRDefault="007C42C2">
            <w:pPr>
              <w:jc w:val="right"/>
            </w:pPr>
            <w:r>
              <w:t>0.0627</w:t>
            </w:r>
          </w:p>
        </w:tc>
        <w:tc>
          <w:tcPr>
            <w:tcW w:w="0" w:type="auto"/>
          </w:tcPr>
          <w:p w14:paraId="674FBDEC" w14:textId="77777777" w:rsidR="00515C31" w:rsidRDefault="007C42C2">
            <w:pPr>
              <w:jc w:val="right"/>
            </w:pPr>
            <w:r>
              <w:t>1.971</w:t>
            </w:r>
          </w:p>
        </w:tc>
        <w:tc>
          <w:tcPr>
            <w:tcW w:w="0" w:type="auto"/>
          </w:tcPr>
          <w:p w14:paraId="7935EFA1" w14:textId="77777777" w:rsidR="00515C31" w:rsidRDefault="007C42C2">
            <w:pPr>
              <w:jc w:val="right"/>
            </w:pPr>
            <w:r>
              <w:t>0.0487</w:t>
            </w:r>
          </w:p>
        </w:tc>
        <w:tc>
          <w:tcPr>
            <w:tcW w:w="0" w:type="auto"/>
          </w:tcPr>
          <w:p w14:paraId="2536FF15" w14:textId="77777777" w:rsidR="00515C31" w:rsidRDefault="007C42C2">
            <w:r>
              <w:t>phone, service, twitter, technology, fax, facebook</w:t>
            </w:r>
          </w:p>
        </w:tc>
      </w:tr>
      <w:tr w:rsidR="00515C31" w14:paraId="072FC81C" w14:textId="77777777">
        <w:tc>
          <w:tcPr>
            <w:tcW w:w="0" w:type="auto"/>
          </w:tcPr>
          <w:p w14:paraId="5FC44F19" w14:textId="77777777" w:rsidR="00515C31" w:rsidRDefault="007C42C2">
            <w:pPr>
              <w:jc w:val="right"/>
            </w:pPr>
            <w:r>
              <w:t>15</w:t>
            </w:r>
          </w:p>
        </w:tc>
        <w:tc>
          <w:tcPr>
            <w:tcW w:w="0" w:type="auto"/>
          </w:tcPr>
          <w:p w14:paraId="091B4EC6" w14:textId="77777777" w:rsidR="00515C31" w:rsidRDefault="007C42C2">
            <w:r>
              <w:t>s(year)7</w:t>
            </w:r>
          </w:p>
        </w:tc>
        <w:tc>
          <w:tcPr>
            <w:tcW w:w="0" w:type="auto"/>
          </w:tcPr>
          <w:p w14:paraId="77A9A97D" w14:textId="77777777" w:rsidR="00515C31" w:rsidRDefault="007C42C2">
            <w:pPr>
              <w:jc w:val="right"/>
            </w:pPr>
            <w:r>
              <w:t>-0.0207</w:t>
            </w:r>
          </w:p>
        </w:tc>
        <w:tc>
          <w:tcPr>
            <w:tcW w:w="0" w:type="auto"/>
          </w:tcPr>
          <w:p w14:paraId="42D81D04" w14:textId="77777777" w:rsidR="00515C31" w:rsidRDefault="007C42C2">
            <w:pPr>
              <w:jc w:val="right"/>
            </w:pPr>
            <w:r>
              <w:t>0.0055</w:t>
            </w:r>
          </w:p>
        </w:tc>
        <w:tc>
          <w:tcPr>
            <w:tcW w:w="0" w:type="auto"/>
          </w:tcPr>
          <w:p w14:paraId="77DDFEFD" w14:textId="77777777" w:rsidR="00515C31" w:rsidRDefault="007C42C2">
            <w:pPr>
              <w:jc w:val="right"/>
            </w:pPr>
            <w:r>
              <w:t>-3.765</w:t>
            </w:r>
          </w:p>
        </w:tc>
        <w:tc>
          <w:tcPr>
            <w:tcW w:w="0" w:type="auto"/>
          </w:tcPr>
          <w:p w14:paraId="1A8C1644" w14:textId="77777777" w:rsidR="00515C31" w:rsidRDefault="007C42C2">
            <w:pPr>
              <w:jc w:val="right"/>
            </w:pPr>
            <w:r>
              <w:t>0.0002</w:t>
            </w:r>
          </w:p>
        </w:tc>
        <w:tc>
          <w:tcPr>
            <w:tcW w:w="0" w:type="auto"/>
          </w:tcPr>
          <w:p w14:paraId="0B3EE6FA" w14:textId="77777777" w:rsidR="00515C31" w:rsidRDefault="007C42C2">
            <w:r>
              <w:t>phone, service, twitter, technology, fax, facebook</w:t>
            </w:r>
          </w:p>
        </w:tc>
      </w:tr>
      <w:tr w:rsidR="00515C31" w14:paraId="066A3DDD" w14:textId="77777777">
        <w:tc>
          <w:tcPr>
            <w:tcW w:w="0" w:type="auto"/>
          </w:tcPr>
          <w:p w14:paraId="4F1C91FE" w14:textId="77777777" w:rsidR="00515C31" w:rsidRDefault="007C42C2">
            <w:pPr>
              <w:jc w:val="right"/>
            </w:pPr>
            <w:r>
              <w:t>15</w:t>
            </w:r>
          </w:p>
        </w:tc>
        <w:tc>
          <w:tcPr>
            <w:tcW w:w="0" w:type="auto"/>
          </w:tcPr>
          <w:p w14:paraId="1619A37A" w14:textId="77777777" w:rsidR="00515C31" w:rsidRDefault="007C42C2">
            <w:r>
              <w:t>s(year)10</w:t>
            </w:r>
          </w:p>
        </w:tc>
        <w:tc>
          <w:tcPr>
            <w:tcW w:w="0" w:type="auto"/>
          </w:tcPr>
          <w:p w14:paraId="70A14FDE" w14:textId="77777777" w:rsidR="00515C31" w:rsidRDefault="007C42C2">
            <w:pPr>
              <w:jc w:val="right"/>
            </w:pPr>
            <w:r>
              <w:t>-0.0068</w:t>
            </w:r>
          </w:p>
        </w:tc>
        <w:tc>
          <w:tcPr>
            <w:tcW w:w="0" w:type="auto"/>
          </w:tcPr>
          <w:p w14:paraId="7781DB9A" w14:textId="77777777" w:rsidR="00515C31" w:rsidRDefault="007C42C2">
            <w:pPr>
              <w:jc w:val="right"/>
            </w:pPr>
            <w:r>
              <w:t>0.0032</w:t>
            </w:r>
          </w:p>
        </w:tc>
        <w:tc>
          <w:tcPr>
            <w:tcW w:w="0" w:type="auto"/>
          </w:tcPr>
          <w:p w14:paraId="4BD288C6" w14:textId="77777777" w:rsidR="00515C31" w:rsidRDefault="007C42C2">
            <w:pPr>
              <w:jc w:val="right"/>
            </w:pPr>
            <w:r>
              <w:t>-2.088</w:t>
            </w:r>
          </w:p>
        </w:tc>
        <w:tc>
          <w:tcPr>
            <w:tcW w:w="0" w:type="auto"/>
          </w:tcPr>
          <w:p w14:paraId="66D5E812" w14:textId="77777777" w:rsidR="00515C31" w:rsidRDefault="007C42C2">
            <w:pPr>
              <w:jc w:val="right"/>
            </w:pPr>
            <w:r>
              <w:t>0.0368</w:t>
            </w:r>
          </w:p>
        </w:tc>
        <w:tc>
          <w:tcPr>
            <w:tcW w:w="0" w:type="auto"/>
          </w:tcPr>
          <w:p w14:paraId="3734FA11" w14:textId="77777777" w:rsidR="00515C31" w:rsidRDefault="007C42C2">
            <w:r>
              <w:t>phone, service, twitter, technology, fax, facebook</w:t>
            </w:r>
          </w:p>
        </w:tc>
      </w:tr>
      <w:tr w:rsidR="00515C31" w14:paraId="798AEF1F" w14:textId="77777777">
        <w:tc>
          <w:tcPr>
            <w:tcW w:w="0" w:type="auto"/>
          </w:tcPr>
          <w:p w14:paraId="34D3F90A" w14:textId="77777777" w:rsidR="00515C31" w:rsidRDefault="007C42C2">
            <w:pPr>
              <w:jc w:val="right"/>
            </w:pPr>
            <w:r>
              <w:t>1</w:t>
            </w:r>
            <w:r>
              <w:lastRenderedPageBreak/>
              <w:t>6</w:t>
            </w:r>
          </w:p>
        </w:tc>
        <w:tc>
          <w:tcPr>
            <w:tcW w:w="0" w:type="auto"/>
          </w:tcPr>
          <w:p w14:paraId="4305BF7C" w14:textId="77777777" w:rsidR="00515C31" w:rsidRDefault="007C42C2">
            <w:r>
              <w:lastRenderedPageBreak/>
              <w:t>(I</w:t>
            </w:r>
            <w:r>
              <w:lastRenderedPageBreak/>
              <w:t>ntercept)</w:t>
            </w:r>
          </w:p>
        </w:tc>
        <w:tc>
          <w:tcPr>
            <w:tcW w:w="0" w:type="auto"/>
          </w:tcPr>
          <w:p w14:paraId="4E8FE37E" w14:textId="77777777" w:rsidR="00515C31" w:rsidRDefault="007C42C2">
            <w:pPr>
              <w:jc w:val="right"/>
            </w:pPr>
            <w:r>
              <w:lastRenderedPageBreak/>
              <w:t>0</w:t>
            </w:r>
            <w:r>
              <w:lastRenderedPageBreak/>
              <w:t>.0096</w:t>
            </w:r>
          </w:p>
        </w:tc>
        <w:tc>
          <w:tcPr>
            <w:tcW w:w="0" w:type="auto"/>
          </w:tcPr>
          <w:p w14:paraId="011744C0" w14:textId="77777777" w:rsidR="00515C31" w:rsidRDefault="007C42C2">
            <w:pPr>
              <w:jc w:val="right"/>
            </w:pPr>
            <w:r>
              <w:lastRenderedPageBreak/>
              <w:t>0</w:t>
            </w:r>
            <w:r>
              <w:lastRenderedPageBreak/>
              <w:t>.0044</w:t>
            </w:r>
          </w:p>
        </w:tc>
        <w:tc>
          <w:tcPr>
            <w:tcW w:w="0" w:type="auto"/>
          </w:tcPr>
          <w:p w14:paraId="74B52368" w14:textId="77777777" w:rsidR="00515C31" w:rsidRDefault="007C42C2">
            <w:pPr>
              <w:jc w:val="right"/>
            </w:pPr>
            <w:r>
              <w:lastRenderedPageBreak/>
              <w:t>2</w:t>
            </w:r>
            <w:r>
              <w:lastRenderedPageBreak/>
              <w:t>.184</w:t>
            </w:r>
          </w:p>
        </w:tc>
        <w:tc>
          <w:tcPr>
            <w:tcW w:w="0" w:type="auto"/>
          </w:tcPr>
          <w:p w14:paraId="641C4CAF" w14:textId="77777777" w:rsidR="00515C31" w:rsidRDefault="007C42C2">
            <w:pPr>
              <w:jc w:val="right"/>
            </w:pPr>
            <w:r>
              <w:lastRenderedPageBreak/>
              <w:t>0</w:t>
            </w:r>
            <w:r>
              <w:lastRenderedPageBreak/>
              <w:t>.0290</w:t>
            </w:r>
          </w:p>
        </w:tc>
        <w:tc>
          <w:tcPr>
            <w:tcW w:w="0" w:type="auto"/>
          </w:tcPr>
          <w:p w14:paraId="2CB6BD5A" w14:textId="77777777" w:rsidR="00515C31" w:rsidRDefault="007C42C2">
            <w:r>
              <w:lastRenderedPageBreak/>
              <w:t xml:space="preserve">excel, datum, software, </w:t>
            </w:r>
            <w:r>
              <w:lastRenderedPageBreak/>
              <w:t>command, statistic, spss</w:t>
            </w:r>
          </w:p>
        </w:tc>
      </w:tr>
      <w:tr w:rsidR="00515C31" w14:paraId="374E5305" w14:textId="77777777">
        <w:tc>
          <w:tcPr>
            <w:tcW w:w="0" w:type="auto"/>
          </w:tcPr>
          <w:p w14:paraId="620478C3" w14:textId="77777777" w:rsidR="00515C31" w:rsidRDefault="007C42C2">
            <w:pPr>
              <w:jc w:val="right"/>
            </w:pPr>
            <w:r>
              <w:lastRenderedPageBreak/>
              <w:t>16</w:t>
            </w:r>
          </w:p>
        </w:tc>
        <w:tc>
          <w:tcPr>
            <w:tcW w:w="0" w:type="auto"/>
          </w:tcPr>
          <w:p w14:paraId="6099BE75" w14:textId="77777777" w:rsidR="00515C31" w:rsidRDefault="007C42C2">
            <w:r>
              <w:t>listmath</w:t>
            </w:r>
          </w:p>
        </w:tc>
        <w:tc>
          <w:tcPr>
            <w:tcW w:w="0" w:type="auto"/>
          </w:tcPr>
          <w:p w14:paraId="052C84BF" w14:textId="77777777" w:rsidR="00515C31" w:rsidRDefault="007C42C2">
            <w:pPr>
              <w:jc w:val="right"/>
            </w:pPr>
            <w:r>
              <w:t>0.0332</w:t>
            </w:r>
          </w:p>
        </w:tc>
        <w:tc>
          <w:tcPr>
            <w:tcW w:w="0" w:type="auto"/>
          </w:tcPr>
          <w:p w14:paraId="17ED38A1" w14:textId="77777777" w:rsidR="00515C31" w:rsidRDefault="007C42C2">
            <w:pPr>
              <w:jc w:val="right"/>
            </w:pPr>
            <w:r>
              <w:t>0.0043</w:t>
            </w:r>
          </w:p>
        </w:tc>
        <w:tc>
          <w:tcPr>
            <w:tcW w:w="0" w:type="auto"/>
          </w:tcPr>
          <w:p w14:paraId="02A23688" w14:textId="77777777" w:rsidR="00515C31" w:rsidRDefault="007C42C2">
            <w:pPr>
              <w:jc w:val="right"/>
            </w:pPr>
            <w:r>
              <w:t>7.796</w:t>
            </w:r>
          </w:p>
        </w:tc>
        <w:tc>
          <w:tcPr>
            <w:tcW w:w="0" w:type="auto"/>
          </w:tcPr>
          <w:p w14:paraId="2412C22B" w14:textId="77777777" w:rsidR="00515C31" w:rsidRDefault="007C42C2">
            <w:pPr>
              <w:jc w:val="right"/>
            </w:pPr>
            <w:r>
              <w:t>0.0000</w:t>
            </w:r>
          </w:p>
        </w:tc>
        <w:tc>
          <w:tcPr>
            <w:tcW w:w="0" w:type="auto"/>
          </w:tcPr>
          <w:p w14:paraId="7EAFBF64" w14:textId="77777777" w:rsidR="00515C31" w:rsidRDefault="007C42C2">
            <w:r>
              <w:t>excel, datum, software, command, statistic, spss</w:t>
            </w:r>
          </w:p>
        </w:tc>
      </w:tr>
      <w:tr w:rsidR="00515C31" w14:paraId="0EE41AC3" w14:textId="77777777">
        <w:tc>
          <w:tcPr>
            <w:tcW w:w="0" w:type="auto"/>
          </w:tcPr>
          <w:p w14:paraId="52D3ABAD" w14:textId="77777777" w:rsidR="00515C31" w:rsidRDefault="007C42C2">
            <w:pPr>
              <w:jc w:val="right"/>
            </w:pPr>
            <w:r>
              <w:t>16</w:t>
            </w:r>
          </w:p>
        </w:tc>
        <w:tc>
          <w:tcPr>
            <w:tcW w:w="0" w:type="auto"/>
          </w:tcPr>
          <w:p w14:paraId="1D6DE2EB" w14:textId="77777777" w:rsidR="00515C31" w:rsidRDefault="007C42C2">
            <w:r>
              <w:t>listscience</w:t>
            </w:r>
          </w:p>
        </w:tc>
        <w:tc>
          <w:tcPr>
            <w:tcW w:w="0" w:type="auto"/>
          </w:tcPr>
          <w:p w14:paraId="1BA70766" w14:textId="77777777" w:rsidR="00515C31" w:rsidRDefault="007C42C2">
            <w:pPr>
              <w:jc w:val="right"/>
            </w:pPr>
            <w:r>
              <w:t>0.0169</w:t>
            </w:r>
          </w:p>
        </w:tc>
        <w:tc>
          <w:tcPr>
            <w:tcW w:w="0" w:type="auto"/>
          </w:tcPr>
          <w:p w14:paraId="71D3861B" w14:textId="77777777" w:rsidR="00515C31" w:rsidRDefault="007C42C2">
            <w:pPr>
              <w:jc w:val="right"/>
            </w:pPr>
            <w:r>
              <w:t>0.0046</w:t>
            </w:r>
          </w:p>
        </w:tc>
        <w:tc>
          <w:tcPr>
            <w:tcW w:w="0" w:type="auto"/>
          </w:tcPr>
          <w:p w14:paraId="5ACCA089" w14:textId="77777777" w:rsidR="00515C31" w:rsidRDefault="007C42C2">
            <w:pPr>
              <w:jc w:val="right"/>
            </w:pPr>
            <w:r>
              <w:t>3.710</w:t>
            </w:r>
          </w:p>
        </w:tc>
        <w:tc>
          <w:tcPr>
            <w:tcW w:w="0" w:type="auto"/>
          </w:tcPr>
          <w:p w14:paraId="773782CE" w14:textId="77777777" w:rsidR="00515C31" w:rsidRDefault="007C42C2">
            <w:pPr>
              <w:jc w:val="right"/>
            </w:pPr>
            <w:r>
              <w:t>0.0002</w:t>
            </w:r>
          </w:p>
        </w:tc>
        <w:tc>
          <w:tcPr>
            <w:tcW w:w="0" w:type="auto"/>
          </w:tcPr>
          <w:p w14:paraId="27A20D47" w14:textId="77777777" w:rsidR="00515C31" w:rsidRDefault="007C42C2">
            <w:r>
              <w:t>excel, datum, software, command, statistic, spss</w:t>
            </w:r>
          </w:p>
        </w:tc>
      </w:tr>
      <w:tr w:rsidR="00515C31" w14:paraId="0EFDE385" w14:textId="77777777">
        <w:tc>
          <w:tcPr>
            <w:tcW w:w="0" w:type="auto"/>
          </w:tcPr>
          <w:p w14:paraId="5FE366A2" w14:textId="77777777" w:rsidR="00515C31" w:rsidRDefault="007C42C2">
            <w:pPr>
              <w:jc w:val="right"/>
            </w:pPr>
            <w:r>
              <w:t>16</w:t>
            </w:r>
          </w:p>
        </w:tc>
        <w:tc>
          <w:tcPr>
            <w:tcW w:w="0" w:type="auto"/>
          </w:tcPr>
          <w:p w14:paraId="31E52CBE" w14:textId="77777777" w:rsidR="00515C31" w:rsidRDefault="007C42C2">
            <w:r>
              <w:t>s(year)6</w:t>
            </w:r>
          </w:p>
        </w:tc>
        <w:tc>
          <w:tcPr>
            <w:tcW w:w="0" w:type="auto"/>
          </w:tcPr>
          <w:p w14:paraId="3FF25156" w14:textId="77777777" w:rsidR="00515C31" w:rsidRDefault="007C42C2">
            <w:pPr>
              <w:jc w:val="right"/>
            </w:pPr>
            <w:r>
              <w:t>-0.0140</w:t>
            </w:r>
          </w:p>
        </w:tc>
        <w:tc>
          <w:tcPr>
            <w:tcW w:w="0" w:type="auto"/>
          </w:tcPr>
          <w:p w14:paraId="4E2721B0" w14:textId="77777777" w:rsidR="00515C31" w:rsidRDefault="007C42C2">
            <w:pPr>
              <w:jc w:val="right"/>
            </w:pPr>
            <w:r>
              <w:t>0.0059</w:t>
            </w:r>
          </w:p>
        </w:tc>
        <w:tc>
          <w:tcPr>
            <w:tcW w:w="0" w:type="auto"/>
          </w:tcPr>
          <w:p w14:paraId="4E4447C9" w14:textId="77777777" w:rsidR="00515C31" w:rsidRDefault="007C42C2">
            <w:pPr>
              <w:jc w:val="right"/>
            </w:pPr>
            <w:r>
              <w:t>-2.358</w:t>
            </w:r>
          </w:p>
        </w:tc>
        <w:tc>
          <w:tcPr>
            <w:tcW w:w="0" w:type="auto"/>
          </w:tcPr>
          <w:p w14:paraId="2C82C49C" w14:textId="77777777" w:rsidR="00515C31" w:rsidRDefault="007C42C2">
            <w:pPr>
              <w:jc w:val="right"/>
            </w:pPr>
            <w:r>
              <w:t>0.0184</w:t>
            </w:r>
          </w:p>
        </w:tc>
        <w:tc>
          <w:tcPr>
            <w:tcW w:w="0" w:type="auto"/>
          </w:tcPr>
          <w:p w14:paraId="2FBD5F4D" w14:textId="77777777" w:rsidR="00515C31" w:rsidRDefault="007C42C2">
            <w:r>
              <w:t>excel, datum, software, command, statistic, spss</w:t>
            </w:r>
          </w:p>
        </w:tc>
      </w:tr>
      <w:tr w:rsidR="00515C31" w14:paraId="54D3CE14" w14:textId="77777777">
        <w:tc>
          <w:tcPr>
            <w:tcW w:w="0" w:type="auto"/>
          </w:tcPr>
          <w:p w14:paraId="3D0E10ED" w14:textId="77777777" w:rsidR="00515C31" w:rsidRDefault="007C42C2">
            <w:pPr>
              <w:jc w:val="right"/>
            </w:pPr>
            <w:r>
              <w:t>16</w:t>
            </w:r>
          </w:p>
        </w:tc>
        <w:tc>
          <w:tcPr>
            <w:tcW w:w="0" w:type="auto"/>
          </w:tcPr>
          <w:p w14:paraId="5FAC22FF" w14:textId="77777777" w:rsidR="00515C31" w:rsidRDefault="007C42C2">
            <w:r>
              <w:t>s(year)7</w:t>
            </w:r>
          </w:p>
        </w:tc>
        <w:tc>
          <w:tcPr>
            <w:tcW w:w="0" w:type="auto"/>
          </w:tcPr>
          <w:p w14:paraId="69C774BD" w14:textId="77777777" w:rsidR="00515C31" w:rsidRDefault="007C42C2">
            <w:pPr>
              <w:jc w:val="right"/>
            </w:pPr>
            <w:r>
              <w:t>0.0140</w:t>
            </w:r>
          </w:p>
        </w:tc>
        <w:tc>
          <w:tcPr>
            <w:tcW w:w="0" w:type="auto"/>
          </w:tcPr>
          <w:p w14:paraId="23D66A47" w14:textId="77777777" w:rsidR="00515C31" w:rsidRDefault="007C42C2">
            <w:pPr>
              <w:jc w:val="right"/>
            </w:pPr>
            <w:r>
              <w:t>0.0053</w:t>
            </w:r>
          </w:p>
        </w:tc>
        <w:tc>
          <w:tcPr>
            <w:tcW w:w="0" w:type="auto"/>
          </w:tcPr>
          <w:p w14:paraId="73B7E3AE" w14:textId="77777777" w:rsidR="00515C31" w:rsidRDefault="007C42C2">
            <w:pPr>
              <w:jc w:val="right"/>
            </w:pPr>
            <w:r>
              <w:t>2.633</w:t>
            </w:r>
          </w:p>
        </w:tc>
        <w:tc>
          <w:tcPr>
            <w:tcW w:w="0" w:type="auto"/>
          </w:tcPr>
          <w:p w14:paraId="70A68BC2" w14:textId="77777777" w:rsidR="00515C31" w:rsidRDefault="007C42C2">
            <w:pPr>
              <w:jc w:val="right"/>
            </w:pPr>
            <w:r>
              <w:t>0.0085</w:t>
            </w:r>
          </w:p>
        </w:tc>
        <w:tc>
          <w:tcPr>
            <w:tcW w:w="0" w:type="auto"/>
          </w:tcPr>
          <w:p w14:paraId="404C93ED" w14:textId="77777777" w:rsidR="00515C31" w:rsidRDefault="007C42C2">
            <w:r>
              <w:t>excel, datum, software, command, statistic, spss</w:t>
            </w:r>
          </w:p>
        </w:tc>
      </w:tr>
      <w:tr w:rsidR="00515C31" w14:paraId="265B5170" w14:textId="77777777">
        <w:tc>
          <w:tcPr>
            <w:tcW w:w="0" w:type="auto"/>
          </w:tcPr>
          <w:p w14:paraId="5C95AD15" w14:textId="77777777" w:rsidR="00515C31" w:rsidRDefault="007C42C2">
            <w:pPr>
              <w:jc w:val="right"/>
            </w:pPr>
            <w:r>
              <w:t>16</w:t>
            </w:r>
          </w:p>
        </w:tc>
        <w:tc>
          <w:tcPr>
            <w:tcW w:w="0" w:type="auto"/>
          </w:tcPr>
          <w:p w14:paraId="751DD3F8" w14:textId="77777777" w:rsidR="00515C31" w:rsidRDefault="007C42C2">
            <w:r>
              <w:t>s(year)10</w:t>
            </w:r>
          </w:p>
        </w:tc>
        <w:tc>
          <w:tcPr>
            <w:tcW w:w="0" w:type="auto"/>
          </w:tcPr>
          <w:p w14:paraId="1459CD07" w14:textId="77777777" w:rsidR="00515C31" w:rsidRDefault="007C42C2">
            <w:pPr>
              <w:jc w:val="right"/>
            </w:pPr>
            <w:r>
              <w:t>-0.0075</w:t>
            </w:r>
          </w:p>
        </w:tc>
        <w:tc>
          <w:tcPr>
            <w:tcW w:w="0" w:type="auto"/>
          </w:tcPr>
          <w:p w14:paraId="541B49CD" w14:textId="77777777" w:rsidR="00515C31" w:rsidRDefault="007C42C2">
            <w:pPr>
              <w:jc w:val="right"/>
            </w:pPr>
            <w:r>
              <w:t>0.0026</w:t>
            </w:r>
          </w:p>
        </w:tc>
        <w:tc>
          <w:tcPr>
            <w:tcW w:w="0" w:type="auto"/>
          </w:tcPr>
          <w:p w14:paraId="35EB2985" w14:textId="77777777" w:rsidR="00515C31" w:rsidRDefault="007C42C2">
            <w:pPr>
              <w:jc w:val="right"/>
            </w:pPr>
            <w:r>
              <w:t>-2.927</w:t>
            </w:r>
          </w:p>
        </w:tc>
        <w:tc>
          <w:tcPr>
            <w:tcW w:w="0" w:type="auto"/>
          </w:tcPr>
          <w:p w14:paraId="19A4AA50" w14:textId="77777777" w:rsidR="00515C31" w:rsidRDefault="007C42C2">
            <w:pPr>
              <w:jc w:val="right"/>
            </w:pPr>
            <w:r>
              <w:t>0.0034</w:t>
            </w:r>
          </w:p>
        </w:tc>
        <w:tc>
          <w:tcPr>
            <w:tcW w:w="0" w:type="auto"/>
          </w:tcPr>
          <w:p w14:paraId="5D266E1E" w14:textId="77777777" w:rsidR="00515C31" w:rsidRDefault="007C42C2">
            <w:r>
              <w:t>excel, datum, software, command, statistic, spss</w:t>
            </w:r>
          </w:p>
        </w:tc>
      </w:tr>
      <w:tr w:rsidR="00515C31" w14:paraId="47AC1202" w14:textId="77777777">
        <w:tc>
          <w:tcPr>
            <w:tcW w:w="0" w:type="auto"/>
          </w:tcPr>
          <w:p w14:paraId="184FF5AE" w14:textId="77777777" w:rsidR="00515C31" w:rsidRDefault="007C42C2">
            <w:pPr>
              <w:jc w:val="right"/>
            </w:pPr>
            <w:r>
              <w:t>17</w:t>
            </w:r>
          </w:p>
        </w:tc>
        <w:tc>
          <w:tcPr>
            <w:tcW w:w="0" w:type="auto"/>
          </w:tcPr>
          <w:p w14:paraId="4E90CC55" w14:textId="77777777" w:rsidR="00515C31" w:rsidRDefault="007C42C2">
            <w:r>
              <w:t>(Intercept)</w:t>
            </w:r>
          </w:p>
        </w:tc>
        <w:tc>
          <w:tcPr>
            <w:tcW w:w="0" w:type="auto"/>
          </w:tcPr>
          <w:p w14:paraId="23FBB498" w14:textId="77777777" w:rsidR="00515C31" w:rsidRDefault="007C42C2">
            <w:pPr>
              <w:jc w:val="right"/>
            </w:pPr>
            <w:r>
              <w:t>0.0102</w:t>
            </w:r>
          </w:p>
        </w:tc>
        <w:tc>
          <w:tcPr>
            <w:tcW w:w="0" w:type="auto"/>
          </w:tcPr>
          <w:p w14:paraId="0A4BEB49" w14:textId="77777777" w:rsidR="00515C31" w:rsidRDefault="007C42C2">
            <w:pPr>
              <w:jc w:val="right"/>
            </w:pPr>
            <w:r>
              <w:t>0.0048</w:t>
            </w:r>
          </w:p>
        </w:tc>
        <w:tc>
          <w:tcPr>
            <w:tcW w:w="0" w:type="auto"/>
          </w:tcPr>
          <w:p w14:paraId="1D8E0E9D" w14:textId="77777777" w:rsidR="00515C31" w:rsidRDefault="007C42C2">
            <w:pPr>
              <w:jc w:val="right"/>
            </w:pPr>
            <w:r>
              <w:t>2.153</w:t>
            </w:r>
          </w:p>
        </w:tc>
        <w:tc>
          <w:tcPr>
            <w:tcW w:w="0" w:type="auto"/>
          </w:tcPr>
          <w:p w14:paraId="6DD34E43" w14:textId="77777777" w:rsidR="00515C31" w:rsidRDefault="007C42C2">
            <w:pPr>
              <w:jc w:val="right"/>
            </w:pPr>
            <w:r>
              <w:t>0.0313</w:t>
            </w:r>
          </w:p>
        </w:tc>
        <w:tc>
          <w:tcPr>
            <w:tcW w:w="0" w:type="auto"/>
          </w:tcPr>
          <w:p w14:paraId="5E6E4724" w14:textId="77777777" w:rsidR="00515C31" w:rsidRDefault="007C42C2">
            <w:r>
              <w:t>braille, book, print, display, code, text</w:t>
            </w:r>
          </w:p>
        </w:tc>
      </w:tr>
      <w:tr w:rsidR="00515C31" w14:paraId="587F5262" w14:textId="77777777">
        <w:tc>
          <w:tcPr>
            <w:tcW w:w="0" w:type="auto"/>
          </w:tcPr>
          <w:p w14:paraId="2F3BC014" w14:textId="77777777" w:rsidR="00515C31" w:rsidRDefault="007C42C2">
            <w:pPr>
              <w:jc w:val="right"/>
            </w:pPr>
            <w:r>
              <w:t>17</w:t>
            </w:r>
          </w:p>
        </w:tc>
        <w:tc>
          <w:tcPr>
            <w:tcW w:w="0" w:type="auto"/>
          </w:tcPr>
          <w:p w14:paraId="22448194" w14:textId="77777777" w:rsidR="00515C31" w:rsidRDefault="007C42C2">
            <w:r>
              <w:t>listmath</w:t>
            </w:r>
          </w:p>
        </w:tc>
        <w:tc>
          <w:tcPr>
            <w:tcW w:w="0" w:type="auto"/>
          </w:tcPr>
          <w:p w14:paraId="392BDB17" w14:textId="77777777" w:rsidR="00515C31" w:rsidRDefault="007C42C2">
            <w:pPr>
              <w:jc w:val="right"/>
            </w:pPr>
            <w:r>
              <w:t>0.0365</w:t>
            </w:r>
          </w:p>
        </w:tc>
        <w:tc>
          <w:tcPr>
            <w:tcW w:w="0" w:type="auto"/>
          </w:tcPr>
          <w:p w14:paraId="6280D067" w14:textId="77777777" w:rsidR="00515C31" w:rsidRDefault="007C42C2">
            <w:pPr>
              <w:jc w:val="right"/>
            </w:pPr>
            <w:r>
              <w:t>0.0043</w:t>
            </w:r>
          </w:p>
        </w:tc>
        <w:tc>
          <w:tcPr>
            <w:tcW w:w="0" w:type="auto"/>
          </w:tcPr>
          <w:p w14:paraId="02C7F176" w14:textId="77777777" w:rsidR="00515C31" w:rsidRDefault="007C42C2">
            <w:pPr>
              <w:jc w:val="right"/>
            </w:pPr>
            <w:r>
              <w:t>8.402</w:t>
            </w:r>
          </w:p>
        </w:tc>
        <w:tc>
          <w:tcPr>
            <w:tcW w:w="0" w:type="auto"/>
          </w:tcPr>
          <w:p w14:paraId="4B8700E0" w14:textId="77777777" w:rsidR="00515C31" w:rsidRDefault="007C42C2">
            <w:pPr>
              <w:jc w:val="right"/>
            </w:pPr>
            <w:r>
              <w:t>0.0000</w:t>
            </w:r>
          </w:p>
        </w:tc>
        <w:tc>
          <w:tcPr>
            <w:tcW w:w="0" w:type="auto"/>
          </w:tcPr>
          <w:p w14:paraId="15397662" w14:textId="77777777" w:rsidR="00515C31" w:rsidRDefault="007C42C2">
            <w:r>
              <w:t>braille, book, print, display, code, text</w:t>
            </w:r>
          </w:p>
        </w:tc>
      </w:tr>
      <w:tr w:rsidR="00515C31" w14:paraId="7CC2ED4C" w14:textId="77777777">
        <w:tc>
          <w:tcPr>
            <w:tcW w:w="0" w:type="auto"/>
          </w:tcPr>
          <w:p w14:paraId="27887011" w14:textId="77777777" w:rsidR="00515C31" w:rsidRDefault="007C42C2">
            <w:pPr>
              <w:jc w:val="right"/>
            </w:pPr>
            <w:r>
              <w:t>17</w:t>
            </w:r>
          </w:p>
        </w:tc>
        <w:tc>
          <w:tcPr>
            <w:tcW w:w="0" w:type="auto"/>
          </w:tcPr>
          <w:p w14:paraId="383FF652" w14:textId="77777777" w:rsidR="00515C31" w:rsidRDefault="007C42C2">
            <w:r>
              <w:t>s(year)6</w:t>
            </w:r>
          </w:p>
        </w:tc>
        <w:tc>
          <w:tcPr>
            <w:tcW w:w="0" w:type="auto"/>
          </w:tcPr>
          <w:p w14:paraId="08D97FD5" w14:textId="77777777" w:rsidR="00515C31" w:rsidRDefault="007C42C2">
            <w:pPr>
              <w:jc w:val="right"/>
            </w:pPr>
            <w:r>
              <w:t>-0.0142</w:t>
            </w:r>
          </w:p>
        </w:tc>
        <w:tc>
          <w:tcPr>
            <w:tcW w:w="0" w:type="auto"/>
          </w:tcPr>
          <w:p w14:paraId="1B09D244" w14:textId="77777777" w:rsidR="00515C31" w:rsidRDefault="007C42C2">
            <w:pPr>
              <w:jc w:val="right"/>
            </w:pPr>
            <w:r>
              <w:t>0.0056</w:t>
            </w:r>
          </w:p>
        </w:tc>
        <w:tc>
          <w:tcPr>
            <w:tcW w:w="0" w:type="auto"/>
          </w:tcPr>
          <w:p w14:paraId="62D443E8" w14:textId="77777777" w:rsidR="00515C31" w:rsidRDefault="007C42C2">
            <w:pPr>
              <w:jc w:val="right"/>
            </w:pPr>
            <w:r>
              <w:t>-2.532</w:t>
            </w:r>
          </w:p>
        </w:tc>
        <w:tc>
          <w:tcPr>
            <w:tcW w:w="0" w:type="auto"/>
          </w:tcPr>
          <w:p w14:paraId="043E06E2" w14:textId="77777777" w:rsidR="00515C31" w:rsidRDefault="007C42C2">
            <w:pPr>
              <w:jc w:val="right"/>
            </w:pPr>
            <w:r>
              <w:t>0.0113</w:t>
            </w:r>
          </w:p>
        </w:tc>
        <w:tc>
          <w:tcPr>
            <w:tcW w:w="0" w:type="auto"/>
          </w:tcPr>
          <w:p w14:paraId="5A9AB948" w14:textId="77777777" w:rsidR="00515C31" w:rsidRDefault="007C42C2">
            <w:r>
              <w:t>braille, book, print, display, code, text</w:t>
            </w:r>
          </w:p>
        </w:tc>
      </w:tr>
      <w:tr w:rsidR="00515C31" w14:paraId="62BF6829" w14:textId="77777777">
        <w:tc>
          <w:tcPr>
            <w:tcW w:w="0" w:type="auto"/>
          </w:tcPr>
          <w:p w14:paraId="5D167D43" w14:textId="77777777" w:rsidR="00515C31" w:rsidRDefault="007C42C2">
            <w:pPr>
              <w:jc w:val="right"/>
            </w:pPr>
            <w:r>
              <w:t>17</w:t>
            </w:r>
          </w:p>
        </w:tc>
        <w:tc>
          <w:tcPr>
            <w:tcW w:w="0" w:type="auto"/>
          </w:tcPr>
          <w:p w14:paraId="42D04889" w14:textId="77777777" w:rsidR="00515C31" w:rsidRDefault="007C42C2">
            <w:r>
              <w:t>s(year)7</w:t>
            </w:r>
          </w:p>
        </w:tc>
        <w:tc>
          <w:tcPr>
            <w:tcW w:w="0" w:type="auto"/>
          </w:tcPr>
          <w:p w14:paraId="4B7B7767" w14:textId="77777777" w:rsidR="00515C31" w:rsidRDefault="007C42C2">
            <w:pPr>
              <w:jc w:val="right"/>
            </w:pPr>
            <w:r>
              <w:t>0.0229</w:t>
            </w:r>
          </w:p>
        </w:tc>
        <w:tc>
          <w:tcPr>
            <w:tcW w:w="0" w:type="auto"/>
          </w:tcPr>
          <w:p w14:paraId="5AA076C5" w14:textId="77777777" w:rsidR="00515C31" w:rsidRDefault="007C42C2">
            <w:pPr>
              <w:jc w:val="right"/>
            </w:pPr>
            <w:r>
              <w:t>0.0052</w:t>
            </w:r>
          </w:p>
        </w:tc>
        <w:tc>
          <w:tcPr>
            <w:tcW w:w="0" w:type="auto"/>
          </w:tcPr>
          <w:p w14:paraId="58F940ED" w14:textId="77777777" w:rsidR="00515C31" w:rsidRDefault="007C42C2">
            <w:pPr>
              <w:jc w:val="right"/>
            </w:pPr>
            <w:r>
              <w:t>4.405</w:t>
            </w:r>
          </w:p>
        </w:tc>
        <w:tc>
          <w:tcPr>
            <w:tcW w:w="0" w:type="auto"/>
          </w:tcPr>
          <w:p w14:paraId="6D3CAA5F" w14:textId="77777777" w:rsidR="00515C31" w:rsidRDefault="007C42C2">
            <w:pPr>
              <w:jc w:val="right"/>
            </w:pPr>
            <w:r>
              <w:t>0.0000</w:t>
            </w:r>
          </w:p>
        </w:tc>
        <w:tc>
          <w:tcPr>
            <w:tcW w:w="0" w:type="auto"/>
          </w:tcPr>
          <w:p w14:paraId="4B60FC64" w14:textId="77777777" w:rsidR="00515C31" w:rsidRDefault="007C42C2">
            <w:r>
              <w:t>braille, book, print, display, code, text</w:t>
            </w:r>
          </w:p>
        </w:tc>
      </w:tr>
      <w:tr w:rsidR="00515C31" w14:paraId="7636994A" w14:textId="77777777">
        <w:tc>
          <w:tcPr>
            <w:tcW w:w="0" w:type="auto"/>
          </w:tcPr>
          <w:p w14:paraId="640BD2F2" w14:textId="77777777" w:rsidR="00515C31" w:rsidRDefault="007C42C2">
            <w:pPr>
              <w:jc w:val="right"/>
            </w:pPr>
            <w:r>
              <w:t>17</w:t>
            </w:r>
          </w:p>
        </w:tc>
        <w:tc>
          <w:tcPr>
            <w:tcW w:w="0" w:type="auto"/>
          </w:tcPr>
          <w:p w14:paraId="34A876E4" w14:textId="77777777" w:rsidR="00515C31" w:rsidRDefault="007C42C2">
            <w:r>
              <w:t>s(year)9</w:t>
            </w:r>
          </w:p>
        </w:tc>
        <w:tc>
          <w:tcPr>
            <w:tcW w:w="0" w:type="auto"/>
          </w:tcPr>
          <w:p w14:paraId="3DE5CEA9" w14:textId="77777777" w:rsidR="00515C31" w:rsidRDefault="007C42C2">
            <w:pPr>
              <w:jc w:val="right"/>
            </w:pPr>
            <w:r>
              <w:t>0.0262</w:t>
            </w:r>
          </w:p>
        </w:tc>
        <w:tc>
          <w:tcPr>
            <w:tcW w:w="0" w:type="auto"/>
          </w:tcPr>
          <w:p w14:paraId="34360E53" w14:textId="77777777" w:rsidR="00515C31" w:rsidRDefault="007C42C2">
            <w:pPr>
              <w:jc w:val="right"/>
            </w:pPr>
            <w:r>
              <w:t>0.0093</w:t>
            </w:r>
          </w:p>
        </w:tc>
        <w:tc>
          <w:tcPr>
            <w:tcW w:w="0" w:type="auto"/>
          </w:tcPr>
          <w:p w14:paraId="18D05355" w14:textId="77777777" w:rsidR="00515C31" w:rsidRDefault="007C42C2">
            <w:pPr>
              <w:jc w:val="right"/>
            </w:pPr>
            <w:r>
              <w:t>2.818</w:t>
            </w:r>
          </w:p>
        </w:tc>
        <w:tc>
          <w:tcPr>
            <w:tcW w:w="0" w:type="auto"/>
          </w:tcPr>
          <w:p w14:paraId="0B199ACE" w14:textId="77777777" w:rsidR="00515C31" w:rsidRDefault="007C42C2">
            <w:pPr>
              <w:jc w:val="right"/>
            </w:pPr>
            <w:r>
              <w:t>0.0048</w:t>
            </w:r>
          </w:p>
        </w:tc>
        <w:tc>
          <w:tcPr>
            <w:tcW w:w="0" w:type="auto"/>
          </w:tcPr>
          <w:p w14:paraId="705489C7" w14:textId="77777777" w:rsidR="00515C31" w:rsidRDefault="007C42C2">
            <w:r>
              <w:t>braille, book, print, display, code, text</w:t>
            </w:r>
          </w:p>
        </w:tc>
      </w:tr>
      <w:tr w:rsidR="00515C31" w14:paraId="71370B64" w14:textId="77777777">
        <w:tc>
          <w:tcPr>
            <w:tcW w:w="0" w:type="auto"/>
          </w:tcPr>
          <w:p w14:paraId="27A3B1C8" w14:textId="77777777" w:rsidR="00515C31" w:rsidRDefault="007C42C2">
            <w:pPr>
              <w:jc w:val="right"/>
            </w:pPr>
            <w:r>
              <w:t>17</w:t>
            </w:r>
          </w:p>
        </w:tc>
        <w:tc>
          <w:tcPr>
            <w:tcW w:w="0" w:type="auto"/>
          </w:tcPr>
          <w:p w14:paraId="4DE80FE9" w14:textId="77777777" w:rsidR="00515C31" w:rsidRDefault="007C42C2">
            <w:r>
              <w:t>s(year)10</w:t>
            </w:r>
          </w:p>
        </w:tc>
        <w:tc>
          <w:tcPr>
            <w:tcW w:w="0" w:type="auto"/>
          </w:tcPr>
          <w:p w14:paraId="5AB737B5" w14:textId="77777777" w:rsidR="00515C31" w:rsidRDefault="007C42C2">
            <w:pPr>
              <w:jc w:val="right"/>
            </w:pPr>
            <w:r>
              <w:t>0.0076</w:t>
            </w:r>
          </w:p>
        </w:tc>
        <w:tc>
          <w:tcPr>
            <w:tcW w:w="0" w:type="auto"/>
          </w:tcPr>
          <w:p w14:paraId="41E10155" w14:textId="77777777" w:rsidR="00515C31" w:rsidRDefault="007C42C2">
            <w:pPr>
              <w:jc w:val="right"/>
            </w:pPr>
            <w:r>
              <w:t>0.0025</w:t>
            </w:r>
          </w:p>
        </w:tc>
        <w:tc>
          <w:tcPr>
            <w:tcW w:w="0" w:type="auto"/>
          </w:tcPr>
          <w:p w14:paraId="6FFCE6E7" w14:textId="77777777" w:rsidR="00515C31" w:rsidRDefault="007C42C2">
            <w:pPr>
              <w:jc w:val="right"/>
            </w:pPr>
            <w:r>
              <w:t>3.000</w:t>
            </w:r>
          </w:p>
        </w:tc>
        <w:tc>
          <w:tcPr>
            <w:tcW w:w="0" w:type="auto"/>
          </w:tcPr>
          <w:p w14:paraId="543321A1" w14:textId="77777777" w:rsidR="00515C31" w:rsidRDefault="007C42C2">
            <w:pPr>
              <w:jc w:val="right"/>
            </w:pPr>
            <w:r>
              <w:t>0.0027</w:t>
            </w:r>
          </w:p>
        </w:tc>
        <w:tc>
          <w:tcPr>
            <w:tcW w:w="0" w:type="auto"/>
          </w:tcPr>
          <w:p w14:paraId="489E051D" w14:textId="77777777" w:rsidR="00515C31" w:rsidRDefault="007C42C2">
            <w:r>
              <w:t>braille, book, print, display, code, text</w:t>
            </w:r>
          </w:p>
        </w:tc>
      </w:tr>
      <w:tr w:rsidR="00515C31" w14:paraId="04ED0D84" w14:textId="77777777">
        <w:tc>
          <w:tcPr>
            <w:tcW w:w="0" w:type="auto"/>
          </w:tcPr>
          <w:p w14:paraId="67BCDDB5" w14:textId="77777777" w:rsidR="00515C31" w:rsidRDefault="007C42C2">
            <w:pPr>
              <w:jc w:val="right"/>
            </w:pPr>
            <w:r>
              <w:t>1</w:t>
            </w:r>
            <w:r>
              <w:lastRenderedPageBreak/>
              <w:t>8</w:t>
            </w:r>
          </w:p>
        </w:tc>
        <w:tc>
          <w:tcPr>
            <w:tcW w:w="0" w:type="auto"/>
          </w:tcPr>
          <w:p w14:paraId="539255A0" w14:textId="77777777" w:rsidR="00515C31" w:rsidRDefault="007C42C2">
            <w:r>
              <w:lastRenderedPageBreak/>
              <w:t>lis</w:t>
            </w:r>
            <w:r>
              <w:lastRenderedPageBreak/>
              <w:t>tcs</w:t>
            </w:r>
          </w:p>
        </w:tc>
        <w:tc>
          <w:tcPr>
            <w:tcW w:w="0" w:type="auto"/>
          </w:tcPr>
          <w:p w14:paraId="2FEBB20B" w14:textId="77777777" w:rsidR="00515C31" w:rsidRDefault="007C42C2">
            <w:pPr>
              <w:jc w:val="right"/>
            </w:pPr>
            <w:r>
              <w:lastRenderedPageBreak/>
              <w:t>0</w:t>
            </w:r>
            <w:r>
              <w:lastRenderedPageBreak/>
              <w:t>.0428</w:t>
            </w:r>
          </w:p>
        </w:tc>
        <w:tc>
          <w:tcPr>
            <w:tcW w:w="0" w:type="auto"/>
          </w:tcPr>
          <w:p w14:paraId="001A1E73" w14:textId="77777777" w:rsidR="00515C31" w:rsidRDefault="007C42C2">
            <w:pPr>
              <w:jc w:val="right"/>
            </w:pPr>
            <w:r>
              <w:lastRenderedPageBreak/>
              <w:t>0</w:t>
            </w:r>
            <w:r>
              <w:lastRenderedPageBreak/>
              <w:t>.0032</w:t>
            </w:r>
          </w:p>
        </w:tc>
        <w:tc>
          <w:tcPr>
            <w:tcW w:w="0" w:type="auto"/>
          </w:tcPr>
          <w:p w14:paraId="050EDC13" w14:textId="77777777" w:rsidR="00515C31" w:rsidRDefault="007C42C2">
            <w:pPr>
              <w:jc w:val="right"/>
            </w:pPr>
            <w:r>
              <w:lastRenderedPageBreak/>
              <w:t>1</w:t>
            </w:r>
            <w:r>
              <w:lastRenderedPageBreak/>
              <w:t>3.323</w:t>
            </w:r>
          </w:p>
        </w:tc>
        <w:tc>
          <w:tcPr>
            <w:tcW w:w="0" w:type="auto"/>
          </w:tcPr>
          <w:p w14:paraId="261D8485" w14:textId="77777777" w:rsidR="00515C31" w:rsidRDefault="007C42C2">
            <w:pPr>
              <w:jc w:val="right"/>
            </w:pPr>
            <w:r>
              <w:lastRenderedPageBreak/>
              <w:t>0</w:t>
            </w:r>
            <w:r>
              <w:lastRenderedPageBreak/>
              <w:t>.0000</w:t>
            </w:r>
          </w:p>
        </w:tc>
        <w:tc>
          <w:tcPr>
            <w:tcW w:w="0" w:type="auto"/>
          </w:tcPr>
          <w:p w14:paraId="5571AC55" w14:textId="77777777" w:rsidR="00515C31" w:rsidRDefault="007C42C2">
            <w:r>
              <w:lastRenderedPageBreak/>
              <w:t xml:space="preserve">microsoft, fix, issue, </w:t>
            </w:r>
            <w:r>
              <w:lastRenderedPageBreak/>
              <w:t>update, happen, office</w:t>
            </w:r>
          </w:p>
        </w:tc>
      </w:tr>
      <w:tr w:rsidR="00515C31" w14:paraId="32B36484" w14:textId="77777777">
        <w:tc>
          <w:tcPr>
            <w:tcW w:w="0" w:type="auto"/>
          </w:tcPr>
          <w:p w14:paraId="152C2778" w14:textId="77777777" w:rsidR="00515C31" w:rsidRDefault="007C42C2">
            <w:pPr>
              <w:jc w:val="right"/>
            </w:pPr>
            <w:r>
              <w:lastRenderedPageBreak/>
              <w:t>18</w:t>
            </w:r>
          </w:p>
        </w:tc>
        <w:tc>
          <w:tcPr>
            <w:tcW w:w="0" w:type="auto"/>
          </w:tcPr>
          <w:p w14:paraId="59F2E801" w14:textId="77777777" w:rsidR="00515C31" w:rsidRDefault="007C42C2">
            <w:r>
              <w:t>s(year)8</w:t>
            </w:r>
          </w:p>
        </w:tc>
        <w:tc>
          <w:tcPr>
            <w:tcW w:w="0" w:type="auto"/>
          </w:tcPr>
          <w:p w14:paraId="56BB5E28" w14:textId="77777777" w:rsidR="00515C31" w:rsidRDefault="007C42C2">
            <w:pPr>
              <w:jc w:val="right"/>
            </w:pPr>
            <w:r>
              <w:t>0.0141</w:t>
            </w:r>
          </w:p>
        </w:tc>
        <w:tc>
          <w:tcPr>
            <w:tcW w:w="0" w:type="auto"/>
          </w:tcPr>
          <w:p w14:paraId="6D17FEAB" w14:textId="77777777" w:rsidR="00515C31" w:rsidRDefault="007C42C2">
            <w:pPr>
              <w:jc w:val="right"/>
            </w:pPr>
            <w:r>
              <w:t>0.0069</w:t>
            </w:r>
          </w:p>
        </w:tc>
        <w:tc>
          <w:tcPr>
            <w:tcW w:w="0" w:type="auto"/>
          </w:tcPr>
          <w:p w14:paraId="4C91D3AA" w14:textId="77777777" w:rsidR="00515C31" w:rsidRDefault="007C42C2">
            <w:pPr>
              <w:jc w:val="right"/>
            </w:pPr>
            <w:r>
              <w:t>2.033</w:t>
            </w:r>
          </w:p>
        </w:tc>
        <w:tc>
          <w:tcPr>
            <w:tcW w:w="0" w:type="auto"/>
          </w:tcPr>
          <w:p w14:paraId="1172102E" w14:textId="77777777" w:rsidR="00515C31" w:rsidRDefault="007C42C2">
            <w:pPr>
              <w:jc w:val="right"/>
            </w:pPr>
            <w:r>
              <w:t>0.0421</w:t>
            </w:r>
          </w:p>
        </w:tc>
        <w:tc>
          <w:tcPr>
            <w:tcW w:w="0" w:type="auto"/>
          </w:tcPr>
          <w:p w14:paraId="5FE36C02" w14:textId="77777777" w:rsidR="00515C31" w:rsidRDefault="007C42C2">
            <w:r>
              <w:t>microsoft, fix, issue, update, happen, office</w:t>
            </w:r>
          </w:p>
        </w:tc>
      </w:tr>
      <w:tr w:rsidR="00515C31" w14:paraId="78DE705B" w14:textId="77777777">
        <w:tc>
          <w:tcPr>
            <w:tcW w:w="0" w:type="auto"/>
          </w:tcPr>
          <w:p w14:paraId="2723E2FD" w14:textId="77777777" w:rsidR="00515C31" w:rsidRDefault="007C42C2">
            <w:pPr>
              <w:jc w:val="right"/>
            </w:pPr>
            <w:r>
              <w:t>18</w:t>
            </w:r>
          </w:p>
        </w:tc>
        <w:tc>
          <w:tcPr>
            <w:tcW w:w="0" w:type="auto"/>
          </w:tcPr>
          <w:p w14:paraId="26C7BEE1" w14:textId="77777777" w:rsidR="00515C31" w:rsidRDefault="007C42C2">
            <w:r>
              <w:t>s(year)10</w:t>
            </w:r>
          </w:p>
        </w:tc>
        <w:tc>
          <w:tcPr>
            <w:tcW w:w="0" w:type="auto"/>
          </w:tcPr>
          <w:p w14:paraId="57F295B4" w14:textId="77777777" w:rsidR="00515C31" w:rsidRDefault="007C42C2">
            <w:pPr>
              <w:jc w:val="right"/>
            </w:pPr>
            <w:r>
              <w:t>0.0158</w:t>
            </w:r>
          </w:p>
        </w:tc>
        <w:tc>
          <w:tcPr>
            <w:tcW w:w="0" w:type="auto"/>
          </w:tcPr>
          <w:p w14:paraId="1065FDAD" w14:textId="77777777" w:rsidR="00515C31" w:rsidRDefault="007C42C2">
            <w:pPr>
              <w:jc w:val="right"/>
            </w:pPr>
            <w:r>
              <w:t>0.0024</w:t>
            </w:r>
          </w:p>
        </w:tc>
        <w:tc>
          <w:tcPr>
            <w:tcW w:w="0" w:type="auto"/>
          </w:tcPr>
          <w:p w14:paraId="33C17CD0" w14:textId="77777777" w:rsidR="00515C31" w:rsidRDefault="007C42C2">
            <w:pPr>
              <w:jc w:val="right"/>
            </w:pPr>
            <w:r>
              <w:t>6.572</w:t>
            </w:r>
          </w:p>
        </w:tc>
        <w:tc>
          <w:tcPr>
            <w:tcW w:w="0" w:type="auto"/>
          </w:tcPr>
          <w:p w14:paraId="20DDFC6D" w14:textId="77777777" w:rsidR="00515C31" w:rsidRDefault="007C42C2">
            <w:pPr>
              <w:jc w:val="right"/>
            </w:pPr>
            <w:r>
              <w:t>0.0000</w:t>
            </w:r>
          </w:p>
        </w:tc>
        <w:tc>
          <w:tcPr>
            <w:tcW w:w="0" w:type="auto"/>
          </w:tcPr>
          <w:p w14:paraId="7F29924C" w14:textId="77777777" w:rsidR="00515C31" w:rsidRDefault="007C42C2">
            <w:r>
              <w:t>microsoft, fix, issue, update, happen, office</w:t>
            </w:r>
          </w:p>
        </w:tc>
      </w:tr>
      <w:tr w:rsidR="00515C31" w14:paraId="7E604670" w14:textId="77777777">
        <w:tc>
          <w:tcPr>
            <w:tcW w:w="0" w:type="auto"/>
          </w:tcPr>
          <w:p w14:paraId="088951EA" w14:textId="77777777" w:rsidR="00515C31" w:rsidRDefault="007C42C2">
            <w:pPr>
              <w:jc w:val="right"/>
            </w:pPr>
            <w:r>
              <w:t>19</w:t>
            </w:r>
          </w:p>
        </w:tc>
        <w:tc>
          <w:tcPr>
            <w:tcW w:w="0" w:type="auto"/>
          </w:tcPr>
          <w:p w14:paraId="1718456B" w14:textId="77777777" w:rsidR="00515C31" w:rsidRDefault="007C42C2">
            <w:r>
              <w:t>(Intercept)</w:t>
            </w:r>
          </w:p>
        </w:tc>
        <w:tc>
          <w:tcPr>
            <w:tcW w:w="0" w:type="auto"/>
          </w:tcPr>
          <w:p w14:paraId="192BD152" w14:textId="77777777" w:rsidR="00515C31" w:rsidRDefault="007C42C2">
            <w:pPr>
              <w:jc w:val="right"/>
            </w:pPr>
            <w:r>
              <w:t>0.0213</w:t>
            </w:r>
          </w:p>
        </w:tc>
        <w:tc>
          <w:tcPr>
            <w:tcW w:w="0" w:type="auto"/>
          </w:tcPr>
          <w:p w14:paraId="4109FA26" w14:textId="77777777" w:rsidR="00515C31" w:rsidRDefault="007C42C2">
            <w:pPr>
              <w:jc w:val="right"/>
            </w:pPr>
            <w:r>
              <w:t>0.0060</w:t>
            </w:r>
          </w:p>
        </w:tc>
        <w:tc>
          <w:tcPr>
            <w:tcW w:w="0" w:type="auto"/>
          </w:tcPr>
          <w:p w14:paraId="36CE68F5" w14:textId="77777777" w:rsidR="00515C31" w:rsidRDefault="007C42C2">
            <w:pPr>
              <w:jc w:val="right"/>
            </w:pPr>
            <w:r>
              <w:t>3.540</w:t>
            </w:r>
          </w:p>
        </w:tc>
        <w:tc>
          <w:tcPr>
            <w:tcW w:w="0" w:type="auto"/>
          </w:tcPr>
          <w:p w14:paraId="279D6116" w14:textId="77777777" w:rsidR="00515C31" w:rsidRDefault="007C42C2">
            <w:pPr>
              <w:jc w:val="right"/>
            </w:pPr>
            <w:r>
              <w:t>0.0004</w:t>
            </w:r>
          </w:p>
        </w:tc>
        <w:tc>
          <w:tcPr>
            <w:tcW w:w="0" w:type="auto"/>
          </w:tcPr>
          <w:p w14:paraId="5BA259EA" w14:textId="77777777" w:rsidR="00515C31" w:rsidRDefault="007C42C2">
            <w:r>
              <w:t>latex, document, format, convert, file, pdf</w:t>
            </w:r>
          </w:p>
        </w:tc>
      </w:tr>
      <w:tr w:rsidR="00515C31" w14:paraId="7147D29D" w14:textId="77777777">
        <w:tc>
          <w:tcPr>
            <w:tcW w:w="0" w:type="auto"/>
          </w:tcPr>
          <w:p w14:paraId="4E7B2E1F" w14:textId="77777777" w:rsidR="00515C31" w:rsidRDefault="007C42C2">
            <w:pPr>
              <w:jc w:val="right"/>
            </w:pPr>
            <w:r>
              <w:t>19</w:t>
            </w:r>
          </w:p>
        </w:tc>
        <w:tc>
          <w:tcPr>
            <w:tcW w:w="0" w:type="auto"/>
          </w:tcPr>
          <w:p w14:paraId="66A549C7" w14:textId="77777777" w:rsidR="00515C31" w:rsidRDefault="007C42C2">
            <w:r>
              <w:t>listmath</w:t>
            </w:r>
          </w:p>
        </w:tc>
        <w:tc>
          <w:tcPr>
            <w:tcW w:w="0" w:type="auto"/>
          </w:tcPr>
          <w:p w14:paraId="6E0C546C" w14:textId="77777777" w:rsidR="00515C31" w:rsidRDefault="007C42C2">
            <w:pPr>
              <w:jc w:val="right"/>
            </w:pPr>
            <w:r>
              <w:t>0.0710</w:t>
            </w:r>
          </w:p>
        </w:tc>
        <w:tc>
          <w:tcPr>
            <w:tcW w:w="0" w:type="auto"/>
          </w:tcPr>
          <w:p w14:paraId="6A0F9A1C" w14:textId="77777777" w:rsidR="00515C31" w:rsidRDefault="007C42C2">
            <w:pPr>
              <w:jc w:val="right"/>
            </w:pPr>
            <w:r>
              <w:t>0.0056</w:t>
            </w:r>
          </w:p>
        </w:tc>
        <w:tc>
          <w:tcPr>
            <w:tcW w:w="0" w:type="auto"/>
          </w:tcPr>
          <w:p w14:paraId="73980D25" w14:textId="77777777" w:rsidR="00515C31" w:rsidRDefault="007C42C2">
            <w:pPr>
              <w:jc w:val="right"/>
            </w:pPr>
            <w:r>
              <w:t>12.785</w:t>
            </w:r>
          </w:p>
        </w:tc>
        <w:tc>
          <w:tcPr>
            <w:tcW w:w="0" w:type="auto"/>
          </w:tcPr>
          <w:p w14:paraId="2B3D30A4" w14:textId="77777777" w:rsidR="00515C31" w:rsidRDefault="007C42C2">
            <w:pPr>
              <w:jc w:val="right"/>
            </w:pPr>
            <w:r>
              <w:t>0.0000</w:t>
            </w:r>
          </w:p>
        </w:tc>
        <w:tc>
          <w:tcPr>
            <w:tcW w:w="0" w:type="auto"/>
          </w:tcPr>
          <w:p w14:paraId="657FC224" w14:textId="77777777" w:rsidR="00515C31" w:rsidRDefault="007C42C2">
            <w:r>
              <w:t>latex, document, format, convert, file, pdf</w:t>
            </w:r>
          </w:p>
        </w:tc>
      </w:tr>
      <w:tr w:rsidR="00515C31" w14:paraId="56D23FEF" w14:textId="77777777">
        <w:tc>
          <w:tcPr>
            <w:tcW w:w="0" w:type="auto"/>
          </w:tcPr>
          <w:p w14:paraId="6B67D4AF" w14:textId="77777777" w:rsidR="00515C31" w:rsidRDefault="007C42C2">
            <w:pPr>
              <w:jc w:val="right"/>
            </w:pPr>
            <w:r>
              <w:t>19</w:t>
            </w:r>
          </w:p>
        </w:tc>
        <w:tc>
          <w:tcPr>
            <w:tcW w:w="0" w:type="auto"/>
          </w:tcPr>
          <w:p w14:paraId="09571CF6" w14:textId="77777777" w:rsidR="00515C31" w:rsidRDefault="007C42C2">
            <w:r>
              <w:t>s(year)6</w:t>
            </w:r>
          </w:p>
        </w:tc>
        <w:tc>
          <w:tcPr>
            <w:tcW w:w="0" w:type="auto"/>
          </w:tcPr>
          <w:p w14:paraId="6DFEC5AF" w14:textId="77777777" w:rsidR="00515C31" w:rsidRDefault="007C42C2">
            <w:pPr>
              <w:jc w:val="right"/>
            </w:pPr>
            <w:r>
              <w:t>-0.0224</w:t>
            </w:r>
          </w:p>
        </w:tc>
        <w:tc>
          <w:tcPr>
            <w:tcW w:w="0" w:type="auto"/>
          </w:tcPr>
          <w:p w14:paraId="61F2ACE1" w14:textId="77777777" w:rsidR="00515C31" w:rsidRDefault="007C42C2">
            <w:pPr>
              <w:jc w:val="right"/>
            </w:pPr>
            <w:r>
              <w:t>0.0077</w:t>
            </w:r>
          </w:p>
        </w:tc>
        <w:tc>
          <w:tcPr>
            <w:tcW w:w="0" w:type="auto"/>
          </w:tcPr>
          <w:p w14:paraId="35DF1991" w14:textId="77777777" w:rsidR="00515C31" w:rsidRDefault="007C42C2">
            <w:pPr>
              <w:jc w:val="right"/>
            </w:pPr>
            <w:r>
              <w:t>-2.901</w:t>
            </w:r>
          </w:p>
        </w:tc>
        <w:tc>
          <w:tcPr>
            <w:tcW w:w="0" w:type="auto"/>
          </w:tcPr>
          <w:p w14:paraId="4AE4A3BF" w14:textId="77777777" w:rsidR="00515C31" w:rsidRDefault="007C42C2">
            <w:pPr>
              <w:jc w:val="right"/>
            </w:pPr>
            <w:r>
              <w:t>0.0037</w:t>
            </w:r>
          </w:p>
        </w:tc>
        <w:tc>
          <w:tcPr>
            <w:tcW w:w="0" w:type="auto"/>
          </w:tcPr>
          <w:p w14:paraId="406AA895" w14:textId="77777777" w:rsidR="00515C31" w:rsidRDefault="007C42C2">
            <w:r>
              <w:t>latex, document, format, convert, file, pdf</w:t>
            </w:r>
          </w:p>
        </w:tc>
      </w:tr>
      <w:tr w:rsidR="00515C31" w14:paraId="5CB5D0CD" w14:textId="77777777">
        <w:tc>
          <w:tcPr>
            <w:tcW w:w="0" w:type="auto"/>
          </w:tcPr>
          <w:p w14:paraId="5AEB8B90" w14:textId="77777777" w:rsidR="00515C31" w:rsidRDefault="007C42C2">
            <w:pPr>
              <w:jc w:val="right"/>
            </w:pPr>
            <w:r>
              <w:t>19</w:t>
            </w:r>
          </w:p>
        </w:tc>
        <w:tc>
          <w:tcPr>
            <w:tcW w:w="0" w:type="auto"/>
          </w:tcPr>
          <w:p w14:paraId="1956080E" w14:textId="77777777" w:rsidR="00515C31" w:rsidRDefault="007C42C2">
            <w:r>
              <w:t>s(year)10</w:t>
            </w:r>
          </w:p>
        </w:tc>
        <w:tc>
          <w:tcPr>
            <w:tcW w:w="0" w:type="auto"/>
          </w:tcPr>
          <w:p w14:paraId="147FB46A" w14:textId="77777777" w:rsidR="00515C31" w:rsidRDefault="007C42C2">
            <w:pPr>
              <w:jc w:val="right"/>
            </w:pPr>
            <w:r>
              <w:t>-0.0133</w:t>
            </w:r>
          </w:p>
        </w:tc>
        <w:tc>
          <w:tcPr>
            <w:tcW w:w="0" w:type="auto"/>
          </w:tcPr>
          <w:p w14:paraId="02390A3F" w14:textId="77777777" w:rsidR="00515C31" w:rsidRDefault="007C42C2">
            <w:pPr>
              <w:jc w:val="right"/>
            </w:pPr>
            <w:r>
              <w:t>0.0038</w:t>
            </w:r>
          </w:p>
        </w:tc>
        <w:tc>
          <w:tcPr>
            <w:tcW w:w="0" w:type="auto"/>
          </w:tcPr>
          <w:p w14:paraId="614ACE27" w14:textId="77777777" w:rsidR="00515C31" w:rsidRDefault="007C42C2">
            <w:pPr>
              <w:jc w:val="right"/>
            </w:pPr>
            <w:r>
              <w:t>-3.463</w:t>
            </w:r>
          </w:p>
        </w:tc>
        <w:tc>
          <w:tcPr>
            <w:tcW w:w="0" w:type="auto"/>
          </w:tcPr>
          <w:p w14:paraId="0DD3A203" w14:textId="77777777" w:rsidR="00515C31" w:rsidRDefault="007C42C2">
            <w:pPr>
              <w:jc w:val="right"/>
            </w:pPr>
            <w:r>
              <w:t>0.0005</w:t>
            </w:r>
          </w:p>
        </w:tc>
        <w:tc>
          <w:tcPr>
            <w:tcW w:w="0" w:type="auto"/>
          </w:tcPr>
          <w:p w14:paraId="0AFB1087" w14:textId="77777777" w:rsidR="00515C31" w:rsidRDefault="007C42C2">
            <w:r>
              <w:t>latex, document, format, convert, file, pdf</w:t>
            </w:r>
          </w:p>
        </w:tc>
      </w:tr>
      <w:tr w:rsidR="00515C31" w14:paraId="24E2B49D" w14:textId="77777777">
        <w:tc>
          <w:tcPr>
            <w:tcW w:w="0" w:type="auto"/>
          </w:tcPr>
          <w:p w14:paraId="4618266F" w14:textId="77777777" w:rsidR="00515C31" w:rsidRDefault="007C42C2">
            <w:pPr>
              <w:jc w:val="right"/>
            </w:pPr>
            <w:r>
              <w:t>20</w:t>
            </w:r>
          </w:p>
        </w:tc>
        <w:tc>
          <w:tcPr>
            <w:tcW w:w="0" w:type="auto"/>
          </w:tcPr>
          <w:p w14:paraId="278741A0" w14:textId="77777777" w:rsidR="00515C31" w:rsidRDefault="007C42C2">
            <w:r>
              <w:t>listcs</w:t>
            </w:r>
          </w:p>
        </w:tc>
        <w:tc>
          <w:tcPr>
            <w:tcW w:w="0" w:type="auto"/>
          </w:tcPr>
          <w:p w14:paraId="0AED4DAD" w14:textId="77777777" w:rsidR="00515C31" w:rsidRDefault="007C42C2">
            <w:pPr>
              <w:jc w:val="right"/>
            </w:pPr>
            <w:r>
              <w:t>0.0538</w:t>
            </w:r>
          </w:p>
        </w:tc>
        <w:tc>
          <w:tcPr>
            <w:tcW w:w="0" w:type="auto"/>
          </w:tcPr>
          <w:p w14:paraId="4CC9A250" w14:textId="77777777" w:rsidR="00515C31" w:rsidRDefault="007C42C2">
            <w:pPr>
              <w:jc w:val="right"/>
            </w:pPr>
            <w:r>
              <w:t>0.0055</w:t>
            </w:r>
          </w:p>
        </w:tc>
        <w:tc>
          <w:tcPr>
            <w:tcW w:w="0" w:type="auto"/>
          </w:tcPr>
          <w:p w14:paraId="6E64C74D" w14:textId="77777777" w:rsidR="00515C31" w:rsidRDefault="007C42C2">
            <w:pPr>
              <w:jc w:val="right"/>
            </w:pPr>
            <w:r>
              <w:t>9.750</w:t>
            </w:r>
          </w:p>
        </w:tc>
        <w:tc>
          <w:tcPr>
            <w:tcW w:w="0" w:type="auto"/>
          </w:tcPr>
          <w:p w14:paraId="2B3ED8EC" w14:textId="77777777" w:rsidR="00515C31" w:rsidRDefault="007C42C2">
            <w:pPr>
              <w:jc w:val="right"/>
            </w:pPr>
            <w:r>
              <w:t>0.0000</w:t>
            </w:r>
          </w:p>
        </w:tc>
        <w:tc>
          <w:tcPr>
            <w:tcW w:w="0" w:type="auto"/>
          </w:tcPr>
          <w:p w14:paraId="2514AAA1" w14:textId="77777777" w:rsidR="00515C31" w:rsidRDefault="007C42C2">
            <w:r>
              <w:t>linux, run, install, system, machine, server</w:t>
            </w:r>
          </w:p>
        </w:tc>
      </w:tr>
      <w:tr w:rsidR="00515C31" w14:paraId="4DFE7772" w14:textId="77777777">
        <w:tc>
          <w:tcPr>
            <w:tcW w:w="0" w:type="auto"/>
          </w:tcPr>
          <w:p w14:paraId="2837A183" w14:textId="77777777" w:rsidR="00515C31" w:rsidRDefault="007C42C2">
            <w:pPr>
              <w:jc w:val="right"/>
            </w:pPr>
            <w:r>
              <w:t>20</w:t>
            </w:r>
          </w:p>
        </w:tc>
        <w:tc>
          <w:tcPr>
            <w:tcW w:w="0" w:type="auto"/>
          </w:tcPr>
          <w:p w14:paraId="793BD416" w14:textId="77777777" w:rsidR="00515C31" w:rsidRDefault="007C42C2">
            <w:r>
              <w:t>listmath</w:t>
            </w:r>
          </w:p>
        </w:tc>
        <w:tc>
          <w:tcPr>
            <w:tcW w:w="0" w:type="auto"/>
          </w:tcPr>
          <w:p w14:paraId="0744445C" w14:textId="77777777" w:rsidR="00515C31" w:rsidRDefault="007C42C2">
            <w:pPr>
              <w:jc w:val="right"/>
            </w:pPr>
            <w:r>
              <w:t>0.0137</w:t>
            </w:r>
          </w:p>
        </w:tc>
        <w:tc>
          <w:tcPr>
            <w:tcW w:w="0" w:type="auto"/>
          </w:tcPr>
          <w:p w14:paraId="60FF3458" w14:textId="77777777" w:rsidR="00515C31" w:rsidRDefault="007C42C2">
            <w:pPr>
              <w:jc w:val="right"/>
            </w:pPr>
            <w:r>
              <w:t>0.0055</w:t>
            </w:r>
          </w:p>
        </w:tc>
        <w:tc>
          <w:tcPr>
            <w:tcW w:w="0" w:type="auto"/>
          </w:tcPr>
          <w:p w14:paraId="3987F347" w14:textId="77777777" w:rsidR="00515C31" w:rsidRDefault="007C42C2">
            <w:pPr>
              <w:jc w:val="right"/>
            </w:pPr>
            <w:r>
              <w:t>2.486</w:t>
            </w:r>
          </w:p>
        </w:tc>
        <w:tc>
          <w:tcPr>
            <w:tcW w:w="0" w:type="auto"/>
          </w:tcPr>
          <w:p w14:paraId="2F8CC66E" w14:textId="77777777" w:rsidR="00515C31" w:rsidRDefault="007C42C2">
            <w:pPr>
              <w:jc w:val="right"/>
            </w:pPr>
            <w:r>
              <w:t>0.0129</w:t>
            </w:r>
          </w:p>
        </w:tc>
        <w:tc>
          <w:tcPr>
            <w:tcW w:w="0" w:type="auto"/>
          </w:tcPr>
          <w:p w14:paraId="46A5496B" w14:textId="77777777" w:rsidR="00515C31" w:rsidRDefault="007C42C2">
            <w:r>
              <w:t>linux, run, install, system, machine, server</w:t>
            </w:r>
          </w:p>
        </w:tc>
      </w:tr>
      <w:tr w:rsidR="00515C31" w14:paraId="3708EF4D" w14:textId="77777777">
        <w:tc>
          <w:tcPr>
            <w:tcW w:w="0" w:type="auto"/>
          </w:tcPr>
          <w:p w14:paraId="363927A2" w14:textId="77777777" w:rsidR="00515C31" w:rsidRDefault="007C42C2">
            <w:pPr>
              <w:jc w:val="right"/>
            </w:pPr>
            <w:r>
              <w:t>20</w:t>
            </w:r>
          </w:p>
        </w:tc>
        <w:tc>
          <w:tcPr>
            <w:tcW w:w="0" w:type="auto"/>
          </w:tcPr>
          <w:p w14:paraId="49B235D0" w14:textId="77777777" w:rsidR="00515C31" w:rsidRDefault="007C42C2">
            <w:r>
              <w:t>s(year)6</w:t>
            </w:r>
          </w:p>
        </w:tc>
        <w:tc>
          <w:tcPr>
            <w:tcW w:w="0" w:type="auto"/>
          </w:tcPr>
          <w:p w14:paraId="54C73CBC" w14:textId="77777777" w:rsidR="00515C31" w:rsidRDefault="007C42C2">
            <w:pPr>
              <w:jc w:val="right"/>
            </w:pPr>
            <w:r>
              <w:t>0.0395</w:t>
            </w:r>
          </w:p>
        </w:tc>
        <w:tc>
          <w:tcPr>
            <w:tcW w:w="0" w:type="auto"/>
          </w:tcPr>
          <w:p w14:paraId="7A71DFC5" w14:textId="77777777" w:rsidR="00515C31" w:rsidRDefault="007C42C2">
            <w:pPr>
              <w:jc w:val="right"/>
            </w:pPr>
            <w:r>
              <w:t>0.0080</w:t>
            </w:r>
          </w:p>
        </w:tc>
        <w:tc>
          <w:tcPr>
            <w:tcW w:w="0" w:type="auto"/>
          </w:tcPr>
          <w:p w14:paraId="7DA282D9" w14:textId="77777777" w:rsidR="00515C31" w:rsidRDefault="007C42C2">
            <w:pPr>
              <w:jc w:val="right"/>
            </w:pPr>
            <w:r>
              <w:t>4.944</w:t>
            </w:r>
          </w:p>
        </w:tc>
        <w:tc>
          <w:tcPr>
            <w:tcW w:w="0" w:type="auto"/>
          </w:tcPr>
          <w:p w14:paraId="5E82A974" w14:textId="77777777" w:rsidR="00515C31" w:rsidRDefault="007C42C2">
            <w:pPr>
              <w:jc w:val="right"/>
            </w:pPr>
            <w:r>
              <w:t>0.0000</w:t>
            </w:r>
          </w:p>
        </w:tc>
        <w:tc>
          <w:tcPr>
            <w:tcW w:w="0" w:type="auto"/>
          </w:tcPr>
          <w:p w14:paraId="55ABB343" w14:textId="77777777" w:rsidR="00515C31" w:rsidRDefault="007C42C2">
            <w:r>
              <w:t>linux, run, install, system, machine, server</w:t>
            </w:r>
          </w:p>
        </w:tc>
      </w:tr>
      <w:tr w:rsidR="00515C31" w14:paraId="2208DB3D" w14:textId="77777777">
        <w:tc>
          <w:tcPr>
            <w:tcW w:w="0" w:type="auto"/>
          </w:tcPr>
          <w:p w14:paraId="6CD12E44" w14:textId="77777777" w:rsidR="00515C31" w:rsidRDefault="007C42C2">
            <w:pPr>
              <w:jc w:val="right"/>
            </w:pPr>
            <w:r>
              <w:t>20</w:t>
            </w:r>
          </w:p>
        </w:tc>
        <w:tc>
          <w:tcPr>
            <w:tcW w:w="0" w:type="auto"/>
          </w:tcPr>
          <w:p w14:paraId="2FE8E9FB" w14:textId="77777777" w:rsidR="00515C31" w:rsidRDefault="007C42C2">
            <w:r>
              <w:t>s(year)8</w:t>
            </w:r>
          </w:p>
        </w:tc>
        <w:tc>
          <w:tcPr>
            <w:tcW w:w="0" w:type="auto"/>
          </w:tcPr>
          <w:p w14:paraId="1564FEA7" w14:textId="77777777" w:rsidR="00515C31" w:rsidRDefault="007C42C2">
            <w:pPr>
              <w:jc w:val="right"/>
            </w:pPr>
            <w:r>
              <w:t>0.0790</w:t>
            </w:r>
          </w:p>
        </w:tc>
        <w:tc>
          <w:tcPr>
            <w:tcW w:w="0" w:type="auto"/>
          </w:tcPr>
          <w:p w14:paraId="5E8A168C" w14:textId="77777777" w:rsidR="00515C31" w:rsidRDefault="007C42C2">
            <w:pPr>
              <w:jc w:val="right"/>
            </w:pPr>
            <w:r>
              <w:t>0.0128</w:t>
            </w:r>
          </w:p>
        </w:tc>
        <w:tc>
          <w:tcPr>
            <w:tcW w:w="0" w:type="auto"/>
          </w:tcPr>
          <w:p w14:paraId="728FD671" w14:textId="77777777" w:rsidR="00515C31" w:rsidRDefault="007C42C2">
            <w:pPr>
              <w:jc w:val="right"/>
            </w:pPr>
            <w:r>
              <w:t>6.195</w:t>
            </w:r>
          </w:p>
        </w:tc>
        <w:tc>
          <w:tcPr>
            <w:tcW w:w="0" w:type="auto"/>
          </w:tcPr>
          <w:p w14:paraId="1322A83C" w14:textId="77777777" w:rsidR="00515C31" w:rsidRDefault="007C42C2">
            <w:pPr>
              <w:jc w:val="right"/>
            </w:pPr>
            <w:r>
              <w:t>0.0000</w:t>
            </w:r>
          </w:p>
        </w:tc>
        <w:tc>
          <w:tcPr>
            <w:tcW w:w="0" w:type="auto"/>
          </w:tcPr>
          <w:p w14:paraId="339CD0F3" w14:textId="77777777" w:rsidR="00515C31" w:rsidRDefault="007C42C2">
            <w:r>
              <w:t>linux, run, install, system, machine, server</w:t>
            </w:r>
          </w:p>
        </w:tc>
      </w:tr>
      <w:tr w:rsidR="00515C31" w14:paraId="3378C229" w14:textId="77777777">
        <w:tc>
          <w:tcPr>
            <w:tcW w:w="0" w:type="auto"/>
          </w:tcPr>
          <w:p w14:paraId="48CF6849" w14:textId="77777777" w:rsidR="00515C31" w:rsidRDefault="007C42C2">
            <w:pPr>
              <w:jc w:val="right"/>
            </w:pPr>
            <w:r>
              <w:t>20</w:t>
            </w:r>
          </w:p>
        </w:tc>
        <w:tc>
          <w:tcPr>
            <w:tcW w:w="0" w:type="auto"/>
          </w:tcPr>
          <w:p w14:paraId="57E08A0A" w14:textId="77777777" w:rsidR="00515C31" w:rsidRDefault="007C42C2">
            <w:r>
              <w:t>s(year)9</w:t>
            </w:r>
          </w:p>
        </w:tc>
        <w:tc>
          <w:tcPr>
            <w:tcW w:w="0" w:type="auto"/>
          </w:tcPr>
          <w:p w14:paraId="5C1C9373" w14:textId="77777777" w:rsidR="00515C31" w:rsidRDefault="007C42C2">
            <w:pPr>
              <w:jc w:val="right"/>
            </w:pPr>
            <w:r>
              <w:t>-0.0642</w:t>
            </w:r>
          </w:p>
        </w:tc>
        <w:tc>
          <w:tcPr>
            <w:tcW w:w="0" w:type="auto"/>
          </w:tcPr>
          <w:p w14:paraId="4F51793E" w14:textId="77777777" w:rsidR="00515C31" w:rsidRDefault="007C42C2">
            <w:pPr>
              <w:jc w:val="right"/>
            </w:pPr>
            <w:r>
              <w:t>0.0139</w:t>
            </w:r>
          </w:p>
        </w:tc>
        <w:tc>
          <w:tcPr>
            <w:tcW w:w="0" w:type="auto"/>
          </w:tcPr>
          <w:p w14:paraId="03A530E5" w14:textId="77777777" w:rsidR="00515C31" w:rsidRDefault="007C42C2">
            <w:pPr>
              <w:jc w:val="right"/>
            </w:pPr>
            <w:r>
              <w:t>-4.628</w:t>
            </w:r>
          </w:p>
        </w:tc>
        <w:tc>
          <w:tcPr>
            <w:tcW w:w="0" w:type="auto"/>
          </w:tcPr>
          <w:p w14:paraId="73516DD9" w14:textId="77777777" w:rsidR="00515C31" w:rsidRDefault="007C42C2">
            <w:pPr>
              <w:jc w:val="right"/>
            </w:pPr>
            <w:r>
              <w:t>0.0000</w:t>
            </w:r>
          </w:p>
        </w:tc>
        <w:tc>
          <w:tcPr>
            <w:tcW w:w="0" w:type="auto"/>
          </w:tcPr>
          <w:p w14:paraId="15F00191" w14:textId="77777777" w:rsidR="00515C31" w:rsidRDefault="007C42C2">
            <w:r>
              <w:t>linux, run, install, system, machine, server</w:t>
            </w:r>
          </w:p>
        </w:tc>
      </w:tr>
      <w:tr w:rsidR="00515C31" w14:paraId="29BB086B" w14:textId="77777777">
        <w:tc>
          <w:tcPr>
            <w:tcW w:w="0" w:type="auto"/>
          </w:tcPr>
          <w:p w14:paraId="3ABD785C" w14:textId="77777777" w:rsidR="00515C31" w:rsidRDefault="007C42C2">
            <w:pPr>
              <w:jc w:val="right"/>
            </w:pPr>
            <w:r>
              <w:t>2</w:t>
            </w:r>
            <w:r>
              <w:lastRenderedPageBreak/>
              <w:t>0</w:t>
            </w:r>
          </w:p>
        </w:tc>
        <w:tc>
          <w:tcPr>
            <w:tcW w:w="0" w:type="auto"/>
          </w:tcPr>
          <w:p w14:paraId="11BF369E" w14:textId="77777777" w:rsidR="00515C31" w:rsidRDefault="007C42C2">
            <w:r>
              <w:lastRenderedPageBreak/>
              <w:t>s(</w:t>
            </w:r>
            <w:r>
              <w:lastRenderedPageBreak/>
              <w:t>year)10</w:t>
            </w:r>
          </w:p>
        </w:tc>
        <w:tc>
          <w:tcPr>
            <w:tcW w:w="0" w:type="auto"/>
          </w:tcPr>
          <w:p w14:paraId="6F9F1307" w14:textId="77777777" w:rsidR="00515C31" w:rsidRDefault="007C42C2">
            <w:pPr>
              <w:jc w:val="right"/>
            </w:pPr>
            <w:r>
              <w:lastRenderedPageBreak/>
              <w:t>0</w:t>
            </w:r>
            <w:r>
              <w:lastRenderedPageBreak/>
              <w:t>.0156</w:t>
            </w:r>
          </w:p>
        </w:tc>
        <w:tc>
          <w:tcPr>
            <w:tcW w:w="0" w:type="auto"/>
          </w:tcPr>
          <w:p w14:paraId="44A9E642" w14:textId="77777777" w:rsidR="00515C31" w:rsidRDefault="007C42C2">
            <w:pPr>
              <w:jc w:val="right"/>
            </w:pPr>
            <w:r>
              <w:lastRenderedPageBreak/>
              <w:t>0</w:t>
            </w:r>
            <w:r>
              <w:lastRenderedPageBreak/>
              <w:t>.0036</w:t>
            </w:r>
          </w:p>
        </w:tc>
        <w:tc>
          <w:tcPr>
            <w:tcW w:w="0" w:type="auto"/>
          </w:tcPr>
          <w:p w14:paraId="44F34F6A" w14:textId="77777777" w:rsidR="00515C31" w:rsidRDefault="007C42C2">
            <w:pPr>
              <w:jc w:val="right"/>
            </w:pPr>
            <w:r>
              <w:lastRenderedPageBreak/>
              <w:t>4</w:t>
            </w:r>
            <w:r>
              <w:lastRenderedPageBreak/>
              <w:t>.327</w:t>
            </w:r>
          </w:p>
        </w:tc>
        <w:tc>
          <w:tcPr>
            <w:tcW w:w="0" w:type="auto"/>
          </w:tcPr>
          <w:p w14:paraId="453A5C64" w14:textId="77777777" w:rsidR="00515C31" w:rsidRDefault="007C42C2">
            <w:pPr>
              <w:jc w:val="right"/>
            </w:pPr>
            <w:r>
              <w:lastRenderedPageBreak/>
              <w:t>0</w:t>
            </w:r>
            <w:r>
              <w:lastRenderedPageBreak/>
              <w:t>.0000</w:t>
            </w:r>
          </w:p>
        </w:tc>
        <w:tc>
          <w:tcPr>
            <w:tcW w:w="0" w:type="auto"/>
          </w:tcPr>
          <w:p w14:paraId="6AF73BB9" w14:textId="77777777" w:rsidR="00515C31" w:rsidRDefault="007C42C2">
            <w:r>
              <w:lastRenderedPageBreak/>
              <w:t xml:space="preserve">linux, run, install, system, </w:t>
            </w:r>
            <w:r>
              <w:lastRenderedPageBreak/>
              <w:t>machine, server</w:t>
            </w:r>
          </w:p>
        </w:tc>
      </w:tr>
      <w:tr w:rsidR="00515C31" w14:paraId="37657ACA" w14:textId="77777777">
        <w:tc>
          <w:tcPr>
            <w:tcW w:w="0" w:type="auto"/>
          </w:tcPr>
          <w:p w14:paraId="073EAD0B" w14:textId="77777777" w:rsidR="00515C31" w:rsidRDefault="007C42C2">
            <w:pPr>
              <w:jc w:val="right"/>
            </w:pPr>
            <w:r>
              <w:lastRenderedPageBreak/>
              <w:t>21</w:t>
            </w:r>
          </w:p>
        </w:tc>
        <w:tc>
          <w:tcPr>
            <w:tcW w:w="0" w:type="auto"/>
          </w:tcPr>
          <w:p w14:paraId="0A812D01" w14:textId="77777777" w:rsidR="00515C31" w:rsidRDefault="007C42C2">
            <w:r>
              <w:t>(Intercept)</w:t>
            </w:r>
          </w:p>
        </w:tc>
        <w:tc>
          <w:tcPr>
            <w:tcW w:w="0" w:type="auto"/>
          </w:tcPr>
          <w:p w14:paraId="18A84713" w14:textId="77777777" w:rsidR="00515C31" w:rsidRDefault="007C42C2">
            <w:pPr>
              <w:jc w:val="right"/>
            </w:pPr>
            <w:r>
              <w:t>-0.0168</w:t>
            </w:r>
          </w:p>
        </w:tc>
        <w:tc>
          <w:tcPr>
            <w:tcW w:w="0" w:type="auto"/>
          </w:tcPr>
          <w:p w14:paraId="0ABB50DD" w14:textId="77777777" w:rsidR="00515C31" w:rsidRDefault="007C42C2">
            <w:pPr>
              <w:jc w:val="right"/>
            </w:pPr>
            <w:r>
              <w:t>0.0054</w:t>
            </w:r>
          </w:p>
        </w:tc>
        <w:tc>
          <w:tcPr>
            <w:tcW w:w="0" w:type="auto"/>
          </w:tcPr>
          <w:p w14:paraId="4F19E129" w14:textId="77777777" w:rsidR="00515C31" w:rsidRDefault="007C42C2">
            <w:pPr>
              <w:jc w:val="right"/>
            </w:pPr>
            <w:r>
              <w:t>-3.119</w:t>
            </w:r>
          </w:p>
        </w:tc>
        <w:tc>
          <w:tcPr>
            <w:tcW w:w="0" w:type="auto"/>
          </w:tcPr>
          <w:p w14:paraId="2EDFC88C" w14:textId="77777777" w:rsidR="00515C31" w:rsidRDefault="007C42C2">
            <w:pPr>
              <w:jc w:val="right"/>
            </w:pPr>
            <w:r>
              <w:t>0.0018</w:t>
            </w:r>
          </w:p>
        </w:tc>
        <w:tc>
          <w:tcPr>
            <w:tcW w:w="0" w:type="auto"/>
          </w:tcPr>
          <w:p w14:paraId="5A1D76DA" w14:textId="77777777" w:rsidR="00515C31" w:rsidRDefault="007C42C2">
            <w:r>
              <w:t>program, code, language, write, java, learn</w:t>
            </w:r>
          </w:p>
        </w:tc>
      </w:tr>
      <w:tr w:rsidR="00515C31" w14:paraId="00873313" w14:textId="77777777">
        <w:tc>
          <w:tcPr>
            <w:tcW w:w="0" w:type="auto"/>
          </w:tcPr>
          <w:p w14:paraId="4B2458F2" w14:textId="77777777" w:rsidR="00515C31" w:rsidRDefault="007C42C2">
            <w:pPr>
              <w:jc w:val="right"/>
            </w:pPr>
            <w:r>
              <w:t>21</w:t>
            </w:r>
          </w:p>
        </w:tc>
        <w:tc>
          <w:tcPr>
            <w:tcW w:w="0" w:type="auto"/>
          </w:tcPr>
          <w:p w14:paraId="4C751348" w14:textId="77777777" w:rsidR="00515C31" w:rsidRDefault="007C42C2">
            <w:r>
              <w:t>listcs</w:t>
            </w:r>
          </w:p>
        </w:tc>
        <w:tc>
          <w:tcPr>
            <w:tcW w:w="0" w:type="auto"/>
          </w:tcPr>
          <w:p w14:paraId="4271830E" w14:textId="77777777" w:rsidR="00515C31" w:rsidRDefault="007C42C2">
            <w:pPr>
              <w:jc w:val="right"/>
            </w:pPr>
            <w:r>
              <w:t>0.0515</w:t>
            </w:r>
          </w:p>
        </w:tc>
        <w:tc>
          <w:tcPr>
            <w:tcW w:w="0" w:type="auto"/>
          </w:tcPr>
          <w:p w14:paraId="17BD7805" w14:textId="77777777" w:rsidR="00515C31" w:rsidRDefault="007C42C2">
            <w:pPr>
              <w:jc w:val="right"/>
            </w:pPr>
            <w:r>
              <w:t>0.0050</w:t>
            </w:r>
          </w:p>
        </w:tc>
        <w:tc>
          <w:tcPr>
            <w:tcW w:w="0" w:type="auto"/>
          </w:tcPr>
          <w:p w14:paraId="5AB219AD" w14:textId="77777777" w:rsidR="00515C31" w:rsidRDefault="007C42C2">
            <w:pPr>
              <w:jc w:val="right"/>
            </w:pPr>
            <w:r>
              <w:t>10.210</w:t>
            </w:r>
          </w:p>
        </w:tc>
        <w:tc>
          <w:tcPr>
            <w:tcW w:w="0" w:type="auto"/>
          </w:tcPr>
          <w:p w14:paraId="7D8FF515" w14:textId="77777777" w:rsidR="00515C31" w:rsidRDefault="007C42C2">
            <w:pPr>
              <w:jc w:val="right"/>
            </w:pPr>
            <w:r>
              <w:t>0.0000</w:t>
            </w:r>
          </w:p>
        </w:tc>
        <w:tc>
          <w:tcPr>
            <w:tcW w:w="0" w:type="auto"/>
          </w:tcPr>
          <w:p w14:paraId="16BA34C5" w14:textId="77777777" w:rsidR="00515C31" w:rsidRDefault="007C42C2">
            <w:r>
              <w:t>program, code, language, write, java, learn</w:t>
            </w:r>
          </w:p>
        </w:tc>
      </w:tr>
      <w:tr w:rsidR="00515C31" w14:paraId="71263596" w14:textId="77777777">
        <w:tc>
          <w:tcPr>
            <w:tcW w:w="0" w:type="auto"/>
          </w:tcPr>
          <w:p w14:paraId="5DBF1AA5" w14:textId="77777777" w:rsidR="00515C31" w:rsidRDefault="007C42C2">
            <w:pPr>
              <w:jc w:val="right"/>
            </w:pPr>
            <w:r>
              <w:t>21</w:t>
            </w:r>
          </w:p>
        </w:tc>
        <w:tc>
          <w:tcPr>
            <w:tcW w:w="0" w:type="auto"/>
          </w:tcPr>
          <w:p w14:paraId="076E155F" w14:textId="77777777" w:rsidR="00515C31" w:rsidRDefault="007C42C2">
            <w:r>
              <w:t>listmath</w:t>
            </w:r>
          </w:p>
        </w:tc>
        <w:tc>
          <w:tcPr>
            <w:tcW w:w="0" w:type="auto"/>
          </w:tcPr>
          <w:p w14:paraId="25368BE5" w14:textId="77777777" w:rsidR="00515C31" w:rsidRDefault="007C42C2">
            <w:pPr>
              <w:jc w:val="right"/>
            </w:pPr>
            <w:r>
              <w:t>0.0198</w:t>
            </w:r>
          </w:p>
        </w:tc>
        <w:tc>
          <w:tcPr>
            <w:tcW w:w="0" w:type="auto"/>
          </w:tcPr>
          <w:p w14:paraId="38A19460" w14:textId="77777777" w:rsidR="00515C31" w:rsidRDefault="007C42C2">
            <w:pPr>
              <w:jc w:val="right"/>
            </w:pPr>
            <w:r>
              <w:t>0.0051</w:t>
            </w:r>
          </w:p>
        </w:tc>
        <w:tc>
          <w:tcPr>
            <w:tcW w:w="0" w:type="auto"/>
          </w:tcPr>
          <w:p w14:paraId="29C60BF4" w14:textId="77777777" w:rsidR="00515C31" w:rsidRDefault="007C42C2">
            <w:pPr>
              <w:jc w:val="right"/>
            </w:pPr>
            <w:r>
              <w:t>3.900</w:t>
            </w:r>
          </w:p>
        </w:tc>
        <w:tc>
          <w:tcPr>
            <w:tcW w:w="0" w:type="auto"/>
          </w:tcPr>
          <w:p w14:paraId="2DC56AC1" w14:textId="77777777" w:rsidR="00515C31" w:rsidRDefault="007C42C2">
            <w:pPr>
              <w:jc w:val="right"/>
            </w:pPr>
            <w:r>
              <w:t>0.0001</w:t>
            </w:r>
          </w:p>
        </w:tc>
        <w:tc>
          <w:tcPr>
            <w:tcW w:w="0" w:type="auto"/>
          </w:tcPr>
          <w:p w14:paraId="099D4329" w14:textId="77777777" w:rsidR="00515C31" w:rsidRDefault="007C42C2">
            <w:r>
              <w:t>program, code, language, write, java, learn</w:t>
            </w:r>
          </w:p>
        </w:tc>
      </w:tr>
      <w:tr w:rsidR="00515C31" w14:paraId="1AD69296" w14:textId="77777777">
        <w:tc>
          <w:tcPr>
            <w:tcW w:w="0" w:type="auto"/>
          </w:tcPr>
          <w:p w14:paraId="61E2B673" w14:textId="77777777" w:rsidR="00515C31" w:rsidRDefault="007C42C2">
            <w:pPr>
              <w:jc w:val="right"/>
            </w:pPr>
            <w:r>
              <w:t>21</w:t>
            </w:r>
          </w:p>
        </w:tc>
        <w:tc>
          <w:tcPr>
            <w:tcW w:w="0" w:type="auto"/>
          </w:tcPr>
          <w:p w14:paraId="517E3677" w14:textId="77777777" w:rsidR="00515C31" w:rsidRDefault="007C42C2">
            <w:r>
              <w:t>listscience</w:t>
            </w:r>
          </w:p>
        </w:tc>
        <w:tc>
          <w:tcPr>
            <w:tcW w:w="0" w:type="auto"/>
          </w:tcPr>
          <w:p w14:paraId="71FC4127" w14:textId="77777777" w:rsidR="00515C31" w:rsidRDefault="007C42C2">
            <w:pPr>
              <w:jc w:val="right"/>
            </w:pPr>
            <w:r>
              <w:t>0.0130</w:t>
            </w:r>
          </w:p>
        </w:tc>
        <w:tc>
          <w:tcPr>
            <w:tcW w:w="0" w:type="auto"/>
          </w:tcPr>
          <w:p w14:paraId="755C71C5" w14:textId="77777777" w:rsidR="00515C31" w:rsidRDefault="007C42C2">
            <w:pPr>
              <w:jc w:val="right"/>
            </w:pPr>
            <w:r>
              <w:t>0.0055</w:t>
            </w:r>
          </w:p>
        </w:tc>
        <w:tc>
          <w:tcPr>
            <w:tcW w:w="0" w:type="auto"/>
          </w:tcPr>
          <w:p w14:paraId="76859577" w14:textId="77777777" w:rsidR="00515C31" w:rsidRDefault="007C42C2">
            <w:pPr>
              <w:jc w:val="right"/>
            </w:pPr>
            <w:r>
              <w:t>2.364</w:t>
            </w:r>
          </w:p>
        </w:tc>
        <w:tc>
          <w:tcPr>
            <w:tcW w:w="0" w:type="auto"/>
          </w:tcPr>
          <w:p w14:paraId="7DC3DCA7" w14:textId="77777777" w:rsidR="00515C31" w:rsidRDefault="007C42C2">
            <w:pPr>
              <w:jc w:val="right"/>
            </w:pPr>
            <w:r>
              <w:t>0.0181</w:t>
            </w:r>
          </w:p>
        </w:tc>
        <w:tc>
          <w:tcPr>
            <w:tcW w:w="0" w:type="auto"/>
          </w:tcPr>
          <w:p w14:paraId="5DF4FE8F" w14:textId="77777777" w:rsidR="00515C31" w:rsidRDefault="007C42C2">
            <w:r>
              <w:t>program, code, language, write, java, learn</w:t>
            </w:r>
          </w:p>
        </w:tc>
      </w:tr>
      <w:tr w:rsidR="00515C31" w14:paraId="2F0FD387" w14:textId="77777777">
        <w:tc>
          <w:tcPr>
            <w:tcW w:w="0" w:type="auto"/>
          </w:tcPr>
          <w:p w14:paraId="34C247C7" w14:textId="77777777" w:rsidR="00515C31" w:rsidRDefault="007C42C2">
            <w:pPr>
              <w:jc w:val="right"/>
            </w:pPr>
            <w:r>
              <w:t>21</w:t>
            </w:r>
          </w:p>
        </w:tc>
        <w:tc>
          <w:tcPr>
            <w:tcW w:w="0" w:type="auto"/>
          </w:tcPr>
          <w:p w14:paraId="1C487B7B" w14:textId="77777777" w:rsidR="00515C31" w:rsidRDefault="007C42C2">
            <w:r>
              <w:t>s(year)6</w:t>
            </w:r>
          </w:p>
        </w:tc>
        <w:tc>
          <w:tcPr>
            <w:tcW w:w="0" w:type="auto"/>
          </w:tcPr>
          <w:p w14:paraId="23B5DD86" w14:textId="77777777" w:rsidR="00515C31" w:rsidRDefault="007C42C2">
            <w:pPr>
              <w:jc w:val="right"/>
            </w:pPr>
            <w:r>
              <w:t>0.0353</w:t>
            </w:r>
          </w:p>
        </w:tc>
        <w:tc>
          <w:tcPr>
            <w:tcW w:w="0" w:type="auto"/>
          </w:tcPr>
          <w:p w14:paraId="13002E3B" w14:textId="77777777" w:rsidR="00515C31" w:rsidRDefault="007C42C2">
            <w:pPr>
              <w:jc w:val="right"/>
            </w:pPr>
            <w:r>
              <w:t>0.0078</w:t>
            </w:r>
          </w:p>
        </w:tc>
        <w:tc>
          <w:tcPr>
            <w:tcW w:w="0" w:type="auto"/>
          </w:tcPr>
          <w:p w14:paraId="08FA4B07" w14:textId="77777777" w:rsidR="00515C31" w:rsidRDefault="007C42C2">
            <w:pPr>
              <w:jc w:val="right"/>
            </w:pPr>
            <w:r>
              <w:t>4.538</w:t>
            </w:r>
          </w:p>
        </w:tc>
        <w:tc>
          <w:tcPr>
            <w:tcW w:w="0" w:type="auto"/>
          </w:tcPr>
          <w:p w14:paraId="051D0ADC" w14:textId="77777777" w:rsidR="00515C31" w:rsidRDefault="007C42C2">
            <w:pPr>
              <w:jc w:val="right"/>
            </w:pPr>
            <w:r>
              <w:t>0.0000</w:t>
            </w:r>
          </w:p>
        </w:tc>
        <w:tc>
          <w:tcPr>
            <w:tcW w:w="0" w:type="auto"/>
          </w:tcPr>
          <w:p w14:paraId="4636600E" w14:textId="77777777" w:rsidR="00515C31" w:rsidRDefault="007C42C2">
            <w:r>
              <w:t>program, code, language, write, java, learn</w:t>
            </w:r>
          </w:p>
        </w:tc>
      </w:tr>
      <w:tr w:rsidR="00515C31" w14:paraId="2B4291DC" w14:textId="77777777">
        <w:tc>
          <w:tcPr>
            <w:tcW w:w="0" w:type="auto"/>
          </w:tcPr>
          <w:p w14:paraId="0D329EBD" w14:textId="77777777" w:rsidR="00515C31" w:rsidRDefault="007C42C2">
            <w:pPr>
              <w:jc w:val="right"/>
            </w:pPr>
            <w:r>
              <w:t>21</w:t>
            </w:r>
          </w:p>
        </w:tc>
        <w:tc>
          <w:tcPr>
            <w:tcW w:w="0" w:type="auto"/>
          </w:tcPr>
          <w:p w14:paraId="6A007114" w14:textId="77777777" w:rsidR="00515C31" w:rsidRDefault="007C42C2">
            <w:r>
              <w:t>s(year)7</w:t>
            </w:r>
          </w:p>
        </w:tc>
        <w:tc>
          <w:tcPr>
            <w:tcW w:w="0" w:type="auto"/>
          </w:tcPr>
          <w:p w14:paraId="2DFF03DA" w14:textId="77777777" w:rsidR="00515C31" w:rsidRDefault="007C42C2">
            <w:pPr>
              <w:jc w:val="right"/>
            </w:pPr>
            <w:r>
              <w:t>0.0206</w:t>
            </w:r>
          </w:p>
        </w:tc>
        <w:tc>
          <w:tcPr>
            <w:tcW w:w="0" w:type="auto"/>
          </w:tcPr>
          <w:p w14:paraId="2B439824" w14:textId="77777777" w:rsidR="00515C31" w:rsidRDefault="007C42C2">
            <w:pPr>
              <w:jc w:val="right"/>
            </w:pPr>
            <w:r>
              <w:t>0.0071</w:t>
            </w:r>
          </w:p>
        </w:tc>
        <w:tc>
          <w:tcPr>
            <w:tcW w:w="0" w:type="auto"/>
          </w:tcPr>
          <w:p w14:paraId="5B305DAA" w14:textId="77777777" w:rsidR="00515C31" w:rsidRDefault="007C42C2">
            <w:pPr>
              <w:jc w:val="right"/>
            </w:pPr>
            <w:r>
              <w:t>2.910</w:t>
            </w:r>
          </w:p>
        </w:tc>
        <w:tc>
          <w:tcPr>
            <w:tcW w:w="0" w:type="auto"/>
          </w:tcPr>
          <w:p w14:paraId="698632A0" w14:textId="77777777" w:rsidR="00515C31" w:rsidRDefault="007C42C2">
            <w:pPr>
              <w:jc w:val="right"/>
            </w:pPr>
            <w:r>
              <w:t>0.0036</w:t>
            </w:r>
          </w:p>
        </w:tc>
        <w:tc>
          <w:tcPr>
            <w:tcW w:w="0" w:type="auto"/>
          </w:tcPr>
          <w:p w14:paraId="5C51053B" w14:textId="77777777" w:rsidR="00515C31" w:rsidRDefault="007C42C2">
            <w:r>
              <w:t>program, code, language, write, java, learn</w:t>
            </w:r>
          </w:p>
        </w:tc>
      </w:tr>
      <w:tr w:rsidR="00515C31" w14:paraId="53E6C899" w14:textId="77777777">
        <w:tc>
          <w:tcPr>
            <w:tcW w:w="0" w:type="auto"/>
          </w:tcPr>
          <w:p w14:paraId="33E26E34" w14:textId="77777777" w:rsidR="00515C31" w:rsidRDefault="007C42C2">
            <w:pPr>
              <w:jc w:val="right"/>
            </w:pPr>
            <w:r>
              <w:t>21</w:t>
            </w:r>
          </w:p>
        </w:tc>
        <w:tc>
          <w:tcPr>
            <w:tcW w:w="0" w:type="auto"/>
          </w:tcPr>
          <w:p w14:paraId="10AA8D19" w14:textId="77777777" w:rsidR="00515C31" w:rsidRDefault="007C42C2">
            <w:r>
              <w:t>s(year)8</w:t>
            </w:r>
          </w:p>
        </w:tc>
        <w:tc>
          <w:tcPr>
            <w:tcW w:w="0" w:type="auto"/>
          </w:tcPr>
          <w:p w14:paraId="79F3A124" w14:textId="77777777" w:rsidR="00515C31" w:rsidRDefault="007C42C2">
            <w:pPr>
              <w:jc w:val="right"/>
            </w:pPr>
            <w:r>
              <w:t>0.0418</w:t>
            </w:r>
          </w:p>
        </w:tc>
        <w:tc>
          <w:tcPr>
            <w:tcW w:w="0" w:type="auto"/>
          </w:tcPr>
          <w:p w14:paraId="1279D09A" w14:textId="77777777" w:rsidR="00515C31" w:rsidRDefault="007C42C2">
            <w:pPr>
              <w:jc w:val="right"/>
            </w:pPr>
            <w:r>
              <w:t>0.0112</w:t>
            </w:r>
          </w:p>
        </w:tc>
        <w:tc>
          <w:tcPr>
            <w:tcW w:w="0" w:type="auto"/>
          </w:tcPr>
          <w:p w14:paraId="6644546C" w14:textId="77777777" w:rsidR="00515C31" w:rsidRDefault="007C42C2">
            <w:pPr>
              <w:jc w:val="right"/>
            </w:pPr>
            <w:r>
              <w:t>3.727</w:t>
            </w:r>
          </w:p>
        </w:tc>
        <w:tc>
          <w:tcPr>
            <w:tcW w:w="0" w:type="auto"/>
          </w:tcPr>
          <w:p w14:paraId="6667A114" w14:textId="77777777" w:rsidR="00515C31" w:rsidRDefault="007C42C2">
            <w:pPr>
              <w:jc w:val="right"/>
            </w:pPr>
            <w:r>
              <w:t>0.0002</w:t>
            </w:r>
          </w:p>
        </w:tc>
        <w:tc>
          <w:tcPr>
            <w:tcW w:w="0" w:type="auto"/>
          </w:tcPr>
          <w:p w14:paraId="309B610C" w14:textId="77777777" w:rsidR="00515C31" w:rsidRDefault="007C42C2">
            <w:r>
              <w:t>program, code, language, write, java, learn</w:t>
            </w:r>
          </w:p>
        </w:tc>
      </w:tr>
      <w:tr w:rsidR="00515C31" w14:paraId="62DB0558" w14:textId="77777777">
        <w:tc>
          <w:tcPr>
            <w:tcW w:w="0" w:type="auto"/>
          </w:tcPr>
          <w:p w14:paraId="57AA7B1C" w14:textId="77777777" w:rsidR="00515C31" w:rsidRDefault="007C42C2">
            <w:pPr>
              <w:jc w:val="right"/>
            </w:pPr>
            <w:r>
              <w:t>21</w:t>
            </w:r>
          </w:p>
        </w:tc>
        <w:tc>
          <w:tcPr>
            <w:tcW w:w="0" w:type="auto"/>
          </w:tcPr>
          <w:p w14:paraId="4241BFBB" w14:textId="77777777" w:rsidR="00515C31" w:rsidRDefault="007C42C2">
            <w:r>
              <w:t>s(year)9</w:t>
            </w:r>
          </w:p>
        </w:tc>
        <w:tc>
          <w:tcPr>
            <w:tcW w:w="0" w:type="auto"/>
          </w:tcPr>
          <w:p w14:paraId="6F654B9D" w14:textId="77777777" w:rsidR="00515C31" w:rsidRDefault="007C42C2">
            <w:pPr>
              <w:jc w:val="right"/>
            </w:pPr>
            <w:r>
              <w:t>0.0294</w:t>
            </w:r>
          </w:p>
        </w:tc>
        <w:tc>
          <w:tcPr>
            <w:tcW w:w="0" w:type="auto"/>
          </w:tcPr>
          <w:p w14:paraId="1C12A858" w14:textId="77777777" w:rsidR="00515C31" w:rsidRDefault="007C42C2">
            <w:pPr>
              <w:jc w:val="right"/>
            </w:pPr>
            <w:r>
              <w:t>0.0126</w:t>
            </w:r>
          </w:p>
        </w:tc>
        <w:tc>
          <w:tcPr>
            <w:tcW w:w="0" w:type="auto"/>
          </w:tcPr>
          <w:p w14:paraId="12D0F770" w14:textId="77777777" w:rsidR="00515C31" w:rsidRDefault="007C42C2">
            <w:pPr>
              <w:jc w:val="right"/>
            </w:pPr>
            <w:r>
              <w:t>2.338</w:t>
            </w:r>
          </w:p>
        </w:tc>
        <w:tc>
          <w:tcPr>
            <w:tcW w:w="0" w:type="auto"/>
          </w:tcPr>
          <w:p w14:paraId="75B13164" w14:textId="77777777" w:rsidR="00515C31" w:rsidRDefault="007C42C2">
            <w:pPr>
              <w:jc w:val="right"/>
            </w:pPr>
            <w:r>
              <w:t>0.0194</w:t>
            </w:r>
          </w:p>
        </w:tc>
        <w:tc>
          <w:tcPr>
            <w:tcW w:w="0" w:type="auto"/>
          </w:tcPr>
          <w:p w14:paraId="29C0C1E4" w14:textId="77777777" w:rsidR="00515C31" w:rsidRDefault="007C42C2">
            <w:r>
              <w:t>program, code, language, write, java, learn</w:t>
            </w:r>
          </w:p>
        </w:tc>
      </w:tr>
      <w:tr w:rsidR="00515C31" w14:paraId="6E8AE963" w14:textId="77777777">
        <w:tc>
          <w:tcPr>
            <w:tcW w:w="0" w:type="auto"/>
          </w:tcPr>
          <w:p w14:paraId="0768DFAF" w14:textId="77777777" w:rsidR="00515C31" w:rsidRDefault="007C42C2">
            <w:pPr>
              <w:jc w:val="right"/>
            </w:pPr>
            <w:r>
              <w:t>21</w:t>
            </w:r>
          </w:p>
        </w:tc>
        <w:tc>
          <w:tcPr>
            <w:tcW w:w="0" w:type="auto"/>
          </w:tcPr>
          <w:p w14:paraId="5D59E077" w14:textId="77777777" w:rsidR="00515C31" w:rsidRDefault="007C42C2">
            <w:r>
              <w:t>s(year)10</w:t>
            </w:r>
          </w:p>
        </w:tc>
        <w:tc>
          <w:tcPr>
            <w:tcW w:w="0" w:type="auto"/>
          </w:tcPr>
          <w:p w14:paraId="5C050F4B" w14:textId="77777777" w:rsidR="00515C31" w:rsidRDefault="007C42C2">
            <w:pPr>
              <w:jc w:val="right"/>
            </w:pPr>
            <w:r>
              <w:t>0.0239</w:t>
            </w:r>
          </w:p>
        </w:tc>
        <w:tc>
          <w:tcPr>
            <w:tcW w:w="0" w:type="auto"/>
          </w:tcPr>
          <w:p w14:paraId="492896D3" w14:textId="77777777" w:rsidR="00515C31" w:rsidRDefault="007C42C2">
            <w:pPr>
              <w:jc w:val="right"/>
            </w:pPr>
            <w:r>
              <w:t>0.0036</w:t>
            </w:r>
          </w:p>
        </w:tc>
        <w:tc>
          <w:tcPr>
            <w:tcW w:w="0" w:type="auto"/>
          </w:tcPr>
          <w:p w14:paraId="352EE9AE" w14:textId="77777777" w:rsidR="00515C31" w:rsidRDefault="007C42C2">
            <w:pPr>
              <w:jc w:val="right"/>
            </w:pPr>
            <w:r>
              <w:t>6.729</w:t>
            </w:r>
          </w:p>
        </w:tc>
        <w:tc>
          <w:tcPr>
            <w:tcW w:w="0" w:type="auto"/>
          </w:tcPr>
          <w:p w14:paraId="63C7878F" w14:textId="77777777" w:rsidR="00515C31" w:rsidRDefault="007C42C2">
            <w:pPr>
              <w:jc w:val="right"/>
            </w:pPr>
            <w:r>
              <w:t>0.0000</w:t>
            </w:r>
          </w:p>
        </w:tc>
        <w:tc>
          <w:tcPr>
            <w:tcW w:w="0" w:type="auto"/>
          </w:tcPr>
          <w:p w14:paraId="78A8607F" w14:textId="77777777" w:rsidR="00515C31" w:rsidRDefault="007C42C2">
            <w:r>
              <w:t>program, code, language, write, java, learn</w:t>
            </w:r>
          </w:p>
        </w:tc>
      </w:tr>
      <w:tr w:rsidR="00515C31" w14:paraId="6E751D2A" w14:textId="77777777">
        <w:tc>
          <w:tcPr>
            <w:tcW w:w="0" w:type="auto"/>
          </w:tcPr>
          <w:p w14:paraId="6228618A" w14:textId="77777777" w:rsidR="00515C31" w:rsidRDefault="007C42C2">
            <w:pPr>
              <w:jc w:val="right"/>
            </w:pPr>
            <w:r>
              <w:t>22</w:t>
            </w:r>
          </w:p>
        </w:tc>
        <w:tc>
          <w:tcPr>
            <w:tcW w:w="0" w:type="auto"/>
          </w:tcPr>
          <w:p w14:paraId="4232DE99" w14:textId="77777777" w:rsidR="00515C31" w:rsidRDefault="007C42C2">
            <w:r>
              <w:t>listscience</w:t>
            </w:r>
          </w:p>
        </w:tc>
        <w:tc>
          <w:tcPr>
            <w:tcW w:w="0" w:type="auto"/>
          </w:tcPr>
          <w:p w14:paraId="349269E7" w14:textId="77777777" w:rsidR="00515C31" w:rsidRDefault="007C42C2">
            <w:pPr>
              <w:jc w:val="right"/>
            </w:pPr>
            <w:r>
              <w:t>0.0247</w:t>
            </w:r>
          </w:p>
        </w:tc>
        <w:tc>
          <w:tcPr>
            <w:tcW w:w="0" w:type="auto"/>
          </w:tcPr>
          <w:p w14:paraId="6FF57FFB" w14:textId="77777777" w:rsidR="00515C31" w:rsidRDefault="007C42C2">
            <w:pPr>
              <w:jc w:val="right"/>
            </w:pPr>
            <w:r>
              <w:t>0.0045</w:t>
            </w:r>
          </w:p>
        </w:tc>
        <w:tc>
          <w:tcPr>
            <w:tcW w:w="0" w:type="auto"/>
          </w:tcPr>
          <w:p w14:paraId="383BC1CF" w14:textId="77777777" w:rsidR="00515C31" w:rsidRDefault="007C42C2">
            <w:pPr>
              <w:jc w:val="right"/>
            </w:pPr>
            <w:r>
              <w:t>5.473</w:t>
            </w:r>
          </w:p>
        </w:tc>
        <w:tc>
          <w:tcPr>
            <w:tcW w:w="0" w:type="auto"/>
          </w:tcPr>
          <w:p w14:paraId="67870554" w14:textId="77777777" w:rsidR="00515C31" w:rsidRDefault="007C42C2">
            <w:pPr>
              <w:jc w:val="right"/>
            </w:pPr>
            <w:r>
              <w:t>0.0000</w:t>
            </w:r>
          </w:p>
        </w:tc>
        <w:tc>
          <w:tcPr>
            <w:tcW w:w="0" w:type="auto"/>
          </w:tcPr>
          <w:p w14:paraId="41E44D45" w14:textId="77777777" w:rsidR="00515C31" w:rsidRDefault="007C42C2">
            <w:r>
              <w:t>field, benefit, career, skill, time, favor</w:t>
            </w:r>
          </w:p>
        </w:tc>
      </w:tr>
      <w:tr w:rsidR="00515C31" w14:paraId="3D102592" w14:textId="77777777">
        <w:tc>
          <w:tcPr>
            <w:tcW w:w="0" w:type="auto"/>
          </w:tcPr>
          <w:p w14:paraId="1DECD0F1" w14:textId="77777777" w:rsidR="00515C31" w:rsidRDefault="007C42C2">
            <w:pPr>
              <w:jc w:val="right"/>
            </w:pPr>
            <w:r>
              <w:t>22</w:t>
            </w:r>
          </w:p>
        </w:tc>
        <w:tc>
          <w:tcPr>
            <w:tcW w:w="0" w:type="auto"/>
          </w:tcPr>
          <w:p w14:paraId="21186A9F" w14:textId="77777777" w:rsidR="00515C31" w:rsidRDefault="007C42C2">
            <w:r>
              <w:t>s(year)8</w:t>
            </w:r>
          </w:p>
        </w:tc>
        <w:tc>
          <w:tcPr>
            <w:tcW w:w="0" w:type="auto"/>
          </w:tcPr>
          <w:p w14:paraId="40BF0AA9" w14:textId="77777777" w:rsidR="00515C31" w:rsidRDefault="007C42C2">
            <w:pPr>
              <w:jc w:val="right"/>
            </w:pPr>
            <w:r>
              <w:t>0.0247</w:t>
            </w:r>
          </w:p>
        </w:tc>
        <w:tc>
          <w:tcPr>
            <w:tcW w:w="0" w:type="auto"/>
          </w:tcPr>
          <w:p w14:paraId="7C08D85F" w14:textId="77777777" w:rsidR="00515C31" w:rsidRDefault="007C42C2">
            <w:pPr>
              <w:jc w:val="right"/>
            </w:pPr>
            <w:r>
              <w:t>0.0079</w:t>
            </w:r>
          </w:p>
        </w:tc>
        <w:tc>
          <w:tcPr>
            <w:tcW w:w="0" w:type="auto"/>
          </w:tcPr>
          <w:p w14:paraId="7A61B2B0" w14:textId="77777777" w:rsidR="00515C31" w:rsidRDefault="007C42C2">
            <w:pPr>
              <w:jc w:val="right"/>
            </w:pPr>
            <w:r>
              <w:t>3.140</w:t>
            </w:r>
          </w:p>
        </w:tc>
        <w:tc>
          <w:tcPr>
            <w:tcW w:w="0" w:type="auto"/>
          </w:tcPr>
          <w:p w14:paraId="111105A6" w14:textId="77777777" w:rsidR="00515C31" w:rsidRDefault="007C42C2">
            <w:pPr>
              <w:jc w:val="right"/>
            </w:pPr>
            <w:r>
              <w:t>0.0017</w:t>
            </w:r>
          </w:p>
        </w:tc>
        <w:tc>
          <w:tcPr>
            <w:tcW w:w="0" w:type="auto"/>
          </w:tcPr>
          <w:p w14:paraId="55126095" w14:textId="77777777" w:rsidR="00515C31" w:rsidRDefault="007C42C2">
            <w:r>
              <w:t>field, benefit, career, skill, time, favor</w:t>
            </w:r>
          </w:p>
        </w:tc>
      </w:tr>
      <w:tr w:rsidR="00515C31" w14:paraId="3E738FB6" w14:textId="77777777">
        <w:tc>
          <w:tcPr>
            <w:tcW w:w="0" w:type="auto"/>
          </w:tcPr>
          <w:p w14:paraId="2F7E2C07" w14:textId="77777777" w:rsidR="00515C31" w:rsidRDefault="007C42C2">
            <w:pPr>
              <w:jc w:val="right"/>
            </w:pPr>
            <w:r>
              <w:t>2</w:t>
            </w:r>
            <w:r>
              <w:lastRenderedPageBreak/>
              <w:t>2</w:t>
            </w:r>
          </w:p>
        </w:tc>
        <w:tc>
          <w:tcPr>
            <w:tcW w:w="0" w:type="auto"/>
          </w:tcPr>
          <w:p w14:paraId="166BE828" w14:textId="77777777" w:rsidR="00515C31" w:rsidRDefault="007C42C2">
            <w:r>
              <w:lastRenderedPageBreak/>
              <w:t>s(</w:t>
            </w:r>
            <w:r>
              <w:lastRenderedPageBreak/>
              <w:t>year)10</w:t>
            </w:r>
          </w:p>
        </w:tc>
        <w:tc>
          <w:tcPr>
            <w:tcW w:w="0" w:type="auto"/>
          </w:tcPr>
          <w:p w14:paraId="44B5F151" w14:textId="77777777" w:rsidR="00515C31" w:rsidRDefault="007C42C2">
            <w:pPr>
              <w:jc w:val="right"/>
            </w:pPr>
            <w:r>
              <w:lastRenderedPageBreak/>
              <w:t>0</w:t>
            </w:r>
            <w:r>
              <w:lastRenderedPageBreak/>
              <w:t>.0119</w:t>
            </w:r>
          </w:p>
        </w:tc>
        <w:tc>
          <w:tcPr>
            <w:tcW w:w="0" w:type="auto"/>
          </w:tcPr>
          <w:p w14:paraId="12F77F67" w14:textId="77777777" w:rsidR="00515C31" w:rsidRDefault="007C42C2">
            <w:pPr>
              <w:jc w:val="right"/>
            </w:pPr>
            <w:r>
              <w:lastRenderedPageBreak/>
              <w:t>0</w:t>
            </w:r>
            <w:r>
              <w:lastRenderedPageBreak/>
              <w:t>.0027</w:t>
            </w:r>
          </w:p>
        </w:tc>
        <w:tc>
          <w:tcPr>
            <w:tcW w:w="0" w:type="auto"/>
          </w:tcPr>
          <w:p w14:paraId="3BDF5721" w14:textId="77777777" w:rsidR="00515C31" w:rsidRDefault="007C42C2">
            <w:pPr>
              <w:jc w:val="right"/>
            </w:pPr>
            <w:r>
              <w:lastRenderedPageBreak/>
              <w:t>4</w:t>
            </w:r>
            <w:r>
              <w:lastRenderedPageBreak/>
              <w:t>.447</w:t>
            </w:r>
          </w:p>
        </w:tc>
        <w:tc>
          <w:tcPr>
            <w:tcW w:w="0" w:type="auto"/>
          </w:tcPr>
          <w:p w14:paraId="021E561F" w14:textId="77777777" w:rsidR="00515C31" w:rsidRDefault="007C42C2">
            <w:pPr>
              <w:jc w:val="right"/>
            </w:pPr>
            <w:r>
              <w:lastRenderedPageBreak/>
              <w:t>0</w:t>
            </w:r>
            <w:r>
              <w:lastRenderedPageBreak/>
              <w:t>.0000</w:t>
            </w:r>
          </w:p>
        </w:tc>
        <w:tc>
          <w:tcPr>
            <w:tcW w:w="0" w:type="auto"/>
          </w:tcPr>
          <w:p w14:paraId="60DAA187" w14:textId="77777777" w:rsidR="00515C31" w:rsidRDefault="007C42C2">
            <w:r>
              <w:lastRenderedPageBreak/>
              <w:t xml:space="preserve">field, benefit, career, skill, </w:t>
            </w:r>
            <w:r>
              <w:lastRenderedPageBreak/>
              <w:t>time, favor</w:t>
            </w:r>
          </w:p>
        </w:tc>
      </w:tr>
      <w:tr w:rsidR="00515C31" w14:paraId="5DAFA516" w14:textId="77777777">
        <w:tc>
          <w:tcPr>
            <w:tcW w:w="0" w:type="auto"/>
          </w:tcPr>
          <w:p w14:paraId="725D1786" w14:textId="77777777" w:rsidR="00515C31" w:rsidRDefault="007C42C2">
            <w:pPr>
              <w:jc w:val="right"/>
            </w:pPr>
            <w:r>
              <w:lastRenderedPageBreak/>
              <w:t>23</w:t>
            </w:r>
          </w:p>
        </w:tc>
        <w:tc>
          <w:tcPr>
            <w:tcW w:w="0" w:type="auto"/>
          </w:tcPr>
          <w:p w14:paraId="785C6AC9" w14:textId="77777777" w:rsidR="00515C31" w:rsidRDefault="007C42C2">
            <w:r>
              <w:t>listmath</w:t>
            </w:r>
          </w:p>
        </w:tc>
        <w:tc>
          <w:tcPr>
            <w:tcW w:w="0" w:type="auto"/>
          </w:tcPr>
          <w:p w14:paraId="0C798BA5" w14:textId="77777777" w:rsidR="00515C31" w:rsidRDefault="007C42C2">
            <w:pPr>
              <w:jc w:val="right"/>
            </w:pPr>
            <w:r>
              <w:t>0.0473</w:t>
            </w:r>
          </w:p>
        </w:tc>
        <w:tc>
          <w:tcPr>
            <w:tcW w:w="0" w:type="auto"/>
          </w:tcPr>
          <w:p w14:paraId="2DEEFEB3" w14:textId="77777777" w:rsidR="00515C31" w:rsidRDefault="007C42C2">
            <w:pPr>
              <w:jc w:val="right"/>
            </w:pPr>
            <w:r>
              <w:t>0.0048</w:t>
            </w:r>
          </w:p>
        </w:tc>
        <w:tc>
          <w:tcPr>
            <w:tcW w:w="0" w:type="auto"/>
          </w:tcPr>
          <w:p w14:paraId="44ADF6FD" w14:textId="77777777" w:rsidR="00515C31" w:rsidRDefault="007C42C2">
            <w:pPr>
              <w:jc w:val="right"/>
            </w:pPr>
            <w:r>
              <w:t>9.786</w:t>
            </w:r>
          </w:p>
        </w:tc>
        <w:tc>
          <w:tcPr>
            <w:tcW w:w="0" w:type="auto"/>
          </w:tcPr>
          <w:p w14:paraId="60E91935" w14:textId="77777777" w:rsidR="00515C31" w:rsidRDefault="007C42C2">
            <w:pPr>
              <w:jc w:val="right"/>
            </w:pPr>
            <w:r>
              <w:t>0.0000</w:t>
            </w:r>
          </w:p>
        </w:tc>
        <w:tc>
          <w:tcPr>
            <w:tcW w:w="0" w:type="auto"/>
          </w:tcPr>
          <w:p w14:paraId="6978E32A" w14:textId="77777777" w:rsidR="00515C31" w:rsidRDefault="007C42C2">
            <w:r>
              <w:t>mathplayer, mathml, mathtype, equation, en, support</w:t>
            </w:r>
          </w:p>
        </w:tc>
      </w:tr>
      <w:tr w:rsidR="00515C31" w14:paraId="3C709FC2" w14:textId="77777777">
        <w:tc>
          <w:tcPr>
            <w:tcW w:w="0" w:type="auto"/>
          </w:tcPr>
          <w:p w14:paraId="365D2D3C" w14:textId="77777777" w:rsidR="00515C31" w:rsidRDefault="007C42C2">
            <w:pPr>
              <w:jc w:val="right"/>
            </w:pPr>
            <w:r>
              <w:t>23</w:t>
            </w:r>
          </w:p>
        </w:tc>
        <w:tc>
          <w:tcPr>
            <w:tcW w:w="0" w:type="auto"/>
          </w:tcPr>
          <w:p w14:paraId="2F9D3462" w14:textId="77777777" w:rsidR="00515C31" w:rsidRDefault="007C42C2">
            <w:r>
              <w:t>listscience</w:t>
            </w:r>
          </w:p>
        </w:tc>
        <w:tc>
          <w:tcPr>
            <w:tcW w:w="0" w:type="auto"/>
          </w:tcPr>
          <w:p w14:paraId="3CEF686C" w14:textId="77777777" w:rsidR="00515C31" w:rsidRDefault="007C42C2">
            <w:pPr>
              <w:jc w:val="right"/>
            </w:pPr>
            <w:r>
              <w:t>0.0122</w:t>
            </w:r>
          </w:p>
        </w:tc>
        <w:tc>
          <w:tcPr>
            <w:tcW w:w="0" w:type="auto"/>
          </w:tcPr>
          <w:p w14:paraId="4785C263" w14:textId="77777777" w:rsidR="00515C31" w:rsidRDefault="007C42C2">
            <w:pPr>
              <w:jc w:val="right"/>
            </w:pPr>
            <w:r>
              <w:t>0.0052</w:t>
            </w:r>
          </w:p>
        </w:tc>
        <w:tc>
          <w:tcPr>
            <w:tcW w:w="0" w:type="auto"/>
          </w:tcPr>
          <w:p w14:paraId="717F30EB" w14:textId="77777777" w:rsidR="00515C31" w:rsidRDefault="007C42C2">
            <w:pPr>
              <w:jc w:val="right"/>
            </w:pPr>
            <w:r>
              <w:t>2.359</w:t>
            </w:r>
          </w:p>
        </w:tc>
        <w:tc>
          <w:tcPr>
            <w:tcW w:w="0" w:type="auto"/>
          </w:tcPr>
          <w:p w14:paraId="3784A939" w14:textId="77777777" w:rsidR="00515C31" w:rsidRDefault="007C42C2">
            <w:pPr>
              <w:jc w:val="right"/>
            </w:pPr>
            <w:r>
              <w:t>0.0183</w:t>
            </w:r>
          </w:p>
        </w:tc>
        <w:tc>
          <w:tcPr>
            <w:tcW w:w="0" w:type="auto"/>
          </w:tcPr>
          <w:p w14:paraId="775CC14D" w14:textId="77777777" w:rsidR="00515C31" w:rsidRDefault="007C42C2">
            <w:r>
              <w:t>mathplayer, mathml, mathtype, equation, en, support</w:t>
            </w:r>
          </w:p>
        </w:tc>
      </w:tr>
      <w:tr w:rsidR="00515C31" w14:paraId="2A4AD91C" w14:textId="77777777">
        <w:tc>
          <w:tcPr>
            <w:tcW w:w="0" w:type="auto"/>
          </w:tcPr>
          <w:p w14:paraId="47ADA7D3" w14:textId="77777777" w:rsidR="00515C31" w:rsidRDefault="007C42C2">
            <w:pPr>
              <w:jc w:val="right"/>
            </w:pPr>
            <w:r>
              <w:t>23</w:t>
            </w:r>
          </w:p>
        </w:tc>
        <w:tc>
          <w:tcPr>
            <w:tcW w:w="0" w:type="auto"/>
          </w:tcPr>
          <w:p w14:paraId="6C0C1507" w14:textId="77777777" w:rsidR="00515C31" w:rsidRDefault="007C42C2">
            <w:r>
              <w:t>s(year)6</w:t>
            </w:r>
          </w:p>
        </w:tc>
        <w:tc>
          <w:tcPr>
            <w:tcW w:w="0" w:type="auto"/>
          </w:tcPr>
          <w:p w14:paraId="268FA368" w14:textId="77777777" w:rsidR="00515C31" w:rsidRDefault="007C42C2">
            <w:pPr>
              <w:jc w:val="right"/>
            </w:pPr>
            <w:r>
              <w:t>-0.0193</w:t>
            </w:r>
          </w:p>
        </w:tc>
        <w:tc>
          <w:tcPr>
            <w:tcW w:w="0" w:type="auto"/>
          </w:tcPr>
          <w:p w14:paraId="6F7C9BFA" w14:textId="77777777" w:rsidR="00515C31" w:rsidRDefault="007C42C2">
            <w:pPr>
              <w:jc w:val="right"/>
            </w:pPr>
            <w:r>
              <w:t>0.0068</w:t>
            </w:r>
          </w:p>
        </w:tc>
        <w:tc>
          <w:tcPr>
            <w:tcW w:w="0" w:type="auto"/>
          </w:tcPr>
          <w:p w14:paraId="1A78C5CD" w14:textId="77777777" w:rsidR="00515C31" w:rsidRDefault="007C42C2">
            <w:pPr>
              <w:jc w:val="right"/>
            </w:pPr>
            <w:r>
              <w:t>-2.857</w:t>
            </w:r>
          </w:p>
        </w:tc>
        <w:tc>
          <w:tcPr>
            <w:tcW w:w="0" w:type="auto"/>
          </w:tcPr>
          <w:p w14:paraId="2649063E" w14:textId="77777777" w:rsidR="00515C31" w:rsidRDefault="007C42C2">
            <w:pPr>
              <w:jc w:val="right"/>
            </w:pPr>
            <w:r>
              <w:t>0.0043</w:t>
            </w:r>
          </w:p>
        </w:tc>
        <w:tc>
          <w:tcPr>
            <w:tcW w:w="0" w:type="auto"/>
          </w:tcPr>
          <w:p w14:paraId="5A8137E9" w14:textId="77777777" w:rsidR="00515C31" w:rsidRDefault="007C42C2">
            <w:r>
              <w:t>mathplayer, mathml, mathtype, equation, en, support</w:t>
            </w:r>
          </w:p>
        </w:tc>
      </w:tr>
      <w:tr w:rsidR="00515C31" w14:paraId="3AD4D044" w14:textId="77777777">
        <w:tc>
          <w:tcPr>
            <w:tcW w:w="0" w:type="auto"/>
          </w:tcPr>
          <w:p w14:paraId="1477DD7E" w14:textId="77777777" w:rsidR="00515C31" w:rsidRDefault="007C42C2">
            <w:pPr>
              <w:jc w:val="right"/>
            </w:pPr>
            <w:r>
              <w:t>23</w:t>
            </w:r>
          </w:p>
        </w:tc>
        <w:tc>
          <w:tcPr>
            <w:tcW w:w="0" w:type="auto"/>
          </w:tcPr>
          <w:p w14:paraId="5578E7D7" w14:textId="77777777" w:rsidR="00515C31" w:rsidRDefault="007C42C2">
            <w:r>
              <w:t>s(year)7</w:t>
            </w:r>
          </w:p>
        </w:tc>
        <w:tc>
          <w:tcPr>
            <w:tcW w:w="0" w:type="auto"/>
          </w:tcPr>
          <w:p w14:paraId="1A62FE5F" w14:textId="77777777" w:rsidR="00515C31" w:rsidRDefault="007C42C2">
            <w:pPr>
              <w:jc w:val="right"/>
            </w:pPr>
            <w:r>
              <w:t>0.0253</w:t>
            </w:r>
          </w:p>
        </w:tc>
        <w:tc>
          <w:tcPr>
            <w:tcW w:w="0" w:type="auto"/>
          </w:tcPr>
          <w:p w14:paraId="62C53F20" w14:textId="77777777" w:rsidR="00515C31" w:rsidRDefault="007C42C2">
            <w:pPr>
              <w:jc w:val="right"/>
            </w:pPr>
            <w:r>
              <w:t>0.0064</w:t>
            </w:r>
          </w:p>
        </w:tc>
        <w:tc>
          <w:tcPr>
            <w:tcW w:w="0" w:type="auto"/>
          </w:tcPr>
          <w:p w14:paraId="4413ACCE" w14:textId="77777777" w:rsidR="00515C31" w:rsidRDefault="007C42C2">
            <w:pPr>
              <w:jc w:val="right"/>
            </w:pPr>
            <w:r>
              <w:t>3.966</w:t>
            </w:r>
          </w:p>
        </w:tc>
        <w:tc>
          <w:tcPr>
            <w:tcW w:w="0" w:type="auto"/>
          </w:tcPr>
          <w:p w14:paraId="41D9302E" w14:textId="77777777" w:rsidR="00515C31" w:rsidRDefault="007C42C2">
            <w:pPr>
              <w:jc w:val="right"/>
            </w:pPr>
            <w:r>
              <w:t>0.0001</w:t>
            </w:r>
          </w:p>
        </w:tc>
        <w:tc>
          <w:tcPr>
            <w:tcW w:w="0" w:type="auto"/>
          </w:tcPr>
          <w:p w14:paraId="441A2A47" w14:textId="77777777" w:rsidR="00515C31" w:rsidRDefault="007C42C2">
            <w:r>
              <w:t>mathplayer, mathml, mathtype, equation, en, support</w:t>
            </w:r>
          </w:p>
        </w:tc>
      </w:tr>
      <w:tr w:rsidR="00515C31" w14:paraId="4D69406D" w14:textId="77777777">
        <w:tc>
          <w:tcPr>
            <w:tcW w:w="0" w:type="auto"/>
          </w:tcPr>
          <w:p w14:paraId="11469ED1" w14:textId="77777777" w:rsidR="00515C31" w:rsidRDefault="007C42C2">
            <w:pPr>
              <w:jc w:val="right"/>
            </w:pPr>
            <w:r>
              <w:t>24</w:t>
            </w:r>
          </w:p>
        </w:tc>
        <w:tc>
          <w:tcPr>
            <w:tcW w:w="0" w:type="auto"/>
          </w:tcPr>
          <w:p w14:paraId="5D4770CB" w14:textId="77777777" w:rsidR="00515C31" w:rsidRDefault="007C42C2">
            <w:r>
              <w:t>(Intercept)</w:t>
            </w:r>
          </w:p>
        </w:tc>
        <w:tc>
          <w:tcPr>
            <w:tcW w:w="0" w:type="auto"/>
          </w:tcPr>
          <w:p w14:paraId="18BF16C8" w14:textId="77777777" w:rsidR="00515C31" w:rsidRDefault="007C42C2">
            <w:pPr>
              <w:jc w:val="right"/>
            </w:pPr>
            <w:r>
              <w:t>-0.0109</w:t>
            </w:r>
          </w:p>
        </w:tc>
        <w:tc>
          <w:tcPr>
            <w:tcW w:w="0" w:type="auto"/>
          </w:tcPr>
          <w:p w14:paraId="75D9B3DF" w14:textId="77777777" w:rsidR="00515C31" w:rsidRDefault="007C42C2">
            <w:pPr>
              <w:jc w:val="right"/>
            </w:pPr>
            <w:r>
              <w:t>0.0045</w:t>
            </w:r>
          </w:p>
        </w:tc>
        <w:tc>
          <w:tcPr>
            <w:tcW w:w="0" w:type="auto"/>
          </w:tcPr>
          <w:p w14:paraId="3BD65B36" w14:textId="77777777" w:rsidR="00515C31" w:rsidRDefault="007C42C2">
            <w:pPr>
              <w:jc w:val="right"/>
            </w:pPr>
            <w:r>
              <w:t>-2.403</w:t>
            </w:r>
          </w:p>
        </w:tc>
        <w:tc>
          <w:tcPr>
            <w:tcW w:w="0" w:type="auto"/>
          </w:tcPr>
          <w:p w14:paraId="2976015B" w14:textId="77777777" w:rsidR="00515C31" w:rsidRDefault="007C42C2">
            <w:pPr>
              <w:jc w:val="right"/>
            </w:pPr>
            <w:r>
              <w:t>0.0163</w:t>
            </w:r>
          </w:p>
        </w:tc>
        <w:tc>
          <w:tcPr>
            <w:tcW w:w="0" w:type="auto"/>
          </w:tcPr>
          <w:p w14:paraId="2F1ED8A0" w14:textId="77777777" w:rsidR="00515C31" w:rsidRDefault="007C42C2">
            <w:r>
              <w:t>svg, file, program, tutorial, draw, java</w:t>
            </w:r>
          </w:p>
        </w:tc>
      </w:tr>
      <w:tr w:rsidR="00515C31" w14:paraId="1F58B5E7" w14:textId="77777777">
        <w:tc>
          <w:tcPr>
            <w:tcW w:w="0" w:type="auto"/>
          </w:tcPr>
          <w:p w14:paraId="59D96851" w14:textId="77777777" w:rsidR="00515C31" w:rsidRDefault="007C42C2">
            <w:pPr>
              <w:jc w:val="right"/>
            </w:pPr>
            <w:r>
              <w:t>24</w:t>
            </w:r>
          </w:p>
        </w:tc>
        <w:tc>
          <w:tcPr>
            <w:tcW w:w="0" w:type="auto"/>
          </w:tcPr>
          <w:p w14:paraId="0483D9A6" w14:textId="77777777" w:rsidR="00515C31" w:rsidRDefault="007C42C2">
            <w:r>
              <w:t>listcs</w:t>
            </w:r>
          </w:p>
        </w:tc>
        <w:tc>
          <w:tcPr>
            <w:tcW w:w="0" w:type="auto"/>
          </w:tcPr>
          <w:p w14:paraId="51417033" w14:textId="77777777" w:rsidR="00515C31" w:rsidRDefault="007C42C2">
            <w:pPr>
              <w:jc w:val="right"/>
            </w:pPr>
            <w:r>
              <w:t>0.0163</w:t>
            </w:r>
          </w:p>
        </w:tc>
        <w:tc>
          <w:tcPr>
            <w:tcW w:w="0" w:type="auto"/>
          </w:tcPr>
          <w:p w14:paraId="567A2586" w14:textId="77777777" w:rsidR="00515C31" w:rsidRDefault="007C42C2">
            <w:pPr>
              <w:jc w:val="right"/>
            </w:pPr>
            <w:r>
              <w:t>0.0042</w:t>
            </w:r>
          </w:p>
        </w:tc>
        <w:tc>
          <w:tcPr>
            <w:tcW w:w="0" w:type="auto"/>
          </w:tcPr>
          <w:p w14:paraId="26FE6D15" w14:textId="77777777" w:rsidR="00515C31" w:rsidRDefault="007C42C2">
            <w:pPr>
              <w:jc w:val="right"/>
            </w:pPr>
            <w:r>
              <w:t>3.872</w:t>
            </w:r>
          </w:p>
        </w:tc>
        <w:tc>
          <w:tcPr>
            <w:tcW w:w="0" w:type="auto"/>
          </w:tcPr>
          <w:p w14:paraId="09AB8B95" w14:textId="77777777" w:rsidR="00515C31" w:rsidRDefault="007C42C2">
            <w:pPr>
              <w:jc w:val="right"/>
            </w:pPr>
            <w:r>
              <w:t>0.0001</w:t>
            </w:r>
          </w:p>
        </w:tc>
        <w:tc>
          <w:tcPr>
            <w:tcW w:w="0" w:type="auto"/>
          </w:tcPr>
          <w:p w14:paraId="15169B83" w14:textId="77777777" w:rsidR="00515C31" w:rsidRDefault="007C42C2">
            <w:r>
              <w:t>svg, file, program, tutorial, draw, java</w:t>
            </w:r>
          </w:p>
        </w:tc>
      </w:tr>
      <w:tr w:rsidR="00515C31" w14:paraId="2E7EEF26" w14:textId="77777777">
        <w:tc>
          <w:tcPr>
            <w:tcW w:w="0" w:type="auto"/>
          </w:tcPr>
          <w:p w14:paraId="29471312" w14:textId="77777777" w:rsidR="00515C31" w:rsidRDefault="007C42C2">
            <w:pPr>
              <w:jc w:val="right"/>
            </w:pPr>
            <w:r>
              <w:t>24</w:t>
            </w:r>
          </w:p>
        </w:tc>
        <w:tc>
          <w:tcPr>
            <w:tcW w:w="0" w:type="auto"/>
          </w:tcPr>
          <w:p w14:paraId="26B35D34" w14:textId="77777777" w:rsidR="00515C31" w:rsidRDefault="007C42C2">
            <w:r>
              <w:t>listmath</w:t>
            </w:r>
          </w:p>
        </w:tc>
        <w:tc>
          <w:tcPr>
            <w:tcW w:w="0" w:type="auto"/>
          </w:tcPr>
          <w:p w14:paraId="4A0B4831" w14:textId="77777777" w:rsidR="00515C31" w:rsidRDefault="007C42C2">
            <w:pPr>
              <w:jc w:val="right"/>
            </w:pPr>
            <w:r>
              <w:t>0.0421</w:t>
            </w:r>
          </w:p>
        </w:tc>
        <w:tc>
          <w:tcPr>
            <w:tcW w:w="0" w:type="auto"/>
          </w:tcPr>
          <w:p w14:paraId="2DDD5166" w14:textId="77777777" w:rsidR="00515C31" w:rsidRDefault="007C42C2">
            <w:pPr>
              <w:jc w:val="right"/>
            </w:pPr>
            <w:r>
              <w:t>0.0043</w:t>
            </w:r>
          </w:p>
        </w:tc>
        <w:tc>
          <w:tcPr>
            <w:tcW w:w="0" w:type="auto"/>
          </w:tcPr>
          <w:p w14:paraId="1E88887A" w14:textId="77777777" w:rsidR="00515C31" w:rsidRDefault="007C42C2">
            <w:pPr>
              <w:jc w:val="right"/>
            </w:pPr>
            <w:r>
              <w:t>9.810</w:t>
            </w:r>
          </w:p>
        </w:tc>
        <w:tc>
          <w:tcPr>
            <w:tcW w:w="0" w:type="auto"/>
          </w:tcPr>
          <w:p w14:paraId="76E882AA" w14:textId="77777777" w:rsidR="00515C31" w:rsidRDefault="007C42C2">
            <w:pPr>
              <w:jc w:val="right"/>
            </w:pPr>
            <w:r>
              <w:t>0.0000</w:t>
            </w:r>
          </w:p>
        </w:tc>
        <w:tc>
          <w:tcPr>
            <w:tcW w:w="0" w:type="auto"/>
          </w:tcPr>
          <w:p w14:paraId="50E9A580" w14:textId="77777777" w:rsidR="00515C31" w:rsidRDefault="007C42C2">
            <w:r>
              <w:t>svg, file, program, tutorial, draw, java</w:t>
            </w:r>
          </w:p>
        </w:tc>
      </w:tr>
      <w:tr w:rsidR="00515C31" w14:paraId="152BE7A3" w14:textId="77777777">
        <w:tc>
          <w:tcPr>
            <w:tcW w:w="0" w:type="auto"/>
          </w:tcPr>
          <w:p w14:paraId="56A961DD" w14:textId="77777777" w:rsidR="00515C31" w:rsidRDefault="007C42C2">
            <w:pPr>
              <w:jc w:val="right"/>
            </w:pPr>
            <w:r>
              <w:t>24</w:t>
            </w:r>
          </w:p>
        </w:tc>
        <w:tc>
          <w:tcPr>
            <w:tcW w:w="0" w:type="auto"/>
          </w:tcPr>
          <w:p w14:paraId="3B1C4C0E" w14:textId="77777777" w:rsidR="00515C31" w:rsidRDefault="007C42C2">
            <w:r>
              <w:t>listscience</w:t>
            </w:r>
          </w:p>
        </w:tc>
        <w:tc>
          <w:tcPr>
            <w:tcW w:w="0" w:type="auto"/>
          </w:tcPr>
          <w:p w14:paraId="479E76B9" w14:textId="77777777" w:rsidR="00515C31" w:rsidRDefault="007C42C2">
            <w:pPr>
              <w:jc w:val="right"/>
            </w:pPr>
            <w:r>
              <w:t>0.0261</w:t>
            </w:r>
          </w:p>
        </w:tc>
        <w:tc>
          <w:tcPr>
            <w:tcW w:w="0" w:type="auto"/>
          </w:tcPr>
          <w:p w14:paraId="253D758B" w14:textId="77777777" w:rsidR="00515C31" w:rsidRDefault="007C42C2">
            <w:pPr>
              <w:jc w:val="right"/>
            </w:pPr>
            <w:r>
              <w:t>0.0046</w:t>
            </w:r>
          </w:p>
        </w:tc>
        <w:tc>
          <w:tcPr>
            <w:tcW w:w="0" w:type="auto"/>
          </w:tcPr>
          <w:p w14:paraId="41D32346" w14:textId="77777777" w:rsidR="00515C31" w:rsidRDefault="007C42C2">
            <w:pPr>
              <w:jc w:val="right"/>
            </w:pPr>
            <w:r>
              <w:t>5.680</w:t>
            </w:r>
          </w:p>
        </w:tc>
        <w:tc>
          <w:tcPr>
            <w:tcW w:w="0" w:type="auto"/>
          </w:tcPr>
          <w:p w14:paraId="5BFCFCBC" w14:textId="77777777" w:rsidR="00515C31" w:rsidRDefault="007C42C2">
            <w:pPr>
              <w:jc w:val="right"/>
            </w:pPr>
            <w:r>
              <w:t>0.0000</w:t>
            </w:r>
          </w:p>
        </w:tc>
        <w:tc>
          <w:tcPr>
            <w:tcW w:w="0" w:type="auto"/>
          </w:tcPr>
          <w:p w14:paraId="13789D01" w14:textId="77777777" w:rsidR="00515C31" w:rsidRDefault="007C42C2">
            <w:r>
              <w:t>svg, file, program, tutorial, draw, java</w:t>
            </w:r>
          </w:p>
        </w:tc>
      </w:tr>
      <w:tr w:rsidR="00515C31" w14:paraId="430248B3" w14:textId="77777777">
        <w:tc>
          <w:tcPr>
            <w:tcW w:w="0" w:type="auto"/>
          </w:tcPr>
          <w:p w14:paraId="50621B80" w14:textId="77777777" w:rsidR="00515C31" w:rsidRDefault="007C42C2">
            <w:pPr>
              <w:jc w:val="right"/>
            </w:pPr>
            <w:r>
              <w:t>24</w:t>
            </w:r>
          </w:p>
        </w:tc>
        <w:tc>
          <w:tcPr>
            <w:tcW w:w="0" w:type="auto"/>
          </w:tcPr>
          <w:p w14:paraId="5EC5DBAF" w14:textId="77777777" w:rsidR="00515C31" w:rsidRDefault="007C42C2">
            <w:r>
              <w:t>s(year)10</w:t>
            </w:r>
          </w:p>
        </w:tc>
        <w:tc>
          <w:tcPr>
            <w:tcW w:w="0" w:type="auto"/>
          </w:tcPr>
          <w:p w14:paraId="6789AEC6" w14:textId="77777777" w:rsidR="00515C31" w:rsidRDefault="007C42C2">
            <w:pPr>
              <w:jc w:val="right"/>
            </w:pPr>
            <w:r>
              <w:t>-0.0089</w:t>
            </w:r>
          </w:p>
        </w:tc>
        <w:tc>
          <w:tcPr>
            <w:tcW w:w="0" w:type="auto"/>
          </w:tcPr>
          <w:p w14:paraId="2802D8D8" w14:textId="77777777" w:rsidR="00515C31" w:rsidRDefault="007C42C2">
            <w:pPr>
              <w:jc w:val="right"/>
            </w:pPr>
            <w:r>
              <w:t>0.0026</w:t>
            </w:r>
          </w:p>
        </w:tc>
        <w:tc>
          <w:tcPr>
            <w:tcW w:w="0" w:type="auto"/>
          </w:tcPr>
          <w:p w14:paraId="10459410" w14:textId="77777777" w:rsidR="00515C31" w:rsidRDefault="007C42C2">
            <w:pPr>
              <w:jc w:val="right"/>
            </w:pPr>
            <w:r>
              <w:t>-3.419</w:t>
            </w:r>
          </w:p>
        </w:tc>
        <w:tc>
          <w:tcPr>
            <w:tcW w:w="0" w:type="auto"/>
          </w:tcPr>
          <w:p w14:paraId="584DE920" w14:textId="77777777" w:rsidR="00515C31" w:rsidRDefault="007C42C2">
            <w:pPr>
              <w:jc w:val="right"/>
            </w:pPr>
            <w:r>
              <w:t>0.0006</w:t>
            </w:r>
          </w:p>
        </w:tc>
        <w:tc>
          <w:tcPr>
            <w:tcW w:w="0" w:type="auto"/>
          </w:tcPr>
          <w:p w14:paraId="3FF55D1F" w14:textId="77777777" w:rsidR="00515C31" w:rsidRDefault="007C42C2">
            <w:r>
              <w:t>svg, file, program, tutorial, draw, java</w:t>
            </w:r>
          </w:p>
        </w:tc>
      </w:tr>
      <w:tr w:rsidR="00515C31" w14:paraId="55D0EECF" w14:textId="77777777">
        <w:tc>
          <w:tcPr>
            <w:tcW w:w="0" w:type="auto"/>
          </w:tcPr>
          <w:p w14:paraId="49ABDE15" w14:textId="77777777" w:rsidR="00515C31" w:rsidRDefault="007C42C2">
            <w:pPr>
              <w:jc w:val="right"/>
            </w:pPr>
            <w:r>
              <w:t>25</w:t>
            </w:r>
          </w:p>
        </w:tc>
        <w:tc>
          <w:tcPr>
            <w:tcW w:w="0" w:type="auto"/>
          </w:tcPr>
          <w:p w14:paraId="6173AA69" w14:textId="77777777" w:rsidR="00515C31" w:rsidRDefault="007C42C2">
            <w:r>
              <w:t>(Intercept)</w:t>
            </w:r>
          </w:p>
        </w:tc>
        <w:tc>
          <w:tcPr>
            <w:tcW w:w="0" w:type="auto"/>
          </w:tcPr>
          <w:p w14:paraId="2D5D75BB" w14:textId="77777777" w:rsidR="00515C31" w:rsidRDefault="007C42C2">
            <w:pPr>
              <w:jc w:val="right"/>
            </w:pPr>
            <w:r>
              <w:t>0.0214</w:t>
            </w:r>
          </w:p>
        </w:tc>
        <w:tc>
          <w:tcPr>
            <w:tcW w:w="0" w:type="auto"/>
          </w:tcPr>
          <w:p w14:paraId="757A5CE0" w14:textId="77777777" w:rsidR="00515C31" w:rsidRDefault="007C42C2">
            <w:pPr>
              <w:jc w:val="right"/>
            </w:pPr>
            <w:r>
              <w:t>0.0062</w:t>
            </w:r>
          </w:p>
        </w:tc>
        <w:tc>
          <w:tcPr>
            <w:tcW w:w="0" w:type="auto"/>
          </w:tcPr>
          <w:p w14:paraId="7249E453" w14:textId="77777777" w:rsidR="00515C31" w:rsidRDefault="007C42C2">
            <w:pPr>
              <w:jc w:val="right"/>
            </w:pPr>
            <w:r>
              <w:t>3.469</w:t>
            </w:r>
          </w:p>
        </w:tc>
        <w:tc>
          <w:tcPr>
            <w:tcW w:w="0" w:type="auto"/>
          </w:tcPr>
          <w:p w14:paraId="17C9342C" w14:textId="77777777" w:rsidR="00515C31" w:rsidRDefault="007C42C2">
            <w:pPr>
              <w:jc w:val="right"/>
            </w:pPr>
            <w:r>
              <w:t>0.0005</w:t>
            </w:r>
          </w:p>
        </w:tc>
        <w:tc>
          <w:tcPr>
            <w:tcW w:w="0" w:type="auto"/>
          </w:tcPr>
          <w:p w14:paraId="1CE344BE" w14:textId="77777777" w:rsidR="00515C31" w:rsidRDefault="007C42C2">
            <w:r>
              <w:t>net, audio, host, note, success, eyesonsuccess</w:t>
            </w:r>
          </w:p>
        </w:tc>
      </w:tr>
      <w:tr w:rsidR="00515C31" w14:paraId="4BE9D233" w14:textId="77777777">
        <w:tc>
          <w:tcPr>
            <w:tcW w:w="0" w:type="auto"/>
          </w:tcPr>
          <w:p w14:paraId="4B666778" w14:textId="77777777" w:rsidR="00515C31" w:rsidRDefault="007C42C2">
            <w:pPr>
              <w:jc w:val="right"/>
            </w:pPr>
            <w:r>
              <w:t>25</w:t>
            </w:r>
          </w:p>
        </w:tc>
        <w:tc>
          <w:tcPr>
            <w:tcW w:w="0" w:type="auto"/>
          </w:tcPr>
          <w:p w14:paraId="329C527E" w14:textId="77777777" w:rsidR="00515C31" w:rsidRDefault="007C42C2">
            <w:r>
              <w:t>listcs</w:t>
            </w:r>
          </w:p>
        </w:tc>
        <w:tc>
          <w:tcPr>
            <w:tcW w:w="0" w:type="auto"/>
          </w:tcPr>
          <w:p w14:paraId="321574D4" w14:textId="77777777" w:rsidR="00515C31" w:rsidRDefault="007C42C2">
            <w:pPr>
              <w:jc w:val="right"/>
            </w:pPr>
            <w:r>
              <w:t>-0.0128</w:t>
            </w:r>
          </w:p>
        </w:tc>
        <w:tc>
          <w:tcPr>
            <w:tcW w:w="0" w:type="auto"/>
          </w:tcPr>
          <w:p w14:paraId="7C2FC6AC" w14:textId="77777777" w:rsidR="00515C31" w:rsidRDefault="007C42C2">
            <w:pPr>
              <w:jc w:val="right"/>
            </w:pPr>
            <w:r>
              <w:t>0.0058</w:t>
            </w:r>
          </w:p>
        </w:tc>
        <w:tc>
          <w:tcPr>
            <w:tcW w:w="0" w:type="auto"/>
          </w:tcPr>
          <w:p w14:paraId="4FE5B6A2" w14:textId="77777777" w:rsidR="00515C31" w:rsidRDefault="007C42C2">
            <w:pPr>
              <w:jc w:val="right"/>
            </w:pPr>
            <w:r>
              <w:t>-2.187</w:t>
            </w:r>
          </w:p>
        </w:tc>
        <w:tc>
          <w:tcPr>
            <w:tcW w:w="0" w:type="auto"/>
          </w:tcPr>
          <w:p w14:paraId="3A9C5253" w14:textId="77777777" w:rsidR="00515C31" w:rsidRDefault="007C42C2">
            <w:pPr>
              <w:jc w:val="right"/>
            </w:pPr>
            <w:r>
              <w:t>0.0287</w:t>
            </w:r>
          </w:p>
        </w:tc>
        <w:tc>
          <w:tcPr>
            <w:tcW w:w="0" w:type="auto"/>
          </w:tcPr>
          <w:p w14:paraId="1A0EFC18" w14:textId="77777777" w:rsidR="00515C31" w:rsidRDefault="007C42C2">
            <w:r>
              <w:t>net, audio, host, note, success, eyesonsuccess</w:t>
            </w:r>
          </w:p>
        </w:tc>
      </w:tr>
      <w:tr w:rsidR="00515C31" w14:paraId="716CEFD2" w14:textId="77777777">
        <w:tc>
          <w:tcPr>
            <w:tcW w:w="0" w:type="auto"/>
          </w:tcPr>
          <w:p w14:paraId="6431D22E" w14:textId="77777777" w:rsidR="00515C31" w:rsidRDefault="007C42C2">
            <w:pPr>
              <w:jc w:val="right"/>
            </w:pPr>
            <w:r>
              <w:t>2</w:t>
            </w:r>
            <w:r>
              <w:lastRenderedPageBreak/>
              <w:t>5</w:t>
            </w:r>
          </w:p>
        </w:tc>
        <w:tc>
          <w:tcPr>
            <w:tcW w:w="0" w:type="auto"/>
          </w:tcPr>
          <w:p w14:paraId="66591EE0" w14:textId="77777777" w:rsidR="00515C31" w:rsidRDefault="007C42C2">
            <w:r>
              <w:lastRenderedPageBreak/>
              <w:t>lis</w:t>
            </w:r>
            <w:r>
              <w:lastRenderedPageBreak/>
              <w:t>tmath</w:t>
            </w:r>
          </w:p>
        </w:tc>
        <w:tc>
          <w:tcPr>
            <w:tcW w:w="0" w:type="auto"/>
          </w:tcPr>
          <w:p w14:paraId="0402745C" w14:textId="77777777" w:rsidR="00515C31" w:rsidRDefault="007C42C2">
            <w:pPr>
              <w:jc w:val="right"/>
            </w:pPr>
            <w:r>
              <w:lastRenderedPageBreak/>
              <w:t>-</w:t>
            </w:r>
            <w:r>
              <w:lastRenderedPageBreak/>
              <w:t>0.0152</w:t>
            </w:r>
          </w:p>
        </w:tc>
        <w:tc>
          <w:tcPr>
            <w:tcW w:w="0" w:type="auto"/>
          </w:tcPr>
          <w:p w14:paraId="6D369FFF" w14:textId="77777777" w:rsidR="00515C31" w:rsidRDefault="007C42C2">
            <w:pPr>
              <w:jc w:val="right"/>
            </w:pPr>
            <w:r>
              <w:lastRenderedPageBreak/>
              <w:t>0</w:t>
            </w:r>
            <w:r>
              <w:lastRenderedPageBreak/>
              <w:t>.0058</w:t>
            </w:r>
          </w:p>
        </w:tc>
        <w:tc>
          <w:tcPr>
            <w:tcW w:w="0" w:type="auto"/>
          </w:tcPr>
          <w:p w14:paraId="63A4EAC7" w14:textId="77777777" w:rsidR="00515C31" w:rsidRDefault="007C42C2">
            <w:pPr>
              <w:jc w:val="right"/>
            </w:pPr>
            <w:r>
              <w:lastRenderedPageBreak/>
              <w:t>-</w:t>
            </w:r>
            <w:r>
              <w:lastRenderedPageBreak/>
              <w:t>2.614</w:t>
            </w:r>
          </w:p>
        </w:tc>
        <w:tc>
          <w:tcPr>
            <w:tcW w:w="0" w:type="auto"/>
          </w:tcPr>
          <w:p w14:paraId="48CFB8EC" w14:textId="77777777" w:rsidR="00515C31" w:rsidRDefault="007C42C2">
            <w:pPr>
              <w:jc w:val="right"/>
            </w:pPr>
            <w:r>
              <w:lastRenderedPageBreak/>
              <w:t>0</w:t>
            </w:r>
            <w:r>
              <w:lastRenderedPageBreak/>
              <w:t>.0089</w:t>
            </w:r>
          </w:p>
        </w:tc>
        <w:tc>
          <w:tcPr>
            <w:tcW w:w="0" w:type="auto"/>
          </w:tcPr>
          <w:p w14:paraId="63F60D66" w14:textId="77777777" w:rsidR="00515C31" w:rsidRDefault="007C42C2">
            <w:r>
              <w:lastRenderedPageBreak/>
              <w:t xml:space="preserve">net, audio, host, note, </w:t>
            </w:r>
            <w:r>
              <w:lastRenderedPageBreak/>
              <w:t>success, eyesonsuccess</w:t>
            </w:r>
          </w:p>
        </w:tc>
      </w:tr>
      <w:tr w:rsidR="00515C31" w14:paraId="1863BB95" w14:textId="77777777">
        <w:tc>
          <w:tcPr>
            <w:tcW w:w="0" w:type="auto"/>
          </w:tcPr>
          <w:p w14:paraId="7B394F76" w14:textId="77777777" w:rsidR="00515C31" w:rsidRDefault="007C42C2">
            <w:pPr>
              <w:jc w:val="right"/>
            </w:pPr>
            <w:r>
              <w:lastRenderedPageBreak/>
              <w:t>25</w:t>
            </w:r>
          </w:p>
        </w:tc>
        <w:tc>
          <w:tcPr>
            <w:tcW w:w="0" w:type="auto"/>
          </w:tcPr>
          <w:p w14:paraId="60AA4B97" w14:textId="77777777" w:rsidR="00515C31" w:rsidRDefault="007C42C2">
            <w:r>
              <w:t>listscience</w:t>
            </w:r>
          </w:p>
        </w:tc>
        <w:tc>
          <w:tcPr>
            <w:tcW w:w="0" w:type="auto"/>
          </w:tcPr>
          <w:p w14:paraId="0022C516" w14:textId="77777777" w:rsidR="00515C31" w:rsidRDefault="007C42C2">
            <w:pPr>
              <w:jc w:val="right"/>
            </w:pPr>
            <w:r>
              <w:t>0.0880</w:t>
            </w:r>
          </w:p>
        </w:tc>
        <w:tc>
          <w:tcPr>
            <w:tcW w:w="0" w:type="auto"/>
          </w:tcPr>
          <w:p w14:paraId="50EF9FAD" w14:textId="77777777" w:rsidR="00515C31" w:rsidRDefault="007C42C2">
            <w:pPr>
              <w:jc w:val="right"/>
            </w:pPr>
            <w:r>
              <w:t>0.0068</w:t>
            </w:r>
          </w:p>
        </w:tc>
        <w:tc>
          <w:tcPr>
            <w:tcW w:w="0" w:type="auto"/>
          </w:tcPr>
          <w:p w14:paraId="13CDA304" w14:textId="77777777" w:rsidR="00515C31" w:rsidRDefault="007C42C2">
            <w:pPr>
              <w:jc w:val="right"/>
            </w:pPr>
            <w:r>
              <w:t>12.960</w:t>
            </w:r>
          </w:p>
        </w:tc>
        <w:tc>
          <w:tcPr>
            <w:tcW w:w="0" w:type="auto"/>
          </w:tcPr>
          <w:p w14:paraId="52F39948" w14:textId="77777777" w:rsidR="00515C31" w:rsidRDefault="007C42C2">
            <w:pPr>
              <w:jc w:val="right"/>
            </w:pPr>
            <w:r>
              <w:t>0.0000</w:t>
            </w:r>
          </w:p>
        </w:tc>
        <w:tc>
          <w:tcPr>
            <w:tcW w:w="0" w:type="auto"/>
          </w:tcPr>
          <w:p w14:paraId="664C4E46" w14:textId="77777777" w:rsidR="00515C31" w:rsidRDefault="007C42C2">
            <w:r>
              <w:t>net, audio, host, note, success, eyesonsuccess</w:t>
            </w:r>
          </w:p>
        </w:tc>
      </w:tr>
      <w:tr w:rsidR="00515C31" w14:paraId="2ADD1F72" w14:textId="77777777">
        <w:tc>
          <w:tcPr>
            <w:tcW w:w="0" w:type="auto"/>
          </w:tcPr>
          <w:p w14:paraId="45200909" w14:textId="77777777" w:rsidR="00515C31" w:rsidRDefault="007C42C2">
            <w:pPr>
              <w:jc w:val="right"/>
            </w:pPr>
            <w:r>
              <w:t>25</w:t>
            </w:r>
          </w:p>
        </w:tc>
        <w:tc>
          <w:tcPr>
            <w:tcW w:w="0" w:type="auto"/>
          </w:tcPr>
          <w:p w14:paraId="79078A2A" w14:textId="77777777" w:rsidR="00515C31" w:rsidRDefault="007C42C2">
            <w:r>
              <w:t>s(year)6</w:t>
            </w:r>
          </w:p>
        </w:tc>
        <w:tc>
          <w:tcPr>
            <w:tcW w:w="0" w:type="auto"/>
          </w:tcPr>
          <w:p w14:paraId="314C5CAD" w14:textId="77777777" w:rsidR="00515C31" w:rsidRDefault="007C42C2">
            <w:pPr>
              <w:jc w:val="right"/>
            </w:pPr>
            <w:r>
              <w:t>0.0391</w:t>
            </w:r>
          </w:p>
        </w:tc>
        <w:tc>
          <w:tcPr>
            <w:tcW w:w="0" w:type="auto"/>
          </w:tcPr>
          <w:p w14:paraId="598C3695" w14:textId="77777777" w:rsidR="00515C31" w:rsidRDefault="007C42C2">
            <w:pPr>
              <w:jc w:val="right"/>
            </w:pPr>
            <w:r>
              <w:t>0.0079</w:t>
            </w:r>
          </w:p>
        </w:tc>
        <w:tc>
          <w:tcPr>
            <w:tcW w:w="0" w:type="auto"/>
          </w:tcPr>
          <w:p w14:paraId="7316D4E2" w14:textId="77777777" w:rsidR="00515C31" w:rsidRDefault="007C42C2">
            <w:pPr>
              <w:jc w:val="right"/>
            </w:pPr>
            <w:r>
              <w:t>4.962</w:t>
            </w:r>
          </w:p>
        </w:tc>
        <w:tc>
          <w:tcPr>
            <w:tcW w:w="0" w:type="auto"/>
          </w:tcPr>
          <w:p w14:paraId="4DF1CB60" w14:textId="77777777" w:rsidR="00515C31" w:rsidRDefault="007C42C2">
            <w:pPr>
              <w:jc w:val="right"/>
            </w:pPr>
            <w:r>
              <w:t>0.0000</w:t>
            </w:r>
          </w:p>
        </w:tc>
        <w:tc>
          <w:tcPr>
            <w:tcW w:w="0" w:type="auto"/>
          </w:tcPr>
          <w:p w14:paraId="501403A8" w14:textId="77777777" w:rsidR="00515C31" w:rsidRDefault="007C42C2">
            <w:r>
              <w:t>net, audio, host, note, success, eyesonsuccess</w:t>
            </w:r>
          </w:p>
        </w:tc>
      </w:tr>
      <w:tr w:rsidR="00515C31" w14:paraId="146E83F4" w14:textId="77777777">
        <w:tc>
          <w:tcPr>
            <w:tcW w:w="0" w:type="auto"/>
          </w:tcPr>
          <w:p w14:paraId="000C22F9" w14:textId="77777777" w:rsidR="00515C31" w:rsidRDefault="007C42C2">
            <w:pPr>
              <w:jc w:val="right"/>
            </w:pPr>
            <w:r>
              <w:t>25</w:t>
            </w:r>
          </w:p>
        </w:tc>
        <w:tc>
          <w:tcPr>
            <w:tcW w:w="0" w:type="auto"/>
          </w:tcPr>
          <w:p w14:paraId="6CA653AA" w14:textId="77777777" w:rsidR="00515C31" w:rsidRDefault="007C42C2">
            <w:r>
              <w:t>s(year)8</w:t>
            </w:r>
          </w:p>
        </w:tc>
        <w:tc>
          <w:tcPr>
            <w:tcW w:w="0" w:type="auto"/>
          </w:tcPr>
          <w:p w14:paraId="43E49D37" w14:textId="77777777" w:rsidR="00515C31" w:rsidRDefault="007C42C2">
            <w:pPr>
              <w:jc w:val="right"/>
            </w:pPr>
            <w:r>
              <w:t>0.0328</w:t>
            </w:r>
          </w:p>
        </w:tc>
        <w:tc>
          <w:tcPr>
            <w:tcW w:w="0" w:type="auto"/>
          </w:tcPr>
          <w:p w14:paraId="34702338" w14:textId="77777777" w:rsidR="00515C31" w:rsidRDefault="007C42C2">
            <w:pPr>
              <w:jc w:val="right"/>
            </w:pPr>
            <w:r>
              <w:t>0.0105</w:t>
            </w:r>
          </w:p>
        </w:tc>
        <w:tc>
          <w:tcPr>
            <w:tcW w:w="0" w:type="auto"/>
          </w:tcPr>
          <w:p w14:paraId="4D03E5D2" w14:textId="77777777" w:rsidR="00515C31" w:rsidRDefault="007C42C2">
            <w:pPr>
              <w:jc w:val="right"/>
            </w:pPr>
            <w:r>
              <w:t>3.119</w:t>
            </w:r>
          </w:p>
        </w:tc>
        <w:tc>
          <w:tcPr>
            <w:tcW w:w="0" w:type="auto"/>
          </w:tcPr>
          <w:p w14:paraId="29949842" w14:textId="77777777" w:rsidR="00515C31" w:rsidRDefault="007C42C2">
            <w:pPr>
              <w:jc w:val="right"/>
            </w:pPr>
            <w:r>
              <w:t>0.0018</w:t>
            </w:r>
          </w:p>
        </w:tc>
        <w:tc>
          <w:tcPr>
            <w:tcW w:w="0" w:type="auto"/>
          </w:tcPr>
          <w:p w14:paraId="44A1F631" w14:textId="77777777" w:rsidR="00515C31" w:rsidRDefault="007C42C2">
            <w:r>
              <w:t>net, audio, host, note, success, eyesonsuccess</w:t>
            </w:r>
          </w:p>
        </w:tc>
      </w:tr>
      <w:tr w:rsidR="00515C31" w14:paraId="4C93B502" w14:textId="77777777">
        <w:tc>
          <w:tcPr>
            <w:tcW w:w="0" w:type="auto"/>
          </w:tcPr>
          <w:p w14:paraId="6EC8EC6C" w14:textId="77777777" w:rsidR="00515C31" w:rsidRDefault="007C42C2">
            <w:pPr>
              <w:jc w:val="right"/>
            </w:pPr>
            <w:r>
              <w:t>25</w:t>
            </w:r>
          </w:p>
        </w:tc>
        <w:tc>
          <w:tcPr>
            <w:tcW w:w="0" w:type="auto"/>
          </w:tcPr>
          <w:p w14:paraId="2D22E1B3" w14:textId="77777777" w:rsidR="00515C31" w:rsidRDefault="007C42C2">
            <w:r>
              <w:t>s(year)10</w:t>
            </w:r>
          </w:p>
        </w:tc>
        <w:tc>
          <w:tcPr>
            <w:tcW w:w="0" w:type="auto"/>
          </w:tcPr>
          <w:p w14:paraId="2E394A3F" w14:textId="77777777" w:rsidR="00515C31" w:rsidRDefault="007C42C2">
            <w:pPr>
              <w:jc w:val="right"/>
            </w:pPr>
            <w:r>
              <w:t>0.0284</w:t>
            </w:r>
          </w:p>
        </w:tc>
        <w:tc>
          <w:tcPr>
            <w:tcW w:w="0" w:type="auto"/>
          </w:tcPr>
          <w:p w14:paraId="66E231E5" w14:textId="77777777" w:rsidR="00515C31" w:rsidRDefault="007C42C2">
            <w:pPr>
              <w:jc w:val="right"/>
            </w:pPr>
            <w:r>
              <w:t>0.0032</w:t>
            </w:r>
          </w:p>
        </w:tc>
        <w:tc>
          <w:tcPr>
            <w:tcW w:w="0" w:type="auto"/>
          </w:tcPr>
          <w:p w14:paraId="0EA10452" w14:textId="77777777" w:rsidR="00515C31" w:rsidRDefault="007C42C2">
            <w:pPr>
              <w:jc w:val="right"/>
            </w:pPr>
            <w:r>
              <w:t>8.871</w:t>
            </w:r>
          </w:p>
        </w:tc>
        <w:tc>
          <w:tcPr>
            <w:tcW w:w="0" w:type="auto"/>
          </w:tcPr>
          <w:p w14:paraId="522F875E" w14:textId="77777777" w:rsidR="00515C31" w:rsidRDefault="007C42C2">
            <w:pPr>
              <w:jc w:val="right"/>
            </w:pPr>
            <w:r>
              <w:t>0.0000</w:t>
            </w:r>
          </w:p>
        </w:tc>
        <w:tc>
          <w:tcPr>
            <w:tcW w:w="0" w:type="auto"/>
          </w:tcPr>
          <w:p w14:paraId="0469093A" w14:textId="77777777" w:rsidR="00515C31" w:rsidRDefault="007C42C2">
            <w:r>
              <w:t>net, audio, host, note, success, eyesonsuccess</w:t>
            </w:r>
          </w:p>
        </w:tc>
      </w:tr>
      <w:tr w:rsidR="00515C31" w14:paraId="2327DC8B" w14:textId="77777777">
        <w:tc>
          <w:tcPr>
            <w:tcW w:w="0" w:type="auto"/>
          </w:tcPr>
          <w:p w14:paraId="5993FDBE" w14:textId="77777777" w:rsidR="00515C31" w:rsidRDefault="007C42C2">
            <w:pPr>
              <w:jc w:val="right"/>
            </w:pPr>
            <w:r>
              <w:t>26</w:t>
            </w:r>
          </w:p>
        </w:tc>
        <w:tc>
          <w:tcPr>
            <w:tcW w:w="0" w:type="auto"/>
          </w:tcPr>
          <w:p w14:paraId="1D7A5112" w14:textId="77777777" w:rsidR="00515C31" w:rsidRDefault="007C42C2">
            <w:r>
              <w:t>listcs</w:t>
            </w:r>
          </w:p>
        </w:tc>
        <w:tc>
          <w:tcPr>
            <w:tcW w:w="0" w:type="auto"/>
          </w:tcPr>
          <w:p w14:paraId="7884DA5B" w14:textId="77777777" w:rsidR="00515C31" w:rsidRDefault="007C42C2">
            <w:pPr>
              <w:jc w:val="right"/>
            </w:pPr>
            <w:r>
              <w:t>0.0676</w:t>
            </w:r>
          </w:p>
        </w:tc>
        <w:tc>
          <w:tcPr>
            <w:tcW w:w="0" w:type="auto"/>
          </w:tcPr>
          <w:p w14:paraId="1BB9C574" w14:textId="77777777" w:rsidR="00515C31" w:rsidRDefault="007C42C2">
            <w:pPr>
              <w:jc w:val="right"/>
            </w:pPr>
            <w:r>
              <w:t>0.0064</w:t>
            </w:r>
          </w:p>
        </w:tc>
        <w:tc>
          <w:tcPr>
            <w:tcW w:w="0" w:type="auto"/>
          </w:tcPr>
          <w:p w14:paraId="40D8B84D" w14:textId="77777777" w:rsidR="00515C31" w:rsidRDefault="007C42C2">
            <w:pPr>
              <w:jc w:val="right"/>
            </w:pPr>
            <w:r>
              <w:t>10.521</w:t>
            </w:r>
          </w:p>
        </w:tc>
        <w:tc>
          <w:tcPr>
            <w:tcW w:w="0" w:type="auto"/>
          </w:tcPr>
          <w:p w14:paraId="55232E8C" w14:textId="77777777" w:rsidR="00515C31" w:rsidRDefault="007C42C2">
            <w:pPr>
              <w:jc w:val="right"/>
            </w:pPr>
            <w:r>
              <w:t>0.0000</w:t>
            </w:r>
          </w:p>
        </w:tc>
        <w:tc>
          <w:tcPr>
            <w:tcW w:w="0" w:type="auto"/>
          </w:tcPr>
          <w:p w14:paraId="41BDA320" w14:textId="77777777" w:rsidR="00515C31" w:rsidRDefault="007C42C2">
            <w:r>
              <w:t>key, control, enter, press, type, button</w:t>
            </w:r>
          </w:p>
        </w:tc>
      </w:tr>
      <w:tr w:rsidR="00515C31" w14:paraId="52DCB910" w14:textId="77777777">
        <w:tc>
          <w:tcPr>
            <w:tcW w:w="0" w:type="auto"/>
          </w:tcPr>
          <w:p w14:paraId="4B4472C6" w14:textId="77777777" w:rsidR="00515C31" w:rsidRDefault="007C42C2">
            <w:pPr>
              <w:jc w:val="right"/>
            </w:pPr>
            <w:r>
              <w:t>26</w:t>
            </w:r>
          </w:p>
        </w:tc>
        <w:tc>
          <w:tcPr>
            <w:tcW w:w="0" w:type="auto"/>
          </w:tcPr>
          <w:p w14:paraId="1BF3EB33" w14:textId="77777777" w:rsidR="00515C31" w:rsidRDefault="007C42C2">
            <w:r>
              <w:t>listmath</w:t>
            </w:r>
          </w:p>
        </w:tc>
        <w:tc>
          <w:tcPr>
            <w:tcW w:w="0" w:type="auto"/>
          </w:tcPr>
          <w:p w14:paraId="7792D220" w14:textId="77777777" w:rsidR="00515C31" w:rsidRDefault="007C42C2">
            <w:pPr>
              <w:jc w:val="right"/>
            </w:pPr>
            <w:r>
              <w:t>0.0143</w:t>
            </w:r>
          </w:p>
        </w:tc>
        <w:tc>
          <w:tcPr>
            <w:tcW w:w="0" w:type="auto"/>
          </w:tcPr>
          <w:p w14:paraId="56940438" w14:textId="77777777" w:rsidR="00515C31" w:rsidRDefault="007C42C2">
            <w:pPr>
              <w:jc w:val="right"/>
            </w:pPr>
            <w:r>
              <w:t>0.0064</w:t>
            </w:r>
          </w:p>
        </w:tc>
        <w:tc>
          <w:tcPr>
            <w:tcW w:w="0" w:type="auto"/>
          </w:tcPr>
          <w:p w14:paraId="0772B615" w14:textId="77777777" w:rsidR="00515C31" w:rsidRDefault="007C42C2">
            <w:pPr>
              <w:jc w:val="right"/>
            </w:pPr>
            <w:r>
              <w:t>2.215</w:t>
            </w:r>
          </w:p>
        </w:tc>
        <w:tc>
          <w:tcPr>
            <w:tcW w:w="0" w:type="auto"/>
          </w:tcPr>
          <w:p w14:paraId="56C00005" w14:textId="77777777" w:rsidR="00515C31" w:rsidRDefault="007C42C2">
            <w:pPr>
              <w:jc w:val="right"/>
            </w:pPr>
            <w:r>
              <w:t>0.0268</w:t>
            </w:r>
          </w:p>
        </w:tc>
        <w:tc>
          <w:tcPr>
            <w:tcW w:w="0" w:type="auto"/>
          </w:tcPr>
          <w:p w14:paraId="1ECDA918" w14:textId="77777777" w:rsidR="00515C31" w:rsidRDefault="007C42C2">
            <w:r>
              <w:t>key, control, enter, press, type, button</w:t>
            </w:r>
          </w:p>
        </w:tc>
      </w:tr>
      <w:tr w:rsidR="00515C31" w14:paraId="77A12B87" w14:textId="77777777">
        <w:tc>
          <w:tcPr>
            <w:tcW w:w="0" w:type="auto"/>
          </w:tcPr>
          <w:p w14:paraId="78B46F41" w14:textId="77777777" w:rsidR="00515C31" w:rsidRDefault="007C42C2">
            <w:pPr>
              <w:jc w:val="right"/>
            </w:pPr>
            <w:r>
              <w:t>26</w:t>
            </w:r>
          </w:p>
        </w:tc>
        <w:tc>
          <w:tcPr>
            <w:tcW w:w="0" w:type="auto"/>
          </w:tcPr>
          <w:p w14:paraId="3D1D05A7" w14:textId="77777777" w:rsidR="00515C31" w:rsidRDefault="007C42C2">
            <w:r>
              <w:t>s(year)1</w:t>
            </w:r>
          </w:p>
        </w:tc>
        <w:tc>
          <w:tcPr>
            <w:tcW w:w="0" w:type="auto"/>
          </w:tcPr>
          <w:p w14:paraId="1D6EA705" w14:textId="77777777" w:rsidR="00515C31" w:rsidRDefault="007C42C2">
            <w:pPr>
              <w:jc w:val="right"/>
            </w:pPr>
            <w:r>
              <w:t>-1.6531</w:t>
            </w:r>
          </w:p>
        </w:tc>
        <w:tc>
          <w:tcPr>
            <w:tcW w:w="0" w:type="auto"/>
          </w:tcPr>
          <w:p w14:paraId="390A2C01" w14:textId="77777777" w:rsidR="00515C31" w:rsidRDefault="007C42C2">
            <w:pPr>
              <w:jc w:val="right"/>
            </w:pPr>
            <w:r>
              <w:t>0.6698</w:t>
            </w:r>
          </w:p>
        </w:tc>
        <w:tc>
          <w:tcPr>
            <w:tcW w:w="0" w:type="auto"/>
          </w:tcPr>
          <w:p w14:paraId="5646FD40" w14:textId="77777777" w:rsidR="00515C31" w:rsidRDefault="007C42C2">
            <w:pPr>
              <w:jc w:val="right"/>
            </w:pPr>
            <w:r>
              <w:t>-2.468</w:t>
            </w:r>
          </w:p>
        </w:tc>
        <w:tc>
          <w:tcPr>
            <w:tcW w:w="0" w:type="auto"/>
          </w:tcPr>
          <w:p w14:paraId="7C6E66C0" w14:textId="77777777" w:rsidR="00515C31" w:rsidRDefault="007C42C2">
            <w:pPr>
              <w:jc w:val="right"/>
            </w:pPr>
            <w:r>
              <w:t>0.0136</w:t>
            </w:r>
          </w:p>
        </w:tc>
        <w:tc>
          <w:tcPr>
            <w:tcW w:w="0" w:type="auto"/>
          </w:tcPr>
          <w:p w14:paraId="3268C02C" w14:textId="77777777" w:rsidR="00515C31" w:rsidRDefault="007C42C2">
            <w:r>
              <w:t>key, control, enter, press, type, button</w:t>
            </w:r>
          </w:p>
        </w:tc>
      </w:tr>
      <w:tr w:rsidR="00515C31" w14:paraId="527D1EBA" w14:textId="77777777">
        <w:tc>
          <w:tcPr>
            <w:tcW w:w="0" w:type="auto"/>
          </w:tcPr>
          <w:p w14:paraId="7D0FC82F" w14:textId="77777777" w:rsidR="00515C31" w:rsidRDefault="007C42C2">
            <w:pPr>
              <w:jc w:val="right"/>
            </w:pPr>
            <w:r>
              <w:t>26</w:t>
            </w:r>
          </w:p>
        </w:tc>
        <w:tc>
          <w:tcPr>
            <w:tcW w:w="0" w:type="auto"/>
          </w:tcPr>
          <w:p w14:paraId="617FB3E0" w14:textId="77777777" w:rsidR="00515C31" w:rsidRDefault="007C42C2">
            <w:r>
              <w:t>s(year)2</w:t>
            </w:r>
          </w:p>
        </w:tc>
        <w:tc>
          <w:tcPr>
            <w:tcW w:w="0" w:type="auto"/>
          </w:tcPr>
          <w:p w14:paraId="7B247B80" w14:textId="77777777" w:rsidR="00515C31" w:rsidRDefault="007C42C2">
            <w:pPr>
              <w:jc w:val="right"/>
            </w:pPr>
            <w:r>
              <w:t>0.7650</w:t>
            </w:r>
          </w:p>
        </w:tc>
        <w:tc>
          <w:tcPr>
            <w:tcW w:w="0" w:type="auto"/>
          </w:tcPr>
          <w:p w14:paraId="41A2E99E" w14:textId="77777777" w:rsidR="00515C31" w:rsidRDefault="007C42C2">
            <w:pPr>
              <w:jc w:val="right"/>
            </w:pPr>
            <w:r>
              <w:t>0.3121</w:t>
            </w:r>
          </w:p>
        </w:tc>
        <w:tc>
          <w:tcPr>
            <w:tcW w:w="0" w:type="auto"/>
          </w:tcPr>
          <w:p w14:paraId="21E91FA7" w14:textId="77777777" w:rsidR="00515C31" w:rsidRDefault="007C42C2">
            <w:pPr>
              <w:jc w:val="right"/>
            </w:pPr>
            <w:r>
              <w:t>2.451</w:t>
            </w:r>
          </w:p>
        </w:tc>
        <w:tc>
          <w:tcPr>
            <w:tcW w:w="0" w:type="auto"/>
          </w:tcPr>
          <w:p w14:paraId="07700790" w14:textId="77777777" w:rsidR="00515C31" w:rsidRDefault="007C42C2">
            <w:pPr>
              <w:jc w:val="right"/>
            </w:pPr>
            <w:r>
              <w:t>0.0142</w:t>
            </w:r>
          </w:p>
        </w:tc>
        <w:tc>
          <w:tcPr>
            <w:tcW w:w="0" w:type="auto"/>
          </w:tcPr>
          <w:p w14:paraId="6FDED422" w14:textId="77777777" w:rsidR="00515C31" w:rsidRDefault="007C42C2">
            <w:r>
              <w:t>key, control, enter, press, type, button</w:t>
            </w:r>
          </w:p>
        </w:tc>
      </w:tr>
      <w:tr w:rsidR="00515C31" w14:paraId="40B591DE" w14:textId="77777777">
        <w:tc>
          <w:tcPr>
            <w:tcW w:w="0" w:type="auto"/>
          </w:tcPr>
          <w:p w14:paraId="2510A182" w14:textId="77777777" w:rsidR="00515C31" w:rsidRDefault="007C42C2">
            <w:pPr>
              <w:jc w:val="right"/>
            </w:pPr>
            <w:r>
              <w:t>26</w:t>
            </w:r>
          </w:p>
        </w:tc>
        <w:tc>
          <w:tcPr>
            <w:tcW w:w="0" w:type="auto"/>
          </w:tcPr>
          <w:p w14:paraId="0A10CD33" w14:textId="77777777" w:rsidR="00515C31" w:rsidRDefault="007C42C2">
            <w:r>
              <w:t>s(year)3</w:t>
            </w:r>
          </w:p>
        </w:tc>
        <w:tc>
          <w:tcPr>
            <w:tcW w:w="0" w:type="auto"/>
          </w:tcPr>
          <w:p w14:paraId="419CD041" w14:textId="77777777" w:rsidR="00515C31" w:rsidRDefault="007C42C2">
            <w:pPr>
              <w:jc w:val="right"/>
            </w:pPr>
            <w:r>
              <w:t>-0.2050</w:t>
            </w:r>
          </w:p>
        </w:tc>
        <w:tc>
          <w:tcPr>
            <w:tcW w:w="0" w:type="auto"/>
          </w:tcPr>
          <w:p w14:paraId="37EE2654" w14:textId="77777777" w:rsidR="00515C31" w:rsidRDefault="007C42C2">
            <w:pPr>
              <w:jc w:val="right"/>
            </w:pPr>
            <w:r>
              <w:t>0.0830</w:t>
            </w:r>
          </w:p>
        </w:tc>
        <w:tc>
          <w:tcPr>
            <w:tcW w:w="0" w:type="auto"/>
          </w:tcPr>
          <w:p w14:paraId="464140C1" w14:textId="77777777" w:rsidR="00515C31" w:rsidRDefault="007C42C2">
            <w:pPr>
              <w:jc w:val="right"/>
            </w:pPr>
            <w:r>
              <w:t>-2.470</w:t>
            </w:r>
          </w:p>
        </w:tc>
        <w:tc>
          <w:tcPr>
            <w:tcW w:w="0" w:type="auto"/>
          </w:tcPr>
          <w:p w14:paraId="505DF697" w14:textId="77777777" w:rsidR="00515C31" w:rsidRDefault="007C42C2">
            <w:pPr>
              <w:jc w:val="right"/>
            </w:pPr>
            <w:r>
              <w:t>0.0135</w:t>
            </w:r>
          </w:p>
        </w:tc>
        <w:tc>
          <w:tcPr>
            <w:tcW w:w="0" w:type="auto"/>
          </w:tcPr>
          <w:p w14:paraId="3FC9EDD3" w14:textId="77777777" w:rsidR="00515C31" w:rsidRDefault="007C42C2">
            <w:r>
              <w:t>key, control, enter, press, type, button</w:t>
            </w:r>
          </w:p>
        </w:tc>
      </w:tr>
      <w:tr w:rsidR="00515C31" w14:paraId="239C11A8" w14:textId="77777777">
        <w:tc>
          <w:tcPr>
            <w:tcW w:w="0" w:type="auto"/>
          </w:tcPr>
          <w:p w14:paraId="10A9BFCD" w14:textId="77777777" w:rsidR="00515C31" w:rsidRDefault="007C42C2">
            <w:pPr>
              <w:jc w:val="right"/>
            </w:pPr>
            <w:r>
              <w:t>26</w:t>
            </w:r>
          </w:p>
        </w:tc>
        <w:tc>
          <w:tcPr>
            <w:tcW w:w="0" w:type="auto"/>
          </w:tcPr>
          <w:p w14:paraId="5B2FE041" w14:textId="77777777" w:rsidR="00515C31" w:rsidRDefault="007C42C2">
            <w:r>
              <w:t>s(year)4</w:t>
            </w:r>
          </w:p>
        </w:tc>
        <w:tc>
          <w:tcPr>
            <w:tcW w:w="0" w:type="auto"/>
          </w:tcPr>
          <w:p w14:paraId="56BB1413" w14:textId="77777777" w:rsidR="00515C31" w:rsidRDefault="007C42C2">
            <w:pPr>
              <w:jc w:val="right"/>
            </w:pPr>
            <w:r>
              <w:t>0.0557</w:t>
            </w:r>
          </w:p>
        </w:tc>
        <w:tc>
          <w:tcPr>
            <w:tcW w:w="0" w:type="auto"/>
          </w:tcPr>
          <w:p w14:paraId="61FDFD69" w14:textId="77777777" w:rsidR="00515C31" w:rsidRDefault="007C42C2">
            <w:pPr>
              <w:jc w:val="right"/>
            </w:pPr>
            <w:r>
              <w:t>0.0214</w:t>
            </w:r>
          </w:p>
        </w:tc>
        <w:tc>
          <w:tcPr>
            <w:tcW w:w="0" w:type="auto"/>
          </w:tcPr>
          <w:p w14:paraId="67EF7D2F" w14:textId="77777777" w:rsidR="00515C31" w:rsidRDefault="007C42C2">
            <w:pPr>
              <w:jc w:val="right"/>
            </w:pPr>
            <w:r>
              <w:t>2.603</w:t>
            </w:r>
          </w:p>
        </w:tc>
        <w:tc>
          <w:tcPr>
            <w:tcW w:w="0" w:type="auto"/>
          </w:tcPr>
          <w:p w14:paraId="69A25E52" w14:textId="77777777" w:rsidR="00515C31" w:rsidRDefault="007C42C2">
            <w:pPr>
              <w:jc w:val="right"/>
            </w:pPr>
            <w:r>
              <w:t>0.0093</w:t>
            </w:r>
          </w:p>
        </w:tc>
        <w:tc>
          <w:tcPr>
            <w:tcW w:w="0" w:type="auto"/>
          </w:tcPr>
          <w:p w14:paraId="15095F5C" w14:textId="77777777" w:rsidR="00515C31" w:rsidRDefault="007C42C2">
            <w:r>
              <w:t>key, control, enter, press, type, button</w:t>
            </w:r>
          </w:p>
        </w:tc>
      </w:tr>
      <w:tr w:rsidR="00515C31" w14:paraId="58A85987" w14:textId="77777777">
        <w:tc>
          <w:tcPr>
            <w:tcW w:w="0" w:type="auto"/>
          </w:tcPr>
          <w:p w14:paraId="355E2D94" w14:textId="77777777" w:rsidR="00515C31" w:rsidRDefault="007C42C2">
            <w:pPr>
              <w:jc w:val="right"/>
            </w:pPr>
            <w:r>
              <w:t>26</w:t>
            </w:r>
          </w:p>
        </w:tc>
        <w:tc>
          <w:tcPr>
            <w:tcW w:w="0" w:type="auto"/>
          </w:tcPr>
          <w:p w14:paraId="79074E8B" w14:textId="77777777" w:rsidR="00515C31" w:rsidRDefault="007C42C2">
            <w:r>
              <w:t>s(year)5</w:t>
            </w:r>
          </w:p>
        </w:tc>
        <w:tc>
          <w:tcPr>
            <w:tcW w:w="0" w:type="auto"/>
          </w:tcPr>
          <w:p w14:paraId="285D2B26" w14:textId="77777777" w:rsidR="00515C31" w:rsidRDefault="007C42C2">
            <w:pPr>
              <w:jc w:val="right"/>
            </w:pPr>
            <w:r>
              <w:t>-0.0379</w:t>
            </w:r>
          </w:p>
        </w:tc>
        <w:tc>
          <w:tcPr>
            <w:tcW w:w="0" w:type="auto"/>
          </w:tcPr>
          <w:p w14:paraId="194D2600" w14:textId="77777777" w:rsidR="00515C31" w:rsidRDefault="007C42C2">
            <w:pPr>
              <w:jc w:val="right"/>
            </w:pPr>
            <w:r>
              <w:t>0.0119</w:t>
            </w:r>
          </w:p>
        </w:tc>
        <w:tc>
          <w:tcPr>
            <w:tcW w:w="0" w:type="auto"/>
          </w:tcPr>
          <w:p w14:paraId="3FB795A2" w14:textId="77777777" w:rsidR="00515C31" w:rsidRDefault="007C42C2">
            <w:pPr>
              <w:jc w:val="right"/>
            </w:pPr>
            <w:r>
              <w:t>-3.176</w:t>
            </w:r>
          </w:p>
        </w:tc>
        <w:tc>
          <w:tcPr>
            <w:tcW w:w="0" w:type="auto"/>
          </w:tcPr>
          <w:p w14:paraId="00F43435" w14:textId="77777777" w:rsidR="00515C31" w:rsidRDefault="007C42C2">
            <w:pPr>
              <w:jc w:val="right"/>
            </w:pPr>
            <w:r>
              <w:t>0.0015</w:t>
            </w:r>
          </w:p>
        </w:tc>
        <w:tc>
          <w:tcPr>
            <w:tcW w:w="0" w:type="auto"/>
          </w:tcPr>
          <w:p w14:paraId="33838C41" w14:textId="77777777" w:rsidR="00515C31" w:rsidRDefault="007C42C2">
            <w:r>
              <w:t>key, control, enter, press, type, button</w:t>
            </w:r>
          </w:p>
        </w:tc>
      </w:tr>
      <w:tr w:rsidR="00515C31" w14:paraId="178C39B1" w14:textId="77777777">
        <w:tc>
          <w:tcPr>
            <w:tcW w:w="0" w:type="auto"/>
          </w:tcPr>
          <w:p w14:paraId="4D7F730F" w14:textId="77777777" w:rsidR="00515C31" w:rsidRDefault="007C42C2">
            <w:pPr>
              <w:jc w:val="right"/>
            </w:pPr>
            <w:r>
              <w:t>2</w:t>
            </w:r>
            <w:r>
              <w:lastRenderedPageBreak/>
              <w:t>6</w:t>
            </w:r>
          </w:p>
        </w:tc>
        <w:tc>
          <w:tcPr>
            <w:tcW w:w="0" w:type="auto"/>
          </w:tcPr>
          <w:p w14:paraId="2D6DF4E5" w14:textId="77777777" w:rsidR="00515C31" w:rsidRDefault="007C42C2">
            <w:r>
              <w:lastRenderedPageBreak/>
              <w:t>s(</w:t>
            </w:r>
            <w:r>
              <w:lastRenderedPageBreak/>
              <w:t>year)7</w:t>
            </w:r>
          </w:p>
        </w:tc>
        <w:tc>
          <w:tcPr>
            <w:tcW w:w="0" w:type="auto"/>
          </w:tcPr>
          <w:p w14:paraId="6E58C4FD" w14:textId="77777777" w:rsidR="00515C31" w:rsidRDefault="007C42C2">
            <w:pPr>
              <w:jc w:val="right"/>
            </w:pPr>
            <w:r>
              <w:lastRenderedPageBreak/>
              <w:t>-</w:t>
            </w:r>
            <w:r>
              <w:lastRenderedPageBreak/>
              <w:t>0.0169</w:t>
            </w:r>
          </w:p>
        </w:tc>
        <w:tc>
          <w:tcPr>
            <w:tcW w:w="0" w:type="auto"/>
          </w:tcPr>
          <w:p w14:paraId="5E8A08E8" w14:textId="77777777" w:rsidR="00515C31" w:rsidRDefault="007C42C2">
            <w:pPr>
              <w:jc w:val="right"/>
            </w:pPr>
            <w:r>
              <w:lastRenderedPageBreak/>
              <w:t>0</w:t>
            </w:r>
            <w:r>
              <w:lastRenderedPageBreak/>
              <w:t>.0074</w:t>
            </w:r>
          </w:p>
        </w:tc>
        <w:tc>
          <w:tcPr>
            <w:tcW w:w="0" w:type="auto"/>
          </w:tcPr>
          <w:p w14:paraId="708494CE" w14:textId="77777777" w:rsidR="00515C31" w:rsidRDefault="007C42C2">
            <w:pPr>
              <w:jc w:val="right"/>
            </w:pPr>
            <w:r>
              <w:lastRenderedPageBreak/>
              <w:t>-</w:t>
            </w:r>
            <w:r>
              <w:lastRenderedPageBreak/>
              <w:t>2.269</w:t>
            </w:r>
          </w:p>
        </w:tc>
        <w:tc>
          <w:tcPr>
            <w:tcW w:w="0" w:type="auto"/>
          </w:tcPr>
          <w:p w14:paraId="294D8B96" w14:textId="77777777" w:rsidR="00515C31" w:rsidRDefault="007C42C2">
            <w:pPr>
              <w:jc w:val="right"/>
            </w:pPr>
            <w:r>
              <w:lastRenderedPageBreak/>
              <w:t>0</w:t>
            </w:r>
            <w:r>
              <w:lastRenderedPageBreak/>
              <w:t>.0232</w:t>
            </w:r>
          </w:p>
        </w:tc>
        <w:tc>
          <w:tcPr>
            <w:tcW w:w="0" w:type="auto"/>
          </w:tcPr>
          <w:p w14:paraId="1EF0D0F0" w14:textId="77777777" w:rsidR="00515C31" w:rsidRDefault="007C42C2">
            <w:r>
              <w:lastRenderedPageBreak/>
              <w:t xml:space="preserve">key, control, enter, press, </w:t>
            </w:r>
            <w:r>
              <w:lastRenderedPageBreak/>
              <w:t>type, button</w:t>
            </w:r>
          </w:p>
        </w:tc>
      </w:tr>
      <w:tr w:rsidR="00515C31" w14:paraId="6C55F7AF" w14:textId="77777777">
        <w:tc>
          <w:tcPr>
            <w:tcW w:w="0" w:type="auto"/>
          </w:tcPr>
          <w:p w14:paraId="798DFF1C" w14:textId="77777777" w:rsidR="00515C31" w:rsidRDefault="007C42C2">
            <w:pPr>
              <w:jc w:val="right"/>
            </w:pPr>
            <w:r>
              <w:lastRenderedPageBreak/>
              <w:t>27</w:t>
            </w:r>
          </w:p>
        </w:tc>
        <w:tc>
          <w:tcPr>
            <w:tcW w:w="0" w:type="auto"/>
          </w:tcPr>
          <w:p w14:paraId="5780BDC5" w14:textId="77777777" w:rsidR="00515C31" w:rsidRDefault="007C42C2">
            <w:r>
              <w:t>listcs</w:t>
            </w:r>
          </w:p>
        </w:tc>
        <w:tc>
          <w:tcPr>
            <w:tcW w:w="0" w:type="auto"/>
          </w:tcPr>
          <w:p w14:paraId="00FD1E4A" w14:textId="77777777" w:rsidR="00515C31" w:rsidRDefault="007C42C2">
            <w:pPr>
              <w:jc w:val="right"/>
            </w:pPr>
            <w:r>
              <w:t>0.0438</w:t>
            </w:r>
          </w:p>
        </w:tc>
        <w:tc>
          <w:tcPr>
            <w:tcW w:w="0" w:type="auto"/>
          </w:tcPr>
          <w:p w14:paraId="097FA9B2" w14:textId="77777777" w:rsidR="00515C31" w:rsidRDefault="007C42C2">
            <w:pPr>
              <w:jc w:val="right"/>
            </w:pPr>
            <w:r>
              <w:t>0.0027</w:t>
            </w:r>
          </w:p>
        </w:tc>
        <w:tc>
          <w:tcPr>
            <w:tcW w:w="0" w:type="auto"/>
          </w:tcPr>
          <w:p w14:paraId="019DB69C" w14:textId="77777777" w:rsidR="00515C31" w:rsidRDefault="007C42C2">
            <w:pPr>
              <w:jc w:val="right"/>
            </w:pPr>
            <w:r>
              <w:t>16.352</w:t>
            </w:r>
          </w:p>
        </w:tc>
        <w:tc>
          <w:tcPr>
            <w:tcW w:w="0" w:type="auto"/>
          </w:tcPr>
          <w:p w14:paraId="1A732C58" w14:textId="77777777" w:rsidR="00515C31" w:rsidRDefault="007C42C2">
            <w:pPr>
              <w:jc w:val="right"/>
            </w:pPr>
            <w:r>
              <w:t>0.0000</w:t>
            </w:r>
          </w:p>
        </w:tc>
        <w:tc>
          <w:tcPr>
            <w:tcW w:w="0" w:type="auto"/>
          </w:tcPr>
          <w:p w14:paraId="4F78E780" w14:textId="77777777" w:rsidR="00515C31" w:rsidRDefault="007C42C2">
            <w:r>
              <w:t>jaws, screen, reader, read, software, nvda</w:t>
            </w:r>
          </w:p>
        </w:tc>
      </w:tr>
      <w:tr w:rsidR="00515C31" w14:paraId="4001969E" w14:textId="77777777">
        <w:tc>
          <w:tcPr>
            <w:tcW w:w="0" w:type="auto"/>
          </w:tcPr>
          <w:p w14:paraId="390BDAC7" w14:textId="77777777" w:rsidR="00515C31" w:rsidRDefault="007C42C2">
            <w:pPr>
              <w:jc w:val="right"/>
            </w:pPr>
            <w:r>
              <w:t>27</w:t>
            </w:r>
          </w:p>
        </w:tc>
        <w:tc>
          <w:tcPr>
            <w:tcW w:w="0" w:type="auto"/>
          </w:tcPr>
          <w:p w14:paraId="16D4D4D8" w14:textId="77777777" w:rsidR="00515C31" w:rsidRDefault="007C42C2">
            <w:r>
              <w:t>listmath</w:t>
            </w:r>
          </w:p>
        </w:tc>
        <w:tc>
          <w:tcPr>
            <w:tcW w:w="0" w:type="auto"/>
          </w:tcPr>
          <w:p w14:paraId="7DF6200E" w14:textId="77777777" w:rsidR="00515C31" w:rsidRDefault="007C42C2">
            <w:pPr>
              <w:jc w:val="right"/>
            </w:pPr>
            <w:r>
              <w:t>0.0245</w:t>
            </w:r>
          </w:p>
        </w:tc>
        <w:tc>
          <w:tcPr>
            <w:tcW w:w="0" w:type="auto"/>
          </w:tcPr>
          <w:p w14:paraId="6638C520" w14:textId="77777777" w:rsidR="00515C31" w:rsidRDefault="007C42C2">
            <w:pPr>
              <w:jc w:val="right"/>
            </w:pPr>
            <w:r>
              <w:t>0.0027</w:t>
            </w:r>
          </w:p>
        </w:tc>
        <w:tc>
          <w:tcPr>
            <w:tcW w:w="0" w:type="auto"/>
          </w:tcPr>
          <w:p w14:paraId="2AEF4933" w14:textId="77777777" w:rsidR="00515C31" w:rsidRDefault="007C42C2">
            <w:pPr>
              <w:jc w:val="right"/>
            </w:pPr>
            <w:r>
              <w:t>9.205</w:t>
            </w:r>
          </w:p>
        </w:tc>
        <w:tc>
          <w:tcPr>
            <w:tcW w:w="0" w:type="auto"/>
          </w:tcPr>
          <w:p w14:paraId="38D7E492" w14:textId="77777777" w:rsidR="00515C31" w:rsidRDefault="007C42C2">
            <w:pPr>
              <w:jc w:val="right"/>
            </w:pPr>
            <w:r>
              <w:t>0.0000</w:t>
            </w:r>
          </w:p>
        </w:tc>
        <w:tc>
          <w:tcPr>
            <w:tcW w:w="0" w:type="auto"/>
          </w:tcPr>
          <w:p w14:paraId="4D6893F9" w14:textId="77777777" w:rsidR="00515C31" w:rsidRDefault="007C42C2">
            <w:r>
              <w:t>jaws, screen, reader, read, software, nvda</w:t>
            </w:r>
          </w:p>
        </w:tc>
      </w:tr>
      <w:tr w:rsidR="00515C31" w14:paraId="7ACF00DD" w14:textId="77777777">
        <w:tc>
          <w:tcPr>
            <w:tcW w:w="0" w:type="auto"/>
          </w:tcPr>
          <w:p w14:paraId="17FBF91A" w14:textId="77777777" w:rsidR="00515C31" w:rsidRDefault="007C42C2">
            <w:pPr>
              <w:jc w:val="right"/>
            </w:pPr>
            <w:r>
              <w:t>27</w:t>
            </w:r>
          </w:p>
        </w:tc>
        <w:tc>
          <w:tcPr>
            <w:tcW w:w="0" w:type="auto"/>
          </w:tcPr>
          <w:p w14:paraId="38901BC9" w14:textId="77777777" w:rsidR="00515C31" w:rsidRDefault="007C42C2">
            <w:r>
              <w:t>listscience</w:t>
            </w:r>
          </w:p>
        </w:tc>
        <w:tc>
          <w:tcPr>
            <w:tcW w:w="0" w:type="auto"/>
          </w:tcPr>
          <w:p w14:paraId="0B86B07C" w14:textId="77777777" w:rsidR="00515C31" w:rsidRDefault="007C42C2">
            <w:pPr>
              <w:jc w:val="right"/>
            </w:pPr>
            <w:r>
              <w:t>0.0204</w:t>
            </w:r>
          </w:p>
        </w:tc>
        <w:tc>
          <w:tcPr>
            <w:tcW w:w="0" w:type="auto"/>
          </w:tcPr>
          <w:p w14:paraId="492D3CF1" w14:textId="77777777" w:rsidR="00515C31" w:rsidRDefault="007C42C2">
            <w:pPr>
              <w:jc w:val="right"/>
            </w:pPr>
            <w:r>
              <w:t>0.0028</w:t>
            </w:r>
          </w:p>
        </w:tc>
        <w:tc>
          <w:tcPr>
            <w:tcW w:w="0" w:type="auto"/>
          </w:tcPr>
          <w:p w14:paraId="6787D6B8" w14:textId="77777777" w:rsidR="00515C31" w:rsidRDefault="007C42C2">
            <w:pPr>
              <w:jc w:val="right"/>
            </w:pPr>
            <w:r>
              <w:t>7.164</w:t>
            </w:r>
          </w:p>
        </w:tc>
        <w:tc>
          <w:tcPr>
            <w:tcW w:w="0" w:type="auto"/>
          </w:tcPr>
          <w:p w14:paraId="614543A2" w14:textId="77777777" w:rsidR="00515C31" w:rsidRDefault="007C42C2">
            <w:pPr>
              <w:jc w:val="right"/>
            </w:pPr>
            <w:r>
              <w:t>0.0000</w:t>
            </w:r>
          </w:p>
        </w:tc>
        <w:tc>
          <w:tcPr>
            <w:tcW w:w="0" w:type="auto"/>
          </w:tcPr>
          <w:p w14:paraId="3940822E" w14:textId="77777777" w:rsidR="00515C31" w:rsidRDefault="007C42C2">
            <w:r>
              <w:t>jaws, screen, reader, read, software, nvda</w:t>
            </w:r>
          </w:p>
        </w:tc>
      </w:tr>
      <w:tr w:rsidR="00515C31" w14:paraId="1BB3B3B9" w14:textId="77777777">
        <w:tc>
          <w:tcPr>
            <w:tcW w:w="0" w:type="auto"/>
          </w:tcPr>
          <w:p w14:paraId="72611C89" w14:textId="77777777" w:rsidR="00515C31" w:rsidRDefault="007C42C2">
            <w:pPr>
              <w:jc w:val="right"/>
            </w:pPr>
            <w:r>
              <w:t>27</w:t>
            </w:r>
          </w:p>
        </w:tc>
        <w:tc>
          <w:tcPr>
            <w:tcW w:w="0" w:type="auto"/>
          </w:tcPr>
          <w:p w14:paraId="1290B686" w14:textId="77777777" w:rsidR="00515C31" w:rsidRDefault="007C42C2">
            <w:r>
              <w:t>s(year)6</w:t>
            </w:r>
          </w:p>
        </w:tc>
        <w:tc>
          <w:tcPr>
            <w:tcW w:w="0" w:type="auto"/>
          </w:tcPr>
          <w:p w14:paraId="54B6E4CE" w14:textId="77777777" w:rsidR="00515C31" w:rsidRDefault="007C42C2">
            <w:pPr>
              <w:jc w:val="right"/>
            </w:pPr>
            <w:r>
              <w:t>0.0089</w:t>
            </w:r>
          </w:p>
        </w:tc>
        <w:tc>
          <w:tcPr>
            <w:tcW w:w="0" w:type="auto"/>
          </w:tcPr>
          <w:p w14:paraId="0774A089" w14:textId="77777777" w:rsidR="00515C31" w:rsidRDefault="007C42C2">
            <w:pPr>
              <w:jc w:val="right"/>
            </w:pPr>
            <w:r>
              <w:t>0.0037</w:t>
            </w:r>
          </w:p>
        </w:tc>
        <w:tc>
          <w:tcPr>
            <w:tcW w:w="0" w:type="auto"/>
          </w:tcPr>
          <w:p w14:paraId="203F5840" w14:textId="77777777" w:rsidR="00515C31" w:rsidRDefault="007C42C2">
            <w:pPr>
              <w:jc w:val="right"/>
            </w:pPr>
            <w:r>
              <w:t>2.421</w:t>
            </w:r>
          </w:p>
        </w:tc>
        <w:tc>
          <w:tcPr>
            <w:tcW w:w="0" w:type="auto"/>
          </w:tcPr>
          <w:p w14:paraId="392956BB" w14:textId="77777777" w:rsidR="00515C31" w:rsidRDefault="007C42C2">
            <w:pPr>
              <w:jc w:val="right"/>
            </w:pPr>
            <w:r>
              <w:t>0.0155</w:t>
            </w:r>
          </w:p>
        </w:tc>
        <w:tc>
          <w:tcPr>
            <w:tcW w:w="0" w:type="auto"/>
          </w:tcPr>
          <w:p w14:paraId="01F128B7" w14:textId="77777777" w:rsidR="00515C31" w:rsidRDefault="007C42C2">
            <w:r>
              <w:t>jaws, screen, reader, read, software, nvda</w:t>
            </w:r>
          </w:p>
        </w:tc>
      </w:tr>
      <w:tr w:rsidR="00515C31" w14:paraId="09C67B30" w14:textId="77777777">
        <w:tc>
          <w:tcPr>
            <w:tcW w:w="0" w:type="auto"/>
          </w:tcPr>
          <w:p w14:paraId="58027F5F" w14:textId="77777777" w:rsidR="00515C31" w:rsidRDefault="007C42C2">
            <w:pPr>
              <w:jc w:val="right"/>
            </w:pPr>
            <w:r>
              <w:t>27</w:t>
            </w:r>
          </w:p>
        </w:tc>
        <w:tc>
          <w:tcPr>
            <w:tcW w:w="0" w:type="auto"/>
          </w:tcPr>
          <w:p w14:paraId="72DD5512" w14:textId="77777777" w:rsidR="00515C31" w:rsidRDefault="007C42C2">
            <w:r>
              <w:t>s(year)10</w:t>
            </w:r>
          </w:p>
        </w:tc>
        <w:tc>
          <w:tcPr>
            <w:tcW w:w="0" w:type="auto"/>
          </w:tcPr>
          <w:p w14:paraId="30159385" w14:textId="77777777" w:rsidR="00515C31" w:rsidRDefault="007C42C2">
            <w:pPr>
              <w:jc w:val="right"/>
            </w:pPr>
            <w:r>
              <w:t>0.0054</w:t>
            </w:r>
          </w:p>
        </w:tc>
        <w:tc>
          <w:tcPr>
            <w:tcW w:w="0" w:type="auto"/>
          </w:tcPr>
          <w:p w14:paraId="46C91215" w14:textId="77777777" w:rsidR="00515C31" w:rsidRDefault="007C42C2">
            <w:pPr>
              <w:jc w:val="right"/>
            </w:pPr>
            <w:r>
              <w:t>0.0019</w:t>
            </w:r>
          </w:p>
        </w:tc>
        <w:tc>
          <w:tcPr>
            <w:tcW w:w="0" w:type="auto"/>
          </w:tcPr>
          <w:p w14:paraId="2AC79562" w14:textId="77777777" w:rsidR="00515C31" w:rsidRDefault="007C42C2">
            <w:pPr>
              <w:jc w:val="right"/>
            </w:pPr>
            <w:r>
              <w:t>2.783</w:t>
            </w:r>
          </w:p>
        </w:tc>
        <w:tc>
          <w:tcPr>
            <w:tcW w:w="0" w:type="auto"/>
          </w:tcPr>
          <w:p w14:paraId="45BA9DB4" w14:textId="77777777" w:rsidR="00515C31" w:rsidRDefault="007C42C2">
            <w:pPr>
              <w:jc w:val="right"/>
            </w:pPr>
            <w:r>
              <w:t>0.0054</w:t>
            </w:r>
          </w:p>
        </w:tc>
        <w:tc>
          <w:tcPr>
            <w:tcW w:w="0" w:type="auto"/>
          </w:tcPr>
          <w:p w14:paraId="2340D8B6" w14:textId="77777777" w:rsidR="00515C31" w:rsidRDefault="007C42C2">
            <w:r>
              <w:t>jaws, screen, reader, read, software, nvda</w:t>
            </w:r>
          </w:p>
        </w:tc>
      </w:tr>
      <w:tr w:rsidR="00515C31" w14:paraId="1EBA23A4" w14:textId="77777777">
        <w:tc>
          <w:tcPr>
            <w:tcW w:w="0" w:type="auto"/>
          </w:tcPr>
          <w:p w14:paraId="1E709557" w14:textId="77777777" w:rsidR="00515C31" w:rsidRDefault="007C42C2">
            <w:pPr>
              <w:jc w:val="right"/>
            </w:pPr>
            <w:r>
              <w:t>28</w:t>
            </w:r>
          </w:p>
        </w:tc>
        <w:tc>
          <w:tcPr>
            <w:tcW w:w="0" w:type="auto"/>
          </w:tcPr>
          <w:p w14:paraId="601DE739" w14:textId="77777777" w:rsidR="00515C31" w:rsidRDefault="007C42C2">
            <w:r>
              <w:t>(Intercept)</w:t>
            </w:r>
          </w:p>
        </w:tc>
        <w:tc>
          <w:tcPr>
            <w:tcW w:w="0" w:type="auto"/>
          </w:tcPr>
          <w:p w14:paraId="763C4D85" w14:textId="77777777" w:rsidR="00515C31" w:rsidRDefault="007C42C2">
            <w:pPr>
              <w:jc w:val="right"/>
            </w:pPr>
            <w:r>
              <w:t>0.0158</w:t>
            </w:r>
          </w:p>
        </w:tc>
        <w:tc>
          <w:tcPr>
            <w:tcW w:w="0" w:type="auto"/>
          </w:tcPr>
          <w:p w14:paraId="0276E307" w14:textId="77777777" w:rsidR="00515C31" w:rsidRDefault="007C42C2">
            <w:pPr>
              <w:jc w:val="right"/>
            </w:pPr>
            <w:r>
              <w:t>0.0020</w:t>
            </w:r>
          </w:p>
        </w:tc>
        <w:tc>
          <w:tcPr>
            <w:tcW w:w="0" w:type="auto"/>
          </w:tcPr>
          <w:p w14:paraId="25F032D3" w14:textId="77777777" w:rsidR="00515C31" w:rsidRDefault="007C42C2">
            <w:pPr>
              <w:jc w:val="right"/>
            </w:pPr>
            <w:r>
              <w:t>7.912</w:t>
            </w:r>
          </w:p>
        </w:tc>
        <w:tc>
          <w:tcPr>
            <w:tcW w:w="0" w:type="auto"/>
          </w:tcPr>
          <w:p w14:paraId="0ADA93BD" w14:textId="77777777" w:rsidR="00515C31" w:rsidRDefault="007C42C2">
            <w:pPr>
              <w:jc w:val="right"/>
            </w:pPr>
            <w:r>
              <w:t>0.0000</w:t>
            </w:r>
          </w:p>
        </w:tc>
        <w:tc>
          <w:tcPr>
            <w:tcW w:w="0" w:type="auto"/>
          </w:tcPr>
          <w:p w14:paraId="7E625DEC" w14:textId="77777777" w:rsidR="00515C31" w:rsidRDefault="007C42C2">
            <w:r>
              <w:t>easy, reason, remember, sort, wrong, correct</w:t>
            </w:r>
          </w:p>
        </w:tc>
      </w:tr>
      <w:tr w:rsidR="00515C31" w14:paraId="067FFAB0" w14:textId="77777777">
        <w:tc>
          <w:tcPr>
            <w:tcW w:w="0" w:type="auto"/>
          </w:tcPr>
          <w:p w14:paraId="65F61C9F" w14:textId="77777777" w:rsidR="00515C31" w:rsidRDefault="007C42C2">
            <w:pPr>
              <w:jc w:val="right"/>
            </w:pPr>
            <w:r>
              <w:t>28</w:t>
            </w:r>
          </w:p>
        </w:tc>
        <w:tc>
          <w:tcPr>
            <w:tcW w:w="0" w:type="auto"/>
          </w:tcPr>
          <w:p w14:paraId="2DB4FBFF" w14:textId="77777777" w:rsidR="00515C31" w:rsidRDefault="007C42C2">
            <w:r>
              <w:t>listcs</w:t>
            </w:r>
          </w:p>
        </w:tc>
        <w:tc>
          <w:tcPr>
            <w:tcW w:w="0" w:type="auto"/>
          </w:tcPr>
          <w:p w14:paraId="13341F42" w14:textId="77777777" w:rsidR="00515C31" w:rsidRDefault="007C42C2">
            <w:pPr>
              <w:jc w:val="right"/>
            </w:pPr>
            <w:r>
              <w:t>0.0088</w:t>
            </w:r>
          </w:p>
        </w:tc>
        <w:tc>
          <w:tcPr>
            <w:tcW w:w="0" w:type="auto"/>
          </w:tcPr>
          <w:p w14:paraId="519FF49A" w14:textId="77777777" w:rsidR="00515C31" w:rsidRDefault="007C42C2">
            <w:pPr>
              <w:jc w:val="right"/>
            </w:pPr>
            <w:r>
              <w:t>0.0019</w:t>
            </w:r>
          </w:p>
        </w:tc>
        <w:tc>
          <w:tcPr>
            <w:tcW w:w="0" w:type="auto"/>
          </w:tcPr>
          <w:p w14:paraId="007798AF" w14:textId="77777777" w:rsidR="00515C31" w:rsidRDefault="007C42C2">
            <w:pPr>
              <w:jc w:val="right"/>
            </w:pPr>
            <w:r>
              <w:t>4.681</w:t>
            </w:r>
          </w:p>
        </w:tc>
        <w:tc>
          <w:tcPr>
            <w:tcW w:w="0" w:type="auto"/>
          </w:tcPr>
          <w:p w14:paraId="072911CC" w14:textId="77777777" w:rsidR="00515C31" w:rsidRDefault="007C42C2">
            <w:pPr>
              <w:jc w:val="right"/>
            </w:pPr>
            <w:r>
              <w:t>0.0000</w:t>
            </w:r>
          </w:p>
        </w:tc>
        <w:tc>
          <w:tcPr>
            <w:tcW w:w="0" w:type="auto"/>
          </w:tcPr>
          <w:p w14:paraId="4D9C76A2" w14:textId="77777777" w:rsidR="00515C31" w:rsidRDefault="007C42C2">
            <w:r>
              <w:t>easy, reason, remember, sort, wrong, correct</w:t>
            </w:r>
          </w:p>
        </w:tc>
      </w:tr>
      <w:tr w:rsidR="00515C31" w14:paraId="496CB000" w14:textId="77777777">
        <w:tc>
          <w:tcPr>
            <w:tcW w:w="0" w:type="auto"/>
          </w:tcPr>
          <w:p w14:paraId="76C0D4DA" w14:textId="77777777" w:rsidR="00515C31" w:rsidRDefault="007C42C2">
            <w:pPr>
              <w:jc w:val="right"/>
            </w:pPr>
            <w:r>
              <w:t>28</w:t>
            </w:r>
          </w:p>
        </w:tc>
        <w:tc>
          <w:tcPr>
            <w:tcW w:w="0" w:type="auto"/>
          </w:tcPr>
          <w:p w14:paraId="5EB2A1C2" w14:textId="77777777" w:rsidR="00515C31" w:rsidRDefault="007C42C2">
            <w:r>
              <w:t>listmath</w:t>
            </w:r>
          </w:p>
        </w:tc>
        <w:tc>
          <w:tcPr>
            <w:tcW w:w="0" w:type="auto"/>
          </w:tcPr>
          <w:p w14:paraId="05F48558" w14:textId="77777777" w:rsidR="00515C31" w:rsidRDefault="007C42C2">
            <w:pPr>
              <w:jc w:val="right"/>
            </w:pPr>
            <w:r>
              <w:t>0.0052</w:t>
            </w:r>
          </w:p>
        </w:tc>
        <w:tc>
          <w:tcPr>
            <w:tcW w:w="0" w:type="auto"/>
          </w:tcPr>
          <w:p w14:paraId="10AC29BC" w14:textId="77777777" w:rsidR="00515C31" w:rsidRDefault="007C42C2">
            <w:pPr>
              <w:jc w:val="right"/>
            </w:pPr>
            <w:r>
              <w:t>0.0019</w:t>
            </w:r>
          </w:p>
        </w:tc>
        <w:tc>
          <w:tcPr>
            <w:tcW w:w="0" w:type="auto"/>
          </w:tcPr>
          <w:p w14:paraId="37C9BD95" w14:textId="77777777" w:rsidR="00515C31" w:rsidRDefault="007C42C2">
            <w:pPr>
              <w:jc w:val="right"/>
            </w:pPr>
            <w:r>
              <w:t>2.759</w:t>
            </w:r>
          </w:p>
        </w:tc>
        <w:tc>
          <w:tcPr>
            <w:tcW w:w="0" w:type="auto"/>
          </w:tcPr>
          <w:p w14:paraId="517ABE04" w14:textId="77777777" w:rsidR="00515C31" w:rsidRDefault="007C42C2">
            <w:pPr>
              <w:jc w:val="right"/>
            </w:pPr>
            <w:r>
              <w:t>0.0058</w:t>
            </w:r>
          </w:p>
        </w:tc>
        <w:tc>
          <w:tcPr>
            <w:tcW w:w="0" w:type="auto"/>
          </w:tcPr>
          <w:p w14:paraId="6CD884D4" w14:textId="77777777" w:rsidR="00515C31" w:rsidRDefault="007C42C2">
            <w:r>
              <w:t>easy, reason, remember, sort, wrong, correct</w:t>
            </w:r>
          </w:p>
        </w:tc>
      </w:tr>
      <w:tr w:rsidR="00515C31" w14:paraId="4F882E83" w14:textId="77777777">
        <w:tc>
          <w:tcPr>
            <w:tcW w:w="0" w:type="auto"/>
          </w:tcPr>
          <w:p w14:paraId="69A8DAEC" w14:textId="77777777" w:rsidR="00515C31" w:rsidRDefault="007C42C2">
            <w:pPr>
              <w:jc w:val="right"/>
            </w:pPr>
            <w:r>
              <w:t>28</w:t>
            </w:r>
          </w:p>
        </w:tc>
        <w:tc>
          <w:tcPr>
            <w:tcW w:w="0" w:type="auto"/>
          </w:tcPr>
          <w:p w14:paraId="0DE3714B" w14:textId="77777777" w:rsidR="00515C31" w:rsidRDefault="007C42C2">
            <w:r>
              <w:t>listscience</w:t>
            </w:r>
          </w:p>
        </w:tc>
        <w:tc>
          <w:tcPr>
            <w:tcW w:w="0" w:type="auto"/>
          </w:tcPr>
          <w:p w14:paraId="697E10C0" w14:textId="77777777" w:rsidR="00515C31" w:rsidRDefault="007C42C2">
            <w:pPr>
              <w:jc w:val="right"/>
            </w:pPr>
            <w:r>
              <w:t>-0.0042</w:t>
            </w:r>
          </w:p>
        </w:tc>
        <w:tc>
          <w:tcPr>
            <w:tcW w:w="0" w:type="auto"/>
          </w:tcPr>
          <w:p w14:paraId="24559308" w14:textId="77777777" w:rsidR="00515C31" w:rsidRDefault="007C42C2">
            <w:pPr>
              <w:jc w:val="right"/>
            </w:pPr>
            <w:r>
              <w:t>0.0020</w:t>
            </w:r>
          </w:p>
        </w:tc>
        <w:tc>
          <w:tcPr>
            <w:tcW w:w="0" w:type="auto"/>
          </w:tcPr>
          <w:p w14:paraId="01F6685C" w14:textId="77777777" w:rsidR="00515C31" w:rsidRDefault="007C42C2">
            <w:pPr>
              <w:jc w:val="right"/>
            </w:pPr>
            <w:r>
              <w:t>-2.084</w:t>
            </w:r>
          </w:p>
        </w:tc>
        <w:tc>
          <w:tcPr>
            <w:tcW w:w="0" w:type="auto"/>
          </w:tcPr>
          <w:p w14:paraId="650E4BB7" w14:textId="77777777" w:rsidR="00515C31" w:rsidRDefault="007C42C2">
            <w:pPr>
              <w:jc w:val="right"/>
            </w:pPr>
            <w:r>
              <w:t>0.0371</w:t>
            </w:r>
          </w:p>
        </w:tc>
        <w:tc>
          <w:tcPr>
            <w:tcW w:w="0" w:type="auto"/>
          </w:tcPr>
          <w:p w14:paraId="707B9175" w14:textId="77777777" w:rsidR="00515C31" w:rsidRDefault="007C42C2">
            <w:r>
              <w:t>easy, reason, remember, sort, wrong, correct</w:t>
            </w:r>
          </w:p>
        </w:tc>
      </w:tr>
      <w:tr w:rsidR="00515C31" w14:paraId="0D722D7B" w14:textId="77777777">
        <w:tc>
          <w:tcPr>
            <w:tcW w:w="0" w:type="auto"/>
          </w:tcPr>
          <w:p w14:paraId="366D3EEB" w14:textId="77777777" w:rsidR="00515C31" w:rsidRDefault="007C42C2">
            <w:pPr>
              <w:jc w:val="right"/>
            </w:pPr>
            <w:r>
              <w:t>29</w:t>
            </w:r>
          </w:p>
        </w:tc>
        <w:tc>
          <w:tcPr>
            <w:tcW w:w="0" w:type="auto"/>
          </w:tcPr>
          <w:p w14:paraId="1813835B" w14:textId="77777777" w:rsidR="00515C31" w:rsidRDefault="007C42C2">
            <w:r>
              <w:t>(Intercept)</w:t>
            </w:r>
          </w:p>
        </w:tc>
        <w:tc>
          <w:tcPr>
            <w:tcW w:w="0" w:type="auto"/>
          </w:tcPr>
          <w:p w14:paraId="3FA30690" w14:textId="77777777" w:rsidR="00515C31" w:rsidRDefault="007C42C2">
            <w:pPr>
              <w:jc w:val="right"/>
            </w:pPr>
            <w:r>
              <w:t>0.4556</w:t>
            </w:r>
          </w:p>
        </w:tc>
        <w:tc>
          <w:tcPr>
            <w:tcW w:w="0" w:type="auto"/>
          </w:tcPr>
          <w:p w14:paraId="6C3F873F" w14:textId="77777777" w:rsidR="00515C31" w:rsidRDefault="007C42C2">
            <w:pPr>
              <w:jc w:val="right"/>
            </w:pPr>
            <w:r>
              <w:t>0.0132</w:t>
            </w:r>
          </w:p>
        </w:tc>
        <w:tc>
          <w:tcPr>
            <w:tcW w:w="0" w:type="auto"/>
          </w:tcPr>
          <w:p w14:paraId="5C3459EC" w14:textId="77777777" w:rsidR="00515C31" w:rsidRDefault="007C42C2">
            <w:pPr>
              <w:jc w:val="right"/>
            </w:pPr>
            <w:r>
              <w:t>34.545</w:t>
            </w:r>
          </w:p>
        </w:tc>
        <w:tc>
          <w:tcPr>
            <w:tcW w:w="0" w:type="auto"/>
          </w:tcPr>
          <w:p w14:paraId="5F6A8B13" w14:textId="77777777" w:rsidR="00515C31" w:rsidRDefault="007C42C2">
            <w:pPr>
              <w:jc w:val="right"/>
            </w:pPr>
            <w:r>
              <w:t>0.0000</w:t>
            </w:r>
          </w:p>
        </w:tc>
        <w:tc>
          <w:tcPr>
            <w:tcW w:w="0" w:type="auto"/>
          </w:tcPr>
          <w:p w14:paraId="156637AA" w14:textId="77777777" w:rsidR="00515C31" w:rsidRDefault="007C42C2">
            <w:r>
              <w:t>love, life, story, idea, artist, time</w:t>
            </w:r>
          </w:p>
        </w:tc>
      </w:tr>
      <w:tr w:rsidR="00515C31" w14:paraId="6771CAE9" w14:textId="77777777">
        <w:tc>
          <w:tcPr>
            <w:tcW w:w="0" w:type="auto"/>
          </w:tcPr>
          <w:p w14:paraId="70478E6A" w14:textId="77777777" w:rsidR="00515C31" w:rsidRDefault="007C42C2">
            <w:pPr>
              <w:jc w:val="right"/>
            </w:pPr>
            <w:r>
              <w:t>29</w:t>
            </w:r>
          </w:p>
        </w:tc>
        <w:tc>
          <w:tcPr>
            <w:tcW w:w="0" w:type="auto"/>
          </w:tcPr>
          <w:p w14:paraId="042F6455" w14:textId="77777777" w:rsidR="00515C31" w:rsidRDefault="007C42C2">
            <w:r>
              <w:t>listcs</w:t>
            </w:r>
          </w:p>
        </w:tc>
        <w:tc>
          <w:tcPr>
            <w:tcW w:w="0" w:type="auto"/>
          </w:tcPr>
          <w:p w14:paraId="2928D30B" w14:textId="77777777" w:rsidR="00515C31" w:rsidRDefault="007C42C2">
            <w:pPr>
              <w:jc w:val="right"/>
            </w:pPr>
            <w:r>
              <w:t>-0.4384</w:t>
            </w:r>
          </w:p>
        </w:tc>
        <w:tc>
          <w:tcPr>
            <w:tcW w:w="0" w:type="auto"/>
          </w:tcPr>
          <w:p w14:paraId="1E350F63" w14:textId="77777777" w:rsidR="00515C31" w:rsidRDefault="007C42C2">
            <w:pPr>
              <w:jc w:val="right"/>
            </w:pPr>
            <w:r>
              <w:t>0.0134</w:t>
            </w:r>
          </w:p>
        </w:tc>
        <w:tc>
          <w:tcPr>
            <w:tcW w:w="0" w:type="auto"/>
          </w:tcPr>
          <w:p w14:paraId="749BF9E4" w14:textId="77777777" w:rsidR="00515C31" w:rsidRDefault="007C42C2">
            <w:pPr>
              <w:jc w:val="right"/>
            </w:pPr>
            <w:r>
              <w:t>-32.653</w:t>
            </w:r>
          </w:p>
        </w:tc>
        <w:tc>
          <w:tcPr>
            <w:tcW w:w="0" w:type="auto"/>
          </w:tcPr>
          <w:p w14:paraId="1ECE911F" w14:textId="77777777" w:rsidR="00515C31" w:rsidRDefault="007C42C2">
            <w:pPr>
              <w:jc w:val="right"/>
            </w:pPr>
            <w:r>
              <w:t>0.0000</w:t>
            </w:r>
          </w:p>
        </w:tc>
        <w:tc>
          <w:tcPr>
            <w:tcW w:w="0" w:type="auto"/>
          </w:tcPr>
          <w:p w14:paraId="75A21E50" w14:textId="77777777" w:rsidR="00515C31" w:rsidRDefault="007C42C2">
            <w:r>
              <w:t>love, life, story, idea, artist, time</w:t>
            </w:r>
          </w:p>
        </w:tc>
      </w:tr>
      <w:tr w:rsidR="00515C31" w14:paraId="39B0AC2D" w14:textId="77777777">
        <w:tc>
          <w:tcPr>
            <w:tcW w:w="0" w:type="auto"/>
          </w:tcPr>
          <w:p w14:paraId="1382438F" w14:textId="77777777" w:rsidR="00515C31" w:rsidRDefault="007C42C2">
            <w:pPr>
              <w:jc w:val="right"/>
            </w:pPr>
            <w:r>
              <w:t>2</w:t>
            </w:r>
            <w:r>
              <w:lastRenderedPageBreak/>
              <w:t>9</w:t>
            </w:r>
          </w:p>
        </w:tc>
        <w:tc>
          <w:tcPr>
            <w:tcW w:w="0" w:type="auto"/>
          </w:tcPr>
          <w:p w14:paraId="0766828B" w14:textId="77777777" w:rsidR="00515C31" w:rsidRDefault="007C42C2">
            <w:r>
              <w:lastRenderedPageBreak/>
              <w:t>lis</w:t>
            </w:r>
            <w:r>
              <w:lastRenderedPageBreak/>
              <w:t>tmath</w:t>
            </w:r>
          </w:p>
        </w:tc>
        <w:tc>
          <w:tcPr>
            <w:tcW w:w="0" w:type="auto"/>
          </w:tcPr>
          <w:p w14:paraId="02AACDD1" w14:textId="77777777" w:rsidR="00515C31" w:rsidRDefault="007C42C2">
            <w:pPr>
              <w:jc w:val="right"/>
            </w:pPr>
            <w:r>
              <w:lastRenderedPageBreak/>
              <w:t>-</w:t>
            </w:r>
            <w:r>
              <w:lastRenderedPageBreak/>
              <w:t>0.4400</w:t>
            </w:r>
          </w:p>
        </w:tc>
        <w:tc>
          <w:tcPr>
            <w:tcW w:w="0" w:type="auto"/>
          </w:tcPr>
          <w:p w14:paraId="6DA66AB1" w14:textId="77777777" w:rsidR="00515C31" w:rsidRDefault="007C42C2">
            <w:pPr>
              <w:jc w:val="right"/>
            </w:pPr>
            <w:r>
              <w:lastRenderedPageBreak/>
              <w:t>0</w:t>
            </w:r>
            <w:r>
              <w:lastRenderedPageBreak/>
              <w:t>.0133</w:t>
            </w:r>
          </w:p>
        </w:tc>
        <w:tc>
          <w:tcPr>
            <w:tcW w:w="0" w:type="auto"/>
          </w:tcPr>
          <w:p w14:paraId="2458091B" w14:textId="77777777" w:rsidR="00515C31" w:rsidRDefault="007C42C2">
            <w:pPr>
              <w:jc w:val="right"/>
            </w:pPr>
            <w:r>
              <w:lastRenderedPageBreak/>
              <w:t>-</w:t>
            </w:r>
            <w:r>
              <w:lastRenderedPageBreak/>
              <w:t>33.054</w:t>
            </w:r>
          </w:p>
        </w:tc>
        <w:tc>
          <w:tcPr>
            <w:tcW w:w="0" w:type="auto"/>
          </w:tcPr>
          <w:p w14:paraId="60622480" w14:textId="77777777" w:rsidR="00515C31" w:rsidRDefault="007C42C2">
            <w:pPr>
              <w:jc w:val="right"/>
            </w:pPr>
            <w:r>
              <w:lastRenderedPageBreak/>
              <w:t>0</w:t>
            </w:r>
            <w:r>
              <w:lastRenderedPageBreak/>
              <w:t>.0000</w:t>
            </w:r>
          </w:p>
        </w:tc>
        <w:tc>
          <w:tcPr>
            <w:tcW w:w="0" w:type="auto"/>
          </w:tcPr>
          <w:p w14:paraId="301F3E95" w14:textId="77777777" w:rsidR="00515C31" w:rsidRDefault="007C42C2">
            <w:r>
              <w:lastRenderedPageBreak/>
              <w:t xml:space="preserve">love, life, story, idea, artist, </w:t>
            </w:r>
            <w:r>
              <w:lastRenderedPageBreak/>
              <w:t>time</w:t>
            </w:r>
          </w:p>
        </w:tc>
      </w:tr>
      <w:tr w:rsidR="00515C31" w14:paraId="0182B85E" w14:textId="77777777">
        <w:tc>
          <w:tcPr>
            <w:tcW w:w="0" w:type="auto"/>
          </w:tcPr>
          <w:p w14:paraId="49CA1037" w14:textId="77777777" w:rsidR="00515C31" w:rsidRDefault="007C42C2">
            <w:pPr>
              <w:jc w:val="right"/>
            </w:pPr>
            <w:r>
              <w:lastRenderedPageBreak/>
              <w:t>29</w:t>
            </w:r>
          </w:p>
        </w:tc>
        <w:tc>
          <w:tcPr>
            <w:tcW w:w="0" w:type="auto"/>
          </w:tcPr>
          <w:p w14:paraId="67DCEDF6" w14:textId="77777777" w:rsidR="00515C31" w:rsidRDefault="007C42C2">
            <w:r>
              <w:t>listscience</w:t>
            </w:r>
          </w:p>
        </w:tc>
        <w:tc>
          <w:tcPr>
            <w:tcW w:w="0" w:type="auto"/>
          </w:tcPr>
          <w:p w14:paraId="21A1EA5C" w14:textId="77777777" w:rsidR="00515C31" w:rsidRDefault="007C42C2">
            <w:pPr>
              <w:jc w:val="right"/>
            </w:pPr>
            <w:r>
              <w:t>-0.4116</w:t>
            </w:r>
          </w:p>
        </w:tc>
        <w:tc>
          <w:tcPr>
            <w:tcW w:w="0" w:type="auto"/>
          </w:tcPr>
          <w:p w14:paraId="5BA885CA" w14:textId="77777777" w:rsidR="00515C31" w:rsidRDefault="007C42C2">
            <w:pPr>
              <w:jc w:val="right"/>
            </w:pPr>
            <w:r>
              <w:t>0.0137</w:t>
            </w:r>
          </w:p>
        </w:tc>
        <w:tc>
          <w:tcPr>
            <w:tcW w:w="0" w:type="auto"/>
          </w:tcPr>
          <w:p w14:paraId="6B218354" w14:textId="77777777" w:rsidR="00515C31" w:rsidRDefault="007C42C2">
            <w:pPr>
              <w:jc w:val="right"/>
            </w:pPr>
            <w:r>
              <w:t>-29.990</w:t>
            </w:r>
          </w:p>
        </w:tc>
        <w:tc>
          <w:tcPr>
            <w:tcW w:w="0" w:type="auto"/>
          </w:tcPr>
          <w:p w14:paraId="7FB80B66" w14:textId="77777777" w:rsidR="00515C31" w:rsidRDefault="007C42C2">
            <w:pPr>
              <w:jc w:val="right"/>
            </w:pPr>
            <w:r>
              <w:t>0.0000</w:t>
            </w:r>
          </w:p>
        </w:tc>
        <w:tc>
          <w:tcPr>
            <w:tcW w:w="0" w:type="auto"/>
          </w:tcPr>
          <w:p w14:paraId="529A38D2" w14:textId="77777777" w:rsidR="00515C31" w:rsidRDefault="007C42C2">
            <w:r>
              <w:t>love, life, story, idea, artist, time</w:t>
            </w:r>
          </w:p>
        </w:tc>
      </w:tr>
      <w:tr w:rsidR="00515C31" w14:paraId="402FDB38" w14:textId="77777777">
        <w:tc>
          <w:tcPr>
            <w:tcW w:w="0" w:type="auto"/>
          </w:tcPr>
          <w:p w14:paraId="0EE7AD17" w14:textId="77777777" w:rsidR="00515C31" w:rsidRDefault="007C42C2">
            <w:pPr>
              <w:jc w:val="right"/>
            </w:pPr>
            <w:r>
              <w:t>29</w:t>
            </w:r>
          </w:p>
        </w:tc>
        <w:tc>
          <w:tcPr>
            <w:tcW w:w="0" w:type="auto"/>
          </w:tcPr>
          <w:p w14:paraId="68E81502" w14:textId="77777777" w:rsidR="00515C31" w:rsidRDefault="007C42C2">
            <w:r>
              <w:t>s(year)2</w:t>
            </w:r>
          </w:p>
        </w:tc>
        <w:tc>
          <w:tcPr>
            <w:tcW w:w="0" w:type="auto"/>
          </w:tcPr>
          <w:p w14:paraId="2A7AE846" w14:textId="77777777" w:rsidR="00515C31" w:rsidRDefault="007C42C2">
            <w:pPr>
              <w:jc w:val="right"/>
            </w:pPr>
            <w:r>
              <w:t>-0.4101</w:t>
            </w:r>
          </w:p>
        </w:tc>
        <w:tc>
          <w:tcPr>
            <w:tcW w:w="0" w:type="auto"/>
          </w:tcPr>
          <w:p w14:paraId="482D8EDC" w14:textId="77777777" w:rsidR="00515C31" w:rsidRDefault="007C42C2">
            <w:pPr>
              <w:jc w:val="right"/>
            </w:pPr>
            <w:r>
              <w:t>0.2092</w:t>
            </w:r>
          </w:p>
        </w:tc>
        <w:tc>
          <w:tcPr>
            <w:tcW w:w="0" w:type="auto"/>
          </w:tcPr>
          <w:p w14:paraId="16CE6810" w14:textId="77777777" w:rsidR="00515C31" w:rsidRDefault="007C42C2">
            <w:pPr>
              <w:jc w:val="right"/>
            </w:pPr>
            <w:r>
              <w:t>-1.960</w:t>
            </w:r>
          </w:p>
        </w:tc>
        <w:tc>
          <w:tcPr>
            <w:tcW w:w="0" w:type="auto"/>
          </w:tcPr>
          <w:p w14:paraId="077AF500" w14:textId="77777777" w:rsidR="00515C31" w:rsidRDefault="007C42C2">
            <w:pPr>
              <w:jc w:val="right"/>
            </w:pPr>
            <w:r>
              <w:t>0.0500</w:t>
            </w:r>
          </w:p>
        </w:tc>
        <w:tc>
          <w:tcPr>
            <w:tcW w:w="0" w:type="auto"/>
          </w:tcPr>
          <w:p w14:paraId="1315A38C" w14:textId="77777777" w:rsidR="00515C31" w:rsidRDefault="007C42C2">
            <w:r>
              <w:t>love, life, story, idea, artist, time</w:t>
            </w:r>
          </w:p>
        </w:tc>
      </w:tr>
      <w:tr w:rsidR="00515C31" w14:paraId="0199208D" w14:textId="77777777">
        <w:tc>
          <w:tcPr>
            <w:tcW w:w="0" w:type="auto"/>
          </w:tcPr>
          <w:p w14:paraId="06F9D760" w14:textId="77777777" w:rsidR="00515C31" w:rsidRDefault="007C42C2">
            <w:pPr>
              <w:jc w:val="right"/>
            </w:pPr>
            <w:r>
              <w:t>29</w:t>
            </w:r>
          </w:p>
        </w:tc>
        <w:tc>
          <w:tcPr>
            <w:tcW w:w="0" w:type="auto"/>
          </w:tcPr>
          <w:p w14:paraId="39C84429" w14:textId="77777777" w:rsidR="00515C31" w:rsidRDefault="007C42C2">
            <w:r>
              <w:t>s(year)4</w:t>
            </w:r>
          </w:p>
        </w:tc>
        <w:tc>
          <w:tcPr>
            <w:tcW w:w="0" w:type="auto"/>
          </w:tcPr>
          <w:p w14:paraId="52EB9AE8" w14:textId="77777777" w:rsidR="00515C31" w:rsidRDefault="007C42C2">
            <w:pPr>
              <w:jc w:val="right"/>
            </w:pPr>
            <w:r>
              <w:t>-0.0370</w:t>
            </w:r>
          </w:p>
        </w:tc>
        <w:tc>
          <w:tcPr>
            <w:tcW w:w="0" w:type="auto"/>
          </w:tcPr>
          <w:p w14:paraId="33A29118" w14:textId="77777777" w:rsidR="00515C31" w:rsidRDefault="007C42C2">
            <w:pPr>
              <w:jc w:val="right"/>
            </w:pPr>
            <w:r>
              <w:t>0.0141</w:t>
            </w:r>
          </w:p>
        </w:tc>
        <w:tc>
          <w:tcPr>
            <w:tcW w:w="0" w:type="auto"/>
          </w:tcPr>
          <w:p w14:paraId="7EA52540" w14:textId="77777777" w:rsidR="00515C31" w:rsidRDefault="007C42C2">
            <w:pPr>
              <w:jc w:val="right"/>
            </w:pPr>
            <w:r>
              <w:t>-2.633</w:t>
            </w:r>
          </w:p>
        </w:tc>
        <w:tc>
          <w:tcPr>
            <w:tcW w:w="0" w:type="auto"/>
          </w:tcPr>
          <w:p w14:paraId="2092F8CB" w14:textId="77777777" w:rsidR="00515C31" w:rsidRDefault="007C42C2">
            <w:pPr>
              <w:jc w:val="right"/>
            </w:pPr>
            <w:r>
              <w:t>0.0085</w:t>
            </w:r>
          </w:p>
        </w:tc>
        <w:tc>
          <w:tcPr>
            <w:tcW w:w="0" w:type="auto"/>
          </w:tcPr>
          <w:p w14:paraId="415F56FE" w14:textId="77777777" w:rsidR="00515C31" w:rsidRDefault="007C42C2">
            <w:r>
              <w:t>love, life, story, idea, artist, time</w:t>
            </w:r>
          </w:p>
        </w:tc>
      </w:tr>
      <w:tr w:rsidR="00515C31" w14:paraId="46C1C9C4" w14:textId="77777777">
        <w:tc>
          <w:tcPr>
            <w:tcW w:w="0" w:type="auto"/>
          </w:tcPr>
          <w:p w14:paraId="6A825F44" w14:textId="77777777" w:rsidR="00515C31" w:rsidRDefault="007C42C2">
            <w:pPr>
              <w:jc w:val="right"/>
            </w:pPr>
            <w:r>
              <w:t>29</w:t>
            </w:r>
          </w:p>
        </w:tc>
        <w:tc>
          <w:tcPr>
            <w:tcW w:w="0" w:type="auto"/>
          </w:tcPr>
          <w:p w14:paraId="268DADB0" w14:textId="77777777" w:rsidR="00515C31" w:rsidRDefault="007C42C2">
            <w:r>
              <w:t>s(year)6</w:t>
            </w:r>
          </w:p>
        </w:tc>
        <w:tc>
          <w:tcPr>
            <w:tcW w:w="0" w:type="auto"/>
          </w:tcPr>
          <w:p w14:paraId="244D1327" w14:textId="77777777" w:rsidR="00515C31" w:rsidRDefault="007C42C2">
            <w:pPr>
              <w:jc w:val="right"/>
            </w:pPr>
            <w:r>
              <w:t>-0.0116</w:t>
            </w:r>
          </w:p>
        </w:tc>
        <w:tc>
          <w:tcPr>
            <w:tcW w:w="0" w:type="auto"/>
          </w:tcPr>
          <w:p w14:paraId="3BE48D52" w14:textId="77777777" w:rsidR="00515C31" w:rsidRDefault="007C42C2">
            <w:pPr>
              <w:jc w:val="right"/>
            </w:pPr>
            <w:r>
              <w:t>0.0054</w:t>
            </w:r>
          </w:p>
        </w:tc>
        <w:tc>
          <w:tcPr>
            <w:tcW w:w="0" w:type="auto"/>
          </w:tcPr>
          <w:p w14:paraId="4A0E4793" w14:textId="77777777" w:rsidR="00515C31" w:rsidRDefault="007C42C2">
            <w:pPr>
              <w:jc w:val="right"/>
            </w:pPr>
            <w:r>
              <w:t>-2.142</w:t>
            </w:r>
          </w:p>
        </w:tc>
        <w:tc>
          <w:tcPr>
            <w:tcW w:w="0" w:type="auto"/>
          </w:tcPr>
          <w:p w14:paraId="20DCA281" w14:textId="77777777" w:rsidR="00515C31" w:rsidRDefault="007C42C2">
            <w:pPr>
              <w:jc w:val="right"/>
            </w:pPr>
            <w:r>
              <w:t>0.0322</w:t>
            </w:r>
          </w:p>
        </w:tc>
        <w:tc>
          <w:tcPr>
            <w:tcW w:w="0" w:type="auto"/>
          </w:tcPr>
          <w:p w14:paraId="4B52E902" w14:textId="77777777" w:rsidR="00515C31" w:rsidRDefault="007C42C2">
            <w:r>
              <w:t>love, life, story, idea, artist, time</w:t>
            </w:r>
          </w:p>
        </w:tc>
      </w:tr>
      <w:tr w:rsidR="00515C31" w14:paraId="7D619777" w14:textId="77777777">
        <w:tc>
          <w:tcPr>
            <w:tcW w:w="0" w:type="auto"/>
          </w:tcPr>
          <w:p w14:paraId="13664E74" w14:textId="77777777" w:rsidR="00515C31" w:rsidRDefault="007C42C2">
            <w:pPr>
              <w:jc w:val="right"/>
            </w:pPr>
            <w:r>
              <w:t>29</w:t>
            </w:r>
          </w:p>
        </w:tc>
        <w:tc>
          <w:tcPr>
            <w:tcW w:w="0" w:type="auto"/>
          </w:tcPr>
          <w:p w14:paraId="56DC8158" w14:textId="77777777" w:rsidR="00515C31" w:rsidRDefault="007C42C2">
            <w:r>
              <w:t>s(year)8</w:t>
            </w:r>
          </w:p>
        </w:tc>
        <w:tc>
          <w:tcPr>
            <w:tcW w:w="0" w:type="auto"/>
          </w:tcPr>
          <w:p w14:paraId="645AF890" w14:textId="77777777" w:rsidR="00515C31" w:rsidRDefault="007C42C2">
            <w:pPr>
              <w:jc w:val="right"/>
            </w:pPr>
            <w:r>
              <w:t>-0.0280</w:t>
            </w:r>
          </w:p>
        </w:tc>
        <w:tc>
          <w:tcPr>
            <w:tcW w:w="0" w:type="auto"/>
          </w:tcPr>
          <w:p w14:paraId="10FEA639" w14:textId="77777777" w:rsidR="00515C31" w:rsidRDefault="007C42C2">
            <w:pPr>
              <w:jc w:val="right"/>
            </w:pPr>
            <w:r>
              <w:t>0.0075</w:t>
            </w:r>
          </w:p>
        </w:tc>
        <w:tc>
          <w:tcPr>
            <w:tcW w:w="0" w:type="auto"/>
          </w:tcPr>
          <w:p w14:paraId="143BA07E" w14:textId="77777777" w:rsidR="00515C31" w:rsidRDefault="007C42C2">
            <w:pPr>
              <w:jc w:val="right"/>
            </w:pPr>
            <w:r>
              <w:t>-3.717</w:t>
            </w:r>
          </w:p>
        </w:tc>
        <w:tc>
          <w:tcPr>
            <w:tcW w:w="0" w:type="auto"/>
          </w:tcPr>
          <w:p w14:paraId="4E88B5B3" w14:textId="77777777" w:rsidR="00515C31" w:rsidRDefault="007C42C2">
            <w:pPr>
              <w:jc w:val="right"/>
            </w:pPr>
            <w:r>
              <w:t>0.0002</w:t>
            </w:r>
          </w:p>
        </w:tc>
        <w:tc>
          <w:tcPr>
            <w:tcW w:w="0" w:type="auto"/>
          </w:tcPr>
          <w:p w14:paraId="6DAF6925" w14:textId="77777777" w:rsidR="00515C31" w:rsidRDefault="007C42C2">
            <w:r>
              <w:t>love, life, story, idea, artist, time</w:t>
            </w:r>
          </w:p>
        </w:tc>
      </w:tr>
      <w:tr w:rsidR="00515C31" w14:paraId="6619E533" w14:textId="77777777">
        <w:tc>
          <w:tcPr>
            <w:tcW w:w="0" w:type="auto"/>
          </w:tcPr>
          <w:p w14:paraId="23FCA725" w14:textId="77777777" w:rsidR="00515C31" w:rsidRDefault="007C42C2">
            <w:pPr>
              <w:jc w:val="right"/>
            </w:pPr>
            <w:r>
              <w:t>29</w:t>
            </w:r>
          </w:p>
        </w:tc>
        <w:tc>
          <w:tcPr>
            <w:tcW w:w="0" w:type="auto"/>
          </w:tcPr>
          <w:p w14:paraId="2EA4F41C" w14:textId="77777777" w:rsidR="00515C31" w:rsidRDefault="007C42C2">
            <w:r>
              <w:t>s(year)9</w:t>
            </w:r>
          </w:p>
        </w:tc>
        <w:tc>
          <w:tcPr>
            <w:tcW w:w="0" w:type="auto"/>
          </w:tcPr>
          <w:p w14:paraId="09359C75" w14:textId="77777777" w:rsidR="00515C31" w:rsidRDefault="007C42C2">
            <w:pPr>
              <w:jc w:val="right"/>
            </w:pPr>
            <w:r>
              <w:t>0.0297</w:t>
            </w:r>
          </w:p>
        </w:tc>
        <w:tc>
          <w:tcPr>
            <w:tcW w:w="0" w:type="auto"/>
          </w:tcPr>
          <w:p w14:paraId="68BFF683" w14:textId="77777777" w:rsidR="00515C31" w:rsidRDefault="007C42C2">
            <w:pPr>
              <w:jc w:val="right"/>
            </w:pPr>
            <w:r>
              <w:t>0.0091</w:t>
            </w:r>
          </w:p>
        </w:tc>
        <w:tc>
          <w:tcPr>
            <w:tcW w:w="0" w:type="auto"/>
          </w:tcPr>
          <w:p w14:paraId="276100C5" w14:textId="77777777" w:rsidR="00515C31" w:rsidRDefault="007C42C2">
            <w:pPr>
              <w:jc w:val="right"/>
            </w:pPr>
            <w:r>
              <w:t>3.281</w:t>
            </w:r>
          </w:p>
        </w:tc>
        <w:tc>
          <w:tcPr>
            <w:tcW w:w="0" w:type="auto"/>
          </w:tcPr>
          <w:p w14:paraId="4F673EBC" w14:textId="77777777" w:rsidR="00515C31" w:rsidRDefault="007C42C2">
            <w:pPr>
              <w:jc w:val="right"/>
            </w:pPr>
            <w:r>
              <w:t>0.0010</w:t>
            </w:r>
          </w:p>
        </w:tc>
        <w:tc>
          <w:tcPr>
            <w:tcW w:w="0" w:type="auto"/>
          </w:tcPr>
          <w:p w14:paraId="46DEA2D7" w14:textId="77777777" w:rsidR="00515C31" w:rsidRDefault="007C42C2">
            <w:r>
              <w:t>love, life, story, idea, artist, time</w:t>
            </w:r>
          </w:p>
        </w:tc>
      </w:tr>
      <w:tr w:rsidR="00515C31" w14:paraId="47E58DD1" w14:textId="77777777">
        <w:tc>
          <w:tcPr>
            <w:tcW w:w="0" w:type="auto"/>
          </w:tcPr>
          <w:p w14:paraId="0A7AC03B" w14:textId="77777777" w:rsidR="00515C31" w:rsidRDefault="007C42C2">
            <w:pPr>
              <w:jc w:val="right"/>
            </w:pPr>
            <w:r>
              <w:t>29</w:t>
            </w:r>
          </w:p>
        </w:tc>
        <w:tc>
          <w:tcPr>
            <w:tcW w:w="0" w:type="auto"/>
          </w:tcPr>
          <w:p w14:paraId="222D3DB9" w14:textId="77777777" w:rsidR="00515C31" w:rsidRDefault="007C42C2">
            <w:r>
              <w:t>s(year)10</w:t>
            </w:r>
          </w:p>
        </w:tc>
        <w:tc>
          <w:tcPr>
            <w:tcW w:w="0" w:type="auto"/>
          </w:tcPr>
          <w:p w14:paraId="3CA5B514" w14:textId="77777777" w:rsidR="00515C31" w:rsidRDefault="007C42C2">
            <w:pPr>
              <w:jc w:val="right"/>
            </w:pPr>
            <w:r>
              <w:t>-0.0104</w:t>
            </w:r>
          </w:p>
        </w:tc>
        <w:tc>
          <w:tcPr>
            <w:tcW w:w="0" w:type="auto"/>
          </w:tcPr>
          <w:p w14:paraId="3C20960F" w14:textId="77777777" w:rsidR="00515C31" w:rsidRDefault="007C42C2">
            <w:pPr>
              <w:jc w:val="right"/>
            </w:pPr>
            <w:r>
              <w:t>0.0028</w:t>
            </w:r>
          </w:p>
        </w:tc>
        <w:tc>
          <w:tcPr>
            <w:tcW w:w="0" w:type="auto"/>
          </w:tcPr>
          <w:p w14:paraId="49299677" w14:textId="77777777" w:rsidR="00515C31" w:rsidRDefault="007C42C2">
            <w:pPr>
              <w:jc w:val="right"/>
            </w:pPr>
            <w:r>
              <w:t>-3.760</w:t>
            </w:r>
          </w:p>
        </w:tc>
        <w:tc>
          <w:tcPr>
            <w:tcW w:w="0" w:type="auto"/>
          </w:tcPr>
          <w:p w14:paraId="5B7E24FA" w14:textId="77777777" w:rsidR="00515C31" w:rsidRDefault="007C42C2">
            <w:pPr>
              <w:jc w:val="right"/>
            </w:pPr>
            <w:r>
              <w:t>0.0002</w:t>
            </w:r>
          </w:p>
        </w:tc>
        <w:tc>
          <w:tcPr>
            <w:tcW w:w="0" w:type="auto"/>
          </w:tcPr>
          <w:p w14:paraId="115D6B2E" w14:textId="77777777" w:rsidR="00515C31" w:rsidRDefault="007C42C2">
            <w:r>
              <w:t>love, life, story, idea, artist, time</w:t>
            </w:r>
          </w:p>
        </w:tc>
      </w:tr>
      <w:tr w:rsidR="00515C31" w14:paraId="3F32508F" w14:textId="77777777">
        <w:tc>
          <w:tcPr>
            <w:tcW w:w="0" w:type="auto"/>
          </w:tcPr>
          <w:p w14:paraId="4C7E570D" w14:textId="77777777" w:rsidR="00515C31" w:rsidRDefault="007C42C2">
            <w:pPr>
              <w:jc w:val="right"/>
            </w:pPr>
            <w:r>
              <w:t>30</w:t>
            </w:r>
          </w:p>
        </w:tc>
        <w:tc>
          <w:tcPr>
            <w:tcW w:w="0" w:type="auto"/>
          </w:tcPr>
          <w:p w14:paraId="25DE7C8B" w14:textId="77777777" w:rsidR="00515C31" w:rsidRDefault="007C42C2">
            <w:r>
              <w:t>listcs</w:t>
            </w:r>
          </w:p>
        </w:tc>
        <w:tc>
          <w:tcPr>
            <w:tcW w:w="0" w:type="auto"/>
          </w:tcPr>
          <w:p w14:paraId="635CACC5" w14:textId="77777777" w:rsidR="00515C31" w:rsidRDefault="007C42C2">
            <w:pPr>
              <w:jc w:val="right"/>
            </w:pPr>
            <w:r>
              <w:t>0.0152</w:t>
            </w:r>
          </w:p>
        </w:tc>
        <w:tc>
          <w:tcPr>
            <w:tcW w:w="0" w:type="auto"/>
          </w:tcPr>
          <w:p w14:paraId="755CFE52" w14:textId="77777777" w:rsidR="00515C31" w:rsidRDefault="007C42C2">
            <w:pPr>
              <w:jc w:val="right"/>
            </w:pPr>
            <w:r>
              <w:t>0.0032</w:t>
            </w:r>
          </w:p>
        </w:tc>
        <w:tc>
          <w:tcPr>
            <w:tcW w:w="0" w:type="auto"/>
          </w:tcPr>
          <w:p w14:paraId="0B957A31" w14:textId="77777777" w:rsidR="00515C31" w:rsidRDefault="007C42C2">
            <w:pPr>
              <w:jc w:val="right"/>
            </w:pPr>
            <w:r>
              <w:t>4.744</w:t>
            </w:r>
          </w:p>
        </w:tc>
        <w:tc>
          <w:tcPr>
            <w:tcW w:w="0" w:type="auto"/>
          </w:tcPr>
          <w:p w14:paraId="007D5A95" w14:textId="77777777" w:rsidR="00515C31" w:rsidRDefault="007C42C2">
            <w:pPr>
              <w:jc w:val="right"/>
            </w:pPr>
            <w:r>
              <w:t>0.0000</w:t>
            </w:r>
          </w:p>
        </w:tc>
        <w:tc>
          <w:tcPr>
            <w:tcW w:w="0" w:type="auto"/>
          </w:tcPr>
          <w:p w14:paraId="6408C31E" w14:textId="77777777" w:rsidR="00515C31" w:rsidRDefault="007C42C2">
            <w:r>
              <w:t>id, aim, radio, spanish, zone, english</w:t>
            </w:r>
          </w:p>
        </w:tc>
      </w:tr>
      <w:tr w:rsidR="00515C31" w14:paraId="128A7E37" w14:textId="77777777">
        <w:tc>
          <w:tcPr>
            <w:tcW w:w="0" w:type="auto"/>
          </w:tcPr>
          <w:p w14:paraId="08494A28" w14:textId="77777777" w:rsidR="00515C31" w:rsidRDefault="007C42C2">
            <w:pPr>
              <w:jc w:val="right"/>
            </w:pPr>
            <w:r>
              <w:t>30</w:t>
            </w:r>
          </w:p>
        </w:tc>
        <w:tc>
          <w:tcPr>
            <w:tcW w:w="0" w:type="auto"/>
          </w:tcPr>
          <w:p w14:paraId="7EAE8997" w14:textId="77777777" w:rsidR="00515C31" w:rsidRDefault="007C42C2">
            <w:r>
              <w:t>listmath</w:t>
            </w:r>
          </w:p>
        </w:tc>
        <w:tc>
          <w:tcPr>
            <w:tcW w:w="0" w:type="auto"/>
          </w:tcPr>
          <w:p w14:paraId="08E15461" w14:textId="77777777" w:rsidR="00515C31" w:rsidRDefault="007C42C2">
            <w:pPr>
              <w:jc w:val="right"/>
            </w:pPr>
            <w:r>
              <w:t>0.0086</w:t>
            </w:r>
          </w:p>
        </w:tc>
        <w:tc>
          <w:tcPr>
            <w:tcW w:w="0" w:type="auto"/>
          </w:tcPr>
          <w:p w14:paraId="476EBDB7" w14:textId="77777777" w:rsidR="00515C31" w:rsidRDefault="007C42C2">
            <w:pPr>
              <w:jc w:val="right"/>
            </w:pPr>
            <w:r>
              <w:t>0.0032</w:t>
            </w:r>
          </w:p>
        </w:tc>
        <w:tc>
          <w:tcPr>
            <w:tcW w:w="0" w:type="auto"/>
          </w:tcPr>
          <w:p w14:paraId="7E710352" w14:textId="77777777" w:rsidR="00515C31" w:rsidRDefault="007C42C2">
            <w:pPr>
              <w:jc w:val="right"/>
            </w:pPr>
            <w:r>
              <w:t>2.707</w:t>
            </w:r>
          </w:p>
        </w:tc>
        <w:tc>
          <w:tcPr>
            <w:tcW w:w="0" w:type="auto"/>
          </w:tcPr>
          <w:p w14:paraId="50996BEE" w14:textId="77777777" w:rsidR="00515C31" w:rsidRDefault="007C42C2">
            <w:pPr>
              <w:jc w:val="right"/>
            </w:pPr>
            <w:r>
              <w:t>0.0068</w:t>
            </w:r>
          </w:p>
        </w:tc>
        <w:tc>
          <w:tcPr>
            <w:tcW w:w="0" w:type="auto"/>
          </w:tcPr>
          <w:p w14:paraId="28CE6F24" w14:textId="77777777" w:rsidR="00515C31" w:rsidRDefault="007C42C2">
            <w:r>
              <w:t>id, aim, radio, spanish, zone, english</w:t>
            </w:r>
          </w:p>
        </w:tc>
      </w:tr>
      <w:tr w:rsidR="00515C31" w14:paraId="18D82648" w14:textId="77777777">
        <w:tc>
          <w:tcPr>
            <w:tcW w:w="0" w:type="auto"/>
          </w:tcPr>
          <w:p w14:paraId="6618B80E" w14:textId="77777777" w:rsidR="00515C31" w:rsidRDefault="007C42C2">
            <w:pPr>
              <w:jc w:val="right"/>
            </w:pPr>
            <w:r>
              <w:t>30</w:t>
            </w:r>
          </w:p>
        </w:tc>
        <w:tc>
          <w:tcPr>
            <w:tcW w:w="0" w:type="auto"/>
          </w:tcPr>
          <w:p w14:paraId="5D59D424" w14:textId="77777777" w:rsidR="00515C31" w:rsidRDefault="007C42C2">
            <w:r>
              <w:t>listscience</w:t>
            </w:r>
          </w:p>
        </w:tc>
        <w:tc>
          <w:tcPr>
            <w:tcW w:w="0" w:type="auto"/>
          </w:tcPr>
          <w:p w14:paraId="5A2C47DC" w14:textId="77777777" w:rsidR="00515C31" w:rsidRDefault="007C42C2">
            <w:pPr>
              <w:jc w:val="right"/>
            </w:pPr>
            <w:r>
              <w:t>0.0181</w:t>
            </w:r>
          </w:p>
        </w:tc>
        <w:tc>
          <w:tcPr>
            <w:tcW w:w="0" w:type="auto"/>
          </w:tcPr>
          <w:p w14:paraId="6FCDBA81" w14:textId="77777777" w:rsidR="00515C31" w:rsidRDefault="007C42C2">
            <w:pPr>
              <w:jc w:val="right"/>
            </w:pPr>
            <w:r>
              <w:t>0.0036</w:t>
            </w:r>
          </w:p>
        </w:tc>
        <w:tc>
          <w:tcPr>
            <w:tcW w:w="0" w:type="auto"/>
          </w:tcPr>
          <w:p w14:paraId="4278E32B" w14:textId="77777777" w:rsidR="00515C31" w:rsidRDefault="007C42C2">
            <w:pPr>
              <w:jc w:val="right"/>
            </w:pPr>
            <w:r>
              <w:t>4.960</w:t>
            </w:r>
          </w:p>
        </w:tc>
        <w:tc>
          <w:tcPr>
            <w:tcW w:w="0" w:type="auto"/>
          </w:tcPr>
          <w:p w14:paraId="32AFCFA6" w14:textId="77777777" w:rsidR="00515C31" w:rsidRDefault="007C42C2">
            <w:pPr>
              <w:jc w:val="right"/>
            </w:pPr>
            <w:r>
              <w:t>0.0000</w:t>
            </w:r>
          </w:p>
        </w:tc>
        <w:tc>
          <w:tcPr>
            <w:tcW w:w="0" w:type="auto"/>
          </w:tcPr>
          <w:p w14:paraId="1DBDE3C8" w14:textId="77777777" w:rsidR="00515C31" w:rsidRDefault="007C42C2">
            <w:r>
              <w:t>id, aim, radio, spanish, zone, english</w:t>
            </w:r>
          </w:p>
        </w:tc>
      </w:tr>
      <w:tr w:rsidR="00515C31" w14:paraId="3FB02030" w14:textId="77777777">
        <w:tc>
          <w:tcPr>
            <w:tcW w:w="0" w:type="auto"/>
          </w:tcPr>
          <w:p w14:paraId="37415B98" w14:textId="77777777" w:rsidR="00515C31" w:rsidRDefault="007C42C2">
            <w:pPr>
              <w:jc w:val="right"/>
            </w:pPr>
            <w:r>
              <w:t>30</w:t>
            </w:r>
          </w:p>
        </w:tc>
        <w:tc>
          <w:tcPr>
            <w:tcW w:w="0" w:type="auto"/>
          </w:tcPr>
          <w:p w14:paraId="61639BFA" w14:textId="77777777" w:rsidR="00515C31" w:rsidRDefault="007C42C2">
            <w:r>
              <w:t>s(year)7</w:t>
            </w:r>
          </w:p>
        </w:tc>
        <w:tc>
          <w:tcPr>
            <w:tcW w:w="0" w:type="auto"/>
          </w:tcPr>
          <w:p w14:paraId="4563A3C8" w14:textId="77777777" w:rsidR="00515C31" w:rsidRDefault="007C42C2">
            <w:pPr>
              <w:jc w:val="right"/>
            </w:pPr>
            <w:r>
              <w:t>-0.0136</w:t>
            </w:r>
          </w:p>
        </w:tc>
        <w:tc>
          <w:tcPr>
            <w:tcW w:w="0" w:type="auto"/>
          </w:tcPr>
          <w:p w14:paraId="1A8F00F5" w14:textId="77777777" w:rsidR="00515C31" w:rsidRDefault="007C42C2">
            <w:pPr>
              <w:jc w:val="right"/>
            </w:pPr>
            <w:r>
              <w:t>0.0036</w:t>
            </w:r>
          </w:p>
        </w:tc>
        <w:tc>
          <w:tcPr>
            <w:tcW w:w="0" w:type="auto"/>
          </w:tcPr>
          <w:p w14:paraId="7B246D8C" w14:textId="77777777" w:rsidR="00515C31" w:rsidRDefault="007C42C2">
            <w:pPr>
              <w:jc w:val="right"/>
            </w:pPr>
            <w:r>
              <w:t>-3.806</w:t>
            </w:r>
          </w:p>
        </w:tc>
        <w:tc>
          <w:tcPr>
            <w:tcW w:w="0" w:type="auto"/>
          </w:tcPr>
          <w:p w14:paraId="3F8B9D0E" w14:textId="77777777" w:rsidR="00515C31" w:rsidRDefault="007C42C2">
            <w:pPr>
              <w:jc w:val="right"/>
            </w:pPr>
            <w:r>
              <w:t>0.0001</w:t>
            </w:r>
          </w:p>
        </w:tc>
        <w:tc>
          <w:tcPr>
            <w:tcW w:w="0" w:type="auto"/>
          </w:tcPr>
          <w:p w14:paraId="6A14EC0A" w14:textId="77777777" w:rsidR="00515C31" w:rsidRDefault="007C42C2">
            <w:r>
              <w:t>id, aim, radio, spanish, zone, english</w:t>
            </w:r>
          </w:p>
        </w:tc>
      </w:tr>
      <w:tr w:rsidR="00515C31" w14:paraId="36222481" w14:textId="77777777">
        <w:tc>
          <w:tcPr>
            <w:tcW w:w="0" w:type="auto"/>
          </w:tcPr>
          <w:p w14:paraId="62CFA222" w14:textId="77777777" w:rsidR="00515C31" w:rsidRDefault="007C42C2">
            <w:pPr>
              <w:jc w:val="right"/>
            </w:pPr>
            <w:r>
              <w:t>3</w:t>
            </w:r>
            <w:r>
              <w:lastRenderedPageBreak/>
              <w:t>1</w:t>
            </w:r>
          </w:p>
        </w:tc>
        <w:tc>
          <w:tcPr>
            <w:tcW w:w="0" w:type="auto"/>
          </w:tcPr>
          <w:p w14:paraId="528BE43E" w14:textId="77777777" w:rsidR="00515C31" w:rsidRDefault="007C42C2">
            <w:r>
              <w:lastRenderedPageBreak/>
              <w:t>(I</w:t>
            </w:r>
            <w:r>
              <w:lastRenderedPageBreak/>
              <w:t>ntercept)</w:t>
            </w:r>
          </w:p>
        </w:tc>
        <w:tc>
          <w:tcPr>
            <w:tcW w:w="0" w:type="auto"/>
          </w:tcPr>
          <w:p w14:paraId="5BBFFBF5" w14:textId="77777777" w:rsidR="00515C31" w:rsidRDefault="007C42C2">
            <w:pPr>
              <w:jc w:val="right"/>
            </w:pPr>
            <w:r>
              <w:lastRenderedPageBreak/>
              <w:t>0</w:t>
            </w:r>
            <w:r>
              <w:lastRenderedPageBreak/>
              <w:t>.0429</w:t>
            </w:r>
          </w:p>
        </w:tc>
        <w:tc>
          <w:tcPr>
            <w:tcW w:w="0" w:type="auto"/>
          </w:tcPr>
          <w:p w14:paraId="6F31D33F" w14:textId="77777777" w:rsidR="00515C31" w:rsidRDefault="007C42C2">
            <w:pPr>
              <w:jc w:val="right"/>
            </w:pPr>
            <w:r>
              <w:lastRenderedPageBreak/>
              <w:t>0</w:t>
            </w:r>
            <w:r>
              <w:lastRenderedPageBreak/>
              <w:t>.0061</w:t>
            </w:r>
          </w:p>
        </w:tc>
        <w:tc>
          <w:tcPr>
            <w:tcW w:w="0" w:type="auto"/>
          </w:tcPr>
          <w:p w14:paraId="658211A5" w14:textId="77777777" w:rsidR="00515C31" w:rsidRDefault="007C42C2">
            <w:pPr>
              <w:jc w:val="right"/>
            </w:pPr>
            <w:r>
              <w:lastRenderedPageBreak/>
              <w:t>7</w:t>
            </w:r>
            <w:r>
              <w:lastRenderedPageBreak/>
              <w:t>.074</w:t>
            </w:r>
          </w:p>
        </w:tc>
        <w:tc>
          <w:tcPr>
            <w:tcW w:w="0" w:type="auto"/>
          </w:tcPr>
          <w:p w14:paraId="49EBC739" w14:textId="77777777" w:rsidR="00515C31" w:rsidRDefault="007C42C2">
            <w:pPr>
              <w:jc w:val="right"/>
            </w:pPr>
            <w:r>
              <w:lastRenderedPageBreak/>
              <w:t>0</w:t>
            </w:r>
            <w:r>
              <w:lastRenderedPageBreak/>
              <w:t>.0000</w:t>
            </w:r>
          </w:p>
        </w:tc>
        <w:tc>
          <w:tcPr>
            <w:tcW w:w="0" w:type="auto"/>
          </w:tcPr>
          <w:p w14:paraId="7546BF34" w14:textId="77777777" w:rsidR="00515C31" w:rsidRDefault="007C42C2">
            <w:r>
              <w:lastRenderedPageBreak/>
              <w:t xml:space="preserve">public, organization, </w:t>
            </w:r>
            <w:r>
              <w:lastRenderedPageBreak/>
              <w:t>national, agency, contact, job</w:t>
            </w:r>
          </w:p>
        </w:tc>
      </w:tr>
      <w:tr w:rsidR="00515C31" w14:paraId="5B62C851" w14:textId="77777777">
        <w:tc>
          <w:tcPr>
            <w:tcW w:w="0" w:type="auto"/>
          </w:tcPr>
          <w:p w14:paraId="56DF3105" w14:textId="77777777" w:rsidR="00515C31" w:rsidRDefault="007C42C2">
            <w:pPr>
              <w:jc w:val="right"/>
            </w:pPr>
            <w:r>
              <w:lastRenderedPageBreak/>
              <w:t>31</w:t>
            </w:r>
          </w:p>
        </w:tc>
        <w:tc>
          <w:tcPr>
            <w:tcW w:w="0" w:type="auto"/>
          </w:tcPr>
          <w:p w14:paraId="4B686395" w14:textId="77777777" w:rsidR="00515C31" w:rsidRDefault="007C42C2">
            <w:r>
              <w:t>listscience</w:t>
            </w:r>
          </w:p>
        </w:tc>
        <w:tc>
          <w:tcPr>
            <w:tcW w:w="0" w:type="auto"/>
          </w:tcPr>
          <w:p w14:paraId="7EC13200" w14:textId="77777777" w:rsidR="00515C31" w:rsidRDefault="007C42C2">
            <w:pPr>
              <w:jc w:val="right"/>
            </w:pPr>
            <w:r>
              <w:t>0.0135</w:t>
            </w:r>
          </w:p>
        </w:tc>
        <w:tc>
          <w:tcPr>
            <w:tcW w:w="0" w:type="auto"/>
          </w:tcPr>
          <w:p w14:paraId="54A83943" w14:textId="77777777" w:rsidR="00515C31" w:rsidRDefault="007C42C2">
            <w:pPr>
              <w:jc w:val="right"/>
            </w:pPr>
            <w:r>
              <w:t>0.0059</w:t>
            </w:r>
          </w:p>
        </w:tc>
        <w:tc>
          <w:tcPr>
            <w:tcW w:w="0" w:type="auto"/>
          </w:tcPr>
          <w:p w14:paraId="54A9A491" w14:textId="77777777" w:rsidR="00515C31" w:rsidRDefault="007C42C2">
            <w:pPr>
              <w:jc w:val="right"/>
            </w:pPr>
            <w:r>
              <w:t>2.311</w:t>
            </w:r>
          </w:p>
        </w:tc>
        <w:tc>
          <w:tcPr>
            <w:tcW w:w="0" w:type="auto"/>
          </w:tcPr>
          <w:p w14:paraId="0B1B37BB" w14:textId="77777777" w:rsidR="00515C31" w:rsidRDefault="007C42C2">
            <w:pPr>
              <w:jc w:val="right"/>
            </w:pPr>
            <w:r>
              <w:t>0.0209</w:t>
            </w:r>
          </w:p>
        </w:tc>
        <w:tc>
          <w:tcPr>
            <w:tcW w:w="0" w:type="auto"/>
          </w:tcPr>
          <w:p w14:paraId="2E35A760" w14:textId="77777777" w:rsidR="00515C31" w:rsidRDefault="007C42C2">
            <w:r>
              <w:t>public, organization, national, agency, contact, job</w:t>
            </w:r>
          </w:p>
        </w:tc>
      </w:tr>
      <w:tr w:rsidR="00515C31" w14:paraId="43204F09" w14:textId="77777777">
        <w:tc>
          <w:tcPr>
            <w:tcW w:w="0" w:type="auto"/>
          </w:tcPr>
          <w:p w14:paraId="77ABBF56" w14:textId="77777777" w:rsidR="00515C31" w:rsidRDefault="007C42C2">
            <w:pPr>
              <w:jc w:val="right"/>
            </w:pPr>
            <w:r>
              <w:t>31</w:t>
            </w:r>
          </w:p>
        </w:tc>
        <w:tc>
          <w:tcPr>
            <w:tcW w:w="0" w:type="auto"/>
          </w:tcPr>
          <w:p w14:paraId="12D8465F" w14:textId="77777777" w:rsidR="00515C31" w:rsidRDefault="007C42C2">
            <w:r>
              <w:t>s(year)5</w:t>
            </w:r>
          </w:p>
        </w:tc>
        <w:tc>
          <w:tcPr>
            <w:tcW w:w="0" w:type="auto"/>
          </w:tcPr>
          <w:p w14:paraId="0E10755E" w14:textId="77777777" w:rsidR="00515C31" w:rsidRDefault="007C42C2">
            <w:pPr>
              <w:jc w:val="right"/>
            </w:pPr>
            <w:r>
              <w:t>-0.0257</w:t>
            </w:r>
          </w:p>
        </w:tc>
        <w:tc>
          <w:tcPr>
            <w:tcW w:w="0" w:type="auto"/>
          </w:tcPr>
          <w:p w14:paraId="28735C3C" w14:textId="77777777" w:rsidR="00515C31" w:rsidRDefault="007C42C2">
            <w:pPr>
              <w:jc w:val="right"/>
            </w:pPr>
            <w:r>
              <w:t>0.0096</w:t>
            </w:r>
          </w:p>
        </w:tc>
        <w:tc>
          <w:tcPr>
            <w:tcW w:w="0" w:type="auto"/>
          </w:tcPr>
          <w:p w14:paraId="6CA62F67" w14:textId="77777777" w:rsidR="00515C31" w:rsidRDefault="007C42C2">
            <w:pPr>
              <w:jc w:val="right"/>
            </w:pPr>
            <w:r>
              <w:t>-2.693</w:t>
            </w:r>
          </w:p>
        </w:tc>
        <w:tc>
          <w:tcPr>
            <w:tcW w:w="0" w:type="auto"/>
          </w:tcPr>
          <w:p w14:paraId="3E7578CE" w14:textId="77777777" w:rsidR="00515C31" w:rsidRDefault="007C42C2">
            <w:pPr>
              <w:jc w:val="right"/>
            </w:pPr>
            <w:r>
              <w:t>0.0071</w:t>
            </w:r>
          </w:p>
        </w:tc>
        <w:tc>
          <w:tcPr>
            <w:tcW w:w="0" w:type="auto"/>
          </w:tcPr>
          <w:p w14:paraId="3BA85060" w14:textId="77777777" w:rsidR="00515C31" w:rsidRDefault="007C42C2">
            <w:r>
              <w:t>public, organization, national, agency, contact, job</w:t>
            </w:r>
          </w:p>
        </w:tc>
      </w:tr>
      <w:tr w:rsidR="00515C31" w14:paraId="2DF43F40" w14:textId="77777777">
        <w:tc>
          <w:tcPr>
            <w:tcW w:w="0" w:type="auto"/>
          </w:tcPr>
          <w:p w14:paraId="4984F625" w14:textId="77777777" w:rsidR="00515C31" w:rsidRDefault="007C42C2">
            <w:pPr>
              <w:jc w:val="right"/>
            </w:pPr>
            <w:r>
              <w:t>31</w:t>
            </w:r>
          </w:p>
        </w:tc>
        <w:tc>
          <w:tcPr>
            <w:tcW w:w="0" w:type="auto"/>
          </w:tcPr>
          <w:p w14:paraId="0CE3B62C" w14:textId="77777777" w:rsidR="00515C31" w:rsidRDefault="007C42C2">
            <w:r>
              <w:t>s(year)6</w:t>
            </w:r>
          </w:p>
        </w:tc>
        <w:tc>
          <w:tcPr>
            <w:tcW w:w="0" w:type="auto"/>
          </w:tcPr>
          <w:p w14:paraId="16D06977" w14:textId="77777777" w:rsidR="00515C31" w:rsidRDefault="007C42C2">
            <w:pPr>
              <w:jc w:val="right"/>
            </w:pPr>
            <w:r>
              <w:t>-0.0286</w:t>
            </w:r>
          </w:p>
        </w:tc>
        <w:tc>
          <w:tcPr>
            <w:tcW w:w="0" w:type="auto"/>
          </w:tcPr>
          <w:p w14:paraId="546AA58A" w14:textId="77777777" w:rsidR="00515C31" w:rsidRDefault="007C42C2">
            <w:pPr>
              <w:jc w:val="right"/>
            </w:pPr>
            <w:r>
              <w:t>0.0070</w:t>
            </w:r>
          </w:p>
        </w:tc>
        <w:tc>
          <w:tcPr>
            <w:tcW w:w="0" w:type="auto"/>
          </w:tcPr>
          <w:p w14:paraId="1A5D7886" w14:textId="77777777" w:rsidR="00515C31" w:rsidRDefault="007C42C2">
            <w:pPr>
              <w:jc w:val="right"/>
            </w:pPr>
            <w:r>
              <w:t>-4.098</w:t>
            </w:r>
          </w:p>
        </w:tc>
        <w:tc>
          <w:tcPr>
            <w:tcW w:w="0" w:type="auto"/>
          </w:tcPr>
          <w:p w14:paraId="0EE57AE8" w14:textId="77777777" w:rsidR="00515C31" w:rsidRDefault="007C42C2">
            <w:pPr>
              <w:jc w:val="right"/>
            </w:pPr>
            <w:r>
              <w:t>0.0000</w:t>
            </w:r>
          </w:p>
        </w:tc>
        <w:tc>
          <w:tcPr>
            <w:tcW w:w="0" w:type="auto"/>
          </w:tcPr>
          <w:p w14:paraId="14A8E209" w14:textId="77777777" w:rsidR="00515C31" w:rsidRDefault="007C42C2">
            <w:r>
              <w:t>public, organization, national, agency, contact, job</w:t>
            </w:r>
          </w:p>
        </w:tc>
      </w:tr>
      <w:tr w:rsidR="00515C31" w14:paraId="7B9F3C53" w14:textId="77777777">
        <w:tc>
          <w:tcPr>
            <w:tcW w:w="0" w:type="auto"/>
          </w:tcPr>
          <w:p w14:paraId="0E2B34C6" w14:textId="77777777" w:rsidR="00515C31" w:rsidRDefault="007C42C2">
            <w:pPr>
              <w:jc w:val="right"/>
            </w:pPr>
            <w:r>
              <w:t>31</w:t>
            </w:r>
          </w:p>
        </w:tc>
        <w:tc>
          <w:tcPr>
            <w:tcW w:w="0" w:type="auto"/>
          </w:tcPr>
          <w:p w14:paraId="2A943E16" w14:textId="77777777" w:rsidR="00515C31" w:rsidRDefault="007C42C2">
            <w:r>
              <w:t>s(year)7</w:t>
            </w:r>
          </w:p>
        </w:tc>
        <w:tc>
          <w:tcPr>
            <w:tcW w:w="0" w:type="auto"/>
          </w:tcPr>
          <w:p w14:paraId="141EA7A3" w14:textId="77777777" w:rsidR="00515C31" w:rsidRDefault="007C42C2">
            <w:pPr>
              <w:jc w:val="right"/>
            </w:pPr>
            <w:r>
              <w:t>-0.0212</w:t>
            </w:r>
          </w:p>
        </w:tc>
        <w:tc>
          <w:tcPr>
            <w:tcW w:w="0" w:type="auto"/>
          </w:tcPr>
          <w:p w14:paraId="7711E34A" w14:textId="77777777" w:rsidR="00515C31" w:rsidRDefault="007C42C2">
            <w:pPr>
              <w:jc w:val="right"/>
            </w:pPr>
            <w:r>
              <w:t>0.0064</w:t>
            </w:r>
          </w:p>
        </w:tc>
        <w:tc>
          <w:tcPr>
            <w:tcW w:w="0" w:type="auto"/>
          </w:tcPr>
          <w:p w14:paraId="04498E3D" w14:textId="77777777" w:rsidR="00515C31" w:rsidRDefault="007C42C2">
            <w:pPr>
              <w:jc w:val="right"/>
            </w:pPr>
            <w:r>
              <w:t>-3.282</w:t>
            </w:r>
          </w:p>
        </w:tc>
        <w:tc>
          <w:tcPr>
            <w:tcW w:w="0" w:type="auto"/>
          </w:tcPr>
          <w:p w14:paraId="14E2737C" w14:textId="77777777" w:rsidR="00515C31" w:rsidRDefault="007C42C2">
            <w:pPr>
              <w:jc w:val="right"/>
            </w:pPr>
            <w:r>
              <w:t>0.0010</w:t>
            </w:r>
          </w:p>
        </w:tc>
        <w:tc>
          <w:tcPr>
            <w:tcW w:w="0" w:type="auto"/>
          </w:tcPr>
          <w:p w14:paraId="4E750DCC" w14:textId="77777777" w:rsidR="00515C31" w:rsidRDefault="007C42C2">
            <w:r>
              <w:t>public, organization, national, agency, contact, job</w:t>
            </w:r>
          </w:p>
        </w:tc>
      </w:tr>
      <w:tr w:rsidR="00515C31" w14:paraId="6476EAC1" w14:textId="77777777">
        <w:tc>
          <w:tcPr>
            <w:tcW w:w="0" w:type="auto"/>
          </w:tcPr>
          <w:p w14:paraId="26DA279A" w14:textId="77777777" w:rsidR="00515C31" w:rsidRDefault="007C42C2">
            <w:pPr>
              <w:jc w:val="right"/>
            </w:pPr>
            <w:r>
              <w:t>31</w:t>
            </w:r>
          </w:p>
        </w:tc>
        <w:tc>
          <w:tcPr>
            <w:tcW w:w="0" w:type="auto"/>
          </w:tcPr>
          <w:p w14:paraId="1A2E04B5" w14:textId="77777777" w:rsidR="00515C31" w:rsidRDefault="007C42C2">
            <w:r>
              <w:t>s(year)8</w:t>
            </w:r>
          </w:p>
        </w:tc>
        <w:tc>
          <w:tcPr>
            <w:tcW w:w="0" w:type="auto"/>
          </w:tcPr>
          <w:p w14:paraId="72774B59" w14:textId="77777777" w:rsidR="00515C31" w:rsidRDefault="007C42C2">
            <w:pPr>
              <w:jc w:val="right"/>
            </w:pPr>
            <w:r>
              <w:t>-0.0397</w:t>
            </w:r>
          </w:p>
        </w:tc>
        <w:tc>
          <w:tcPr>
            <w:tcW w:w="0" w:type="auto"/>
          </w:tcPr>
          <w:p w14:paraId="65928CFE" w14:textId="77777777" w:rsidR="00515C31" w:rsidRDefault="007C42C2">
            <w:pPr>
              <w:jc w:val="right"/>
            </w:pPr>
            <w:r>
              <w:t>0.0099</w:t>
            </w:r>
          </w:p>
        </w:tc>
        <w:tc>
          <w:tcPr>
            <w:tcW w:w="0" w:type="auto"/>
          </w:tcPr>
          <w:p w14:paraId="4237C942" w14:textId="77777777" w:rsidR="00515C31" w:rsidRDefault="007C42C2">
            <w:pPr>
              <w:jc w:val="right"/>
            </w:pPr>
            <w:r>
              <w:t>-4.028</w:t>
            </w:r>
          </w:p>
        </w:tc>
        <w:tc>
          <w:tcPr>
            <w:tcW w:w="0" w:type="auto"/>
          </w:tcPr>
          <w:p w14:paraId="7130D2C6" w14:textId="77777777" w:rsidR="00515C31" w:rsidRDefault="007C42C2">
            <w:pPr>
              <w:jc w:val="right"/>
            </w:pPr>
            <w:r>
              <w:t>0.0001</w:t>
            </w:r>
          </w:p>
        </w:tc>
        <w:tc>
          <w:tcPr>
            <w:tcW w:w="0" w:type="auto"/>
          </w:tcPr>
          <w:p w14:paraId="7912E20C" w14:textId="77777777" w:rsidR="00515C31" w:rsidRDefault="007C42C2">
            <w:r>
              <w:t>public, organization, national, agency, contact, job</w:t>
            </w:r>
          </w:p>
        </w:tc>
      </w:tr>
      <w:tr w:rsidR="00515C31" w14:paraId="2D6E0DF5" w14:textId="77777777">
        <w:tc>
          <w:tcPr>
            <w:tcW w:w="0" w:type="auto"/>
          </w:tcPr>
          <w:p w14:paraId="4118ECD1" w14:textId="77777777" w:rsidR="00515C31" w:rsidRDefault="007C42C2">
            <w:pPr>
              <w:jc w:val="right"/>
            </w:pPr>
            <w:r>
              <w:t>31</w:t>
            </w:r>
          </w:p>
        </w:tc>
        <w:tc>
          <w:tcPr>
            <w:tcW w:w="0" w:type="auto"/>
          </w:tcPr>
          <w:p w14:paraId="7441EDAE" w14:textId="77777777" w:rsidR="00515C31" w:rsidRDefault="007C42C2">
            <w:r>
              <w:t>s(year)10</w:t>
            </w:r>
          </w:p>
        </w:tc>
        <w:tc>
          <w:tcPr>
            <w:tcW w:w="0" w:type="auto"/>
          </w:tcPr>
          <w:p w14:paraId="204831A9" w14:textId="77777777" w:rsidR="00515C31" w:rsidRDefault="007C42C2">
            <w:pPr>
              <w:jc w:val="right"/>
            </w:pPr>
            <w:r>
              <w:t>-0.0272</w:t>
            </w:r>
          </w:p>
        </w:tc>
        <w:tc>
          <w:tcPr>
            <w:tcW w:w="0" w:type="auto"/>
          </w:tcPr>
          <w:p w14:paraId="0CA5E735" w14:textId="77777777" w:rsidR="00515C31" w:rsidRDefault="007C42C2">
            <w:pPr>
              <w:jc w:val="right"/>
            </w:pPr>
            <w:r>
              <w:t>0.0035</w:t>
            </w:r>
          </w:p>
        </w:tc>
        <w:tc>
          <w:tcPr>
            <w:tcW w:w="0" w:type="auto"/>
          </w:tcPr>
          <w:p w14:paraId="53A38251" w14:textId="77777777" w:rsidR="00515C31" w:rsidRDefault="007C42C2">
            <w:pPr>
              <w:jc w:val="right"/>
            </w:pPr>
            <w:r>
              <w:t>-7.702</w:t>
            </w:r>
          </w:p>
        </w:tc>
        <w:tc>
          <w:tcPr>
            <w:tcW w:w="0" w:type="auto"/>
          </w:tcPr>
          <w:p w14:paraId="42CB41C1" w14:textId="77777777" w:rsidR="00515C31" w:rsidRDefault="007C42C2">
            <w:pPr>
              <w:jc w:val="right"/>
            </w:pPr>
            <w:r>
              <w:t>0.0000</w:t>
            </w:r>
          </w:p>
        </w:tc>
        <w:tc>
          <w:tcPr>
            <w:tcW w:w="0" w:type="auto"/>
          </w:tcPr>
          <w:p w14:paraId="0AA66B46" w14:textId="77777777" w:rsidR="00515C31" w:rsidRDefault="007C42C2">
            <w:r>
              <w:t>public, organization, national, agency, contact, job</w:t>
            </w:r>
          </w:p>
        </w:tc>
      </w:tr>
      <w:tr w:rsidR="00515C31" w14:paraId="52EE48DD" w14:textId="77777777">
        <w:tc>
          <w:tcPr>
            <w:tcW w:w="0" w:type="auto"/>
          </w:tcPr>
          <w:p w14:paraId="721A4C50" w14:textId="77777777" w:rsidR="00515C31" w:rsidRDefault="007C42C2">
            <w:pPr>
              <w:jc w:val="right"/>
            </w:pPr>
            <w:r>
              <w:t>32</w:t>
            </w:r>
          </w:p>
        </w:tc>
        <w:tc>
          <w:tcPr>
            <w:tcW w:w="0" w:type="auto"/>
          </w:tcPr>
          <w:p w14:paraId="75EE90DF" w14:textId="77777777" w:rsidR="00515C31" w:rsidRDefault="007C42C2">
            <w:r>
              <w:t>listcs</w:t>
            </w:r>
          </w:p>
        </w:tc>
        <w:tc>
          <w:tcPr>
            <w:tcW w:w="0" w:type="auto"/>
          </w:tcPr>
          <w:p w14:paraId="5C38A5EF" w14:textId="77777777" w:rsidR="00515C31" w:rsidRDefault="007C42C2">
            <w:pPr>
              <w:jc w:val="right"/>
            </w:pPr>
            <w:r>
              <w:t>0.0422</w:t>
            </w:r>
          </w:p>
        </w:tc>
        <w:tc>
          <w:tcPr>
            <w:tcW w:w="0" w:type="auto"/>
          </w:tcPr>
          <w:p w14:paraId="0442A376" w14:textId="77777777" w:rsidR="00515C31" w:rsidRDefault="007C42C2">
            <w:pPr>
              <w:jc w:val="right"/>
            </w:pPr>
            <w:r>
              <w:t>0.0056</w:t>
            </w:r>
          </w:p>
        </w:tc>
        <w:tc>
          <w:tcPr>
            <w:tcW w:w="0" w:type="auto"/>
          </w:tcPr>
          <w:p w14:paraId="0B858CFC" w14:textId="77777777" w:rsidR="00515C31" w:rsidRDefault="007C42C2">
            <w:pPr>
              <w:jc w:val="right"/>
            </w:pPr>
            <w:r>
              <w:t>7.547</w:t>
            </w:r>
          </w:p>
        </w:tc>
        <w:tc>
          <w:tcPr>
            <w:tcW w:w="0" w:type="auto"/>
          </w:tcPr>
          <w:p w14:paraId="1D7E4BFB" w14:textId="77777777" w:rsidR="00515C31" w:rsidRDefault="007C42C2">
            <w:pPr>
              <w:jc w:val="right"/>
            </w:pPr>
            <w:r>
              <w:t>0.0000</w:t>
            </w:r>
          </w:p>
        </w:tc>
        <w:tc>
          <w:tcPr>
            <w:tcW w:w="0" w:type="auto"/>
          </w:tcPr>
          <w:p w14:paraId="1135AB03" w14:textId="77777777" w:rsidR="00515C31" w:rsidRDefault="007C42C2">
            <w:r>
              <w:t>job, agree, company, world, accessibility, hard</w:t>
            </w:r>
          </w:p>
        </w:tc>
      </w:tr>
      <w:tr w:rsidR="00515C31" w14:paraId="0EF75BB9" w14:textId="77777777">
        <w:tc>
          <w:tcPr>
            <w:tcW w:w="0" w:type="auto"/>
          </w:tcPr>
          <w:p w14:paraId="1A6E17A9" w14:textId="77777777" w:rsidR="00515C31" w:rsidRDefault="007C42C2">
            <w:pPr>
              <w:jc w:val="right"/>
            </w:pPr>
            <w:r>
              <w:t>32</w:t>
            </w:r>
          </w:p>
        </w:tc>
        <w:tc>
          <w:tcPr>
            <w:tcW w:w="0" w:type="auto"/>
          </w:tcPr>
          <w:p w14:paraId="0C8E6BEA" w14:textId="77777777" w:rsidR="00515C31" w:rsidRDefault="007C42C2">
            <w:r>
              <w:t>listmath</w:t>
            </w:r>
          </w:p>
        </w:tc>
        <w:tc>
          <w:tcPr>
            <w:tcW w:w="0" w:type="auto"/>
          </w:tcPr>
          <w:p w14:paraId="4ECEA85A" w14:textId="77777777" w:rsidR="00515C31" w:rsidRDefault="007C42C2">
            <w:pPr>
              <w:jc w:val="right"/>
            </w:pPr>
            <w:r>
              <w:t>0.0176</w:t>
            </w:r>
          </w:p>
        </w:tc>
        <w:tc>
          <w:tcPr>
            <w:tcW w:w="0" w:type="auto"/>
          </w:tcPr>
          <w:p w14:paraId="691D754F" w14:textId="77777777" w:rsidR="00515C31" w:rsidRDefault="007C42C2">
            <w:pPr>
              <w:jc w:val="right"/>
            </w:pPr>
            <w:r>
              <w:t>0.0056</w:t>
            </w:r>
          </w:p>
        </w:tc>
        <w:tc>
          <w:tcPr>
            <w:tcW w:w="0" w:type="auto"/>
          </w:tcPr>
          <w:p w14:paraId="2A2A5821" w14:textId="77777777" w:rsidR="00515C31" w:rsidRDefault="007C42C2">
            <w:pPr>
              <w:jc w:val="right"/>
            </w:pPr>
            <w:r>
              <w:t>3.159</w:t>
            </w:r>
          </w:p>
        </w:tc>
        <w:tc>
          <w:tcPr>
            <w:tcW w:w="0" w:type="auto"/>
          </w:tcPr>
          <w:p w14:paraId="3583AA34" w14:textId="77777777" w:rsidR="00515C31" w:rsidRDefault="007C42C2">
            <w:pPr>
              <w:jc w:val="right"/>
            </w:pPr>
            <w:r>
              <w:t>0.0016</w:t>
            </w:r>
          </w:p>
        </w:tc>
        <w:tc>
          <w:tcPr>
            <w:tcW w:w="0" w:type="auto"/>
          </w:tcPr>
          <w:p w14:paraId="172559EB" w14:textId="77777777" w:rsidR="00515C31" w:rsidRDefault="007C42C2">
            <w:r>
              <w:t>job, agree, company, world, accessibility, hard</w:t>
            </w:r>
          </w:p>
        </w:tc>
      </w:tr>
      <w:tr w:rsidR="00515C31" w14:paraId="55DAD0A2" w14:textId="77777777">
        <w:tc>
          <w:tcPr>
            <w:tcW w:w="0" w:type="auto"/>
          </w:tcPr>
          <w:p w14:paraId="42868965" w14:textId="77777777" w:rsidR="00515C31" w:rsidRDefault="007C42C2">
            <w:pPr>
              <w:jc w:val="right"/>
            </w:pPr>
            <w:r>
              <w:t>32</w:t>
            </w:r>
          </w:p>
        </w:tc>
        <w:tc>
          <w:tcPr>
            <w:tcW w:w="0" w:type="auto"/>
          </w:tcPr>
          <w:p w14:paraId="3E51C294" w14:textId="77777777" w:rsidR="00515C31" w:rsidRDefault="007C42C2">
            <w:r>
              <w:t>s(year)5</w:t>
            </w:r>
          </w:p>
        </w:tc>
        <w:tc>
          <w:tcPr>
            <w:tcW w:w="0" w:type="auto"/>
          </w:tcPr>
          <w:p w14:paraId="61A28E44" w14:textId="77777777" w:rsidR="00515C31" w:rsidRDefault="007C42C2">
            <w:pPr>
              <w:jc w:val="right"/>
            </w:pPr>
            <w:r>
              <w:t>0.0768</w:t>
            </w:r>
          </w:p>
        </w:tc>
        <w:tc>
          <w:tcPr>
            <w:tcW w:w="0" w:type="auto"/>
          </w:tcPr>
          <w:p w14:paraId="3438B320" w14:textId="77777777" w:rsidR="00515C31" w:rsidRDefault="007C42C2">
            <w:pPr>
              <w:jc w:val="right"/>
            </w:pPr>
            <w:r>
              <w:t>0.0103</w:t>
            </w:r>
          </w:p>
        </w:tc>
        <w:tc>
          <w:tcPr>
            <w:tcW w:w="0" w:type="auto"/>
          </w:tcPr>
          <w:p w14:paraId="7E3CA617" w14:textId="77777777" w:rsidR="00515C31" w:rsidRDefault="007C42C2">
            <w:pPr>
              <w:jc w:val="right"/>
            </w:pPr>
            <w:r>
              <w:t>7.482</w:t>
            </w:r>
          </w:p>
        </w:tc>
        <w:tc>
          <w:tcPr>
            <w:tcW w:w="0" w:type="auto"/>
          </w:tcPr>
          <w:p w14:paraId="77BCCDE4" w14:textId="77777777" w:rsidR="00515C31" w:rsidRDefault="007C42C2">
            <w:pPr>
              <w:jc w:val="right"/>
            </w:pPr>
            <w:r>
              <w:t>0.0000</w:t>
            </w:r>
          </w:p>
        </w:tc>
        <w:tc>
          <w:tcPr>
            <w:tcW w:w="0" w:type="auto"/>
          </w:tcPr>
          <w:p w14:paraId="2133A8AE" w14:textId="77777777" w:rsidR="00515C31" w:rsidRDefault="007C42C2">
            <w:r>
              <w:t>job, agree, company, world, accessibility, hard</w:t>
            </w:r>
          </w:p>
        </w:tc>
      </w:tr>
      <w:tr w:rsidR="00515C31" w14:paraId="2FAA9802" w14:textId="77777777">
        <w:tc>
          <w:tcPr>
            <w:tcW w:w="0" w:type="auto"/>
          </w:tcPr>
          <w:p w14:paraId="4682C43F" w14:textId="77777777" w:rsidR="00515C31" w:rsidRDefault="007C42C2">
            <w:pPr>
              <w:jc w:val="right"/>
            </w:pPr>
            <w:r>
              <w:t>32</w:t>
            </w:r>
          </w:p>
        </w:tc>
        <w:tc>
          <w:tcPr>
            <w:tcW w:w="0" w:type="auto"/>
          </w:tcPr>
          <w:p w14:paraId="21AF8639" w14:textId="77777777" w:rsidR="00515C31" w:rsidRDefault="007C42C2">
            <w:r>
              <w:t>s(year)7</w:t>
            </w:r>
          </w:p>
        </w:tc>
        <w:tc>
          <w:tcPr>
            <w:tcW w:w="0" w:type="auto"/>
          </w:tcPr>
          <w:p w14:paraId="65BCEA4F" w14:textId="77777777" w:rsidR="00515C31" w:rsidRDefault="007C42C2">
            <w:pPr>
              <w:jc w:val="right"/>
            </w:pPr>
            <w:r>
              <w:t>0.0482</w:t>
            </w:r>
          </w:p>
        </w:tc>
        <w:tc>
          <w:tcPr>
            <w:tcW w:w="0" w:type="auto"/>
          </w:tcPr>
          <w:p w14:paraId="1B75BBFB" w14:textId="77777777" w:rsidR="00515C31" w:rsidRDefault="007C42C2">
            <w:pPr>
              <w:jc w:val="right"/>
            </w:pPr>
            <w:r>
              <w:t>0.0070</w:t>
            </w:r>
          </w:p>
        </w:tc>
        <w:tc>
          <w:tcPr>
            <w:tcW w:w="0" w:type="auto"/>
          </w:tcPr>
          <w:p w14:paraId="0EB95983" w14:textId="77777777" w:rsidR="00515C31" w:rsidRDefault="007C42C2">
            <w:pPr>
              <w:jc w:val="right"/>
            </w:pPr>
            <w:r>
              <w:t>6.895</w:t>
            </w:r>
          </w:p>
        </w:tc>
        <w:tc>
          <w:tcPr>
            <w:tcW w:w="0" w:type="auto"/>
          </w:tcPr>
          <w:p w14:paraId="77ABBB72" w14:textId="77777777" w:rsidR="00515C31" w:rsidRDefault="007C42C2">
            <w:pPr>
              <w:jc w:val="right"/>
            </w:pPr>
            <w:r>
              <w:t>0.0000</w:t>
            </w:r>
          </w:p>
        </w:tc>
        <w:tc>
          <w:tcPr>
            <w:tcW w:w="0" w:type="auto"/>
          </w:tcPr>
          <w:p w14:paraId="124301D9" w14:textId="77777777" w:rsidR="00515C31" w:rsidRDefault="007C42C2">
            <w:r>
              <w:t>job, agree, company, world, accessibility, hard</w:t>
            </w:r>
          </w:p>
        </w:tc>
      </w:tr>
      <w:tr w:rsidR="00515C31" w14:paraId="3CD783B3" w14:textId="77777777">
        <w:tc>
          <w:tcPr>
            <w:tcW w:w="0" w:type="auto"/>
          </w:tcPr>
          <w:p w14:paraId="3E9644B7" w14:textId="77777777" w:rsidR="00515C31" w:rsidRDefault="007C42C2">
            <w:pPr>
              <w:jc w:val="right"/>
            </w:pPr>
            <w:r>
              <w:t>32</w:t>
            </w:r>
          </w:p>
        </w:tc>
        <w:tc>
          <w:tcPr>
            <w:tcW w:w="0" w:type="auto"/>
          </w:tcPr>
          <w:p w14:paraId="25D6FEF8" w14:textId="77777777" w:rsidR="00515C31" w:rsidRDefault="007C42C2">
            <w:r>
              <w:t>s(year)10</w:t>
            </w:r>
          </w:p>
        </w:tc>
        <w:tc>
          <w:tcPr>
            <w:tcW w:w="0" w:type="auto"/>
          </w:tcPr>
          <w:p w14:paraId="44002571" w14:textId="77777777" w:rsidR="00515C31" w:rsidRDefault="007C42C2">
            <w:pPr>
              <w:jc w:val="right"/>
            </w:pPr>
            <w:r>
              <w:t>0.0151</w:t>
            </w:r>
          </w:p>
        </w:tc>
        <w:tc>
          <w:tcPr>
            <w:tcW w:w="0" w:type="auto"/>
          </w:tcPr>
          <w:p w14:paraId="54A9467A" w14:textId="77777777" w:rsidR="00515C31" w:rsidRDefault="007C42C2">
            <w:pPr>
              <w:jc w:val="right"/>
            </w:pPr>
            <w:r>
              <w:t>0.0033</w:t>
            </w:r>
          </w:p>
        </w:tc>
        <w:tc>
          <w:tcPr>
            <w:tcW w:w="0" w:type="auto"/>
          </w:tcPr>
          <w:p w14:paraId="7D019BC5" w14:textId="77777777" w:rsidR="00515C31" w:rsidRDefault="007C42C2">
            <w:pPr>
              <w:jc w:val="right"/>
            </w:pPr>
            <w:r>
              <w:t>4.550</w:t>
            </w:r>
          </w:p>
        </w:tc>
        <w:tc>
          <w:tcPr>
            <w:tcW w:w="0" w:type="auto"/>
          </w:tcPr>
          <w:p w14:paraId="41C1D285" w14:textId="77777777" w:rsidR="00515C31" w:rsidRDefault="007C42C2">
            <w:pPr>
              <w:jc w:val="right"/>
            </w:pPr>
            <w:r>
              <w:t>0.0000</w:t>
            </w:r>
          </w:p>
        </w:tc>
        <w:tc>
          <w:tcPr>
            <w:tcW w:w="0" w:type="auto"/>
          </w:tcPr>
          <w:p w14:paraId="43B61F31" w14:textId="77777777" w:rsidR="00515C31" w:rsidRDefault="007C42C2">
            <w:r>
              <w:t>job, agree, company, world, accessibility, hard</w:t>
            </w:r>
          </w:p>
        </w:tc>
      </w:tr>
      <w:tr w:rsidR="00515C31" w14:paraId="0C8AC44D" w14:textId="77777777">
        <w:tc>
          <w:tcPr>
            <w:tcW w:w="0" w:type="auto"/>
          </w:tcPr>
          <w:p w14:paraId="32E44F42" w14:textId="77777777" w:rsidR="00515C31" w:rsidRDefault="007C42C2">
            <w:pPr>
              <w:jc w:val="right"/>
            </w:pPr>
            <w:r>
              <w:t>3</w:t>
            </w:r>
            <w:r>
              <w:lastRenderedPageBreak/>
              <w:t>3</w:t>
            </w:r>
          </w:p>
        </w:tc>
        <w:tc>
          <w:tcPr>
            <w:tcW w:w="0" w:type="auto"/>
          </w:tcPr>
          <w:p w14:paraId="7BC159A9" w14:textId="77777777" w:rsidR="00515C31" w:rsidRDefault="007C42C2">
            <w:r>
              <w:lastRenderedPageBreak/>
              <w:t>(I</w:t>
            </w:r>
            <w:r>
              <w:lastRenderedPageBreak/>
              <w:t>ntercept)</w:t>
            </w:r>
          </w:p>
        </w:tc>
        <w:tc>
          <w:tcPr>
            <w:tcW w:w="0" w:type="auto"/>
          </w:tcPr>
          <w:p w14:paraId="43999B8F" w14:textId="77777777" w:rsidR="00515C31" w:rsidRDefault="007C42C2">
            <w:pPr>
              <w:jc w:val="right"/>
            </w:pPr>
            <w:r>
              <w:lastRenderedPageBreak/>
              <w:t>0</w:t>
            </w:r>
            <w:r>
              <w:lastRenderedPageBreak/>
              <w:t>.0068</w:t>
            </w:r>
          </w:p>
        </w:tc>
        <w:tc>
          <w:tcPr>
            <w:tcW w:w="0" w:type="auto"/>
          </w:tcPr>
          <w:p w14:paraId="76F19DD4" w14:textId="77777777" w:rsidR="00515C31" w:rsidRDefault="007C42C2">
            <w:pPr>
              <w:jc w:val="right"/>
            </w:pPr>
            <w:r>
              <w:lastRenderedPageBreak/>
              <w:t>0</w:t>
            </w:r>
            <w:r>
              <w:lastRenderedPageBreak/>
              <w:t>.0012</w:t>
            </w:r>
          </w:p>
        </w:tc>
        <w:tc>
          <w:tcPr>
            <w:tcW w:w="0" w:type="auto"/>
          </w:tcPr>
          <w:p w14:paraId="2E40C8E6" w14:textId="77777777" w:rsidR="00515C31" w:rsidRDefault="007C42C2">
            <w:pPr>
              <w:jc w:val="right"/>
            </w:pPr>
            <w:r>
              <w:lastRenderedPageBreak/>
              <w:t>5</w:t>
            </w:r>
            <w:r>
              <w:lastRenderedPageBreak/>
              <w:t>.841</w:t>
            </w:r>
          </w:p>
        </w:tc>
        <w:tc>
          <w:tcPr>
            <w:tcW w:w="0" w:type="auto"/>
          </w:tcPr>
          <w:p w14:paraId="0667F534" w14:textId="77777777" w:rsidR="00515C31" w:rsidRDefault="007C42C2">
            <w:pPr>
              <w:jc w:val="right"/>
            </w:pPr>
            <w:r>
              <w:lastRenderedPageBreak/>
              <w:t>0</w:t>
            </w:r>
            <w:r>
              <w:lastRenderedPageBreak/>
              <w:t>.0000</w:t>
            </w:r>
          </w:p>
        </w:tc>
        <w:tc>
          <w:tcPr>
            <w:tcW w:w="0" w:type="auto"/>
          </w:tcPr>
          <w:p w14:paraId="5D36709B" w14:textId="77777777" w:rsidR="00515C31" w:rsidRDefault="007C42C2">
            <w:r>
              <w:lastRenderedPageBreak/>
              <w:t xml:space="preserve">support, process, standard, </w:t>
            </w:r>
            <w:r>
              <w:lastRenderedPageBreak/>
              <w:t>add, exist, involve</w:t>
            </w:r>
          </w:p>
        </w:tc>
      </w:tr>
      <w:tr w:rsidR="00515C31" w14:paraId="660C4C1F" w14:textId="77777777">
        <w:tc>
          <w:tcPr>
            <w:tcW w:w="0" w:type="auto"/>
          </w:tcPr>
          <w:p w14:paraId="42997738" w14:textId="77777777" w:rsidR="00515C31" w:rsidRDefault="007C42C2">
            <w:pPr>
              <w:jc w:val="right"/>
            </w:pPr>
            <w:r>
              <w:lastRenderedPageBreak/>
              <w:t>33</w:t>
            </w:r>
          </w:p>
        </w:tc>
        <w:tc>
          <w:tcPr>
            <w:tcW w:w="0" w:type="auto"/>
          </w:tcPr>
          <w:p w14:paraId="147F707E" w14:textId="77777777" w:rsidR="00515C31" w:rsidRDefault="007C42C2">
            <w:r>
              <w:t>listcs</w:t>
            </w:r>
          </w:p>
        </w:tc>
        <w:tc>
          <w:tcPr>
            <w:tcW w:w="0" w:type="auto"/>
          </w:tcPr>
          <w:p w14:paraId="780B60BF" w14:textId="77777777" w:rsidR="00515C31" w:rsidRDefault="007C42C2">
            <w:pPr>
              <w:jc w:val="right"/>
            </w:pPr>
            <w:r>
              <w:t>0.0065</w:t>
            </w:r>
          </w:p>
        </w:tc>
        <w:tc>
          <w:tcPr>
            <w:tcW w:w="0" w:type="auto"/>
          </w:tcPr>
          <w:p w14:paraId="678B6A75" w14:textId="77777777" w:rsidR="00515C31" w:rsidRDefault="007C42C2">
            <w:pPr>
              <w:jc w:val="right"/>
            </w:pPr>
            <w:r>
              <w:t>0.0011</w:t>
            </w:r>
          </w:p>
        </w:tc>
        <w:tc>
          <w:tcPr>
            <w:tcW w:w="0" w:type="auto"/>
          </w:tcPr>
          <w:p w14:paraId="6A7FFA12" w14:textId="77777777" w:rsidR="00515C31" w:rsidRDefault="007C42C2">
            <w:pPr>
              <w:jc w:val="right"/>
            </w:pPr>
            <w:r>
              <w:t>5.854</w:t>
            </w:r>
          </w:p>
        </w:tc>
        <w:tc>
          <w:tcPr>
            <w:tcW w:w="0" w:type="auto"/>
          </w:tcPr>
          <w:p w14:paraId="4AA97023" w14:textId="77777777" w:rsidR="00515C31" w:rsidRDefault="007C42C2">
            <w:pPr>
              <w:jc w:val="right"/>
            </w:pPr>
            <w:r>
              <w:t>0.0000</w:t>
            </w:r>
          </w:p>
        </w:tc>
        <w:tc>
          <w:tcPr>
            <w:tcW w:w="0" w:type="auto"/>
          </w:tcPr>
          <w:p w14:paraId="613FC242" w14:textId="77777777" w:rsidR="00515C31" w:rsidRDefault="007C42C2">
            <w:r>
              <w:t>support, process, standard, add, exist, involve</w:t>
            </w:r>
          </w:p>
        </w:tc>
      </w:tr>
      <w:tr w:rsidR="00515C31" w14:paraId="6F37C024" w14:textId="77777777">
        <w:tc>
          <w:tcPr>
            <w:tcW w:w="0" w:type="auto"/>
          </w:tcPr>
          <w:p w14:paraId="00D11B8E" w14:textId="77777777" w:rsidR="00515C31" w:rsidRDefault="007C42C2">
            <w:pPr>
              <w:jc w:val="right"/>
            </w:pPr>
            <w:r>
              <w:t>33</w:t>
            </w:r>
          </w:p>
        </w:tc>
        <w:tc>
          <w:tcPr>
            <w:tcW w:w="0" w:type="auto"/>
          </w:tcPr>
          <w:p w14:paraId="711AC557" w14:textId="77777777" w:rsidR="00515C31" w:rsidRDefault="007C42C2">
            <w:r>
              <w:t>listmath</w:t>
            </w:r>
          </w:p>
        </w:tc>
        <w:tc>
          <w:tcPr>
            <w:tcW w:w="0" w:type="auto"/>
          </w:tcPr>
          <w:p w14:paraId="2B1181A2" w14:textId="77777777" w:rsidR="00515C31" w:rsidRDefault="007C42C2">
            <w:pPr>
              <w:jc w:val="right"/>
            </w:pPr>
            <w:r>
              <w:t>0.0082</w:t>
            </w:r>
          </w:p>
        </w:tc>
        <w:tc>
          <w:tcPr>
            <w:tcW w:w="0" w:type="auto"/>
          </w:tcPr>
          <w:p w14:paraId="59A6FFF0" w14:textId="77777777" w:rsidR="00515C31" w:rsidRDefault="007C42C2">
            <w:pPr>
              <w:jc w:val="right"/>
            </w:pPr>
            <w:r>
              <w:t>0.0011</w:t>
            </w:r>
          </w:p>
        </w:tc>
        <w:tc>
          <w:tcPr>
            <w:tcW w:w="0" w:type="auto"/>
          </w:tcPr>
          <w:p w14:paraId="76B57D17" w14:textId="77777777" w:rsidR="00515C31" w:rsidRDefault="007C42C2">
            <w:pPr>
              <w:jc w:val="right"/>
            </w:pPr>
            <w:r>
              <w:t>7.467</w:t>
            </w:r>
          </w:p>
        </w:tc>
        <w:tc>
          <w:tcPr>
            <w:tcW w:w="0" w:type="auto"/>
          </w:tcPr>
          <w:p w14:paraId="2B8CD291" w14:textId="77777777" w:rsidR="00515C31" w:rsidRDefault="007C42C2">
            <w:pPr>
              <w:jc w:val="right"/>
            </w:pPr>
            <w:r>
              <w:t>0.0000</w:t>
            </w:r>
          </w:p>
        </w:tc>
        <w:tc>
          <w:tcPr>
            <w:tcW w:w="0" w:type="auto"/>
          </w:tcPr>
          <w:p w14:paraId="5476DE37" w14:textId="77777777" w:rsidR="00515C31" w:rsidRDefault="007C42C2">
            <w:r>
              <w:t>support, process, standard, add, exist, involve</w:t>
            </w:r>
          </w:p>
        </w:tc>
      </w:tr>
      <w:tr w:rsidR="00515C31" w14:paraId="4298E962" w14:textId="77777777">
        <w:tc>
          <w:tcPr>
            <w:tcW w:w="0" w:type="auto"/>
          </w:tcPr>
          <w:p w14:paraId="48D30EF4" w14:textId="77777777" w:rsidR="00515C31" w:rsidRDefault="007C42C2">
            <w:pPr>
              <w:jc w:val="right"/>
            </w:pPr>
            <w:r>
              <w:t>33</w:t>
            </w:r>
          </w:p>
        </w:tc>
        <w:tc>
          <w:tcPr>
            <w:tcW w:w="0" w:type="auto"/>
          </w:tcPr>
          <w:p w14:paraId="63F17371" w14:textId="77777777" w:rsidR="00515C31" w:rsidRDefault="007C42C2">
            <w:r>
              <w:t>listscience</w:t>
            </w:r>
          </w:p>
        </w:tc>
        <w:tc>
          <w:tcPr>
            <w:tcW w:w="0" w:type="auto"/>
          </w:tcPr>
          <w:p w14:paraId="40E696DC" w14:textId="77777777" w:rsidR="00515C31" w:rsidRDefault="007C42C2">
            <w:pPr>
              <w:jc w:val="right"/>
            </w:pPr>
            <w:r>
              <w:t>0.0039</w:t>
            </w:r>
          </w:p>
        </w:tc>
        <w:tc>
          <w:tcPr>
            <w:tcW w:w="0" w:type="auto"/>
          </w:tcPr>
          <w:p w14:paraId="69364378" w14:textId="77777777" w:rsidR="00515C31" w:rsidRDefault="007C42C2">
            <w:pPr>
              <w:jc w:val="right"/>
            </w:pPr>
            <w:r>
              <w:t>0.0012</w:t>
            </w:r>
          </w:p>
        </w:tc>
        <w:tc>
          <w:tcPr>
            <w:tcW w:w="0" w:type="auto"/>
          </w:tcPr>
          <w:p w14:paraId="61C752B8" w14:textId="77777777" w:rsidR="00515C31" w:rsidRDefault="007C42C2">
            <w:pPr>
              <w:jc w:val="right"/>
            </w:pPr>
            <w:r>
              <w:t>3.214</w:t>
            </w:r>
          </w:p>
        </w:tc>
        <w:tc>
          <w:tcPr>
            <w:tcW w:w="0" w:type="auto"/>
          </w:tcPr>
          <w:p w14:paraId="36BD4DE9" w14:textId="77777777" w:rsidR="00515C31" w:rsidRDefault="007C42C2">
            <w:pPr>
              <w:jc w:val="right"/>
            </w:pPr>
            <w:r>
              <w:t>0.0013</w:t>
            </w:r>
          </w:p>
        </w:tc>
        <w:tc>
          <w:tcPr>
            <w:tcW w:w="0" w:type="auto"/>
          </w:tcPr>
          <w:p w14:paraId="1762C128" w14:textId="77777777" w:rsidR="00515C31" w:rsidRDefault="007C42C2">
            <w:r>
              <w:t>support, process, standard, add, exist, involve</w:t>
            </w:r>
          </w:p>
        </w:tc>
      </w:tr>
      <w:tr w:rsidR="00515C31" w14:paraId="3CA8A02B" w14:textId="77777777">
        <w:tc>
          <w:tcPr>
            <w:tcW w:w="0" w:type="auto"/>
          </w:tcPr>
          <w:p w14:paraId="7F3E23DF" w14:textId="77777777" w:rsidR="00515C31" w:rsidRDefault="007C42C2">
            <w:pPr>
              <w:jc w:val="right"/>
            </w:pPr>
            <w:r>
              <w:t>34</w:t>
            </w:r>
          </w:p>
        </w:tc>
        <w:tc>
          <w:tcPr>
            <w:tcW w:w="0" w:type="auto"/>
          </w:tcPr>
          <w:p w14:paraId="0DF328F6" w14:textId="77777777" w:rsidR="00515C31" w:rsidRDefault="007C42C2">
            <w:r>
              <w:t>listmath</w:t>
            </w:r>
          </w:p>
        </w:tc>
        <w:tc>
          <w:tcPr>
            <w:tcW w:w="0" w:type="auto"/>
          </w:tcPr>
          <w:p w14:paraId="44771E17" w14:textId="77777777" w:rsidR="00515C31" w:rsidRDefault="007C42C2">
            <w:pPr>
              <w:jc w:val="right"/>
            </w:pPr>
            <w:r>
              <w:t>0.0639</w:t>
            </w:r>
          </w:p>
        </w:tc>
        <w:tc>
          <w:tcPr>
            <w:tcW w:w="0" w:type="auto"/>
          </w:tcPr>
          <w:p w14:paraId="28CA1F17" w14:textId="77777777" w:rsidR="00515C31" w:rsidRDefault="007C42C2">
            <w:pPr>
              <w:jc w:val="right"/>
            </w:pPr>
            <w:r>
              <w:t>0.0060</w:t>
            </w:r>
          </w:p>
        </w:tc>
        <w:tc>
          <w:tcPr>
            <w:tcW w:w="0" w:type="auto"/>
          </w:tcPr>
          <w:p w14:paraId="6D177AD0" w14:textId="77777777" w:rsidR="00515C31" w:rsidRDefault="007C42C2">
            <w:pPr>
              <w:jc w:val="right"/>
            </w:pPr>
            <w:r>
              <w:t>10.665</w:t>
            </w:r>
          </w:p>
        </w:tc>
        <w:tc>
          <w:tcPr>
            <w:tcW w:w="0" w:type="auto"/>
          </w:tcPr>
          <w:p w14:paraId="38CF6603" w14:textId="77777777" w:rsidR="00515C31" w:rsidRDefault="007C42C2">
            <w:pPr>
              <w:jc w:val="right"/>
            </w:pPr>
            <w:r>
              <w:t>0.0000</w:t>
            </w:r>
          </w:p>
        </w:tc>
        <w:tc>
          <w:tcPr>
            <w:tcW w:w="0" w:type="auto"/>
          </w:tcPr>
          <w:p w14:paraId="07896306" w14:textId="77777777" w:rsidR="00515C31" w:rsidRDefault="007C42C2">
            <w:r>
              <w:t>symbol, write, line, table, dot, formula</w:t>
            </w:r>
          </w:p>
        </w:tc>
      </w:tr>
      <w:tr w:rsidR="00515C31" w14:paraId="18805888" w14:textId="77777777">
        <w:tc>
          <w:tcPr>
            <w:tcW w:w="0" w:type="auto"/>
          </w:tcPr>
          <w:p w14:paraId="2C1553EF" w14:textId="77777777" w:rsidR="00515C31" w:rsidRDefault="007C42C2">
            <w:pPr>
              <w:jc w:val="right"/>
            </w:pPr>
            <w:r>
              <w:t>34</w:t>
            </w:r>
          </w:p>
        </w:tc>
        <w:tc>
          <w:tcPr>
            <w:tcW w:w="0" w:type="auto"/>
          </w:tcPr>
          <w:p w14:paraId="4941C826" w14:textId="77777777" w:rsidR="00515C31" w:rsidRDefault="007C42C2">
            <w:r>
              <w:t>listscience</w:t>
            </w:r>
          </w:p>
        </w:tc>
        <w:tc>
          <w:tcPr>
            <w:tcW w:w="0" w:type="auto"/>
          </w:tcPr>
          <w:p w14:paraId="7BA828DA" w14:textId="77777777" w:rsidR="00515C31" w:rsidRDefault="007C42C2">
            <w:pPr>
              <w:jc w:val="right"/>
            </w:pPr>
            <w:r>
              <w:t>0.0207</w:t>
            </w:r>
          </w:p>
        </w:tc>
        <w:tc>
          <w:tcPr>
            <w:tcW w:w="0" w:type="auto"/>
          </w:tcPr>
          <w:p w14:paraId="7D34253C" w14:textId="77777777" w:rsidR="00515C31" w:rsidRDefault="007C42C2">
            <w:pPr>
              <w:jc w:val="right"/>
            </w:pPr>
            <w:r>
              <w:t>0.0063</w:t>
            </w:r>
          </w:p>
        </w:tc>
        <w:tc>
          <w:tcPr>
            <w:tcW w:w="0" w:type="auto"/>
          </w:tcPr>
          <w:p w14:paraId="54855A51" w14:textId="77777777" w:rsidR="00515C31" w:rsidRDefault="007C42C2">
            <w:pPr>
              <w:jc w:val="right"/>
            </w:pPr>
            <w:r>
              <w:t>3.313</w:t>
            </w:r>
          </w:p>
        </w:tc>
        <w:tc>
          <w:tcPr>
            <w:tcW w:w="0" w:type="auto"/>
          </w:tcPr>
          <w:p w14:paraId="1AE6C871" w14:textId="77777777" w:rsidR="00515C31" w:rsidRDefault="007C42C2">
            <w:pPr>
              <w:jc w:val="right"/>
            </w:pPr>
            <w:r>
              <w:t>0.0009</w:t>
            </w:r>
          </w:p>
        </w:tc>
        <w:tc>
          <w:tcPr>
            <w:tcW w:w="0" w:type="auto"/>
          </w:tcPr>
          <w:p w14:paraId="22A469EC" w14:textId="77777777" w:rsidR="00515C31" w:rsidRDefault="007C42C2">
            <w:r>
              <w:t>symbol, write, line, table, dot, formula</w:t>
            </w:r>
          </w:p>
        </w:tc>
      </w:tr>
      <w:tr w:rsidR="00515C31" w14:paraId="7D638BCA" w14:textId="77777777">
        <w:tc>
          <w:tcPr>
            <w:tcW w:w="0" w:type="auto"/>
          </w:tcPr>
          <w:p w14:paraId="0ED10C10" w14:textId="77777777" w:rsidR="00515C31" w:rsidRDefault="007C42C2">
            <w:pPr>
              <w:jc w:val="right"/>
            </w:pPr>
            <w:r>
              <w:t>34</w:t>
            </w:r>
          </w:p>
        </w:tc>
        <w:tc>
          <w:tcPr>
            <w:tcW w:w="0" w:type="auto"/>
          </w:tcPr>
          <w:p w14:paraId="04C86D33" w14:textId="77777777" w:rsidR="00515C31" w:rsidRDefault="007C42C2">
            <w:r>
              <w:t>s(year)1</w:t>
            </w:r>
          </w:p>
        </w:tc>
        <w:tc>
          <w:tcPr>
            <w:tcW w:w="0" w:type="auto"/>
          </w:tcPr>
          <w:p w14:paraId="1811F786" w14:textId="77777777" w:rsidR="00515C31" w:rsidRDefault="007C42C2">
            <w:pPr>
              <w:jc w:val="right"/>
            </w:pPr>
            <w:r>
              <w:t>1.5741</w:t>
            </w:r>
          </w:p>
        </w:tc>
        <w:tc>
          <w:tcPr>
            <w:tcW w:w="0" w:type="auto"/>
          </w:tcPr>
          <w:p w14:paraId="045199CA" w14:textId="77777777" w:rsidR="00515C31" w:rsidRDefault="007C42C2">
            <w:pPr>
              <w:jc w:val="right"/>
            </w:pPr>
            <w:r>
              <w:t>0.6799</w:t>
            </w:r>
          </w:p>
        </w:tc>
        <w:tc>
          <w:tcPr>
            <w:tcW w:w="0" w:type="auto"/>
          </w:tcPr>
          <w:p w14:paraId="49858025" w14:textId="77777777" w:rsidR="00515C31" w:rsidRDefault="007C42C2">
            <w:pPr>
              <w:jc w:val="right"/>
            </w:pPr>
            <w:r>
              <w:t>2.315</w:t>
            </w:r>
          </w:p>
        </w:tc>
        <w:tc>
          <w:tcPr>
            <w:tcW w:w="0" w:type="auto"/>
          </w:tcPr>
          <w:p w14:paraId="2191FA43" w14:textId="77777777" w:rsidR="00515C31" w:rsidRDefault="007C42C2">
            <w:pPr>
              <w:jc w:val="right"/>
            </w:pPr>
            <w:r>
              <w:t>0.0206</w:t>
            </w:r>
          </w:p>
        </w:tc>
        <w:tc>
          <w:tcPr>
            <w:tcW w:w="0" w:type="auto"/>
          </w:tcPr>
          <w:p w14:paraId="783AA89D" w14:textId="77777777" w:rsidR="00515C31" w:rsidRDefault="007C42C2">
            <w:r>
              <w:t>symbol, write, line, table, dot, formula</w:t>
            </w:r>
          </w:p>
        </w:tc>
      </w:tr>
      <w:tr w:rsidR="00515C31" w14:paraId="2791B713" w14:textId="77777777">
        <w:tc>
          <w:tcPr>
            <w:tcW w:w="0" w:type="auto"/>
          </w:tcPr>
          <w:p w14:paraId="6EF6AEDA" w14:textId="77777777" w:rsidR="00515C31" w:rsidRDefault="007C42C2">
            <w:pPr>
              <w:jc w:val="right"/>
            </w:pPr>
            <w:r>
              <w:t>34</w:t>
            </w:r>
          </w:p>
        </w:tc>
        <w:tc>
          <w:tcPr>
            <w:tcW w:w="0" w:type="auto"/>
          </w:tcPr>
          <w:p w14:paraId="089EE5BF" w14:textId="77777777" w:rsidR="00515C31" w:rsidRDefault="007C42C2">
            <w:r>
              <w:t>s(year)2</w:t>
            </w:r>
          </w:p>
        </w:tc>
        <w:tc>
          <w:tcPr>
            <w:tcW w:w="0" w:type="auto"/>
          </w:tcPr>
          <w:p w14:paraId="52E0904D" w14:textId="77777777" w:rsidR="00515C31" w:rsidRDefault="007C42C2">
            <w:pPr>
              <w:jc w:val="right"/>
            </w:pPr>
            <w:r>
              <w:t>-0.7226</w:t>
            </w:r>
          </w:p>
        </w:tc>
        <w:tc>
          <w:tcPr>
            <w:tcW w:w="0" w:type="auto"/>
          </w:tcPr>
          <w:p w14:paraId="0C0CB17E" w14:textId="77777777" w:rsidR="00515C31" w:rsidRDefault="007C42C2">
            <w:pPr>
              <w:jc w:val="right"/>
            </w:pPr>
            <w:r>
              <w:t>0.3155</w:t>
            </w:r>
          </w:p>
        </w:tc>
        <w:tc>
          <w:tcPr>
            <w:tcW w:w="0" w:type="auto"/>
          </w:tcPr>
          <w:p w14:paraId="5E01E83E" w14:textId="77777777" w:rsidR="00515C31" w:rsidRDefault="007C42C2">
            <w:pPr>
              <w:jc w:val="right"/>
            </w:pPr>
            <w:r>
              <w:t>-2.291</w:t>
            </w:r>
          </w:p>
        </w:tc>
        <w:tc>
          <w:tcPr>
            <w:tcW w:w="0" w:type="auto"/>
          </w:tcPr>
          <w:p w14:paraId="0A377894" w14:textId="77777777" w:rsidR="00515C31" w:rsidRDefault="007C42C2">
            <w:pPr>
              <w:jc w:val="right"/>
            </w:pPr>
            <w:r>
              <w:t>0.0220</w:t>
            </w:r>
          </w:p>
        </w:tc>
        <w:tc>
          <w:tcPr>
            <w:tcW w:w="0" w:type="auto"/>
          </w:tcPr>
          <w:p w14:paraId="0D198861" w14:textId="77777777" w:rsidR="00515C31" w:rsidRDefault="007C42C2">
            <w:r>
              <w:t>symbol, write, line, table, dot, formula</w:t>
            </w:r>
          </w:p>
        </w:tc>
      </w:tr>
      <w:tr w:rsidR="00515C31" w14:paraId="77C5877F" w14:textId="77777777">
        <w:tc>
          <w:tcPr>
            <w:tcW w:w="0" w:type="auto"/>
          </w:tcPr>
          <w:p w14:paraId="1C291278" w14:textId="77777777" w:rsidR="00515C31" w:rsidRDefault="007C42C2">
            <w:pPr>
              <w:jc w:val="right"/>
            </w:pPr>
            <w:r>
              <w:t>34</w:t>
            </w:r>
          </w:p>
        </w:tc>
        <w:tc>
          <w:tcPr>
            <w:tcW w:w="0" w:type="auto"/>
          </w:tcPr>
          <w:p w14:paraId="6EB652C4" w14:textId="77777777" w:rsidR="00515C31" w:rsidRDefault="007C42C2">
            <w:r>
              <w:t>s(year)3</w:t>
            </w:r>
          </w:p>
        </w:tc>
        <w:tc>
          <w:tcPr>
            <w:tcW w:w="0" w:type="auto"/>
          </w:tcPr>
          <w:p w14:paraId="63922CDA" w14:textId="77777777" w:rsidR="00515C31" w:rsidRDefault="007C42C2">
            <w:pPr>
              <w:jc w:val="right"/>
            </w:pPr>
            <w:r>
              <w:t>0.2178</w:t>
            </w:r>
          </w:p>
        </w:tc>
        <w:tc>
          <w:tcPr>
            <w:tcW w:w="0" w:type="auto"/>
          </w:tcPr>
          <w:p w14:paraId="79CF8693" w14:textId="77777777" w:rsidR="00515C31" w:rsidRDefault="007C42C2">
            <w:pPr>
              <w:jc w:val="right"/>
            </w:pPr>
            <w:r>
              <w:t>0.0849</w:t>
            </w:r>
          </w:p>
        </w:tc>
        <w:tc>
          <w:tcPr>
            <w:tcW w:w="0" w:type="auto"/>
          </w:tcPr>
          <w:p w14:paraId="296ABE5F" w14:textId="77777777" w:rsidR="00515C31" w:rsidRDefault="007C42C2">
            <w:pPr>
              <w:jc w:val="right"/>
            </w:pPr>
            <w:r>
              <w:t>2.567</w:t>
            </w:r>
          </w:p>
        </w:tc>
        <w:tc>
          <w:tcPr>
            <w:tcW w:w="0" w:type="auto"/>
          </w:tcPr>
          <w:p w14:paraId="7F161DD9" w14:textId="77777777" w:rsidR="00515C31" w:rsidRDefault="007C42C2">
            <w:pPr>
              <w:jc w:val="right"/>
            </w:pPr>
            <w:r>
              <w:t>0.0103</w:t>
            </w:r>
          </w:p>
        </w:tc>
        <w:tc>
          <w:tcPr>
            <w:tcW w:w="0" w:type="auto"/>
          </w:tcPr>
          <w:p w14:paraId="0E83F7C9" w14:textId="77777777" w:rsidR="00515C31" w:rsidRDefault="007C42C2">
            <w:r>
              <w:t>symbol, write, line, table, dot, formula</w:t>
            </w:r>
          </w:p>
        </w:tc>
      </w:tr>
      <w:tr w:rsidR="00515C31" w14:paraId="245ADCB0" w14:textId="77777777">
        <w:tc>
          <w:tcPr>
            <w:tcW w:w="0" w:type="auto"/>
          </w:tcPr>
          <w:p w14:paraId="6FEC1D27" w14:textId="77777777" w:rsidR="00515C31" w:rsidRDefault="007C42C2">
            <w:pPr>
              <w:jc w:val="right"/>
            </w:pPr>
            <w:r>
              <w:t>34</w:t>
            </w:r>
          </w:p>
        </w:tc>
        <w:tc>
          <w:tcPr>
            <w:tcW w:w="0" w:type="auto"/>
          </w:tcPr>
          <w:p w14:paraId="5027517C" w14:textId="77777777" w:rsidR="00515C31" w:rsidRDefault="007C42C2">
            <w:r>
              <w:t>s(year)4</w:t>
            </w:r>
          </w:p>
        </w:tc>
        <w:tc>
          <w:tcPr>
            <w:tcW w:w="0" w:type="auto"/>
          </w:tcPr>
          <w:p w14:paraId="0F6DE6AE" w14:textId="77777777" w:rsidR="00515C31" w:rsidRDefault="007C42C2">
            <w:pPr>
              <w:jc w:val="right"/>
            </w:pPr>
            <w:r>
              <w:t>-0.0476</w:t>
            </w:r>
          </w:p>
        </w:tc>
        <w:tc>
          <w:tcPr>
            <w:tcW w:w="0" w:type="auto"/>
          </w:tcPr>
          <w:p w14:paraId="06375285" w14:textId="77777777" w:rsidR="00515C31" w:rsidRDefault="007C42C2">
            <w:pPr>
              <w:jc w:val="right"/>
            </w:pPr>
            <w:r>
              <w:t>0.0209</w:t>
            </w:r>
          </w:p>
        </w:tc>
        <w:tc>
          <w:tcPr>
            <w:tcW w:w="0" w:type="auto"/>
          </w:tcPr>
          <w:p w14:paraId="1365595D" w14:textId="77777777" w:rsidR="00515C31" w:rsidRDefault="007C42C2">
            <w:pPr>
              <w:jc w:val="right"/>
            </w:pPr>
            <w:r>
              <w:t>-2.274</w:t>
            </w:r>
          </w:p>
        </w:tc>
        <w:tc>
          <w:tcPr>
            <w:tcW w:w="0" w:type="auto"/>
          </w:tcPr>
          <w:p w14:paraId="3221FC3C" w14:textId="77777777" w:rsidR="00515C31" w:rsidRDefault="007C42C2">
            <w:pPr>
              <w:jc w:val="right"/>
            </w:pPr>
            <w:r>
              <w:t>0.0230</w:t>
            </w:r>
          </w:p>
        </w:tc>
        <w:tc>
          <w:tcPr>
            <w:tcW w:w="0" w:type="auto"/>
          </w:tcPr>
          <w:p w14:paraId="5CD64D28" w14:textId="77777777" w:rsidR="00515C31" w:rsidRDefault="007C42C2">
            <w:r>
              <w:t>symbol, write, line, table, dot, formula</w:t>
            </w:r>
          </w:p>
        </w:tc>
      </w:tr>
      <w:tr w:rsidR="00515C31" w14:paraId="1C3BC50D" w14:textId="77777777">
        <w:tc>
          <w:tcPr>
            <w:tcW w:w="0" w:type="auto"/>
          </w:tcPr>
          <w:p w14:paraId="4CD107A8" w14:textId="77777777" w:rsidR="00515C31" w:rsidRDefault="007C42C2">
            <w:pPr>
              <w:jc w:val="right"/>
            </w:pPr>
            <w:r>
              <w:t>34</w:t>
            </w:r>
          </w:p>
        </w:tc>
        <w:tc>
          <w:tcPr>
            <w:tcW w:w="0" w:type="auto"/>
          </w:tcPr>
          <w:p w14:paraId="0A1F88F5" w14:textId="77777777" w:rsidR="00515C31" w:rsidRDefault="007C42C2">
            <w:r>
              <w:t>s(year)5</w:t>
            </w:r>
          </w:p>
        </w:tc>
        <w:tc>
          <w:tcPr>
            <w:tcW w:w="0" w:type="auto"/>
          </w:tcPr>
          <w:p w14:paraId="76D5D912" w14:textId="77777777" w:rsidR="00515C31" w:rsidRDefault="007C42C2">
            <w:pPr>
              <w:jc w:val="right"/>
            </w:pPr>
            <w:r>
              <w:t>0.0428</w:t>
            </w:r>
          </w:p>
        </w:tc>
        <w:tc>
          <w:tcPr>
            <w:tcW w:w="0" w:type="auto"/>
          </w:tcPr>
          <w:p w14:paraId="04F57EFB" w14:textId="77777777" w:rsidR="00515C31" w:rsidRDefault="007C42C2">
            <w:pPr>
              <w:jc w:val="right"/>
            </w:pPr>
            <w:r>
              <w:t>0.0124</w:t>
            </w:r>
          </w:p>
        </w:tc>
        <w:tc>
          <w:tcPr>
            <w:tcW w:w="0" w:type="auto"/>
          </w:tcPr>
          <w:p w14:paraId="591504FA" w14:textId="77777777" w:rsidR="00515C31" w:rsidRDefault="007C42C2">
            <w:pPr>
              <w:jc w:val="right"/>
            </w:pPr>
            <w:r>
              <w:t>3.444</w:t>
            </w:r>
          </w:p>
        </w:tc>
        <w:tc>
          <w:tcPr>
            <w:tcW w:w="0" w:type="auto"/>
          </w:tcPr>
          <w:p w14:paraId="166CC197" w14:textId="77777777" w:rsidR="00515C31" w:rsidRDefault="007C42C2">
            <w:pPr>
              <w:jc w:val="right"/>
            </w:pPr>
            <w:r>
              <w:t>0.0006</w:t>
            </w:r>
          </w:p>
        </w:tc>
        <w:tc>
          <w:tcPr>
            <w:tcW w:w="0" w:type="auto"/>
          </w:tcPr>
          <w:p w14:paraId="654B7E5E" w14:textId="77777777" w:rsidR="00515C31" w:rsidRDefault="007C42C2">
            <w:r>
              <w:t>symbol, write, line, table, dot, formula</w:t>
            </w:r>
          </w:p>
        </w:tc>
      </w:tr>
      <w:tr w:rsidR="00515C31" w14:paraId="1A0B1DE7" w14:textId="77777777">
        <w:tc>
          <w:tcPr>
            <w:tcW w:w="0" w:type="auto"/>
          </w:tcPr>
          <w:p w14:paraId="3C034297" w14:textId="77777777" w:rsidR="00515C31" w:rsidRDefault="007C42C2">
            <w:pPr>
              <w:jc w:val="right"/>
            </w:pPr>
            <w:r>
              <w:t>34</w:t>
            </w:r>
          </w:p>
        </w:tc>
        <w:tc>
          <w:tcPr>
            <w:tcW w:w="0" w:type="auto"/>
          </w:tcPr>
          <w:p w14:paraId="641E5D8A" w14:textId="77777777" w:rsidR="00515C31" w:rsidRDefault="007C42C2">
            <w:r>
              <w:t>s(year)9</w:t>
            </w:r>
          </w:p>
        </w:tc>
        <w:tc>
          <w:tcPr>
            <w:tcW w:w="0" w:type="auto"/>
          </w:tcPr>
          <w:p w14:paraId="7BF76A4B" w14:textId="77777777" w:rsidR="00515C31" w:rsidRDefault="007C42C2">
            <w:pPr>
              <w:jc w:val="right"/>
            </w:pPr>
            <w:r>
              <w:t>0.0473</w:t>
            </w:r>
          </w:p>
        </w:tc>
        <w:tc>
          <w:tcPr>
            <w:tcW w:w="0" w:type="auto"/>
          </w:tcPr>
          <w:p w14:paraId="5DB5C66A" w14:textId="77777777" w:rsidR="00515C31" w:rsidRDefault="007C42C2">
            <w:pPr>
              <w:jc w:val="right"/>
            </w:pPr>
            <w:r>
              <w:t>0.0122</w:t>
            </w:r>
          </w:p>
        </w:tc>
        <w:tc>
          <w:tcPr>
            <w:tcW w:w="0" w:type="auto"/>
          </w:tcPr>
          <w:p w14:paraId="2189C46D" w14:textId="77777777" w:rsidR="00515C31" w:rsidRDefault="007C42C2">
            <w:pPr>
              <w:jc w:val="right"/>
            </w:pPr>
            <w:r>
              <w:t>3.872</w:t>
            </w:r>
          </w:p>
        </w:tc>
        <w:tc>
          <w:tcPr>
            <w:tcW w:w="0" w:type="auto"/>
          </w:tcPr>
          <w:p w14:paraId="3D413D00" w14:textId="77777777" w:rsidR="00515C31" w:rsidRDefault="007C42C2">
            <w:pPr>
              <w:jc w:val="right"/>
            </w:pPr>
            <w:r>
              <w:t>0.0001</w:t>
            </w:r>
          </w:p>
        </w:tc>
        <w:tc>
          <w:tcPr>
            <w:tcW w:w="0" w:type="auto"/>
          </w:tcPr>
          <w:p w14:paraId="0ACDF3B5" w14:textId="77777777" w:rsidR="00515C31" w:rsidRDefault="007C42C2">
            <w:r>
              <w:t>symbol, write, line, table, dot, formula</w:t>
            </w:r>
          </w:p>
        </w:tc>
      </w:tr>
      <w:tr w:rsidR="00515C31" w14:paraId="1A7307B3" w14:textId="77777777">
        <w:tc>
          <w:tcPr>
            <w:tcW w:w="0" w:type="auto"/>
          </w:tcPr>
          <w:p w14:paraId="3786F4C5" w14:textId="77777777" w:rsidR="00515C31" w:rsidRDefault="007C42C2">
            <w:pPr>
              <w:jc w:val="right"/>
            </w:pPr>
            <w:r>
              <w:t>3</w:t>
            </w:r>
            <w:r>
              <w:lastRenderedPageBreak/>
              <w:t>4</w:t>
            </w:r>
          </w:p>
        </w:tc>
        <w:tc>
          <w:tcPr>
            <w:tcW w:w="0" w:type="auto"/>
          </w:tcPr>
          <w:p w14:paraId="4F68F8D7" w14:textId="77777777" w:rsidR="00515C31" w:rsidRDefault="007C42C2">
            <w:r>
              <w:lastRenderedPageBreak/>
              <w:t>s(</w:t>
            </w:r>
            <w:r>
              <w:lastRenderedPageBreak/>
              <w:t>year)10</w:t>
            </w:r>
          </w:p>
        </w:tc>
        <w:tc>
          <w:tcPr>
            <w:tcW w:w="0" w:type="auto"/>
          </w:tcPr>
          <w:p w14:paraId="091F30B1" w14:textId="77777777" w:rsidR="00515C31" w:rsidRDefault="007C42C2">
            <w:pPr>
              <w:jc w:val="right"/>
            </w:pPr>
            <w:r>
              <w:lastRenderedPageBreak/>
              <w:t>0</w:t>
            </w:r>
            <w:r>
              <w:lastRenderedPageBreak/>
              <w:t>.0081</w:t>
            </w:r>
          </w:p>
        </w:tc>
        <w:tc>
          <w:tcPr>
            <w:tcW w:w="0" w:type="auto"/>
          </w:tcPr>
          <w:p w14:paraId="0C9BAEF3" w14:textId="77777777" w:rsidR="00515C31" w:rsidRDefault="007C42C2">
            <w:pPr>
              <w:jc w:val="right"/>
            </w:pPr>
            <w:r>
              <w:lastRenderedPageBreak/>
              <w:t>0</w:t>
            </w:r>
            <w:r>
              <w:lastRenderedPageBreak/>
              <w:t>.0037</w:t>
            </w:r>
          </w:p>
        </w:tc>
        <w:tc>
          <w:tcPr>
            <w:tcW w:w="0" w:type="auto"/>
          </w:tcPr>
          <w:p w14:paraId="4B93600A" w14:textId="77777777" w:rsidR="00515C31" w:rsidRDefault="007C42C2">
            <w:pPr>
              <w:jc w:val="right"/>
            </w:pPr>
            <w:r>
              <w:lastRenderedPageBreak/>
              <w:t>2</w:t>
            </w:r>
            <w:r>
              <w:lastRenderedPageBreak/>
              <w:t>.175</w:t>
            </w:r>
          </w:p>
        </w:tc>
        <w:tc>
          <w:tcPr>
            <w:tcW w:w="0" w:type="auto"/>
          </w:tcPr>
          <w:p w14:paraId="6FD84F93" w14:textId="77777777" w:rsidR="00515C31" w:rsidRDefault="007C42C2">
            <w:pPr>
              <w:jc w:val="right"/>
            </w:pPr>
            <w:r>
              <w:lastRenderedPageBreak/>
              <w:t>0</w:t>
            </w:r>
            <w:r>
              <w:lastRenderedPageBreak/>
              <w:t>.0296</w:t>
            </w:r>
          </w:p>
        </w:tc>
        <w:tc>
          <w:tcPr>
            <w:tcW w:w="0" w:type="auto"/>
          </w:tcPr>
          <w:p w14:paraId="5871A27A" w14:textId="77777777" w:rsidR="00515C31" w:rsidRDefault="007C42C2">
            <w:r>
              <w:lastRenderedPageBreak/>
              <w:t xml:space="preserve">symbol, write, line, table, </w:t>
            </w:r>
            <w:r>
              <w:lastRenderedPageBreak/>
              <w:t>dot, formula</w:t>
            </w:r>
          </w:p>
        </w:tc>
      </w:tr>
      <w:tr w:rsidR="00515C31" w14:paraId="618D7F47" w14:textId="77777777">
        <w:tc>
          <w:tcPr>
            <w:tcW w:w="0" w:type="auto"/>
          </w:tcPr>
          <w:p w14:paraId="49FB2EA6" w14:textId="77777777" w:rsidR="00515C31" w:rsidRDefault="007C42C2">
            <w:pPr>
              <w:jc w:val="right"/>
            </w:pPr>
            <w:r>
              <w:lastRenderedPageBreak/>
              <w:t>35</w:t>
            </w:r>
          </w:p>
        </w:tc>
        <w:tc>
          <w:tcPr>
            <w:tcW w:w="0" w:type="auto"/>
          </w:tcPr>
          <w:p w14:paraId="4439813A" w14:textId="77777777" w:rsidR="00515C31" w:rsidRDefault="007C42C2">
            <w:r>
              <w:t>(Intercept)</w:t>
            </w:r>
          </w:p>
        </w:tc>
        <w:tc>
          <w:tcPr>
            <w:tcW w:w="0" w:type="auto"/>
          </w:tcPr>
          <w:p w14:paraId="6D1F6FA0" w14:textId="77777777" w:rsidR="00515C31" w:rsidRDefault="007C42C2">
            <w:pPr>
              <w:jc w:val="right"/>
            </w:pPr>
            <w:r>
              <w:t>0.0151</w:t>
            </w:r>
          </w:p>
        </w:tc>
        <w:tc>
          <w:tcPr>
            <w:tcW w:w="0" w:type="auto"/>
          </w:tcPr>
          <w:p w14:paraId="6A0A39FE" w14:textId="77777777" w:rsidR="00515C31" w:rsidRDefault="007C42C2">
            <w:pPr>
              <w:jc w:val="right"/>
            </w:pPr>
            <w:r>
              <w:t>0.0027</w:t>
            </w:r>
          </w:p>
        </w:tc>
        <w:tc>
          <w:tcPr>
            <w:tcW w:w="0" w:type="auto"/>
          </w:tcPr>
          <w:p w14:paraId="255FC2A1" w14:textId="77777777" w:rsidR="00515C31" w:rsidRDefault="007C42C2">
            <w:pPr>
              <w:jc w:val="right"/>
            </w:pPr>
            <w:r>
              <w:t>5.512</w:t>
            </w:r>
          </w:p>
        </w:tc>
        <w:tc>
          <w:tcPr>
            <w:tcW w:w="0" w:type="auto"/>
          </w:tcPr>
          <w:p w14:paraId="65BA6FE8" w14:textId="77777777" w:rsidR="00515C31" w:rsidRDefault="007C42C2">
            <w:pPr>
              <w:jc w:val="right"/>
            </w:pPr>
            <w:r>
              <w:t>0.0000</w:t>
            </w:r>
          </w:p>
        </w:tc>
        <w:tc>
          <w:tcPr>
            <w:tcW w:w="0" w:type="auto"/>
          </w:tcPr>
          <w:p w14:paraId="3C63F3D1" w14:textId="77777777" w:rsidR="00515C31" w:rsidRDefault="007C42C2">
            <w:r>
              <w:t>coin, child, literacy, percent, independence, vehicle</w:t>
            </w:r>
          </w:p>
        </w:tc>
      </w:tr>
      <w:tr w:rsidR="00515C31" w14:paraId="279339EE" w14:textId="77777777">
        <w:tc>
          <w:tcPr>
            <w:tcW w:w="0" w:type="auto"/>
          </w:tcPr>
          <w:p w14:paraId="0C58A548" w14:textId="77777777" w:rsidR="00515C31" w:rsidRDefault="007C42C2">
            <w:pPr>
              <w:jc w:val="right"/>
            </w:pPr>
            <w:r>
              <w:t>35</w:t>
            </w:r>
          </w:p>
        </w:tc>
        <w:tc>
          <w:tcPr>
            <w:tcW w:w="0" w:type="auto"/>
          </w:tcPr>
          <w:p w14:paraId="3FC97081" w14:textId="77777777" w:rsidR="00515C31" w:rsidRDefault="007C42C2">
            <w:r>
              <w:t>listscience</w:t>
            </w:r>
          </w:p>
        </w:tc>
        <w:tc>
          <w:tcPr>
            <w:tcW w:w="0" w:type="auto"/>
          </w:tcPr>
          <w:p w14:paraId="2DEDEB4B" w14:textId="77777777" w:rsidR="00515C31" w:rsidRDefault="007C42C2">
            <w:pPr>
              <w:jc w:val="right"/>
            </w:pPr>
            <w:r>
              <w:t>0.0115</w:t>
            </w:r>
          </w:p>
        </w:tc>
        <w:tc>
          <w:tcPr>
            <w:tcW w:w="0" w:type="auto"/>
          </w:tcPr>
          <w:p w14:paraId="1B685B57" w14:textId="77777777" w:rsidR="00515C31" w:rsidRDefault="007C42C2">
            <w:pPr>
              <w:jc w:val="right"/>
            </w:pPr>
            <w:r>
              <w:t>0.0025</w:t>
            </w:r>
          </w:p>
        </w:tc>
        <w:tc>
          <w:tcPr>
            <w:tcW w:w="0" w:type="auto"/>
          </w:tcPr>
          <w:p w14:paraId="0D84C9D6" w14:textId="77777777" w:rsidR="00515C31" w:rsidRDefault="007C42C2">
            <w:pPr>
              <w:jc w:val="right"/>
            </w:pPr>
            <w:r>
              <w:t>4.588</w:t>
            </w:r>
          </w:p>
        </w:tc>
        <w:tc>
          <w:tcPr>
            <w:tcW w:w="0" w:type="auto"/>
          </w:tcPr>
          <w:p w14:paraId="3A3FD72E" w14:textId="77777777" w:rsidR="00515C31" w:rsidRDefault="007C42C2">
            <w:pPr>
              <w:jc w:val="right"/>
            </w:pPr>
            <w:r>
              <w:t>0.0000</w:t>
            </w:r>
          </w:p>
        </w:tc>
        <w:tc>
          <w:tcPr>
            <w:tcW w:w="0" w:type="auto"/>
          </w:tcPr>
          <w:p w14:paraId="3E2EE1A5" w14:textId="77777777" w:rsidR="00515C31" w:rsidRDefault="007C42C2">
            <w:r>
              <w:t>coin, child, literacy, percent, independence, vehicle</w:t>
            </w:r>
          </w:p>
        </w:tc>
      </w:tr>
      <w:tr w:rsidR="00515C31" w14:paraId="6B54613C" w14:textId="77777777">
        <w:tc>
          <w:tcPr>
            <w:tcW w:w="0" w:type="auto"/>
          </w:tcPr>
          <w:p w14:paraId="562221C5" w14:textId="77777777" w:rsidR="00515C31" w:rsidRDefault="007C42C2">
            <w:pPr>
              <w:jc w:val="right"/>
            </w:pPr>
            <w:r>
              <w:t>35</w:t>
            </w:r>
          </w:p>
        </w:tc>
        <w:tc>
          <w:tcPr>
            <w:tcW w:w="0" w:type="auto"/>
          </w:tcPr>
          <w:p w14:paraId="76767940" w14:textId="77777777" w:rsidR="00515C31" w:rsidRDefault="007C42C2">
            <w:r>
              <w:t>s(year)4</w:t>
            </w:r>
          </w:p>
        </w:tc>
        <w:tc>
          <w:tcPr>
            <w:tcW w:w="0" w:type="auto"/>
          </w:tcPr>
          <w:p w14:paraId="3A1681AA" w14:textId="77777777" w:rsidR="00515C31" w:rsidRDefault="007C42C2">
            <w:pPr>
              <w:jc w:val="right"/>
            </w:pPr>
            <w:r>
              <w:t>-0.0179</w:t>
            </w:r>
          </w:p>
        </w:tc>
        <w:tc>
          <w:tcPr>
            <w:tcW w:w="0" w:type="auto"/>
          </w:tcPr>
          <w:p w14:paraId="0C792284" w14:textId="77777777" w:rsidR="00515C31" w:rsidRDefault="007C42C2">
            <w:pPr>
              <w:jc w:val="right"/>
            </w:pPr>
            <w:r>
              <w:t>0.0071</w:t>
            </w:r>
          </w:p>
        </w:tc>
        <w:tc>
          <w:tcPr>
            <w:tcW w:w="0" w:type="auto"/>
          </w:tcPr>
          <w:p w14:paraId="1E2DC792" w14:textId="77777777" w:rsidR="00515C31" w:rsidRDefault="007C42C2">
            <w:pPr>
              <w:jc w:val="right"/>
            </w:pPr>
            <w:r>
              <w:t>-2.532</w:t>
            </w:r>
          </w:p>
        </w:tc>
        <w:tc>
          <w:tcPr>
            <w:tcW w:w="0" w:type="auto"/>
          </w:tcPr>
          <w:p w14:paraId="5D4DE68E" w14:textId="77777777" w:rsidR="00515C31" w:rsidRDefault="007C42C2">
            <w:pPr>
              <w:jc w:val="right"/>
            </w:pPr>
            <w:r>
              <w:t>0.0113</w:t>
            </w:r>
          </w:p>
        </w:tc>
        <w:tc>
          <w:tcPr>
            <w:tcW w:w="0" w:type="auto"/>
          </w:tcPr>
          <w:p w14:paraId="1092D079" w14:textId="77777777" w:rsidR="00515C31" w:rsidRDefault="007C42C2">
            <w:r>
              <w:t>coin, child, literacy, percent, independence, vehicle</w:t>
            </w:r>
          </w:p>
        </w:tc>
      </w:tr>
      <w:tr w:rsidR="00515C31" w14:paraId="6BB52CF5" w14:textId="77777777">
        <w:tc>
          <w:tcPr>
            <w:tcW w:w="0" w:type="auto"/>
          </w:tcPr>
          <w:p w14:paraId="1F232C3E" w14:textId="77777777" w:rsidR="00515C31" w:rsidRDefault="007C42C2">
            <w:pPr>
              <w:jc w:val="right"/>
            </w:pPr>
            <w:r>
              <w:t>35</w:t>
            </w:r>
          </w:p>
        </w:tc>
        <w:tc>
          <w:tcPr>
            <w:tcW w:w="0" w:type="auto"/>
          </w:tcPr>
          <w:p w14:paraId="2364FA4D" w14:textId="77777777" w:rsidR="00515C31" w:rsidRDefault="007C42C2">
            <w:r>
              <w:t>s(year)5</w:t>
            </w:r>
          </w:p>
        </w:tc>
        <w:tc>
          <w:tcPr>
            <w:tcW w:w="0" w:type="auto"/>
          </w:tcPr>
          <w:p w14:paraId="73E32327" w14:textId="77777777" w:rsidR="00515C31" w:rsidRDefault="007C42C2">
            <w:pPr>
              <w:jc w:val="right"/>
            </w:pPr>
            <w:r>
              <w:t>-0.0093</w:t>
            </w:r>
          </w:p>
        </w:tc>
        <w:tc>
          <w:tcPr>
            <w:tcW w:w="0" w:type="auto"/>
          </w:tcPr>
          <w:p w14:paraId="6BC87E6F" w14:textId="77777777" w:rsidR="00515C31" w:rsidRDefault="007C42C2">
            <w:pPr>
              <w:jc w:val="right"/>
            </w:pPr>
            <w:r>
              <w:t>0.0047</w:t>
            </w:r>
          </w:p>
        </w:tc>
        <w:tc>
          <w:tcPr>
            <w:tcW w:w="0" w:type="auto"/>
          </w:tcPr>
          <w:p w14:paraId="05A75E7D" w14:textId="77777777" w:rsidR="00515C31" w:rsidRDefault="007C42C2">
            <w:pPr>
              <w:jc w:val="right"/>
            </w:pPr>
            <w:r>
              <w:t>-1.989</w:t>
            </w:r>
          </w:p>
        </w:tc>
        <w:tc>
          <w:tcPr>
            <w:tcW w:w="0" w:type="auto"/>
          </w:tcPr>
          <w:p w14:paraId="00E0A620" w14:textId="77777777" w:rsidR="00515C31" w:rsidRDefault="007C42C2">
            <w:pPr>
              <w:jc w:val="right"/>
            </w:pPr>
            <w:r>
              <w:t>0.0467</w:t>
            </w:r>
          </w:p>
        </w:tc>
        <w:tc>
          <w:tcPr>
            <w:tcW w:w="0" w:type="auto"/>
          </w:tcPr>
          <w:p w14:paraId="4551BC64" w14:textId="77777777" w:rsidR="00515C31" w:rsidRDefault="007C42C2">
            <w:r>
              <w:t>coin, child, literacy, percent, independence, vehicle</w:t>
            </w:r>
          </w:p>
        </w:tc>
      </w:tr>
      <w:tr w:rsidR="00515C31" w14:paraId="0B424823" w14:textId="77777777">
        <w:tc>
          <w:tcPr>
            <w:tcW w:w="0" w:type="auto"/>
          </w:tcPr>
          <w:p w14:paraId="208A9623" w14:textId="77777777" w:rsidR="00515C31" w:rsidRDefault="007C42C2">
            <w:pPr>
              <w:jc w:val="right"/>
            </w:pPr>
            <w:r>
              <w:t>35</w:t>
            </w:r>
          </w:p>
        </w:tc>
        <w:tc>
          <w:tcPr>
            <w:tcW w:w="0" w:type="auto"/>
          </w:tcPr>
          <w:p w14:paraId="7FAE7C2D" w14:textId="77777777" w:rsidR="00515C31" w:rsidRDefault="007C42C2">
            <w:r>
              <w:t>s(year</w:t>
            </w:r>
            <w:r>
              <w:t>)6</w:t>
            </w:r>
          </w:p>
        </w:tc>
        <w:tc>
          <w:tcPr>
            <w:tcW w:w="0" w:type="auto"/>
          </w:tcPr>
          <w:p w14:paraId="63DEC4C7" w14:textId="77777777" w:rsidR="00515C31" w:rsidRDefault="007C42C2">
            <w:pPr>
              <w:jc w:val="right"/>
            </w:pPr>
            <w:r>
              <w:t>-0.0170</w:t>
            </w:r>
          </w:p>
        </w:tc>
        <w:tc>
          <w:tcPr>
            <w:tcW w:w="0" w:type="auto"/>
          </w:tcPr>
          <w:p w14:paraId="742FFF00" w14:textId="77777777" w:rsidR="00515C31" w:rsidRDefault="007C42C2">
            <w:pPr>
              <w:jc w:val="right"/>
            </w:pPr>
            <w:r>
              <w:t>0.0028</w:t>
            </w:r>
          </w:p>
        </w:tc>
        <w:tc>
          <w:tcPr>
            <w:tcW w:w="0" w:type="auto"/>
          </w:tcPr>
          <w:p w14:paraId="705694BD" w14:textId="77777777" w:rsidR="00515C31" w:rsidRDefault="007C42C2">
            <w:pPr>
              <w:jc w:val="right"/>
            </w:pPr>
            <w:r>
              <w:t>-6.124</w:t>
            </w:r>
          </w:p>
        </w:tc>
        <w:tc>
          <w:tcPr>
            <w:tcW w:w="0" w:type="auto"/>
          </w:tcPr>
          <w:p w14:paraId="44950CAC" w14:textId="77777777" w:rsidR="00515C31" w:rsidRDefault="007C42C2">
            <w:pPr>
              <w:jc w:val="right"/>
            </w:pPr>
            <w:r>
              <w:t>0.0000</w:t>
            </w:r>
          </w:p>
        </w:tc>
        <w:tc>
          <w:tcPr>
            <w:tcW w:w="0" w:type="auto"/>
          </w:tcPr>
          <w:p w14:paraId="2513FF9F" w14:textId="77777777" w:rsidR="00515C31" w:rsidRDefault="007C42C2">
            <w:r>
              <w:t>coin, child, literacy, percent, independence, vehicle</w:t>
            </w:r>
          </w:p>
        </w:tc>
      </w:tr>
      <w:tr w:rsidR="00515C31" w14:paraId="6149F61F" w14:textId="77777777">
        <w:tc>
          <w:tcPr>
            <w:tcW w:w="0" w:type="auto"/>
          </w:tcPr>
          <w:p w14:paraId="08D6243C" w14:textId="77777777" w:rsidR="00515C31" w:rsidRDefault="007C42C2">
            <w:pPr>
              <w:jc w:val="right"/>
            </w:pPr>
            <w:r>
              <w:t>35</w:t>
            </w:r>
          </w:p>
        </w:tc>
        <w:tc>
          <w:tcPr>
            <w:tcW w:w="0" w:type="auto"/>
          </w:tcPr>
          <w:p w14:paraId="1A38CA25" w14:textId="77777777" w:rsidR="00515C31" w:rsidRDefault="007C42C2">
            <w:r>
              <w:t>s(year)7</w:t>
            </w:r>
          </w:p>
        </w:tc>
        <w:tc>
          <w:tcPr>
            <w:tcW w:w="0" w:type="auto"/>
          </w:tcPr>
          <w:p w14:paraId="0FAFB7B3" w14:textId="77777777" w:rsidR="00515C31" w:rsidRDefault="007C42C2">
            <w:pPr>
              <w:jc w:val="right"/>
            </w:pPr>
            <w:r>
              <w:t>-0.0130</w:t>
            </w:r>
          </w:p>
        </w:tc>
        <w:tc>
          <w:tcPr>
            <w:tcW w:w="0" w:type="auto"/>
          </w:tcPr>
          <w:p w14:paraId="632701BA" w14:textId="77777777" w:rsidR="00515C31" w:rsidRDefault="007C42C2">
            <w:pPr>
              <w:jc w:val="right"/>
            </w:pPr>
            <w:r>
              <w:t>0.0032</w:t>
            </w:r>
          </w:p>
        </w:tc>
        <w:tc>
          <w:tcPr>
            <w:tcW w:w="0" w:type="auto"/>
          </w:tcPr>
          <w:p w14:paraId="6A7A2325" w14:textId="77777777" w:rsidR="00515C31" w:rsidRDefault="007C42C2">
            <w:pPr>
              <w:jc w:val="right"/>
            </w:pPr>
            <w:r>
              <w:t>-4.101</w:t>
            </w:r>
          </w:p>
        </w:tc>
        <w:tc>
          <w:tcPr>
            <w:tcW w:w="0" w:type="auto"/>
          </w:tcPr>
          <w:p w14:paraId="6AA335D4" w14:textId="77777777" w:rsidR="00515C31" w:rsidRDefault="007C42C2">
            <w:pPr>
              <w:jc w:val="right"/>
            </w:pPr>
            <w:r>
              <w:t>0.0000</w:t>
            </w:r>
          </w:p>
        </w:tc>
        <w:tc>
          <w:tcPr>
            <w:tcW w:w="0" w:type="auto"/>
          </w:tcPr>
          <w:p w14:paraId="1254FBBB" w14:textId="77777777" w:rsidR="00515C31" w:rsidRDefault="007C42C2">
            <w:r>
              <w:t>coin, child, literacy, percent, independence, vehicle</w:t>
            </w:r>
          </w:p>
        </w:tc>
      </w:tr>
      <w:tr w:rsidR="00515C31" w14:paraId="6787CB76" w14:textId="77777777">
        <w:tc>
          <w:tcPr>
            <w:tcW w:w="0" w:type="auto"/>
          </w:tcPr>
          <w:p w14:paraId="6D73DE26" w14:textId="77777777" w:rsidR="00515C31" w:rsidRDefault="007C42C2">
            <w:pPr>
              <w:jc w:val="right"/>
            </w:pPr>
            <w:r>
              <w:t>35</w:t>
            </w:r>
          </w:p>
        </w:tc>
        <w:tc>
          <w:tcPr>
            <w:tcW w:w="0" w:type="auto"/>
          </w:tcPr>
          <w:p w14:paraId="111E3E4F" w14:textId="77777777" w:rsidR="00515C31" w:rsidRDefault="007C42C2">
            <w:r>
              <w:t>s(year)8</w:t>
            </w:r>
          </w:p>
        </w:tc>
        <w:tc>
          <w:tcPr>
            <w:tcW w:w="0" w:type="auto"/>
          </w:tcPr>
          <w:p w14:paraId="504922C2" w14:textId="77777777" w:rsidR="00515C31" w:rsidRDefault="007C42C2">
            <w:pPr>
              <w:jc w:val="right"/>
            </w:pPr>
            <w:r>
              <w:t>-0.0177</w:t>
            </w:r>
          </w:p>
        </w:tc>
        <w:tc>
          <w:tcPr>
            <w:tcW w:w="0" w:type="auto"/>
          </w:tcPr>
          <w:p w14:paraId="20C73FF3" w14:textId="77777777" w:rsidR="00515C31" w:rsidRDefault="007C42C2">
            <w:pPr>
              <w:jc w:val="right"/>
            </w:pPr>
            <w:r>
              <w:t>0.0040</w:t>
            </w:r>
          </w:p>
        </w:tc>
        <w:tc>
          <w:tcPr>
            <w:tcW w:w="0" w:type="auto"/>
          </w:tcPr>
          <w:p w14:paraId="16ED0E18" w14:textId="77777777" w:rsidR="00515C31" w:rsidRDefault="007C42C2">
            <w:pPr>
              <w:jc w:val="right"/>
            </w:pPr>
            <w:r>
              <w:t>-4.437</w:t>
            </w:r>
          </w:p>
        </w:tc>
        <w:tc>
          <w:tcPr>
            <w:tcW w:w="0" w:type="auto"/>
          </w:tcPr>
          <w:p w14:paraId="1F4266C4" w14:textId="77777777" w:rsidR="00515C31" w:rsidRDefault="007C42C2">
            <w:pPr>
              <w:jc w:val="right"/>
            </w:pPr>
            <w:r>
              <w:t>0.0000</w:t>
            </w:r>
          </w:p>
        </w:tc>
        <w:tc>
          <w:tcPr>
            <w:tcW w:w="0" w:type="auto"/>
          </w:tcPr>
          <w:p w14:paraId="516D41F2" w14:textId="77777777" w:rsidR="00515C31" w:rsidRDefault="007C42C2">
            <w:r>
              <w:t>coin, child, literacy, percent, independence, vehicle</w:t>
            </w:r>
          </w:p>
        </w:tc>
      </w:tr>
      <w:tr w:rsidR="00515C31" w14:paraId="1BA01417" w14:textId="77777777">
        <w:tc>
          <w:tcPr>
            <w:tcW w:w="0" w:type="auto"/>
          </w:tcPr>
          <w:p w14:paraId="5F9552F2" w14:textId="77777777" w:rsidR="00515C31" w:rsidRDefault="007C42C2">
            <w:pPr>
              <w:jc w:val="right"/>
            </w:pPr>
            <w:r>
              <w:t>35</w:t>
            </w:r>
          </w:p>
        </w:tc>
        <w:tc>
          <w:tcPr>
            <w:tcW w:w="0" w:type="auto"/>
          </w:tcPr>
          <w:p w14:paraId="7E9BE906" w14:textId="77777777" w:rsidR="00515C31" w:rsidRDefault="007C42C2">
            <w:r>
              <w:t>s(year)9</w:t>
            </w:r>
          </w:p>
        </w:tc>
        <w:tc>
          <w:tcPr>
            <w:tcW w:w="0" w:type="auto"/>
          </w:tcPr>
          <w:p w14:paraId="3E478696" w14:textId="77777777" w:rsidR="00515C31" w:rsidRDefault="007C42C2">
            <w:pPr>
              <w:jc w:val="right"/>
            </w:pPr>
            <w:r>
              <w:t>-0.0116</w:t>
            </w:r>
          </w:p>
        </w:tc>
        <w:tc>
          <w:tcPr>
            <w:tcW w:w="0" w:type="auto"/>
          </w:tcPr>
          <w:p w14:paraId="590308A0" w14:textId="77777777" w:rsidR="00515C31" w:rsidRDefault="007C42C2">
            <w:pPr>
              <w:jc w:val="right"/>
            </w:pPr>
            <w:r>
              <w:t>0.0052</w:t>
            </w:r>
          </w:p>
        </w:tc>
        <w:tc>
          <w:tcPr>
            <w:tcW w:w="0" w:type="auto"/>
          </w:tcPr>
          <w:p w14:paraId="646EBDAF" w14:textId="77777777" w:rsidR="00515C31" w:rsidRDefault="007C42C2">
            <w:pPr>
              <w:jc w:val="right"/>
            </w:pPr>
            <w:r>
              <w:t>-2.213</w:t>
            </w:r>
          </w:p>
        </w:tc>
        <w:tc>
          <w:tcPr>
            <w:tcW w:w="0" w:type="auto"/>
          </w:tcPr>
          <w:p w14:paraId="076FE16E" w14:textId="77777777" w:rsidR="00515C31" w:rsidRDefault="007C42C2">
            <w:pPr>
              <w:jc w:val="right"/>
            </w:pPr>
            <w:r>
              <w:t>0.0269</w:t>
            </w:r>
          </w:p>
        </w:tc>
        <w:tc>
          <w:tcPr>
            <w:tcW w:w="0" w:type="auto"/>
          </w:tcPr>
          <w:p w14:paraId="6A28004A" w14:textId="77777777" w:rsidR="00515C31" w:rsidRDefault="007C42C2">
            <w:r>
              <w:t>coin, child, literacy, percent, independence, vehicle</w:t>
            </w:r>
          </w:p>
        </w:tc>
      </w:tr>
      <w:tr w:rsidR="00515C31" w14:paraId="46A8014B" w14:textId="77777777">
        <w:tc>
          <w:tcPr>
            <w:tcW w:w="0" w:type="auto"/>
          </w:tcPr>
          <w:p w14:paraId="672F7DD6" w14:textId="77777777" w:rsidR="00515C31" w:rsidRDefault="007C42C2">
            <w:pPr>
              <w:jc w:val="right"/>
            </w:pPr>
            <w:r>
              <w:t>35</w:t>
            </w:r>
          </w:p>
        </w:tc>
        <w:tc>
          <w:tcPr>
            <w:tcW w:w="0" w:type="auto"/>
          </w:tcPr>
          <w:p w14:paraId="23FB5F86" w14:textId="77777777" w:rsidR="00515C31" w:rsidRDefault="007C42C2">
            <w:r>
              <w:t>s(year)10</w:t>
            </w:r>
          </w:p>
        </w:tc>
        <w:tc>
          <w:tcPr>
            <w:tcW w:w="0" w:type="auto"/>
          </w:tcPr>
          <w:p w14:paraId="7D8C56EA" w14:textId="77777777" w:rsidR="00515C31" w:rsidRDefault="007C42C2">
            <w:pPr>
              <w:jc w:val="right"/>
            </w:pPr>
            <w:r>
              <w:t>-0.0161</w:t>
            </w:r>
          </w:p>
        </w:tc>
        <w:tc>
          <w:tcPr>
            <w:tcW w:w="0" w:type="auto"/>
          </w:tcPr>
          <w:p w14:paraId="0BEF5AE7" w14:textId="77777777" w:rsidR="00515C31" w:rsidRDefault="007C42C2">
            <w:pPr>
              <w:jc w:val="right"/>
            </w:pPr>
            <w:r>
              <w:t>0.0019</w:t>
            </w:r>
          </w:p>
        </w:tc>
        <w:tc>
          <w:tcPr>
            <w:tcW w:w="0" w:type="auto"/>
          </w:tcPr>
          <w:p w14:paraId="787F0830" w14:textId="77777777" w:rsidR="00515C31" w:rsidRDefault="007C42C2">
            <w:pPr>
              <w:jc w:val="right"/>
            </w:pPr>
            <w:r>
              <w:t>-8.287</w:t>
            </w:r>
          </w:p>
        </w:tc>
        <w:tc>
          <w:tcPr>
            <w:tcW w:w="0" w:type="auto"/>
          </w:tcPr>
          <w:p w14:paraId="3C6A0316" w14:textId="77777777" w:rsidR="00515C31" w:rsidRDefault="007C42C2">
            <w:pPr>
              <w:jc w:val="right"/>
            </w:pPr>
            <w:r>
              <w:t>0.0000</w:t>
            </w:r>
          </w:p>
        </w:tc>
        <w:tc>
          <w:tcPr>
            <w:tcW w:w="0" w:type="auto"/>
          </w:tcPr>
          <w:p w14:paraId="4A054154" w14:textId="77777777" w:rsidR="00515C31" w:rsidRDefault="007C42C2">
            <w:r>
              <w:t>coin, child, literacy, percent, independence, vehicle</w:t>
            </w:r>
          </w:p>
        </w:tc>
      </w:tr>
      <w:tr w:rsidR="00515C31" w14:paraId="00366D35" w14:textId="77777777">
        <w:tc>
          <w:tcPr>
            <w:tcW w:w="0" w:type="auto"/>
          </w:tcPr>
          <w:p w14:paraId="3646628E" w14:textId="77777777" w:rsidR="00515C31" w:rsidRDefault="007C42C2">
            <w:pPr>
              <w:jc w:val="right"/>
            </w:pPr>
            <w:r>
              <w:t>36</w:t>
            </w:r>
          </w:p>
        </w:tc>
        <w:tc>
          <w:tcPr>
            <w:tcW w:w="0" w:type="auto"/>
          </w:tcPr>
          <w:p w14:paraId="453F9FED" w14:textId="77777777" w:rsidR="00515C31" w:rsidRDefault="007C42C2">
            <w:r>
              <w:t>listcs</w:t>
            </w:r>
          </w:p>
        </w:tc>
        <w:tc>
          <w:tcPr>
            <w:tcW w:w="0" w:type="auto"/>
          </w:tcPr>
          <w:p w14:paraId="34E725BC" w14:textId="77777777" w:rsidR="00515C31" w:rsidRDefault="007C42C2">
            <w:pPr>
              <w:jc w:val="right"/>
            </w:pPr>
            <w:r>
              <w:t>0.0588</w:t>
            </w:r>
          </w:p>
        </w:tc>
        <w:tc>
          <w:tcPr>
            <w:tcW w:w="0" w:type="auto"/>
          </w:tcPr>
          <w:p w14:paraId="229F6096" w14:textId="77777777" w:rsidR="00515C31" w:rsidRDefault="007C42C2">
            <w:pPr>
              <w:jc w:val="right"/>
            </w:pPr>
            <w:r>
              <w:t>0.0056</w:t>
            </w:r>
          </w:p>
        </w:tc>
        <w:tc>
          <w:tcPr>
            <w:tcW w:w="0" w:type="auto"/>
          </w:tcPr>
          <w:p w14:paraId="57491250" w14:textId="77777777" w:rsidR="00515C31" w:rsidRDefault="007C42C2">
            <w:pPr>
              <w:jc w:val="right"/>
            </w:pPr>
            <w:r>
              <w:t>10.508</w:t>
            </w:r>
          </w:p>
        </w:tc>
        <w:tc>
          <w:tcPr>
            <w:tcW w:w="0" w:type="auto"/>
          </w:tcPr>
          <w:p w14:paraId="29506D44" w14:textId="77777777" w:rsidR="00515C31" w:rsidRDefault="007C42C2">
            <w:pPr>
              <w:jc w:val="right"/>
            </w:pPr>
            <w:r>
              <w:t>0.0000</w:t>
            </w:r>
          </w:p>
        </w:tc>
        <w:tc>
          <w:tcPr>
            <w:tcW w:w="0" w:type="auto"/>
          </w:tcPr>
          <w:p w14:paraId="0D7C9A41" w14:textId="77777777" w:rsidR="00515C31" w:rsidRDefault="007C42C2">
            <w:r>
              <w:t>drive, laptop, machine, usb, pc, system</w:t>
            </w:r>
          </w:p>
        </w:tc>
      </w:tr>
      <w:tr w:rsidR="00515C31" w14:paraId="5588DAA2" w14:textId="77777777">
        <w:tc>
          <w:tcPr>
            <w:tcW w:w="0" w:type="auto"/>
          </w:tcPr>
          <w:p w14:paraId="43084992" w14:textId="77777777" w:rsidR="00515C31" w:rsidRDefault="007C42C2">
            <w:pPr>
              <w:jc w:val="right"/>
            </w:pPr>
            <w:r>
              <w:t>36</w:t>
            </w:r>
          </w:p>
        </w:tc>
        <w:tc>
          <w:tcPr>
            <w:tcW w:w="0" w:type="auto"/>
          </w:tcPr>
          <w:p w14:paraId="2FFB2C2D" w14:textId="77777777" w:rsidR="00515C31" w:rsidRDefault="007C42C2">
            <w:r>
              <w:t>s(year)7</w:t>
            </w:r>
          </w:p>
        </w:tc>
        <w:tc>
          <w:tcPr>
            <w:tcW w:w="0" w:type="auto"/>
          </w:tcPr>
          <w:p w14:paraId="51DA7CCF" w14:textId="77777777" w:rsidR="00515C31" w:rsidRDefault="007C42C2">
            <w:pPr>
              <w:jc w:val="right"/>
            </w:pPr>
            <w:r>
              <w:t>-0.0173</w:t>
            </w:r>
          </w:p>
        </w:tc>
        <w:tc>
          <w:tcPr>
            <w:tcW w:w="0" w:type="auto"/>
          </w:tcPr>
          <w:p w14:paraId="45F2EF75" w14:textId="77777777" w:rsidR="00515C31" w:rsidRDefault="007C42C2">
            <w:pPr>
              <w:jc w:val="right"/>
            </w:pPr>
            <w:r>
              <w:t>0.0070</w:t>
            </w:r>
          </w:p>
        </w:tc>
        <w:tc>
          <w:tcPr>
            <w:tcW w:w="0" w:type="auto"/>
          </w:tcPr>
          <w:p w14:paraId="13D948AD" w14:textId="77777777" w:rsidR="00515C31" w:rsidRDefault="007C42C2">
            <w:pPr>
              <w:jc w:val="right"/>
            </w:pPr>
            <w:r>
              <w:t>-2.481</w:t>
            </w:r>
          </w:p>
        </w:tc>
        <w:tc>
          <w:tcPr>
            <w:tcW w:w="0" w:type="auto"/>
          </w:tcPr>
          <w:p w14:paraId="11C5E147" w14:textId="77777777" w:rsidR="00515C31" w:rsidRDefault="007C42C2">
            <w:pPr>
              <w:jc w:val="right"/>
            </w:pPr>
            <w:r>
              <w:t>0.0131</w:t>
            </w:r>
          </w:p>
        </w:tc>
        <w:tc>
          <w:tcPr>
            <w:tcW w:w="0" w:type="auto"/>
          </w:tcPr>
          <w:p w14:paraId="6F601EC2" w14:textId="77777777" w:rsidR="00515C31" w:rsidRDefault="007C42C2">
            <w:r>
              <w:t>drive, laptop, machine, usb, pc, system</w:t>
            </w:r>
          </w:p>
        </w:tc>
      </w:tr>
      <w:tr w:rsidR="00515C31" w14:paraId="3D2E4E7A" w14:textId="77777777">
        <w:tc>
          <w:tcPr>
            <w:tcW w:w="0" w:type="auto"/>
          </w:tcPr>
          <w:p w14:paraId="7E3850E4" w14:textId="77777777" w:rsidR="00515C31" w:rsidRDefault="007C42C2">
            <w:pPr>
              <w:jc w:val="right"/>
            </w:pPr>
            <w:r>
              <w:t>3</w:t>
            </w:r>
            <w:r>
              <w:lastRenderedPageBreak/>
              <w:t>6</w:t>
            </w:r>
          </w:p>
        </w:tc>
        <w:tc>
          <w:tcPr>
            <w:tcW w:w="0" w:type="auto"/>
          </w:tcPr>
          <w:p w14:paraId="51842513" w14:textId="77777777" w:rsidR="00515C31" w:rsidRDefault="007C42C2">
            <w:r>
              <w:lastRenderedPageBreak/>
              <w:t>s(</w:t>
            </w:r>
            <w:r>
              <w:lastRenderedPageBreak/>
              <w:t>year)10</w:t>
            </w:r>
          </w:p>
        </w:tc>
        <w:tc>
          <w:tcPr>
            <w:tcW w:w="0" w:type="auto"/>
          </w:tcPr>
          <w:p w14:paraId="558F399F" w14:textId="77777777" w:rsidR="00515C31" w:rsidRDefault="007C42C2">
            <w:pPr>
              <w:jc w:val="right"/>
            </w:pPr>
            <w:r>
              <w:lastRenderedPageBreak/>
              <w:t>-</w:t>
            </w:r>
            <w:r>
              <w:lastRenderedPageBreak/>
              <w:t>0.0162</w:t>
            </w:r>
          </w:p>
        </w:tc>
        <w:tc>
          <w:tcPr>
            <w:tcW w:w="0" w:type="auto"/>
          </w:tcPr>
          <w:p w14:paraId="72A25BEE" w14:textId="77777777" w:rsidR="00515C31" w:rsidRDefault="007C42C2">
            <w:pPr>
              <w:jc w:val="right"/>
            </w:pPr>
            <w:r>
              <w:lastRenderedPageBreak/>
              <w:t>0</w:t>
            </w:r>
            <w:r>
              <w:lastRenderedPageBreak/>
              <w:t>.0040</w:t>
            </w:r>
          </w:p>
        </w:tc>
        <w:tc>
          <w:tcPr>
            <w:tcW w:w="0" w:type="auto"/>
          </w:tcPr>
          <w:p w14:paraId="59ADAB20" w14:textId="77777777" w:rsidR="00515C31" w:rsidRDefault="007C42C2">
            <w:pPr>
              <w:jc w:val="right"/>
            </w:pPr>
            <w:r>
              <w:lastRenderedPageBreak/>
              <w:t>-</w:t>
            </w:r>
            <w:r>
              <w:lastRenderedPageBreak/>
              <w:t>4.015</w:t>
            </w:r>
          </w:p>
        </w:tc>
        <w:tc>
          <w:tcPr>
            <w:tcW w:w="0" w:type="auto"/>
          </w:tcPr>
          <w:p w14:paraId="768AD997" w14:textId="77777777" w:rsidR="00515C31" w:rsidRDefault="007C42C2">
            <w:pPr>
              <w:jc w:val="right"/>
            </w:pPr>
            <w:r>
              <w:lastRenderedPageBreak/>
              <w:t>0</w:t>
            </w:r>
            <w:r>
              <w:lastRenderedPageBreak/>
              <w:t>.0001</w:t>
            </w:r>
          </w:p>
        </w:tc>
        <w:tc>
          <w:tcPr>
            <w:tcW w:w="0" w:type="auto"/>
          </w:tcPr>
          <w:p w14:paraId="47CA766F" w14:textId="77777777" w:rsidR="00515C31" w:rsidRDefault="007C42C2">
            <w:r>
              <w:lastRenderedPageBreak/>
              <w:t xml:space="preserve">drive, laptop, machine, usb, </w:t>
            </w:r>
            <w:r>
              <w:lastRenderedPageBreak/>
              <w:t>pc, system</w:t>
            </w:r>
          </w:p>
        </w:tc>
      </w:tr>
      <w:tr w:rsidR="00515C31" w14:paraId="76CFB428" w14:textId="77777777">
        <w:tc>
          <w:tcPr>
            <w:tcW w:w="0" w:type="auto"/>
          </w:tcPr>
          <w:p w14:paraId="3485631B" w14:textId="77777777" w:rsidR="00515C31" w:rsidRDefault="007C42C2">
            <w:pPr>
              <w:jc w:val="right"/>
            </w:pPr>
            <w:r>
              <w:lastRenderedPageBreak/>
              <w:t>37</w:t>
            </w:r>
          </w:p>
        </w:tc>
        <w:tc>
          <w:tcPr>
            <w:tcW w:w="0" w:type="auto"/>
          </w:tcPr>
          <w:p w14:paraId="7C37D2E7" w14:textId="77777777" w:rsidR="00515C31" w:rsidRDefault="007C42C2">
            <w:r>
              <w:t>(Intercept)</w:t>
            </w:r>
          </w:p>
        </w:tc>
        <w:tc>
          <w:tcPr>
            <w:tcW w:w="0" w:type="auto"/>
          </w:tcPr>
          <w:p w14:paraId="04A2EECB" w14:textId="77777777" w:rsidR="00515C31" w:rsidRDefault="007C42C2">
            <w:pPr>
              <w:jc w:val="right"/>
            </w:pPr>
            <w:r>
              <w:t>0.0307</w:t>
            </w:r>
          </w:p>
        </w:tc>
        <w:tc>
          <w:tcPr>
            <w:tcW w:w="0" w:type="auto"/>
          </w:tcPr>
          <w:p w14:paraId="79AF936C" w14:textId="77777777" w:rsidR="00515C31" w:rsidRDefault="007C42C2">
            <w:pPr>
              <w:jc w:val="right"/>
            </w:pPr>
            <w:r>
              <w:t>0.0057</w:t>
            </w:r>
          </w:p>
        </w:tc>
        <w:tc>
          <w:tcPr>
            <w:tcW w:w="0" w:type="auto"/>
          </w:tcPr>
          <w:p w14:paraId="5FB7807B" w14:textId="77777777" w:rsidR="00515C31" w:rsidRDefault="007C42C2">
            <w:pPr>
              <w:jc w:val="right"/>
            </w:pPr>
            <w:r>
              <w:t>5.407</w:t>
            </w:r>
          </w:p>
        </w:tc>
        <w:tc>
          <w:tcPr>
            <w:tcW w:w="0" w:type="auto"/>
          </w:tcPr>
          <w:p w14:paraId="1DC8DE67" w14:textId="77777777" w:rsidR="00515C31" w:rsidRDefault="007C42C2">
            <w:pPr>
              <w:jc w:val="right"/>
            </w:pPr>
            <w:r>
              <w:t>0.0000</w:t>
            </w:r>
          </w:p>
        </w:tc>
        <w:tc>
          <w:tcPr>
            <w:tcW w:w="0" w:type="auto"/>
          </w:tcPr>
          <w:p w14:paraId="3E08E897" w14:textId="77777777" w:rsidR="00515C31" w:rsidRDefault="007C42C2">
            <w:r>
              <w:t>graphic, image, tactile, diagram, embosser, produce</w:t>
            </w:r>
          </w:p>
        </w:tc>
      </w:tr>
      <w:tr w:rsidR="00515C31" w14:paraId="3A764197" w14:textId="77777777">
        <w:tc>
          <w:tcPr>
            <w:tcW w:w="0" w:type="auto"/>
          </w:tcPr>
          <w:p w14:paraId="193F516E" w14:textId="77777777" w:rsidR="00515C31" w:rsidRDefault="007C42C2">
            <w:pPr>
              <w:jc w:val="right"/>
            </w:pPr>
            <w:r>
              <w:t>37</w:t>
            </w:r>
          </w:p>
        </w:tc>
        <w:tc>
          <w:tcPr>
            <w:tcW w:w="0" w:type="auto"/>
          </w:tcPr>
          <w:p w14:paraId="2D2395D8" w14:textId="77777777" w:rsidR="00515C31" w:rsidRDefault="007C42C2">
            <w:r>
              <w:t>listcs</w:t>
            </w:r>
          </w:p>
        </w:tc>
        <w:tc>
          <w:tcPr>
            <w:tcW w:w="0" w:type="auto"/>
          </w:tcPr>
          <w:p w14:paraId="493851BD" w14:textId="77777777" w:rsidR="00515C31" w:rsidRDefault="007C42C2">
            <w:pPr>
              <w:jc w:val="right"/>
            </w:pPr>
            <w:r>
              <w:t>-0.0127</w:t>
            </w:r>
          </w:p>
        </w:tc>
        <w:tc>
          <w:tcPr>
            <w:tcW w:w="0" w:type="auto"/>
          </w:tcPr>
          <w:p w14:paraId="10A4AA70" w14:textId="77777777" w:rsidR="00515C31" w:rsidRDefault="007C42C2">
            <w:pPr>
              <w:jc w:val="right"/>
            </w:pPr>
            <w:r>
              <w:t>0.0054</w:t>
            </w:r>
          </w:p>
        </w:tc>
        <w:tc>
          <w:tcPr>
            <w:tcW w:w="0" w:type="auto"/>
          </w:tcPr>
          <w:p w14:paraId="182B37F2" w14:textId="77777777" w:rsidR="00515C31" w:rsidRDefault="007C42C2">
            <w:pPr>
              <w:jc w:val="right"/>
            </w:pPr>
            <w:r>
              <w:t>-2.349</w:t>
            </w:r>
          </w:p>
        </w:tc>
        <w:tc>
          <w:tcPr>
            <w:tcW w:w="0" w:type="auto"/>
          </w:tcPr>
          <w:p w14:paraId="4D0E0DAA" w14:textId="77777777" w:rsidR="00515C31" w:rsidRDefault="007C42C2">
            <w:pPr>
              <w:jc w:val="right"/>
            </w:pPr>
            <w:r>
              <w:t>0.0188</w:t>
            </w:r>
          </w:p>
        </w:tc>
        <w:tc>
          <w:tcPr>
            <w:tcW w:w="0" w:type="auto"/>
          </w:tcPr>
          <w:p w14:paraId="2F2F08ED" w14:textId="77777777" w:rsidR="00515C31" w:rsidRDefault="007C42C2">
            <w:r>
              <w:t>graphic, image, tactile, diagram, embosser, produce</w:t>
            </w:r>
          </w:p>
        </w:tc>
      </w:tr>
      <w:tr w:rsidR="00515C31" w14:paraId="6614DED3" w14:textId="77777777">
        <w:tc>
          <w:tcPr>
            <w:tcW w:w="0" w:type="auto"/>
          </w:tcPr>
          <w:p w14:paraId="65BF215C" w14:textId="77777777" w:rsidR="00515C31" w:rsidRDefault="007C42C2">
            <w:pPr>
              <w:jc w:val="right"/>
            </w:pPr>
            <w:r>
              <w:t>37</w:t>
            </w:r>
          </w:p>
        </w:tc>
        <w:tc>
          <w:tcPr>
            <w:tcW w:w="0" w:type="auto"/>
          </w:tcPr>
          <w:p w14:paraId="706FA8A6" w14:textId="77777777" w:rsidR="00515C31" w:rsidRDefault="007C42C2">
            <w:r>
              <w:t>s(year)1</w:t>
            </w:r>
          </w:p>
        </w:tc>
        <w:tc>
          <w:tcPr>
            <w:tcW w:w="0" w:type="auto"/>
          </w:tcPr>
          <w:p w14:paraId="06A5ED88" w14:textId="77777777" w:rsidR="00515C31" w:rsidRDefault="007C42C2">
            <w:pPr>
              <w:jc w:val="right"/>
            </w:pPr>
            <w:r>
              <w:t>0.9371</w:t>
            </w:r>
          </w:p>
        </w:tc>
        <w:tc>
          <w:tcPr>
            <w:tcW w:w="0" w:type="auto"/>
          </w:tcPr>
          <w:p w14:paraId="26962C63" w14:textId="77777777" w:rsidR="00515C31" w:rsidRDefault="007C42C2">
            <w:pPr>
              <w:jc w:val="right"/>
            </w:pPr>
            <w:r>
              <w:t>0.4547</w:t>
            </w:r>
          </w:p>
        </w:tc>
        <w:tc>
          <w:tcPr>
            <w:tcW w:w="0" w:type="auto"/>
          </w:tcPr>
          <w:p w14:paraId="6A318B5C" w14:textId="77777777" w:rsidR="00515C31" w:rsidRDefault="007C42C2">
            <w:pPr>
              <w:jc w:val="right"/>
            </w:pPr>
            <w:r>
              <w:t>2.061</w:t>
            </w:r>
          </w:p>
        </w:tc>
        <w:tc>
          <w:tcPr>
            <w:tcW w:w="0" w:type="auto"/>
          </w:tcPr>
          <w:p w14:paraId="09BC2782" w14:textId="77777777" w:rsidR="00515C31" w:rsidRDefault="007C42C2">
            <w:pPr>
              <w:jc w:val="right"/>
            </w:pPr>
            <w:r>
              <w:t>0.0393</w:t>
            </w:r>
          </w:p>
        </w:tc>
        <w:tc>
          <w:tcPr>
            <w:tcW w:w="0" w:type="auto"/>
          </w:tcPr>
          <w:p w14:paraId="12446CF6" w14:textId="77777777" w:rsidR="00515C31" w:rsidRDefault="007C42C2">
            <w:r>
              <w:t>graphic, image, tactile, diagram, embosser, produce</w:t>
            </w:r>
          </w:p>
        </w:tc>
      </w:tr>
      <w:tr w:rsidR="00515C31" w14:paraId="642547BF" w14:textId="77777777">
        <w:tc>
          <w:tcPr>
            <w:tcW w:w="0" w:type="auto"/>
          </w:tcPr>
          <w:p w14:paraId="49B52D1A" w14:textId="77777777" w:rsidR="00515C31" w:rsidRDefault="007C42C2">
            <w:pPr>
              <w:jc w:val="right"/>
            </w:pPr>
            <w:r>
              <w:t>37</w:t>
            </w:r>
          </w:p>
        </w:tc>
        <w:tc>
          <w:tcPr>
            <w:tcW w:w="0" w:type="auto"/>
          </w:tcPr>
          <w:p w14:paraId="4690203A" w14:textId="77777777" w:rsidR="00515C31" w:rsidRDefault="007C42C2">
            <w:r>
              <w:t>s(year)2</w:t>
            </w:r>
          </w:p>
        </w:tc>
        <w:tc>
          <w:tcPr>
            <w:tcW w:w="0" w:type="auto"/>
          </w:tcPr>
          <w:p w14:paraId="22312C7C" w14:textId="77777777" w:rsidR="00515C31" w:rsidRDefault="007C42C2">
            <w:pPr>
              <w:jc w:val="right"/>
            </w:pPr>
            <w:r>
              <w:t>-0.4316</w:t>
            </w:r>
          </w:p>
        </w:tc>
        <w:tc>
          <w:tcPr>
            <w:tcW w:w="0" w:type="auto"/>
          </w:tcPr>
          <w:p w14:paraId="53845B9A" w14:textId="77777777" w:rsidR="00515C31" w:rsidRDefault="007C42C2">
            <w:pPr>
              <w:jc w:val="right"/>
            </w:pPr>
            <w:r>
              <w:t>0.2110</w:t>
            </w:r>
          </w:p>
        </w:tc>
        <w:tc>
          <w:tcPr>
            <w:tcW w:w="0" w:type="auto"/>
          </w:tcPr>
          <w:p w14:paraId="17BAF286" w14:textId="77777777" w:rsidR="00515C31" w:rsidRDefault="007C42C2">
            <w:pPr>
              <w:jc w:val="right"/>
            </w:pPr>
            <w:r>
              <w:t>-2.045</w:t>
            </w:r>
          </w:p>
        </w:tc>
        <w:tc>
          <w:tcPr>
            <w:tcW w:w="0" w:type="auto"/>
          </w:tcPr>
          <w:p w14:paraId="79F6AE68" w14:textId="77777777" w:rsidR="00515C31" w:rsidRDefault="007C42C2">
            <w:pPr>
              <w:jc w:val="right"/>
            </w:pPr>
            <w:r>
              <w:t>0.0408</w:t>
            </w:r>
          </w:p>
        </w:tc>
        <w:tc>
          <w:tcPr>
            <w:tcW w:w="0" w:type="auto"/>
          </w:tcPr>
          <w:p w14:paraId="078DC0AC" w14:textId="77777777" w:rsidR="00515C31" w:rsidRDefault="007C42C2">
            <w:r>
              <w:t>graphic, image, tactile, diagram, embosser, produce</w:t>
            </w:r>
          </w:p>
        </w:tc>
      </w:tr>
      <w:tr w:rsidR="00515C31" w14:paraId="45A6F2F0" w14:textId="77777777">
        <w:tc>
          <w:tcPr>
            <w:tcW w:w="0" w:type="auto"/>
          </w:tcPr>
          <w:p w14:paraId="053E4C3F" w14:textId="77777777" w:rsidR="00515C31" w:rsidRDefault="007C42C2">
            <w:pPr>
              <w:jc w:val="right"/>
            </w:pPr>
            <w:r>
              <w:t>37</w:t>
            </w:r>
          </w:p>
        </w:tc>
        <w:tc>
          <w:tcPr>
            <w:tcW w:w="0" w:type="auto"/>
          </w:tcPr>
          <w:p w14:paraId="41FFC8E8" w14:textId="77777777" w:rsidR="00515C31" w:rsidRDefault="007C42C2">
            <w:r>
              <w:t>s(year)3</w:t>
            </w:r>
          </w:p>
        </w:tc>
        <w:tc>
          <w:tcPr>
            <w:tcW w:w="0" w:type="auto"/>
          </w:tcPr>
          <w:p w14:paraId="0CCB32B8" w14:textId="77777777" w:rsidR="00515C31" w:rsidRDefault="007C42C2">
            <w:pPr>
              <w:jc w:val="right"/>
            </w:pPr>
            <w:r>
              <w:t>0.1233</w:t>
            </w:r>
          </w:p>
        </w:tc>
        <w:tc>
          <w:tcPr>
            <w:tcW w:w="0" w:type="auto"/>
          </w:tcPr>
          <w:p w14:paraId="6A65666D" w14:textId="77777777" w:rsidR="00515C31" w:rsidRDefault="007C42C2">
            <w:pPr>
              <w:jc w:val="right"/>
            </w:pPr>
            <w:r>
              <w:t>0.0569</w:t>
            </w:r>
          </w:p>
        </w:tc>
        <w:tc>
          <w:tcPr>
            <w:tcW w:w="0" w:type="auto"/>
          </w:tcPr>
          <w:p w14:paraId="4F175C88" w14:textId="77777777" w:rsidR="00515C31" w:rsidRDefault="007C42C2">
            <w:pPr>
              <w:jc w:val="right"/>
            </w:pPr>
            <w:r>
              <w:t>2.167</w:t>
            </w:r>
          </w:p>
        </w:tc>
        <w:tc>
          <w:tcPr>
            <w:tcW w:w="0" w:type="auto"/>
          </w:tcPr>
          <w:p w14:paraId="4E45ADB0" w14:textId="77777777" w:rsidR="00515C31" w:rsidRDefault="007C42C2">
            <w:pPr>
              <w:jc w:val="right"/>
            </w:pPr>
            <w:r>
              <w:t>0.0302</w:t>
            </w:r>
          </w:p>
        </w:tc>
        <w:tc>
          <w:tcPr>
            <w:tcW w:w="0" w:type="auto"/>
          </w:tcPr>
          <w:p w14:paraId="6225226F" w14:textId="77777777" w:rsidR="00515C31" w:rsidRDefault="007C42C2">
            <w:r>
              <w:t>graphic, image, tactile, diagram, embosser, produce</w:t>
            </w:r>
          </w:p>
        </w:tc>
      </w:tr>
      <w:tr w:rsidR="00515C31" w14:paraId="19E9E769" w14:textId="77777777">
        <w:tc>
          <w:tcPr>
            <w:tcW w:w="0" w:type="auto"/>
          </w:tcPr>
          <w:p w14:paraId="30C2A945" w14:textId="77777777" w:rsidR="00515C31" w:rsidRDefault="007C42C2">
            <w:pPr>
              <w:jc w:val="right"/>
            </w:pPr>
            <w:r>
              <w:t>38</w:t>
            </w:r>
          </w:p>
        </w:tc>
        <w:tc>
          <w:tcPr>
            <w:tcW w:w="0" w:type="auto"/>
          </w:tcPr>
          <w:p w14:paraId="36E48BDE" w14:textId="77777777" w:rsidR="00515C31" w:rsidRDefault="007C42C2">
            <w:r>
              <w:t>(Intercept)</w:t>
            </w:r>
          </w:p>
        </w:tc>
        <w:tc>
          <w:tcPr>
            <w:tcW w:w="0" w:type="auto"/>
          </w:tcPr>
          <w:p w14:paraId="78D68848" w14:textId="77777777" w:rsidR="00515C31" w:rsidRDefault="007C42C2">
            <w:pPr>
              <w:jc w:val="right"/>
            </w:pPr>
            <w:r>
              <w:t>0.0130</w:t>
            </w:r>
          </w:p>
        </w:tc>
        <w:tc>
          <w:tcPr>
            <w:tcW w:w="0" w:type="auto"/>
          </w:tcPr>
          <w:p w14:paraId="59371AAE" w14:textId="77777777" w:rsidR="00515C31" w:rsidRDefault="007C42C2">
            <w:pPr>
              <w:jc w:val="right"/>
            </w:pPr>
            <w:r>
              <w:t>0.0049</w:t>
            </w:r>
          </w:p>
        </w:tc>
        <w:tc>
          <w:tcPr>
            <w:tcW w:w="0" w:type="auto"/>
          </w:tcPr>
          <w:p w14:paraId="32076E09" w14:textId="77777777" w:rsidR="00515C31" w:rsidRDefault="007C42C2">
            <w:pPr>
              <w:jc w:val="right"/>
            </w:pPr>
            <w:r>
              <w:t>2.659</w:t>
            </w:r>
          </w:p>
        </w:tc>
        <w:tc>
          <w:tcPr>
            <w:tcW w:w="0" w:type="auto"/>
          </w:tcPr>
          <w:p w14:paraId="62152D87" w14:textId="77777777" w:rsidR="00515C31" w:rsidRDefault="007C42C2">
            <w:pPr>
              <w:jc w:val="right"/>
            </w:pPr>
            <w:r>
              <w:t>0.0078</w:t>
            </w:r>
          </w:p>
        </w:tc>
        <w:tc>
          <w:tcPr>
            <w:tcW w:w="0" w:type="auto"/>
          </w:tcPr>
          <w:p w14:paraId="61808136" w14:textId="77777777" w:rsidR="00515C31" w:rsidRDefault="007C42C2">
            <w:r>
              <w:t>graph, calculator, teacher, sight, understand, concept</w:t>
            </w:r>
          </w:p>
        </w:tc>
      </w:tr>
      <w:tr w:rsidR="00515C31" w14:paraId="1112A894" w14:textId="77777777">
        <w:tc>
          <w:tcPr>
            <w:tcW w:w="0" w:type="auto"/>
          </w:tcPr>
          <w:p w14:paraId="3D5F651C" w14:textId="77777777" w:rsidR="00515C31" w:rsidRDefault="007C42C2">
            <w:pPr>
              <w:jc w:val="right"/>
            </w:pPr>
            <w:r>
              <w:t>38</w:t>
            </w:r>
          </w:p>
        </w:tc>
        <w:tc>
          <w:tcPr>
            <w:tcW w:w="0" w:type="auto"/>
          </w:tcPr>
          <w:p w14:paraId="0FB6C555" w14:textId="77777777" w:rsidR="00515C31" w:rsidRDefault="007C42C2">
            <w:r>
              <w:t>listcs</w:t>
            </w:r>
          </w:p>
        </w:tc>
        <w:tc>
          <w:tcPr>
            <w:tcW w:w="0" w:type="auto"/>
          </w:tcPr>
          <w:p w14:paraId="71BCFF67" w14:textId="77777777" w:rsidR="00515C31" w:rsidRDefault="007C42C2">
            <w:pPr>
              <w:jc w:val="right"/>
            </w:pPr>
            <w:r>
              <w:t>-0.0120</w:t>
            </w:r>
          </w:p>
        </w:tc>
        <w:tc>
          <w:tcPr>
            <w:tcW w:w="0" w:type="auto"/>
          </w:tcPr>
          <w:p w14:paraId="7A9F1517" w14:textId="77777777" w:rsidR="00515C31" w:rsidRDefault="007C42C2">
            <w:pPr>
              <w:jc w:val="right"/>
            </w:pPr>
            <w:r>
              <w:t>0.0046</w:t>
            </w:r>
          </w:p>
        </w:tc>
        <w:tc>
          <w:tcPr>
            <w:tcW w:w="0" w:type="auto"/>
          </w:tcPr>
          <w:p w14:paraId="43F90B2A" w14:textId="77777777" w:rsidR="00515C31" w:rsidRDefault="007C42C2">
            <w:pPr>
              <w:jc w:val="right"/>
            </w:pPr>
            <w:r>
              <w:t>-2.594</w:t>
            </w:r>
          </w:p>
        </w:tc>
        <w:tc>
          <w:tcPr>
            <w:tcW w:w="0" w:type="auto"/>
          </w:tcPr>
          <w:p w14:paraId="442E352E" w14:textId="77777777" w:rsidR="00515C31" w:rsidRDefault="007C42C2">
            <w:pPr>
              <w:jc w:val="right"/>
            </w:pPr>
            <w:r>
              <w:t>0.0095</w:t>
            </w:r>
          </w:p>
        </w:tc>
        <w:tc>
          <w:tcPr>
            <w:tcW w:w="0" w:type="auto"/>
          </w:tcPr>
          <w:p w14:paraId="3BBB0745" w14:textId="77777777" w:rsidR="00515C31" w:rsidRDefault="007C42C2">
            <w:r>
              <w:t>graph, calculator, teacher, sight, understand, concept</w:t>
            </w:r>
          </w:p>
        </w:tc>
      </w:tr>
      <w:tr w:rsidR="00515C31" w14:paraId="5767197D" w14:textId="77777777">
        <w:tc>
          <w:tcPr>
            <w:tcW w:w="0" w:type="auto"/>
          </w:tcPr>
          <w:p w14:paraId="13D9E652" w14:textId="77777777" w:rsidR="00515C31" w:rsidRDefault="007C42C2">
            <w:pPr>
              <w:jc w:val="right"/>
            </w:pPr>
            <w:r>
              <w:t>38</w:t>
            </w:r>
          </w:p>
        </w:tc>
        <w:tc>
          <w:tcPr>
            <w:tcW w:w="0" w:type="auto"/>
          </w:tcPr>
          <w:p w14:paraId="2965A63E" w14:textId="77777777" w:rsidR="00515C31" w:rsidRDefault="007C42C2">
            <w:r>
              <w:t>listmath</w:t>
            </w:r>
          </w:p>
        </w:tc>
        <w:tc>
          <w:tcPr>
            <w:tcW w:w="0" w:type="auto"/>
          </w:tcPr>
          <w:p w14:paraId="3BA752D1" w14:textId="77777777" w:rsidR="00515C31" w:rsidRDefault="007C42C2">
            <w:pPr>
              <w:jc w:val="right"/>
            </w:pPr>
            <w:r>
              <w:t>0.0428</w:t>
            </w:r>
          </w:p>
        </w:tc>
        <w:tc>
          <w:tcPr>
            <w:tcW w:w="0" w:type="auto"/>
          </w:tcPr>
          <w:p w14:paraId="1D2101E8" w14:textId="77777777" w:rsidR="00515C31" w:rsidRDefault="007C42C2">
            <w:pPr>
              <w:jc w:val="right"/>
            </w:pPr>
            <w:r>
              <w:t>0.0047</w:t>
            </w:r>
          </w:p>
        </w:tc>
        <w:tc>
          <w:tcPr>
            <w:tcW w:w="0" w:type="auto"/>
          </w:tcPr>
          <w:p w14:paraId="1652DCED" w14:textId="77777777" w:rsidR="00515C31" w:rsidRDefault="007C42C2">
            <w:pPr>
              <w:jc w:val="right"/>
            </w:pPr>
            <w:r>
              <w:t>9.179</w:t>
            </w:r>
          </w:p>
        </w:tc>
        <w:tc>
          <w:tcPr>
            <w:tcW w:w="0" w:type="auto"/>
          </w:tcPr>
          <w:p w14:paraId="03F23A0E" w14:textId="77777777" w:rsidR="00515C31" w:rsidRDefault="007C42C2">
            <w:pPr>
              <w:jc w:val="right"/>
            </w:pPr>
            <w:r>
              <w:t>0.0000</w:t>
            </w:r>
          </w:p>
        </w:tc>
        <w:tc>
          <w:tcPr>
            <w:tcW w:w="0" w:type="auto"/>
          </w:tcPr>
          <w:p w14:paraId="7EA9E946" w14:textId="77777777" w:rsidR="00515C31" w:rsidRDefault="007C42C2">
            <w:r>
              <w:t>graph, calculator, teacher, sight, understand, concept</w:t>
            </w:r>
          </w:p>
        </w:tc>
      </w:tr>
      <w:tr w:rsidR="00515C31" w14:paraId="423C65E5" w14:textId="77777777">
        <w:tc>
          <w:tcPr>
            <w:tcW w:w="0" w:type="auto"/>
          </w:tcPr>
          <w:p w14:paraId="2949C261" w14:textId="77777777" w:rsidR="00515C31" w:rsidRDefault="007C42C2">
            <w:pPr>
              <w:jc w:val="right"/>
            </w:pPr>
            <w:r>
              <w:t>38</w:t>
            </w:r>
          </w:p>
        </w:tc>
        <w:tc>
          <w:tcPr>
            <w:tcW w:w="0" w:type="auto"/>
          </w:tcPr>
          <w:p w14:paraId="0DB2C148" w14:textId="77777777" w:rsidR="00515C31" w:rsidRDefault="007C42C2">
            <w:r>
              <w:t>s(year)6</w:t>
            </w:r>
          </w:p>
        </w:tc>
        <w:tc>
          <w:tcPr>
            <w:tcW w:w="0" w:type="auto"/>
          </w:tcPr>
          <w:p w14:paraId="1DADA9EB" w14:textId="77777777" w:rsidR="00515C31" w:rsidRDefault="007C42C2">
            <w:pPr>
              <w:jc w:val="right"/>
            </w:pPr>
            <w:r>
              <w:t>0.0221</w:t>
            </w:r>
          </w:p>
        </w:tc>
        <w:tc>
          <w:tcPr>
            <w:tcW w:w="0" w:type="auto"/>
          </w:tcPr>
          <w:p w14:paraId="2A5C7024" w14:textId="77777777" w:rsidR="00515C31" w:rsidRDefault="007C42C2">
            <w:pPr>
              <w:jc w:val="right"/>
            </w:pPr>
            <w:r>
              <w:t>0.0070</w:t>
            </w:r>
          </w:p>
        </w:tc>
        <w:tc>
          <w:tcPr>
            <w:tcW w:w="0" w:type="auto"/>
          </w:tcPr>
          <w:p w14:paraId="3746F1C4" w14:textId="77777777" w:rsidR="00515C31" w:rsidRDefault="007C42C2">
            <w:pPr>
              <w:jc w:val="right"/>
            </w:pPr>
            <w:r>
              <w:t>3.171</w:t>
            </w:r>
          </w:p>
        </w:tc>
        <w:tc>
          <w:tcPr>
            <w:tcW w:w="0" w:type="auto"/>
          </w:tcPr>
          <w:p w14:paraId="37B5BA21" w14:textId="77777777" w:rsidR="00515C31" w:rsidRDefault="007C42C2">
            <w:pPr>
              <w:jc w:val="right"/>
            </w:pPr>
            <w:r>
              <w:t>0.0015</w:t>
            </w:r>
          </w:p>
        </w:tc>
        <w:tc>
          <w:tcPr>
            <w:tcW w:w="0" w:type="auto"/>
          </w:tcPr>
          <w:p w14:paraId="51B25A3B" w14:textId="77777777" w:rsidR="00515C31" w:rsidRDefault="007C42C2">
            <w:r>
              <w:t>graph, calculator, teacher, sight, understand, concept</w:t>
            </w:r>
          </w:p>
        </w:tc>
      </w:tr>
      <w:tr w:rsidR="00515C31" w14:paraId="65E4FE09" w14:textId="77777777">
        <w:tc>
          <w:tcPr>
            <w:tcW w:w="0" w:type="auto"/>
          </w:tcPr>
          <w:p w14:paraId="221DE194" w14:textId="77777777" w:rsidR="00515C31" w:rsidRDefault="007C42C2">
            <w:pPr>
              <w:jc w:val="right"/>
            </w:pPr>
            <w:r>
              <w:t>38</w:t>
            </w:r>
          </w:p>
        </w:tc>
        <w:tc>
          <w:tcPr>
            <w:tcW w:w="0" w:type="auto"/>
          </w:tcPr>
          <w:p w14:paraId="6F63A701" w14:textId="77777777" w:rsidR="00515C31" w:rsidRDefault="007C42C2">
            <w:r>
              <w:t>s(year)8</w:t>
            </w:r>
          </w:p>
        </w:tc>
        <w:tc>
          <w:tcPr>
            <w:tcW w:w="0" w:type="auto"/>
          </w:tcPr>
          <w:p w14:paraId="5D0AD310" w14:textId="77777777" w:rsidR="00515C31" w:rsidRDefault="007C42C2">
            <w:pPr>
              <w:jc w:val="right"/>
            </w:pPr>
            <w:r>
              <w:t>-0.0260</w:t>
            </w:r>
          </w:p>
        </w:tc>
        <w:tc>
          <w:tcPr>
            <w:tcW w:w="0" w:type="auto"/>
          </w:tcPr>
          <w:p w14:paraId="034FF6D7" w14:textId="77777777" w:rsidR="00515C31" w:rsidRDefault="007C42C2">
            <w:pPr>
              <w:jc w:val="right"/>
            </w:pPr>
            <w:r>
              <w:t>0.0085</w:t>
            </w:r>
          </w:p>
        </w:tc>
        <w:tc>
          <w:tcPr>
            <w:tcW w:w="0" w:type="auto"/>
          </w:tcPr>
          <w:p w14:paraId="2DBD4A68" w14:textId="77777777" w:rsidR="00515C31" w:rsidRDefault="007C42C2">
            <w:pPr>
              <w:jc w:val="right"/>
            </w:pPr>
            <w:r>
              <w:t>-3.038</w:t>
            </w:r>
          </w:p>
        </w:tc>
        <w:tc>
          <w:tcPr>
            <w:tcW w:w="0" w:type="auto"/>
          </w:tcPr>
          <w:p w14:paraId="51DC4961" w14:textId="77777777" w:rsidR="00515C31" w:rsidRDefault="007C42C2">
            <w:pPr>
              <w:jc w:val="right"/>
            </w:pPr>
            <w:r>
              <w:t>0.0024</w:t>
            </w:r>
          </w:p>
        </w:tc>
        <w:tc>
          <w:tcPr>
            <w:tcW w:w="0" w:type="auto"/>
          </w:tcPr>
          <w:p w14:paraId="0AF7F7AA" w14:textId="77777777" w:rsidR="00515C31" w:rsidRDefault="007C42C2">
            <w:r>
              <w:t>graph, calculator, teacher, sight, understand, concept</w:t>
            </w:r>
          </w:p>
        </w:tc>
      </w:tr>
      <w:tr w:rsidR="00515C31" w14:paraId="5968A967" w14:textId="77777777">
        <w:tc>
          <w:tcPr>
            <w:tcW w:w="0" w:type="auto"/>
          </w:tcPr>
          <w:p w14:paraId="1CF291D6" w14:textId="77777777" w:rsidR="00515C31" w:rsidRDefault="007C42C2">
            <w:pPr>
              <w:jc w:val="right"/>
            </w:pPr>
            <w:r>
              <w:t>38</w:t>
            </w:r>
          </w:p>
        </w:tc>
        <w:tc>
          <w:tcPr>
            <w:tcW w:w="0" w:type="auto"/>
          </w:tcPr>
          <w:p w14:paraId="20D18E2B" w14:textId="77777777" w:rsidR="00515C31" w:rsidRDefault="007C42C2">
            <w:r>
              <w:t>s(year)9</w:t>
            </w:r>
          </w:p>
        </w:tc>
        <w:tc>
          <w:tcPr>
            <w:tcW w:w="0" w:type="auto"/>
          </w:tcPr>
          <w:p w14:paraId="2247CFC7" w14:textId="77777777" w:rsidR="00515C31" w:rsidRDefault="007C42C2">
            <w:pPr>
              <w:jc w:val="right"/>
            </w:pPr>
            <w:r>
              <w:t>0.0419</w:t>
            </w:r>
          </w:p>
        </w:tc>
        <w:tc>
          <w:tcPr>
            <w:tcW w:w="0" w:type="auto"/>
          </w:tcPr>
          <w:p w14:paraId="37FADC10" w14:textId="77777777" w:rsidR="00515C31" w:rsidRDefault="007C42C2">
            <w:pPr>
              <w:jc w:val="right"/>
            </w:pPr>
            <w:r>
              <w:t>0.0097</w:t>
            </w:r>
          </w:p>
        </w:tc>
        <w:tc>
          <w:tcPr>
            <w:tcW w:w="0" w:type="auto"/>
          </w:tcPr>
          <w:p w14:paraId="2DD91254" w14:textId="77777777" w:rsidR="00515C31" w:rsidRDefault="007C42C2">
            <w:pPr>
              <w:jc w:val="right"/>
            </w:pPr>
            <w:r>
              <w:t>4.323</w:t>
            </w:r>
          </w:p>
        </w:tc>
        <w:tc>
          <w:tcPr>
            <w:tcW w:w="0" w:type="auto"/>
          </w:tcPr>
          <w:p w14:paraId="7BA0E30C" w14:textId="77777777" w:rsidR="00515C31" w:rsidRDefault="007C42C2">
            <w:pPr>
              <w:jc w:val="right"/>
            </w:pPr>
            <w:r>
              <w:t>0.0000</w:t>
            </w:r>
          </w:p>
        </w:tc>
        <w:tc>
          <w:tcPr>
            <w:tcW w:w="0" w:type="auto"/>
          </w:tcPr>
          <w:p w14:paraId="66334EF3" w14:textId="77777777" w:rsidR="00515C31" w:rsidRDefault="007C42C2">
            <w:r>
              <w:t>graph, calculator, teacher, sight, understand, concept</w:t>
            </w:r>
          </w:p>
        </w:tc>
      </w:tr>
      <w:tr w:rsidR="00515C31" w14:paraId="0B52200D" w14:textId="77777777">
        <w:tc>
          <w:tcPr>
            <w:tcW w:w="0" w:type="auto"/>
          </w:tcPr>
          <w:p w14:paraId="1F37A831" w14:textId="77777777" w:rsidR="00515C31" w:rsidRDefault="007C42C2">
            <w:pPr>
              <w:jc w:val="right"/>
            </w:pPr>
            <w:r>
              <w:t>3</w:t>
            </w:r>
            <w:r>
              <w:lastRenderedPageBreak/>
              <w:t>9</w:t>
            </w:r>
          </w:p>
        </w:tc>
        <w:tc>
          <w:tcPr>
            <w:tcW w:w="0" w:type="auto"/>
          </w:tcPr>
          <w:p w14:paraId="353C1620" w14:textId="77777777" w:rsidR="00515C31" w:rsidRDefault="007C42C2">
            <w:r>
              <w:lastRenderedPageBreak/>
              <w:t>(I</w:t>
            </w:r>
            <w:r>
              <w:lastRenderedPageBreak/>
              <w:t>ntercept)</w:t>
            </w:r>
          </w:p>
        </w:tc>
        <w:tc>
          <w:tcPr>
            <w:tcW w:w="0" w:type="auto"/>
          </w:tcPr>
          <w:p w14:paraId="5D29978D" w14:textId="77777777" w:rsidR="00515C31" w:rsidRDefault="007C42C2">
            <w:pPr>
              <w:jc w:val="right"/>
            </w:pPr>
            <w:r>
              <w:lastRenderedPageBreak/>
              <w:t>0</w:t>
            </w:r>
            <w:r>
              <w:lastRenderedPageBreak/>
              <w:t>.0487</w:t>
            </w:r>
          </w:p>
        </w:tc>
        <w:tc>
          <w:tcPr>
            <w:tcW w:w="0" w:type="auto"/>
          </w:tcPr>
          <w:p w14:paraId="1FA7D278" w14:textId="77777777" w:rsidR="00515C31" w:rsidRDefault="007C42C2">
            <w:pPr>
              <w:jc w:val="right"/>
            </w:pPr>
            <w:r>
              <w:lastRenderedPageBreak/>
              <w:t>0</w:t>
            </w:r>
            <w:r>
              <w:lastRenderedPageBreak/>
              <w:t>.0057</w:t>
            </w:r>
          </w:p>
        </w:tc>
        <w:tc>
          <w:tcPr>
            <w:tcW w:w="0" w:type="auto"/>
          </w:tcPr>
          <w:p w14:paraId="0441FBB2" w14:textId="77777777" w:rsidR="00515C31" w:rsidRDefault="007C42C2">
            <w:pPr>
              <w:jc w:val="right"/>
            </w:pPr>
            <w:r>
              <w:lastRenderedPageBreak/>
              <w:t>8</w:t>
            </w:r>
            <w:r>
              <w:lastRenderedPageBreak/>
              <w:t>.516</w:t>
            </w:r>
          </w:p>
        </w:tc>
        <w:tc>
          <w:tcPr>
            <w:tcW w:w="0" w:type="auto"/>
          </w:tcPr>
          <w:p w14:paraId="726194AF" w14:textId="77777777" w:rsidR="00515C31" w:rsidRDefault="007C42C2">
            <w:pPr>
              <w:jc w:val="right"/>
            </w:pPr>
            <w:r>
              <w:lastRenderedPageBreak/>
              <w:t>0</w:t>
            </w:r>
            <w:r>
              <w:lastRenderedPageBreak/>
              <w:t>.0000</w:t>
            </w:r>
          </w:p>
        </w:tc>
        <w:tc>
          <w:tcPr>
            <w:tcW w:w="0" w:type="auto"/>
          </w:tcPr>
          <w:p w14:paraId="2491E02F" w14:textId="77777777" w:rsidR="00515C31" w:rsidRDefault="007C42C2">
            <w:r>
              <w:lastRenderedPageBreak/>
              <w:t xml:space="preserve">device, app, display, </w:t>
            </w:r>
            <w:r>
              <w:lastRenderedPageBreak/>
              <w:t>iphone, phone, buy</w:t>
            </w:r>
          </w:p>
        </w:tc>
      </w:tr>
      <w:tr w:rsidR="00515C31" w14:paraId="6FBDE70E" w14:textId="77777777">
        <w:tc>
          <w:tcPr>
            <w:tcW w:w="0" w:type="auto"/>
          </w:tcPr>
          <w:p w14:paraId="68A4564E" w14:textId="77777777" w:rsidR="00515C31" w:rsidRDefault="007C42C2">
            <w:pPr>
              <w:jc w:val="right"/>
            </w:pPr>
            <w:r>
              <w:lastRenderedPageBreak/>
              <w:t>39</w:t>
            </w:r>
          </w:p>
        </w:tc>
        <w:tc>
          <w:tcPr>
            <w:tcW w:w="0" w:type="auto"/>
          </w:tcPr>
          <w:p w14:paraId="038FE866" w14:textId="77777777" w:rsidR="00515C31" w:rsidRDefault="007C42C2">
            <w:r>
              <w:t>listmath</w:t>
            </w:r>
          </w:p>
        </w:tc>
        <w:tc>
          <w:tcPr>
            <w:tcW w:w="0" w:type="auto"/>
          </w:tcPr>
          <w:p w14:paraId="42D34069" w14:textId="77777777" w:rsidR="00515C31" w:rsidRDefault="007C42C2">
            <w:pPr>
              <w:jc w:val="right"/>
            </w:pPr>
            <w:r>
              <w:t>-0.0361</w:t>
            </w:r>
          </w:p>
        </w:tc>
        <w:tc>
          <w:tcPr>
            <w:tcW w:w="0" w:type="auto"/>
          </w:tcPr>
          <w:p w14:paraId="3D5ACE31" w14:textId="77777777" w:rsidR="00515C31" w:rsidRDefault="007C42C2">
            <w:pPr>
              <w:jc w:val="right"/>
            </w:pPr>
            <w:r>
              <w:t>0.0055</w:t>
            </w:r>
          </w:p>
        </w:tc>
        <w:tc>
          <w:tcPr>
            <w:tcW w:w="0" w:type="auto"/>
          </w:tcPr>
          <w:p w14:paraId="5FA503AB" w14:textId="77777777" w:rsidR="00515C31" w:rsidRDefault="007C42C2">
            <w:pPr>
              <w:jc w:val="right"/>
            </w:pPr>
            <w:r>
              <w:t>-6.618</w:t>
            </w:r>
          </w:p>
        </w:tc>
        <w:tc>
          <w:tcPr>
            <w:tcW w:w="0" w:type="auto"/>
          </w:tcPr>
          <w:p w14:paraId="588A971A" w14:textId="77777777" w:rsidR="00515C31" w:rsidRDefault="007C42C2">
            <w:pPr>
              <w:jc w:val="right"/>
            </w:pPr>
            <w:r>
              <w:t>0.0000</w:t>
            </w:r>
          </w:p>
        </w:tc>
        <w:tc>
          <w:tcPr>
            <w:tcW w:w="0" w:type="auto"/>
          </w:tcPr>
          <w:p w14:paraId="57D3B46F" w14:textId="77777777" w:rsidR="00515C31" w:rsidRDefault="007C42C2">
            <w:r>
              <w:t>device, app, display, iphone, phone, buy</w:t>
            </w:r>
          </w:p>
        </w:tc>
      </w:tr>
      <w:tr w:rsidR="00515C31" w14:paraId="32FFF349" w14:textId="77777777">
        <w:tc>
          <w:tcPr>
            <w:tcW w:w="0" w:type="auto"/>
          </w:tcPr>
          <w:p w14:paraId="6355F108" w14:textId="77777777" w:rsidR="00515C31" w:rsidRDefault="007C42C2">
            <w:pPr>
              <w:jc w:val="right"/>
            </w:pPr>
            <w:r>
              <w:t>39</w:t>
            </w:r>
          </w:p>
        </w:tc>
        <w:tc>
          <w:tcPr>
            <w:tcW w:w="0" w:type="auto"/>
          </w:tcPr>
          <w:p w14:paraId="730C9DF0" w14:textId="77777777" w:rsidR="00515C31" w:rsidRDefault="007C42C2">
            <w:r>
              <w:t>listscience</w:t>
            </w:r>
          </w:p>
        </w:tc>
        <w:tc>
          <w:tcPr>
            <w:tcW w:w="0" w:type="auto"/>
          </w:tcPr>
          <w:p w14:paraId="4613FED1" w14:textId="77777777" w:rsidR="00515C31" w:rsidRDefault="007C42C2">
            <w:pPr>
              <w:jc w:val="right"/>
            </w:pPr>
            <w:r>
              <w:t>-0.0307</w:t>
            </w:r>
          </w:p>
        </w:tc>
        <w:tc>
          <w:tcPr>
            <w:tcW w:w="0" w:type="auto"/>
          </w:tcPr>
          <w:p w14:paraId="082370DF" w14:textId="77777777" w:rsidR="00515C31" w:rsidRDefault="007C42C2">
            <w:pPr>
              <w:jc w:val="right"/>
            </w:pPr>
            <w:r>
              <w:t>0.0057</w:t>
            </w:r>
          </w:p>
        </w:tc>
        <w:tc>
          <w:tcPr>
            <w:tcW w:w="0" w:type="auto"/>
          </w:tcPr>
          <w:p w14:paraId="52ADBF6D" w14:textId="77777777" w:rsidR="00515C31" w:rsidRDefault="007C42C2">
            <w:pPr>
              <w:jc w:val="right"/>
            </w:pPr>
            <w:r>
              <w:t>-5.349</w:t>
            </w:r>
          </w:p>
        </w:tc>
        <w:tc>
          <w:tcPr>
            <w:tcW w:w="0" w:type="auto"/>
          </w:tcPr>
          <w:p w14:paraId="6E959D13" w14:textId="77777777" w:rsidR="00515C31" w:rsidRDefault="007C42C2">
            <w:pPr>
              <w:jc w:val="right"/>
            </w:pPr>
            <w:r>
              <w:t>0.0000</w:t>
            </w:r>
          </w:p>
        </w:tc>
        <w:tc>
          <w:tcPr>
            <w:tcW w:w="0" w:type="auto"/>
          </w:tcPr>
          <w:p w14:paraId="7CB7D1FE" w14:textId="77777777" w:rsidR="00515C31" w:rsidRDefault="007C42C2">
            <w:r>
              <w:t>device, app, display, iphone, phone, buy</w:t>
            </w:r>
          </w:p>
        </w:tc>
      </w:tr>
      <w:tr w:rsidR="00515C31" w14:paraId="3E07B6A5" w14:textId="77777777">
        <w:tc>
          <w:tcPr>
            <w:tcW w:w="0" w:type="auto"/>
          </w:tcPr>
          <w:p w14:paraId="202514A8" w14:textId="77777777" w:rsidR="00515C31" w:rsidRDefault="007C42C2">
            <w:pPr>
              <w:jc w:val="right"/>
            </w:pPr>
            <w:r>
              <w:t>39</w:t>
            </w:r>
          </w:p>
        </w:tc>
        <w:tc>
          <w:tcPr>
            <w:tcW w:w="0" w:type="auto"/>
          </w:tcPr>
          <w:p w14:paraId="49964267" w14:textId="77777777" w:rsidR="00515C31" w:rsidRDefault="007C42C2">
            <w:r>
              <w:t>s(year)6</w:t>
            </w:r>
          </w:p>
        </w:tc>
        <w:tc>
          <w:tcPr>
            <w:tcW w:w="0" w:type="auto"/>
          </w:tcPr>
          <w:p w14:paraId="247E4D4D" w14:textId="77777777" w:rsidR="00515C31" w:rsidRDefault="007C42C2">
            <w:pPr>
              <w:jc w:val="right"/>
            </w:pPr>
            <w:r>
              <w:t>-0.0174</w:t>
            </w:r>
          </w:p>
        </w:tc>
        <w:tc>
          <w:tcPr>
            <w:tcW w:w="0" w:type="auto"/>
          </w:tcPr>
          <w:p w14:paraId="1C683B52" w14:textId="77777777" w:rsidR="00515C31" w:rsidRDefault="007C42C2">
            <w:pPr>
              <w:jc w:val="right"/>
            </w:pPr>
            <w:r>
              <w:t>0.0057</w:t>
            </w:r>
          </w:p>
        </w:tc>
        <w:tc>
          <w:tcPr>
            <w:tcW w:w="0" w:type="auto"/>
          </w:tcPr>
          <w:p w14:paraId="65B8830B" w14:textId="77777777" w:rsidR="00515C31" w:rsidRDefault="007C42C2">
            <w:pPr>
              <w:jc w:val="right"/>
            </w:pPr>
            <w:r>
              <w:t>-3.046</w:t>
            </w:r>
          </w:p>
        </w:tc>
        <w:tc>
          <w:tcPr>
            <w:tcW w:w="0" w:type="auto"/>
          </w:tcPr>
          <w:p w14:paraId="7288170F" w14:textId="77777777" w:rsidR="00515C31" w:rsidRDefault="007C42C2">
            <w:pPr>
              <w:jc w:val="right"/>
            </w:pPr>
            <w:r>
              <w:t>0.0023</w:t>
            </w:r>
          </w:p>
        </w:tc>
        <w:tc>
          <w:tcPr>
            <w:tcW w:w="0" w:type="auto"/>
          </w:tcPr>
          <w:p w14:paraId="69E98106" w14:textId="77777777" w:rsidR="00515C31" w:rsidRDefault="007C42C2">
            <w:r>
              <w:t>device, app, display, iphone, phone, buy</w:t>
            </w:r>
          </w:p>
        </w:tc>
      </w:tr>
      <w:tr w:rsidR="00515C31" w14:paraId="1B28BB6E" w14:textId="77777777">
        <w:tc>
          <w:tcPr>
            <w:tcW w:w="0" w:type="auto"/>
          </w:tcPr>
          <w:p w14:paraId="48F6AE42" w14:textId="77777777" w:rsidR="00515C31" w:rsidRDefault="007C42C2">
            <w:pPr>
              <w:jc w:val="right"/>
            </w:pPr>
            <w:r>
              <w:t>40</w:t>
            </w:r>
          </w:p>
        </w:tc>
        <w:tc>
          <w:tcPr>
            <w:tcW w:w="0" w:type="auto"/>
          </w:tcPr>
          <w:p w14:paraId="3A87FD68" w14:textId="77777777" w:rsidR="00515C31" w:rsidRDefault="007C42C2">
            <w:r>
              <w:t>(Intercept)</w:t>
            </w:r>
          </w:p>
        </w:tc>
        <w:tc>
          <w:tcPr>
            <w:tcW w:w="0" w:type="auto"/>
          </w:tcPr>
          <w:p w14:paraId="0E115A0C" w14:textId="77777777" w:rsidR="00515C31" w:rsidRDefault="007C42C2">
            <w:pPr>
              <w:jc w:val="right"/>
            </w:pPr>
            <w:r>
              <w:t>0.0067</w:t>
            </w:r>
          </w:p>
        </w:tc>
        <w:tc>
          <w:tcPr>
            <w:tcW w:w="0" w:type="auto"/>
          </w:tcPr>
          <w:p w14:paraId="4AB83AFA" w14:textId="77777777" w:rsidR="00515C31" w:rsidRDefault="007C42C2">
            <w:pPr>
              <w:jc w:val="right"/>
            </w:pPr>
            <w:r>
              <w:t>0.0006</w:t>
            </w:r>
          </w:p>
        </w:tc>
        <w:tc>
          <w:tcPr>
            <w:tcW w:w="0" w:type="auto"/>
          </w:tcPr>
          <w:p w14:paraId="18BB60A4" w14:textId="77777777" w:rsidR="00515C31" w:rsidRDefault="007C42C2">
            <w:pPr>
              <w:jc w:val="right"/>
            </w:pPr>
            <w:r>
              <w:t>11.907</w:t>
            </w:r>
          </w:p>
        </w:tc>
        <w:tc>
          <w:tcPr>
            <w:tcW w:w="0" w:type="auto"/>
          </w:tcPr>
          <w:p w14:paraId="6777228E" w14:textId="77777777" w:rsidR="00515C31" w:rsidRDefault="007C42C2">
            <w:pPr>
              <w:jc w:val="right"/>
            </w:pPr>
            <w:r>
              <w:t>0.0000</w:t>
            </w:r>
          </w:p>
        </w:tc>
        <w:tc>
          <w:tcPr>
            <w:tcW w:w="0" w:type="auto"/>
          </w:tcPr>
          <w:p w14:paraId="60759D84" w14:textId="77777777" w:rsidR="00515C31" w:rsidRDefault="007C42C2">
            <w:r>
              <w:t>time, idea, solution, sound, mind, share</w:t>
            </w:r>
          </w:p>
        </w:tc>
      </w:tr>
      <w:tr w:rsidR="00515C31" w14:paraId="68DBBD35" w14:textId="77777777">
        <w:tc>
          <w:tcPr>
            <w:tcW w:w="0" w:type="auto"/>
          </w:tcPr>
          <w:p w14:paraId="04AB22B6" w14:textId="77777777" w:rsidR="00515C31" w:rsidRDefault="007C42C2">
            <w:pPr>
              <w:jc w:val="right"/>
            </w:pPr>
            <w:r>
              <w:t>40</w:t>
            </w:r>
          </w:p>
        </w:tc>
        <w:tc>
          <w:tcPr>
            <w:tcW w:w="0" w:type="auto"/>
          </w:tcPr>
          <w:p w14:paraId="345F58FD" w14:textId="77777777" w:rsidR="00515C31" w:rsidRDefault="007C42C2">
            <w:r>
              <w:t>listcs</w:t>
            </w:r>
          </w:p>
        </w:tc>
        <w:tc>
          <w:tcPr>
            <w:tcW w:w="0" w:type="auto"/>
          </w:tcPr>
          <w:p w14:paraId="48E5B694" w14:textId="77777777" w:rsidR="00515C31" w:rsidRDefault="007C42C2">
            <w:pPr>
              <w:jc w:val="right"/>
            </w:pPr>
            <w:r>
              <w:t>0.0028</w:t>
            </w:r>
          </w:p>
        </w:tc>
        <w:tc>
          <w:tcPr>
            <w:tcW w:w="0" w:type="auto"/>
          </w:tcPr>
          <w:p w14:paraId="2F9A2F59" w14:textId="77777777" w:rsidR="00515C31" w:rsidRDefault="007C42C2">
            <w:pPr>
              <w:jc w:val="right"/>
            </w:pPr>
            <w:r>
              <w:t>0.0005</w:t>
            </w:r>
          </w:p>
        </w:tc>
        <w:tc>
          <w:tcPr>
            <w:tcW w:w="0" w:type="auto"/>
          </w:tcPr>
          <w:p w14:paraId="49172C2B" w14:textId="77777777" w:rsidR="00515C31" w:rsidRDefault="007C42C2">
            <w:pPr>
              <w:jc w:val="right"/>
            </w:pPr>
            <w:r>
              <w:t>5.186</w:t>
            </w:r>
          </w:p>
        </w:tc>
        <w:tc>
          <w:tcPr>
            <w:tcW w:w="0" w:type="auto"/>
          </w:tcPr>
          <w:p w14:paraId="1906485D" w14:textId="77777777" w:rsidR="00515C31" w:rsidRDefault="007C42C2">
            <w:pPr>
              <w:jc w:val="right"/>
            </w:pPr>
            <w:r>
              <w:t>0.0000</w:t>
            </w:r>
          </w:p>
        </w:tc>
        <w:tc>
          <w:tcPr>
            <w:tcW w:w="0" w:type="auto"/>
          </w:tcPr>
          <w:p w14:paraId="2112C9FD" w14:textId="77777777" w:rsidR="00515C31" w:rsidRDefault="007C42C2">
            <w:r>
              <w:t>time, idea, solution, sound, mind, share</w:t>
            </w:r>
          </w:p>
        </w:tc>
      </w:tr>
      <w:tr w:rsidR="00515C31" w14:paraId="3486A82E" w14:textId="77777777">
        <w:tc>
          <w:tcPr>
            <w:tcW w:w="0" w:type="auto"/>
          </w:tcPr>
          <w:p w14:paraId="50F69356" w14:textId="77777777" w:rsidR="00515C31" w:rsidRDefault="007C42C2">
            <w:pPr>
              <w:jc w:val="right"/>
            </w:pPr>
            <w:r>
              <w:t>40</w:t>
            </w:r>
          </w:p>
        </w:tc>
        <w:tc>
          <w:tcPr>
            <w:tcW w:w="0" w:type="auto"/>
          </w:tcPr>
          <w:p w14:paraId="1E7F3877" w14:textId="77777777" w:rsidR="00515C31" w:rsidRDefault="007C42C2">
            <w:r>
              <w:t>listmath</w:t>
            </w:r>
          </w:p>
        </w:tc>
        <w:tc>
          <w:tcPr>
            <w:tcW w:w="0" w:type="auto"/>
          </w:tcPr>
          <w:p w14:paraId="11A5E821" w14:textId="77777777" w:rsidR="00515C31" w:rsidRDefault="007C42C2">
            <w:pPr>
              <w:jc w:val="right"/>
            </w:pPr>
            <w:r>
              <w:t>0.0013</w:t>
            </w:r>
          </w:p>
        </w:tc>
        <w:tc>
          <w:tcPr>
            <w:tcW w:w="0" w:type="auto"/>
          </w:tcPr>
          <w:p w14:paraId="24C6E4A0" w14:textId="77777777" w:rsidR="00515C31" w:rsidRDefault="007C42C2">
            <w:pPr>
              <w:jc w:val="right"/>
            </w:pPr>
            <w:r>
              <w:t>0.0005</w:t>
            </w:r>
          </w:p>
        </w:tc>
        <w:tc>
          <w:tcPr>
            <w:tcW w:w="0" w:type="auto"/>
          </w:tcPr>
          <w:p w14:paraId="7D3D8F29" w14:textId="77777777" w:rsidR="00515C31" w:rsidRDefault="007C42C2">
            <w:pPr>
              <w:jc w:val="right"/>
            </w:pPr>
            <w:r>
              <w:t>2.368</w:t>
            </w:r>
          </w:p>
        </w:tc>
        <w:tc>
          <w:tcPr>
            <w:tcW w:w="0" w:type="auto"/>
          </w:tcPr>
          <w:p w14:paraId="3DAA0B36" w14:textId="77777777" w:rsidR="00515C31" w:rsidRDefault="007C42C2">
            <w:pPr>
              <w:jc w:val="right"/>
            </w:pPr>
            <w:r>
              <w:t>0.0179</w:t>
            </w:r>
          </w:p>
        </w:tc>
        <w:tc>
          <w:tcPr>
            <w:tcW w:w="0" w:type="auto"/>
          </w:tcPr>
          <w:p w14:paraId="3F7CDF13" w14:textId="77777777" w:rsidR="00515C31" w:rsidRDefault="007C42C2">
            <w:r>
              <w:t>time, idea, solution, sound, mind, share</w:t>
            </w:r>
          </w:p>
        </w:tc>
      </w:tr>
      <w:tr w:rsidR="00515C31" w14:paraId="0C5A002D" w14:textId="77777777">
        <w:tc>
          <w:tcPr>
            <w:tcW w:w="0" w:type="auto"/>
          </w:tcPr>
          <w:p w14:paraId="2CEEC31B" w14:textId="77777777" w:rsidR="00515C31" w:rsidRDefault="007C42C2">
            <w:pPr>
              <w:jc w:val="right"/>
            </w:pPr>
            <w:r>
              <w:t>40</w:t>
            </w:r>
          </w:p>
        </w:tc>
        <w:tc>
          <w:tcPr>
            <w:tcW w:w="0" w:type="auto"/>
          </w:tcPr>
          <w:p w14:paraId="5EBFA6D8" w14:textId="77777777" w:rsidR="00515C31" w:rsidRDefault="007C42C2">
            <w:r>
              <w:t>s(year)10</w:t>
            </w:r>
          </w:p>
        </w:tc>
        <w:tc>
          <w:tcPr>
            <w:tcW w:w="0" w:type="auto"/>
          </w:tcPr>
          <w:p w14:paraId="7970839B" w14:textId="77777777" w:rsidR="00515C31" w:rsidRDefault="007C42C2">
            <w:pPr>
              <w:jc w:val="right"/>
            </w:pPr>
            <w:r>
              <w:t>0.0008</w:t>
            </w:r>
          </w:p>
        </w:tc>
        <w:tc>
          <w:tcPr>
            <w:tcW w:w="0" w:type="auto"/>
          </w:tcPr>
          <w:p w14:paraId="6C75DB06" w14:textId="77777777" w:rsidR="00515C31" w:rsidRDefault="007C42C2">
            <w:pPr>
              <w:jc w:val="right"/>
            </w:pPr>
            <w:r>
              <w:t>0.0003</w:t>
            </w:r>
          </w:p>
        </w:tc>
        <w:tc>
          <w:tcPr>
            <w:tcW w:w="0" w:type="auto"/>
          </w:tcPr>
          <w:p w14:paraId="00606FFE" w14:textId="77777777" w:rsidR="00515C31" w:rsidRDefault="007C42C2">
            <w:pPr>
              <w:jc w:val="right"/>
            </w:pPr>
            <w:r>
              <w:t>2.544</w:t>
            </w:r>
          </w:p>
        </w:tc>
        <w:tc>
          <w:tcPr>
            <w:tcW w:w="0" w:type="auto"/>
          </w:tcPr>
          <w:p w14:paraId="0EB50BAA" w14:textId="77777777" w:rsidR="00515C31" w:rsidRDefault="007C42C2">
            <w:pPr>
              <w:jc w:val="right"/>
            </w:pPr>
            <w:r>
              <w:t>0.0110</w:t>
            </w:r>
          </w:p>
        </w:tc>
        <w:tc>
          <w:tcPr>
            <w:tcW w:w="0" w:type="auto"/>
          </w:tcPr>
          <w:p w14:paraId="528D2890" w14:textId="77777777" w:rsidR="00515C31" w:rsidRDefault="007C42C2">
            <w:r>
              <w:t>time, idea, solution, sound, mind, share</w:t>
            </w:r>
          </w:p>
        </w:tc>
      </w:tr>
    </w:tbl>
    <w:p w14:paraId="73C57E8F" w14:textId="77777777" w:rsidR="00515C31" w:rsidRDefault="007C42C2">
      <w:pPr>
        <w:pStyle w:val="Heading1"/>
      </w:pPr>
      <w:bookmarkStart w:id="227" w:name="app-code"/>
      <w:bookmarkStart w:id="228" w:name="_Toc72907096"/>
      <w:bookmarkEnd w:id="215"/>
      <w:bookmarkEnd w:id="225"/>
      <w:r>
        <w:t>14</w:t>
      </w:r>
      <w:r>
        <w:tab/>
        <w:t>R Source Code Used for Data Analyses</w:t>
      </w:r>
      <w:bookmarkEnd w:id="228"/>
    </w:p>
    <w:p w14:paraId="7A952756" w14:textId="77777777" w:rsidR="00515C31" w:rsidRDefault="007C42C2">
      <w:pPr>
        <w:pStyle w:val="Heading2"/>
      </w:pPr>
      <w:bookmarkStart w:id="229" w:name="app-helper-function"/>
      <w:bookmarkStart w:id="230" w:name="_Toc72907097"/>
      <w:r>
        <w:t>14.1</w:t>
      </w:r>
      <w:r>
        <w:tab/>
        <w:t>Customized helper functions</w:t>
      </w:r>
      <w:bookmarkEnd w:id="230"/>
    </w:p>
    <w:p w14:paraId="471303F4" w14:textId="77777777" w:rsidR="00515C31" w:rsidRDefault="007C42C2">
      <w:r>
        <w:t>The following custom R scripts were written to calculate some descriptive statistics (see Chapter 4.2.1.1).</w:t>
      </w:r>
    </w:p>
    <w:p w14:paraId="3F8B8F44" w14:textId="77777777" w:rsidR="00515C31" w:rsidRDefault="007C42C2">
      <w:pPr>
        <w:pStyle w:val="SourceCode"/>
      </w:pPr>
      <w:r>
        <w:rPr>
          <w:rStyle w:val="FunctionTok"/>
        </w:rPr>
        <w:t>library</w:t>
      </w:r>
      <w:r>
        <w:rPr>
          <w:rStyle w:val="NormalTok"/>
        </w:rPr>
        <w:t>(tidyverse)</w:t>
      </w:r>
      <w:r>
        <w:br/>
      </w:r>
      <w:r>
        <w:rPr>
          <w:rStyle w:val="FunctionTok"/>
        </w:rPr>
        <w:t>library</w:t>
      </w:r>
      <w:r>
        <w:rPr>
          <w:rStyle w:val="NormalTok"/>
        </w:rPr>
        <w:t>(mboxr)</w:t>
      </w:r>
      <w:r>
        <w:br/>
      </w:r>
      <w:r>
        <w:rPr>
          <w:rStyle w:val="FunctionTok"/>
        </w:rPr>
        <w:t>library</w:t>
      </w:r>
      <w:r>
        <w:rPr>
          <w:rStyle w:val="NormalTok"/>
        </w:rPr>
        <w:t>(ezpickr)</w:t>
      </w:r>
      <w:r>
        <w:br/>
      </w:r>
      <w:r>
        <w:lastRenderedPageBreak/>
        <w:br/>
      </w:r>
      <w:r>
        <w:rPr>
          <w:rStyle w:val="NormalTok"/>
        </w:rPr>
        <w:t xml:space="preserve">is_thread </w:t>
      </w:r>
      <w:r>
        <w:rPr>
          <w:rStyle w:val="OtherTok"/>
        </w:rPr>
        <w:t>&lt;-</w:t>
      </w:r>
      <w:r>
        <w:rPr>
          <w:rStyle w:val="NormalTok"/>
        </w:rPr>
        <w:t xml:space="preserve"> </w:t>
      </w:r>
      <w:r>
        <w:rPr>
          <w:rStyle w:val="ControlFlowTok"/>
        </w:rPr>
        <w:t>function</w:t>
      </w:r>
      <w:r>
        <w:rPr>
          <w:rStyle w:val="NormalTok"/>
        </w:rPr>
        <w:t>(df) {</w:t>
      </w:r>
      <w:r>
        <w:br/>
      </w:r>
      <w:r>
        <w:rPr>
          <w:rStyle w:val="NormalTok"/>
        </w:rPr>
        <w:t xml:space="preserve">    df[</w:t>
      </w:r>
      <w:r>
        <w:rPr>
          <w:rStyle w:val="StringTok"/>
        </w:rPr>
        <w:t>"num_discussants"</w:t>
      </w:r>
      <w:r>
        <w:rPr>
          <w:rStyle w:val="NormalTok"/>
        </w:rPr>
        <w:t xml:space="preserve">] </w:t>
      </w:r>
      <w:r>
        <w:rPr>
          <w:rStyle w:val="SpecialCharTok"/>
        </w:rPr>
        <w:t>&gt;</w:t>
      </w:r>
      <w:r>
        <w:rPr>
          <w:rStyle w:val="NormalTok"/>
        </w:rPr>
        <w:t xml:space="preserve"> </w:t>
      </w:r>
      <w:r>
        <w:rPr>
          <w:rStyle w:val="DecValTok"/>
        </w:rPr>
        <w:t>1</w:t>
      </w:r>
      <w:r>
        <w:br/>
      </w:r>
      <w:r>
        <w:rPr>
          <w:rStyle w:val="NormalTok"/>
        </w:rPr>
        <w:t>}</w:t>
      </w:r>
      <w:r>
        <w:br/>
      </w:r>
      <w:r>
        <w:br/>
      </w:r>
      <w:r>
        <w:rPr>
          <w:rStyle w:val="NormalTok"/>
        </w:rPr>
        <w:t xml:space="preserve">num_thread </w:t>
      </w:r>
      <w:r>
        <w:rPr>
          <w:rStyle w:val="OtherTok"/>
        </w:rPr>
        <w:t>&lt;-</w:t>
      </w:r>
      <w:r>
        <w:rPr>
          <w:rStyle w:val="NormalTok"/>
        </w:rPr>
        <w:t xml:space="preserve"> </w:t>
      </w:r>
      <w:r>
        <w:rPr>
          <w:rStyle w:val="ControlFlowTok"/>
        </w:rPr>
        <w:t>function</w:t>
      </w:r>
      <w:r>
        <w:rPr>
          <w:rStyle w:val="NormalTok"/>
        </w:rPr>
        <w:t>(df) {</w:t>
      </w:r>
      <w:r>
        <w:br/>
      </w:r>
      <w:r>
        <w:rPr>
          <w:rStyle w:val="NormalTok"/>
        </w:rPr>
        <w:t xml:space="preserve">    df </w:t>
      </w:r>
      <w:r>
        <w:rPr>
          <w:rStyle w:val="SpecialCharTok"/>
        </w:rPr>
        <w:t>%&gt;%</w:t>
      </w:r>
      <w:r>
        <w:br/>
      </w:r>
      <w:r>
        <w:rPr>
          <w:rStyle w:val="NormalTok"/>
        </w:rPr>
        <w:t xml:space="preserve">        dplyr</w:t>
      </w:r>
      <w:r>
        <w:rPr>
          <w:rStyle w:val="SpecialCharTok"/>
        </w:rPr>
        <w:t>::</w:t>
      </w:r>
      <w:r>
        <w:rPr>
          <w:rStyle w:val="FunctionTok"/>
        </w:rPr>
        <w:t>filter</w:t>
      </w:r>
      <w:r>
        <w:rPr>
          <w:rStyle w:val="NormalTok"/>
        </w:rPr>
        <w:t xml:space="preserve">(num_discussants </w:t>
      </w:r>
      <w:r>
        <w:rPr>
          <w:rStyle w:val="SpecialCharTok"/>
        </w:rPr>
        <w:t>&gt;</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count</w:t>
      </w:r>
      <w:r>
        <w:rPr>
          <w:rStyle w:val="NormalTok"/>
        </w:rPr>
        <w:t xml:space="preserve">(message_ID) </w:t>
      </w:r>
      <w:r>
        <w:rPr>
          <w:rStyle w:val="SpecialCharTok"/>
        </w:rPr>
        <w:t>%&gt;%</w:t>
      </w:r>
      <w:r>
        <w:br/>
      </w:r>
      <w:r>
        <w:rPr>
          <w:rStyle w:val="NormalTok"/>
        </w:rPr>
        <w:t xml:space="preserve">        </w:t>
      </w:r>
      <w:r>
        <w:rPr>
          <w:rStyle w:val="FunctionTok"/>
        </w:rPr>
        <w:t>nrow</w:t>
      </w:r>
      <w:r>
        <w:rPr>
          <w:rStyle w:val="NormalTok"/>
        </w:rPr>
        <w:t>()</w:t>
      </w:r>
      <w:r>
        <w:br/>
      </w:r>
      <w:r>
        <w:rPr>
          <w:rStyle w:val="NormalTok"/>
        </w:rPr>
        <w:t>}</w:t>
      </w:r>
      <w:r>
        <w:br/>
      </w:r>
      <w:r>
        <w:br/>
      </w:r>
      <w:r>
        <w:rPr>
          <w:rStyle w:val="CommentTok"/>
        </w:rPr>
        <w:t xml:space="preserve"># Remove carriage return and trim </w:t>
      </w:r>
      <w:r>
        <w:rPr>
          <w:rStyle w:val="CommentTok"/>
        </w:rPr>
        <w:t>white spaces in subject line</w:t>
      </w:r>
      <w:r>
        <w:br/>
      </w:r>
      <w:r>
        <w:rPr>
          <w:rStyle w:val="NormalTok"/>
        </w:rPr>
        <w:t xml:space="preserve">trim_subject </w:t>
      </w:r>
      <w:r>
        <w:rPr>
          <w:rStyle w:val="OtherTok"/>
        </w:rPr>
        <w:t>&lt;-</w:t>
      </w:r>
      <w:r>
        <w:rPr>
          <w:rStyle w:val="NormalTok"/>
        </w:rPr>
        <w:t xml:space="preserve"> </w:t>
      </w:r>
      <w:r>
        <w:rPr>
          <w:rStyle w:val="ControlFlowTok"/>
        </w:rPr>
        <w:t>function</w:t>
      </w:r>
      <w:r>
        <w:rPr>
          <w:rStyle w:val="NormalTok"/>
        </w:rPr>
        <w:t>(df) {</w:t>
      </w:r>
      <w:r>
        <w:br/>
      </w:r>
      <w:r>
        <w:rPr>
          <w:rStyle w:val="NormalTok"/>
        </w:rPr>
        <w:t xml:space="preserve">    df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subject =</w:t>
      </w:r>
      <w:r>
        <w:rPr>
          <w:rStyle w:val="NormalTok"/>
        </w:rPr>
        <w:t xml:space="preserve"> stringr</w:t>
      </w:r>
      <w:r>
        <w:rPr>
          <w:rStyle w:val="SpecialCharTok"/>
        </w:rPr>
        <w:t>::</w:t>
      </w:r>
      <w:r>
        <w:rPr>
          <w:rStyle w:val="FunctionTok"/>
        </w:rPr>
        <w:t>str_replace_all</w:t>
      </w:r>
      <w:r>
        <w:rPr>
          <w:rStyle w:val="NormalTok"/>
        </w:rPr>
        <w:t>(</w:t>
      </w:r>
      <w:r>
        <w:rPr>
          <w:rStyle w:val="AttributeTok"/>
        </w:rPr>
        <w:t>string =</w:t>
      </w:r>
      <w:r>
        <w:rPr>
          <w:rStyle w:val="NormalTok"/>
        </w:rPr>
        <w:t xml:space="preserve"> subject, </w:t>
      </w:r>
      <w:r>
        <w:rPr>
          <w:rStyle w:val="AttributeTok"/>
        </w:rPr>
        <w:t>pattern =</w:t>
      </w:r>
      <w:r>
        <w:rPr>
          <w:rStyle w:val="NormalTok"/>
        </w:rPr>
        <w:t xml:space="preserve"> </w:t>
      </w:r>
      <w:r>
        <w:rPr>
          <w:rStyle w:val="StringTok"/>
        </w:rPr>
        <w:t>"[[:cntrl:]]+"</w:t>
      </w:r>
      <w:r>
        <w:rPr>
          <w:rStyle w:val="NormalTok"/>
        </w:rPr>
        <w:t xml:space="preserve">, </w:t>
      </w:r>
      <w:r>
        <w:rPr>
          <w:rStyle w:val="AttributeTok"/>
        </w:rPr>
        <w:t>replacement =</w:t>
      </w:r>
      <w:r>
        <w:rPr>
          <w:rStyle w:val="NormalTok"/>
        </w:rPr>
        <w:t xml:space="preserve"> </w:t>
      </w:r>
      <w:r>
        <w:rPr>
          <w:rStyle w:val="StringTok"/>
        </w:rPr>
        <w:t>" "</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subject =</w:t>
      </w:r>
      <w:r>
        <w:rPr>
          <w:rStyle w:val="NormalTok"/>
        </w:rPr>
        <w:t xml:space="preserve"> stringr</w:t>
      </w:r>
      <w:r>
        <w:rPr>
          <w:rStyle w:val="SpecialCharTok"/>
        </w:rPr>
        <w:t>::</w:t>
      </w:r>
      <w:r>
        <w:rPr>
          <w:rStyle w:val="FunctionTok"/>
        </w:rPr>
        <w:t>str_replace_all</w:t>
      </w:r>
      <w:r>
        <w:rPr>
          <w:rStyle w:val="NormalTok"/>
        </w:rPr>
        <w:t>(</w:t>
      </w:r>
      <w:r>
        <w:rPr>
          <w:rStyle w:val="AttributeTok"/>
        </w:rPr>
        <w:t>string =</w:t>
      </w:r>
      <w:r>
        <w:rPr>
          <w:rStyle w:val="NormalTok"/>
        </w:rPr>
        <w:t xml:space="preserve"> subject, </w:t>
      </w:r>
      <w:r>
        <w:rPr>
          <w:rStyle w:val="AttributeTok"/>
        </w:rPr>
        <w:t>pattern =</w:t>
      </w:r>
      <w:r>
        <w:rPr>
          <w:rStyle w:val="NormalTok"/>
        </w:rPr>
        <w:t xml:space="preserve"> </w:t>
      </w:r>
      <w:r>
        <w:rPr>
          <w:rStyle w:val="StringTok"/>
        </w:rPr>
        <w:t>"[[:space:]]+"</w:t>
      </w:r>
      <w:r>
        <w:rPr>
          <w:rStyle w:val="NormalTok"/>
        </w:rPr>
        <w:t xml:space="preserve">, </w:t>
      </w:r>
      <w:r>
        <w:rPr>
          <w:rStyle w:val="AttributeTok"/>
        </w:rPr>
        <w:t>replacement =</w:t>
      </w:r>
      <w:r>
        <w:rPr>
          <w:rStyle w:val="NormalTok"/>
        </w:rPr>
        <w:t xml:space="preserve"> </w:t>
      </w:r>
      <w:r>
        <w:rPr>
          <w:rStyle w:val="StringTok"/>
        </w:rPr>
        <w:t>" "</w:t>
      </w:r>
      <w:r>
        <w:rPr>
          <w:rStyle w:val="NormalTok"/>
        </w:rPr>
        <w:t>))</w:t>
      </w:r>
      <w:r>
        <w:br/>
      </w:r>
      <w:r>
        <w:rPr>
          <w:rStyle w:val="NormalTok"/>
        </w:rPr>
        <w:t>}</w:t>
      </w:r>
      <w:r>
        <w:br/>
      </w:r>
      <w:r>
        <w:br/>
      </w:r>
      <w:r>
        <w:rPr>
          <w:rStyle w:val="CommentTok"/>
        </w:rPr>
        <w:t># Trim out unnecessary whitespaces and control characters in content</w:t>
      </w:r>
      <w:r>
        <w:br/>
      </w:r>
      <w:r>
        <w:rPr>
          <w:rStyle w:val="NormalTok"/>
        </w:rPr>
        <w:t xml:space="preserve">trim_content </w:t>
      </w:r>
      <w:r>
        <w:rPr>
          <w:rStyle w:val="OtherTok"/>
        </w:rPr>
        <w:t>&lt;-</w:t>
      </w:r>
      <w:r>
        <w:rPr>
          <w:rStyle w:val="NormalTok"/>
        </w:rPr>
        <w:t xml:space="preserve"> </w:t>
      </w:r>
      <w:r>
        <w:rPr>
          <w:rStyle w:val="ControlFlowTok"/>
        </w:rPr>
        <w:t>function</w:t>
      </w:r>
      <w:r>
        <w:rPr>
          <w:rStyle w:val="NormalTok"/>
        </w:rPr>
        <w:t>(df) {</w:t>
      </w:r>
      <w:r>
        <w:br/>
      </w:r>
      <w:r>
        <w:rPr>
          <w:rStyle w:val="NormalTok"/>
        </w:rPr>
        <w:t xml:space="preserve">    df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content =</w:t>
      </w:r>
      <w:r>
        <w:rPr>
          <w:rStyle w:val="NormalTok"/>
        </w:rPr>
        <w:t xml:space="preserve"> stringr</w:t>
      </w:r>
      <w:r>
        <w:rPr>
          <w:rStyle w:val="SpecialCharTok"/>
        </w:rPr>
        <w:t>::</w:t>
      </w:r>
      <w:r>
        <w:rPr>
          <w:rStyle w:val="FunctionTok"/>
        </w:rPr>
        <w:t>str_replace_all</w:t>
      </w:r>
      <w:r>
        <w:rPr>
          <w:rStyle w:val="NormalTok"/>
        </w:rPr>
        <w:t>(</w:t>
      </w:r>
      <w:r>
        <w:rPr>
          <w:rStyle w:val="AttributeTok"/>
        </w:rPr>
        <w:t>strin</w:t>
      </w:r>
      <w:r>
        <w:rPr>
          <w:rStyle w:val="AttributeTok"/>
        </w:rPr>
        <w:t>g =</w:t>
      </w:r>
      <w:r>
        <w:rPr>
          <w:rStyle w:val="NormalTok"/>
        </w:rPr>
        <w:t xml:space="preserve"> content, </w:t>
      </w:r>
      <w:r>
        <w:rPr>
          <w:rStyle w:val="AttributeTok"/>
        </w:rPr>
        <w:t>pattern =</w:t>
      </w:r>
      <w:r>
        <w:rPr>
          <w:rStyle w:val="NormalTok"/>
        </w:rPr>
        <w:t xml:space="preserve"> </w:t>
      </w:r>
      <w:r>
        <w:rPr>
          <w:rStyle w:val="StringTok"/>
        </w:rPr>
        <w:t xml:space="preserve">"[ </w:t>
      </w:r>
      <w:r>
        <w:rPr>
          <w:rStyle w:val="SpecialCharTok"/>
        </w:rPr>
        <w:t>\\</w:t>
      </w:r>
      <w:r>
        <w:rPr>
          <w:rStyle w:val="StringTok"/>
        </w:rPr>
        <w:t>t]+"</w:t>
      </w:r>
      <w:r>
        <w:rPr>
          <w:rStyle w:val="NormalTok"/>
        </w:rPr>
        <w:t xml:space="preserve">, </w:t>
      </w:r>
      <w:r>
        <w:rPr>
          <w:rStyle w:val="AttributeTok"/>
        </w:rPr>
        <w:lastRenderedPageBreak/>
        <w:t>replacement =</w:t>
      </w:r>
      <w:r>
        <w:rPr>
          <w:rStyle w:val="NormalTok"/>
        </w:rPr>
        <w:t xml:space="preserve"> </w:t>
      </w:r>
      <w:r>
        <w:rPr>
          <w:rStyle w:val="StringTok"/>
        </w:rPr>
        <w:t>" "</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content =</w:t>
      </w:r>
      <w:r>
        <w:rPr>
          <w:rStyle w:val="NormalTok"/>
        </w:rPr>
        <w:t xml:space="preserve"> stringr</w:t>
      </w:r>
      <w:r>
        <w:rPr>
          <w:rStyle w:val="SpecialCharTok"/>
        </w:rPr>
        <w:t>::</w:t>
      </w:r>
      <w:r>
        <w:rPr>
          <w:rStyle w:val="FunctionTok"/>
        </w:rPr>
        <w:t>str_replace_all</w:t>
      </w:r>
      <w:r>
        <w:rPr>
          <w:rStyle w:val="NormalTok"/>
        </w:rPr>
        <w:t>(</w:t>
      </w:r>
      <w:r>
        <w:rPr>
          <w:rStyle w:val="AttributeTok"/>
        </w:rPr>
        <w:t>string =</w:t>
      </w:r>
      <w:r>
        <w:rPr>
          <w:rStyle w:val="NormalTok"/>
        </w:rPr>
        <w:t xml:space="preserve"> content, </w:t>
      </w:r>
      <w:r>
        <w:rPr>
          <w:rStyle w:val="AttributeTok"/>
        </w:rPr>
        <w:t>pattern =</w:t>
      </w:r>
      <w:r>
        <w:rPr>
          <w:rStyle w:val="NormalTok"/>
        </w:rPr>
        <w:t xml:space="preserve"> </w:t>
      </w:r>
      <w:r>
        <w:rPr>
          <w:rStyle w:val="StringTok"/>
        </w:rPr>
        <w:t>"</w:t>
      </w:r>
      <w:r>
        <w:rPr>
          <w:rStyle w:val="SpecialCharTok"/>
        </w:rPr>
        <w:t>\\</w:t>
      </w:r>
      <w:r>
        <w:rPr>
          <w:rStyle w:val="StringTok"/>
        </w:rPr>
        <w:t>n+"</w:t>
      </w:r>
      <w:r>
        <w:rPr>
          <w:rStyle w:val="NormalTok"/>
        </w:rPr>
        <w:t xml:space="preserve">, </w:t>
      </w:r>
      <w:r>
        <w:rPr>
          <w:rStyle w:val="AttributeTok"/>
        </w:rPr>
        <w:t>replacement =</w:t>
      </w:r>
      <w:r>
        <w:rPr>
          <w:rStyle w:val="NormalTok"/>
        </w:rPr>
        <w:t xml:space="preserve"> </w:t>
      </w:r>
      <w:r>
        <w:rPr>
          <w:rStyle w:val="StringTok"/>
        </w:rPr>
        <w:t>"</w:t>
      </w:r>
      <w:r>
        <w:rPr>
          <w:rStyle w:val="SpecialCharTok"/>
        </w:rPr>
        <w:t>\n</w:t>
      </w:r>
      <w:r>
        <w:rPr>
          <w:rStyle w:val="StringTok"/>
        </w:rPr>
        <w:t>"</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content =</w:t>
      </w:r>
      <w:r>
        <w:rPr>
          <w:rStyle w:val="NormalTok"/>
        </w:rPr>
        <w:t xml:space="preserve"> stringr</w:t>
      </w:r>
      <w:r>
        <w:rPr>
          <w:rStyle w:val="SpecialCharTok"/>
        </w:rPr>
        <w:t>::</w:t>
      </w:r>
      <w:r>
        <w:rPr>
          <w:rStyle w:val="FunctionTok"/>
        </w:rPr>
        <w:t>str_replace_all</w:t>
      </w:r>
      <w:r>
        <w:rPr>
          <w:rStyle w:val="NormalTok"/>
        </w:rPr>
        <w:t>(</w:t>
      </w:r>
      <w:r>
        <w:rPr>
          <w:rStyle w:val="AttributeTok"/>
        </w:rPr>
        <w:t>string =</w:t>
      </w:r>
      <w:r>
        <w:rPr>
          <w:rStyle w:val="NormalTok"/>
        </w:rPr>
        <w:t xml:space="preserve"> content, </w:t>
      </w:r>
      <w:r>
        <w:rPr>
          <w:rStyle w:val="AttributeTok"/>
        </w:rPr>
        <w:t>pattern =</w:t>
      </w:r>
      <w:r>
        <w:rPr>
          <w:rStyle w:val="NormalTok"/>
        </w:rPr>
        <w:t xml:space="preserve"> </w:t>
      </w:r>
      <w:r>
        <w:rPr>
          <w:rStyle w:val="StringTok"/>
        </w:rPr>
        <w:t>"((?&lt;=[</w:t>
      </w:r>
      <w:r>
        <w:rPr>
          <w:rStyle w:val="SpecialCharTok"/>
        </w:rPr>
        <w:t>\\</w:t>
      </w:r>
      <w:r>
        <w:rPr>
          <w:rStyle w:val="StringTok"/>
        </w:rPr>
        <w:t>n</w:t>
      </w:r>
      <w:r>
        <w:rPr>
          <w:rStyle w:val="SpecialCharTok"/>
        </w:rPr>
        <w:t>\\</w:t>
      </w:r>
      <w:r>
        <w:rPr>
          <w:rStyle w:val="StringTok"/>
        </w:rPr>
        <w:t>r])</w:t>
      </w:r>
      <w:r>
        <w:rPr>
          <w:rStyle w:val="SpecialCharTok"/>
        </w:rPr>
        <w:t>\\</w:t>
      </w:r>
      <w:r>
        <w:rPr>
          <w:rStyle w:val="StringTok"/>
        </w:rPr>
        <w:t>s+)|(</w:t>
      </w:r>
      <w:r>
        <w:rPr>
          <w:rStyle w:val="SpecialCharTok"/>
        </w:rPr>
        <w:t>\\</w:t>
      </w:r>
      <w:r>
        <w:rPr>
          <w:rStyle w:val="StringTok"/>
        </w:rPr>
        <w:t>s+(?=[</w:t>
      </w:r>
      <w:r>
        <w:rPr>
          <w:rStyle w:val="SpecialCharTok"/>
        </w:rPr>
        <w:t>\\</w:t>
      </w:r>
      <w:r>
        <w:rPr>
          <w:rStyle w:val="StringTok"/>
        </w:rPr>
        <w:t>n</w:t>
      </w:r>
      <w:r>
        <w:rPr>
          <w:rStyle w:val="SpecialCharTok"/>
        </w:rPr>
        <w:t>\\</w:t>
      </w:r>
      <w:r>
        <w:rPr>
          <w:rStyle w:val="StringTok"/>
        </w:rPr>
        <w:t>r]))"</w:t>
      </w:r>
      <w:r>
        <w:rPr>
          <w:rStyle w:val="NormalTok"/>
        </w:rPr>
        <w:t xml:space="preserve">, </w:t>
      </w:r>
      <w:r>
        <w:rPr>
          <w:rStyle w:val="AttributeTok"/>
        </w:rPr>
        <w:t>replacement =</w:t>
      </w:r>
      <w:r>
        <w:rPr>
          <w:rStyle w:val="NormalTok"/>
        </w:rPr>
        <w:t xml:space="preserve"> </w:t>
      </w:r>
      <w:r>
        <w:rPr>
          <w:rStyle w:val="StringTok"/>
        </w:rPr>
        <w:t>""</w:t>
      </w:r>
      <w:r>
        <w:rPr>
          <w:rStyle w:val="NormalTok"/>
        </w:rPr>
        <w:t>))</w:t>
      </w:r>
      <w:r>
        <w:br/>
      </w:r>
      <w:r>
        <w:rPr>
          <w:rStyle w:val="NormalTok"/>
        </w:rPr>
        <w:t>}</w:t>
      </w:r>
      <w:r>
        <w:br/>
      </w:r>
      <w:r>
        <w:br/>
      </w:r>
      <w:r>
        <w:rPr>
          <w:rStyle w:val="NormalTok"/>
        </w:rPr>
        <w:t xml:space="preserve">remove_signoff </w:t>
      </w:r>
      <w:r>
        <w:rPr>
          <w:rStyle w:val="OtherTok"/>
        </w:rPr>
        <w:t>&lt;-</w:t>
      </w:r>
      <w:r>
        <w:rPr>
          <w:rStyle w:val="NormalTok"/>
        </w:rPr>
        <w:t xml:space="preserve"> </w:t>
      </w:r>
      <w:r>
        <w:rPr>
          <w:rStyle w:val="ControlFlowTok"/>
        </w:rPr>
        <w:t>function</w:t>
      </w:r>
      <w:r>
        <w:rPr>
          <w:rStyle w:val="NormalTok"/>
        </w:rPr>
        <w:t>(df) {</w:t>
      </w:r>
      <w:r>
        <w:br/>
      </w:r>
      <w:r>
        <w:rPr>
          <w:rStyle w:val="NormalTok"/>
        </w:rPr>
        <w:t xml:space="preserve">    df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content =</w:t>
      </w:r>
      <w:r>
        <w:rPr>
          <w:rStyle w:val="NormalTok"/>
        </w:rPr>
        <w:t xml:space="preserve"> stringr</w:t>
      </w:r>
      <w:r>
        <w:rPr>
          <w:rStyle w:val="SpecialCharTok"/>
        </w:rPr>
        <w:t>::</w:t>
      </w:r>
      <w:r>
        <w:rPr>
          <w:rStyle w:val="FunctionTok"/>
        </w:rPr>
        <w:t>str_replace_all</w:t>
      </w:r>
      <w:r>
        <w:rPr>
          <w:rStyle w:val="NormalTok"/>
        </w:rPr>
        <w:t>(</w:t>
      </w:r>
      <w:r>
        <w:rPr>
          <w:rStyle w:val="AttributeTok"/>
        </w:rPr>
        <w:t>string =</w:t>
      </w:r>
      <w:r>
        <w:rPr>
          <w:rStyle w:val="NormalTok"/>
        </w:rPr>
        <w:t xml:space="preserve"> content, </w:t>
      </w:r>
      <w:r>
        <w:rPr>
          <w:rStyle w:val="AttributeTok"/>
        </w:rPr>
        <w:t>pattern =</w:t>
      </w:r>
      <w:r>
        <w:rPr>
          <w:rStyle w:val="NormalTok"/>
        </w:rPr>
        <w:t xml:space="preserve"> </w:t>
      </w:r>
      <w:r>
        <w:rPr>
          <w:rStyle w:val="StringTok"/>
        </w:rPr>
        <w:t>"((?&lt;=[[:cntrl:]])(([Bb]est|[Kk]ind|[Ss]inc</w:t>
      </w:r>
      <w:r>
        <w:rPr>
          <w:rStyle w:val="StringTok"/>
        </w:rPr>
        <w:t>ere|[Ww]arm(est)?) )?([Rr]egard[s]?|[Ww]ish(es)?)[[:punct:]]?(</w:t>
      </w:r>
      <w:r>
        <w:rPr>
          <w:rStyle w:val="SpecialCharTok"/>
        </w:rPr>
        <w:t>\\</w:t>
      </w:r>
      <w:r>
        <w:rPr>
          <w:rStyle w:val="StringTok"/>
        </w:rPr>
        <w:t>s</w:t>
      </w:r>
      <w:r>
        <w:rPr>
          <w:rStyle w:val="SpecialCharTok"/>
        </w:rPr>
        <w:t>\\</w:t>
      </w:r>
      <w:r>
        <w:rPr>
          <w:rStyle w:val="StringTok"/>
        </w:rPr>
        <w:t>w+){0,2}[[:cntrl:]][[:cntrl:][:print:]]*)|((?&lt;=[[:cntrl:]])([Yy]our[s]? )?([Ss]incerely|[Tt]ruly|[Ff]aithfully|[Cc]ordially|[Rr]espectfully|[Aa]ppreciatively|[Kk]indly|[Ww]armly)[[:punct:]]</w:t>
      </w:r>
      <w:r>
        <w:rPr>
          <w:rStyle w:val="StringTok"/>
        </w:rPr>
        <w:t>?(</w:t>
      </w:r>
      <w:r>
        <w:rPr>
          <w:rStyle w:val="SpecialCharTok"/>
        </w:rPr>
        <w:t>\\</w:t>
      </w:r>
      <w:r>
        <w:rPr>
          <w:rStyle w:val="StringTok"/>
        </w:rPr>
        <w:t>s</w:t>
      </w:r>
      <w:r>
        <w:rPr>
          <w:rStyle w:val="SpecialCharTok"/>
        </w:rPr>
        <w:t>\\</w:t>
      </w:r>
      <w:r>
        <w:rPr>
          <w:rStyle w:val="StringTok"/>
        </w:rPr>
        <w:t>w+){0,2}[[:cntrl:]][[:cntrl:][:print:]]*)|((?&lt;=[[:cntrl:]])(([Aa]ll the|[Vv]ery) )?[Bb]est[[:punct:]]?(</w:t>
      </w:r>
      <w:r>
        <w:rPr>
          <w:rStyle w:val="SpecialCharTok"/>
        </w:rPr>
        <w:t>\\</w:t>
      </w:r>
      <w:r>
        <w:rPr>
          <w:rStyle w:val="StringTok"/>
        </w:rPr>
        <w:t>s</w:t>
      </w:r>
      <w:r>
        <w:rPr>
          <w:rStyle w:val="SpecialCharTok"/>
        </w:rPr>
        <w:t>\\</w:t>
      </w:r>
      <w:r>
        <w:rPr>
          <w:rStyle w:val="StringTok"/>
        </w:rPr>
        <w:t>w+){0,2}[[:cntrl:]][[:cntrl:][:print:]]*)|(</w:t>
      </w:r>
      <w:r>
        <w:rPr>
          <w:rStyle w:val="SpecialCharTok"/>
        </w:rPr>
        <w:t>\\</w:t>
      </w:r>
      <w:r>
        <w:rPr>
          <w:rStyle w:val="StringTok"/>
        </w:rPr>
        <w:t>n-+[[:print:]]*</w:t>
      </w:r>
      <w:r>
        <w:rPr>
          <w:rStyle w:val="SpecialCharTok"/>
        </w:rPr>
        <w:t>\\</w:t>
      </w:r>
      <w:r>
        <w:rPr>
          <w:rStyle w:val="StringTok"/>
        </w:rPr>
        <w:t>n*$)|(</w:t>
      </w:r>
      <w:r>
        <w:rPr>
          <w:rStyle w:val="SpecialCharTok"/>
        </w:rPr>
        <w:t>\\</w:t>
      </w:r>
      <w:r>
        <w:rPr>
          <w:rStyle w:val="StringTok"/>
        </w:rPr>
        <w:t>nCheers[[:punct:]]?(</w:t>
      </w:r>
      <w:r>
        <w:rPr>
          <w:rStyle w:val="SpecialCharTok"/>
        </w:rPr>
        <w:t>\\</w:t>
      </w:r>
      <w:r>
        <w:rPr>
          <w:rStyle w:val="StringTok"/>
        </w:rPr>
        <w:t>s</w:t>
      </w:r>
      <w:r>
        <w:rPr>
          <w:rStyle w:val="SpecialCharTok"/>
        </w:rPr>
        <w:t>\\</w:t>
      </w:r>
      <w:r>
        <w:rPr>
          <w:rStyle w:val="StringTok"/>
        </w:rPr>
        <w:t>w+){0,2}</w:t>
      </w:r>
      <w:r>
        <w:rPr>
          <w:rStyle w:val="SpecialCharTok"/>
        </w:rPr>
        <w:t>\\</w:t>
      </w:r>
      <w:r>
        <w:rPr>
          <w:rStyle w:val="StringTok"/>
        </w:rPr>
        <w:t>n+[[:cntrl:][:punct:]]*)|(</w:t>
      </w:r>
      <w:r>
        <w:rPr>
          <w:rStyle w:val="SpecialCharTok"/>
        </w:rPr>
        <w:t>\\</w:t>
      </w:r>
      <w:r>
        <w:rPr>
          <w:rStyle w:val="StringTok"/>
        </w:rPr>
        <w:t>nMany th</w:t>
      </w:r>
      <w:r>
        <w:rPr>
          <w:rStyle w:val="StringTok"/>
        </w:rPr>
        <w:t>anks[[:punct:]]?(</w:t>
      </w:r>
      <w:r>
        <w:rPr>
          <w:rStyle w:val="SpecialCharTok"/>
        </w:rPr>
        <w:t>\\</w:t>
      </w:r>
      <w:r>
        <w:rPr>
          <w:rStyle w:val="StringTok"/>
        </w:rPr>
        <w:t>s</w:t>
      </w:r>
      <w:r>
        <w:rPr>
          <w:rStyle w:val="SpecialCharTok"/>
        </w:rPr>
        <w:t>\\</w:t>
      </w:r>
      <w:r>
        <w:rPr>
          <w:rStyle w:val="StringTok"/>
        </w:rPr>
        <w:t>w+){0,2}</w:t>
      </w:r>
      <w:r>
        <w:rPr>
          <w:rStyle w:val="SpecialCharTok"/>
        </w:rPr>
        <w:t>\\</w:t>
      </w:r>
      <w:r>
        <w:rPr>
          <w:rStyle w:val="StringTok"/>
        </w:rPr>
        <w:t>n+[[:cntrl:][:punct:]]*)|(Sent from my iP(hone|ad)[[:cntrl:][:print:]]*)|(</w:t>
      </w:r>
      <w:r>
        <w:rPr>
          <w:rStyle w:val="SpecialCharTok"/>
        </w:rPr>
        <w:t>\\</w:t>
      </w:r>
      <w:r>
        <w:rPr>
          <w:rStyle w:val="StringTok"/>
        </w:rPr>
        <w:t>nTake care[[:punct:]]?(</w:t>
      </w:r>
      <w:r>
        <w:rPr>
          <w:rStyle w:val="SpecialCharTok"/>
        </w:rPr>
        <w:t>\\</w:t>
      </w:r>
      <w:r>
        <w:rPr>
          <w:rStyle w:val="StringTok"/>
        </w:rPr>
        <w:t>s</w:t>
      </w:r>
      <w:r>
        <w:rPr>
          <w:rStyle w:val="SpecialCharTok"/>
        </w:rPr>
        <w:t>\\</w:t>
      </w:r>
      <w:r>
        <w:rPr>
          <w:rStyle w:val="StringTok"/>
        </w:rPr>
        <w:t>w+){0,2}</w:t>
      </w:r>
      <w:r>
        <w:rPr>
          <w:rStyle w:val="SpecialCharTok"/>
        </w:rPr>
        <w:t>\\</w:t>
      </w:r>
      <w:r>
        <w:rPr>
          <w:rStyle w:val="StringTok"/>
        </w:rPr>
        <w:t>n+[[:cntrl:][:punct:]]*)"</w:t>
      </w:r>
      <w:r>
        <w:rPr>
          <w:rStyle w:val="NormalTok"/>
        </w:rPr>
        <w:t xml:space="preserve">, </w:t>
      </w:r>
      <w:r>
        <w:rPr>
          <w:rStyle w:val="AttributeTok"/>
        </w:rPr>
        <w:t>replacement =</w:t>
      </w:r>
      <w:r>
        <w:rPr>
          <w:rStyle w:val="NormalTok"/>
        </w:rPr>
        <w:t xml:space="preserve"> </w:t>
      </w:r>
      <w:r>
        <w:rPr>
          <w:rStyle w:val="StringTok"/>
        </w:rPr>
        <w:t>""</w:t>
      </w:r>
      <w:r>
        <w:rPr>
          <w:rStyle w:val="NormalTok"/>
        </w:rPr>
        <w:t>))</w:t>
      </w:r>
      <w:r>
        <w:br/>
      </w:r>
      <w:r>
        <w:rPr>
          <w:rStyle w:val="NormalTok"/>
        </w:rPr>
        <w:t>}</w:t>
      </w:r>
      <w:r>
        <w:br/>
      </w:r>
      <w:r>
        <w:br/>
      </w:r>
      <w:r>
        <w:rPr>
          <w:rStyle w:val="CommentTok"/>
        </w:rPr>
        <w:t># Experimental function: literally filter out messages having "Digest" string in subject line.</w:t>
      </w:r>
      <w:r>
        <w:br/>
      </w:r>
      <w:r>
        <w:rPr>
          <w:rStyle w:val="NormalTok"/>
        </w:rPr>
        <w:t xml:space="preserve">remove_digest </w:t>
      </w:r>
      <w:r>
        <w:rPr>
          <w:rStyle w:val="OtherTok"/>
        </w:rPr>
        <w:t>&lt;-</w:t>
      </w:r>
      <w:r>
        <w:rPr>
          <w:rStyle w:val="NormalTok"/>
        </w:rPr>
        <w:t xml:space="preserve"> </w:t>
      </w:r>
      <w:r>
        <w:rPr>
          <w:rStyle w:val="ControlFlowTok"/>
        </w:rPr>
        <w:t>function</w:t>
      </w:r>
      <w:r>
        <w:rPr>
          <w:rStyle w:val="NormalTok"/>
        </w:rPr>
        <w:t>(df) {</w:t>
      </w:r>
      <w:r>
        <w:br/>
      </w:r>
      <w:r>
        <w:rPr>
          <w:rStyle w:val="NormalTok"/>
        </w:rPr>
        <w:t xml:space="preserve">    </w:t>
      </w:r>
      <w:r>
        <w:rPr>
          <w:rStyle w:val="FunctionTok"/>
        </w:rPr>
        <w:t>filter</w:t>
      </w:r>
      <w:r>
        <w:rPr>
          <w:rStyle w:val="NormalTok"/>
        </w:rPr>
        <w:t>(</w:t>
      </w:r>
      <w:r>
        <w:rPr>
          <w:rStyle w:val="SpecialCharTok"/>
        </w:rPr>
        <w:t>!</w:t>
      </w:r>
      <w:r>
        <w:rPr>
          <w:rStyle w:val="NormalTok"/>
        </w:rPr>
        <w:t>(stringr</w:t>
      </w:r>
      <w:r>
        <w:rPr>
          <w:rStyle w:val="SpecialCharTok"/>
        </w:rPr>
        <w:t>::</w:t>
      </w:r>
      <w:r>
        <w:rPr>
          <w:rStyle w:val="FunctionTok"/>
        </w:rPr>
        <w:t>str_detect</w:t>
      </w:r>
      <w:r>
        <w:rPr>
          <w:rStyle w:val="NormalTok"/>
        </w:rPr>
        <w:t xml:space="preserve">(subject, </w:t>
      </w:r>
      <w:r>
        <w:rPr>
          <w:rStyle w:val="StringTok"/>
        </w:rPr>
        <w:t>"Digest,"</w:t>
      </w:r>
      <w:r>
        <w:rPr>
          <w:rStyle w:val="NormalTok"/>
        </w:rPr>
        <w:t>)))</w:t>
      </w:r>
      <w:r>
        <w:br/>
      </w:r>
      <w:r>
        <w:rPr>
          <w:rStyle w:val="NormalTok"/>
        </w:rPr>
        <w:lastRenderedPageBreak/>
        <w:t>}</w:t>
      </w:r>
      <w:r>
        <w:br/>
      </w:r>
      <w:r>
        <w:br/>
      </w:r>
      <w:r>
        <w:rPr>
          <w:rStyle w:val="CommentTok"/>
        </w:rPr>
        <w:t># Node df</w:t>
      </w:r>
      <w:r>
        <w:br/>
      </w:r>
      <w:r>
        <w:rPr>
          <w:rStyle w:val="NormalTok"/>
        </w:rPr>
        <w:t xml:space="preserve">create_node_df </w:t>
      </w:r>
      <w:r>
        <w:rPr>
          <w:rStyle w:val="OtherTok"/>
        </w:rPr>
        <w:t>&lt;-</w:t>
      </w:r>
      <w:r>
        <w:rPr>
          <w:rStyle w:val="NormalTok"/>
        </w:rPr>
        <w:t xml:space="preserve"> </w:t>
      </w:r>
      <w:r>
        <w:rPr>
          <w:rStyle w:val="ControlFlowTok"/>
        </w:rPr>
        <w:t>function</w:t>
      </w:r>
      <w:r>
        <w:rPr>
          <w:rStyle w:val="NormalTok"/>
        </w:rPr>
        <w:t>(df) {</w:t>
      </w:r>
      <w:r>
        <w:br/>
      </w:r>
      <w:r>
        <w:rPr>
          <w:rStyle w:val="NormalTok"/>
        </w:rPr>
        <w:t xml:space="preserve">    tibble</w:t>
      </w:r>
      <w:r>
        <w:rPr>
          <w:rStyle w:val="SpecialCharTok"/>
        </w:rPr>
        <w:t>::</w:t>
      </w:r>
      <w:r>
        <w:rPr>
          <w:rStyle w:val="FunctionTok"/>
        </w:rPr>
        <w:t>tibble</w:t>
      </w:r>
      <w:r>
        <w:rPr>
          <w:rStyle w:val="NormalTok"/>
        </w:rPr>
        <w:t>(</w:t>
      </w:r>
      <w:r>
        <w:br/>
      </w:r>
      <w:r>
        <w:rPr>
          <w:rStyle w:val="NormalTok"/>
        </w:rPr>
        <w:t xml:space="preserve">        </w:t>
      </w:r>
      <w:r>
        <w:rPr>
          <w:rStyle w:val="AttributeTok"/>
        </w:rPr>
        <w:t>id =</w:t>
      </w:r>
      <w:r>
        <w:rPr>
          <w:rStyle w:val="NormalTok"/>
        </w:rPr>
        <w:t xml:space="preserve"> df</w:t>
      </w:r>
      <w:r>
        <w:rPr>
          <w:rStyle w:val="SpecialCharTok"/>
        </w:rPr>
        <w:t>$</w:t>
      </w:r>
      <w:r>
        <w:rPr>
          <w:rStyle w:val="NormalTok"/>
        </w:rPr>
        <w:t>message_ID,</w:t>
      </w:r>
      <w:r>
        <w:br/>
      </w:r>
      <w:r>
        <w:rPr>
          <w:rStyle w:val="NormalTok"/>
        </w:rPr>
        <w:t xml:space="preserve">        </w:t>
      </w:r>
      <w:r>
        <w:rPr>
          <w:rStyle w:val="AttributeTok"/>
        </w:rPr>
        <w:t>label =</w:t>
      </w:r>
      <w:r>
        <w:rPr>
          <w:rStyle w:val="NormalTok"/>
        </w:rPr>
        <w:t xml:space="preserve"> df</w:t>
      </w:r>
      <w:r>
        <w:rPr>
          <w:rStyle w:val="SpecialCharTok"/>
        </w:rPr>
        <w:t>$</w:t>
      </w:r>
      <w:r>
        <w:rPr>
          <w:rStyle w:val="NormalTok"/>
        </w:rPr>
        <w:t>name</w:t>
      </w:r>
      <w:r>
        <w:br/>
      </w:r>
      <w:r>
        <w:rPr>
          <w:rStyle w:val="NormalTok"/>
        </w:rPr>
        <w:t xml:space="preserve">    )</w:t>
      </w:r>
      <w:r>
        <w:br/>
      </w:r>
      <w:r>
        <w:rPr>
          <w:rStyle w:val="NormalTok"/>
        </w:rPr>
        <w:t>}</w:t>
      </w:r>
      <w:r>
        <w:br/>
      </w:r>
      <w:r>
        <w:br/>
      </w:r>
      <w:r>
        <w:rPr>
          <w:rStyle w:val="CommentTok"/>
        </w:rPr>
        <w:t># edge df</w:t>
      </w:r>
      <w:r>
        <w:br/>
      </w:r>
      <w:r>
        <w:rPr>
          <w:rStyle w:val="NormalTok"/>
        </w:rPr>
        <w:t xml:space="preserve">create_edge_df </w:t>
      </w:r>
      <w:r>
        <w:rPr>
          <w:rStyle w:val="OtherTok"/>
        </w:rPr>
        <w:t>&lt;-</w:t>
      </w:r>
      <w:r>
        <w:rPr>
          <w:rStyle w:val="NormalTok"/>
        </w:rPr>
        <w:t xml:space="preserve"> </w:t>
      </w:r>
      <w:r>
        <w:rPr>
          <w:rStyle w:val="ControlFlowTok"/>
        </w:rPr>
        <w:t>function</w:t>
      </w:r>
      <w:r>
        <w:rPr>
          <w:rStyle w:val="NormalTok"/>
        </w:rPr>
        <w:t>(df) {</w:t>
      </w:r>
      <w:r>
        <w:br/>
      </w:r>
      <w:r>
        <w:rPr>
          <w:rStyle w:val="NormalTok"/>
        </w:rPr>
        <w:t xml:space="preserve">    tibble</w:t>
      </w:r>
      <w:r>
        <w:rPr>
          <w:rStyle w:val="SpecialCharTok"/>
        </w:rPr>
        <w:t>::</w:t>
      </w:r>
      <w:r>
        <w:rPr>
          <w:rStyle w:val="FunctionTok"/>
        </w:rPr>
        <w:t>tibble</w:t>
      </w:r>
      <w:r>
        <w:rPr>
          <w:rStyle w:val="NormalTok"/>
        </w:rPr>
        <w:t>(</w:t>
      </w:r>
      <w:r>
        <w:br/>
      </w:r>
      <w:r>
        <w:rPr>
          <w:rStyle w:val="NormalTok"/>
        </w:rPr>
        <w:t xml:space="preserve">        </w:t>
      </w:r>
      <w:r>
        <w:rPr>
          <w:rStyle w:val="AttributeTok"/>
        </w:rPr>
        <w:t>from =</w:t>
      </w:r>
      <w:r>
        <w:rPr>
          <w:rStyle w:val="NormalTok"/>
        </w:rPr>
        <w:t xml:space="preserve"> df</w:t>
      </w:r>
      <w:r>
        <w:rPr>
          <w:rStyle w:val="SpecialCharTok"/>
        </w:rPr>
        <w:t>$</w:t>
      </w:r>
      <w:r>
        <w:rPr>
          <w:rStyle w:val="NormalTok"/>
        </w:rPr>
        <w:t>message_ID,</w:t>
      </w:r>
      <w:r>
        <w:br/>
      </w:r>
      <w:r>
        <w:rPr>
          <w:rStyle w:val="NormalTok"/>
        </w:rPr>
        <w:t xml:space="preserve">        </w:t>
      </w:r>
      <w:r>
        <w:rPr>
          <w:rStyle w:val="AttributeTok"/>
        </w:rPr>
        <w:t>to =</w:t>
      </w:r>
      <w:r>
        <w:rPr>
          <w:rStyle w:val="NormalTok"/>
        </w:rPr>
        <w:t xml:space="preserve"> df</w:t>
      </w:r>
      <w:r>
        <w:rPr>
          <w:rStyle w:val="SpecialCharTok"/>
        </w:rPr>
        <w:t>$</w:t>
      </w:r>
      <w:r>
        <w:rPr>
          <w:rStyle w:val="NormalTok"/>
        </w:rPr>
        <w:t>in_reply_to</w:t>
      </w:r>
      <w:r>
        <w:br/>
      </w:r>
      <w:r>
        <w:rPr>
          <w:rStyle w:val="NormalTok"/>
        </w:rPr>
        <w:t xml:space="preserve">    )</w:t>
      </w:r>
      <w:r>
        <w:br/>
      </w:r>
      <w:r>
        <w:rPr>
          <w:rStyle w:val="NormalTok"/>
        </w:rPr>
        <w:t>}</w:t>
      </w:r>
      <w:r>
        <w:br/>
      </w:r>
      <w:r>
        <w:br/>
      </w:r>
      <w:r>
        <w:rPr>
          <w:rStyle w:val="NormalTok"/>
        </w:rPr>
        <w:t xml:space="preserve">num_discussants </w:t>
      </w:r>
      <w:r>
        <w:rPr>
          <w:rStyle w:val="OtherTok"/>
        </w:rPr>
        <w:t>&lt;-</w:t>
      </w:r>
      <w:r>
        <w:rPr>
          <w:rStyle w:val="NormalTok"/>
        </w:rPr>
        <w:t xml:space="preserve"> </w:t>
      </w:r>
      <w:r>
        <w:rPr>
          <w:rStyle w:val="ControlFlowTok"/>
        </w:rPr>
        <w:t>function</w:t>
      </w:r>
      <w:r>
        <w:rPr>
          <w:rStyle w:val="NormalTok"/>
        </w:rPr>
        <w:t>(df) {</w:t>
      </w:r>
      <w:r>
        <w:br/>
      </w:r>
      <w:r>
        <w:rPr>
          <w:rStyle w:val="NormalTok"/>
        </w:rPr>
        <w:t xml:space="preserve">    </w:t>
      </w:r>
      <w:r>
        <w:rPr>
          <w:rStyle w:val="CommentTok"/>
        </w:rPr>
        <w:t># Making a new variable (num_discussants) for calculating the number of discussants of each message.</w:t>
      </w:r>
      <w:r>
        <w:br/>
      </w:r>
      <w:r>
        <w:rPr>
          <w:rStyle w:val="NormalTok"/>
        </w:rPr>
        <w:t xml:space="preserve">    df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num_discussants =</w:t>
      </w:r>
      <w:r>
        <w:rPr>
          <w:rStyle w:val="NormalTok"/>
        </w:rPr>
        <w:t xml:space="preserve"> (</w:t>
      </w:r>
      <w:r>
        <w:rPr>
          <w:rStyle w:val="DecValTok"/>
        </w:rPr>
        <w:t>1</w:t>
      </w:r>
      <w:r>
        <w:rPr>
          <w:rStyle w:val="NormalTok"/>
        </w:rPr>
        <w:t xml:space="preserve"> </w:t>
      </w:r>
      <w:r>
        <w:rPr>
          <w:rStyle w:val="SpecialCharTok"/>
        </w:rPr>
        <w:t>+</w:t>
      </w:r>
      <w:r>
        <w:rPr>
          <w:rStyle w:val="NormalTok"/>
        </w:rPr>
        <w:t xml:space="preserve"> stringr</w:t>
      </w:r>
      <w:r>
        <w:rPr>
          <w:rStyle w:val="SpecialCharTok"/>
        </w:rPr>
        <w:t>::</w:t>
      </w:r>
      <w:r>
        <w:rPr>
          <w:rStyle w:val="FunctionTok"/>
        </w:rPr>
        <w:t>str_count</w:t>
      </w:r>
      <w:r>
        <w:rPr>
          <w:rStyle w:val="NormalTok"/>
        </w:rPr>
        <w:t xml:space="preserve">(references, </w:t>
      </w:r>
      <w:r>
        <w:rPr>
          <w:rStyle w:val="StringTok"/>
        </w:rPr>
        <w:t>"@"</w:t>
      </w:r>
      <w:r>
        <w:rPr>
          <w:rStyle w:val="NormalTok"/>
        </w:rPr>
        <w:t xml:space="preserve">)), </w:t>
      </w:r>
      <w:r>
        <w:rPr>
          <w:rStyle w:val="AttributeTok"/>
        </w:rPr>
        <w:t>num_discussants =</w:t>
      </w:r>
      <w:r>
        <w:rPr>
          <w:rStyle w:val="NormalTok"/>
        </w:rPr>
        <w:t xml:space="preserve"> </w:t>
      </w:r>
      <w:r>
        <w:rPr>
          <w:rStyle w:val="FunctionTok"/>
        </w:rPr>
        <w:t>ifelse</w:t>
      </w:r>
      <w:r>
        <w:rPr>
          <w:rStyle w:val="NormalTok"/>
        </w:rPr>
        <w:t>(</w:t>
      </w:r>
      <w:r>
        <w:rPr>
          <w:rStyle w:val="FunctionTok"/>
        </w:rPr>
        <w:t>is.na</w:t>
      </w:r>
      <w:r>
        <w:rPr>
          <w:rStyle w:val="NormalTok"/>
        </w:rPr>
        <w:t xml:space="preserve">(num_discussants), </w:t>
      </w:r>
      <w:r>
        <w:rPr>
          <w:rStyle w:val="DecValTok"/>
        </w:rPr>
        <w:t>1</w:t>
      </w:r>
      <w:r>
        <w:rPr>
          <w:rStyle w:val="NormalTok"/>
        </w:rPr>
        <w:t>, num_discu</w:t>
      </w:r>
      <w:r>
        <w:rPr>
          <w:rStyle w:val="NormalTok"/>
        </w:rPr>
        <w:t>ssants))</w:t>
      </w:r>
      <w:r>
        <w:br/>
      </w:r>
      <w:r>
        <w:rPr>
          <w:rStyle w:val="NormalTok"/>
        </w:rPr>
        <w:t>}</w:t>
      </w:r>
      <w:r>
        <w:br/>
      </w:r>
      <w:r>
        <w:lastRenderedPageBreak/>
        <w:br/>
      </w:r>
      <w:r>
        <w:rPr>
          <w:rStyle w:val="CommentTok"/>
        </w:rPr>
        <w:t># This function must be fixed later:</w:t>
      </w:r>
      <w:r>
        <w:br/>
      </w:r>
      <w:r>
        <w:rPr>
          <w:rStyle w:val="NormalTok"/>
        </w:rPr>
        <w:t xml:space="preserve">range_from_to </w:t>
      </w:r>
      <w:r>
        <w:rPr>
          <w:rStyle w:val="OtherTok"/>
        </w:rPr>
        <w:t>&lt;-</w:t>
      </w:r>
      <w:r>
        <w:rPr>
          <w:rStyle w:val="NormalTok"/>
        </w:rPr>
        <w:t xml:space="preserve"> </w:t>
      </w:r>
      <w:r>
        <w:rPr>
          <w:rStyle w:val="ControlFlowTok"/>
        </w:rPr>
        <w:t>function</w:t>
      </w:r>
      <w:r>
        <w:rPr>
          <w:rStyle w:val="NormalTok"/>
        </w:rPr>
        <w:t xml:space="preserve">(df, </w:t>
      </w:r>
      <w:r>
        <w:rPr>
          <w:rStyle w:val="AttributeTok"/>
        </w:rPr>
        <w:t>from =</w:t>
      </w:r>
      <w:r>
        <w:rPr>
          <w:rStyle w:val="NormalTok"/>
        </w:rPr>
        <w:t xml:space="preserve"> </w:t>
      </w:r>
      <w:r>
        <w:rPr>
          <w:rStyle w:val="ConstantTok"/>
        </w:rPr>
        <w:t>NULL</w:t>
      </w:r>
      <w:r>
        <w:rPr>
          <w:rStyle w:val="NormalTok"/>
        </w:rPr>
        <w:t xml:space="preserve">, </w:t>
      </w:r>
      <w:r>
        <w:rPr>
          <w:rStyle w:val="AttributeTok"/>
        </w:rPr>
        <w:t>to =</w:t>
      </w:r>
      <w:r>
        <w:rPr>
          <w:rStyle w:val="NormalTok"/>
        </w:rPr>
        <w:t xml:space="preserve"> </w:t>
      </w:r>
      <w:r>
        <w:rPr>
          <w:rStyle w:val="ConstantTok"/>
        </w:rPr>
        <w:t>NULL</w:t>
      </w:r>
      <w:r>
        <w:rPr>
          <w:rStyle w:val="NormalTok"/>
        </w:rPr>
        <w:t>) {</w:t>
      </w:r>
      <w:r>
        <w:br/>
      </w:r>
      <w:r>
        <w:rPr>
          <w:rStyle w:val="NormalTok"/>
        </w:rPr>
        <w:t xml:space="preserve">    </w:t>
      </w:r>
      <w:r>
        <w:rPr>
          <w:rStyle w:val="CommentTok"/>
        </w:rPr>
        <w:t># Only include the specified time period:</w:t>
      </w:r>
      <w:r>
        <w:br/>
      </w:r>
      <w:r>
        <w:rPr>
          <w:rStyle w:val="NormalTok"/>
        </w:rPr>
        <w:t xml:space="preserve">    df </w:t>
      </w:r>
      <w:r>
        <w:rPr>
          <w:rStyle w:val="SpecialCharTok"/>
        </w:rPr>
        <w:t>%&gt;%</w:t>
      </w:r>
      <w:r>
        <w:br/>
      </w:r>
      <w:r>
        <w:rPr>
          <w:rStyle w:val="NormalTok"/>
        </w:rPr>
        <w:t xml:space="preserve">        dplyr</w:t>
      </w:r>
      <w:r>
        <w:rPr>
          <w:rStyle w:val="SpecialCharTok"/>
        </w:rPr>
        <w:t>::</w:t>
      </w:r>
      <w:r>
        <w:rPr>
          <w:rStyle w:val="FunctionTok"/>
        </w:rPr>
        <w:t>filter</w:t>
      </w:r>
      <w:r>
        <w:rPr>
          <w:rStyle w:val="NormalTok"/>
        </w:rPr>
        <w:t xml:space="preserve">(date </w:t>
      </w:r>
      <w:r>
        <w:rPr>
          <w:rStyle w:val="SpecialCharTok"/>
        </w:rPr>
        <w:t>&gt;=</w:t>
      </w:r>
      <w:r>
        <w:rPr>
          <w:rStyle w:val="NormalTok"/>
        </w:rPr>
        <w:t xml:space="preserve"> lubridate</w:t>
      </w:r>
      <w:r>
        <w:rPr>
          <w:rStyle w:val="SpecialCharTok"/>
        </w:rPr>
        <w:t>::</w:t>
      </w:r>
      <w:r>
        <w:rPr>
          <w:rStyle w:val="FunctionTok"/>
        </w:rPr>
        <w:t>date</w:t>
      </w:r>
      <w:r>
        <w:rPr>
          <w:rStyle w:val="NormalTok"/>
        </w:rPr>
        <w:t xml:space="preserve">(from) </w:t>
      </w:r>
      <w:r>
        <w:rPr>
          <w:rStyle w:val="SpecialCharTok"/>
        </w:rPr>
        <w:t>&amp;</w:t>
      </w:r>
      <w:r>
        <w:rPr>
          <w:rStyle w:val="NormalTok"/>
        </w:rPr>
        <w:t xml:space="preserve"> date </w:t>
      </w:r>
      <w:r>
        <w:rPr>
          <w:rStyle w:val="SpecialCharTok"/>
        </w:rPr>
        <w:t>&lt;</w:t>
      </w:r>
      <w:r>
        <w:rPr>
          <w:rStyle w:val="NormalTok"/>
        </w:rPr>
        <w:t xml:space="preserve"> lubridate</w:t>
      </w:r>
      <w:r>
        <w:rPr>
          <w:rStyle w:val="SpecialCharTok"/>
        </w:rPr>
        <w:t>::</w:t>
      </w:r>
      <w:r>
        <w:rPr>
          <w:rStyle w:val="FunctionTok"/>
        </w:rPr>
        <w:t>date</w:t>
      </w:r>
      <w:r>
        <w:rPr>
          <w:rStyle w:val="NormalTok"/>
        </w:rPr>
        <w:t>(to))</w:t>
      </w:r>
      <w:r>
        <w:br/>
      </w:r>
      <w:r>
        <w:rPr>
          <w:rStyle w:val="NormalTok"/>
        </w:rPr>
        <w:t>}</w:t>
      </w:r>
      <w:r>
        <w:br/>
      </w:r>
      <w:r>
        <w:br/>
      </w:r>
      <w:r>
        <w:rPr>
          <w:rStyle w:val="NormalTok"/>
        </w:rPr>
        <w:t>analysis_</w:t>
      </w:r>
      <w:r>
        <w:rPr>
          <w:rStyle w:val="NormalTok"/>
        </w:rPr>
        <w:t xml:space="preserve">period </w:t>
      </w:r>
      <w:r>
        <w:rPr>
          <w:rStyle w:val="OtherTok"/>
        </w:rPr>
        <w:t>&lt;-</w:t>
      </w:r>
      <w:r>
        <w:rPr>
          <w:rStyle w:val="NormalTok"/>
        </w:rPr>
        <w:t xml:space="preserve"> </w:t>
      </w:r>
      <w:r>
        <w:rPr>
          <w:rStyle w:val="ControlFlowTok"/>
        </w:rPr>
        <w:t>function</w:t>
      </w:r>
      <w:r>
        <w:rPr>
          <w:rStyle w:val="NormalTok"/>
        </w:rPr>
        <w:t>(df) {</w:t>
      </w:r>
      <w:r>
        <w:br/>
      </w:r>
      <w:r>
        <w:rPr>
          <w:rStyle w:val="NormalTok"/>
        </w:rPr>
        <w:t xml:space="preserve">    </w:t>
      </w:r>
      <w:r>
        <w:rPr>
          <w:rStyle w:val="FunctionTok"/>
        </w:rPr>
        <w:t>paste0</w:t>
      </w:r>
      <w:r>
        <w:rPr>
          <w:rStyle w:val="NormalTok"/>
        </w:rPr>
        <w:t>(</w:t>
      </w:r>
      <w:r>
        <w:rPr>
          <w:rStyle w:val="FunctionTok"/>
        </w:rPr>
        <w:t>min</w:t>
      </w:r>
      <w:r>
        <w:rPr>
          <w:rStyle w:val="NormalTok"/>
        </w:rPr>
        <w:t>(df</w:t>
      </w:r>
      <w:r>
        <w:rPr>
          <w:rStyle w:val="SpecialCharTok"/>
        </w:rPr>
        <w:t>$</w:t>
      </w:r>
      <w:r>
        <w:rPr>
          <w:rStyle w:val="NormalTok"/>
        </w:rPr>
        <w:t xml:space="preserve">date), </w:t>
      </w:r>
      <w:r>
        <w:rPr>
          <w:rStyle w:val="StringTok"/>
        </w:rPr>
        <w:t>" - "</w:t>
      </w:r>
      <w:r>
        <w:rPr>
          <w:rStyle w:val="NormalTok"/>
        </w:rPr>
        <w:t xml:space="preserve">, </w:t>
      </w:r>
      <w:r>
        <w:rPr>
          <w:rStyle w:val="FunctionTok"/>
        </w:rPr>
        <w:t>max</w:t>
      </w:r>
      <w:r>
        <w:rPr>
          <w:rStyle w:val="NormalTok"/>
        </w:rPr>
        <w:t>(df</w:t>
      </w:r>
      <w:r>
        <w:rPr>
          <w:rStyle w:val="SpecialCharTok"/>
        </w:rPr>
        <w:t>$</w:t>
      </w:r>
      <w:r>
        <w:rPr>
          <w:rStyle w:val="NormalTok"/>
        </w:rPr>
        <w:t>date))</w:t>
      </w:r>
      <w:r>
        <w:br/>
      </w:r>
      <w:r>
        <w:rPr>
          <w:rStyle w:val="NormalTok"/>
        </w:rPr>
        <w:t>}</w:t>
      </w:r>
      <w:r>
        <w:br/>
      </w:r>
      <w:r>
        <w:br/>
      </w:r>
      <w:r>
        <w:rPr>
          <w:rStyle w:val="NormalTok"/>
        </w:rPr>
        <w:t xml:space="preserve">split_name_email </w:t>
      </w:r>
      <w:r>
        <w:rPr>
          <w:rStyle w:val="OtherTok"/>
        </w:rPr>
        <w:t>&lt;-</w:t>
      </w:r>
      <w:r>
        <w:rPr>
          <w:rStyle w:val="NormalTok"/>
        </w:rPr>
        <w:t xml:space="preserve"> </w:t>
      </w:r>
      <w:r>
        <w:rPr>
          <w:rStyle w:val="ControlFlowTok"/>
        </w:rPr>
        <w:t>function</w:t>
      </w:r>
      <w:r>
        <w:rPr>
          <w:rStyle w:val="NormalTok"/>
        </w:rPr>
        <w:t>(df) {</w:t>
      </w:r>
      <w:r>
        <w:br/>
      </w:r>
      <w:r>
        <w:rPr>
          <w:rStyle w:val="NormalTok"/>
        </w:rPr>
        <w:t xml:space="preserve">    </w:t>
      </w:r>
      <w:r>
        <w:rPr>
          <w:rStyle w:val="CommentTok"/>
        </w:rPr>
        <w:t># Make two new variables (i.e., email; name) out of "from" variable:</w:t>
      </w:r>
      <w:r>
        <w:br/>
      </w:r>
      <w:r>
        <w:rPr>
          <w:rStyle w:val="NormalTok"/>
        </w:rPr>
        <w:t xml:space="preserve">    </w:t>
      </w:r>
      <w:r>
        <w:rPr>
          <w:rStyle w:val="CommentTok"/>
        </w:rPr>
        <w:t># I need to revisit this condition later on to address a data which has gone through pseudo process already:</w:t>
      </w:r>
      <w:r>
        <w:br/>
      </w:r>
      <w:r>
        <w:rPr>
          <w:rStyle w:val="NormalTok"/>
        </w:rPr>
        <w:t xml:space="preserve">    </w:t>
      </w:r>
      <w:r>
        <w:rPr>
          <w:rStyle w:val="CommentTok"/>
        </w:rPr>
        <w:t># if(!("from" %in% names(df))) {</w:t>
      </w:r>
      <w:r>
        <w:br/>
      </w:r>
      <w:r>
        <w:rPr>
          <w:rStyle w:val="NormalTok"/>
        </w:rPr>
        <w:t xml:space="preserve">    </w:t>
      </w:r>
      <w:r>
        <w:rPr>
          <w:rStyle w:val="CommentTok"/>
        </w:rPr>
        <w:t># if("pseudonym" %in% names(df)) {</w:t>
      </w:r>
      <w:r>
        <w:br/>
      </w:r>
      <w:r>
        <w:rPr>
          <w:rStyle w:val="NormalTok"/>
        </w:rPr>
        <w:t xml:space="preserve">    </w:t>
      </w:r>
      <w:r>
        <w:rPr>
          <w:rStyle w:val="CommentTok"/>
        </w:rPr>
        <w:t>#</w:t>
      </w:r>
      <w:r>
        <w:br/>
      </w:r>
      <w:r>
        <w:rPr>
          <w:rStyle w:val="NormalTok"/>
        </w:rPr>
        <w:t xml:space="preserve">    </w:t>
      </w:r>
      <w:r>
        <w:rPr>
          <w:rStyle w:val="CommentTok"/>
        </w:rPr>
        <w:t># } else {</w:t>
      </w:r>
      <w:r>
        <w:br/>
      </w:r>
      <w:r>
        <w:rPr>
          <w:rStyle w:val="NormalTok"/>
        </w:rPr>
        <w:t xml:space="preserve">    </w:t>
      </w:r>
      <w:r>
        <w:rPr>
          <w:rStyle w:val="CommentTok"/>
        </w:rPr>
        <w:t># stop("You don't have unique identifier in th</w:t>
      </w:r>
      <w:r>
        <w:rPr>
          <w:rStyle w:val="CommentTok"/>
        </w:rPr>
        <w:t>e data.")</w:t>
      </w:r>
      <w:r>
        <w:br/>
      </w:r>
      <w:r>
        <w:rPr>
          <w:rStyle w:val="NormalTok"/>
        </w:rPr>
        <w:t xml:space="preserve">    </w:t>
      </w:r>
      <w:r>
        <w:rPr>
          <w:rStyle w:val="CommentTok"/>
        </w:rPr>
        <w:t># }</w:t>
      </w:r>
      <w:r>
        <w:br/>
      </w:r>
      <w:r>
        <w:rPr>
          <w:rStyle w:val="NormalTok"/>
        </w:rPr>
        <w:t xml:space="preserve">    </w:t>
      </w:r>
      <w:r>
        <w:rPr>
          <w:rStyle w:val="CommentTok"/>
        </w:rPr>
        <w:t># }</w:t>
      </w:r>
      <w:r>
        <w:br/>
      </w:r>
      <w:r>
        <w:br/>
      </w:r>
      <w:r>
        <w:rPr>
          <w:rStyle w:val="NormalTok"/>
        </w:rPr>
        <w:t xml:space="preserve">    df </w:t>
      </w:r>
      <w:r>
        <w:rPr>
          <w:rStyle w:val="SpecialCharTok"/>
        </w:rPr>
        <w:t>%&gt;%</w:t>
      </w:r>
      <w:r>
        <w:br/>
      </w:r>
      <w:r>
        <w:rPr>
          <w:rStyle w:val="NormalTok"/>
        </w:rPr>
        <w:lastRenderedPageBreak/>
        <w:t xml:space="preserve">        dplyr</w:t>
      </w:r>
      <w:r>
        <w:rPr>
          <w:rStyle w:val="SpecialCharTok"/>
        </w:rPr>
        <w:t>::</w:t>
      </w:r>
      <w:r>
        <w:rPr>
          <w:rStyle w:val="FunctionTok"/>
        </w:rPr>
        <w:t>mutate</w:t>
      </w:r>
      <w:r>
        <w:rPr>
          <w:rStyle w:val="NormalTok"/>
        </w:rPr>
        <w:t>(</w:t>
      </w:r>
      <w:r>
        <w:rPr>
          <w:rStyle w:val="AttributeTok"/>
        </w:rPr>
        <w:t>from =</w:t>
      </w:r>
      <w:r>
        <w:rPr>
          <w:rStyle w:val="NormalTok"/>
        </w:rPr>
        <w:t xml:space="preserve"> stringr</w:t>
      </w:r>
      <w:r>
        <w:rPr>
          <w:rStyle w:val="SpecialCharTok"/>
        </w:rPr>
        <w:t>::</w:t>
      </w:r>
      <w:r>
        <w:rPr>
          <w:rStyle w:val="FunctionTok"/>
        </w:rPr>
        <w:t>str_replace</w:t>
      </w:r>
      <w:r>
        <w:rPr>
          <w:rStyle w:val="NormalTok"/>
        </w:rPr>
        <w:t xml:space="preserve">(from, </w:t>
      </w:r>
      <w:r>
        <w:rPr>
          <w:rStyle w:val="StringTok"/>
        </w:rPr>
        <w:t>" at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tidyr</w:t>
      </w:r>
      <w:r>
        <w:rPr>
          <w:rStyle w:val="SpecialCharTok"/>
        </w:rPr>
        <w:t>::</w:t>
      </w:r>
      <w:r>
        <w:rPr>
          <w:rStyle w:val="FunctionTok"/>
        </w:rPr>
        <w:t>separate</w:t>
      </w:r>
      <w:r>
        <w:rPr>
          <w:rStyle w:val="NormalTok"/>
        </w:rPr>
        <w:t xml:space="preserve">(from, </w:t>
      </w:r>
      <w:r>
        <w:rPr>
          <w:rStyle w:val="FunctionTok"/>
        </w:rPr>
        <w:t>c</w:t>
      </w:r>
      <w:r>
        <w:rPr>
          <w:rStyle w:val="NormalTok"/>
        </w:rPr>
        <w:t>(</w:t>
      </w:r>
      <w:r>
        <w:rPr>
          <w:rStyle w:val="StringTok"/>
        </w:rPr>
        <w:t>"email"</w:t>
      </w:r>
      <w:r>
        <w:rPr>
          <w:rStyle w:val="NormalTok"/>
        </w:rPr>
        <w:t xml:space="preserve">, </w:t>
      </w:r>
      <w:r>
        <w:rPr>
          <w:rStyle w:val="StringTok"/>
        </w:rPr>
        <w:t>"name"</w:t>
      </w:r>
      <w:r>
        <w:rPr>
          <w:rStyle w:val="NormalTok"/>
        </w:rPr>
        <w:t xml:space="preserve">), </w:t>
      </w:r>
      <w:r>
        <w:rPr>
          <w:rStyle w:val="AttributeTok"/>
        </w:rPr>
        <w:t>sep =</w:t>
      </w:r>
      <w:r>
        <w:rPr>
          <w:rStyle w:val="NormalTok"/>
        </w:rPr>
        <w:t xml:space="preserve"> </w:t>
      </w:r>
      <w:r>
        <w:rPr>
          <w:rStyle w:val="StringTok"/>
        </w:rPr>
        <w:t>"</w:t>
      </w:r>
      <w:r>
        <w:rPr>
          <w:rStyle w:val="SpecialCharTok"/>
        </w:rPr>
        <w:t>\\</w:t>
      </w:r>
      <w:r>
        <w:rPr>
          <w:rStyle w:val="StringTok"/>
        </w:rPr>
        <w:t>s(?=</w:t>
      </w:r>
      <w:r>
        <w:rPr>
          <w:rStyle w:val="SpecialCharTok"/>
        </w:rPr>
        <w:t>\\</w:t>
      </w:r>
      <w:r>
        <w:rPr>
          <w:rStyle w:val="StringTok"/>
        </w:rPr>
        <w:t>()"</w:t>
      </w:r>
      <w:r>
        <w:rPr>
          <w:rStyle w:val="NormalTok"/>
        </w:rPr>
        <w:t xml:space="preserve">, </w:t>
      </w:r>
      <w:r>
        <w:rPr>
          <w:rStyle w:val="AttributeTok"/>
        </w:rPr>
        <w:t>extra =</w:t>
      </w:r>
      <w:r>
        <w:rPr>
          <w:rStyle w:val="NormalTok"/>
        </w:rPr>
        <w:t xml:space="preserve"> </w:t>
      </w:r>
      <w:r>
        <w:rPr>
          <w:rStyle w:val="StringTok"/>
        </w:rPr>
        <w:t>"merge"</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name =</w:t>
      </w:r>
      <w:r>
        <w:rPr>
          <w:rStyle w:val="NormalTok"/>
        </w:rPr>
        <w:t xml:space="preserve"> stringr</w:t>
      </w:r>
      <w:r>
        <w:rPr>
          <w:rStyle w:val="SpecialCharTok"/>
        </w:rPr>
        <w:t>::</w:t>
      </w:r>
      <w:r>
        <w:rPr>
          <w:rStyle w:val="FunctionTok"/>
        </w:rPr>
        <w:t>str_trim</w:t>
      </w:r>
      <w:r>
        <w:rPr>
          <w:rStyle w:val="NormalTok"/>
        </w:rPr>
        <w:t>(stringr</w:t>
      </w:r>
      <w:r>
        <w:rPr>
          <w:rStyle w:val="SpecialCharTok"/>
        </w:rPr>
        <w:t>::</w:t>
      </w:r>
      <w:r>
        <w:rPr>
          <w:rStyle w:val="FunctionTok"/>
        </w:rPr>
        <w:t>str_sub</w:t>
      </w:r>
      <w:r>
        <w:rPr>
          <w:rStyle w:val="NormalTok"/>
        </w:rPr>
        <w:t xml:space="preserve">(name, </w:t>
      </w:r>
      <w:r>
        <w:rPr>
          <w:rStyle w:val="AttributeTok"/>
        </w:rPr>
        <w:t>start =</w:t>
      </w:r>
      <w:r>
        <w:rPr>
          <w:rStyle w:val="NormalTok"/>
        </w:rPr>
        <w:t xml:space="preserve"> </w:t>
      </w:r>
      <w:r>
        <w:rPr>
          <w:rStyle w:val="DecValTok"/>
        </w:rPr>
        <w:t>2</w:t>
      </w:r>
      <w:r>
        <w:rPr>
          <w:rStyle w:val="NormalTok"/>
        </w:rPr>
        <w:t xml:space="preserve">, </w:t>
      </w:r>
      <w:r>
        <w:rPr>
          <w:rStyle w:val="AttributeTok"/>
        </w:rPr>
        <w:t>end =</w:t>
      </w:r>
      <w:r>
        <w:rPr>
          <w:rStyle w:val="NormalTok"/>
        </w:rPr>
        <w:t xml:space="preserve"> </w:t>
      </w:r>
      <w:r>
        <w:rPr>
          <w:rStyle w:val="SpecialCharTok"/>
        </w:rPr>
        <w:t>-</w:t>
      </w:r>
      <w:r>
        <w:rPr>
          <w:rStyle w:val="DecValTok"/>
        </w:rPr>
        <w:t>2</w:t>
      </w:r>
      <w:r>
        <w:rPr>
          <w:rStyle w:val="NormalTok"/>
        </w:rPr>
        <w:t>)))</w:t>
      </w:r>
      <w:r>
        <w:br/>
      </w:r>
      <w:r>
        <w:rPr>
          <w:rStyle w:val="NormalTok"/>
        </w:rPr>
        <w:t>}</w:t>
      </w:r>
      <w:r>
        <w:br/>
      </w:r>
      <w:r>
        <w:br/>
      </w:r>
      <w:r>
        <w:rPr>
          <w:rStyle w:val="NormalTok"/>
        </w:rPr>
        <w:t xml:space="preserve">remove_prefix </w:t>
      </w:r>
      <w:r>
        <w:rPr>
          <w:rStyle w:val="OtherTok"/>
        </w:rPr>
        <w:t>&lt;-</w:t>
      </w:r>
      <w:r>
        <w:rPr>
          <w:rStyle w:val="NormalTok"/>
        </w:rPr>
        <w:t xml:space="preserve"> </w:t>
      </w:r>
      <w:r>
        <w:rPr>
          <w:rStyle w:val="ControlFlowTok"/>
        </w:rPr>
        <w:t>function</w:t>
      </w:r>
      <w:r>
        <w:rPr>
          <w:rStyle w:val="NormalTok"/>
        </w:rPr>
        <w:t xml:space="preserve">(df, </w:t>
      </w:r>
      <w:r>
        <w:rPr>
          <w:rStyle w:val="AttributeTok"/>
        </w:rPr>
        <w:t>pattern =</w:t>
      </w:r>
      <w:r>
        <w:rPr>
          <w:rStyle w:val="NormalTok"/>
        </w:rPr>
        <w:t xml:space="preserve"> </w:t>
      </w:r>
      <w:r>
        <w:rPr>
          <w:rStyle w:val="StringTok"/>
        </w:rPr>
        <w:t>"^</w:t>
      </w:r>
      <w:r>
        <w:rPr>
          <w:rStyle w:val="SpecialCharTok"/>
        </w:rPr>
        <w:t>\\</w:t>
      </w:r>
      <w:r>
        <w:rPr>
          <w:rStyle w:val="StringTok"/>
        </w:rPr>
        <w:t>[nfbcs</w:t>
      </w:r>
      <w:r>
        <w:rPr>
          <w:rStyle w:val="SpecialCharTok"/>
        </w:rPr>
        <w:t>\\</w:t>
      </w:r>
      <w:r>
        <w:rPr>
          <w:rStyle w:val="StringTok"/>
        </w:rPr>
        <w:t>] "</w:t>
      </w:r>
      <w:r>
        <w:rPr>
          <w:rStyle w:val="NormalTok"/>
        </w:rPr>
        <w:t xml:space="preserve">, </w:t>
      </w:r>
      <w:r>
        <w:rPr>
          <w:rStyle w:val="AttributeTok"/>
        </w:rPr>
        <w:t>ignore_case =</w:t>
      </w:r>
      <w:r>
        <w:rPr>
          <w:rStyle w:val="NormalTok"/>
        </w:rPr>
        <w:t xml:space="preserve"> </w:t>
      </w:r>
      <w:r>
        <w:rPr>
          <w:rStyle w:val="ConstantTok"/>
        </w:rPr>
        <w:t>TRUE</w:t>
      </w:r>
      <w:r>
        <w:rPr>
          <w:rStyle w:val="NormalTok"/>
        </w:rPr>
        <w:t>) {</w:t>
      </w:r>
      <w:r>
        <w:br/>
      </w:r>
      <w:r>
        <w:rPr>
          <w:rStyle w:val="NormalTok"/>
        </w:rPr>
        <w:t xml:space="preserve">    </w:t>
      </w:r>
      <w:r>
        <w:rPr>
          <w:rStyle w:val="ControlFlowTok"/>
        </w:rPr>
        <w:t>if</w:t>
      </w:r>
      <w:r>
        <w:rPr>
          <w:rStyle w:val="NormalTok"/>
        </w:rPr>
        <w:t xml:space="preserve"> (</w:t>
      </w:r>
      <w:r>
        <w:rPr>
          <w:rStyle w:val="FunctionTok"/>
        </w:rPr>
        <w:t>is.null</w:t>
      </w:r>
      <w:r>
        <w:rPr>
          <w:rStyle w:val="NormalTok"/>
        </w:rPr>
        <w:t xml:space="preserve">(pattern)) </w:t>
      </w:r>
      <w:r>
        <w:rPr>
          <w:rStyle w:val="FunctionTok"/>
        </w:rPr>
        <w:t>stop</w:t>
      </w:r>
      <w:r>
        <w:rPr>
          <w:rStyle w:val="NormalTok"/>
        </w:rPr>
        <w:t>(</w:t>
      </w:r>
      <w:r>
        <w:rPr>
          <w:rStyle w:val="StringTok"/>
        </w:rPr>
        <w:t>"You must specify the pattern."</w:t>
      </w:r>
      <w:r>
        <w:rPr>
          <w:rStyle w:val="NormalTok"/>
        </w:rPr>
        <w:t>)</w:t>
      </w:r>
      <w:r>
        <w:br/>
      </w:r>
      <w:r>
        <w:br/>
      </w:r>
      <w:r>
        <w:rPr>
          <w:rStyle w:val="NormalTok"/>
        </w:rPr>
        <w:t xml:space="preserve">    </w:t>
      </w:r>
      <w:r>
        <w:rPr>
          <w:rStyle w:val="CommentTok"/>
        </w:rPr>
        <w:t># Text preprocessing</w:t>
      </w:r>
      <w:r>
        <w:br/>
      </w:r>
      <w:r>
        <w:rPr>
          <w:rStyle w:val="NormalTok"/>
        </w:rPr>
        <w:t xml:space="preserve">    </w:t>
      </w:r>
      <w:r>
        <w:rPr>
          <w:rStyle w:val="DocumentationTok"/>
        </w:rPr>
        <w:t>## Remove unnecessary pre</w:t>
      </w:r>
      <w:r>
        <w:rPr>
          <w:rStyle w:val="DocumentationTok"/>
        </w:rPr>
        <w:t>fix([nfbcs]) from subject line</w:t>
      </w:r>
      <w:r>
        <w:br/>
      </w:r>
      <w:r>
        <w:rPr>
          <w:rStyle w:val="NormalTok"/>
        </w:rPr>
        <w:t xml:space="preserve">    df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subject =</w:t>
      </w:r>
      <w:r>
        <w:rPr>
          <w:rStyle w:val="NormalTok"/>
        </w:rPr>
        <w:t xml:space="preserve"> stringr</w:t>
      </w:r>
      <w:r>
        <w:rPr>
          <w:rStyle w:val="SpecialCharTok"/>
        </w:rPr>
        <w:t>::</w:t>
      </w:r>
      <w:r>
        <w:rPr>
          <w:rStyle w:val="FunctionTok"/>
        </w:rPr>
        <w:t>str_replace_all</w:t>
      </w:r>
      <w:r>
        <w:rPr>
          <w:rStyle w:val="NormalTok"/>
        </w:rPr>
        <w:t>(</w:t>
      </w:r>
      <w:r>
        <w:rPr>
          <w:rStyle w:val="AttributeTok"/>
        </w:rPr>
        <w:t>string =</w:t>
      </w:r>
      <w:r>
        <w:rPr>
          <w:rStyle w:val="NormalTok"/>
        </w:rPr>
        <w:t xml:space="preserve"> subject, </w:t>
      </w:r>
      <w:r>
        <w:rPr>
          <w:rStyle w:val="AttributeTok"/>
        </w:rPr>
        <w:t>pattern =</w:t>
      </w:r>
      <w:r>
        <w:rPr>
          <w:rStyle w:val="NormalTok"/>
        </w:rPr>
        <w:t xml:space="preserve"> stringr</w:t>
      </w:r>
      <w:r>
        <w:rPr>
          <w:rStyle w:val="SpecialCharTok"/>
        </w:rPr>
        <w:t>::</w:t>
      </w:r>
      <w:r>
        <w:rPr>
          <w:rStyle w:val="FunctionTok"/>
        </w:rPr>
        <w:t>regex</w:t>
      </w:r>
      <w:r>
        <w:rPr>
          <w:rStyle w:val="NormalTok"/>
        </w:rPr>
        <w:t xml:space="preserve">(pattern, </w:t>
      </w:r>
      <w:r>
        <w:rPr>
          <w:rStyle w:val="AttributeTok"/>
        </w:rPr>
        <w:t>ignore_case =</w:t>
      </w:r>
      <w:r>
        <w:rPr>
          <w:rStyle w:val="NormalTok"/>
        </w:rPr>
        <w:t xml:space="preserve"> ignore_case), </w:t>
      </w:r>
      <w:r>
        <w:rPr>
          <w:rStyle w:val="AttributeTok"/>
        </w:rPr>
        <w:t>replacement =</w:t>
      </w:r>
      <w:r>
        <w:rPr>
          <w:rStyle w:val="NormalTok"/>
        </w:rPr>
        <w:t xml:space="preserve"> </w:t>
      </w:r>
      <w:r>
        <w:rPr>
          <w:rStyle w:val="StringTok"/>
        </w:rPr>
        <w:t>""</w:t>
      </w:r>
      <w:r>
        <w:rPr>
          <w:rStyle w:val="NormalTok"/>
        </w:rPr>
        <w:t>))</w:t>
      </w:r>
      <w:r>
        <w:br/>
      </w:r>
      <w:r>
        <w:rPr>
          <w:rStyle w:val="NormalTok"/>
        </w:rPr>
        <w:t>}</w:t>
      </w:r>
      <w:r>
        <w:br/>
      </w:r>
      <w:r>
        <w:br/>
      </w:r>
      <w:r>
        <w:rPr>
          <w:rStyle w:val="NormalTok"/>
        </w:rPr>
        <w:t xml:space="preserve">collapse_date </w:t>
      </w:r>
      <w:r>
        <w:rPr>
          <w:rStyle w:val="OtherTok"/>
        </w:rPr>
        <w:t>&lt;-</w:t>
      </w:r>
      <w:r>
        <w:rPr>
          <w:rStyle w:val="NormalTok"/>
        </w:rPr>
        <w:t xml:space="preserve"> </w:t>
      </w:r>
      <w:r>
        <w:rPr>
          <w:rStyle w:val="ControlFlowTok"/>
        </w:rPr>
        <w:t>function</w:t>
      </w:r>
      <w:r>
        <w:rPr>
          <w:rStyle w:val="NormalTok"/>
        </w:rPr>
        <w:t>(df) {</w:t>
      </w:r>
      <w:r>
        <w:br/>
      </w:r>
      <w:r>
        <w:rPr>
          <w:rStyle w:val="NormalTok"/>
        </w:rPr>
        <w:t xml:space="preserve">    </w:t>
      </w:r>
      <w:r>
        <w:rPr>
          <w:rStyle w:val="CommentTok"/>
        </w:rPr>
        <w:t># Making three variables (i.e., year, month, and day) out of date variable:</w:t>
      </w:r>
      <w:r>
        <w:br/>
      </w:r>
      <w:r>
        <w:rPr>
          <w:rStyle w:val="NormalTok"/>
        </w:rPr>
        <w:t xml:space="preserve">    df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year =</w:t>
      </w:r>
      <w:r>
        <w:rPr>
          <w:rStyle w:val="NormalTok"/>
        </w:rPr>
        <w:t xml:space="preserve"> lubridate</w:t>
      </w:r>
      <w:r>
        <w:rPr>
          <w:rStyle w:val="SpecialCharTok"/>
        </w:rPr>
        <w:t>::</w:t>
      </w:r>
      <w:r>
        <w:rPr>
          <w:rStyle w:val="FunctionTok"/>
        </w:rPr>
        <w:t>year</w:t>
      </w:r>
      <w:r>
        <w:rPr>
          <w:rStyle w:val="NormalTok"/>
        </w:rPr>
        <w:t xml:space="preserve">(date), </w:t>
      </w:r>
      <w:r>
        <w:rPr>
          <w:rStyle w:val="AttributeTok"/>
        </w:rPr>
        <w:t>month =</w:t>
      </w:r>
      <w:r>
        <w:rPr>
          <w:rStyle w:val="NormalTok"/>
        </w:rPr>
        <w:t xml:space="preserve"> lubridate</w:t>
      </w:r>
      <w:r>
        <w:rPr>
          <w:rStyle w:val="SpecialCharTok"/>
        </w:rPr>
        <w:t>::</w:t>
      </w:r>
      <w:r>
        <w:rPr>
          <w:rStyle w:val="FunctionTok"/>
        </w:rPr>
        <w:t>month</w:t>
      </w:r>
      <w:r>
        <w:rPr>
          <w:rStyle w:val="NormalTok"/>
        </w:rPr>
        <w:t xml:space="preserve">(date, </w:t>
      </w:r>
      <w:r>
        <w:rPr>
          <w:rStyle w:val="AttributeTok"/>
        </w:rPr>
        <w:t>label =</w:t>
      </w:r>
      <w:r>
        <w:rPr>
          <w:rStyle w:val="NormalTok"/>
        </w:rPr>
        <w:t xml:space="preserve"> </w:t>
      </w:r>
      <w:r>
        <w:rPr>
          <w:rStyle w:val="ConstantTok"/>
        </w:rPr>
        <w:t>TRUE</w:t>
      </w:r>
      <w:r>
        <w:rPr>
          <w:rStyle w:val="NormalTok"/>
        </w:rPr>
        <w:t xml:space="preserve">), </w:t>
      </w:r>
      <w:r>
        <w:rPr>
          <w:rStyle w:val="AttributeTok"/>
        </w:rPr>
        <w:t>day =</w:t>
      </w:r>
      <w:r>
        <w:rPr>
          <w:rStyle w:val="NormalTok"/>
        </w:rPr>
        <w:t xml:space="preserve"> lubridate</w:t>
      </w:r>
      <w:r>
        <w:rPr>
          <w:rStyle w:val="SpecialCharTok"/>
        </w:rPr>
        <w:t>::</w:t>
      </w:r>
      <w:r>
        <w:rPr>
          <w:rStyle w:val="FunctionTok"/>
        </w:rPr>
        <w:t>day</w:t>
      </w:r>
      <w:r>
        <w:rPr>
          <w:rStyle w:val="NormalTok"/>
        </w:rPr>
        <w:t>(date))</w:t>
      </w:r>
      <w:r>
        <w:br/>
      </w:r>
      <w:r>
        <w:rPr>
          <w:rStyle w:val="NormalTok"/>
        </w:rPr>
        <w:t>}</w:t>
      </w:r>
      <w:r>
        <w:br/>
      </w:r>
      <w:r>
        <w:br/>
      </w:r>
      <w:r>
        <w:rPr>
          <w:rStyle w:val="CommentTok"/>
        </w:rPr>
        <w:t># Adding row number as an ID</w:t>
      </w:r>
      <w:r>
        <w:br/>
      </w:r>
      <w:r>
        <w:rPr>
          <w:rStyle w:val="CommentTok"/>
        </w:rPr>
        <w:t># df %&gt;%</w:t>
      </w:r>
      <w:r>
        <w:br/>
      </w:r>
      <w:r>
        <w:rPr>
          <w:rStyle w:val="CommentTok"/>
        </w:rPr>
        <w:t xml:space="preserve"># </w:t>
      </w:r>
      <w:r>
        <w:rPr>
          <w:rStyle w:val="CommentTok"/>
        </w:rPr>
        <w:t>tibble::rowid_to_column()</w:t>
      </w:r>
      <w:r>
        <w:br/>
      </w:r>
      <w:r>
        <w:lastRenderedPageBreak/>
        <w:br/>
      </w:r>
      <w:r>
        <w:rPr>
          <w:rStyle w:val="NormalTok"/>
        </w:rPr>
        <w:t xml:space="preserve">count_emails </w:t>
      </w:r>
      <w:r>
        <w:rPr>
          <w:rStyle w:val="OtherTok"/>
        </w:rPr>
        <w:t>&lt;-</w:t>
      </w:r>
      <w:r>
        <w:rPr>
          <w:rStyle w:val="NormalTok"/>
        </w:rPr>
        <w:t xml:space="preserve"> </w:t>
      </w:r>
      <w:r>
        <w:rPr>
          <w:rStyle w:val="ControlFlowTok"/>
        </w:rPr>
        <w:t>function</w:t>
      </w:r>
      <w:r>
        <w:rPr>
          <w:rStyle w:val="NormalTok"/>
        </w:rPr>
        <w:t>(df) {</w:t>
      </w:r>
      <w:r>
        <w:br/>
      </w:r>
      <w:r>
        <w:rPr>
          <w:rStyle w:val="NormalTok"/>
        </w:rPr>
        <w:t xml:space="preserve">    </w:t>
      </w:r>
      <w:r>
        <w:rPr>
          <w:rStyle w:val="CommentTok"/>
        </w:rPr>
        <w:t># Counting the number of participants using email as an unique ID:</w:t>
      </w:r>
      <w:r>
        <w:br/>
      </w:r>
      <w:r>
        <w:rPr>
          <w:rStyle w:val="NormalTok"/>
        </w:rPr>
        <w:t xml:space="preserve">    </w:t>
      </w:r>
      <w:r>
        <w:rPr>
          <w:rStyle w:val="ControlFlowTok"/>
        </w:rPr>
        <w:t>if</w:t>
      </w:r>
      <w:r>
        <w:rPr>
          <w:rStyle w:val="NormalTok"/>
        </w:rPr>
        <w:t xml:space="preserve"> (</w:t>
      </w:r>
      <w:r>
        <w:rPr>
          <w:rStyle w:val="SpecialCharTok"/>
        </w:rPr>
        <w:t>!</w:t>
      </w:r>
      <w:r>
        <w:rPr>
          <w:rStyle w:val="NormalTok"/>
        </w:rPr>
        <w:t>(</w:t>
      </w:r>
      <w:r>
        <w:rPr>
          <w:rStyle w:val="StringTok"/>
        </w:rPr>
        <w:t>"email"</w:t>
      </w:r>
      <w:r>
        <w:rPr>
          <w:rStyle w:val="NormalTok"/>
        </w:rPr>
        <w:t xml:space="preserve"> </w:t>
      </w:r>
      <w:r>
        <w:rPr>
          <w:rStyle w:val="SpecialCharTok"/>
        </w:rPr>
        <w:t>%in%</w:t>
      </w:r>
      <w:r>
        <w:rPr>
          <w:rStyle w:val="NormalTok"/>
        </w:rPr>
        <w:t xml:space="preserve"> </w:t>
      </w:r>
      <w:r>
        <w:rPr>
          <w:rStyle w:val="FunctionTok"/>
        </w:rPr>
        <w:t>names</w:t>
      </w:r>
      <w:r>
        <w:rPr>
          <w:rStyle w:val="NormalTok"/>
        </w:rPr>
        <w:t>(df))) {</w:t>
      </w:r>
      <w:r>
        <w:br/>
      </w:r>
      <w:r>
        <w:rPr>
          <w:rStyle w:val="NormalTok"/>
        </w:rPr>
        <w:t xml:space="preserve">        df </w:t>
      </w:r>
      <w:r>
        <w:rPr>
          <w:rStyle w:val="OtherTok"/>
        </w:rPr>
        <w:t>&lt;-</w:t>
      </w:r>
      <w:r>
        <w:rPr>
          <w:rStyle w:val="NormalTok"/>
        </w:rPr>
        <w:t xml:space="preserve"> </w:t>
      </w:r>
      <w:r>
        <w:rPr>
          <w:rStyle w:val="FunctionTok"/>
        </w:rPr>
        <w:t>split_name_email</w:t>
      </w:r>
      <w:r>
        <w:rPr>
          <w:rStyle w:val="NormalTok"/>
        </w:rPr>
        <w:t>(df)</w:t>
      </w:r>
      <w:r>
        <w:br/>
      </w:r>
      <w:r>
        <w:rPr>
          <w:rStyle w:val="NormalTok"/>
        </w:rPr>
        <w:t xml:space="preserve">    }</w:t>
      </w:r>
      <w:r>
        <w:br/>
      </w:r>
      <w:r>
        <w:br/>
      </w:r>
      <w:r>
        <w:rPr>
          <w:rStyle w:val="NormalTok"/>
        </w:rPr>
        <w:t xml:space="preserve">    df </w:t>
      </w:r>
      <w:r>
        <w:rPr>
          <w:rStyle w:val="SpecialCharTok"/>
        </w:rPr>
        <w:t>%&gt;%</w:t>
      </w:r>
      <w:r>
        <w:br/>
      </w:r>
      <w:r>
        <w:rPr>
          <w:rStyle w:val="NormalTok"/>
        </w:rPr>
        <w:t xml:space="preserve">        dplyr</w:t>
      </w:r>
      <w:r>
        <w:rPr>
          <w:rStyle w:val="SpecialCharTok"/>
        </w:rPr>
        <w:t>::</w:t>
      </w:r>
      <w:r>
        <w:rPr>
          <w:rStyle w:val="FunctionTok"/>
        </w:rPr>
        <w:t>group_by</w:t>
      </w:r>
      <w:r>
        <w:rPr>
          <w:rStyle w:val="NormalTok"/>
        </w:rPr>
        <w:t xml:space="preserve">(email) </w:t>
      </w:r>
      <w:r>
        <w:rPr>
          <w:rStyle w:val="SpecialCharTok"/>
        </w:rPr>
        <w:t>%&gt;%</w:t>
      </w:r>
      <w:r>
        <w:br/>
      </w:r>
      <w:r>
        <w:rPr>
          <w:rStyle w:val="NormalTok"/>
        </w:rPr>
        <w:t xml:space="preserve">  </w:t>
      </w:r>
      <w:r>
        <w:rPr>
          <w:rStyle w:val="NormalTok"/>
        </w:rPr>
        <w:t xml:space="preserve">      dplyr</w:t>
      </w:r>
      <w:r>
        <w:rPr>
          <w:rStyle w:val="SpecialCharTok"/>
        </w:rPr>
        <w:t>::</w:t>
      </w:r>
      <w:r>
        <w:rPr>
          <w:rStyle w:val="FunctionTok"/>
        </w:rPr>
        <w:t>count</w:t>
      </w:r>
      <w:r>
        <w:rPr>
          <w:rStyle w:val="NormalTok"/>
        </w:rPr>
        <w:t xml:space="preserve">(message_ID, </w:t>
      </w:r>
      <w:r>
        <w:rPr>
          <w:rStyle w:val="AttributeTok"/>
        </w:rPr>
        <w:t>sort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ungroup</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count</w:t>
      </w:r>
      <w:r>
        <w:rPr>
          <w:rStyle w:val="NormalTok"/>
        </w:rPr>
        <w:t xml:space="preserve">(email, </w:t>
      </w:r>
      <w:r>
        <w:rPr>
          <w:rStyle w:val="AttributeTok"/>
        </w:rPr>
        <w:t>sort =</w:t>
      </w:r>
      <w:r>
        <w:rPr>
          <w:rStyle w:val="NormalTok"/>
        </w:rPr>
        <w:t xml:space="preserve"> </w:t>
      </w:r>
      <w:r>
        <w:rPr>
          <w:rStyle w:val="ConstantTok"/>
        </w:rPr>
        <w:t>TRUE</w:t>
      </w:r>
      <w:r>
        <w:rPr>
          <w:rStyle w:val="NormalTok"/>
        </w:rPr>
        <w:t>)</w:t>
      </w:r>
      <w:r>
        <w:br/>
      </w:r>
      <w:r>
        <w:rPr>
          <w:rStyle w:val="NormalTok"/>
        </w:rPr>
        <w:t>}</w:t>
      </w:r>
      <w:r>
        <w:br/>
      </w:r>
      <w:r>
        <w:br/>
      </w:r>
      <w:r>
        <w:rPr>
          <w:rStyle w:val="NormalTok"/>
        </w:rPr>
        <w:t xml:space="preserve">num_participants </w:t>
      </w:r>
      <w:r>
        <w:rPr>
          <w:rStyle w:val="OtherTok"/>
        </w:rPr>
        <w:t>&lt;-</w:t>
      </w:r>
      <w:r>
        <w:rPr>
          <w:rStyle w:val="NormalTok"/>
        </w:rPr>
        <w:t xml:space="preserve"> </w:t>
      </w:r>
      <w:r>
        <w:rPr>
          <w:rStyle w:val="ControlFlowTok"/>
        </w:rPr>
        <w:t>function</w:t>
      </w:r>
      <w:r>
        <w:rPr>
          <w:rStyle w:val="NormalTok"/>
        </w:rPr>
        <w:t>(df) {</w:t>
      </w:r>
      <w:r>
        <w:br/>
      </w:r>
      <w:r>
        <w:rPr>
          <w:rStyle w:val="NormalTok"/>
        </w:rPr>
        <w:t xml:space="preserve">    df </w:t>
      </w:r>
      <w:r>
        <w:rPr>
          <w:rStyle w:val="SpecialCharTok"/>
        </w:rPr>
        <w:t>%&gt;%</w:t>
      </w:r>
      <w:r>
        <w:br/>
      </w:r>
      <w:r>
        <w:rPr>
          <w:rStyle w:val="NormalTok"/>
        </w:rPr>
        <w:t xml:space="preserve">        </w:t>
      </w:r>
      <w:r>
        <w:rPr>
          <w:rStyle w:val="FunctionTok"/>
        </w:rPr>
        <w:t>count_emails</w:t>
      </w:r>
      <w:r>
        <w:rPr>
          <w:rStyle w:val="NormalTok"/>
        </w:rPr>
        <w:t xml:space="preserve">() </w:t>
      </w:r>
      <w:r>
        <w:rPr>
          <w:rStyle w:val="SpecialCharTok"/>
        </w:rPr>
        <w:t>%&gt;%</w:t>
      </w:r>
      <w:r>
        <w:br/>
      </w:r>
      <w:r>
        <w:rPr>
          <w:rStyle w:val="NormalTok"/>
        </w:rPr>
        <w:t xml:space="preserve">        </w:t>
      </w:r>
      <w:r>
        <w:rPr>
          <w:rStyle w:val="FunctionTok"/>
        </w:rPr>
        <w:t>nrow</w:t>
      </w:r>
      <w:r>
        <w:rPr>
          <w:rStyle w:val="NormalTok"/>
        </w:rPr>
        <w:t>()</w:t>
      </w:r>
      <w:r>
        <w:br/>
      </w:r>
      <w:r>
        <w:rPr>
          <w:rStyle w:val="NormalTok"/>
        </w:rPr>
        <w:t>}</w:t>
      </w:r>
      <w:r>
        <w:br/>
      </w:r>
      <w:r>
        <w:br/>
      </w:r>
      <w:r>
        <w:rPr>
          <w:rStyle w:val="NormalTok"/>
        </w:rPr>
        <w:t xml:space="preserve">popular_subjects </w:t>
      </w:r>
      <w:r>
        <w:rPr>
          <w:rStyle w:val="OtherTok"/>
        </w:rPr>
        <w:t>&lt;-</w:t>
      </w:r>
      <w:r>
        <w:rPr>
          <w:rStyle w:val="NormalTok"/>
        </w:rPr>
        <w:t xml:space="preserve"> </w:t>
      </w:r>
      <w:r>
        <w:rPr>
          <w:rStyle w:val="ControlFlowTok"/>
        </w:rPr>
        <w:t>function</w:t>
      </w:r>
      <w:r>
        <w:rPr>
          <w:rStyle w:val="NormalTok"/>
        </w:rPr>
        <w:t>(df) {</w:t>
      </w:r>
      <w:r>
        <w:br/>
      </w:r>
      <w:r>
        <w:rPr>
          <w:rStyle w:val="NormalTok"/>
        </w:rPr>
        <w:t xml:space="preserve">    </w:t>
      </w:r>
      <w:r>
        <w:rPr>
          <w:rStyle w:val="CommentTok"/>
        </w:rPr>
        <w:t># Most popular subject</w:t>
      </w:r>
      <w:r>
        <w:br/>
      </w:r>
      <w:r>
        <w:rPr>
          <w:rStyle w:val="NormalTok"/>
        </w:rPr>
        <w:t xml:space="preserve">    df </w:t>
      </w:r>
      <w:r>
        <w:rPr>
          <w:rStyle w:val="SpecialCharTok"/>
        </w:rPr>
        <w:t>%&gt;%</w:t>
      </w:r>
      <w:r>
        <w:br/>
      </w:r>
      <w:r>
        <w:rPr>
          <w:rStyle w:val="NormalTok"/>
        </w:rPr>
        <w:t xml:space="preserve">        dplyr</w:t>
      </w:r>
      <w:r>
        <w:rPr>
          <w:rStyle w:val="SpecialCharTok"/>
        </w:rPr>
        <w:t>::</w:t>
      </w:r>
      <w:r>
        <w:rPr>
          <w:rStyle w:val="FunctionTok"/>
        </w:rPr>
        <w:t>count</w:t>
      </w:r>
      <w:r>
        <w:rPr>
          <w:rStyle w:val="NormalTok"/>
        </w:rPr>
        <w:t xml:space="preserve">(subject, </w:t>
      </w:r>
      <w:r>
        <w:rPr>
          <w:rStyle w:val="AttributeTok"/>
        </w:rPr>
        <w:t>sort =</w:t>
      </w:r>
      <w:r>
        <w:rPr>
          <w:rStyle w:val="NormalTok"/>
        </w:rPr>
        <w:t xml:space="preserve"> </w:t>
      </w:r>
      <w:r>
        <w:rPr>
          <w:rStyle w:val="ConstantTok"/>
        </w:rPr>
        <w:t>TRUE</w:t>
      </w:r>
      <w:r>
        <w:rPr>
          <w:rStyle w:val="NormalTok"/>
        </w:rPr>
        <w:t>)</w:t>
      </w:r>
      <w:r>
        <w:br/>
      </w:r>
      <w:r>
        <w:rPr>
          <w:rStyle w:val="NormalTok"/>
        </w:rPr>
        <w:t>}</w:t>
      </w:r>
      <w:r>
        <w:br/>
      </w:r>
      <w:r>
        <w:lastRenderedPageBreak/>
        <w:br/>
      </w:r>
      <w:r>
        <w:rPr>
          <w:rStyle w:val="NormalTok"/>
        </w:rPr>
        <w:t xml:space="preserve">top_participated_subjects </w:t>
      </w:r>
      <w:r>
        <w:rPr>
          <w:rStyle w:val="OtherTok"/>
        </w:rPr>
        <w:t>&lt;-</w:t>
      </w:r>
      <w:r>
        <w:rPr>
          <w:rStyle w:val="NormalTok"/>
        </w:rPr>
        <w:t xml:space="preserve"> </w:t>
      </w:r>
      <w:r>
        <w:rPr>
          <w:rStyle w:val="ControlFlowTok"/>
        </w:rPr>
        <w:t>function</w:t>
      </w:r>
      <w:r>
        <w:rPr>
          <w:rStyle w:val="NormalTok"/>
        </w:rPr>
        <w:t xml:space="preserve">(df, </w:t>
      </w:r>
      <w:r>
        <w:rPr>
          <w:rStyle w:val="AttributeTok"/>
        </w:rPr>
        <w:t>top_n =</w:t>
      </w:r>
      <w:r>
        <w:rPr>
          <w:rStyle w:val="NormalTok"/>
        </w:rPr>
        <w:t xml:space="preserve"> </w:t>
      </w:r>
      <w:r>
        <w:rPr>
          <w:rStyle w:val="DecValTok"/>
        </w:rPr>
        <w:t>20</w:t>
      </w:r>
      <w:r>
        <w:rPr>
          <w:rStyle w:val="NormalTok"/>
        </w:rPr>
        <w:t>) {</w:t>
      </w:r>
      <w:r>
        <w:br/>
      </w:r>
      <w:r>
        <w:rPr>
          <w:rStyle w:val="NormalTok"/>
        </w:rPr>
        <w:t xml:space="preserve">    </w:t>
      </w:r>
      <w:r>
        <w:rPr>
          <w:rStyle w:val="CommentTok"/>
        </w:rPr>
        <w:t># Most actively discussed subject</w:t>
      </w:r>
      <w:r>
        <w:br/>
      </w:r>
      <w:r>
        <w:rPr>
          <w:rStyle w:val="NormalTok"/>
        </w:rPr>
        <w:t xml:space="preserve">    df </w:t>
      </w:r>
      <w:r>
        <w:rPr>
          <w:rStyle w:val="SpecialCharTok"/>
        </w:rPr>
        <w:t>%&gt;%</w:t>
      </w:r>
      <w:r>
        <w:br/>
      </w:r>
      <w:r>
        <w:rPr>
          <w:rStyle w:val="NormalTok"/>
        </w:rPr>
        <w:t xml:space="preserve">        dplyr</w:t>
      </w:r>
      <w:r>
        <w:rPr>
          <w:rStyle w:val="SpecialCharTok"/>
        </w:rPr>
        <w:t>::</w:t>
      </w:r>
      <w:r>
        <w:rPr>
          <w:rStyle w:val="FunctionTok"/>
        </w:rPr>
        <w:t>arrange</w:t>
      </w:r>
      <w:r>
        <w:rPr>
          <w:rStyle w:val="NormalTok"/>
        </w:rPr>
        <w:t>(</w:t>
      </w:r>
      <w:r>
        <w:rPr>
          <w:rStyle w:val="FunctionTok"/>
        </w:rPr>
        <w:t>desc</w:t>
      </w:r>
      <w:r>
        <w:rPr>
          <w:rStyle w:val="NormalTok"/>
        </w:rPr>
        <w:t xml:space="preserve">(num_discussants)) </w:t>
      </w:r>
      <w:r>
        <w:rPr>
          <w:rStyle w:val="SpecialCharTok"/>
        </w:rPr>
        <w:t>%&gt;%</w:t>
      </w:r>
      <w:r>
        <w:br/>
      </w:r>
      <w:r>
        <w:rPr>
          <w:rStyle w:val="NormalTok"/>
        </w:rPr>
        <w:t xml:space="preserve">        dplyr</w:t>
      </w:r>
      <w:r>
        <w:rPr>
          <w:rStyle w:val="SpecialCharTok"/>
        </w:rPr>
        <w:t>::</w:t>
      </w:r>
      <w:r>
        <w:rPr>
          <w:rStyle w:val="FunctionTok"/>
        </w:rPr>
        <w:t>distin</w:t>
      </w:r>
      <w:r>
        <w:rPr>
          <w:rStyle w:val="FunctionTok"/>
        </w:rPr>
        <w:t>ct</w:t>
      </w:r>
      <w:r>
        <w:rPr>
          <w:rStyle w:val="NormalTok"/>
        </w:rPr>
        <w:t xml:space="preserve">(subject, </w:t>
      </w:r>
      <w:r>
        <w:rPr>
          <w:rStyle w:val="AttributeTok"/>
        </w:rPr>
        <w:t>.keep_all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subject, num_discussants) </w:t>
      </w:r>
      <w:r>
        <w:rPr>
          <w:rStyle w:val="SpecialCharTok"/>
        </w:rPr>
        <w:t>%&gt;%</w:t>
      </w:r>
      <w:r>
        <w:br/>
      </w:r>
      <w:r>
        <w:rPr>
          <w:rStyle w:val="NormalTok"/>
        </w:rPr>
        <w:t xml:space="preserve">        </w:t>
      </w:r>
      <w:r>
        <w:rPr>
          <w:rStyle w:val="FunctionTok"/>
        </w:rPr>
        <w:t>head</w:t>
      </w:r>
      <w:r>
        <w:rPr>
          <w:rStyle w:val="NormalTok"/>
        </w:rPr>
        <w:t>(top_n)</w:t>
      </w:r>
      <w:r>
        <w:br/>
      </w:r>
      <w:r>
        <w:rPr>
          <w:rStyle w:val="NormalTok"/>
        </w:rPr>
        <w:t>}</w:t>
      </w:r>
      <w:r>
        <w:br/>
      </w:r>
      <w:r>
        <w:br/>
      </w:r>
      <w:r>
        <w:rPr>
          <w:rStyle w:val="NormalTok"/>
        </w:rPr>
        <w:t xml:space="preserve">top_active_participants </w:t>
      </w:r>
      <w:r>
        <w:rPr>
          <w:rStyle w:val="OtherTok"/>
        </w:rPr>
        <w:t>&lt;-</w:t>
      </w:r>
      <w:r>
        <w:rPr>
          <w:rStyle w:val="NormalTok"/>
        </w:rPr>
        <w:t xml:space="preserve"> </w:t>
      </w:r>
      <w:r>
        <w:rPr>
          <w:rStyle w:val="ControlFlowTok"/>
        </w:rPr>
        <w:t>function</w:t>
      </w:r>
      <w:r>
        <w:rPr>
          <w:rStyle w:val="NormalTok"/>
        </w:rPr>
        <w:t xml:space="preserve">(df, </w:t>
      </w:r>
      <w:r>
        <w:rPr>
          <w:rStyle w:val="AttributeTok"/>
        </w:rPr>
        <w:t>top_n =</w:t>
      </w:r>
      <w:r>
        <w:rPr>
          <w:rStyle w:val="NormalTok"/>
        </w:rPr>
        <w:t xml:space="preserve"> </w:t>
      </w:r>
      <w:r>
        <w:rPr>
          <w:rStyle w:val="DecValTok"/>
        </w:rPr>
        <w:t>20</w:t>
      </w:r>
      <w:r>
        <w:rPr>
          <w:rStyle w:val="NormalTok"/>
        </w:rPr>
        <w:t>) {</w:t>
      </w:r>
      <w:r>
        <w:br/>
      </w:r>
      <w:r>
        <w:rPr>
          <w:rStyle w:val="NormalTok"/>
        </w:rPr>
        <w:t xml:space="preserve">    </w:t>
      </w:r>
      <w:r>
        <w:rPr>
          <w:rStyle w:val="CommentTok"/>
        </w:rPr>
        <w:t># Find the most active participant:</w:t>
      </w:r>
      <w:r>
        <w:br/>
      </w:r>
      <w:r>
        <w:rPr>
          <w:rStyle w:val="NormalTok"/>
        </w:rPr>
        <w:t xml:space="preserve">    </w:t>
      </w:r>
      <w:r>
        <w:rPr>
          <w:rStyle w:val="ControlFlowTok"/>
        </w:rPr>
        <w:t>if</w:t>
      </w:r>
      <w:r>
        <w:rPr>
          <w:rStyle w:val="NormalTok"/>
        </w:rPr>
        <w:t xml:space="preserve"> (</w:t>
      </w:r>
      <w:r>
        <w:rPr>
          <w:rStyle w:val="SpecialCharTok"/>
        </w:rPr>
        <w:t>!</w:t>
      </w:r>
      <w:r>
        <w:rPr>
          <w:rStyle w:val="NormalTok"/>
        </w:rPr>
        <w:t>(</w:t>
      </w:r>
      <w:r>
        <w:rPr>
          <w:rStyle w:val="StringTok"/>
        </w:rPr>
        <w:t>"email"</w:t>
      </w:r>
      <w:r>
        <w:rPr>
          <w:rStyle w:val="NormalTok"/>
        </w:rPr>
        <w:t xml:space="preserve"> </w:t>
      </w:r>
      <w:r>
        <w:rPr>
          <w:rStyle w:val="SpecialCharTok"/>
        </w:rPr>
        <w:t>%in%</w:t>
      </w:r>
      <w:r>
        <w:rPr>
          <w:rStyle w:val="NormalTok"/>
        </w:rPr>
        <w:t xml:space="preserve"> </w:t>
      </w:r>
      <w:r>
        <w:rPr>
          <w:rStyle w:val="FunctionTok"/>
        </w:rPr>
        <w:t>names</w:t>
      </w:r>
      <w:r>
        <w:rPr>
          <w:rStyle w:val="NormalTok"/>
        </w:rPr>
        <w:t>(df))) {</w:t>
      </w:r>
      <w:r>
        <w:br/>
      </w:r>
      <w:r>
        <w:rPr>
          <w:rStyle w:val="NormalTok"/>
        </w:rPr>
        <w:t xml:space="preserve">        df </w:t>
      </w:r>
      <w:r>
        <w:rPr>
          <w:rStyle w:val="OtherTok"/>
        </w:rPr>
        <w:t>&lt;-</w:t>
      </w:r>
      <w:r>
        <w:rPr>
          <w:rStyle w:val="NormalTok"/>
        </w:rPr>
        <w:t xml:space="preserve"> </w:t>
      </w:r>
      <w:r>
        <w:rPr>
          <w:rStyle w:val="FunctionTok"/>
        </w:rPr>
        <w:t>split_name_email</w:t>
      </w:r>
      <w:r>
        <w:rPr>
          <w:rStyle w:val="NormalTok"/>
        </w:rPr>
        <w:t>(df)</w:t>
      </w:r>
      <w:r>
        <w:br/>
      </w:r>
      <w:r>
        <w:rPr>
          <w:rStyle w:val="NormalTok"/>
        </w:rPr>
        <w:t xml:space="preserve">    }</w:t>
      </w:r>
      <w:r>
        <w:br/>
      </w:r>
      <w:r>
        <w:br/>
      </w:r>
      <w:r>
        <w:rPr>
          <w:rStyle w:val="NormalTok"/>
        </w:rPr>
        <w:t xml:space="preserve">    df </w:t>
      </w:r>
      <w:r>
        <w:rPr>
          <w:rStyle w:val="SpecialCharTok"/>
        </w:rPr>
        <w:t>%&gt;%</w:t>
      </w:r>
      <w:r>
        <w:br/>
      </w:r>
      <w:r>
        <w:rPr>
          <w:rStyle w:val="NormalTok"/>
        </w:rPr>
        <w:t xml:space="preserve">        dplyr</w:t>
      </w:r>
      <w:r>
        <w:rPr>
          <w:rStyle w:val="SpecialCharTok"/>
        </w:rPr>
        <w:t>::</w:t>
      </w:r>
      <w:r>
        <w:rPr>
          <w:rStyle w:val="FunctionTok"/>
        </w:rPr>
        <w:t>count</w:t>
      </w:r>
      <w:r>
        <w:rPr>
          <w:rStyle w:val="NormalTok"/>
        </w:rPr>
        <w:t xml:space="preserve">(email, </w:t>
      </w:r>
      <w:r>
        <w:rPr>
          <w:rStyle w:val="AttributeTok"/>
        </w:rPr>
        <w:t>sort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head</w:t>
      </w:r>
      <w:r>
        <w:rPr>
          <w:rStyle w:val="NormalTok"/>
        </w:rPr>
        <w:t xml:space="preserve">(top_n) </w:t>
      </w:r>
      <w:r>
        <w:rPr>
          <w:rStyle w:val="SpecialCharTok"/>
        </w:rPr>
        <w:t>%&gt;%</w:t>
      </w:r>
      <w:r>
        <w:br/>
      </w:r>
      <w:r>
        <w:rPr>
          <w:rStyle w:val="NormalTok"/>
        </w:rPr>
        <w:t xml:space="preserve">        </w:t>
      </w:r>
      <w:r>
        <w:rPr>
          <w:rStyle w:val="FunctionTok"/>
        </w:rPr>
        <w:t>viewxl</w:t>
      </w:r>
      <w:r>
        <w:rPr>
          <w:rStyle w:val="NormalTok"/>
        </w:rPr>
        <w:t>()</w:t>
      </w:r>
      <w:r>
        <w:br/>
      </w:r>
      <w:r>
        <w:rPr>
          <w:rStyle w:val="NormalTok"/>
        </w:rPr>
        <w:t>}</w:t>
      </w:r>
      <w:r>
        <w:br/>
      </w:r>
      <w:r>
        <w:br/>
      </w:r>
      <w:r>
        <w:rPr>
          <w:rStyle w:val="NormalTok"/>
        </w:rPr>
        <w:t xml:space="preserve">average_individual_participation </w:t>
      </w:r>
      <w:r>
        <w:rPr>
          <w:rStyle w:val="OtherTok"/>
        </w:rPr>
        <w:t>&lt;-</w:t>
      </w:r>
      <w:r>
        <w:rPr>
          <w:rStyle w:val="NormalTok"/>
        </w:rPr>
        <w:t xml:space="preserve"> </w:t>
      </w:r>
      <w:r>
        <w:rPr>
          <w:rStyle w:val="ControlFlowTok"/>
        </w:rPr>
        <w:t>function</w:t>
      </w:r>
      <w:r>
        <w:rPr>
          <w:rStyle w:val="NormalTok"/>
        </w:rPr>
        <w:t>(df) {</w:t>
      </w:r>
      <w:r>
        <w:br/>
      </w:r>
      <w:r>
        <w:rPr>
          <w:rStyle w:val="NormalTok"/>
        </w:rPr>
        <w:t xml:space="preserve">    </w:t>
      </w:r>
      <w:r>
        <w:rPr>
          <w:rStyle w:val="CommentTok"/>
        </w:rPr>
        <w:t># Average number of participation per each individual using</w:t>
      </w:r>
      <w:r>
        <w:rPr>
          <w:rStyle w:val="CommentTok"/>
        </w:rPr>
        <w:t xml:space="preserve"> email as an unique ID:</w:t>
      </w:r>
      <w:r>
        <w:br/>
      </w:r>
      <w:r>
        <w:rPr>
          <w:rStyle w:val="NormalTok"/>
        </w:rPr>
        <w:t xml:space="preserve">    </w:t>
      </w:r>
      <w:r>
        <w:rPr>
          <w:rStyle w:val="ControlFlowTok"/>
        </w:rPr>
        <w:t>if</w:t>
      </w:r>
      <w:r>
        <w:rPr>
          <w:rStyle w:val="NormalTok"/>
        </w:rPr>
        <w:t xml:space="preserve"> (</w:t>
      </w:r>
      <w:r>
        <w:rPr>
          <w:rStyle w:val="SpecialCharTok"/>
        </w:rPr>
        <w:t>!</w:t>
      </w:r>
      <w:r>
        <w:rPr>
          <w:rStyle w:val="NormalTok"/>
        </w:rPr>
        <w:t>(</w:t>
      </w:r>
      <w:r>
        <w:rPr>
          <w:rStyle w:val="StringTok"/>
        </w:rPr>
        <w:t>"email"</w:t>
      </w:r>
      <w:r>
        <w:rPr>
          <w:rStyle w:val="NormalTok"/>
        </w:rPr>
        <w:t xml:space="preserve"> </w:t>
      </w:r>
      <w:r>
        <w:rPr>
          <w:rStyle w:val="SpecialCharTok"/>
        </w:rPr>
        <w:t>%in%</w:t>
      </w:r>
      <w:r>
        <w:rPr>
          <w:rStyle w:val="NormalTok"/>
        </w:rPr>
        <w:t xml:space="preserve"> </w:t>
      </w:r>
      <w:r>
        <w:rPr>
          <w:rStyle w:val="FunctionTok"/>
        </w:rPr>
        <w:t>names</w:t>
      </w:r>
      <w:r>
        <w:rPr>
          <w:rStyle w:val="NormalTok"/>
        </w:rPr>
        <w:t>(df))) {</w:t>
      </w:r>
      <w:r>
        <w:br/>
      </w:r>
      <w:r>
        <w:rPr>
          <w:rStyle w:val="NormalTok"/>
        </w:rPr>
        <w:lastRenderedPageBreak/>
        <w:t xml:space="preserve">        df </w:t>
      </w:r>
      <w:r>
        <w:rPr>
          <w:rStyle w:val="OtherTok"/>
        </w:rPr>
        <w:t>&lt;-</w:t>
      </w:r>
      <w:r>
        <w:rPr>
          <w:rStyle w:val="NormalTok"/>
        </w:rPr>
        <w:t xml:space="preserve"> </w:t>
      </w:r>
      <w:r>
        <w:rPr>
          <w:rStyle w:val="FunctionTok"/>
        </w:rPr>
        <w:t>split_name_email</w:t>
      </w:r>
      <w:r>
        <w:rPr>
          <w:rStyle w:val="NormalTok"/>
        </w:rPr>
        <w:t>(df)</w:t>
      </w:r>
      <w:r>
        <w:br/>
      </w:r>
      <w:r>
        <w:rPr>
          <w:rStyle w:val="NormalTok"/>
        </w:rPr>
        <w:t xml:space="preserve">    }</w:t>
      </w:r>
      <w:r>
        <w:br/>
      </w:r>
      <w:r>
        <w:br/>
      </w:r>
      <w:r>
        <w:rPr>
          <w:rStyle w:val="NormalTok"/>
        </w:rPr>
        <w:t xml:space="preserve">    num_message_per_individual </w:t>
      </w:r>
      <w:r>
        <w:rPr>
          <w:rStyle w:val="OtherTok"/>
        </w:rPr>
        <w:t>&lt;-</w:t>
      </w:r>
      <w:r>
        <w:rPr>
          <w:rStyle w:val="NormalTok"/>
        </w:rPr>
        <w:t xml:space="preserve"> df </w:t>
      </w:r>
      <w:r>
        <w:rPr>
          <w:rStyle w:val="SpecialCharTok"/>
        </w:rPr>
        <w:t>%&gt;%</w:t>
      </w:r>
      <w:r>
        <w:br/>
      </w:r>
      <w:r>
        <w:rPr>
          <w:rStyle w:val="NormalTok"/>
        </w:rPr>
        <w:t xml:space="preserve">        dplyr</w:t>
      </w:r>
      <w:r>
        <w:rPr>
          <w:rStyle w:val="SpecialCharTok"/>
        </w:rPr>
        <w:t>::</w:t>
      </w:r>
      <w:r>
        <w:rPr>
          <w:rStyle w:val="FunctionTok"/>
        </w:rPr>
        <w:t>count</w:t>
      </w:r>
      <w:r>
        <w:rPr>
          <w:rStyle w:val="NormalTok"/>
        </w:rPr>
        <w:t>(email)</w:t>
      </w:r>
      <w:r>
        <w:br/>
      </w:r>
      <w:r>
        <w:rPr>
          <w:rStyle w:val="NormalTok"/>
        </w:rPr>
        <w:t xml:space="preserve">    </w:t>
      </w:r>
      <w:r>
        <w:rPr>
          <w:rStyle w:val="FunctionTok"/>
        </w:rPr>
        <w:t>mean</w:t>
      </w:r>
      <w:r>
        <w:rPr>
          <w:rStyle w:val="NormalTok"/>
        </w:rPr>
        <w:t>(num_message_per_individual</w:t>
      </w:r>
      <w:r>
        <w:rPr>
          <w:rStyle w:val="SpecialCharTok"/>
        </w:rPr>
        <w:t>$</w:t>
      </w:r>
      <w:r>
        <w:rPr>
          <w:rStyle w:val="NormalTok"/>
        </w:rPr>
        <w:t>n)</w:t>
      </w:r>
      <w:r>
        <w:br/>
      </w:r>
      <w:r>
        <w:rPr>
          <w:rStyle w:val="NormalTok"/>
        </w:rPr>
        <w:t>}</w:t>
      </w:r>
      <w:r>
        <w:br/>
      </w:r>
      <w:r>
        <w:br/>
      </w:r>
      <w:r>
        <w:rPr>
          <w:rStyle w:val="NormalTok"/>
        </w:rPr>
        <w:t xml:space="preserve">average_num_discussants </w:t>
      </w:r>
      <w:r>
        <w:rPr>
          <w:rStyle w:val="OtherTok"/>
        </w:rPr>
        <w:t>&lt;-</w:t>
      </w:r>
      <w:r>
        <w:rPr>
          <w:rStyle w:val="NormalTok"/>
        </w:rPr>
        <w:t xml:space="preserve"> </w:t>
      </w:r>
      <w:r>
        <w:rPr>
          <w:rStyle w:val="ControlFlowTok"/>
        </w:rPr>
        <w:t>function</w:t>
      </w:r>
      <w:r>
        <w:rPr>
          <w:rStyle w:val="NormalTok"/>
        </w:rPr>
        <w:t>(df) {</w:t>
      </w:r>
      <w:r>
        <w:br/>
      </w:r>
      <w:r>
        <w:rPr>
          <w:rStyle w:val="NormalTok"/>
        </w:rPr>
        <w:t xml:space="preserve">    </w:t>
      </w:r>
      <w:r>
        <w:rPr>
          <w:rStyle w:val="CommentTok"/>
        </w:rPr>
        <w:t># Average number of discussants:</w:t>
      </w:r>
      <w:r>
        <w:br/>
      </w:r>
      <w:r>
        <w:rPr>
          <w:rStyle w:val="NormalTok"/>
        </w:rPr>
        <w:t xml:space="preserve">    </w:t>
      </w:r>
      <w:r>
        <w:rPr>
          <w:rStyle w:val="FunctionTok"/>
        </w:rPr>
        <w:t>mean</w:t>
      </w:r>
      <w:r>
        <w:rPr>
          <w:rStyle w:val="NormalTok"/>
        </w:rPr>
        <w:t>(df</w:t>
      </w:r>
      <w:r>
        <w:rPr>
          <w:rStyle w:val="SpecialCharTok"/>
        </w:rPr>
        <w:t>$</w:t>
      </w:r>
      <w:r>
        <w:rPr>
          <w:rStyle w:val="NormalTok"/>
        </w:rPr>
        <w:t>num_discussants)</w:t>
      </w:r>
      <w:r>
        <w:br/>
      </w:r>
      <w:r>
        <w:rPr>
          <w:rStyle w:val="NormalTok"/>
        </w:rPr>
        <w:t>}</w:t>
      </w:r>
      <w:r>
        <w:br/>
      </w:r>
      <w:r>
        <w:br/>
      </w:r>
      <w:r>
        <w:rPr>
          <w:rStyle w:val="NormalTok"/>
        </w:rPr>
        <w:t xml:space="preserve">remove_original_msg </w:t>
      </w:r>
      <w:r>
        <w:rPr>
          <w:rStyle w:val="OtherTok"/>
        </w:rPr>
        <w:t>&lt;-</w:t>
      </w:r>
      <w:r>
        <w:rPr>
          <w:rStyle w:val="NormalTok"/>
        </w:rPr>
        <w:t xml:space="preserve"> </w:t>
      </w:r>
      <w:r>
        <w:rPr>
          <w:rStyle w:val="ControlFlowTok"/>
        </w:rPr>
        <w:t>function</w:t>
      </w:r>
      <w:r>
        <w:rPr>
          <w:rStyle w:val="NormalTok"/>
        </w:rPr>
        <w:t>(df) {</w:t>
      </w:r>
      <w:r>
        <w:br/>
      </w:r>
      <w:r>
        <w:rPr>
          <w:rStyle w:val="NormalTok"/>
        </w:rPr>
        <w:t xml:space="preserve">    </w:t>
      </w:r>
      <w:r>
        <w:rPr>
          <w:rStyle w:val="CommentTok"/>
        </w:rPr>
        <w:t># Text preprocessing</w:t>
      </w:r>
      <w:r>
        <w:br/>
      </w:r>
      <w:r>
        <w:rPr>
          <w:rStyle w:val="NormalTok"/>
        </w:rPr>
        <w:t xml:space="preserve">    </w:t>
      </w:r>
      <w:r>
        <w:rPr>
          <w:rStyle w:val="DocumentationTok"/>
        </w:rPr>
        <w:t>## Remove unnecessary original message(s) from replied thread</w:t>
      </w:r>
      <w:r>
        <w:br/>
      </w:r>
      <w:r>
        <w:rPr>
          <w:rStyle w:val="NormalTok"/>
        </w:rPr>
        <w:t xml:space="preserve">    df </w:t>
      </w:r>
      <w:r>
        <w:rPr>
          <w:rStyle w:val="SpecialCharTok"/>
        </w:rPr>
        <w:t>%&gt;%</w:t>
      </w:r>
      <w:r>
        <w:br/>
      </w:r>
      <w:r>
        <w:rPr>
          <w:rStyle w:val="NormalTok"/>
        </w:rPr>
        <w:t xml:space="preserve">     </w:t>
      </w:r>
      <w:r>
        <w:rPr>
          <w:rStyle w:val="NormalTok"/>
        </w:rPr>
        <w:t xml:space="preserve">   dplyr</w:t>
      </w:r>
      <w:r>
        <w:rPr>
          <w:rStyle w:val="SpecialCharTok"/>
        </w:rPr>
        <w:t>::</w:t>
      </w:r>
      <w:r>
        <w:rPr>
          <w:rStyle w:val="FunctionTok"/>
        </w:rPr>
        <w:t>mutate</w:t>
      </w:r>
      <w:r>
        <w:rPr>
          <w:rStyle w:val="NormalTok"/>
        </w:rPr>
        <w:t>(</w:t>
      </w:r>
      <w:r>
        <w:rPr>
          <w:rStyle w:val="AttributeTok"/>
        </w:rPr>
        <w:t>content =</w:t>
      </w:r>
      <w:r>
        <w:rPr>
          <w:rStyle w:val="NormalTok"/>
        </w:rPr>
        <w:t xml:space="preserve"> </w:t>
      </w:r>
      <w:r>
        <w:rPr>
          <w:rStyle w:val="FunctionTok"/>
        </w:rPr>
        <w:t>ifelse</w:t>
      </w:r>
      <w:r>
        <w:rPr>
          <w:rStyle w:val="NormalTok"/>
        </w:rPr>
        <w:t>(</w:t>
      </w:r>
      <w:r>
        <w:rPr>
          <w:rStyle w:val="FunctionTok"/>
        </w:rPr>
        <w:t>is_thread</w:t>
      </w:r>
      <w:r>
        <w:rPr>
          <w:rStyle w:val="NormalTok"/>
        </w:rPr>
        <w:t>(df), stringr</w:t>
      </w:r>
      <w:r>
        <w:rPr>
          <w:rStyle w:val="SpecialCharTok"/>
        </w:rPr>
        <w:t>::</w:t>
      </w:r>
      <w:r>
        <w:rPr>
          <w:rStyle w:val="FunctionTok"/>
        </w:rPr>
        <w:t>str_replace_all</w:t>
      </w:r>
      <w:r>
        <w:rPr>
          <w:rStyle w:val="NormalTok"/>
        </w:rPr>
        <w:t>(</w:t>
      </w:r>
      <w:r>
        <w:rPr>
          <w:rStyle w:val="AttributeTok"/>
        </w:rPr>
        <w:t>string =</w:t>
      </w:r>
      <w:r>
        <w:rPr>
          <w:rStyle w:val="NormalTok"/>
        </w:rPr>
        <w:t xml:space="preserve"> content, </w:t>
      </w:r>
      <w:r>
        <w:rPr>
          <w:rStyle w:val="AttributeTok"/>
        </w:rPr>
        <w:t>pattern =</w:t>
      </w:r>
      <w:r>
        <w:rPr>
          <w:rStyle w:val="NormalTok"/>
        </w:rPr>
        <w:t xml:space="preserve"> </w:t>
      </w:r>
      <w:r>
        <w:rPr>
          <w:rStyle w:val="StringTok"/>
        </w:rPr>
        <w:t>"([_]+[[:cntrl:]]?[[:print:]]+nfbcs mailing list[[:cntrl:]]?[[:print:]]+nfbcs at nfbnet.org[[:print:][:cntrl:]]*)|(--[[:print:]]*Original Message</w:t>
      </w:r>
      <w:r>
        <w:rPr>
          <w:rStyle w:val="SpecialCharTok"/>
        </w:rPr>
        <w:t>\\</w:t>
      </w:r>
      <w:r>
        <w:rPr>
          <w:rStyle w:val="StringTok"/>
        </w:rPr>
        <w:t>s?--[[:</w:t>
      </w:r>
      <w:r>
        <w:rPr>
          <w:rStyle w:val="StringTok"/>
        </w:rPr>
        <w:t xml:space="preserve">print:][:cntrl:]]*)|(On </w:t>
      </w:r>
      <w:r>
        <w:rPr>
          <w:rStyle w:val="SpecialCharTok"/>
        </w:rPr>
        <w:t>\\</w:t>
      </w:r>
      <w:r>
        <w:rPr>
          <w:rStyle w:val="StringTok"/>
        </w:rPr>
        <w:t>d+/</w:t>
      </w:r>
      <w:r>
        <w:rPr>
          <w:rStyle w:val="SpecialCharTok"/>
        </w:rPr>
        <w:t>\\</w:t>
      </w:r>
      <w:r>
        <w:rPr>
          <w:rStyle w:val="StringTok"/>
        </w:rPr>
        <w:t>d+/</w:t>
      </w:r>
      <w:r>
        <w:rPr>
          <w:rStyle w:val="SpecialCharTok"/>
        </w:rPr>
        <w:t>\\</w:t>
      </w:r>
      <w:r>
        <w:rPr>
          <w:rStyle w:val="StringTok"/>
        </w:rPr>
        <w:t xml:space="preserve">d+[[:print:][:cntrl:]]+wrote:[[:cntrl:][:print:]]*)|(At </w:t>
      </w:r>
      <w:r>
        <w:rPr>
          <w:rStyle w:val="SpecialCharTok"/>
        </w:rPr>
        <w:t>\\</w:t>
      </w:r>
      <w:r>
        <w:rPr>
          <w:rStyle w:val="StringTok"/>
        </w:rPr>
        <w:t>d+:</w:t>
      </w:r>
      <w:r>
        <w:rPr>
          <w:rStyle w:val="SpecialCharTok"/>
        </w:rPr>
        <w:t>\\</w:t>
      </w:r>
      <w:r>
        <w:rPr>
          <w:rStyle w:val="StringTok"/>
        </w:rPr>
        <w:t>d+[</w:t>
      </w:r>
      <w:r>
        <w:rPr>
          <w:rStyle w:val="SpecialCharTok"/>
        </w:rPr>
        <w:t>\\</w:t>
      </w:r>
      <w:r>
        <w:rPr>
          <w:rStyle w:val="StringTok"/>
        </w:rPr>
        <w:t>s[:cntrl:]]+[[:alpha:]]{2}[</w:t>
      </w:r>
      <w:r>
        <w:rPr>
          <w:rStyle w:val="SpecialCharTok"/>
        </w:rPr>
        <w:t>\\</w:t>
      </w:r>
      <w:r>
        <w:rPr>
          <w:rStyle w:val="StringTok"/>
        </w:rPr>
        <w:t>s[:cntrl:]]+</w:t>
      </w:r>
      <w:r>
        <w:rPr>
          <w:rStyle w:val="SpecialCharTok"/>
        </w:rPr>
        <w:t>\\</w:t>
      </w:r>
      <w:r>
        <w:rPr>
          <w:rStyle w:val="StringTok"/>
        </w:rPr>
        <w:t>d+/</w:t>
      </w:r>
      <w:r>
        <w:rPr>
          <w:rStyle w:val="SpecialCharTok"/>
        </w:rPr>
        <w:t>\\</w:t>
      </w:r>
      <w:r>
        <w:rPr>
          <w:rStyle w:val="StringTok"/>
        </w:rPr>
        <w:t>d+/</w:t>
      </w:r>
      <w:r>
        <w:rPr>
          <w:rStyle w:val="SpecialCharTok"/>
        </w:rPr>
        <w:t>\\</w:t>
      </w:r>
      <w:r>
        <w:rPr>
          <w:rStyle w:val="StringTok"/>
        </w:rPr>
        <w:t>d+,[[:print:][:cntrl:]]+wrote:[[:cntrl:][:print:]]*)|(On [[:alnum:]]+[[:print:][:cntrl:]]+via[[:print:][:cntrl:]]+wrote[[:cntrl:][:print:]]*)|(On [[:alnum:]]+[[:print:][:cntrl:]]+wrote:[[:cntrl:][:print:]]*)|(&gt; From: [[:print:][:cntrl:]]+&gt; To: nfb[[:print:</w:t>
      </w:r>
      <w:r>
        <w:rPr>
          <w:rStyle w:val="StringTok"/>
        </w:rPr>
        <w:t>][:cntrl:]]*)|([[:cntrl:]]+&gt;[[:cntrl:]]*)|(-----BEGIN PGP SIGNED MESSAGE-----</w:t>
      </w:r>
      <w:r>
        <w:rPr>
          <w:rStyle w:val="StringTok"/>
        </w:rPr>
        <w:lastRenderedPageBreak/>
        <w:t>[[:print:][:cntrl:]]*)|(nfbcs mailing list[[:cntrl:][:print:]]*nfbcs at nfbnet.org[[:print:][:cntrl:]]*)|(This message was sent from a mobile device[[:print:][:cntrl:]]*)|(</w:t>
      </w:r>
      <w:r>
        <w:rPr>
          <w:rStyle w:val="SpecialCharTok"/>
        </w:rPr>
        <w:t>\\</w:t>
      </w:r>
      <w:r>
        <w:rPr>
          <w:rStyle w:val="StringTok"/>
        </w:rPr>
        <w:t>n-+[[</w:t>
      </w:r>
      <w:r>
        <w:rPr>
          <w:rStyle w:val="StringTok"/>
        </w:rPr>
        <w:t>:print:]]*</w:t>
      </w:r>
      <w:r>
        <w:rPr>
          <w:rStyle w:val="SpecialCharTok"/>
        </w:rPr>
        <w:t>\\</w:t>
      </w:r>
      <w:r>
        <w:rPr>
          <w:rStyle w:val="StringTok"/>
        </w:rPr>
        <w:t>n*$)"</w:t>
      </w:r>
      <w:r>
        <w:rPr>
          <w:rStyle w:val="NormalTok"/>
        </w:rPr>
        <w:t xml:space="preserve">, </w:t>
      </w:r>
      <w:r>
        <w:rPr>
          <w:rStyle w:val="AttributeTok"/>
        </w:rPr>
        <w:t>replacement =</w:t>
      </w:r>
      <w:r>
        <w:rPr>
          <w:rStyle w:val="NormalTok"/>
        </w:rPr>
        <w:t xml:space="preserve"> </w:t>
      </w:r>
      <w:r>
        <w:rPr>
          <w:rStyle w:val="StringTok"/>
        </w:rPr>
        <w:t>""</w:t>
      </w:r>
      <w:r>
        <w:rPr>
          <w:rStyle w:val="NormalTok"/>
        </w:rPr>
        <w:t>), content))</w:t>
      </w:r>
      <w:r>
        <w:br/>
      </w:r>
      <w:r>
        <w:rPr>
          <w:rStyle w:val="NormalTok"/>
        </w:rPr>
        <w:t>}</w:t>
      </w:r>
      <w:r>
        <w:br/>
      </w:r>
      <w:r>
        <w:br/>
      </w:r>
      <w:r>
        <w:rPr>
          <w:rStyle w:val="NormalTok"/>
        </w:rPr>
        <w:t xml:space="preserve">remove_quoted_msg </w:t>
      </w:r>
      <w:r>
        <w:rPr>
          <w:rStyle w:val="OtherTok"/>
        </w:rPr>
        <w:t>&lt;-</w:t>
      </w:r>
      <w:r>
        <w:rPr>
          <w:rStyle w:val="NormalTok"/>
        </w:rPr>
        <w:t xml:space="preserve"> </w:t>
      </w:r>
      <w:r>
        <w:rPr>
          <w:rStyle w:val="ControlFlowTok"/>
        </w:rPr>
        <w:t>function</w:t>
      </w:r>
      <w:r>
        <w:rPr>
          <w:rStyle w:val="NormalTok"/>
        </w:rPr>
        <w:t>(df) {</w:t>
      </w:r>
      <w:r>
        <w:br/>
      </w:r>
      <w:r>
        <w:rPr>
          <w:rStyle w:val="NormalTok"/>
        </w:rPr>
        <w:t xml:space="preserve">    df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content =</w:t>
      </w:r>
      <w:r>
        <w:rPr>
          <w:rStyle w:val="NormalTok"/>
        </w:rPr>
        <w:t xml:space="preserve"> stringr</w:t>
      </w:r>
      <w:r>
        <w:rPr>
          <w:rStyle w:val="SpecialCharTok"/>
        </w:rPr>
        <w:t>::</w:t>
      </w:r>
      <w:r>
        <w:rPr>
          <w:rStyle w:val="FunctionTok"/>
        </w:rPr>
        <w:t>str_replace_all</w:t>
      </w:r>
      <w:r>
        <w:rPr>
          <w:rStyle w:val="NormalTok"/>
        </w:rPr>
        <w:t>(</w:t>
      </w:r>
      <w:r>
        <w:rPr>
          <w:rStyle w:val="AttributeTok"/>
        </w:rPr>
        <w:t>string =</w:t>
      </w:r>
      <w:r>
        <w:rPr>
          <w:rStyle w:val="NormalTok"/>
        </w:rPr>
        <w:t xml:space="preserve"> content, </w:t>
      </w:r>
      <w:r>
        <w:rPr>
          <w:rStyle w:val="AttributeTok"/>
        </w:rPr>
        <w:t>pattern =</w:t>
      </w:r>
      <w:r>
        <w:rPr>
          <w:rStyle w:val="NormalTok"/>
        </w:rPr>
        <w:t xml:space="preserve"> </w:t>
      </w:r>
      <w:r>
        <w:rPr>
          <w:rStyle w:val="StringTok"/>
        </w:rPr>
        <w:t>"(</w:t>
      </w:r>
      <w:r>
        <w:rPr>
          <w:rStyle w:val="SpecialCharTok"/>
        </w:rPr>
        <w:t>\\</w:t>
      </w:r>
      <w:r>
        <w:rPr>
          <w:rStyle w:val="StringTok"/>
        </w:rPr>
        <w:t>n&gt;[[:print:][:cntrl:]]*(?=</w:t>
      </w:r>
      <w:r>
        <w:rPr>
          <w:rStyle w:val="SpecialCharTok"/>
        </w:rPr>
        <w:t>\\</w:t>
      </w:r>
      <w:r>
        <w:rPr>
          <w:rStyle w:val="StringTok"/>
        </w:rPr>
        <w:t>n&gt;)[[:cntrl:][:print:]]*)|(&gt;[[:print:][:c</w:t>
      </w:r>
      <w:r>
        <w:rPr>
          <w:rStyle w:val="StringTok"/>
        </w:rPr>
        <w:t>ntrl:]]*&gt;[[:print:][:cntrl:]]*)|(No virus found in this incoming message.[[:print:][:cntrl:]]*)|(-+</w:t>
      </w:r>
      <w:r>
        <w:rPr>
          <w:rStyle w:val="SpecialCharTok"/>
        </w:rPr>
        <w:t>\\</w:t>
      </w:r>
      <w:r>
        <w:rPr>
          <w:rStyle w:val="StringTok"/>
        </w:rPr>
        <w:t>s?next part</w:t>
      </w:r>
      <w:r>
        <w:rPr>
          <w:rStyle w:val="SpecialCharTok"/>
        </w:rPr>
        <w:t>\\</w:t>
      </w:r>
      <w:r>
        <w:rPr>
          <w:rStyle w:val="StringTok"/>
        </w:rPr>
        <w:t>s?-+[[:print:][:cntrl:]]*)|(A non-text attachment was scrubbed...[[:print:][:cntrl:]]*)|(__________ Information from ESET NOD32 Antivirus[[:pr</w:t>
      </w:r>
      <w:r>
        <w:rPr>
          <w:rStyle w:val="StringTok"/>
        </w:rPr>
        <w:t>int:][:cntrl:]]*)|(-+</w:t>
      </w:r>
      <w:r>
        <w:rPr>
          <w:rStyle w:val="SpecialCharTok"/>
        </w:rPr>
        <w:t>\\</w:t>
      </w:r>
      <w:r>
        <w:rPr>
          <w:rStyle w:val="StringTok"/>
        </w:rPr>
        <w:t>s?Original Message</w:t>
      </w:r>
      <w:r>
        <w:rPr>
          <w:rStyle w:val="SpecialCharTok"/>
        </w:rPr>
        <w:t>\\</w:t>
      </w:r>
      <w:r>
        <w:rPr>
          <w:rStyle w:val="StringTok"/>
        </w:rPr>
        <w:t>s?-+[[:print:][:cntrl:]]*)|(An HTML attachment was scrubbed[[:cntrl:][:print:]]*)|(=+</w:t>
      </w:r>
      <w:r>
        <w:rPr>
          <w:rStyle w:val="SpecialCharTok"/>
        </w:rPr>
        <w:t>\\</w:t>
      </w:r>
      <w:r>
        <w:rPr>
          <w:rStyle w:val="StringTok"/>
        </w:rPr>
        <w:t>nCopyright[[:cntrl:][:print:]]*)|(URL: &lt;http://nfbnet[.]org/pipermail[[:cntrl:][:print:]]*)|(([Ff]rom|[Tt]o): [[:print:][:cntr</w:t>
      </w:r>
      <w:r>
        <w:rPr>
          <w:rStyle w:val="StringTok"/>
        </w:rPr>
        <w:t>l:]]+[</w:t>
      </w:r>
      <w:r>
        <w:rPr>
          <w:rStyle w:val="SpecialCharTok"/>
        </w:rPr>
        <w:t>\\</w:t>
      </w:r>
      <w:r>
        <w:rPr>
          <w:rStyle w:val="StringTok"/>
        </w:rPr>
        <w:t>n</w:t>
      </w:r>
      <w:r>
        <w:rPr>
          <w:rStyle w:val="SpecialCharTok"/>
        </w:rPr>
        <w:t>\\</w:t>
      </w:r>
      <w:r>
        <w:rPr>
          <w:rStyle w:val="StringTok"/>
        </w:rPr>
        <w:t>t ]([Tt]o|[Ff]rom): [[:print:][:cntrl:]]+[</w:t>
      </w:r>
      <w:r>
        <w:rPr>
          <w:rStyle w:val="SpecialCharTok"/>
        </w:rPr>
        <w:t>\\</w:t>
      </w:r>
      <w:r>
        <w:rPr>
          <w:rStyle w:val="StringTok"/>
        </w:rPr>
        <w:t>n</w:t>
      </w:r>
      <w:r>
        <w:rPr>
          <w:rStyle w:val="SpecialCharTok"/>
        </w:rPr>
        <w:t>\\</w:t>
      </w:r>
      <w:r>
        <w:rPr>
          <w:rStyle w:val="StringTok"/>
        </w:rPr>
        <w:t>t ]([Ss]ubject|[Dd]ate): [[:print:][:cntrl:]]*)|(</w:t>
      </w:r>
      <w:r>
        <w:rPr>
          <w:rStyle w:val="SpecialCharTok"/>
        </w:rPr>
        <w:t>\\</w:t>
      </w:r>
      <w:r>
        <w:rPr>
          <w:rStyle w:val="StringTok"/>
        </w:rPr>
        <w:t>n-+[[:print:]]*</w:t>
      </w:r>
      <w:r>
        <w:rPr>
          <w:rStyle w:val="SpecialCharTok"/>
        </w:rPr>
        <w:t>\\</w:t>
      </w:r>
      <w:r>
        <w:rPr>
          <w:rStyle w:val="StringTok"/>
        </w:rPr>
        <w:t>n*$)"</w:t>
      </w:r>
      <w:r>
        <w:rPr>
          <w:rStyle w:val="NormalTok"/>
        </w:rPr>
        <w:t xml:space="preserve">, </w:t>
      </w:r>
      <w:r>
        <w:rPr>
          <w:rStyle w:val="AttributeTok"/>
        </w:rPr>
        <w:t>replacement =</w:t>
      </w:r>
      <w:r>
        <w:rPr>
          <w:rStyle w:val="NormalTok"/>
        </w:rPr>
        <w:t xml:space="preserve"> </w:t>
      </w:r>
      <w:r>
        <w:rPr>
          <w:rStyle w:val="StringTok"/>
        </w:rPr>
        <w:t>""</w:t>
      </w:r>
      <w:r>
        <w:rPr>
          <w:rStyle w:val="NormalTok"/>
        </w:rPr>
        <w:t>))</w:t>
      </w:r>
      <w:r>
        <w:br/>
      </w:r>
      <w:r>
        <w:rPr>
          <w:rStyle w:val="NormalTok"/>
        </w:rPr>
        <w:t>}</w:t>
      </w:r>
      <w:r>
        <w:br/>
      </w:r>
      <w:r>
        <w:br/>
      </w:r>
      <w:r>
        <w:rPr>
          <w:rStyle w:val="NormalTok"/>
        </w:rPr>
        <w:t xml:space="preserve">pseudonymize </w:t>
      </w:r>
      <w:r>
        <w:rPr>
          <w:rStyle w:val="OtherTok"/>
        </w:rPr>
        <w:t>&lt;-</w:t>
      </w:r>
      <w:r>
        <w:rPr>
          <w:rStyle w:val="NormalTok"/>
        </w:rPr>
        <w:t xml:space="preserve"> </w:t>
      </w:r>
      <w:r>
        <w:rPr>
          <w:rStyle w:val="ControlFlowTok"/>
        </w:rPr>
        <w:t>function</w:t>
      </w:r>
      <w:r>
        <w:rPr>
          <w:rStyle w:val="NormalTok"/>
        </w:rPr>
        <w:t>(x) {</w:t>
      </w:r>
      <w:r>
        <w:br/>
      </w:r>
      <w:r>
        <w:rPr>
          <w:rStyle w:val="NormalTok"/>
        </w:rPr>
        <w:t xml:space="preserve">    </w:t>
      </w:r>
      <w:r>
        <w:rPr>
          <w:rStyle w:val="FunctionTok"/>
        </w:rPr>
        <w:t>sapply</w:t>
      </w:r>
      <w:r>
        <w:rPr>
          <w:rStyle w:val="NormalTok"/>
        </w:rPr>
        <w:t xml:space="preserve">(x, </w:t>
      </w:r>
      <w:r>
        <w:rPr>
          <w:rStyle w:val="ControlFlowTok"/>
        </w:rPr>
        <w:t>function</w:t>
      </w:r>
      <w:r>
        <w:rPr>
          <w:rStyle w:val="NormalTok"/>
        </w:rPr>
        <w:t>(x) {</w:t>
      </w:r>
      <w:r>
        <w:br/>
      </w:r>
      <w:r>
        <w:rPr>
          <w:rStyle w:val="NormalTok"/>
        </w:rPr>
        <w:t xml:space="preserve">        bcrypt</w:t>
      </w:r>
      <w:r>
        <w:rPr>
          <w:rStyle w:val="SpecialCharTok"/>
        </w:rPr>
        <w:t>::</w:t>
      </w:r>
      <w:r>
        <w:rPr>
          <w:rStyle w:val="FunctionTok"/>
        </w:rPr>
        <w:t>hashpw</w:t>
      </w:r>
      <w:r>
        <w:rPr>
          <w:rStyle w:val="NormalTok"/>
        </w:rPr>
        <w:t>(x, bcrypt</w:t>
      </w:r>
      <w:r>
        <w:rPr>
          <w:rStyle w:val="SpecialCharTok"/>
        </w:rPr>
        <w:t>::</w:t>
      </w:r>
      <w:r>
        <w:rPr>
          <w:rStyle w:val="FunctionTok"/>
        </w:rPr>
        <w:t>gensalt</w:t>
      </w:r>
      <w:r>
        <w:rPr>
          <w:rStyle w:val="NormalTok"/>
        </w:rPr>
        <w:t>(</w:t>
      </w:r>
      <w:r>
        <w:rPr>
          <w:rStyle w:val="DecValTok"/>
        </w:rPr>
        <w:t>11</w:t>
      </w:r>
      <w:r>
        <w:rPr>
          <w:rStyle w:val="NormalTok"/>
        </w:rPr>
        <w:t>))</w:t>
      </w:r>
      <w:r>
        <w:br/>
      </w:r>
      <w:r>
        <w:rPr>
          <w:rStyle w:val="NormalTok"/>
        </w:rPr>
        <w:t xml:space="preserve">    })</w:t>
      </w:r>
      <w:r>
        <w:br/>
      </w:r>
      <w:r>
        <w:rPr>
          <w:rStyle w:val="NormalTok"/>
        </w:rPr>
        <w:t>}</w:t>
      </w:r>
      <w:r>
        <w:br/>
      </w:r>
      <w:r>
        <w:br/>
      </w:r>
      <w:r>
        <w:rPr>
          <w:rStyle w:val="NormalTok"/>
        </w:rPr>
        <w:lastRenderedPageBreak/>
        <w:t xml:space="preserve">make_pseudonym_table </w:t>
      </w:r>
      <w:r>
        <w:rPr>
          <w:rStyle w:val="OtherTok"/>
        </w:rPr>
        <w:t>&lt;-</w:t>
      </w:r>
      <w:r>
        <w:rPr>
          <w:rStyle w:val="NormalTok"/>
        </w:rPr>
        <w:t xml:space="preserve"> </w:t>
      </w:r>
      <w:r>
        <w:rPr>
          <w:rStyle w:val="ControlFlowTok"/>
        </w:rPr>
        <w:t>function</w:t>
      </w:r>
      <w:r>
        <w:rPr>
          <w:rStyle w:val="NormalTok"/>
        </w:rPr>
        <w:t>(df) {</w:t>
      </w:r>
      <w:r>
        <w:br/>
      </w:r>
      <w:r>
        <w:rPr>
          <w:rStyle w:val="NormalTok"/>
        </w:rPr>
        <w:t xml:space="preserve">    </w:t>
      </w:r>
      <w:r>
        <w:rPr>
          <w:rStyle w:val="ControlFlowTok"/>
        </w:rPr>
        <w:t>if</w:t>
      </w:r>
      <w:r>
        <w:rPr>
          <w:rStyle w:val="NormalTok"/>
        </w:rPr>
        <w:t xml:space="preserve"> (</w:t>
      </w:r>
      <w:r>
        <w:rPr>
          <w:rStyle w:val="SpecialCharTok"/>
        </w:rPr>
        <w:t>!</w:t>
      </w:r>
      <w:r>
        <w:rPr>
          <w:rStyle w:val="NormalTok"/>
        </w:rPr>
        <w:t>(</w:t>
      </w:r>
      <w:r>
        <w:rPr>
          <w:rStyle w:val="StringTok"/>
        </w:rPr>
        <w:t>"email"</w:t>
      </w:r>
      <w:r>
        <w:rPr>
          <w:rStyle w:val="NormalTok"/>
        </w:rPr>
        <w:t xml:space="preserve"> </w:t>
      </w:r>
      <w:r>
        <w:rPr>
          <w:rStyle w:val="SpecialCharTok"/>
        </w:rPr>
        <w:t>%in%</w:t>
      </w:r>
      <w:r>
        <w:rPr>
          <w:rStyle w:val="NormalTok"/>
        </w:rPr>
        <w:t xml:space="preserve"> </w:t>
      </w:r>
      <w:r>
        <w:rPr>
          <w:rStyle w:val="FunctionTok"/>
        </w:rPr>
        <w:t>names</w:t>
      </w:r>
      <w:r>
        <w:rPr>
          <w:rStyle w:val="NormalTok"/>
        </w:rPr>
        <w:t>(df))) {</w:t>
      </w:r>
      <w:r>
        <w:br/>
      </w:r>
      <w:r>
        <w:rPr>
          <w:rStyle w:val="NormalTok"/>
        </w:rPr>
        <w:t xml:space="preserve">        df </w:t>
      </w:r>
      <w:r>
        <w:rPr>
          <w:rStyle w:val="OtherTok"/>
        </w:rPr>
        <w:t>&lt;-</w:t>
      </w:r>
      <w:r>
        <w:rPr>
          <w:rStyle w:val="NormalTok"/>
        </w:rPr>
        <w:t xml:space="preserve"> </w:t>
      </w:r>
      <w:r>
        <w:rPr>
          <w:rStyle w:val="FunctionTok"/>
        </w:rPr>
        <w:t>split_name_email</w:t>
      </w:r>
      <w:r>
        <w:rPr>
          <w:rStyle w:val="NormalTok"/>
        </w:rPr>
        <w:t>(df)</w:t>
      </w:r>
      <w:r>
        <w:br/>
      </w:r>
      <w:r>
        <w:rPr>
          <w:rStyle w:val="NormalTok"/>
        </w:rPr>
        <w:t xml:space="preserve">    }</w:t>
      </w:r>
      <w:r>
        <w:br/>
      </w:r>
      <w:r>
        <w:br/>
      </w:r>
      <w:r>
        <w:rPr>
          <w:rStyle w:val="NormalTok"/>
        </w:rPr>
        <w:t xml:space="preserve">    df </w:t>
      </w:r>
      <w:r>
        <w:rPr>
          <w:rStyle w:val="SpecialCharTok"/>
        </w:rPr>
        <w:t>%&gt;%</w:t>
      </w:r>
      <w:r>
        <w:br/>
      </w:r>
      <w:r>
        <w:rPr>
          <w:rStyle w:val="NormalTok"/>
        </w:rPr>
        <w:t xml:space="preserve">        dplyr</w:t>
      </w:r>
      <w:r>
        <w:rPr>
          <w:rStyle w:val="SpecialCharTok"/>
        </w:rPr>
        <w:t>::</w:t>
      </w:r>
      <w:r>
        <w:rPr>
          <w:rStyle w:val="FunctionTok"/>
        </w:rPr>
        <w:t>distinct</w:t>
      </w:r>
      <w:r>
        <w:rPr>
          <w:rStyle w:val="NormalTok"/>
        </w:rPr>
        <w:t xml:space="preserve">(email)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pseudonym =</w:t>
      </w:r>
      <w:r>
        <w:rPr>
          <w:rStyle w:val="NormalTok"/>
        </w:rPr>
        <w:t xml:space="preserve"> </w:t>
      </w:r>
      <w:r>
        <w:rPr>
          <w:rStyle w:val="FunctionTok"/>
        </w:rPr>
        <w:t>pseudonymize</w:t>
      </w:r>
      <w:r>
        <w:rPr>
          <w:rStyle w:val="NormalTok"/>
        </w:rPr>
        <w:t>(email))</w:t>
      </w:r>
      <w:r>
        <w:br/>
      </w:r>
      <w:r>
        <w:rPr>
          <w:rStyle w:val="NormalTok"/>
        </w:rPr>
        <w:t>}</w:t>
      </w:r>
      <w:r>
        <w:br/>
      </w:r>
      <w:r>
        <w:br/>
      </w:r>
      <w:r>
        <w:rPr>
          <w:rStyle w:val="NormalTok"/>
        </w:rPr>
        <w:t>anonymizati</w:t>
      </w:r>
      <w:r>
        <w:rPr>
          <w:rStyle w:val="NormalTok"/>
        </w:rPr>
        <w:t xml:space="preserve">on </w:t>
      </w:r>
      <w:r>
        <w:rPr>
          <w:rStyle w:val="OtherTok"/>
        </w:rPr>
        <w:t>&lt;-</w:t>
      </w:r>
      <w:r>
        <w:rPr>
          <w:rStyle w:val="NormalTok"/>
        </w:rPr>
        <w:t xml:space="preserve"> </w:t>
      </w:r>
      <w:r>
        <w:rPr>
          <w:rStyle w:val="ControlFlowTok"/>
        </w:rPr>
        <w:t>function</w:t>
      </w:r>
      <w:r>
        <w:rPr>
          <w:rStyle w:val="NormalTok"/>
        </w:rPr>
        <w:t>(df) {</w:t>
      </w:r>
      <w:r>
        <w:br/>
      </w:r>
      <w:r>
        <w:rPr>
          <w:rStyle w:val="NormalTok"/>
        </w:rPr>
        <w:t xml:space="preserve">    </w:t>
      </w:r>
      <w:r>
        <w:rPr>
          <w:rStyle w:val="ControlFlowTok"/>
        </w:rPr>
        <w:t>if</w:t>
      </w:r>
      <w:r>
        <w:rPr>
          <w:rStyle w:val="NormalTok"/>
        </w:rPr>
        <w:t xml:space="preserve"> (</w:t>
      </w:r>
      <w:r>
        <w:rPr>
          <w:rStyle w:val="SpecialCharTok"/>
        </w:rPr>
        <w:t>!</w:t>
      </w:r>
      <w:r>
        <w:rPr>
          <w:rStyle w:val="NormalTok"/>
        </w:rPr>
        <w:t>(</w:t>
      </w:r>
      <w:r>
        <w:rPr>
          <w:rStyle w:val="StringTok"/>
        </w:rPr>
        <w:t>"email"</w:t>
      </w:r>
      <w:r>
        <w:rPr>
          <w:rStyle w:val="NormalTok"/>
        </w:rPr>
        <w:t xml:space="preserve"> </w:t>
      </w:r>
      <w:r>
        <w:rPr>
          <w:rStyle w:val="SpecialCharTok"/>
        </w:rPr>
        <w:t>%in%</w:t>
      </w:r>
      <w:r>
        <w:rPr>
          <w:rStyle w:val="NormalTok"/>
        </w:rPr>
        <w:t xml:space="preserve"> </w:t>
      </w:r>
      <w:r>
        <w:rPr>
          <w:rStyle w:val="FunctionTok"/>
        </w:rPr>
        <w:t>names</w:t>
      </w:r>
      <w:r>
        <w:rPr>
          <w:rStyle w:val="NormalTok"/>
        </w:rPr>
        <w:t>(df))) {</w:t>
      </w:r>
      <w:r>
        <w:br/>
      </w:r>
      <w:r>
        <w:rPr>
          <w:rStyle w:val="NormalTok"/>
        </w:rPr>
        <w:t xml:space="preserve">        df </w:t>
      </w:r>
      <w:r>
        <w:rPr>
          <w:rStyle w:val="OtherTok"/>
        </w:rPr>
        <w:t>&lt;-</w:t>
      </w:r>
      <w:r>
        <w:rPr>
          <w:rStyle w:val="NormalTok"/>
        </w:rPr>
        <w:t xml:space="preserve"> </w:t>
      </w:r>
      <w:r>
        <w:rPr>
          <w:rStyle w:val="FunctionTok"/>
        </w:rPr>
        <w:t>split_name_email</w:t>
      </w:r>
      <w:r>
        <w:rPr>
          <w:rStyle w:val="NormalTok"/>
        </w:rPr>
        <w:t>(df)</w:t>
      </w:r>
      <w:r>
        <w:br/>
      </w:r>
      <w:r>
        <w:rPr>
          <w:rStyle w:val="NormalTok"/>
        </w:rPr>
        <w:t xml:space="preserve">    }</w:t>
      </w:r>
      <w:r>
        <w:br/>
      </w:r>
      <w:r>
        <w:br/>
      </w:r>
      <w:r>
        <w:rPr>
          <w:rStyle w:val="NormalTok"/>
        </w:rPr>
        <w:t xml:space="preserve">    df </w:t>
      </w:r>
      <w:r>
        <w:rPr>
          <w:rStyle w:val="SpecialCharTok"/>
        </w:rPr>
        <w:t>%&gt;%</w:t>
      </w:r>
      <w:r>
        <w:br/>
      </w:r>
      <w:r>
        <w:rPr>
          <w:rStyle w:val="NormalTok"/>
        </w:rPr>
        <w:t xml:space="preserve">        dplyr</w:t>
      </w:r>
      <w:r>
        <w:rPr>
          <w:rStyle w:val="SpecialCharTok"/>
        </w:rPr>
        <w:t>::</w:t>
      </w:r>
      <w:r>
        <w:rPr>
          <w:rStyle w:val="FunctionTok"/>
        </w:rPr>
        <w:t>inner_join</w:t>
      </w:r>
      <w:r>
        <w:rPr>
          <w:rStyle w:val="NormalTok"/>
        </w:rPr>
        <w:t>(</w:t>
      </w:r>
      <w:r>
        <w:rPr>
          <w:rStyle w:val="FunctionTok"/>
        </w:rPr>
        <w:t>make_pseudonym_table</w:t>
      </w:r>
      <w:r>
        <w:rPr>
          <w:rStyle w:val="NormalTok"/>
        </w:rPr>
        <w:t xml:space="preserve">(df), </w:t>
      </w:r>
      <w:r>
        <w:rPr>
          <w:rStyle w:val="AttributeTok"/>
        </w:rPr>
        <w:t>by =</w:t>
      </w:r>
      <w:r>
        <w:rPr>
          <w:rStyle w:val="NormalTok"/>
        </w:rPr>
        <w:t xml:space="preserve"> </w:t>
      </w:r>
      <w:r>
        <w:rPr>
          <w:rStyle w:val="StringTok"/>
        </w:rPr>
        <w:t>"email"</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 xml:space="preserve">name, </w:t>
      </w:r>
      <w:r>
        <w:rPr>
          <w:rStyle w:val="SpecialCharTok"/>
        </w:rPr>
        <w:t>-</w:t>
      </w:r>
      <w:r>
        <w:rPr>
          <w:rStyle w:val="NormalTok"/>
        </w:rPr>
        <w:t>email)</w:t>
      </w:r>
      <w:r>
        <w:br/>
      </w:r>
      <w:r>
        <w:rPr>
          <w:rStyle w:val="NormalTok"/>
        </w:rPr>
        <w:t>}</w:t>
      </w:r>
      <w:r>
        <w:br/>
      </w:r>
      <w:r>
        <w:br/>
      </w:r>
      <w:r>
        <w:rPr>
          <w:rStyle w:val="NormalTok"/>
        </w:rPr>
        <w:t xml:space="preserve">num_unreplied_topics </w:t>
      </w:r>
      <w:r>
        <w:rPr>
          <w:rStyle w:val="OtherTok"/>
        </w:rPr>
        <w:t>&lt;-</w:t>
      </w:r>
      <w:r>
        <w:rPr>
          <w:rStyle w:val="NormalTok"/>
        </w:rPr>
        <w:t xml:space="preserve"> </w:t>
      </w:r>
      <w:r>
        <w:rPr>
          <w:rStyle w:val="ControlFlowTok"/>
        </w:rPr>
        <w:t>function</w:t>
      </w:r>
      <w:r>
        <w:rPr>
          <w:rStyle w:val="NormalTok"/>
        </w:rPr>
        <w:t>(df) {</w:t>
      </w:r>
      <w:r>
        <w:br/>
      </w:r>
      <w:r>
        <w:rPr>
          <w:rStyle w:val="NormalTok"/>
        </w:rPr>
        <w:t xml:space="preserve">    tmp </w:t>
      </w:r>
      <w:r>
        <w:rPr>
          <w:rStyle w:val="OtherTok"/>
        </w:rPr>
        <w:t>&lt;-</w:t>
      </w:r>
      <w:r>
        <w:rPr>
          <w:rStyle w:val="NormalTok"/>
        </w:rPr>
        <w:t xml:space="preserve"> df </w:t>
      </w:r>
      <w:r>
        <w:rPr>
          <w:rStyle w:val="SpecialCharTok"/>
        </w:rPr>
        <w:t>%&gt;%</w:t>
      </w:r>
      <w:r>
        <w:br/>
      </w:r>
      <w:r>
        <w:rPr>
          <w:rStyle w:val="NormalTok"/>
        </w:rPr>
        <w:t xml:space="preserve">        </w:t>
      </w:r>
      <w:r>
        <w:rPr>
          <w:rStyle w:val="FunctionTok"/>
        </w:rPr>
        <w:t>unnest_references</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filter</w:t>
      </w:r>
      <w:r>
        <w:rPr>
          <w:rStyle w:val="NormalTok"/>
        </w:rPr>
        <w:t>(</w:t>
      </w:r>
      <w:r>
        <w:rPr>
          <w:rStyle w:val="SpecialCharTok"/>
        </w:rPr>
        <w:t>!</w:t>
      </w:r>
      <w:r>
        <w:rPr>
          <w:rStyle w:val="FunctionTok"/>
        </w:rPr>
        <w:t>is.na</w:t>
      </w:r>
      <w:r>
        <w:rPr>
          <w:rStyle w:val="NormalTok"/>
        </w:rPr>
        <w:t xml:space="preserve">(references)) </w:t>
      </w:r>
      <w:r>
        <w:rPr>
          <w:rStyle w:val="SpecialCharTok"/>
        </w:rPr>
        <w:t>%&gt;%</w:t>
      </w:r>
      <w:r>
        <w:br/>
      </w:r>
      <w:r>
        <w:rPr>
          <w:rStyle w:val="NormalTok"/>
        </w:rPr>
        <w:t xml:space="preserve">        dplyr</w:t>
      </w:r>
      <w:r>
        <w:rPr>
          <w:rStyle w:val="SpecialCharTok"/>
        </w:rPr>
        <w:t>::</w:t>
      </w:r>
      <w:r>
        <w:rPr>
          <w:rStyle w:val="FunctionTok"/>
        </w:rPr>
        <w:t>count</w:t>
      </w:r>
      <w:r>
        <w:rPr>
          <w:rStyle w:val="NormalTok"/>
        </w:rPr>
        <w:t>(references)</w:t>
      </w:r>
      <w:r>
        <w:br/>
      </w:r>
      <w:r>
        <w:lastRenderedPageBreak/>
        <w:br/>
      </w:r>
      <w:r>
        <w:rPr>
          <w:rStyle w:val="NormalTok"/>
        </w:rPr>
        <w:t xml:space="preserve">    df </w:t>
      </w:r>
      <w:r>
        <w:rPr>
          <w:rStyle w:val="SpecialCharTok"/>
        </w:rPr>
        <w:t>%&gt;%</w:t>
      </w:r>
      <w:r>
        <w:br/>
      </w:r>
      <w:r>
        <w:rPr>
          <w:rStyle w:val="NormalTok"/>
        </w:rPr>
        <w:t xml:space="preserve">        dplyr</w:t>
      </w:r>
      <w:r>
        <w:rPr>
          <w:rStyle w:val="SpecialCharTok"/>
        </w:rPr>
        <w:t>::</w:t>
      </w:r>
      <w:r>
        <w:rPr>
          <w:rStyle w:val="FunctionTok"/>
        </w:rPr>
        <w:t>filter</w:t>
      </w:r>
      <w:r>
        <w:rPr>
          <w:rStyle w:val="NormalTok"/>
        </w:rPr>
        <w:t xml:space="preserve">(num_discussants </w:t>
      </w:r>
      <w:r>
        <w:rPr>
          <w:rStyle w:val="SpecialCharTok"/>
        </w:rPr>
        <w:t>==</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anti_join</w:t>
      </w:r>
      <w:r>
        <w:rPr>
          <w:rStyle w:val="NormalTok"/>
        </w:rPr>
        <w:t>(tmp</w:t>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message_ID"</w:t>
      </w:r>
      <w:r>
        <w:rPr>
          <w:rStyle w:val="NormalTok"/>
        </w:rPr>
        <w:t xml:space="preserve"> </w:t>
      </w:r>
      <w:r>
        <w:rPr>
          <w:rStyle w:val="OtherTok"/>
        </w:rPr>
        <w:t>=</w:t>
      </w:r>
      <w:r>
        <w:rPr>
          <w:rStyle w:val="NormalTok"/>
        </w:rPr>
        <w:t xml:space="preserve"> </w:t>
      </w:r>
      <w:r>
        <w:rPr>
          <w:rStyle w:val="StringTok"/>
        </w:rPr>
        <w:t>"references"</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count</w:t>
      </w:r>
      <w:r>
        <w:rPr>
          <w:rStyle w:val="NormalTok"/>
        </w:rPr>
        <w:t xml:space="preserve">(message_ID) </w:t>
      </w:r>
      <w:r>
        <w:rPr>
          <w:rStyle w:val="SpecialCharTok"/>
        </w:rPr>
        <w:t>%&gt;%</w:t>
      </w:r>
      <w:r>
        <w:br/>
      </w:r>
      <w:r>
        <w:rPr>
          <w:rStyle w:val="NormalTok"/>
        </w:rPr>
        <w:t xml:space="preserve">        </w:t>
      </w:r>
      <w:r>
        <w:rPr>
          <w:rStyle w:val="FunctionTok"/>
        </w:rPr>
        <w:t>nrow</w:t>
      </w:r>
      <w:r>
        <w:rPr>
          <w:rStyle w:val="NormalTok"/>
        </w:rPr>
        <w:t>()</w:t>
      </w:r>
      <w:r>
        <w:br/>
      </w:r>
      <w:r>
        <w:rPr>
          <w:rStyle w:val="NormalTok"/>
        </w:rPr>
        <w:t xml:space="preserve">    </w:t>
      </w:r>
      <w:r>
        <w:rPr>
          <w:rStyle w:val="CommentTok"/>
        </w:rPr>
        <w:t># total_msg_instances(df) - num_collaborative_msg(df)</w:t>
      </w:r>
      <w:r>
        <w:br/>
      </w:r>
      <w:r>
        <w:rPr>
          <w:rStyle w:val="NormalTok"/>
        </w:rPr>
        <w:t xml:space="preserve">    </w:t>
      </w:r>
      <w:r>
        <w:rPr>
          <w:rStyle w:val="CommentTok"/>
        </w:rPr>
        <w:t># num_single_msg(df) - num_referenced_initial_msg(df)</w:t>
      </w:r>
      <w:r>
        <w:br/>
      </w:r>
      <w:r>
        <w:rPr>
          <w:rStyle w:val="NormalTok"/>
        </w:rPr>
        <w:t>}</w:t>
      </w:r>
      <w:r>
        <w:br/>
      </w:r>
      <w:r>
        <w:br/>
      </w:r>
      <w:r>
        <w:rPr>
          <w:rStyle w:val="NormalTok"/>
        </w:rPr>
        <w:t xml:space="preserve">set_root_msg </w:t>
      </w:r>
      <w:r>
        <w:rPr>
          <w:rStyle w:val="OtherTok"/>
        </w:rPr>
        <w:t>&lt;-</w:t>
      </w:r>
      <w:r>
        <w:rPr>
          <w:rStyle w:val="NormalTok"/>
        </w:rPr>
        <w:t xml:space="preserve"> </w:t>
      </w:r>
      <w:r>
        <w:rPr>
          <w:rStyle w:val="ControlFlowTok"/>
        </w:rPr>
        <w:t>function</w:t>
      </w:r>
      <w:r>
        <w:rPr>
          <w:rStyle w:val="NormalTok"/>
        </w:rPr>
        <w:t>(df) {</w:t>
      </w:r>
      <w:r>
        <w:br/>
      </w:r>
      <w:r>
        <w:rPr>
          <w:rStyle w:val="NormalTok"/>
        </w:rPr>
        <w:t xml:space="preserve">    df </w:t>
      </w:r>
      <w:r>
        <w:rPr>
          <w:rStyle w:val="SpecialCharTok"/>
        </w:rPr>
        <w:t>%&gt;%</w:t>
      </w:r>
      <w:r>
        <w:br/>
      </w:r>
      <w:r>
        <w:rPr>
          <w:rStyle w:val="NormalTok"/>
        </w:rPr>
        <w:t xml:space="preserve">        dplyr</w:t>
      </w:r>
      <w:r>
        <w:rPr>
          <w:rStyle w:val="SpecialCharTok"/>
        </w:rPr>
        <w:t>::</w:t>
      </w:r>
      <w:r>
        <w:rPr>
          <w:rStyle w:val="FunctionTok"/>
        </w:rPr>
        <w:t>mutate</w:t>
      </w:r>
      <w:r>
        <w:rPr>
          <w:rStyle w:val="NormalTok"/>
        </w:rPr>
        <w:t>(</w:t>
      </w:r>
      <w:r>
        <w:br/>
      </w:r>
      <w:r>
        <w:rPr>
          <w:rStyle w:val="NormalTok"/>
        </w:rPr>
        <w:t xml:space="preserve">            </w:t>
      </w:r>
      <w:r>
        <w:rPr>
          <w:rStyle w:val="AttributeTok"/>
        </w:rPr>
        <w:t>root_msg =</w:t>
      </w:r>
      <w:r>
        <w:rPr>
          <w:rStyle w:val="NormalTok"/>
        </w:rPr>
        <w:t xml:space="preserve"> stringr</w:t>
      </w:r>
      <w:r>
        <w:rPr>
          <w:rStyle w:val="SpecialCharTok"/>
        </w:rPr>
        <w:t>::</w:t>
      </w:r>
      <w:r>
        <w:rPr>
          <w:rStyle w:val="FunctionTok"/>
        </w:rPr>
        <w:t>str_replace_all</w:t>
      </w:r>
      <w:r>
        <w:rPr>
          <w:rStyle w:val="NormalTok"/>
        </w:rPr>
        <w:t>(</w:t>
      </w:r>
      <w:r>
        <w:rPr>
          <w:rStyle w:val="AttributeTok"/>
        </w:rPr>
        <w:t>string =</w:t>
      </w:r>
      <w:r>
        <w:rPr>
          <w:rStyle w:val="NormalTok"/>
        </w:rPr>
        <w:t xml:space="preserve"> references, </w:t>
      </w:r>
      <w:r>
        <w:rPr>
          <w:rStyle w:val="AttributeTok"/>
        </w:rPr>
        <w:t>pattern =</w:t>
      </w:r>
      <w:r>
        <w:rPr>
          <w:rStyle w:val="NormalTok"/>
        </w:rPr>
        <w:t xml:space="preserve"> </w:t>
      </w:r>
      <w:r>
        <w:rPr>
          <w:rStyle w:val="StringTok"/>
        </w:rPr>
        <w:t>"(&gt;[[:cntrl:][:print:]]*&lt;[[:print:][:cntrl:]]*)|(&gt;&lt;[[:p</w:t>
      </w:r>
      <w:r>
        <w:rPr>
          <w:rStyle w:val="StringTok"/>
        </w:rPr>
        <w:t>rint:][:cntrl:]]*)"</w:t>
      </w:r>
      <w:r>
        <w:rPr>
          <w:rStyle w:val="NormalTok"/>
        </w:rPr>
        <w:t xml:space="preserve">, </w:t>
      </w:r>
      <w:r>
        <w:rPr>
          <w:rStyle w:val="AttributeTok"/>
        </w:rPr>
        <w:t>replacement =</w:t>
      </w:r>
      <w:r>
        <w:rPr>
          <w:rStyle w:val="NormalTok"/>
        </w:rPr>
        <w:t xml:space="preserve"> </w:t>
      </w:r>
      <w:r>
        <w:rPr>
          <w:rStyle w:val="StringTok"/>
        </w:rPr>
        <w:t>"&gt;"</w:t>
      </w:r>
      <w:r>
        <w:rPr>
          <w:rStyle w:val="NormalTok"/>
        </w:rPr>
        <w:t>)</w:t>
      </w:r>
      <w:r>
        <w:br/>
      </w:r>
      <w:r>
        <w:rPr>
          <w:rStyle w:val="NormalTok"/>
        </w:rPr>
        <w:t xml:space="preserve">            </w:t>
      </w:r>
      <w:r>
        <w:rPr>
          <w:rStyle w:val="CommentTok"/>
        </w:rPr>
        <w:t># , root_msg = ifelse(is.na(root_msg), message_ID, root_msg)</w:t>
      </w:r>
      <w:r>
        <w:br/>
      </w:r>
      <w:r>
        <w:rPr>
          <w:rStyle w:val="NormalTok"/>
        </w:rPr>
        <w:t xml:space="preserve">        )</w:t>
      </w:r>
      <w:r>
        <w:br/>
      </w:r>
      <w:r>
        <w:rPr>
          <w:rStyle w:val="NormalTok"/>
        </w:rPr>
        <w:t>}</w:t>
      </w:r>
      <w:r>
        <w:br/>
      </w:r>
      <w:r>
        <w:br/>
      </w:r>
      <w:r>
        <w:rPr>
          <w:rStyle w:val="NormalTok"/>
        </w:rPr>
        <w:t xml:space="preserve">count_replied_topics </w:t>
      </w:r>
      <w:r>
        <w:rPr>
          <w:rStyle w:val="OtherTok"/>
        </w:rPr>
        <w:t>&lt;-</w:t>
      </w:r>
      <w:r>
        <w:rPr>
          <w:rStyle w:val="NormalTok"/>
        </w:rPr>
        <w:t xml:space="preserve"> </w:t>
      </w:r>
      <w:r>
        <w:rPr>
          <w:rStyle w:val="ControlFlowTok"/>
        </w:rPr>
        <w:t>function</w:t>
      </w:r>
      <w:r>
        <w:rPr>
          <w:rStyle w:val="NormalTok"/>
        </w:rPr>
        <w:t>(df) {</w:t>
      </w:r>
      <w:r>
        <w:br/>
      </w:r>
      <w:r>
        <w:rPr>
          <w:rStyle w:val="NormalTok"/>
        </w:rPr>
        <w:t xml:space="preserve">    </w:t>
      </w:r>
      <w:r>
        <w:rPr>
          <w:rStyle w:val="ControlFlowTok"/>
        </w:rPr>
        <w:t>if</w:t>
      </w:r>
      <w:r>
        <w:rPr>
          <w:rStyle w:val="NormalTok"/>
        </w:rPr>
        <w:t xml:space="preserve"> (</w:t>
      </w:r>
      <w:r>
        <w:rPr>
          <w:rStyle w:val="SpecialCharTok"/>
        </w:rPr>
        <w:t>!</w:t>
      </w:r>
      <w:r>
        <w:rPr>
          <w:rStyle w:val="NormalTok"/>
        </w:rPr>
        <w:t>(</w:t>
      </w:r>
      <w:r>
        <w:rPr>
          <w:rStyle w:val="StringTok"/>
        </w:rPr>
        <w:t>"root_msg"</w:t>
      </w:r>
      <w:r>
        <w:rPr>
          <w:rStyle w:val="NormalTok"/>
        </w:rPr>
        <w:t xml:space="preserve"> </w:t>
      </w:r>
      <w:r>
        <w:rPr>
          <w:rStyle w:val="SpecialCharTok"/>
        </w:rPr>
        <w:t>%in%</w:t>
      </w:r>
      <w:r>
        <w:rPr>
          <w:rStyle w:val="NormalTok"/>
        </w:rPr>
        <w:t xml:space="preserve"> </w:t>
      </w:r>
      <w:r>
        <w:rPr>
          <w:rStyle w:val="FunctionTok"/>
        </w:rPr>
        <w:t>names</w:t>
      </w:r>
      <w:r>
        <w:rPr>
          <w:rStyle w:val="NormalTok"/>
        </w:rPr>
        <w:t>(df))) {</w:t>
      </w:r>
      <w:r>
        <w:br/>
      </w:r>
      <w:r>
        <w:rPr>
          <w:rStyle w:val="NormalTok"/>
        </w:rPr>
        <w:t xml:space="preserve">        df </w:t>
      </w:r>
      <w:r>
        <w:rPr>
          <w:rStyle w:val="OtherTok"/>
        </w:rPr>
        <w:t>&lt;-</w:t>
      </w:r>
      <w:r>
        <w:rPr>
          <w:rStyle w:val="NormalTok"/>
        </w:rPr>
        <w:t xml:space="preserve"> </w:t>
      </w:r>
      <w:r>
        <w:rPr>
          <w:rStyle w:val="FunctionTok"/>
        </w:rPr>
        <w:t>set_root_msg</w:t>
      </w:r>
      <w:r>
        <w:rPr>
          <w:rStyle w:val="NormalTok"/>
        </w:rPr>
        <w:t>(df)</w:t>
      </w:r>
      <w:r>
        <w:br/>
      </w:r>
      <w:r>
        <w:rPr>
          <w:rStyle w:val="NormalTok"/>
        </w:rPr>
        <w:t xml:space="preserve">    }</w:t>
      </w:r>
      <w:r>
        <w:br/>
      </w:r>
      <w:r>
        <w:br/>
      </w:r>
      <w:r>
        <w:rPr>
          <w:rStyle w:val="NormalTok"/>
        </w:rPr>
        <w:t xml:space="preserve">    </w:t>
      </w:r>
      <w:r>
        <w:rPr>
          <w:rStyle w:val="CommentTok"/>
        </w:rPr>
        <w:t xml:space="preserve"># tmp &lt;- </w:t>
      </w:r>
      <w:r>
        <w:rPr>
          <w:rStyle w:val="CommentTok"/>
        </w:rPr>
        <w:t>df %&gt;%</w:t>
      </w:r>
      <w:r>
        <w:br/>
      </w:r>
      <w:r>
        <w:rPr>
          <w:rStyle w:val="NormalTok"/>
        </w:rPr>
        <w:lastRenderedPageBreak/>
        <w:t xml:space="preserve">    </w:t>
      </w:r>
      <w:r>
        <w:rPr>
          <w:rStyle w:val="CommentTok"/>
        </w:rPr>
        <w:t># dplyr::select(message_ID, subject) %&gt;%</w:t>
      </w:r>
      <w:r>
        <w:br/>
      </w:r>
      <w:r>
        <w:rPr>
          <w:rStyle w:val="NormalTok"/>
        </w:rPr>
        <w:t xml:space="preserve">    </w:t>
      </w:r>
      <w:r>
        <w:rPr>
          <w:rStyle w:val="CommentTok"/>
        </w:rPr>
        <w:t># dplyr::rename(root_msg = message_ID)</w:t>
      </w:r>
      <w:r>
        <w:br/>
      </w:r>
      <w:r>
        <w:br/>
      </w:r>
      <w:r>
        <w:rPr>
          <w:rStyle w:val="NormalTok"/>
        </w:rPr>
        <w:t xml:space="preserve">    df </w:t>
      </w:r>
      <w:r>
        <w:rPr>
          <w:rStyle w:val="SpecialCharTok"/>
        </w:rPr>
        <w:t>%&gt;%</w:t>
      </w:r>
      <w:r>
        <w:br/>
      </w:r>
      <w:r>
        <w:rPr>
          <w:rStyle w:val="NormalTok"/>
        </w:rPr>
        <w:t xml:space="preserve">        dplyr</w:t>
      </w:r>
      <w:r>
        <w:rPr>
          <w:rStyle w:val="SpecialCharTok"/>
        </w:rPr>
        <w:t>::</w:t>
      </w:r>
      <w:r>
        <w:rPr>
          <w:rStyle w:val="FunctionTok"/>
        </w:rPr>
        <w:t>filter</w:t>
      </w:r>
      <w:r>
        <w:rPr>
          <w:rStyle w:val="NormalTok"/>
        </w:rPr>
        <w:t xml:space="preserve">(num_discussants </w:t>
      </w:r>
      <w:r>
        <w:rPr>
          <w:rStyle w:val="SpecialCharTok"/>
        </w:rPr>
        <w:t>&gt;</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group_by</w:t>
      </w:r>
      <w:r>
        <w:rPr>
          <w:rStyle w:val="NormalTok"/>
        </w:rPr>
        <w:t xml:space="preserve">(message_ID) </w:t>
      </w:r>
      <w:r>
        <w:rPr>
          <w:rStyle w:val="SpecialCharTok"/>
        </w:rPr>
        <w:t>%&gt;%</w:t>
      </w:r>
      <w:r>
        <w:br/>
      </w:r>
      <w:r>
        <w:rPr>
          <w:rStyle w:val="NormalTok"/>
        </w:rPr>
        <w:t xml:space="preserve">        dplyr</w:t>
      </w:r>
      <w:r>
        <w:rPr>
          <w:rStyle w:val="SpecialCharTok"/>
        </w:rPr>
        <w:t>::</w:t>
      </w:r>
      <w:r>
        <w:rPr>
          <w:rStyle w:val="FunctionTok"/>
        </w:rPr>
        <w:t>count</w:t>
      </w:r>
      <w:r>
        <w:rPr>
          <w:rStyle w:val="NormalTok"/>
        </w:rPr>
        <w:t xml:space="preserve">(root_msg) </w:t>
      </w:r>
      <w:r>
        <w:rPr>
          <w:rStyle w:val="SpecialCharTok"/>
        </w:rPr>
        <w:t>%&gt;%</w:t>
      </w:r>
      <w:r>
        <w:br/>
      </w:r>
      <w:r>
        <w:rPr>
          <w:rStyle w:val="NormalTok"/>
        </w:rPr>
        <w:t xml:space="preserve">        dplyr</w:t>
      </w:r>
      <w:r>
        <w:rPr>
          <w:rStyle w:val="SpecialCharTok"/>
        </w:rPr>
        <w:t>::</w:t>
      </w:r>
      <w:r>
        <w:rPr>
          <w:rStyle w:val="FunctionTok"/>
        </w:rPr>
        <w:t>ungroup</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count</w:t>
      </w:r>
      <w:r>
        <w:rPr>
          <w:rStyle w:val="NormalTok"/>
        </w:rPr>
        <w:t xml:space="preserve">(root_msg, </w:t>
      </w:r>
      <w:r>
        <w:rPr>
          <w:rStyle w:val="AttributeTok"/>
        </w:rPr>
        <w:t>sort =</w:t>
      </w:r>
      <w:r>
        <w:rPr>
          <w:rStyle w:val="NormalTok"/>
        </w:rPr>
        <w:t xml:space="preserve"> </w:t>
      </w:r>
      <w:r>
        <w:rPr>
          <w:rStyle w:val="ConstantTok"/>
        </w:rPr>
        <w:t>TRUE</w:t>
      </w:r>
      <w:r>
        <w:rPr>
          <w:rStyle w:val="NormalTok"/>
        </w:rPr>
        <w:t>)</w:t>
      </w:r>
      <w:r>
        <w:br/>
      </w:r>
      <w:r>
        <w:br/>
      </w:r>
      <w:r>
        <w:rPr>
          <w:rStyle w:val="NormalTok"/>
        </w:rPr>
        <w:t xml:space="preserve">    </w:t>
      </w:r>
      <w:r>
        <w:rPr>
          <w:rStyle w:val="CommentTok"/>
        </w:rPr>
        <w:t># %&gt;%</w:t>
      </w:r>
      <w:r>
        <w:br/>
      </w:r>
      <w:r>
        <w:rPr>
          <w:rStyle w:val="NormalTok"/>
        </w:rPr>
        <w:t xml:space="preserve">    </w:t>
      </w:r>
      <w:r>
        <w:rPr>
          <w:rStyle w:val="CommentTok"/>
        </w:rPr>
        <w:t># dplyr::inner_join(tmp) %&gt;%</w:t>
      </w:r>
      <w:r>
        <w:br/>
      </w:r>
      <w:r>
        <w:rPr>
          <w:rStyle w:val="NormalTok"/>
        </w:rPr>
        <w:t xml:space="preserve">    </w:t>
      </w:r>
      <w:r>
        <w:rPr>
          <w:rStyle w:val="CommentTok"/>
        </w:rPr>
        <w:t># dplyr::select(subject, n, root_msg)</w:t>
      </w:r>
      <w:r>
        <w:br/>
      </w:r>
      <w:r>
        <w:rPr>
          <w:rStyle w:val="NormalTok"/>
        </w:rPr>
        <w:t>}</w:t>
      </w:r>
      <w:r>
        <w:br/>
      </w:r>
      <w:r>
        <w:br/>
      </w:r>
      <w:r>
        <w:rPr>
          <w:rStyle w:val="NormalTok"/>
        </w:rPr>
        <w:t xml:space="preserve">btw_n_persons_subjects </w:t>
      </w:r>
      <w:r>
        <w:rPr>
          <w:rStyle w:val="OtherTok"/>
        </w:rPr>
        <w:t>&lt;-</w:t>
      </w:r>
      <w:r>
        <w:rPr>
          <w:rStyle w:val="NormalTok"/>
        </w:rPr>
        <w:t xml:space="preserve"> </w:t>
      </w:r>
      <w:r>
        <w:rPr>
          <w:rStyle w:val="ControlFlowTok"/>
        </w:rPr>
        <w:t>function</w:t>
      </w:r>
      <w:r>
        <w:rPr>
          <w:rStyle w:val="NormalTok"/>
        </w:rPr>
        <w:t>(df) {</w:t>
      </w:r>
      <w:r>
        <w:br/>
      </w:r>
      <w:r>
        <w:rPr>
          <w:rStyle w:val="NormalTok"/>
        </w:rPr>
        <w:t xml:space="preserve">    </w:t>
      </w:r>
      <w:r>
        <w:rPr>
          <w:rStyle w:val="ControlFlowTok"/>
        </w:rPr>
        <w:t>if</w:t>
      </w:r>
      <w:r>
        <w:rPr>
          <w:rStyle w:val="NormalTok"/>
        </w:rPr>
        <w:t xml:space="preserve"> (</w:t>
      </w:r>
      <w:r>
        <w:rPr>
          <w:rStyle w:val="SpecialCharTok"/>
        </w:rPr>
        <w:t>!</w:t>
      </w:r>
      <w:r>
        <w:rPr>
          <w:rStyle w:val="NormalTok"/>
        </w:rPr>
        <w:t>(</w:t>
      </w:r>
      <w:r>
        <w:rPr>
          <w:rStyle w:val="StringTok"/>
        </w:rPr>
        <w:t>"root_msg"</w:t>
      </w:r>
      <w:r>
        <w:rPr>
          <w:rStyle w:val="NormalTok"/>
        </w:rPr>
        <w:t xml:space="preserve"> </w:t>
      </w:r>
      <w:r>
        <w:rPr>
          <w:rStyle w:val="SpecialCharTok"/>
        </w:rPr>
        <w:t>%in%</w:t>
      </w:r>
      <w:r>
        <w:rPr>
          <w:rStyle w:val="NormalTok"/>
        </w:rPr>
        <w:t xml:space="preserve"> </w:t>
      </w:r>
      <w:r>
        <w:rPr>
          <w:rStyle w:val="FunctionTok"/>
        </w:rPr>
        <w:t>names</w:t>
      </w:r>
      <w:r>
        <w:rPr>
          <w:rStyle w:val="NormalTok"/>
        </w:rPr>
        <w:t>(df))) {</w:t>
      </w:r>
      <w:r>
        <w:br/>
      </w:r>
      <w:r>
        <w:rPr>
          <w:rStyle w:val="NormalTok"/>
        </w:rPr>
        <w:t xml:space="preserve">        df </w:t>
      </w:r>
      <w:r>
        <w:rPr>
          <w:rStyle w:val="OtherTok"/>
        </w:rPr>
        <w:t>&lt;-</w:t>
      </w:r>
      <w:r>
        <w:rPr>
          <w:rStyle w:val="NormalTok"/>
        </w:rPr>
        <w:t xml:space="preserve"> </w:t>
      </w:r>
      <w:r>
        <w:rPr>
          <w:rStyle w:val="FunctionTok"/>
        </w:rPr>
        <w:t>set_root_msg</w:t>
      </w:r>
      <w:r>
        <w:rPr>
          <w:rStyle w:val="NormalTok"/>
        </w:rPr>
        <w:t>(d</w:t>
      </w:r>
      <w:r>
        <w:rPr>
          <w:rStyle w:val="NormalTok"/>
        </w:rPr>
        <w:t>f)</w:t>
      </w:r>
      <w:r>
        <w:br/>
      </w:r>
      <w:r>
        <w:rPr>
          <w:rStyle w:val="NormalTok"/>
        </w:rPr>
        <w:t xml:space="preserve">    }</w:t>
      </w:r>
      <w:r>
        <w:br/>
      </w:r>
      <w:r>
        <w:br/>
      </w:r>
      <w:r>
        <w:rPr>
          <w:rStyle w:val="NormalTok"/>
        </w:rPr>
        <w:t xml:space="preserve">    </w:t>
      </w:r>
      <w:r>
        <w:rPr>
          <w:rStyle w:val="FunctionTok"/>
        </w:rPr>
        <w:t>nrow</w:t>
      </w:r>
      <w:r>
        <w:rPr>
          <w:rStyle w:val="NormalTok"/>
        </w:rPr>
        <w:t>(</w:t>
      </w:r>
      <w:r>
        <w:br/>
      </w:r>
      <w:r>
        <w:rPr>
          <w:rStyle w:val="NormalTok"/>
        </w:rPr>
        <w:t xml:space="preserve">        df </w:t>
      </w:r>
      <w:r>
        <w:rPr>
          <w:rStyle w:val="SpecialCharTok"/>
        </w:rPr>
        <w:t>%&gt;%</w:t>
      </w:r>
      <w:r>
        <w:br/>
      </w:r>
      <w:r>
        <w:rPr>
          <w:rStyle w:val="NormalTok"/>
        </w:rPr>
        <w:t xml:space="preserve">            dplyr</w:t>
      </w:r>
      <w:r>
        <w:rPr>
          <w:rStyle w:val="SpecialCharTok"/>
        </w:rPr>
        <w:t>::</w:t>
      </w:r>
      <w:r>
        <w:rPr>
          <w:rStyle w:val="FunctionTok"/>
        </w:rPr>
        <w:t>count</w:t>
      </w:r>
      <w:r>
        <w:rPr>
          <w:rStyle w:val="NormalTok"/>
        </w:rPr>
        <w:t xml:space="preserve">(root_msg) </w:t>
      </w:r>
      <w:r>
        <w:rPr>
          <w:rStyle w:val="SpecialCharTok"/>
        </w:rPr>
        <w:t>%&gt;%</w:t>
      </w:r>
      <w:r>
        <w:br/>
      </w:r>
      <w:r>
        <w:rPr>
          <w:rStyle w:val="NormalTok"/>
        </w:rPr>
        <w:t xml:space="preserve">            dplyr</w:t>
      </w:r>
      <w:r>
        <w:rPr>
          <w:rStyle w:val="SpecialCharTok"/>
        </w:rPr>
        <w:t>::</w:t>
      </w:r>
      <w:r>
        <w:rPr>
          <w:rStyle w:val="FunctionTok"/>
        </w:rPr>
        <w:t>filter</w:t>
      </w:r>
      <w:r>
        <w:rPr>
          <w:rStyle w:val="NormalTok"/>
        </w:rPr>
        <w:t xml:space="preserve">(n </w:t>
      </w:r>
      <w:r>
        <w:rPr>
          <w:rStyle w:val="SpecialCharTok"/>
        </w:rPr>
        <w:t>==</w:t>
      </w:r>
      <w:r>
        <w:rPr>
          <w:rStyle w:val="NormalTok"/>
        </w:rPr>
        <w:t xml:space="preserve"> </w:t>
      </w:r>
      <w:r>
        <w:rPr>
          <w:rStyle w:val="DecValTok"/>
        </w:rPr>
        <w:t>1</w:t>
      </w:r>
      <w:r>
        <w:rPr>
          <w:rStyle w:val="NormalTok"/>
        </w:rPr>
        <w:t>)</w:t>
      </w:r>
      <w:r>
        <w:br/>
      </w:r>
      <w:r>
        <w:rPr>
          <w:rStyle w:val="NormalTok"/>
        </w:rPr>
        <w:t xml:space="preserve">    )</w:t>
      </w:r>
      <w:r>
        <w:br/>
      </w:r>
      <w:r>
        <w:rPr>
          <w:rStyle w:val="NormalTok"/>
        </w:rPr>
        <w:lastRenderedPageBreak/>
        <w:t>}</w:t>
      </w:r>
      <w:r>
        <w:br/>
      </w:r>
      <w:r>
        <w:br/>
      </w:r>
      <w:r>
        <w:rPr>
          <w:rStyle w:val="NormalTok"/>
        </w:rPr>
        <w:t xml:space="preserve">num_replied_topics </w:t>
      </w:r>
      <w:r>
        <w:rPr>
          <w:rStyle w:val="OtherTok"/>
        </w:rPr>
        <w:t>&lt;-</w:t>
      </w:r>
      <w:r>
        <w:rPr>
          <w:rStyle w:val="NormalTok"/>
        </w:rPr>
        <w:t xml:space="preserve"> </w:t>
      </w:r>
      <w:r>
        <w:rPr>
          <w:rStyle w:val="ControlFlowTok"/>
        </w:rPr>
        <w:t>function</w:t>
      </w:r>
      <w:r>
        <w:rPr>
          <w:rStyle w:val="NormalTok"/>
        </w:rPr>
        <w:t>(df) {</w:t>
      </w:r>
      <w:r>
        <w:br/>
      </w:r>
      <w:r>
        <w:rPr>
          <w:rStyle w:val="NormalTok"/>
        </w:rPr>
        <w:t xml:space="preserve">    </w:t>
      </w:r>
      <w:r>
        <w:rPr>
          <w:rStyle w:val="FunctionTok"/>
        </w:rPr>
        <w:t>nrow</w:t>
      </w:r>
      <w:r>
        <w:rPr>
          <w:rStyle w:val="NormalTok"/>
        </w:rPr>
        <w:t>(</w:t>
      </w:r>
      <w:r>
        <w:rPr>
          <w:rStyle w:val="FunctionTok"/>
        </w:rPr>
        <w:t>count_replied_topics</w:t>
      </w:r>
      <w:r>
        <w:rPr>
          <w:rStyle w:val="NormalTok"/>
        </w:rPr>
        <w:t>(df))</w:t>
      </w:r>
      <w:r>
        <w:br/>
      </w:r>
      <w:r>
        <w:rPr>
          <w:rStyle w:val="NormalTok"/>
        </w:rPr>
        <w:t>}</w:t>
      </w:r>
      <w:r>
        <w:br/>
      </w:r>
      <w:r>
        <w:br/>
      </w:r>
      <w:r>
        <w:rPr>
          <w:rStyle w:val="NormalTok"/>
        </w:rPr>
        <w:t xml:space="preserve">num_replying_msg </w:t>
      </w:r>
      <w:r>
        <w:rPr>
          <w:rStyle w:val="OtherTok"/>
        </w:rPr>
        <w:t>&lt;-</w:t>
      </w:r>
      <w:r>
        <w:rPr>
          <w:rStyle w:val="NormalTok"/>
        </w:rPr>
        <w:t xml:space="preserve"> </w:t>
      </w:r>
      <w:r>
        <w:rPr>
          <w:rStyle w:val="ControlFlowTok"/>
        </w:rPr>
        <w:t>function</w:t>
      </w:r>
      <w:r>
        <w:rPr>
          <w:rStyle w:val="NormalTok"/>
        </w:rPr>
        <w:t>(df) {</w:t>
      </w:r>
      <w:r>
        <w:br/>
      </w:r>
      <w:r>
        <w:rPr>
          <w:rStyle w:val="NormalTok"/>
        </w:rPr>
        <w:t xml:space="preserve">    </w:t>
      </w:r>
      <w:r>
        <w:rPr>
          <w:rStyle w:val="FunctionTok"/>
        </w:rPr>
        <w:t>count_replied_topics</w:t>
      </w:r>
      <w:r>
        <w:rPr>
          <w:rStyle w:val="NormalTok"/>
        </w:rPr>
        <w:t xml:space="preserve">(df) </w:t>
      </w:r>
      <w:r>
        <w:rPr>
          <w:rStyle w:val="SpecialCharTok"/>
        </w:rPr>
        <w:t>%&gt;%</w:t>
      </w:r>
      <w:r>
        <w:br/>
      </w:r>
      <w:r>
        <w:rPr>
          <w:rStyle w:val="NormalTok"/>
        </w:rPr>
        <w:t xml:space="preserve">        </w:t>
      </w:r>
      <w:r>
        <w:rPr>
          <w:rStyle w:val="FunctionTok"/>
        </w:rPr>
        <w:t>select</w:t>
      </w:r>
      <w:r>
        <w:rPr>
          <w:rStyle w:val="NormalTok"/>
        </w:rPr>
        <w:t xml:space="preserve">(n) </w:t>
      </w:r>
      <w:r>
        <w:rPr>
          <w:rStyle w:val="SpecialCharTok"/>
        </w:rPr>
        <w:t>%&gt;%</w:t>
      </w:r>
      <w:r>
        <w:br/>
      </w:r>
      <w:r>
        <w:rPr>
          <w:rStyle w:val="NormalTok"/>
        </w:rPr>
        <w:t xml:space="preserve">        </w:t>
      </w:r>
      <w:r>
        <w:rPr>
          <w:rStyle w:val="FunctionTok"/>
        </w:rPr>
        <w:t>sum</w:t>
      </w:r>
      <w:r>
        <w:rPr>
          <w:rStyle w:val="NormalTok"/>
        </w:rPr>
        <w:t>()</w:t>
      </w:r>
      <w:r>
        <w:br/>
      </w:r>
      <w:r>
        <w:rPr>
          <w:rStyle w:val="NormalTok"/>
        </w:rPr>
        <w:t>}</w:t>
      </w:r>
      <w:r>
        <w:br/>
      </w:r>
      <w:r>
        <w:br/>
      </w:r>
      <w:r>
        <w:rPr>
          <w:rStyle w:val="NormalTok"/>
        </w:rPr>
        <w:t xml:space="preserve">num_collaborative_msg </w:t>
      </w:r>
      <w:r>
        <w:rPr>
          <w:rStyle w:val="OtherTok"/>
        </w:rPr>
        <w:t>&lt;-</w:t>
      </w:r>
      <w:r>
        <w:rPr>
          <w:rStyle w:val="NormalTok"/>
        </w:rPr>
        <w:t xml:space="preserve"> </w:t>
      </w:r>
      <w:r>
        <w:rPr>
          <w:rStyle w:val="ControlFlowTok"/>
        </w:rPr>
        <w:t>function</w:t>
      </w:r>
      <w:r>
        <w:rPr>
          <w:rStyle w:val="NormalTok"/>
        </w:rPr>
        <w:t>(df) {</w:t>
      </w:r>
      <w:r>
        <w:br/>
      </w:r>
      <w:r>
        <w:rPr>
          <w:rStyle w:val="NormalTok"/>
        </w:rPr>
        <w:t xml:space="preserve">    </w:t>
      </w:r>
      <w:r>
        <w:rPr>
          <w:rStyle w:val="FunctionTok"/>
        </w:rPr>
        <w:t>num_replying_msg</w:t>
      </w:r>
      <w:r>
        <w:rPr>
          <w:rStyle w:val="NormalTok"/>
        </w:rPr>
        <w:t xml:space="preserve">(df) </w:t>
      </w:r>
      <w:r>
        <w:rPr>
          <w:rStyle w:val="SpecialCharTok"/>
        </w:rPr>
        <w:t>+</w:t>
      </w:r>
      <w:r>
        <w:rPr>
          <w:rStyle w:val="NormalTok"/>
        </w:rPr>
        <w:t xml:space="preserve"> </w:t>
      </w:r>
      <w:r>
        <w:rPr>
          <w:rStyle w:val="FunctionTok"/>
        </w:rPr>
        <w:t>num_referenced_initial_msg</w:t>
      </w:r>
      <w:r>
        <w:rPr>
          <w:rStyle w:val="NormalTok"/>
        </w:rPr>
        <w:t>(df)</w:t>
      </w:r>
      <w:r>
        <w:br/>
      </w:r>
      <w:r>
        <w:rPr>
          <w:rStyle w:val="NormalTok"/>
        </w:rPr>
        <w:t>}</w:t>
      </w:r>
      <w:r>
        <w:br/>
      </w:r>
      <w:r>
        <w:br/>
      </w:r>
      <w:r>
        <w:rPr>
          <w:rStyle w:val="NormalTok"/>
        </w:rPr>
        <w:t xml:space="preserve">total_topics </w:t>
      </w:r>
      <w:r>
        <w:rPr>
          <w:rStyle w:val="OtherTok"/>
        </w:rPr>
        <w:t>&lt;-</w:t>
      </w:r>
      <w:r>
        <w:rPr>
          <w:rStyle w:val="NormalTok"/>
        </w:rPr>
        <w:t xml:space="preserve"> </w:t>
      </w:r>
      <w:r>
        <w:rPr>
          <w:rStyle w:val="ControlFlowTok"/>
        </w:rPr>
        <w:t>function</w:t>
      </w:r>
      <w:r>
        <w:rPr>
          <w:rStyle w:val="NormalTok"/>
        </w:rPr>
        <w:t>(df) {</w:t>
      </w:r>
      <w:r>
        <w:br/>
      </w:r>
      <w:r>
        <w:rPr>
          <w:rStyle w:val="NormalTok"/>
        </w:rPr>
        <w:t xml:space="preserve">    </w:t>
      </w:r>
      <w:r>
        <w:rPr>
          <w:rStyle w:val="FunctionTok"/>
        </w:rPr>
        <w:t>num_replied_topics</w:t>
      </w:r>
      <w:r>
        <w:rPr>
          <w:rStyle w:val="NormalTok"/>
        </w:rPr>
        <w:t xml:space="preserve">(df) </w:t>
      </w:r>
      <w:r>
        <w:rPr>
          <w:rStyle w:val="SpecialCharTok"/>
        </w:rPr>
        <w:t>+</w:t>
      </w:r>
      <w:r>
        <w:rPr>
          <w:rStyle w:val="NormalTok"/>
        </w:rPr>
        <w:t xml:space="preserve"> </w:t>
      </w:r>
      <w:r>
        <w:rPr>
          <w:rStyle w:val="FunctionTok"/>
        </w:rPr>
        <w:t>num_unreplied_topics</w:t>
      </w:r>
      <w:r>
        <w:rPr>
          <w:rStyle w:val="NormalTok"/>
        </w:rPr>
        <w:t>(df)</w:t>
      </w:r>
      <w:r>
        <w:br/>
      </w:r>
      <w:r>
        <w:rPr>
          <w:rStyle w:val="NormalTok"/>
        </w:rPr>
        <w:t>}</w:t>
      </w:r>
      <w:r>
        <w:br/>
      </w:r>
      <w:r>
        <w:br/>
      </w:r>
      <w:r>
        <w:rPr>
          <w:rStyle w:val="NormalTok"/>
        </w:rPr>
        <w:t xml:space="preserve">total_msg_instances </w:t>
      </w:r>
      <w:r>
        <w:rPr>
          <w:rStyle w:val="OtherTok"/>
        </w:rPr>
        <w:t>&lt;-</w:t>
      </w:r>
      <w:r>
        <w:rPr>
          <w:rStyle w:val="NormalTok"/>
        </w:rPr>
        <w:t xml:space="preserve"> </w:t>
      </w:r>
      <w:r>
        <w:rPr>
          <w:rStyle w:val="ControlFlowTok"/>
        </w:rPr>
        <w:t>function</w:t>
      </w:r>
      <w:r>
        <w:rPr>
          <w:rStyle w:val="NormalTok"/>
        </w:rPr>
        <w:t>(df) {</w:t>
      </w:r>
      <w:r>
        <w:br/>
      </w:r>
      <w:r>
        <w:rPr>
          <w:rStyle w:val="NormalTok"/>
        </w:rPr>
        <w:t xml:space="preserve">    df </w:t>
      </w:r>
      <w:r>
        <w:rPr>
          <w:rStyle w:val="SpecialCharTok"/>
        </w:rPr>
        <w:t>%&gt;%</w:t>
      </w:r>
      <w:r>
        <w:br/>
      </w:r>
      <w:r>
        <w:rPr>
          <w:rStyle w:val="NormalTok"/>
        </w:rPr>
        <w:t xml:space="preserve">        dplyr</w:t>
      </w:r>
      <w:r>
        <w:rPr>
          <w:rStyle w:val="SpecialCharTok"/>
        </w:rPr>
        <w:t>::</w:t>
      </w:r>
      <w:r>
        <w:rPr>
          <w:rStyle w:val="FunctionTok"/>
        </w:rPr>
        <w:t>count</w:t>
      </w:r>
      <w:r>
        <w:rPr>
          <w:rStyle w:val="NormalTok"/>
        </w:rPr>
        <w:t xml:space="preserve">(message_ID) </w:t>
      </w:r>
      <w:r>
        <w:rPr>
          <w:rStyle w:val="SpecialCharTok"/>
        </w:rPr>
        <w:t>%&gt;%</w:t>
      </w:r>
      <w:r>
        <w:br/>
      </w:r>
      <w:r>
        <w:rPr>
          <w:rStyle w:val="NormalTok"/>
        </w:rPr>
        <w:t xml:space="preserve">        </w:t>
      </w:r>
      <w:r>
        <w:rPr>
          <w:rStyle w:val="FunctionTok"/>
        </w:rPr>
        <w:t>nrow</w:t>
      </w:r>
      <w:r>
        <w:rPr>
          <w:rStyle w:val="NormalTok"/>
        </w:rPr>
        <w:t>()</w:t>
      </w:r>
      <w:r>
        <w:br/>
      </w:r>
      <w:r>
        <w:rPr>
          <w:rStyle w:val="NormalTok"/>
        </w:rPr>
        <w:t>}</w:t>
      </w:r>
      <w:r>
        <w:br/>
      </w:r>
      <w:r>
        <w:lastRenderedPageBreak/>
        <w:br/>
      </w:r>
      <w:r>
        <w:rPr>
          <w:rStyle w:val="NormalTok"/>
        </w:rPr>
        <w:t xml:space="preserve">num_single_msg </w:t>
      </w:r>
      <w:r>
        <w:rPr>
          <w:rStyle w:val="OtherTok"/>
        </w:rPr>
        <w:t>&lt;-</w:t>
      </w:r>
      <w:r>
        <w:rPr>
          <w:rStyle w:val="NormalTok"/>
        </w:rPr>
        <w:t xml:space="preserve"> </w:t>
      </w:r>
      <w:r>
        <w:rPr>
          <w:rStyle w:val="ControlFlowTok"/>
        </w:rPr>
        <w:t>function</w:t>
      </w:r>
      <w:r>
        <w:rPr>
          <w:rStyle w:val="NormalTok"/>
        </w:rPr>
        <w:t>(df) {</w:t>
      </w:r>
      <w:r>
        <w:br/>
      </w:r>
      <w:r>
        <w:rPr>
          <w:rStyle w:val="NormalTok"/>
        </w:rPr>
        <w:t xml:space="preserve">    df </w:t>
      </w:r>
      <w:r>
        <w:rPr>
          <w:rStyle w:val="SpecialCharTok"/>
        </w:rPr>
        <w:t>%&gt;%</w:t>
      </w:r>
      <w:r>
        <w:br/>
      </w:r>
      <w:r>
        <w:rPr>
          <w:rStyle w:val="NormalTok"/>
        </w:rPr>
        <w:t xml:space="preserve">        </w:t>
      </w:r>
      <w:r>
        <w:rPr>
          <w:rStyle w:val="FunctionTok"/>
        </w:rPr>
        <w:t>filter</w:t>
      </w:r>
      <w:r>
        <w:rPr>
          <w:rStyle w:val="NormalTok"/>
        </w:rPr>
        <w:t xml:space="preserve">(num_discussants </w:t>
      </w:r>
      <w:r>
        <w:rPr>
          <w:rStyle w:val="SpecialCharTok"/>
        </w:rPr>
        <w:t>==</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count</w:t>
      </w:r>
      <w:r>
        <w:rPr>
          <w:rStyle w:val="NormalTok"/>
        </w:rPr>
        <w:t xml:space="preserve">(message_ID) </w:t>
      </w:r>
      <w:r>
        <w:rPr>
          <w:rStyle w:val="SpecialCharTok"/>
        </w:rPr>
        <w:t>%&gt;%</w:t>
      </w:r>
      <w:r>
        <w:br/>
      </w:r>
      <w:r>
        <w:rPr>
          <w:rStyle w:val="NormalTok"/>
        </w:rPr>
        <w:t xml:space="preserve">        </w:t>
      </w:r>
      <w:r>
        <w:rPr>
          <w:rStyle w:val="FunctionTok"/>
        </w:rPr>
        <w:t>nrow</w:t>
      </w:r>
      <w:r>
        <w:rPr>
          <w:rStyle w:val="NormalTok"/>
        </w:rPr>
        <w:t>()</w:t>
      </w:r>
      <w:r>
        <w:br/>
      </w:r>
      <w:r>
        <w:rPr>
          <w:rStyle w:val="NormalTok"/>
        </w:rPr>
        <w:t>}</w:t>
      </w:r>
      <w:r>
        <w:br/>
      </w:r>
      <w:r>
        <w:br/>
      </w:r>
      <w:r>
        <w:rPr>
          <w:rStyle w:val="NormalTok"/>
        </w:rPr>
        <w:t xml:space="preserve">num_referenced_initial_msg </w:t>
      </w:r>
      <w:r>
        <w:rPr>
          <w:rStyle w:val="OtherTok"/>
        </w:rPr>
        <w:t>&lt;-</w:t>
      </w:r>
      <w:r>
        <w:rPr>
          <w:rStyle w:val="NormalTok"/>
        </w:rPr>
        <w:t xml:space="preserve"> </w:t>
      </w:r>
      <w:r>
        <w:rPr>
          <w:rStyle w:val="ControlFlowTok"/>
        </w:rPr>
        <w:t>function</w:t>
      </w:r>
      <w:r>
        <w:rPr>
          <w:rStyle w:val="NormalTok"/>
        </w:rPr>
        <w:t>(df) {</w:t>
      </w:r>
      <w:r>
        <w:br/>
      </w:r>
      <w:r>
        <w:rPr>
          <w:rStyle w:val="NormalTok"/>
        </w:rPr>
        <w:t xml:space="preserve">    </w:t>
      </w:r>
      <w:r>
        <w:rPr>
          <w:rStyle w:val="FunctionTok"/>
        </w:rPr>
        <w:t>num_single_msg</w:t>
      </w:r>
      <w:r>
        <w:rPr>
          <w:rStyle w:val="NormalTok"/>
        </w:rPr>
        <w:t xml:space="preserve">(df) </w:t>
      </w:r>
      <w:r>
        <w:rPr>
          <w:rStyle w:val="SpecialCharTok"/>
        </w:rPr>
        <w:t>-</w:t>
      </w:r>
      <w:r>
        <w:rPr>
          <w:rStyle w:val="NormalTok"/>
        </w:rPr>
        <w:t xml:space="preserve"> </w:t>
      </w:r>
      <w:r>
        <w:rPr>
          <w:rStyle w:val="FunctionTok"/>
        </w:rPr>
        <w:t>num_unreplied_topics</w:t>
      </w:r>
      <w:r>
        <w:rPr>
          <w:rStyle w:val="NormalTok"/>
        </w:rPr>
        <w:t>(df)</w:t>
      </w:r>
      <w:r>
        <w:br/>
      </w:r>
      <w:r>
        <w:rPr>
          <w:rStyle w:val="NormalTok"/>
        </w:rPr>
        <w:t xml:space="preserve">    </w:t>
      </w:r>
      <w:r>
        <w:rPr>
          <w:rStyle w:val="CommentTok"/>
        </w:rPr>
        <w:t># num_replied_topics(df)</w:t>
      </w:r>
      <w:r>
        <w:br/>
      </w:r>
      <w:r>
        <w:rPr>
          <w:rStyle w:val="NormalTok"/>
        </w:rPr>
        <w:t>}</w:t>
      </w:r>
      <w:r>
        <w:br/>
      </w:r>
      <w:r>
        <w:br/>
      </w:r>
      <w:r>
        <w:rPr>
          <w:rStyle w:val="NormalTok"/>
        </w:rPr>
        <w:t xml:space="preserve">unreplied_rate </w:t>
      </w:r>
      <w:r>
        <w:rPr>
          <w:rStyle w:val="OtherTok"/>
        </w:rPr>
        <w:t>&lt;-</w:t>
      </w:r>
      <w:r>
        <w:rPr>
          <w:rStyle w:val="NormalTok"/>
        </w:rPr>
        <w:t xml:space="preserve"> </w:t>
      </w:r>
      <w:r>
        <w:rPr>
          <w:rStyle w:val="ControlFlowTok"/>
        </w:rPr>
        <w:t>function</w:t>
      </w:r>
      <w:r>
        <w:rPr>
          <w:rStyle w:val="NormalTok"/>
        </w:rPr>
        <w:t>(df) {</w:t>
      </w:r>
      <w:r>
        <w:br/>
      </w:r>
      <w:r>
        <w:rPr>
          <w:rStyle w:val="NormalTok"/>
        </w:rPr>
        <w:t xml:space="preserve">    </w:t>
      </w:r>
      <w:r>
        <w:rPr>
          <w:rStyle w:val="FunctionTok"/>
        </w:rPr>
        <w:t>num_unreplied_topics</w:t>
      </w:r>
      <w:r>
        <w:rPr>
          <w:rStyle w:val="NormalTok"/>
        </w:rPr>
        <w:t xml:space="preserve">(df) </w:t>
      </w:r>
      <w:r>
        <w:rPr>
          <w:rStyle w:val="SpecialCharTok"/>
        </w:rPr>
        <w:t>/</w:t>
      </w:r>
      <w:r>
        <w:rPr>
          <w:rStyle w:val="NormalTok"/>
        </w:rPr>
        <w:t xml:space="preserve"> </w:t>
      </w:r>
      <w:r>
        <w:rPr>
          <w:rStyle w:val="FunctionTok"/>
        </w:rPr>
        <w:t>num_single_msg</w:t>
      </w:r>
      <w:r>
        <w:rPr>
          <w:rStyle w:val="NormalTok"/>
        </w:rPr>
        <w:t>(df)</w:t>
      </w:r>
      <w:r>
        <w:br/>
      </w:r>
      <w:r>
        <w:rPr>
          <w:rStyle w:val="NormalTok"/>
        </w:rPr>
        <w:t>}</w:t>
      </w:r>
      <w:r>
        <w:br/>
      </w:r>
      <w:r>
        <w:br/>
      </w:r>
      <w:r>
        <w:rPr>
          <w:rStyle w:val="NormalTok"/>
        </w:rPr>
        <w:t xml:space="preserve">replied_rate </w:t>
      </w:r>
      <w:r>
        <w:rPr>
          <w:rStyle w:val="OtherTok"/>
        </w:rPr>
        <w:t>&lt;-</w:t>
      </w:r>
      <w:r>
        <w:rPr>
          <w:rStyle w:val="NormalTok"/>
        </w:rPr>
        <w:t xml:space="preserve"> </w:t>
      </w:r>
      <w:r>
        <w:rPr>
          <w:rStyle w:val="ControlFlowTok"/>
        </w:rPr>
        <w:t>function</w:t>
      </w:r>
      <w:r>
        <w:rPr>
          <w:rStyle w:val="NormalTok"/>
        </w:rPr>
        <w:t>(df) {</w:t>
      </w:r>
      <w:r>
        <w:br/>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unre</w:t>
      </w:r>
      <w:r>
        <w:rPr>
          <w:rStyle w:val="FunctionTok"/>
        </w:rPr>
        <w:t>plied_rate</w:t>
      </w:r>
      <w:r>
        <w:rPr>
          <w:rStyle w:val="NormalTok"/>
        </w:rPr>
        <w:t>(df)</w:t>
      </w:r>
      <w:r>
        <w:br/>
      </w:r>
      <w:r>
        <w:rPr>
          <w:rStyle w:val="NormalTok"/>
        </w:rPr>
        <w:t>}</w:t>
      </w:r>
      <w:r>
        <w:br/>
      </w:r>
      <w:r>
        <w:br/>
      </w:r>
      <w:r>
        <w:rPr>
          <w:rStyle w:val="NormalTok"/>
        </w:rPr>
        <w:t xml:space="preserve">discussion_start_ratio </w:t>
      </w:r>
      <w:r>
        <w:rPr>
          <w:rStyle w:val="OtherTok"/>
        </w:rPr>
        <w:t>&lt;-</w:t>
      </w:r>
      <w:r>
        <w:rPr>
          <w:rStyle w:val="NormalTok"/>
        </w:rPr>
        <w:t xml:space="preserve"> </w:t>
      </w:r>
      <w:r>
        <w:rPr>
          <w:rStyle w:val="ControlFlowTok"/>
        </w:rPr>
        <w:t>function</w:t>
      </w:r>
      <w:r>
        <w:rPr>
          <w:rStyle w:val="NormalTok"/>
        </w:rPr>
        <w:t>(df) {</w:t>
      </w:r>
      <w:r>
        <w:br/>
      </w:r>
      <w:r>
        <w:rPr>
          <w:rStyle w:val="NormalTok"/>
        </w:rPr>
        <w:t xml:space="preserve">    </w:t>
      </w:r>
      <w:r>
        <w:rPr>
          <w:rStyle w:val="FunctionTok"/>
        </w:rPr>
        <w:t>num_referenced_initial_msg</w:t>
      </w:r>
      <w:r>
        <w:rPr>
          <w:rStyle w:val="NormalTok"/>
        </w:rPr>
        <w:t xml:space="preserve">(df) </w:t>
      </w:r>
      <w:r>
        <w:rPr>
          <w:rStyle w:val="SpecialCharTok"/>
        </w:rPr>
        <w:t>/</w:t>
      </w:r>
      <w:r>
        <w:rPr>
          <w:rStyle w:val="NormalTok"/>
        </w:rPr>
        <w:t xml:space="preserve"> </w:t>
      </w:r>
      <w:r>
        <w:rPr>
          <w:rStyle w:val="FunctionTok"/>
        </w:rPr>
        <w:t>num_collaborative_msg</w:t>
      </w:r>
      <w:r>
        <w:rPr>
          <w:rStyle w:val="NormalTok"/>
        </w:rPr>
        <w:t>(df)</w:t>
      </w:r>
      <w:r>
        <w:br/>
      </w:r>
      <w:r>
        <w:rPr>
          <w:rStyle w:val="NormalTok"/>
        </w:rPr>
        <w:t>}</w:t>
      </w:r>
      <w:r>
        <w:br/>
      </w:r>
      <w:r>
        <w:br/>
      </w:r>
      <w:r>
        <w:rPr>
          <w:rStyle w:val="NormalTok"/>
        </w:rPr>
        <w:lastRenderedPageBreak/>
        <w:t xml:space="preserve">summary_msg </w:t>
      </w:r>
      <w:r>
        <w:rPr>
          <w:rStyle w:val="OtherTok"/>
        </w:rPr>
        <w:t>&lt;-</w:t>
      </w:r>
      <w:r>
        <w:rPr>
          <w:rStyle w:val="NormalTok"/>
        </w:rPr>
        <w:t xml:space="preserve"> </w:t>
      </w:r>
      <w:r>
        <w:rPr>
          <w:rStyle w:val="ControlFlowTok"/>
        </w:rPr>
        <w:t>function</w:t>
      </w:r>
      <w:r>
        <w:rPr>
          <w:rStyle w:val="NormalTok"/>
        </w:rPr>
        <w:t>(df) {</w:t>
      </w:r>
      <w:r>
        <w:br/>
      </w:r>
      <w:r>
        <w:rPr>
          <w:rStyle w:val="NormalTok"/>
        </w:rPr>
        <w:t xml:space="preserve">    df2 </w:t>
      </w:r>
      <w:r>
        <w:rPr>
          <w:rStyle w:val="OtherTok"/>
        </w:rPr>
        <w:t>&lt;-</w:t>
      </w:r>
      <w:r>
        <w:rPr>
          <w:rStyle w:val="NormalTok"/>
        </w:rPr>
        <w:t xml:space="preserve"> df </w:t>
      </w:r>
      <w:r>
        <w:rPr>
          <w:rStyle w:val="SpecialCharTok"/>
        </w:rPr>
        <w:t>%&gt;%</w:t>
      </w:r>
      <w:r>
        <w:br/>
      </w:r>
      <w:r>
        <w:rPr>
          <w:rStyle w:val="NormalTok"/>
        </w:rPr>
        <w:t xml:space="preserve">        </w:t>
      </w:r>
      <w:r>
        <w:rPr>
          <w:rStyle w:val="FunctionTok"/>
        </w:rPr>
        <w:t>remove_num_msg_to_undefined_references</w:t>
      </w:r>
      <w:r>
        <w:rPr>
          <w:rStyle w:val="NormalTok"/>
        </w:rPr>
        <w:t>()</w:t>
      </w:r>
      <w:r>
        <w:br/>
      </w:r>
      <w:r>
        <w:br/>
      </w:r>
      <w:r>
        <w:rPr>
          <w:rStyle w:val="NormalTok"/>
        </w:rPr>
        <w:t xml:space="preserve">    tibble</w:t>
      </w:r>
      <w:r>
        <w:rPr>
          <w:rStyle w:val="SpecialCharTok"/>
        </w:rPr>
        <w:t>::</w:t>
      </w:r>
      <w:r>
        <w:rPr>
          <w:rStyle w:val="FunctionTok"/>
        </w:rPr>
        <w:t>tibble</w:t>
      </w:r>
      <w:r>
        <w:rPr>
          <w:rStyle w:val="NormalTok"/>
        </w:rPr>
        <w:t>(</w:t>
      </w:r>
      <w:r>
        <w:br/>
      </w:r>
      <w:r>
        <w:rPr>
          <w:rStyle w:val="NormalTok"/>
        </w:rPr>
        <w:t xml:space="preserve">        </w:t>
      </w:r>
      <w:r>
        <w:rPr>
          <w:rStyle w:val="StringTok"/>
        </w:rPr>
        <w:t>`</w:t>
      </w:r>
      <w:r>
        <w:rPr>
          <w:rStyle w:val="AttributeTok"/>
        </w:rPr>
        <w:t>Analysis period</w:t>
      </w:r>
      <w:r>
        <w:rPr>
          <w:rStyle w:val="StringTok"/>
        </w:rPr>
        <w:t>`</w:t>
      </w:r>
      <w:r>
        <w:rPr>
          <w:rStyle w:val="NormalTok"/>
        </w:rPr>
        <w:t xml:space="preserve"> </w:t>
      </w:r>
      <w:r>
        <w:rPr>
          <w:rStyle w:val="OtherTok"/>
        </w:rPr>
        <w:t>=</w:t>
      </w:r>
      <w:r>
        <w:rPr>
          <w:rStyle w:val="NormalTok"/>
        </w:rPr>
        <w:t xml:space="preserve"> </w:t>
      </w:r>
      <w:r>
        <w:rPr>
          <w:rStyle w:val="FunctionTok"/>
        </w:rPr>
        <w:t>analysis_period</w:t>
      </w:r>
      <w:r>
        <w:rPr>
          <w:rStyle w:val="NormalTok"/>
        </w:rPr>
        <w:t>(df),</w:t>
      </w:r>
      <w:r>
        <w:br/>
      </w:r>
      <w:r>
        <w:rPr>
          <w:rStyle w:val="NormalTok"/>
        </w:rPr>
        <w:t xml:space="preserve">        </w:t>
      </w:r>
      <w:r>
        <w:rPr>
          <w:rStyle w:val="StringTok"/>
        </w:rPr>
        <w:t>`</w:t>
      </w:r>
      <w:r>
        <w:rPr>
          <w:rStyle w:val="AttributeTok"/>
        </w:rPr>
        <w:t>Total active participants</w:t>
      </w:r>
      <w:r>
        <w:rPr>
          <w:rStyle w:val="StringTok"/>
        </w:rPr>
        <w:t>`</w:t>
      </w:r>
      <w:r>
        <w:rPr>
          <w:rStyle w:val="NormalTok"/>
        </w:rPr>
        <w:t xml:space="preserve"> </w:t>
      </w:r>
      <w:r>
        <w:rPr>
          <w:rStyle w:val="OtherTok"/>
        </w:rPr>
        <w:t>=</w:t>
      </w:r>
      <w:r>
        <w:rPr>
          <w:rStyle w:val="NormalTok"/>
        </w:rPr>
        <w:t xml:space="preserve"> </w:t>
      </w:r>
      <w:r>
        <w:rPr>
          <w:rStyle w:val="FunctionTok"/>
        </w:rPr>
        <w:t>num_participants</w:t>
      </w:r>
      <w:r>
        <w:rPr>
          <w:rStyle w:val="NormalTok"/>
        </w:rPr>
        <w:t>(df),</w:t>
      </w:r>
      <w:r>
        <w:br/>
      </w:r>
      <w:r>
        <w:rPr>
          <w:rStyle w:val="NormalTok"/>
        </w:rPr>
        <w:t xml:space="preserve">        </w:t>
      </w:r>
      <w:r>
        <w:rPr>
          <w:rStyle w:val="StringTok"/>
        </w:rPr>
        <w:t>`</w:t>
      </w:r>
      <w:r>
        <w:rPr>
          <w:rStyle w:val="AttributeTok"/>
        </w:rPr>
        <w:t>Total msg instances</w:t>
      </w:r>
      <w:r>
        <w:rPr>
          <w:rStyle w:val="StringTok"/>
        </w:rPr>
        <w:t>`</w:t>
      </w:r>
      <w:r>
        <w:rPr>
          <w:rStyle w:val="NormalTok"/>
        </w:rPr>
        <w:t xml:space="preserve"> </w:t>
      </w:r>
      <w:r>
        <w:rPr>
          <w:rStyle w:val="OtherTok"/>
        </w:rPr>
        <w:t>=</w:t>
      </w:r>
      <w:r>
        <w:rPr>
          <w:rStyle w:val="NormalTok"/>
        </w:rPr>
        <w:t xml:space="preserve"> </w:t>
      </w:r>
      <w:r>
        <w:rPr>
          <w:rStyle w:val="FunctionTok"/>
        </w:rPr>
        <w:t>total_msg_instances</w:t>
      </w:r>
      <w:r>
        <w:rPr>
          <w:rStyle w:val="NormalTok"/>
        </w:rPr>
        <w:t>(df),</w:t>
      </w:r>
      <w:r>
        <w:br/>
      </w:r>
      <w:r>
        <w:rPr>
          <w:rStyle w:val="NormalTok"/>
        </w:rPr>
        <w:t xml:space="preserve">        </w:t>
      </w:r>
      <w:r>
        <w:rPr>
          <w:rStyle w:val="StringTok"/>
        </w:rPr>
        <w:t>`</w:t>
      </w:r>
      <w:r>
        <w:rPr>
          <w:rStyle w:val="AttributeTok"/>
        </w:rPr>
        <w:t>Number of msg to un</w:t>
      </w:r>
      <w:r>
        <w:rPr>
          <w:rStyle w:val="AttributeTok"/>
        </w:rPr>
        <w:t>defined references</w:t>
      </w:r>
      <w:r>
        <w:rPr>
          <w:rStyle w:val="StringTok"/>
        </w:rPr>
        <w:t>`</w:t>
      </w:r>
      <w:r>
        <w:rPr>
          <w:rStyle w:val="NormalTok"/>
        </w:rPr>
        <w:t xml:space="preserve"> </w:t>
      </w:r>
      <w:r>
        <w:rPr>
          <w:rStyle w:val="OtherTok"/>
        </w:rPr>
        <w:t>=</w:t>
      </w:r>
      <w:r>
        <w:rPr>
          <w:rStyle w:val="NormalTok"/>
        </w:rPr>
        <w:t xml:space="preserve"> </w:t>
      </w:r>
      <w:r>
        <w:rPr>
          <w:rStyle w:val="FunctionTok"/>
        </w:rPr>
        <w:t>num_msg_to_undefined_references</w:t>
      </w:r>
      <w:r>
        <w:rPr>
          <w:rStyle w:val="NormalTok"/>
        </w:rPr>
        <w:t>(df),</w:t>
      </w:r>
      <w:r>
        <w:br/>
      </w:r>
      <w:r>
        <w:rPr>
          <w:rStyle w:val="NormalTok"/>
        </w:rPr>
        <w:t xml:space="preserve">        </w:t>
      </w:r>
      <w:r>
        <w:rPr>
          <w:rStyle w:val="StringTok"/>
        </w:rPr>
        <w:t>`</w:t>
      </w:r>
      <w:r>
        <w:rPr>
          <w:rStyle w:val="AttributeTok"/>
        </w:rPr>
        <w:t>Number of identifiable msg</w:t>
      </w:r>
      <w:r>
        <w:rPr>
          <w:rStyle w:val="StringTok"/>
        </w:rPr>
        <w:t>`</w:t>
      </w:r>
      <w:r>
        <w:rPr>
          <w:rStyle w:val="NormalTok"/>
        </w:rPr>
        <w:t xml:space="preserve"> </w:t>
      </w:r>
      <w:r>
        <w:rPr>
          <w:rStyle w:val="OtherTok"/>
        </w:rPr>
        <w:t>=</w:t>
      </w:r>
      <w:r>
        <w:rPr>
          <w:rStyle w:val="NormalTok"/>
        </w:rPr>
        <w:t xml:space="preserve"> </w:t>
      </w:r>
      <w:r>
        <w:rPr>
          <w:rStyle w:val="FunctionTok"/>
        </w:rPr>
        <w:t>num_identifiable_msg</w:t>
      </w:r>
      <w:r>
        <w:rPr>
          <w:rStyle w:val="NormalTok"/>
        </w:rPr>
        <w:t>(df),</w:t>
      </w:r>
      <w:r>
        <w:br/>
      </w:r>
      <w:r>
        <w:rPr>
          <w:rStyle w:val="NormalTok"/>
        </w:rPr>
        <w:t xml:space="preserve">        </w:t>
      </w:r>
      <w:r>
        <w:rPr>
          <w:rStyle w:val="StringTok"/>
        </w:rPr>
        <w:t>`</w:t>
      </w:r>
      <w:r>
        <w:rPr>
          <w:rStyle w:val="AttributeTok"/>
        </w:rPr>
        <w:t>Number of thread</w:t>
      </w:r>
      <w:r>
        <w:rPr>
          <w:rStyle w:val="StringTok"/>
        </w:rPr>
        <w:t>`</w:t>
      </w:r>
      <w:r>
        <w:rPr>
          <w:rStyle w:val="NormalTok"/>
        </w:rPr>
        <w:t xml:space="preserve"> </w:t>
      </w:r>
      <w:r>
        <w:rPr>
          <w:rStyle w:val="OtherTok"/>
        </w:rPr>
        <w:t>=</w:t>
      </w:r>
      <w:r>
        <w:rPr>
          <w:rStyle w:val="NormalTok"/>
        </w:rPr>
        <w:t xml:space="preserve"> </w:t>
      </w:r>
      <w:r>
        <w:rPr>
          <w:rStyle w:val="FunctionTok"/>
        </w:rPr>
        <w:t>num_thread</w:t>
      </w:r>
      <w:r>
        <w:rPr>
          <w:rStyle w:val="NormalTok"/>
        </w:rPr>
        <w:t>(df2),</w:t>
      </w:r>
      <w:r>
        <w:br/>
      </w:r>
      <w:r>
        <w:rPr>
          <w:rStyle w:val="NormalTok"/>
        </w:rPr>
        <w:t xml:space="preserve">        </w:t>
      </w:r>
      <w:r>
        <w:rPr>
          <w:rStyle w:val="StringTok"/>
        </w:rPr>
        <w:t>`</w:t>
      </w:r>
      <w:r>
        <w:rPr>
          <w:rStyle w:val="AttributeTok"/>
        </w:rPr>
        <w:t>Number of single msg</w:t>
      </w:r>
      <w:r>
        <w:rPr>
          <w:rStyle w:val="StringTok"/>
        </w:rPr>
        <w:t>`</w:t>
      </w:r>
      <w:r>
        <w:rPr>
          <w:rStyle w:val="NormalTok"/>
        </w:rPr>
        <w:t xml:space="preserve"> </w:t>
      </w:r>
      <w:r>
        <w:rPr>
          <w:rStyle w:val="OtherTok"/>
        </w:rPr>
        <w:t>=</w:t>
      </w:r>
      <w:r>
        <w:rPr>
          <w:rStyle w:val="NormalTok"/>
        </w:rPr>
        <w:t xml:space="preserve"> </w:t>
      </w:r>
      <w:r>
        <w:rPr>
          <w:rStyle w:val="FunctionTok"/>
        </w:rPr>
        <w:t>num_single_msg</w:t>
      </w:r>
      <w:r>
        <w:rPr>
          <w:rStyle w:val="NormalTok"/>
        </w:rPr>
        <w:t>(df2),</w:t>
      </w:r>
      <w:r>
        <w:br/>
      </w:r>
      <w:r>
        <w:rPr>
          <w:rStyle w:val="NormalTok"/>
        </w:rPr>
        <w:t xml:space="preserve">        </w:t>
      </w:r>
      <w:r>
        <w:rPr>
          <w:rStyle w:val="StringTok"/>
        </w:rPr>
        <w:t>`</w:t>
      </w:r>
      <w:r>
        <w:rPr>
          <w:rStyle w:val="AttributeTok"/>
        </w:rPr>
        <w:t>Number of collaborative msg</w:t>
      </w:r>
      <w:r>
        <w:rPr>
          <w:rStyle w:val="StringTok"/>
        </w:rPr>
        <w:t>`</w:t>
      </w:r>
      <w:r>
        <w:rPr>
          <w:rStyle w:val="NormalTok"/>
        </w:rPr>
        <w:t xml:space="preserve"> </w:t>
      </w:r>
      <w:r>
        <w:rPr>
          <w:rStyle w:val="OtherTok"/>
        </w:rPr>
        <w:t>=</w:t>
      </w:r>
      <w:r>
        <w:rPr>
          <w:rStyle w:val="NormalTok"/>
        </w:rPr>
        <w:t xml:space="preserve"> </w:t>
      </w:r>
      <w:r>
        <w:rPr>
          <w:rStyle w:val="FunctionTok"/>
        </w:rPr>
        <w:t>num_collaborative_msg</w:t>
      </w:r>
      <w:r>
        <w:rPr>
          <w:rStyle w:val="NormalTok"/>
        </w:rPr>
        <w:t>(df2),</w:t>
      </w:r>
      <w:r>
        <w:br/>
      </w:r>
      <w:r>
        <w:rPr>
          <w:rStyle w:val="NormalTok"/>
        </w:rPr>
        <w:t xml:space="preserve">        </w:t>
      </w:r>
      <w:r>
        <w:rPr>
          <w:rStyle w:val="StringTok"/>
        </w:rPr>
        <w:t>`</w:t>
      </w:r>
      <w:r>
        <w:rPr>
          <w:rStyle w:val="AttributeTok"/>
        </w:rPr>
        <w:t>Number of referenced initial msg</w:t>
      </w:r>
      <w:r>
        <w:rPr>
          <w:rStyle w:val="StringTok"/>
        </w:rPr>
        <w:t>`</w:t>
      </w:r>
      <w:r>
        <w:rPr>
          <w:rStyle w:val="NormalTok"/>
        </w:rPr>
        <w:t xml:space="preserve"> </w:t>
      </w:r>
      <w:r>
        <w:rPr>
          <w:rStyle w:val="OtherTok"/>
        </w:rPr>
        <w:t>=</w:t>
      </w:r>
      <w:r>
        <w:rPr>
          <w:rStyle w:val="NormalTok"/>
        </w:rPr>
        <w:t xml:space="preserve"> </w:t>
      </w:r>
      <w:r>
        <w:rPr>
          <w:rStyle w:val="FunctionTok"/>
        </w:rPr>
        <w:t>num_referenced_initial_msg</w:t>
      </w:r>
      <w:r>
        <w:rPr>
          <w:rStyle w:val="NormalTok"/>
        </w:rPr>
        <w:t>(df2),</w:t>
      </w:r>
      <w:r>
        <w:br/>
      </w:r>
      <w:r>
        <w:rPr>
          <w:rStyle w:val="NormalTok"/>
        </w:rPr>
        <w:t xml:space="preserve">        </w:t>
      </w:r>
      <w:r>
        <w:rPr>
          <w:rStyle w:val="StringTok"/>
        </w:rPr>
        <w:t>`</w:t>
      </w:r>
      <w:r>
        <w:rPr>
          <w:rStyle w:val="AttributeTok"/>
        </w:rPr>
        <w:t>Number of response msg</w:t>
      </w:r>
      <w:r>
        <w:rPr>
          <w:rStyle w:val="StringTok"/>
        </w:rPr>
        <w:t>`</w:t>
      </w:r>
      <w:r>
        <w:rPr>
          <w:rStyle w:val="NormalTok"/>
        </w:rPr>
        <w:t xml:space="preserve"> </w:t>
      </w:r>
      <w:r>
        <w:rPr>
          <w:rStyle w:val="OtherTok"/>
        </w:rPr>
        <w:t>=</w:t>
      </w:r>
      <w:r>
        <w:rPr>
          <w:rStyle w:val="NormalTok"/>
        </w:rPr>
        <w:t xml:space="preserve"> </w:t>
      </w:r>
      <w:r>
        <w:rPr>
          <w:rStyle w:val="FunctionTok"/>
        </w:rPr>
        <w:t>num_replying_msg</w:t>
      </w:r>
      <w:r>
        <w:rPr>
          <w:rStyle w:val="NormalTok"/>
        </w:rPr>
        <w:t>(df2),</w:t>
      </w:r>
      <w:r>
        <w:br/>
      </w:r>
      <w:r>
        <w:rPr>
          <w:rStyle w:val="NormalTok"/>
        </w:rPr>
        <w:t xml:space="preserve">        </w:t>
      </w:r>
      <w:r>
        <w:rPr>
          <w:rStyle w:val="StringTok"/>
        </w:rPr>
        <w:t>`</w:t>
      </w:r>
      <w:r>
        <w:rPr>
          <w:rStyle w:val="AttributeTok"/>
        </w:rPr>
        <w:t>Total topics</w:t>
      </w:r>
      <w:r>
        <w:rPr>
          <w:rStyle w:val="StringTok"/>
        </w:rPr>
        <w:t>`</w:t>
      </w:r>
      <w:r>
        <w:rPr>
          <w:rStyle w:val="NormalTok"/>
        </w:rPr>
        <w:t xml:space="preserve"> </w:t>
      </w:r>
      <w:r>
        <w:rPr>
          <w:rStyle w:val="OtherTok"/>
        </w:rPr>
        <w:t>=</w:t>
      </w:r>
      <w:r>
        <w:rPr>
          <w:rStyle w:val="NormalTok"/>
        </w:rPr>
        <w:t xml:space="preserve"> </w:t>
      </w:r>
      <w:r>
        <w:rPr>
          <w:rStyle w:val="FunctionTok"/>
        </w:rPr>
        <w:t>total_topics</w:t>
      </w:r>
      <w:r>
        <w:rPr>
          <w:rStyle w:val="NormalTok"/>
        </w:rPr>
        <w:t>(df2),</w:t>
      </w:r>
      <w:r>
        <w:br/>
      </w:r>
      <w:r>
        <w:rPr>
          <w:rStyle w:val="NormalTok"/>
        </w:rPr>
        <w:t xml:space="preserve">        </w:t>
      </w:r>
      <w:r>
        <w:rPr>
          <w:rStyle w:val="StringTok"/>
        </w:rPr>
        <w:t>`</w:t>
      </w:r>
      <w:r>
        <w:rPr>
          <w:rStyle w:val="AttributeTok"/>
        </w:rPr>
        <w:t>Total re</w:t>
      </w:r>
      <w:r>
        <w:rPr>
          <w:rStyle w:val="AttributeTok"/>
        </w:rPr>
        <w:t>plied topics</w:t>
      </w:r>
      <w:r>
        <w:rPr>
          <w:rStyle w:val="StringTok"/>
        </w:rPr>
        <w:t>`</w:t>
      </w:r>
      <w:r>
        <w:rPr>
          <w:rStyle w:val="NormalTok"/>
        </w:rPr>
        <w:t xml:space="preserve"> </w:t>
      </w:r>
      <w:r>
        <w:rPr>
          <w:rStyle w:val="OtherTok"/>
        </w:rPr>
        <w:t>=</w:t>
      </w:r>
      <w:r>
        <w:rPr>
          <w:rStyle w:val="NormalTok"/>
        </w:rPr>
        <w:t xml:space="preserve"> </w:t>
      </w:r>
      <w:r>
        <w:rPr>
          <w:rStyle w:val="FunctionTok"/>
        </w:rPr>
        <w:t>num_replied_topics</w:t>
      </w:r>
      <w:r>
        <w:rPr>
          <w:rStyle w:val="NormalTok"/>
        </w:rPr>
        <w:t>(df2),</w:t>
      </w:r>
      <w:r>
        <w:br/>
      </w:r>
      <w:r>
        <w:rPr>
          <w:rStyle w:val="NormalTok"/>
        </w:rPr>
        <w:t xml:space="preserve">        </w:t>
      </w:r>
      <w:r>
        <w:rPr>
          <w:rStyle w:val="StringTok"/>
        </w:rPr>
        <w:t>`</w:t>
      </w:r>
      <w:r>
        <w:rPr>
          <w:rStyle w:val="AttributeTok"/>
        </w:rPr>
        <w:t>Total unreplied topics</w:t>
      </w:r>
      <w:r>
        <w:rPr>
          <w:rStyle w:val="StringTok"/>
        </w:rPr>
        <w:t>`</w:t>
      </w:r>
      <w:r>
        <w:rPr>
          <w:rStyle w:val="NormalTok"/>
        </w:rPr>
        <w:t xml:space="preserve"> </w:t>
      </w:r>
      <w:r>
        <w:rPr>
          <w:rStyle w:val="OtherTok"/>
        </w:rPr>
        <w:t>=</w:t>
      </w:r>
      <w:r>
        <w:rPr>
          <w:rStyle w:val="NormalTok"/>
        </w:rPr>
        <w:t xml:space="preserve"> </w:t>
      </w:r>
      <w:r>
        <w:rPr>
          <w:rStyle w:val="FunctionTok"/>
        </w:rPr>
        <w:t>num_unreplied_topics</w:t>
      </w:r>
      <w:r>
        <w:rPr>
          <w:rStyle w:val="NormalTok"/>
        </w:rPr>
        <w:t>(df2),</w:t>
      </w:r>
      <w:r>
        <w:br/>
      </w:r>
      <w:r>
        <w:rPr>
          <w:rStyle w:val="NormalTok"/>
        </w:rPr>
        <w:t xml:space="preserve">        </w:t>
      </w:r>
      <w:r>
        <w:rPr>
          <w:rStyle w:val="StringTok"/>
        </w:rPr>
        <w:t>`</w:t>
      </w:r>
      <w:r>
        <w:rPr>
          <w:rStyle w:val="AttributeTok"/>
        </w:rPr>
        <w:t>Unreplied rate</w:t>
      </w:r>
      <w:r>
        <w:rPr>
          <w:rStyle w:val="StringTok"/>
        </w:rPr>
        <w:t>`</w:t>
      </w:r>
      <w:r>
        <w:rPr>
          <w:rStyle w:val="NormalTok"/>
        </w:rPr>
        <w:t xml:space="preserve"> </w:t>
      </w:r>
      <w:r>
        <w:rPr>
          <w:rStyle w:val="OtherTok"/>
        </w:rPr>
        <w:t>=</w:t>
      </w:r>
      <w:r>
        <w:rPr>
          <w:rStyle w:val="NormalTok"/>
        </w:rPr>
        <w:t xml:space="preserve"> </w:t>
      </w:r>
      <w:r>
        <w:rPr>
          <w:rStyle w:val="FunctionTok"/>
        </w:rPr>
        <w:t>unreplied_rate</w:t>
      </w:r>
      <w:r>
        <w:rPr>
          <w:rStyle w:val="NormalTok"/>
        </w:rPr>
        <w:t>(df2),</w:t>
      </w:r>
      <w:r>
        <w:br/>
      </w:r>
      <w:r>
        <w:rPr>
          <w:rStyle w:val="NormalTok"/>
        </w:rPr>
        <w:t xml:space="preserve">        </w:t>
      </w:r>
      <w:r>
        <w:rPr>
          <w:rStyle w:val="StringTok"/>
        </w:rPr>
        <w:t>`</w:t>
      </w:r>
      <w:r>
        <w:rPr>
          <w:rStyle w:val="AttributeTok"/>
        </w:rPr>
        <w:t>Replied rate</w:t>
      </w:r>
      <w:r>
        <w:rPr>
          <w:rStyle w:val="StringTok"/>
        </w:rPr>
        <w:t>`</w:t>
      </w:r>
      <w:r>
        <w:rPr>
          <w:rStyle w:val="NormalTok"/>
        </w:rPr>
        <w:t xml:space="preserve"> </w:t>
      </w:r>
      <w:r>
        <w:rPr>
          <w:rStyle w:val="OtherTok"/>
        </w:rPr>
        <w:t>=</w:t>
      </w:r>
      <w:r>
        <w:rPr>
          <w:rStyle w:val="NormalTok"/>
        </w:rPr>
        <w:t xml:space="preserve"> </w:t>
      </w:r>
      <w:r>
        <w:rPr>
          <w:rStyle w:val="FunctionTok"/>
        </w:rPr>
        <w:t>replied_rate</w:t>
      </w:r>
      <w:r>
        <w:rPr>
          <w:rStyle w:val="NormalTok"/>
        </w:rPr>
        <w:t>(df2),</w:t>
      </w:r>
      <w:r>
        <w:br/>
      </w:r>
      <w:r>
        <w:rPr>
          <w:rStyle w:val="NormalTok"/>
        </w:rPr>
        <w:t xml:space="preserve">        </w:t>
      </w:r>
      <w:r>
        <w:rPr>
          <w:rStyle w:val="StringTok"/>
        </w:rPr>
        <w:t>`</w:t>
      </w:r>
      <w:r>
        <w:rPr>
          <w:rStyle w:val="AttributeTok"/>
        </w:rPr>
        <w:t xml:space="preserve">Discussion start msg ratio to a total collaborative </w:t>
      </w:r>
      <w:r>
        <w:rPr>
          <w:rStyle w:val="AttributeTok"/>
        </w:rPr>
        <w:t>msg</w:t>
      </w:r>
      <w:r>
        <w:rPr>
          <w:rStyle w:val="StringTok"/>
        </w:rPr>
        <w:t>`</w:t>
      </w:r>
      <w:r>
        <w:rPr>
          <w:rStyle w:val="NormalTok"/>
        </w:rPr>
        <w:t xml:space="preserve"> </w:t>
      </w:r>
      <w:r>
        <w:rPr>
          <w:rStyle w:val="OtherTok"/>
        </w:rPr>
        <w:t>=</w:t>
      </w:r>
      <w:r>
        <w:rPr>
          <w:rStyle w:val="NormalTok"/>
        </w:rPr>
        <w:t xml:space="preserve"> </w:t>
      </w:r>
      <w:r>
        <w:rPr>
          <w:rStyle w:val="FunctionTok"/>
        </w:rPr>
        <w:t>discussion_start_ratio</w:t>
      </w:r>
      <w:r>
        <w:rPr>
          <w:rStyle w:val="NormalTok"/>
        </w:rPr>
        <w:t>(df2)</w:t>
      </w:r>
      <w:r>
        <w:br/>
      </w:r>
      <w:r>
        <w:rPr>
          <w:rStyle w:val="NormalTok"/>
        </w:rPr>
        <w:t xml:space="preserve">    )</w:t>
      </w:r>
      <w:r>
        <w:br/>
      </w:r>
      <w:r>
        <w:rPr>
          <w:rStyle w:val="NormalTok"/>
        </w:rPr>
        <w:t>}</w:t>
      </w:r>
      <w:r>
        <w:br/>
      </w:r>
      <w:r>
        <w:br/>
      </w:r>
      <w:r>
        <w:rPr>
          <w:rStyle w:val="NormalTok"/>
        </w:rPr>
        <w:t xml:space="preserve">unnest_references </w:t>
      </w:r>
      <w:r>
        <w:rPr>
          <w:rStyle w:val="OtherTok"/>
        </w:rPr>
        <w:t>&lt;-</w:t>
      </w:r>
      <w:r>
        <w:rPr>
          <w:rStyle w:val="NormalTok"/>
        </w:rPr>
        <w:t xml:space="preserve"> </w:t>
      </w:r>
      <w:r>
        <w:rPr>
          <w:rStyle w:val="ControlFlowTok"/>
        </w:rPr>
        <w:t>function</w:t>
      </w:r>
      <w:r>
        <w:rPr>
          <w:rStyle w:val="NormalTok"/>
        </w:rPr>
        <w:t>(df) {</w:t>
      </w:r>
      <w:r>
        <w:br/>
      </w:r>
      <w:r>
        <w:rPr>
          <w:rStyle w:val="NormalTok"/>
        </w:rPr>
        <w:lastRenderedPageBreak/>
        <w:t xml:space="preserve">    df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references =</w:t>
      </w:r>
      <w:r>
        <w:rPr>
          <w:rStyle w:val="NormalTok"/>
        </w:rPr>
        <w:t xml:space="preserve"> stringr</w:t>
      </w:r>
      <w:r>
        <w:rPr>
          <w:rStyle w:val="SpecialCharTok"/>
        </w:rPr>
        <w:t>::</w:t>
      </w:r>
      <w:r>
        <w:rPr>
          <w:rStyle w:val="FunctionTok"/>
        </w:rPr>
        <w:t>str_replace_all</w:t>
      </w:r>
      <w:r>
        <w:rPr>
          <w:rStyle w:val="NormalTok"/>
        </w:rPr>
        <w:t>(</w:t>
      </w:r>
      <w:r>
        <w:rPr>
          <w:rStyle w:val="AttributeTok"/>
        </w:rPr>
        <w:t>string =</w:t>
      </w:r>
      <w:r>
        <w:rPr>
          <w:rStyle w:val="NormalTok"/>
        </w:rPr>
        <w:t xml:space="preserve"> references, </w:t>
      </w:r>
      <w:r>
        <w:rPr>
          <w:rStyle w:val="AttributeTok"/>
        </w:rPr>
        <w:t>pattern =</w:t>
      </w:r>
      <w:r>
        <w:rPr>
          <w:rStyle w:val="NormalTok"/>
        </w:rPr>
        <w:t xml:space="preserve"> </w:t>
      </w:r>
      <w:r>
        <w:rPr>
          <w:rStyle w:val="StringTok"/>
        </w:rPr>
        <w:t>"(&gt;[[:cntrl:][:print:]]*&lt;)|(&gt;&lt;)"</w:t>
      </w:r>
      <w:r>
        <w:rPr>
          <w:rStyle w:val="NormalTok"/>
        </w:rPr>
        <w:t xml:space="preserve">, </w:t>
      </w:r>
      <w:r>
        <w:rPr>
          <w:rStyle w:val="AttributeTok"/>
        </w:rPr>
        <w:t>replacement =</w:t>
      </w:r>
      <w:r>
        <w:rPr>
          <w:rStyle w:val="NormalTok"/>
        </w:rPr>
        <w:t xml:space="preserve"> </w:t>
      </w:r>
      <w:r>
        <w:rPr>
          <w:rStyle w:val="StringTok"/>
        </w:rPr>
        <w:t>"&gt;@@&lt;"</w:t>
      </w:r>
      <w:r>
        <w:rPr>
          <w:rStyle w:val="NormalTok"/>
        </w:rPr>
        <w:t xml:space="preserve">)) </w:t>
      </w:r>
      <w:r>
        <w:rPr>
          <w:rStyle w:val="SpecialCharTok"/>
        </w:rPr>
        <w:t>%&gt;%</w:t>
      </w:r>
      <w:r>
        <w:br/>
      </w:r>
      <w:r>
        <w:rPr>
          <w:rStyle w:val="NormalTok"/>
        </w:rPr>
        <w:t xml:space="preserve">        tidytext</w:t>
      </w:r>
      <w:r>
        <w:rPr>
          <w:rStyle w:val="SpecialCharTok"/>
        </w:rPr>
        <w:t>::</w:t>
      </w:r>
      <w:r>
        <w:rPr>
          <w:rStyle w:val="FunctionTok"/>
        </w:rPr>
        <w:t>unnest_tokens</w:t>
      </w:r>
      <w:r>
        <w:rPr>
          <w:rStyle w:val="NormalTok"/>
        </w:rPr>
        <w:t xml:space="preserve">(references, references, </w:t>
      </w:r>
      <w:r>
        <w:rPr>
          <w:rStyle w:val="AttributeTok"/>
        </w:rPr>
        <w:t>token =</w:t>
      </w:r>
      <w:r>
        <w:rPr>
          <w:rStyle w:val="NormalTok"/>
        </w:rPr>
        <w:t xml:space="preserve"> stringr</w:t>
      </w:r>
      <w:r>
        <w:rPr>
          <w:rStyle w:val="SpecialCharTok"/>
        </w:rPr>
        <w:t>::</w:t>
      </w:r>
      <w:r>
        <w:rPr>
          <w:rStyle w:val="NormalTok"/>
        </w:rPr>
        <w:t xml:space="preserve">str_split, </w:t>
      </w:r>
      <w:r>
        <w:rPr>
          <w:rStyle w:val="AttributeTok"/>
        </w:rPr>
        <w:t>pattern =</w:t>
      </w:r>
      <w:r>
        <w:rPr>
          <w:rStyle w:val="NormalTok"/>
        </w:rPr>
        <w:t xml:space="preserve"> </w:t>
      </w:r>
      <w:r>
        <w:rPr>
          <w:rStyle w:val="StringTok"/>
        </w:rPr>
        <w:t>"@@"</w:t>
      </w:r>
      <w:r>
        <w:rPr>
          <w:rStyle w:val="NormalTok"/>
        </w:rPr>
        <w:t xml:space="preserve">, </w:t>
      </w:r>
      <w:r>
        <w:rPr>
          <w:rStyle w:val="AttributeTok"/>
        </w:rPr>
        <w:t>to_lower =</w:t>
      </w:r>
      <w:r>
        <w:rPr>
          <w:rStyle w:val="NormalTok"/>
        </w:rPr>
        <w:t xml:space="preserve"> </w:t>
      </w:r>
      <w:r>
        <w:rPr>
          <w:rStyle w:val="ConstantTok"/>
        </w:rPr>
        <w:t>FALSE</w:t>
      </w:r>
      <w:r>
        <w:rPr>
          <w:rStyle w:val="NormalTok"/>
        </w:rPr>
        <w:t>)</w:t>
      </w:r>
      <w:r>
        <w:br/>
      </w:r>
      <w:r>
        <w:rPr>
          <w:rStyle w:val="NormalTok"/>
        </w:rPr>
        <w:t>}</w:t>
      </w:r>
      <w:r>
        <w:br/>
      </w:r>
      <w:r>
        <w:br/>
      </w:r>
      <w:r>
        <w:rPr>
          <w:rStyle w:val="NormalTok"/>
        </w:rPr>
        <w:t xml:space="preserve">num_past_topics </w:t>
      </w:r>
      <w:r>
        <w:rPr>
          <w:rStyle w:val="OtherTok"/>
        </w:rPr>
        <w:t>&lt;-</w:t>
      </w:r>
      <w:r>
        <w:rPr>
          <w:rStyle w:val="NormalTok"/>
        </w:rPr>
        <w:t xml:space="preserve"> </w:t>
      </w:r>
      <w:r>
        <w:rPr>
          <w:rStyle w:val="ControlFlowTok"/>
        </w:rPr>
        <w:t>function</w:t>
      </w:r>
      <w:r>
        <w:rPr>
          <w:rStyle w:val="NormalTok"/>
        </w:rPr>
        <w:t>(df) {</w:t>
      </w:r>
      <w:r>
        <w:br/>
      </w:r>
      <w:r>
        <w:rPr>
          <w:rStyle w:val="NormalTok"/>
        </w:rPr>
        <w:t xml:space="preserve">    df </w:t>
      </w:r>
      <w:r>
        <w:rPr>
          <w:rStyle w:val="SpecialCharTok"/>
        </w:rPr>
        <w:t>%&gt;%</w:t>
      </w:r>
      <w:r>
        <w:br/>
      </w:r>
      <w:r>
        <w:rPr>
          <w:rStyle w:val="NormalTok"/>
        </w:rPr>
        <w:t xml:space="preserve">        </w:t>
      </w:r>
      <w:r>
        <w:rPr>
          <w:rStyle w:val="FunctionTok"/>
        </w:rPr>
        <w:t>past_msg</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count</w:t>
      </w:r>
      <w:r>
        <w:rPr>
          <w:rStyle w:val="NormalTok"/>
        </w:rPr>
        <w:t xml:space="preserve">(references, </w:t>
      </w:r>
      <w:r>
        <w:rPr>
          <w:rStyle w:val="AttributeTok"/>
        </w:rPr>
        <w:t>sort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nrow</w:t>
      </w:r>
      <w:r>
        <w:rPr>
          <w:rStyle w:val="NormalTok"/>
        </w:rPr>
        <w:t>()</w:t>
      </w:r>
      <w:r>
        <w:br/>
      </w:r>
      <w:r>
        <w:rPr>
          <w:rStyle w:val="NormalTok"/>
        </w:rPr>
        <w:t>}</w:t>
      </w:r>
      <w:r>
        <w:br/>
      </w:r>
      <w:r>
        <w:br/>
      </w:r>
      <w:r>
        <w:rPr>
          <w:rStyle w:val="NormalTok"/>
        </w:rPr>
        <w:t xml:space="preserve">num_past_msg </w:t>
      </w:r>
      <w:r>
        <w:rPr>
          <w:rStyle w:val="OtherTok"/>
        </w:rPr>
        <w:t>&lt;-</w:t>
      </w:r>
      <w:r>
        <w:rPr>
          <w:rStyle w:val="NormalTok"/>
        </w:rPr>
        <w:t xml:space="preserve"> </w:t>
      </w:r>
      <w:r>
        <w:rPr>
          <w:rStyle w:val="ControlFlowTok"/>
        </w:rPr>
        <w:t>function</w:t>
      </w:r>
      <w:r>
        <w:rPr>
          <w:rStyle w:val="NormalTok"/>
        </w:rPr>
        <w:t>(df) {</w:t>
      </w:r>
      <w:r>
        <w:br/>
      </w:r>
      <w:r>
        <w:rPr>
          <w:rStyle w:val="NormalTok"/>
        </w:rPr>
        <w:t xml:space="preserve">    df </w:t>
      </w:r>
      <w:r>
        <w:rPr>
          <w:rStyle w:val="SpecialCharTok"/>
        </w:rPr>
        <w:t>%&gt;%</w:t>
      </w:r>
      <w:r>
        <w:br/>
      </w:r>
      <w:r>
        <w:rPr>
          <w:rStyle w:val="NormalTok"/>
        </w:rPr>
        <w:t xml:space="preserve">        </w:t>
      </w:r>
      <w:r>
        <w:rPr>
          <w:rStyle w:val="FunctionTok"/>
        </w:rPr>
        <w:t>past_msg</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distinct</w:t>
      </w:r>
      <w:r>
        <w:rPr>
          <w:rStyle w:val="NormalTok"/>
        </w:rPr>
        <w:t xml:space="preserve">() </w:t>
      </w:r>
      <w:r>
        <w:rPr>
          <w:rStyle w:val="SpecialCharTok"/>
        </w:rPr>
        <w:t>%&gt;%</w:t>
      </w:r>
      <w:r>
        <w:br/>
      </w:r>
      <w:r>
        <w:rPr>
          <w:rStyle w:val="NormalTok"/>
        </w:rPr>
        <w:t xml:space="preserve">        </w:t>
      </w:r>
      <w:r>
        <w:rPr>
          <w:rStyle w:val="FunctionTok"/>
        </w:rPr>
        <w:t>nrow</w:t>
      </w:r>
      <w:r>
        <w:rPr>
          <w:rStyle w:val="NormalTok"/>
        </w:rPr>
        <w:t>()</w:t>
      </w:r>
      <w:r>
        <w:br/>
      </w:r>
      <w:r>
        <w:rPr>
          <w:rStyle w:val="NormalTok"/>
        </w:rPr>
        <w:t>}</w:t>
      </w:r>
      <w:r>
        <w:br/>
      </w:r>
      <w:r>
        <w:br/>
      </w:r>
      <w:r>
        <w:rPr>
          <w:rStyle w:val="NormalTok"/>
        </w:rPr>
        <w:t xml:space="preserve">past_msg </w:t>
      </w:r>
      <w:r>
        <w:rPr>
          <w:rStyle w:val="OtherTok"/>
        </w:rPr>
        <w:t>&lt;-</w:t>
      </w:r>
      <w:r>
        <w:rPr>
          <w:rStyle w:val="NormalTok"/>
        </w:rPr>
        <w:t xml:space="preserve"> </w:t>
      </w:r>
      <w:r>
        <w:rPr>
          <w:rStyle w:val="ControlFlowTok"/>
        </w:rPr>
        <w:t>function</w:t>
      </w:r>
      <w:r>
        <w:rPr>
          <w:rStyle w:val="NormalTok"/>
        </w:rPr>
        <w:t>(df) {</w:t>
      </w:r>
      <w:r>
        <w:br/>
      </w:r>
      <w:r>
        <w:rPr>
          <w:rStyle w:val="NormalTok"/>
        </w:rPr>
        <w:t xml:space="preserve">    tmp </w:t>
      </w:r>
      <w:r>
        <w:rPr>
          <w:rStyle w:val="OtherTok"/>
        </w:rPr>
        <w:t>&lt;-</w:t>
      </w:r>
      <w:r>
        <w:rPr>
          <w:rStyle w:val="NormalTok"/>
        </w:rPr>
        <w:t xml:space="preserve"> df </w:t>
      </w:r>
      <w:r>
        <w:rPr>
          <w:rStyle w:val="SpecialCharTok"/>
        </w:rPr>
        <w:t>%&gt;%</w:t>
      </w:r>
      <w:r>
        <w:br/>
      </w:r>
      <w:r>
        <w:rPr>
          <w:rStyle w:val="NormalTok"/>
        </w:rPr>
        <w:t xml:space="preserve">        dplyr</w:t>
      </w:r>
      <w:r>
        <w:rPr>
          <w:rStyle w:val="SpecialCharTok"/>
        </w:rPr>
        <w:t>::</w:t>
      </w:r>
      <w:r>
        <w:rPr>
          <w:rStyle w:val="FunctionTok"/>
        </w:rPr>
        <w:t>distinct</w:t>
      </w:r>
      <w:r>
        <w:rPr>
          <w:rStyle w:val="NormalTok"/>
        </w:rPr>
        <w:t xml:space="preserve">(message_ID) </w:t>
      </w:r>
      <w:r>
        <w:rPr>
          <w:rStyle w:val="SpecialCharTok"/>
        </w:rPr>
        <w:t>%&gt;%</w:t>
      </w:r>
      <w:r>
        <w:br/>
      </w:r>
      <w:r>
        <w:rPr>
          <w:rStyle w:val="NormalTok"/>
        </w:rPr>
        <w:t xml:space="preserve">        dplyr</w:t>
      </w:r>
      <w:r>
        <w:rPr>
          <w:rStyle w:val="SpecialCharTok"/>
        </w:rPr>
        <w:t>::</w:t>
      </w:r>
      <w:r>
        <w:rPr>
          <w:rStyle w:val="FunctionTok"/>
        </w:rPr>
        <w:t>select</w:t>
      </w:r>
      <w:r>
        <w:rPr>
          <w:rStyle w:val="NormalTok"/>
        </w:rPr>
        <w:t>(message_ID)</w:t>
      </w:r>
      <w:r>
        <w:br/>
      </w:r>
      <w:r>
        <w:lastRenderedPageBreak/>
        <w:br/>
      </w:r>
      <w:r>
        <w:rPr>
          <w:rStyle w:val="NormalTok"/>
        </w:rPr>
        <w:t xml:space="preserve">    df </w:t>
      </w:r>
      <w:r>
        <w:rPr>
          <w:rStyle w:val="SpecialCharTok"/>
        </w:rPr>
        <w:t>%&gt;%</w:t>
      </w:r>
      <w:r>
        <w:br/>
      </w:r>
      <w:r>
        <w:rPr>
          <w:rStyle w:val="NormalTok"/>
        </w:rPr>
        <w:t xml:space="preserve">        </w:t>
      </w:r>
      <w:r>
        <w:rPr>
          <w:rStyle w:val="FunctionTok"/>
        </w:rPr>
        <w:t>unnest_references</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filter</w:t>
      </w:r>
      <w:r>
        <w:rPr>
          <w:rStyle w:val="NormalTok"/>
        </w:rPr>
        <w:t>(</w:t>
      </w:r>
      <w:r>
        <w:rPr>
          <w:rStyle w:val="SpecialCharTok"/>
        </w:rPr>
        <w:t>!</w:t>
      </w:r>
      <w:r>
        <w:rPr>
          <w:rStyle w:val="FunctionTok"/>
        </w:rPr>
        <w:t>is.na</w:t>
      </w:r>
      <w:r>
        <w:rPr>
          <w:rStyle w:val="NormalTok"/>
        </w:rPr>
        <w:t xml:space="preserve">(references)) </w:t>
      </w:r>
      <w:r>
        <w:rPr>
          <w:rStyle w:val="SpecialCharTok"/>
        </w:rPr>
        <w:t>%&gt;%</w:t>
      </w:r>
      <w:r>
        <w:br/>
      </w:r>
      <w:r>
        <w:rPr>
          <w:rStyle w:val="NormalTok"/>
        </w:rPr>
        <w:t xml:space="preserve">        </w:t>
      </w:r>
      <w:r>
        <w:rPr>
          <w:rStyle w:val="FunctionTok"/>
        </w:rPr>
        <w:t>anti_join</w:t>
      </w:r>
      <w:r>
        <w:rPr>
          <w:rStyle w:val="NormalTok"/>
        </w:rPr>
        <w:t xml:space="preserve">(tmp, </w:t>
      </w:r>
      <w:r>
        <w:rPr>
          <w:rStyle w:val="AttributeTok"/>
        </w:rPr>
        <w:t>by =</w:t>
      </w:r>
      <w:r>
        <w:rPr>
          <w:rStyle w:val="NormalTok"/>
        </w:rPr>
        <w:t xml:space="preserve"> </w:t>
      </w:r>
      <w:r>
        <w:rPr>
          <w:rStyle w:val="FunctionTok"/>
        </w:rPr>
        <w:t>c</w:t>
      </w:r>
      <w:r>
        <w:rPr>
          <w:rStyle w:val="NormalTok"/>
        </w:rPr>
        <w:t>(</w:t>
      </w:r>
      <w:r>
        <w:rPr>
          <w:rStyle w:val="StringTok"/>
        </w:rPr>
        <w:t>"references"</w:t>
      </w:r>
      <w:r>
        <w:rPr>
          <w:rStyle w:val="NormalTok"/>
        </w:rPr>
        <w:t xml:space="preserve"> </w:t>
      </w:r>
      <w:r>
        <w:rPr>
          <w:rStyle w:val="OtherTok"/>
        </w:rPr>
        <w:t>=</w:t>
      </w:r>
      <w:r>
        <w:rPr>
          <w:rStyle w:val="NormalTok"/>
        </w:rPr>
        <w:t xml:space="preserve"> </w:t>
      </w:r>
      <w:r>
        <w:rPr>
          <w:rStyle w:val="StringTok"/>
        </w:rPr>
        <w:t>"message_ID"</w:t>
      </w:r>
      <w:r>
        <w:rPr>
          <w:rStyle w:val="NormalTok"/>
        </w:rPr>
        <w:t>))</w:t>
      </w:r>
      <w:r>
        <w:br/>
      </w:r>
      <w:r>
        <w:rPr>
          <w:rStyle w:val="NormalTok"/>
        </w:rPr>
        <w:t>}</w:t>
      </w:r>
      <w:r>
        <w:br/>
      </w:r>
      <w:r>
        <w:br/>
      </w:r>
      <w:r>
        <w:rPr>
          <w:rStyle w:val="CommentTok"/>
        </w:rPr>
        <w:t># I think this is the real number of the msgs referencing the past topics</w:t>
      </w:r>
      <w:r>
        <w:br/>
      </w:r>
      <w:r>
        <w:rPr>
          <w:rStyle w:val="NormalTok"/>
        </w:rPr>
        <w:t xml:space="preserve">summary_past_topics </w:t>
      </w:r>
      <w:r>
        <w:rPr>
          <w:rStyle w:val="OtherTok"/>
        </w:rPr>
        <w:t>&lt;-</w:t>
      </w:r>
      <w:r>
        <w:rPr>
          <w:rStyle w:val="NormalTok"/>
        </w:rPr>
        <w:t xml:space="preserve"> </w:t>
      </w:r>
      <w:r>
        <w:rPr>
          <w:rStyle w:val="ControlFlowTok"/>
        </w:rPr>
        <w:t>function</w:t>
      </w:r>
      <w:r>
        <w:rPr>
          <w:rStyle w:val="NormalTok"/>
        </w:rPr>
        <w:t>(df) {</w:t>
      </w:r>
      <w:r>
        <w:br/>
      </w:r>
      <w:r>
        <w:rPr>
          <w:rStyle w:val="NormalTok"/>
        </w:rPr>
        <w:t xml:space="preserve">   </w:t>
      </w:r>
      <w:r>
        <w:rPr>
          <w:rStyle w:val="NormalTok"/>
        </w:rPr>
        <w:t xml:space="preserve"> tmp </w:t>
      </w:r>
      <w:r>
        <w:rPr>
          <w:rStyle w:val="OtherTok"/>
        </w:rPr>
        <w:t>&lt;-</w:t>
      </w:r>
      <w:r>
        <w:rPr>
          <w:rStyle w:val="NormalTok"/>
        </w:rPr>
        <w:t xml:space="preserve"> df </w:t>
      </w:r>
      <w:r>
        <w:rPr>
          <w:rStyle w:val="SpecialCharTok"/>
        </w:rPr>
        <w:t>%&gt;%</w:t>
      </w:r>
      <w:r>
        <w:br/>
      </w:r>
      <w:r>
        <w:rPr>
          <w:rStyle w:val="NormalTok"/>
        </w:rPr>
        <w:t xml:space="preserve">        </w:t>
      </w:r>
      <w:r>
        <w:rPr>
          <w:rStyle w:val="FunctionTok"/>
        </w:rPr>
        <w:t>past_msg</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count</w:t>
      </w:r>
      <w:r>
        <w:rPr>
          <w:rStyle w:val="NormalTok"/>
        </w:rPr>
        <w:t xml:space="preserve">(references, </w:t>
      </w:r>
      <w:r>
        <w:rPr>
          <w:rStyle w:val="AttributeTok"/>
        </w:rPr>
        <w:t>sort =</w:t>
      </w:r>
      <w:r>
        <w:rPr>
          <w:rStyle w:val="NormalTok"/>
        </w:rPr>
        <w:t xml:space="preserve"> </w:t>
      </w:r>
      <w:r>
        <w:rPr>
          <w:rStyle w:val="ConstantTok"/>
        </w:rPr>
        <w:t>TRUE</w:t>
      </w:r>
      <w:r>
        <w:rPr>
          <w:rStyle w:val="NormalTok"/>
        </w:rPr>
        <w:t>)</w:t>
      </w:r>
      <w:r>
        <w:br/>
      </w:r>
      <w:r>
        <w:br/>
      </w:r>
      <w:r>
        <w:rPr>
          <w:rStyle w:val="NormalTok"/>
        </w:rPr>
        <w:t xml:space="preserve">    df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message_ID, subject, date, references) </w:t>
      </w:r>
      <w:r>
        <w:rPr>
          <w:rStyle w:val="SpecialCharTok"/>
        </w:rPr>
        <w:t>%&gt;%</w:t>
      </w:r>
      <w:r>
        <w:br/>
      </w:r>
      <w:r>
        <w:rPr>
          <w:rStyle w:val="NormalTok"/>
        </w:rPr>
        <w:t xml:space="preserve">        dplyr</w:t>
      </w:r>
      <w:r>
        <w:rPr>
          <w:rStyle w:val="SpecialCharTok"/>
        </w:rPr>
        <w:t>::</w:t>
      </w:r>
      <w:r>
        <w:rPr>
          <w:rStyle w:val="FunctionTok"/>
        </w:rPr>
        <w:t>inner_join</w:t>
      </w:r>
      <w:r>
        <w:rPr>
          <w:rStyle w:val="NormalTok"/>
        </w:rPr>
        <w:t xml:space="preserve">(tmp) </w:t>
      </w:r>
      <w:r>
        <w:rPr>
          <w:rStyle w:val="SpecialCharTok"/>
        </w:rPr>
        <w:t>%&gt;%</w:t>
      </w:r>
      <w:r>
        <w:br/>
      </w:r>
      <w:r>
        <w:rPr>
          <w:rStyle w:val="NormalTok"/>
        </w:rPr>
        <w:t xml:space="preserve">        </w:t>
      </w:r>
      <w:r>
        <w:rPr>
          <w:rStyle w:val="FunctionTok"/>
        </w:rPr>
        <w:t>nrow</w:t>
      </w:r>
      <w:r>
        <w:rPr>
          <w:rStyle w:val="NormalTok"/>
        </w:rPr>
        <w:t>()</w:t>
      </w:r>
      <w:r>
        <w:br/>
      </w:r>
      <w:r>
        <w:rPr>
          <w:rStyle w:val="NormalTok"/>
        </w:rPr>
        <w:t>}</w:t>
      </w:r>
      <w:r>
        <w:br/>
      </w:r>
      <w:r>
        <w:br/>
      </w:r>
      <w:r>
        <w:rPr>
          <w:rStyle w:val="NormalTok"/>
        </w:rPr>
        <w:t xml:space="preserve">count_references </w:t>
      </w:r>
      <w:r>
        <w:rPr>
          <w:rStyle w:val="OtherTok"/>
        </w:rPr>
        <w:t>&lt;-</w:t>
      </w:r>
      <w:r>
        <w:rPr>
          <w:rStyle w:val="NormalTok"/>
        </w:rPr>
        <w:t xml:space="preserve"> </w:t>
      </w:r>
      <w:r>
        <w:rPr>
          <w:rStyle w:val="ControlFlowTok"/>
        </w:rPr>
        <w:t>function</w:t>
      </w:r>
      <w:r>
        <w:rPr>
          <w:rStyle w:val="NormalTok"/>
        </w:rPr>
        <w:t>(df) {</w:t>
      </w:r>
      <w:r>
        <w:br/>
      </w:r>
      <w:r>
        <w:rPr>
          <w:rStyle w:val="NormalTok"/>
        </w:rPr>
        <w:t xml:space="preserve">    df </w:t>
      </w:r>
      <w:r>
        <w:rPr>
          <w:rStyle w:val="SpecialCharTok"/>
        </w:rPr>
        <w:t>%&gt;%</w:t>
      </w:r>
      <w:r>
        <w:br/>
      </w:r>
      <w:r>
        <w:rPr>
          <w:rStyle w:val="NormalTok"/>
        </w:rPr>
        <w:t xml:space="preserve">        </w:t>
      </w:r>
      <w:r>
        <w:rPr>
          <w:rStyle w:val="FunctionTok"/>
        </w:rPr>
        <w:t>unnest_references</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filter</w:t>
      </w:r>
      <w:r>
        <w:rPr>
          <w:rStyle w:val="NormalTok"/>
        </w:rPr>
        <w:t>(</w:t>
      </w:r>
      <w:r>
        <w:rPr>
          <w:rStyle w:val="SpecialCharTok"/>
        </w:rPr>
        <w:t>!</w:t>
      </w:r>
      <w:r>
        <w:rPr>
          <w:rStyle w:val="FunctionTok"/>
        </w:rPr>
        <w:t>is.na</w:t>
      </w:r>
      <w:r>
        <w:rPr>
          <w:rStyle w:val="NormalTok"/>
        </w:rPr>
        <w:t xml:space="preserve">(references)) </w:t>
      </w:r>
      <w:r>
        <w:rPr>
          <w:rStyle w:val="SpecialCharTok"/>
        </w:rPr>
        <w:t>%&gt;%</w:t>
      </w:r>
      <w:r>
        <w:br/>
      </w:r>
      <w:r>
        <w:rPr>
          <w:rStyle w:val="NormalTok"/>
        </w:rPr>
        <w:t xml:space="preserve">        dplyr</w:t>
      </w:r>
      <w:r>
        <w:rPr>
          <w:rStyle w:val="SpecialCharTok"/>
        </w:rPr>
        <w:t>::</w:t>
      </w:r>
      <w:r>
        <w:rPr>
          <w:rStyle w:val="FunctionTok"/>
        </w:rPr>
        <w:t>count</w:t>
      </w:r>
      <w:r>
        <w:rPr>
          <w:rStyle w:val="NormalTok"/>
        </w:rPr>
        <w:t xml:space="preserve">(references, </w:t>
      </w:r>
      <w:r>
        <w:rPr>
          <w:rStyle w:val="AttributeTok"/>
        </w:rPr>
        <w:t>sort =</w:t>
      </w:r>
      <w:r>
        <w:rPr>
          <w:rStyle w:val="NormalTok"/>
        </w:rPr>
        <w:t xml:space="preserve"> </w:t>
      </w:r>
      <w:r>
        <w:rPr>
          <w:rStyle w:val="ConstantTok"/>
        </w:rPr>
        <w:t>TRUE</w:t>
      </w:r>
      <w:r>
        <w:rPr>
          <w:rStyle w:val="NormalTok"/>
        </w:rPr>
        <w:t>)</w:t>
      </w:r>
      <w:r>
        <w:br/>
      </w:r>
      <w:r>
        <w:rPr>
          <w:rStyle w:val="NormalTok"/>
        </w:rPr>
        <w:t>}</w:t>
      </w:r>
      <w:r>
        <w:br/>
      </w:r>
      <w:r>
        <w:lastRenderedPageBreak/>
        <w:br/>
      </w:r>
      <w:r>
        <w:rPr>
          <w:rStyle w:val="NormalTok"/>
        </w:rPr>
        <w:t xml:space="preserve">count_msg </w:t>
      </w:r>
      <w:r>
        <w:rPr>
          <w:rStyle w:val="OtherTok"/>
        </w:rPr>
        <w:t>&lt;-</w:t>
      </w:r>
      <w:r>
        <w:rPr>
          <w:rStyle w:val="NormalTok"/>
        </w:rPr>
        <w:t xml:space="preserve"> </w:t>
      </w:r>
      <w:r>
        <w:rPr>
          <w:rStyle w:val="ControlFlowTok"/>
        </w:rPr>
        <w:t>function</w:t>
      </w:r>
      <w:r>
        <w:rPr>
          <w:rStyle w:val="NormalTok"/>
        </w:rPr>
        <w:t>(df) {</w:t>
      </w:r>
      <w:r>
        <w:br/>
      </w:r>
      <w:r>
        <w:rPr>
          <w:rStyle w:val="NormalTok"/>
        </w:rPr>
        <w:t xml:space="preserve">    df </w:t>
      </w:r>
      <w:r>
        <w:rPr>
          <w:rStyle w:val="SpecialCharTok"/>
        </w:rPr>
        <w:t>%&gt;%</w:t>
      </w:r>
      <w:r>
        <w:br/>
      </w:r>
      <w:r>
        <w:rPr>
          <w:rStyle w:val="NormalTok"/>
        </w:rPr>
        <w:t xml:space="preserve">        dplyr</w:t>
      </w:r>
      <w:r>
        <w:rPr>
          <w:rStyle w:val="SpecialCharTok"/>
        </w:rPr>
        <w:t>::</w:t>
      </w:r>
      <w:r>
        <w:rPr>
          <w:rStyle w:val="FunctionTok"/>
        </w:rPr>
        <w:t>count</w:t>
      </w:r>
      <w:r>
        <w:rPr>
          <w:rStyle w:val="NormalTok"/>
        </w:rPr>
        <w:t xml:space="preserve">(message_ID, </w:t>
      </w:r>
      <w:r>
        <w:rPr>
          <w:rStyle w:val="AttributeTok"/>
        </w:rPr>
        <w:t>sort =</w:t>
      </w:r>
      <w:r>
        <w:rPr>
          <w:rStyle w:val="NormalTok"/>
        </w:rPr>
        <w:t xml:space="preserve"> </w:t>
      </w:r>
      <w:r>
        <w:rPr>
          <w:rStyle w:val="ConstantTok"/>
        </w:rPr>
        <w:t>TRUE</w:t>
      </w:r>
      <w:r>
        <w:rPr>
          <w:rStyle w:val="NormalTok"/>
        </w:rPr>
        <w:t>)</w:t>
      </w:r>
      <w:r>
        <w:br/>
      </w:r>
      <w:r>
        <w:rPr>
          <w:rStyle w:val="NormalTok"/>
        </w:rPr>
        <w:t>}</w:t>
      </w:r>
      <w:r>
        <w:br/>
      </w:r>
      <w:r>
        <w:br/>
      </w:r>
      <w:r>
        <w:rPr>
          <w:rStyle w:val="NormalTok"/>
        </w:rPr>
        <w:t xml:space="preserve">count_undefined_references </w:t>
      </w:r>
      <w:r>
        <w:rPr>
          <w:rStyle w:val="OtherTok"/>
        </w:rPr>
        <w:t>&lt;-</w:t>
      </w:r>
      <w:r>
        <w:rPr>
          <w:rStyle w:val="NormalTok"/>
        </w:rPr>
        <w:t xml:space="preserve"> </w:t>
      </w:r>
      <w:r>
        <w:rPr>
          <w:rStyle w:val="ControlFlowTok"/>
        </w:rPr>
        <w:t>function</w:t>
      </w:r>
      <w:r>
        <w:rPr>
          <w:rStyle w:val="NormalTok"/>
        </w:rPr>
        <w:t>(df) {</w:t>
      </w:r>
      <w:r>
        <w:br/>
      </w:r>
      <w:r>
        <w:rPr>
          <w:rStyle w:val="NormalTok"/>
        </w:rPr>
        <w:t xml:space="preserve">    tmp </w:t>
      </w:r>
      <w:r>
        <w:rPr>
          <w:rStyle w:val="OtherTok"/>
        </w:rPr>
        <w:t>&lt;-</w:t>
      </w:r>
      <w:r>
        <w:rPr>
          <w:rStyle w:val="NormalTok"/>
        </w:rPr>
        <w:t xml:space="preserve"> df </w:t>
      </w:r>
      <w:r>
        <w:rPr>
          <w:rStyle w:val="SpecialCharTok"/>
        </w:rPr>
        <w:t>%&gt;%</w:t>
      </w:r>
      <w:r>
        <w:br/>
      </w:r>
      <w:r>
        <w:rPr>
          <w:rStyle w:val="NormalTok"/>
        </w:rPr>
        <w:t xml:space="preserve">        </w:t>
      </w:r>
      <w:r>
        <w:rPr>
          <w:rStyle w:val="FunctionTok"/>
        </w:rPr>
        <w:t>count_msg</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n)</w:t>
      </w:r>
      <w:r>
        <w:br/>
      </w:r>
      <w:r>
        <w:br/>
      </w:r>
      <w:r>
        <w:rPr>
          <w:rStyle w:val="NormalTok"/>
        </w:rPr>
        <w:t xml:space="preserve">    df </w:t>
      </w:r>
      <w:r>
        <w:rPr>
          <w:rStyle w:val="SpecialCharTok"/>
        </w:rPr>
        <w:t>%&gt;%</w:t>
      </w:r>
      <w:r>
        <w:br/>
      </w:r>
      <w:r>
        <w:rPr>
          <w:rStyle w:val="NormalTok"/>
        </w:rPr>
        <w:t xml:space="preserve">        </w:t>
      </w:r>
      <w:r>
        <w:rPr>
          <w:rStyle w:val="FunctionTok"/>
        </w:rPr>
        <w:t>count_references</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anti_join</w:t>
      </w:r>
      <w:r>
        <w:rPr>
          <w:rStyle w:val="NormalTok"/>
        </w:rPr>
        <w:t xml:space="preserve">(tmp, </w:t>
      </w:r>
      <w:r>
        <w:rPr>
          <w:rStyle w:val="AttributeTok"/>
        </w:rPr>
        <w:t>by =</w:t>
      </w:r>
      <w:r>
        <w:rPr>
          <w:rStyle w:val="NormalTok"/>
        </w:rPr>
        <w:t xml:space="preserve"> </w:t>
      </w:r>
      <w:r>
        <w:rPr>
          <w:rStyle w:val="FunctionTok"/>
        </w:rPr>
        <w:t>c</w:t>
      </w:r>
      <w:r>
        <w:rPr>
          <w:rStyle w:val="NormalTok"/>
        </w:rPr>
        <w:t>(</w:t>
      </w:r>
      <w:r>
        <w:rPr>
          <w:rStyle w:val="StringTok"/>
        </w:rPr>
        <w:t>"references"</w:t>
      </w:r>
      <w:r>
        <w:rPr>
          <w:rStyle w:val="NormalTok"/>
        </w:rPr>
        <w:t xml:space="preserve"> </w:t>
      </w:r>
      <w:r>
        <w:rPr>
          <w:rStyle w:val="OtherTok"/>
        </w:rPr>
        <w:t>=</w:t>
      </w:r>
      <w:r>
        <w:rPr>
          <w:rStyle w:val="NormalTok"/>
        </w:rPr>
        <w:t xml:space="preserve"> </w:t>
      </w:r>
      <w:r>
        <w:rPr>
          <w:rStyle w:val="StringTok"/>
        </w:rPr>
        <w:t>"message_ID"</w:t>
      </w:r>
      <w:r>
        <w:rPr>
          <w:rStyle w:val="NormalTok"/>
        </w:rPr>
        <w:t>))</w:t>
      </w:r>
      <w:r>
        <w:br/>
      </w:r>
      <w:r>
        <w:rPr>
          <w:rStyle w:val="NormalTok"/>
        </w:rPr>
        <w:t>}</w:t>
      </w:r>
      <w:r>
        <w:br/>
      </w:r>
      <w:r>
        <w:br/>
      </w:r>
      <w:r>
        <w:rPr>
          <w:rStyle w:val="NormalTok"/>
        </w:rPr>
        <w:t xml:space="preserve">num_undefined_topics </w:t>
      </w:r>
      <w:r>
        <w:rPr>
          <w:rStyle w:val="OtherTok"/>
        </w:rPr>
        <w:t>&lt;-</w:t>
      </w:r>
      <w:r>
        <w:rPr>
          <w:rStyle w:val="NormalTok"/>
        </w:rPr>
        <w:t xml:space="preserve"> </w:t>
      </w:r>
      <w:r>
        <w:rPr>
          <w:rStyle w:val="ControlFlowTok"/>
        </w:rPr>
        <w:t>function</w:t>
      </w:r>
      <w:r>
        <w:rPr>
          <w:rStyle w:val="NormalTok"/>
        </w:rPr>
        <w:t>(df) {</w:t>
      </w:r>
      <w:r>
        <w:br/>
      </w:r>
      <w:r>
        <w:rPr>
          <w:rStyle w:val="NormalTok"/>
        </w:rPr>
        <w:t xml:space="preserve">    df </w:t>
      </w:r>
      <w:r>
        <w:rPr>
          <w:rStyle w:val="SpecialCharTok"/>
        </w:rPr>
        <w:t>%&gt;%</w:t>
      </w:r>
      <w:r>
        <w:br/>
      </w:r>
      <w:r>
        <w:rPr>
          <w:rStyle w:val="NormalTok"/>
        </w:rPr>
        <w:t xml:space="preserve">        </w:t>
      </w:r>
      <w:r>
        <w:rPr>
          <w:rStyle w:val="FunctionTok"/>
        </w:rPr>
        <w:t>count_undefined_references</w:t>
      </w:r>
      <w:r>
        <w:rPr>
          <w:rStyle w:val="NormalTok"/>
        </w:rPr>
        <w:t xml:space="preserve">() </w:t>
      </w:r>
      <w:r>
        <w:rPr>
          <w:rStyle w:val="SpecialCharTok"/>
        </w:rPr>
        <w:t>%&gt;%</w:t>
      </w:r>
      <w:r>
        <w:br/>
      </w:r>
      <w:r>
        <w:rPr>
          <w:rStyle w:val="NormalTok"/>
        </w:rPr>
        <w:t xml:space="preserve">        </w:t>
      </w:r>
      <w:r>
        <w:rPr>
          <w:rStyle w:val="FunctionTok"/>
        </w:rPr>
        <w:t>nrow</w:t>
      </w:r>
      <w:r>
        <w:rPr>
          <w:rStyle w:val="NormalTok"/>
        </w:rPr>
        <w:t>()</w:t>
      </w:r>
      <w:r>
        <w:br/>
      </w:r>
      <w:r>
        <w:rPr>
          <w:rStyle w:val="NormalTok"/>
        </w:rPr>
        <w:t>}</w:t>
      </w:r>
      <w:r>
        <w:br/>
      </w:r>
      <w:r>
        <w:br/>
      </w:r>
      <w:r>
        <w:rPr>
          <w:rStyle w:val="NormalTok"/>
        </w:rPr>
        <w:t xml:space="preserve">msg_to_undefined_references </w:t>
      </w:r>
      <w:r>
        <w:rPr>
          <w:rStyle w:val="OtherTok"/>
        </w:rPr>
        <w:t>&lt;-</w:t>
      </w:r>
      <w:r>
        <w:rPr>
          <w:rStyle w:val="NormalTok"/>
        </w:rPr>
        <w:t xml:space="preserve"> </w:t>
      </w:r>
      <w:r>
        <w:rPr>
          <w:rStyle w:val="ControlFlowTok"/>
        </w:rPr>
        <w:t>function</w:t>
      </w:r>
      <w:r>
        <w:rPr>
          <w:rStyle w:val="NormalTok"/>
        </w:rPr>
        <w:t>(df) {</w:t>
      </w:r>
      <w:r>
        <w:br/>
      </w:r>
      <w:r>
        <w:rPr>
          <w:rStyle w:val="NormalTok"/>
        </w:rPr>
        <w:t xml:space="preserve">    tmp </w:t>
      </w:r>
      <w:r>
        <w:rPr>
          <w:rStyle w:val="OtherTok"/>
        </w:rPr>
        <w:t>&lt;-</w:t>
      </w:r>
      <w:r>
        <w:rPr>
          <w:rStyle w:val="NormalTok"/>
        </w:rPr>
        <w:t xml:space="preserve"> df </w:t>
      </w:r>
      <w:r>
        <w:rPr>
          <w:rStyle w:val="SpecialCharTok"/>
        </w:rPr>
        <w:t>%&gt;%</w:t>
      </w:r>
      <w:r>
        <w:br/>
      </w:r>
      <w:r>
        <w:rPr>
          <w:rStyle w:val="NormalTok"/>
        </w:rPr>
        <w:t xml:space="preserve">        </w:t>
      </w:r>
      <w:r>
        <w:rPr>
          <w:rStyle w:val="FunctionTok"/>
        </w:rPr>
        <w:t>count_undefined_references</w:t>
      </w:r>
      <w:r>
        <w:rPr>
          <w:rStyle w:val="NormalTok"/>
        </w:rPr>
        <w:t xml:space="preserve">() </w:t>
      </w:r>
      <w:r>
        <w:rPr>
          <w:rStyle w:val="SpecialCharTok"/>
        </w:rPr>
        <w:t>%&gt;%</w:t>
      </w:r>
      <w:r>
        <w:br/>
      </w:r>
      <w:r>
        <w:rPr>
          <w:rStyle w:val="NormalTok"/>
        </w:rPr>
        <w:lastRenderedPageBreak/>
        <w:t xml:space="preserve">        dplyr</w:t>
      </w:r>
      <w:r>
        <w:rPr>
          <w:rStyle w:val="SpecialCharTok"/>
        </w:rPr>
        <w:t>::</w:t>
      </w:r>
      <w:r>
        <w:rPr>
          <w:rStyle w:val="FunctionTok"/>
        </w:rPr>
        <w:t>select</w:t>
      </w:r>
      <w:r>
        <w:rPr>
          <w:rStyle w:val="NormalTok"/>
        </w:rPr>
        <w:t>(</w:t>
      </w:r>
      <w:r>
        <w:rPr>
          <w:rStyle w:val="SpecialCharTok"/>
        </w:rPr>
        <w:t>-</w:t>
      </w:r>
      <w:r>
        <w:rPr>
          <w:rStyle w:val="NormalTok"/>
        </w:rPr>
        <w:t>n)</w:t>
      </w:r>
      <w:r>
        <w:br/>
      </w:r>
      <w:r>
        <w:br/>
      </w:r>
      <w:r>
        <w:rPr>
          <w:rStyle w:val="NormalTok"/>
        </w:rPr>
        <w:t xml:space="preserve">    df </w:t>
      </w:r>
      <w:r>
        <w:rPr>
          <w:rStyle w:val="SpecialCharTok"/>
        </w:rPr>
        <w:t>%&gt;%</w:t>
      </w:r>
      <w:r>
        <w:br/>
      </w:r>
      <w:r>
        <w:rPr>
          <w:rStyle w:val="NormalTok"/>
        </w:rPr>
        <w:t xml:space="preserve">        </w:t>
      </w:r>
      <w:r>
        <w:rPr>
          <w:rStyle w:val="FunctionTok"/>
        </w:rPr>
        <w:t>unnest_references</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NormalTok"/>
        </w:rPr>
        <w:t xml:space="preserve">message_ID, references) </w:t>
      </w:r>
      <w:r>
        <w:rPr>
          <w:rStyle w:val="SpecialCharTok"/>
        </w:rPr>
        <w:t>%&gt;%</w:t>
      </w:r>
      <w:r>
        <w:br/>
      </w:r>
      <w:r>
        <w:rPr>
          <w:rStyle w:val="NormalTok"/>
        </w:rPr>
        <w:t xml:space="preserve">        dplyr</w:t>
      </w:r>
      <w:r>
        <w:rPr>
          <w:rStyle w:val="SpecialCharTok"/>
        </w:rPr>
        <w:t>::</w:t>
      </w:r>
      <w:r>
        <w:rPr>
          <w:rStyle w:val="FunctionTok"/>
        </w:rPr>
        <w:t>inner_join</w:t>
      </w:r>
      <w:r>
        <w:rPr>
          <w:rStyle w:val="NormalTok"/>
        </w:rPr>
        <w:t xml:space="preserve">(tmp, </w:t>
      </w:r>
      <w:r>
        <w:rPr>
          <w:rStyle w:val="AttributeTok"/>
        </w:rPr>
        <w:t>by =</w:t>
      </w:r>
      <w:r>
        <w:rPr>
          <w:rStyle w:val="NormalTok"/>
        </w:rPr>
        <w:t xml:space="preserve"> </w:t>
      </w:r>
      <w:r>
        <w:rPr>
          <w:rStyle w:val="StringTok"/>
        </w:rPr>
        <w:t>"references"</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count</w:t>
      </w:r>
      <w:r>
        <w:rPr>
          <w:rStyle w:val="NormalTok"/>
        </w:rPr>
        <w:t xml:space="preserve">(message_ID, </w:t>
      </w:r>
      <w:r>
        <w:rPr>
          <w:rStyle w:val="AttributeTok"/>
        </w:rPr>
        <w:t>sort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n)</w:t>
      </w:r>
      <w:r>
        <w:br/>
      </w:r>
      <w:r>
        <w:rPr>
          <w:rStyle w:val="NormalTok"/>
        </w:rPr>
        <w:t>}</w:t>
      </w:r>
      <w:r>
        <w:br/>
      </w:r>
      <w:r>
        <w:br/>
      </w:r>
      <w:r>
        <w:rPr>
          <w:rStyle w:val="NormalTok"/>
        </w:rPr>
        <w:t xml:space="preserve">num_msg_to_undefined_references </w:t>
      </w:r>
      <w:r>
        <w:rPr>
          <w:rStyle w:val="OtherTok"/>
        </w:rPr>
        <w:t>&lt;-</w:t>
      </w:r>
      <w:r>
        <w:rPr>
          <w:rStyle w:val="NormalTok"/>
        </w:rPr>
        <w:t xml:space="preserve"> </w:t>
      </w:r>
      <w:r>
        <w:rPr>
          <w:rStyle w:val="ControlFlowTok"/>
        </w:rPr>
        <w:t>function</w:t>
      </w:r>
      <w:r>
        <w:rPr>
          <w:rStyle w:val="NormalTok"/>
        </w:rPr>
        <w:t>(df) {</w:t>
      </w:r>
      <w:r>
        <w:br/>
      </w:r>
      <w:r>
        <w:rPr>
          <w:rStyle w:val="NormalTok"/>
        </w:rPr>
        <w:t xml:space="preserve">    df </w:t>
      </w:r>
      <w:r>
        <w:rPr>
          <w:rStyle w:val="SpecialCharTok"/>
        </w:rPr>
        <w:t>%&gt;%</w:t>
      </w:r>
      <w:r>
        <w:br/>
      </w:r>
      <w:r>
        <w:rPr>
          <w:rStyle w:val="NormalTok"/>
        </w:rPr>
        <w:t xml:space="preserve">        </w:t>
      </w:r>
      <w:r>
        <w:rPr>
          <w:rStyle w:val="FunctionTok"/>
        </w:rPr>
        <w:t>msg_to_undefined_references</w:t>
      </w:r>
      <w:r>
        <w:rPr>
          <w:rStyle w:val="NormalTok"/>
        </w:rPr>
        <w:t xml:space="preserve">() </w:t>
      </w:r>
      <w:r>
        <w:rPr>
          <w:rStyle w:val="SpecialCharTok"/>
        </w:rPr>
        <w:t>%&gt;%</w:t>
      </w:r>
      <w:r>
        <w:br/>
      </w:r>
      <w:r>
        <w:rPr>
          <w:rStyle w:val="NormalTok"/>
        </w:rPr>
        <w:t xml:space="preserve">        </w:t>
      </w:r>
      <w:r>
        <w:rPr>
          <w:rStyle w:val="FunctionTok"/>
        </w:rPr>
        <w:t>nrow</w:t>
      </w:r>
      <w:r>
        <w:rPr>
          <w:rStyle w:val="NormalTok"/>
        </w:rPr>
        <w:t>()</w:t>
      </w:r>
      <w:r>
        <w:br/>
      </w:r>
      <w:r>
        <w:rPr>
          <w:rStyle w:val="NormalTok"/>
        </w:rPr>
        <w:t>}</w:t>
      </w:r>
      <w:r>
        <w:br/>
      </w:r>
      <w:r>
        <w:br/>
      </w:r>
      <w:r>
        <w:rPr>
          <w:rStyle w:val="NormalTok"/>
        </w:rPr>
        <w:t xml:space="preserve">remove_num_msg_to_undefined_references </w:t>
      </w:r>
      <w:r>
        <w:rPr>
          <w:rStyle w:val="OtherTok"/>
        </w:rPr>
        <w:t>&lt;-</w:t>
      </w:r>
      <w:r>
        <w:rPr>
          <w:rStyle w:val="NormalTok"/>
        </w:rPr>
        <w:t xml:space="preserve"> </w:t>
      </w:r>
      <w:r>
        <w:rPr>
          <w:rStyle w:val="ControlFlowTok"/>
        </w:rPr>
        <w:t>function</w:t>
      </w:r>
      <w:r>
        <w:rPr>
          <w:rStyle w:val="NormalTok"/>
        </w:rPr>
        <w:t>(df) {</w:t>
      </w:r>
      <w:r>
        <w:br/>
      </w:r>
      <w:r>
        <w:rPr>
          <w:rStyle w:val="NormalTok"/>
        </w:rPr>
        <w:t xml:space="preserve">    df </w:t>
      </w:r>
      <w:r>
        <w:rPr>
          <w:rStyle w:val="SpecialCharTok"/>
        </w:rPr>
        <w:t>%&gt;%</w:t>
      </w:r>
      <w:r>
        <w:br/>
      </w:r>
      <w:r>
        <w:rPr>
          <w:rStyle w:val="NormalTok"/>
        </w:rPr>
        <w:t xml:space="preserve">        dplyr</w:t>
      </w:r>
      <w:r>
        <w:rPr>
          <w:rStyle w:val="SpecialCharTok"/>
        </w:rPr>
        <w:t>::</w:t>
      </w:r>
      <w:r>
        <w:rPr>
          <w:rStyle w:val="FunctionTok"/>
        </w:rPr>
        <w:t>anti_join</w:t>
      </w:r>
      <w:r>
        <w:rPr>
          <w:rStyle w:val="NormalTok"/>
        </w:rPr>
        <w:t>(</w:t>
      </w:r>
      <w:r>
        <w:rPr>
          <w:rStyle w:val="FunctionTok"/>
        </w:rPr>
        <w:t>msg_to_undefined_references</w:t>
      </w:r>
      <w:r>
        <w:rPr>
          <w:rStyle w:val="NormalTok"/>
        </w:rPr>
        <w:t xml:space="preserve">(df), </w:t>
      </w:r>
      <w:r>
        <w:rPr>
          <w:rStyle w:val="AttributeTok"/>
        </w:rPr>
        <w:t>by =</w:t>
      </w:r>
      <w:r>
        <w:rPr>
          <w:rStyle w:val="NormalTok"/>
        </w:rPr>
        <w:t xml:space="preserve"> </w:t>
      </w:r>
      <w:r>
        <w:rPr>
          <w:rStyle w:val="StringTok"/>
        </w:rPr>
        <w:t>"message_ID"</w:t>
      </w:r>
      <w:r>
        <w:rPr>
          <w:rStyle w:val="NormalTok"/>
        </w:rPr>
        <w:t>)</w:t>
      </w:r>
      <w:r>
        <w:br/>
      </w:r>
      <w:r>
        <w:rPr>
          <w:rStyle w:val="NormalTok"/>
        </w:rPr>
        <w:t>}</w:t>
      </w:r>
      <w:r>
        <w:br/>
      </w:r>
      <w:r>
        <w:br/>
      </w:r>
      <w:r>
        <w:rPr>
          <w:rStyle w:val="NormalTok"/>
        </w:rPr>
        <w:t xml:space="preserve">num_identifiable_msg </w:t>
      </w:r>
      <w:r>
        <w:rPr>
          <w:rStyle w:val="OtherTok"/>
        </w:rPr>
        <w:t>&lt;-</w:t>
      </w:r>
      <w:r>
        <w:rPr>
          <w:rStyle w:val="NormalTok"/>
        </w:rPr>
        <w:t xml:space="preserve"> </w:t>
      </w:r>
      <w:r>
        <w:rPr>
          <w:rStyle w:val="ControlFlowTok"/>
        </w:rPr>
        <w:t>function</w:t>
      </w:r>
      <w:r>
        <w:rPr>
          <w:rStyle w:val="NormalTok"/>
        </w:rPr>
        <w:t>(df) {</w:t>
      </w:r>
      <w:r>
        <w:br/>
      </w:r>
      <w:r>
        <w:rPr>
          <w:rStyle w:val="NormalTok"/>
        </w:rPr>
        <w:t xml:space="preserve">    </w:t>
      </w:r>
      <w:r>
        <w:rPr>
          <w:rStyle w:val="FunctionTok"/>
        </w:rPr>
        <w:t>total_msg_ins</w:t>
      </w:r>
      <w:r>
        <w:rPr>
          <w:rStyle w:val="FunctionTok"/>
        </w:rPr>
        <w:t>tances</w:t>
      </w:r>
      <w:r>
        <w:rPr>
          <w:rStyle w:val="NormalTok"/>
        </w:rPr>
        <w:t xml:space="preserve">(df) </w:t>
      </w:r>
      <w:r>
        <w:rPr>
          <w:rStyle w:val="SpecialCharTok"/>
        </w:rPr>
        <w:t>-</w:t>
      </w:r>
      <w:r>
        <w:rPr>
          <w:rStyle w:val="NormalTok"/>
        </w:rPr>
        <w:t xml:space="preserve"> </w:t>
      </w:r>
      <w:r>
        <w:rPr>
          <w:rStyle w:val="FunctionTok"/>
        </w:rPr>
        <w:t>num_msg_to_undefined_references</w:t>
      </w:r>
      <w:r>
        <w:rPr>
          <w:rStyle w:val="NormalTok"/>
        </w:rPr>
        <w:t>(df)</w:t>
      </w:r>
      <w:r>
        <w:br/>
      </w:r>
      <w:r>
        <w:rPr>
          <w:rStyle w:val="NormalTok"/>
        </w:rPr>
        <w:t>}</w:t>
      </w:r>
    </w:p>
    <w:p w14:paraId="6804058F" w14:textId="77777777" w:rsidR="00515C31" w:rsidRDefault="007C42C2">
      <w:pPr>
        <w:pStyle w:val="SourceCode"/>
      </w:pPr>
      <w:r>
        <w:rPr>
          <w:rStyle w:val="CommentTok"/>
        </w:rPr>
        <w:lastRenderedPageBreak/>
        <w:t># Quan RQ1.1: What are the frequency and variation patterns of collective knowledge participations of members in the target mailing listservs between January 2009 and December 2019?</w:t>
      </w:r>
      <w:r>
        <w:br/>
      </w:r>
      <w:r>
        <w:rPr>
          <w:rStyle w:val="NormalTok"/>
        </w:rPr>
        <w:t xml:space="preserve">df_descriptive_summary </w:t>
      </w:r>
      <w:r>
        <w:rPr>
          <w:rStyle w:val="OtherTok"/>
        </w:rPr>
        <w:t>&lt;-</w:t>
      </w:r>
      <w:r>
        <w:rPr>
          <w:rStyle w:val="NormalTok"/>
        </w:rPr>
        <w:t xml:space="preserve"> df </w:t>
      </w:r>
      <w:r>
        <w:rPr>
          <w:rStyle w:val="SpecialCharTok"/>
        </w:rPr>
        <w:t>%&gt;%</w:t>
      </w:r>
      <w:r>
        <w:br/>
      </w:r>
      <w:r>
        <w:rPr>
          <w:rStyle w:val="NormalTok"/>
        </w:rPr>
        <w:t xml:space="preserve">  </w:t>
      </w:r>
      <w:r>
        <w:rPr>
          <w:rStyle w:val="FunctionTok"/>
        </w:rPr>
        <w:t>group_nest</w:t>
      </w:r>
      <w:r>
        <w:rPr>
          <w:rStyle w:val="NormalTok"/>
        </w:rPr>
        <w:t xml:space="preserve">(list) </w:t>
      </w:r>
      <w:r>
        <w:rPr>
          <w:rStyle w:val="SpecialCharTok"/>
        </w:rPr>
        <w:t>%&gt;%</w:t>
      </w:r>
      <w:r>
        <w:br/>
      </w:r>
      <w:r>
        <w:rPr>
          <w:rStyle w:val="NormalTok"/>
        </w:rPr>
        <w:t xml:space="preserve">  </w:t>
      </w:r>
      <w:r>
        <w:rPr>
          <w:rStyle w:val="FunctionTok"/>
        </w:rPr>
        <w:t>mutate</w:t>
      </w:r>
      <w:r>
        <w:rPr>
          <w:rStyle w:val="NormalTok"/>
        </w:rPr>
        <w:t>(</w:t>
      </w:r>
      <w:r>
        <w:rPr>
          <w:rStyle w:val="AttributeTok"/>
        </w:rPr>
        <w:t>summary =</w:t>
      </w:r>
      <w:r>
        <w:rPr>
          <w:rStyle w:val="NormalTok"/>
        </w:rPr>
        <w:t xml:space="preserve"> </w:t>
      </w:r>
      <w:r>
        <w:rPr>
          <w:rStyle w:val="FunctionTok"/>
        </w:rPr>
        <w:t>map</w:t>
      </w:r>
      <w:r>
        <w:rPr>
          <w:rStyle w:val="NormalTok"/>
        </w:rPr>
        <w:t xml:space="preserve">(data, </w:t>
      </w:r>
      <w:r>
        <w:rPr>
          <w:rStyle w:val="SpecialCharTok"/>
        </w:rPr>
        <w:t>~</w:t>
      </w:r>
      <w:r>
        <w:rPr>
          <w:rStyle w:val="NormalTok"/>
        </w:rPr>
        <w:t xml:space="preserve"> </w:t>
      </w:r>
      <w:r>
        <w:rPr>
          <w:rStyle w:val="FunctionTok"/>
        </w:rPr>
        <w:t>summary_msg</w:t>
      </w:r>
      <w:r>
        <w:rPr>
          <w:rStyle w:val="NormalTok"/>
        </w:rPr>
        <w:t xml:space="preserve">(.x))) </w:t>
      </w:r>
      <w:r>
        <w:rPr>
          <w:rStyle w:val="SpecialCharTok"/>
        </w:rPr>
        <w:t>%&gt;%</w:t>
      </w:r>
      <w:r>
        <w:br/>
      </w:r>
      <w:r>
        <w:rPr>
          <w:rStyle w:val="NormalTok"/>
        </w:rPr>
        <w:t xml:space="preserve">  </w:t>
      </w:r>
      <w:r>
        <w:rPr>
          <w:rStyle w:val="FunctionTok"/>
        </w:rPr>
        <w:t>select</w:t>
      </w:r>
      <w:r>
        <w:rPr>
          <w:rStyle w:val="NormalTok"/>
        </w:rPr>
        <w:t xml:space="preserve">(list, summary)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c</w:t>
      </w:r>
      <w:r>
        <w:rPr>
          <w:rStyle w:val="NormalTok"/>
        </w:rPr>
        <w:t>(summary))</w:t>
      </w:r>
      <w:r>
        <w:br/>
      </w:r>
      <w:r>
        <w:rPr>
          <w:rStyle w:val="NormalTok"/>
        </w:rPr>
        <w:t xml:space="preserve">df_descriptive_summary </w:t>
      </w:r>
      <w:r>
        <w:rPr>
          <w:rStyle w:val="SpecialCharTok"/>
        </w:rPr>
        <w:t>%&gt;%</w:t>
      </w:r>
      <w:r>
        <w:br/>
      </w:r>
      <w:r>
        <w:rPr>
          <w:rStyle w:val="NormalTok"/>
        </w:rPr>
        <w:t xml:space="preserve">  knitr</w:t>
      </w:r>
      <w:r>
        <w:rPr>
          <w:rStyle w:val="SpecialCharTok"/>
        </w:rPr>
        <w:t>::</w:t>
      </w:r>
      <w:r>
        <w:rPr>
          <w:rStyle w:val="FunctionTok"/>
        </w:rPr>
        <w:t>kable</w:t>
      </w:r>
      <w:r>
        <w:rPr>
          <w:rStyle w:val="NormalTok"/>
        </w:rPr>
        <w:t>(</w:t>
      </w:r>
      <w:r>
        <w:rPr>
          <w:rStyle w:val="AttributeTok"/>
        </w:rPr>
        <w:t>caption =</w:t>
      </w:r>
      <w:r>
        <w:rPr>
          <w:rStyle w:val="NormalTok"/>
        </w:rPr>
        <w:t xml:space="preserve"> </w:t>
      </w:r>
      <w:r>
        <w:rPr>
          <w:rStyle w:val="StringTok"/>
        </w:rPr>
        <w:t>"Descriptive summary of each of the four NFB mailing lists."</w:t>
      </w:r>
      <w:r>
        <w:rPr>
          <w:rStyle w:val="NormalTok"/>
        </w:rPr>
        <w:t xml:space="preserve">, </w:t>
      </w:r>
      <w:r>
        <w:rPr>
          <w:rStyle w:val="AttributeTok"/>
        </w:rPr>
        <w:t>format =</w:t>
      </w:r>
      <w:r>
        <w:rPr>
          <w:rStyle w:val="NormalTok"/>
        </w:rPr>
        <w:t xml:space="preserve"> </w:t>
      </w:r>
      <w:r>
        <w:rPr>
          <w:rStyle w:val="StringTok"/>
        </w:rPr>
        <w:t>"markdown"</w:t>
      </w:r>
      <w:r>
        <w:rPr>
          <w:rStyle w:val="NormalTok"/>
        </w:rPr>
        <w:t>)</w:t>
      </w:r>
      <w:r>
        <w:br/>
      </w:r>
      <w:r>
        <w:rPr>
          <w:rStyle w:val="CommentTok"/>
        </w:rPr>
        <w:t># We have imported our dataset and added a new group column "list"</w:t>
      </w:r>
      <w:r>
        <w:br/>
      </w:r>
      <w:r>
        <w:rPr>
          <w:rStyle w:val="CommentTok"/>
        </w:rPr>
        <w:t># Also dropped out two unnecessary empty columns (i.e., "to" and "cc"</w:t>
      </w:r>
      <w:r>
        <w:br/>
      </w:r>
      <w:r>
        <w:rPr>
          <w:rStyle w:val="CommentTok"/>
        </w:rPr>
        <w:t># Take a glimpse of our data:</w:t>
      </w:r>
      <w:r>
        <w:br/>
      </w:r>
      <w:r>
        <w:rPr>
          <w:rStyle w:val="FunctionTok"/>
        </w:rPr>
        <w:t>glimps</w:t>
      </w:r>
      <w:r>
        <w:rPr>
          <w:rStyle w:val="FunctionTok"/>
        </w:rPr>
        <w:t>e</w:t>
      </w:r>
      <w:r>
        <w:rPr>
          <w:rStyle w:val="NormalTok"/>
        </w:rPr>
        <w:t>(df)</w:t>
      </w:r>
      <w:r>
        <w:br/>
      </w:r>
      <w:r>
        <w:br/>
      </w:r>
      <w:r>
        <w:rPr>
          <w:rStyle w:val="CommentTok"/>
        </w:rPr>
        <w:t># Count number of messages by list and sort in decreasing order:</w:t>
      </w:r>
      <w:r>
        <w:br/>
      </w:r>
      <w:r>
        <w:rPr>
          <w:rStyle w:val="NormalTok"/>
        </w:rPr>
        <w:t xml:space="preserve">df_msg_per_list </w:t>
      </w:r>
      <w:r>
        <w:rPr>
          <w:rStyle w:val="OtherTok"/>
        </w:rPr>
        <w:t>&lt;-</w:t>
      </w:r>
      <w:r>
        <w:rPr>
          <w:rStyle w:val="NormalTok"/>
        </w:rPr>
        <w:t xml:space="preserve"> df </w:t>
      </w:r>
      <w:r>
        <w:rPr>
          <w:rStyle w:val="SpecialCharTok"/>
        </w:rPr>
        <w:t>%&gt;%</w:t>
      </w:r>
      <w:r>
        <w:br/>
      </w:r>
      <w:r>
        <w:rPr>
          <w:rStyle w:val="NormalTok"/>
        </w:rPr>
        <w:t xml:space="preserve">  dplyr</w:t>
      </w:r>
      <w:r>
        <w:rPr>
          <w:rStyle w:val="SpecialCharTok"/>
        </w:rPr>
        <w:t>::</w:t>
      </w:r>
      <w:r>
        <w:rPr>
          <w:rStyle w:val="FunctionTok"/>
        </w:rPr>
        <w:t>count</w:t>
      </w:r>
      <w:r>
        <w:rPr>
          <w:rStyle w:val="NormalTok"/>
        </w:rPr>
        <w:t xml:space="preserve">(list, </w:t>
      </w:r>
      <w:r>
        <w:rPr>
          <w:rStyle w:val="AttributeTok"/>
        </w:rPr>
        <w:t>sort =</w:t>
      </w:r>
      <w:r>
        <w:rPr>
          <w:rStyle w:val="NormalTok"/>
        </w:rPr>
        <w:t xml:space="preserve"> </w:t>
      </w:r>
      <w:r>
        <w:rPr>
          <w:rStyle w:val="ConstantTok"/>
        </w:rPr>
        <w:t>TRUE</w:t>
      </w:r>
      <w:r>
        <w:rPr>
          <w:rStyle w:val="NormalTok"/>
        </w:rPr>
        <w:t>)</w:t>
      </w:r>
      <w:r>
        <w:br/>
      </w:r>
      <w:r>
        <w:br/>
      </w:r>
      <w:r>
        <w:rPr>
          <w:rStyle w:val="CommentTok"/>
        </w:rPr>
        <w:t># Create a bar chart:</w:t>
      </w:r>
      <w:r>
        <w:br/>
      </w:r>
      <w:r>
        <w:rPr>
          <w:rStyle w:val="NormalTok"/>
        </w:rPr>
        <w:t xml:space="preserve">g_msg_per_list </w:t>
      </w:r>
      <w:r>
        <w:rPr>
          <w:rStyle w:val="OtherTok"/>
        </w:rPr>
        <w:t>&lt;-</w:t>
      </w:r>
      <w:r>
        <w:rPr>
          <w:rStyle w:val="NormalTok"/>
        </w:rPr>
        <w:t xml:space="preserve"> ggplot2</w:t>
      </w:r>
      <w:r>
        <w:rPr>
          <w:rStyle w:val="SpecialCharTok"/>
        </w:rPr>
        <w:t>::</w:t>
      </w:r>
      <w:r>
        <w:rPr>
          <w:rStyle w:val="FunctionTok"/>
        </w:rPr>
        <w:t>ggplot</w:t>
      </w:r>
      <w:r>
        <w:rPr>
          <w:rStyle w:val="NormalTok"/>
        </w:rPr>
        <w:t>(</w:t>
      </w:r>
      <w:r>
        <w:rPr>
          <w:rStyle w:val="AttributeTok"/>
        </w:rPr>
        <w:t>data =</w:t>
      </w:r>
      <w:r>
        <w:rPr>
          <w:rStyle w:val="NormalTok"/>
        </w:rPr>
        <w:t xml:space="preserve"> df_msg_per_list,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list, </w:t>
      </w:r>
      <w:r>
        <w:rPr>
          <w:rStyle w:val="SpecialCharTok"/>
        </w:rPr>
        <w:t>-</w:t>
      </w:r>
      <w:r>
        <w:rPr>
          <w:rStyle w:val="NormalTok"/>
        </w:rPr>
        <w:t xml:space="preserve">n), </w:t>
      </w:r>
      <w:r>
        <w:rPr>
          <w:rStyle w:val="AttributeTok"/>
        </w:rPr>
        <w:t>y =</w:t>
      </w:r>
      <w:r>
        <w:rPr>
          <w:rStyle w:val="NormalTok"/>
        </w:rPr>
        <w:t xml:space="preserve"> n)) </w:t>
      </w:r>
      <w:r>
        <w:rPr>
          <w:rStyle w:val="SpecialCharTok"/>
        </w:rPr>
        <w:t>+</w:t>
      </w:r>
      <w:r>
        <w:br/>
      </w:r>
      <w:r>
        <w:rPr>
          <w:rStyle w:val="NormalTok"/>
        </w:rPr>
        <w:t xml:space="preserve">  ggplot2</w:t>
      </w:r>
      <w:r>
        <w:rPr>
          <w:rStyle w:val="SpecialCharTok"/>
        </w:rPr>
        <w:t>::</w:t>
      </w:r>
      <w:r>
        <w:rPr>
          <w:rStyle w:val="FunctionTok"/>
        </w:rPr>
        <w:t>geom_bar</w:t>
      </w:r>
      <w:r>
        <w:rPr>
          <w:rStyle w:val="NormalTok"/>
        </w:rPr>
        <w:t>(</w:t>
      </w:r>
      <w:r>
        <w:rPr>
          <w:rStyle w:val="FunctionTok"/>
        </w:rPr>
        <w:t>aes</w:t>
      </w:r>
      <w:r>
        <w:rPr>
          <w:rStyle w:val="NormalTok"/>
        </w:rPr>
        <w:t>(</w:t>
      </w:r>
      <w:r>
        <w:rPr>
          <w:rStyle w:val="AttributeTok"/>
        </w:rPr>
        <w:t>fill =</w:t>
      </w:r>
      <w:r>
        <w:rPr>
          <w:rStyle w:val="NormalTok"/>
        </w:rPr>
        <w:t xml:space="preserve"> list), </w:t>
      </w:r>
      <w:r>
        <w:rPr>
          <w:rStyle w:val="AttributeTok"/>
        </w:rPr>
        <w:t>stat =</w:t>
      </w:r>
      <w:r>
        <w:rPr>
          <w:rStyle w:val="NormalTok"/>
        </w:rPr>
        <w:t xml:space="preserve"> </w:t>
      </w:r>
      <w:r>
        <w:rPr>
          <w:rStyle w:val="StringTok"/>
        </w:rPr>
        <w:t>"identity"</w:t>
      </w:r>
      <w:r>
        <w:rPr>
          <w:rStyle w:val="NormalTok"/>
        </w:rPr>
        <w:t xml:space="preserve">, </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ggplot2</w:t>
      </w:r>
      <w:r>
        <w:rPr>
          <w:rStyle w:val="SpecialCharTok"/>
        </w:rPr>
        <w:t>::</w:t>
      </w:r>
      <w:r>
        <w:rPr>
          <w:rStyle w:val="FunctionTok"/>
        </w:rPr>
        <w:t>labs</w:t>
      </w:r>
      <w:r>
        <w:rPr>
          <w:rStyle w:val="NormalTok"/>
        </w:rPr>
        <w:t>(</w:t>
      </w:r>
      <w:r>
        <w:rPr>
          <w:rStyle w:val="AttributeTok"/>
        </w:rPr>
        <w:t>x =</w:t>
      </w:r>
      <w:r>
        <w:rPr>
          <w:rStyle w:val="NormalTok"/>
        </w:rPr>
        <w:t xml:space="preserve"> </w:t>
      </w:r>
      <w:r>
        <w:rPr>
          <w:rStyle w:val="StringTok"/>
        </w:rPr>
        <w:t>"Mailing lists"</w:t>
      </w:r>
      <w:r>
        <w:rPr>
          <w:rStyle w:val="NormalTok"/>
        </w:rPr>
        <w:t xml:space="preserve">, </w:t>
      </w:r>
      <w:r>
        <w:rPr>
          <w:rStyle w:val="AttributeTok"/>
        </w:rPr>
        <w:t>y =</w:t>
      </w:r>
      <w:r>
        <w:rPr>
          <w:rStyle w:val="NormalTok"/>
        </w:rPr>
        <w:t xml:space="preserve"> </w:t>
      </w:r>
      <w:r>
        <w:rPr>
          <w:rStyle w:val="StringTok"/>
        </w:rPr>
        <w:t>"Total number of messages"</w:t>
      </w:r>
      <w:r>
        <w:rPr>
          <w:rStyle w:val="NormalTok"/>
        </w:rPr>
        <w:t xml:space="preserve">) </w:t>
      </w:r>
      <w:r>
        <w:rPr>
          <w:rStyle w:val="SpecialCharTok"/>
        </w:rPr>
        <w:t>+</w:t>
      </w:r>
      <w:r>
        <w:br/>
      </w:r>
      <w:r>
        <w:rPr>
          <w:rStyle w:val="NormalTok"/>
        </w:rPr>
        <w:t xml:space="preserve">  </w:t>
      </w:r>
      <w:r>
        <w:rPr>
          <w:rStyle w:val="CommentTok"/>
        </w:rPr>
        <w:t># Use the following code to make our chart accessible for those with color-blindness:</w:t>
      </w:r>
      <w:r>
        <w:br/>
      </w:r>
      <w:r>
        <w:rPr>
          <w:rStyle w:val="NormalTok"/>
        </w:rPr>
        <w:lastRenderedPageBreak/>
        <w:t xml:space="preserve">  ggplot2</w:t>
      </w:r>
      <w:r>
        <w:rPr>
          <w:rStyle w:val="SpecialCharTok"/>
        </w:rPr>
        <w:t>::</w:t>
      </w:r>
      <w:r>
        <w:rPr>
          <w:rStyle w:val="FunctionTok"/>
        </w:rPr>
        <w:t>scale_</w:t>
      </w:r>
      <w:r>
        <w:rPr>
          <w:rStyle w:val="FunctionTok"/>
        </w:rPr>
        <w:t>fill_viridis_d</w:t>
      </w:r>
      <w:r>
        <w:rPr>
          <w:rStyle w:val="NormalTok"/>
        </w:rPr>
        <w:t>()</w:t>
      </w:r>
      <w:r>
        <w:br/>
      </w:r>
      <w:r>
        <w:rPr>
          <w:rStyle w:val="CommentTok"/>
        </w:rPr>
        <w:t># Create alternative text for graph:</w:t>
      </w:r>
      <w:r>
        <w:br/>
      </w:r>
      <w:r>
        <w:rPr>
          <w:rStyle w:val="FunctionTok"/>
        </w:rPr>
        <w:t>library</w:t>
      </w:r>
      <w:r>
        <w:rPr>
          <w:rStyle w:val="NormalTok"/>
        </w:rPr>
        <w:t>(BrailleR)</w:t>
      </w:r>
      <w:r>
        <w:br/>
      </w:r>
      <w:r>
        <w:br/>
      </w:r>
      <w:r>
        <w:rPr>
          <w:rStyle w:val="NormalTok"/>
        </w:rPr>
        <w:t xml:space="preserve">alt </w:t>
      </w:r>
      <w:r>
        <w:rPr>
          <w:rStyle w:val="OtherTok"/>
        </w:rPr>
        <w:t>&lt;-</w:t>
      </w:r>
      <w:r>
        <w:rPr>
          <w:rStyle w:val="NormalTok"/>
        </w:rPr>
        <w:t xml:space="preserve"> </w:t>
      </w:r>
      <w:r>
        <w:rPr>
          <w:rStyle w:val="FunctionTok"/>
        </w:rPr>
        <w:t>paste</w:t>
      </w:r>
      <w:r>
        <w:rPr>
          <w:rStyle w:val="NormalTok"/>
        </w:rPr>
        <w:t>(</w:t>
      </w:r>
      <w:r>
        <w:rPr>
          <w:rStyle w:val="FunctionTok"/>
        </w:rPr>
        <w:t>capture.output</w:t>
      </w:r>
      <w:r>
        <w:rPr>
          <w:rStyle w:val="NormalTok"/>
        </w:rPr>
        <w:t>(BrailleR</w:t>
      </w:r>
      <w:r>
        <w:rPr>
          <w:rStyle w:val="SpecialCharTok"/>
        </w:rPr>
        <w:t>::</w:t>
      </w:r>
      <w:r>
        <w:rPr>
          <w:rStyle w:val="FunctionTok"/>
        </w:rPr>
        <w:t>VI</w:t>
      </w:r>
      <w:r>
        <w:rPr>
          <w:rStyle w:val="NormalTok"/>
        </w:rPr>
        <w:t xml:space="preserve">(g_msg_per_list)), </w:t>
      </w:r>
      <w:r>
        <w:rPr>
          <w:rStyle w:val="AttributeTok"/>
        </w:rPr>
        <w:t>collapse =</w:t>
      </w:r>
      <w:r>
        <w:rPr>
          <w:rStyle w:val="NormalTok"/>
        </w:rPr>
        <w:t xml:space="preserve"> </w:t>
      </w:r>
      <w:r>
        <w:rPr>
          <w:rStyle w:val="StringTok"/>
        </w:rPr>
        <w:t>" "</w:t>
      </w:r>
      <w:r>
        <w:rPr>
          <w:rStyle w:val="NormalTok"/>
        </w:rPr>
        <w:t>)</w:t>
      </w:r>
      <w:r>
        <w:br/>
      </w:r>
      <w:r>
        <w:rPr>
          <w:rStyle w:val="NormalTok"/>
        </w:rPr>
        <w:t>g_msg_per_list</w:t>
      </w:r>
      <w:r>
        <w:br/>
      </w:r>
      <w:r>
        <w:rPr>
          <w:rStyle w:val="CommentTok"/>
        </w:rPr>
        <w:t># Use "email" as unique identifier per member to count their  message frequency</w:t>
      </w:r>
      <w:r>
        <w:br/>
      </w:r>
      <w:r>
        <w:rPr>
          <w:rStyle w:val="CommentTok"/>
        </w:rPr>
        <w:t xml:space="preserve"># Split name </w:t>
      </w:r>
      <w:r>
        <w:rPr>
          <w:rStyle w:val="CommentTok"/>
        </w:rPr>
        <w:t>and email out of "from" column (because sometimes, "from" contains different pairs for the same individual):</w:t>
      </w:r>
      <w:r>
        <w:br/>
      </w:r>
      <w:r>
        <w:rPr>
          <w:rStyle w:val="NormalTok"/>
        </w:rPr>
        <w:t xml:space="preserve">df_list_member_msg </w:t>
      </w:r>
      <w:r>
        <w:rPr>
          <w:rStyle w:val="OtherTok"/>
        </w:rPr>
        <w:t>&lt;-</w:t>
      </w:r>
      <w:r>
        <w:rPr>
          <w:rStyle w:val="NormalTok"/>
        </w:rPr>
        <w:t xml:space="preserve"> df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from =</w:t>
      </w:r>
      <w:r>
        <w:rPr>
          <w:rStyle w:val="NormalTok"/>
        </w:rPr>
        <w:t xml:space="preserve"> stringr</w:t>
      </w:r>
      <w:r>
        <w:rPr>
          <w:rStyle w:val="SpecialCharTok"/>
        </w:rPr>
        <w:t>::</w:t>
      </w:r>
      <w:r>
        <w:rPr>
          <w:rStyle w:val="FunctionTok"/>
        </w:rPr>
        <w:t>str_replace</w:t>
      </w:r>
      <w:r>
        <w:rPr>
          <w:rStyle w:val="NormalTok"/>
        </w:rPr>
        <w:t xml:space="preserve">(from, </w:t>
      </w:r>
      <w:r>
        <w:rPr>
          <w:rStyle w:val="StringTok"/>
        </w:rPr>
        <w:t>" at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tidyr</w:t>
      </w:r>
      <w:r>
        <w:rPr>
          <w:rStyle w:val="SpecialCharTok"/>
        </w:rPr>
        <w:t>::</w:t>
      </w:r>
      <w:r>
        <w:rPr>
          <w:rStyle w:val="FunctionTok"/>
        </w:rPr>
        <w:t>separate</w:t>
      </w:r>
      <w:r>
        <w:rPr>
          <w:rStyle w:val="NormalTok"/>
        </w:rPr>
        <w:t xml:space="preserve">(from, </w:t>
      </w:r>
      <w:r>
        <w:rPr>
          <w:rStyle w:val="FunctionTok"/>
        </w:rPr>
        <w:t>c</w:t>
      </w:r>
      <w:r>
        <w:rPr>
          <w:rStyle w:val="NormalTok"/>
        </w:rPr>
        <w:t>(</w:t>
      </w:r>
      <w:r>
        <w:rPr>
          <w:rStyle w:val="StringTok"/>
        </w:rPr>
        <w:t>"email"</w:t>
      </w:r>
      <w:r>
        <w:rPr>
          <w:rStyle w:val="NormalTok"/>
        </w:rPr>
        <w:t xml:space="preserve">, </w:t>
      </w:r>
      <w:r>
        <w:rPr>
          <w:rStyle w:val="StringTok"/>
        </w:rPr>
        <w:t>"name"</w:t>
      </w:r>
      <w:r>
        <w:rPr>
          <w:rStyle w:val="NormalTok"/>
        </w:rPr>
        <w:t xml:space="preserve">), </w:t>
      </w:r>
      <w:r>
        <w:rPr>
          <w:rStyle w:val="AttributeTok"/>
        </w:rPr>
        <w:t>sep =</w:t>
      </w:r>
      <w:r>
        <w:rPr>
          <w:rStyle w:val="NormalTok"/>
        </w:rPr>
        <w:t xml:space="preserve"> </w:t>
      </w:r>
      <w:r>
        <w:rPr>
          <w:rStyle w:val="StringTok"/>
        </w:rPr>
        <w:t>"</w:t>
      </w:r>
      <w:r>
        <w:rPr>
          <w:rStyle w:val="SpecialCharTok"/>
        </w:rPr>
        <w:t>\\</w:t>
      </w:r>
      <w:r>
        <w:rPr>
          <w:rStyle w:val="StringTok"/>
        </w:rPr>
        <w:t>s(?=</w:t>
      </w:r>
      <w:r>
        <w:rPr>
          <w:rStyle w:val="SpecialCharTok"/>
        </w:rPr>
        <w:t>\\</w:t>
      </w:r>
      <w:r>
        <w:rPr>
          <w:rStyle w:val="StringTok"/>
        </w:rPr>
        <w:t>()"</w:t>
      </w:r>
      <w:r>
        <w:rPr>
          <w:rStyle w:val="NormalTok"/>
        </w:rPr>
        <w:t xml:space="preserve">, </w:t>
      </w:r>
      <w:r>
        <w:rPr>
          <w:rStyle w:val="AttributeTok"/>
        </w:rPr>
        <w:t>extra =</w:t>
      </w:r>
      <w:r>
        <w:rPr>
          <w:rStyle w:val="NormalTok"/>
        </w:rPr>
        <w:t xml:space="preserve"> </w:t>
      </w:r>
      <w:r>
        <w:rPr>
          <w:rStyle w:val="StringTok"/>
        </w:rPr>
        <w:t>"merge"</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name =</w:t>
      </w:r>
      <w:r>
        <w:rPr>
          <w:rStyle w:val="NormalTok"/>
        </w:rPr>
        <w:t xml:space="preserve"> stringr</w:t>
      </w:r>
      <w:r>
        <w:rPr>
          <w:rStyle w:val="SpecialCharTok"/>
        </w:rPr>
        <w:t>::</w:t>
      </w:r>
      <w:r>
        <w:rPr>
          <w:rStyle w:val="FunctionTok"/>
        </w:rPr>
        <w:t>str_trim</w:t>
      </w:r>
      <w:r>
        <w:rPr>
          <w:rStyle w:val="NormalTok"/>
        </w:rPr>
        <w:t>(stringr</w:t>
      </w:r>
      <w:r>
        <w:rPr>
          <w:rStyle w:val="SpecialCharTok"/>
        </w:rPr>
        <w:t>::</w:t>
      </w:r>
      <w:r>
        <w:rPr>
          <w:rStyle w:val="FunctionTok"/>
        </w:rPr>
        <w:t>str_sub</w:t>
      </w:r>
      <w:r>
        <w:rPr>
          <w:rStyle w:val="NormalTok"/>
        </w:rPr>
        <w:t xml:space="preserve">(name, </w:t>
      </w:r>
      <w:r>
        <w:rPr>
          <w:rStyle w:val="AttributeTok"/>
        </w:rPr>
        <w:t>start =</w:t>
      </w:r>
      <w:r>
        <w:rPr>
          <w:rStyle w:val="NormalTok"/>
        </w:rPr>
        <w:t xml:space="preserve"> </w:t>
      </w:r>
      <w:r>
        <w:rPr>
          <w:rStyle w:val="DecValTok"/>
        </w:rPr>
        <w:t>2</w:t>
      </w:r>
      <w:r>
        <w:rPr>
          <w:rStyle w:val="NormalTok"/>
        </w:rPr>
        <w:t xml:space="preserve">, </w:t>
      </w:r>
      <w:r>
        <w:rPr>
          <w:rStyle w:val="AttributeTok"/>
        </w:rPr>
        <w:t>end =</w:t>
      </w:r>
      <w:r>
        <w:rPr>
          <w:rStyle w:val="NormalTok"/>
        </w:rPr>
        <w:t xml:space="preserve"> </w:t>
      </w:r>
      <w:r>
        <w:rPr>
          <w:rStyle w:val="SpecialCharTok"/>
        </w:rPr>
        <w:t>-</w:t>
      </w:r>
      <w:r>
        <w:rPr>
          <w:rStyle w:val="DecValTok"/>
        </w:rPr>
        <w:t>2</w:t>
      </w:r>
      <w:r>
        <w:rPr>
          <w:rStyle w:val="NormalTok"/>
        </w:rPr>
        <w:t xml:space="preserve">))) </w:t>
      </w:r>
      <w:r>
        <w:rPr>
          <w:rStyle w:val="SpecialCharTok"/>
        </w:rPr>
        <w:t>%&gt;%</w:t>
      </w:r>
      <w:r>
        <w:br/>
      </w:r>
      <w:r>
        <w:rPr>
          <w:rStyle w:val="NormalTok"/>
        </w:rPr>
        <w:t xml:space="preserve">  </w:t>
      </w:r>
      <w:r>
        <w:rPr>
          <w:rStyle w:val="FunctionTok"/>
        </w:rPr>
        <w:t>count</w:t>
      </w:r>
      <w:r>
        <w:rPr>
          <w:rStyle w:val="NormalTok"/>
        </w:rPr>
        <w:t>(list, email)</w:t>
      </w:r>
      <w:r>
        <w:br/>
      </w:r>
      <w:r>
        <w:br/>
      </w:r>
      <w:r>
        <w:rPr>
          <w:rStyle w:val="NormalTok"/>
        </w:rPr>
        <w:t xml:space="preserve">g_list_member_msg </w:t>
      </w:r>
      <w:r>
        <w:rPr>
          <w:rStyle w:val="OtherTok"/>
        </w:rPr>
        <w:t>&lt;-</w:t>
      </w:r>
      <w:r>
        <w:rPr>
          <w:rStyle w:val="NormalTok"/>
        </w:rPr>
        <w:t xml:space="preserve"> df_list_member_msg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list, </w:t>
      </w:r>
      <w:r>
        <w:rPr>
          <w:rStyle w:val="AttributeTok"/>
        </w:rPr>
        <w:t>y =</w:t>
      </w:r>
      <w:r>
        <w:rPr>
          <w:rStyle w:val="NormalTok"/>
        </w:rPr>
        <w:t xml:space="preserve"> n, </w:t>
      </w:r>
      <w:r>
        <w:rPr>
          <w:rStyle w:val="AttributeTok"/>
        </w:rPr>
        <w:t>fill =</w:t>
      </w:r>
      <w:r>
        <w:rPr>
          <w:rStyle w:val="NormalTok"/>
        </w:rPr>
        <w:t xml:space="preserve"> list)) </w:t>
      </w:r>
      <w:r>
        <w:rPr>
          <w:rStyle w:val="SpecialCharTok"/>
        </w:rPr>
        <w:t>+</w:t>
      </w:r>
      <w:r>
        <w:br/>
      </w:r>
      <w:r>
        <w:rPr>
          <w:rStyle w:val="NormalTok"/>
        </w:rPr>
        <w:t xml:space="preserve">  </w:t>
      </w:r>
      <w:r>
        <w:rPr>
          <w:rStyle w:val="FunctionTok"/>
        </w:rPr>
        <w:t>geom_boxpl</w:t>
      </w:r>
      <w:r>
        <w:rPr>
          <w:rStyle w:val="FunctionTok"/>
        </w:rPr>
        <w:t>ot</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AttributeTok"/>
        </w:rPr>
        <w:t>outlier.alpha =</w:t>
      </w:r>
      <w:r>
        <w:rPr>
          <w:rStyle w:val="NormalTok"/>
        </w:rPr>
        <w:t xml:space="preserve"> </w:t>
      </w:r>
      <w:r>
        <w:rPr>
          <w:rStyle w:val="FloatTok"/>
        </w:rPr>
        <w:t>0.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Mailing List"</w:t>
      </w:r>
      <w:r>
        <w:rPr>
          <w:rStyle w:val="NormalTok"/>
        </w:rPr>
        <w:t xml:space="preserve">, </w:t>
      </w:r>
      <w:r>
        <w:rPr>
          <w:rStyle w:val="AttributeTok"/>
        </w:rPr>
        <w:t>y =</w:t>
      </w:r>
      <w:r>
        <w:rPr>
          <w:rStyle w:val="NormalTok"/>
        </w:rPr>
        <w:t xml:space="preserve"> </w:t>
      </w:r>
      <w:r>
        <w:rPr>
          <w:rStyle w:val="StringTok"/>
        </w:rPr>
        <w:t>"Number of Messages Sent by a Member"</w:t>
      </w:r>
      <w:r>
        <w:rPr>
          <w:rStyle w:val="NormalTok"/>
        </w:rPr>
        <w:t xml:space="preserve">) </w:t>
      </w:r>
      <w:r>
        <w:rPr>
          <w:rStyle w:val="SpecialCharTok"/>
        </w:rPr>
        <w:t>+</w:t>
      </w:r>
      <w:r>
        <w:br/>
      </w:r>
      <w:r>
        <w:rPr>
          <w:rStyle w:val="NormalTok"/>
        </w:rPr>
        <w:t xml:space="preserve">  ggplot2</w:t>
      </w:r>
      <w:r>
        <w:rPr>
          <w:rStyle w:val="SpecialCharTok"/>
        </w:rPr>
        <w:t>::</w:t>
      </w:r>
      <w:r>
        <w:rPr>
          <w:rStyle w:val="FunctionTok"/>
        </w:rPr>
        <w:t>scale_fill_viridis_d</w:t>
      </w:r>
      <w:r>
        <w:rPr>
          <w:rStyle w:val="NormalTok"/>
        </w:rPr>
        <w:t>()</w:t>
      </w:r>
      <w:r>
        <w:br/>
      </w:r>
      <w:r>
        <w:br/>
      </w:r>
      <w:r>
        <w:rPr>
          <w:rStyle w:val="CommentTok"/>
        </w:rPr>
        <w:t># Create alternative text for graph:</w:t>
      </w:r>
      <w:r>
        <w:br/>
      </w:r>
      <w:r>
        <w:rPr>
          <w:rStyle w:val="FunctionTok"/>
        </w:rPr>
        <w:t>library</w:t>
      </w:r>
      <w:r>
        <w:rPr>
          <w:rStyle w:val="NormalTok"/>
        </w:rPr>
        <w:t>(BrailleR)</w:t>
      </w:r>
      <w:r>
        <w:br/>
      </w:r>
      <w:r>
        <w:br/>
      </w:r>
      <w:r>
        <w:rPr>
          <w:rStyle w:val="NormalTok"/>
        </w:rPr>
        <w:t xml:space="preserve">alt </w:t>
      </w:r>
      <w:r>
        <w:rPr>
          <w:rStyle w:val="OtherTok"/>
        </w:rPr>
        <w:t>&lt;-</w:t>
      </w:r>
      <w:r>
        <w:rPr>
          <w:rStyle w:val="NormalTok"/>
        </w:rPr>
        <w:t xml:space="preserve"> </w:t>
      </w:r>
      <w:r>
        <w:rPr>
          <w:rStyle w:val="FunctionTok"/>
        </w:rPr>
        <w:t>paste</w:t>
      </w:r>
      <w:r>
        <w:rPr>
          <w:rStyle w:val="NormalTok"/>
        </w:rPr>
        <w:t>(</w:t>
      </w:r>
      <w:r>
        <w:rPr>
          <w:rStyle w:val="FunctionTok"/>
        </w:rPr>
        <w:t>capture.output</w:t>
      </w:r>
      <w:r>
        <w:rPr>
          <w:rStyle w:val="NormalTok"/>
        </w:rPr>
        <w:t>(BrailleR</w:t>
      </w:r>
      <w:r>
        <w:rPr>
          <w:rStyle w:val="SpecialCharTok"/>
        </w:rPr>
        <w:t>::</w:t>
      </w:r>
      <w:r>
        <w:rPr>
          <w:rStyle w:val="FunctionTok"/>
        </w:rPr>
        <w:t>VI</w:t>
      </w:r>
      <w:r>
        <w:rPr>
          <w:rStyle w:val="NormalTok"/>
        </w:rPr>
        <w:t xml:space="preserve">(g_list_member_msg)), </w:t>
      </w:r>
      <w:r>
        <w:rPr>
          <w:rStyle w:val="AttributeTok"/>
        </w:rPr>
        <w:t>collapse =</w:t>
      </w:r>
      <w:r>
        <w:rPr>
          <w:rStyle w:val="NormalTok"/>
        </w:rPr>
        <w:t xml:space="preserve"> </w:t>
      </w:r>
      <w:r>
        <w:rPr>
          <w:rStyle w:val="StringTok"/>
        </w:rPr>
        <w:t>" "</w:t>
      </w:r>
      <w:r>
        <w:rPr>
          <w:rStyle w:val="NormalTok"/>
        </w:rPr>
        <w:t>)</w:t>
      </w:r>
      <w:r>
        <w:br/>
      </w:r>
      <w:r>
        <w:rPr>
          <w:rStyle w:val="NormalTok"/>
        </w:rPr>
        <w:lastRenderedPageBreak/>
        <w:t>g_list_member_msg</w:t>
      </w:r>
      <w:r>
        <w:br/>
      </w:r>
      <w:r>
        <w:rPr>
          <w:rStyle w:val="NormalTok"/>
        </w:rPr>
        <w:t xml:space="preserve">df_list_year_n </w:t>
      </w:r>
      <w:r>
        <w:rPr>
          <w:rStyle w:val="OtherTok"/>
        </w:rPr>
        <w:t>&lt;-</w:t>
      </w:r>
      <w:r>
        <w:rPr>
          <w:rStyle w:val="NormalTok"/>
        </w:rPr>
        <w:t xml:space="preserve"> df </w:t>
      </w:r>
      <w:r>
        <w:rPr>
          <w:rStyle w:val="SpecialCharTok"/>
        </w:rPr>
        <w:t>%&gt;%</w:t>
      </w:r>
      <w:r>
        <w:br/>
      </w:r>
      <w:r>
        <w:rPr>
          <w:rStyle w:val="NormalTok"/>
        </w:rPr>
        <w:t xml:space="preserve">  </w:t>
      </w:r>
      <w:r>
        <w:rPr>
          <w:rStyle w:val="FunctionTok"/>
        </w:rPr>
        <w:t>count</w:t>
      </w:r>
      <w:r>
        <w:rPr>
          <w:rStyle w:val="NormalTok"/>
        </w:rPr>
        <w:t xml:space="preserve">(list, </w:t>
      </w:r>
      <w:r>
        <w:rPr>
          <w:rStyle w:val="AttributeTok"/>
        </w:rPr>
        <w:t>year =</w:t>
      </w:r>
      <w:r>
        <w:rPr>
          <w:rStyle w:val="NormalTok"/>
        </w:rPr>
        <w:t xml:space="preserve"> lubridate</w:t>
      </w:r>
      <w:r>
        <w:rPr>
          <w:rStyle w:val="SpecialCharTok"/>
        </w:rPr>
        <w:t>::</w:t>
      </w:r>
      <w:r>
        <w:rPr>
          <w:rStyle w:val="FunctionTok"/>
        </w:rPr>
        <w:t>year</w:t>
      </w:r>
      <w:r>
        <w:rPr>
          <w:rStyle w:val="NormalTok"/>
        </w:rPr>
        <w:t xml:space="preserve">(date), </w:t>
      </w:r>
      <w:r>
        <w:rPr>
          <w:rStyle w:val="AttributeTok"/>
        </w:rPr>
        <w:t>sort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FunctionTok"/>
        </w:rPr>
        <w:t>arrange</w:t>
      </w:r>
      <w:r>
        <w:rPr>
          <w:rStyle w:val="NormalTok"/>
        </w:rPr>
        <w:t>(year)</w:t>
      </w:r>
      <w:r>
        <w:br/>
      </w:r>
      <w:r>
        <w:br/>
      </w:r>
      <w:r>
        <w:rPr>
          <w:rStyle w:val="NormalTok"/>
        </w:rPr>
        <w:t xml:space="preserve">g_list_year_n </w:t>
      </w:r>
      <w:r>
        <w:rPr>
          <w:rStyle w:val="OtherTok"/>
        </w:rPr>
        <w:t>&lt;-</w:t>
      </w:r>
      <w:r>
        <w:rPr>
          <w:rStyle w:val="NormalTok"/>
        </w:rPr>
        <w:t xml:space="preserve"> ggplot2</w:t>
      </w:r>
      <w:r>
        <w:rPr>
          <w:rStyle w:val="SpecialCharTok"/>
        </w:rPr>
        <w:t>::</w:t>
      </w:r>
      <w:r>
        <w:rPr>
          <w:rStyle w:val="FunctionTok"/>
        </w:rPr>
        <w:t>ggplot</w:t>
      </w:r>
      <w:r>
        <w:rPr>
          <w:rStyle w:val="NormalTok"/>
        </w:rPr>
        <w:t>(</w:t>
      </w:r>
      <w:r>
        <w:rPr>
          <w:rStyle w:val="AttributeTok"/>
        </w:rPr>
        <w:t>data =</w:t>
      </w:r>
      <w:r>
        <w:rPr>
          <w:rStyle w:val="NormalTok"/>
        </w:rPr>
        <w:t xml:space="preserve"> df_list_year_n,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n, </w:t>
      </w:r>
      <w:r>
        <w:rPr>
          <w:rStyle w:val="AttributeTok"/>
        </w:rPr>
        <w:t>color =</w:t>
      </w:r>
      <w:r>
        <w:rPr>
          <w:rStyle w:val="NormalTok"/>
        </w:rPr>
        <w:t xml:space="preserve"> list, </w:t>
      </w:r>
      <w:r>
        <w:rPr>
          <w:rStyle w:val="AttributeTok"/>
        </w:rPr>
        <w:t>group</w:t>
      </w:r>
      <w:r>
        <w:rPr>
          <w:rStyle w:val="AttributeTok"/>
        </w:rPr>
        <w:t xml:space="preserve"> =</w:t>
      </w:r>
      <w:r>
        <w:rPr>
          <w:rStyle w:val="NormalTok"/>
        </w:rPr>
        <w:t xml:space="preserve"> list)) </w:t>
      </w:r>
      <w:r>
        <w:rPr>
          <w:rStyle w:val="SpecialCharTok"/>
        </w:rPr>
        <w:t>+</w:t>
      </w:r>
      <w:r>
        <w:br/>
      </w:r>
      <w:r>
        <w:rPr>
          <w:rStyle w:val="NormalTok"/>
        </w:rPr>
        <w:t xml:space="preserve">  ggplot2</w:t>
      </w:r>
      <w:r>
        <w:rPr>
          <w:rStyle w:val="SpecialCharTok"/>
        </w:rPr>
        <w:t>::</w:t>
      </w:r>
      <w:r>
        <w:rPr>
          <w:rStyle w:val="FunctionTok"/>
        </w:rPr>
        <w:t>geom_line</w:t>
      </w:r>
      <w:r>
        <w:rPr>
          <w:rStyle w:val="NormalTok"/>
        </w:rPr>
        <w:t xml:space="preserve">() </w:t>
      </w:r>
      <w:r>
        <w:rPr>
          <w:rStyle w:val="SpecialCharTok"/>
        </w:rPr>
        <w:t>+</w:t>
      </w:r>
      <w:r>
        <w:br/>
      </w:r>
      <w:r>
        <w:rPr>
          <w:rStyle w:val="NormalTok"/>
        </w:rPr>
        <w:t xml:space="preserve">  ggplot2</w:t>
      </w:r>
      <w:r>
        <w:rPr>
          <w:rStyle w:val="SpecialCharTok"/>
        </w:rPr>
        <w:t>::</w:t>
      </w:r>
      <w:r>
        <w:rPr>
          <w:rStyle w:val="FunctionTok"/>
        </w:rPr>
        <w:t>labs</w:t>
      </w:r>
      <w:r>
        <w:rPr>
          <w:rStyle w:val="NormalTok"/>
        </w:rPr>
        <w:t>(</w:t>
      </w:r>
      <w:r>
        <w:rPr>
          <w:rStyle w:val="AttributeTok"/>
        </w:rPr>
        <w:t>color =</w:t>
      </w:r>
      <w:r>
        <w:rPr>
          <w:rStyle w:val="NormalTok"/>
        </w:rPr>
        <w:t xml:space="preserve"> </w:t>
      </w:r>
      <w:r>
        <w:rPr>
          <w:rStyle w:val="StringTok"/>
        </w:rPr>
        <w:t>"Mailing list"</w:t>
      </w:r>
      <w:r>
        <w:rPr>
          <w:rStyle w:val="NormalTok"/>
        </w:rPr>
        <w:t xml:space="preserve">) </w:t>
      </w:r>
      <w:r>
        <w:rPr>
          <w:rStyle w:val="SpecialCharTok"/>
        </w:rPr>
        <w:t>+</w:t>
      </w:r>
      <w:r>
        <w:br/>
      </w:r>
      <w:r>
        <w:rPr>
          <w:rStyle w:val="NormalTok"/>
        </w:rPr>
        <w:t xml:space="preserve">  ggplot2</w:t>
      </w:r>
      <w:r>
        <w:rPr>
          <w:rStyle w:val="SpecialCharTok"/>
        </w:rPr>
        <w:t>::</w:t>
      </w:r>
      <w:r>
        <w:rPr>
          <w:rStyle w:val="FunctionTok"/>
        </w:rPr>
        <w:t>scale_color_viridis_d</w:t>
      </w:r>
      <w:r>
        <w:rPr>
          <w:rStyle w:val="NormalTok"/>
        </w:rPr>
        <w:t>()</w:t>
      </w:r>
      <w:r>
        <w:br/>
      </w:r>
      <w:r>
        <w:br/>
      </w:r>
      <w:r>
        <w:rPr>
          <w:rStyle w:val="NormalTok"/>
        </w:rPr>
        <w:t xml:space="preserve">alt </w:t>
      </w:r>
      <w:r>
        <w:rPr>
          <w:rStyle w:val="OtherTok"/>
        </w:rPr>
        <w:t>&lt;-</w:t>
      </w:r>
      <w:r>
        <w:rPr>
          <w:rStyle w:val="NormalTok"/>
        </w:rPr>
        <w:t xml:space="preserve"> </w:t>
      </w:r>
      <w:r>
        <w:rPr>
          <w:rStyle w:val="FunctionTok"/>
        </w:rPr>
        <w:t>paste</w:t>
      </w:r>
      <w:r>
        <w:rPr>
          <w:rStyle w:val="NormalTok"/>
        </w:rPr>
        <w:t>(</w:t>
      </w:r>
      <w:r>
        <w:rPr>
          <w:rStyle w:val="FunctionTok"/>
        </w:rPr>
        <w:t>capture.output</w:t>
      </w:r>
      <w:r>
        <w:rPr>
          <w:rStyle w:val="NormalTok"/>
        </w:rPr>
        <w:t>(BrailleR</w:t>
      </w:r>
      <w:r>
        <w:rPr>
          <w:rStyle w:val="SpecialCharTok"/>
        </w:rPr>
        <w:t>::</w:t>
      </w:r>
      <w:r>
        <w:rPr>
          <w:rStyle w:val="FunctionTok"/>
        </w:rPr>
        <w:t>VI</w:t>
      </w:r>
      <w:r>
        <w:rPr>
          <w:rStyle w:val="NormalTok"/>
        </w:rPr>
        <w:t xml:space="preserve">(g_list_year_n)), </w:t>
      </w:r>
      <w:r>
        <w:rPr>
          <w:rStyle w:val="AttributeTok"/>
        </w:rPr>
        <w:t>collapse =</w:t>
      </w:r>
      <w:r>
        <w:rPr>
          <w:rStyle w:val="NormalTok"/>
        </w:rPr>
        <w:t xml:space="preserve"> </w:t>
      </w:r>
      <w:r>
        <w:rPr>
          <w:rStyle w:val="StringTok"/>
        </w:rPr>
        <w:t>" "</w:t>
      </w:r>
      <w:r>
        <w:rPr>
          <w:rStyle w:val="NormalTok"/>
        </w:rPr>
        <w:t>)</w:t>
      </w:r>
      <w:r>
        <w:br/>
      </w:r>
      <w:r>
        <w:rPr>
          <w:rStyle w:val="NormalTok"/>
        </w:rPr>
        <w:t>g_list_year_n</w:t>
      </w:r>
      <w:r>
        <w:br/>
      </w:r>
      <w:r>
        <w:rPr>
          <w:rStyle w:val="CommentTok"/>
        </w:rPr>
        <w:t># The top-10 most popular subjects per list</w:t>
      </w:r>
      <w:r>
        <w:br/>
      </w:r>
      <w:r>
        <w:rPr>
          <w:rStyle w:val="NormalTok"/>
        </w:rPr>
        <w:t xml:space="preserve">top_10_subject </w:t>
      </w:r>
      <w:r>
        <w:rPr>
          <w:rStyle w:val="OtherTok"/>
        </w:rPr>
        <w:t>&lt;-</w:t>
      </w:r>
      <w:r>
        <w:rPr>
          <w:rStyle w:val="NormalTok"/>
        </w:rPr>
        <w:t xml:space="preserve"> df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NormalTok"/>
        </w:rPr>
        <w:t>(stringr</w:t>
      </w:r>
      <w:r>
        <w:rPr>
          <w:rStyle w:val="SpecialCharTok"/>
        </w:rPr>
        <w:t>::</w:t>
      </w:r>
      <w:r>
        <w:rPr>
          <w:rStyle w:val="FunctionTok"/>
        </w:rPr>
        <w:t>str_detect</w:t>
      </w:r>
      <w:r>
        <w:rPr>
          <w:rStyle w:val="NormalTok"/>
        </w:rPr>
        <w:t xml:space="preserve">(subject, </w:t>
      </w:r>
      <w:r>
        <w:rPr>
          <w:rStyle w:val="StringTok"/>
        </w:rPr>
        <w:t>"Digest,"</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list) </w:t>
      </w:r>
      <w:r>
        <w:rPr>
          <w:rStyle w:val="SpecialCharTok"/>
        </w:rPr>
        <w:t>%&gt;%</w:t>
      </w:r>
      <w:r>
        <w:br/>
      </w:r>
      <w:r>
        <w:rPr>
          <w:rStyle w:val="NormalTok"/>
        </w:rPr>
        <w:t xml:space="preserve">  </w:t>
      </w:r>
      <w:r>
        <w:rPr>
          <w:rStyle w:val="FunctionTok"/>
        </w:rPr>
        <w:t>count</w:t>
      </w:r>
      <w:r>
        <w:rPr>
          <w:rStyle w:val="NormalTok"/>
        </w:rPr>
        <w:t xml:space="preserve">(subject, </w:t>
      </w:r>
      <w:r>
        <w:rPr>
          <w:rStyle w:val="AttributeTok"/>
        </w:rPr>
        <w:t>sort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slice_head</w:t>
      </w:r>
      <w:r>
        <w:rPr>
          <w:rStyle w:val="NormalTok"/>
        </w:rPr>
        <w:t>(</w:t>
      </w:r>
      <w:r>
        <w:rPr>
          <w:rStyle w:val="AttributeTok"/>
        </w:rPr>
        <w:t>n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ungroup</w:t>
      </w:r>
      <w:r>
        <w:rPr>
          <w:rStyle w:val="NormalTok"/>
        </w:rPr>
        <w:t>()</w:t>
      </w:r>
      <w:r>
        <w:br/>
      </w:r>
      <w:r>
        <w:br/>
      </w:r>
      <w:r>
        <w:rPr>
          <w:rStyle w:val="NormalTok"/>
        </w:rPr>
        <w:t xml:space="preserve">top_10_subject </w:t>
      </w:r>
      <w:r>
        <w:rPr>
          <w:rStyle w:val="SpecialCharTok"/>
        </w:rPr>
        <w:t>%&gt;%</w:t>
      </w:r>
      <w:r>
        <w:br/>
      </w:r>
      <w:r>
        <w:rPr>
          <w:rStyle w:val="NormalTok"/>
        </w:rPr>
        <w:t xml:space="preserve">  knitr</w:t>
      </w:r>
      <w:r>
        <w:rPr>
          <w:rStyle w:val="SpecialCharTok"/>
        </w:rPr>
        <w:t>::</w:t>
      </w:r>
      <w:r>
        <w:rPr>
          <w:rStyle w:val="FunctionTok"/>
        </w:rPr>
        <w:t>kable</w:t>
      </w:r>
      <w:r>
        <w:rPr>
          <w:rStyle w:val="NormalTok"/>
        </w:rPr>
        <w:t>(</w:t>
      </w:r>
      <w:r>
        <w:rPr>
          <w:rStyle w:val="AttributeTok"/>
        </w:rPr>
        <w:t>cap</w:t>
      </w:r>
      <w:r>
        <w:rPr>
          <w:rStyle w:val="AttributeTok"/>
        </w:rPr>
        <w:t>tion =</w:t>
      </w:r>
      <w:r>
        <w:rPr>
          <w:rStyle w:val="NormalTok"/>
        </w:rPr>
        <w:t xml:space="preserve"> </w:t>
      </w:r>
      <w:r>
        <w:rPr>
          <w:rStyle w:val="StringTok"/>
        </w:rPr>
        <w:t>"The top-10 most participated topics within the four NFB mailing lists."</w:t>
      </w:r>
      <w:r>
        <w:rPr>
          <w:rStyle w:val="NormalTok"/>
        </w:rPr>
        <w:t xml:space="preserve">, </w:t>
      </w:r>
      <w:r>
        <w:rPr>
          <w:rStyle w:val="AttributeTok"/>
        </w:rPr>
        <w:t>format =</w:t>
      </w:r>
      <w:r>
        <w:rPr>
          <w:rStyle w:val="NormalTok"/>
        </w:rPr>
        <w:t xml:space="preserve"> </w:t>
      </w:r>
      <w:r>
        <w:rPr>
          <w:rStyle w:val="StringTok"/>
        </w:rPr>
        <w:t>"markdown"</w:t>
      </w:r>
      <w:r>
        <w:rPr>
          <w:rStyle w:val="NormalTok"/>
        </w:rPr>
        <w:t>)</w:t>
      </w:r>
      <w:r>
        <w:br/>
      </w:r>
      <w:r>
        <w:rPr>
          <w:rStyle w:val="CommentTok"/>
        </w:rPr>
        <w:t># gt::gt()</w:t>
      </w:r>
      <w:r>
        <w:br/>
      </w:r>
      <w:r>
        <w:rPr>
          <w:rStyle w:val="CommentTok"/>
        </w:rPr>
        <w:lastRenderedPageBreak/>
        <w:t># Calculate Term-Frequency Inverse Document-Frequency (tf-idf)</w:t>
      </w:r>
      <w:r>
        <w:br/>
      </w:r>
      <w:r>
        <w:rPr>
          <w:rStyle w:val="NormalTok"/>
        </w:rPr>
        <w:t xml:space="preserve">frequency </w:t>
      </w:r>
      <w:r>
        <w:rPr>
          <w:rStyle w:val="OtherTok"/>
        </w:rPr>
        <w:t>&lt;-</w:t>
      </w:r>
      <w:r>
        <w:rPr>
          <w:rStyle w:val="NormalTok"/>
        </w:rPr>
        <w:t xml:space="preserve"> df_bow </w:t>
      </w:r>
      <w:r>
        <w:rPr>
          <w:rStyle w:val="SpecialCharTok"/>
        </w:rPr>
        <w:t>%&gt;%</w:t>
      </w:r>
      <w:r>
        <w:br/>
      </w:r>
      <w:r>
        <w:rPr>
          <w:rStyle w:val="NormalTok"/>
        </w:rPr>
        <w:t xml:space="preserve">  </w:t>
      </w:r>
      <w:r>
        <w:rPr>
          <w:rStyle w:val="CommentTok"/>
        </w:rPr>
        <w:t># Count word frequency per list</w:t>
      </w:r>
      <w:r>
        <w:br/>
      </w:r>
      <w:r>
        <w:rPr>
          <w:rStyle w:val="NormalTok"/>
        </w:rPr>
        <w:t xml:space="preserve">  </w:t>
      </w:r>
      <w:r>
        <w:rPr>
          <w:rStyle w:val="FunctionTok"/>
        </w:rPr>
        <w:t>count</w:t>
      </w:r>
      <w:r>
        <w:rPr>
          <w:rStyle w:val="NormalTok"/>
        </w:rPr>
        <w:t xml:space="preserve">(list, word) </w:t>
      </w:r>
      <w:r>
        <w:rPr>
          <w:rStyle w:val="SpecialCharTok"/>
        </w:rPr>
        <w:t>%&gt;%</w:t>
      </w:r>
      <w:r>
        <w:br/>
      </w:r>
      <w:r>
        <w:rPr>
          <w:rStyle w:val="NormalTok"/>
        </w:rPr>
        <w:t xml:space="preserve">  </w:t>
      </w:r>
      <w:r>
        <w:rPr>
          <w:rStyle w:val="CommentTok"/>
        </w:rPr>
        <w:t># Filter word's frequency is greater than 1</w:t>
      </w:r>
      <w:r>
        <w:br/>
      </w:r>
      <w:r>
        <w:rPr>
          <w:rStyle w:val="NormalTok"/>
        </w:rPr>
        <w:t xml:space="preserve">  </w:t>
      </w:r>
      <w:r>
        <w:rPr>
          <w:rStyle w:val="FunctionTok"/>
        </w:rPr>
        <w:t>filter</w:t>
      </w:r>
      <w:r>
        <w:rPr>
          <w:rStyle w:val="NormalTok"/>
        </w:rPr>
        <w:t>(</w:t>
      </w:r>
      <w:r>
        <w:rPr>
          <w:rStyle w:val="FunctionTok"/>
        </w:rPr>
        <w:t>str_count</w:t>
      </w:r>
      <w:r>
        <w:rPr>
          <w:rStyle w:val="NormalTok"/>
        </w:rPr>
        <w:t xml:space="preserve">(word) </w:t>
      </w:r>
      <w:r>
        <w:rPr>
          <w:rStyle w:val="SpecialCharTok"/>
        </w:rPr>
        <w:t>&gt;</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CommentTok"/>
        </w:rPr>
        <w:t># Calculate tf-idf and arrange it in descending order</w:t>
      </w:r>
      <w:r>
        <w:br/>
      </w:r>
      <w:r>
        <w:rPr>
          <w:rStyle w:val="NormalTok"/>
        </w:rPr>
        <w:t xml:space="preserve">  </w:t>
      </w:r>
      <w:r>
        <w:rPr>
          <w:rStyle w:val="FunctionTok"/>
        </w:rPr>
        <w:t>bind_tf_idf</w:t>
      </w:r>
      <w:r>
        <w:rPr>
          <w:rStyle w:val="NormalTok"/>
        </w:rPr>
        <w:t>(</w:t>
      </w:r>
      <w:r>
        <w:br/>
      </w:r>
      <w:r>
        <w:rPr>
          <w:rStyle w:val="NormalTok"/>
        </w:rPr>
        <w:t xml:space="preserve">    </w:t>
      </w:r>
      <w:r>
        <w:rPr>
          <w:rStyle w:val="AttributeTok"/>
        </w:rPr>
        <w:t>term =</w:t>
      </w:r>
      <w:r>
        <w:rPr>
          <w:rStyle w:val="NormalTok"/>
        </w:rPr>
        <w:t xml:space="preserve"> word,</w:t>
      </w:r>
      <w:r>
        <w:br/>
      </w:r>
      <w:r>
        <w:rPr>
          <w:rStyle w:val="NormalTok"/>
        </w:rPr>
        <w:t xml:space="preserve">    </w:t>
      </w:r>
      <w:r>
        <w:rPr>
          <w:rStyle w:val="AttributeTok"/>
        </w:rPr>
        <w:t>document =</w:t>
      </w:r>
      <w:r>
        <w:rPr>
          <w:rStyle w:val="NormalTok"/>
        </w:rPr>
        <w:t xml:space="preserve"> list,</w:t>
      </w:r>
      <w:r>
        <w:br/>
      </w:r>
      <w:r>
        <w:rPr>
          <w:rStyle w:val="NormalTok"/>
        </w:rPr>
        <w:t xml:space="preserve">    </w:t>
      </w:r>
      <w:r>
        <w:rPr>
          <w:rStyle w:val="AttributeTok"/>
        </w:rPr>
        <w:t>n =</w:t>
      </w:r>
      <w:r>
        <w:rPr>
          <w:rStyle w:val="NormalTok"/>
        </w:rPr>
        <w:t xml:space="preserve"> n</w:t>
      </w:r>
      <w:r>
        <w:br/>
      </w:r>
      <w:r>
        <w:rPr>
          <w:rStyle w:val="NormalTok"/>
        </w:rPr>
        <w:t xml:space="preserve">  ) </w:t>
      </w:r>
      <w:r>
        <w:rPr>
          <w:rStyle w:val="SpecialCharTok"/>
        </w:rPr>
        <w:t>%&gt;%</w:t>
      </w:r>
      <w:r>
        <w:br/>
      </w:r>
      <w:r>
        <w:rPr>
          <w:rStyle w:val="NormalTok"/>
        </w:rPr>
        <w:t xml:space="preserve">  </w:t>
      </w:r>
      <w:r>
        <w:rPr>
          <w:rStyle w:val="FunctionTok"/>
        </w:rPr>
        <w:t>arrange</w:t>
      </w:r>
      <w:r>
        <w:rPr>
          <w:rStyle w:val="NormalTok"/>
        </w:rPr>
        <w:t>(</w:t>
      </w:r>
      <w:r>
        <w:rPr>
          <w:rStyle w:val="SpecialCharTok"/>
        </w:rPr>
        <w:t>-</w:t>
      </w:r>
      <w:r>
        <w:rPr>
          <w:rStyle w:val="NormalTok"/>
        </w:rPr>
        <w:t>tf_idf)</w:t>
      </w:r>
      <w:r>
        <w:br/>
      </w:r>
      <w:r>
        <w:br/>
      </w:r>
      <w:r>
        <w:rPr>
          <w:rStyle w:val="CommentTok"/>
        </w:rPr>
        <w:t># Only inclu</w:t>
      </w:r>
      <w:r>
        <w:rPr>
          <w:rStyle w:val="CommentTok"/>
        </w:rPr>
        <w:t>de the top-10 tf-idf per list</w:t>
      </w:r>
      <w:r>
        <w:br/>
      </w:r>
      <w:r>
        <w:rPr>
          <w:rStyle w:val="NormalTok"/>
        </w:rPr>
        <w:t xml:space="preserve">top10 </w:t>
      </w:r>
      <w:r>
        <w:rPr>
          <w:rStyle w:val="OtherTok"/>
        </w:rPr>
        <w:t>&lt;-</w:t>
      </w:r>
      <w:r>
        <w:rPr>
          <w:rStyle w:val="NormalTok"/>
        </w:rPr>
        <w:t xml:space="preserve"> frequency </w:t>
      </w:r>
      <w:r>
        <w:rPr>
          <w:rStyle w:val="SpecialCharTok"/>
        </w:rPr>
        <w:t>%&gt;%</w:t>
      </w:r>
      <w:r>
        <w:br/>
      </w:r>
      <w:r>
        <w:rPr>
          <w:rStyle w:val="NormalTok"/>
        </w:rPr>
        <w:t xml:space="preserve">  </w:t>
      </w:r>
      <w:r>
        <w:rPr>
          <w:rStyle w:val="FunctionTok"/>
        </w:rPr>
        <w:t>arrange</w:t>
      </w:r>
      <w:r>
        <w:rPr>
          <w:rStyle w:val="NormalTok"/>
        </w:rPr>
        <w:t xml:space="preserve">(tf_idf) </w:t>
      </w:r>
      <w:r>
        <w:rPr>
          <w:rStyle w:val="SpecialCharTok"/>
        </w:rPr>
        <w:t>%&gt;%</w:t>
      </w:r>
      <w:r>
        <w:br/>
      </w:r>
      <w:r>
        <w:rPr>
          <w:rStyle w:val="NormalTok"/>
        </w:rPr>
        <w:t xml:space="preserve">  </w:t>
      </w:r>
      <w:r>
        <w:rPr>
          <w:rStyle w:val="FunctionTok"/>
        </w:rPr>
        <w:t>group_by</w:t>
      </w:r>
      <w:r>
        <w:rPr>
          <w:rStyle w:val="NormalTok"/>
        </w:rPr>
        <w:t xml:space="preserve">(list) </w:t>
      </w:r>
      <w:r>
        <w:rPr>
          <w:rStyle w:val="SpecialCharTok"/>
        </w:rPr>
        <w:t>%&gt;%</w:t>
      </w:r>
      <w:r>
        <w:br/>
      </w:r>
      <w:r>
        <w:rPr>
          <w:rStyle w:val="NormalTok"/>
        </w:rPr>
        <w:t xml:space="preserve">  </w:t>
      </w:r>
      <w:r>
        <w:rPr>
          <w:rStyle w:val="FunctionTok"/>
        </w:rPr>
        <w:t>slice_max</w:t>
      </w:r>
      <w:r>
        <w:rPr>
          <w:rStyle w:val="NormalTok"/>
        </w:rPr>
        <w:t xml:space="preserve">(tf_idf, </w:t>
      </w:r>
      <w:r>
        <w:rPr>
          <w:rStyle w:val="AttributeTok"/>
        </w:rPr>
        <w:t>n =</w:t>
      </w:r>
      <w:r>
        <w:rPr>
          <w:rStyle w:val="NormalTok"/>
        </w:rPr>
        <w:t xml:space="preserve"> </w:t>
      </w:r>
      <w:r>
        <w:rPr>
          <w:rStyle w:val="DecValTok"/>
        </w:rPr>
        <w:t>10</w:t>
      </w:r>
      <w:r>
        <w:rPr>
          <w:rStyle w:val="NormalTok"/>
        </w:rPr>
        <w:t xml:space="preserve">, </w:t>
      </w:r>
      <w:r>
        <w:rPr>
          <w:rStyle w:val="AttributeTok"/>
        </w:rPr>
        <w:t>with_ties =</w:t>
      </w:r>
      <w:r>
        <w:rPr>
          <w:rStyle w:val="NormalTok"/>
        </w:rPr>
        <w:t xml:space="preserve"> </w:t>
      </w:r>
      <w:r>
        <w:rPr>
          <w:rStyle w:val="ConstantTok"/>
        </w:rPr>
        <w:t>FALSE</w:t>
      </w:r>
      <w:r>
        <w:rPr>
          <w:rStyle w:val="NormalTok"/>
        </w:rPr>
        <w:t>)</w:t>
      </w:r>
      <w:r>
        <w:br/>
      </w:r>
      <w:r>
        <w:br/>
      </w:r>
      <w:r>
        <w:rPr>
          <w:rStyle w:val="CommentTok"/>
        </w:rPr>
        <w:t># Transform `list` into factor object for future plotting</w:t>
      </w:r>
      <w:r>
        <w:br/>
      </w:r>
      <w:r>
        <w:rPr>
          <w:rStyle w:val="NormalTok"/>
        </w:rPr>
        <w:t>top10</w:t>
      </w:r>
      <w:r>
        <w:rPr>
          <w:rStyle w:val="SpecialCharTok"/>
        </w:rPr>
        <w:t>$</w:t>
      </w:r>
      <w:r>
        <w:rPr>
          <w:rStyle w:val="NormalTok"/>
        </w:rPr>
        <w:t xml:space="preserve">list </w:t>
      </w:r>
      <w:r>
        <w:rPr>
          <w:rStyle w:val="OtherTok"/>
        </w:rPr>
        <w:t>&lt;-</w:t>
      </w:r>
      <w:r>
        <w:rPr>
          <w:rStyle w:val="NormalTok"/>
        </w:rPr>
        <w:t xml:space="preserve"> </w:t>
      </w:r>
      <w:r>
        <w:rPr>
          <w:rStyle w:val="FunctionTok"/>
        </w:rPr>
        <w:t>factor</w:t>
      </w:r>
      <w:r>
        <w:rPr>
          <w:rStyle w:val="NormalTok"/>
        </w:rPr>
        <w:t>(top10</w:t>
      </w:r>
      <w:r>
        <w:rPr>
          <w:rStyle w:val="SpecialCharTok"/>
        </w:rPr>
        <w:t>$</w:t>
      </w:r>
      <w:r>
        <w:rPr>
          <w:rStyle w:val="NormalTok"/>
        </w:rPr>
        <w:t>list,</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cs"</w:t>
      </w:r>
      <w:r>
        <w:rPr>
          <w:rStyle w:val="NormalTok"/>
        </w:rPr>
        <w:t xml:space="preserve">, </w:t>
      </w:r>
      <w:r>
        <w:rPr>
          <w:rStyle w:val="StringTok"/>
        </w:rPr>
        <w:t>"math"</w:t>
      </w:r>
      <w:r>
        <w:rPr>
          <w:rStyle w:val="NormalTok"/>
        </w:rPr>
        <w:t xml:space="preserve">, </w:t>
      </w:r>
      <w:r>
        <w:rPr>
          <w:rStyle w:val="StringTok"/>
        </w:rPr>
        <w:t>"science"</w:t>
      </w:r>
      <w:r>
        <w:rPr>
          <w:rStyle w:val="NormalTok"/>
        </w:rPr>
        <w:t xml:space="preserve">, </w:t>
      </w:r>
      <w:r>
        <w:rPr>
          <w:rStyle w:val="StringTok"/>
        </w:rPr>
        <w:t>"arts"</w:t>
      </w:r>
      <w:r>
        <w:rPr>
          <w:rStyle w:val="NormalTok"/>
        </w:rPr>
        <w:t>)</w:t>
      </w:r>
      <w:r>
        <w:br/>
      </w:r>
      <w:r>
        <w:rPr>
          <w:rStyle w:val="NormalTok"/>
        </w:rPr>
        <w:t>)</w:t>
      </w:r>
      <w:r>
        <w:br/>
      </w:r>
      <w:r>
        <w:rPr>
          <w:rStyle w:val="CommentTok"/>
        </w:rPr>
        <w:t># Plotting top-10 tf-idf per list</w:t>
      </w:r>
      <w:r>
        <w:br/>
      </w:r>
      <w:r>
        <w:rPr>
          <w:rStyle w:val="FunctionTok"/>
        </w:rPr>
        <w:lastRenderedPageBreak/>
        <w:t>ggplot</w:t>
      </w:r>
      <w:r>
        <w:rPr>
          <w:rStyle w:val="NormalTok"/>
        </w:rPr>
        <w:t xml:space="preserve">(top10, </w:t>
      </w:r>
      <w:r>
        <w:rPr>
          <w:rStyle w:val="FunctionTok"/>
        </w:rPr>
        <w:t>aes</w:t>
      </w:r>
      <w:r>
        <w:rPr>
          <w:rStyle w:val="NormalTok"/>
        </w:rPr>
        <w:t>(</w:t>
      </w:r>
      <w:r>
        <w:br/>
      </w:r>
      <w:r>
        <w:rPr>
          <w:rStyle w:val="NormalTok"/>
        </w:rPr>
        <w:t xml:space="preserve">  </w:t>
      </w:r>
      <w:r>
        <w:rPr>
          <w:rStyle w:val="AttributeTok"/>
        </w:rPr>
        <w:t>x =</w:t>
      </w:r>
      <w:r>
        <w:rPr>
          <w:rStyle w:val="NormalTok"/>
        </w:rPr>
        <w:t xml:space="preserve"> </w:t>
      </w:r>
      <w:r>
        <w:rPr>
          <w:rStyle w:val="FunctionTok"/>
        </w:rPr>
        <w:t>reorder_within</w:t>
      </w:r>
      <w:r>
        <w:rPr>
          <w:rStyle w:val="NormalTok"/>
        </w:rPr>
        <w:t>(word, tf_idf, list),</w:t>
      </w:r>
      <w:r>
        <w:br/>
      </w:r>
      <w:r>
        <w:rPr>
          <w:rStyle w:val="NormalTok"/>
        </w:rPr>
        <w:t xml:space="preserve">  </w:t>
      </w:r>
      <w:r>
        <w:rPr>
          <w:rStyle w:val="AttributeTok"/>
        </w:rPr>
        <w:t>y =</w:t>
      </w:r>
      <w:r>
        <w:rPr>
          <w:rStyle w:val="NormalTok"/>
        </w:rPr>
        <w:t xml:space="preserve"> tf_idf,</w:t>
      </w:r>
      <w:r>
        <w:br/>
      </w:r>
      <w:r>
        <w:rPr>
          <w:rStyle w:val="NormalTok"/>
        </w:rPr>
        <w:t xml:space="preserve">  </w:t>
      </w:r>
      <w:r>
        <w:rPr>
          <w:rStyle w:val="AttributeTok"/>
        </w:rPr>
        <w:t>fill =</w:t>
      </w:r>
      <w:r>
        <w:rPr>
          <w:rStyle w:val="NormalTok"/>
        </w:rPr>
        <w:t xml:space="preserve"> list</w:t>
      </w:r>
      <w:r>
        <w:br/>
      </w:r>
      <w:r>
        <w:rPr>
          <w:rStyle w:val="NormalTok"/>
        </w:rPr>
        <w:t xml:space="preserve">)) </w:t>
      </w:r>
      <w:r>
        <w:rPr>
          <w:rStyle w:val="SpecialCharTok"/>
        </w:rPr>
        <w:t>+</w:t>
      </w:r>
      <w:r>
        <w:br/>
      </w:r>
      <w:r>
        <w:rPr>
          <w:rStyle w:val="NormalTok"/>
        </w:rPr>
        <w:t xml:space="preserve">  </w:t>
      </w:r>
      <w:r>
        <w:rPr>
          <w:rStyle w:val="FunctionTok"/>
        </w:rPr>
        <w:t>geom_col</w:t>
      </w:r>
      <w:r>
        <w:rPr>
          <w:rStyle w:val="NormalTok"/>
        </w:rPr>
        <w:t>(</w:t>
      </w:r>
      <w:r>
        <w:rPr>
          <w:rStyle w:val="AttributeTok"/>
        </w:rPr>
        <w:t>show.legend =</w:t>
      </w:r>
      <w:r>
        <w:rPr>
          <w:rStyle w:val="NormalTok"/>
        </w:rPr>
        <w:t xml:space="preserve"> F)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list, </w:t>
      </w:r>
      <w:r>
        <w:rPr>
          <w:rStyle w:val="AttributeTok"/>
        </w:rPr>
        <w:t>scales =</w:t>
      </w:r>
      <w:r>
        <w:rPr>
          <w:rStyle w:val="NormalTok"/>
        </w:rPr>
        <w:t xml:space="preserve"> </w:t>
      </w:r>
      <w:r>
        <w:rPr>
          <w:rStyle w:val="StringTok"/>
        </w:rPr>
        <w:t>"free"</w:t>
      </w:r>
      <w:r>
        <w:rPr>
          <w:rStyle w:val="NormalTok"/>
        </w:rPr>
        <w:t xml:space="preserve">, </w:t>
      </w:r>
      <w:r>
        <w:rPr>
          <w:rStyle w:val="AttributeTok"/>
        </w:rPr>
        <w:t>ncol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w:t>
      </w:r>
      <w:r>
        <w:rPr>
          <w:rStyle w:val="FunctionTok"/>
        </w:rPr>
        <w:t>cale_x_reorder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ConstantTok"/>
        </w:rPr>
        <w:t>NUL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text =</w:t>
      </w:r>
      <w:r>
        <w:rPr>
          <w:rStyle w:val="NormalTok"/>
        </w:rPr>
        <w:t xml:space="preserve"> </w:t>
      </w:r>
      <w:r>
        <w:rPr>
          <w:rStyle w:val="FunctionTok"/>
        </w:rPr>
        <w:t>element_text</w:t>
      </w:r>
      <w:r>
        <w:rPr>
          <w:rStyle w:val="NormalTok"/>
        </w:rPr>
        <w:t>(</w:t>
      </w:r>
      <w:r>
        <w:rPr>
          <w:rStyle w:val="AttributeTok"/>
        </w:rPr>
        <w:t>family =</w:t>
      </w:r>
      <w:r>
        <w:rPr>
          <w:rStyle w:val="NormalTok"/>
        </w:rPr>
        <w:t xml:space="preserve"> </w:t>
      </w:r>
      <w:r>
        <w:rPr>
          <w:rStyle w:val="StringTok"/>
        </w:rPr>
        <w:t>"IBMPlexSans"</w:t>
      </w:r>
      <w:r>
        <w:rPr>
          <w:rStyle w:val="NormalTok"/>
        </w:rPr>
        <w:t>))</w:t>
      </w:r>
      <w:r>
        <w:br/>
      </w:r>
      <w:r>
        <w:rPr>
          <w:rStyle w:val="FunctionTok"/>
        </w:rPr>
        <w:t>set.seed</w:t>
      </w:r>
      <w:r>
        <w:rPr>
          <w:rStyle w:val="NormalTok"/>
        </w:rPr>
        <w:t>(</w:t>
      </w:r>
      <w:r>
        <w:rPr>
          <w:rStyle w:val="DecValTok"/>
        </w:rPr>
        <w:t>7777</w:t>
      </w:r>
      <w:r>
        <w:rPr>
          <w:rStyle w:val="NormalTok"/>
        </w:rPr>
        <w:t>)</w:t>
      </w:r>
      <w:r>
        <w:br/>
      </w:r>
      <w:r>
        <w:rPr>
          <w:rStyle w:val="FunctionTok"/>
        </w:rPr>
        <w:t>ggraph</w:t>
      </w:r>
      <w:r>
        <w:rPr>
          <w:rStyle w:val="NormalTok"/>
        </w:rPr>
        <w:t xml:space="preserve">(all_graph_pair, </w:t>
      </w:r>
      <w:r>
        <w:rPr>
          <w:rStyle w:val="AttributeTok"/>
        </w:rPr>
        <w:t>layout =</w:t>
      </w:r>
      <w:r>
        <w:rPr>
          <w:rStyle w:val="NormalTok"/>
        </w:rPr>
        <w:t xml:space="preserve"> </w:t>
      </w:r>
      <w:r>
        <w:rPr>
          <w:rStyle w:val="StringTok"/>
        </w:rPr>
        <w:t>"fr"</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w:t>
      </w:r>
      <w:r>
        <w:br/>
      </w:r>
      <w:r>
        <w:rPr>
          <w:rStyle w:val="NormalTok"/>
        </w:rPr>
        <w:t xml:space="preserve">    </w:t>
      </w:r>
      <w:r>
        <w:rPr>
          <w:rStyle w:val="AttributeTok"/>
        </w:rPr>
        <w:t>color =</w:t>
      </w:r>
      <w:r>
        <w:rPr>
          <w:rStyle w:val="NormalTok"/>
        </w:rPr>
        <w:t xml:space="preserve"> </w:t>
      </w:r>
      <w:r>
        <w:rPr>
          <w:rStyle w:val="StringTok"/>
        </w:rPr>
        <w:t>"gray50"</w:t>
      </w:r>
      <w:r>
        <w:rPr>
          <w:rStyle w:val="NormalTok"/>
        </w:rPr>
        <w:t>,</w:t>
      </w:r>
      <w:r>
        <w:br/>
      </w:r>
      <w:r>
        <w:rPr>
          <w:rStyle w:val="NormalTok"/>
        </w:rPr>
        <w:t xml:space="preserve">    </w:t>
      </w:r>
      <w:r>
        <w:rPr>
          <w:rStyle w:val="AttributeTok"/>
        </w:rPr>
        <w:t>alpha =</w:t>
      </w:r>
      <w:r>
        <w:rPr>
          <w:rStyle w:val="NormalTok"/>
        </w:rPr>
        <w:t xml:space="preserve"> </w:t>
      </w:r>
      <w:r>
        <w:rPr>
          <w:rStyle w:val="FloatTok"/>
        </w:rPr>
        <w:t>0.5</w:t>
      </w:r>
      <w:r>
        <w:br/>
      </w:r>
      <w:r>
        <w:rPr>
          <w:rStyle w:val="NormalTok"/>
        </w:rPr>
        <w:t xml:space="preserve">  ) </w:t>
      </w:r>
      <w:r>
        <w:rPr>
          <w:rStyle w:val="SpecialCharTok"/>
        </w:rPr>
        <w:t>+</w:t>
      </w:r>
      <w:r>
        <w:br/>
      </w:r>
      <w:r>
        <w:rPr>
          <w:rStyle w:val="NormalTok"/>
        </w:rPr>
        <w:t xml:space="preserve">  </w:t>
      </w:r>
      <w:r>
        <w:rPr>
          <w:rStyle w:val="FunctionTok"/>
        </w:rPr>
        <w:t>geom_node_point</w:t>
      </w:r>
      <w:r>
        <w:rPr>
          <w:rStyle w:val="NormalTok"/>
        </w:rPr>
        <w:t>(</w:t>
      </w:r>
      <w:r>
        <w:rPr>
          <w:rStyle w:val="FunctionTok"/>
        </w:rPr>
        <w:t>aes</w:t>
      </w:r>
      <w:r>
        <w:rPr>
          <w:rStyle w:val="NormalTok"/>
        </w:rPr>
        <w:t>(</w:t>
      </w:r>
      <w:r>
        <w:br/>
      </w:r>
      <w:r>
        <w:rPr>
          <w:rStyle w:val="NormalTok"/>
        </w:rPr>
        <w:t xml:space="preserve">    </w:t>
      </w:r>
      <w:r>
        <w:rPr>
          <w:rStyle w:val="AttributeTok"/>
        </w:rPr>
        <w:t>size =</w:t>
      </w:r>
      <w:r>
        <w:rPr>
          <w:rStyle w:val="NormalTok"/>
        </w:rPr>
        <w:t xml:space="preserve"> centrality,</w:t>
      </w:r>
      <w:r>
        <w:br/>
      </w:r>
      <w:r>
        <w:rPr>
          <w:rStyle w:val="NormalTok"/>
        </w:rPr>
        <w:t xml:space="preserve">    </w:t>
      </w:r>
      <w:r>
        <w:rPr>
          <w:rStyle w:val="AttributeTok"/>
        </w:rPr>
        <w:t>color =</w:t>
      </w:r>
      <w:r>
        <w:rPr>
          <w:rStyle w:val="NormalTok"/>
        </w:rPr>
        <w:t xml:space="preserve"> group</w:t>
      </w:r>
      <w:r>
        <w:br/>
      </w:r>
      <w:r>
        <w:rPr>
          <w:rStyle w:val="NormalTok"/>
        </w:rPr>
        <w:t xml:space="preserve">  ),</w:t>
      </w:r>
      <w:r>
        <w:br/>
      </w:r>
      <w:r>
        <w:rPr>
          <w:rStyle w:val="NormalTok"/>
        </w:rPr>
        <w:t xml:space="preserve">  </w:t>
      </w:r>
      <w:r>
        <w:rPr>
          <w:rStyle w:val="AttributeTok"/>
        </w:rPr>
        <w:t>show.legend =</w:t>
      </w:r>
      <w:r>
        <w:rPr>
          <w:rStyle w:val="NormalTok"/>
        </w:rPr>
        <w:t xml:space="preserve"> F</w:t>
      </w:r>
      <w:r>
        <w:br/>
      </w:r>
      <w:r>
        <w:rPr>
          <w:rStyle w:val="NormalTok"/>
        </w:rPr>
        <w:t xml:space="preserve">  ) </w:t>
      </w:r>
      <w:r>
        <w:rPr>
          <w:rStyle w:val="SpecialCharTok"/>
        </w:rPr>
        <w:t>+</w:t>
      </w:r>
      <w:r>
        <w:br/>
      </w:r>
      <w:r>
        <w:rPr>
          <w:rStyle w:val="NormalTok"/>
        </w:rPr>
        <w:t xml:space="preserve">  </w:t>
      </w:r>
      <w:r>
        <w:rPr>
          <w:rStyle w:val="FunctionTok"/>
        </w:rPr>
        <w:t>scale_size</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15</w:t>
      </w:r>
      <w:r>
        <w:rPr>
          <w:rStyle w:val="NormalTok"/>
        </w:rPr>
        <w:t xml:space="preserve">)) </w:t>
      </w:r>
      <w:r>
        <w:rPr>
          <w:rStyle w:val="SpecialCharTok"/>
        </w:rPr>
        <w:t>+</w:t>
      </w:r>
      <w:r>
        <w:br/>
      </w:r>
      <w:r>
        <w:rPr>
          <w:rStyle w:val="NormalTok"/>
        </w:rPr>
        <w:t xml:space="preserve">  </w:t>
      </w:r>
      <w:r>
        <w:rPr>
          <w:rStyle w:val="FunctionTok"/>
        </w:rPr>
        <w:t>geom_node_text</w:t>
      </w:r>
      <w:r>
        <w:rPr>
          <w:rStyle w:val="NormalTok"/>
        </w:rPr>
        <w:t>(</w:t>
      </w:r>
      <w:r>
        <w:rPr>
          <w:rStyle w:val="FunctionTok"/>
        </w:rPr>
        <w:t>aes</w:t>
      </w:r>
      <w:r>
        <w:rPr>
          <w:rStyle w:val="NormalTok"/>
        </w:rPr>
        <w:t>(</w:t>
      </w:r>
      <w:r>
        <w:rPr>
          <w:rStyle w:val="AttributeTok"/>
        </w:rPr>
        <w:t>label =</w:t>
      </w:r>
      <w:r>
        <w:rPr>
          <w:rStyle w:val="NormalTok"/>
        </w:rPr>
        <w:t xml:space="preserve"> name),</w:t>
      </w:r>
      <w:r>
        <w:br/>
      </w:r>
      <w:r>
        <w:rPr>
          <w:rStyle w:val="NormalTok"/>
        </w:rPr>
        <w:lastRenderedPageBreak/>
        <w:t xml:space="preserve">    </w:t>
      </w:r>
      <w:r>
        <w:rPr>
          <w:rStyle w:val="AttributeTok"/>
        </w:rPr>
        <w:t>repel =</w:t>
      </w:r>
      <w:r>
        <w:rPr>
          <w:rStyle w:val="NormalTok"/>
        </w:rPr>
        <w:t xml:space="preserve"> T,</w:t>
      </w:r>
      <w:r>
        <w:br/>
      </w:r>
      <w:r>
        <w:rPr>
          <w:rStyle w:val="NormalTok"/>
        </w:rPr>
        <w:t xml:space="preserve">    </w:t>
      </w:r>
      <w:r>
        <w:rPr>
          <w:rStyle w:val="AttributeTok"/>
        </w:rPr>
        <w:t>size =</w:t>
      </w:r>
      <w:r>
        <w:rPr>
          <w:rStyle w:val="NormalTok"/>
        </w:rPr>
        <w:t xml:space="preserve"> </w:t>
      </w:r>
      <w:r>
        <w:rPr>
          <w:rStyle w:val="DecValTok"/>
        </w:rPr>
        <w:t>5</w:t>
      </w:r>
      <w:r>
        <w:rPr>
          <w:rStyle w:val="NormalTok"/>
        </w:rPr>
        <w:t>,</w:t>
      </w:r>
      <w:r>
        <w:br/>
      </w:r>
      <w:r>
        <w:rPr>
          <w:rStyle w:val="NormalTok"/>
        </w:rPr>
        <w:t xml:space="preserve">    </w:t>
      </w:r>
      <w:r>
        <w:rPr>
          <w:rStyle w:val="AttributeTok"/>
        </w:rPr>
        <w:t>family =</w:t>
      </w:r>
      <w:r>
        <w:rPr>
          <w:rStyle w:val="NormalTok"/>
        </w:rPr>
        <w:t xml:space="preserve"> </w:t>
      </w:r>
      <w:r>
        <w:rPr>
          <w:rStyle w:val="StringTok"/>
        </w:rPr>
        <w:t>"IBMPlexSans"</w:t>
      </w:r>
      <w:r>
        <w:br/>
      </w:r>
      <w:r>
        <w:rPr>
          <w:rStyle w:val="NormalTok"/>
        </w:rPr>
        <w:t xml:space="preserve">  ) </w:t>
      </w:r>
      <w:r>
        <w:rPr>
          <w:rStyle w:val="SpecialCharTok"/>
        </w:rPr>
        <w:t>+</w:t>
      </w:r>
      <w:r>
        <w:br/>
      </w:r>
      <w:r>
        <w:rPr>
          <w:rStyle w:val="NormalTok"/>
        </w:rPr>
        <w:t xml:space="preserve">  </w:t>
      </w:r>
      <w:r>
        <w:rPr>
          <w:rStyle w:val="FunctionTok"/>
        </w:rPr>
        <w:t>theme_graph</w:t>
      </w:r>
      <w:r>
        <w:rPr>
          <w:rStyle w:val="NormalTok"/>
        </w:rPr>
        <w:t>()</w:t>
      </w:r>
      <w:r>
        <w:br/>
      </w:r>
      <w:r>
        <w:rPr>
          <w:rStyle w:val="NormalTok"/>
        </w:rPr>
        <w:t xml:space="preserve">list_pair_count </w:t>
      </w:r>
      <w:r>
        <w:rPr>
          <w:rStyle w:val="OtherTok"/>
        </w:rPr>
        <w:t>&lt;-</w:t>
      </w:r>
      <w:r>
        <w:rPr>
          <w:rStyle w:val="NormalTok"/>
        </w:rPr>
        <w:t xml:space="preserve"> df_bow </w:t>
      </w:r>
      <w:r>
        <w:rPr>
          <w:rStyle w:val="SpecialCharTok"/>
        </w:rPr>
        <w:t>%&gt;%</w:t>
      </w:r>
      <w:r>
        <w:br/>
      </w:r>
      <w:r>
        <w:rPr>
          <w:rStyle w:val="NormalTok"/>
        </w:rPr>
        <w:t xml:space="preserve">  </w:t>
      </w:r>
      <w:r>
        <w:rPr>
          <w:rStyle w:val="FunctionTok"/>
        </w:rPr>
        <w:t>group_by</w:t>
      </w:r>
      <w:r>
        <w:rPr>
          <w:rStyle w:val="NormalTok"/>
        </w:rPr>
        <w:t xml:space="preserve">(list) </w:t>
      </w:r>
      <w:r>
        <w:rPr>
          <w:rStyle w:val="SpecialCharTok"/>
        </w:rPr>
        <w:t>%&gt;%</w:t>
      </w:r>
      <w:r>
        <w:br/>
      </w:r>
      <w:r>
        <w:rPr>
          <w:rStyle w:val="NormalTok"/>
        </w:rPr>
        <w:t xml:space="preserve">  </w:t>
      </w:r>
      <w:r>
        <w:rPr>
          <w:rStyle w:val="FunctionTok"/>
        </w:rPr>
        <w:t>group_modify</w:t>
      </w:r>
      <w:r>
        <w:rPr>
          <w:rStyle w:val="NormalTok"/>
        </w:rPr>
        <w:t>(</w:t>
      </w:r>
      <w:r>
        <w:br/>
      </w:r>
      <w:r>
        <w:rPr>
          <w:rStyle w:val="NormalTok"/>
        </w:rPr>
        <w:t xml:space="preserve">    </w:t>
      </w:r>
      <w:r>
        <w:rPr>
          <w:rStyle w:val="SpecialCharTok"/>
        </w:rPr>
        <w:t>~</w:t>
      </w:r>
      <w:r>
        <w:rPr>
          <w:rStyle w:val="NormalTok"/>
        </w:rPr>
        <w:t xml:space="preserve"> widyr</w:t>
      </w:r>
      <w:r>
        <w:rPr>
          <w:rStyle w:val="SpecialCharTok"/>
        </w:rPr>
        <w:t>::</w:t>
      </w:r>
      <w:r>
        <w:rPr>
          <w:rStyle w:val="FunctionTok"/>
        </w:rPr>
        <w:t>pairwise_count</w:t>
      </w:r>
      <w:r>
        <w:rPr>
          <w:rStyle w:val="NormalTok"/>
        </w:rPr>
        <w:t>(</w:t>
      </w:r>
      <w:r>
        <w:br/>
      </w:r>
      <w:r>
        <w:rPr>
          <w:rStyle w:val="NormalTok"/>
        </w:rPr>
        <w:t xml:space="preserve">      .x,</w:t>
      </w:r>
      <w:r>
        <w:br/>
      </w:r>
      <w:r>
        <w:rPr>
          <w:rStyle w:val="NormalTok"/>
        </w:rPr>
        <w:t xml:space="preserve">      </w:t>
      </w:r>
      <w:r>
        <w:rPr>
          <w:rStyle w:val="AttributeTok"/>
        </w:rPr>
        <w:t>item =</w:t>
      </w:r>
      <w:r>
        <w:rPr>
          <w:rStyle w:val="NormalTok"/>
        </w:rPr>
        <w:t xml:space="preserve"> word,</w:t>
      </w:r>
      <w:r>
        <w:br/>
      </w:r>
      <w:r>
        <w:rPr>
          <w:rStyle w:val="NormalTok"/>
        </w:rPr>
        <w:t xml:space="preserve">      </w:t>
      </w:r>
      <w:r>
        <w:rPr>
          <w:rStyle w:val="AttributeTok"/>
        </w:rPr>
        <w:t>feature =</w:t>
      </w:r>
      <w:r>
        <w:rPr>
          <w:rStyle w:val="NormalTok"/>
        </w:rPr>
        <w:t xml:space="preserve"> document,</w:t>
      </w:r>
      <w:r>
        <w:br/>
      </w:r>
      <w:r>
        <w:rPr>
          <w:rStyle w:val="NormalTok"/>
        </w:rPr>
        <w:t xml:space="preserve">      </w:t>
      </w:r>
      <w:r>
        <w:rPr>
          <w:rStyle w:val="AttributeTok"/>
        </w:rPr>
        <w:t>sort =</w:t>
      </w:r>
      <w:r>
        <w:rPr>
          <w:rStyle w:val="NormalTok"/>
        </w:rPr>
        <w:t xml:space="preserve"> </w:t>
      </w:r>
      <w:r>
        <w:rPr>
          <w:rStyle w:val="ConstantTok"/>
        </w:rPr>
        <w:t>TRUE</w:t>
      </w:r>
      <w:r>
        <w:br/>
      </w:r>
      <w:r>
        <w:rPr>
          <w:rStyle w:val="NormalTok"/>
        </w:rPr>
        <w:t xml:space="preserve">    )</w:t>
      </w:r>
      <w:r>
        <w:br/>
      </w:r>
      <w:r>
        <w:rPr>
          <w:rStyle w:val="NormalTok"/>
        </w:rPr>
        <w:t xml:space="preserve">  ) </w:t>
      </w:r>
      <w:r>
        <w:rPr>
          <w:rStyle w:val="SpecialCharTok"/>
        </w:rPr>
        <w:t>%&gt;%</w:t>
      </w:r>
      <w:r>
        <w:br/>
      </w:r>
      <w:r>
        <w:rPr>
          <w:rStyle w:val="NormalTok"/>
        </w:rPr>
        <w:t xml:space="preserve">  </w:t>
      </w:r>
      <w:r>
        <w:rPr>
          <w:rStyle w:val="FunctionTok"/>
        </w:rPr>
        <w:t>ungroup</w:t>
      </w:r>
      <w:r>
        <w:rPr>
          <w:rStyle w:val="NormalTok"/>
        </w:rPr>
        <w:t>()</w:t>
      </w:r>
      <w:r>
        <w:br/>
      </w:r>
      <w:r>
        <w:rPr>
          <w:rStyle w:val="FunctionTok"/>
        </w:rPr>
        <w:t>set.seed</w:t>
      </w:r>
      <w:r>
        <w:rPr>
          <w:rStyle w:val="NormalTok"/>
        </w:rPr>
        <w:t>(</w:t>
      </w:r>
      <w:r>
        <w:rPr>
          <w:rStyle w:val="DecValTok"/>
        </w:rPr>
        <w:t>7777</w:t>
      </w:r>
      <w:r>
        <w:rPr>
          <w:rStyle w:val="NormalTok"/>
        </w:rPr>
        <w:t>)</w:t>
      </w:r>
      <w:r>
        <w:br/>
      </w:r>
      <w:r>
        <w:br/>
      </w:r>
      <w:r>
        <w:rPr>
          <w:rStyle w:val="NormalTok"/>
        </w:rPr>
        <w:t xml:space="preserve">cs_pair_count </w:t>
      </w:r>
      <w:r>
        <w:rPr>
          <w:rStyle w:val="OtherTok"/>
        </w:rPr>
        <w:t>&lt;-</w:t>
      </w:r>
      <w:r>
        <w:rPr>
          <w:rStyle w:val="NormalTok"/>
        </w:rPr>
        <w:t xml:space="preserve"> list_pair_count </w:t>
      </w:r>
      <w:r>
        <w:rPr>
          <w:rStyle w:val="SpecialCharTok"/>
        </w:rPr>
        <w:t>%&gt;%</w:t>
      </w:r>
      <w:r>
        <w:br/>
      </w:r>
      <w:r>
        <w:rPr>
          <w:rStyle w:val="NormalTok"/>
        </w:rPr>
        <w:t xml:space="preserve">  </w:t>
      </w:r>
      <w:r>
        <w:rPr>
          <w:rStyle w:val="FunctionTok"/>
        </w:rPr>
        <w:t>filter</w:t>
      </w:r>
      <w:r>
        <w:rPr>
          <w:rStyle w:val="NormalTok"/>
        </w:rPr>
        <w:t xml:space="preserve">(list </w:t>
      </w:r>
      <w:r>
        <w:rPr>
          <w:rStyle w:val="SpecialCharTok"/>
        </w:rPr>
        <w:t>==</w:t>
      </w:r>
      <w:r>
        <w:rPr>
          <w:rStyle w:val="NormalTok"/>
        </w:rPr>
        <w:t xml:space="preserve"> </w:t>
      </w:r>
      <w:r>
        <w:rPr>
          <w:rStyle w:val="StringTok"/>
        </w:rPr>
        <w:t>"cs"</w:t>
      </w:r>
      <w:r>
        <w:rPr>
          <w:rStyle w:val="NormalTok"/>
        </w:rPr>
        <w:t xml:space="preserve">) </w:t>
      </w:r>
      <w:r>
        <w:rPr>
          <w:rStyle w:val="SpecialCharTok"/>
        </w:rPr>
        <w:t>%&gt;%</w:t>
      </w:r>
      <w:r>
        <w:br/>
      </w:r>
      <w:r>
        <w:rPr>
          <w:rStyle w:val="NormalTok"/>
        </w:rPr>
        <w:t xml:space="preserve">  </w:t>
      </w:r>
      <w:r>
        <w:rPr>
          <w:rStyle w:val="CommentTok"/>
        </w:rPr>
        <w:t># filter(n &gt;= 25) %</w:t>
      </w:r>
      <w:r>
        <w:rPr>
          <w:rStyle w:val="CommentTok"/>
        </w:rPr>
        <w:t>&gt;%</w:t>
      </w:r>
      <w:r>
        <w:br/>
      </w:r>
      <w:r>
        <w:rPr>
          <w:rStyle w:val="NormalTok"/>
        </w:rPr>
        <w:t xml:space="preserve">  </w:t>
      </w:r>
      <w:r>
        <w:rPr>
          <w:rStyle w:val="FunctionTok"/>
        </w:rPr>
        <w:t>slice_max</w:t>
      </w:r>
      <w:r>
        <w:rPr>
          <w:rStyle w:val="NormalTok"/>
        </w:rPr>
        <w:t xml:space="preserve">(n, </w:t>
      </w:r>
      <w:r>
        <w:rPr>
          <w:rStyle w:val="AttributeTok"/>
        </w:rPr>
        <w:t>n =</w:t>
      </w:r>
      <w:r>
        <w:rPr>
          <w:rStyle w:val="NormalTok"/>
        </w:rPr>
        <w:t xml:space="preserve"> </w:t>
      </w:r>
      <w:r>
        <w:rPr>
          <w:rStyle w:val="DecValTok"/>
        </w:rPr>
        <w:t>20</w:t>
      </w:r>
      <w:r>
        <w:rPr>
          <w:rStyle w:val="NormalTok"/>
        </w:rPr>
        <w:t xml:space="preserve">, </w:t>
      </w:r>
      <w:r>
        <w:rPr>
          <w:rStyle w:val="AttributeTok"/>
        </w:rPr>
        <w:t>with_ties =</w:t>
      </w:r>
      <w:r>
        <w:rPr>
          <w:rStyle w:val="NormalTok"/>
        </w:rPr>
        <w:t xml:space="preserve"> F)</w:t>
      </w:r>
      <w:r>
        <w:br/>
      </w:r>
      <w:r>
        <w:br/>
      </w:r>
      <w:r>
        <w:rPr>
          <w:rStyle w:val="NormalTok"/>
        </w:rPr>
        <w:t xml:space="preserve">cs_graph_pair </w:t>
      </w:r>
      <w:r>
        <w:rPr>
          <w:rStyle w:val="OtherTok"/>
        </w:rPr>
        <w:t>&lt;-</w:t>
      </w:r>
      <w:r>
        <w:rPr>
          <w:rStyle w:val="NormalTok"/>
        </w:rPr>
        <w:t xml:space="preserve"> cs_pair_count </w:t>
      </w:r>
      <w:r>
        <w:rPr>
          <w:rStyle w:val="SpecialCharTok"/>
        </w:rPr>
        <w:t>%&gt;%</w:t>
      </w:r>
      <w:r>
        <w:br/>
      </w:r>
      <w:r>
        <w:rPr>
          <w:rStyle w:val="NormalTok"/>
        </w:rPr>
        <w:t xml:space="preserve">  </w:t>
      </w:r>
      <w:r>
        <w:rPr>
          <w:rStyle w:val="FunctionTok"/>
        </w:rPr>
        <w:t>as_tbl_graph</w:t>
      </w:r>
      <w:r>
        <w:rPr>
          <w:rStyle w:val="NormalTok"/>
        </w:rPr>
        <w:t>(</w:t>
      </w:r>
      <w:r>
        <w:rPr>
          <w:rStyle w:val="AttributeTok"/>
        </w:rPr>
        <w:t>directed =</w:t>
      </w:r>
      <w:r>
        <w:rPr>
          <w:rStyle w:val="NormalTok"/>
        </w:rPr>
        <w:t xml:space="preserve"> F) </w:t>
      </w:r>
      <w:r>
        <w:rPr>
          <w:rStyle w:val="SpecialCharTok"/>
        </w:rPr>
        <w:t>%&gt;%</w:t>
      </w:r>
      <w:r>
        <w:br/>
      </w:r>
      <w:r>
        <w:rPr>
          <w:rStyle w:val="NormalTok"/>
        </w:rPr>
        <w:lastRenderedPageBreak/>
        <w:t xml:space="preserve">  </w:t>
      </w:r>
      <w:r>
        <w:rPr>
          <w:rStyle w:val="FunctionTok"/>
        </w:rPr>
        <w:t>mutate</w:t>
      </w:r>
      <w:r>
        <w:rPr>
          <w:rStyle w:val="NormalTok"/>
        </w:rPr>
        <w:t>(</w:t>
      </w:r>
      <w:r>
        <w:br/>
      </w:r>
      <w:r>
        <w:rPr>
          <w:rStyle w:val="NormalTok"/>
        </w:rPr>
        <w:t xml:space="preserve">    </w:t>
      </w:r>
      <w:r>
        <w:rPr>
          <w:rStyle w:val="AttributeTok"/>
        </w:rPr>
        <w:t>centrality =</w:t>
      </w:r>
      <w:r>
        <w:rPr>
          <w:rStyle w:val="NormalTok"/>
        </w:rPr>
        <w:t xml:space="preserve"> </w:t>
      </w:r>
      <w:r>
        <w:rPr>
          <w:rStyle w:val="FunctionTok"/>
        </w:rPr>
        <w:t>centrality_degree</w:t>
      </w:r>
      <w:r>
        <w:rPr>
          <w:rStyle w:val="NormalTok"/>
        </w:rPr>
        <w:t xml:space="preserve">(), </w:t>
      </w:r>
      <w:r>
        <w:rPr>
          <w:rStyle w:val="CommentTok"/>
        </w:rPr>
        <w:t># Centrality</w:t>
      </w:r>
      <w:r>
        <w:br/>
      </w:r>
      <w:r>
        <w:rPr>
          <w:rStyle w:val="NormalTok"/>
        </w:rPr>
        <w:t xml:space="preserve">    </w:t>
      </w:r>
      <w:r>
        <w:rPr>
          <w:rStyle w:val="AttributeTok"/>
        </w:rPr>
        <w:t>group =</w:t>
      </w:r>
      <w:r>
        <w:rPr>
          <w:rStyle w:val="NormalTok"/>
        </w:rPr>
        <w:t xml:space="preserve"> </w:t>
      </w:r>
      <w:r>
        <w:rPr>
          <w:rStyle w:val="FunctionTok"/>
        </w:rPr>
        <w:t>as.factor</w:t>
      </w:r>
      <w:r>
        <w:rPr>
          <w:rStyle w:val="NormalTok"/>
        </w:rPr>
        <w:t>(</w:t>
      </w:r>
      <w:r>
        <w:rPr>
          <w:rStyle w:val="FunctionTok"/>
        </w:rPr>
        <w:t>group_infomap</w:t>
      </w:r>
      <w:r>
        <w:rPr>
          <w:rStyle w:val="NormalTok"/>
        </w:rPr>
        <w:t>())</w:t>
      </w:r>
      <w:r>
        <w:br/>
      </w:r>
      <w:r>
        <w:rPr>
          <w:rStyle w:val="NormalTok"/>
        </w:rPr>
        <w:t xml:space="preserve">  ) </w:t>
      </w:r>
      <w:r>
        <w:rPr>
          <w:rStyle w:val="CommentTok"/>
        </w:rPr>
        <w:t># Community</w:t>
      </w:r>
      <w:r>
        <w:br/>
      </w:r>
      <w:r>
        <w:rPr>
          <w:rStyle w:val="FunctionTok"/>
        </w:rPr>
        <w:t>set.seed</w:t>
      </w:r>
      <w:r>
        <w:rPr>
          <w:rStyle w:val="NormalTok"/>
        </w:rPr>
        <w:t>(</w:t>
      </w:r>
      <w:r>
        <w:rPr>
          <w:rStyle w:val="DecValTok"/>
        </w:rPr>
        <w:t>7777</w:t>
      </w:r>
      <w:r>
        <w:rPr>
          <w:rStyle w:val="NormalTok"/>
        </w:rPr>
        <w:t>)</w:t>
      </w:r>
      <w:r>
        <w:br/>
      </w:r>
      <w:r>
        <w:rPr>
          <w:rStyle w:val="FunctionTok"/>
        </w:rPr>
        <w:t>ggraph</w:t>
      </w:r>
      <w:r>
        <w:rPr>
          <w:rStyle w:val="NormalTok"/>
        </w:rPr>
        <w:t xml:space="preserve">(cs_graph_pair, </w:t>
      </w:r>
      <w:r>
        <w:rPr>
          <w:rStyle w:val="AttributeTok"/>
        </w:rPr>
        <w:t>layout =</w:t>
      </w:r>
      <w:r>
        <w:rPr>
          <w:rStyle w:val="NormalTok"/>
        </w:rPr>
        <w:t xml:space="preserve"> </w:t>
      </w:r>
      <w:r>
        <w:rPr>
          <w:rStyle w:val="StringTok"/>
        </w:rPr>
        <w:t>"fr"</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w:t>
      </w:r>
      <w:r>
        <w:br/>
      </w:r>
      <w:r>
        <w:rPr>
          <w:rStyle w:val="NormalTok"/>
        </w:rPr>
        <w:t xml:space="preserve">    </w:t>
      </w:r>
      <w:r>
        <w:rPr>
          <w:rStyle w:val="AttributeTok"/>
        </w:rPr>
        <w:t>color =</w:t>
      </w:r>
      <w:r>
        <w:rPr>
          <w:rStyle w:val="NormalTok"/>
        </w:rPr>
        <w:t xml:space="preserve"> </w:t>
      </w:r>
      <w:r>
        <w:rPr>
          <w:rStyle w:val="StringTok"/>
        </w:rPr>
        <w:t>"gray50"</w:t>
      </w:r>
      <w:r>
        <w:rPr>
          <w:rStyle w:val="NormalTok"/>
        </w:rPr>
        <w:t>,</w:t>
      </w:r>
      <w:r>
        <w:br/>
      </w:r>
      <w:r>
        <w:rPr>
          <w:rStyle w:val="NormalTok"/>
        </w:rPr>
        <w:t xml:space="preserve">    </w:t>
      </w:r>
      <w:r>
        <w:rPr>
          <w:rStyle w:val="AttributeTok"/>
        </w:rPr>
        <w:t>alpha =</w:t>
      </w:r>
      <w:r>
        <w:rPr>
          <w:rStyle w:val="NormalTok"/>
        </w:rPr>
        <w:t xml:space="preserve"> </w:t>
      </w:r>
      <w:r>
        <w:rPr>
          <w:rStyle w:val="FloatTok"/>
        </w:rPr>
        <w:t>0.5</w:t>
      </w:r>
      <w:r>
        <w:br/>
      </w:r>
      <w:r>
        <w:rPr>
          <w:rStyle w:val="NormalTok"/>
        </w:rPr>
        <w:t xml:space="preserve">  ) </w:t>
      </w:r>
      <w:r>
        <w:rPr>
          <w:rStyle w:val="SpecialCharTok"/>
        </w:rPr>
        <w:t>+</w:t>
      </w:r>
      <w:r>
        <w:br/>
      </w:r>
      <w:r>
        <w:rPr>
          <w:rStyle w:val="NormalTok"/>
        </w:rPr>
        <w:t xml:space="preserve">  </w:t>
      </w:r>
      <w:r>
        <w:rPr>
          <w:rStyle w:val="FunctionTok"/>
        </w:rPr>
        <w:t>geom_node_point</w:t>
      </w:r>
      <w:r>
        <w:rPr>
          <w:rStyle w:val="NormalTok"/>
        </w:rPr>
        <w:t>(</w:t>
      </w:r>
      <w:r>
        <w:rPr>
          <w:rStyle w:val="FunctionTok"/>
        </w:rPr>
        <w:t>aes</w:t>
      </w:r>
      <w:r>
        <w:rPr>
          <w:rStyle w:val="NormalTok"/>
        </w:rPr>
        <w:t>(</w:t>
      </w:r>
      <w:r>
        <w:br/>
      </w:r>
      <w:r>
        <w:rPr>
          <w:rStyle w:val="NormalTok"/>
        </w:rPr>
        <w:t xml:space="preserve">    </w:t>
      </w:r>
      <w:r>
        <w:rPr>
          <w:rStyle w:val="AttributeTok"/>
        </w:rPr>
        <w:t>size =</w:t>
      </w:r>
      <w:r>
        <w:rPr>
          <w:rStyle w:val="NormalTok"/>
        </w:rPr>
        <w:t xml:space="preserve"> centrality,</w:t>
      </w:r>
      <w:r>
        <w:br/>
      </w:r>
      <w:r>
        <w:rPr>
          <w:rStyle w:val="NormalTok"/>
        </w:rPr>
        <w:t xml:space="preserve">    </w:t>
      </w:r>
      <w:r>
        <w:rPr>
          <w:rStyle w:val="AttributeTok"/>
        </w:rPr>
        <w:t>color =</w:t>
      </w:r>
      <w:r>
        <w:rPr>
          <w:rStyle w:val="NormalTok"/>
        </w:rPr>
        <w:t xml:space="preserve"> group</w:t>
      </w:r>
      <w:r>
        <w:br/>
      </w:r>
      <w:r>
        <w:rPr>
          <w:rStyle w:val="NormalTok"/>
        </w:rPr>
        <w:t xml:space="preserve">  ),</w:t>
      </w:r>
      <w:r>
        <w:br/>
      </w:r>
      <w:r>
        <w:rPr>
          <w:rStyle w:val="NormalTok"/>
        </w:rPr>
        <w:t xml:space="preserve">  </w:t>
      </w:r>
      <w:r>
        <w:rPr>
          <w:rStyle w:val="AttributeTok"/>
        </w:rPr>
        <w:t>show.legend =</w:t>
      </w:r>
      <w:r>
        <w:rPr>
          <w:rStyle w:val="NormalTok"/>
        </w:rPr>
        <w:t xml:space="preserve"> F</w:t>
      </w:r>
      <w:r>
        <w:br/>
      </w:r>
      <w:r>
        <w:rPr>
          <w:rStyle w:val="NormalTok"/>
        </w:rPr>
        <w:t xml:space="preserve">  ) </w:t>
      </w:r>
      <w:r>
        <w:rPr>
          <w:rStyle w:val="SpecialCharTok"/>
        </w:rPr>
        <w:t>+</w:t>
      </w:r>
      <w:r>
        <w:br/>
      </w:r>
      <w:r>
        <w:rPr>
          <w:rStyle w:val="NormalTok"/>
        </w:rPr>
        <w:t xml:space="preserve">  </w:t>
      </w:r>
      <w:r>
        <w:rPr>
          <w:rStyle w:val="FunctionTok"/>
        </w:rPr>
        <w:t>scale_size</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15</w:t>
      </w:r>
      <w:r>
        <w:rPr>
          <w:rStyle w:val="NormalTok"/>
        </w:rPr>
        <w:t xml:space="preserve">)) </w:t>
      </w:r>
      <w:r>
        <w:rPr>
          <w:rStyle w:val="SpecialCharTok"/>
        </w:rPr>
        <w:t>+</w:t>
      </w:r>
      <w:r>
        <w:br/>
      </w:r>
      <w:r>
        <w:rPr>
          <w:rStyle w:val="NormalTok"/>
        </w:rPr>
        <w:t xml:space="preserve">  </w:t>
      </w:r>
      <w:r>
        <w:rPr>
          <w:rStyle w:val="FunctionTok"/>
        </w:rPr>
        <w:t>geom_node_text</w:t>
      </w:r>
      <w:r>
        <w:rPr>
          <w:rStyle w:val="NormalTok"/>
        </w:rPr>
        <w:t>(</w:t>
      </w:r>
      <w:r>
        <w:rPr>
          <w:rStyle w:val="FunctionTok"/>
        </w:rPr>
        <w:t>aes</w:t>
      </w:r>
      <w:r>
        <w:rPr>
          <w:rStyle w:val="NormalTok"/>
        </w:rPr>
        <w:t>(</w:t>
      </w:r>
      <w:r>
        <w:rPr>
          <w:rStyle w:val="AttributeTok"/>
        </w:rPr>
        <w:t>label =</w:t>
      </w:r>
      <w:r>
        <w:rPr>
          <w:rStyle w:val="NormalTok"/>
        </w:rPr>
        <w:t xml:space="preserve"> name),</w:t>
      </w:r>
      <w:r>
        <w:br/>
      </w:r>
      <w:r>
        <w:rPr>
          <w:rStyle w:val="NormalTok"/>
        </w:rPr>
        <w:t xml:space="preserve">    </w:t>
      </w:r>
      <w:r>
        <w:rPr>
          <w:rStyle w:val="AttributeTok"/>
        </w:rPr>
        <w:t>repel =</w:t>
      </w:r>
      <w:r>
        <w:rPr>
          <w:rStyle w:val="NormalTok"/>
        </w:rPr>
        <w:t xml:space="preserve"> T,</w:t>
      </w:r>
      <w:r>
        <w:br/>
      </w:r>
      <w:r>
        <w:rPr>
          <w:rStyle w:val="NormalTok"/>
        </w:rPr>
        <w:t xml:space="preserve">    </w:t>
      </w:r>
      <w:r>
        <w:rPr>
          <w:rStyle w:val="AttributeTok"/>
        </w:rPr>
        <w:t>size =</w:t>
      </w:r>
      <w:r>
        <w:rPr>
          <w:rStyle w:val="NormalTok"/>
        </w:rPr>
        <w:t xml:space="preserve"> </w:t>
      </w:r>
      <w:r>
        <w:rPr>
          <w:rStyle w:val="DecValTok"/>
        </w:rPr>
        <w:t>5</w:t>
      </w:r>
      <w:r>
        <w:rPr>
          <w:rStyle w:val="NormalTok"/>
        </w:rPr>
        <w:t>,</w:t>
      </w:r>
      <w:r>
        <w:br/>
      </w:r>
      <w:r>
        <w:rPr>
          <w:rStyle w:val="NormalTok"/>
        </w:rPr>
        <w:t xml:space="preserve">    </w:t>
      </w:r>
      <w:r>
        <w:rPr>
          <w:rStyle w:val="AttributeTok"/>
        </w:rPr>
        <w:t>family =</w:t>
      </w:r>
      <w:r>
        <w:rPr>
          <w:rStyle w:val="NormalTok"/>
        </w:rPr>
        <w:t xml:space="preserve"> </w:t>
      </w:r>
      <w:r>
        <w:rPr>
          <w:rStyle w:val="StringTok"/>
        </w:rPr>
        <w:t>"IBMPlexSans"</w:t>
      </w:r>
      <w:r>
        <w:br/>
      </w:r>
      <w:r>
        <w:rPr>
          <w:rStyle w:val="NormalTok"/>
        </w:rPr>
        <w:t xml:space="preserve">  ) </w:t>
      </w:r>
      <w:r>
        <w:rPr>
          <w:rStyle w:val="SpecialCharTok"/>
        </w:rPr>
        <w:t>+</w:t>
      </w:r>
      <w:r>
        <w:br/>
      </w:r>
      <w:r>
        <w:rPr>
          <w:rStyle w:val="NormalTok"/>
        </w:rPr>
        <w:t xml:space="preserve">  </w:t>
      </w:r>
      <w:r>
        <w:rPr>
          <w:rStyle w:val="FunctionTok"/>
        </w:rPr>
        <w:t>theme_graph</w:t>
      </w:r>
      <w:r>
        <w:rPr>
          <w:rStyle w:val="NormalTok"/>
        </w:rPr>
        <w:t>()</w:t>
      </w:r>
      <w:r>
        <w:br/>
      </w:r>
      <w:r>
        <w:rPr>
          <w:rStyle w:val="FunctionTok"/>
        </w:rPr>
        <w:t>set.seed</w:t>
      </w:r>
      <w:r>
        <w:rPr>
          <w:rStyle w:val="NormalTok"/>
        </w:rPr>
        <w:t>(</w:t>
      </w:r>
      <w:r>
        <w:rPr>
          <w:rStyle w:val="DecValTok"/>
        </w:rPr>
        <w:t>7777</w:t>
      </w:r>
      <w:r>
        <w:rPr>
          <w:rStyle w:val="NormalTok"/>
        </w:rPr>
        <w:t>)</w:t>
      </w:r>
      <w:r>
        <w:br/>
      </w:r>
      <w:r>
        <w:br/>
      </w:r>
      <w:r>
        <w:rPr>
          <w:rStyle w:val="NormalTok"/>
        </w:rPr>
        <w:lastRenderedPageBreak/>
        <w:t xml:space="preserve">math_pair_count </w:t>
      </w:r>
      <w:r>
        <w:rPr>
          <w:rStyle w:val="OtherTok"/>
        </w:rPr>
        <w:t>&lt;-</w:t>
      </w:r>
      <w:r>
        <w:rPr>
          <w:rStyle w:val="NormalTok"/>
        </w:rPr>
        <w:t xml:space="preserve"> list_pair_count </w:t>
      </w:r>
      <w:r>
        <w:rPr>
          <w:rStyle w:val="SpecialCharTok"/>
        </w:rPr>
        <w:t>%&gt;%</w:t>
      </w:r>
      <w:r>
        <w:br/>
      </w:r>
      <w:r>
        <w:rPr>
          <w:rStyle w:val="NormalTok"/>
        </w:rPr>
        <w:t xml:space="preserve">  </w:t>
      </w:r>
      <w:r>
        <w:rPr>
          <w:rStyle w:val="FunctionTok"/>
        </w:rPr>
        <w:t>filter</w:t>
      </w:r>
      <w:r>
        <w:rPr>
          <w:rStyle w:val="NormalTok"/>
        </w:rPr>
        <w:t xml:space="preserve">(list </w:t>
      </w:r>
      <w:r>
        <w:rPr>
          <w:rStyle w:val="SpecialCharTok"/>
        </w:rPr>
        <w:t>==</w:t>
      </w:r>
      <w:r>
        <w:rPr>
          <w:rStyle w:val="NormalTok"/>
        </w:rPr>
        <w:t xml:space="preserve"> </w:t>
      </w:r>
      <w:r>
        <w:rPr>
          <w:rStyle w:val="StringTok"/>
        </w:rPr>
        <w:t>"math"</w:t>
      </w:r>
      <w:r>
        <w:rPr>
          <w:rStyle w:val="NormalTok"/>
        </w:rPr>
        <w:t xml:space="preserve">) </w:t>
      </w:r>
      <w:r>
        <w:rPr>
          <w:rStyle w:val="SpecialCharTok"/>
        </w:rPr>
        <w:t>%&gt;%</w:t>
      </w:r>
      <w:r>
        <w:br/>
      </w:r>
      <w:r>
        <w:rPr>
          <w:rStyle w:val="NormalTok"/>
        </w:rPr>
        <w:t xml:space="preserve">  </w:t>
      </w:r>
      <w:r>
        <w:rPr>
          <w:rStyle w:val="CommentTok"/>
        </w:rPr>
        <w:t># filter(n &gt;= 25) %&gt;%</w:t>
      </w:r>
      <w:r>
        <w:br/>
      </w:r>
      <w:r>
        <w:rPr>
          <w:rStyle w:val="NormalTok"/>
        </w:rPr>
        <w:t xml:space="preserve">  </w:t>
      </w:r>
      <w:r>
        <w:rPr>
          <w:rStyle w:val="FunctionTok"/>
        </w:rPr>
        <w:t>slice_max</w:t>
      </w:r>
      <w:r>
        <w:rPr>
          <w:rStyle w:val="NormalTok"/>
        </w:rPr>
        <w:t xml:space="preserve">(n, </w:t>
      </w:r>
      <w:r>
        <w:rPr>
          <w:rStyle w:val="AttributeTok"/>
        </w:rPr>
        <w:t>n =</w:t>
      </w:r>
      <w:r>
        <w:rPr>
          <w:rStyle w:val="NormalTok"/>
        </w:rPr>
        <w:t xml:space="preserve"> </w:t>
      </w:r>
      <w:r>
        <w:rPr>
          <w:rStyle w:val="DecValTok"/>
        </w:rPr>
        <w:t>20</w:t>
      </w:r>
      <w:r>
        <w:rPr>
          <w:rStyle w:val="NormalTok"/>
        </w:rPr>
        <w:t xml:space="preserve">, </w:t>
      </w:r>
      <w:r>
        <w:rPr>
          <w:rStyle w:val="AttributeTok"/>
        </w:rPr>
        <w:t>with_ties =</w:t>
      </w:r>
      <w:r>
        <w:rPr>
          <w:rStyle w:val="NormalTok"/>
        </w:rPr>
        <w:t xml:space="preserve"> F)</w:t>
      </w:r>
      <w:r>
        <w:br/>
      </w:r>
      <w:r>
        <w:br/>
      </w:r>
      <w:r>
        <w:rPr>
          <w:rStyle w:val="NormalTok"/>
        </w:rPr>
        <w:t xml:space="preserve">math_graph_pair </w:t>
      </w:r>
      <w:r>
        <w:rPr>
          <w:rStyle w:val="OtherTok"/>
        </w:rPr>
        <w:t>&lt;-</w:t>
      </w:r>
      <w:r>
        <w:rPr>
          <w:rStyle w:val="NormalTok"/>
        </w:rPr>
        <w:t xml:space="preserve"> math</w:t>
      </w:r>
      <w:r>
        <w:rPr>
          <w:rStyle w:val="NormalTok"/>
        </w:rPr>
        <w:t xml:space="preserve">_pair_count </w:t>
      </w:r>
      <w:r>
        <w:rPr>
          <w:rStyle w:val="SpecialCharTok"/>
        </w:rPr>
        <w:t>%&gt;%</w:t>
      </w:r>
      <w:r>
        <w:br/>
      </w:r>
      <w:r>
        <w:rPr>
          <w:rStyle w:val="NormalTok"/>
        </w:rPr>
        <w:t xml:space="preserve">  </w:t>
      </w:r>
      <w:r>
        <w:rPr>
          <w:rStyle w:val="FunctionTok"/>
        </w:rPr>
        <w:t>as_tbl_graph</w:t>
      </w:r>
      <w:r>
        <w:rPr>
          <w:rStyle w:val="NormalTok"/>
        </w:rPr>
        <w:t>(</w:t>
      </w:r>
      <w:r>
        <w:rPr>
          <w:rStyle w:val="AttributeTok"/>
        </w:rPr>
        <w:t>directed =</w:t>
      </w:r>
      <w:r>
        <w:rPr>
          <w:rStyle w:val="NormalTok"/>
        </w:rPr>
        <w:t xml:space="preserve"> F)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centrality =</w:t>
      </w:r>
      <w:r>
        <w:rPr>
          <w:rStyle w:val="NormalTok"/>
        </w:rPr>
        <w:t xml:space="preserve"> </w:t>
      </w:r>
      <w:r>
        <w:rPr>
          <w:rStyle w:val="FunctionTok"/>
        </w:rPr>
        <w:t>centrality_degree</w:t>
      </w:r>
      <w:r>
        <w:rPr>
          <w:rStyle w:val="NormalTok"/>
        </w:rPr>
        <w:t xml:space="preserve">(), </w:t>
      </w:r>
      <w:r>
        <w:rPr>
          <w:rStyle w:val="CommentTok"/>
        </w:rPr>
        <w:t># Centrality</w:t>
      </w:r>
      <w:r>
        <w:br/>
      </w:r>
      <w:r>
        <w:rPr>
          <w:rStyle w:val="NormalTok"/>
        </w:rPr>
        <w:t xml:space="preserve">    </w:t>
      </w:r>
      <w:r>
        <w:rPr>
          <w:rStyle w:val="AttributeTok"/>
        </w:rPr>
        <w:t>group =</w:t>
      </w:r>
      <w:r>
        <w:rPr>
          <w:rStyle w:val="NormalTok"/>
        </w:rPr>
        <w:t xml:space="preserve"> </w:t>
      </w:r>
      <w:r>
        <w:rPr>
          <w:rStyle w:val="FunctionTok"/>
        </w:rPr>
        <w:t>as.factor</w:t>
      </w:r>
      <w:r>
        <w:rPr>
          <w:rStyle w:val="NormalTok"/>
        </w:rPr>
        <w:t>(</w:t>
      </w:r>
      <w:r>
        <w:rPr>
          <w:rStyle w:val="FunctionTok"/>
        </w:rPr>
        <w:t>group_infomap</w:t>
      </w:r>
      <w:r>
        <w:rPr>
          <w:rStyle w:val="NormalTok"/>
        </w:rPr>
        <w:t>())</w:t>
      </w:r>
      <w:r>
        <w:br/>
      </w:r>
      <w:r>
        <w:rPr>
          <w:rStyle w:val="NormalTok"/>
        </w:rPr>
        <w:t xml:space="preserve">  ) </w:t>
      </w:r>
      <w:r>
        <w:rPr>
          <w:rStyle w:val="CommentTok"/>
        </w:rPr>
        <w:t># Community</w:t>
      </w:r>
      <w:r>
        <w:br/>
      </w:r>
      <w:r>
        <w:rPr>
          <w:rStyle w:val="FunctionTok"/>
        </w:rPr>
        <w:t>set.seed</w:t>
      </w:r>
      <w:r>
        <w:rPr>
          <w:rStyle w:val="NormalTok"/>
        </w:rPr>
        <w:t>(</w:t>
      </w:r>
      <w:r>
        <w:rPr>
          <w:rStyle w:val="DecValTok"/>
        </w:rPr>
        <w:t>7777</w:t>
      </w:r>
      <w:r>
        <w:rPr>
          <w:rStyle w:val="NormalTok"/>
        </w:rPr>
        <w:t>)</w:t>
      </w:r>
      <w:r>
        <w:br/>
      </w:r>
      <w:r>
        <w:rPr>
          <w:rStyle w:val="FunctionTok"/>
        </w:rPr>
        <w:t>ggraph</w:t>
      </w:r>
      <w:r>
        <w:rPr>
          <w:rStyle w:val="NormalTok"/>
        </w:rPr>
        <w:t xml:space="preserve">(math_graph_pair, </w:t>
      </w:r>
      <w:r>
        <w:rPr>
          <w:rStyle w:val="AttributeTok"/>
        </w:rPr>
        <w:t>layout =</w:t>
      </w:r>
      <w:r>
        <w:rPr>
          <w:rStyle w:val="NormalTok"/>
        </w:rPr>
        <w:t xml:space="preserve"> </w:t>
      </w:r>
      <w:r>
        <w:rPr>
          <w:rStyle w:val="StringTok"/>
        </w:rPr>
        <w:t>"fr"</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w:t>
      </w:r>
      <w:r>
        <w:br/>
      </w:r>
      <w:r>
        <w:rPr>
          <w:rStyle w:val="NormalTok"/>
        </w:rPr>
        <w:t xml:space="preserve">    </w:t>
      </w:r>
      <w:r>
        <w:rPr>
          <w:rStyle w:val="AttributeTok"/>
        </w:rPr>
        <w:t>color =</w:t>
      </w:r>
      <w:r>
        <w:rPr>
          <w:rStyle w:val="NormalTok"/>
        </w:rPr>
        <w:t xml:space="preserve"> </w:t>
      </w:r>
      <w:r>
        <w:rPr>
          <w:rStyle w:val="StringTok"/>
        </w:rPr>
        <w:t>"gray50"</w:t>
      </w:r>
      <w:r>
        <w:rPr>
          <w:rStyle w:val="NormalTok"/>
        </w:rPr>
        <w:t>,</w:t>
      </w:r>
      <w:r>
        <w:br/>
      </w:r>
      <w:r>
        <w:rPr>
          <w:rStyle w:val="NormalTok"/>
        </w:rPr>
        <w:t xml:space="preserve">    </w:t>
      </w:r>
      <w:r>
        <w:rPr>
          <w:rStyle w:val="AttributeTok"/>
        </w:rPr>
        <w:t>alpha =</w:t>
      </w:r>
      <w:r>
        <w:rPr>
          <w:rStyle w:val="NormalTok"/>
        </w:rPr>
        <w:t xml:space="preserve"> </w:t>
      </w:r>
      <w:r>
        <w:rPr>
          <w:rStyle w:val="FloatTok"/>
        </w:rPr>
        <w:t>0.5</w:t>
      </w:r>
      <w:r>
        <w:br/>
      </w:r>
      <w:r>
        <w:rPr>
          <w:rStyle w:val="NormalTok"/>
        </w:rPr>
        <w:t xml:space="preserve">  ) </w:t>
      </w:r>
      <w:r>
        <w:rPr>
          <w:rStyle w:val="SpecialCharTok"/>
        </w:rPr>
        <w:t>+</w:t>
      </w:r>
      <w:r>
        <w:br/>
      </w:r>
      <w:r>
        <w:rPr>
          <w:rStyle w:val="NormalTok"/>
        </w:rPr>
        <w:t xml:space="preserve">  </w:t>
      </w:r>
      <w:r>
        <w:rPr>
          <w:rStyle w:val="FunctionTok"/>
        </w:rPr>
        <w:t>geom_node_point</w:t>
      </w:r>
      <w:r>
        <w:rPr>
          <w:rStyle w:val="NormalTok"/>
        </w:rPr>
        <w:t>(</w:t>
      </w:r>
      <w:r>
        <w:rPr>
          <w:rStyle w:val="FunctionTok"/>
        </w:rPr>
        <w:t>aes</w:t>
      </w:r>
      <w:r>
        <w:rPr>
          <w:rStyle w:val="NormalTok"/>
        </w:rPr>
        <w:t>(</w:t>
      </w:r>
      <w:r>
        <w:br/>
      </w:r>
      <w:r>
        <w:rPr>
          <w:rStyle w:val="NormalTok"/>
        </w:rPr>
        <w:t xml:space="preserve">    </w:t>
      </w:r>
      <w:r>
        <w:rPr>
          <w:rStyle w:val="AttributeTok"/>
        </w:rPr>
        <w:t>size =</w:t>
      </w:r>
      <w:r>
        <w:rPr>
          <w:rStyle w:val="NormalTok"/>
        </w:rPr>
        <w:t xml:space="preserve"> centrality,</w:t>
      </w:r>
      <w:r>
        <w:br/>
      </w:r>
      <w:r>
        <w:rPr>
          <w:rStyle w:val="NormalTok"/>
        </w:rPr>
        <w:t xml:space="preserve">    </w:t>
      </w:r>
      <w:r>
        <w:rPr>
          <w:rStyle w:val="AttributeTok"/>
        </w:rPr>
        <w:t>color =</w:t>
      </w:r>
      <w:r>
        <w:rPr>
          <w:rStyle w:val="NormalTok"/>
        </w:rPr>
        <w:t xml:space="preserve"> group</w:t>
      </w:r>
      <w:r>
        <w:br/>
      </w:r>
      <w:r>
        <w:rPr>
          <w:rStyle w:val="NormalTok"/>
        </w:rPr>
        <w:t xml:space="preserve">  ),</w:t>
      </w:r>
      <w:r>
        <w:br/>
      </w:r>
      <w:r>
        <w:rPr>
          <w:rStyle w:val="NormalTok"/>
        </w:rPr>
        <w:t xml:space="preserve">  </w:t>
      </w:r>
      <w:r>
        <w:rPr>
          <w:rStyle w:val="AttributeTok"/>
        </w:rPr>
        <w:t>show.legend =</w:t>
      </w:r>
      <w:r>
        <w:rPr>
          <w:rStyle w:val="NormalTok"/>
        </w:rPr>
        <w:t xml:space="preserve"> F</w:t>
      </w:r>
      <w:r>
        <w:br/>
      </w:r>
      <w:r>
        <w:rPr>
          <w:rStyle w:val="NormalTok"/>
        </w:rPr>
        <w:t xml:space="preserve">  ) </w:t>
      </w:r>
      <w:r>
        <w:rPr>
          <w:rStyle w:val="SpecialCharTok"/>
        </w:rPr>
        <w:t>+</w:t>
      </w:r>
      <w:r>
        <w:br/>
      </w:r>
      <w:r>
        <w:rPr>
          <w:rStyle w:val="NormalTok"/>
        </w:rPr>
        <w:t xml:space="preserve">  </w:t>
      </w:r>
      <w:r>
        <w:rPr>
          <w:rStyle w:val="FunctionTok"/>
        </w:rPr>
        <w:t>scale_size</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15</w:t>
      </w:r>
      <w:r>
        <w:rPr>
          <w:rStyle w:val="NormalTok"/>
        </w:rPr>
        <w:t xml:space="preserve">)) </w:t>
      </w:r>
      <w:r>
        <w:rPr>
          <w:rStyle w:val="SpecialCharTok"/>
        </w:rPr>
        <w:t>+</w:t>
      </w:r>
      <w:r>
        <w:br/>
      </w:r>
      <w:r>
        <w:rPr>
          <w:rStyle w:val="NormalTok"/>
        </w:rPr>
        <w:t xml:space="preserve">  </w:t>
      </w:r>
      <w:r>
        <w:rPr>
          <w:rStyle w:val="FunctionTok"/>
        </w:rPr>
        <w:t>geom_node_text</w:t>
      </w:r>
      <w:r>
        <w:rPr>
          <w:rStyle w:val="NormalTok"/>
        </w:rPr>
        <w:t>(</w:t>
      </w:r>
      <w:r>
        <w:rPr>
          <w:rStyle w:val="FunctionTok"/>
        </w:rPr>
        <w:t>aes</w:t>
      </w:r>
      <w:r>
        <w:rPr>
          <w:rStyle w:val="NormalTok"/>
        </w:rPr>
        <w:t>(</w:t>
      </w:r>
      <w:r>
        <w:rPr>
          <w:rStyle w:val="AttributeTok"/>
        </w:rPr>
        <w:t>label =</w:t>
      </w:r>
      <w:r>
        <w:rPr>
          <w:rStyle w:val="NormalTok"/>
        </w:rPr>
        <w:t xml:space="preserve"> name),</w:t>
      </w:r>
      <w:r>
        <w:br/>
      </w:r>
      <w:r>
        <w:rPr>
          <w:rStyle w:val="NormalTok"/>
        </w:rPr>
        <w:lastRenderedPageBreak/>
        <w:t xml:space="preserve">    </w:t>
      </w:r>
      <w:r>
        <w:rPr>
          <w:rStyle w:val="AttributeTok"/>
        </w:rPr>
        <w:t>repel =</w:t>
      </w:r>
      <w:r>
        <w:rPr>
          <w:rStyle w:val="NormalTok"/>
        </w:rPr>
        <w:t xml:space="preserve"> T,</w:t>
      </w:r>
      <w:r>
        <w:br/>
      </w:r>
      <w:r>
        <w:rPr>
          <w:rStyle w:val="NormalTok"/>
        </w:rPr>
        <w:t xml:space="preserve">    </w:t>
      </w:r>
      <w:r>
        <w:rPr>
          <w:rStyle w:val="AttributeTok"/>
        </w:rPr>
        <w:t>size =</w:t>
      </w:r>
      <w:r>
        <w:rPr>
          <w:rStyle w:val="NormalTok"/>
        </w:rPr>
        <w:t xml:space="preserve"> </w:t>
      </w:r>
      <w:r>
        <w:rPr>
          <w:rStyle w:val="DecValTok"/>
        </w:rPr>
        <w:t>5</w:t>
      </w:r>
      <w:r>
        <w:rPr>
          <w:rStyle w:val="NormalTok"/>
        </w:rPr>
        <w:t>,</w:t>
      </w:r>
      <w:r>
        <w:br/>
      </w:r>
      <w:r>
        <w:rPr>
          <w:rStyle w:val="NormalTok"/>
        </w:rPr>
        <w:t xml:space="preserve">    </w:t>
      </w:r>
      <w:r>
        <w:rPr>
          <w:rStyle w:val="AttributeTok"/>
        </w:rPr>
        <w:t>family =</w:t>
      </w:r>
      <w:r>
        <w:rPr>
          <w:rStyle w:val="NormalTok"/>
        </w:rPr>
        <w:t xml:space="preserve"> </w:t>
      </w:r>
      <w:r>
        <w:rPr>
          <w:rStyle w:val="StringTok"/>
        </w:rPr>
        <w:t>"IBMPlexSans</w:t>
      </w:r>
      <w:r>
        <w:rPr>
          <w:rStyle w:val="StringTok"/>
        </w:rPr>
        <w:t>"</w:t>
      </w:r>
      <w:r>
        <w:br/>
      </w:r>
      <w:r>
        <w:rPr>
          <w:rStyle w:val="NormalTok"/>
        </w:rPr>
        <w:t xml:space="preserve">  ) </w:t>
      </w:r>
      <w:r>
        <w:rPr>
          <w:rStyle w:val="SpecialCharTok"/>
        </w:rPr>
        <w:t>+</w:t>
      </w:r>
      <w:r>
        <w:br/>
      </w:r>
      <w:r>
        <w:rPr>
          <w:rStyle w:val="NormalTok"/>
        </w:rPr>
        <w:t xml:space="preserve">  </w:t>
      </w:r>
      <w:r>
        <w:rPr>
          <w:rStyle w:val="FunctionTok"/>
        </w:rPr>
        <w:t>theme_graph</w:t>
      </w:r>
      <w:r>
        <w:rPr>
          <w:rStyle w:val="NormalTok"/>
        </w:rPr>
        <w:t>()</w:t>
      </w:r>
      <w:r>
        <w:br/>
      </w:r>
      <w:r>
        <w:rPr>
          <w:rStyle w:val="FunctionTok"/>
        </w:rPr>
        <w:t>set.seed</w:t>
      </w:r>
      <w:r>
        <w:rPr>
          <w:rStyle w:val="NormalTok"/>
        </w:rPr>
        <w:t>(</w:t>
      </w:r>
      <w:r>
        <w:rPr>
          <w:rStyle w:val="DecValTok"/>
        </w:rPr>
        <w:t>7777</w:t>
      </w:r>
      <w:r>
        <w:rPr>
          <w:rStyle w:val="NormalTok"/>
        </w:rPr>
        <w:t>)</w:t>
      </w:r>
      <w:r>
        <w:br/>
      </w:r>
      <w:r>
        <w:br/>
      </w:r>
      <w:r>
        <w:rPr>
          <w:rStyle w:val="NormalTok"/>
        </w:rPr>
        <w:t xml:space="preserve">science_pair_count </w:t>
      </w:r>
      <w:r>
        <w:rPr>
          <w:rStyle w:val="OtherTok"/>
        </w:rPr>
        <w:t>&lt;-</w:t>
      </w:r>
      <w:r>
        <w:rPr>
          <w:rStyle w:val="NormalTok"/>
        </w:rPr>
        <w:t xml:space="preserve"> list_pair_count </w:t>
      </w:r>
      <w:r>
        <w:rPr>
          <w:rStyle w:val="SpecialCharTok"/>
        </w:rPr>
        <w:t>%&gt;%</w:t>
      </w:r>
      <w:r>
        <w:br/>
      </w:r>
      <w:r>
        <w:rPr>
          <w:rStyle w:val="NormalTok"/>
        </w:rPr>
        <w:t xml:space="preserve">  </w:t>
      </w:r>
      <w:r>
        <w:rPr>
          <w:rStyle w:val="FunctionTok"/>
        </w:rPr>
        <w:t>filter</w:t>
      </w:r>
      <w:r>
        <w:rPr>
          <w:rStyle w:val="NormalTok"/>
        </w:rPr>
        <w:t xml:space="preserve">(list </w:t>
      </w:r>
      <w:r>
        <w:rPr>
          <w:rStyle w:val="SpecialCharTok"/>
        </w:rPr>
        <w:t>==</w:t>
      </w:r>
      <w:r>
        <w:rPr>
          <w:rStyle w:val="NormalTok"/>
        </w:rPr>
        <w:t xml:space="preserve"> </w:t>
      </w:r>
      <w:r>
        <w:rPr>
          <w:rStyle w:val="StringTok"/>
        </w:rPr>
        <w:t>"science"</w:t>
      </w:r>
      <w:r>
        <w:rPr>
          <w:rStyle w:val="NormalTok"/>
        </w:rPr>
        <w:t xml:space="preserve">) </w:t>
      </w:r>
      <w:r>
        <w:rPr>
          <w:rStyle w:val="SpecialCharTok"/>
        </w:rPr>
        <w:t>%&gt;%</w:t>
      </w:r>
      <w:r>
        <w:br/>
      </w:r>
      <w:r>
        <w:rPr>
          <w:rStyle w:val="NormalTok"/>
        </w:rPr>
        <w:t xml:space="preserve">  </w:t>
      </w:r>
      <w:r>
        <w:rPr>
          <w:rStyle w:val="CommentTok"/>
        </w:rPr>
        <w:t># filter(n &gt;= 25) %&gt;%</w:t>
      </w:r>
      <w:r>
        <w:br/>
      </w:r>
      <w:r>
        <w:rPr>
          <w:rStyle w:val="NormalTok"/>
        </w:rPr>
        <w:t xml:space="preserve">  </w:t>
      </w:r>
      <w:r>
        <w:rPr>
          <w:rStyle w:val="FunctionTok"/>
        </w:rPr>
        <w:t>slice_max</w:t>
      </w:r>
      <w:r>
        <w:rPr>
          <w:rStyle w:val="NormalTok"/>
        </w:rPr>
        <w:t xml:space="preserve">(n, </w:t>
      </w:r>
      <w:r>
        <w:rPr>
          <w:rStyle w:val="AttributeTok"/>
        </w:rPr>
        <w:t>n =</w:t>
      </w:r>
      <w:r>
        <w:rPr>
          <w:rStyle w:val="NormalTok"/>
        </w:rPr>
        <w:t xml:space="preserve"> </w:t>
      </w:r>
      <w:r>
        <w:rPr>
          <w:rStyle w:val="DecValTok"/>
        </w:rPr>
        <w:t>20</w:t>
      </w:r>
      <w:r>
        <w:rPr>
          <w:rStyle w:val="NormalTok"/>
        </w:rPr>
        <w:t xml:space="preserve">, </w:t>
      </w:r>
      <w:r>
        <w:rPr>
          <w:rStyle w:val="AttributeTok"/>
        </w:rPr>
        <w:t>with_ties =</w:t>
      </w:r>
      <w:r>
        <w:rPr>
          <w:rStyle w:val="NormalTok"/>
        </w:rPr>
        <w:t xml:space="preserve"> F)</w:t>
      </w:r>
      <w:r>
        <w:br/>
      </w:r>
      <w:r>
        <w:br/>
      </w:r>
      <w:r>
        <w:rPr>
          <w:rStyle w:val="NormalTok"/>
        </w:rPr>
        <w:t xml:space="preserve">science_graph_pair </w:t>
      </w:r>
      <w:r>
        <w:rPr>
          <w:rStyle w:val="OtherTok"/>
        </w:rPr>
        <w:t>&lt;-</w:t>
      </w:r>
      <w:r>
        <w:rPr>
          <w:rStyle w:val="NormalTok"/>
        </w:rPr>
        <w:t xml:space="preserve"> science_pair_count </w:t>
      </w:r>
      <w:r>
        <w:rPr>
          <w:rStyle w:val="SpecialCharTok"/>
        </w:rPr>
        <w:t>%&gt;%</w:t>
      </w:r>
      <w:r>
        <w:br/>
      </w:r>
      <w:r>
        <w:rPr>
          <w:rStyle w:val="NormalTok"/>
        </w:rPr>
        <w:t xml:space="preserve">  </w:t>
      </w:r>
      <w:r>
        <w:rPr>
          <w:rStyle w:val="FunctionTok"/>
        </w:rPr>
        <w:t>as_tbl_graph</w:t>
      </w:r>
      <w:r>
        <w:rPr>
          <w:rStyle w:val="NormalTok"/>
        </w:rPr>
        <w:t>(</w:t>
      </w:r>
      <w:r>
        <w:rPr>
          <w:rStyle w:val="AttributeTok"/>
        </w:rPr>
        <w:t>directed =</w:t>
      </w:r>
      <w:r>
        <w:rPr>
          <w:rStyle w:val="NormalTok"/>
        </w:rPr>
        <w:t xml:space="preserve"> F)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centrality =</w:t>
      </w:r>
      <w:r>
        <w:rPr>
          <w:rStyle w:val="NormalTok"/>
        </w:rPr>
        <w:t xml:space="preserve"> </w:t>
      </w:r>
      <w:r>
        <w:rPr>
          <w:rStyle w:val="FunctionTok"/>
        </w:rPr>
        <w:t>centrality_degree</w:t>
      </w:r>
      <w:r>
        <w:rPr>
          <w:rStyle w:val="NormalTok"/>
        </w:rPr>
        <w:t xml:space="preserve">(), </w:t>
      </w:r>
      <w:r>
        <w:rPr>
          <w:rStyle w:val="CommentTok"/>
        </w:rPr>
        <w:t># Centrality</w:t>
      </w:r>
      <w:r>
        <w:br/>
      </w:r>
      <w:r>
        <w:rPr>
          <w:rStyle w:val="NormalTok"/>
        </w:rPr>
        <w:t xml:space="preserve">    </w:t>
      </w:r>
      <w:r>
        <w:rPr>
          <w:rStyle w:val="AttributeTok"/>
        </w:rPr>
        <w:t>group =</w:t>
      </w:r>
      <w:r>
        <w:rPr>
          <w:rStyle w:val="NormalTok"/>
        </w:rPr>
        <w:t xml:space="preserve"> </w:t>
      </w:r>
      <w:r>
        <w:rPr>
          <w:rStyle w:val="FunctionTok"/>
        </w:rPr>
        <w:t>as.factor</w:t>
      </w:r>
      <w:r>
        <w:rPr>
          <w:rStyle w:val="NormalTok"/>
        </w:rPr>
        <w:t>(</w:t>
      </w:r>
      <w:r>
        <w:rPr>
          <w:rStyle w:val="FunctionTok"/>
        </w:rPr>
        <w:t>group_infomap</w:t>
      </w:r>
      <w:r>
        <w:rPr>
          <w:rStyle w:val="NormalTok"/>
        </w:rPr>
        <w:t>())</w:t>
      </w:r>
      <w:r>
        <w:br/>
      </w:r>
      <w:r>
        <w:rPr>
          <w:rStyle w:val="NormalTok"/>
        </w:rPr>
        <w:t xml:space="preserve">  ) </w:t>
      </w:r>
      <w:r>
        <w:rPr>
          <w:rStyle w:val="CommentTok"/>
        </w:rPr>
        <w:t># Community</w:t>
      </w:r>
      <w:r>
        <w:br/>
      </w:r>
      <w:r>
        <w:rPr>
          <w:rStyle w:val="FunctionTok"/>
        </w:rPr>
        <w:t>set.seed</w:t>
      </w:r>
      <w:r>
        <w:rPr>
          <w:rStyle w:val="NormalTok"/>
        </w:rPr>
        <w:t>(</w:t>
      </w:r>
      <w:r>
        <w:rPr>
          <w:rStyle w:val="DecValTok"/>
        </w:rPr>
        <w:t>7777</w:t>
      </w:r>
      <w:r>
        <w:rPr>
          <w:rStyle w:val="NormalTok"/>
        </w:rPr>
        <w:t>)</w:t>
      </w:r>
      <w:r>
        <w:br/>
      </w:r>
      <w:r>
        <w:rPr>
          <w:rStyle w:val="FunctionTok"/>
        </w:rPr>
        <w:t>ggraph</w:t>
      </w:r>
      <w:r>
        <w:rPr>
          <w:rStyle w:val="NormalTok"/>
        </w:rPr>
        <w:t xml:space="preserve">(science_graph_pair, </w:t>
      </w:r>
      <w:r>
        <w:rPr>
          <w:rStyle w:val="AttributeTok"/>
        </w:rPr>
        <w:t>layout =</w:t>
      </w:r>
      <w:r>
        <w:rPr>
          <w:rStyle w:val="NormalTok"/>
        </w:rPr>
        <w:t xml:space="preserve"> </w:t>
      </w:r>
      <w:r>
        <w:rPr>
          <w:rStyle w:val="StringTok"/>
        </w:rPr>
        <w:t>"fr"</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w:t>
      </w:r>
      <w:r>
        <w:br/>
      </w:r>
      <w:r>
        <w:rPr>
          <w:rStyle w:val="NormalTok"/>
        </w:rPr>
        <w:t xml:space="preserve">    </w:t>
      </w:r>
      <w:r>
        <w:rPr>
          <w:rStyle w:val="AttributeTok"/>
        </w:rPr>
        <w:t>color =</w:t>
      </w:r>
      <w:r>
        <w:rPr>
          <w:rStyle w:val="NormalTok"/>
        </w:rPr>
        <w:t xml:space="preserve"> </w:t>
      </w:r>
      <w:r>
        <w:rPr>
          <w:rStyle w:val="StringTok"/>
        </w:rPr>
        <w:t>"gray50"</w:t>
      </w:r>
      <w:r>
        <w:rPr>
          <w:rStyle w:val="NormalTok"/>
        </w:rPr>
        <w:t>,</w:t>
      </w:r>
      <w:r>
        <w:br/>
      </w:r>
      <w:r>
        <w:rPr>
          <w:rStyle w:val="NormalTok"/>
        </w:rPr>
        <w:t xml:space="preserve">    </w:t>
      </w:r>
      <w:r>
        <w:rPr>
          <w:rStyle w:val="AttributeTok"/>
        </w:rPr>
        <w:t>alpha =</w:t>
      </w:r>
      <w:r>
        <w:rPr>
          <w:rStyle w:val="NormalTok"/>
        </w:rPr>
        <w:t xml:space="preserve"> </w:t>
      </w:r>
      <w:r>
        <w:rPr>
          <w:rStyle w:val="FloatTok"/>
        </w:rPr>
        <w:t>0.5</w:t>
      </w:r>
      <w:r>
        <w:br/>
      </w:r>
      <w:r>
        <w:rPr>
          <w:rStyle w:val="NormalTok"/>
        </w:rPr>
        <w:t xml:space="preserve">  ) </w:t>
      </w:r>
      <w:r>
        <w:rPr>
          <w:rStyle w:val="SpecialCharTok"/>
        </w:rPr>
        <w:t>+</w:t>
      </w:r>
      <w:r>
        <w:br/>
      </w:r>
      <w:r>
        <w:rPr>
          <w:rStyle w:val="NormalTok"/>
        </w:rPr>
        <w:t xml:space="preserve">  </w:t>
      </w:r>
      <w:r>
        <w:rPr>
          <w:rStyle w:val="FunctionTok"/>
        </w:rPr>
        <w:t>geom_node_point</w:t>
      </w:r>
      <w:r>
        <w:rPr>
          <w:rStyle w:val="NormalTok"/>
        </w:rPr>
        <w:t>(</w:t>
      </w:r>
      <w:r>
        <w:rPr>
          <w:rStyle w:val="FunctionTok"/>
        </w:rPr>
        <w:t>aes</w:t>
      </w:r>
      <w:r>
        <w:rPr>
          <w:rStyle w:val="NormalTok"/>
        </w:rPr>
        <w:t>(</w:t>
      </w:r>
      <w:r>
        <w:br/>
      </w:r>
      <w:r>
        <w:rPr>
          <w:rStyle w:val="NormalTok"/>
        </w:rPr>
        <w:lastRenderedPageBreak/>
        <w:t xml:space="preserve">    </w:t>
      </w:r>
      <w:r>
        <w:rPr>
          <w:rStyle w:val="AttributeTok"/>
        </w:rPr>
        <w:t>size =</w:t>
      </w:r>
      <w:r>
        <w:rPr>
          <w:rStyle w:val="NormalTok"/>
        </w:rPr>
        <w:t xml:space="preserve"> centrality,</w:t>
      </w:r>
      <w:r>
        <w:br/>
      </w:r>
      <w:r>
        <w:rPr>
          <w:rStyle w:val="NormalTok"/>
        </w:rPr>
        <w:t xml:space="preserve">    </w:t>
      </w:r>
      <w:r>
        <w:rPr>
          <w:rStyle w:val="AttributeTok"/>
        </w:rPr>
        <w:t>color =</w:t>
      </w:r>
      <w:r>
        <w:rPr>
          <w:rStyle w:val="NormalTok"/>
        </w:rPr>
        <w:t xml:space="preserve"> group</w:t>
      </w:r>
      <w:r>
        <w:br/>
      </w:r>
      <w:r>
        <w:rPr>
          <w:rStyle w:val="NormalTok"/>
        </w:rPr>
        <w:t xml:space="preserve">  ),</w:t>
      </w:r>
      <w:r>
        <w:br/>
      </w:r>
      <w:r>
        <w:rPr>
          <w:rStyle w:val="NormalTok"/>
        </w:rPr>
        <w:t xml:space="preserve">  </w:t>
      </w:r>
      <w:r>
        <w:rPr>
          <w:rStyle w:val="AttributeTok"/>
        </w:rPr>
        <w:t>show.legend =</w:t>
      </w:r>
      <w:r>
        <w:rPr>
          <w:rStyle w:val="NormalTok"/>
        </w:rPr>
        <w:t xml:space="preserve"> F</w:t>
      </w:r>
      <w:r>
        <w:br/>
      </w:r>
      <w:r>
        <w:rPr>
          <w:rStyle w:val="NormalTok"/>
        </w:rPr>
        <w:t xml:space="preserve">  ) </w:t>
      </w:r>
      <w:r>
        <w:rPr>
          <w:rStyle w:val="SpecialCharTok"/>
        </w:rPr>
        <w:t>+</w:t>
      </w:r>
      <w:r>
        <w:br/>
      </w:r>
      <w:r>
        <w:rPr>
          <w:rStyle w:val="NormalTok"/>
        </w:rPr>
        <w:t xml:space="preserve">  </w:t>
      </w:r>
      <w:r>
        <w:rPr>
          <w:rStyle w:val="FunctionTok"/>
        </w:rPr>
        <w:t>scale_size</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15</w:t>
      </w:r>
      <w:r>
        <w:rPr>
          <w:rStyle w:val="NormalTok"/>
        </w:rPr>
        <w:t xml:space="preserve">)) </w:t>
      </w:r>
      <w:r>
        <w:rPr>
          <w:rStyle w:val="SpecialCharTok"/>
        </w:rPr>
        <w:t>+</w:t>
      </w:r>
      <w:r>
        <w:br/>
      </w:r>
      <w:r>
        <w:rPr>
          <w:rStyle w:val="NormalTok"/>
        </w:rPr>
        <w:t xml:space="preserve">  </w:t>
      </w:r>
      <w:r>
        <w:rPr>
          <w:rStyle w:val="FunctionTok"/>
        </w:rPr>
        <w:t>geom_node_text</w:t>
      </w:r>
      <w:r>
        <w:rPr>
          <w:rStyle w:val="NormalTok"/>
        </w:rPr>
        <w:t>(</w:t>
      </w:r>
      <w:r>
        <w:rPr>
          <w:rStyle w:val="FunctionTok"/>
        </w:rPr>
        <w:t>aes</w:t>
      </w:r>
      <w:r>
        <w:rPr>
          <w:rStyle w:val="NormalTok"/>
        </w:rPr>
        <w:t>(</w:t>
      </w:r>
      <w:r>
        <w:rPr>
          <w:rStyle w:val="AttributeTok"/>
        </w:rPr>
        <w:t>label =</w:t>
      </w:r>
      <w:r>
        <w:rPr>
          <w:rStyle w:val="NormalTok"/>
        </w:rPr>
        <w:t xml:space="preserve"> name),</w:t>
      </w:r>
      <w:r>
        <w:br/>
      </w:r>
      <w:r>
        <w:rPr>
          <w:rStyle w:val="NormalTok"/>
        </w:rPr>
        <w:t xml:space="preserve">    </w:t>
      </w:r>
      <w:r>
        <w:rPr>
          <w:rStyle w:val="AttributeTok"/>
        </w:rPr>
        <w:t>repel =</w:t>
      </w:r>
      <w:r>
        <w:rPr>
          <w:rStyle w:val="NormalTok"/>
        </w:rPr>
        <w:t xml:space="preserve"> T,</w:t>
      </w:r>
      <w:r>
        <w:br/>
      </w:r>
      <w:r>
        <w:rPr>
          <w:rStyle w:val="NormalTok"/>
        </w:rPr>
        <w:t xml:space="preserve">    </w:t>
      </w:r>
      <w:r>
        <w:rPr>
          <w:rStyle w:val="AttributeTok"/>
        </w:rPr>
        <w:t>size =</w:t>
      </w:r>
      <w:r>
        <w:rPr>
          <w:rStyle w:val="NormalTok"/>
        </w:rPr>
        <w:t xml:space="preserve"> </w:t>
      </w:r>
      <w:r>
        <w:rPr>
          <w:rStyle w:val="DecValTok"/>
        </w:rPr>
        <w:t>5</w:t>
      </w:r>
      <w:r>
        <w:rPr>
          <w:rStyle w:val="NormalTok"/>
        </w:rPr>
        <w:t>,</w:t>
      </w:r>
      <w:r>
        <w:br/>
      </w:r>
      <w:r>
        <w:rPr>
          <w:rStyle w:val="NormalTok"/>
        </w:rPr>
        <w:t xml:space="preserve">    </w:t>
      </w:r>
      <w:r>
        <w:rPr>
          <w:rStyle w:val="AttributeTok"/>
        </w:rPr>
        <w:t>family =</w:t>
      </w:r>
      <w:r>
        <w:rPr>
          <w:rStyle w:val="NormalTok"/>
        </w:rPr>
        <w:t xml:space="preserve"> </w:t>
      </w:r>
      <w:r>
        <w:rPr>
          <w:rStyle w:val="StringTok"/>
        </w:rPr>
        <w:t>"IBMPlexSans"</w:t>
      </w:r>
      <w:r>
        <w:br/>
      </w:r>
      <w:r>
        <w:rPr>
          <w:rStyle w:val="NormalTok"/>
        </w:rPr>
        <w:t xml:space="preserve">  ) </w:t>
      </w:r>
      <w:r>
        <w:rPr>
          <w:rStyle w:val="SpecialCharTok"/>
        </w:rPr>
        <w:t>+</w:t>
      </w:r>
      <w:r>
        <w:br/>
      </w:r>
      <w:r>
        <w:rPr>
          <w:rStyle w:val="NormalTok"/>
        </w:rPr>
        <w:t xml:space="preserve">  </w:t>
      </w:r>
      <w:r>
        <w:rPr>
          <w:rStyle w:val="FunctionTok"/>
        </w:rPr>
        <w:t>theme_graph</w:t>
      </w:r>
      <w:r>
        <w:rPr>
          <w:rStyle w:val="NormalTok"/>
        </w:rPr>
        <w:t>()</w:t>
      </w:r>
      <w:r>
        <w:br/>
      </w:r>
      <w:r>
        <w:rPr>
          <w:rStyle w:val="FunctionTok"/>
        </w:rPr>
        <w:t>set.seed</w:t>
      </w:r>
      <w:r>
        <w:rPr>
          <w:rStyle w:val="NormalTok"/>
        </w:rPr>
        <w:t>(</w:t>
      </w:r>
      <w:r>
        <w:rPr>
          <w:rStyle w:val="DecValTok"/>
        </w:rPr>
        <w:t>7</w:t>
      </w:r>
      <w:r>
        <w:rPr>
          <w:rStyle w:val="DecValTok"/>
        </w:rPr>
        <w:t>777</w:t>
      </w:r>
      <w:r>
        <w:rPr>
          <w:rStyle w:val="NormalTok"/>
        </w:rPr>
        <w:t>)</w:t>
      </w:r>
      <w:r>
        <w:br/>
      </w:r>
      <w:r>
        <w:br/>
      </w:r>
      <w:r>
        <w:rPr>
          <w:rStyle w:val="NormalTok"/>
        </w:rPr>
        <w:t xml:space="preserve">arts_pair_count </w:t>
      </w:r>
      <w:r>
        <w:rPr>
          <w:rStyle w:val="OtherTok"/>
        </w:rPr>
        <w:t>&lt;-</w:t>
      </w:r>
      <w:r>
        <w:rPr>
          <w:rStyle w:val="NormalTok"/>
        </w:rPr>
        <w:t xml:space="preserve"> list_pair_count </w:t>
      </w:r>
      <w:r>
        <w:rPr>
          <w:rStyle w:val="SpecialCharTok"/>
        </w:rPr>
        <w:t>%&gt;%</w:t>
      </w:r>
      <w:r>
        <w:br/>
      </w:r>
      <w:r>
        <w:rPr>
          <w:rStyle w:val="NormalTok"/>
        </w:rPr>
        <w:t xml:space="preserve">  </w:t>
      </w:r>
      <w:r>
        <w:rPr>
          <w:rStyle w:val="FunctionTok"/>
        </w:rPr>
        <w:t>filter</w:t>
      </w:r>
      <w:r>
        <w:rPr>
          <w:rStyle w:val="NormalTok"/>
        </w:rPr>
        <w:t xml:space="preserve">(list </w:t>
      </w:r>
      <w:r>
        <w:rPr>
          <w:rStyle w:val="SpecialCharTok"/>
        </w:rPr>
        <w:t>==</w:t>
      </w:r>
      <w:r>
        <w:rPr>
          <w:rStyle w:val="NormalTok"/>
        </w:rPr>
        <w:t xml:space="preserve"> </w:t>
      </w:r>
      <w:r>
        <w:rPr>
          <w:rStyle w:val="StringTok"/>
        </w:rPr>
        <w:t>"arts"</w:t>
      </w:r>
      <w:r>
        <w:rPr>
          <w:rStyle w:val="NormalTok"/>
        </w:rPr>
        <w:t xml:space="preserve">) </w:t>
      </w:r>
      <w:r>
        <w:rPr>
          <w:rStyle w:val="SpecialCharTok"/>
        </w:rPr>
        <w:t>%&gt;%</w:t>
      </w:r>
      <w:r>
        <w:br/>
      </w:r>
      <w:r>
        <w:rPr>
          <w:rStyle w:val="NormalTok"/>
        </w:rPr>
        <w:t xml:space="preserve">  </w:t>
      </w:r>
      <w:r>
        <w:rPr>
          <w:rStyle w:val="CommentTok"/>
        </w:rPr>
        <w:t># filter(n &gt;= 25) %&gt;%</w:t>
      </w:r>
      <w:r>
        <w:br/>
      </w:r>
      <w:r>
        <w:rPr>
          <w:rStyle w:val="NormalTok"/>
        </w:rPr>
        <w:t xml:space="preserve">  </w:t>
      </w:r>
      <w:r>
        <w:rPr>
          <w:rStyle w:val="FunctionTok"/>
        </w:rPr>
        <w:t>slice_max</w:t>
      </w:r>
      <w:r>
        <w:rPr>
          <w:rStyle w:val="NormalTok"/>
        </w:rPr>
        <w:t xml:space="preserve">(n, </w:t>
      </w:r>
      <w:r>
        <w:rPr>
          <w:rStyle w:val="AttributeTok"/>
        </w:rPr>
        <w:t>n =</w:t>
      </w:r>
      <w:r>
        <w:rPr>
          <w:rStyle w:val="NormalTok"/>
        </w:rPr>
        <w:t xml:space="preserve"> </w:t>
      </w:r>
      <w:r>
        <w:rPr>
          <w:rStyle w:val="DecValTok"/>
        </w:rPr>
        <w:t>20</w:t>
      </w:r>
      <w:r>
        <w:rPr>
          <w:rStyle w:val="NormalTok"/>
        </w:rPr>
        <w:t xml:space="preserve">, </w:t>
      </w:r>
      <w:r>
        <w:rPr>
          <w:rStyle w:val="AttributeTok"/>
        </w:rPr>
        <w:t>with_ties =</w:t>
      </w:r>
      <w:r>
        <w:rPr>
          <w:rStyle w:val="NormalTok"/>
        </w:rPr>
        <w:t xml:space="preserve"> F)</w:t>
      </w:r>
      <w:r>
        <w:br/>
      </w:r>
      <w:r>
        <w:br/>
      </w:r>
      <w:r>
        <w:rPr>
          <w:rStyle w:val="NormalTok"/>
        </w:rPr>
        <w:t xml:space="preserve">arts_graph_pair </w:t>
      </w:r>
      <w:r>
        <w:rPr>
          <w:rStyle w:val="OtherTok"/>
        </w:rPr>
        <w:t>&lt;-</w:t>
      </w:r>
      <w:r>
        <w:rPr>
          <w:rStyle w:val="NormalTok"/>
        </w:rPr>
        <w:t xml:space="preserve"> arts_pair_count </w:t>
      </w:r>
      <w:r>
        <w:rPr>
          <w:rStyle w:val="SpecialCharTok"/>
        </w:rPr>
        <w:t>%&gt;%</w:t>
      </w:r>
      <w:r>
        <w:br/>
      </w:r>
      <w:r>
        <w:rPr>
          <w:rStyle w:val="NormalTok"/>
        </w:rPr>
        <w:t xml:space="preserve">  </w:t>
      </w:r>
      <w:r>
        <w:rPr>
          <w:rStyle w:val="FunctionTok"/>
        </w:rPr>
        <w:t>as_tbl_graph</w:t>
      </w:r>
      <w:r>
        <w:rPr>
          <w:rStyle w:val="NormalTok"/>
        </w:rPr>
        <w:t>(</w:t>
      </w:r>
      <w:r>
        <w:rPr>
          <w:rStyle w:val="AttributeTok"/>
        </w:rPr>
        <w:t>directed =</w:t>
      </w:r>
      <w:r>
        <w:rPr>
          <w:rStyle w:val="NormalTok"/>
        </w:rPr>
        <w:t xml:space="preserve"> F)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centrality =</w:t>
      </w:r>
      <w:r>
        <w:rPr>
          <w:rStyle w:val="NormalTok"/>
        </w:rPr>
        <w:t xml:space="preserve"> </w:t>
      </w:r>
      <w:r>
        <w:rPr>
          <w:rStyle w:val="FunctionTok"/>
        </w:rPr>
        <w:t>centrality_degree</w:t>
      </w:r>
      <w:r>
        <w:rPr>
          <w:rStyle w:val="NormalTok"/>
        </w:rPr>
        <w:t xml:space="preserve">(), </w:t>
      </w:r>
      <w:r>
        <w:rPr>
          <w:rStyle w:val="CommentTok"/>
        </w:rPr>
        <w:t># Centrality</w:t>
      </w:r>
      <w:r>
        <w:br/>
      </w:r>
      <w:r>
        <w:rPr>
          <w:rStyle w:val="NormalTok"/>
        </w:rPr>
        <w:t xml:space="preserve">    </w:t>
      </w:r>
      <w:r>
        <w:rPr>
          <w:rStyle w:val="AttributeTok"/>
        </w:rPr>
        <w:t>group =</w:t>
      </w:r>
      <w:r>
        <w:rPr>
          <w:rStyle w:val="NormalTok"/>
        </w:rPr>
        <w:t xml:space="preserve"> </w:t>
      </w:r>
      <w:r>
        <w:rPr>
          <w:rStyle w:val="FunctionTok"/>
        </w:rPr>
        <w:t>as.factor</w:t>
      </w:r>
      <w:r>
        <w:rPr>
          <w:rStyle w:val="NormalTok"/>
        </w:rPr>
        <w:t>(</w:t>
      </w:r>
      <w:r>
        <w:rPr>
          <w:rStyle w:val="FunctionTok"/>
        </w:rPr>
        <w:t>group_infomap</w:t>
      </w:r>
      <w:r>
        <w:rPr>
          <w:rStyle w:val="NormalTok"/>
        </w:rPr>
        <w:t>())</w:t>
      </w:r>
      <w:r>
        <w:br/>
      </w:r>
      <w:r>
        <w:rPr>
          <w:rStyle w:val="NormalTok"/>
        </w:rPr>
        <w:t xml:space="preserve">  ) </w:t>
      </w:r>
      <w:r>
        <w:rPr>
          <w:rStyle w:val="CommentTok"/>
        </w:rPr>
        <w:t># Community</w:t>
      </w:r>
      <w:r>
        <w:br/>
      </w:r>
      <w:r>
        <w:rPr>
          <w:rStyle w:val="FunctionTok"/>
        </w:rPr>
        <w:lastRenderedPageBreak/>
        <w:t>set.seed</w:t>
      </w:r>
      <w:r>
        <w:rPr>
          <w:rStyle w:val="NormalTok"/>
        </w:rPr>
        <w:t>(</w:t>
      </w:r>
      <w:r>
        <w:rPr>
          <w:rStyle w:val="DecValTok"/>
        </w:rPr>
        <w:t>7777</w:t>
      </w:r>
      <w:r>
        <w:rPr>
          <w:rStyle w:val="NormalTok"/>
        </w:rPr>
        <w:t>)</w:t>
      </w:r>
      <w:r>
        <w:br/>
      </w:r>
      <w:r>
        <w:rPr>
          <w:rStyle w:val="FunctionTok"/>
        </w:rPr>
        <w:t>ggraph</w:t>
      </w:r>
      <w:r>
        <w:rPr>
          <w:rStyle w:val="NormalTok"/>
        </w:rPr>
        <w:t xml:space="preserve">(arts_graph_pair, </w:t>
      </w:r>
      <w:r>
        <w:rPr>
          <w:rStyle w:val="AttributeTok"/>
        </w:rPr>
        <w:t>layout =</w:t>
      </w:r>
      <w:r>
        <w:rPr>
          <w:rStyle w:val="NormalTok"/>
        </w:rPr>
        <w:t xml:space="preserve"> </w:t>
      </w:r>
      <w:r>
        <w:rPr>
          <w:rStyle w:val="StringTok"/>
        </w:rPr>
        <w:t>"fr"</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w:t>
      </w:r>
      <w:r>
        <w:br/>
      </w:r>
      <w:r>
        <w:rPr>
          <w:rStyle w:val="NormalTok"/>
        </w:rPr>
        <w:t xml:space="preserve">    </w:t>
      </w:r>
      <w:r>
        <w:rPr>
          <w:rStyle w:val="AttributeTok"/>
        </w:rPr>
        <w:t>color =</w:t>
      </w:r>
      <w:r>
        <w:rPr>
          <w:rStyle w:val="NormalTok"/>
        </w:rPr>
        <w:t xml:space="preserve"> </w:t>
      </w:r>
      <w:r>
        <w:rPr>
          <w:rStyle w:val="StringTok"/>
        </w:rPr>
        <w:t>"gray50"</w:t>
      </w:r>
      <w:r>
        <w:rPr>
          <w:rStyle w:val="NormalTok"/>
        </w:rPr>
        <w:t>,</w:t>
      </w:r>
      <w:r>
        <w:br/>
      </w:r>
      <w:r>
        <w:rPr>
          <w:rStyle w:val="NormalTok"/>
        </w:rPr>
        <w:t xml:space="preserve">    </w:t>
      </w:r>
      <w:r>
        <w:rPr>
          <w:rStyle w:val="AttributeTok"/>
        </w:rPr>
        <w:t>alpha =</w:t>
      </w:r>
      <w:r>
        <w:rPr>
          <w:rStyle w:val="NormalTok"/>
        </w:rPr>
        <w:t xml:space="preserve"> </w:t>
      </w:r>
      <w:r>
        <w:rPr>
          <w:rStyle w:val="FloatTok"/>
        </w:rPr>
        <w:t>0.5</w:t>
      </w:r>
      <w:r>
        <w:br/>
      </w:r>
      <w:r>
        <w:rPr>
          <w:rStyle w:val="NormalTok"/>
        </w:rPr>
        <w:t xml:space="preserve">  ) </w:t>
      </w:r>
      <w:r>
        <w:rPr>
          <w:rStyle w:val="SpecialCharTok"/>
        </w:rPr>
        <w:t>+</w:t>
      </w:r>
      <w:r>
        <w:br/>
      </w:r>
      <w:r>
        <w:rPr>
          <w:rStyle w:val="NormalTok"/>
        </w:rPr>
        <w:t xml:space="preserve">  </w:t>
      </w:r>
      <w:r>
        <w:rPr>
          <w:rStyle w:val="FunctionTok"/>
        </w:rPr>
        <w:t>geom_node_point</w:t>
      </w:r>
      <w:r>
        <w:rPr>
          <w:rStyle w:val="NormalTok"/>
        </w:rPr>
        <w:t>(</w:t>
      </w:r>
      <w:r>
        <w:rPr>
          <w:rStyle w:val="FunctionTok"/>
        </w:rPr>
        <w:t>aes</w:t>
      </w:r>
      <w:r>
        <w:rPr>
          <w:rStyle w:val="NormalTok"/>
        </w:rPr>
        <w:t>(</w:t>
      </w:r>
      <w:r>
        <w:br/>
      </w:r>
      <w:r>
        <w:rPr>
          <w:rStyle w:val="NormalTok"/>
        </w:rPr>
        <w:t xml:space="preserve">    </w:t>
      </w:r>
      <w:r>
        <w:rPr>
          <w:rStyle w:val="AttributeTok"/>
        </w:rPr>
        <w:t>size =</w:t>
      </w:r>
      <w:r>
        <w:rPr>
          <w:rStyle w:val="NormalTok"/>
        </w:rPr>
        <w:t xml:space="preserve"> centrality,</w:t>
      </w:r>
      <w:r>
        <w:br/>
      </w:r>
      <w:r>
        <w:rPr>
          <w:rStyle w:val="NormalTok"/>
        </w:rPr>
        <w:t xml:space="preserve">    </w:t>
      </w:r>
      <w:r>
        <w:rPr>
          <w:rStyle w:val="AttributeTok"/>
        </w:rPr>
        <w:t>color =</w:t>
      </w:r>
      <w:r>
        <w:rPr>
          <w:rStyle w:val="NormalTok"/>
        </w:rPr>
        <w:t xml:space="preserve"> group</w:t>
      </w:r>
      <w:r>
        <w:br/>
      </w:r>
      <w:r>
        <w:rPr>
          <w:rStyle w:val="NormalTok"/>
        </w:rPr>
        <w:t xml:space="preserve">  ),</w:t>
      </w:r>
      <w:r>
        <w:br/>
      </w:r>
      <w:r>
        <w:rPr>
          <w:rStyle w:val="NormalTok"/>
        </w:rPr>
        <w:t xml:space="preserve">  </w:t>
      </w:r>
      <w:r>
        <w:rPr>
          <w:rStyle w:val="AttributeTok"/>
        </w:rPr>
        <w:t>show.legend =</w:t>
      </w:r>
      <w:r>
        <w:rPr>
          <w:rStyle w:val="NormalTok"/>
        </w:rPr>
        <w:t xml:space="preserve"> F</w:t>
      </w:r>
      <w:r>
        <w:br/>
      </w:r>
      <w:r>
        <w:rPr>
          <w:rStyle w:val="NormalTok"/>
        </w:rPr>
        <w:t xml:space="preserve">  ) </w:t>
      </w:r>
      <w:r>
        <w:rPr>
          <w:rStyle w:val="SpecialCharTok"/>
        </w:rPr>
        <w:t>+</w:t>
      </w:r>
      <w:r>
        <w:br/>
      </w:r>
      <w:r>
        <w:rPr>
          <w:rStyle w:val="NormalTok"/>
        </w:rPr>
        <w:t xml:space="preserve">  </w:t>
      </w:r>
      <w:r>
        <w:rPr>
          <w:rStyle w:val="FunctionTok"/>
        </w:rPr>
        <w:t>scale_size</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15</w:t>
      </w:r>
      <w:r>
        <w:rPr>
          <w:rStyle w:val="NormalTok"/>
        </w:rPr>
        <w:t xml:space="preserve">)) </w:t>
      </w:r>
      <w:r>
        <w:rPr>
          <w:rStyle w:val="SpecialCharTok"/>
        </w:rPr>
        <w:t>+</w:t>
      </w:r>
      <w:r>
        <w:br/>
      </w:r>
      <w:r>
        <w:rPr>
          <w:rStyle w:val="NormalTok"/>
        </w:rPr>
        <w:t xml:space="preserve">  </w:t>
      </w:r>
      <w:r>
        <w:rPr>
          <w:rStyle w:val="FunctionTok"/>
        </w:rPr>
        <w:t>geom_node_text</w:t>
      </w:r>
      <w:r>
        <w:rPr>
          <w:rStyle w:val="NormalTok"/>
        </w:rPr>
        <w:t>(</w:t>
      </w:r>
      <w:r>
        <w:rPr>
          <w:rStyle w:val="FunctionTok"/>
        </w:rPr>
        <w:t>aes</w:t>
      </w:r>
      <w:r>
        <w:rPr>
          <w:rStyle w:val="NormalTok"/>
        </w:rPr>
        <w:t>(</w:t>
      </w:r>
      <w:r>
        <w:rPr>
          <w:rStyle w:val="AttributeTok"/>
        </w:rPr>
        <w:t>label =</w:t>
      </w:r>
      <w:r>
        <w:rPr>
          <w:rStyle w:val="NormalTok"/>
        </w:rPr>
        <w:t xml:space="preserve"> name),</w:t>
      </w:r>
      <w:r>
        <w:br/>
      </w:r>
      <w:r>
        <w:rPr>
          <w:rStyle w:val="NormalTok"/>
        </w:rPr>
        <w:t xml:space="preserve">    </w:t>
      </w:r>
      <w:r>
        <w:rPr>
          <w:rStyle w:val="AttributeTok"/>
        </w:rPr>
        <w:t>repel =</w:t>
      </w:r>
      <w:r>
        <w:rPr>
          <w:rStyle w:val="NormalTok"/>
        </w:rPr>
        <w:t xml:space="preserve"> T,</w:t>
      </w:r>
      <w:r>
        <w:br/>
      </w:r>
      <w:r>
        <w:rPr>
          <w:rStyle w:val="NormalTok"/>
        </w:rPr>
        <w:t xml:space="preserve">    </w:t>
      </w:r>
      <w:r>
        <w:rPr>
          <w:rStyle w:val="AttributeTok"/>
        </w:rPr>
        <w:t>size =</w:t>
      </w:r>
      <w:r>
        <w:rPr>
          <w:rStyle w:val="NormalTok"/>
        </w:rPr>
        <w:t xml:space="preserve"> </w:t>
      </w:r>
      <w:r>
        <w:rPr>
          <w:rStyle w:val="DecValTok"/>
        </w:rPr>
        <w:t>5</w:t>
      </w:r>
      <w:r>
        <w:rPr>
          <w:rStyle w:val="NormalTok"/>
        </w:rPr>
        <w:t>,</w:t>
      </w:r>
      <w:r>
        <w:br/>
      </w:r>
      <w:r>
        <w:rPr>
          <w:rStyle w:val="NormalTok"/>
        </w:rPr>
        <w:t xml:space="preserve">    </w:t>
      </w:r>
      <w:r>
        <w:rPr>
          <w:rStyle w:val="AttributeTok"/>
        </w:rPr>
        <w:t>family =</w:t>
      </w:r>
      <w:r>
        <w:rPr>
          <w:rStyle w:val="NormalTok"/>
        </w:rPr>
        <w:t xml:space="preserve"> </w:t>
      </w:r>
      <w:r>
        <w:rPr>
          <w:rStyle w:val="StringTok"/>
        </w:rPr>
        <w:t>"IBMPlexSans"</w:t>
      </w:r>
      <w:r>
        <w:br/>
      </w:r>
      <w:r>
        <w:rPr>
          <w:rStyle w:val="NormalTok"/>
        </w:rPr>
        <w:t xml:space="preserve">  ) </w:t>
      </w:r>
      <w:r>
        <w:rPr>
          <w:rStyle w:val="SpecialCharTok"/>
        </w:rPr>
        <w:t>+</w:t>
      </w:r>
      <w:r>
        <w:br/>
      </w:r>
      <w:r>
        <w:rPr>
          <w:rStyle w:val="NormalTok"/>
        </w:rPr>
        <w:t xml:space="preserve">  </w:t>
      </w:r>
      <w:r>
        <w:rPr>
          <w:rStyle w:val="FunctionTok"/>
        </w:rPr>
        <w:t>theme_graph</w:t>
      </w:r>
      <w:r>
        <w:rPr>
          <w:rStyle w:val="NormalTok"/>
        </w:rPr>
        <w:t>()</w:t>
      </w:r>
      <w:r>
        <w:br/>
      </w:r>
      <w:r>
        <w:rPr>
          <w:rStyle w:val="FunctionTok"/>
        </w:rPr>
        <w:t>set.seed</w:t>
      </w:r>
      <w:r>
        <w:rPr>
          <w:rStyle w:val="NormalTok"/>
        </w:rPr>
        <w:t>(</w:t>
      </w:r>
      <w:r>
        <w:rPr>
          <w:rStyle w:val="DecValTok"/>
        </w:rPr>
        <w:t>7777</w:t>
      </w:r>
      <w:r>
        <w:rPr>
          <w:rStyle w:val="NormalTok"/>
        </w:rPr>
        <w:t>)</w:t>
      </w:r>
      <w:r>
        <w:br/>
      </w:r>
      <w:r>
        <w:rPr>
          <w:rStyle w:val="NormalTok"/>
        </w:rPr>
        <w:t xml:space="preserve">cs_word_cors </w:t>
      </w:r>
      <w:r>
        <w:rPr>
          <w:rStyle w:val="OtherTok"/>
        </w:rPr>
        <w:t>&lt;-</w:t>
      </w:r>
      <w:r>
        <w:rPr>
          <w:rStyle w:val="NormalTok"/>
        </w:rPr>
        <w:t xml:space="preserve"> list_word_cors </w:t>
      </w:r>
      <w:r>
        <w:rPr>
          <w:rStyle w:val="SpecialCharTok"/>
        </w:rPr>
        <w:t>%&gt;%</w:t>
      </w:r>
      <w:r>
        <w:br/>
      </w:r>
      <w:r>
        <w:rPr>
          <w:rStyle w:val="NormalTok"/>
        </w:rPr>
        <w:t xml:space="preserve">  </w:t>
      </w:r>
      <w:r>
        <w:rPr>
          <w:rStyle w:val="FunctionTok"/>
        </w:rPr>
        <w:t>filter</w:t>
      </w:r>
      <w:r>
        <w:rPr>
          <w:rStyle w:val="NormalTok"/>
        </w:rPr>
        <w:t xml:space="preserve">(list </w:t>
      </w:r>
      <w:r>
        <w:rPr>
          <w:rStyle w:val="SpecialCharTok"/>
        </w:rPr>
        <w:t>==</w:t>
      </w:r>
      <w:r>
        <w:rPr>
          <w:rStyle w:val="NormalTok"/>
        </w:rPr>
        <w:t xml:space="preserve"> </w:t>
      </w:r>
      <w:r>
        <w:rPr>
          <w:rStyle w:val="StringTok"/>
        </w:rPr>
        <w:t>"cs"</w:t>
      </w:r>
      <w:r>
        <w:rPr>
          <w:rStyle w:val="NormalTok"/>
        </w:rPr>
        <w:t xml:space="preserve">) </w:t>
      </w:r>
      <w:r>
        <w:rPr>
          <w:rStyle w:val="SpecialCharTok"/>
        </w:rPr>
        <w:t>%&gt;%</w:t>
      </w:r>
      <w:r>
        <w:br/>
      </w:r>
      <w:r>
        <w:rPr>
          <w:rStyle w:val="NormalTok"/>
        </w:rPr>
        <w:t xml:space="preserve">  </w:t>
      </w:r>
      <w:r>
        <w:rPr>
          <w:rStyle w:val="FunctionTok"/>
        </w:rPr>
        <w:t>slice_max</w:t>
      </w:r>
      <w:r>
        <w:rPr>
          <w:rStyle w:val="NormalTok"/>
        </w:rPr>
        <w:t xml:space="preserve">(correlation, </w:t>
      </w:r>
      <w:r>
        <w:rPr>
          <w:rStyle w:val="AttributeTok"/>
        </w:rPr>
        <w:t>n =</w:t>
      </w:r>
      <w:r>
        <w:rPr>
          <w:rStyle w:val="NormalTok"/>
        </w:rPr>
        <w:t xml:space="preserve"> </w:t>
      </w:r>
      <w:r>
        <w:rPr>
          <w:rStyle w:val="DecValTok"/>
        </w:rPr>
        <w:t>20</w:t>
      </w:r>
      <w:r>
        <w:rPr>
          <w:rStyle w:val="NormalTok"/>
        </w:rPr>
        <w:t xml:space="preserve">, </w:t>
      </w:r>
      <w:r>
        <w:rPr>
          <w:rStyle w:val="AttributeTok"/>
        </w:rPr>
        <w:t>with_ties =</w:t>
      </w:r>
      <w:r>
        <w:rPr>
          <w:rStyle w:val="NormalTok"/>
        </w:rPr>
        <w:t xml:space="preserve"> F)</w:t>
      </w:r>
      <w:r>
        <w:br/>
      </w:r>
      <w:r>
        <w:br/>
      </w:r>
      <w:r>
        <w:rPr>
          <w:rStyle w:val="NormalTok"/>
        </w:rPr>
        <w:t xml:space="preserve">cs_graph_cors </w:t>
      </w:r>
      <w:r>
        <w:rPr>
          <w:rStyle w:val="OtherTok"/>
        </w:rPr>
        <w:t>&lt;-</w:t>
      </w:r>
      <w:r>
        <w:rPr>
          <w:rStyle w:val="NormalTok"/>
        </w:rPr>
        <w:t xml:space="preserve"> cs_word_cors </w:t>
      </w:r>
      <w:r>
        <w:rPr>
          <w:rStyle w:val="SpecialCharTok"/>
        </w:rPr>
        <w:t>%&gt;%</w:t>
      </w:r>
      <w:r>
        <w:br/>
      </w:r>
      <w:r>
        <w:rPr>
          <w:rStyle w:val="NormalTok"/>
        </w:rPr>
        <w:lastRenderedPageBreak/>
        <w:t xml:space="preserve">  </w:t>
      </w:r>
      <w:r>
        <w:rPr>
          <w:rStyle w:val="CommentTok"/>
        </w:rPr>
        <w:t># gt::gt()</w:t>
      </w:r>
      <w:r>
        <w:br/>
      </w:r>
      <w:r>
        <w:rPr>
          <w:rStyle w:val="NormalTok"/>
        </w:rPr>
        <w:t xml:space="preserve">  </w:t>
      </w:r>
      <w:r>
        <w:rPr>
          <w:rStyle w:val="CommentTok"/>
        </w:rPr>
        <w:t># filter(correlation &gt;= 0.15) %&gt;%</w:t>
      </w:r>
      <w:r>
        <w:br/>
      </w:r>
      <w:r>
        <w:rPr>
          <w:rStyle w:val="NormalTok"/>
        </w:rPr>
        <w:t xml:space="preserve">  </w:t>
      </w:r>
      <w:r>
        <w:rPr>
          <w:rStyle w:val="FunctionTok"/>
        </w:rPr>
        <w:t>as_tbl_graph</w:t>
      </w:r>
      <w:r>
        <w:rPr>
          <w:rStyle w:val="NormalTok"/>
        </w:rPr>
        <w:t>(</w:t>
      </w:r>
      <w:r>
        <w:rPr>
          <w:rStyle w:val="AttributeTok"/>
        </w:rPr>
        <w:t>directed =</w:t>
      </w:r>
      <w:r>
        <w:rPr>
          <w:rStyle w:val="NormalTok"/>
        </w:rPr>
        <w:t xml:space="preserve"> F)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centrality =</w:t>
      </w:r>
      <w:r>
        <w:rPr>
          <w:rStyle w:val="NormalTok"/>
        </w:rPr>
        <w:t xml:space="preserve"> </w:t>
      </w:r>
      <w:r>
        <w:rPr>
          <w:rStyle w:val="FunctionTok"/>
        </w:rPr>
        <w:t>centrality_degree</w:t>
      </w:r>
      <w:r>
        <w:rPr>
          <w:rStyle w:val="NormalTok"/>
        </w:rPr>
        <w:t>(),</w:t>
      </w:r>
      <w:r>
        <w:br/>
      </w:r>
      <w:r>
        <w:rPr>
          <w:rStyle w:val="NormalTok"/>
        </w:rPr>
        <w:t xml:space="preserve">    </w:t>
      </w:r>
      <w:r>
        <w:rPr>
          <w:rStyle w:val="AttributeTok"/>
        </w:rPr>
        <w:t>group =</w:t>
      </w:r>
      <w:r>
        <w:rPr>
          <w:rStyle w:val="NormalTok"/>
        </w:rPr>
        <w:t xml:space="preserve"> </w:t>
      </w:r>
      <w:r>
        <w:rPr>
          <w:rStyle w:val="FunctionTok"/>
        </w:rPr>
        <w:t>as.factor</w:t>
      </w:r>
      <w:r>
        <w:rPr>
          <w:rStyle w:val="NormalTok"/>
        </w:rPr>
        <w:t>(</w:t>
      </w:r>
      <w:r>
        <w:rPr>
          <w:rStyle w:val="FunctionTok"/>
        </w:rPr>
        <w:t>group_infomap</w:t>
      </w:r>
      <w:r>
        <w:rPr>
          <w:rStyle w:val="NormalTok"/>
        </w:rPr>
        <w:t>())</w:t>
      </w:r>
      <w:r>
        <w:br/>
      </w:r>
      <w:r>
        <w:rPr>
          <w:rStyle w:val="NormalTok"/>
        </w:rPr>
        <w:t xml:space="preserve">  )</w:t>
      </w:r>
      <w:r>
        <w:br/>
      </w:r>
      <w:r>
        <w:rPr>
          <w:rStyle w:val="FunctionTok"/>
        </w:rPr>
        <w:t>set.seed</w:t>
      </w:r>
      <w:r>
        <w:rPr>
          <w:rStyle w:val="NormalTok"/>
        </w:rPr>
        <w:t>(</w:t>
      </w:r>
      <w:r>
        <w:rPr>
          <w:rStyle w:val="DecValTok"/>
        </w:rPr>
        <w:t>7777</w:t>
      </w:r>
      <w:r>
        <w:rPr>
          <w:rStyle w:val="NormalTok"/>
        </w:rPr>
        <w:t>)</w:t>
      </w:r>
      <w:r>
        <w:br/>
      </w:r>
      <w:r>
        <w:rPr>
          <w:rStyle w:val="FunctionTok"/>
        </w:rPr>
        <w:t>ggraph</w:t>
      </w:r>
      <w:r>
        <w:rPr>
          <w:rStyle w:val="NormalTok"/>
        </w:rPr>
        <w:t xml:space="preserve">(cs_graph_cors, </w:t>
      </w:r>
      <w:r>
        <w:rPr>
          <w:rStyle w:val="AttributeTok"/>
        </w:rPr>
        <w:t>layout =</w:t>
      </w:r>
      <w:r>
        <w:rPr>
          <w:rStyle w:val="NormalTok"/>
        </w:rPr>
        <w:t xml:space="preserve"> </w:t>
      </w:r>
      <w:r>
        <w:rPr>
          <w:rStyle w:val="StringTok"/>
        </w:rPr>
        <w:t>"fr"</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w:t>
      </w:r>
      <w:r>
        <w:br/>
      </w:r>
      <w:r>
        <w:rPr>
          <w:rStyle w:val="NormalTok"/>
        </w:rPr>
        <w:t xml:space="preserve">    </w:t>
      </w:r>
      <w:r>
        <w:rPr>
          <w:rStyle w:val="AttributeTok"/>
        </w:rPr>
        <w:t>color =</w:t>
      </w:r>
      <w:r>
        <w:rPr>
          <w:rStyle w:val="NormalTok"/>
        </w:rPr>
        <w:t xml:space="preserve"> </w:t>
      </w:r>
      <w:r>
        <w:rPr>
          <w:rStyle w:val="StringTok"/>
        </w:rPr>
        <w:t>"gray50"</w:t>
      </w:r>
      <w:r>
        <w:rPr>
          <w:rStyle w:val="NormalTok"/>
        </w:rPr>
        <w:t>,</w:t>
      </w:r>
      <w:r>
        <w:br/>
      </w:r>
      <w:r>
        <w:rPr>
          <w:rStyle w:val="NormalTok"/>
        </w:rPr>
        <w:t xml:space="preserve">    </w:t>
      </w:r>
      <w:r>
        <w:rPr>
          <w:rStyle w:val="FunctionTok"/>
        </w:rPr>
        <w:t>aes</w:t>
      </w:r>
      <w:r>
        <w:rPr>
          <w:rStyle w:val="NormalTok"/>
        </w:rPr>
        <w:t>(</w:t>
      </w:r>
      <w:r>
        <w:br/>
      </w:r>
      <w:r>
        <w:rPr>
          <w:rStyle w:val="NormalTok"/>
        </w:rPr>
        <w:t xml:space="preserve">      </w:t>
      </w:r>
      <w:r>
        <w:rPr>
          <w:rStyle w:val="AttributeTok"/>
        </w:rPr>
        <w:t>edge_alpha =</w:t>
      </w:r>
      <w:r>
        <w:rPr>
          <w:rStyle w:val="NormalTok"/>
        </w:rPr>
        <w:t xml:space="preserve"> correlation,</w:t>
      </w:r>
      <w:r>
        <w:br/>
      </w:r>
      <w:r>
        <w:rPr>
          <w:rStyle w:val="NormalTok"/>
        </w:rPr>
        <w:t xml:space="preserve">      </w:t>
      </w:r>
      <w:r>
        <w:rPr>
          <w:rStyle w:val="AttributeTok"/>
        </w:rPr>
        <w:t>edge_width =</w:t>
      </w:r>
      <w:r>
        <w:rPr>
          <w:rStyle w:val="NormalTok"/>
        </w:rPr>
        <w:t xml:space="preserve"> correlation</w:t>
      </w:r>
      <w:r>
        <w:br/>
      </w:r>
      <w:r>
        <w:rPr>
          <w:rStyle w:val="NormalTok"/>
        </w:rPr>
        <w:t xml:space="preserve">    ),</w:t>
      </w:r>
      <w:r>
        <w:br/>
      </w:r>
      <w:r>
        <w:rPr>
          <w:rStyle w:val="NormalTok"/>
        </w:rPr>
        <w:t xml:space="preserve">    </w:t>
      </w:r>
      <w:r>
        <w:rPr>
          <w:rStyle w:val="AttributeTok"/>
        </w:rPr>
        <w:t>show.legend =</w:t>
      </w:r>
      <w:r>
        <w:rPr>
          <w:rStyle w:val="NormalTok"/>
        </w:rPr>
        <w:t xml:space="preserve"> F</w:t>
      </w:r>
      <w:r>
        <w:br/>
      </w:r>
      <w:r>
        <w:rPr>
          <w:rStyle w:val="NormalTok"/>
        </w:rPr>
        <w:t xml:space="preserve">  ) </w:t>
      </w:r>
      <w:r>
        <w:rPr>
          <w:rStyle w:val="SpecialCharTok"/>
        </w:rPr>
        <w:t>+</w:t>
      </w:r>
      <w:r>
        <w:br/>
      </w:r>
      <w:r>
        <w:rPr>
          <w:rStyle w:val="NormalTok"/>
        </w:rPr>
        <w:t xml:space="preserve">  </w:t>
      </w:r>
      <w:r>
        <w:rPr>
          <w:rStyle w:val="FunctionTok"/>
        </w:rPr>
        <w:t>scale_edge_width</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r>
        <w:rPr>
          <w:rStyle w:val="FunctionTok"/>
        </w:rPr>
        <w:t>geom_node_point</w:t>
      </w:r>
      <w:r>
        <w:rPr>
          <w:rStyle w:val="NormalTok"/>
        </w:rPr>
        <w:t>(</w:t>
      </w:r>
      <w:r>
        <w:rPr>
          <w:rStyle w:val="FunctionTok"/>
        </w:rPr>
        <w:t>aes</w:t>
      </w:r>
      <w:r>
        <w:rPr>
          <w:rStyle w:val="NormalTok"/>
        </w:rPr>
        <w:t>(</w:t>
      </w:r>
      <w:r>
        <w:br/>
      </w:r>
      <w:r>
        <w:rPr>
          <w:rStyle w:val="NormalTok"/>
        </w:rPr>
        <w:t xml:space="preserve">    </w:t>
      </w:r>
      <w:r>
        <w:rPr>
          <w:rStyle w:val="AttributeTok"/>
        </w:rPr>
        <w:t>size =</w:t>
      </w:r>
      <w:r>
        <w:rPr>
          <w:rStyle w:val="NormalTok"/>
        </w:rPr>
        <w:t xml:space="preserve"> centrality,</w:t>
      </w:r>
      <w:r>
        <w:br/>
      </w:r>
      <w:r>
        <w:rPr>
          <w:rStyle w:val="NormalTok"/>
        </w:rPr>
        <w:t xml:space="preserve">    </w:t>
      </w:r>
      <w:r>
        <w:rPr>
          <w:rStyle w:val="AttributeTok"/>
        </w:rPr>
        <w:t>color =</w:t>
      </w:r>
      <w:r>
        <w:rPr>
          <w:rStyle w:val="NormalTok"/>
        </w:rPr>
        <w:t xml:space="preserve"> group</w:t>
      </w:r>
      <w:r>
        <w:br/>
      </w:r>
      <w:r>
        <w:rPr>
          <w:rStyle w:val="NormalTok"/>
        </w:rPr>
        <w:t xml:space="preserve">  ),</w:t>
      </w:r>
      <w:r>
        <w:br/>
      </w:r>
      <w:r>
        <w:rPr>
          <w:rStyle w:val="NormalTok"/>
        </w:rPr>
        <w:t xml:space="preserve">  </w:t>
      </w:r>
      <w:r>
        <w:rPr>
          <w:rStyle w:val="AttributeTok"/>
        </w:rPr>
        <w:t>show.legend =</w:t>
      </w:r>
      <w:r>
        <w:rPr>
          <w:rStyle w:val="NormalTok"/>
        </w:rPr>
        <w:t xml:space="preserve"> F</w:t>
      </w:r>
      <w:r>
        <w:br/>
      </w:r>
      <w:r>
        <w:rPr>
          <w:rStyle w:val="NormalTok"/>
        </w:rPr>
        <w:t xml:space="preserve">  ) </w:t>
      </w:r>
      <w:r>
        <w:rPr>
          <w:rStyle w:val="SpecialCharTok"/>
        </w:rPr>
        <w:t>+</w:t>
      </w:r>
      <w:r>
        <w:br/>
      </w:r>
      <w:r>
        <w:rPr>
          <w:rStyle w:val="NormalTok"/>
        </w:rPr>
        <w:t xml:space="preserve">  </w:t>
      </w:r>
      <w:r>
        <w:rPr>
          <w:rStyle w:val="FunctionTok"/>
        </w:rPr>
        <w:t>scale_size</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SpecialCharTok"/>
        </w:rPr>
        <w:t>+</w:t>
      </w:r>
      <w:r>
        <w:br/>
      </w:r>
      <w:r>
        <w:rPr>
          <w:rStyle w:val="NormalTok"/>
        </w:rPr>
        <w:lastRenderedPageBreak/>
        <w:t xml:space="preserve">  </w:t>
      </w:r>
      <w:r>
        <w:rPr>
          <w:rStyle w:val="FunctionTok"/>
        </w:rPr>
        <w:t>geom_node_text</w:t>
      </w:r>
      <w:r>
        <w:rPr>
          <w:rStyle w:val="NormalTok"/>
        </w:rPr>
        <w:t>(</w:t>
      </w:r>
      <w:r>
        <w:rPr>
          <w:rStyle w:val="FunctionTok"/>
        </w:rPr>
        <w:t>aes</w:t>
      </w:r>
      <w:r>
        <w:rPr>
          <w:rStyle w:val="NormalTok"/>
        </w:rPr>
        <w:t>(</w:t>
      </w:r>
      <w:r>
        <w:rPr>
          <w:rStyle w:val="AttributeTok"/>
        </w:rPr>
        <w:t>label =</w:t>
      </w:r>
      <w:r>
        <w:rPr>
          <w:rStyle w:val="NormalTok"/>
        </w:rPr>
        <w:t xml:space="preserve"> name),</w:t>
      </w:r>
      <w:r>
        <w:br/>
      </w:r>
      <w:r>
        <w:rPr>
          <w:rStyle w:val="NormalTok"/>
        </w:rPr>
        <w:t xml:space="preserve">    </w:t>
      </w:r>
      <w:r>
        <w:rPr>
          <w:rStyle w:val="AttributeTok"/>
        </w:rPr>
        <w:t>repel =</w:t>
      </w:r>
      <w:r>
        <w:rPr>
          <w:rStyle w:val="NormalTok"/>
        </w:rPr>
        <w:t xml:space="preserve"> T,</w:t>
      </w:r>
      <w:r>
        <w:br/>
      </w:r>
      <w:r>
        <w:rPr>
          <w:rStyle w:val="NormalTok"/>
        </w:rPr>
        <w:t xml:space="preserve">    </w:t>
      </w:r>
      <w:r>
        <w:rPr>
          <w:rStyle w:val="AttributeTok"/>
        </w:rPr>
        <w:t>size =</w:t>
      </w:r>
      <w:r>
        <w:rPr>
          <w:rStyle w:val="NormalTok"/>
        </w:rPr>
        <w:t xml:space="preserve"> </w:t>
      </w:r>
      <w:r>
        <w:rPr>
          <w:rStyle w:val="DecValTok"/>
        </w:rPr>
        <w:t>5</w:t>
      </w:r>
      <w:r>
        <w:rPr>
          <w:rStyle w:val="NormalTok"/>
        </w:rPr>
        <w:t>,</w:t>
      </w:r>
      <w:r>
        <w:br/>
      </w:r>
      <w:r>
        <w:rPr>
          <w:rStyle w:val="NormalTok"/>
        </w:rPr>
        <w:t xml:space="preserve">    </w:t>
      </w:r>
      <w:r>
        <w:rPr>
          <w:rStyle w:val="AttributeTok"/>
        </w:rPr>
        <w:t>family =</w:t>
      </w:r>
      <w:r>
        <w:rPr>
          <w:rStyle w:val="NormalTok"/>
        </w:rPr>
        <w:t xml:space="preserve"> </w:t>
      </w:r>
      <w:r>
        <w:rPr>
          <w:rStyle w:val="StringTok"/>
        </w:rPr>
        <w:t>"IBMPlexSans"</w:t>
      </w:r>
      <w:r>
        <w:br/>
      </w:r>
      <w:r>
        <w:rPr>
          <w:rStyle w:val="NormalTok"/>
        </w:rPr>
        <w:t xml:space="preserve">  ) </w:t>
      </w:r>
      <w:r>
        <w:rPr>
          <w:rStyle w:val="SpecialCharTok"/>
        </w:rPr>
        <w:t>+</w:t>
      </w:r>
      <w:r>
        <w:br/>
      </w:r>
      <w:r>
        <w:rPr>
          <w:rStyle w:val="NormalTok"/>
        </w:rPr>
        <w:t xml:space="preserve">  </w:t>
      </w:r>
      <w:r>
        <w:rPr>
          <w:rStyle w:val="FunctionTok"/>
        </w:rPr>
        <w:t>theme_graph</w:t>
      </w:r>
      <w:r>
        <w:rPr>
          <w:rStyle w:val="NormalTok"/>
        </w:rPr>
        <w:t>()</w:t>
      </w:r>
      <w:r>
        <w:br/>
      </w:r>
      <w:r>
        <w:rPr>
          <w:rStyle w:val="FunctionTok"/>
        </w:rPr>
        <w:t>set.seed</w:t>
      </w:r>
      <w:r>
        <w:rPr>
          <w:rStyle w:val="NormalTok"/>
        </w:rPr>
        <w:t>(</w:t>
      </w:r>
      <w:r>
        <w:rPr>
          <w:rStyle w:val="DecValTok"/>
        </w:rPr>
        <w:t>7777</w:t>
      </w:r>
      <w:r>
        <w:rPr>
          <w:rStyle w:val="NormalTok"/>
        </w:rPr>
        <w:t>)</w:t>
      </w:r>
      <w:r>
        <w:br/>
      </w:r>
      <w:r>
        <w:rPr>
          <w:rStyle w:val="NormalTok"/>
        </w:rPr>
        <w:t xml:space="preserve">math_word_cors </w:t>
      </w:r>
      <w:r>
        <w:rPr>
          <w:rStyle w:val="OtherTok"/>
        </w:rPr>
        <w:t>&lt;-</w:t>
      </w:r>
      <w:r>
        <w:rPr>
          <w:rStyle w:val="NormalTok"/>
        </w:rPr>
        <w:t xml:space="preserve"> list_word_cors </w:t>
      </w:r>
      <w:r>
        <w:rPr>
          <w:rStyle w:val="SpecialCharTok"/>
        </w:rPr>
        <w:t>%&gt;%</w:t>
      </w:r>
      <w:r>
        <w:br/>
      </w:r>
      <w:r>
        <w:rPr>
          <w:rStyle w:val="NormalTok"/>
        </w:rPr>
        <w:t xml:space="preserve">  </w:t>
      </w:r>
      <w:r>
        <w:rPr>
          <w:rStyle w:val="FunctionTok"/>
        </w:rPr>
        <w:t>filter</w:t>
      </w:r>
      <w:r>
        <w:rPr>
          <w:rStyle w:val="NormalTok"/>
        </w:rPr>
        <w:t xml:space="preserve">(list </w:t>
      </w:r>
      <w:r>
        <w:rPr>
          <w:rStyle w:val="SpecialCharTok"/>
        </w:rPr>
        <w:t>==</w:t>
      </w:r>
      <w:r>
        <w:rPr>
          <w:rStyle w:val="NormalTok"/>
        </w:rPr>
        <w:t xml:space="preserve"> </w:t>
      </w:r>
      <w:r>
        <w:rPr>
          <w:rStyle w:val="StringTok"/>
        </w:rPr>
        <w:t>"math"</w:t>
      </w:r>
      <w:r>
        <w:rPr>
          <w:rStyle w:val="NormalTok"/>
        </w:rPr>
        <w:t xml:space="preserve">) </w:t>
      </w:r>
      <w:r>
        <w:rPr>
          <w:rStyle w:val="SpecialCharTok"/>
        </w:rPr>
        <w:t>%&gt;%</w:t>
      </w:r>
      <w:r>
        <w:br/>
      </w:r>
      <w:r>
        <w:rPr>
          <w:rStyle w:val="NormalTok"/>
        </w:rPr>
        <w:t xml:space="preserve">  </w:t>
      </w:r>
      <w:r>
        <w:rPr>
          <w:rStyle w:val="FunctionTok"/>
        </w:rPr>
        <w:t>slice_max</w:t>
      </w:r>
      <w:r>
        <w:rPr>
          <w:rStyle w:val="NormalTok"/>
        </w:rPr>
        <w:t xml:space="preserve">(correlation, </w:t>
      </w:r>
      <w:r>
        <w:rPr>
          <w:rStyle w:val="AttributeTok"/>
        </w:rPr>
        <w:t>n =</w:t>
      </w:r>
      <w:r>
        <w:rPr>
          <w:rStyle w:val="NormalTok"/>
        </w:rPr>
        <w:t xml:space="preserve"> </w:t>
      </w:r>
      <w:r>
        <w:rPr>
          <w:rStyle w:val="DecValTok"/>
        </w:rPr>
        <w:t>20</w:t>
      </w:r>
      <w:r>
        <w:rPr>
          <w:rStyle w:val="NormalTok"/>
        </w:rPr>
        <w:t xml:space="preserve">, </w:t>
      </w:r>
      <w:r>
        <w:rPr>
          <w:rStyle w:val="AttributeTok"/>
        </w:rPr>
        <w:t>with_ties =</w:t>
      </w:r>
      <w:r>
        <w:rPr>
          <w:rStyle w:val="NormalTok"/>
        </w:rPr>
        <w:t xml:space="preserve"> F)</w:t>
      </w:r>
      <w:r>
        <w:br/>
      </w:r>
      <w:r>
        <w:br/>
      </w:r>
      <w:r>
        <w:rPr>
          <w:rStyle w:val="NormalTok"/>
        </w:rPr>
        <w:t xml:space="preserve">math_graph_cors </w:t>
      </w:r>
      <w:r>
        <w:rPr>
          <w:rStyle w:val="OtherTok"/>
        </w:rPr>
        <w:t>&lt;-</w:t>
      </w:r>
      <w:r>
        <w:rPr>
          <w:rStyle w:val="NormalTok"/>
        </w:rPr>
        <w:t xml:space="preserve"> math_word_cors </w:t>
      </w:r>
      <w:r>
        <w:rPr>
          <w:rStyle w:val="SpecialCharTok"/>
        </w:rPr>
        <w:t>%&gt;%</w:t>
      </w:r>
      <w:r>
        <w:br/>
      </w:r>
      <w:r>
        <w:rPr>
          <w:rStyle w:val="NormalTok"/>
        </w:rPr>
        <w:t xml:space="preserve">  </w:t>
      </w:r>
      <w:r>
        <w:rPr>
          <w:rStyle w:val="CommentTok"/>
        </w:rPr>
        <w:t># gt::gt()</w:t>
      </w:r>
      <w:r>
        <w:br/>
      </w:r>
      <w:r>
        <w:rPr>
          <w:rStyle w:val="NormalTok"/>
        </w:rPr>
        <w:t xml:space="preserve">  </w:t>
      </w:r>
      <w:r>
        <w:rPr>
          <w:rStyle w:val="CommentTok"/>
        </w:rPr>
        <w:t># filter(correlation &gt;= 0.15) %&gt;%</w:t>
      </w:r>
      <w:r>
        <w:br/>
      </w:r>
      <w:r>
        <w:rPr>
          <w:rStyle w:val="NormalTok"/>
        </w:rPr>
        <w:t xml:space="preserve">  </w:t>
      </w:r>
      <w:r>
        <w:rPr>
          <w:rStyle w:val="FunctionTok"/>
        </w:rPr>
        <w:t>as_tbl_graph</w:t>
      </w:r>
      <w:r>
        <w:rPr>
          <w:rStyle w:val="NormalTok"/>
        </w:rPr>
        <w:t>(</w:t>
      </w:r>
      <w:r>
        <w:rPr>
          <w:rStyle w:val="AttributeTok"/>
        </w:rPr>
        <w:t>directed =</w:t>
      </w:r>
      <w:r>
        <w:rPr>
          <w:rStyle w:val="NormalTok"/>
        </w:rPr>
        <w:t xml:space="preserve"> F)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centrality =</w:t>
      </w:r>
      <w:r>
        <w:rPr>
          <w:rStyle w:val="NormalTok"/>
        </w:rPr>
        <w:t xml:space="preserve"> </w:t>
      </w:r>
      <w:r>
        <w:rPr>
          <w:rStyle w:val="FunctionTok"/>
        </w:rPr>
        <w:t>centrality_degree</w:t>
      </w:r>
      <w:r>
        <w:rPr>
          <w:rStyle w:val="NormalTok"/>
        </w:rPr>
        <w:t>(),</w:t>
      </w:r>
      <w:r>
        <w:br/>
      </w:r>
      <w:r>
        <w:rPr>
          <w:rStyle w:val="NormalTok"/>
        </w:rPr>
        <w:t xml:space="preserve">    </w:t>
      </w:r>
      <w:r>
        <w:rPr>
          <w:rStyle w:val="AttributeTok"/>
        </w:rPr>
        <w:t>group =</w:t>
      </w:r>
      <w:r>
        <w:rPr>
          <w:rStyle w:val="NormalTok"/>
        </w:rPr>
        <w:t xml:space="preserve"> </w:t>
      </w:r>
      <w:r>
        <w:rPr>
          <w:rStyle w:val="FunctionTok"/>
        </w:rPr>
        <w:t>as.factor</w:t>
      </w:r>
      <w:r>
        <w:rPr>
          <w:rStyle w:val="NormalTok"/>
        </w:rPr>
        <w:t>(</w:t>
      </w:r>
      <w:r>
        <w:rPr>
          <w:rStyle w:val="FunctionTok"/>
        </w:rPr>
        <w:t>group_infomap</w:t>
      </w:r>
      <w:r>
        <w:rPr>
          <w:rStyle w:val="NormalTok"/>
        </w:rPr>
        <w:t>())</w:t>
      </w:r>
      <w:r>
        <w:br/>
      </w:r>
      <w:r>
        <w:rPr>
          <w:rStyle w:val="NormalTok"/>
        </w:rPr>
        <w:t xml:space="preserve">  )</w:t>
      </w:r>
      <w:r>
        <w:br/>
      </w:r>
      <w:r>
        <w:rPr>
          <w:rStyle w:val="FunctionTok"/>
        </w:rPr>
        <w:t>set.seed</w:t>
      </w:r>
      <w:r>
        <w:rPr>
          <w:rStyle w:val="NormalTok"/>
        </w:rPr>
        <w:t>(</w:t>
      </w:r>
      <w:r>
        <w:rPr>
          <w:rStyle w:val="DecValTok"/>
        </w:rPr>
        <w:t>7777</w:t>
      </w:r>
      <w:r>
        <w:rPr>
          <w:rStyle w:val="NormalTok"/>
        </w:rPr>
        <w:t>)</w:t>
      </w:r>
      <w:r>
        <w:br/>
      </w:r>
      <w:r>
        <w:rPr>
          <w:rStyle w:val="FunctionTok"/>
        </w:rPr>
        <w:t>ggraph</w:t>
      </w:r>
      <w:r>
        <w:rPr>
          <w:rStyle w:val="NormalTok"/>
        </w:rPr>
        <w:t xml:space="preserve">(math_graph_cors, </w:t>
      </w:r>
      <w:r>
        <w:rPr>
          <w:rStyle w:val="AttributeTok"/>
        </w:rPr>
        <w:t>layout =</w:t>
      </w:r>
      <w:r>
        <w:rPr>
          <w:rStyle w:val="NormalTok"/>
        </w:rPr>
        <w:t xml:space="preserve"> </w:t>
      </w:r>
      <w:r>
        <w:rPr>
          <w:rStyle w:val="StringTok"/>
        </w:rPr>
        <w:t>"fr"</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w:t>
      </w:r>
      <w:r>
        <w:br/>
      </w:r>
      <w:r>
        <w:rPr>
          <w:rStyle w:val="NormalTok"/>
        </w:rPr>
        <w:t xml:space="preserve">    </w:t>
      </w:r>
      <w:r>
        <w:rPr>
          <w:rStyle w:val="AttributeTok"/>
        </w:rPr>
        <w:t>color =</w:t>
      </w:r>
      <w:r>
        <w:rPr>
          <w:rStyle w:val="NormalTok"/>
        </w:rPr>
        <w:t xml:space="preserve"> </w:t>
      </w:r>
      <w:r>
        <w:rPr>
          <w:rStyle w:val="StringTok"/>
        </w:rPr>
        <w:t>"gray50"</w:t>
      </w:r>
      <w:r>
        <w:rPr>
          <w:rStyle w:val="NormalTok"/>
        </w:rPr>
        <w:t>,</w:t>
      </w:r>
      <w:r>
        <w:br/>
      </w:r>
      <w:r>
        <w:rPr>
          <w:rStyle w:val="NormalTok"/>
        </w:rPr>
        <w:t xml:space="preserve">  </w:t>
      </w:r>
      <w:r>
        <w:rPr>
          <w:rStyle w:val="NormalTok"/>
        </w:rPr>
        <w:t xml:space="preserve">  </w:t>
      </w:r>
      <w:r>
        <w:rPr>
          <w:rStyle w:val="FunctionTok"/>
        </w:rPr>
        <w:t>aes</w:t>
      </w:r>
      <w:r>
        <w:rPr>
          <w:rStyle w:val="NormalTok"/>
        </w:rPr>
        <w:t>(</w:t>
      </w:r>
      <w:r>
        <w:br/>
      </w:r>
      <w:r>
        <w:rPr>
          <w:rStyle w:val="NormalTok"/>
        </w:rPr>
        <w:t xml:space="preserve">      </w:t>
      </w:r>
      <w:r>
        <w:rPr>
          <w:rStyle w:val="AttributeTok"/>
        </w:rPr>
        <w:t>edge_alpha =</w:t>
      </w:r>
      <w:r>
        <w:rPr>
          <w:rStyle w:val="NormalTok"/>
        </w:rPr>
        <w:t xml:space="preserve"> correlation,</w:t>
      </w:r>
      <w:r>
        <w:br/>
      </w:r>
      <w:r>
        <w:rPr>
          <w:rStyle w:val="NormalTok"/>
        </w:rPr>
        <w:lastRenderedPageBreak/>
        <w:t xml:space="preserve">      </w:t>
      </w:r>
      <w:r>
        <w:rPr>
          <w:rStyle w:val="AttributeTok"/>
        </w:rPr>
        <w:t>edge_width =</w:t>
      </w:r>
      <w:r>
        <w:rPr>
          <w:rStyle w:val="NormalTok"/>
        </w:rPr>
        <w:t xml:space="preserve"> correlation</w:t>
      </w:r>
      <w:r>
        <w:br/>
      </w:r>
      <w:r>
        <w:rPr>
          <w:rStyle w:val="NormalTok"/>
        </w:rPr>
        <w:t xml:space="preserve">    ),</w:t>
      </w:r>
      <w:r>
        <w:br/>
      </w:r>
      <w:r>
        <w:rPr>
          <w:rStyle w:val="NormalTok"/>
        </w:rPr>
        <w:t xml:space="preserve">    </w:t>
      </w:r>
      <w:r>
        <w:rPr>
          <w:rStyle w:val="AttributeTok"/>
        </w:rPr>
        <w:t>show.legend =</w:t>
      </w:r>
      <w:r>
        <w:rPr>
          <w:rStyle w:val="NormalTok"/>
        </w:rPr>
        <w:t xml:space="preserve"> F</w:t>
      </w:r>
      <w:r>
        <w:br/>
      </w:r>
      <w:r>
        <w:rPr>
          <w:rStyle w:val="NormalTok"/>
        </w:rPr>
        <w:t xml:space="preserve">  ) </w:t>
      </w:r>
      <w:r>
        <w:rPr>
          <w:rStyle w:val="SpecialCharTok"/>
        </w:rPr>
        <w:t>+</w:t>
      </w:r>
      <w:r>
        <w:br/>
      </w:r>
      <w:r>
        <w:rPr>
          <w:rStyle w:val="NormalTok"/>
        </w:rPr>
        <w:t xml:space="preserve">  </w:t>
      </w:r>
      <w:r>
        <w:rPr>
          <w:rStyle w:val="FunctionTok"/>
        </w:rPr>
        <w:t>scale_edge_width</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r>
        <w:rPr>
          <w:rStyle w:val="FunctionTok"/>
        </w:rPr>
        <w:t>geom_node_point</w:t>
      </w:r>
      <w:r>
        <w:rPr>
          <w:rStyle w:val="NormalTok"/>
        </w:rPr>
        <w:t>(</w:t>
      </w:r>
      <w:r>
        <w:rPr>
          <w:rStyle w:val="FunctionTok"/>
        </w:rPr>
        <w:t>aes</w:t>
      </w:r>
      <w:r>
        <w:rPr>
          <w:rStyle w:val="NormalTok"/>
        </w:rPr>
        <w:t>(</w:t>
      </w:r>
      <w:r>
        <w:br/>
      </w:r>
      <w:r>
        <w:rPr>
          <w:rStyle w:val="NormalTok"/>
        </w:rPr>
        <w:t xml:space="preserve">    </w:t>
      </w:r>
      <w:r>
        <w:rPr>
          <w:rStyle w:val="AttributeTok"/>
        </w:rPr>
        <w:t>size =</w:t>
      </w:r>
      <w:r>
        <w:rPr>
          <w:rStyle w:val="NormalTok"/>
        </w:rPr>
        <w:t xml:space="preserve"> centrality,</w:t>
      </w:r>
      <w:r>
        <w:br/>
      </w:r>
      <w:r>
        <w:rPr>
          <w:rStyle w:val="NormalTok"/>
        </w:rPr>
        <w:t xml:space="preserve">    </w:t>
      </w:r>
      <w:r>
        <w:rPr>
          <w:rStyle w:val="AttributeTok"/>
        </w:rPr>
        <w:t>color =</w:t>
      </w:r>
      <w:r>
        <w:rPr>
          <w:rStyle w:val="NormalTok"/>
        </w:rPr>
        <w:t xml:space="preserve"> group</w:t>
      </w:r>
      <w:r>
        <w:br/>
      </w:r>
      <w:r>
        <w:rPr>
          <w:rStyle w:val="NormalTok"/>
        </w:rPr>
        <w:t xml:space="preserve">  ),</w:t>
      </w:r>
      <w:r>
        <w:br/>
      </w:r>
      <w:r>
        <w:rPr>
          <w:rStyle w:val="NormalTok"/>
        </w:rPr>
        <w:t xml:space="preserve">  </w:t>
      </w:r>
      <w:r>
        <w:rPr>
          <w:rStyle w:val="AttributeTok"/>
        </w:rPr>
        <w:t>show.legend =</w:t>
      </w:r>
      <w:r>
        <w:rPr>
          <w:rStyle w:val="NormalTok"/>
        </w:rPr>
        <w:t xml:space="preserve"> F</w:t>
      </w:r>
      <w:r>
        <w:br/>
      </w:r>
      <w:r>
        <w:rPr>
          <w:rStyle w:val="NormalTok"/>
        </w:rPr>
        <w:t xml:space="preserve">  ) </w:t>
      </w:r>
      <w:r>
        <w:rPr>
          <w:rStyle w:val="SpecialCharTok"/>
        </w:rPr>
        <w:t>+</w:t>
      </w:r>
      <w:r>
        <w:br/>
      </w:r>
      <w:r>
        <w:rPr>
          <w:rStyle w:val="NormalTok"/>
        </w:rPr>
        <w:t xml:space="preserve">  </w:t>
      </w:r>
      <w:r>
        <w:rPr>
          <w:rStyle w:val="FunctionTok"/>
        </w:rPr>
        <w:t>scale_size</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SpecialCharTok"/>
        </w:rPr>
        <w:t>+</w:t>
      </w:r>
      <w:r>
        <w:br/>
      </w:r>
      <w:r>
        <w:rPr>
          <w:rStyle w:val="NormalTok"/>
        </w:rPr>
        <w:t xml:space="preserve">  </w:t>
      </w:r>
      <w:r>
        <w:rPr>
          <w:rStyle w:val="FunctionTok"/>
        </w:rPr>
        <w:t>geom_node_text</w:t>
      </w:r>
      <w:r>
        <w:rPr>
          <w:rStyle w:val="NormalTok"/>
        </w:rPr>
        <w:t>(</w:t>
      </w:r>
      <w:r>
        <w:rPr>
          <w:rStyle w:val="FunctionTok"/>
        </w:rPr>
        <w:t>aes</w:t>
      </w:r>
      <w:r>
        <w:rPr>
          <w:rStyle w:val="NormalTok"/>
        </w:rPr>
        <w:t>(</w:t>
      </w:r>
      <w:r>
        <w:rPr>
          <w:rStyle w:val="AttributeTok"/>
        </w:rPr>
        <w:t>label =</w:t>
      </w:r>
      <w:r>
        <w:rPr>
          <w:rStyle w:val="NormalTok"/>
        </w:rPr>
        <w:t xml:space="preserve"> name),</w:t>
      </w:r>
      <w:r>
        <w:br/>
      </w:r>
      <w:r>
        <w:rPr>
          <w:rStyle w:val="NormalTok"/>
        </w:rPr>
        <w:t xml:space="preserve">    </w:t>
      </w:r>
      <w:r>
        <w:rPr>
          <w:rStyle w:val="AttributeTok"/>
        </w:rPr>
        <w:t>repel =</w:t>
      </w:r>
      <w:r>
        <w:rPr>
          <w:rStyle w:val="NormalTok"/>
        </w:rPr>
        <w:t xml:space="preserve"> T,</w:t>
      </w:r>
      <w:r>
        <w:br/>
      </w:r>
      <w:r>
        <w:rPr>
          <w:rStyle w:val="NormalTok"/>
        </w:rPr>
        <w:t xml:space="preserve">    </w:t>
      </w:r>
      <w:r>
        <w:rPr>
          <w:rStyle w:val="AttributeTok"/>
        </w:rPr>
        <w:t>size =</w:t>
      </w:r>
      <w:r>
        <w:rPr>
          <w:rStyle w:val="NormalTok"/>
        </w:rPr>
        <w:t xml:space="preserve"> </w:t>
      </w:r>
      <w:r>
        <w:rPr>
          <w:rStyle w:val="DecValTok"/>
        </w:rPr>
        <w:t>5</w:t>
      </w:r>
      <w:r>
        <w:rPr>
          <w:rStyle w:val="NormalTok"/>
        </w:rPr>
        <w:t>,</w:t>
      </w:r>
      <w:r>
        <w:br/>
      </w:r>
      <w:r>
        <w:rPr>
          <w:rStyle w:val="NormalTok"/>
        </w:rPr>
        <w:t xml:space="preserve">    </w:t>
      </w:r>
      <w:r>
        <w:rPr>
          <w:rStyle w:val="AttributeTok"/>
        </w:rPr>
        <w:t>family =</w:t>
      </w:r>
      <w:r>
        <w:rPr>
          <w:rStyle w:val="NormalTok"/>
        </w:rPr>
        <w:t xml:space="preserve"> </w:t>
      </w:r>
      <w:r>
        <w:rPr>
          <w:rStyle w:val="StringTok"/>
        </w:rPr>
        <w:t>"IBMPlexSans"</w:t>
      </w:r>
      <w:r>
        <w:br/>
      </w:r>
      <w:r>
        <w:rPr>
          <w:rStyle w:val="NormalTok"/>
        </w:rPr>
        <w:t xml:space="preserve">  ) </w:t>
      </w:r>
      <w:r>
        <w:rPr>
          <w:rStyle w:val="SpecialCharTok"/>
        </w:rPr>
        <w:t>+</w:t>
      </w:r>
      <w:r>
        <w:br/>
      </w:r>
      <w:r>
        <w:rPr>
          <w:rStyle w:val="NormalTok"/>
        </w:rPr>
        <w:t xml:space="preserve">  </w:t>
      </w:r>
      <w:r>
        <w:rPr>
          <w:rStyle w:val="FunctionTok"/>
        </w:rPr>
        <w:t>theme_graph</w:t>
      </w:r>
      <w:r>
        <w:rPr>
          <w:rStyle w:val="NormalTok"/>
        </w:rPr>
        <w:t>()</w:t>
      </w:r>
      <w:r>
        <w:br/>
      </w:r>
      <w:r>
        <w:rPr>
          <w:rStyle w:val="FunctionTok"/>
        </w:rPr>
        <w:t>set.seed</w:t>
      </w:r>
      <w:r>
        <w:rPr>
          <w:rStyle w:val="NormalTok"/>
        </w:rPr>
        <w:t>(</w:t>
      </w:r>
      <w:r>
        <w:rPr>
          <w:rStyle w:val="DecValTok"/>
        </w:rPr>
        <w:t>7777</w:t>
      </w:r>
      <w:r>
        <w:rPr>
          <w:rStyle w:val="NormalTok"/>
        </w:rPr>
        <w:t>)</w:t>
      </w:r>
      <w:r>
        <w:br/>
      </w:r>
      <w:r>
        <w:rPr>
          <w:rStyle w:val="NormalTok"/>
        </w:rPr>
        <w:t xml:space="preserve">science_word_cors </w:t>
      </w:r>
      <w:r>
        <w:rPr>
          <w:rStyle w:val="OtherTok"/>
        </w:rPr>
        <w:t>&lt;-</w:t>
      </w:r>
      <w:r>
        <w:rPr>
          <w:rStyle w:val="NormalTok"/>
        </w:rPr>
        <w:t xml:space="preserve"> list_word_cors </w:t>
      </w:r>
      <w:r>
        <w:rPr>
          <w:rStyle w:val="SpecialCharTok"/>
        </w:rPr>
        <w:t>%&gt;%</w:t>
      </w:r>
      <w:r>
        <w:br/>
      </w:r>
      <w:r>
        <w:rPr>
          <w:rStyle w:val="NormalTok"/>
        </w:rPr>
        <w:t xml:space="preserve">  </w:t>
      </w:r>
      <w:r>
        <w:rPr>
          <w:rStyle w:val="FunctionTok"/>
        </w:rPr>
        <w:t>filter</w:t>
      </w:r>
      <w:r>
        <w:rPr>
          <w:rStyle w:val="NormalTok"/>
        </w:rPr>
        <w:t xml:space="preserve">(list </w:t>
      </w:r>
      <w:r>
        <w:rPr>
          <w:rStyle w:val="SpecialCharTok"/>
        </w:rPr>
        <w:t>==</w:t>
      </w:r>
      <w:r>
        <w:rPr>
          <w:rStyle w:val="NormalTok"/>
        </w:rPr>
        <w:t xml:space="preserve"> </w:t>
      </w:r>
      <w:r>
        <w:rPr>
          <w:rStyle w:val="StringTok"/>
        </w:rPr>
        <w:t>"science"</w:t>
      </w:r>
      <w:r>
        <w:rPr>
          <w:rStyle w:val="NormalTok"/>
        </w:rPr>
        <w:t xml:space="preserve">) </w:t>
      </w:r>
      <w:r>
        <w:rPr>
          <w:rStyle w:val="SpecialCharTok"/>
        </w:rPr>
        <w:t>%&gt;%</w:t>
      </w:r>
      <w:r>
        <w:br/>
      </w:r>
      <w:r>
        <w:rPr>
          <w:rStyle w:val="NormalTok"/>
        </w:rPr>
        <w:t xml:space="preserve">  </w:t>
      </w:r>
      <w:r>
        <w:rPr>
          <w:rStyle w:val="FunctionTok"/>
        </w:rPr>
        <w:t>slice_max</w:t>
      </w:r>
      <w:r>
        <w:rPr>
          <w:rStyle w:val="NormalTok"/>
        </w:rPr>
        <w:t xml:space="preserve">(correlation, </w:t>
      </w:r>
      <w:r>
        <w:rPr>
          <w:rStyle w:val="AttributeTok"/>
        </w:rPr>
        <w:t>n =</w:t>
      </w:r>
      <w:r>
        <w:rPr>
          <w:rStyle w:val="NormalTok"/>
        </w:rPr>
        <w:t xml:space="preserve"> </w:t>
      </w:r>
      <w:r>
        <w:rPr>
          <w:rStyle w:val="DecValTok"/>
        </w:rPr>
        <w:t>20</w:t>
      </w:r>
      <w:r>
        <w:rPr>
          <w:rStyle w:val="NormalTok"/>
        </w:rPr>
        <w:t xml:space="preserve">, </w:t>
      </w:r>
      <w:r>
        <w:rPr>
          <w:rStyle w:val="AttributeTok"/>
        </w:rPr>
        <w:t>with_ties =</w:t>
      </w:r>
      <w:r>
        <w:rPr>
          <w:rStyle w:val="NormalTok"/>
        </w:rPr>
        <w:t xml:space="preserve"> F)</w:t>
      </w:r>
      <w:r>
        <w:br/>
      </w:r>
      <w:r>
        <w:br/>
      </w:r>
      <w:r>
        <w:rPr>
          <w:rStyle w:val="NormalTok"/>
        </w:rPr>
        <w:t xml:space="preserve">science_graph_cors </w:t>
      </w:r>
      <w:r>
        <w:rPr>
          <w:rStyle w:val="OtherTok"/>
        </w:rPr>
        <w:t>&lt;-</w:t>
      </w:r>
      <w:r>
        <w:rPr>
          <w:rStyle w:val="NormalTok"/>
        </w:rPr>
        <w:t xml:space="preserve"> science_word_cors </w:t>
      </w:r>
      <w:r>
        <w:rPr>
          <w:rStyle w:val="SpecialCharTok"/>
        </w:rPr>
        <w:t>%&gt;%</w:t>
      </w:r>
      <w:r>
        <w:br/>
      </w:r>
      <w:r>
        <w:rPr>
          <w:rStyle w:val="NormalTok"/>
        </w:rPr>
        <w:t xml:space="preserve">  </w:t>
      </w:r>
      <w:r>
        <w:rPr>
          <w:rStyle w:val="CommentTok"/>
        </w:rPr>
        <w:t># gt::gt()</w:t>
      </w:r>
      <w:r>
        <w:br/>
      </w:r>
      <w:r>
        <w:rPr>
          <w:rStyle w:val="NormalTok"/>
        </w:rPr>
        <w:lastRenderedPageBreak/>
        <w:t xml:space="preserve">  </w:t>
      </w:r>
      <w:r>
        <w:rPr>
          <w:rStyle w:val="CommentTok"/>
        </w:rPr>
        <w:t># filter(correlation &gt;= 0.15) %&gt;%</w:t>
      </w:r>
      <w:r>
        <w:br/>
      </w:r>
      <w:r>
        <w:rPr>
          <w:rStyle w:val="NormalTok"/>
        </w:rPr>
        <w:t xml:space="preserve">  </w:t>
      </w:r>
      <w:r>
        <w:rPr>
          <w:rStyle w:val="FunctionTok"/>
        </w:rPr>
        <w:t>as_tbl_graph</w:t>
      </w:r>
      <w:r>
        <w:rPr>
          <w:rStyle w:val="NormalTok"/>
        </w:rPr>
        <w:t>(</w:t>
      </w:r>
      <w:r>
        <w:rPr>
          <w:rStyle w:val="AttributeTok"/>
        </w:rPr>
        <w:t>directed =</w:t>
      </w:r>
      <w:r>
        <w:rPr>
          <w:rStyle w:val="NormalTok"/>
        </w:rPr>
        <w:t xml:space="preserve"> F)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centrality =</w:t>
      </w:r>
      <w:r>
        <w:rPr>
          <w:rStyle w:val="NormalTok"/>
        </w:rPr>
        <w:t xml:space="preserve"> </w:t>
      </w:r>
      <w:r>
        <w:rPr>
          <w:rStyle w:val="FunctionTok"/>
        </w:rPr>
        <w:t>centrality_degree</w:t>
      </w:r>
      <w:r>
        <w:rPr>
          <w:rStyle w:val="NormalTok"/>
        </w:rPr>
        <w:t>(),</w:t>
      </w:r>
      <w:r>
        <w:br/>
      </w:r>
      <w:r>
        <w:rPr>
          <w:rStyle w:val="NormalTok"/>
        </w:rPr>
        <w:t xml:space="preserve">    </w:t>
      </w:r>
      <w:r>
        <w:rPr>
          <w:rStyle w:val="AttributeTok"/>
        </w:rPr>
        <w:t>group =</w:t>
      </w:r>
      <w:r>
        <w:rPr>
          <w:rStyle w:val="NormalTok"/>
        </w:rPr>
        <w:t xml:space="preserve"> </w:t>
      </w:r>
      <w:r>
        <w:rPr>
          <w:rStyle w:val="FunctionTok"/>
        </w:rPr>
        <w:t>as.factor</w:t>
      </w:r>
      <w:r>
        <w:rPr>
          <w:rStyle w:val="NormalTok"/>
        </w:rPr>
        <w:t>(</w:t>
      </w:r>
      <w:r>
        <w:rPr>
          <w:rStyle w:val="FunctionTok"/>
        </w:rPr>
        <w:t>group_infomap</w:t>
      </w:r>
      <w:r>
        <w:rPr>
          <w:rStyle w:val="NormalTok"/>
        </w:rPr>
        <w:t>())</w:t>
      </w:r>
      <w:r>
        <w:br/>
      </w:r>
      <w:r>
        <w:rPr>
          <w:rStyle w:val="NormalTok"/>
        </w:rPr>
        <w:t xml:space="preserve">  )</w:t>
      </w:r>
      <w:r>
        <w:br/>
      </w:r>
      <w:r>
        <w:rPr>
          <w:rStyle w:val="FunctionTok"/>
        </w:rPr>
        <w:t>set.seed</w:t>
      </w:r>
      <w:r>
        <w:rPr>
          <w:rStyle w:val="NormalTok"/>
        </w:rPr>
        <w:t>(</w:t>
      </w:r>
      <w:r>
        <w:rPr>
          <w:rStyle w:val="DecValTok"/>
        </w:rPr>
        <w:t>7777</w:t>
      </w:r>
      <w:r>
        <w:rPr>
          <w:rStyle w:val="NormalTok"/>
        </w:rPr>
        <w:t>)</w:t>
      </w:r>
      <w:r>
        <w:br/>
      </w:r>
      <w:r>
        <w:rPr>
          <w:rStyle w:val="FunctionTok"/>
        </w:rPr>
        <w:t>ggraph</w:t>
      </w:r>
      <w:r>
        <w:rPr>
          <w:rStyle w:val="NormalTok"/>
        </w:rPr>
        <w:t>(s</w:t>
      </w:r>
      <w:r>
        <w:rPr>
          <w:rStyle w:val="NormalTok"/>
        </w:rPr>
        <w:t xml:space="preserve">cience_graph_cors, </w:t>
      </w:r>
      <w:r>
        <w:rPr>
          <w:rStyle w:val="AttributeTok"/>
        </w:rPr>
        <w:t>layout =</w:t>
      </w:r>
      <w:r>
        <w:rPr>
          <w:rStyle w:val="NormalTok"/>
        </w:rPr>
        <w:t xml:space="preserve"> </w:t>
      </w:r>
      <w:r>
        <w:rPr>
          <w:rStyle w:val="StringTok"/>
        </w:rPr>
        <w:t>"fr"</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w:t>
      </w:r>
      <w:r>
        <w:br/>
      </w:r>
      <w:r>
        <w:rPr>
          <w:rStyle w:val="NormalTok"/>
        </w:rPr>
        <w:t xml:space="preserve">    </w:t>
      </w:r>
      <w:r>
        <w:rPr>
          <w:rStyle w:val="AttributeTok"/>
        </w:rPr>
        <w:t>color =</w:t>
      </w:r>
      <w:r>
        <w:rPr>
          <w:rStyle w:val="NormalTok"/>
        </w:rPr>
        <w:t xml:space="preserve"> </w:t>
      </w:r>
      <w:r>
        <w:rPr>
          <w:rStyle w:val="StringTok"/>
        </w:rPr>
        <w:t>"gray50"</w:t>
      </w:r>
      <w:r>
        <w:rPr>
          <w:rStyle w:val="NormalTok"/>
        </w:rPr>
        <w:t>,</w:t>
      </w:r>
      <w:r>
        <w:br/>
      </w:r>
      <w:r>
        <w:rPr>
          <w:rStyle w:val="NormalTok"/>
        </w:rPr>
        <w:t xml:space="preserve">    </w:t>
      </w:r>
      <w:r>
        <w:rPr>
          <w:rStyle w:val="FunctionTok"/>
        </w:rPr>
        <w:t>aes</w:t>
      </w:r>
      <w:r>
        <w:rPr>
          <w:rStyle w:val="NormalTok"/>
        </w:rPr>
        <w:t>(</w:t>
      </w:r>
      <w:r>
        <w:br/>
      </w:r>
      <w:r>
        <w:rPr>
          <w:rStyle w:val="NormalTok"/>
        </w:rPr>
        <w:t xml:space="preserve">      </w:t>
      </w:r>
      <w:r>
        <w:rPr>
          <w:rStyle w:val="AttributeTok"/>
        </w:rPr>
        <w:t>edge_alpha =</w:t>
      </w:r>
      <w:r>
        <w:rPr>
          <w:rStyle w:val="NormalTok"/>
        </w:rPr>
        <w:t xml:space="preserve"> correlation,</w:t>
      </w:r>
      <w:r>
        <w:br/>
      </w:r>
      <w:r>
        <w:rPr>
          <w:rStyle w:val="NormalTok"/>
        </w:rPr>
        <w:t xml:space="preserve">      </w:t>
      </w:r>
      <w:r>
        <w:rPr>
          <w:rStyle w:val="AttributeTok"/>
        </w:rPr>
        <w:t>edge_width =</w:t>
      </w:r>
      <w:r>
        <w:rPr>
          <w:rStyle w:val="NormalTok"/>
        </w:rPr>
        <w:t xml:space="preserve"> correlation</w:t>
      </w:r>
      <w:r>
        <w:br/>
      </w:r>
      <w:r>
        <w:rPr>
          <w:rStyle w:val="NormalTok"/>
        </w:rPr>
        <w:t xml:space="preserve">    ),</w:t>
      </w:r>
      <w:r>
        <w:br/>
      </w:r>
      <w:r>
        <w:rPr>
          <w:rStyle w:val="NormalTok"/>
        </w:rPr>
        <w:t xml:space="preserve">    </w:t>
      </w:r>
      <w:r>
        <w:rPr>
          <w:rStyle w:val="AttributeTok"/>
        </w:rPr>
        <w:t>show.legend =</w:t>
      </w:r>
      <w:r>
        <w:rPr>
          <w:rStyle w:val="NormalTok"/>
        </w:rPr>
        <w:t xml:space="preserve"> F</w:t>
      </w:r>
      <w:r>
        <w:br/>
      </w:r>
      <w:r>
        <w:rPr>
          <w:rStyle w:val="NormalTok"/>
        </w:rPr>
        <w:t xml:space="preserve">  ) </w:t>
      </w:r>
      <w:r>
        <w:rPr>
          <w:rStyle w:val="SpecialCharTok"/>
        </w:rPr>
        <w:t>+</w:t>
      </w:r>
      <w:r>
        <w:br/>
      </w:r>
      <w:r>
        <w:rPr>
          <w:rStyle w:val="NormalTok"/>
        </w:rPr>
        <w:t xml:space="preserve">  </w:t>
      </w:r>
      <w:r>
        <w:rPr>
          <w:rStyle w:val="FunctionTok"/>
        </w:rPr>
        <w:t>scale_edge_width</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r>
        <w:rPr>
          <w:rStyle w:val="FunctionTok"/>
        </w:rPr>
        <w:t>geom_node_point</w:t>
      </w:r>
      <w:r>
        <w:rPr>
          <w:rStyle w:val="NormalTok"/>
        </w:rPr>
        <w:t>(</w:t>
      </w:r>
      <w:r>
        <w:rPr>
          <w:rStyle w:val="FunctionTok"/>
        </w:rPr>
        <w:t>aes</w:t>
      </w:r>
      <w:r>
        <w:rPr>
          <w:rStyle w:val="NormalTok"/>
        </w:rPr>
        <w:t>(</w:t>
      </w:r>
      <w:r>
        <w:br/>
      </w:r>
      <w:r>
        <w:rPr>
          <w:rStyle w:val="NormalTok"/>
        </w:rPr>
        <w:t xml:space="preserve">    </w:t>
      </w:r>
      <w:r>
        <w:rPr>
          <w:rStyle w:val="AttributeTok"/>
        </w:rPr>
        <w:t>size =</w:t>
      </w:r>
      <w:r>
        <w:rPr>
          <w:rStyle w:val="NormalTok"/>
        </w:rPr>
        <w:t xml:space="preserve"> centrality,</w:t>
      </w:r>
      <w:r>
        <w:br/>
      </w:r>
      <w:r>
        <w:rPr>
          <w:rStyle w:val="NormalTok"/>
        </w:rPr>
        <w:t xml:space="preserve">    </w:t>
      </w:r>
      <w:r>
        <w:rPr>
          <w:rStyle w:val="AttributeTok"/>
        </w:rPr>
        <w:t>color =</w:t>
      </w:r>
      <w:r>
        <w:rPr>
          <w:rStyle w:val="NormalTok"/>
        </w:rPr>
        <w:t xml:space="preserve"> group</w:t>
      </w:r>
      <w:r>
        <w:br/>
      </w:r>
      <w:r>
        <w:rPr>
          <w:rStyle w:val="NormalTok"/>
        </w:rPr>
        <w:t xml:space="preserve">  ),</w:t>
      </w:r>
      <w:r>
        <w:br/>
      </w:r>
      <w:r>
        <w:rPr>
          <w:rStyle w:val="NormalTok"/>
        </w:rPr>
        <w:t xml:space="preserve">  </w:t>
      </w:r>
      <w:r>
        <w:rPr>
          <w:rStyle w:val="AttributeTok"/>
        </w:rPr>
        <w:t>show.legend =</w:t>
      </w:r>
      <w:r>
        <w:rPr>
          <w:rStyle w:val="NormalTok"/>
        </w:rPr>
        <w:t xml:space="preserve"> F</w:t>
      </w:r>
      <w:r>
        <w:br/>
      </w:r>
      <w:r>
        <w:rPr>
          <w:rStyle w:val="NormalTok"/>
        </w:rPr>
        <w:t xml:space="preserve">  ) </w:t>
      </w:r>
      <w:r>
        <w:rPr>
          <w:rStyle w:val="SpecialCharTok"/>
        </w:rPr>
        <w:t>+</w:t>
      </w:r>
      <w:r>
        <w:br/>
      </w:r>
      <w:r>
        <w:rPr>
          <w:rStyle w:val="NormalTok"/>
        </w:rPr>
        <w:t xml:space="preserve">  </w:t>
      </w:r>
      <w:r>
        <w:rPr>
          <w:rStyle w:val="FunctionTok"/>
        </w:rPr>
        <w:t>scale_size</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SpecialCharTok"/>
        </w:rPr>
        <w:t>+</w:t>
      </w:r>
      <w:r>
        <w:br/>
      </w:r>
      <w:r>
        <w:rPr>
          <w:rStyle w:val="NormalTok"/>
        </w:rPr>
        <w:t xml:space="preserve">  </w:t>
      </w:r>
      <w:r>
        <w:rPr>
          <w:rStyle w:val="FunctionTok"/>
        </w:rPr>
        <w:t>geom_node_text</w:t>
      </w:r>
      <w:r>
        <w:rPr>
          <w:rStyle w:val="NormalTok"/>
        </w:rPr>
        <w:t>(</w:t>
      </w:r>
      <w:r>
        <w:rPr>
          <w:rStyle w:val="FunctionTok"/>
        </w:rPr>
        <w:t>aes</w:t>
      </w:r>
      <w:r>
        <w:rPr>
          <w:rStyle w:val="NormalTok"/>
        </w:rPr>
        <w:t>(</w:t>
      </w:r>
      <w:r>
        <w:rPr>
          <w:rStyle w:val="AttributeTok"/>
        </w:rPr>
        <w:t>label =</w:t>
      </w:r>
      <w:r>
        <w:rPr>
          <w:rStyle w:val="NormalTok"/>
        </w:rPr>
        <w:t xml:space="preserve"> name),</w:t>
      </w:r>
      <w:r>
        <w:br/>
      </w:r>
      <w:r>
        <w:rPr>
          <w:rStyle w:val="NormalTok"/>
        </w:rPr>
        <w:lastRenderedPageBreak/>
        <w:t xml:space="preserve">    </w:t>
      </w:r>
      <w:r>
        <w:rPr>
          <w:rStyle w:val="AttributeTok"/>
        </w:rPr>
        <w:t>repel =</w:t>
      </w:r>
      <w:r>
        <w:rPr>
          <w:rStyle w:val="NormalTok"/>
        </w:rPr>
        <w:t xml:space="preserve"> T,</w:t>
      </w:r>
      <w:r>
        <w:br/>
      </w:r>
      <w:r>
        <w:rPr>
          <w:rStyle w:val="NormalTok"/>
        </w:rPr>
        <w:t xml:space="preserve">    </w:t>
      </w:r>
      <w:r>
        <w:rPr>
          <w:rStyle w:val="AttributeTok"/>
        </w:rPr>
        <w:t>size =</w:t>
      </w:r>
      <w:r>
        <w:rPr>
          <w:rStyle w:val="NormalTok"/>
        </w:rPr>
        <w:t xml:space="preserve"> </w:t>
      </w:r>
      <w:r>
        <w:rPr>
          <w:rStyle w:val="DecValTok"/>
        </w:rPr>
        <w:t>5</w:t>
      </w:r>
      <w:r>
        <w:rPr>
          <w:rStyle w:val="NormalTok"/>
        </w:rPr>
        <w:t>,</w:t>
      </w:r>
      <w:r>
        <w:br/>
      </w:r>
      <w:r>
        <w:rPr>
          <w:rStyle w:val="NormalTok"/>
        </w:rPr>
        <w:t xml:space="preserve">    </w:t>
      </w:r>
      <w:r>
        <w:rPr>
          <w:rStyle w:val="AttributeTok"/>
        </w:rPr>
        <w:t>family =</w:t>
      </w:r>
      <w:r>
        <w:rPr>
          <w:rStyle w:val="NormalTok"/>
        </w:rPr>
        <w:t xml:space="preserve"> </w:t>
      </w:r>
      <w:r>
        <w:rPr>
          <w:rStyle w:val="StringTok"/>
        </w:rPr>
        <w:t>"IBMPlexSans"</w:t>
      </w:r>
      <w:r>
        <w:br/>
      </w:r>
      <w:r>
        <w:rPr>
          <w:rStyle w:val="NormalTok"/>
        </w:rPr>
        <w:t xml:space="preserve">  ) </w:t>
      </w:r>
      <w:r>
        <w:rPr>
          <w:rStyle w:val="SpecialCharTok"/>
        </w:rPr>
        <w:t>+</w:t>
      </w:r>
      <w:r>
        <w:br/>
      </w:r>
      <w:r>
        <w:rPr>
          <w:rStyle w:val="NormalTok"/>
        </w:rPr>
        <w:t xml:space="preserve">  </w:t>
      </w:r>
      <w:r>
        <w:rPr>
          <w:rStyle w:val="FunctionTok"/>
        </w:rPr>
        <w:t>theme_graph</w:t>
      </w:r>
      <w:r>
        <w:rPr>
          <w:rStyle w:val="NormalTok"/>
        </w:rPr>
        <w:t>()</w:t>
      </w:r>
      <w:r>
        <w:br/>
      </w:r>
      <w:r>
        <w:rPr>
          <w:rStyle w:val="FunctionTok"/>
        </w:rPr>
        <w:t>set.seed</w:t>
      </w:r>
      <w:r>
        <w:rPr>
          <w:rStyle w:val="NormalTok"/>
        </w:rPr>
        <w:t>(</w:t>
      </w:r>
      <w:r>
        <w:rPr>
          <w:rStyle w:val="DecValTok"/>
        </w:rPr>
        <w:t>7777</w:t>
      </w:r>
      <w:r>
        <w:rPr>
          <w:rStyle w:val="NormalTok"/>
        </w:rPr>
        <w:t>)</w:t>
      </w:r>
      <w:r>
        <w:br/>
      </w:r>
      <w:r>
        <w:rPr>
          <w:rStyle w:val="NormalTok"/>
        </w:rPr>
        <w:t xml:space="preserve">arts_word_cors </w:t>
      </w:r>
      <w:r>
        <w:rPr>
          <w:rStyle w:val="OtherTok"/>
        </w:rPr>
        <w:t>&lt;-</w:t>
      </w:r>
      <w:r>
        <w:rPr>
          <w:rStyle w:val="NormalTok"/>
        </w:rPr>
        <w:t xml:space="preserve"> list_word_</w:t>
      </w:r>
      <w:r>
        <w:rPr>
          <w:rStyle w:val="NormalTok"/>
        </w:rPr>
        <w:t xml:space="preserve">cors </w:t>
      </w:r>
      <w:r>
        <w:rPr>
          <w:rStyle w:val="SpecialCharTok"/>
        </w:rPr>
        <w:t>%&gt;%</w:t>
      </w:r>
      <w:r>
        <w:br/>
      </w:r>
      <w:r>
        <w:rPr>
          <w:rStyle w:val="NormalTok"/>
        </w:rPr>
        <w:t xml:space="preserve">  </w:t>
      </w:r>
      <w:r>
        <w:rPr>
          <w:rStyle w:val="FunctionTok"/>
        </w:rPr>
        <w:t>filter</w:t>
      </w:r>
      <w:r>
        <w:rPr>
          <w:rStyle w:val="NormalTok"/>
        </w:rPr>
        <w:t xml:space="preserve">(list </w:t>
      </w:r>
      <w:r>
        <w:rPr>
          <w:rStyle w:val="SpecialCharTok"/>
        </w:rPr>
        <w:t>==</w:t>
      </w:r>
      <w:r>
        <w:rPr>
          <w:rStyle w:val="NormalTok"/>
        </w:rPr>
        <w:t xml:space="preserve"> </w:t>
      </w:r>
      <w:r>
        <w:rPr>
          <w:rStyle w:val="StringTok"/>
        </w:rPr>
        <w:t>"arts"</w:t>
      </w:r>
      <w:r>
        <w:rPr>
          <w:rStyle w:val="NormalTok"/>
        </w:rPr>
        <w:t xml:space="preserve">) </w:t>
      </w:r>
      <w:r>
        <w:rPr>
          <w:rStyle w:val="SpecialCharTok"/>
        </w:rPr>
        <w:t>%&gt;%</w:t>
      </w:r>
      <w:r>
        <w:br/>
      </w:r>
      <w:r>
        <w:rPr>
          <w:rStyle w:val="NormalTok"/>
        </w:rPr>
        <w:t xml:space="preserve">  </w:t>
      </w:r>
      <w:r>
        <w:rPr>
          <w:rStyle w:val="FunctionTok"/>
        </w:rPr>
        <w:t>slice_max</w:t>
      </w:r>
      <w:r>
        <w:rPr>
          <w:rStyle w:val="NormalTok"/>
        </w:rPr>
        <w:t xml:space="preserve">(correlation, </w:t>
      </w:r>
      <w:r>
        <w:rPr>
          <w:rStyle w:val="AttributeTok"/>
        </w:rPr>
        <w:t>n =</w:t>
      </w:r>
      <w:r>
        <w:rPr>
          <w:rStyle w:val="NormalTok"/>
        </w:rPr>
        <w:t xml:space="preserve"> </w:t>
      </w:r>
      <w:r>
        <w:rPr>
          <w:rStyle w:val="DecValTok"/>
        </w:rPr>
        <w:t>20</w:t>
      </w:r>
      <w:r>
        <w:rPr>
          <w:rStyle w:val="NormalTok"/>
        </w:rPr>
        <w:t xml:space="preserve">, </w:t>
      </w:r>
      <w:r>
        <w:rPr>
          <w:rStyle w:val="AttributeTok"/>
        </w:rPr>
        <w:t>with_ties =</w:t>
      </w:r>
      <w:r>
        <w:rPr>
          <w:rStyle w:val="NormalTok"/>
        </w:rPr>
        <w:t xml:space="preserve"> F)</w:t>
      </w:r>
      <w:r>
        <w:br/>
      </w:r>
      <w:r>
        <w:br/>
      </w:r>
      <w:r>
        <w:rPr>
          <w:rStyle w:val="NormalTok"/>
        </w:rPr>
        <w:t xml:space="preserve">arts_graph_cors </w:t>
      </w:r>
      <w:r>
        <w:rPr>
          <w:rStyle w:val="OtherTok"/>
        </w:rPr>
        <w:t>&lt;-</w:t>
      </w:r>
      <w:r>
        <w:rPr>
          <w:rStyle w:val="NormalTok"/>
        </w:rPr>
        <w:t xml:space="preserve"> arts_word_cors </w:t>
      </w:r>
      <w:r>
        <w:rPr>
          <w:rStyle w:val="SpecialCharTok"/>
        </w:rPr>
        <w:t>%&gt;%</w:t>
      </w:r>
      <w:r>
        <w:br/>
      </w:r>
      <w:r>
        <w:rPr>
          <w:rStyle w:val="NormalTok"/>
        </w:rPr>
        <w:t xml:space="preserve">  </w:t>
      </w:r>
      <w:r>
        <w:rPr>
          <w:rStyle w:val="CommentTok"/>
        </w:rPr>
        <w:t># gt::gt()</w:t>
      </w:r>
      <w:r>
        <w:br/>
      </w:r>
      <w:r>
        <w:rPr>
          <w:rStyle w:val="NormalTok"/>
        </w:rPr>
        <w:t xml:space="preserve">  </w:t>
      </w:r>
      <w:r>
        <w:rPr>
          <w:rStyle w:val="CommentTok"/>
        </w:rPr>
        <w:t># filter(correlation &gt;= 0.15) %&gt;%</w:t>
      </w:r>
      <w:r>
        <w:br/>
      </w:r>
      <w:r>
        <w:rPr>
          <w:rStyle w:val="NormalTok"/>
        </w:rPr>
        <w:t xml:space="preserve">  </w:t>
      </w:r>
      <w:r>
        <w:rPr>
          <w:rStyle w:val="FunctionTok"/>
        </w:rPr>
        <w:t>as_tbl_graph</w:t>
      </w:r>
      <w:r>
        <w:rPr>
          <w:rStyle w:val="NormalTok"/>
        </w:rPr>
        <w:t>(</w:t>
      </w:r>
      <w:r>
        <w:rPr>
          <w:rStyle w:val="AttributeTok"/>
        </w:rPr>
        <w:t>directed =</w:t>
      </w:r>
      <w:r>
        <w:rPr>
          <w:rStyle w:val="NormalTok"/>
        </w:rPr>
        <w:t xml:space="preserve"> F)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centrality =</w:t>
      </w:r>
      <w:r>
        <w:rPr>
          <w:rStyle w:val="NormalTok"/>
        </w:rPr>
        <w:t xml:space="preserve"> </w:t>
      </w:r>
      <w:r>
        <w:rPr>
          <w:rStyle w:val="FunctionTok"/>
        </w:rPr>
        <w:t>centrality_degree</w:t>
      </w:r>
      <w:r>
        <w:rPr>
          <w:rStyle w:val="NormalTok"/>
        </w:rPr>
        <w:t>(),</w:t>
      </w:r>
      <w:r>
        <w:br/>
      </w:r>
      <w:r>
        <w:rPr>
          <w:rStyle w:val="NormalTok"/>
        </w:rPr>
        <w:t xml:space="preserve">    </w:t>
      </w:r>
      <w:r>
        <w:rPr>
          <w:rStyle w:val="AttributeTok"/>
        </w:rPr>
        <w:t>group =</w:t>
      </w:r>
      <w:r>
        <w:rPr>
          <w:rStyle w:val="NormalTok"/>
        </w:rPr>
        <w:t xml:space="preserve"> </w:t>
      </w:r>
      <w:r>
        <w:rPr>
          <w:rStyle w:val="FunctionTok"/>
        </w:rPr>
        <w:t>as.factor</w:t>
      </w:r>
      <w:r>
        <w:rPr>
          <w:rStyle w:val="NormalTok"/>
        </w:rPr>
        <w:t>(</w:t>
      </w:r>
      <w:r>
        <w:rPr>
          <w:rStyle w:val="FunctionTok"/>
        </w:rPr>
        <w:t>group_infomap</w:t>
      </w:r>
      <w:r>
        <w:rPr>
          <w:rStyle w:val="NormalTok"/>
        </w:rPr>
        <w:t>())</w:t>
      </w:r>
      <w:r>
        <w:br/>
      </w:r>
      <w:r>
        <w:rPr>
          <w:rStyle w:val="NormalTok"/>
        </w:rPr>
        <w:t xml:space="preserve">  )</w:t>
      </w:r>
      <w:r>
        <w:br/>
      </w:r>
      <w:r>
        <w:rPr>
          <w:rStyle w:val="FunctionTok"/>
        </w:rPr>
        <w:t>set.seed</w:t>
      </w:r>
      <w:r>
        <w:rPr>
          <w:rStyle w:val="NormalTok"/>
        </w:rPr>
        <w:t>(</w:t>
      </w:r>
      <w:r>
        <w:rPr>
          <w:rStyle w:val="DecValTok"/>
        </w:rPr>
        <w:t>7777</w:t>
      </w:r>
      <w:r>
        <w:rPr>
          <w:rStyle w:val="NormalTok"/>
        </w:rPr>
        <w:t>)</w:t>
      </w:r>
      <w:r>
        <w:br/>
      </w:r>
      <w:r>
        <w:rPr>
          <w:rStyle w:val="FunctionTok"/>
        </w:rPr>
        <w:t>ggraph</w:t>
      </w:r>
      <w:r>
        <w:rPr>
          <w:rStyle w:val="NormalTok"/>
        </w:rPr>
        <w:t xml:space="preserve">(arts_graph_cors, </w:t>
      </w:r>
      <w:r>
        <w:rPr>
          <w:rStyle w:val="AttributeTok"/>
        </w:rPr>
        <w:t>layout =</w:t>
      </w:r>
      <w:r>
        <w:rPr>
          <w:rStyle w:val="NormalTok"/>
        </w:rPr>
        <w:t xml:space="preserve"> </w:t>
      </w:r>
      <w:r>
        <w:rPr>
          <w:rStyle w:val="StringTok"/>
        </w:rPr>
        <w:t>"fr"</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w:t>
      </w:r>
      <w:r>
        <w:br/>
      </w:r>
      <w:r>
        <w:rPr>
          <w:rStyle w:val="NormalTok"/>
        </w:rPr>
        <w:t xml:space="preserve">    </w:t>
      </w:r>
      <w:r>
        <w:rPr>
          <w:rStyle w:val="AttributeTok"/>
        </w:rPr>
        <w:t>color =</w:t>
      </w:r>
      <w:r>
        <w:rPr>
          <w:rStyle w:val="NormalTok"/>
        </w:rPr>
        <w:t xml:space="preserve"> </w:t>
      </w:r>
      <w:r>
        <w:rPr>
          <w:rStyle w:val="StringTok"/>
        </w:rPr>
        <w:t>"gray50"</w:t>
      </w:r>
      <w:r>
        <w:rPr>
          <w:rStyle w:val="NormalTok"/>
        </w:rPr>
        <w:t>,</w:t>
      </w:r>
      <w:r>
        <w:br/>
      </w:r>
      <w:r>
        <w:rPr>
          <w:rStyle w:val="NormalTok"/>
        </w:rPr>
        <w:t xml:space="preserve">    </w:t>
      </w:r>
      <w:r>
        <w:rPr>
          <w:rStyle w:val="FunctionTok"/>
        </w:rPr>
        <w:t>aes</w:t>
      </w:r>
      <w:r>
        <w:rPr>
          <w:rStyle w:val="NormalTok"/>
        </w:rPr>
        <w:t>(</w:t>
      </w:r>
      <w:r>
        <w:br/>
      </w:r>
      <w:r>
        <w:rPr>
          <w:rStyle w:val="NormalTok"/>
        </w:rPr>
        <w:t xml:space="preserve">      </w:t>
      </w:r>
      <w:r>
        <w:rPr>
          <w:rStyle w:val="AttributeTok"/>
        </w:rPr>
        <w:t>edge_alpha =</w:t>
      </w:r>
      <w:r>
        <w:rPr>
          <w:rStyle w:val="NormalTok"/>
        </w:rPr>
        <w:t xml:space="preserve"> correlation,</w:t>
      </w:r>
      <w:r>
        <w:br/>
      </w:r>
      <w:r>
        <w:rPr>
          <w:rStyle w:val="NormalTok"/>
        </w:rPr>
        <w:t xml:space="preserve">      </w:t>
      </w:r>
      <w:r>
        <w:rPr>
          <w:rStyle w:val="AttributeTok"/>
        </w:rPr>
        <w:t>edge_width =</w:t>
      </w:r>
      <w:r>
        <w:rPr>
          <w:rStyle w:val="NormalTok"/>
        </w:rPr>
        <w:t xml:space="preserve"> correlation</w:t>
      </w:r>
      <w:r>
        <w:br/>
      </w:r>
      <w:r>
        <w:rPr>
          <w:rStyle w:val="NormalTok"/>
        </w:rPr>
        <w:lastRenderedPageBreak/>
        <w:t xml:space="preserve">    ),</w:t>
      </w:r>
      <w:r>
        <w:br/>
      </w:r>
      <w:r>
        <w:rPr>
          <w:rStyle w:val="NormalTok"/>
        </w:rPr>
        <w:t xml:space="preserve">    </w:t>
      </w:r>
      <w:r>
        <w:rPr>
          <w:rStyle w:val="AttributeTok"/>
        </w:rPr>
        <w:t>show.legend =</w:t>
      </w:r>
      <w:r>
        <w:rPr>
          <w:rStyle w:val="NormalTok"/>
        </w:rPr>
        <w:t xml:space="preserve"> F</w:t>
      </w:r>
      <w:r>
        <w:br/>
      </w:r>
      <w:r>
        <w:rPr>
          <w:rStyle w:val="NormalTok"/>
        </w:rPr>
        <w:t xml:space="preserve">  ) </w:t>
      </w:r>
      <w:r>
        <w:rPr>
          <w:rStyle w:val="SpecialCharTok"/>
        </w:rPr>
        <w:t>+</w:t>
      </w:r>
      <w:r>
        <w:br/>
      </w:r>
      <w:r>
        <w:rPr>
          <w:rStyle w:val="NormalTok"/>
        </w:rPr>
        <w:t xml:space="preserve">  </w:t>
      </w:r>
      <w:r>
        <w:rPr>
          <w:rStyle w:val="FunctionTok"/>
        </w:rPr>
        <w:t>scale_edge_width</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r>
        <w:rPr>
          <w:rStyle w:val="FunctionTok"/>
        </w:rPr>
        <w:t>geom_node_point</w:t>
      </w:r>
      <w:r>
        <w:rPr>
          <w:rStyle w:val="NormalTok"/>
        </w:rPr>
        <w:t>(</w:t>
      </w:r>
      <w:r>
        <w:rPr>
          <w:rStyle w:val="FunctionTok"/>
        </w:rPr>
        <w:t>aes</w:t>
      </w:r>
      <w:r>
        <w:rPr>
          <w:rStyle w:val="NormalTok"/>
        </w:rPr>
        <w:t>(</w:t>
      </w:r>
      <w:r>
        <w:br/>
      </w:r>
      <w:r>
        <w:rPr>
          <w:rStyle w:val="NormalTok"/>
        </w:rPr>
        <w:t xml:space="preserve">    </w:t>
      </w:r>
      <w:r>
        <w:rPr>
          <w:rStyle w:val="AttributeTok"/>
        </w:rPr>
        <w:t>size =</w:t>
      </w:r>
      <w:r>
        <w:rPr>
          <w:rStyle w:val="NormalTok"/>
        </w:rPr>
        <w:t xml:space="preserve"> centrality,</w:t>
      </w:r>
      <w:r>
        <w:br/>
      </w:r>
      <w:r>
        <w:rPr>
          <w:rStyle w:val="NormalTok"/>
        </w:rPr>
        <w:t xml:space="preserve">    </w:t>
      </w:r>
      <w:r>
        <w:rPr>
          <w:rStyle w:val="AttributeTok"/>
        </w:rPr>
        <w:t>color =</w:t>
      </w:r>
      <w:r>
        <w:rPr>
          <w:rStyle w:val="NormalTok"/>
        </w:rPr>
        <w:t xml:space="preserve"> group</w:t>
      </w:r>
      <w:r>
        <w:br/>
      </w:r>
      <w:r>
        <w:rPr>
          <w:rStyle w:val="NormalTok"/>
        </w:rPr>
        <w:t xml:space="preserve">  ),</w:t>
      </w:r>
      <w:r>
        <w:br/>
      </w:r>
      <w:r>
        <w:rPr>
          <w:rStyle w:val="NormalTok"/>
        </w:rPr>
        <w:t xml:space="preserve">  </w:t>
      </w:r>
      <w:r>
        <w:rPr>
          <w:rStyle w:val="AttributeTok"/>
        </w:rPr>
        <w:t>show.legend =</w:t>
      </w:r>
      <w:r>
        <w:rPr>
          <w:rStyle w:val="NormalTok"/>
        </w:rPr>
        <w:t xml:space="preserve"> F</w:t>
      </w:r>
      <w:r>
        <w:br/>
      </w:r>
      <w:r>
        <w:rPr>
          <w:rStyle w:val="NormalTok"/>
        </w:rPr>
        <w:t xml:space="preserve">  ) </w:t>
      </w:r>
      <w:r>
        <w:rPr>
          <w:rStyle w:val="SpecialCharTok"/>
        </w:rPr>
        <w:t>+</w:t>
      </w:r>
      <w:r>
        <w:br/>
      </w:r>
      <w:r>
        <w:rPr>
          <w:rStyle w:val="NormalTok"/>
        </w:rPr>
        <w:t xml:space="preserve">  </w:t>
      </w:r>
      <w:r>
        <w:rPr>
          <w:rStyle w:val="FunctionTok"/>
        </w:rPr>
        <w:t>scale_size</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SpecialCharTok"/>
        </w:rPr>
        <w:t>+</w:t>
      </w:r>
      <w:r>
        <w:br/>
      </w:r>
      <w:r>
        <w:rPr>
          <w:rStyle w:val="NormalTok"/>
        </w:rPr>
        <w:t xml:space="preserve">  </w:t>
      </w:r>
      <w:r>
        <w:rPr>
          <w:rStyle w:val="FunctionTok"/>
        </w:rPr>
        <w:t>geom_node_text</w:t>
      </w:r>
      <w:r>
        <w:rPr>
          <w:rStyle w:val="NormalTok"/>
        </w:rPr>
        <w:t>(</w:t>
      </w:r>
      <w:r>
        <w:rPr>
          <w:rStyle w:val="FunctionTok"/>
        </w:rPr>
        <w:t>aes</w:t>
      </w:r>
      <w:r>
        <w:rPr>
          <w:rStyle w:val="NormalTok"/>
        </w:rPr>
        <w:t>(</w:t>
      </w:r>
      <w:r>
        <w:rPr>
          <w:rStyle w:val="AttributeTok"/>
        </w:rPr>
        <w:t>label =</w:t>
      </w:r>
      <w:r>
        <w:rPr>
          <w:rStyle w:val="NormalTok"/>
        </w:rPr>
        <w:t xml:space="preserve"> name),</w:t>
      </w:r>
      <w:r>
        <w:br/>
      </w:r>
      <w:r>
        <w:rPr>
          <w:rStyle w:val="NormalTok"/>
        </w:rPr>
        <w:t xml:space="preserve">    </w:t>
      </w:r>
      <w:r>
        <w:rPr>
          <w:rStyle w:val="AttributeTok"/>
        </w:rPr>
        <w:t>repel =</w:t>
      </w:r>
      <w:r>
        <w:rPr>
          <w:rStyle w:val="NormalTok"/>
        </w:rPr>
        <w:t xml:space="preserve"> T,</w:t>
      </w:r>
      <w:r>
        <w:br/>
      </w:r>
      <w:r>
        <w:rPr>
          <w:rStyle w:val="NormalTok"/>
        </w:rPr>
        <w:t xml:space="preserve">    </w:t>
      </w:r>
      <w:r>
        <w:rPr>
          <w:rStyle w:val="AttributeTok"/>
        </w:rPr>
        <w:t>size =</w:t>
      </w:r>
      <w:r>
        <w:rPr>
          <w:rStyle w:val="NormalTok"/>
        </w:rPr>
        <w:t xml:space="preserve"> </w:t>
      </w:r>
      <w:r>
        <w:rPr>
          <w:rStyle w:val="DecValTok"/>
        </w:rPr>
        <w:t>5</w:t>
      </w:r>
      <w:r>
        <w:rPr>
          <w:rStyle w:val="NormalTok"/>
        </w:rPr>
        <w:t>,</w:t>
      </w:r>
      <w:r>
        <w:br/>
      </w:r>
      <w:r>
        <w:rPr>
          <w:rStyle w:val="NormalTok"/>
        </w:rPr>
        <w:t xml:space="preserve">    </w:t>
      </w:r>
      <w:r>
        <w:rPr>
          <w:rStyle w:val="AttributeTok"/>
        </w:rPr>
        <w:t>family =</w:t>
      </w:r>
      <w:r>
        <w:rPr>
          <w:rStyle w:val="NormalTok"/>
        </w:rPr>
        <w:t xml:space="preserve"> </w:t>
      </w:r>
      <w:r>
        <w:rPr>
          <w:rStyle w:val="StringTok"/>
        </w:rPr>
        <w:t>"IBMPlexSans"</w:t>
      </w:r>
      <w:r>
        <w:br/>
      </w:r>
      <w:r>
        <w:rPr>
          <w:rStyle w:val="NormalTok"/>
        </w:rPr>
        <w:t xml:space="preserve">  ) </w:t>
      </w:r>
      <w:r>
        <w:rPr>
          <w:rStyle w:val="SpecialCharTok"/>
        </w:rPr>
        <w:t>+</w:t>
      </w:r>
      <w:r>
        <w:br/>
      </w:r>
      <w:r>
        <w:rPr>
          <w:rStyle w:val="NormalTok"/>
        </w:rPr>
        <w:t xml:space="preserve">  </w:t>
      </w:r>
      <w:r>
        <w:rPr>
          <w:rStyle w:val="FunctionTok"/>
        </w:rPr>
        <w:t>theme_graph</w:t>
      </w:r>
      <w:r>
        <w:rPr>
          <w:rStyle w:val="NormalTok"/>
        </w:rPr>
        <w:t>()</w:t>
      </w:r>
      <w:r>
        <w:br/>
      </w:r>
      <w:r>
        <w:rPr>
          <w:rStyle w:val="FunctionTok"/>
        </w:rPr>
        <w:t>set.seed</w:t>
      </w:r>
      <w:r>
        <w:rPr>
          <w:rStyle w:val="NormalTok"/>
        </w:rPr>
        <w:t>(</w:t>
      </w:r>
      <w:r>
        <w:rPr>
          <w:rStyle w:val="DecValTok"/>
        </w:rPr>
        <w:t>7777</w:t>
      </w:r>
      <w:r>
        <w:rPr>
          <w:rStyle w:val="NormalTok"/>
        </w:rPr>
        <w:t>)</w:t>
      </w:r>
      <w:r>
        <w:br/>
      </w:r>
      <w:r>
        <w:rPr>
          <w:rStyle w:val="NormalTok"/>
        </w:rPr>
        <w:t xml:space="preserve">cs_bigram </w:t>
      </w:r>
      <w:r>
        <w:rPr>
          <w:rStyle w:val="OtherTok"/>
        </w:rPr>
        <w:t>&lt;-</w:t>
      </w:r>
      <w:r>
        <w:rPr>
          <w:rStyle w:val="NormalTok"/>
        </w:rPr>
        <w:t xml:space="preserve"> pair_bigram </w:t>
      </w:r>
      <w:r>
        <w:rPr>
          <w:rStyle w:val="SpecialCharTok"/>
        </w:rPr>
        <w:t>%&gt;%</w:t>
      </w:r>
      <w:r>
        <w:br/>
      </w:r>
      <w:r>
        <w:rPr>
          <w:rStyle w:val="NormalTok"/>
        </w:rPr>
        <w:t xml:space="preserve">  </w:t>
      </w:r>
      <w:r>
        <w:rPr>
          <w:rStyle w:val="FunctionTok"/>
        </w:rPr>
        <w:t>filter</w:t>
      </w:r>
      <w:r>
        <w:rPr>
          <w:rStyle w:val="NormalTok"/>
        </w:rPr>
        <w:t xml:space="preserve">(list </w:t>
      </w:r>
      <w:r>
        <w:rPr>
          <w:rStyle w:val="SpecialCharTok"/>
        </w:rPr>
        <w:t>==</w:t>
      </w:r>
      <w:r>
        <w:rPr>
          <w:rStyle w:val="NormalTok"/>
        </w:rPr>
        <w:t xml:space="preserve"> </w:t>
      </w:r>
      <w:r>
        <w:rPr>
          <w:rStyle w:val="StringTok"/>
        </w:rPr>
        <w:t>"cs"</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 xml:space="preserve">list) </w:t>
      </w:r>
      <w:r>
        <w:rPr>
          <w:rStyle w:val="SpecialCharTok"/>
        </w:rPr>
        <w:t>%&gt;%</w:t>
      </w:r>
      <w:r>
        <w:br/>
      </w:r>
      <w:r>
        <w:rPr>
          <w:rStyle w:val="NormalTok"/>
        </w:rPr>
        <w:t xml:space="preserve">  </w:t>
      </w:r>
      <w:r>
        <w:rPr>
          <w:rStyle w:val="CommentTok"/>
        </w:rPr>
        <w:t># filter(n &gt;= 8) %&gt;%</w:t>
      </w:r>
      <w:r>
        <w:br/>
      </w:r>
      <w:r>
        <w:rPr>
          <w:rStyle w:val="NormalTok"/>
        </w:rPr>
        <w:t xml:space="preserve">  </w:t>
      </w:r>
      <w:r>
        <w:rPr>
          <w:rStyle w:val="FunctionTok"/>
        </w:rPr>
        <w:t>slice_max</w:t>
      </w:r>
      <w:r>
        <w:rPr>
          <w:rStyle w:val="NormalTok"/>
        </w:rPr>
        <w:t xml:space="preserve">(n, </w:t>
      </w:r>
      <w:r>
        <w:rPr>
          <w:rStyle w:val="AttributeTok"/>
        </w:rPr>
        <w:t>n =</w:t>
      </w:r>
      <w:r>
        <w:rPr>
          <w:rStyle w:val="NormalTok"/>
        </w:rPr>
        <w:t xml:space="preserve"> </w:t>
      </w:r>
      <w:r>
        <w:rPr>
          <w:rStyle w:val="DecValTok"/>
        </w:rPr>
        <w:t>20</w:t>
      </w:r>
      <w:r>
        <w:rPr>
          <w:rStyle w:val="NormalTok"/>
        </w:rPr>
        <w:t xml:space="preserve">, </w:t>
      </w:r>
      <w:r>
        <w:rPr>
          <w:rStyle w:val="AttributeTok"/>
        </w:rPr>
        <w:t>with_ties =</w:t>
      </w:r>
      <w:r>
        <w:rPr>
          <w:rStyle w:val="NormalTok"/>
        </w:rPr>
        <w:t xml:space="preserve"> F)</w:t>
      </w:r>
      <w:r>
        <w:br/>
      </w:r>
      <w:r>
        <w:br/>
      </w:r>
      <w:r>
        <w:rPr>
          <w:rStyle w:val="NormalTok"/>
        </w:rPr>
        <w:t xml:space="preserve">cs_graph_bigram </w:t>
      </w:r>
      <w:r>
        <w:rPr>
          <w:rStyle w:val="OtherTok"/>
        </w:rPr>
        <w:t>&lt;-</w:t>
      </w:r>
      <w:r>
        <w:rPr>
          <w:rStyle w:val="NormalTok"/>
        </w:rPr>
        <w:t xml:space="preserve"> cs_bigram </w:t>
      </w:r>
      <w:r>
        <w:rPr>
          <w:rStyle w:val="SpecialCharTok"/>
        </w:rPr>
        <w:t>%&gt;%</w:t>
      </w:r>
      <w:r>
        <w:br/>
      </w:r>
      <w:r>
        <w:rPr>
          <w:rStyle w:val="NormalTok"/>
        </w:rPr>
        <w:lastRenderedPageBreak/>
        <w:t xml:space="preserve">  </w:t>
      </w:r>
      <w:r>
        <w:rPr>
          <w:rStyle w:val="FunctionTok"/>
        </w:rPr>
        <w:t>as_tbl_graph</w:t>
      </w:r>
      <w:r>
        <w:rPr>
          <w:rStyle w:val="NormalTok"/>
        </w:rPr>
        <w:t>(</w:t>
      </w:r>
      <w:r>
        <w:rPr>
          <w:rStyle w:val="AttributeTok"/>
        </w:rPr>
        <w:t>directed =</w:t>
      </w:r>
      <w:r>
        <w:rPr>
          <w:rStyle w:val="NormalTok"/>
        </w:rPr>
        <w:t xml:space="preserve"> F)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centrality =</w:t>
      </w:r>
      <w:r>
        <w:rPr>
          <w:rStyle w:val="NormalTok"/>
        </w:rPr>
        <w:t xml:space="preserve"> </w:t>
      </w:r>
      <w:r>
        <w:rPr>
          <w:rStyle w:val="FunctionTok"/>
        </w:rPr>
        <w:t>centrality_degree</w:t>
      </w:r>
      <w:r>
        <w:rPr>
          <w:rStyle w:val="NormalTok"/>
        </w:rPr>
        <w:t>(),</w:t>
      </w:r>
      <w:r>
        <w:br/>
      </w:r>
      <w:r>
        <w:rPr>
          <w:rStyle w:val="NormalTok"/>
        </w:rPr>
        <w:t xml:space="preserve">    </w:t>
      </w:r>
      <w:r>
        <w:rPr>
          <w:rStyle w:val="AttributeTok"/>
        </w:rPr>
        <w:t>group =</w:t>
      </w:r>
      <w:r>
        <w:rPr>
          <w:rStyle w:val="NormalTok"/>
        </w:rPr>
        <w:t xml:space="preserve"> </w:t>
      </w:r>
      <w:r>
        <w:rPr>
          <w:rStyle w:val="FunctionTok"/>
        </w:rPr>
        <w:t>as.factor</w:t>
      </w:r>
      <w:r>
        <w:rPr>
          <w:rStyle w:val="NormalTok"/>
        </w:rPr>
        <w:t>(</w:t>
      </w:r>
      <w:r>
        <w:rPr>
          <w:rStyle w:val="FunctionTok"/>
        </w:rPr>
        <w:t>group_infomap</w:t>
      </w:r>
      <w:r>
        <w:rPr>
          <w:rStyle w:val="NormalTok"/>
        </w:rPr>
        <w:t>())</w:t>
      </w:r>
      <w:r>
        <w:br/>
      </w:r>
      <w:r>
        <w:rPr>
          <w:rStyle w:val="NormalTok"/>
        </w:rPr>
        <w:t xml:space="preserve">  )</w:t>
      </w:r>
      <w:r>
        <w:br/>
      </w:r>
      <w:r>
        <w:rPr>
          <w:rStyle w:val="FunctionTok"/>
        </w:rPr>
        <w:t>set.seed</w:t>
      </w:r>
      <w:r>
        <w:rPr>
          <w:rStyle w:val="NormalTok"/>
        </w:rPr>
        <w:t>(</w:t>
      </w:r>
      <w:r>
        <w:rPr>
          <w:rStyle w:val="DecValTok"/>
        </w:rPr>
        <w:t>7777</w:t>
      </w:r>
      <w:r>
        <w:rPr>
          <w:rStyle w:val="NormalTok"/>
        </w:rPr>
        <w:t>)</w:t>
      </w:r>
      <w:r>
        <w:br/>
      </w:r>
      <w:r>
        <w:rPr>
          <w:rStyle w:val="FunctionTok"/>
        </w:rPr>
        <w:t>ggraph</w:t>
      </w:r>
      <w:r>
        <w:rPr>
          <w:rStyle w:val="NormalTok"/>
        </w:rPr>
        <w:t xml:space="preserve">(cs_graph_bigram, </w:t>
      </w:r>
      <w:r>
        <w:rPr>
          <w:rStyle w:val="AttributeTok"/>
        </w:rPr>
        <w:t>layout =</w:t>
      </w:r>
      <w:r>
        <w:rPr>
          <w:rStyle w:val="NormalTok"/>
        </w:rPr>
        <w:t xml:space="preserve"> </w:t>
      </w:r>
      <w:r>
        <w:rPr>
          <w:rStyle w:val="StringTok"/>
        </w:rPr>
        <w:t>"fr"</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w:t>
      </w:r>
      <w:r>
        <w:br/>
      </w:r>
      <w:r>
        <w:rPr>
          <w:rStyle w:val="NormalTok"/>
        </w:rPr>
        <w:t xml:space="preserve">    </w:t>
      </w:r>
      <w:r>
        <w:rPr>
          <w:rStyle w:val="AttributeTok"/>
        </w:rPr>
        <w:t>color =</w:t>
      </w:r>
      <w:r>
        <w:rPr>
          <w:rStyle w:val="NormalTok"/>
        </w:rPr>
        <w:t xml:space="preserve"> </w:t>
      </w:r>
      <w:r>
        <w:rPr>
          <w:rStyle w:val="StringTok"/>
        </w:rPr>
        <w:t>"gray50"</w:t>
      </w:r>
      <w:r>
        <w:rPr>
          <w:rStyle w:val="NormalTok"/>
        </w:rPr>
        <w:t>,</w:t>
      </w:r>
      <w:r>
        <w:br/>
      </w:r>
      <w:r>
        <w:rPr>
          <w:rStyle w:val="NormalTok"/>
        </w:rPr>
        <w:t xml:space="preserve">    </w:t>
      </w:r>
      <w:r>
        <w:rPr>
          <w:rStyle w:val="AttributeTok"/>
        </w:rPr>
        <w:t>alpha =</w:t>
      </w:r>
      <w:r>
        <w:rPr>
          <w:rStyle w:val="NormalTok"/>
        </w:rPr>
        <w:t xml:space="preserve"> </w:t>
      </w:r>
      <w:r>
        <w:rPr>
          <w:rStyle w:val="FloatTok"/>
        </w:rPr>
        <w:t>0.5</w:t>
      </w:r>
      <w:r>
        <w:br/>
      </w:r>
      <w:r>
        <w:rPr>
          <w:rStyle w:val="NormalTok"/>
        </w:rPr>
        <w:t xml:space="preserve">  ) </w:t>
      </w:r>
      <w:r>
        <w:rPr>
          <w:rStyle w:val="SpecialCharTok"/>
        </w:rPr>
        <w:t>+</w:t>
      </w:r>
      <w:r>
        <w:br/>
      </w:r>
      <w:r>
        <w:rPr>
          <w:rStyle w:val="NormalTok"/>
        </w:rPr>
        <w:t xml:space="preserve">  </w:t>
      </w:r>
      <w:r>
        <w:rPr>
          <w:rStyle w:val="FunctionTok"/>
        </w:rPr>
        <w:t>geom_node_poin</w:t>
      </w:r>
      <w:r>
        <w:rPr>
          <w:rStyle w:val="FunctionTok"/>
        </w:rPr>
        <w:t>t</w:t>
      </w:r>
      <w:r>
        <w:rPr>
          <w:rStyle w:val="NormalTok"/>
        </w:rPr>
        <w:t>(</w:t>
      </w:r>
      <w:r>
        <w:rPr>
          <w:rStyle w:val="FunctionTok"/>
        </w:rPr>
        <w:t>aes</w:t>
      </w:r>
      <w:r>
        <w:rPr>
          <w:rStyle w:val="NormalTok"/>
        </w:rPr>
        <w:t>(</w:t>
      </w:r>
      <w:r>
        <w:br/>
      </w:r>
      <w:r>
        <w:rPr>
          <w:rStyle w:val="NormalTok"/>
        </w:rPr>
        <w:t xml:space="preserve">    </w:t>
      </w:r>
      <w:r>
        <w:rPr>
          <w:rStyle w:val="AttributeTok"/>
        </w:rPr>
        <w:t>size =</w:t>
      </w:r>
      <w:r>
        <w:rPr>
          <w:rStyle w:val="NormalTok"/>
        </w:rPr>
        <w:t xml:space="preserve"> centrality,</w:t>
      </w:r>
      <w:r>
        <w:br/>
      </w:r>
      <w:r>
        <w:rPr>
          <w:rStyle w:val="NormalTok"/>
        </w:rPr>
        <w:t xml:space="preserve">    </w:t>
      </w:r>
      <w:r>
        <w:rPr>
          <w:rStyle w:val="AttributeTok"/>
        </w:rPr>
        <w:t>color =</w:t>
      </w:r>
      <w:r>
        <w:rPr>
          <w:rStyle w:val="NormalTok"/>
        </w:rPr>
        <w:t xml:space="preserve"> group</w:t>
      </w:r>
      <w:r>
        <w:br/>
      </w:r>
      <w:r>
        <w:rPr>
          <w:rStyle w:val="NormalTok"/>
        </w:rPr>
        <w:t xml:space="preserve">  ),</w:t>
      </w:r>
      <w:r>
        <w:br/>
      </w:r>
      <w:r>
        <w:rPr>
          <w:rStyle w:val="NormalTok"/>
        </w:rPr>
        <w:t xml:space="preserve">  </w:t>
      </w:r>
      <w:r>
        <w:rPr>
          <w:rStyle w:val="AttributeTok"/>
        </w:rPr>
        <w:t>show.legend =</w:t>
      </w:r>
      <w:r>
        <w:rPr>
          <w:rStyle w:val="NormalTok"/>
        </w:rPr>
        <w:t xml:space="preserve"> F</w:t>
      </w:r>
      <w:r>
        <w:br/>
      </w:r>
      <w:r>
        <w:rPr>
          <w:rStyle w:val="NormalTok"/>
        </w:rPr>
        <w:t xml:space="preserve">  ) </w:t>
      </w:r>
      <w:r>
        <w:rPr>
          <w:rStyle w:val="SpecialCharTok"/>
        </w:rPr>
        <w:t>+</w:t>
      </w:r>
      <w:r>
        <w:br/>
      </w:r>
      <w:r>
        <w:rPr>
          <w:rStyle w:val="NormalTok"/>
        </w:rPr>
        <w:t xml:space="preserve">  </w:t>
      </w:r>
      <w:r>
        <w:rPr>
          <w:rStyle w:val="FunctionTok"/>
        </w:rPr>
        <w:t>scale_size</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8</w:t>
      </w:r>
      <w:r>
        <w:rPr>
          <w:rStyle w:val="NormalTok"/>
        </w:rPr>
        <w:t xml:space="preserve">)) </w:t>
      </w:r>
      <w:r>
        <w:rPr>
          <w:rStyle w:val="SpecialCharTok"/>
        </w:rPr>
        <w:t>+</w:t>
      </w:r>
      <w:r>
        <w:br/>
      </w:r>
      <w:r>
        <w:rPr>
          <w:rStyle w:val="NormalTok"/>
        </w:rPr>
        <w:t xml:space="preserve">  </w:t>
      </w:r>
      <w:r>
        <w:rPr>
          <w:rStyle w:val="FunctionTok"/>
        </w:rPr>
        <w:t>geom_node_text</w:t>
      </w:r>
      <w:r>
        <w:rPr>
          <w:rStyle w:val="NormalTok"/>
        </w:rPr>
        <w:t>(</w:t>
      </w:r>
      <w:r>
        <w:rPr>
          <w:rStyle w:val="FunctionTok"/>
        </w:rPr>
        <w:t>aes</w:t>
      </w:r>
      <w:r>
        <w:rPr>
          <w:rStyle w:val="NormalTok"/>
        </w:rPr>
        <w:t>(</w:t>
      </w:r>
      <w:r>
        <w:rPr>
          <w:rStyle w:val="AttributeTok"/>
        </w:rPr>
        <w:t>label =</w:t>
      </w:r>
      <w:r>
        <w:rPr>
          <w:rStyle w:val="NormalTok"/>
        </w:rPr>
        <w:t xml:space="preserve"> name),</w:t>
      </w:r>
      <w:r>
        <w:br/>
      </w:r>
      <w:r>
        <w:rPr>
          <w:rStyle w:val="NormalTok"/>
        </w:rPr>
        <w:t xml:space="preserve">    </w:t>
      </w:r>
      <w:r>
        <w:rPr>
          <w:rStyle w:val="AttributeTok"/>
        </w:rPr>
        <w:t>repel =</w:t>
      </w:r>
      <w:r>
        <w:rPr>
          <w:rStyle w:val="NormalTok"/>
        </w:rPr>
        <w:t xml:space="preserve"> T,</w:t>
      </w:r>
      <w:r>
        <w:br/>
      </w:r>
      <w:r>
        <w:rPr>
          <w:rStyle w:val="NormalTok"/>
        </w:rPr>
        <w:t xml:space="preserve">    </w:t>
      </w:r>
      <w:r>
        <w:rPr>
          <w:rStyle w:val="AttributeTok"/>
        </w:rPr>
        <w:t>size =</w:t>
      </w:r>
      <w:r>
        <w:rPr>
          <w:rStyle w:val="NormalTok"/>
        </w:rPr>
        <w:t xml:space="preserve"> </w:t>
      </w:r>
      <w:r>
        <w:rPr>
          <w:rStyle w:val="DecValTok"/>
        </w:rPr>
        <w:t>5</w:t>
      </w:r>
      <w:r>
        <w:rPr>
          <w:rStyle w:val="NormalTok"/>
        </w:rPr>
        <w:t>,</w:t>
      </w:r>
      <w:r>
        <w:br/>
      </w:r>
      <w:r>
        <w:rPr>
          <w:rStyle w:val="NormalTok"/>
        </w:rPr>
        <w:t xml:space="preserve">    </w:t>
      </w:r>
      <w:r>
        <w:rPr>
          <w:rStyle w:val="AttributeTok"/>
        </w:rPr>
        <w:t>family =</w:t>
      </w:r>
      <w:r>
        <w:rPr>
          <w:rStyle w:val="NormalTok"/>
        </w:rPr>
        <w:t xml:space="preserve"> </w:t>
      </w:r>
      <w:r>
        <w:rPr>
          <w:rStyle w:val="StringTok"/>
        </w:rPr>
        <w:t>"IBMPlexSans"</w:t>
      </w:r>
      <w:r>
        <w:br/>
      </w:r>
      <w:r>
        <w:rPr>
          <w:rStyle w:val="NormalTok"/>
        </w:rPr>
        <w:t xml:space="preserve">  ) </w:t>
      </w:r>
      <w:r>
        <w:rPr>
          <w:rStyle w:val="SpecialCharTok"/>
        </w:rPr>
        <w:t>+</w:t>
      </w:r>
      <w:r>
        <w:br/>
      </w:r>
      <w:r>
        <w:rPr>
          <w:rStyle w:val="NormalTok"/>
        </w:rPr>
        <w:t xml:space="preserve">  </w:t>
      </w:r>
      <w:r>
        <w:rPr>
          <w:rStyle w:val="FunctionTok"/>
        </w:rPr>
        <w:t>theme_graph</w:t>
      </w:r>
      <w:r>
        <w:rPr>
          <w:rStyle w:val="NormalTok"/>
        </w:rPr>
        <w:t>()</w:t>
      </w:r>
      <w:r>
        <w:br/>
      </w:r>
      <w:r>
        <w:rPr>
          <w:rStyle w:val="FunctionTok"/>
        </w:rPr>
        <w:t>set.seed</w:t>
      </w:r>
      <w:r>
        <w:rPr>
          <w:rStyle w:val="NormalTok"/>
        </w:rPr>
        <w:t>(</w:t>
      </w:r>
      <w:r>
        <w:rPr>
          <w:rStyle w:val="DecValTok"/>
        </w:rPr>
        <w:t>7777</w:t>
      </w:r>
      <w:r>
        <w:rPr>
          <w:rStyle w:val="NormalTok"/>
        </w:rPr>
        <w:t>)</w:t>
      </w:r>
      <w:r>
        <w:br/>
      </w:r>
      <w:r>
        <w:rPr>
          <w:rStyle w:val="NormalTok"/>
        </w:rPr>
        <w:lastRenderedPageBreak/>
        <w:t xml:space="preserve">math_bigram </w:t>
      </w:r>
      <w:r>
        <w:rPr>
          <w:rStyle w:val="OtherTok"/>
        </w:rPr>
        <w:t>&lt;-</w:t>
      </w:r>
      <w:r>
        <w:rPr>
          <w:rStyle w:val="NormalTok"/>
        </w:rPr>
        <w:t xml:space="preserve"> pair_bigram </w:t>
      </w:r>
      <w:r>
        <w:rPr>
          <w:rStyle w:val="SpecialCharTok"/>
        </w:rPr>
        <w:t>%&gt;%</w:t>
      </w:r>
      <w:r>
        <w:br/>
      </w:r>
      <w:r>
        <w:rPr>
          <w:rStyle w:val="NormalTok"/>
        </w:rPr>
        <w:t xml:space="preserve">  </w:t>
      </w:r>
      <w:r>
        <w:rPr>
          <w:rStyle w:val="FunctionTok"/>
        </w:rPr>
        <w:t>filter</w:t>
      </w:r>
      <w:r>
        <w:rPr>
          <w:rStyle w:val="NormalTok"/>
        </w:rPr>
        <w:t xml:space="preserve">(list </w:t>
      </w:r>
      <w:r>
        <w:rPr>
          <w:rStyle w:val="SpecialCharTok"/>
        </w:rPr>
        <w:t>==</w:t>
      </w:r>
      <w:r>
        <w:rPr>
          <w:rStyle w:val="NormalTok"/>
        </w:rPr>
        <w:t xml:space="preserve"> </w:t>
      </w:r>
      <w:r>
        <w:rPr>
          <w:rStyle w:val="StringTok"/>
        </w:rPr>
        <w:t>"math"</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 xml:space="preserve">list) </w:t>
      </w:r>
      <w:r>
        <w:rPr>
          <w:rStyle w:val="SpecialCharTok"/>
        </w:rPr>
        <w:t>%&gt;%</w:t>
      </w:r>
      <w:r>
        <w:br/>
      </w:r>
      <w:r>
        <w:rPr>
          <w:rStyle w:val="NormalTok"/>
        </w:rPr>
        <w:t xml:space="preserve">  </w:t>
      </w:r>
      <w:r>
        <w:rPr>
          <w:rStyle w:val="CommentTok"/>
        </w:rPr>
        <w:t># filter(n &gt;= 8) %&gt;%</w:t>
      </w:r>
      <w:r>
        <w:br/>
      </w:r>
      <w:r>
        <w:rPr>
          <w:rStyle w:val="NormalTok"/>
        </w:rPr>
        <w:t xml:space="preserve">  </w:t>
      </w:r>
      <w:r>
        <w:rPr>
          <w:rStyle w:val="FunctionTok"/>
        </w:rPr>
        <w:t>slice_max</w:t>
      </w:r>
      <w:r>
        <w:rPr>
          <w:rStyle w:val="NormalTok"/>
        </w:rPr>
        <w:t xml:space="preserve">(n, </w:t>
      </w:r>
      <w:r>
        <w:rPr>
          <w:rStyle w:val="AttributeTok"/>
        </w:rPr>
        <w:t>n =</w:t>
      </w:r>
      <w:r>
        <w:rPr>
          <w:rStyle w:val="NormalTok"/>
        </w:rPr>
        <w:t xml:space="preserve"> </w:t>
      </w:r>
      <w:r>
        <w:rPr>
          <w:rStyle w:val="DecValTok"/>
        </w:rPr>
        <w:t>20</w:t>
      </w:r>
      <w:r>
        <w:rPr>
          <w:rStyle w:val="NormalTok"/>
        </w:rPr>
        <w:t xml:space="preserve">, </w:t>
      </w:r>
      <w:r>
        <w:rPr>
          <w:rStyle w:val="AttributeTok"/>
        </w:rPr>
        <w:t>with_ties =</w:t>
      </w:r>
      <w:r>
        <w:rPr>
          <w:rStyle w:val="NormalTok"/>
        </w:rPr>
        <w:t xml:space="preserve"> F)</w:t>
      </w:r>
      <w:r>
        <w:br/>
      </w:r>
      <w:r>
        <w:br/>
      </w:r>
      <w:r>
        <w:rPr>
          <w:rStyle w:val="NormalTok"/>
        </w:rPr>
        <w:t xml:space="preserve">math_graph_bigram </w:t>
      </w:r>
      <w:r>
        <w:rPr>
          <w:rStyle w:val="OtherTok"/>
        </w:rPr>
        <w:t>&lt;-</w:t>
      </w:r>
      <w:r>
        <w:rPr>
          <w:rStyle w:val="NormalTok"/>
        </w:rPr>
        <w:t xml:space="preserve"> math_bigram </w:t>
      </w:r>
      <w:r>
        <w:rPr>
          <w:rStyle w:val="SpecialCharTok"/>
        </w:rPr>
        <w:t>%&gt;%</w:t>
      </w:r>
      <w:r>
        <w:br/>
      </w:r>
      <w:r>
        <w:rPr>
          <w:rStyle w:val="NormalTok"/>
        </w:rPr>
        <w:t xml:space="preserve">  </w:t>
      </w:r>
      <w:r>
        <w:rPr>
          <w:rStyle w:val="FunctionTok"/>
        </w:rPr>
        <w:t>as_tbl_graph</w:t>
      </w:r>
      <w:r>
        <w:rPr>
          <w:rStyle w:val="NormalTok"/>
        </w:rPr>
        <w:t>(</w:t>
      </w:r>
      <w:r>
        <w:rPr>
          <w:rStyle w:val="AttributeTok"/>
        </w:rPr>
        <w:t>directed =</w:t>
      </w:r>
      <w:r>
        <w:rPr>
          <w:rStyle w:val="NormalTok"/>
        </w:rPr>
        <w:t xml:space="preserve"> F)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centrality =</w:t>
      </w:r>
      <w:r>
        <w:rPr>
          <w:rStyle w:val="NormalTok"/>
        </w:rPr>
        <w:t xml:space="preserve"> </w:t>
      </w:r>
      <w:r>
        <w:rPr>
          <w:rStyle w:val="FunctionTok"/>
        </w:rPr>
        <w:t>centrality_degree</w:t>
      </w:r>
      <w:r>
        <w:rPr>
          <w:rStyle w:val="NormalTok"/>
        </w:rPr>
        <w:t>(),</w:t>
      </w:r>
      <w:r>
        <w:br/>
      </w:r>
      <w:r>
        <w:rPr>
          <w:rStyle w:val="NormalTok"/>
        </w:rPr>
        <w:t xml:space="preserve">    </w:t>
      </w:r>
      <w:r>
        <w:rPr>
          <w:rStyle w:val="AttributeTok"/>
        </w:rPr>
        <w:t>group =</w:t>
      </w:r>
      <w:r>
        <w:rPr>
          <w:rStyle w:val="NormalTok"/>
        </w:rPr>
        <w:t xml:space="preserve"> </w:t>
      </w:r>
      <w:r>
        <w:rPr>
          <w:rStyle w:val="FunctionTok"/>
        </w:rPr>
        <w:t>as.factor</w:t>
      </w:r>
      <w:r>
        <w:rPr>
          <w:rStyle w:val="NormalTok"/>
        </w:rPr>
        <w:t>(</w:t>
      </w:r>
      <w:r>
        <w:rPr>
          <w:rStyle w:val="FunctionTok"/>
        </w:rPr>
        <w:t>group_infomap</w:t>
      </w:r>
      <w:r>
        <w:rPr>
          <w:rStyle w:val="NormalTok"/>
        </w:rPr>
        <w:t>())</w:t>
      </w:r>
      <w:r>
        <w:br/>
      </w:r>
      <w:r>
        <w:rPr>
          <w:rStyle w:val="NormalTok"/>
        </w:rPr>
        <w:t xml:space="preserve">  )</w:t>
      </w:r>
      <w:r>
        <w:br/>
      </w:r>
      <w:r>
        <w:rPr>
          <w:rStyle w:val="FunctionTok"/>
        </w:rPr>
        <w:t>set.seed</w:t>
      </w:r>
      <w:r>
        <w:rPr>
          <w:rStyle w:val="NormalTok"/>
        </w:rPr>
        <w:t>(</w:t>
      </w:r>
      <w:r>
        <w:rPr>
          <w:rStyle w:val="DecValTok"/>
        </w:rPr>
        <w:t>7777</w:t>
      </w:r>
      <w:r>
        <w:rPr>
          <w:rStyle w:val="NormalTok"/>
        </w:rPr>
        <w:t>)</w:t>
      </w:r>
      <w:r>
        <w:br/>
      </w:r>
      <w:r>
        <w:rPr>
          <w:rStyle w:val="FunctionTok"/>
        </w:rPr>
        <w:t>ggraph</w:t>
      </w:r>
      <w:r>
        <w:rPr>
          <w:rStyle w:val="NormalTok"/>
        </w:rPr>
        <w:t xml:space="preserve">(math_graph_bigram, </w:t>
      </w:r>
      <w:r>
        <w:rPr>
          <w:rStyle w:val="AttributeTok"/>
        </w:rPr>
        <w:t>layout =</w:t>
      </w:r>
      <w:r>
        <w:rPr>
          <w:rStyle w:val="NormalTok"/>
        </w:rPr>
        <w:t xml:space="preserve"> </w:t>
      </w:r>
      <w:r>
        <w:rPr>
          <w:rStyle w:val="StringTok"/>
        </w:rPr>
        <w:t>"fr"</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w:t>
      </w:r>
      <w:r>
        <w:br/>
      </w:r>
      <w:r>
        <w:rPr>
          <w:rStyle w:val="NormalTok"/>
        </w:rPr>
        <w:t xml:space="preserve">    </w:t>
      </w:r>
      <w:r>
        <w:rPr>
          <w:rStyle w:val="AttributeTok"/>
        </w:rPr>
        <w:t>color =</w:t>
      </w:r>
      <w:r>
        <w:rPr>
          <w:rStyle w:val="NormalTok"/>
        </w:rPr>
        <w:t xml:space="preserve"> </w:t>
      </w:r>
      <w:r>
        <w:rPr>
          <w:rStyle w:val="StringTok"/>
        </w:rPr>
        <w:t>"gray50"</w:t>
      </w:r>
      <w:r>
        <w:rPr>
          <w:rStyle w:val="NormalTok"/>
        </w:rPr>
        <w:t>,</w:t>
      </w:r>
      <w:r>
        <w:br/>
      </w:r>
      <w:r>
        <w:rPr>
          <w:rStyle w:val="NormalTok"/>
        </w:rPr>
        <w:t xml:space="preserve">    </w:t>
      </w:r>
      <w:r>
        <w:rPr>
          <w:rStyle w:val="AttributeTok"/>
        </w:rPr>
        <w:t>alpha =</w:t>
      </w:r>
      <w:r>
        <w:rPr>
          <w:rStyle w:val="NormalTok"/>
        </w:rPr>
        <w:t xml:space="preserve"> </w:t>
      </w:r>
      <w:r>
        <w:rPr>
          <w:rStyle w:val="FloatTok"/>
        </w:rPr>
        <w:t>0.5</w:t>
      </w:r>
      <w:r>
        <w:br/>
      </w:r>
      <w:r>
        <w:rPr>
          <w:rStyle w:val="NormalTok"/>
        </w:rPr>
        <w:t xml:space="preserve">  ) </w:t>
      </w:r>
      <w:r>
        <w:rPr>
          <w:rStyle w:val="SpecialCharTok"/>
        </w:rPr>
        <w:t>+</w:t>
      </w:r>
      <w:r>
        <w:br/>
      </w:r>
      <w:r>
        <w:rPr>
          <w:rStyle w:val="NormalTok"/>
        </w:rPr>
        <w:t xml:space="preserve">  </w:t>
      </w:r>
      <w:r>
        <w:rPr>
          <w:rStyle w:val="FunctionTok"/>
        </w:rPr>
        <w:t>geom_node_point</w:t>
      </w:r>
      <w:r>
        <w:rPr>
          <w:rStyle w:val="NormalTok"/>
        </w:rPr>
        <w:t>(</w:t>
      </w:r>
      <w:r>
        <w:rPr>
          <w:rStyle w:val="FunctionTok"/>
        </w:rPr>
        <w:t>aes</w:t>
      </w:r>
      <w:r>
        <w:rPr>
          <w:rStyle w:val="NormalTok"/>
        </w:rPr>
        <w:t>(</w:t>
      </w:r>
      <w:r>
        <w:br/>
      </w:r>
      <w:r>
        <w:rPr>
          <w:rStyle w:val="NormalTok"/>
        </w:rPr>
        <w:t xml:space="preserve">    </w:t>
      </w:r>
      <w:r>
        <w:rPr>
          <w:rStyle w:val="AttributeTok"/>
        </w:rPr>
        <w:t>size =</w:t>
      </w:r>
      <w:r>
        <w:rPr>
          <w:rStyle w:val="NormalTok"/>
        </w:rPr>
        <w:t xml:space="preserve"> centrality,</w:t>
      </w:r>
      <w:r>
        <w:br/>
      </w:r>
      <w:r>
        <w:rPr>
          <w:rStyle w:val="NormalTok"/>
        </w:rPr>
        <w:t xml:space="preserve">    </w:t>
      </w:r>
      <w:r>
        <w:rPr>
          <w:rStyle w:val="AttributeTok"/>
        </w:rPr>
        <w:t>color =</w:t>
      </w:r>
      <w:r>
        <w:rPr>
          <w:rStyle w:val="NormalTok"/>
        </w:rPr>
        <w:t xml:space="preserve"> group</w:t>
      </w:r>
      <w:r>
        <w:br/>
      </w:r>
      <w:r>
        <w:rPr>
          <w:rStyle w:val="NormalTok"/>
        </w:rPr>
        <w:t xml:space="preserve">  ),</w:t>
      </w:r>
      <w:r>
        <w:br/>
      </w:r>
      <w:r>
        <w:rPr>
          <w:rStyle w:val="NormalTok"/>
        </w:rPr>
        <w:t xml:space="preserve">  </w:t>
      </w:r>
      <w:r>
        <w:rPr>
          <w:rStyle w:val="AttributeTok"/>
        </w:rPr>
        <w:t>show.legend =</w:t>
      </w:r>
      <w:r>
        <w:rPr>
          <w:rStyle w:val="NormalTok"/>
        </w:rPr>
        <w:t xml:space="preserve"> F</w:t>
      </w:r>
      <w:r>
        <w:br/>
      </w:r>
      <w:r>
        <w:rPr>
          <w:rStyle w:val="NormalTok"/>
        </w:rPr>
        <w:t xml:space="preserve">  ) </w:t>
      </w:r>
      <w:r>
        <w:rPr>
          <w:rStyle w:val="SpecialCharTok"/>
        </w:rPr>
        <w:t>+</w:t>
      </w:r>
      <w:r>
        <w:br/>
      </w:r>
      <w:r>
        <w:rPr>
          <w:rStyle w:val="NormalTok"/>
        </w:rPr>
        <w:t xml:space="preserve">  </w:t>
      </w:r>
      <w:r>
        <w:rPr>
          <w:rStyle w:val="FunctionTok"/>
        </w:rPr>
        <w:t>scale_size</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8</w:t>
      </w:r>
      <w:r>
        <w:rPr>
          <w:rStyle w:val="NormalTok"/>
        </w:rPr>
        <w:t xml:space="preserve">)) </w:t>
      </w:r>
      <w:r>
        <w:rPr>
          <w:rStyle w:val="SpecialCharTok"/>
        </w:rPr>
        <w:t>+</w:t>
      </w:r>
      <w:r>
        <w:br/>
      </w:r>
      <w:r>
        <w:rPr>
          <w:rStyle w:val="NormalTok"/>
        </w:rPr>
        <w:lastRenderedPageBreak/>
        <w:t xml:space="preserve">  </w:t>
      </w:r>
      <w:r>
        <w:rPr>
          <w:rStyle w:val="FunctionTok"/>
        </w:rPr>
        <w:t>geom_node_text</w:t>
      </w:r>
      <w:r>
        <w:rPr>
          <w:rStyle w:val="NormalTok"/>
        </w:rPr>
        <w:t>(</w:t>
      </w:r>
      <w:r>
        <w:rPr>
          <w:rStyle w:val="FunctionTok"/>
        </w:rPr>
        <w:t>aes</w:t>
      </w:r>
      <w:r>
        <w:rPr>
          <w:rStyle w:val="NormalTok"/>
        </w:rPr>
        <w:t>(</w:t>
      </w:r>
      <w:r>
        <w:rPr>
          <w:rStyle w:val="AttributeTok"/>
        </w:rPr>
        <w:t>label =</w:t>
      </w:r>
      <w:r>
        <w:rPr>
          <w:rStyle w:val="NormalTok"/>
        </w:rPr>
        <w:t xml:space="preserve"> name),</w:t>
      </w:r>
      <w:r>
        <w:br/>
      </w:r>
      <w:r>
        <w:rPr>
          <w:rStyle w:val="NormalTok"/>
        </w:rPr>
        <w:t xml:space="preserve">    </w:t>
      </w:r>
      <w:r>
        <w:rPr>
          <w:rStyle w:val="AttributeTok"/>
        </w:rPr>
        <w:t>repel =</w:t>
      </w:r>
      <w:r>
        <w:rPr>
          <w:rStyle w:val="NormalTok"/>
        </w:rPr>
        <w:t xml:space="preserve"> T,</w:t>
      </w:r>
      <w:r>
        <w:br/>
      </w:r>
      <w:r>
        <w:rPr>
          <w:rStyle w:val="NormalTok"/>
        </w:rPr>
        <w:t xml:space="preserve">    </w:t>
      </w:r>
      <w:r>
        <w:rPr>
          <w:rStyle w:val="AttributeTok"/>
        </w:rPr>
        <w:t>size =</w:t>
      </w:r>
      <w:r>
        <w:rPr>
          <w:rStyle w:val="NormalTok"/>
        </w:rPr>
        <w:t xml:space="preserve"> </w:t>
      </w:r>
      <w:r>
        <w:rPr>
          <w:rStyle w:val="DecValTok"/>
        </w:rPr>
        <w:t>5</w:t>
      </w:r>
      <w:r>
        <w:rPr>
          <w:rStyle w:val="NormalTok"/>
        </w:rPr>
        <w:t>,</w:t>
      </w:r>
      <w:r>
        <w:br/>
      </w:r>
      <w:r>
        <w:rPr>
          <w:rStyle w:val="NormalTok"/>
        </w:rPr>
        <w:t xml:space="preserve">    </w:t>
      </w:r>
      <w:r>
        <w:rPr>
          <w:rStyle w:val="AttributeTok"/>
        </w:rPr>
        <w:t>family =</w:t>
      </w:r>
      <w:r>
        <w:rPr>
          <w:rStyle w:val="NormalTok"/>
        </w:rPr>
        <w:t xml:space="preserve"> </w:t>
      </w:r>
      <w:r>
        <w:rPr>
          <w:rStyle w:val="StringTok"/>
        </w:rPr>
        <w:t>"IBMPlexSans"</w:t>
      </w:r>
      <w:r>
        <w:br/>
      </w:r>
      <w:r>
        <w:rPr>
          <w:rStyle w:val="NormalTok"/>
        </w:rPr>
        <w:t xml:space="preserve">  ) </w:t>
      </w:r>
      <w:r>
        <w:rPr>
          <w:rStyle w:val="SpecialCharTok"/>
        </w:rPr>
        <w:t>+</w:t>
      </w:r>
      <w:r>
        <w:br/>
      </w:r>
      <w:r>
        <w:rPr>
          <w:rStyle w:val="NormalTok"/>
        </w:rPr>
        <w:t xml:space="preserve">  </w:t>
      </w:r>
      <w:r>
        <w:rPr>
          <w:rStyle w:val="FunctionTok"/>
        </w:rPr>
        <w:t>theme_graph</w:t>
      </w:r>
      <w:r>
        <w:rPr>
          <w:rStyle w:val="NormalTok"/>
        </w:rPr>
        <w:t>()</w:t>
      </w:r>
      <w:r>
        <w:br/>
      </w:r>
      <w:r>
        <w:rPr>
          <w:rStyle w:val="FunctionTok"/>
        </w:rPr>
        <w:t>set.seed</w:t>
      </w:r>
      <w:r>
        <w:rPr>
          <w:rStyle w:val="NormalTok"/>
        </w:rPr>
        <w:t>(</w:t>
      </w:r>
      <w:r>
        <w:rPr>
          <w:rStyle w:val="DecValTok"/>
        </w:rPr>
        <w:t>7777</w:t>
      </w:r>
      <w:r>
        <w:rPr>
          <w:rStyle w:val="NormalTok"/>
        </w:rPr>
        <w:t>)</w:t>
      </w:r>
      <w:r>
        <w:br/>
      </w:r>
      <w:r>
        <w:rPr>
          <w:rStyle w:val="NormalTok"/>
        </w:rPr>
        <w:t xml:space="preserve">science_bigram </w:t>
      </w:r>
      <w:r>
        <w:rPr>
          <w:rStyle w:val="OtherTok"/>
        </w:rPr>
        <w:t>&lt;-</w:t>
      </w:r>
      <w:r>
        <w:rPr>
          <w:rStyle w:val="NormalTok"/>
        </w:rPr>
        <w:t xml:space="preserve"> pair_bigram </w:t>
      </w:r>
      <w:r>
        <w:rPr>
          <w:rStyle w:val="SpecialCharTok"/>
        </w:rPr>
        <w:t>%&gt;%</w:t>
      </w:r>
      <w:r>
        <w:br/>
      </w:r>
      <w:r>
        <w:rPr>
          <w:rStyle w:val="NormalTok"/>
        </w:rPr>
        <w:t xml:space="preserve">  </w:t>
      </w:r>
      <w:r>
        <w:rPr>
          <w:rStyle w:val="FunctionTok"/>
        </w:rPr>
        <w:t>filter</w:t>
      </w:r>
      <w:r>
        <w:rPr>
          <w:rStyle w:val="NormalTok"/>
        </w:rPr>
        <w:t xml:space="preserve">(list </w:t>
      </w:r>
      <w:r>
        <w:rPr>
          <w:rStyle w:val="SpecialCharTok"/>
        </w:rPr>
        <w:t>==</w:t>
      </w:r>
      <w:r>
        <w:rPr>
          <w:rStyle w:val="NormalTok"/>
        </w:rPr>
        <w:t xml:space="preserve"> </w:t>
      </w:r>
      <w:r>
        <w:rPr>
          <w:rStyle w:val="StringTok"/>
        </w:rPr>
        <w:t>"science"</w:t>
      </w:r>
      <w:r>
        <w:rPr>
          <w:rStyle w:val="NormalTok"/>
        </w:rPr>
        <w:t xml:space="preserve">) </w:t>
      </w:r>
      <w:r>
        <w:rPr>
          <w:rStyle w:val="SpecialCharTok"/>
        </w:rPr>
        <w:t>%&gt;%</w:t>
      </w:r>
      <w:r>
        <w:br/>
      </w:r>
      <w:r>
        <w:rPr>
          <w:rStyle w:val="NormalTok"/>
        </w:rPr>
        <w:t xml:space="preserve">  </w:t>
      </w:r>
      <w:r>
        <w:rPr>
          <w:rStyle w:val="FunctionTok"/>
        </w:rPr>
        <w:t>selec</w:t>
      </w:r>
      <w:r>
        <w:rPr>
          <w:rStyle w:val="FunctionTok"/>
        </w:rPr>
        <w:t>t</w:t>
      </w:r>
      <w:r>
        <w:rPr>
          <w:rStyle w:val="NormalTok"/>
        </w:rPr>
        <w:t>(</w:t>
      </w:r>
      <w:r>
        <w:rPr>
          <w:rStyle w:val="SpecialCharTok"/>
        </w:rPr>
        <w:t>-</w:t>
      </w:r>
      <w:r>
        <w:rPr>
          <w:rStyle w:val="NormalTok"/>
        </w:rPr>
        <w:t xml:space="preserve">list) </w:t>
      </w:r>
      <w:r>
        <w:rPr>
          <w:rStyle w:val="SpecialCharTok"/>
        </w:rPr>
        <w:t>%&gt;%</w:t>
      </w:r>
      <w:r>
        <w:br/>
      </w:r>
      <w:r>
        <w:rPr>
          <w:rStyle w:val="NormalTok"/>
        </w:rPr>
        <w:t xml:space="preserve">  </w:t>
      </w:r>
      <w:r>
        <w:rPr>
          <w:rStyle w:val="CommentTok"/>
        </w:rPr>
        <w:t># filter(n &gt;= 8) %&gt;%</w:t>
      </w:r>
      <w:r>
        <w:br/>
      </w:r>
      <w:r>
        <w:rPr>
          <w:rStyle w:val="NormalTok"/>
        </w:rPr>
        <w:t xml:space="preserve">  </w:t>
      </w:r>
      <w:r>
        <w:rPr>
          <w:rStyle w:val="FunctionTok"/>
        </w:rPr>
        <w:t>slice_max</w:t>
      </w:r>
      <w:r>
        <w:rPr>
          <w:rStyle w:val="NormalTok"/>
        </w:rPr>
        <w:t xml:space="preserve">(n, </w:t>
      </w:r>
      <w:r>
        <w:rPr>
          <w:rStyle w:val="AttributeTok"/>
        </w:rPr>
        <w:t>n =</w:t>
      </w:r>
      <w:r>
        <w:rPr>
          <w:rStyle w:val="NormalTok"/>
        </w:rPr>
        <w:t xml:space="preserve"> </w:t>
      </w:r>
      <w:r>
        <w:rPr>
          <w:rStyle w:val="DecValTok"/>
        </w:rPr>
        <w:t>20</w:t>
      </w:r>
      <w:r>
        <w:rPr>
          <w:rStyle w:val="NormalTok"/>
        </w:rPr>
        <w:t xml:space="preserve">, </w:t>
      </w:r>
      <w:r>
        <w:rPr>
          <w:rStyle w:val="AttributeTok"/>
        </w:rPr>
        <w:t>with_ties =</w:t>
      </w:r>
      <w:r>
        <w:rPr>
          <w:rStyle w:val="NormalTok"/>
        </w:rPr>
        <w:t xml:space="preserve"> F)</w:t>
      </w:r>
      <w:r>
        <w:br/>
      </w:r>
      <w:r>
        <w:br/>
      </w:r>
      <w:r>
        <w:rPr>
          <w:rStyle w:val="NormalTok"/>
        </w:rPr>
        <w:t xml:space="preserve">science_graph_bigram </w:t>
      </w:r>
      <w:r>
        <w:rPr>
          <w:rStyle w:val="OtherTok"/>
        </w:rPr>
        <w:t>&lt;-</w:t>
      </w:r>
      <w:r>
        <w:rPr>
          <w:rStyle w:val="NormalTok"/>
        </w:rPr>
        <w:t xml:space="preserve"> science_bigram </w:t>
      </w:r>
      <w:r>
        <w:rPr>
          <w:rStyle w:val="SpecialCharTok"/>
        </w:rPr>
        <w:t>%&gt;%</w:t>
      </w:r>
      <w:r>
        <w:br/>
      </w:r>
      <w:r>
        <w:rPr>
          <w:rStyle w:val="NormalTok"/>
        </w:rPr>
        <w:t xml:space="preserve">  </w:t>
      </w:r>
      <w:r>
        <w:rPr>
          <w:rStyle w:val="FunctionTok"/>
        </w:rPr>
        <w:t>as_tbl_graph</w:t>
      </w:r>
      <w:r>
        <w:rPr>
          <w:rStyle w:val="NormalTok"/>
        </w:rPr>
        <w:t>(</w:t>
      </w:r>
      <w:r>
        <w:rPr>
          <w:rStyle w:val="AttributeTok"/>
        </w:rPr>
        <w:t>directed =</w:t>
      </w:r>
      <w:r>
        <w:rPr>
          <w:rStyle w:val="NormalTok"/>
        </w:rPr>
        <w:t xml:space="preserve"> F)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centrality =</w:t>
      </w:r>
      <w:r>
        <w:rPr>
          <w:rStyle w:val="NormalTok"/>
        </w:rPr>
        <w:t xml:space="preserve"> </w:t>
      </w:r>
      <w:r>
        <w:rPr>
          <w:rStyle w:val="FunctionTok"/>
        </w:rPr>
        <w:t>centrality_degree</w:t>
      </w:r>
      <w:r>
        <w:rPr>
          <w:rStyle w:val="NormalTok"/>
        </w:rPr>
        <w:t>(),</w:t>
      </w:r>
      <w:r>
        <w:br/>
      </w:r>
      <w:r>
        <w:rPr>
          <w:rStyle w:val="NormalTok"/>
        </w:rPr>
        <w:t xml:space="preserve">    </w:t>
      </w:r>
      <w:r>
        <w:rPr>
          <w:rStyle w:val="AttributeTok"/>
        </w:rPr>
        <w:t>group =</w:t>
      </w:r>
      <w:r>
        <w:rPr>
          <w:rStyle w:val="NormalTok"/>
        </w:rPr>
        <w:t xml:space="preserve"> </w:t>
      </w:r>
      <w:r>
        <w:rPr>
          <w:rStyle w:val="FunctionTok"/>
        </w:rPr>
        <w:t>as.factor</w:t>
      </w:r>
      <w:r>
        <w:rPr>
          <w:rStyle w:val="NormalTok"/>
        </w:rPr>
        <w:t>(</w:t>
      </w:r>
      <w:r>
        <w:rPr>
          <w:rStyle w:val="FunctionTok"/>
        </w:rPr>
        <w:t>group_infomap</w:t>
      </w:r>
      <w:r>
        <w:rPr>
          <w:rStyle w:val="NormalTok"/>
        </w:rPr>
        <w:t>())</w:t>
      </w:r>
      <w:r>
        <w:br/>
      </w:r>
      <w:r>
        <w:rPr>
          <w:rStyle w:val="NormalTok"/>
        </w:rPr>
        <w:t xml:space="preserve">  )</w:t>
      </w:r>
      <w:r>
        <w:br/>
      </w:r>
      <w:r>
        <w:rPr>
          <w:rStyle w:val="FunctionTok"/>
        </w:rPr>
        <w:t>set.seed</w:t>
      </w:r>
      <w:r>
        <w:rPr>
          <w:rStyle w:val="NormalTok"/>
        </w:rPr>
        <w:t>(</w:t>
      </w:r>
      <w:r>
        <w:rPr>
          <w:rStyle w:val="DecValTok"/>
        </w:rPr>
        <w:t>7777</w:t>
      </w:r>
      <w:r>
        <w:rPr>
          <w:rStyle w:val="NormalTok"/>
        </w:rPr>
        <w:t>)</w:t>
      </w:r>
      <w:r>
        <w:br/>
      </w:r>
      <w:r>
        <w:rPr>
          <w:rStyle w:val="FunctionTok"/>
        </w:rPr>
        <w:t>ggraph</w:t>
      </w:r>
      <w:r>
        <w:rPr>
          <w:rStyle w:val="NormalTok"/>
        </w:rPr>
        <w:t xml:space="preserve">(science_graph_bigram, </w:t>
      </w:r>
      <w:r>
        <w:rPr>
          <w:rStyle w:val="AttributeTok"/>
        </w:rPr>
        <w:t>layout =</w:t>
      </w:r>
      <w:r>
        <w:rPr>
          <w:rStyle w:val="NormalTok"/>
        </w:rPr>
        <w:t xml:space="preserve"> </w:t>
      </w:r>
      <w:r>
        <w:rPr>
          <w:rStyle w:val="StringTok"/>
        </w:rPr>
        <w:t>"fr"</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w:t>
      </w:r>
      <w:r>
        <w:br/>
      </w:r>
      <w:r>
        <w:rPr>
          <w:rStyle w:val="NormalTok"/>
        </w:rPr>
        <w:t xml:space="preserve">    </w:t>
      </w:r>
      <w:r>
        <w:rPr>
          <w:rStyle w:val="AttributeTok"/>
        </w:rPr>
        <w:t>color =</w:t>
      </w:r>
      <w:r>
        <w:rPr>
          <w:rStyle w:val="NormalTok"/>
        </w:rPr>
        <w:t xml:space="preserve"> </w:t>
      </w:r>
      <w:r>
        <w:rPr>
          <w:rStyle w:val="StringTok"/>
        </w:rPr>
        <w:t>"gray50"</w:t>
      </w:r>
      <w:r>
        <w:rPr>
          <w:rStyle w:val="NormalTok"/>
        </w:rPr>
        <w:t>,</w:t>
      </w:r>
      <w:r>
        <w:br/>
      </w:r>
      <w:r>
        <w:rPr>
          <w:rStyle w:val="NormalTok"/>
        </w:rPr>
        <w:t xml:space="preserve">    </w:t>
      </w:r>
      <w:r>
        <w:rPr>
          <w:rStyle w:val="AttributeTok"/>
        </w:rPr>
        <w:t>alpha =</w:t>
      </w:r>
      <w:r>
        <w:rPr>
          <w:rStyle w:val="NormalTok"/>
        </w:rPr>
        <w:t xml:space="preserve"> </w:t>
      </w:r>
      <w:r>
        <w:rPr>
          <w:rStyle w:val="FloatTok"/>
        </w:rPr>
        <w:t>0.5</w:t>
      </w:r>
      <w:r>
        <w:br/>
      </w:r>
      <w:r>
        <w:rPr>
          <w:rStyle w:val="NormalTok"/>
        </w:rPr>
        <w:t xml:space="preserve">  ) </w:t>
      </w:r>
      <w:r>
        <w:rPr>
          <w:rStyle w:val="SpecialCharTok"/>
        </w:rPr>
        <w:t>+</w:t>
      </w:r>
      <w:r>
        <w:br/>
      </w:r>
      <w:r>
        <w:rPr>
          <w:rStyle w:val="NormalTok"/>
        </w:rPr>
        <w:lastRenderedPageBreak/>
        <w:t xml:space="preserve">  </w:t>
      </w:r>
      <w:r>
        <w:rPr>
          <w:rStyle w:val="FunctionTok"/>
        </w:rPr>
        <w:t>geom_node_point</w:t>
      </w:r>
      <w:r>
        <w:rPr>
          <w:rStyle w:val="NormalTok"/>
        </w:rPr>
        <w:t>(</w:t>
      </w:r>
      <w:r>
        <w:rPr>
          <w:rStyle w:val="FunctionTok"/>
        </w:rPr>
        <w:t>aes</w:t>
      </w:r>
      <w:r>
        <w:rPr>
          <w:rStyle w:val="NormalTok"/>
        </w:rPr>
        <w:t>(</w:t>
      </w:r>
      <w:r>
        <w:br/>
      </w:r>
      <w:r>
        <w:rPr>
          <w:rStyle w:val="NormalTok"/>
        </w:rPr>
        <w:t xml:space="preserve">    </w:t>
      </w:r>
      <w:r>
        <w:rPr>
          <w:rStyle w:val="AttributeTok"/>
        </w:rPr>
        <w:t>size =</w:t>
      </w:r>
      <w:r>
        <w:rPr>
          <w:rStyle w:val="NormalTok"/>
        </w:rPr>
        <w:t xml:space="preserve"> centrality,</w:t>
      </w:r>
      <w:r>
        <w:br/>
      </w:r>
      <w:r>
        <w:rPr>
          <w:rStyle w:val="NormalTok"/>
        </w:rPr>
        <w:t xml:space="preserve">    </w:t>
      </w:r>
      <w:r>
        <w:rPr>
          <w:rStyle w:val="AttributeTok"/>
        </w:rPr>
        <w:t>color =</w:t>
      </w:r>
      <w:r>
        <w:rPr>
          <w:rStyle w:val="NormalTok"/>
        </w:rPr>
        <w:t xml:space="preserve"> group</w:t>
      </w:r>
      <w:r>
        <w:br/>
      </w:r>
      <w:r>
        <w:rPr>
          <w:rStyle w:val="NormalTok"/>
        </w:rPr>
        <w:t xml:space="preserve">  ),</w:t>
      </w:r>
      <w:r>
        <w:br/>
      </w:r>
      <w:r>
        <w:rPr>
          <w:rStyle w:val="NormalTok"/>
        </w:rPr>
        <w:t xml:space="preserve">  </w:t>
      </w:r>
      <w:r>
        <w:rPr>
          <w:rStyle w:val="AttributeTok"/>
        </w:rPr>
        <w:t>show.legend =</w:t>
      </w:r>
      <w:r>
        <w:rPr>
          <w:rStyle w:val="NormalTok"/>
        </w:rPr>
        <w:t xml:space="preserve"> F</w:t>
      </w:r>
      <w:r>
        <w:br/>
      </w:r>
      <w:r>
        <w:rPr>
          <w:rStyle w:val="NormalTok"/>
        </w:rPr>
        <w:t xml:space="preserve">  ) </w:t>
      </w:r>
      <w:r>
        <w:rPr>
          <w:rStyle w:val="SpecialCharTok"/>
        </w:rPr>
        <w:t>+</w:t>
      </w:r>
      <w:r>
        <w:br/>
      </w:r>
      <w:r>
        <w:rPr>
          <w:rStyle w:val="NormalTok"/>
        </w:rPr>
        <w:t xml:space="preserve">  </w:t>
      </w:r>
      <w:r>
        <w:rPr>
          <w:rStyle w:val="FunctionTok"/>
        </w:rPr>
        <w:t>scale_size</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8</w:t>
      </w:r>
      <w:r>
        <w:rPr>
          <w:rStyle w:val="NormalTok"/>
        </w:rPr>
        <w:t xml:space="preserve">)) </w:t>
      </w:r>
      <w:r>
        <w:rPr>
          <w:rStyle w:val="SpecialCharTok"/>
        </w:rPr>
        <w:t>+</w:t>
      </w:r>
      <w:r>
        <w:br/>
      </w:r>
      <w:r>
        <w:rPr>
          <w:rStyle w:val="NormalTok"/>
        </w:rPr>
        <w:t xml:space="preserve">  </w:t>
      </w:r>
      <w:r>
        <w:rPr>
          <w:rStyle w:val="FunctionTok"/>
        </w:rPr>
        <w:t>geom_node_text</w:t>
      </w:r>
      <w:r>
        <w:rPr>
          <w:rStyle w:val="NormalTok"/>
        </w:rPr>
        <w:t>(</w:t>
      </w:r>
      <w:r>
        <w:rPr>
          <w:rStyle w:val="FunctionTok"/>
        </w:rPr>
        <w:t>aes</w:t>
      </w:r>
      <w:r>
        <w:rPr>
          <w:rStyle w:val="NormalTok"/>
        </w:rPr>
        <w:t>(</w:t>
      </w:r>
      <w:r>
        <w:rPr>
          <w:rStyle w:val="AttributeTok"/>
        </w:rPr>
        <w:t>label =</w:t>
      </w:r>
      <w:r>
        <w:rPr>
          <w:rStyle w:val="NormalTok"/>
        </w:rPr>
        <w:t xml:space="preserve"> name),</w:t>
      </w:r>
      <w:r>
        <w:br/>
      </w:r>
      <w:r>
        <w:rPr>
          <w:rStyle w:val="NormalTok"/>
        </w:rPr>
        <w:t xml:space="preserve">    </w:t>
      </w:r>
      <w:r>
        <w:rPr>
          <w:rStyle w:val="AttributeTok"/>
        </w:rPr>
        <w:t>repel =</w:t>
      </w:r>
      <w:r>
        <w:rPr>
          <w:rStyle w:val="NormalTok"/>
        </w:rPr>
        <w:t xml:space="preserve"> T,</w:t>
      </w:r>
      <w:r>
        <w:br/>
      </w:r>
      <w:r>
        <w:rPr>
          <w:rStyle w:val="NormalTok"/>
        </w:rPr>
        <w:t xml:space="preserve">    </w:t>
      </w:r>
      <w:r>
        <w:rPr>
          <w:rStyle w:val="AttributeTok"/>
        </w:rPr>
        <w:t>size =</w:t>
      </w:r>
      <w:r>
        <w:rPr>
          <w:rStyle w:val="NormalTok"/>
        </w:rPr>
        <w:t xml:space="preserve"> </w:t>
      </w:r>
      <w:r>
        <w:rPr>
          <w:rStyle w:val="DecValTok"/>
        </w:rPr>
        <w:t>5</w:t>
      </w:r>
      <w:r>
        <w:rPr>
          <w:rStyle w:val="NormalTok"/>
        </w:rPr>
        <w:t>,</w:t>
      </w:r>
      <w:r>
        <w:br/>
      </w:r>
      <w:r>
        <w:rPr>
          <w:rStyle w:val="NormalTok"/>
        </w:rPr>
        <w:t xml:space="preserve">    </w:t>
      </w:r>
      <w:r>
        <w:rPr>
          <w:rStyle w:val="AttributeTok"/>
        </w:rPr>
        <w:t>family =</w:t>
      </w:r>
      <w:r>
        <w:rPr>
          <w:rStyle w:val="NormalTok"/>
        </w:rPr>
        <w:t xml:space="preserve"> </w:t>
      </w:r>
      <w:r>
        <w:rPr>
          <w:rStyle w:val="StringTok"/>
        </w:rPr>
        <w:t>"IBMPlexSans"</w:t>
      </w:r>
      <w:r>
        <w:br/>
      </w:r>
      <w:r>
        <w:rPr>
          <w:rStyle w:val="NormalTok"/>
        </w:rPr>
        <w:t xml:space="preserve">  ) </w:t>
      </w:r>
      <w:r>
        <w:rPr>
          <w:rStyle w:val="SpecialCharTok"/>
        </w:rPr>
        <w:t>+</w:t>
      </w:r>
      <w:r>
        <w:br/>
      </w:r>
      <w:r>
        <w:rPr>
          <w:rStyle w:val="NormalTok"/>
        </w:rPr>
        <w:t xml:space="preserve">  </w:t>
      </w:r>
      <w:r>
        <w:rPr>
          <w:rStyle w:val="FunctionTok"/>
        </w:rPr>
        <w:t>theme_graph</w:t>
      </w:r>
      <w:r>
        <w:rPr>
          <w:rStyle w:val="NormalTok"/>
        </w:rPr>
        <w:t>()</w:t>
      </w:r>
      <w:r>
        <w:br/>
      </w:r>
      <w:r>
        <w:rPr>
          <w:rStyle w:val="FunctionTok"/>
        </w:rPr>
        <w:t>set.seed</w:t>
      </w:r>
      <w:r>
        <w:rPr>
          <w:rStyle w:val="NormalTok"/>
        </w:rPr>
        <w:t>(</w:t>
      </w:r>
      <w:r>
        <w:rPr>
          <w:rStyle w:val="DecValTok"/>
        </w:rPr>
        <w:t>7777</w:t>
      </w:r>
      <w:r>
        <w:rPr>
          <w:rStyle w:val="NormalTok"/>
        </w:rPr>
        <w:t>)</w:t>
      </w:r>
      <w:r>
        <w:br/>
      </w:r>
      <w:r>
        <w:rPr>
          <w:rStyle w:val="NormalTok"/>
        </w:rPr>
        <w:t xml:space="preserve">arts_bigram </w:t>
      </w:r>
      <w:r>
        <w:rPr>
          <w:rStyle w:val="OtherTok"/>
        </w:rPr>
        <w:t>&lt;-</w:t>
      </w:r>
      <w:r>
        <w:rPr>
          <w:rStyle w:val="NormalTok"/>
        </w:rPr>
        <w:t xml:space="preserve"> pair_bigram </w:t>
      </w:r>
      <w:r>
        <w:rPr>
          <w:rStyle w:val="SpecialCharTok"/>
        </w:rPr>
        <w:t>%&gt;%</w:t>
      </w:r>
      <w:r>
        <w:br/>
      </w:r>
      <w:r>
        <w:rPr>
          <w:rStyle w:val="NormalTok"/>
        </w:rPr>
        <w:t xml:space="preserve">  </w:t>
      </w:r>
      <w:r>
        <w:rPr>
          <w:rStyle w:val="FunctionTok"/>
        </w:rPr>
        <w:t>filter</w:t>
      </w:r>
      <w:r>
        <w:rPr>
          <w:rStyle w:val="NormalTok"/>
        </w:rPr>
        <w:t xml:space="preserve">(list </w:t>
      </w:r>
      <w:r>
        <w:rPr>
          <w:rStyle w:val="SpecialCharTok"/>
        </w:rPr>
        <w:t>==</w:t>
      </w:r>
      <w:r>
        <w:rPr>
          <w:rStyle w:val="NormalTok"/>
        </w:rPr>
        <w:t xml:space="preserve"> </w:t>
      </w:r>
      <w:r>
        <w:rPr>
          <w:rStyle w:val="StringTok"/>
        </w:rPr>
        <w:t>"arts"</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 xml:space="preserve">list) </w:t>
      </w:r>
      <w:r>
        <w:rPr>
          <w:rStyle w:val="SpecialCharTok"/>
        </w:rPr>
        <w:t>%&gt;%</w:t>
      </w:r>
      <w:r>
        <w:br/>
      </w:r>
      <w:r>
        <w:rPr>
          <w:rStyle w:val="NormalTok"/>
        </w:rPr>
        <w:t xml:space="preserve">  </w:t>
      </w:r>
      <w:r>
        <w:rPr>
          <w:rStyle w:val="CommentTok"/>
        </w:rPr>
        <w:t># filter(n &gt;= 8) %&gt;%</w:t>
      </w:r>
      <w:r>
        <w:br/>
      </w:r>
      <w:r>
        <w:rPr>
          <w:rStyle w:val="NormalTok"/>
        </w:rPr>
        <w:t xml:space="preserve">  </w:t>
      </w:r>
      <w:r>
        <w:rPr>
          <w:rStyle w:val="FunctionTok"/>
        </w:rPr>
        <w:t>slice_max</w:t>
      </w:r>
      <w:r>
        <w:rPr>
          <w:rStyle w:val="NormalTok"/>
        </w:rPr>
        <w:t xml:space="preserve">(n, </w:t>
      </w:r>
      <w:r>
        <w:rPr>
          <w:rStyle w:val="AttributeTok"/>
        </w:rPr>
        <w:t>n =</w:t>
      </w:r>
      <w:r>
        <w:rPr>
          <w:rStyle w:val="NormalTok"/>
        </w:rPr>
        <w:t xml:space="preserve"> </w:t>
      </w:r>
      <w:r>
        <w:rPr>
          <w:rStyle w:val="DecValTok"/>
        </w:rPr>
        <w:t>20</w:t>
      </w:r>
      <w:r>
        <w:rPr>
          <w:rStyle w:val="NormalTok"/>
        </w:rPr>
        <w:t xml:space="preserve">, </w:t>
      </w:r>
      <w:r>
        <w:rPr>
          <w:rStyle w:val="AttributeTok"/>
        </w:rPr>
        <w:t>wit</w:t>
      </w:r>
      <w:r>
        <w:rPr>
          <w:rStyle w:val="AttributeTok"/>
        </w:rPr>
        <w:t>h_ties =</w:t>
      </w:r>
      <w:r>
        <w:rPr>
          <w:rStyle w:val="NormalTok"/>
        </w:rPr>
        <w:t xml:space="preserve"> F)</w:t>
      </w:r>
      <w:r>
        <w:br/>
      </w:r>
      <w:r>
        <w:br/>
      </w:r>
      <w:r>
        <w:rPr>
          <w:rStyle w:val="NormalTok"/>
        </w:rPr>
        <w:t xml:space="preserve">arts_graph_bigram </w:t>
      </w:r>
      <w:r>
        <w:rPr>
          <w:rStyle w:val="OtherTok"/>
        </w:rPr>
        <w:t>&lt;-</w:t>
      </w:r>
      <w:r>
        <w:rPr>
          <w:rStyle w:val="NormalTok"/>
        </w:rPr>
        <w:t xml:space="preserve"> arts_bigram </w:t>
      </w:r>
      <w:r>
        <w:rPr>
          <w:rStyle w:val="SpecialCharTok"/>
        </w:rPr>
        <w:t>%&gt;%</w:t>
      </w:r>
      <w:r>
        <w:br/>
      </w:r>
      <w:r>
        <w:rPr>
          <w:rStyle w:val="NormalTok"/>
        </w:rPr>
        <w:t xml:space="preserve">  </w:t>
      </w:r>
      <w:r>
        <w:rPr>
          <w:rStyle w:val="FunctionTok"/>
        </w:rPr>
        <w:t>as_tbl_graph</w:t>
      </w:r>
      <w:r>
        <w:rPr>
          <w:rStyle w:val="NormalTok"/>
        </w:rPr>
        <w:t>(</w:t>
      </w:r>
      <w:r>
        <w:rPr>
          <w:rStyle w:val="AttributeTok"/>
        </w:rPr>
        <w:t>directed =</w:t>
      </w:r>
      <w:r>
        <w:rPr>
          <w:rStyle w:val="NormalTok"/>
        </w:rPr>
        <w:t xml:space="preserve"> F)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centrality =</w:t>
      </w:r>
      <w:r>
        <w:rPr>
          <w:rStyle w:val="NormalTok"/>
        </w:rPr>
        <w:t xml:space="preserve"> </w:t>
      </w:r>
      <w:r>
        <w:rPr>
          <w:rStyle w:val="FunctionTok"/>
        </w:rPr>
        <w:t>centrality_degree</w:t>
      </w:r>
      <w:r>
        <w:rPr>
          <w:rStyle w:val="NormalTok"/>
        </w:rPr>
        <w:t>(),</w:t>
      </w:r>
      <w:r>
        <w:br/>
      </w:r>
      <w:r>
        <w:rPr>
          <w:rStyle w:val="NormalTok"/>
        </w:rPr>
        <w:t xml:space="preserve">    </w:t>
      </w:r>
      <w:r>
        <w:rPr>
          <w:rStyle w:val="AttributeTok"/>
        </w:rPr>
        <w:t>group =</w:t>
      </w:r>
      <w:r>
        <w:rPr>
          <w:rStyle w:val="NormalTok"/>
        </w:rPr>
        <w:t xml:space="preserve"> </w:t>
      </w:r>
      <w:r>
        <w:rPr>
          <w:rStyle w:val="FunctionTok"/>
        </w:rPr>
        <w:t>as.factor</w:t>
      </w:r>
      <w:r>
        <w:rPr>
          <w:rStyle w:val="NormalTok"/>
        </w:rPr>
        <w:t>(</w:t>
      </w:r>
      <w:r>
        <w:rPr>
          <w:rStyle w:val="FunctionTok"/>
        </w:rPr>
        <w:t>group_infomap</w:t>
      </w:r>
      <w:r>
        <w:rPr>
          <w:rStyle w:val="NormalTok"/>
        </w:rPr>
        <w:t>())</w:t>
      </w:r>
      <w:r>
        <w:br/>
      </w:r>
      <w:r>
        <w:rPr>
          <w:rStyle w:val="NormalTok"/>
        </w:rPr>
        <w:lastRenderedPageBreak/>
        <w:t xml:space="preserve">  )</w:t>
      </w:r>
      <w:r>
        <w:br/>
      </w:r>
      <w:r>
        <w:rPr>
          <w:rStyle w:val="FunctionTok"/>
        </w:rPr>
        <w:t>set.seed</w:t>
      </w:r>
      <w:r>
        <w:rPr>
          <w:rStyle w:val="NormalTok"/>
        </w:rPr>
        <w:t>(</w:t>
      </w:r>
      <w:r>
        <w:rPr>
          <w:rStyle w:val="DecValTok"/>
        </w:rPr>
        <w:t>7777</w:t>
      </w:r>
      <w:r>
        <w:rPr>
          <w:rStyle w:val="NormalTok"/>
        </w:rPr>
        <w:t>)</w:t>
      </w:r>
      <w:r>
        <w:br/>
      </w:r>
      <w:r>
        <w:rPr>
          <w:rStyle w:val="FunctionTok"/>
        </w:rPr>
        <w:t>ggraph</w:t>
      </w:r>
      <w:r>
        <w:rPr>
          <w:rStyle w:val="NormalTok"/>
        </w:rPr>
        <w:t xml:space="preserve">(arts_graph_bigram, </w:t>
      </w:r>
      <w:r>
        <w:rPr>
          <w:rStyle w:val="AttributeTok"/>
        </w:rPr>
        <w:t>layout =</w:t>
      </w:r>
      <w:r>
        <w:rPr>
          <w:rStyle w:val="NormalTok"/>
        </w:rPr>
        <w:t xml:space="preserve"> </w:t>
      </w:r>
      <w:r>
        <w:rPr>
          <w:rStyle w:val="StringTok"/>
        </w:rPr>
        <w:t>"fr"</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w:t>
      </w:r>
      <w:r>
        <w:br/>
      </w:r>
      <w:r>
        <w:rPr>
          <w:rStyle w:val="NormalTok"/>
        </w:rPr>
        <w:t xml:space="preserve">    </w:t>
      </w:r>
      <w:r>
        <w:rPr>
          <w:rStyle w:val="AttributeTok"/>
        </w:rPr>
        <w:t>color =</w:t>
      </w:r>
      <w:r>
        <w:rPr>
          <w:rStyle w:val="NormalTok"/>
        </w:rPr>
        <w:t xml:space="preserve"> </w:t>
      </w:r>
      <w:r>
        <w:rPr>
          <w:rStyle w:val="StringTok"/>
        </w:rPr>
        <w:t>"gray50"</w:t>
      </w:r>
      <w:r>
        <w:rPr>
          <w:rStyle w:val="NormalTok"/>
        </w:rPr>
        <w:t>,</w:t>
      </w:r>
      <w:r>
        <w:br/>
      </w:r>
      <w:r>
        <w:rPr>
          <w:rStyle w:val="NormalTok"/>
        </w:rPr>
        <w:t xml:space="preserve">    </w:t>
      </w:r>
      <w:r>
        <w:rPr>
          <w:rStyle w:val="AttributeTok"/>
        </w:rPr>
        <w:t>alpha =</w:t>
      </w:r>
      <w:r>
        <w:rPr>
          <w:rStyle w:val="NormalTok"/>
        </w:rPr>
        <w:t xml:space="preserve"> </w:t>
      </w:r>
      <w:r>
        <w:rPr>
          <w:rStyle w:val="FloatTok"/>
        </w:rPr>
        <w:t>0.5</w:t>
      </w:r>
      <w:r>
        <w:br/>
      </w:r>
      <w:r>
        <w:rPr>
          <w:rStyle w:val="NormalTok"/>
        </w:rPr>
        <w:t xml:space="preserve">  ) </w:t>
      </w:r>
      <w:r>
        <w:rPr>
          <w:rStyle w:val="SpecialCharTok"/>
        </w:rPr>
        <w:t>+</w:t>
      </w:r>
      <w:r>
        <w:br/>
      </w:r>
      <w:r>
        <w:rPr>
          <w:rStyle w:val="NormalTok"/>
        </w:rPr>
        <w:t xml:space="preserve">  </w:t>
      </w:r>
      <w:r>
        <w:rPr>
          <w:rStyle w:val="FunctionTok"/>
        </w:rPr>
        <w:t>geom_node_point</w:t>
      </w:r>
      <w:r>
        <w:rPr>
          <w:rStyle w:val="NormalTok"/>
        </w:rPr>
        <w:t>(</w:t>
      </w:r>
      <w:r>
        <w:rPr>
          <w:rStyle w:val="FunctionTok"/>
        </w:rPr>
        <w:t>aes</w:t>
      </w:r>
      <w:r>
        <w:rPr>
          <w:rStyle w:val="NormalTok"/>
        </w:rPr>
        <w:t>(</w:t>
      </w:r>
      <w:r>
        <w:br/>
      </w:r>
      <w:r>
        <w:rPr>
          <w:rStyle w:val="NormalTok"/>
        </w:rPr>
        <w:t xml:space="preserve">    </w:t>
      </w:r>
      <w:r>
        <w:rPr>
          <w:rStyle w:val="AttributeTok"/>
        </w:rPr>
        <w:t>size =</w:t>
      </w:r>
      <w:r>
        <w:rPr>
          <w:rStyle w:val="NormalTok"/>
        </w:rPr>
        <w:t xml:space="preserve"> centrality,</w:t>
      </w:r>
      <w:r>
        <w:br/>
      </w:r>
      <w:r>
        <w:rPr>
          <w:rStyle w:val="NormalTok"/>
        </w:rPr>
        <w:t xml:space="preserve">    </w:t>
      </w:r>
      <w:r>
        <w:rPr>
          <w:rStyle w:val="AttributeTok"/>
        </w:rPr>
        <w:t>color =</w:t>
      </w:r>
      <w:r>
        <w:rPr>
          <w:rStyle w:val="NormalTok"/>
        </w:rPr>
        <w:t xml:space="preserve"> group</w:t>
      </w:r>
      <w:r>
        <w:br/>
      </w:r>
      <w:r>
        <w:rPr>
          <w:rStyle w:val="NormalTok"/>
        </w:rPr>
        <w:t xml:space="preserve">  ),</w:t>
      </w:r>
      <w:r>
        <w:br/>
      </w:r>
      <w:r>
        <w:rPr>
          <w:rStyle w:val="NormalTok"/>
        </w:rPr>
        <w:t xml:space="preserve">  </w:t>
      </w:r>
      <w:r>
        <w:rPr>
          <w:rStyle w:val="AttributeTok"/>
        </w:rPr>
        <w:t>show.legend =</w:t>
      </w:r>
      <w:r>
        <w:rPr>
          <w:rStyle w:val="NormalTok"/>
        </w:rPr>
        <w:t xml:space="preserve"> F</w:t>
      </w:r>
      <w:r>
        <w:br/>
      </w:r>
      <w:r>
        <w:rPr>
          <w:rStyle w:val="NormalTok"/>
        </w:rPr>
        <w:t xml:space="preserve">  ) </w:t>
      </w:r>
      <w:r>
        <w:rPr>
          <w:rStyle w:val="SpecialCharTok"/>
        </w:rPr>
        <w:t>+</w:t>
      </w:r>
      <w:r>
        <w:br/>
      </w:r>
      <w:r>
        <w:rPr>
          <w:rStyle w:val="NormalTok"/>
        </w:rPr>
        <w:t xml:space="preserve">  </w:t>
      </w:r>
      <w:r>
        <w:rPr>
          <w:rStyle w:val="FunctionTok"/>
        </w:rPr>
        <w:t>scale_size</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8</w:t>
      </w:r>
      <w:r>
        <w:rPr>
          <w:rStyle w:val="NormalTok"/>
        </w:rPr>
        <w:t xml:space="preserve">)) </w:t>
      </w:r>
      <w:r>
        <w:rPr>
          <w:rStyle w:val="SpecialCharTok"/>
        </w:rPr>
        <w:t>+</w:t>
      </w:r>
      <w:r>
        <w:br/>
      </w:r>
      <w:r>
        <w:rPr>
          <w:rStyle w:val="NormalTok"/>
        </w:rPr>
        <w:t xml:space="preserve">  </w:t>
      </w:r>
      <w:r>
        <w:rPr>
          <w:rStyle w:val="FunctionTok"/>
        </w:rPr>
        <w:t>geom_node_text</w:t>
      </w:r>
      <w:r>
        <w:rPr>
          <w:rStyle w:val="NormalTok"/>
        </w:rPr>
        <w:t>(</w:t>
      </w:r>
      <w:r>
        <w:rPr>
          <w:rStyle w:val="FunctionTok"/>
        </w:rPr>
        <w:t>aes</w:t>
      </w:r>
      <w:r>
        <w:rPr>
          <w:rStyle w:val="NormalTok"/>
        </w:rPr>
        <w:t>(</w:t>
      </w:r>
      <w:r>
        <w:rPr>
          <w:rStyle w:val="AttributeTok"/>
        </w:rPr>
        <w:t>label =</w:t>
      </w:r>
      <w:r>
        <w:rPr>
          <w:rStyle w:val="NormalTok"/>
        </w:rPr>
        <w:t xml:space="preserve"> name),</w:t>
      </w:r>
      <w:r>
        <w:br/>
      </w:r>
      <w:r>
        <w:rPr>
          <w:rStyle w:val="NormalTok"/>
        </w:rPr>
        <w:t xml:space="preserve">    </w:t>
      </w:r>
      <w:r>
        <w:rPr>
          <w:rStyle w:val="AttributeTok"/>
        </w:rPr>
        <w:t>repel =</w:t>
      </w:r>
      <w:r>
        <w:rPr>
          <w:rStyle w:val="NormalTok"/>
        </w:rPr>
        <w:t xml:space="preserve"> T,</w:t>
      </w:r>
      <w:r>
        <w:br/>
      </w:r>
      <w:r>
        <w:rPr>
          <w:rStyle w:val="NormalTok"/>
        </w:rPr>
        <w:t xml:space="preserve">    </w:t>
      </w:r>
      <w:r>
        <w:rPr>
          <w:rStyle w:val="AttributeTok"/>
        </w:rPr>
        <w:t>size =</w:t>
      </w:r>
      <w:r>
        <w:rPr>
          <w:rStyle w:val="NormalTok"/>
        </w:rPr>
        <w:t xml:space="preserve"> </w:t>
      </w:r>
      <w:r>
        <w:rPr>
          <w:rStyle w:val="DecValTok"/>
        </w:rPr>
        <w:t>5</w:t>
      </w:r>
      <w:r>
        <w:rPr>
          <w:rStyle w:val="NormalTok"/>
        </w:rPr>
        <w:t>,</w:t>
      </w:r>
      <w:r>
        <w:br/>
      </w:r>
      <w:r>
        <w:rPr>
          <w:rStyle w:val="NormalTok"/>
        </w:rPr>
        <w:t xml:space="preserve">    </w:t>
      </w:r>
      <w:r>
        <w:rPr>
          <w:rStyle w:val="AttributeTok"/>
        </w:rPr>
        <w:t>family =</w:t>
      </w:r>
      <w:r>
        <w:rPr>
          <w:rStyle w:val="NormalTok"/>
        </w:rPr>
        <w:t xml:space="preserve"> </w:t>
      </w:r>
      <w:r>
        <w:rPr>
          <w:rStyle w:val="StringTok"/>
        </w:rPr>
        <w:t>"IBMPlexSans"</w:t>
      </w:r>
      <w:r>
        <w:br/>
      </w:r>
      <w:r>
        <w:rPr>
          <w:rStyle w:val="NormalTok"/>
        </w:rPr>
        <w:t xml:space="preserve">  ) </w:t>
      </w:r>
      <w:r>
        <w:rPr>
          <w:rStyle w:val="SpecialCharTok"/>
        </w:rPr>
        <w:t>+</w:t>
      </w:r>
      <w:r>
        <w:br/>
      </w:r>
      <w:r>
        <w:rPr>
          <w:rStyle w:val="NormalTok"/>
        </w:rPr>
        <w:t xml:space="preserve">  </w:t>
      </w:r>
      <w:r>
        <w:rPr>
          <w:rStyle w:val="FunctionTok"/>
        </w:rPr>
        <w:t>theme_graph</w:t>
      </w:r>
      <w:r>
        <w:rPr>
          <w:rStyle w:val="NormalTok"/>
        </w:rPr>
        <w:t>()</w:t>
      </w:r>
      <w:r>
        <w:br/>
      </w:r>
      <w:r>
        <w:rPr>
          <w:rStyle w:val="CommentTok"/>
        </w:rPr>
        <w:t># R code used for structural topic modeling</w:t>
      </w:r>
      <w:r>
        <w:br/>
      </w:r>
      <w:r>
        <w:rPr>
          <w:rStyle w:val="DocumentationTok"/>
        </w:rPr>
        <w:t>### Preprocessing</w:t>
      </w:r>
      <w:r>
        <w:br/>
      </w:r>
      <w:r>
        <w:rPr>
          <w:rStyle w:val="CommentTok"/>
        </w:rPr>
        <w:t># Making sparse object:</w:t>
      </w:r>
      <w:r>
        <w:br/>
      </w:r>
      <w:r>
        <w:rPr>
          <w:rStyle w:val="NormalTok"/>
        </w:rPr>
        <w:t xml:space="preserve">df_sparse </w:t>
      </w:r>
      <w:r>
        <w:rPr>
          <w:rStyle w:val="OtherTok"/>
        </w:rPr>
        <w:t>&lt;-</w:t>
      </w:r>
      <w:r>
        <w:rPr>
          <w:rStyle w:val="NormalTok"/>
        </w:rPr>
        <w:t xml:space="preserve"> df_bow </w:t>
      </w:r>
      <w:r>
        <w:rPr>
          <w:rStyle w:val="SpecialCharTok"/>
        </w:rPr>
        <w:t>%&gt;%</w:t>
      </w:r>
      <w:r>
        <w:br/>
      </w:r>
      <w:r>
        <w:rPr>
          <w:rStyle w:val="NormalTok"/>
        </w:rPr>
        <w:t xml:space="preserve">  </w:t>
      </w:r>
      <w:r>
        <w:rPr>
          <w:rStyle w:val="FunctionTok"/>
        </w:rPr>
        <w:t>group_by</w:t>
      </w:r>
      <w:r>
        <w:rPr>
          <w:rStyle w:val="NormalTok"/>
        </w:rPr>
        <w:t xml:space="preserve">(document) </w:t>
      </w:r>
      <w:r>
        <w:rPr>
          <w:rStyle w:val="SpecialCharTok"/>
        </w:rPr>
        <w:t>%&gt;%</w:t>
      </w:r>
      <w:r>
        <w:br/>
      </w:r>
      <w:r>
        <w:rPr>
          <w:rStyle w:val="NormalTok"/>
        </w:rPr>
        <w:lastRenderedPageBreak/>
        <w:t xml:space="preserve">  </w:t>
      </w:r>
      <w:r>
        <w:rPr>
          <w:rStyle w:val="FunctionTok"/>
        </w:rPr>
        <w:t>distinct</w:t>
      </w:r>
      <w:r>
        <w:rPr>
          <w:rStyle w:val="NormalTok"/>
        </w:rPr>
        <w:t xml:space="preserve">(word, </w:t>
      </w:r>
      <w:r>
        <w:rPr>
          <w:rStyle w:val="AttributeTok"/>
        </w:rPr>
        <w:t>.keep_all =</w:t>
      </w:r>
      <w:r>
        <w:rPr>
          <w:rStyle w:val="NormalTok"/>
        </w:rPr>
        <w:t xml:space="preserve"> T)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count</w:t>
      </w:r>
      <w:r>
        <w:rPr>
          <w:rStyle w:val="NormalTok"/>
        </w:rPr>
        <w:t>(docum</w:t>
      </w:r>
      <w:r>
        <w:rPr>
          <w:rStyle w:val="NormalTok"/>
        </w:rPr>
        <w:t xml:space="preserve">ent, word) </w:t>
      </w:r>
      <w:r>
        <w:rPr>
          <w:rStyle w:val="SpecialCharTok"/>
        </w:rPr>
        <w:t>%&gt;%</w:t>
      </w:r>
      <w:r>
        <w:br/>
      </w:r>
      <w:r>
        <w:rPr>
          <w:rStyle w:val="NormalTok"/>
        </w:rPr>
        <w:t xml:space="preserve">  tidytext</w:t>
      </w:r>
      <w:r>
        <w:rPr>
          <w:rStyle w:val="SpecialCharTok"/>
        </w:rPr>
        <w:t>::</w:t>
      </w:r>
      <w:r>
        <w:rPr>
          <w:rStyle w:val="FunctionTok"/>
        </w:rPr>
        <w:t>cast_sparse</w:t>
      </w:r>
      <w:r>
        <w:rPr>
          <w:rStyle w:val="NormalTok"/>
        </w:rPr>
        <w:t>(document, word, n)</w:t>
      </w:r>
      <w:r>
        <w:br/>
      </w:r>
      <w:r>
        <w:br/>
      </w:r>
      <w:r>
        <w:rPr>
          <w:rStyle w:val="NormalTok"/>
        </w:rPr>
        <w:t>beepr</w:t>
      </w:r>
      <w:r>
        <w:rPr>
          <w:rStyle w:val="SpecialCharTok"/>
        </w:rPr>
        <w:t>::</w:t>
      </w:r>
      <w:r>
        <w:rPr>
          <w:rStyle w:val="FunctionTok"/>
        </w:rPr>
        <w:t>beep</w:t>
      </w:r>
      <w:r>
        <w:rPr>
          <w:rStyle w:val="NormalTok"/>
        </w:rPr>
        <w:t>(</w:t>
      </w:r>
      <w:r>
        <w:rPr>
          <w:rStyle w:val="DecValTok"/>
        </w:rPr>
        <w:t>10</w:t>
      </w:r>
      <w:r>
        <w:rPr>
          <w:rStyle w:val="NormalTok"/>
        </w:rPr>
        <w:t>)</w:t>
      </w:r>
      <w:r>
        <w:br/>
      </w:r>
      <w:r>
        <w:rPr>
          <w:rStyle w:val="NormalTok"/>
        </w:rPr>
        <w:t xml:space="preserve">covariate_df </w:t>
      </w:r>
      <w:r>
        <w:rPr>
          <w:rStyle w:val="OtherTok"/>
        </w:rPr>
        <w:t>&lt;-</w:t>
      </w:r>
      <w:r>
        <w:rPr>
          <w:rStyle w:val="NormalTok"/>
        </w:rPr>
        <w:t xml:space="preserve"> tibble</w:t>
      </w:r>
      <w:r>
        <w:rPr>
          <w:rStyle w:val="SpecialCharTok"/>
        </w:rPr>
        <w:t>::</w:t>
      </w:r>
      <w:r>
        <w:rPr>
          <w:rStyle w:val="FunctionTok"/>
        </w:rPr>
        <w:t>tibble</w:t>
      </w:r>
      <w:r>
        <w:rPr>
          <w:rStyle w:val="NormalTok"/>
        </w:rPr>
        <w:t>(</w:t>
      </w:r>
      <w:r>
        <w:rPr>
          <w:rStyle w:val="AttributeTok"/>
        </w:rPr>
        <w:t>document =</w:t>
      </w:r>
      <w:r>
        <w:rPr>
          <w:rStyle w:val="NormalTok"/>
        </w:rPr>
        <w:t xml:space="preserve"> base</w:t>
      </w:r>
      <w:r>
        <w:rPr>
          <w:rStyle w:val="SpecialCharTok"/>
        </w:rPr>
        <w:t>::</w:t>
      </w:r>
      <w:r>
        <w:rPr>
          <w:rStyle w:val="FunctionTok"/>
        </w:rPr>
        <w:t>rownames</w:t>
      </w:r>
      <w:r>
        <w:rPr>
          <w:rStyle w:val="NormalTok"/>
        </w:rPr>
        <w:t xml:space="preserve">(df_sparse)) </w:t>
      </w:r>
      <w:r>
        <w:rPr>
          <w:rStyle w:val="SpecialCharTok"/>
        </w:rPr>
        <w:t>%&gt;%</w:t>
      </w:r>
      <w:r>
        <w:br/>
      </w:r>
      <w:r>
        <w:rPr>
          <w:rStyle w:val="NormalTok"/>
        </w:rPr>
        <w:t xml:space="preserve">  dplyr</w:t>
      </w:r>
      <w:r>
        <w:rPr>
          <w:rStyle w:val="SpecialCharTok"/>
        </w:rPr>
        <w:t>::</w:t>
      </w:r>
      <w:r>
        <w:rPr>
          <w:rStyle w:val="FunctionTok"/>
        </w:rPr>
        <w:t>inner_join</w:t>
      </w:r>
      <w:r>
        <w:rPr>
          <w:rStyle w:val="NormalTok"/>
        </w:rPr>
        <w:t xml:space="preserve">(df_document, </w:t>
      </w:r>
      <w:r>
        <w:rPr>
          <w:rStyle w:val="AttributeTok"/>
        </w:rPr>
        <w:t>by =</w:t>
      </w:r>
      <w:r>
        <w:rPr>
          <w:rStyle w:val="NormalTok"/>
        </w:rPr>
        <w:t xml:space="preserve"> </w:t>
      </w:r>
      <w:r>
        <w:rPr>
          <w:rStyle w:val="StringTok"/>
        </w:rPr>
        <w:t>"document"</w:t>
      </w:r>
      <w:r>
        <w:rPr>
          <w:rStyle w:val="NormalTok"/>
        </w:rPr>
        <w:t>)</w:t>
      </w:r>
      <w:r>
        <w:br/>
      </w:r>
      <w:r>
        <w:br/>
      </w:r>
      <w:r>
        <w:rPr>
          <w:rStyle w:val="NormalTok"/>
        </w:rPr>
        <w:t>beepr</w:t>
      </w:r>
      <w:r>
        <w:rPr>
          <w:rStyle w:val="SpecialCharTok"/>
        </w:rPr>
        <w:t>::</w:t>
      </w:r>
      <w:r>
        <w:rPr>
          <w:rStyle w:val="FunctionTok"/>
        </w:rPr>
        <w:t>beep</w:t>
      </w:r>
      <w:r>
        <w:rPr>
          <w:rStyle w:val="NormalTok"/>
        </w:rPr>
        <w:t>(</w:t>
      </w:r>
      <w:r>
        <w:rPr>
          <w:rStyle w:val="DecValTok"/>
        </w:rPr>
        <w:t>10</w:t>
      </w:r>
      <w:r>
        <w:rPr>
          <w:rStyle w:val="NormalTok"/>
        </w:rPr>
        <w:t>)</w:t>
      </w:r>
      <w:r>
        <w:br/>
      </w:r>
      <w:r>
        <w:rPr>
          <w:rStyle w:val="DocumentationTok"/>
        </w:rPr>
        <w:t>### Tuning</w:t>
      </w:r>
      <w:r>
        <w:br/>
      </w:r>
      <w:r>
        <w:br/>
      </w:r>
      <w:r>
        <w:rPr>
          <w:rStyle w:val="FunctionTok"/>
        </w:rPr>
        <w:t>library</w:t>
      </w:r>
      <w:r>
        <w:rPr>
          <w:rStyle w:val="NormalTok"/>
        </w:rPr>
        <w:t>(stm)</w:t>
      </w:r>
      <w:r>
        <w:br/>
      </w:r>
      <w:r>
        <w:br/>
      </w:r>
      <w:r>
        <w:rPr>
          <w:rStyle w:val="FunctionTok"/>
        </w:rPr>
        <w:t>gc</w:t>
      </w:r>
      <w:r>
        <w:rPr>
          <w:rStyle w:val="NormalTok"/>
        </w:rPr>
        <w:t>()</w:t>
      </w:r>
      <w:r>
        <w:br/>
      </w:r>
      <w:r>
        <w:br/>
      </w:r>
      <w:r>
        <w:rPr>
          <w:rStyle w:val="NormalTok"/>
        </w:rPr>
        <w:t>tictoc</w:t>
      </w:r>
      <w:r>
        <w:rPr>
          <w:rStyle w:val="SpecialCharTok"/>
        </w:rPr>
        <w:t>::</w:t>
      </w:r>
      <w:r>
        <w:rPr>
          <w:rStyle w:val="FunctionTok"/>
        </w:rPr>
        <w:t>tic</w:t>
      </w:r>
      <w:r>
        <w:rPr>
          <w:rStyle w:val="NormalTok"/>
        </w:rPr>
        <w:t>(</w:t>
      </w:r>
      <w:r>
        <w:rPr>
          <w:rStyle w:val="StringTok"/>
        </w:rPr>
        <w:t>"STM fitting"</w:t>
      </w:r>
      <w:r>
        <w:rPr>
          <w:rStyle w:val="NormalTok"/>
        </w:rPr>
        <w:t>)</w:t>
      </w:r>
      <w:r>
        <w:br/>
      </w:r>
      <w:r>
        <w:rPr>
          <w:rStyle w:val="CommentTok"/>
        </w:rPr>
        <w:t># STM</w:t>
      </w:r>
      <w:r>
        <w:br/>
      </w:r>
      <w:r>
        <w:rPr>
          <w:rStyle w:val="NormalTok"/>
        </w:rPr>
        <w:t xml:space="preserve">many_models </w:t>
      </w:r>
      <w:r>
        <w:rPr>
          <w:rStyle w:val="OtherTok"/>
        </w:rPr>
        <w:t>&lt;-</w:t>
      </w:r>
      <w:r>
        <w:rPr>
          <w:rStyle w:val="NormalTok"/>
        </w:rPr>
        <w:t xml:space="preserve"> tibble</w:t>
      </w:r>
      <w:r>
        <w:rPr>
          <w:rStyle w:val="SpecialCharTok"/>
        </w:rPr>
        <w:t>::</w:t>
      </w:r>
      <w:r>
        <w:rPr>
          <w:rStyle w:val="FunctionTok"/>
        </w:rPr>
        <w:t>tibble</w:t>
      </w:r>
      <w:r>
        <w:rPr>
          <w:rStyle w:val="NormalTok"/>
        </w:rPr>
        <w:t>(</w:t>
      </w:r>
      <w:r>
        <w:rPr>
          <w:rStyle w:val="AttributeTok"/>
        </w:rPr>
        <w:t>K =</w:t>
      </w:r>
      <w:r>
        <w:rPr>
          <w:rStyle w:val="NormalTok"/>
        </w:rPr>
        <w:t xml:space="preserve"> </w:t>
      </w:r>
      <w:r>
        <w:rPr>
          <w:rStyle w:val="FunctionTok"/>
        </w:rPr>
        <w:t>c</w:t>
      </w:r>
      <w:r>
        <w:rPr>
          <w:rStyle w:val="NormalTok"/>
        </w:rPr>
        <w:t>(</w:t>
      </w:r>
      <w:r>
        <w:rPr>
          <w:rStyle w:val="DecValTok"/>
        </w:rPr>
        <w:t>20</w:t>
      </w:r>
      <w:r>
        <w:rPr>
          <w:rStyle w:val="NormalTok"/>
        </w:rPr>
        <w:t xml:space="preserve">, </w:t>
      </w:r>
      <w:r>
        <w:rPr>
          <w:rStyle w:val="DecValTok"/>
        </w:rPr>
        <w:t>40</w:t>
      </w:r>
      <w:r>
        <w:rPr>
          <w:rStyle w:val="NormalTok"/>
        </w:rPr>
        <w:t xml:space="preserve">, </w:t>
      </w:r>
      <w:r>
        <w:rPr>
          <w:rStyle w:val="DecValTok"/>
        </w:rPr>
        <w:t>50</w:t>
      </w:r>
      <w:r>
        <w:rPr>
          <w:rStyle w:val="NormalTok"/>
        </w:rPr>
        <w:t xml:space="preserve">, </w:t>
      </w:r>
      <w:r>
        <w:rPr>
          <w:rStyle w:val="DecValTok"/>
        </w:rPr>
        <w:t>60</w:t>
      </w:r>
      <w:r>
        <w:rPr>
          <w:rStyle w:val="NormalTok"/>
        </w:rPr>
        <w:t xml:space="preserve">, </w:t>
      </w:r>
      <w:r>
        <w:rPr>
          <w:rStyle w:val="DecValTok"/>
        </w:rPr>
        <w:t>70</w:t>
      </w:r>
      <w:r>
        <w:rPr>
          <w:rStyle w:val="NormalTok"/>
        </w:rPr>
        <w:t xml:space="preserve">, </w:t>
      </w:r>
      <w:r>
        <w:rPr>
          <w:rStyle w:val="DecValTok"/>
        </w:rPr>
        <w:t>80</w:t>
      </w:r>
      <w:r>
        <w:rPr>
          <w:rStyle w:val="NormalTok"/>
        </w:rPr>
        <w:t xml:space="preserve">, </w:t>
      </w:r>
      <w:r>
        <w:rPr>
          <w:rStyle w:val="DecValTok"/>
        </w:rPr>
        <w:t>100</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topic_model =</w:t>
      </w:r>
      <w:r>
        <w:rPr>
          <w:rStyle w:val="NormalTok"/>
        </w:rPr>
        <w:t xml:space="preserve"> furrr</w:t>
      </w:r>
      <w:r>
        <w:rPr>
          <w:rStyle w:val="SpecialCharTok"/>
        </w:rPr>
        <w:t>::</w:t>
      </w:r>
      <w:r>
        <w:rPr>
          <w:rStyle w:val="FunctionTok"/>
        </w:rPr>
        <w:t>future_map</w:t>
      </w:r>
      <w:r>
        <w:rPr>
          <w:rStyle w:val="NormalTok"/>
        </w:rPr>
        <w:t xml:space="preserve">(K, </w:t>
      </w:r>
      <w:r>
        <w:rPr>
          <w:rStyle w:val="SpecialCharTok"/>
        </w:rPr>
        <w:t>~</w:t>
      </w:r>
      <w:r>
        <w:rPr>
          <w:rStyle w:val="NormalTok"/>
        </w:rPr>
        <w:t xml:space="preserve"> stm</w:t>
      </w:r>
      <w:r>
        <w:rPr>
          <w:rStyle w:val="SpecialCharTok"/>
        </w:rPr>
        <w:t>::</w:t>
      </w:r>
      <w:r>
        <w:rPr>
          <w:rStyle w:val="FunctionTok"/>
        </w:rPr>
        <w:t>stm</w:t>
      </w:r>
      <w:r>
        <w:rPr>
          <w:rStyle w:val="NormalTok"/>
        </w:rPr>
        <w:t>(df_sparse,</w:t>
      </w:r>
      <w:r>
        <w:br/>
      </w:r>
      <w:r>
        <w:rPr>
          <w:rStyle w:val="NormalTok"/>
        </w:rPr>
        <w:t xml:space="preserve">    </w:t>
      </w:r>
      <w:r>
        <w:rPr>
          <w:rStyle w:val="AttributeTok"/>
        </w:rPr>
        <w:t>K =</w:t>
      </w:r>
      <w:r>
        <w:rPr>
          <w:rStyle w:val="NormalTok"/>
        </w:rPr>
        <w:t xml:space="preserve"> .,</w:t>
      </w:r>
      <w:r>
        <w:br/>
      </w:r>
      <w:r>
        <w:rPr>
          <w:rStyle w:val="NormalTok"/>
        </w:rPr>
        <w:t xml:space="preserve">    </w:t>
      </w:r>
      <w:r>
        <w:rPr>
          <w:rStyle w:val="AttributeTok"/>
        </w:rPr>
        <w:t>prevalence =</w:t>
      </w:r>
      <w:r>
        <w:rPr>
          <w:rStyle w:val="NormalTok"/>
        </w:rPr>
        <w:t xml:space="preserve"> </w:t>
      </w:r>
      <w:r>
        <w:rPr>
          <w:rStyle w:val="SpecialCharTok"/>
        </w:rPr>
        <w:t>~</w:t>
      </w:r>
      <w:r>
        <w:rPr>
          <w:rStyle w:val="NormalTok"/>
        </w:rPr>
        <w:t xml:space="preserve"> list </w:t>
      </w:r>
      <w:r>
        <w:rPr>
          <w:rStyle w:val="SpecialCharTok"/>
        </w:rPr>
        <w:t>+</w:t>
      </w:r>
      <w:r>
        <w:rPr>
          <w:rStyle w:val="NormalTok"/>
        </w:rPr>
        <w:t xml:space="preserve"> </w:t>
      </w:r>
      <w:r>
        <w:rPr>
          <w:rStyle w:val="FunctionTok"/>
        </w:rPr>
        <w:t>s</w:t>
      </w:r>
      <w:r>
        <w:rPr>
          <w:rStyle w:val="NormalTok"/>
        </w:rPr>
        <w:t>(year),</w:t>
      </w:r>
      <w:r>
        <w:br/>
      </w:r>
      <w:r>
        <w:rPr>
          <w:rStyle w:val="NormalTok"/>
        </w:rPr>
        <w:t xml:space="preserve">    </w:t>
      </w:r>
      <w:r>
        <w:rPr>
          <w:rStyle w:val="AttributeTok"/>
        </w:rPr>
        <w:t>data =</w:t>
      </w:r>
      <w:r>
        <w:rPr>
          <w:rStyle w:val="NormalTok"/>
        </w:rPr>
        <w:t xml:space="preserve"> covariate_df,</w:t>
      </w:r>
      <w:r>
        <w:br/>
      </w:r>
      <w:r>
        <w:rPr>
          <w:rStyle w:val="NormalTok"/>
        </w:rPr>
        <w:t xml:space="preserve">    </w:t>
      </w:r>
      <w:r>
        <w:rPr>
          <w:rStyle w:val="AttributeTok"/>
        </w:rPr>
        <w:t xml:space="preserve">seed </w:t>
      </w:r>
      <w:r>
        <w:rPr>
          <w:rStyle w:val="AttributeTok"/>
        </w:rPr>
        <w:t>=</w:t>
      </w:r>
      <w:r>
        <w:rPr>
          <w:rStyle w:val="NormalTok"/>
        </w:rPr>
        <w:t xml:space="preserve"> </w:t>
      </w:r>
      <w:r>
        <w:rPr>
          <w:rStyle w:val="DecValTok"/>
        </w:rPr>
        <w:t>7777</w:t>
      </w:r>
      <w:r>
        <w:rPr>
          <w:rStyle w:val="NormalTok"/>
        </w:rPr>
        <w:t>,</w:t>
      </w:r>
      <w:r>
        <w:br/>
      </w:r>
      <w:r>
        <w:rPr>
          <w:rStyle w:val="NormalTok"/>
        </w:rPr>
        <w:t xml:space="preserve">    </w:t>
      </w:r>
      <w:r>
        <w:rPr>
          <w:rStyle w:val="AttributeTok"/>
        </w:rPr>
        <w:t>verbose =</w:t>
      </w:r>
      <w:r>
        <w:rPr>
          <w:rStyle w:val="NormalTok"/>
        </w:rPr>
        <w:t xml:space="preserve"> </w:t>
      </w:r>
      <w:r>
        <w:rPr>
          <w:rStyle w:val="ConstantTok"/>
        </w:rPr>
        <w:t>FALSE</w:t>
      </w:r>
      <w:r>
        <w:br/>
      </w:r>
      <w:r>
        <w:rPr>
          <w:rStyle w:val="NormalTok"/>
        </w:rPr>
        <w:lastRenderedPageBreak/>
        <w:t xml:space="preserve">  ), </w:t>
      </w:r>
      <w:r>
        <w:rPr>
          <w:rStyle w:val="AttributeTok"/>
        </w:rPr>
        <w:t>.options =</w:t>
      </w:r>
      <w:r>
        <w:rPr>
          <w:rStyle w:val="NormalTok"/>
        </w:rPr>
        <w:t xml:space="preserve"> furrr</w:t>
      </w:r>
      <w:r>
        <w:rPr>
          <w:rStyle w:val="SpecialCharTok"/>
        </w:rPr>
        <w:t>::</w:t>
      </w:r>
      <w:r>
        <w:rPr>
          <w:rStyle w:val="FunctionTok"/>
        </w:rPr>
        <w:t>furrr_options</w:t>
      </w:r>
      <w:r>
        <w:rPr>
          <w:rStyle w:val="NormalTok"/>
        </w:rPr>
        <w:t>(</w:t>
      </w:r>
      <w:r>
        <w:rPr>
          <w:rStyle w:val="AttributeTok"/>
        </w:rPr>
        <w:t>seed =</w:t>
      </w:r>
      <w:r>
        <w:rPr>
          <w:rStyle w:val="NormalTok"/>
        </w:rPr>
        <w:t xml:space="preserve"> </w:t>
      </w:r>
      <w:r>
        <w:rPr>
          <w:rStyle w:val="DecValTok"/>
        </w:rPr>
        <w:t>123</w:t>
      </w:r>
      <w:r>
        <w:rPr>
          <w:rStyle w:val="NormalTok"/>
        </w:rPr>
        <w:t>)))</w:t>
      </w:r>
      <w:r>
        <w:br/>
      </w:r>
      <w:r>
        <w:rPr>
          <w:rStyle w:val="NormalTok"/>
        </w:rPr>
        <w:t>tictoc</w:t>
      </w:r>
      <w:r>
        <w:rPr>
          <w:rStyle w:val="SpecialCharTok"/>
        </w:rPr>
        <w:t>::</w:t>
      </w:r>
      <w:r>
        <w:rPr>
          <w:rStyle w:val="FunctionTok"/>
        </w:rPr>
        <w:t>toc</w:t>
      </w:r>
      <w:r>
        <w:rPr>
          <w:rStyle w:val="NormalTok"/>
        </w:rPr>
        <w:t>()</w:t>
      </w:r>
      <w:r>
        <w:br/>
      </w:r>
      <w:r>
        <w:br/>
      </w:r>
      <w:r>
        <w:rPr>
          <w:rStyle w:val="NormalTok"/>
        </w:rPr>
        <w:t>beepr</w:t>
      </w:r>
      <w:r>
        <w:rPr>
          <w:rStyle w:val="SpecialCharTok"/>
        </w:rPr>
        <w:t>::</w:t>
      </w:r>
      <w:r>
        <w:rPr>
          <w:rStyle w:val="FunctionTok"/>
        </w:rPr>
        <w:t>beep</w:t>
      </w:r>
      <w:r>
        <w:rPr>
          <w:rStyle w:val="NormalTok"/>
        </w:rPr>
        <w:t>(</w:t>
      </w:r>
      <w:r>
        <w:rPr>
          <w:rStyle w:val="DecValTok"/>
        </w:rPr>
        <w:t>10</w:t>
      </w:r>
      <w:r>
        <w:rPr>
          <w:rStyle w:val="NormalTok"/>
        </w:rPr>
        <w:t>)</w:t>
      </w:r>
      <w:r>
        <w:br/>
      </w:r>
      <w:r>
        <w:rPr>
          <w:rStyle w:val="NormalTok"/>
        </w:rPr>
        <w:t xml:space="preserve">heldout </w:t>
      </w:r>
      <w:r>
        <w:rPr>
          <w:rStyle w:val="OtherTok"/>
        </w:rPr>
        <w:t>&lt;-</w:t>
      </w:r>
      <w:r>
        <w:rPr>
          <w:rStyle w:val="NormalTok"/>
        </w:rPr>
        <w:t xml:space="preserve"> stm</w:t>
      </w:r>
      <w:r>
        <w:rPr>
          <w:rStyle w:val="SpecialCharTok"/>
        </w:rPr>
        <w:t>::</w:t>
      </w:r>
      <w:r>
        <w:rPr>
          <w:rStyle w:val="FunctionTok"/>
        </w:rPr>
        <w:t>make.heldout</w:t>
      </w:r>
      <w:r>
        <w:rPr>
          <w:rStyle w:val="NormalTok"/>
        </w:rPr>
        <w:t>(df_sparse)</w:t>
      </w:r>
      <w:r>
        <w:br/>
      </w:r>
      <w:r>
        <w:rPr>
          <w:rStyle w:val="NormalTok"/>
        </w:rPr>
        <w:t>beepr</w:t>
      </w:r>
      <w:r>
        <w:rPr>
          <w:rStyle w:val="SpecialCharTok"/>
        </w:rPr>
        <w:t>::</w:t>
      </w:r>
      <w:r>
        <w:rPr>
          <w:rStyle w:val="FunctionTok"/>
        </w:rPr>
        <w:t>beep</w:t>
      </w:r>
      <w:r>
        <w:rPr>
          <w:rStyle w:val="NormalTok"/>
        </w:rPr>
        <w:t>(</w:t>
      </w:r>
      <w:r>
        <w:rPr>
          <w:rStyle w:val="DecValTok"/>
        </w:rPr>
        <w:t>10</w:t>
      </w:r>
      <w:r>
        <w:rPr>
          <w:rStyle w:val="NormalTok"/>
        </w:rPr>
        <w:t>)</w:t>
      </w:r>
      <w:r>
        <w:br/>
      </w:r>
      <w:r>
        <w:rPr>
          <w:rStyle w:val="NormalTok"/>
        </w:rPr>
        <w:t xml:space="preserve">k_result </w:t>
      </w:r>
      <w:r>
        <w:rPr>
          <w:rStyle w:val="OtherTok"/>
        </w:rPr>
        <w:t>&lt;-</w:t>
      </w:r>
      <w:r>
        <w:rPr>
          <w:rStyle w:val="NormalTok"/>
        </w:rPr>
        <w:t xml:space="preserve"> many_models </w:t>
      </w:r>
      <w:r>
        <w:rPr>
          <w:rStyle w:val="SpecialCharTok"/>
        </w:rPr>
        <w:t>%&gt;%</w:t>
      </w:r>
      <w:r>
        <w:br/>
      </w:r>
      <w:r>
        <w:rPr>
          <w:rStyle w:val="NormalTok"/>
        </w:rPr>
        <w:t xml:space="preserve">  dplyr</w:t>
      </w:r>
      <w:r>
        <w:rPr>
          <w:rStyle w:val="SpecialCharTok"/>
        </w:rPr>
        <w:t>::</w:t>
      </w:r>
      <w:r>
        <w:rPr>
          <w:rStyle w:val="FunctionTok"/>
        </w:rPr>
        <w:t>mutate</w:t>
      </w:r>
      <w:r>
        <w:rPr>
          <w:rStyle w:val="NormalTok"/>
        </w:rPr>
        <w:t>(</w:t>
      </w:r>
      <w:r>
        <w:br/>
      </w:r>
      <w:r>
        <w:rPr>
          <w:rStyle w:val="NormalTok"/>
        </w:rPr>
        <w:t xml:space="preserve">    </w:t>
      </w:r>
      <w:r>
        <w:rPr>
          <w:rStyle w:val="CommentTok"/>
        </w:rPr>
        <w:t># Comment out exclusivity (not applicable for models with content covariates:</w:t>
      </w:r>
      <w:r>
        <w:br/>
      </w:r>
      <w:r>
        <w:rPr>
          <w:rStyle w:val="NormalTok"/>
        </w:rPr>
        <w:t xml:space="preserve">    </w:t>
      </w:r>
      <w:r>
        <w:rPr>
          <w:rStyle w:val="AttributeTok"/>
        </w:rPr>
        <w:t>exclusivity =</w:t>
      </w:r>
      <w:r>
        <w:rPr>
          <w:rStyle w:val="NormalTok"/>
        </w:rPr>
        <w:t xml:space="preserve"> furrr</w:t>
      </w:r>
      <w:r>
        <w:rPr>
          <w:rStyle w:val="SpecialCharTok"/>
        </w:rPr>
        <w:t>::</w:t>
      </w:r>
      <w:r>
        <w:rPr>
          <w:rStyle w:val="FunctionTok"/>
        </w:rPr>
        <w:t>future_map</w:t>
      </w:r>
      <w:r>
        <w:rPr>
          <w:rStyle w:val="NormalTok"/>
        </w:rPr>
        <w:t>(topic_model, exclusivity),</w:t>
      </w:r>
      <w:r>
        <w:br/>
      </w:r>
      <w:r>
        <w:rPr>
          <w:rStyle w:val="NormalTok"/>
        </w:rPr>
        <w:t xml:space="preserve">    </w:t>
      </w:r>
      <w:r>
        <w:rPr>
          <w:rStyle w:val="AttributeTok"/>
        </w:rPr>
        <w:t>semantic_coherence =</w:t>
      </w:r>
      <w:r>
        <w:rPr>
          <w:rStyle w:val="NormalTok"/>
        </w:rPr>
        <w:t xml:space="preserve"> furrr</w:t>
      </w:r>
      <w:r>
        <w:rPr>
          <w:rStyle w:val="SpecialCharTok"/>
        </w:rPr>
        <w:t>::</w:t>
      </w:r>
      <w:r>
        <w:rPr>
          <w:rStyle w:val="FunctionTok"/>
        </w:rPr>
        <w:t>future_map</w:t>
      </w:r>
      <w:r>
        <w:rPr>
          <w:rStyle w:val="NormalTok"/>
        </w:rPr>
        <w:t>(topic_model, semanticCoherence, df_sparse),</w:t>
      </w:r>
      <w:r>
        <w:br/>
      </w:r>
      <w:r>
        <w:rPr>
          <w:rStyle w:val="NormalTok"/>
        </w:rPr>
        <w:t xml:space="preserve">    </w:t>
      </w:r>
      <w:r>
        <w:rPr>
          <w:rStyle w:val="AttributeTok"/>
        </w:rPr>
        <w:t>eval_heldout =</w:t>
      </w:r>
      <w:r>
        <w:rPr>
          <w:rStyle w:val="NormalTok"/>
        </w:rPr>
        <w:t xml:space="preserve"> furrr</w:t>
      </w:r>
      <w:r>
        <w:rPr>
          <w:rStyle w:val="SpecialCharTok"/>
        </w:rPr>
        <w:t>::</w:t>
      </w:r>
      <w:r>
        <w:rPr>
          <w:rStyle w:val="FunctionTok"/>
        </w:rPr>
        <w:t>fu</w:t>
      </w:r>
      <w:r>
        <w:rPr>
          <w:rStyle w:val="FunctionTok"/>
        </w:rPr>
        <w:t>ture_map</w:t>
      </w:r>
      <w:r>
        <w:rPr>
          <w:rStyle w:val="NormalTok"/>
        </w:rPr>
        <w:t>(topic_model, eval.heldout, heldout</w:t>
      </w:r>
      <w:r>
        <w:rPr>
          <w:rStyle w:val="SpecialCharTok"/>
        </w:rPr>
        <w:t>$</w:t>
      </w:r>
      <w:r>
        <w:rPr>
          <w:rStyle w:val="NormalTok"/>
        </w:rPr>
        <w:t>missing),</w:t>
      </w:r>
      <w:r>
        <w:br/>
      </w:r>
      <w:r>
        <w:rPr>
          <w:rStyle w:val="NormalTok"/>
        </w:rPr>
        <w:t xml:space="preserve">    </w:t>
      </w:r>
      <w:r>
        <w:rPr>
          <w:rStyle w:val="AttributeTok"/>
        </w:rPr>
        <w:t>residual =</w:t>
      </w:r>
      <w:r>
        <w:rPr>
          <w:rStyle w:val="NormalTok"/>
        </w:rPr>
        <w:t xml:space="preserve"> furrr</w:t>
      </w:r>
      <w:r>
        <w:rPr>
          <w:rStyle w:val="SpecialCharTok"/>
        </w:rPr>
        <w:t>::</w:t>
      </w:r>
      <w:r>
        <w:rPr>
          <w:rStyle w:val="FunctionTok"/>
        </w:rPr>
        <w:t>future_map</w:t>
      </w:r>
      <w:r>
        <w:rPr>
          <w:rStyle w:val="NormalTok"/>
        </w:rPr>
        <w:t>(topic_model, checkResiduals, df_sparse),</w:t>
      </w:r>
      <w:r>
        <w:br/>
      </w:r>
      <w:r>
        <w:rPr>
          <w:rStyle w:val="NormalTok"/>
        </w:rPr>
        <w:t xml:space="preserve">    </w:t>
      </w:r>
      <w:r>
        <w:rPr>
          <w:rStyle w:val="AttributeTok"/>
        </w:rPr>
        <w:t>bound =</w:t>
      </w:r>
      <w:r>
        <w:rPr>
          <w:rStyle w:val="NormalTok"/>
        </w:rPr>
        <w:t xml:space="preserve"> furrr</w:t>
      </w:r>
      <w:r>
        <w:rPr>
          <w:rStyle w:val="SpecialCharTok"/>
        </w:rPr>
        <w:t>::</w:t>
      </w:r>
      <w:r>
        <w:rPr>
          <w:rStyle w:val="FunctionTok"/>
        </w:rPr>
        <w:t>future_map_dbl</w:t>
      </w:r>
      <w:r>
        <w:rPr>
          <w:rStyle w:val="NormalTok"/>
        </w:rPr>
        <w:t xml:space="preserve">(topic_model, </w:t>
      </w:r>
      <w:r>
        <w:rPr>
          <w:rStyle w:val="ControlFlowTok"/>
        </w:rPr>
        <w:t>function</w:t>
      </w:r>
      <w:r>
        <w:rPr>
          <w:rStyle w:val="NormalTok"/>
        </w:rPr>
        <w:t xml:space="preserve">(x) </w:t>
      </w:r>
      <w:r>
        <w:rPr>
          <w:rStyle w:val="FunctionTok"/>
        </w:rPr>
        <w:t>max</w:t>
      </w:r>
      <w:r>
        <w:rPr>
          <w:rStyle w:val="NormalTok"/>
        </w:rPr>
        <w:t>(x</w:t>
      </w:r>
      <w:r>
        <w:rPr>
          <w:rStyle w:val="SpecialCharTok"/>
        </w:rPr>
        <w:t>$</w:t>
      </w:r>
      <w:r>
        <w:rPr>
          <w:rStyle w:val="NormalTok"/>
        </w:rPr>
        <w:t>convergence</w:t>
      </w:r>
      <w:r>
        <w:rPr>
          <w:rStyle w:val="SpecialCharTok"/>
        </w:rPr>
        <w:t>$</w:t>
      </w:r>
      <w:r>
        <w:rPr>
          <w:rStyle w:val="NormalTok"/>
        </w:rPr>
        <w:t>bound)),</w:t>
      </w:r>
      <w:r>
        <w:br/>
      </w:r>
      <w:r>
        <w:rPr>
          <w:rStyle w:val="NormalTok"/>
        </w:rPr>
        <w:t xml:space="preserve">    </w:t>
      </w:r>
      <w:r>
        <w:rPr>
          <w:rStyle w:val="AttributeTok"/>
        </w:rPr>
        <w:t>lfact =</w:t>
      </w:r>
      <w:r>
        <w:rPr>
          <w:rStyle w:val="NormalTok"/>
        </w:rPr>
        <w:t xml:space="preserve"> furrr</w:t>
      </w:r>
      <w:r>
        <w:rPr>
          <w:rStyle w:val="SpecialCharTok"/>
        </w:rPr>
        <w:t>::</w:t>
      </w:r>
      <w:r>
        <w:rPr>
          <w:rStyle w:val="FunctionTok"/>
        </w:rPr>
        <w:t>future_map_dbl</w:t>
      </w:r>
      <w:r>
        <w:rPr>
          <w:rStyle w:val="NormalTok"/>
        </w:rPr>
        <w:t xml:space="preserve">(topic_model, </w:t>
      </w:r>
      <w:r>
        <w:rPr>
          <w:rStyle w:val="ControlFlowTok"/>
        </w:rPr>
        <w:t>function</w:t>
      </w:r>
      <w:r>
        <w:rPr>
          <w:rStyle w:val="NormalTok"/>
        </w:rPr>
        <w:t xml:space="preserve">(x) </w:t>
      </w:r>
      <w:r>
        <w:rPr>
          <w:rStyle w:val="FunctionTok"/>
        </w:rPr>
        <w:t>lfactorial</w:t>
      </w:r>
      <w:r>
        <w:rPr>
          <w:rStyle w:val="NormalTok"/>
        </w:rPr>
        <w:t>(x</w:t>
      </w:r>
      <w:r>
        <w:rPr>
          <w:rStyle w:val="SpecialCharTok"/>
        </w:rPr>
        <w:t>$</w:t>
      </w:r>
      <w:r>
        <w:rPr>
          <w:rStyle w:val="NormalTok"/>
        </w:rPr>
        <w:t>settings</w:t>
      </w:r>
      <w:r>
        <w:rPr>
          <w:rStyle w:val="SpecialCharTok"/>
        </w:rPr>
        <w:t>$</w:t>
      </w:r>
      <w:r>
        <w:rPr>
          <w:rStyle w:val="NormalTok"/>
        </w:rPr>
        <w:t>dim</w:t>
      </w:r>
      <w:r>
        <w:rPr>
          <w:rStyle w:val="SpecialCharTok"/>
        </w:rPr>
        <w:t>$</w:t>
      </w:r>
      <w:r>
        <w:rPr>
          <w:rStyle w:val="NormalTok"/>
        </w:rPr>
        <w:t>K)),</w:t>
      </w:r>
      <w:r>
        <w:br/>
      </w:r>
      <w:r>
        <w:rPr>
          <w:rStyle w:val="NormalTok"/>
        </w:rPr>
        <w:t xml:space="preserve">    </w:t>
      </w:r>
      <w:r>
        <w:rPr>
          <w:rStyle w:val="AttributeTok"/>
        </w:rPr>
        <w:t>lbound =</w:t>
      </w:r>
      <w:r>
        <w:rPr>
          <w:rStyle w:val="NormalTok"/>
        </w:rPr>
        <w:t xml:space="preserve"> bound </w:t>
      </w:r>
      <w:r>
        <w:rPr>
          <w:rStyle w:val="SpecialCharTok"/>
        </w:rPr>
        <w:t>+</w:t>
      </w:r>
      <w:r>
        <w:rPr>
          <w:rStyle w:val="NormalTok"/>
        </w:rPr>
        <w:t xml:space="preserve"> lfact,</w:t>
      </w:r>
      <w:r>
        <w:br/>
      </w:r>
      <w:r>
        <w:rPr>
          <w:rStyle w:val="NormalTok"/>
        </w:rPr>
        <w:t xml:space="preserve">    </w:t>
      </w:r>
      <w:r>
        <w:rPr>
          <w:rStyle w:val="AttributeTok"/>
        </w:rPr>
        <w:t>iterations =</w:t>
      </w:r>
      <w:r>
        <w:rPr>
          <w:rStyle w:val="NormalTok"/>
        </w:rPr>
        <w:t xml:space="preserve"> furrr</w:t>
      </w:r>
      <w:r>
        <w:rPr>
          <w:rStyle w:val="SpecialCharTok"/>
        </w:rPr>
        <w:t>::</w:t>
      </w:r>
      <w:r>
        <w:rPr>
          <w:rStyle w:val="FunctionTok"/>
        </w:rPr>
        <w:t>future_map_dbl</w:t>
      </w:r>
      <w:r>
        <w:rPr>
          <w:rStyle w:val="NormalTok"/>
        </w:rPr>
        <w:t xml:space="preserve">(topic_model, </w:t>
      </w:r>
      <w:r>
        <w:rPr>
          <w:rStyle w:val="ControlFlowTok"/>
        </w:rPr>
        <w:t>function</w:t>
      </w:r>
      <w:r>
        <w:rPr>
          <w:rStyle w:val="NormalTok"/>
        </w:rPr>
        <w:t xml:space="preserve">(x) </w:t>
      </w:r>
      <w:r>
        <w:rPr>
          <w:rStyle w:val="FunctionTok"/>
        </w:rPr>
        <w:t>length</w:t>
      </w:r>
      <w:r>
        <w:rPr>
          <w:rStyle w:val="NormalTok"/>
        </w:rPr>
        <w:t>(x</w:t>
      </w:r>
      <w:r>
        <w:rPr>
          <w:rStyle w:val="SpecialCharTok"/>
        </w:rPr>
        <w:t>$</w:t>
      </w:r>
      <w:r>
        <w:rPr>
          <w:rStyle w:val="NormalTok"/>
        </w:rPr>
        <w:t>convergence</w:t>
      </w:r>
      <w:r>
        <w:rPr>
          <w:rStyle w:val="SpecialCharTok"/>
        </w:rPr>
        <w:t>$</w:t>
      </w:r>
      <w:r>
        <w:rPr>
          <w:rStyle w:val="NormalTok"/>
        </w:rPr>
        <w:t>bound))</w:t>
      </w:r>
      <w:r>
        <w:br/>
      </w:r>
      <w:r>
        <w:rPr>
          <w:rStyle w:val="NormalTok"/>
        </w:rPr>
        <w:t xml:space="preserve">  )</w:t>
      </w:r>
      <w:r>
        <w:br/>
      </w:r>
      <w:r>
        <w:rPr>
          <w:rStyle w:val="NormalTok"/>
        </w:rPr>
        <w:t>beepr</w:t>
      </w:r>
      <w:r>
        <w:rPr>
          <w:rStyle w:val="SpecialCharTok"/>
        </w:rPr>
        <w:t>::</w:t>
      </w:r>
      <w:r>
        <w:rPr>
          <w:rStyle w:val="FunctionTok"/>
        </w:rPr>
        <w:t>beep</w:t>
      </w:r>
      <w:r>
        <w:rPr>
          <w:rStyle w:val="NormalTok"/>
        </w:rPr>
        <w:t>(</w:t>
      </w:r>
      <w:r>
        <w:rPr>
          <w:rStyle w:val="DecValTok"/>
        </w:rPr>
        <w:t>10</w:t>
      </w:r>
      <w:r>
        <w:rPr>
          <w:rStyle w:val="NormalTok"/>
        </w:rPr>
        <w:t>)</w:t>
      </w:r>
      <w:r>
        <w:br/>
      </w:r>
      <w:r>
        <w:br/>
      </w:r>
      <w:r>
        <w:br/>
      </w:r>
      <w:r>
        <w:rPr>
          <w:rStyle w:val="NormalTok"/>
        </w:rPr>
        <w:t xml:space="preserve">k_result_df </w:t>
      </w:r>
      <w:r>
        <w:rPr>
          <w:rStyle w:val="OtherTok"/>
        </w:rPr>
        <w:t>&lt;-</w:t>
      </w:r>
      <w:r>
        <w:rPr>
          <w:rStyle w:val="NormalTok"/>
        </w:rPr>
        <w:t xml:space="preserve"> k_result </w:t>
      </w:r>
      <w:r>
        <w:rPr>
          <w:rStyle w:val="SpecialCharTok"/>
        </w:rPr>
        <w:t>%&gt;%</w:t>
      </w:r>
      <w:r>
        <w:br/>
      </w:r>
      <w:r>
        <w:rPr>
          <w:rStyle w:val="NormalTok"/>
        </w:rPr>
        <w:t xml:space="preserve">  </w:t>
      </w:r>
      <w:r>
        <w:rPr>
          <w:rStyle w:val="FunctionTok"/>
        </w:rPr>
        <w:t>transmute</w:t>
      </w:r>
      <w:r>
        <w:rPr>
          <w:rStyle w:val="NormalTok"/>
        </w:rPr>
        <w:t>(K,</w:t>
      </w:r>
      <w:r>
        <w:br/>
      </w:r>
      <w:r>
        <w:rPr>
          <w:rStyle w:val="NormalTok"/>
        </w:rPr>
        <w:t xml:space="preserve">    </w:t>
      </w:r>
      <w:r>
        <w:rPr>
          <w:rStyle w:val="StringTok"/>
        </w:rPr>
        <w:t>`</w:t>
      </w:r>
      <w:r>
        <w:rPr>
          <w:rStyle w:val="AttributeTok"/>
        </w:rPr>
        <w:t>Lower bound</w:t>
      </w:r>
      <w:r>
        <w:rPr>
          <w:rStyle w:val="StringTok"/>
        </w:rPr>
        <w:t>`</w:t>
      </w:r>
      <w:r>
        <w:rPr>
          <w:rStyle w:val="NormalTok"/>
        </w:rPr>
        <w:t xml:space="preserve"> </w:t>
      </w:r>
      <w:r>
        <w:rPr>
          <w:rStyle w:val="OtherTok"/>
        </w:rPr>
        <w:t>=</w:t>
      </w:r>
      <w:r>
        <w:rPr>
          <w:rStyle w:val="NormalTok"/>
        </w:rPr>
        <w:t xml:space="preserve"> lbound,</w:t>
      </w:r>
      <w:r>
        <w:br/>
      </w:r>
      <w:r>
        <w:rPr>
          <w:rStyle w:val="NormalTok"/>
        </w:rPr>
        <w:t xml:space="preserve">    </w:t>
      </w:r>
      <w:r>
        <w:rPr>
          <w:rStyle w:val="AttributeTok"/>
        </w:rPr>
        <w:t>Residuals =</w:t>
      </w:r>
      <w:r>
        <w:rPr>
          <w:rStyle w:val="NormalTok"/>
        </w:rPr>
        <w:t xml:space="preserve"> furrr</w:t>
      </w:r>
      <w:r>
        <w:rPr>
          <w:rStyle w:val="SpecialCharTok"/>
        </w:rPr>
        <w:t>::</w:t>
      </w:r>
      <w:r>
        <w:rPr>
          <w:rStyle w:val="FunctionTok"/>
        </w:rPr>
        <w:t>future_map_dbl</w:t>
      </w:r>
      <w:r>
        <w:rPr>
          <w:rStyle w:val="NormalTok"/>
        </w:rPr>
        <w:t xml:space="preserve">(residual, </w:t>
      </w:r>
      <w:r>
        <w:rPr>
          <w:rStyle w:val="StringTok"/>
        </w:rPr>
        <w:t>"dispersion"</w:t>
      </w:r>
      <w:r>
        <w:rPr>
          <w:rStyle w:val="NormalTok"/>
        </w:rPr>
        <w:t>),</w:t>
      </w:r>
      <w:r>
        <w:br/>
      </w:r>
      <w:r>
        <w:rPr>
          <w:rStyle w:val="NormalTok"/>
        </w:rPr>
        <w:lastRenderedPageBreak/>
        <w:t xml:space="preserve">    </w:t>
      </w:r>
      <w:r>
        <w:rPr>
          <w:rStyle w:val="StringTok"/>
        </w:rPr>
        <w:t>`</w:t>
      </w:r>
      <w:r>
        <w:rPr>
          <w:rStyle w:val="AttributeTok"/>
        </w:rPr>
        <w:t>Semantic coherence</w:t>
      </w:r>
      <w:r>
        <w:rPr>
          <w:rStyle w:val="StringTok"/>
        </w:rPr>
        <w:t>`</w:t>
      </w:r>
      <w:r>
        <w:rPr>
          <w:rStyle w:val="NormalTok"/>
        </w:rPr>
        <w:t xml:space="preserve"> </w:t>
      </w:r>
      <w:r>
        <w:rPr>
          <w:rStyle w:val="OtherTok"/>
        </w:rPr>
        <w:t>=</w:t>
      </w:r>
      <w:r>
        <w:rPr>
          <w:rStyle w:val="NormalTok"/>
        </w:rPr>
        <w:t xml:space="preserve"> furrr</w:t>
      </w:r>
      <w:r>
        <w:rPr>
          <w:rStyle w:val="SpecialCharTok"/>
        </w:rPr>
        <w:t>::</w:t>
      </w:r>
      <w:r>
        <w:rPr>
          <w:rStyle w:val="FunctionTok"/>
        </w:rPr>
        <w:t>future_map_dbl</w:t>
      </w:r>
      <w:r>
        <w:rPr>
          <w:rStyle w:val="NormalTok"/>
        </w:rPr>
        <w:t>(semantic_coherence, mean),</w:t>
      </w:r>
      <w:r>
        <w:br/>
      </w:r>
      <w:r>
        <w:rPr>
          <w:rStyle w:val="NormalTok"/>
        </w:rPr>
        <w:t xml:space="preserve">    </w:t>
      </w:r>
      <w:r>
        <w:rPr>
          <w:rStyle w:val="StringTok"/>
        </w:rPr>
        <w:t>`</w:t>
      </w:r>
      <w:r>
        <w:rPr>
          <w:rStyle w:val="AttributeTok"/>
        </w:rPr>
        <w:t>Held-out likelihood</w:t>
      </w:r>
      <w:r>
        <w:rPr>
          <w:rStyle w:val="StringTok"/>
        </w:rPr>
        <w:t>`</w:t>
      </w:r>
      <w:r>
        <w:rPr>
          <w:rStyle w:val="NormalTok"/>
        </w:rPr>
        <w:t xml:space="preserve"> </w:t>
      </w:r>
      <w:r>
        <w:rPr>
          <w:rStyle w:val="OtherTok"/>
        </w:rPr>
        <w:t>=</w:t>
      </w:r>
      <w:r>
        <w:rPr>
          <w:rStyle w:val="NormalTok"/>
        </w:rPr>
        <w:t xml:space="preserve"> furrr</w:t>
      </w:r>
      <w:r>
        <w:rPr>
          <w:rStyle w:val="SpecialCharTok"/>
        </w:rPr>
        <w:t>::</w:t>
      </w:r>
      <w:r>
        <w:rPr>
          <w:rStyle w:val="FunctionTok"/>
        </w:rPr>
        <w:t>future_map_dbl</w:t>
      </w:r>
      <w:r>
        <w:rPr>
          <w:rStyle w:val="NormalTok"/>
        </w:rPr>
        <w:t xml:space="preserve">(eval_heldout, </w:t>
      </w:r>
      <w:r>
        <w:rPr>
          <w:rStyle w:val="StringTok"/>
        </w:rPr>
        <w:t>"expected.heldout"</w:t>
      </w:r>
      <w:r>
        <w:rPr>
          <w:rStyle w:val="NormalTok"/>
        </w:rPr>
        <w:t>)</w:t>
      </w:r>
      <w:r>
        <w:br/>
      </w:r>
      <w:r>
        <w:rPr>
          <w:rStyle w:val="NormalTok"/>
        </w:rPr>
        <w:t xml:space="preserve">  )</w:t>
      </w:r>
      <w:r>
        <w:br/>
      </w:r>
      <w:r>
        <w:br/>
      </w:r>
      <w:r>
        <w:rPr>
          <w:rStyle w:val="NormalTok"/>
        </w:rPr>
        <w:t>beepr</w:t>
      </w:r>
      <w:r>
        <w:rPr>
          <w:rStyle w:val="SpecialCharTok"/>
        </w:rPr>
        <w:t>::</w:t>
      </w:r>
      <w:r>
        <w:rPr>
          <w:rStyle w:val="FunctionTok"/>
        </w:rPr>
        <w:t>beep</w:t>
      </w:r>
      <w:r>
        <w:rPr>
          <w:rStyle w:val="NormalTok"/>
        </w:rPr>
        <w:t>(</w:t>
      </w:r>
      <w:r>
        <w:rPr>
          <w:rStyle w:val="DecValTok"/>
        </w:rPr>
        <w:t>10</w:t>
      </w:r>
      <w:r>
        <w:rPr>
          <w:rStyle w:val="NormalTok"/>
        </w:rPr>
        <w:t>)</w:t>
      </w:r>
      <w:r>
        <w:br/>
      </w:r>
      <w:r>
        <w:rPr>
          <w:rStyle w:val="CommentTok"/>
        </w:rPr>
        <w:t># Visualization for diagnostic:</w:t>
      </w:r>
      <w:r>
        <w:br/>
      </w:r>
      <w:r>
        <w:rPr>
          <w:rStyle w:val="NormalTok"/>
        </w:rPr>
        <w:t xml:space="preserve">g_diagnostic </w:t>
      </w:r>
      <w:r>
        <w:rPr>
          <w:rStyle w:val="OtherTok"/>
        </w:rPr>
        <w:t>&lt;-</w:t>
      </w:r>
      <w:r>
        <w:rPr>
          <w:rStyle w:val="NormalTok"/>
        </w:rPr>
        <w:t xml:space="preserve"> k_result_df </w:t>
      </w:r>
      <w:r>
        <w:rPr>
          <w:rStyle w:val="SpecialCharTok"/>
        </w:rPr>
        <w:t>%&gt;%</w:t>
      </w:r>
      <w:r>
        <w:br/>
      </w:r>
      <w:r>
        <w:rPr>
          <w:rStyle w:val="NormalTok"/>
        </w:rPr>
        <w:t xml:space="preserve">  </w:t>
      </w:r>
      <w:r>
        <w:rPr>
          <w:rStyle w:val="FunctionTok"/>
        </w:rPr>
        <w:t>gather</w:t>
      </w:r>
      <w:r>
        <w:rPr>
          <w:rStyle w:val="NormalTok"/>
        </w:rPr>
        <w:t xml:space="preserve">(Metric, Value, </w:t>
      </w:r>
      <w:r>
        <w:rPr>
          <w:rStyle w:val="SpecialCharTok"/>
        </w:rPr>
        <w:t>-</w:t>
      </w:r>
      <w:r>
        <w:rPr>
          <w:rStyle w:val="NormalTok"/>
        </w:rPr>
        <w:t xml:space="preserve">K)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K, Value, </w:t>
      </w:r>
      <w:r>
        <w:rPr>
          <w:rStyle w:val="AttributeTok"/>
        </w:rPr>
        <w:t>color =</w:t>
      </w:r>
      <w:r>
        <w:rPr>
          <w:rStyle w:val="NormalTok"/>
        </w:rPr>
        <w:t xml:space="preserve"> Metric)) </w:t>
      </w:r>
      <w:r>
        <w:rPr>
          <w:rStyle w:val="SpecialCharTok"/>
        </w:rPr>
        <w:t>+</w:t>
      </w:r>
      <w:r>
        <w:br/>
      </w:r>
      <w:r>
        <w:rPr>
          <w:rStyle w:val="NormalTok"/>
        </w:rPr>
        <w:t xml:space="preserve">  </w:t>
      </w:r>
      <w:r>
        <w:rPr>
          <w:rStyle w:val="FunctionTok"/>
        </w:rPr>
        <w:t>geom_line</w:t>
      </w:r>
      <w:r>
        <w:rPr>
          <w:rStyle w:val="NormalTok"/>
        </w:rPr>
        <w:t>(</w:t>
      </w:r>
      <w:r>
        <w:rPr>
          <w:rStyle w:val="AttributeTok"/>
        </w:rPr>
        <w:t>size =</w:t>
      </w:r>
      <w:r>
        <w:rPr>
          <w:rStyle w:val="NormalTok"/>
        </w:rPr>
        <w:t xml:space="preserve"> </w:t>
      </w:r>
      <w:r>
        <w:rPr>
          <w:rStyle w:val="DecValTok"/>
        </w:rPr>
        <w:t>3</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Metri</w:t>
      </w:r>
      <w:r>
        <w:rPr>
          <w:rStyle w:val="NormalTok"/>
        </w:rPr>
        <w:t xml:space="preserve">c, </w:t>
      </w:r>
      <w:r>
        <w:rPr>
          <w:rStyle w:val="AttributeTok"/>
        </w:rPr>
        <w:t>scales =</w:t>
      </w:r>
      <w:r>
        <w:rPr>
          <w:rStyle w:val="NormalTok"/>
        </w:rPr>
        <w:t xml:space="preserve"> </w:t>
      </w:r>
      <w:r>
        <w:rPr>
          <w:rStyle w:val="StringTok"/>
        </w:rPr>
        <w:t>"free_y"</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x =</w:t>
      </w:r>
      <w:r>
        <w:rPr>
          <w:rStyle w:val="NormalTok"/>
        </w:rPr>
        <w:t xml:space="preserve"> </w:t>
      </w:r>
      <w:r>
        <w:rPr>
          <w:rStyle w:val="StringTok"/>
        </w:rPr>
        <w:t>"K (number of topics)"</w:t>
      </w:r>
      <w:r>
        <w:rPr>
          <w:rStyle w:val="NormalTok"/>
        </w:rPr>
        <w:t>,</w:t>
      </w:r>
      <w:r>
        <w:br/>
      </w:r>
      <w:r>
        <w:rPr>
          <w:rStyle w:val="NormalTok"/>
        </w:rPr>
        <w:t xml:space="preserve">    </w:t>
      </w:r>
      <w:r>
        <w:rPr>
          <w:rStyle w:val="AttributeTok"/>
        </w:rPr>
        <w:t>y =</w:t>
      </w:r>
      <w:r>
        <w:rPr>
          <w:rStyle w:val="NormalTok"/>
        </w:rPr>
        <w:t xml:space="preserve"> </w:t>
      </w:r>
      <w:r>
        <w:rPr>
          <w:rStyle w:val="ConstantTok"/>
        </w:rPr>
        <w:t>NULL</w:t>
      </w:r>
      <w:r>
        <w:br/>
      </w:r>
      <w:r>
        <w:rPr>
          <w:rStyle w:val="NormalTok"/>
        </w:rPr>
        <w:t xml:space="preserve">    </w:t>
      </w:r>
      <w:r>
        <w:rPr>
          <w:rStyle w:val="CommentTok"/>
        </w:rPr>
        <w:t># title = "Model diagnostics by number of topics",</w:t>
      </w:r>
      <w:r>
        <w:br/>
      </w:r>
      <w:r>
        <w:rPr>
          <w:rStyle w:val="NormalTok"/>
        </w:rPr>
        <w:t xml:space="preserve">    </w:t>
      </w:r>
      <w:r>
        <w:rPr>
          <w:rStyle w:val="CommentTok"/>
        </w:rPr>
        <w:t># subtitle = paste0("These diagnostics indicate that a good number of topics would be around ", optimal_k)</w:t>
      </w:r>
      <w:r>
        <w:br/>
      </w:r>
      <w:r>
        <w:rPr>
          <w:rStyle w:val="NormalTok"/>
        </w:rPr>
        <w:t xml:space="preserve">  )</w:t>
      </w:r>
      <w:r>
        <w:br/>
      </w:r>
      <w:r>
        <w:br/>
      </w:r>
      <w:r>
        <w:rPr>
          <w:rStyle w:val="NormalTok"/>
        </w:rPr>
        <w:t xml:space="preserve">alt </w:t>
      </w:r>
      <w:r>
        <w:rPr>
          <w:rStyle w:val="OtherTok"/>
        </w:rPr>
        <w:t>&lt;-</w:t>
      </w:r>
      <w:r>
        <w:rPr>
          <w:rStyle w:val="NormalTok"/>
        </w:rPr>
        <w:t xml:space="preserve"> </w:t>
      </w:r>
      <w:r>
        <w:rPr>
          <w:rStyle w:val="FunctionTok"/>
        </w:rPr>
        <w:t>paste</w:t>
      </w:r>
      <w:r>
        <w:rPr>
          <w:rStyle w:val="NormalTok"/>
        </w:rPr>
        <w:t>(</w:t>
      </w:r>
      <w:r>
        <w:rPr>
          <w:rStyle w:val="FunctionTok"/>
        </w:rPr>
        <w:t>capture.output</w:t>
      </w:r>
      <w:r>
        <w:rPr>
          <w:rStyle w:val="NormalTok"/>
        </w:rPr>
        <w:t>(BrailleR</w:t>
      </w:r>
      <w:r>
        <w:rPr>
          <w:rStyle w:val="SpecialCharTok"/>
        </w:rPr>
        <w:t>::</w:t>
      </w:r>
      <w:r>
        <w:rPr>
          <w:rStyle w:val="FunctionTok"/>
        </w:rPr>
        <w:t>VI</w:t>
      </w:r>
      <w:r>
        <w:rPr>
          <w:rStyle w:val="NormalTok"/>
        </w:rPr>
        <w:t xml:space="preserve">(g_diagnostic)), </w:t>
      </w:r>
      <w:r>
        <w:rPr>
          <w:rStyle w:val="AttributeTok"/>
        </w:rPr>
        <w:t>collapse =</w:t>
      </w:r>
      <w:r>
        <w:rPr>
          <w:rStyle w:val="NormalTok"/>
        </w:rPr>
        <w:t xml:space="preserve"> </w:t>
      </w:r>
      <w:r>
        <w:rPr>
          <w:rStyle w:val="StringTok"/>
        </w:rPr>
        <w:t>" "</w:t>
      </w:r>
      <w:r>
        <w:rPr>
          <w:rStyle w:val="NormalTok"/>
        </w:rPr>
        <w:t>)</w:t>
      </w:r>
      <w:r>
        <w:br/>
      </w:r>
      <w:r>
        <w:rPr>
          <w:rStyle w:val="NormalTok"/>
        </w:rPr>
        <w:t>g_diagnostic</w:t>
      </w:r>
      <w:r>
        <w:br/>
      </w:r>
      <w:r>
        <w:rPr>
          <w:rStyle w:val="CommentTok"/>
        </w:rPr>
        <w:t># exclusivity</w:t>
      </w:r>
      <w:r>
        <w:br/>
      </w:r>
      <w:r>
        <w:rPr>
          <w:rStyle w:val="CommentTok"/>
        </w:rPr>
        <w:t># Visualization for the comparison between semantic coherence and exclusivity</w:t>
      </w:r>
      <w:r>
        <w:br/>
      </w:r>
      <w:r>
        <w:rPr>
          <w:rStyle w:val="NormalTok"/>
        </w:rPr>
        <w:t xml:space="preserve">coherence_exclusivity </w:t>
      </w:r>
      <w:r>
        <w:rPr>
          <w:rStyle w:val="OtherTok"/>
        </w:rPr>
        <w:t>&lt;-</w:t>
      </w:r>
      <w:r>
        <w:rPr>
          <w:rStyle w:val="NormalTok"/>
        </w:rPr>
        <w:t xml:space="preserve"> k_result </w:t>
      </w:r>
      <w:r>
        <w:rPr>
          <w:rStyle w:val="SpecialCharTok"/>
        </w:rPr>
        <w:t>%&gt;%</w:t>
      </w:r>
      <w:r>
        <w:br/>
      </w:r>
      <w:r>
        <w:rPr>
          <w:rStyle w:val="NormalTok"/>
        </w:rPr>
        <w:t xml:space="preserve">  </w:t>
      </w:r>
      <w:r>
        <w:rPr>
          <w:rStyle w:val="FunctionTok"/>
        </w:rPr>
        <w:t>select</w:t>
      </w:r>
      <w:r>
        <w:rPr>
          <w:rStyle w:val="NormalTok"/>
        </w:rPr>
        <w:t xml:space="preserve">(K, exclusivity, semantic_coherence) </w:t>
      </w:r>
      <w:r>
        <w:rPr>
          <w:rStyle w:val="SpecialCharTok"/>
        </w:rPr>
        <w:t>%&gt;</w:t>
      </w:r>
      <w:r>
        <w:rPr>
          <w:rStyle w:val="SpecialCharTok"/>
        </w:rPr>
        <w:t>%</w:t>
      </w:r>
      <w:r>
        <w:br/>
      </w:r>
      <w:r>
        <w:rPr>
          <w:rStyle w:val="NormalTok"/>
        </w:rPr>
        <w:lastRenderedPageBreak/>
        <w:t xml:space="preserve">  </w:t>
      </w:r>
      <w:r>
        <w:rPr>
          <w:rStyle w:val="FunctionTok"/>
        </w:rPr>
        <w:t>filter</w:t>
      </w:r>
      <w:r>
        <w:rPr>
          <w:rStyle w:val="NormalTok"/>
        </w:rPr>
        <w:t xml:space="preserve">(K </w:t>
      </w:r>
      <w:r>
        <w:rPr>
          <w:rStyle w:val="SpecialCharTok"/>
        </w:rPr>
        <w:t>%in%</w:t>
      </w:r>
      <w:r>
        <w:rPr>
          <w:rStyle w:val="NormalTok"/>
        </w:rPr>
        <w:t xml:space="preserve"> </w:t>
      </w:r>
      <w:r>
        <w:rPr>
          <w:rStyle w:val="FunctionTok"/>
        </w:rPr>
        <w:t>c</w:t>
      </w:r>
      <w:r>
        <w:rPr>
          <w:rStyle w:val="NormalTok"/>
        </w:rPr>
        <w:t>(</w:t>
      </w:r>
      <w:r>
        <w:rPr>
          <w:rStyle w:val="DecValTok"/>
        </w:rPr>
        <w:t>20</w:t>
      </w:r>
      <w:r>
        <w:rPr>
          <w:rStyle w:val="NormalTok"/>
        </w:rPr>
        <w:t xml:space="preserve">, optimal_k, </w:t>
      </w:r>
      <w:r>
        <w:rPr>
          <w:rStyle w:val="DecValTok"/>
        </w:rPr>
        <w:t>100</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c</w:t>
      </w:r>
      <w:r>
        <w:rPr>
          <w:rStyle w:val="NormalTok"/>
        </w:rPr>
        <w:t xml:space="preserve">(exclusivity, semantic_coherence)) </w:t>
      </w:r>
      <w:r>
        <w:rPr>
          <w:rStyle w:val="SpecialCharTok"/>
        </w:rPr>
        <w:t>%&gt;%</w:t>
      </w:r>
      <w:r>
        <w:br/>
      </w:r>
      <w:r>
        <w:rPr>
          <w:rStyle w:val="NormalTok"/>
        </w:rPr>
        <w:t xml:space="preserve">  </w:t>
      </w:r>
      <w:r>
        <w:rPr>
          <w:rStyle w:val="FunctionTok"/>
        </w:rPr>
        <w:t>mutate</w:t>
      </w:r>
      <w:r>
        <w:rPr>
          <w:rStyle w:val="NormalTok"/>
        </w:rPr>
        <w:t>(</w:t>
      </w:r>
      <w:r>
        <w:rPr>
          <w:rStyle w:val="AttributeTok"/>
        </w:rPr>
        <w:t>K =</w:t>
      </w:r>
      <w:r>
        <w:rPr>
          <w:rStyle w:val="NormalTok"/>
        </w:rPr>
        <w:t xml:space="preserve"> </w:t>
      </w:r>
      <w:r>
        <w:rPr>
          <w:rStyle w:val="FunctionTok"/>
        </w:rPr>
        <w:t>as.factor</w:t>
      </w:r>
      <w:r>
        <w:rPr>
          <w:rStyle w:val="NormalTok"/>
        </w:rPr>
        <w:t>(K))</w:t>
      </w:r>
      <w:r>
        <w:br/>
      </w:r>
      <w:r>
        <w:rPr>
          <w:rStyle w:val="NormalTok"/>
        </w:rPr>
        <w:t xml:space="preserve">g_coherence_exclusivity </w:t>
      </w:r>
      <w:r>
        <w:rPr>
          <w:rStyle w:val="OtherTok"/>
        </w:rPr>
        <w:t>&lt;-</w:t>
      </w:r>
      <w:r>
        <w:rPr>
          <w:rStyle w:val="NormalTok"/>
        </w:rPr>
        <w:t xml:space="preserve"> coherence_exclusivity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semantic_coherence, exclusivity, </w:t>
      </w:r>
      <w:r>
        <w:rPr>
          <w:rStyle w:val="AttributeTok"/>
        </w:rPr>
        <w:t>color =</w:t>
      </w:r>
      <w:r>
        <w:rPr>
          <w:rStyle w:val="NormalTok"/>
        </w:rPr>
        <w:t xml:space="preserve"> K)) </w:t>
      </w:r>
      <w:r>
        <w:rPr>
          <w:rStyle w:val="SpecialCharTok"/>
        </w:rPr>
        <w:t>+</w:t>
      </w:r>
      <w:r>
        <w:br/>
      </w:r>
      <w:r>
        <w:rPr>
          <w:rStyle w:val="NormalTok"/>
        </w:rPr>
        <w:t xml:space="preserve">  </w:t>
      </w:r>
      <w:r>
        <w:rPr>
          <w:rStyle w:val="FunctionTok"/>
        </w:rPr>
        <w:t>geom_point</w:t>
      </w:r>
      <w:r>
        <w:rPr>
          <w:rStyle w:val="NormalTok"/>
        </w:rPr>
        <w:t>(</w:t>
      </w:r>
      <w:r>
        <w:rPr>
          <w:rStyle w:val="AttributeTok"/>
        </w:rPr>
        <w:t>si</w:t>
      </w:r>
      <w:r>
        <w:rPr>
          <w:rStyle w:val="AttributeTok"/>
        </w:rPr>
        <w:t>ze =</w:t>
      </w:r>
      <w:r>
        <w:rPr>
          <w:rStyle w:val="NormalTok"/>
        </w:rPr>
        <w:t xml:space="preserve"> </w:t>
      </w:r>
      <w:r>
        <w:rPr>
          <w:rStyle w:val="DecValTok"/>
        </w:rPr>
        <w:t>2</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x =</w:t>
      </w:r>
      <w:r>
        <w:rPr>
          <w:rStyle w:val="NormalTok"/>
        </w:rPr>
        <w:t xml:space="preserve"> </w:t>
      </w:r>
      <w:r>
        <w:rPr>
          <w:rStyle w:val="StringTok"/>
        </w:rPr>
        <w:t>"Semantic coherence"</w:t>
      </w:r>
      <w:r>
        <w:rPr>
          <w:rStyle w:val="NormalTok"/>
        </w:rPr>
        <w:t>,</w:t>
      </w:r>
      <w:r>
        <w:br/>
      </w:r>
      <w:r>
        <w:rPr>
          <w:rStyle w:val="NormalTok"/>
        </w:rPr>
        <w:t xml:space="preserve">    </w:t>
      </w:r>
      <w:r>
        <w:rPr>
          <w:rStyle w:val="AttributeTok"/>
        </w:rPr>
        <w:t>y =</w:t>
      </w:r>
      <w:r>
        <w:rPr>
          <w:rStyle w:val="NormalTok"/>
        </w:rPr>
        <w:t xml:space="preserve"> </w:t>
      </w:r>
      <w:r>
        <w:rPr>
          <w:rStyle w:val="StringTok"/>
        </w:rPr>
        <w:t>"Exclusivity"</w:t>
      </w:r>
      <w:r>
        <w:br/>
      </w:r>
      <w:r>
        <w:rPr>
          <w:rStyle w:val="NormalTok"/>
        </w:rPr>
        <w:t xml:space="preserve">    </w:t>
      </w:r>
      <w:r>
        <w:rPr>
          <w:rStyle w:val="CommentTok"/>
        </w:rPr>
        <w:t># title = "Comparing exclusivity and semantic coherence",</w:t>
      </w:r>
      <w:r>
        <w:br/>
      </w:r>
      <w:r>
        <w:rPr>
          <w:rStyle w:val="NormalTok"/>
        </w:rPr>
        <w:t xml:space="preserve">    </w:t>
      </w:r>
      <w:r>
        <w:rPr>
          <w:rStyle w:val="CommentTok"/>
        </w:rPr>
        <w:t># subtitle = "Models with fewer topics have higher semantic coherence than more topics, but lower exclusivity"</w:t>
      </w:r>
      <w:r>
        <w:br/>
      </w:r>
      <w:r>
        <w:rPr>
          <w:rStyle w:val="NormalTok"/>
        </w:rPr>
        <w:t xml:space="preserve">  )</w:t>
      </w:r>
      <w:r>
        <w:br/>
      </w:r>
      <w:r>
        <w:br/>
      </w:r>
      <w:r>
        <w:rPr>
          <w:rStyle w:val="NormalTok"/>
        </w:rPr>
        <w:t xml:space="preserve">alt </w:t>
      </w:r>
      <w:r>
        <w:rPr>
          <w:rStyle w:val="OtherTok"/>
        </w:rPr>
        <w:t>&lt;-</w:t>
      </w:r>
      <w:r>
        <w:rPr>
          <w:rStyle w:val="NormalTok"/>
        </w:rPr>
        <w:t xml:space="preserve"> </w:t>
      </w:r>
      <w:r>
        <w:rPr>
          <w:rStyle w:val="FunctionTok"/>
        </w:rPr>
        <w:t>paste</w:t>
      </w:r>
      <w:r>
        <w:rPr>
          <w:rStyle w:val="NormalTok"/>
        </w:rPr>
        <w:t>(</w:t>
      </w:r>
      <w:r>
        <w:rPr>
          <w:rStyle w:val="FunctionTok"/>
        </w:rPr>
        <w:t>capture.output</w:t>
      </w:r>
      <w:r>
        <w:rPr>
          <w:rStyle w:val="NormalTok"/>
        </w:rPr>
        <w:t>(BrailleR</w:t>
      </w:r>
      <w:r>
        <w:rPr>
          <w:rStyle w:val="SpecialCharTok"/>
        </w:rPr>
        <w:t>::</w:t>
      </w:r>
      <w:r>
        <w:rPr>
          <w:rStyle w:val="FunctionTok"/>
        </w:rPr>
        <w:t>VI</w:t>
      </w:r>
      <w:r>
        <w:rPr>
          <w:rStyle w:val="NormalTok"/>
        </w:rPr>
        <w:t xml:space="preserve">(g_coherence_exclusivity)), </w:t>
      </w:r>
      <w:r>
        <w:rPr>
          <w:rStyle w:val="AttributeTok"/>
        </w:rPr>
        <w:t>collapse =</w:t>
      </w:r>
      <w:r>
        <w:rPr>
          <w:rStyle w:val="NormalTok"/>
        </w:rPr>
        <w:t xml:space="preserve"> </w:t>
      </w:r>
      <w:r>
        <w:rPr>
          <w:rStyle w:val="StringTok"/>
        </w:rPr>
        <w:t>" "</w:t>
      </w:r>
      <w:r>
        <w:rPr>
          <w:rStyle w:val="NormalTok"/>
        </w:rPr>
        <w:t>)</w:t>
      </w:r>
      <w:r>
        <w:br/>
      </w:r>
      <w:r>
        <w:br/>
      </w:r>
      <w:r>
        <w:rPr>
          <w:rStyle w:val="NormalTok"/>
        </w:rPr>
        <w:t>g_coherence_exclusivity</w:t>
      </w:r>
      <w:r>
        <w:br/>
      </w:r>
      <w:r>
        <w:rPr>
          <w:rStyle w:val="CommentTok"/>
        </w:rPr>
        <w:t># Audio chart for semantic cohe</w:t>
      </w:r>
      <w:r>
        <w:rPr>
          <w:rStyle w:val="CommentTok"/>
        </w:rPr>
        <w:t>rence and exclusivity</w:t>
      </w:r>
      <w:r>
        <w:br/>
      </w:r>
      <w:r>
        <w:rPr>
          <w:rStyle w:val="FunctionTok"/>
        </w:rPr>
        <w:t>library</w:t>
      </w:r>
      <w:r>
        <w:rPr>
          <w:rStyle w:val="NormalTok"/>
        </w:rPr>
        <w:t>(magrittr)</w:t>
      </w:r>
      <w:r>
        <w:br/>
      </w:r>
      <w:r>
        <w:br/>
      </w:r>
      <w:r>
        <w:rPr>
          <w:rStyle w:val="NormalTok"/>
        </w:rPr>
        <w:t xml:space="preserve">coherence_exclusivity </w:t>
      </w:r>
      <w:r>
        <w:rPr>
          <w:rStyle w:val="SpecialCharTok"/>
        </w:rPr>
        <w:t>%&gt;%</w:t>
      </w:r>
      <w:r>
        <w:br/>
      </w:r>
      <w:r>
        <w:rPr>
          <w:rStyle w:val="NormalTok"/>
        </w:rPr>
        <w:t xml:space="preserve">  </w:t>
      </w:r>
      <w:r>
        <w:rPr>
          <w:rStyle w:val="FunctionTok"/>
        </w:rPr>
        <w:t>filter</w:t>
      </w:r>
      <w:r>
        <w:rPr>
          <w:rStyle w:val="NormalTok"/>
        </w:rPr>
        <w:t xml:space="preserve">(K </w:t>
      </w:r>
      <w:r>
        <w:rPr>
          <w:rStyle w:val="SpecialCharTok"/>
        </w:rPr>
        <w:t>==</w:t>
      </w:r>
      <w:r>
        <w:rPr>
          <w:rStyle w:val="NormalTok"/>
        </w:rPr>
        <w:t xml:space="preserve"> optimal_k) </w:t>
      </w:r>
      <w:r>
        <w:rPr>
          <w:rStyle w:val="SpecialCharTok"/>
        </w:rPr>
        <w:t>%$%</w:t>
      </w:r>
      <w:r>
        <w:br/>
      </w:r>
      <w:r>
        <w:rPr>
          <w:rStyle w:val="NormalTok"/>
        </w:rPr>
        <w:t xml:space="preserve">  sonify</w:t>
      </w:r>
      <w:r>
        <w:rPr>
          <w:rStyle w:val="SpecialCharTok"/>
        </w:rPr>
        <w:t>::</w:t>
      </w:r>
      <w:r>
        <w:rPr>
          <w:rStyle w:val="FunctionTok"/>
        </w:rPr>
        <w:t>sonify</w:t>
      </w:r>
      <w:r>
        <w:rPr>
          <w:rStyle w:val="NormalTok"/>
        </w:rPr>
        <w:t>(</w:t>
      </w:r>
      <w:r>
        <w:rPr>
          <w:rStyle w:val="AttributeTok"/>
        </w:rPr>
        <w:t>x =</w:t>
      </w:r>
      <w:r>
        <w:rPr>
          <w:rStyle w:val="NormalTok"/>
        </w:rPr>
        <w:t xml:space="preserve"> semantic_coherence, </w:t>
      </w:r>
      <w:r>
        <w:rPr>
          <w:rStyle w:val="AttributeTok"/>
        </w:rPr>
        <w:t>y =</w:t>
      </w:r>
      <w:r>
        <w:rPr>
          <w:rStyle w:val="NormalTok"/>
        </w:rPr>
        <w:t xml:space="preserve"> exclusivity)</w:t>
      </w:r>
      <w:r>
        <w:br/>
      </w:r>
      <w:r>
        <w:rPr>
          <w:rStyle w:val="CommentTok"/>
        </w:rPr>
        <w:t># Set the ultimate model:</w:t>
      </w:r>
      <w:r>
        <w:br/>
      </w:r>
      <w:r>
        <w:rPr>
          <w:rStyle w:val="NormalTok"/>
        </w:rPr>
        <w:t xml:space="preserve">stm_optimal_model </w:t>
      </w:r>
      <w:r>
        <w:rPr>
          <w:rStyle w:val="OtherTok"/>
        </w:rPr>
        <w:t>&lt;-</w:t>
      </w:r>
      <w:r>
        <w:rPr>
          <w:rStyle w:val="NormalTok"/>
        </w:rPr>
        <w:t xml:space="preserve"> k_result </w:t>
      </w:r>
      <w:r>
        <w:rPr>
          <w:rStyle w:val="SpecialCharTok"/>
        </w:rPr>
        <w:t>%&gt;%</w:t>
      </w:r>
      <w:r>
        <w:br/>
      </w:r>
      <w:r>
        <w:rPr>
          <w:rStyle w:val="NormalTok"/>
        </w:rPr>
        <w:lastRenderedPageBreak/>
        <w:t xml:space="preserve">  </w:t>
      </w:r>
      <w:r>
        <w:rPr>
          <w:rStyle w:val="FunctionTok"/>
        </w:rPr>
        <w:t>filter</w:t>
      </w:r>
      <w:r>
        <w:rPr>
          <w:rStyle w:val="NormalTok"/>
        </w:rPr>
        <w:t xml:space="preserve">(K </w:t>
      </w:r>
      <w:r>
        <w:rPr>
          <w:rStyle w:val="SpecialCharTok"/>
        </w:rPr>
        <w:t>==</w:t>
      </w:r>
      <w:r>
        <w:rPr>
          <w:rStyle w:val="NormalTok"/>
        </w:rPr>
        <w:t xml:space="preserve"> optimal_k) </w:t>
      </w:r>
      <w:r>
        <w:rPr>
          <w:rStyle w:val="SpecialCharTok"/>
        </w:rPr>
        <w:t>%&gt;%</w:t>
      </w:r>
      <w:r>
        <w:br/>
      </w:r>
      <w:r>
        <w:rPr>
          <w:rStyle w:val="NormalTok"/>
        </w:rPr>
        <w:t xml:space="preserve">  </w:t>
      </w:r>
      <w:r>
        <w:rPr>
          <w:rStyle w:val="FunctionTok"/>
        </w:rPr>
        <w:t>pull</w:t>
      </w:r>
      <w:r>
        <w:rPr>
          <w:rStyle w:val="NormalTok"/>
        </w:rPr>
        <w:t>(topic_</w:t>
      </w:r>
      <w:r>
        <w:rPr>
          <w:rStyle w:val="NormalTok"/>
        </w:rPr>
        <w:t xml:space="preserve">model) </w:t>
      </w:r>
      <w:r>
        <w:rPr>
          <w:rStyle w:val="SpecialCharTok"/>
        </w:rPr>
        <w:t>%&gt;%</w:t>
      </w:r>
      <w:r>
        <w:br/>
      </w:r>
      <w:r>
        <w:rPr>
          <w:rStyle w:val="NormalTok"/>
        </w:rPr>
        <w:t xml:space="preserve">  .[[</w:t>
      </w:r>
      <w:r>
        <w:rPr>
          <w:rStyle w:val="DecValTok"/>
        </w:rPr>
        <w:t>1</w:t>
      </w:r>
      <w:r>
        <w:rPr>
          <w:rStyle w:val="NormalTok"/>
        </w:rPr>
        <w:t>]]</w:t>
      </w:r>
      <w:r>
        <w:br/>
      </w:r>
      <w:r>
        <w:br/>
      </w:r>
      <w:r>
        <w:rPr>
          <w:rStyle w:val="NormalTok"/>
        </w:rPr>
        <w:t>stm_optimal_model</w:t>
      </w:r>
      <w:r>
        <w:br/>
      </w:r>
      <w:r>
        <w:rPr>
          <w:rStyle w:val="DocumentationTok"/>
        </w:rPr>
        <w:t>### Output</w:t>
      </w:r>
      <w:r>
        <w:br/>
      </w:r>
      <w:r>
        <w:rPr>
          <w:rStyle w:val="DocumentationTok"/>
        </w:rPr>
        <w:t>#### Visualization</w:t>
      </w:r>
      <w:r>
        <w:br/>
      </w:r>
      <w:r>
        <w:rPr>
          <w:rStyle w:val="DocumentationTok"/>
        </w:rPr>
        <w:t>#### Topic-Term Matrix $\beta$</w:t>
      </w:r>
      <w:r>
        <w:br/>
      </w:r>
      <w:r>
        <w:br/>
      </w:r>
      <w:r>
        <w:rPr>
          <w:rStyle w:val="NormalTok"/>
        </w:rPr>
        <w:t xml:space="preserve">stm_term_topic </w:t>
      </w:r>
      <w:r>
        <w:rPr>
          <w:rStyle w:val="OtherTok"/>
        </w:rPr>
        <w:t>&lt;-</w:t>
      </w:r>
      <w:r>
        <w:rPr>
          <w:rStyle w:val="NormalTok"/>
        </w:rPr>
        <w:t xml:space="preserve"> </w:t>
      </w:r>
      <w:r>
        <w:rPr>
          <w:rStyle w:val="FunctionTok"/>
        </w:rPr>
        <w:t>tidy</w:t>
      </w:r>
      <w:r>
        <w:rPr>
          <w:rStyle w:val="NormalTok"/>
        </w:rPr>
        <w:t xml:space="preserve">(stm_optimal_model, </w:t>
      </w:r>
      <w:r>
        <w:rPr>
          <w:rStyle w:val="AttributeTok"/>
        </w:rPr>
        <w:t>matrix =</w:t>
      </w:r>
      <w:r>
        <w:rPr>
          <w:rStyle w:val="NormalTok"/>
        </w:rPr>
        <w:t xml:space="preserve"> </w:t>
      </w:r>
      <w:r>
        <w:rPr>
          <w:rStyle w:val="StringTok"/>
        </w:rPr>
        <w:t>"beta"</w:t>
      </w:r>
      <w:r>
        <w:rPr>
          <w:rStyle w:val="NormalTok"/>
        </w:rPr>
        <w:t>)</w:t>
      </w:r>
      <w:r>
        <w:br/>
      </w:r>
      <w:r>
        <w:rPr>
          <w:rStyle w:val="NormalTok"/>
        </w:rPr>
        <w:t xml:space="preserve">stm_top_term_topic </w:t>
      </w:r>
      <w:r>
        <w:rPr>
          <w:rStyle w:val="OtherTok"/>
        </w:rPr>
        <w:t>&lt;-</w:t>
      </w:r>
      <w:r>
        <w:rPr>
          <w:rStyle w:val="NormalTok"/>
        </w:rPr>
        <w:t xml:space="preserve"> stm_term_topic </w:t>
      </w:r>
      <w:r>
        <w:rPr>
          <w:rStyle w:val="SpecialCharTok"/>
        </w:rPr>
        <w:t>%&gt;%</w:t>
      </w:r>
      <w:r>
        <w:br/>
      </w:r>
      <w:r>
        <w:rPr>
          <w:rStyle w:val="NormalTok"/>
        </w:rPr>
        <w:t xml:space="preserve">  </w:t>
      </w:r>
      <w:r>
        <w:rPr>
          <w:rStyle w:val="FunctionTok"/>
        </w:rPr>
        <w:t>group_by</w:t>
      </w:r>
      <w:r>
        <w:rPr>
          <w:rStyle w:val="NormalTok"/>
        </w:rPr>
        <w:t xml:space="preserve">(topic) </w:t>
      </w:r>
      <w:r>
        <w:rPr>
          <w:rStyle w:val="SpecialCharTok"/>
        </w:rPr>
        <w:t>%&gt;%</w:t>
      </w:r>
      <w:r>
        <w:br/>
      </w:r>
      <w:r>
        <w:rPr>
          <w:rStyle w:val="NormalTok"/>
        </w:rPr>
        <w:t xml:space="preserve">  </w:t>
      </w:r>
      <w:r>
        <w:rPr>
          <w:rStyle w:val="FunctionTok"/>
        </w:rPr>
        <w:t>slice_max</w:t>
      </w:r>
      <w:r>
        <w:rPr>
          <w:rStyle w:val="NormalTok"/>
        </w:rPr>
        <w:t xml:space="preserve">(beta, </w:t>
      </w:r>
      <w:r>
        <w:rPr>
          <w:rStyle w:val="AttributeTok"/>
        </w:rPr>
        <w:t>n =</w:t>
      </w:r>
      <w:r>
        <w:rPr>
          <w:rStyle w:val="NormalTok"/>
        </w:rPr>
        <w:t xml:space="preserve"> </w:t>
      </w:r>
      <w:r>
        <w:rPr>
          <w:rStyle w:val="DecValTok"/>
        </w:rPr>
        <w:t>10</w:t>
      </w:r>
      <w:r>
        <w:rPr>
          <w:rStyle w:val="NormalTok"/>
        </w:rPr>
        <w:t xml:space="preserve">, </w:t>
      </w:r>
      <w:r>
        <w:rPr>
          <w:rStyle w:val="AttributeTok"/>
        </w:rPr>
        <w:t>with_ties =</w:t>
      </w:r>
      <w:r>
        <w:rPr>
          <w:rStyle w:val="NormalTok"/>
        </w:rPr>
        <w:t xml:space="preserve"> F)</w:t>
      </w:r>
      <w:r>
        <w:br/>
      </w:r>
      <w:r>
        <w:br/>
      </w:r>
      <w:r>
        <w:rPr>
          <w:rStyle w:val="CommentTok"/>
        </w:rPr>
        <w:t># gt::gt(stm_top_term_topic)</w:t>
      </w:r>
      <w:r>
        <w:br/>
      </w:r>
      <w:r>
        <w:rPr>
          <w:rStyle w:val="NormalTok"/>
        </w:rPr>
        <w:t xml:space="preserve">stm_name_topic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topic =</w:t>
      </w:r>
      <w:r>
        <w:rPr>
          <w:rStyle w:val="NormalTok"/>
        </w:rPr>
        <w:t xml:space="preserve"> </w:t>
      </w:r>
      <w:r>
        <w:rPr>
          <w:rStyle w:val="DecValTok"/>
        </w:rPr>
        <w:t>1</w:t>
      </w:r>
      <w:r>
        <w:rPr>
          <w:rStyle w:val="SpecialCharTok"/>
        </w:rPr>
        <w:t>:</w:t>
      </w:r>
      <w:r>
        <w:rPr>
          <w:rStyle w:val="NormalTok"/>
        </w:rPr>
        <w:t>optimal_k,</w:t>
      </w:r>
      <w:r>
        <w:br/>
      </w:r>
      <w:r>
        <w:rPr>
          <w:rStyle w:val="NormalTok"/>
        </w:rPr>
        <w:t xml:space="preserve">  </w:t>
      </w:r>
      <w:r>
        <w:rPr>
          <w:rStyle w:val="AttributeTok"/>
        </w:rPr>
        <w:t>name =</w:t>
      </w:r>
      <w:r>
        <w:rPr>
          <w:rStyle w:val="NormalTok"/>
        </w:rPr>
        <w:t xml:space="preserve"> </w:t>
      </w:r>
      <w:r>
        <w:rPr>
          <w:rStyle w:val="FunctionTok"/>
        </w:rPr>
        <w:t>c</w:t>
      </w:r>
      <w:r>
        <w:rPr>
          <w:rStyle w:val="NormalTok"/>
        </w:rPr>
        <w:t>(</w:t>
      </w:r>
      <w:r>
        <w:br/>
      </w:r>
      <w:r>
        <w:rPr>
          <w:rStyle w:val="NormalTok"/>
        </w:rPr>
        <w:t xml:space="preserve">    </w:t>
      </w:r>
      <w:r>
        <w:rPr>
          <w:rStyle w:val="StringTok"/>
        </w:rPr>
        <w:t>"1. "</w:t>
      </w:r>
      <w:r>
        <w:rPr>
          <w:rStyle w:val="NormalTok"/>
        </w:rPr>
        <w:t>,</w:t>
      </w:r>
      <w:r>
        <w:br/>
      </w:r>
      <w:r>
        <w:rPr>
          <w:rStyle w:val="NormalTok"/>
        </w:rPr>
        <w:t xml:space="preserve">    </w:t>
      </w:r>
      <w:r>
        <w:rPr>
          <w:rStyle w:val="StringTok"/>
        </w:rPr>
        <w:t>"2. "</w:t>
      </w:r>
      <w:r>
        <w:rPr>
          <w:rStyle w:val="NormalTok"/>
        </w:rPr>
        <w:t>,</w:t>
      </w:r>
      <w:r>
        <w:br/>
      </w:r>
      <w:r>
        <w:rPr>
          <w:rStyle w:val="NormalTok"/>
        </w:rPr>
        <w:t xml:space="preserve">    </w:t>
      </w:r>
      <w:r>
        <w:rPr>
          <w:rStyle w:val="StringTok"/>
        </w:rPr>
        <w:t>"3. "</w:t>
      </w:r>
      <w:r>
        <w:rPr>
          <w:rStyle w:val="NormalTok"/>
        </w:rPr>
        <w:t>,</w:t>
      </w:r>
      <w:r>
        <w:br/>
      </w:r>
      <w:r>
        <w:rPr>
          <w:rStyle w:val="NormalTok"/>
        </w:rPr>
        <w:t xml:space="preserve">    </w:t>
      </w:r>
      <w:r>
        <w:rPr>
          <w:rStyle w:val="StringTok"/>
        </w:rPr>
        <w:t>"4. "</w:t>
      </w:r>
      <w:r>
        <w:rPr>
          <w:rStyle w:val="NormalTok"/>
        </w:rPr>
        <w:t>,</w:t>
      </w:r>
      <w:r>
        <w:br/>
      </w:r>
      <w:r>
        <w:rPr>
          <w:rStyle w:val="NormalTok"/>
        </w:rPr>
        <w:t xml:space="preserve">    </w:t>
      </w:r>
      <w:r>
        <w:rPr>
          <w:rStyle w:val="StringTok"/>
        </w:rPr>
        <w:t>"5. "</w:t>
      </w:r>
      <w:r>
        <w:rPr>
          <w:rStyle w:val="NormalTok"/>
        </w:rPr>
        <w:t>,</w:t>
      </w:r>
      <w:r>
        <w:br/>
      </w:r>
      <w:r>
        <w:rPr>
          <w:rStyle w:val="NormalTok"/>
        </w:rPr>
        <w:t xml:space="preserve">    </w:t>
      </w:r>
      <w:r>
        <w:rPr>
          <w:rStyle w:val="StringTok"/>
        </w:rPr>
        <w:t>"6. "</w:t>
      </w:r>
      <w:r>
        <w:rPr>
          <w:rStyle w:val="NormalTok"/>
        </w:rPr>
        <w:t>,</w:t>
      </w:r>
      <w:r>
        <w:br/>
      </w:r>
      <w:r>
        <w:rPr>
          <w:rStyle w:val="NormalTok"/>
        </w:rPr>
        <w:t xml:space="preserve">    </w:t>
      </w:r>
      <w:r>
        <w:rPr>
          <w:rStyle w:val="StringTok"/>
        </w:rPr>
        <w:t>"7. "</w:t>
      </w:r>
      <w:r>
        <w:rPr>
          <w:rStyle w:val="NormalTok"/>
        </w:rPr>
        <w:t>,</w:t>
      </w:r>
      <w:r>
        <w:br/>
      </w:r>
      <w:r>
        <w:rPr>
          <w:rStyle w:val="NormalTok"/>
        </w:rPr>
        <w:lastRenderedPageBreak/>
        <w:t xml:space="preserve">    </w:t>
      </w:r>
      <w:r>
        <w:rPr>
          <w:rStyle w:val="StringTok"/>
        </w:rPr>
        <w:t>"8. "</w:t>
      </w:r>
      <w:r>
        <w:rPr>
          <w:rStyle w:val="NormalTok"/>
        </w:rPr>
        <w:t>,</w:t>
      </w:r>
      <w:r>
        <w:br/>
      </w:r>
      <w:r>
        <w:rPr>
          <w:rStyle w:val="NormalTok"/>
        </w:rPr>
        <w:t xml:space="preserve">    </w:t>
      </w:r>
      <w:r>
        <w:rPr>
          <w:rStyle w:val="StringTok"/>
        </w:rPr>
        <w:t>"9. "</w:t>
      </w:r>
      <w:r>
        <w:rPr>
          <w:rStyle w:val="NormalTok"/>
        </w:rPr>
        <w:t>,</w:t>
      </w:r>
      <w:r>
        <w:br/>
      </w:r>
      <w:r>
        <w:rPr>
          <w:rStyle w:val="NormalTok"/>
        </w:rPr>
        <w:t xml:space="preserve">    </w:t>
      </w:r>
      <w:r>
        <w:rPr>
          <w:rStyle w:val="StringTok"/>
        </w:rPr>
        <w:t>"10. "</w:t>
      </w:r>
      <w:r>
        <w:rPr>
          <w:rStyle w:val="NormalTok"/>
        </w:rPr>
        <w:t>,</w:t>
      </w:r>
      <w:r>
        <w:br/>
      </w:r>
      <w:r>
        <w:rPr>
          <w:rStyle w:val="NormalTok"/>
        </w:rPr>
        <w:t xml:space="preserve">    </w:t>
      </w:r>
      <w:r>
        <w:rPr>
          <w:rStyle w:val="StringTok"/>
        </w:rPr>
        <w:t>"11. "</w:t>
      </w:r>
      <w:r>
        <w:rPr>
          <w:rStyle w:val="NormalTok"/>
        </w:rPr>
        <w:t>,</w:t>
      </w:r>
      <w:r>
        <w:br/>
      </w:r>
      <w:r>
        <w:rPr>
          <w:rStyle w:val="NormalTok"/>
        </w:rPr>
        <w:t xml:space="preserve">    </w:t>
      </w:r>
      <w:r>
        <w:rPr>
          <w:rStyle w:val="StringTok"/>
        </w:rPr>
        <w:t>"12. "</w:t>
      </w:r>
      <w:r>
        <w:rPr>
          <w:rStyle w:val="NormalTok"/>
        </w:rPr>
        <w:t>,</w:t>
      </w:r>
      <w:r>
        <w:br/>
      </w:r>
      <w:r>
        <w:rPr>
          <w:rStyle w:val="NormalTok"/>
        </w:rPr>
        <w:t xml:space="preserve">    </w:t>
      </w:r>
      <w:r>
        <w:rPr>
          <w:rStyle w:val="StringTok"/>
        </w:rPr>
        <w:t>"13. "</w:t>
      </w:r>
      <w:r>
        <w:rPr>
          <w:rStyle w:val="NormalTok"/>
        </w:rPr>
        <w:t>,</w:t>
      </w:r>
      <w:r>
        <w:br/>
      </w:r>
      <w:r>
        <w:rPr>
          <w:rStyle w:val="NormalTok"/>
        </w:rPr>
        <w:t xml:space="preserve">    </w:t>
      </w:r>
      <w:r>
        <w:rPr>
          <w:rStyle w:val="StringTok"/>
        </w:rPr>
        <w:t>"14. "</w:t>
      </w:r>
      <w:r>
        <w:rPr>
          <w:rStyle w:val="NormalTok"/>
        </w:rPr>
        <w:t>,</w:t>
      </w:r>
      <w:r>
        <w:br/>
      </w:r>
      <w:r>
        <w:rPr>
          <w:rStyle w:val="NormalTok"/>
        </w:rPr>
        <w:t xml:space="preserve">    </w:t>
      </w:r>
      <w:r>
        <w:rPr>
          <w:rStyle w:val="StringTok"/>
        </w:rPr>
        <w:t>"15. "</w:t>
      </w:r>
      <w:r>
        <w:rPr>
          <w:rStyle w:val="NormalTok"/>
        </w:rPr>
        <w:t>,</w:t>
      </w:r>
      <w:r>
        <w:br/>
      </w:r>
      <w:r>
        <w:rPr>
          <w:rStyle w:val="NormalTok"/>
        </w:rPr>
        <w:t xml:space="preserve">    </w:t>
      </w:r>
      <w:r>
        <w:rPr>
          <w:rStyle w:val="StringTok"/>
        </w:rPr>
        <w:t>"16. "</w:t>
      </w:r>
      <w:r>
        <w:rPr>
          <w:rStyle w:val="NormalTok"/>
        </w:rPr>
        <w:t>,</w:t>
      </w:r>
      <w:r>
        <w:br/>
      </w:r>
      <w:r>
        <w:rPr>
          <w:rStyle w:val="NormalTok"/>
        </w:rPr>
        <w:t xml:space="preserve">    </w:t>
      </w:r>
      <w:r>
        <w:rPr>
          <w:rStyle w:val="StringTok"/>
        </w:rPr>
        <w:t>"17. "</w:t>
      </w:r>
      <w:r>
        <w:rPr>
          <w:rStyle w:val="NormalTok"/>
        </w:rPr>
        <w:t>,</w:t>
      </w:r>
      <w:r>
        <w:br/>
      </w:r>
      <w:r>
        <w:rPr>
          <w:rStyle w:val="NormalTok"/>
        </w:rPr>
        <w:t xml:space="preserve">    </w:t>
      </w:r>
      <w:r>
        <w:rPr>
          <w:rStyle w:val="StringTok"/>
        </w:rPr>
        <w:t>"18. "</w:t>
      </w:r>
      <w:r>
        <w:rPr>
          <w:rStyle w:val="NormalTok"/>
        </w:rPr>
        <w:t>,</w:t>
      </w:r>
      <w:r>
        <w:br/>
      </w:r>
      <w:r>
        <w:rPr>
          <w:rStyle w:val="NormalTok"/>
        </w:rPr>
        <w:t xml:space="preserve">    </w:t>
      </w:r>
      <w:r>
        <w:rPr>
          <w:rStyle w:val="StringTok"/>
        </w:rPr>
        <w:t>"19. "</w:t>
      </w:r>
      <w:r>
        <w:rPr>
          <w:rStyle w:val="NormalTok"/>
        </w:rPr>
        <w:t>,</w:t>
      </w:r>
      <w:r>
        <w:br/>
      </w:r>
      <w:r>
        <w:rPr>
          <w:rStyle w:val="NormalTok"/>
        </w:rPr>
        <w:t xml:space="preserve">    </w:t>
      </w:r>
      <w:r>
        <w:rPr>
          <w:rStyle w:val="StringTok"/>
        </w:rPr>
        <w:t>"20. "</w:t>
      </w:r>
      <w:r>
        <w:rPr>
          <w:rStyle w:val="NormalTok"/>
        </w:rPr>
        <w:t>,</w:t>
      </w:r>
      <w:r>
        <w:br/>
      </w:r>
      <w:r>
        <w:rPr>
          <w:rStyle w:val="NormalTok"/>
        </w:rPr>
        <w:t xml:space="preserve">    </w:t>
      </w:r>
      <w:r>
        <w:rPr>
          <w:rStyle w:val="StringTok"/>
        </w:rPr>
        <w:t>"21. "</w:t>
      </w:r>
      <w:r>
        <w:rPr>
          <w:rStyle w:val="NormalTok"/>
        </w:rPr>
        <w:t>,</w:t>
      </w:r>
      <w:r>
        <w:br/>
      </w:r>
      <w:r>
        <w:rPr>
          <w:rStyle w:val="NormalTok"/>
        </w:rPr>
        <w:t xml:space="preserve">    </w:t>
      </w:r>
      <w:r>
        <w:rPr>
          <w:rStyle w:val="StringTok"/>
        </w:rPr>
        <w:t>"22. "</w:t>
      </w:r>
      <w:r>
        <w:rPr>
          <w:rStyle w:val="NormalTok"/>
        </w:rPr>
        <w:t>,</w:t>
      </w:r>
      <w:r>
        <w:br/>
      </w:r>
      <w:r>
        <w:rPr>
          <w:rStyle w:val="NormalTok"/>
        </w:rPr>
        <w:t xml:space="preserve">    </w:t>
      </w:r>
      <w:r>
        <w:rPr>
          <w:rStyle w:val="StringTok"/>
        </w:rPr>
        <w:t>"23. "</w:t>
      </w:r>
      <w:r>
        <w:rPr>
          <w:rStyle w:val="NormalTok"/>
        </w:rPr>
        <w:t>,</w:t>
      </w:r>
      <w:r>
        <w:br/>
      </w:r>
      <w:r>
        <w:rPr>
          <w:rStyle w:val="NormalTok"/>
        </w:rPr>
        <w:t xml:space="preserve">    </w:t>
      </w:r>
      <w:r>
        <w:rPr>
          <w:rStyle w:val="StringTok"/>
        </w:rPr>
        <w:t>"24. "</w:t>
      </w:r>
      <w:r>
        <w:rPr>
          <w:rStyle w:val="NormalTok"/>
        </w:rPr>
        <w:t>,</w:t>
      </w:r>
      <w:r>
        <w:br/>
      </w:r>
      <w:r>
        <w:rPr>
          <w:rStyle w:val="NormalTok"/>
        </w:rPr>
        <w:t xml:space="preserve">    </w:t>
      </w:r>
      <w:r>
        <w:rPr>
          <w:rStyle w:val="StringTok"/>
        </w:rPr>
        <w:t>"25. "</w:t>
      </w:r>
      <w:r>
        <w:rPr>
          <w:rStyle w:val="NormalTok"/>
        </w:rPr>
        <w:t>,</w:t>
      </w:r>
      <w:r>
        <w:br/>
      </w:r>
      <w:r>
        <w:rPr>
          <w:rStyle w:val="NormalTok"/>
        </w:rPr>
        <w:t xml:space="preserve">    </w:t>
      </w:r>
      <w:r>
        <w:rPr>
          <w:rStyle w:val="StringTok"/>
        </w:rPr>
        <w:t>"26. "</w:t>
      </w:r>
      <w:r>
        <w:rPr>
          <w:rStyle w:val="NormalTok"/>
        </w:rPr>
        <w:t>,</w:t>
      </w:r>
      <w:r>
        <w:br/>
      </w:r>
      <w:r>
        <w:rPr>
          <w:rStyle w:val="NormalTok"/>
        </w:rPr>
        <w:t xml:space="preserve">    </w:t>
      </w:r>
      <w:r>
        <w:rPr>
          <w:rStyle w:val="StringTok"/>
        </w:rPr>
        <w:t>"27. "</w:t>
      </w:r>
      <w:r>
        <w:rPr>
          <w:rStyle w:val="NormalTok"/>
        </w:rPr>
        <w:t>,</w:t>
      </w:r>
      <w:r>
        <w:br/>
      </w:r>
      <w:r>
        <w:rPr>
          <w:rStyle w:val="NormalTok"/>
        </w:rPr>
        <w:t xml:space="preserve">    </w:t>
      </w:r>
      <w:r>
        <w:rPr>
          <w:rStyle w:val="StringTok"/>
        </w:rPr>
        <w:t>"28. "</w:t>
      </w:r>
      <w:r>
        <w:rPr>
          <w:rStyle w:val="NormalTok"/>
        </w:rPr>
        <w:t>,</w:t>
      </w:r>
      <w:r>
        <w:br/>
      </w:r>
      <w:r>
        <w:rPr>
          <w:rStyle w:val="NormalTok"/>
        </w:rPr>
        <w:t xml:space="preserve">    </w:t>
      </w:r>
      <w:r>
        <w:rPr>
          <w:rStyle w:val="StringTok"/>
        </w:rPr>
        <w:t>"29. "</w:t>
      </w:r>
      <w:r>
        <w:rPr>
          <w:rStyle w:val="NormalTok"/>
        </w:rPr>
        <w:t>,</w:t>
      </w:r>
      <w:r>
        <w:br/>
      </w:r>
      <w:r>
        <w:rPr>
          <w:rStyle w:val="NormalTok"/>
        </w:rPr>
        <w:t xml:space="preserve">    </w:t>
      </w:r>
      <w:r>
        <w:rPr>
          <w:rStyle w:val="StringTok"/>
        </w:rPr>
        <w:t>"30. "</w:t>
      </w:r>
      <w:r>
        <w:rPr>
          <w:rStyle w:val="NormalTok"/>
        </w:rPr>
        <w:t>,</w:t>
      </w:r>
      <w:r>
        <w:br/>
      </w:r>
      <w:r>
        <w:rPr>
          <w:rStyle w:val="NormalTok"/>
        </w:rPr>
        <w:t xml:space="preserve">    </w:t>
      </w:r>
      <w:r>
        <w:rPr>
          <w:rStyle w:val="StringTok"/>
        </w:rPr>
        <w:t>"31. "</w:t>
      </w:r>
      <w:r>
        <w:rPr>
          <w:rStyle w:val="NormalTok"/>
        </w:rPr>
        <w:t>,</w:t>
      </w:r>
      <w:r>
        <w:br/>
      </w:r>
      <w:r>
        <w:rPr>
          <w:rStyle w:val="NormalTok"/>
        </w:rPr>
        <w:t xml:space="preserve">    </w:t>
      </w:r>
      <w:r>
        <w:rPr>
          <w:rStyle w:val="StringTok"/>
        </w:rPr>
        <w:t>"32. "</w:t>
      </w:r>
      <w:r>
        <w:rPr>
          <w:rStyle w:val="NormalTok"/>
        </w:rPr>
        <w:t>,</w:t>
      </w:r>
      <w:r>
        <w:br/>
      </w:r>
      <w:r>
        <w:rPr>
          <w:rStyle w:val="NormalTok"/>
        </w:rPr>
        <w:lastRenderedPageBreak/>
        <w:t xml:space="preserve">    </w:t>
      </w:r>
      <w:r>
        <w:rPr>
          <w:rStyle w:val="StringTok"/>
        </w:rPr>
        <w:t>"33. "</w:t>
      </w:r>
      <w:r>
        <w:rPr>
          <w:rStyle w:val="NormalTok"/>
        </w:rPr>
        <w:t>,</w:t>
      </w:r>
      <w:r>
        <w:br/>
      </w:r>
      <w:r>
        <w:rPr>
          <w:rStyle w:val="NormalTok"/>
        </w:rPr>
        <w:t xml:space="preserve">    </w:t>
      </w:r>
      <w:r>
        <w:rPr>
          <w:rStyle w:val="StringTok"/>
        </w:rPr>
        <w:t>"34.</w:t>
      </w:r>
      <w:r>
        <w:rPr>
          <w:rStyle w:val="StringTok"/>
        </w:rPr>
        <w:t xml:space="preserve"> "</w:t>
      </w:r>
      <w:r>
        <w:rPr>
          <w:rStyle w:val="NormalTok"/>
        </w:rPr>
        <w:t>,</w:t>
      </w:r>
      <w:r>
        <w:br/>
      </w:r>
      <w:r>
        <w:rPr>
          <w:rStyle w:val="NormalTok"/>
        </w:rPr>
        <w:t xml:space="preserve">    </w:t>
      </w:r>
      <w:r>
        <w:rPr>
          <w:rStyle w:val="StringTok"/>
        </w:rPr>
        <w:t>"35. "</w:t>
      </w:r>
      <w:r>
        <w:rPr>
          <w:rStyle w:val="NormalTok"/>
        </w:rPr>
        <w:t>,</w:t>
      </w:r>
      <w:r>
        <w:br/>
      </w:r>
      <w:r>
        <w:rPr>
          <w:rStyle w:val="NormalTok"/>
        </w:rPr>
        <w:t xml:space="preserve">    </w:t>
      </w:r>
      <w:r>
        <w:rPr>
          <w:rStyle w:val="StringTok"/>
        </w:rPr>
        <w:t>"36. "</w:t>
      </w:r>
      <w:r>
        <w:rPr>
          <w:rStyle w:val="NormalTok"/>
        </w:rPr>
        <w:t>,</w:t>
      </w:r>
      <w:r>
        <w:br/>
      </w:r>
      <w:r>
        <w:rPr>
          <w:rStyle w:val="NormalTok"/>
        </w:rPr>
        <w:t xml:space="preserve">    </w:t>
      </w:r>
      <w:r>
        <w:rPr>
          <w:rStyle w:val="StringTok"/>
        </w:rPr>
        <w:t>"37. "</w:t>
      </w:r>
      <w:r>
        <w:rPr>
          <w:rStyle w:val="NormalTok"/>
        </w:rPr>
        <w:t>,</w:t>
      </w:r>
      <w:r>
        <w:br/>
      </w:r>
      <w:r>
        <w:rPr>
          <w:rStyle w:val="NormalTok"/>
        </w:rPr>
        <w:t xml:space="preserve">    </w:t>
      </w:r>
      <w:r>
        <w:rPr>
          <w:rStyle w:val="StringTok"/>
        </w:rPr>
        <w:t>"38. "</w:t>
      </w:r>
      <w:r>
        <w:rPr>
          <w:rStyle w:val="NormalTok"/>
        </w:rPr>
        <w:t>,</w:t>
      </w:r>
      <w:r>
        <w:br/>
      </w:r>
      <w:r>
        <w:rPr>
          <w:rStyle w:val="NormalTok"/>
        </w:rPr>
        <w:t xml:space="preserve">    </w:t>
      </w:r>
      <w:r>
        <w:rPr>
          <w:rStyle w:val="StringTok"/>
        </w:rPr>
        <w:t>"39. "</w:t>
      </w:r>
      <w:r>
        <w:rPr>
          <w:rStyle w:val="NormalTok"/>
        </w:rPr>
        <w:t>,</w:t>
      </w:r>
      <w:r>
        <w:br/>
      </w:r>
      <w:r>
        <w:rPr>
          <w:rStyle w:val="NormalTok"/>
        </w:rPr>
        <w:t xml:space="preserve">    </w:t>
      </w:r>
      <w:r>
        <w:rPr>
          <w:rStyle w:val="StringTok"/>
        </w:rPr>
        <w:t>"40. "</w:t>
      </w:r>
      <w:r>
        <w:br/>
      </w:r>
      <w:r>
        <w:rPr>
          <w:rStyle w:val="NormalTok"/>
        </w:rPr>
        <w:t xml:space="preserve">  )</w:t>
      </w:r>
      <w:r>
        <w:br/>
      </w:r>
      <w:r>
        <w:rPr>
          <w:rStyle w:val="NormalTok"/>
        </w:rPr>
        <w:t>)</w:t>
      </w:r>
      <w:r>
        <w:br/>
      </w:r>
      <w:r>
        <w:rPr>
          <w:rStyle w:val="NormalTok"/>
        </w:rPr>
        <w:t xml:space="preserve">stm_top_term_topic_name </w:t>
      </w:r>
      <w:r>
        <w:rPr>
          <w:rStyle w:val="OtherTok"/>
        </w:rPr>
        <w:t>&lt;-</w:t>
      </w:r>
      <w:r>
        <w:rPr>
          <w:rStyle w:val="NormalTok"/>
        </w:rPr>
        <w:t xml:space="preserve"> stm_top_term_topic </w:t>
      </w:r>
      <w:r>
        <w:rPr>
          <w:rStyle w:val="SpecialCharTok"/>
        </w:rPr>
        <w:t>%&gt;%</w:t>
      </w:r>
      <w:r>
        <w:br/>
      </w:r>
      <w:r>
        <w:rPr>
          <w:rStyle w:val="NormalTok"/>
        </w:rPr>
        <w:t xml:space="preserve">  </w:t>
      </w:r>
      <w:r>
        <w:rPr>
          <w:rStyle w:val="FunctionTok"/>
        </w:rPr>
        <w:t>left_join</w:t>
      </w:r>
      <w:r>
        <w:rPr>
          <w:rStyle w:val="NormalTok"/>
        </w:rPr>
        <w:t xml:space="preserve">(stm_name_topic, , </w:t>
      </w:r>
      <w:r>
        <w:rPr>
          <w:rStyle w:val="AttributeTok"/>
        </w:rPr>
        <w:t>by =</w:t>
      </w:r>
      <w:r>
        <w:rPr>
          <w:rStyle w:val="NormalTok"/>
        </w:rPr>
        <w:t xml:space="preserve"> </w:t>
      </w:r>
      <w:r>
        <w:rPr>
          <w:rStyle w:val="StringTok"/>
        </w:rPr>
        <w:t>"topic"</w:t>
      </w:r>
      <w:r>
        <w:rPr>
          <w:rStyle w:val="NormalTok"/>
        </w:rPr>
        <w:t>)</w:t>
      </w:r>
      <w:r>
        <w:br/>
      </w:r>
      <w:r>
        <w:br/>
      </w:r>
      <w:r>
        <w:rPr>
          <w:rStyle w:val="CommentTok"/>
        </w:rPr>
        <w:t># gt::gt(stm_top_term_topic_name)</w:t>
      </w:r>
      <w:r>
        <w:br/>
      </w:r>
      <w:r>
        <w:rPr>
          <w:rStyle w:val="FunctionTok"/>
        </w:rPr>
        <w:t>library</w:t>
      </w:r>
      <w:r>
        <w:rPr>
          <w:rStyle w:val="NormalTok"/>
        </w:rPr>
        <w:t>(scales)</w:t>
      </w:r>
      <w:r>
        <w:br/>
      </w:r>
      <w:r>
        <w:br/>
      </w:r>
      <w:r>
        <w:rPr>
          <w:rStyle w:val="FunctionTok"/>
        </w:rPr>
        <w:t>ggplot</w:t>
      </w:r>
      <w:r>
        <w:rPr>
          <w:rStyle w:val="NormalTok"/>
        </w:rPr>
        <w:t>(</w:t>
      </w:r>
      <w:r>
        <w:br/>
      </w:r>
      <w:r>
        <w:rPr>
          <w:rStyle w:val="NormalTok"/>
        </w:rPr>
        <w:t xml:space="preserve">  stm_top_term_topic_name,</w:t>
      </w:r>
      <w:r>
        <w:br/>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w:t>
      </w:r>
      <w:r>
        <w:rPr>
          <w:rStyle w:val="FunctionTok"/>
        </w:rPr>
        <w:t>reorder_within</w:t>
      </w:r>
      <w:r>
        <w:rPr>
          <w:rStyle w:val="NormalTok"/>
        </w:rPr>
        <w:t>(term, beta, name),</w:t>
      </w:r>
      <w:r>
        <w:br/>
      </w:r>
      <w:r>
        <w:rPr>
          <w:rStyle w:val="NormalTok"/>
        </w:rPr>
        <w:t xml:space="preserve">    </w:t>
      </w:r>
      <w:r>
        <w:rPr>
          <w:rStyle w:val="AttributeTok"/>
        </w:rPr>
        <w:t>y =</w:t>
      </w:r>
      <w:r>
        <w:rPr>
          <w:rStyle w:val="NormalTok"/>
        </w:rPr>
        <w:t xml:space="preserve"> beta,</w:t>
      </w:r>
      <w:r>
        <w:br/>
      </w:r>
      <w:r>
        <w:rPr>
          <w:rStyle w:val="NormalTok"/>
        </w:rPr>
        <w:t xml:space="preserve">    </w:t>
      </w:r>
      <w:r>
        <w:rPr>
          <w:rStyle w:val="AttributeTok"/>
        </w:rPr>
        <w:t>fill =</w:t>
      </w:r>
      <w:r>
        <w:rPr>
          <w:rStyle w:val="NormalTok"/>
        </w:rPr>
        <w:t xml:space="preserve"> </w:t>
      </w:r>
      <w:r>
        <w:rPr>
          <w:rStyle w:val="FunctionTok"/>
        </w:rPr>
        <w:t>factor</w:t>
      </w:r>
      <w:r>
        <w:rPr>
          <w:rStyle w:val="NormalTok"/>
        </w:rPr>
        <w:t>(topic)</w:t>
      </w:r>
      <w:r>
        <w:br/>
      </w:r>
      <w:r>
        <w:rPr>
          <w:rStyle w:val="NormalTok"/>
        </w:rPr>
        <w:t xml:space="preserve">  )</w:t>
      </w:r>
      <w:r>
        <w:br/>
      </w:r>
      <w:r>
        <w:rPr>
          <w:rStyle w:val="NormalTok"/>
        </w:rPr>
        <w:t xml:space="preserve">) </w:t>
      </w:r>
      <w:r>
        <w:rPr>
          <w:rStyle w:val="SpecialCharTok"/>
        </w:rPr>
        <w:t>+</w:t>
      </w:r>
      <w:r>
        <w:br/>
      </w:r>
      <w:r>
        <w:rPr>
          <w:rStyle w:val="NormalTok"/>
        </w:rPr>
        <w:t xml:space="preserve">  </w:t>
      </w:r>
      <w:r>
        <w:rPr>
          <w:rStyle w:val="FunctionTok"/>
        </w:rPr>
        <w:t>geom_col</w:t>
      </w:r>
      <w:r>
        <w:rPr>
          <w:rStyle w:val="NormalTok"/>
        </w:rPr>
        <w:t>(</w:t>
      </w:r>
      <w:r>
        <w:rPr>
          <w:rStyle w:val="AttributeTok"/>
        </w:rPr>
        <w:t>show.legend =</w:t>
      </w:r>
      <w:r>
        <w:rPr>
          <w:rStyle w:val="NormalTok"/>
        </w:rPr>
        <w:t xml:space="preserve"> F) </w:t>
      </w:r>
      <w:r>
        <w:rPr>
          <w:rStyle w:val="SpecialCharTok"/>
        </w:rPr>
        <w:t>+</w:t>
      </w:r>
      <w:r>
        <w:br/>
      </w:r>
      <w:r>
        <w:rPr>
          <w:rStyle w:val="NormalTok"/>
        </w:rPr>
        <w:lastRenderedPageBreak/>
        <w:t xml:space="preserve">  </w:t>
      </w:r>
      <w:r>
        <w:rPr>
          <w:rStyle w:val="FunctionTok"/>
        </w:rPr>
        <w:t>facet_wrap</w:t>
      </w:r>
      <w:r>
        <w:rPr>
          <w:rStyle w:val="NormalTok"/>
        </w:rPr>
        <w:t>(</w:t>
      </w:r>
      <w:r>
        <w:rPr>
          <w:rStyle w:val="SpecialCharTok"/>
        </w:rPr>
        <w:t>~</w:t>
      </w:r>
      <w:r>
        <w:rPr>
          <w:rStyle w:val="NormalTok"/>
        </w:rPr>
        <w:t xml:space="preserve">name, </w:t>
      </w:r>
      <w:r>
        <w:rPr>
          <w:rStyle w:val="AttributeTok"/>
        </w:rPr>
        <w:t>scales =</w:t>
      </w:r>
      <w:r>
        <w:rPr>
          <w:rStyle w:val="NormalTok"/>
        </w:rPr>
        <w:t xml:space="preserve"> </w:t>
      </w:r>
      <w:r>
        <w:rPr>
          <w:rStyle w:val="StringTok"/>
        </w:rPr>
        <w:t>"free"</w:t>
      </w:r>
      <w:r>
        <w:rPr>
          <w:rStyle w:val="NormalTok"/>
        </w:rPr>
        <w:t xml:space="preserve">, </w:t>
      </w:r>
      <w:r>
        <w:rPr>
          <w:rStyle w:val="AttributeTok"/>
        </w:rPr>
        <w:t>ncol =</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scale_x_reordered</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br/>
      </w:r>
      <w:r>
        <w:rPr>
          <w:rStyle w:val="NormalTok"/>
        </w:rPr>
        <w:t xml:space="preserve">    </w:t>
      </w:r>
      <w:r>
        <w:rPr>
          <w:rStyle w:val="AttributeTok"/>
        </w:rPr>
        <w:t>n.breaks =</w:t>
      </w:r>
      <w:r>
        <w:rPr>
          <w:rStyle w:val="NormalTok"/>
        </w:rPr>
        <w:t xml:space="preserve"> </w:t>
      </w:r>
      <w:r>
        <w:rPr>
          <w:rStyle w:val="DecValTok"/>
        </w:rPr>
        <w:t>4</w:t>
      </w:r>
      <w:r>
        <w:rPr>
          <w:rStyle w:val="NormalTok"/>
        </w:rPr>
        <w:t>,</w:t>
      </w:r>
      <w:r>
        <w:br/>
      </w:r>
      <w:r>
        <w:rPr>
          <w:rStyle w:val="NormalTok"/>
        </w:rPr>
        <w:t xml:space="preserve">    </w:t>
      </w:r>
      <w:r>
        <w:rPr>
          <w:rStyle w:val="AttributeTok"/>
        </w:rPr>
        <w:t>labels =</w:t>
      </w:r>
      <w:r>
        <w:rPr>
          <w:rStyle w:val="NormalTok"/>
        </w:rPr>
        <w:t xml:space="preserve"> </w:t>
      </w:r>
      <w:r>
        <w:rPr>
          <w:rStyle w:val="FunctionTok"/>
        </w:rPr>
        <w:t>number_format</w:t>
      </w:r>
      <w:r>
        <w:rPr>
          <w:rStyle w:val="NormalTok"/>
        </w:rPr>
        <w:t>(</w:t>
      </w:r>
      <w:r>
        <w:rPr>
          <w:rStyle w:val="AttributeTok"/>
        </w:rPr>
        <w:t>accuracy =</w:t>
      </w:r>
      <w:r>
        <w:rPr>
          <w:rStyle w:val="NormalTok"/>
        </w:rPr>
        <w:t xml:space="preserve"> .</w:t>
      </w:r>
      <w:r>
        <w:rPr>
          <w:rStyle w:val="DecValTok"/>
        </w:rPr>
        <w:t>01</w:t>
      </w:r>
      <w:r>
        <w:rPr>
          <w:rStyle w:val="NormalTok"/>
        </w:rPr>
        <w:t>)</w:t>
      </w:r>
      <w:r>
        <w:br/>
      </w:r>
      <w:r>
        <w:rPr>
          <w:rStyle w:val="NormalTok"/>
        </w:rPr>
        <w:t xml:space="preserve">  )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ConstantTok"/>
        </w:rPr>
        <w:t>NUL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text =</w:t>
      </w:r>
      <w:r>
        <w:rPr>
          <w:rStyle w:val="NormalTok"/>
        </w:rPr>
        <w:t xml:space="preserve"> </w:t>
      </w:r>
      <w:r>
        <w:rPr>
          <w:rStyle w:val="FunctionTok"/>
        </w:rPr>
        <w:t>element_text</w:t>
      </w:r>
      <w:r>
        <w:rPr>
          <w:rStyle w:val="NormalTok"/>
        </w:rPr>
        <w:t>(</w:t>
      </w:r>
      <w:r>
        <w:rPr>
          <w:rStyle w:val="AttributeTok"/>
        </w:rPr>
        <w:t>family =</w:t>
      </w:r>
      <w:r>
        <w:rPr>
          <w:rStyle w:val="NormalTok"/>
        </w:rPr>
        <w:t xml:space="preserve"> </w:t>
      </w:r>
      <w:r>
        <w:rPr>
          <w:rStyle w:val="StringTok"/>
        </w:rPr>
        <w:t>"IBMPlexSans"</w:t>
      </w:r>
      <w:r>
        <w:rPr>
          <w:rStyle w:val="NormalTok"/>
        </w:rPr>
        <w:t>))</w:t>
      </w:r>
      <w:r>
        <w:br/>
      </w:r>
      <w:r>
        <w:rPr>
          <w:rStyle w:val="DocumentationTok"/>
        </w:rPr>
        <w:t>#### Document-Topic Matrix $\gamma$</w:t>
      </w:r>
      <w:r>
        <w:br/>
      </w:r>
      <w:r>
        <w:br/>
      </w:r>
      <w:r>
        <w:rPr>
          <w:rStyle w:val="NormalTok"/>
        </w:rPr>
        <w:t xml:space="preserve">stm_doc_topic </w:t>
      </w:r>
      <w:r>
        <w:rPr>
          <w:rStyle w:val="OtherTok"/>
        </w:rPr>
        <w:t>&lt;-</w:t>
      </w:r>
      <w:r>
        <w:rPr>
          <w:rStyle w:val="NormalTok"/>
        </w:rPr>
        <w:t xml:space="preserve"> </w:t>
      </w:r>
      <w:r>
        <w:rPr>
          <w:rStyle w:val="FunctionTok"/>
        </w:rPr>
        <w:t>tidy</w:t>
      </w:r>
      <w:r>
        <w:rPr>
          <w:rStyle w:val="NormalTok"/>
        </w:rPr>
        <w:t xml:space="preserve">(stm_optimal_model, </w:t>
      </w:r>
      <w:r>
        <w:rPr>
          <w:rStyle w:val="AttributeTok"/>
        </w:rPr>
        <w:t>matrix =</w:t>
      </w:r>
      <w:r>
        <w:rPr>
          <w:rStyle w:val="NormalTok"/>
        </w:rPr>
        <w:t xml:space="preserve"> </w:t>
      </w:r>
      <w:r>
        <w:rPr>
          <w:rStyle w:val="StringTok"/>
        </w:rPr>
        <w:t>"theta"</w:t>
      </w:r>
      <w:r>
        <w:rPr>
          <w:rStyle w:val="NormalTok"/>
        </w:rPr>
        <w:t xml:space="preserve">, </w:t>
      </w:r>
      <w:r>
        <w:rPr>
          <w:rStyle w:val="AttributeTok"/>
        </w:rPr>
        <w:t>d</w:t>
      </w:r>
      <w:r>
        <w:rPr>
          <w:rStyle w:val="AttributeTok"/>
        </w:rPr>
        <w:t>ocument_names =</w:t>
      </w:r>
      <w:r>
        <w:rPr>
          <w:rStyle w:val="NormalTok"/>
        </w:rPr>
        <w:t xml:space="preserve"> </w:t>
      </w:r>
      <w:r>
        <w:rPr>
          <w:rStyle w:val="FunctionTok"/>
        </w:rPr>
        <w:t>rownames</w:t>
      </w:r>
      <w:r>
        <w:rPr>
          <w:rStyle w:val="NormalTok"/>
        </w:rPr>
        <w:t>(df_sparse))</w:t>
      </w:r>
      <w:r>
        <w:br/>
      </w:r>
      <w:r>
        <w:rPr>
          <w:rStyle w:val="NormalTok"/>
        </w:rPr>
        <w:t xml:space="preserve">stm_doc_class </w:t>
      </w:r>
      <w:r>
        <w:rPr>
          <w:rStyle w:val="OtherTok"/>
        </w:rPr>
        <w:t>&lt;-</w:t>
      </w:r>
      <w:r>
        <w:rPr>
          <w:rStyle w:val="NormalTok"/>
        </w:rPr>
        <w:t xml:space="preserve"> stm_doc_topic </w:t>
      </w:r>
      <w:r>
        <w:rPr>
          <w:rStyle w:val="SpecialCharTok"/>
        </w:rPr>
        <w:t>%&gt;%</w:t>
      </w:r>
      <w:r>
        <w:br/>
      </w:r>
      <w:r>
        <w:rPr>
          <w:rStyle w:val="NormalTok"/>
        </w:rPr>
        <w:t xml:space="preserve">  </w:t>
      </w:r>
      <w:r>
        <w:rPr>
          <w:rStyle w:val="FunctionTok"/>
        </w:rPr>
        <w:t>group_by</w:t>
      </w:r>
      <w:r>
        <w:rPr>
          <w:rStyle w:val="NormalTok"/>
        </w:rPr>
        <w:t xml:space="preserve">(document) </w:t>
      </w:r>
      <w:r>
        <w:rPr>
          <w:rStyle w:val="SpecialCharTok"/>
        </w:rPr>
        <w:t>%&gt;%</w:t>
      </w:r>
      <w:r>
        <w:br/>
      </w:r>
      <w:r>
        <w:rPr>
          <w:rStyle w:val="NormalTok"/>
        </w:rPr>
        <w:t xml:space="preserve">  </w:t>
      </w:r>
      <w:r>
        <w:rPr>
          <w:rStyle w:val="FunctionTok"/>
        </w:rPr>
        <w:t>slice_max</w:t>
      </w:r>
      <w:r>
        <w:rPr>
          <w:rStyle w:val="NormalTok"/>
        </w:rPr>
        <w:t xml:space="preserve">(gamma, </w:t>
      </w:r>
      <w:r>
        <w:rPr>
          <w:rStyle w:val="AttributeTok"/>
        </w:rPr>
        <w:t>n =</w:t>
      </w:r>
      <w:r>
        <w:rPr>
          <w:rStyle w:val="NormalTok"/>
        </w:rPr>
        <w:t xml:space="preserve"> </w:t>
      </w:r>
      <w:r>
        <w:rPr>
          <w:rStyle w:val="DecValTok"/>
        </w:rPr>
        <w:t>1</w:t>
      </w:r>
      <w:r>
        <w:rPr>
          <w:rStyle w:val="NormalTok"/>
        </w:rPr>
        <w:t xml:space="preserve">, </w:t>
      </w:r>
      <w:r>
        <w:rPr>
          <w:rStyle w:val="AttributeTok"/>
        </w:rPr>
        <w:t>with_ties =</w:t>
      </w:r>
      <w:r>
        <w:rPr>
          <w:rStyle w:val="NormalTok"/>
        </w:rPr>
        <w:t xml:space="preserve"> </w:t>
      </w:r>
      <w:r>
        <w:rPr>
          <w:rStyle w:val="ConstantTok"/>
        </w:rPr>
        <w:t>FALSE</w:t>
      </w:r>
      <w:r>
        <w:rPr>
          <w:rStyle w:val="NormalTok"/>
        </w:rPr>
        <w:t>)</w:t>
      </w:r>
      <w:r>
        <w:br/>
      </w:r>
      <w:r>
        <w:br/>
      </w:r>
      <w:r>
        <w:rPr>
          <w:rStyle w:val="CommentTok"/>
        </w:rPr>
        <w:t># levels(factor(stm_doc_class$topic))</w:t>
      </w:r>
      <w:r>
        <w:br/>
      </w:r>
      <w:r>
        <w:br/>
      </w:r>
      <w:r>
        <w:rPr>
          <w:rStyle w:val="CommentTok"/>
        </w:rPr>
        <w:t># class(stm_doc_class$document)</w:t>
      </w:r>
      <w:r>
        <w:br/>
      </w:r>
      <w:r>
        <w:rPr>
          <w:rStyle w:val="CommentTok"/>
        </w:rPr>
        <w:t># stm_doc_class$document &lt;- as.character(stm_doc_class$document)</w:t>
      </w:r>
      <w:r>
        <w:br/>
      </w:r>
      <w:r>
        <w:rPr>
          <w:rStyle w:val="NormalTok"/>
        </w:rPr>
        <w:t xml:space="preserve">stm_df_topic </w:t>
      </w:r>
      <w:r>
        <w:rPr>
          <w:rStyle w:val="OtherTok"/>
        </w:rPr>
        <w:t>&lt;-</w:t>
      </w:r>
      <w:r>
        <w:rPr>
          <w:rStyle w:val="NormalTok"/>
        </w:rPr>
        <w:t xml:space="preserve"> df_document </w:t>
      </w:r>
      <w:r>
        <w:rPr>
          <w:rStyle w:val="SpecialCharTok"/>
        </w:rPr>
        <w:t>%&gt;%</w:t>
      </w:r>
      <w:r>
        <w:br/>
      </w:r>
      <w:r>
        <w:rPr>
          <w:rStyle w:val="NormalTok"/>
        </w:rPr>
        <w:t xml:space="preserve">  </w:t>
      </w:r>
      <w:r>
        <w:rPr>
          <w:rStyle w:val="FunctionTok"/>
        </w:rPr>
        <w:t>left_join</w:t>
      </w:r>
      <w:r>
        <w:rPr>
          <w:rStyle w:val="NormalTok"/>
        </w:rPr>
        <w:t xml:space="preserve">(stm_doc_class, </w:t>
      </w:r>
      <w:r>
        <w:rPr>
          <w:rStyle w:val="AttributeTok"/>
        </w:rPr>
        <w:t>by =</w:t>
      </w:r>
      <w:r>
        <w:rPr>
          <w:rStyle w:val="NormalTok"/>
        </w:rPr>
        <w:t xml:space="preserve"> </w:t>
      </w:r>
      <w:r>
        <w:rPr>
          <w:rStyle w:val="StringTok"/>
        </w:rPr>
        <w:t>"document"</w:t>
      </w:r>
      <w:r>
        <w:rPr>
          <w:rStyle w:val="NormalTok"/>
        </w:rPr>
        <w:t xml:space="preserve">) </w:t>
      </w:r>
      <w:r>
        <w:rPr>
          <w:rStyle w:val="SpecialCharTok"/>
        </w:rPr>
        <w:t>%&gt;%</w:t>
      </w:r>
      <w:r>
        <w:br/>
      </w:r>
      <w:r>
        <w:rPr>
          <w:rStyle w:val="NormalTok"/>
        </w:rPr>
        <w:t xml:space="preserve">  </w:t>
      </w:r>
      <w:r>
        <w:rPr>
          <w:rStyle w:val="FunctionTok"/>
        </w:rPr>
        <w:t>na.omit</w:t>
      </w:r>
      <w:r>
        <w:rPr>
          <w:rStyle w:val="NormalTok"/>
        </w:rPr>
        <w:t>()</w:t>
      </w:r>
      <w:r>
        <w:br/>
      </w:r>
      <w:r>
        <w:rPr>
          <w:rStyle w:val="NormalTok"/>
        </w:rPr>
        <w:t xml:space="preserve">stm_top_terms </w:t>
      </w:r>
      <w:r>
        <w:rPr>
          <w:rStyle w:val="OtherTok"/>
        </w:rPr>
        <w:t>&lt;-</w:t>
      </w:r>
      <w:r>
        <w:rPr>
          <w:rStyle w:val="NormalTok"/>
        </w:rPr>
        <w:t xml:space="preserve"> stm_term_topic </w:t>
      </w:r>
      <w:r>
        <w:rPr>
          <w:rStyle w:val="SpecialCharTok"/>
        </w:rPr>
        <w:t>%&gt;%</w:t>
      </w:r>
      <w:r>
        <w:br/>
      </w:r>
      <w:r>
        <w:rPr>
          <w:rStyle w:val="NormalTok"/>
        </w:rPr>
        <w:lastRenderedPageBreak/>
        <w:t xml:space="preserve">  </w:t>
      </w:r>
      <w:r>
        <w:rPr>
          <w:rStyle w:val="FunctionTok"/>
        </w:rPr>
        <w:t>group_by</w:t>
      </w:r>
      <w:r>
        <w:rPr>
          <w:rStyle w:val="NormalTok"/>
        </w:rPr>
        <w:t xml:space="preserve">(topic) </w:t>
      </w:r>
      <w:r>
        <w:rPr>
          <w:rStyle w:val="SpecialCharTok"/>
        </w:rPr>
        <w:t>%&gt;%</w:t>
      </w:r>
      <w:r>
        <w:br/>
      </w:r>
      <w:r>
        <w:rPr>
          <w:rStyle w:val="NormalTok"/>
        </w:rPr>
        <w:t xml:space="preserve">  </w:t>
      </w:r>
      <w:r>
        <w:rPr>
          <w:rStyle w:val="FunctionTok"/>
        </w:rPr>
        <w:t>slice_max</w:t>
      </w:r>
      <w:r>
        <w:rPr>
          <w:rStyle w:val="NormalTok"/>
        </w:rPr>
        <w:t xml:space="preserve">(beta, </w:t>
      </w:r>
      <w:r>
        <w:rPr>
          <w:rStyle w:val="AttributeTok"/>
        </w:rPr>
        <w:t>n =</w:t>
      </w:r>
      <w:r>
        <w:rPr>
          <w:rStyle w:val="NormalTok"/>
        </w:rPr>
        <w:t xml:space="preserve"> </w:t>
      </w:r>
      <w:r>
        <w:rPr>
          <w:rStyle w:val="DecValTok"/>
        </w:rPr>
        <w:t>6</w:t>
      </w:r>
      <w:r>
        <w:rPr>
          <w:rStyle w:val="NormalTok"/>
        </w:rPr>
        <w:t xml:space="preserve">, </w:t>
      </w:r>
      <w:r>
        <w:rPr>
          <w:rStyle w:val="AttributeTok"/>
        </w:rPr>
        <w:t>with_ties =</w:t>
      </w:r>
      <w:r>
        <w:rPr>
          <w:rStyle w:val="NormalTok"/>
        </w:rPr>
        <w:t xml:space="preserve"> F) </w:t>
      </w:r>
      <w:r>
        <w:rPr>
          <w:rStyle w:val="SpecialCharTok"/>
        </w:rPr>
        <w:t>%</w:t>
      </w:r>
      <w:r>
        <w:rPr>
          <w:rStyle w:val="SpecialCharTok"/>
        </w:rPr>
        <w:t>&gt;%</w:t>
      </w:r>
      <w:r>
        <w:br/>
      </w:r>
      <w:r>
        <w:rPr>
          <w:rStyle w:val="NormalTok"/>
        </w:rPr>
        <w:t xml:space="preserve">  </w:t>
      </w:r>
      <w:r>
        <w:rPr>
          <w:rStyle w:val="FunctionTok"/>
        </w:rPr>
        <w:t>summarise</w:t>
      </w:r>
      <w:r>
        <w:rPr>
          <w:rStyle w:val="NormalTok"/>
        </w:rPr>
        <w:t>(</w:t>
      </w:r>
      <w:r>
        <w:rPr>
          <w:rStyle w:val="AttributeTok"/>
        </w:rPr>
        <w:t>term =</w:t>
      </w:r>
      <w:r>
        <w:rPr>
          <w:rStyle w:val="NormalTok"/>
        </w:rPr>
        <w:t xml:space="preserve"> </w:t>
      </w:r>
      <w:r>
        <w:rPr>
          <w:rStyle w:val="FunctionTok"/>
        </w:rPr>
        <w:t>paste</w:t>
      </w:r>
      <w:r>
        <w:rPr>
          <w:rStyle w:val="NormalTok"/>
        </w:rPr>
        <w:t xml:space="preserve">(term, </w:t>
      </w:r>
      <w:r>
        <w:rPr>
          <w:rStyle w:val="AttributeTok"/>
        </w:rPr>
        <w:t>collapse =</w:t>
      </w:r>
      <w:r>
        <w:rPr>
          <w:rStyle w:val="NormalTok"/>
        </w:rPr>
        <w:t xml:space="preserve"> </w:t>
      </w:r>
      <w:r>
        <w:rPr>
          <w:rStyle w:val="StringTok"/>
        </w:rPr>
        <w:t>", "</w:t>
      </w:r>
      <w:r>
        <w:rPr>
          <w:rStyle w:val="NormalTok"/>
        </w:rPr>
        <w:t>))</w:t>
      </w:r>
      <w:r>
        <w:br/>
      </w:r>
      <w:r>
        <w:br/>
      </w:r>
      <w:r>
        <w:rPr>
          <w:rStyle w:val="CommentTok"/>
        </w:rPr>
        <w:t># gt::gt(stm_top_terms)</w:t>
      </w:r>
      <w:r>
        <w:br/>
      </w:r>
      <w:r>
        <w:rPr>
          <w:rStyle w:val="NormalTok"/>
        </w:rPr>
        <w:t xml:space="preserve">stm_count_topic </w:t>
      </w:r>
      <w:r>
        <w:rPr>
          <w:rStyle w:val="OtherTok"/>
        </w:rPr>
        <w:t>&lt;-</w:t>
      </w:r>
      <w:r>
        <w:rPr>
          <w:rStyle w:val="NormalTok"/>
        </w:rPr>
        <w:t xml:space="preserve"> stm_df_topic </w:t>
      </w:r>
      <w:r>
        <w:rPr>
          <w:rStyle w:val="SpecialCharTok"/>
        </w:rPr>
        <w:t>%&gt;%</w:t>
      </w:r>
      <w:r>
        <w:br/>
      </w:r>
      <w:r>
        <w:rPr>
          <w:rStyle w:val="NormalTok"/>
        </w:rPr>
        <w:t xml:space="preserve">  </w:t>
      </w:r>
      <w:r>
        <w:rPr>
          <w:rStyle w:val="FunctionTok"/>
        </w:rPr>
        <w:t>count</w:t>
      </w:r>
      <w:r>
        <w:rPr>
          <w:rStyle w:val="NormalTok"/>
        </w:rPr>
        <w:t>(topic)</w:t>
      </w:r>
      <w:r>
        <w:br/>
      </w:r>
      <w:r>
        <w:rPr>
          <w:rStyle w:val="NormalTok"/>
        </w:rPr>
        <w:t xml:space="preserve">stm_count_topic_word </w:t>
      </w:r>
      <w:r>
        <w:rPr>
          <w:rStyle w:val="OtherTok"/>
        </w:rPr>
        <w:t>&lt;-</w:t>
      </w:r>
      <w:r>
        <w:rPr>
          <w:rStyle w:val="NormalTok"/>
        </w:rPr>
        <w:t xml:space="preserve"> stm_count_topic </w:t>
      </w:r>
      <w:r>
        <w:rPr>
          <w:rStyle w:val="SpecialCharTok"/>
        </w:rPr>
        <w:t>%&gt;%</w:t>
      </w:r>
      <w:r>
        <w:br/>
      </w:r>
      <w:r>
        <w:rPr>
          <w:rStyle w:val="NormalTok"/>
        </w:rPr>
        <w:t xml:space="preserve">  </w:t>
      </w:r>
      <w:r>
        <w:rPr>
          <w:rStyle w:val="FunctionTok"/>
        </w:rPr>
        <w:t>left_join</w:t>
      </w:r>
      <w:r>
        <w:rPr>
          <w:rStyle w:val="NormalTok"/>
        </w:rPr>
        <w:t xml:space="preserve">(stm_top_terms, </w:t>
      </w:r>
      <w:r>
        <w:rPr>
          <w:rStyle w:val="AttributeTok"/>
        </w:rPr>
        <w:t>by =</w:t>
      </w:r>
      <w:r>
        <w:rPr>
          <w:rStyle w:val="NormalTok"/>
        </w:rPr>
        <w:t xml:space="preserve"> </w:t>
      </w:r>
      <w:r>
        <w:rPr>
          <w:rStyle w:val="StringTok"/>
        </w:rPr>
        <w:t>"topic"</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opic_name =</w:t>
      </w:r>
      <w:r>
        <w:rPr>
          <w:rStyle w:val="NormalTok"/>
        </w:rPr>
        <w:t xml:space="preserve"> </w:t>
      </w:r>
      <w:r>
        <w:rPr>
          <w:rStyle w:val="FunctionTok"/>
        </w:rPr>
        <w:t>paste</w:t>
      </w:r>
      <w:r>
        <w:rPr>
          <w:rStyle w:val="NormalTok"/>
        </w:rPr>
        <w:t>(</w:t>
      </w:r>
      <w:r>
        <w:rPr>
          <w:rStyle w:val="StringTok"/>
        </w:rPr>
        <w:t>"Topic"</w:t>
      </w:r>
      <w:r>
        <w:rPr>
          <w:rStyle w:val="NormalTok"/>
        </w:rPr>
        <w:t>, topic))</w:t>
      </w:r>
      <w:r>
        <w:br/>
      </w:r>
      <w:r>
        <w:br/>
      </w:r>
      <w:r>
        <w:rPr>
          <w:rStyle w:val="CommentTok"/>
        </w:rPr>
        <w:t># stm_count_topic_word %&gt;%</w:t>
      </w:r>
      <w:r>
        <w:br/>
      </w:r>
      <w:r>
        <w:rPr>
          <w:rStyle w:val="CommentTok"/>
        </w:rPr>
        <w:t>#     arrange(-n) %&gt;%</w:t>
      </w:r>
      <w:r>
        <w:br/>
      </w:r>
      <w:r>
        <w:rPr>
          <w:rStyle w:val="CommentTok"/>
        </w:rPr>
        <w:t>#     gt::gt()</w:t>
      </w:r>
      <w:r>
        <w:br/>
      </w:r>
      <w:r>
        <w:rPr>
          <w:rStyle w:val="NormalTok"/>
        </w:rPr>
        <w:t xml:space="preserve">stm_count_topic_word_graph </w:t>
      </w:r>
      <w:r>
        <w:rPr>
          <w:rStyle w:val="OtherTok"/>
        </w:rPr>
        <w:t>&lt;-</w:t>
      </w:r>
      <w:r>
        <w:rPr>
          <w:rStyle w:val="NormalTok"/>
        </w:rPr>
        <w:t xml:space="preserve"> stm_count_topic_word </w:t>
      </w:r>
      <w:r>
        <w:rPr>
          <w:rStyle w:val="SpecialCharTok"/>
        </w:rPr>
        <w:t>%&gt;%</w:t>
      </w:r>
      <w:r>
        <w:br/>
      </w:r>
      <w:r>
        <w:rPr>
          <w:rStyle w:val="NormalTok"/>
        </w:rPr>
        <w:t xml:space="preserve">  </w:t>
      </w:r>
      <w:r>
        <w:rPr>
          <w:rStyle w:val="FunctionTok"/>
        </w:rPr>
        <w:t>slice_max</w:t>
      </w:r>
      <w:r>
        <w:rPr>
          <w:rStyle w:val="NormalTok"/>
        </w:rPr>
        <w:t xml:space="preserve">(n, </w:t>
      </w:r>
      <w:r>
        <w:rPr>
          <w:rStyle w:val="AttributeTok"/>
        </w:rPr>
        <w:t>n =</w:t>
      </w:r>
      <w:r>
        <w:rPr>
          <w:rStyle w:val="NormalTok"/>
        </w:rPr>
        <w:t xml:space="preserve"> </w:t>
      </w:r>
      <w:r>
        <w:rPr>
          <w:rStyle w:val="DecValTok"/>
        </w:rPr>
        <w:t>16</w:t>
      </w:r>
      <w:r>
        <w:rPr>
          <w:rStyle w:val="NormalTok"/>
        </w:rPr>
        <w:t xml:space="preserve">, </w:t>
      </w:r>
      <w:r>
        <w:rPr>
          <w:rStyle w:val="AttributeTok"/>
        </w:rPr>
        <w:t>with_ties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br/>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w:t>
      </w:r>
      <w:r>
        <w:rPr>
          <w:rStyle w:val="FunctionTok"/>
        </w:rPr>
        <w:t>reorder</w:t>
      </w:r>
      <w:r>
        <w:rPr>
          <w:rStyle w:val="NormalTok"/>
        </w:rPr>
        <w:t>(topic_name, n),</w:t>
      </w:r>
      <w:r>
        <w:br/>
      </w:r>
      <w:r>
        <w:rPr>
          <w:rStyle w:val="NormalTok"/>
        </w:rPr>
        <w:t xml:space="preserve">      </w:t>
      </w:r>
      <w:r>
        <w:rPr>
          <w:rStyle w:val="AttributeTok"/>
        </w:rPr>
        <w:t>y =</w:t>
      </w:r>
      <w:r>
        <w:rPr>
          <w:rStyle w:val="NormalTok"/>
        </w:rPr>
        <w:t xml:space="preserve"> n,</w:t>
      </w:r>
      <w:r>
        <w:br/>
      </w:r>
      <w:r>
        <w:rPr>
          <w:rStyle w:val="NormalTok"/>
        </w:rPr>
        <w:t xml:space="preserve">      </w:t>
      </w:r>
      <w:r>
        <w:rPr>
          <w:rStyle w:val="AttributeTok"/>
        </w:rPr>
        <w:t>f</w:t>
      </w:r>
      <w:r>
        <w:rPr>
          <w:rStyle w:val="AttributeTok"/>
        </w:rPr>
        <w:t>ill =</w:t>
      </w:r>
      <w:r>
        <w:rPr>
          <w:rStyle w:val="NormalTok"/>
        </w:rPr>
        <w:t xml:space="preserve"> topic_name</w:t>
      </w:r>
      <w:r>
        <w:br/>
      </w:r>
      <w:r>
        <w:rPr>
          <w:rStyle w:val="NormalTok"/>
        </w:rPr>
        <w:t xml:space="preserve">    )</w:t>
      </w:r>
      <w:r>
        <w:br/>
      </w:r>
      <w:r>
        <w:rPr>
          <w:rStyle w:val="NormalTok"/>
        </w:rPr>
        <w:t xml:space="preserve">  ) </w:t>
      </w:r>
      <w:r>
        <w:rPr>
          <w:rStyle w:val="SpecialCharTok"/>
        </w:rPr>
        <w:t>+</w:t>
      </w:r>
      <w:r>
        <w:br/>
      </w:r>
      <w:r>
        <w:rPr>
          <w:rStyle w:val="NormalTok"/>
        </w:rPr>
        <w:t xml:space="preserve">  </w:t>
      </w:r>
      <w:r>
        <w:rPr>
          <w:rStyle w:val="FunctionTok"/>
        </w:rPr>
        <w:t>geom_col</w:t>
      </w:r>
      <w:r>
        <w:rPr>
          <w:rStyle w:val="NormalTok"/>
        </w:rPr>
        <w:t>(</w:t>
      </w:r>
      <w:r>
        <w:rPr>
          <w:rStyle w:val="AttributeTok"/>
        </w:rPr>
        <w:t>show.legend =</w:t>
      </w:r>
      <w:r>
        <w:rPr>
          <w:rStyle w:val="NormalTok"/>
        </w:rPr>
        <w:t xml:space="preserve"> F)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lastRenderedPageBreak/>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n),</w:t>
      </w:r>
      <w:r>
        <w:br/>
      </w:r>
      <w:r>
        <w:rPr>
          <w:rStyle w:val="NormalTok"/>
        </w:rPr>
        <w:t xml:space="preserve">    </w:t>
      </w:r>
      <w:r>
        <w:rPr>
          <w:rStyle w:val="AttributeTok"/>
        </w:rPr>
        <w:t>hjust =</w:t>
      </w:r>
      <w:r>
        <w:rPr>
          <w:rStyle w:val="NormalTok"/>
        </w:rPr>
        <w:t xml:space="preserve"> </w:t>
      </w:r>
      <w:r>
        <w:rPr>
          <w:rStyle w:val="SpecialCharTok"/>
        </w:rPr>
        <w:t>-</w:t>
      </w:r>
      <w:r>
        <w:rPr>
          <w:rStyle w:val="FloatTok"/>
        </w:rPr>
        <w:t>0.2</w:t>
      </w:r>
      <w:r>
        <w:br/>
      </w:r>
      <w:r>
        <w:rPr>
          <w:rStyle w:val="NormalTok"/>
        </w:rPr>
        <w:t xml:space="preserve">  )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term),</w:t>
      </w:r>
      <w:r>
        <w:br/>
      </w:r>
      <w:r>
        <w:rPr>
          <w:rStyle w:val="NormalTok"/>
        </w:rPr>
        <w:t xml:space="preserve">    </w:t>
      </w:r>
      <w:r>
        <w:rPr>
          <w:rStyle w:val="AttributeTok"/>
        </w:rPr>
        <w:t>hjust =</w:t>
      </w:r>
      <w:r>
        <w:rPr>
          <w:rStyle w:val="NormalTok"/>
        </w:rPr>
        <w:t xml:space="preserve"> </w:t>
      </w:r>
      <w:r>
        <w:rPr>
          <w:rStyle w:val="FloatTok"/>
        </w:rPr>
        <w:t>1.03</w:t>
      </w:r>
      <w:r>
        <w:rPr>
          <w:rStyle w:val="NormalTok"/>
        </w:rPr>
        <w:t>,</w:t>
      </w:r>
      <w:r>
        <w:br/>
      </w:r>
      <w:r>
        <w:rPr>
          <w:rStyle w:val="NormalTok"/>
        </w:rPr>
        <w:t xml:space="preserve">    </w:t>
      </w:r>
      <w:r>
        <w:rPr>
          <w:rStyle w:val="AttributeTok"/>
        </w:rPr>
        <w:t>col =</w:t>
      </w:r>
      <w:r>
        <w:rPr>
          <w:rStyle w:val="NormalTok"/>
        </w:rPr>
        <w:t xml:space="preserve"> </w:t>
      </w:r>
      <w:r>
        <w:rPr>
          <w:rStyle w:val="StringTok"/>
        </w:rPr>
        <w:t>"white"</w:t>
      </w:r>
      <w:r>
        <w:rPr>
          <w:rStyle w:val="NormalTok"/>
        </w:rPr>
        <w:t>,</w:t>
      </w:r>
      <w:r>
        <w:br/>
      </w:r>
      <w:r>
        <w:rPr>
          <w:rStyle w:val="NormalTok"/>
        </w:rPr>
        <w:t xml:space="preserve">    </w:t>
      </w:r>
      <w:r>
        <w:rPr>
          <w:rStyle w:val="AttributeTok"/>
        </w:rPr>
        <w:t>fontface =</w:t>
      </w:r>
      <w:r>
        <w:rPr>
          <w:rStyle w:val="NormalTok"/>
        </w:rPr>
        <w:t xml:space="preserve"> </w:t>
      </w:r>
      <w:r>
        <w:rPr>
          <w:rStyle w:val="StringTok"/>
        </w:rPr>
        <w:t>"bold"</w:t>
      </w:r>
      <w:r>
        <w:rPr>
          <w:rStyle w:val="NormalTok"/>
        </w:rPr>
        <w:t>,</w:t>
      </w:r>
      <w:r>
        <w:br/>
      </w:r>
      <w:r>
        <w:rPr>
          <w:rStyle w:val="NormalTok"/>
        </w:rPr>
        <w:t xml:space="preserve">    </w:t>
      </w:r>
      <w:r>
        <w:rPr>
          <w:rStyle w:val="AttributeTok"/>
        </w:rPr>
        <w:t>family =</w:t>
      </w:r>
      <w:r>
        <w:rPr>
          <w:rStyle w:val="NormalTok"/>
        </w:rPr>
        <w:t xml:space="preserve"> </w:t>
      </w:r>
      <w:r>
        <w:rPr>
          <w:rStyle w:val="StringTok"/>
        </w:rPr>
        <w:t>"IBMPlexSans"</w:t>
      </w:r>
      <w:r>
        <w:br/>
      </w:r>
      <w:r>
        <w:rPr>
          <w:rStyle w:val="NormalTok"/>
        </w:rPr>
        <w:t xml:space="preserve">  ) </w:t>
      </w:r>
      <w:r>
        <w:rPr>
          <w:rStyle w:val="SpecialCharTok"/>
        </w:rPr>
        <w:t>+</w:t>
      </w:r>
      <w:r>
        <w:br/>
      </w:r>
      <w:r>
        <w:rPr>
          <w:rStyle w:val="NormalTok"/>
        </w:rPr>
        <w:t xml:space="preserve">  </w:t>
      </w:r>
      <w:r>
        <w:rPr>
          <w:rStyle w:val="FunctionTok"/>
        </w:rPr>
        <w:t>scale_y_continuous</w:t>
      </w:r>
      <w:r>
        <w:rPr>
          <w:rStyle w:val="NormalTok"/>
        </w:rPr>
        <w:t>(</w:t>
      </w:r>
      <w:r>
        <w:br/>
      </w:r>
      <w:r>
        <w:rPr>
          <w:rStyle w:val="NormalTok"/>
        </w:rPr>
        <w:t xml:space="preserve">    </w:t>
      </w:r>
      <w:r>
        <w:rPr>
          <w:rStyle w:val="AttributeTok"/>
        </w:rPr>
        <w:t>expand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AttributeTok"/>
        </w:rPr>
        <w:t>limit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250</w:t>
      </w:r>
      <w:r>
        <w:rPr>
          <w:rStyle w:val="NormalTok"/>
        </w:rPr>
        <w:t>)</w:t>
      </w:r>
      <w:r>
        <w:br/>
      </w:r>
      <w:r>
        <w:rPr>
          <w:rStyle w:val="NormalTok"/>
        </w:rPr>
        <w:t xml:space="preserve">  )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ConstantTok"/>
        </w:rPr>
        <w:t>NULL</w:t>
      </w:r>
      <w:r>
        <w:rPr>
          <w:rStyle w:val="NormalTok"/>
        </w:rPr>
        <w:t>)</w:t>
      </w:r>
      <w:r>
        <w:br/>
      </w:r>
      <w:r>
        <w:br/>
      </w:r>
      <w:r>
        <w:rPr>
          <w:rStyle w:val="NormalTok"/>
        </w:rPr>
        <w:t>stm_count_topic_word_graph</w:t>
      </w:r>
      <w:r>
        <w:br/>
      </w:r>
      <w:r>
        <w:rPr>
          <w:rStyle w:val="NormalTok"/>
        </w:rPr>
        <w:t xml:space="preserve">gamma_term </w:t>
      </w:r>
      <w:r>
        <w:rPr>
          <w:rStyle w:val="SpecialCharTok"/>
        </w:rPr>
        <w:t>%&gt;%</w:t>
      </w:r>
      <w:r>
        <w:br/>
      </w:r>
      <w:r>
        <w:rPr>
          <w:rStyle w:val="NormalTok"/>
        </w:rPr>
        <w:t xml:space="preserve">  </w:t>
      </w:r>
      <w:r>
        <w:rPr>
          <w:rStyle w:val="FunctionTok"/>
        </w:rPr>
        <w:t>rename</w:t>
      </w:r>
      <w:r>
        <w:rPr>
          <w:rStyle w:val="NormalTok"/>
        </w:rPr>
        <w:t>(</w:t>
      </w:r>
      <w:r>
        <w:rPr>
          <w:rStyle w:val="AttributeTok"/>
        </w:rPr>
        <w:t>theta =</w:t>
      </w:r>
      <w:r>
        <w:rPr>
          <w:rStyle w:val="NormalTok"/>
        </w:rPr>
        <w:t xml:space="preserve"> gamma) </w:t>
      </w:r>
      <w:r>
        <w:rPr>
          <w:rStyle w:val="SpecialCharTok"/>
        </w:rPr>
        <w:t>%&gt;%</w:t>
      </w:r>
      <w:r>
        <w:br/>
      </w:r>
      <w:r>
        <w:rPr>
          <w:rStyle w:val="NormalTok"/>
        </w:rPr>
        <w:t xml:space="preserve">  knitr</w:t>
      </w:r>
      <w:r>
        <w:rPr>
          <w:rStyle w:val="SpecialCharTok"/>
        </w:rPr>
        <w:t>::</w:t>
      </w:r>
      <w:r>
        <w:rPr>
          <w:rStyle w:val="FunctionTok"/>
        </w:rPr>
        <w:t>kable</w:t>
      </w:r>
      <w:r>
        <w:rPr>
          <w:rStyle w:val="NormalTok"/>
        </w:rPr>
        <w:t>(</w:t>
      </w:r>
      <w:r>
        <w:rPr>
          <w:rStyle w:val="AttributeTok"/>
        </w:rPr>
        <w:t>caption =</w:t>
      </w:r>
      <w:r>
        <w:rPr>
          <w:rStyle w:val="NormalTok"/>
        </w:rPr>
        <w:t xml:space="preserve"> </w:t>
      </w:r>
      <w:r>
        <w:rPr>
          <w:rStyle w:val="StringTok"/>
        </w:rPr>
        <w:t>"Document-Topic prevalence in the corpus with the</w:t>
      </w:r>
      <w:r>
        <w:rPr>
          <w:rStyle w:val="StringTok"/>
        </w:rPr>
        <w:t xml:space="preserve"> top 6 words that contribute to each topic."</w:t>
      </w:r>
      <w:r>
        <w:rPr>
          <w:rStyle w:val="NormalTok"/>
        </w:rPr>
        <w:t xml:space="preserve">, </w:t>
      </w:r>
      <w:r>
        <w:rPr>
          <w:rStyle w:val="AttributeTok"/>
        </w:rPr>
        <w:t>format =</w:t>
      </w:r>
      <w:r>
        <w:rPr>
          <w:rStyle w:val="NormalTok"/>
        </w:rPr>
        <w:t xml:space="preserve"> </w:t>
      </w:r>
      <w:r>
        <w:rPr>
          <w:rStyle w:val="StringTok"/>
        </w:rPr>
        <w:t>"markdown"</w:t>
      </w:r>
      <w:r>
        <w:rPr>
          <w:rStyle w:val="NormalTok"/>
        </w:rPr>
        <w:t>)</w:t>
      </w:r>
      <w:r>
        <w:br/>
      </w:r>
      <w:r>
        <w:rPr>
          <w:rStyle w:val="CommentTok"/>
        </w:rPr>
        <w:t># gt::gt()</w:t>
      </w:r>
      <w:r>
        <w:br/>
      </w:r>
      <w:r>
        <w:rPr>
          <w:rStyle w:val="DocumentationTok"/>
        </w:rPr>
        <w:t>## Plotting</w:t>
      </w:r>
      <w:r>
        <w:br/>
      </w:r>
      <w:r>
        <w:rPr>
          <w:rStyle w:val="NormalTok"/>
        </w:rPr>
        <w:t>stm</w:t>
      </w:r>
      <w:r>
        <w:rPr>
          <w:rStyle w:val="SpecialCharTok"/>
        </w:rPr>
        <w:t>::</w:t>
      </w:r>
      <w:r>
        <w:rPr>
          <w:rStyle w:val="FunctionTok"/>
        </w:rPr>
        <w:t>plot.topicCorr</w:t>
      </w:r>
      <w:r>
        <w:rPr>
          <w:rStyle w:val="NormalTok"/>
        </w:rPr>
        <w:t>(mod.out.corr)</w:t>
      </w:r>
      <w:r>
        <w:br/>
      </w:r>
      <w:r>
        <w:rPr>
          <w:rStyle w:val="DocumentationTok"/>
        </w:rPr>
        <w:t>## D3 version:</w:t>
      </w:r>
      <w:r>
        <w:br/>
      </w:r>
      <w:r>
        <w:rPr>
          <w:rStyle w:val="DocumentationTok"/>
        </w:rPr>
        <w:t>## Making dfm object:</w:t>
      </w:r>
      <w:r>
        <w:br/>
      </w:r>
      <w:r>
        <w:rPr>
          <w:rStyle w:val="NormalTok"/>
        </w:rPr>
        <w:lastRenderedPageBreak/>
        <w:t xml:space="preserve">df_dfm </w:t>
      </w:r>
      <w:r>
        <w:rPr>
          <w:rStyle w:val="OtherTok"/>
        </w:rPr>
        <w:t>&lt;-</w:t>
      </w:r>
      <w:r>
        <w:rPr>
          <w:rStyle w:val="NormalTok"/>
        </w:rPr>
        <w:t xml:space="preserve"> df_bow </w:t>
      </w:r>
      <w:r>
        <w:rPr>
          <w:rStyle w:val="SpecialCharTok"/>
        </w:rPr>
        <w:t>%&gt;%</w:t>
      </w:r>
      <w:r>
        <w:br/>
      </w:r>
      <w:r>
        <w:rPr>
          <w:rStyle w:val="NormalTok"/>
        </w:rPr>
        <w:t xml:space="preserve">  dplyr</w:t>
      </w:r>
      <w:r>
        <w:rPr>
          <w:rStyle w:val="SpecialCharTok"/>
        </w:rPr>
        <w:t>::</w:t>
      </w:r>
      <w:r>
        <w:rPr>
          <w:rStyle w:val="FunctionTok"/>
        </w:rPr>
        <w:t>count</w:t>
      </w:r>
      <w:r>
        <w:rPr>
          <w:rStyle w:val="NormalTok"/>
        </w:rPr>
        <w:t xml:space="preserve">(document, word) </w:t>
      </w:r>
      <w:r>
        <w:rPr>
          <w:rStyle w:val="SpecialCharTok"/>
        </w:rPr>
        <w:t>%&gt;%</w:t>
      </w:r>
      <w:r>
        <w:br/>
      </w:r>
      <w:r>
        <w:rPr>
          <w:rStyle w:val="NormalTok"/>
        </w:rPr>
        <w:t xml:space="preserve">  tidytext</w:t>
      </w:r>
      <w:r>
        <w:rPr>
          <w:rStyle w:val="SpecialCharTok"/>
        </w:rPr>
        <w:t>::</w:t>
      </w:r>
      <w:r>
        <w:rPr>
          <w:rStyle w:val="FunctionTok"/>
        </w:rPr>
        <w:t>cast_dfm</w:t>
      </w:r>
      <w:r>
        <w:rPr>
          <w:rStyle w:val="NormalTok"/>
        </w:rPr>
        <w:t>(document, word, n)</w:t>
      </w:r>
      <w:r>
        <w:br/>
      </w:r>
      <w:r>
        <w:br/>
      </w:r>
      <w:r>
        <w:rPr>
          <w:rStyle w:val="NormalTok"/>
        </w:rPr>
        <w:t xml:space="preserve">stm_document </w:t>
      </w:r>
      <w:r>
        <w:rPr>
          <w:rStyle w:val="OtherTok"/>
        </w:rPr>
        <w:t>&lt;-</w:t>
      </w:r>
      <w:r>
        <w:rPr>
          <w:rStyle w:val="NormalTok"/>
        </w:rPr>
        <w:t xml:space="preserve"> quanteda</w:t>
      </w:r>
      <w:r>
        <w:rPr>
          <w:rStyle w:val="SpecialCharTok"/>
        </w:rPr>
        <w:t>::</w:t>
      </w:r>
      <w:r>
        <w:rPr>
          <w:rStyle w:val="FunctionTok"/>
        </w:rPr>
        <w:t>convert</w:t>
      </w:r>
      <w:r>
        <w:rPr>
          <w:rStyle w:val="NormalTok"/>
        </w:rPr>
        <w:t xml:space="preserve">(df_dfm, </w:t>
      </w:r>
      <w:r>
        <w:rPr>
          <w:rStyle w:val="AttributeTok"/>
        </w:rPr>
        <w:t>to =</w:t>
      </w:r>
      <w:r>
        <w:rPr>
          <w:rStyle w:val="NormalTok"/>
        </w:rPr>
        <w:t xml:space="preserve"> </w:t>
      </w:r>
      <w:r>
        <w:rPr>
          <w:rStyle w:val="StringTok"/>
        </w:rPr>
        <w:t>"stm"</w:t>
      </w:r>
      <w:r>
        <w:rPr>
          <w:rStyle w:val="NormalTok"/>
        </w:rPr>
        <w:t>)</w:t>
      </w:r>
      <w:r>
        <w:br/>
      </w:r>
      <w:r>
        <w:br/>
      </w:r>
      <w:r>
        <w:rPr>
          <w:rStyle w:val="NormalTok"/>
        </w:rPr>
        <w:t>stmCorrViz</w:t>
      </w:r>
      <w:r>
        <w:rPr>
          <w:rStyle w:val="SpecialCharTok"/>
        </w:rPr>
        <w:t>::</w:t>
      </w:r>
      <w:r>
        <w:rPr>
          <w:rStyle w:val="FunctionTok"/>
        </w:rPr>
        <w:t>stmCorrViz</w:t>
      </w:r>
      <w:r>
        <w:rPr>
          <w:rStyle w:val="NormalTok"/>
        </w:rPr>
        <w:t xml:space="preserve">(stm_optimal_model, </w:t>
      </w:r>
      <w:r>
        <w:rPr>
          <w:rStyle w:val="StringTok"/>
        </w:rPr>
        <w:t>"stm-interactive-correlation.html"</w:t>
      </w:r>
      <w:r>
        <w:rPr>
          <w:rStyle w:val="NormalTok"/>
        </w:rPr>
        <w:t>,</w:t>
      </w:r>
      <w:r>
        <w:br/>
      </w:r>
      <w:r>
        <w:rPr>
          <w:rStyle w:val="NormalTok"/>
        </w:rPr>
        <w:t xml:space="preserve">  </w:t>
      </w:r>
      <w:r>
        <w:rPr>
          <w:rStyle w:val="AttributeTok"/>
        </w:rPr>
        <w:t>documents_raw =</w:t>
      </w:r>
      <w:r>
        <w:rPr>
          <w:rStyle w:val="NormalTok"/>
        </w:rPr>
        <w:t xml:space="preserve"> covariate_df</w:t>
      </w:r>
      <w:r>
        <w:rPr>
          <w:rStyle w:val="SpecialCharTok"/>
        </w:rPr>
        <w:t>$</w:t>
      </w:r>
      <w:r>
        <w:rPr>
          <w:rStyle w:val="NormalTok"/>
        </w:rPr>
        <w:t xml:space="preserve">content, </w:t>
      </w:r>
      <w:r>
        <w:rPr>
          <w:rStyle w:val="AttributeTok"/>
        </w:rPr>
        <w:t>documents_matrix =</w:t>
      </w:r>
      <w:r>
        <w:rPr>
          <w:rStyle w:val="NormalTok"/>
        </w:rPr>
        <w:t xml:space="preserve"> stm_document</w:t>
      </w:r>
      <w:r>
        <w:rPr>
          <w:rStyle w:val="SpecialCharTok"/>
        </w:rPr>
        <w:t>$</w:t>
      </w:r>
      <w:r>
        <w:rPr>
          <w:rStyle w:val="NormalTok"/>
        </w:rPr>
        <w:t>documents</w:t>
      </w:r>
      <w:r>
        <w:br/>
      </w:r>
      <w:r>
        <w:rPr>
          <w:rStyle w:val="NormalTok"/>
        </w:rPr>
        <w:t>)</w:t>
      </w:r>
      <w:r>
        <w:br/>
      </w:r>
      <w:r>
        <w:rPr>
          <w:rStyle w:val="FunctionTok"/>
        </w:rPr>
        <w:t>library</w:t>
      </w:r>
      <w:r>
        <w:rPr>
          <w:rStyle w:val="NormalTok"/>
        </w:rPr>
        <w:t>(hrbrthemes</w:t>
      </w:r>
      <w:r>
        <w:rPr>
          <w:rStyle w:val="NormalTok"/>
        </w:rPr>
        <w:t>)</w:t>
      </w:r>
      <w:r>
        <w:br/>
      </w:r>
      <w:r>
        <w:br/>
      </w:r>
      <w:r>
        <w:rPr>
          <w:rStyle w:val="CommentTok"/>
        </w:rPr>
        <w:t># y-axis labels are a little smooshed together so print 3-step interval instead</w:t>
      </w:r>
      <w:r>
        <w:br/>
      </w:r>
      <w:r>
        <w:rPr>
          <w:rStyle w:val="NormalTok"/>
        </w:rPr>
        <w:t xml:space="preserve">labels </w:t>
      </w:r>
      <w:r>
        <w:rPr>
          <w:rStyle w:val="OtherTok"/>
        </w:rPr>
        <w:t>&lt;-</w:t>
      </w:r>
      <w:r>
        <w:rPr>
          <w:rStyle w:val="NormalTok"/>
        </w:rPr>
        <w:t xml:space="preserve"> </w:t>
      </w:r>
      <w:r>
        <w:rPr>
          <w:rStyle w:val="FunctionTok"/>
        </w:rPr>
        <w:t>rep</w:t>
      </w:r>
      <w:r>
        <w:rPr>
          <w:rStyle w:val="NormalTok"/>
        </w:rPr>
        <w:t>(</w:t>
      </w:r>
      <w:r>
        <w:rPr>
          <w:rStyle w:val="StringTok"/>
        </w:rPr>
        <w:t>""</w:t>
      </w:r>
      <w:r>
        <w:rPr>
          <w:rStyle w:val="NormalTok"/>
        </w:rPr>
        <w:t xml:space="preserve">, </w:t>
      </w:r>
      <w:r>
        <w:rPr>
          <w:rStyle w:val="DecValTok"/>
        </w:rPr>
        <w:t>40</w:t>
      </w:r>
      <w:r>
        <w:rPr>
          <w:rStyle w:val="NormalTok"/>
        </w:rPr>
        <w:t>)</w:t>
      </w:r>
      <w:r>
        <w:br/>
      </w:r>
      <w:r>
        <w:rPr>
          <w:rStyle w:val="NormalTok"/>
        </w:rPr>
        <w:t>labels[</w:t>
      </w:r>
      <w:r>
        <w:rPr>
          <w:rStyle w:val="FunctionTok"/>
        </w:rPr>
        <w:t>seq</w:t>
      </w:r>
      <w:r>
        <w:rPr>
          <w:rStyle w:val="NormalTok"/>
        </w:rPr>
        <w:t>(</w:t>
      </w:r>
      <w:r>
        <w:rPr>
          <w:rStyle w:val="DecValTok"/>
        </w:rPr>
        <w:t>1</w:t>
      </w:r>
      <w:r>
        <w:rPr>
          <w:rStyle w:val="NormalTok"/>
        </w:rPr>
        <w:t xml:space="preserve">, </w:t>
      </w:r>
      <w:r>
        <w:rPr>
          <w:rStyle w:val="DecValTok"/>
        </w:rPr>
        <w:t>40</w:t>
      </w:r>
      <w:r>
        <w:rPr>
          <w:rStyle w:val="NormalTok"/>
        </w:rPr>
        <w:t xml:space="preserve">, </w:t>
      </w:r>
      <w:r>
        <w:rPr>
          <w:rStyle w:val="AttributeTok"/>
        </w:rPr>
        <w:t>by =</w:t>
      </w:r>
      <w:r>
        <w:rPr>
          <w:rStyle w:val="NormalTok"/>
        </w:rPr>
        <w:t xml:space="preserve"> </w:t>
      </w:r>
      <w:r>
        <w:rPr>
          <w:rStyle w:val="DecValTok"/>
        </w:rPr>
        <w:t>3</w:t>
      </w:r>
      <w:r>
        <w:rPr>
          <w:rStyle w:val="NormalTok"/>
        </w:rPr>
        <w:t xml:space="preserve">)] </w:t>
      </w:r>
      <w:r>
        <w:rPr>
          <w:rStyle w:val="OtherTok"/>
        </w:rPr>
        <w:t>&lt;-</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40</w:t>
      </w:r>
      <w:r>
        <w:rPr>
          <w:rStyle w:val="NormalTok"/>
        </w:rPr>
        <w:t xml:space="preserve">, </w:t>
      </w:r>
      <w:r>
        <w:rPr>
          <w:rStyle w:val="AttributeTok"/>
        </w:rPr>
        <w:t>by =</w:t>
      </w:r>
      <w:r>
        <w:rPr>
          <w:rStyle w:val="NormalTok"/>
        </w:rPr>
        <w:t xml:space="preserve"> </w:t>
      </w:r>
      <w:r>
        <w:rPr>
          <w:rStyle w:val="DecValTok"/>
        </w:rPr>
        <w:t>3</w:t>
      </w:r>
      <w:r>
        <w:rPr>
          <w:rStyle w:val="NormalTok"/>
        </w:rPr>
        <w:t>)</w:t>
      </w:r>
      <w:r>
        <w:br/>
      </w:r>
      <w:r>
        <w:br/>
      </w:r>
      <w:r>
        <w:rPr>
          <w:rStyle w:val="NormalTok"/>
        </w:rPr>
        <w:t xml:space="preserve">p </w:t>
      </w:r>
      <w:r>
        <w:rPr>
          <w:rStyle w:val="OtherTok"/>
        </w:rPr>
        <w:t>&lt;-</w:t>
      </w:r>
      <w:r>
        <w:rPr>
          <w:rStyle w:val="NormalTok"/>
        </w:rPr>
        <w:t xml:space="preserve"> gamma_year </w:t>
      </w:r>
      <w:r>
        <w:rPr>
          <w:rStyle w:val="SpecialCharTok"/>
        </w:rPr>
        <w:t>%&gt;%</w:t>
      </w:r>
      <w:r>
        <w:br/>
      </w:r>
      <w:r>
        <w:rPr>
          <w:rStyle w:val="NormalTok"/>
        </w:rPr>
        <w:t xml:space="preserve">  </w:t>
      </w:r>
      <w:r>
        <w:rPr>
          <w:rStyle w:val="CommentTok"/>
        </w:rPr>
        <w:t># stm_df_topic() %&gt;%</w:t>
      </w:r>
      <w:r>
        <w:br/>
      </w:r>
      <w:r>
        <w:rPr>
          <w:rStyle w:val="NormalTok"/>
        </w:rPr>
        <w:t xml:space="preserve">  </w:t>
      </w:r>
      <w:r>
        <w:rPr>
          <w:rStyle w:val="CommentTok"/>
        </w:rPr>
        <w:t># count(year, topic) %&gt;%</w:t>
      </w:r>
      <w:r>
        <w:br/>
      </w:r>
      <w:r>
        <w:rPr>
          <w:rStyle w:val="NormalTok"/>
        </w:rPr>
        <w:t xml:space="preserve">  </w:t>
      </w:r>
      <w:r>
        <w:rPr>
          <w:rStyle w:val="CommentTok"/>
        </w:rPr>
        <w:t># left_join(stm_top_terms, by = "topic") %&gt;%</w:t>
      </w:r>
      <w:r>
        <w:br/>
      </w:r>
      <w:r>
        <w:rPr>
          <w:rStyle w:val="NormalTok"/>
        </w:rPr>
        <w:t xml:space="preserve">  </w:t>
      </w:r>
      <w:r>
        <w:rPr>
          <w:rStyle w:val="CommentTok"/>
        </w:rPr>
        <w:t># mutate(year = as.factor(year), topic = as.factor(topic)) %&gt;%</w:t>
      </w:r>
      <w:r>
        <w:br/>
      </w:r>
      <w:r>
        <w:rPr>
          <w:rStyle w:val="NormalTok"/>
        </w:rPr>
        <w:t xml:space="preserve">  </w:t>
      </w:r>
      <w:r>
        <w:rPr>
          <w:rStyle w:val="FunctionTok"/>
        </w:rPr>
        <w:t>ggplot</w:t>
      </w:r>
      <w:r>
        <w:rPr>
          <w:rStyle w:val="NormalTok"/>
        </w:rPr>
        <w:t>(</w:t>
      </w:r>
      <w:r>
        <w:rPr>
          <w:rStyle w:val="FunctionTok"/>
        </w:rPr>
        <w:t>aes</w:t>
      </w:r>
      <w:r>
        <w:rPr>
          <w:rStyle w:val="NormalTok"/>
        </w:rPr>
        <w:t xml:space="preserve">(year, topic, </w:t>
      </w:r>
      <w:r>
        <w:rPr>
          <w:rStyle w:val="AttributeTok"/>
        </w:rPr>
        <w:t>fill =</w:t>
      </w:r>
      <w:r>
        <w:rPr>
          <w:rStyle w:val="NormalTok"/>
        </w:rPr>
        <w:t xml:space="preserve"> gamma, </w:t>
      </w:r>
      <w:r>
        <w:rPr>
          <w:rStyle w:val="AttributeTok"/>
        </w:rPr>
        <w:t>text =</w:t>
      </w:r>
      <w:r>
        <w:rPr>
          <w:rStyle w:val="NormalTok"/>
        </w:rPr>
        <w:t xml:space="preserve"> term)) </w:t>
      </w:r>
      <w:r>
        <w:rPr>
          <w:rStyle w:val="SpecialCharTok"/>
        </w:rPr>
        <w:t>+</w:t>
      </w:r>
      <w:r>
        <w:br/>
      </w:r>
      <w:r>
        <w:rPr>
          <w:rStyle w:val="NormalTok"/>
        </w:rPr>
        <w:t xml:space="preserve">  </w:t>
      </w:r>
      <w:r>
        <w:rPr>
          <w:rStyle w:val="FunctionTok"/>
        </w:rPr>
        <w:t>geom_tile</w:t>
      </w:r>
      <w:r>
        <w:rPr>
          <w:rStyle w:val="NormalTok"/>
        </w:rPr>
        <w:t xml:space="preserve">() </w:t>
      </w:r>
      <w:r>
        <w:rPr>
          <w:rStyle w:val="SpecialCharTok"/>
        </w:rPr>
        <w:t>+</w:t>
      </w:r>
      <w:r>
        <w:br/>
      </w:r>
      <w:r>
        <w:rPr>
          <w:rStyle w:val="NormalTok"/>
        </w:rPr>
        <w:t xml:space="preserve">  </w:t>
      </w:r>
      <w:r>
        <w:rPr>
          <w:rStyle w:val="FunctionTok"/>
        </w:rPr>
        <w:t>scale_fill_gradient</w:t>
      </w:r>
      <w:r>
        <w:rPr>
          <w:rStyle w:val="NormalTok"/>
        </w:rPr>
        <w:t>(</w:t>
      </w:r>
      <w:r>
        <w:rPr>
          <w:rStyle w:val="AttributeTok"/>
        </w:rPr>
        <w:t>low =</w:t>
      </w:r>
      <w:r>
        <w:rPr>
          <w:rStyle w:val="NormalTok"/>
        </w:rPr>
        <w:t xml:space="preserve"> </w:t>
      </w:r>
      <w:r>
        <w:rPr>
          <w:rStyle w:val="StringTok"/>
        </w:rPr>
        <w:t>"white"</w:t>
      </w:r>
      <w:r>
        <w:rPr>
          <w:rStyle w:val="NormalTok"/>
        </w:rPr>
        <w:t xml:space="preserve">, </w:t>
      </w:r>
      <w:r>
        <w:rPr>
          <w:rStyle w:val="AttributeTok"/>
        </w:rPr>
        <w:t>high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scale_y_discrete</w:t>
      </w:r>
      <w:r>
        <w:rPr>
          <w:rStyle w:val="NormalTok"/>
        </w:rPr>
        <w:t>(</w:t>
      </w:r>
      <w:r>
        <w:rPr>
          <w:rStyle w:val="AttributeTok"/>
        </w:rPr>
        <w:t>l</w:t>
      </w:r>
      <w:r>
        <w:rPr>
          <w:rStyle w:val="AttributeTok"/>
        </w:rPr>
        <w:t>abels =</w:t>
      </w:r>
      <w:r>
        <w:rPr>
          <w:rStyle w:val="NormalTok"/>
        </w:rPr>
        <w:t xml:space="preserve"> labels) </w:t>
      </w:r>
      <w:r>
        <w:rPr>
          <w:rStyle w:val="SpecialCharTok"/>
        </w:rPr>
        <w:t>+</w:t>
      </w:r>
      <w:r>
        <w:br/>
      </w:r>
      <w:r>
        <w:rPr>
          <w:rStyle w:val="NormalTok"/>
        </w:rPr>
        <w:t xml:space="preserve">  </w:t>
      </w:r>
      <w:r>
        <w:rPr>
          <w:rStyle w:val="CommentTok"/>
        </w:rPr>
        <w:t># scale_fill_distiller(palette = "RdPu") +</w:t>
      </w:r>
      <w:r>
        <w:br/>
      </w:r>
      <w:r>
        <w:rPr>
          <w:rStyle w:val="NormalTok"/>
        </w:rPr>
        <w:lastRenderedPageBreak/>
        <w:t xml:space="preserve">  </w:t>
      </w:r>
      <w:r>
        <w:rPr>
          <w:rStyle w:val="CommentTok"/>
        </w:rPr>
        <w:t># scale_fill_viridis(discrete = FALSE) +</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FunctionTok"/>
        </w:rPr>
        <w:t>expression</w:t>
      </w:r>
      <w:r>
        <w:rPr>
          <w:rStyle w:val="NormalTok"/>
        </w:rPr>
        <w:t xml:space="preserve">(theta)) </w:t>
      </w:r>
      <w:r>
        <w:rPr>
          <w:rStyle w:val="SpecialCharTok"/>
        </w:rPr>
        <w:t>+</w:t>
      </w:r>
      <w:r>
        <w:br/>
      </w:r>
      <w:r>
        <w:rPr>
          <w:rStyle w:val="NormalTok"/>
        </w:rPr>
        <w:t xml:space="preserve">  </w:t>
      </w:r>
      <w:r>
        <w:rPr>
          <w:rStyle w:val="FunctionTok"/>
        </w:rPr>
        <w:t>theme_ipsum</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r>
        <w:br/>
      </w:r>
      <w:r>
        <w:br/>
      </w:r>
      <w:r>
        <w:rPr>
          <w:rStyle w:val="ControlFlowTok"/>
        </w:rPr>
        <w:t>if</w:t>
      </w:r>
      <w:r>
        <w:rPr>
          <w:rStyle w:val="NormalTok"/>
        </w:rPr>
        <w:t xml:space="preserve"> (knitr</w:t>
      </w:r>
      <w:r>
        <w:rPr>
          <w:rStyle w:val="SpecialCharTok"/>
        </w:rPr>
        <w:t>::</w:t>
      </w:r>
      <w:r>
        <w:rPr>
          <w:rStyle w:val="FunctionTok"/>
        </w:rPr>
        <w:t>is_html_output</w:t>
      </w:r>
      <w:r>
        <w:rPr>
          <w:rStyle w:val="NormalTok"/>
        </w:rPr>
        <w:t>()) {</w:t>
      </w:r>
      <w:r>
        <w:br/>
      </w:r>
      <w:r>
        <w:rPr>
          <w:rStyle w:val="NormalTok"/>
        </w:rPr>
        <w:t xml:space="preserve">  </w:t>
      </w:r>
      <w:r>
        <w:rPr>
          <w:rStyle w:val="FunctionTok"/>
        </w:rPr>
        <w:t>library</w:t>
      </w:r>
      <w:r>
        <w:rPr>
          <w:rStyle w:val="NormalTok"/>
        </w:rPr>
        <w:t>(plotly)</w:t>
      </w:r>
      <w:r>
        <w:br/>
      </w:r>
      <w:r>
        <w:br/>
      </w:r>
      <w:r>
        <w:rPr>
          <w:rStyle w:val="NormalTok"/>
        </w:rPr>
        <w:t xml:space="preserve">  </w:t>
      </w:r>
      <w:r>
        <w:rPr>
          <w:rStyle w:val="FunctionTok"/>
        </w:rPr>
        <w:t>ggplotly</w:t>
      </w:r>
      <w:r>
        <w:rPr>
          <w:rStyle w:val="NormalTok"/>
        </w:rPr>
        <w:t xml:space="preserve">(p, </w:t>
      </w:r>
      <w:r>
        <w:rPr>
          <w:rStyle w:val="AttributeTok"/>
        </w:rPr>
        <w:t>tooltip =</w:t>
      </w:r>
      <w:r>
        <w:rPr>
          <w:rStyle w:val="NormalTok"/>
        </w:rPr>
        <w:t xml:space="preserve"> </w:t>
      </w:r>
      <w:r>
        <w:rPr>
          <w:rStyle w:val="StringTok"/>
        </w:rPr>
        <w:t>"text"</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p</w:t>
      </w:r>
      <w:r>
        <w:br/>
      </w:r>
      <w:r>
        <w:rPr>
          <w:rStyle w:val="NormalTok"/>
        </w:rPr>
        <w:t>}</w:t>
      </w:r>
      <w:r>
        <w:br/>
      </w:r>
      <w:r>
        <w:rPr>
          <w:rStyle w:val="FunctionTok"/>
        </w:rPr>
        <w:t>library</w:t>
      </w:r>
      <w:r>
        <w:rPr>
          <w:rStyle w:val="NormalTok"/>
        </w:rPr>
        <w:t>(hrbrthemes)</w:t>
      </w:r>
      <w:r>
        <w:br/>
      </w:r>
      <w:r>
        <w:rPr>
          <w:rStyle w:val="FunctionTok"/>
        </w:rPr>
        <w:t>library</w:t>
      </w:r>
      <w:r>
        <w:rPr>
          <w:rStyle w:val="NormalTok"/>
        </w:rPr>
        <w:t>(plotly)</w:t>
      </w:r>
      <w:r>
        <w:br/>
      </w:r>
      <w:r>
        <w:br/>
      </w:r>
      <w:r>
        <w:rPr>
          <w:rStyle w:val="CommentTok"/>
        </w:rPr>
        <w:t># y-axis labels are a little smooshed together so print 3-step interval instead</w:t>
      </w:r>
      <w:r>
        <w:br/>
      </w:r>
      <w:r>
        <w:rPr>
          <w:rStyle w:val="NormalTok"/>
        </w:rPr>
        <w:t xml:space="preserve">labels </w:t>
      </w:r>
      <w:r>
        <w:rPr>
          <w:rStyle w:val="OtherTok"/>
        </w:rPr>
        <w:t>&lt;-</w:t>
      </w:r>
      <w:r>
        <w:rPr>
          <w:rStyle w:val="NormalTok"/>
        </w:rPr>
        <w:t xml:space="preserve"> </w:t>
      </w:r>
      <w:r>
        <w:rPr>
          <w:rStyle w:val="FunctionTok"/>
        </w:rPr>
        <w:t>rep</w:t>
      </w:r>
      <w:r>
        <w:rPr>
          <w:rStyle w:val="NormalTok"/>
        </w:rPr>
        <w:t>(</w:t>
      </w:r>
      <w:r>
        <w:rPr>
          <w:rStyle w:val="StringTok"/>
        </w:rPr>
        <w:t>""</w:t>
      </w:r>
      <w:r>
        <w:rPr>
          <w:rStyle w:val="NormalTok"/>
        </w:rPr>
        <w:t xml:space="preserve">, </w:t>
      </w:r>
      <w:r>
        <w:rPr>
          <w:rStyle w:val="DecValTok"/>
        </w:rPr>
        <w:t>40</w:t>
      </w:r>
      <w:r>
        <w:rPr>
          <w:rStyle w:val="NormalTok"/>
        </w:rPr>
        <w:t>)</w:t>
      </w:r>
      <w:r>
        <w:br/>
      </w:r>
      <w:r>
        <w:rPr>
          <w:rStyle w:val="NormalTok"/>
        </w:rPr>
        <w:t>labels[</w:t>
      </w:r>
      <w:r>
        <w:rPr>
          <w:rStyle w:val="FunctionTok"/>
        </w:rPr>
        <w:t>seq</w:t>
      </w:r>
      <w:r>
        <w:rPr>
          <w:rStyle w:val="NormalTok"/>
        </w:rPr>
        <w:t>(</w:t>
      </w:r>
      <w:r>
        <w:rPr>
          <w:rStyle w:val="DecValTok"/>
        </w:rPr>
        <w:t>1</w:t>
      </w:r>
      <w:r>
        <w:rPr>
          <w:rStyle w:val="NormalTok"/>
        </w:rPr>
        <w:t xml:space="preserve">, </w:t>
      </w:r>
      <w:r>
        <w:rPr>
          <w:rStyle w:val="DecValTok"/>
        </w:rPr>
        <w:t>40</w:t>
      </w:r>
      <w:r>
        <w:rPr>
          <w:rStyle w:val="NormalTok"/>
        </w:rPr>
        <w:t xml:space="preserve">, </w:t>
      </w:r>
      <w:r>
        <w:rPr>
          <w:rStyle w:val="AttributeTok"/>
        </w:rPr>
        <w:t>by =</w:t>
      </w:r>
      <w:r>
        <w:rPr>
          <w:rStyle w:val="NormalTok"/>
        </w:rPr>
        <w:t xml:space="preserve"> </w:t>
      </w:r>
      <w:r>
        <w:rPr>
          <w:rStyle w:val="DecValTok"/>
        </w:rPr>
        <w:t>3</w:t>
      </w:r>
      <w:r>
        <w:rPr>
          <w:rStyle w:val="NormalTok"/>
        </w:rPr>
        <w:t xml:space="preserve">)] </w:t>
      </w:r>
      <w:r>
        <w:rPr>
          <w:rStyle w:val="OtherTok"/>
        </w:rPr>
        <w:t>&lt;-</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40</w:t>
      </w:r>
      <w:r>
        <w:rPr>
          <w:rStyle w:val="NormalTok"/>
        </w:rPr>
        <w:t xml:space="preserve">, </w:t>
      </w:r>
      <w:r>
        <w:rPr>
          <w:rStyle w:val="AttributeTok"/>
        </w:rPr>
        <w:t>by =</w:t>
      </w:r>
      <w:r>
        <w:rPr>
          <w:rStyle w:val="NormalTok"/>
        </w:rPr>
        <w:t xml:space="preserve"> </w:t>
      </w:r>
      <w:r>
        <w:rPr>
          <w:rStyle w:val="DecValTok"/>
        </w:rPr>
        <w:t>3</w:t>
      </w:r>
      <w:r>
        <w:rPr>
          <w:rStyle w:val="NormalTok"/>
        </w:rPr>
        <w:t>)</w:t>
      </w:r>
      <w:r>
        <w:br/>
      </w:r>
      <w:r>
        <w:br/>
      </w:r>
      <w:r>
        <w:rPr>
          <w:rStyle w:val="NormalTok"/>
        </w:rPr>
        <w:t xml:space="preserve">p_list </w:t>
      </w:r>
      <w:r>
        <w:rPr>
          <w:rStyle w:val="OtherTok"/>
        </w:rPr>
        <w:t>&lt;-</w:t>
      </w:r>
      <w:r>
        <w:rPr>
          <w:rStyle w:val="NormalTok"/>
        </w:rPr>
        <w:t xml:space="preserve"> gamma_list </w:t>
      </w:r>
      <w:r>
        <w:rPr>
          <w:rStyle w:val="SpecialCharTok"/>
        </w:rPr>
        <w:t>%</w:t>
      </w:r>
      <w:r>
        <w:rPr>
          <w:rStyle w:val="SpecialCharTok"/>
        </w:rPr>
        <w:t>&gt;%</w:t>
      </w:r>
      <w:r>
        <w:br/>
      </w:r>
      <w:r>
        <w:rPr>
          <w:rStyle w:val="NormalTok"/>
        </w:rPr>
        <w:t xml:space="preserve">  </w:t>
      </w:r>
      <w:r>
        <w:rPr>
          <w:rStyle w:val="CommentTok"/>
        </w:rPr>
        <w:t># stm_df_topic() %&gt;%</w:t>
      </w:r>
      <w:r>
        <w:br/>
      </w:r>
      <w:r>
        <w:rPr>
          <w:rStyle w:val="NormalTok"/>
        </w:rPr>
        <w:t xml:space="preserve">  </w:t>
      </w:r>
      <w:r>
        <w:rPr>
          <w:rStyle w:val="CommentTok"/>
        </w:rPr>
        <w:t># count(year, topic) %&gt;%</w:t>
      </w:r>
      <w:r>
        <w:br/>
      </w:r>
      <w:r>
        <w:rPr>
          <w:rStyle w:val="NormalTok"/>
        </w:rPr>
        <w:t xml:space="preserve">  </w:t>
      </w:r>
      <w:r>
        <w:rPr>
          <w:rStyle w:val="CommentTok"/>
        </w:rPr>
        <w:t># left_join(stm_top_terms, by = "topic") %&gt;%</w:t>
      </w:r>
      <w:r>
        <w:br/>
      </w:r>
      <w:r>
        <w:rPr>
          <w:rStyle w:val="NormalTok"/>
        </w:rPr>
        <w:t xml:space="preserve">  </w:t>
      </w:r>
      <w:r>
        <w:rPr>
          <w:rStyle w:val="CommentTok"/>
        </w:rPr>
        <w:t># mutate(year = as.factor(year), topic = as.factor(topic)) %&gt;%</w:t>
      </w:r>
      <w:r>
        <w:br/>
      </w:r>
      <w:r>
        <w:rPr>
          <w:rStyle w:val="NormalTok"/>
        </w:rPr>
        <w:t xml:space="preserve">  </w:t>
      </w:r>
      <w:r>
        <w:rPr>
          <w:rStyle w:val="FunctionTok"/>
        </w:rPr>
        <w:t>ggplot</w:t>
      </w:r>
      <w:r>
        <w:rPr>
          <w:rStyle w:val="NormalTok"/>
        </w:rPr>
        <w:t>(</w:t>
      </w:r>
      <w:r>
        <w:rPr>
          <w:rStyle w:val="FunctionTok"/>
        </w:rPr>
        <w:t>aes</w:t>
      </w:r>
      <w:r>
        <w:rPr>
          <w:rStyle w:val="NormalTok"/>
        </w:rPr>
        <w:t xml:space="preserve">(list, topic, </w:t>
      </w:r>
      <w:r>
        <w:rPr>
          <w:rStyle w:val="AttributeTok"/>
        </w:rPr>
        <w:t>fill =</w:t>
      </w:r>
      <w:r>
        <w:rPr>
          <w:rStyle w:val="NormalTok"/>
        </w:rPr>
        <w:t xml:space="preserve"> gamma, </w:t>
      </w:r>
      <w:r>
        <w:rPr>
          <w:rStyle w:val="AttributeTok"/>
        </w:rPr>
        <w:t>text =</w:t>
      </w:r>
      <w:r>
        <w:rPr>
          <w:rStyle w:val="NormalTok"/>
        </w:rPr>
        <w:t xml:space="preserve"> term)) </w:t>
      </w:r>
      <w:r>
        <w:rPr>
          <w:rStyle w:val="SpecialCharTok"/>
        </w:rPr>
        <w:t>+</w:t>
      </w:r>
      <w:r>
        <w:br/>
      </w:r>
      <w:r>
        <w:rPr>
          <w:rStyle w:val="NormalTok"/>
        </w:rPr>
        <w:lastRenderedPageBreak/>
        <w:t xml:space="preserve">  </w:t>
      </w:r>
      <w:r>
        <w:rPr>
          <w:rStyle w:val="FunctionTok"/>
        </w:rPr>
        <w:t>geom_tile</w:t>
      </w:r>
      <w:r>
        <w:rPr>
          <w:rStyle w:val="NormalTok"/>
        </w:rPr>
        <w:t xml:space="preserve">() </w:t>
      </w:r>
      <w:r>
        <w:rPr>
          <w:rStyle w:val="SpecialCharTok"/>
        </w:rPr>
        <w:t>+</w:t>
      </w:r>
      <w:r>
        <w:br/>
      </w:r>
      <w:r>
        <w:rPr>
          <w:rStyle w:val="NormalTok"/>
        </w:rPr>
        <w:t xml:space="preserve">  </w:t>
      </w:r>
      <w:r>
        <w:rPr>
          <w:rStyle w:val="FunctionTok"/>
        </w:rPr>
        <w:t>scale_fill_gradient</w:t>
      </w:r>
      <w:r>
        <w:rPr>
          <w:rStyle w:val="NormalTok"/>
        </w:rPr>
        <w:t>(</w:t>
      </w:r>
      <w:r>
        <w:rPr>
          <w:rStyle w:val="AttributeTok"/>
        </w:rPr>
        <w:t>low =</w:t>
      </w:r>
      <w:r>
        <w:rPr>
          <w:rStyle w:val="NormalTok"/>
        </w:rPr>
        <w:t xml:space="preserve"> </w:t>
      </w:r>
      <w:r>
        <w:rPr>
          <w:rStyle w:val="StringTok"/>
        </w:rPr>
        <w:t>"white"</w:t>
      </w:r>
      <w:r>
        <w:rPr>
          <w:rStyle w:val="NormalTok"/>
        </w:rPr>
        <w:t xml:space="preserve">, </w:t>
      </w:r>
      <w:r>
        <w:rPr>
          <w:rStyle w:val="AttributeTok"/>
        </w:rPr>
        <w:t>high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scale_y_discrete</w:t>
      </w:r>
      <w:r>
        <w:rPr>
          <w:rStyle w:val="NormalTok"/>
        </w:rPr>
        <w:t>(</w:t>
      </w:r>
      <w:r>
        <w:rPr>
          <w:rStyle w:val="AttributeTok"/>
        </w:rPr>
        <w:t>labels =</w:t>
      </w:r>
      <w:r>
        <w:rPr>
          <w:rStyle w:val="NormalTok"/>
        </w:rPr>
        <w:t xml:space="preserve"> labels) </w:t>
      </w:r>
      <w:r>
        <w:rPr>
          <w:rStyle w:val="SpecialCharTok"/>
        </w:rPr>
        <w:t>+</w:t>
      </w:r>
      <w:r>
        <w:br/>
      </w:r>
      <w:r>
        <w:rPr>
          <w:rStyle w:val="NormalTok"/>
        </w:rPr>
        <w:t xml:space="preserve">  </w:t>
      </w:r>
      <w:r>
        <w:rPr>
          <w:rStyle w:val="CommentTok"/>
        </w:rPr>
        <w:t># scale_fill_distiller(palette = "RdPu") +</w:t>
      </w:r>
      <w:r>
        <w:br/>
      </w:r>
      <w:r>
        <w:rPr>
          <w:rStyle w:val="NormalTok"/>
        </w:rPr>
        <w:t xml:space="preserve">  </w:t>
      </w:r>
      <w:r>
        <w:rPr>
          <w:rStyle w:val="CommentTok"/>
        </w:rPr>
        <w:t># scale_fill_viridis(discrete = FALSE) +</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FunctionTok"/>
        </w:rPr>
        <w:t>expression</w:t>
      </w:r>
      <w:r>
        <w:rPr>
          <w:rStyle w:val="NormalTok"/>
        </w:rPr>
        <w:t xml:space="preserve">(theta)) </w:t>
      </w:r>
      <w:r>
        <w:rPr>
          <w:rStyle w:val="SpecialCharTok"/>
        </w:rPr>
        <w:t>+</w:t>
      </w:r>
      <w:r>
        <w:br/>
      </w:r>
      <w:r>
        <w:rPr>
          <w:rStyle w:val="NormalTok"/>
        </w:rPr>
        <w:t xml:space="preserve">  </w:t>
      </w:r>
      <w:r>
        <w:rPr>
          <w:rStyle w:val="FunctionTok"/>
        </w:rPr>
        <w:t>theme_ipsum</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r>
        <w:br/>
      </w:r>
      <w:r>
        <w:br/>
      </w:r>
      <w:r>
        <w:rPr>
          <w:rStyle w:val="ControlFlowTok"/>
        </w:rPr>
        <w:t>if</w:t>
      </w:r>
      <w:r>
        <w:rPr>
          <w:rStyle w:val="NormalTok"/>
        </w:rPr>
        <w:t xml:space="preserve"> (knitr</w:t>
      </w:r>
      <w:r>
        <w:rPr>
          <w:rStyle w:val="SpecialCharTok"/>
        </w:rPr>
        <w:t>::</w:t>
      </w:r>
      <w:r>
        <w:rPr>
          <w:rStyle w:val="FunctionTok"/>
        </w:rPr>
        <w:t>is_html_output</w:t>
      </w:r>
      <w:r>
        <w:rPr>
          <w:rStyle w:val="NormalTok"/>
        </w:rPr>
        <w:t>()) {</w:t>
      </w:r>
      <w:r>
        <w:br/>
      </w:r>
      <w:r>
        <w:rPr>
          <w:rStyle w:val="NormalTok"/>
        </w:rPr>
        <w:t xml:space="preserve">  </w:t>
      </w:r>
      <w:r>
        <w:rPr>
          <w:rStyle w:val="FunctionTok"/>
        </w:rPr>
        <w:t>library</w:t>
      </w:r>
      <w:r>
        <w:rPr>
          <w:rStyle w:val="NormalTok"/>
        </w:rPr>
        <w:t>(plotly)</w:t>
      </w:r>
      <w:r>
        <w:br/>
      </w:r>
      <w:r>
        <w:br/>
      </w:r>
      <w:r>
        <w:rPr>
          <w:rStyle w:val="NormalTok"/>
        </w:rPr>
        <w:t xml:space="preserve">  </w:t>
      </w:r>
      <w:r>
        <w:rPr>
          <w:rStyle w:val="FunctionTok"/>
        </w:rPr>
        <w:t>ggplotly</w:t>
      </w:r>
      <w:r>
        <w:rPr>
          <w:rStyle w:val="NormalTok"/>
        </w:rPr>
        <w:t xml:space="preserve">(p_list, </w:t>
      </w:r>
      <w:r>
        <w:rPr>
          <w:rStyle w:val="AttributeTok"/>
        </w:rPr>
        <w:t>tooltip =</w:t>
      </w:r>
      <w:r>
        <w:rPr>
          <w:rStyle w:val="NormalTok"/>
        </w:rPr>
        <w:t xml:space="preserve"> </w:t>
      </w:r>
      <w:r>
        <w:rPr>
          <w:rStyle w:val="StringTok"/>
        </w:rPr>
        <w:t>"text"</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p_list</w:t>
      </w:r>
      <w:r>
        <w:br/>
      </w:r>
      <w:r>
        <w:rPr>
          <w:rStyle w:val="NormalTok"/>
        </w:rPr>
        <w:t>}</w:t>
      </w:r>
    </w:p>
    <w:p w14:paraId="7D562154" w14:textId="77777777" w:rsidR="00515C31" w:rsidRDefault="007C42C2">
      <w:pPr>
        <w:pStyle w:val="Heading1"/>
      </w:pPr>
      <w:bookmarkStart w:id="231" w:name="references"/>
      <w:bookmarkStart w:id="232" w:name="_Toc72907098"/>
      <w:bookmarkEnd w:id="227"/>
      <w:bookmarkEnd w:id="229"/>
      <w:r>
        <w:t>References</w:t>
      </w:r>
      <w:bookmarkEnd w:id="232"/>
    </w:p>
    <w:p w14:paraId="6C49804F" w14:textId="77777777" w:rsidR="00515C31" w:rsidRDefault="00515C31"/>
    <w:p w14:paraId="5ACC4D02" w14:textId="77777777" w:rsidR="00515C31" w:rsidRDefault="007C42C2">
      <w:pPr>
        <w:pStyle w:val="Heading2"/>
      </w:pPr>
      <w:bookmarkStart w:id="233" w:name="latent-dirichlet-allocation-lda"/>
      <w:bookmarkStart w:id="234" w:name="_Toc72907099"/>
      <w:r>
        <w:t>14.2</w:t>
      </w:r>
      <w:r>
        <w:tab/>
        <w:t>Latent Dirichlet Allocation (LDA)</w:t>
      </w:r>
      <w:bookmarkEnd w:id="234"/>
    </w:p>
    <w:p w14:paraId="6AB33EBC" w14:textId="77777777" w:rsidR="00515C31" w:rsidRDefault="007C42C2">
      <w:r>
        <w:t>[jy-note: combine topic_term with list]</w:t>
      </w:r>
    </w:p>
    <w:p w14:paraId="797A998B" w14:textId="77777777" w:rsidR="00515C31" w:rsidRDefault="007C42C2">
      <w:pPr>
        <w:pStyle w:val="Heading3"/>
      </w:pPr>
      <w:bookmarkStart w:id="235" w:name="preprocessing"/>
      <w:bookmarkStart w:id="236" w:name="_Toc72907100"/>
      <w:r>
        <w:lastRenderedPageBreak/>
        <w:t>14.2.1</w:t>
      </w:r>
      <w:r>
        <w:tab/>
        <w:t>Preprocessing</w:t>
      </w:r>
      <w:bookmarkEnd w:id="236"/>
    </w:p>
    <w:p w14:paraId="6F61753C" w14:textId="77777777" w:rsidR="00515C31" w:rsidRDefault="007C42C2">
      <w:pPr>
        <w:pStyle w:val="Heading3"/>
      </w:pPr>
      <w:bookmarkStart w:id="237" w:name="tuning"/>
      <w:bookmarkStart w:id="238" w:name="_Toc72907101"/>
      <w:bookmarkEnd w:id="235"/>
      <w:r>
        <w:t>14.2.2</w:t>
      </w:r>
      <w:r>
        <w:tab/>
        <w:t>Tuning</w:t>
      </w:r>
      <w:bookmarkEnd w:id="238"/>
    </w:p>
    <w:p w14:paraId="08DB75DD" w14:textId="77777777" w:rsidR="00515C31" w:rsidRDefault="007C42C2">
      <w:pPr>
        <w:pStyle w:val="Heading3"/>
      </w:pPr>
      <w:bookmarkStart w:id="239" w:name="output"/>
      <w:bookmarkStart w:id="240" w:name="_Toc72907102"/>
      <w:bookmarkEnd w:id="237"/>
      <w:r>
        <w:t>14.2.3</w:t>
      </w:r>
      <w:r>
        <w:tab/>
      </w:r>
      <w:r>
        <w:t>Output</w:t>
      </w:r>
      <w:bookmarkEnd w:id="240"/>
    </w:p>
    <w:p w14:paraId="66454486" w14:textId="77777777" w:rsidR="00515C31" w:rsidRDefault="007C42C2">
      <w:pPr>
        <w:pStyle w:val="Heading4"/>
      </w:pPr>
      <w:bookmarkStart w:id="241" w:name="visualization"/>
      <w:r>
        <w:t>14.2.3.1</w:t>
      </w:r>
      <w:r>
        <w:tab/>
        <w:t>Visualization</w:t>
      </w:r>
    </w:p>
    <w:p w14:paraId="0A62AD16" w14:textId="77777777" w:rsidR="00515C31" w:rsidRDefault="007C42C2">
      <w:pPr>
        <w:pStyle w:val="Heading4"/>
      </w:pPr>
      <w:bookmarkStart w:id="242" w:name="topic-term-matrix-beta"/>
      <w:bookmarkEnd w:id="241"/>
      <w:r>
        <w:t>14.2.3.2</w:t>
      </w:r>
      <w:r>
        <w:tab/>
        <w:t xml:space="preserve">Topic-Term Matrix </w:t>
      </w:r>
      <m:oMath>
        <m:r>
          <m:rPr>
            <m:sty m:val="bi"/>
          </m:rPr>
          <w:rPr>
            <w:rFonts w:ascii="Cambria Math" w:hAnsi="Cambria Math"/>
          </w:rPr>
          <m:t>β</m:t>
        </m:r>
      </m:oMath>
    </w:p>
    <w:p w14:paraId="0696E7C2" w14:textId="77777777" w:rsidR="00515C31" w:rsidRDefault="007C42C2">
      <w:pPr>
        <w:pStyle w:val="Heading4"/>
      </w:pPr>
      <w:bookmarkStart w:id="243" w:name="document-topic-matrix-gamma"/>
      <w:bookmarkEnd w:id="242"/>
      <w:r>
        <w:t>14.2.3.3</w:t>
      </w:r>
      <w:r>
        <w:tab/>
        <w:t xml:space="preserve">Document-Topic Matrix </w:t>
      </w:r>
      <m:oMath>
        <m:r>
          <m:rPr>
            <m:sty m:val="bi"/>
          </m:rPr>
          <w:rPr>
            <w:rFonts w:ascii="Cambria Math" w:hAnsi="Cambria Math"/>
          </w:rPr>
          <m:t>γ</m:t>
        </m:r>
      </m:oMath>
    </w:p>
    <w:p w14:paraId="6645AAE2" w14:textId="77777777" w:rsidR="00515C31" w:rsidRDefault="007C42C2">
      <w:pPr>
        <w:pStyle w:val="Heading4"/>
      </w:pPr>
      <w:bookmarkStart w:id="244" w:name="table"/>
      <w:bookmarkEnd w:id="243"/>
      <w:r>
        <w:t>14.2.3.4</w:t>
      </w:r>
      <w:r>
        <w:tab/>
        <w:t>Table</w:t>
      </w:r>
    </w:p>
    <w:p w14:paraId="19B97CCA" w14:textId="77777777" w:rsidR="00515C31" w:rsidRDefault="007C42C2">
      <w:pPr>
        <w:pStyle w:val="Heading4"/>
      </w:pPr>
      <w:bookmarkStart w:id="245" w:name="topic-term-matrix-beta-1"/>
      <w:bookmarkEnd w:id="244"/>
      <w:r>
        <w:t>14.2.3.5</w:t>
      </w:r>
      <w:r>
        <w:tab/>
        <w:t xml:space="preserve">Topic-Term Matrix </w:t>
      </w:r>
      <m:oMath>
        <m:r>
          <m:rPr>
            <m:sty m:val="bi"/>
          </m:rPr>
          <w:rPr>
            <w:rFonts w:ascii="Cambria Math" w:hAnsi="Cambria Math"/>
          </w:rPr>
          <m:t>β</m:t>
        </m:r>
      </m:oMath>
    </w:p>
    <w:p w14:paraId="7BF51F4E" w14:textId="77777777" w:rsidR="00515C31" w:rsidRDefault="007C42C2">
      <w:pPr>
        <w:pStyle w:val="Heading4"/>
      </w:pPr>
      <w:bookmarkStart w:id="246" w:name="document-topic-matrix-gamma-1"/>
      <w:bookmarkEnd w:id="245"/>
      <w:r>
        <w:t>14.2.3.6</w:t>
      </w:r>
      <w:r>
        <w:tab/>
        <w:t xml:space="preserve">Document-Topic Matrix </w:t>
      </w:r>
      <m:oMath>
        <m:r>
          <m:rPr>
            <m:sty m:val="bi"/>
          </m:rPr>
          <w:rPr>
            <w:rFonts w:ascii="Cambria Math" w:hAnsi="Cambria Math"/>
          </w:rPr>
          <m:t>γ</m:t>
        </m:r>
      </m:oMath>
    </w:p>
    <w:p w14:paraId="05BEEFF2" w14:textId="77777777" w:rsidR="00515C31" w:rsidRDefault="007C42C2">
      <w:bookmarkStart w:id="247" w:name="ref-abramson2015beyond"/>
      <w:bookmarkStart w:id="248" w:name="refs"/>
      <w:r>
        <w:t xml:space="preserve">Abramson, C. M., &amp; Dohan, D. (2015). Beyond text: Using arrays to represent and analyze ethnographic data. </w:t>
      </w:r>
      <w:r>
        <w:rPr>
          <w:i/>
          <w:iCs/>
        </w:rPr>
        <w:t>Sociological Methodology</w:t>
      </w:r>
      <w:r>
        <w:t xml:space="preserve">, </w:t>
      </w:r>
      <w:r>
        <w:rPr>
          <w:i/>
          <w:iCs/>
        </w:rPr>
        <w:t>45</w:t>
      </w:r>
      <w:r>
        <w:t>(1), 272–319.</w:t>
      </w:r>
    </w:p>
    <w:p w14:paraId="0907CD17" w14:textId="77777777" w:rsidR="00515C31" w:rsidRDefault="007C42C2">
      <w:bookmarkStart w:id="249" w:name="ref-abramson2018promises"/>
      <w:bookmarkEnd w:id="247"/>
      <w:r>
        <w:t>Abramson, C. M., Joslyn, J., Rendle, K. A., Garrett, S. B., &amp; Dohan, D. (2018). The promises of computation</w:t>
      </w:r>
      <w:r>
        <w:t xml:space="preserve">al ethnography: Improving transparency, replicability, and validity for realist approaches to ethnographic analysis. </w:t>
      </w:r>
      <w:r>
        <w:rPr>
          <w:i/>
          <w:iCs/>
        </w:rPr>
        <w:t>Ethnography</w:t>
      </w:r>
      <w:r>
        <w:t xml:space="preserve">, </w:t>
      </w:r>
      <w:r>
        <w:rPr>
          <w:i/>
          <w:iCs/>
        </w:rPr>
        <w:t>19</w:t>
      </w:r>
      <w:r>
        <w:t>(2), 254–284.</w:t>
      </w:r>
    </w:p>
    <w:p w14:paraId="0B53AB59" w14:textId="77777777" w:rsidR="00515C31" w:rsidRDefault="007C42C2">
      <w:bookmarkStart w:id="250" w:name="ref-accessSTEM"/>
      <w:bookmarkEnd w:id="249"/>
      <w:r>
        <w:t xml:space="preserve">AccessSTEM. (n.d.). </w:t>
      </w:r>
      <w:r>
        <w:rPr>
          <w:i/>
          <w:iCs/>
        </w:rPr>
        <w:t>About the AccessSTEM project</w:t>
      </w:r>
      <w:r>
        <w:t>. DO-IT Center, University of Washington. Retrieved June 12, 2</w:t>
      </w:r>
      <w:r>
        <w:t xml:space="preserve">019, from </w:t>
      </w:r>
      <w:hyperlink r:id="rId83">
        <w:r>
          <w:t>https://www.washington.edu/doit/programs/accessstem/overview/about-accessstem-project</w:t>
        </w:r>
      </w:hyperlink>
    </w:p>
    <w:p w14:paraId="23E12D75" w14:textId="77777777" w:rsidR="00515C31" w:rsidRDefault="007C42C2">
      <w:bookmarkStart w:id="251" w:name="ref-aph2017fy"/>
      <w:bookmarkEnd w:id="250"/>
      <w:r>
        <w:lastRenderedPageBreak/>
        <w:t>American Printing House for the Blind. (2017, September</w:t>
      </w:r>
      <w:r>
        <w:t xml:space="preserve"> 30). </w:t>
      </w:r>
      <w:r>
        <w:rPr>
          <w:i/>
          <w:iCs/>
        </w:rPr>
        <w:t>Annual report: Financial year 2017</w:t>
      </w:r>
      <w:r>
        <w:t xml:space="preserve">. </w:t>
      </w:r>
      <w:hyperlink r:id="rId84">
        <w:r>
          <w:t>https://www.aph.org/files/annual-reports/APH-Audit-Report-FY17.pdf</w:t>
        </w:r>
      </w:hyperlink>
    </w:p>
    <w:p w14:paraId="109996DB" w14:textId="77777777" w:rsidR="00515C31" w:rsidRDefault="007C42C2">
      <w:bookmarkStart w:id="252" w:name="ref-anaya2011application"/>
      <w:bookmarkEnd w:id="251"/>
      <w:r>
        <w:t>Anaya, A. R., &amp; Boticario, J. G. (2011). Application of machi</w:t>
      </w:r>
      <w:r>
        <w:t xml:space="preserve">ne learning techniques to analyse student interactions and improve the collaboration process. </w:t>
      </w:r>
      <w:r>
        <w:rPr>
          <w:i/>
          <w:iCs/>
        </w:rPr>
        <w:t>Expert Systems with Applications</w:t>
      </w:r>
      <w:r>
        <w:t xml:space="preserve">, </w:t>
      </w:r>
      <w:r>
        <w:rPr>
          <w:i/>
          <w:iCs/>
        </w:rPr>
        <w:t>38</w:t>
      </w:r>
      <w:r>
        <w:t>(2), 1171–1181.</w:t>
      </w:r>
    </w:p>
    <w:p w14:paraId="6F3D0F9F" w14:textId="77777777" w:rsidR="00515C31" w:rsidRDefault="007C42C2">
      <w:bookmarkStart w:id="253" w:name="ref-aria2017bibliometrix"/>
      <w:bookmarkEnd w:id="252"/>
      <w:r>
        <w:t xml:space="preserve">Aria, M., &amp; Cuccurullo, C. (2017). Bibliometrix: An r-tool for comprehensive science mapping analysis. </w:t>
      </w:r>
      <w:r>
        <w:rPr>
          <w:i/>
          <w:iCs/>
        </w:rPr>
        <w:t>Journal</w:t>
      </w:r>
      <w:r>
        <w:rPr>
          <w:i/>
          <w:iCs/>
        </w:rPr>
        <w:t xml:space="preserve"> of Informetrics</w:t>
      </w:r>
      <w:r>
        <w:t xml:space="preserve">, </w:t>
      </w:r>
      <w:r>
        <w:rPr>
          <w:i/>
          <w:iCs/>
        </w:rPr>
        <w:t>11</w:t>
      </w:r>
      <w:r>
        <w:t>(4), 959–975.</w:t>
      </w:r>
    </w:p>
    <w:p w14:paraId="148D2C38" w14:textId="77777777" w:rsidR="00515C31" w:rsidRDefault="007C42C2">
      <w:bookmarkStart w:id="254" w:name="ref-bail2014cultural"/>
      <w:bookmarkEnd w:id="253"/>
      <w:r>
        <w:t xml:space="preserve">Bail, C. A. (2014). The cultural environment: Measuring culture with big data. </w:t>
      </w:r>
      <w:r>
        <w:rPr>
          <w:i/>
          <w:iCs/>
        </w:rPr>
        <w:t>Theory and Society</w:t>
      </w:r>
      <w:r>
        <w:t xml:space="preserve">, </w:t>
      </w:r>
      <w:r>
        <w:rPr>
          <w:i/>
          <w:iCs/>
        </w:rPr>
        <w:t>43</w:t>
      </w:r>
      <w:r>
        <w:t>(3-4), 465–482.</w:t>
      </w:r>
    </w:p>
    <w:p w14:paraId="06E611BA" w14:textId="77777777" w:rsidR="00515C31" w:rsidRDefault="007C42C2">
      <w:bookmarkStart w:id="255" w:name="ref-barrat2004architecture"/>
      <w:bookmarkEnd w:id="254"/>
      <w:r>
        <w:t>Barrat, A., Barthelemy, M., Pastor-Satorras, R., &amp; Vespignani, A. (2004). The architecture of complex wei</w:t>
      </w:r>
      <w:r>
        <w:t xml:space="preserve">ghted networks. </w:t>
      </w:r>
      <w:r>
        <w:rPr>
          <w:i/>
          <w:iCs/>
        </w:rPr>
        <w:t>Proceedings of the National Academy of Sciences</w:t>
      </w:r>
      <w:r>
        <w:t xml:space="preserve">, </w:t>
      </w:r>
      <w:r>
        <w:rPr>
          <w:i/>
          <w:iCs/>
        </w:rPr>
        <w:t>101</w:t>
      </w:r>
      <w:r>
        <w:t>(11), 3747–3752.</w:t>
      </w:r>
    </w:p>
    <w:p w14:paraId="4342B495" w14:textId="77777777" w:rsidR="00515C31" w:rsidRDefault="007C42C2">
      <w:bookmarkStart w:id="256" w:name="ref-basham2010ecological"/>
      <w:bookmarkEnd w:id="255"/>
      <w:r>
        <w:t xml:space="preserve">Basham, J. D., Israel, M., &amp; Maynard, K. (2010). An ecological model of STEM education: Operationalizing STEM for all. </w:t>
      </w:r>
      <w:r>
        <w:rPr>
          <w:i/>
          <w:iCs/>
        </w:rPr>
        <w:t>Journal of Special Education Technology</w:t>
      </w:r>
      <w:r>
        <w:t xml:space="preserve">, </w:t>
      </w:r>
      <w:r>
        <w:rPr>
          <w:i/>
          <w:iCs/>
        </w:rPr>
        <w:t>25</w:t>
      </w:r>
      <w:r>
        <w:t>(3), 9–19</w:t>
      </w:r>
      <w:r>
        <w:t>.</w:t>
      </w:r>
    </w:p>
    <w:p w14:paraId="711691D1" w14:textId="77777777" w:rsidR="00515C31" w:rsidRDefault="007C42C2">
      <w:bookmarkStart w:id="257" w:name="ref-basham2013understanding"/>
      <w:bookmarkEnd w:id="256"/>
      <w:r>
        <w:t xml:space="preserve">Basham, J. D., &amp; Marino, M. T. (2013). Understanding STEM education and supporting students through universal design for learning. </w:t>
      </w:r>
      <w:r>
        <w:rPr>
          <w:i/>
          <w:iCs/>
        </w:rPr>
        <w:t>Teaching Exceptional Children</w:t>
      </w:r>
      <w:r>
        <w:t xml:space="preserve">, </w:t>
      </w:r>
      <w:r>
        <w:rPr>
          <w:i/>
          <w:iCs/>
        </w:rPr>
        <w:t>45</w:t>
      </w:r>
      <w:r>
        <w:t>(4), 8–15.</w:t>
      </w:r>
    </w:p>
    <w:p w14:paraId="09E4E907" w14:textId="77777777" w:rsidR="00515C31" w:rsidRDefault="007C42C2">
      <w:bookmarkStart w:id="258" w:name="ref-beck2008advancing"/>
      <w:bookmarkEnd w:id="257"/>
      <w:r>
        <w:t xml:space="preserve">Beck-Winchatz, B., &amp; Riccobono, M. A. (2008). Advancing participation of blind </w:t>
      </w:r>
      <w:r>
        <w:t xml:space="preserve">students in science, technology, engineering, and math. </w:t>
      </w:r>
      <w:r>
        <w:rPr>
          <w:i/>
          <w:iCs/>
        </w:rPr>
        <w:t>Advances in Space Research</w:t>
      </w:r>
      <w:r>
        <w:t xml:space="preserve">, </w:t>
      </w:r>
      <w:r>
        <w:rPr>
          <w:i/>
          <w:iCs/>
        </w:rPr>
        <w:t>42</w:t>
      </w:r>
      <w:r>
        <w:t>(11), 1855–1858.</w:t>
      </w:r>
    </w:p>
    <w:p w14:paraId="2DCC6CD0" w14:textId="77777777" w:rsidR="00515C31" w:rsidRDefault="007C42C2">
      <w:bookmarkStart w:id="259" w:name="ref-bell2016reality"/>
      <w:bookmarkEnd w:id="258"/>
      <w:r>
        <w:t xml:space="preserve">Bell, D. (2016). The reality of STEM education, design and technology teachers’ perceptions: A phenomenographic study. </w:t>
      </w:r>
      <w:r>
        <w:rPr>
          <w:i/>
          <w:iCs/>
        </w:rPr>
        <w:t>International Journal of Technology and Design Education</w:t>
      </w:r>
      <w:r>
        <w:t xml:space="preserve">, </w:t>
      </w:r>
      <w:r>
        <w:rPr>
          <w:i/>
          <w:iCs/>
        </w:rPr>
        <w:t>26</w:t>
      </w:r>
      <w:r>
        <w:t>(1), 61–79.</w:t>
      </w:r>
    </w:p>
    <w:p w14:paraId="1677350B" w14:textId="77777777" w:rsidR="00515C31" w:rsidRDefault="007C42C2">
      <w:bookmarkStart w:id="260" w:name="ref-bell2003understandings"/>
      <w:bookmarkEnd w:id="259"/>
      <w:r>
        <w:t xml:space="preserve">Bell, R. L., &amp; Lederman, N. G. (2003). Understandings of the nature of science and decision making on science and technology based issues. </w:t>
      </w:r>
      <w:r>
        <w:rPr>
          <w:i/>
          <w:iCs/>
        </w:rPr>
        <w:t>Science Education</w:t>
      </w:r>
      <w:r>
        <w:t xml:space="preserve">, </w:t>
      </w:r>
      <w:r>
        <w:rPr>
          <w:i/>
          <w:iCs/>
        </w:rPr>
        <w:t>87</w:t>
      </w:r>
      <w:r>
        <w:t>(3), 352–377.</w:t>
      </w:r>
    </w:p>
    <w:p w14:paraId="763A936D" w14:textId="77777777" w:rsidR="00515C31" w:rsidRDefault="007C42C2">
      <w:bookmarkStart w:id="261" w:name="ref-biernacki2012reinventing"/>
      <w:bookmarkEnd w:id="260"/>
      <w:r>
        <w:lastRenderedPageBreak/>
        <w:t>Biernacki,</w:t>
      </w:r>
      <w:r>
        <w:t xml:space="preserve"> R. (2012). </w:t>
      </w:r>
      <w:r>
        <w:rPr>
          <w:i/>
          <w:iCs/>
        </w:rPr>
        <w:t>Reinventing evidence in social inquiry: Decoding facts and variables</w:t>
      </w:r>
      <w:r>
        <w:t>. Springer.</w:t>
      </w:r>
    </w:p>
    <w:p w14:paraId="4036B1C9" w14:textId="77777777" w:rsidR="00515C31" w:rsidRDefault="007C42C2">
      <w:bookmarkStart w:id="262" w:name="ref-biernacki2015erratum"/>
      <w:bookmarkEnd w:id="261"/>
      <w:r>
        <w:t xml:space="preserve">Biernacki, R. (2015). Erratum: How to do things with historical texts. </w:t>
      </w:r>
      <w:r>
        <w:rPr>
          <w:i/>
          <w:iCs/>
        </w:rPr>
        <w:t>American Journal of Cultural Sociology</w:t>
      </w:r>
      <w:r>
        <w:t xml:space="preserve">, </w:t>
      </w:r>
      <w:r>
        <w:rPr>
          <w:i/>
          <w:iCs/>
        </w:rPr>
        <w:t>3</w:t>
      </w:r>
      <w:r>
        <w:t>(3), 311–352.</w:t>
      </w:r>
    </w:p>
    <w:p w14:paraId="0D4F4929" w14:textId="77777777" w:rsidR="00515C31" w:rsidRDefault="007C42C2">
      <w:bookmarkStart w:id="263" w:name="ref-Blei:2012:PTM:2133806.2133826"/>
      <w:bookmarkEnd w:id="262"/>
      <w:r>
        <w:t>Blei, D. M. (2012). Probabilistic topi</w:t>
      </w:r>
      <w:r>
        <w:t xml:space="preserve">c models. </w:t>
      </w:r>
      <w:r>
        <w:rPr>
          <w:i/>
          <w:iCs/>
        </w:rPr>
        <w:t>Commun. ACM</w:t>
      </w:r>
      <w:r>
        <w:t xml:space="preserve">, </w:t>
      </w:r>
      <w:r>
        <w:rPr>
          <w:i/>
          <w:iCs/>
        </w:rPr>
        <w:t>55</w:t>
      </w:r>
      <w:r>
        <w:t xml:space="preserve">(4), 77–84. </w:t>
      </w:r>
      <w:hyperlink r:id="rId85">
        <w:r>
          <w:t>https://doi.org/10.1145/2133806.2133826</w:t>
        </w:r>
      </w:hyperlink>
    </w:p>
    <w:p w14:paraId="35B654E8" w14:textId="77777777" w:rsidR="00515C31" w:rsidRDefault="007C42C2">
      <w:bookmarkStart w:id="264" w:name="ref-blei2007correlated"/>
      <w:bookmarkEnd w:id="263"/>
      <w:r>
        <w:t xml:space="preserve">Blei, D. M., &amp; Lafferty, J. D. (2007). A correlated topic model of science. </w:t>
      </w:r>
      <w:r>
        <w:rPr>
          <w:i/>
          <w:iCs/>
        </w:rPr>
        <w:t>The Annals of Applied Statistics</w:t>
      </w:r>
      <w:r>
        <w:t xml:space="preserve">, </w:t>
      </w:r>
      <w:r>
        <w:rPr>
          <w:i/>
          <w:iCs/>
        </w:rPr>
        <w:t>1</w:t>
      </w:r>
      <w:r>
        <w:t>(1), 17–3</w:t>
      </w:r>
      <w:r>
        <w:t xml:space="preserve">5. </w:t>
      </w:r>
      <w:hyperlink r:id="rId86">
        <w:r>
          <w:t>https://doi.org/10.1214/07-AOAS114</w:t>
        </w:r>
      </w:hyperlink>
    </w:p>
    <w:p w14:paraId="2EE405CC" w14:textId="77777777" w:rsidR="00515C31" w:rsidRDefault="007C42C2">
      <w:bookmarkStart w:id="265" w:name="ref-blei2003latent"/>
      <w:bookmarkEnd w:id="264"/>
      <w:r>
        <w:t xml:space="preserve">Blei, D. M., Ng, A., &amp; Jordan, M. (2003). Latent dirichlet allocation. </w:t>
      </w:r>
      <w:r>
        <w:rPr>
          <w:i/>
          <w:iCs/>
        </w:rPr>
        <w:t>Journal of Machine Learning Research</w:t>
      </w:r>
      <w:r>
        <w:t xml:space="preserve">, </w:t>
      </w:r>
      <w:r>
        <w:rPr>
          <w:i/>
          <w:iCs/>
        </w:rPr>
        <w:t>3</w:t>
      </w:r>
      <w:r>
        <w:t>, 993–1022.</w:t>
      </w:r>
    </w:p>
    <w:p w14:paraId="7CBF41D1" w14:textId="77777777" w:rsidR="00515C31" w:rsidRDefault="007C42C2">
      <w:bookmarkStart w:id="266" w:name="ref-doi:10.1080/23251042.2017.1393863"/>
      <w:bookmarkEnd w:id="265"/>
      <w:r>
        <w:t>Bohr, J., &amp; Dunlap, R. E. (2018). Key topi</w:t>
      </w:r>
      <w:r>
        <w:t xml:space="preserve">cs in environmental sociology, 1990?2014: Results from a computational text analysis. </w:t>
      </w:r>
      <w:r>
        <w:rPr>
          <w:i/>
          <w:iCs/>
        </w:rPr>
        <w:t>Environmental Sociology</w:t>
      </w:r>
      <w:r>
        <w:t xml:space="preserve">, </w:t>
      </w:r>
      <w:r>
        <w:rPr>
          <w:i/>
          <w:iCs/>
        </w:rPr>
        <w:t>4</w:t>
      </w:r>
      <w:r>
        <w:t xml:space="preserve">(2), 181–195. </w:t>
      </w:r>
      <w:hyperlink r:id="rId87">
        <w:r>
          <w:t>https://doi.org/10.1080/23251042.2017.1393863</w:t>
        </w:r>
      </w:hyperlink>
    </w:p>
    <w:p w14:paraId="504CDF8B" w14:textId="77777777" w:rsidR="00515C31" w:rsidRDefault="007C42C2">
      <w:bookmarkStart w:id="267" w:name="ref-bostock2011d3"/>
      <w:bookmarkEnd w:id="266"/>
      <w:r>
        <w:t>Bostock, M., Ogieve</w:t>
      </w:r>
      <w:r>
        <w:t>tsky, V., &amp; Heer, J. (2011). D</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data-driven documents. </w:t>
      </w:r>
      <w:r>
        <w:rPr>
          <w:i/>
          <w:iCs/>
        </w:rPr>
        <w:t>IEEE Transactions on Visualization and Computer Graphics</w:t>
      </w:r>
      <w:r>
        <w:t xml:space="preserve">, </w:t>
      </w:r>
      <w:r>
        <w:rPr>
          <w:i/>
          <w:iCs/>
        </w:rPr>
        <w:t>17</w:t>
      </w:r>
      <w:r>
        <w:t>(12), 2301–2309.</w:t>
      </w:r>
    </w:p>
    <w:p w14:paraId="3028B1A3" w14:textId="77777777" w:rsidR="00515C31" w:rsidRDefault="007C42C2">
      <w:bookmarkStart w:id="268" w:name="ref-breiner2012stem"/>
      <w:bookmarkEnd w:id="267"/>
      <w:r>
        <w:t>Breiner, J. M., Harkness, S. S., Johnson, C. C., &amp; Koehler, C. M. (2012). What is STEM? A discussion about conceptions of S</w:t>
      </w:r>
      <w:r>
        <w:t xml:space="preserve">TEM in education and partnerships. </w:t>
      </w:r>
      <w:r>
        <w:rPr>
          <w:i/>
          <w:iCs/>
        </w:rPr>
        <w:t>School Science and Mathematics</w:t>
      </w:r>
      <w:r>
        <w:t xml:space="preserve">, </w:t>
      </w:r>
      <w:r>
        <w:rPr>
          <w:i/>
          <w:iCs/>
        </w:rPr>
        <w:t>112</w:t>
      </w:r>
      <w:r>
        <w:t>(1), 3–11.</w:t>
      </w:r>
    </w:p>
    <w:p w14:paraId="24338166" w14:textId="77777777" w:rsidR="00515C31" w:rsidRDefault="007C42C2">
      <w:bookmarkStart w:id="269" w:name="ref-bronfenbrenner1977toward"/>
      <w:bookmarkEnd w:id="268"/>
      <w:r>
        <w:t xml:space="preserve">Bronfenbrenner, U. (1977). Toward an experimental ecology of human development. </w:t>
      </w:r>
      <w:r>
        <w:rPr>
          <w:i/>
          <w:iCs/>
        </w:rPr>
        <w:t>American Psychologist</w:t>
      </w:r>
      <w:r>
        <w:t xml:space="preserve">, </w:t>
      </w:r>
      <w:r>
        <w:rPr>
          <w:i/>
          <w:iCs/>
        </w:rPr>
        <w:t>32</w:t>
      </w:r>
      <w:r>
        <w:t>(7), 513.</w:t>
      </w:r>
    </w:p>
    <w:p w14:paraId="66F7EEF5" w14:textId="77777777" w:rsidR="00515C31" w:rsidRDefault="007C42C2">
      <w:bookmarkStart w:id="270" w:name="ref-bronfenbrenner1994ecological"/>
      <w:bookmarkEnd w:id="269"/>
      <w:r>
        <w:t>Bronfenbrenner, U. (1994). Ecological models of human develo</w:t>
      </w:r>
      <w:r>
        <w:t xml:space="preserve">pment. </w:t>
      </w:r>
      <w:r>
        <w:rPr>
          <w:i/>
          <w:iCs/>
        </w:rPr>
        <w:t>Readings on the Development of Children</w:t>
      </w:r>
      <w:r>
        <w:t xml:space="preserve">, </w:t>
      </w:r>
      <w:r>
        <w:rPr>
          <w:i/>
          <w:iCs/>
        </w:rPr>
        <w:t>2</w:t>
      </w:r>
      <w:r>
        <w:t>(1), 37–43.</w:t>
      </w:r>
    </w:p>
    <w:p w14:paraId="50972317" w14:textId="77777777" w:rsidR="00515C31" w:rsidRDefault="007C42C2">
      <w:bookmarkStart w:id="271" w:name="ref-brown2013race"/>
      <w:bookmarkEnd w:id="270"/>
      <w:r>
        <w:t xml:space="preserve">Brown, H. E. (2013). Race, legality, and the social policy consequences of anti-immigration mobilization. </w:t>
      </w:r>
      <w:r>
        <w:rPr>
          <w:i/>
          <w:iCs/>
        </w:rPr>
        <w:t>American Sociological Review</w:t>
      </w:r>
      <w:r>
        <w:t xml:space="preserve">, </w:t>
      </w:r>
      <w:r>
        <w:rPr>
          <w:i/>
          <w:iCs/>
        </w:rPr>
        <w:t>78</w:t>
      </w:r>
      <w:r>
        <w:t>(2), 290–314.</w:t>
      </w:r>
    </w:p>
    <w:p w14:paraId="512A0D62" w14:textId="77777777" w:rsidR="00515C31" w:rsidRDefault="007C42C2">
      <w:bookmarkStart w:id="272" w:name="ref-brown2012current"/>
      <w:bookmarkEnd w:id="271"/>
      <w:r>
        <w:lastRenderedPageBreak/>
        <w:t>Brown, J. (2012). The current status of STE</w:t>
      </w:r>
      <w:r>
        <w:t xml:space="preserve">M education research. </w:t>
      </w:r>
      <w:r>
        <w:rPr>
          <w:i/>
          <w:iCs/>
        </w:rPr>
        <w:t>Journal of STEM Education: Innovations and Research</w:t>
      </w:r>
      <w:r>
        <w:t xml:space="preserve">, </w:t>
      </w:r>
      <w:r>
        <w:rPr>
          <w:i/>
          <w:iCs/>
        </w:rPr>
        <w:t>13</w:t>
      </w:r>
      <w:r>
        <w:t>(5), 7.</w:t>
      </w:r>
    </w:p>
    <w:p w14:paraId="5550553F" w14:textId="77777777" w:rsidR="00515C31" w:rsidRDefault="007C42C2">
      <w:bookmarkStart w:id="273" w:name="ref-brown1989situated"/>
      <w:bookmarkEnd w:id="272"/>
      <w:r>
        <w:t xml:space="preserve">Brown, J. S., Collins, A., &amp; Duguid, P. (1989). Situated cognition and the culture of learning. </w:t>
      </w:r>
      <w:r>
        <w:rPr>
          <w:i/>
          <w:iCs/>
        </w:rPr>
        <w:t>Educational Researcher</w:t>
      </w:r>
      <w:r>
        <w:t xml:space="preserve">, </w:t>
      </w:r>
      <w:r>
        <w:rPr>
          <w:i/>
          <w:iCs/>
        </w:rPr>
        <w:t>18</w:t>
      </w:r>
      <w:r>
        <w:t>(1), 32–42.</w:t>
      </w:r>
    </w:p>
    <w:p w14:paraId="05E33A44" w14:textId="77777777" w:rsidR="00515C31" w:rsidRDefault="007C42C2">
      <w:bookmarkStart w:id="274" w:name="ref-buchholz2014hands"/>
      <w:bookmarkEnd w:id="273"/>
      <w:r>
        <w:t>Buchholz, B., Shively, K., Peppler, K., &amp; Wohlwend, K. (2014). Hands on, hands off: Gendered access in crafting and electr</w:t>
      </w:r>
      <w:r>
        <w:t xml:space="preserve">onics practices. </w:t>
      </w:r>
      <w:r>
        <w:rPr>
          <w:i/>
          <w:iCs/>
        </w:rPr>
        <w:t>Mind, Culture, and Activity</w:t>
      </w:r>
      <w:r>
        <w:t xml:space="preserve">, </w:t>
      </w:r>
      <w:r>
        <w:rPr>
          <w:i/>
          <w:iCs/>
        </w:rPr>
        <w:t>21</w:t>
      </w:r>
      <w:r>
        <w:t>(4), 278–297.</w:t>
      </w:r>
    </w:p>
    <w:p w14:paraId="793EF726" w14:textId="77777777" w:rsidR="00515C31" w:rsidRDefault="007C42C2">
      <w:bookmarkStart w:id="275" w:name="ref-buechley2008lilypad"/>
      <w:bookmarkEnd w:id="274"/>
      <w:r>
        <w:t>Buechley, L., Eisenberg, M., Catchen, J., &amp; Crockett, A. (2008). The LilyPad arduino: Using computational textiles to investigate engagement, aesthetics, and diversity in computer science educat</w:t>
      </w:r>
      <w:r>
        <w:t xml:space="preserve">ion. </w:t>
      </w:r>
      <w:r>
        <w:rPr>
          <w:i/>
          <w:iCs/>
        </w:rPr>
        <w:t>Proceedings of the SIGCHI Conference on Human Factors in Computing Systems</w:t>
      </w:r>
      <w:r>
        <w:t>, 423–432.</w:t>
      </w:r>
    </w:p>
    <w:p w14:paraId="7F9C72B3" w14:textId="77777777" w:rsidR="00515C31" w:rsidRDefault="007C42C2">
      <w:bookmarkStart w:id="276" w:name="ref-capraro2013stem"/>
      <w:bookmarkEnd w:id="275"/>
      <w:r>
        <w:t xml:space="preserve">Capraro, R. M., Capraro, M. M., &amp; Morgan, J. R. (2013). </w:t>
      </w:r>
      <w:r>
        <w:rPr>
          <w:i/>
          <w:iCs/>
        </w:rPr>
        <w:t>STEM project-based learning: An integrated science, technology, engineering, and mathematics (STEM) approach</w:t>
      </w:r>
      <w:r>
        <w:t>. Springer Science &amp; Business Media.</w:t>
      </w:r>
    </w:p>
    <w:p w14:paraId="2FE92DA5" w14:textId="77777777" w:rsidR="00515C31" w:rsidRDefault="007C42C2">
      <w:bookmarkStart w:id="277" w:name="ref-chaiklin2003zone"/>
      <w:bookmarkEnd w:id="276"/>
      <w:r>
        <w:t xml:space="preserve">Chaiklin, S. (2003). The zone of proximal development in vygotskys analysis of learning and instruction. </w:t>
      </w:r>
      <w:r>
        <w:rPr>
          <w:i/>
          <w:iCs/>
        </w:rPr>
        <w:t>Vygots</w:t>
      </w:r>
      <w:r>
        <w:rPr>
          <w:i/>
          <w:iCs/>
        </w:rPr>
        <w:t>kys Educational Theory in Cultural Context</w:t>
      </w:r>
      <w:r>
        <w:t xml:space="preserve">, </w:t>
      </w:r>
      <w:r>
        <w:rPr>
          <w:i/>
          <w:iCs/>
        </w:rPr>
        <w:t>1</w:t>
      </w:r>
      <w:r>
        <w:t>, 39–64.</w:t>
      </w:r>
    </w:p>
    <w:p w14:paraId="1F88ED15" w14:textId="77777777" w:rsidR="00515C31" w:rsidRDefault="007C42C2">
      <w:bookmarkStart w:id="278" w:name="ref-chakrabarti2017mixed"/>
      <w:bookmarkEnd w:id="277"/>
      <w:r>
        <w:t xml:space="preserve">Chakrabarti, P., &amp; Frye, M. (2017). A mixed-methods framework for analyzing text data: Integrating computational techniques with qualitative methods in demography. </w:t>
      </w:r>
      <w:r>
        <w:rPr>
          <w:i/>
          <w:iCs/>
        </w:rPr>
        <w:t>Demographic Research</w:t>
      </w:r>
      <w:r>
        <w:t xml:space="preserve">, </w:t>
      </w:r>
      <w:r>
        <w:rPr>
          <w:i/>
          <w:iCs/>
        </w:rPr>
        <w:t>37</w:t>
      </w:r>
      <w:r>
        <w:t>, 1351–1382.</w:t>
      </w:r>
    </w:p>
    <w:p w14:paraId="62FC05CF" w14:textId="77777777" w:rsidR="00515C31" w:rsidRDefault="007C42C2">
      <w:bookmarkStart w:id="279" w:name="ref-Chang2009"/>
      <w:bookmarkEnd w:id="278"/>
      <w:r>
        <w:t>C</w:t>
      </w:r>
      <w:r>
        <w:t xml:space="preserve">hang, J., Boyd-Graber, J. L., Gerrish, S., Wang, C., &amp; Blei, D. M. (2009). Reading tea leaves: How humans interpret topic models. </w:t>
      </w:r>
      <w:r>
        <w:rPr>
          <w:i/>
          <w:iCs/>
        </w:rPr>
        <w:t>Neural Information Processing Systems</w:t>
      </w:r>
      <w:r>
        <w:t xml:space="preserve">, </w:t>
      </w:r>
      <w:r>
        <w:rPr>
          <w:i/>
          <w:iCs/>
        </w:rPr>
        <w:t>22</w:t>
      </w:r>
      <w:r>
        <w:t>, 288–296.</w:t>
      </w:r>
    </w:p>
    <w:p w14:paraId="7977C577" w14:textId="77777777" w:rsidR="00515C31" w:rsidRDefault="007C42C2">
      <w:bookmarkStart w:id="280" w:name="ref-ramaley2011"/>
      <w:bookmarkEnd w:id="279"/>
      <w:r>
        <w:t xml:space="preserve">Christenson, J. (2011, November 13). </w:t>
      </w:r>
      <w:r>
        <w:rPr>
          <w:i/>
          <w:iCs/>
        </w:rPr>
        <w:t>Ramaley coined STEM term now used nat</w:t>
      </w:r>
      <w:r>
        <w:rPr>
          <w:i/>
          <w:iCs/>
        </w:rPr>
        <w:t>ionwide</w:t>
      </w:r>
      <w:r>
        <w:t xml:space="preserve">. Winona Daily News. </w:t>
      </w:r>
      <w:hyperlink r:id="rId88">
        <w:r>
          <w:t>https://www.winonadailynews.com/news/local/article_457afe3e-0db3-11e1-abe0-001cc4c03286.html</w:t>
        </w:r>
      </w:hyperlink>
    </w:p>
    <w:p w14:paraId="02DF5C52" w14:textId="77777777" w:rsidR="00515C31" w:rsidRDefault="007C42C2">
      <w:bookmarkStart w:id="281" w:name="ref-clark1991dual"/>
      <w:bookmarkEnd w:id="280"/>
      <w:r>
        <w:lastRenderedPageBreak/>
        <w:t>Clark, J. M., &amp; Paivio,</w:t>
      </w:r>
      <w:r>
        <w:t xml:space="preserve"> A. (1991). Dual coding theory and education. </w:t>
      </w:r>
      <w:r>
        <w:rPr>
          <w:i/>
          <w:iCs/>
        </w:rPr>
        <w:t>Educational Psychology Review</w:t>
      </w:r>
      <w:r>
        <w:t xml:space="preserve">, </w:t>
      </w:r>
      <w:r>
        <w:rPr>
          <w:i/>
          <w:iCs/>
        </w:rPr>
        <w:t>3</w:t>
      </w:r>
      <w:r>
        <w:t>(3), 149–210.</w:t>
      </w:r>
    </w:p>
    <w:p w14:paraId="4DE57374" w14:textId="77777777" w:rsidR="00515C31" w:rsidRDefault="007C42C2">
      <w:bookmarkStart w:id="282" w:name="ref-clough2000nature"/>
      <w:bookmarkEnd w:id="281"/>
      <w:r>
        <w:t xml:space="preserve">Clough, M. P. (2000). The nature of science: Understanding how the game of science is played. </w:t>
      </w:r>
      <w:r>
        <w:rPr>
          <w:i/>
          <w:iCs/>
        </w:rPr>
        <w:t>The Clearing House: A Journal of Educational Strategies, Issues and Id</w:t>
      </w:r>
      <w:r>
        <w:rPr>
          <w:i/>
          <w:iCs/>
        </w:rPr>
        <w:t>eas</w:t>
      </w:r>
      <w:r>
        <w:t xml:space="preserve">, </w:t>
      </w:r>
      <w:r>
        <w:rPr>
          <w:i/>
          <w:iCs/>
        </w:rPr>
        <w:t>74</w:t>
      </w:r>
      <w:r>
        <w:t>(1), 13–17.</w:t>
      </w:r>
    </w:p>
    <w:p w14:paraId="768B15C9" w14:textId="77777777" w:rsidR="00515C31" w:rsidRDefault="007C42C2">
      <w:bookmarkStart w:id="283" w:name="ref-cohen1960coefficient"/>
      <w:bookmarkEnd w:id="282"/>
      <w:r>
        <w:t xml:space="preserve">Cohen, J. (1960). A coefficient of agreement for nominal scales. </w:t>
      </w:r>
      <w:r>
        <w:rPr>
          <w:i/>
          <w:iCs/>
        </w:rPr>
        <w:t>Educational and Psychological Measurement</w:t>
      </w:r>
      <w:r>
        <w:t xml:space="preserve">, </w:t>
      </w:r>
      <w:r>
        <w:rPr>
          <w:i/>
          <w:iCs/>
        </w:rPr>
        <w:t>20</w:t>
      </w:r>
      <w:r>
        <w:t>(1), 37–46.</w:t>
      </w:r>
    </w:p>
    <w:p w14:paraId="50CFBF66" w14:textId="77777777" w:rsidR="00515C31" w:rsidRDefault="007C42C2">
      <w:bookmarkStart w:id="284" w:name="ref-cohen1968weighted"/>
      <w:bookmarkEnd w:id="283"/>
      <w:r>
        <w:t xml:space="preserve">Cohen, Jacob. (1968). Weighted kappa: Nominal scale agreement provision for scaled disagreement or partial credit. </w:t>
      </w:r>
      <w:r>
        <w:rPr>
          <w:i/>
          <w:iCs/>
        </w:rPr>
        <w:t>Psychological Bulletin</w:t>
      </w:r>
      <w:r>
        <w:t xml:space="preserve">, </w:t>
      </w:r>
      <w:r>
        <w:rPr>
          <w:i/>
          <w:iCs/>
        </w:rPr>
        <w:t>70</w:t>
      </w:r>
      <w:r>
        <w:t>(4), 213–220.</w:t>
      </w:r>
    </w:p>
    <w:p w14:paraId="4CEE7DCD" w14:textId="77777777" w:rsidR="00515C31" w:rsidRDefault="007C42C2">
      <w:bookmarkStart w:id="285" w:name="ref-cole1998cultural"/>
      <w:bookmarkEnd w:id="284"/>
      <w:r>
        <w:t xml:space="preserve">Cole, M. (1998). </w:t>
      </w:r>
      <w:r>
        <w:rPr>
          <w:i/>
          <w:iCs/>
        </w:rPr>
        <w:t>Cultural psychology: A once and future discipline</w:t>
      </w:r>
      <w:r>
        <w:t>. Harvard University Press.</w:t>
      </w:r>
    </w:p>
    <w:p w14:paraId="745D01D4" w14:textId="77777777" w:rsidR="00515C31" w:rsidRDefault="007C42C2">
      <w:bookmarkStart w:id="286" w:name="ref-conger1980integration"/>
      <w:bookmarkEnd w:id="285"/>
      <w:r>
        <w:t xml:space="preserve">Conger, A. J. (1980). Integration and generalization of kappas for multiple raters. </w:t>
      </w:r>
      <w:r>
        <w:rPr>
          <w:i/>
          <w:iCs/>
        </w:rPr>
        <w:t>Psychological Bulletin</w:t>
      </w:r>
      <w:r>
        <w:t xml:space="preserve">, </w:t>
      </w:r>
      <w:r>
        <w:rPr>
          <w:i/>
          <w:iCs/>
        </w:rPr>
        <w:t>88</w:t>
      </w:r>
      <w:r>
        <w:t>(2), 322.</w:t>
      </w:r>
    </w:p>
    <w:p w14:paraId="2F1C127C" w14:textId="77777777" w:rsidR="00515C31" w:rsidRDefault="007C42C2">
      <w:bookmarkStart w:id="287" w:name="ref-creswell2015concise"/>
      <w:bookmarkEnd w:id="286"/>
      <w:r>
        <w:t>Cr</w:t>
      </w:r>
      <w:r>
        <w:t xml:space="preserve">eswell, J. W. (2015). </w:t>
      </w:r>
      <w:r>
        <w:rPr>
          <w:i/>
          <w:iCs/>
        </w:rPr>
        <w:t>A concise introduction to mixed methods research</w:t>
      </w:r>
      <w:r>
        <w:t xml:space="preserve"> (1st ed.). Sage Publications.</w:t>
      </w:r>
    </w:p>
    <w:p w14:paraId="62FDEB3F" w14:textId="77777777" w:rsidR="00515C31" w:rsidRDefault="007C42C2">
      <w:bookmarkStart w:id="288" w:name="ref-cryer2013teaching"/>
      <w:bookmarkEnd w:id="287"/>
      <w:r>
        <w:t xml:space="preserve">Cryer, H. (2013). </w:t>
      </w:r>
      <w:r>
        <w:rPr>
          <w:i/>
          <w:iCs/>
        </w:rPr>
        <w:t>Teaching STEM subjects to blind and partially sighted students: Literature review and resources (literature review# 6). Birmingham, UK: R</w:t>
      </w:r>
      <w:r>
        <w:rPr>
          <w:i/>
          <w:iCs/>
        </w:rPr>
        <w:t>NIBCentre for accessible information</w:t>
      </w:r>
      <w:r>
        <w:t>.</w:t>
      </w:r>
    </w:p>
    <w:p w14:paraId="4236C5AD" w14:textId="77777777" w:rsidR="00515C31" w:rsidRDefault="007C42C2">
      <w:bookmarkStart w:id="289" w:name="ref-csardi2006igraph"/>
      <w:bookmarkEnd w:id="288"/>
      <w:r>
        <w:t xml:space="preserve">Csardi, G., Nepusz, T., &amp; others. (2006). The igraph software package for complex network research. </w:t>
      </w:r>
      <w:r>
        <w:rPr>
          <w:i/>
          <w:iCs/>
        </w:rPr>
        <w:t>InterJournal, Complex Systems</w:t>
      </w:r>
      <w:r>
        <w:t xml:space="preserve">, </w:t>
      </w:r>
      <w:r>
        <w:rPr>
          <w:i/>
          <w:iCs/>
        </w:rPr>
        <w:t>1695</w:t>
      </w:r>
      <w:r>
        <w:t>(5), 1–9.</w:t>
      </w:r>
    </w:p>
    <w:p w14:paraId="4A4A4601" w14:textId="77777777" w:rsidR="00515C31" w:rsidRDefault="007C42C2">
      <w:bookmarkStart w:id="290" w:name="ref-dewey2013school"/>
      <w:bookmarkEnd w:id="289"/>
      <w:r>
        <w:t xml:space="preserve">Dewey, J. (2013). </w:t>
      </w:r>
      <w:r>
        <w:rPr>
          <w:i/>
          <w:iCs/>
        </w:rPr>
        <w:t>The school and society and the child and the curriculum</w:t>
      </w:r>
      <w:r>
        <w:t>. University of Chicago Press.</w:t>
      </w:r>
    </w:p>
    <w:p w14:paraId="1E6C6B22" w14:textId="77777777" w:rsidR="00515C31" w:rsidRDefault="007C42C2">
      <w:bookmarkStart w:id="291" w:name="ref-dimaggio2013exploiting"/>
      <w:bookmarkEnd w:id="290"/>
      <w:r>
        <w:t>DiMaggio, P., Nag, M., &amp; Blei, D. (2013). Exploiting affinities between topic modeling and the sociological perspective on culture: Application to newspaper coverage of U</w:t>
      </w:r>
      <w:r>
        <w:t xml:space="preserve">S government arts funding. </w:t>
      </w:r>
      <w:r>
        <w:rPr>
          <w:i/>
          <w:iCs/>
        </w:rPr>
        <w:t>Poetics</w:t>
      </w:r>
      <w:r>
        <w:t xml:space="preserve">, </w:t>
      </w:r>
      <w:r>
        <w:rPr>
          <w:i/>
          <w:iCs/>
        </w:rPr>
        <w:t>41</w:t>
      </w:r>
      <w:r>
        <w:t>(6), 570–606.</w:t>
      </w:r>
    </w:p>
    <w:p w14:paraId="4056B7DD" w14:textId="77777777" w:rsidR="00515C31" w:rsidRDefault="007C42C2">
      <w:bookmarkStart w:id="292" w:name="ref-dohan1998using"/>
      <w:bookmarkEnd w:id="291"/>
      <w:r>
        <w:lastRenderedPageBreak/>
        <w:t xml:space="preserve">Dohan, D., &amp; Sanchez-Jankowski, M. (1998). Using computers to analyze ethnographic field data: Theoretical and practical considerations. </w:t>
      </w:r>
      <w:r>
        <w:rPr>
          <w:i/>
          <w:iCs/>
        </w:rPr>
        <w:t>Annual Review of Sociology</w:t>
      </w:r>
      <w:r>
        <w:t xml:space="preserve">, </w:t>
      </w:r>
      <w:r>
        <w:rPr>
          <w:i/>
          <w:iCs/>
        </w:rPr>
        <w:t>24</w:t>
      </w:r>
      <w:r>
        <w:t>(1), 477–498.</w:t>
      </w:r>
    </w:p>
    <w:p w14:paraId="59D8822F" w14:textId="77777777" w:rsidR="00515C31" w:rsidRDefault="007C42C2">
      <w:bookmarkStart w:id="293" w:name="ref-drott2002indexing"/>
      <w:bookmarkEnd w:id="292"/>
      <w:r>
        <w:t>Drott, M. C. (2002). In</w:t>
      </w:r>
      <w:r>
        <w:t xml:space="preserve">dexing aids at corporate websites: The use of robots. Txt and META tags. </w:t>
      </w:r>
      <w:r>
        <w:rPr>
          <w:i/>
          <w:iCs/>
        </w:rPr>
        <w:t>Information Processing &amp; Management</w:t>
      </w:r>
      <w:r>
        <w:t xml:space="preserve">, </w:t>
      </w:r>
      <w:r>
        <w:rPr>
          <w:i/>
          <w:iCs/>
        </w:rPr>
        <w:t>38</w:t>
      </w:r>
      <w:r>
        <w:t>(2), 209–219.</w:t>
      </w:r>
    </w:p>
    <w:p w14:paraId="62072A4D" w14:textId="77777777" w:rsidR="00515C31" w:rsidRDefault="007C42C2">
      <w:bookmarkStart w:id="294" w:name="ref-edwards2006lambda"/>
      <w:bookmarkEnd w:id="293"/>
      <w:r>
        <w:t>Edwards, A. D., McCartney, H., &amp; Fogarolo, F. (2006). Lambda:: A multimodal approach to making mathematics accessible to blind stu</w:t>
      </w:r>
      <w:r>
        <w:t xml:space="preserve">dents. </w:t>
      </w:r>
      <w:r>
        <w:rPr>
          <w:i/>
          <w:iCs/>
        </w:rPr>
        <w:t>Proceedings of the 8th International ACM SIGACCESS Conference on Computers and Accessibility</w:t>
      </w:r>
      <w:r>
        <w:t>, 48–54.</w:t>
      </w:r>
    </w:p>
    <w:p w14:paraId="47EEB506" w14:textId="77777777" w:rsidR="00515C31" w:rsidRDefault="007C42C2">
      <w:bookmarkStart w:id="295" w:name="ref-ellis2011autoethnography"/>
      <w:bookmarkEnd w:id="294"/>
      <w:r>
        <w:t xml:space="preserve">Ellis, C., Adams, T. E., &amp; Bochner, A. P. (2011). Autoethnography: An overview. </w:t>
      </w:r>
      <w:r>
        <w:rPr>
          <w:i/>
          <w:iCs/>
        </w:rPr>
        <w:t>Historical Social Research/Historische Sozialforschung</w:t>
      </w:r>
      <w:r>
        <w:t>, 273–290.</w:t>
      </w:r>
    </w:p>
    <w:p w14:paraId="2BA373FC" w14:textId="77777777" w:rsidR="00515C31" w:rsidRDefault="007C42C2">
      <w:bookmarkStart w:id="296" w:name="ref-engestrom1999perspectives"/>
      <w:bookmarkEnd w:id="295"/>
      <w:r>
        <w:t>Eng</w:t>
      </w:r>
      <w:r>
        <w:t xml:space="preserve">eström, Y., Miettinen, R., &amp; Punamäki, R.-L. (1999). </w:t>
      </w:r>
      <w:r>
        <w:rPr>
          <w:i/>
          <w:iCs/>
        </w:rPr>
        <w:t>Perspectives on activity theory</w:t>
      </w:r>
      <w:r>
        <w:t>. Cambridge University Press.</w:t>
      </w:r>
    </w:p>
    <w:p w14:paraId="38A544FE" w14:textId="77777777" w:rsidR="00515C31" w:rsidRDefault="007C42C2">
      <w:bookmarkStart w:id="297" w:name="ref-Fayyad:1996:AKD:257938"/>
      <w:bookmarkEnd w:id="296"/>
      <w:r>
        <w:t xml:space="preserve">Fayyad, U. M., Piatetsky-Shapiro, G., Smyth, P., &amp; Uthurusamy, R. (Eds.). (1996). </w:t>
      </w:r>
      <w:r>
        <w:rPr>
          <w:i/>
          <w:iCs/>
        </w:rPr>
        <w:t>Advances in knowledge discovery and data mining</w:t>
      </w:r>
      <w:r>
        <w:t>. American As</w:t>
      </w:r>
      <w:r>
        <w:t>sociation for Artificial Intelligence.</w:t>
      </w:r>
    </w:p>
    <w:p w14:paraId="375491D3" w14:textId="77777777" w:rsidR="00515C31" w:rsidRDefault="007C42C2">
      <w:bookmarkStart w:id="298" w:name="ref-fayyad1996data"/>
      <w:bookmarkEnd w:id="297"/>
      <w:r>
        <w:t xml:space="preserve">Fayyad, U., Piatetsky-Shapiro, G., &amp; Smyth, P. (1996). From data mining to knowledge discovery in databases. </w:t>
      </w:r>
      <w:r>
        <w:rPr>
          <w:i/>
          <w:iCs/>
        </w:rPr>
        <w:t>AI Magazine</w:t>
      </w:r>
      <w:r>
        <w:t xml:space="preserve">, </w:t>
      </w:r>
      <w:r>
        <w:rPr>
          <w:i/>
          <w:iCs/>
        </w:rPr>
        <w:t>17</w:t>
      </w:r>
      <w:r>
        <w:t>(3), 37.</w:t>
      </w:r>
    </w:p>
    <w:p w14:paraId="426B256B" w14:textId="77777777" w:rsidR="00515C31" w:rsidRDefault="007C42C2">
      <w:bookmarkStart w:id="299" w:name="ref-feldman1995knowledge"/>
      <w:bookmarkEnd w:id="298"/>
      <w:r>
        <w:t xml:space="preserve">Feldman, R., &amp; Dagan, I. (1995). Knowledge discovery in textual databases (KDT). </w:t>
      </w:r>
      <w:r>
        <w:rPr>
          <w:i/>
          <w:iCs/>
        </w:rPr>
        <w:t>KDD</w:t>
      </w:r>
      <w:r>
        <w:t xml:space="preserve">, </w:t>
      </w:r>
      <w:r>
        <w:rPr>
          <w:i/>
          <w:iCs/>
        </w:rPr>
        <w:t>95</w:t>
      </w:r>
      <w:r>
        <w:t>, 112–117.</w:t>
      </w:r>
    </w:p>
    <w:p w14:paraId="23874494" w14:textId="77777777" w:rsidR="00515C31" w:rsidRDefault="007C42C2">
      <w:bookmarkStart w:id="300" w:name="ref-ferreira2004enhancing"/>
      <w:bookmarkEnd w:id="299"/>
      <w:r>
        <w:t xml:space="preserve">Ferreira, H., &amp; Freitas, D. (2004). Enhancing the accessibility of mathematics for blind people: The AudioMath project. </w:t>
      </w:r>
      <w:r>
        <w:rPr>
          <w:i/>
          <w:iCs/>
        </w:rPr>
        <w:t>International Conference on Computers for Handicapped Persons</w:t>
      </w:r>
      <w:r>
        <w:t>, 678–685.</w:t>
      </w:r>
    </w:p>
    <w:p w14:paraId="175E98EA" w14:textId="77777777" w:rsidR="00515C31" w:rsidRDefault="007C42C2">
      <w:bookmarkStart w:id="301" w:name="ref-fleiss1971measuring"/>
      <w:bookmarkEnd w:id="300"/>
      <w:r>
        <w:t>Fleiss, J. L. (1971). Measuring nominal scale agr</w:t>
      </w:r>
      <w:r>
        <w:t xml:space="preserve">eement among many raters. </w:t>
      </w:r>
      <w:r>
        <w:rPr>
          <w:i/>
          <w:iCs/>
        </w:rPr>
        <w:t>Psychological Bulletin</w:t>
      </w:r>
      <w:r>
        <w:t xml:space="preserve">, </w:t>
      </w:r>
      <w:r>
        <w:rPr>
          <w:i/>
          <w:iCs/>
        </w:rPr>
        <w:t>76</w:t>
      </w:r>
      <w:r>
        <w:t>(5), 378.</w:t>
      </w:r>
    </w:p>
    <w:p w14:paraId="231D16DC" w14:textId="77777777" w:rsidR="00515C31" w:rsidRDefault="007C42C2">
      <w:bookmarkStart w:id="302" w:name="ref-fleiss1969large"/>
      <w:bookmarkEnd w:id="301"/>
      <w:r>
        <w:t xml:space="preserve">Fleiss, J. L., Cohen, J., &amp; Everitt, B. (1969). Large sample standard errors of kappa and weighted kappa. </w:t>
      </w:r>
      <w:r>
        <w:rPr>
          <w:i/>
          <w:iCs/>
        </w:rPr>
        <w:t>Psychological Bulletin</w:t>
      </w:r>
      <w:r>
        <w:t xml:space="preserve">, </w:t>
      </w:r>
      <w:r>
        <w:rPr>
          <w:i/>
          <w:iCs/>
        </w:rPr>
        <w:t>72</w:t>
      </w:r>
      <w:r>
        <w:t>(5), 323.</w:t>
      </w:r>
    </w:p>
    <w:p w14:paraId="2E02C533" w14:textId="77777777" w:rsidR="00515C31" w:rsidRDefault="007C42C2">
      <w:bookmarkStart w:id="303" w:name="ref-fraser2008teaching"/>
      <w:bookmarkEnd w:id="302"/>
      <w:r>
        <w:lastRenderedPageBreak/>
        <w:t>Fraser, W. J., &amp; Maguvhe, M. O. (2008). Teaching lif</w:t>
      </w:r>
      <w:r>
        <w:t xml:space="preserve">e sciences to blind and visually impaired learners. </w:t>
      </w:r>
      <w:r>
        <w:rPr>
          <w:i/>
          <w:iCs/>
        </w:rPr>
        <w:t>Journal of Biological Education</w:t>
      </w:r>
      <w:r>
        <w:t xml:space="preserve">, </w:t>
      </w:r>
      <w:r>
        <w:rPr>
          <w:i/>
          <w:iCs/>
        </w:rPr>
        <w:t>42</w:t>
      </w:r>
      <w:r>
        <w:t>(2), 84–89.</w:t>
      </w:r>
    </w:p>
    <w:p w14:paraId="3B53EFBF" w14:textId="77777777" w:rsidR="00515C31" w:rsidRDefault="007C42C2">
      <w:bookmarkStart w:id="304" w:name="ref-ganley2018gender"/>
      <w:bookmarkEnd w:id="303"/>
      <w:r>
        <w:t>Ganley, C. M., George, C. E., Cimpian, J. R., &amp; Makowski, M. B. (2018). Gender equity in college majors: Looking beyond the STEM/non-STEM dichotomy for answe</w:t>
      </w:r>
      <w:r>
        <w:t xml:space="preserve">rs regarding female participation. </w:t>
      </w:r>
      <w:r>
        <w:rPr>
          <w:i/>
          <w:iCs/>
        </w:rPr>
        <w:t>American Educational Research Journal</w:t>
      </w:r>
      <w:r>
        <w:t xml:space="preserve">, </w:t>
      </w:r>
      <w:r>
        <w:rPr>
          <w:i/>
          <w:iCs/>
        </w:rPr>
        <w:t>55</w:t>
      </w:r>
      <w:r>
        <w:t>(3), 453–487.</w:t>
      </w:r>
    </w:p>
    <w:p w14:paraId="1E215166" w14:textId="77777777" w:rsidR="00515C31" w:rsidRDefault="007C42C2">
      <w:bookmarkStart w:id="305" w:name="ref-gardner2002access"/>
      <w:bookmarkEnd w:id="304"/>
      <w:r>
        <w:t xml:space="preserve">Gardner, J. A. (2002). Access by blind students and professionals to mainstream math and science. </w:t>
      </w:r>
      <w:r>
        <w:rPr>
          <w:i/>
          <w:iCs/>
        </w:rPr>
        <w:t>International Conference on Computers for Handicapped Persons</w:t>
      </w:r>
      <w:r>
        <w:t>, 502–507.</w:t>
      </w:r>
    </w:p>
    <w:p w14:paraId="7F3C75D1" w14:textId="77777777" w:rsidR="00515C31" w:rsidRDefault="007C42C2">
      <w:bookmarkStart w:id="306" w:name="ref-gireesh2008acm"/>
      <w:bookmarkEnd w:id="305"/>
      <w:r>
        <w:t>Gireesh, A. G., Gowda, M., &amp; others. (2008). Acm transactions on information systems (</w:t>
      </w:r>
      <w:r>
        <w:t xml:space="preserve">1989–2006): A bibliometric study. </w:t>
      </w:r>
      <w:r>
        <w:rPr>
          <w:i/>
          <w:iCs/>
        </w:rPr>
        <w:t>Information Studies</w:t>
      </w:r>
      <w:r>
        <w:t xml:space="preserve">, </w:t>
      </w:r>
      <w:r>
        <w:rPr>
          <w:i/>
          <w:iCs/>
        </w:rPr>
        <w:t>14</w:t>
      </w:r>
      <w:r>
        <w:t>(4), 223–234.</w:t>
      </w:r>
    </w:p>
    <w:p w14:paraId="4D80C2DE" w14:textId="77777777" w:rsidR="00515C31" w:rsidRDefault="007C42C2">
      <w:bookmarkStart w:id="307" w:name="ref-goldthorpe2000sociology"/>
      <w:bookmarkEnd w:id="306"/>
      <w:r>
        <w:t xml:space="preserve">Goldthorpe, J. H. (2000). </w:t>
      </w:r>
      <w:r>
        <w:rPr>
          <w:i/>
          <w:iCs/>
        </w:rPr>
        <w:t>On sociology: Numbers, narratives, and the integration of research and theory</w:t>
      </w:r>
      <w:r>
        <w:t>. Oxford University Press on Demand.</w:t>
      </w:r>
    </w:p>
    <w:p w14:paraId="5FC0A6DF" w14:textId="77777777" w:rsidR="00515C31" w:rsidRDefault="007C42C2">
      <w:bookmarkStart w:id="308" w:name="ref-Grajzl2019"/>
      <w:bookmarkEnd w:id="307"/>
      <w:r>
        <w:t>Grajzl, C., Peterand Irby. (2019). Reflection</w:t>
      </w:r>
      <w:r>
        <w:t xml:space="preserve">s on study abroad: A computational linguistics approach. </w:t>
      </w:r>
      <w:r>
        <w:rPr>
          <w:i/>
          <w:iCs/>
        </w:rPr>
        <w:t>Journal of Computational Social Science</w:t>
      </w:r>
      <w:r>
        <w:t xml:space="preserve">. </w:t>
      </w:r>
      <w:hyperlink r:id="rId89">
        <w:r>
          <w:t>https://doi.org/10.1007/s42001-019-00038-8</w:t>
        </w:r>
      </w:hyperlink>
    </w:p>
    <w:p w14:paraId="7CCEAC3F" w14:textId="77777777" w:rsidR="00515C31" w:rsidRDefault="007C42C2">
      <w:bookmarkStart w:id="309" w:name="ref-griffin2007ethnography"/>
      <w:bookmarkEnd w:id="308"/>
      <w:r>
        <w:t xml:space="preserve">Griffin, C., &amp; Bengry-Howell, A. (2007). Ethnography. In </w:t>
      </w:r>
      <w:r>
        <w:rPr>
          <w:i/>
          <w:iCs/>
        </w:rPr>
        <w:t>Handbook of qualitative methods in psychology. Due to be published in 2007</w:t>
      </w:r>
      <w:r>
        <w:t>. Sage Publications.</w:t>
      </w:r>
    </w:p>
    <w:p w14:paraId="1FB2FB07" w14:textId="77777777" w:rsidR="00515C31" w:rsidRDefault="007C42C2">
      <w:bookmarkStart w:id="310" w:name="ref-grimmer2010bayesian"/>
      <w:bookmarkEnd w:id="309"/>
      <w:r>
        <w:t>Grimmer, J. (2010). A bayesian hierarchical topic model for political texts: Measuring expressed agendas</w:t>
      </w:r>
      <w:r>
        <w:t xml:space="preserve"> in senate press releases. </w:t>
      </w:r>
      <w:r>
        <w:rPr>
          <w:i/>
          <w:iCs/>
        </w:rPr>
        <w:t>Political Analysis</w:t>
      </w:r>
      <w:r>
        <w:t xml:space="preserve">, </w:t>
      </w:r>
      <w:r>
        <w:rPr>
          <w:i/>
          <w:iCs/>
        </w:rPr>
        <w:t>18</w:t>
      </w:r>
      <w:r>
        <w:t>(1), 1–35.</w:t>
      </w:r>
    </w:p>
    <w:p w14:paraId="3055050D" w14:textId="77777777" w:rsidR="00515C31" w:rsidRDefault="007C42C2">
      <w:bookmarkStart w:id="311" w:name="ref-grimmer2011general"/>
      <w:bookmarkEnd w:id="310"/>
      <w:r>
        <w:t xml:space="preserve">Grimmer, J., &amp; King, G. (2011). General purpose computer-assisted clustering and conceptualization. </w:t>
      </w:r>
      <w:r>
        <w:rPr>
          <w:i/>
          <w:iCs/>
        </w:rPr>
        <w:t>Proceedings of the National Academy of Sciences</w:t>
      </w:r>
      <w:r>
        <w:t xml:space="preserve">, </w:t>
      </w:r>
      <w:r>
        <w:rPr>
          <w:i/>
          <w:iCs/>
        </w:rPr>
        <w:t>108</w:t>
      </w:r>
      <w:r>
        <w:t>(7), 2643–2650.</w:t>
      </w:r>
    </w:p>
    <w:p w14:paraId="48AF7E77" w14:textId="77777777" w:rsidR="00515C31" w:rsidRDefault="007C42C2">
      <w:bookmarkStart w:id="312" w:name="ref-grimmer2013text"/>
      <w:bookmarkEnd w:id="311"/>
      <w:r>
        <w:t>Grimmer, J., &amp; Stewart, B. M</w:t>
      </w:r>
      <w:r>
        <w:t xml:space="preserve">. (2013). Text as data: The promise and pitfalls of automatic content analysis methods for political texts. </w:t>
      </w:r>
      <w:r>
        <w:rPr>
          <w:i/>
          <w:iCs/>
        </w:rPr>
        <w:t>Political Analysis</w:t>
      </w:r>
      <w:r>
        <w:t xml:space="preserve">, </w:t>
      </w:r>
      <w:r>
        <w:rPr>
          <w:i/>
          <w:iCs/>
        </w:rPr>
        <w:t>21</w:t>
      </w:r>
      <w:r>
        <w:t>(3), 267–297.</w:t>
      </w:r>
    </w:p>
    <w:p w14:paraId="0F9384A8" w14:textId="77777777" w:rsidR="00515C31" w:rsidRDefault="007C42C2">
      <w:bookmarkStart w:id="313" w:name="ref-chansocio"/>
      <w:bookmarkEnd w:id="312"/>
      <w:r>
        <w:t>Hakkarainen, K., Paavola, S., Kangas, K., &amp; Seitamaa-Hakkarainen, P. (2013). Socio-cultural perspectives on coll</w:t>
      </w:r>
      <w:r>
        <w:t xml:space="preserve">aborative learning: Towards collaborative knowledge creation. In C. </w:t>
      </w:r>
      <w:r>
        <w:lastRenderedPageBreak/>
        <w:t xml:space="preserve">E. Hmelo-Silver, C. A. Chinn, C. K. K. Chan, &amp; A. M. O’Donnell (Eds.), </w:t>
      </w:r>
      <w:r>
        <w:rPr>
          <w:i/>
          <w:iCs/>
        </w:rPr>
        <w:t>International handbook of collaborative learning</w:t>
      </w:r>
      <w:r>
        <w:t xml:space="preserve"> (pp. 57–73). Routledge.</w:t>
      </w:r>
    </w:p>
    <w:p w14:paraId="2954EA50" w14:textId="77777777" w:rsidR="00515C31" w:rsidRDefault="007C42C2">
      <w:bookmarkStart w:id="314" w:name="ref-halverson2014maker"/>
      <w:bookmarkEnd w:id="313"/>
      <w:r>
        <w:t>Halverson, E. R., &amp; Sheridan, K. (2014). The</w:t>
      </w:r>
      <w:r>
        <w:t xml:space="preserve"> maker movement in education. </w:t>
      </w:r>
      <w:r>
        <w:rPr>
          <w:i/>
          <w:iCs/>
        </w:rPr>
        <w:t>Harvard Educational Review</w:t>
      </w:r>
      <w:r>
        <w:t xml:space="preserve">, </w:t>
      </w:r>
      <w:r>
        <w:rPr>
          <w:i/>
          <w:iCs/>
        </w:rPr>
        <w:t>84</w:t>
      </w:r>
      <w:r>
        <w:t>(4), 495–504.</w:t>
      </w:r>
    </w:p>
    <w:p w14:paraId="39ADCB44" w14:textId="77777777" w:rsidR="00515C31" w:rsidRDefault="007C42C2">
      <w:bookmarkStart w:id="315" w:name="ref-hamraie2012universal"/>
      <w:bookmarkEnd w:id="314"/>
      <w:r>
        <w:t xml:space="preserve">Hamraie, A. (2012). Universal design research as a new materialist practice. </w:t>
      </w:r>
      <w:r>
        <w:rPr>
          <w:i/>
          <w:iCs/>
        </w:rPr>
        <w:t>Disability Studies Quarterly</w:t>
      </w:r>
      <w:r>
        <w:t xml:space="preserve">, </w:t>
      </w:r>
      <w:r>
        <w:rPr>
          <w:i/>
          <w:iCs/>
        </w:rPr>
        <w:t>32</w:t>
      </w:r>
      <w:r>
        <w:t>(4).</w:t>
      </w:r>
    </w:p>
    <w:p w14:paraId="5B5BBF20" w14:textId="77777777" w:rsidR="00515C31" w:rsidRDefault="007C42C2">
      <w:bookmarkStart w:id="316" w:name="ref-heil2013understanding"/>
      <w:bookmarkEnd w:id="315"/>
      <w:r>
        <w:t>Heil, D., Pearson, G., &amp; Burger, S. (2013). Understanding integrated</w:t>
      </w:r>
      <w:r>
        <w:t xml:space="preserve"> STEM education: Report on a national study. </w:t>
      </w:r>
      <w:r>
        <w:rPr>
          <w:i/>
          <w:iCs/>
        </w:rPr>
        <w:t>ASEE Annual Conference &amp; Exposition, Atlanta, Georgia</w:t>
      </w:r>
      <w:r>
        <w:t>.</w:t>
      </w:r>
    </w:p>
    <w:p w14:paraId="69C01D24" w14:textId="77777777" w:rsidR="00515C31" w:rsidRDefault="007C42C2">
      <w:bookmarkStart w:id="317" w:name="ref-hillard2008computer"/>
      <w:bookmarkEnd w:id="316"/>
      <w:r>
        <w:t xml:space="preserve">Hillard, D., Purpura, S., &amp; Wilkerson, J. (2008). Computer-assisted topic classification for mixed-methods social science research. </w:t>
      </w:r>
      <w:r>
        <w:rPr>
          <w:i/>
          <w:iCs/>
        </w:rPr>
        <w:t>Journal of Information T</w:t>
      </w:r>
      <w:r>
        <w:rPr>
          <w:i/>
          <w:iCs/>
        </w:rPr>
        <w:t>echnology &amp; Politics</w:t>
      </w:r>
      <w:r>
        <w:t xml:space="preserve">, </w:t>
      </w:r>
      <w:r>
        <w:rPr>
          <w:i/>
          <w:iCs/>
        </w:rPr>
        <w:t>4</w:t>
      </w:r>
      <w:r>
        <w:t>(4), 31–46.</w:t>
      </w:r>
    </w:p>
    <w:p w14:paraId="0A2AEB36" w14:textId="77777777" w:rsidR="00515C31" w:rsidRDefault="007C42C2">
      <w:bookmarkStart w:id="318" w:name="ref-hughes2010park"/>
      <w:bookmarkEnd w:id="317"/>
      <w:r>
        <w:t xml:space="preserve">Hughes, B. (2010). Park forest middle school STEM education fair 2010. </w:t>
      </w:r>
      <w:r>
        <w:rPr>
          <w:i/>
          <w:iCs/>
        </w:rPr>
        <w:t>Technology and Engineering Teacher</w:t>
      </w:r>
      <w:r>
        <w:t xml:space="preserve">, </w:t>
      </w:r>
      <w:r>
        <w:rPr>
          <w:i/>
          <w:iCs/>
        </w:rPr>
        <w:t>70</w:t>
      </w:r>
      <w:r>
        <w:t>(2), 32.</w:t>
      </w:r>
    </w:p>
    <w:p w14:paraId="2B8E3722" w14:textId="77777777" w:rsidR="00515C31" w:rsidRDefault="007C42C2">
      <w:bookmarkStart w:id="319" w:name="ref-Hung2012"/>
      <w:bookmarkEnd w:id="318"/>
      <w:r>
        <w:t>Hung, K., Jui-Longand Zhang. (2012). Examining mobile learning trends 2003–2008: A categorical meta-tre</w:t>
      </w:r>
      <w:r>
        <w:t xml:space="preserve">nd analysis using text mining techniques. </w:t>
      </w:r>
      <w:r>
        <w:rPr>
          <w:i/>
          <w:iCs/>
        </w:rPr>
        <w:t>Journal of Computing in Higher Education</w:t>
      </w:r>
      <w:r>
        <w:t xml:space="preserve">, </w:t>
      </w:r>
      <w:r>
        <w:rPr>
          <w:i/>
          <w:iCs/>
        </w:rPr>
        <w:t>24</w:t>
      </w:r>
      <w:r>
        <w:t xml:space="preserve">(1), 1–17. </w:t>
      </w:r>
      <w:hyperlink r:id="rId90">
        <w:r>
          <w:t>https://doi.org/10.1007/s12528-011-9044-9</w:t>
        </w:r>
      </w:hyperlink>
    </w:p>
    <w:p w14:paraId="09E5D5E4" w14:textId="77777777" w:rsidR="00515C31" w:rsidRDefault="007C42C2">
      <w:bookmarkStart w:id="320" w:name="ref-hwang2016stemming"/>
      <w:bookmarkEnd w:id="319"/>
      <w:r>
        <w:t>Hwang, J., &amp; Taylor, J. C. (2016). Stemming on STEM: A S</w:t>
      </w:r>
      <w:r>
        <w:t xml:space="preserve">TEM education framework for students with disabilities. </w:t>
      </w:r>
      <w:r>
        <w:rPr>
          <w:i/>
          <w:iCs/>
        </w:rPr>
        <w:t>Journal of Science Education for Students with Disabilities</w:t>
      </w:r>
      <w:r>
        <w:t xml:space="preserve">, </w:t>
      </w:r>
      <w:r>
        <w:rPr>
          <w:i/>
          <w:iCs/>
        </w:rPr>
        <w:t>19</w:t>
      </w:r>
      <w:r>
        <w:t>(1), 39–49.</w:t>
      </w:r>
    </w:p>
    <w:p w14:paraId="514B4AB1" w14:textId="77777777" w:rsidR="00515C31" w:rsidRDefault="007C42C2">
      <w:bookmarkStart w:id="321" w:name="ref-israel2013promoting"/>
      <w:bookmarkEnd w:id="320"/>
      <w:r>
        <w:t>Israel, M., Maynard, K., &amp; Williamson, P. (2013). Promoting literacy-embedded, authentic STEM instruction for students with d</w:t>
      </w:r>
      <w:r>
        <w:t xml:space="preserve">isabilities and other struggling learners. </w:t>
      </w:r>
      <w:r>
        <w:rPr>
          <w:i/>
          <w:iCs/>
        </w:rPr>
        <w:t>Teaching Exceptional Children</w:t>
      </w:r>
      <w:r>
        <w:t xml:space="preserve">, </w:t>
      </w:r>
      <w:r>
        <w:rPr>
          <w:i/>
          <w:iCs/>
        </w:rPr>
        <w:t>45</w:t>
      </w:r>
      <w:r>
        <w:t>(4), 18–25.</w:t>
      </w:r>
    </w:p>
    <w:p w14:paraId="507D5159" w14:textId="77777777" w:rsidR="00515C31" w:rsidRDefault="007C42C2">
      <w:bookmarkStart w:id="322" w:name="ref-nfb-braille-crisis"/>
      <w:bookmarkEnd w:id="321"/>
      <w:r>
        <w:t xml:space="preserve">Jernigan Institute. (2009, March 26). </w:t>
      </w:r>
      <w:r>
        <w:rPr>
          <w:i/>
          <w:iCs/>
        </w:rPr>
        <w:t>The braille literacy crisis in america: Facing the truth, reversing the trend, empowering the blind</w:t>
      </w:r>
      <w:r>
        <w:t>. National Federation of the Bl</w:t>
      </w:r>
      <w:r>
        <w:t xml:space="preserve">ind. </w:t>
      </w:r>
      <w:hyperlink r:id="rId91">
        <w:r>
          <w:t>https://nfb.org/images/nfb/documents/pdf/braille_literacy_report_web.pdf</w:t>
        </w:r>
      </w:hyperlink>
    </w:p>
    <w:p w14:paraId="72A6B67E" w14:textId="77777777" w:rsidR="00515C31" w:rsidRDefault="007C42C2">
      <w:bookmarkStart w:id="323" w:name="ref-jones2006visualizing"/>
      <w:bookmarkEnd w:id="322"/>
      <w:r>
        <w:lastRenderedPageBreak/>
        <w:t>Jones, M. G., Minogue, J., Oppewal, T., Cook, M. P., &amp; Broadwell, B. (2006). Visualizi</w:t>
      </w:r>
      <w:r>
        <w:t xml:space="preserve">ng without vision at the microscale: Students with visual impairments explore cells with touch. </w:t>
      </w:r>
      <w:r>
        <w:rPr>
          <w:i/>
          <w:iCs/>
        </w:rPr>
        <w:t>Journal of Science Education and Technology</w:t>
      </w:r>
      <w:r>
        <w:t xml:space="preserve">, </w:t>
      </w:r>
      <w:r>
        <w:rPr>
          <w:i/>
          <w:iCs/>
        </w:rPr>
        <w:t>15</w:t>
      </w:r>
      <w:r>
        <w:t>(5-6), 345–351.</w:t>
      </w:r>
    </w:p>
    <w:p w14:paraId="00B406F3" w14:textId="77777777" w:rsidR="00515C31" w:rsidRDefault="007C42C2">
      <w:bookmarkStart w:id="324" w:name="ref-kafai2014ethnocomputing"/>
      <w:bookmarkEnd w:id="323"/>
      <w:r>
        <w:t>Kafai, Y., Searle, K., Martinez, C., &amp; Brayboy, B. (2014). Ethnocomputing with electronic textile</w:t>
      </w:r>
      <w:r>
        <w:t xml:space="preserve">s: Culturally responsive open design to broaden participation in computing in american indian youth and communities. </w:t>
      </w:r>
      <w:r>
        <w:rPr>
          <w:i/>
          <w:iCs/>
        </w:rPr>
        <w:t>Proceedings of the 45th ACM Technical Symposium on Computer Science Education</w:t>
      </w:r>
      <w:r>
        <w:t>, 241–246.</w:t>
      </w:r>
    </w:p>
    <w:p w14:paraId="157B3F78" w14:textId="77777777" w:rsidR="00515C31" w:rsidRDefault="007C42C2">
      <w:bookmarkStart w:id="325" w:name="ref-kafer2013feminist"/>
      <w:bookmarkEnd w:id="324"/>
      <w:r>
        <w:t xml:space="preserve">Kafer, A. (2013). </w:t>
      </w:r>
      <w:r>
        <w:rPr>
          <w:i/>
          <w:iCs/>
        </w:rPr>
        <w:t>Feminist, queer, crip</w:t>
      </w:r>
      <w:r>
        <w:t>. Indiana University Press.</w:t>
      </w:r>
    </w:p>
    <w:p w14:paraId="343E91FF" w14:textId="77777777" w:rsidR="00515C31" w:rsidRDefault="007C42C2">
      <w:bookmarkStart w:id="326" w:name="ref-Kaku:2012:PFS:2331187"/>
      <w:bookmarkEnd w:id="325"/>
      <w:r>
        <w:t xml:space="preserve">Kaku, M. (2012). </w:t>
      </w:r>
      <w:r>
        <w:rPr>
          <w:i/>
          <w:iCs/>
        </w:rPr>
        <w:t>Physics of the future: How science will shape human destiny and our daily lives by the year 2100</w:t>
      </w:r>
      <w:r>
        <w:t>. Anchor.</w:t>
      </w:r>
    </w:p>
    <w:p w14:paraId="5F73B9D7" w14:textId="77777777" w:rsidR="00515C31" w:rsidRDefault="007C42C2">
      <w:bookmarkStart w:id="327" w:name="ref-karshmer2002access"/>
      <w:bookmarkEnd w:id="326"/>
      <w:r>
        <w:t xml:space="preserve">Karshmer, A. I., &amp; Bledsoe, C. (2002). Access to mathematics by blind students. </w:t>
      </w:r>
      <w:r>
        <w:rPr>
          <w:i/>
          <w:iCs/>
        </w:rPr>
        <w:t>Inte</w:t>
      </w:r>
      <w:r>
        <w:rPr>
          <w:i/>
          <w:iCs/>
        </w:rPr>
        <w:t>rnational Conference on Computers for Handicapped Persons</w:t>
      </w:r>
      <w:r>
        <w:t>, 471–476.</w:t>
      </w:r>
    </w:p>
    <w:p w14:paraId="75AD5943" w14:textId="77777777" w:rsidR="00515C31" w:rsidRDefault="007C42C2">
      <w:bookmarkStart w:id="328" w:name="ref-kaufman2003beyond"/>
      <w:bookmarkEnd w:id="327"/>
      <w:r>
        <w:t xml:space="preserve">Kaufman, D., Moss, D. M., &amp; Osborn, T. A. (2003). </w:t>
      </w:r>
      <w:r>
        <w:rPr>
          <w:i/>
          <w:iCs/>
        </w:rPr>
        <w:t>Beyond the boundaries: A transdisciplinary approach to learning and teaching</w:t>
      </w:r>
      <w:r>
        <w:t>. Greenwood Publishing Group.</w:t>
      </w:r>
    </w:p>
    <w:p w14:paraId="164653EE" w14:textId="77777777" w:rsidR="00515C31" w:rsidRDefault="007C42C2">
      <w:bookmarkStart w:id="329" w:name="ref-king1994designing"/>
      <w:bookmarkEnd w:id="328"/>
      <w:r>
        <w:t>King, G., Keohane, R. O., &amp; Verb</w:t>
      </w:r>
      <w:r>
        <w:t xml:space="preserve">a, S. (1994). </w:t>
      </w:r>
      <w:r>
        <w:rPr>
          <w:i/>
          <w:iCs/>
        </w:rPr>
        <w:t>Designing social inquiry: Scientific inference in qualitative research</w:t>
      </w:r>
      <w:r>
        <w:t>. Princeton university press.</w:t>
      </w:r>
    </w:p>
    <w:p w14:paraId="230E9D37" w14:textId="77777777" w:rsidR="00515C31" w:rsidRDefault="007C42C2">
      <w:bookmarkStart w:id="330" w:name="ref-king2013censorship"/>
      <w:bookmarkEnd w:id="329"/>
      <w:r>
        <w:t xml:space="preserve">King, G., Pan, J., &amp; Roberts, M. E. (2013). How censorship in china allows government criticism but silences collective expression. </w:t>
      </w:r>
      <w:r>
        <w:rPr>
          <w:i/>
          <w:iCs/>
        </w:rPr>
        <w:t>American P</w:t>
      </w:r>
      <w:r>
        <w:rPr>
          <w:i/>
          <w:iCs/>
        </w:rPr>
        <w:t>olitical Science Review</w:t>
      </w:r>
      <w:r>
        <w:t xml:space="preserve">, </w:t>
      </w:r>
      <w:r>
        <w:rPr>
          <w:i/>
          <w:iCs/>
        </w:rPr>
        <w:t>107</w:t>
      </w:r>
      <w:r>
        <w:t>(2), 326–343.</w:t>
      </w:r>
    </w:p>
    <w:p w14:paraId="02B212F6" w14:textId="77777777" w:rsidR="00515C31" w:rsidRDefault="007C42C2">
      <w:bookmarkStart w:id="331" w:name="ref-krippendorff2018content"/>
      <w:bookmarkEnd w:id="330"/>
      <w:r>
        <w:t xml:space="preserve">Krippendorff, K. (2018). </w:t>
      </w:r>
      <w:r>
        <w:rPr>
          <w:i/>
          <w:iCs/>
        </w:rPr>
        <w:t>Content analysis: An introduction to its methodology</w:t>
      </w:r>
      <w:r>
        <w:t>. Sage publications.</w:t>
      </w:r>
    </w:p>
    <w:p w14:paraId="048E21E4" w14:textId="77777777" w:rsidR="00515C31" w:rsidRDefault="007C42C2">
      <w:bookmarkStart w:id="332" w:name="ref-labov2010integrated"/>
      <w:bookmarkEnd w:id="331"/>
      <w:r>
        <w:t>Labov, J. B., Reid, A. H., &amp; Yamamoto, K. R. (2010). Integrated biology and undergraduate science education: A new b</w:t>
      </w:r>
      <w:r>
        <w:t xml:space="preserve">iology education for the twenty-first century? </w:t>
      </w:r>
      <w:r>
        <w:rPr>
          <w:i/>
          <w:iCs/>
        </w:rPr>
        <w:t>CBE?Life Sciences Education</w:t>
      </w:r>
      <w:r>
        <w:t xml:space="preserve">, </w:t>
      </w:r>
      <w:r>
        <w:rPr>
          <w:i/>
          <w:iCs/>
        </w:rPr>
        <w:t>9</w:t>
      </w:r>
      <w:r>
        <w:t>(1), 10–16.</w:t>
      </w:r>
    </w:p>
    <w:p w14:paraId="5BB6D5FC" w14:textId="77777777" w:rsidR="00515C31" w:rsidRDefault="007C42C2">
      <w:bookmarkStart w:id="333" w:name="ref-lachney2016software"/>
      <w:bookmarkEnd w:id="332"/>
      <w:r>
        <w:lastRenderedPageBreak/>
        <w:t xml:space="preserve">Lachney, M., Babbitt, W., &amp; Eglash, R. (2016). Software design in the ‘construction genre’of learning technology: Content aware versus content agonistic. </w:t>
      </w:r>
      <w:r>
        <w:rPr>
          <w:i/>
          <w:iCs/>
        </w:rPr>
        <w:t>Computational</w:t>
      </w:r>
      <w:r>
        <w:rPr>
          <w:i/>
          <w:iCs/>
        </w:rPr>
        <w:t xml:space="preserve"> Culture: A Journal of Software Studies</w:t>
      </w:r>
      <w:r>
        <w:t xml:space="preserve">, </w:t>
      </w:r>
      <w:r>
        <w:rPr>
          <w:i/>
          <w:iCs/>
        </w:rPr>
        <w:t>5</w:t>
      </w:r>
      <w:r>
        <w:t>, 1–15.</w:t>
      </w:r>
    </w:p>
    <w:p w14:paraId="103C1130" w14:textId="77777777" w:rsidR="00515C31" w:rsidRDefault="007C42C2">
      <w:bookmarkStart w:id="334" w:name="ref-lave1991situated"/>
      <w:bookmarkEnd w:id="333"/>
      <w:r>
        <w:t xml:space="preserve">Lave, J., &amp; Wenger, E. (1991). </w:t>
      </w:r>
      <w:r>
        <w:rPr>
          <w:i/>
          <w:iCs/>
        </w:rPr>
        <w:t>Situated learning: Legitimate peripheral participation</w:t>
      </w:r>
      <w:r>
        <w:t>. Cambridge university press.</w:t>
      </w:r>
    </w:p>
    <w:p w14:paraId="6B6C1129" w14:textId="77777777" w:rsidR="00515C31" w:rsidRDefault="007C42C2">
      <w:bookmarkStart w:id="335" w:name="ref-leddy2010technology"/>
      <w:bookmarkEnd w:id="334"/>
      <w:r>
        <w:t xml:space="preserve">Leddy, M. H. (2010). Technology to advance high school and undergraduate students with disabilities in science, technology, engineering, and mathematics. </w:t>
      </w:r>
      <w:r>
        <w:rPr>
          <w:i/>
          <w:iCs/>
        </w:rPr>
        <w:t>Journal of Special Education Technology</w:t>
      </w:r>
      <w:r>
        <w:t xml:space="preserve">, </w:t>
      </w:r>
      <w:r>
        <w:rPr>
          <w:i/>
          <w:iCs/>
        </w:rPr>
        <w:t>25</w:t>
      </w:r>
      <w:r>
        <w:t>(3), 3–8.</w:t>
      </w:r>
    </w:p>
    <w:p w14:paraId="2BDB50F9" w14:textId="77777777" w:rsidR="00515C31" w:rsidRDefault="007C42C2">
      <w:bookmarkStart w:id="336" w:name="ref-lee2015coding"/>
      <w:bookmarkEnd w:id="335"/>
      <w:r>
        <w:t>Lee, M., &amp; Martin, J. L. (2015). Coding, counting</w:t>
      </w:r>
      <w:r>
        <w:t xml:space="preserve"> and cultural cartography. </w:t>
      </w:r>
      <w:r>
        <w:rPr>
          <w:i/>
          <w:iCs/>
        </w:rPr>
        <w:t>American Journal of Cultural Sociology</w:t>
      </w:r>
      <w:r>
        <w:t xml:space="preserve">, </w:t>
      </w:r>
      <w:r>
        <w:rPr>
          <w:i/>
          <w:iCs/>
        </w:rPr>
        <w:t>3</w:t>
      </w:r>
      <w:r>
        <w:t>(1), 1–33.</w:t>
      </w:r>
    </w:p>
    <w:p w14:paraId="17BE3CB2" w14:textId="77777777" w:rsidR="00515C31" w:rsidRDefault="007C42C2">
      <w:bookmarkStart w:id="337" w:name="ref-levy2012enabling"/>
      <w:bookmarkEnd w:id="336"/>
      <w:r>
        <w:t xml:space="preserve">Levy, S. T., &amp; Lahav, O. (2012). Enabling people who are blind to experience science inquiry learning through sound-based mediation. </w:t>
      </w:r>
      <w:r>
        <w:rPr>
          <w:i/>
          <w:iCs/>
        </w:rPr>
        <w:t>Journal of Computer Assisted Learning</w:t>
      </w:r>
      <w:r>
        <w:t xml:space="preserve">, </w:t>
      </w:r>
      <w:r>
        <w:rPr>
          <w:i/>
          <w:iCs/>
        </w:rPr>
        <w:t>28</w:t>
      </w:r>
      <w:r>
        <w:t>(6)</w:t>
      </w:r>
      <w:r>
        <w:t>, 499–513.</w:t>
      </w:r>
    </w:p>
    <w:p w14:paraId="782B4324" w14:textId="77777777" w:rsidR="00515C31" w:rsidRDefault="007C42C2">
      <w:bookmarkStart w:id="338" w:name="ref-light1971measures"/>
      <w:bookmarkEnd w:id="337"/>
      <w:r>
        <w:t xml:space="preserve">Light, R. J. (1971). Measures of response agreement for qualitative data: Some generalizations and alternatives. </w:t>
      </w:r>
      <w:r>
        <w:rPr>
          <w:i/>
          <w:iCs/>
        </w:rPr>
        <w:t>Psychological Bulletin</w:t>
      </w:r>
      <w:r>
        <w:t xml:space="preserve">, </w:t>
      </w:r>
      <w:r>
        <w:rPr>
          <w:i/>
          <w:iCs/>
        </w:rPr>
        <w:t>76</w:t>
      </w:r>
      <w:r>
        <w:t>(5), 365.</w:t>
      </w:r>
    </w:p>
    <w:p w14:paraId="2EBBAB0C" w14:textId="77777777" w:rsidR="00515C31" w:rsidRDefault="007C42C2">
      <w:bookmarkStart w:id="339" w:name="ref-lowe2013validating"/>
      <w:bookmarkEnd w:id="338"/>
      <w:r>
        <w:t>Lowe, W., &amp; Benoit, K. (2013). Validating estimates of latent traits from textual data using hum</w:t>
      </w:r>
      <w:r>
        <w:t xml:space="preserve">an judgment as a benchmark. </w:t>
      </w:r>
      <w:r>
        <w:rPr>
          <w:i/>
          <w:iCs/>
        </w:rPr>
        <w:t>Political Analysis</w:t>
      </w:r>
      <w:r>
        <w:t xml:space="preserve">, </w:t>
      </w:r>
      <w:r>
        <w:rPr>
          <w:i/>
          <w:iCs/>
        </w:rPr>
        <w:t>21</w:t>
      </w:r>
      <w:r>
        <w:t>(3), 298–313.</w:t>
      </w:r>
    </w:p>
    <w:p w14:paraId="709DC5A5" w14:textId="77777777" w:rsidR="00515C31" w:rsidRDefault="007C42C2">
      <w:bookmarkStart w:id="340" w:name="ref-lundgard2019sociotechnical"/>
      <w:bookmarkEnd w:id="339"/>
      <w:r>
        <w:t xml:space="preserve">Lundgard, A., Lee, C., &amp; Satyanarayan, A. (2019). Sociotechnical considerations for accessible visualization design. </w:t>
      </w:r>
      <w:r>
        <w:rPr>
          <w:i/>
          <w:iCs/>
        </w:rPr>
        <w:t>2019 IEEE Visualization Conference (VIS)</w:t>
      </w:r>
      <w:r>
        <w:t>, 16–20.</w:t>
      </w:r>
    </w:p>
    <w:p w14:paraId="6FB4466C" w14:textId="77777777" w:rsidR="00515C31" w:rsidRDefault="007C42C2">
      <w:bookmarkStart w:id="341" w:name="ref-mankoff2010disability"/>
      <w:bookmarkEnd w:id="340"/>
      <w:r>
        <w:t>Mankoff, J., Hayes, G. R.,</w:t>
      </w:r>
      <w:r>
        <w:t xml:space="preserve"> &amp; Kasnitz, D. (2010). Disability studies as a source of critical inquiry for the field of assistive technology. </w:t>
      </w:r>
      <w:r>
        <w:rPr>
          <w:i/>
          <w:iCs/>
        </w:rPr>
        <w:t>Proceedings of the 12th International ACM SIGACCESS Conference on Computers and Accessibility</w:t>
      </w:r>
      <w:r>
        <w:t>, 3–10.</w:t>
      </w:r>
    </w:p>
    <w:p w14:paraId="71FE8442" w14:textId="77777777" w:rsidR="00515C31" w:rsidRDefault="007C42C2">
      <w:bookmarkStart w:id="342" w:name="ref-marino2010defining"/>
      <w:bookmarkEnd w:id="341"/>
      <w:r>
        <w:t>Marino, M. T. (2010). Defining a technolog</w:t>
      </w:r>
      <w:r>
        <w:t xml:space="preserve">y research agenda for elementary and secondary students with learning and other high-incidence disabilities in inclusive science classrooms. </w:t>
      </w:r>
      <w:r>
        <w:rPr>
          <w:i/>
          <w:iCs/>
        </w:rPr>
        <w:t>Journal of Special Education Technology</w:t>
      </w:r>
      <w:r>
        <w:t xml:space="preserve">, </w:t>
      </w:r>
      <w:r>
        <w:rPr>
          <w:i/>
          <w:iCs/>
        </w:rPr>
        <w:t>25</w:t>
      </w:r>
      <w:r>
        <w:t>(1), 1–27.</w:t>
      </w:r>
    </w:p>
    <w:p w14:paraId="4C24CEE3" w14:textId="77777777" w:rsidR="00515C31" w:rsidRDefault="007C42C2">
      <w:bookmarkStart w:id="343" w:name="ref-martin2011recruitment"/>
      <w:bookmarkEnd w:id="342"/>
      <w:r>
        <w:lastRenderedPageBreak/>
        <w:t xml:space="preserve">Martin, J. K., Stumbo, N. J., Martin, L. G., Collins, K. D., </w:t>
      </w:r>
      <w:r>
        <w:t xml:space="preserve">Hedrick, B. N., Nordstrom, D., &amp; Peterson, M. (2011). Recruitment of students with disabilities: Exploration of science, technology, engineering, and mathematics. </w:t>
      </w:r>
      <w:r>
        <w:rPr>
          <w:i/>
          <w:iCs/>
        </w:rPr>
        <w:t>Journal of Postsecondary Education and Disability</w:t>
      </w:r>
      <w:r>
        <w:t xml:space="preserve">, </w:t>
      </w:r>
      <w:r>
        <w:rPr>
          <w:i/>
          <w:iCs/>
        </w:rPr>
        <w:t>24</w:t>
      </w:r>
      <w:r>
        <w:t>(4), 285–299.</w:t>
      </w:r>
    </w:p>
    <w:p w14:paraId="3B21BE7F" w14:textId="77777777" w:rsidR="00515C31" w:rsidRDefault="007C42C2">
      <w:bookmarkStart w:id="344" w:name="ref-martinez2013invent"/>
      <w:bookmarkEnd w:id="343"/>
      <w:r>
        <w:t xml:space="preserve">Martinez, S. L., &amp; Stager, G. (2013). </w:t>
      </w:r>
      <w:r>
        <w:rPr>
          <w:i/>
          <w:iCs/>
        </w:rPr>
        <w:t>Invent to learn: Making, tinkering, and engineering in the classroom</w:t>
      </w:r>
      <w:r>
        <w:t>. Constructing modern knowledge press.</w:t>
      </w:r>
    </w:p>
    <w:p w14:paraId="1895D46C" w14:textId="77777777" w:rsidR="00515C31" w:rsidRDefault="007C42C2">
      <w:bookmarkStart w:id="345" w:name="ref-meinshausen2006high"/>
      <w:bookmarkEnd w:id="344"/>
      <w:r>
        <w:t>Meinshausen, N., Bühlmann, P., &amp; others. (2006). High-dimensional graphs and variable selection with the lasso.</w:t>
      </w:r>
      <w:r>
        <w:t xml:space="preserve"> </w:t>
      </w:r>
      <w:r>
        <w:rPr>
          <w:i/>
          <w:iCs/>
        </w:rPr>
        <w:t>Annals of Statistics</w:t>
      </w:r>
      <w:r>
        <w:t xml:space="preserve">, </w:t>
      </w:r>
      <w:r>
        <w:rPr>
          <w:i/>
          <w:iCs/>
        </w:rPr>
        <w:t>34</w:t>
      </w:r>
      <w:r>
        <w:t>(3), 1436–1462.</w:t>
      </w:r>
    </w:p>
    <w:p w14:paraId="4702F53F" w14:textId="77777777" w:rsidR="00515C31" w:rsidRDefault="007C42C2">
      <w:bookmarkStart w:id="346" w:name="ref-mimno2011optimizing"/>
      <w:bookmarkEnd w:id="345"/>
      <w:r>
        <w:t xml:space="preserve">Mimno, D., Wallach, H. M., Talley, E., Leenders, M., &amp; McCallum, A. (2011). Optimizing semantic coherence in topic models. </w:t>
      </w:r>
      <w:r>
        <w:rPr>
          <w:i/>
          <w:iCs/>
        </w:rPr>
        <w:t>Proceedings of the Conference on Empirical Methods in Natural Language Processing</w:t>
      </w:r>
      <w:r>
        <w:t xml:space="preserve">, 262–272. </w:t>
      </w:r>
      <w:hyperlink r:id="rId92">
        <w:r>
          <w:t>http://dl.acm.org/citation.cfm?id=2145432.2145462</w:t>
        </w:r>
      </w:hyperlink>
    </w:p>
    <w:p w14:paraId="57874CB3" w14:textId="77777777" w:rsidR="00515C31" w:rsidRDefault="007C42C2">
      <w:bookmarkStart w:id="347" w:name="ref-10.1007/978-3-319-21380-4_108"/>
      <w:bookmarkEnd w:id="346"/>
      <w:r>
        <w:t>Mishler, E. S. P., Alanand Crabb. (2015). Using structural topic modeling to detect events and cluster twitter users in the ukrainian cri</w:t>
      </w:r>
      <w:r>
        <w:t xml:space="preserve">sis. In C. Stephanidis (Ed.), </w:t>
      </w:r>
      <w:r>
        <w:rPr>
          <w:i/>
          <w:iCs/>
        </w:rPr>
        <w:t>HCI international 2015 - posters’ extended abstracts</w:t>
      </w:r>
      <w:r>
        <w:t xml:space="preserve"> (pp. 639–644). Springer International Publishing.</w:t>
      </w:r>
    </w:p>
    <w:p w14:paraId="7C964E8F" w14:textId="77777777" w:rsidR="00515C31" w:rsidRDefault="007C42C2">
      <w:bookmarkStart w:id="348" w:name="ref-moore2020using"/>
      <w:bookmarkEnd w:id="347"/>
      <w:r>
        <w:t>Moore, R. J., Smith, R., &amp; Liu, Q. (2020). Using computational ethnography to enhance the curation of real-world data (RWD)</w:t>
      </w:r>
      <w:r>
        <w:t xml:space="preserve"> for chronic pain and invisible disability use cases. </w:t>
      </w:r>
      <w:r>
        <w:rPr>
          <w:i/>
          <w:iCs/>
        </w:rPr>
        <w:t>ACM SIGACCESS Accessibility and Computing</w:t>
      </w:r>
      <w:r>
        <w:t xml:space="preserve">, </w:t>
      </w:r>
      <w:r>
        <w:rPr>
          <w:i/>
          <w:iCs/>
        </w:rPr>
        <w:t>127</w:t>
      </w:r>
      <w:r>
        <w:t>, 1–7.</w:t>
      </w:r>
    </w:p>
    <w:p w14:paraId="2D50B47E" w14:textId="77777777" w:rsidR="00515C31" w:rsidRDefault="007C42C2">
      <w:bookmarkStart w:id="349" w:name="ref-morrison2006attributes"/>
      <w:bookmarkEnd w:id="348"/>
      <w:r>
        <w:t xml:space="preserve">Morrison, J. S. (2006). Attributes of STEM education: The students, the academy, the classroom. </w:t>
      </w:r>
      <w:r>
        <w:rPr>
          <w:i/>
          <w:iCs/>
        </w:rPr>
        <w:t>TIES STEM Education Monograph Series. Baltimore: Teac</w:t>
      </w:r>
      <w:r>
        <w:rPr>
          <w:i/>
          <w:iCs/>
        </w:rPr>
        <w:t>hing Institute for Excellence in STEM</w:t>
      </w:r>
      <w:r>
        <w:t>.</w:t>
      </w:r>
    </w:p>
    <w:p w14:paraId="0C291906" w14:textId="77777777" w:rsidR="00515C31" w:rsidRDefault="007C42C2">
      <w:bookmarkStart w:id="350" w:name="ref-R-tibble"/>
      <w:bookmarkEnd w:id="349"/>
      <w:r>
        <w:t xml:space="preserve">Müller, K., &amp; Wickham, H. (2019). </w:t>
      </w:r>
      <w:r>
        <w:rPr>
          <w:i/>
          <w:iCs/>
        </w:rPr>
        <w:t>Tibble: Simple data frames</w:t>
      </w:r>
      <w:r>
        <w:t xml:space="preserve">. </w:t>
      </w:r>
      <w:hyperlink r:id="rId93">
        <w:r>
          <w:t>https://CRAN.R-project.org/package=tibble</w:t>
        </w:r>
      </w:hyperlink>
    </w:p>
    <w:p w14:paraId="1FB1A717" w14:textId="77777777" w:rsidR="00515C31" w:rsidRDefault="007C42C2">
      <w:bookmarkStart w:id="351" w:name="ref-nasir2014learning"/>
      <w:bookmarkEnd w:id="350"/>
      <w:r>
        <w:t>Nasir, N. S., Rosebery, A. S., Warren, B., &amp; Lee, C.</w:t>
      </w:r>
      <w:r>
        <w:t xml:space="preserve"> D. (2014). Learning as a cultural process: Achieving equity through diversity. In R. K. Sawyer (Ed.), </w:t>
      </w:r>
      <w:r>
        <w:rPr>
          <w:i/>
          <w:iCs/>
        </w:rPr>
        <w:t xml:space="preserve">The cambridge handbook of </w:t>
      </w:r>
      <w:r>
        <w:rPr>
          <w:i/>
          <w:iCs/>
        </w:rPr>
        <w:lastRenderedPageBreak/>
        <w:t>the learning sciences</w:t>
      </w:r>
      <w:r>
        <w:t xml:space="preserve"> (2nd ed., pp. 686–706). Cambridge University Press. </w:t>
      </w:r>
      <w:hyperlink r:id="rId94">
        <w:r>
          <w:t>https://doi.org/10.1017/CBO9781139519526</w:t>
        </w:r>
      </w:hyperlink>
    </w:p>
    <w:p w14:paraId="7D63E1C3" w14:textId="77777777" w:rsidR="00515C31" w:rsidRDefault="007C42C2">
      <w:bookmarkStart w:id="352" w:name="ref-nbp-braille-crisis"/>
      <w:bookmarkEnd w:id="351"/>
      <w:r>
        <w:t xml:space="preserve">National Braille Press. (n.d.). </w:t>
      </w:r>
      <w:r>
        <w:rPr>
          <w:i/>
          <w:iCs/>
        </w:rPr>
        <w:t>The need for braille</w:t>
      </w:r>
      <w:r>
        <w:t xml:space="preserve">. Retrieved May 25, 2020, from </w:t>
      </w:r>
      <w:hyperlink r:id="rId95">
        <w:r>
          <w:t>https://www.nbp.org/ic/nbp/about/aboutbr</w:t>
        </w:r>
        <w:r>
          <w:t>aille/needforbraille.html</w:t>
        </w:r>
      </w:hyperlink>
    </w:p>
    <w:p w14:paraId="7BD8EFD2" w14:textId="77777777" w:rsidR="00515C31" w:rsidRDefault="007C42C2">
      <w:bookmarkStart w:id="353" w:name="ref-nfbAboutUs"/>
      <w:bookmarkEnd w:id="352"/>
      <w:r>
        <w:t xml:space="preserve">National Federation of the Blind. (n.d.). </w:t>
      </w:r>
      <w:r>
        <w:rPr>
          <w:i/>
          <w:iCs/>
        </w:rPr>
        <w:t>About us</w:t>
      </w:r>
      <w:r>
        <w:t xml:space="preserve">. Retrieved July 21, 2019, from </w:t>
      </w:r>
      <w:hyperlink r:id="rId96">
        <w:r>
          <w:t>https://nfb.org/about-us</w:t>
        </w:r>
      </w:hyperlink>
    </w:p>
    <w:p w14:paraId="4C754067" w14:textId="77777777" w:rsidR="00515C31" w:rsidRDefault="007C42C2">
      <w:bookmarkStart w:id="354" w:name="ref-nfbnetmailing"/>
      <w:bookmarkEnd w:id="353"/>
      <w:r>
        <w:t xml:space="preserve">National Federation of the Blind Mailing Lists. (n.d.). </w:t>
      </w:r>
      <w:r>
        <w:rPr>
          <w:i/>
          <w:iCs/>
        </w:rPr>
        <w:t>Nfbnet.org mailing list</w:t>
      </w:r>
      <w:r>
        <w:rPr>
          <w:i/>
          <w:iCs/>
        </w:rPr>
        <w:t>s</w:t>
      </w:r>
      <w:r>
        <w:t xml:space="preserve">. National Federation of the Blind. Retrieved June 15, 2019, from </w:t>
      </w:r>
      <w:hyperlink r:id="rId97">
        <w:r>
          <w:t>https://www.nfbnet.org/mailman/listinfo</w:t>
        </w:r>
      </w:hyperlink>
    </w:p>
    <w:p w14:paraId="493485A9" w14:textId="77777777" w:rsidR="00515C31" w:rsidRDefault="007C42C2">
      <w:bookmarkStart w:id="355" w:name="ref-nelson2017computational"/>
      <w:bookmarkEnd w:id="354"/>
      <w:r>
        <w:t xml:space="preserve">Nelson, L. K. (2017). Computational grounded theory: A methodological framework. </w:t>
      </w:r>
      <w:r>
        <w:rPr>
          <w:i/>
          <w:iCs/>
        </w:rPr>
        <w:t>Sociologi</w:t>
      </w:r>
      <w:r>
        <w:rPr>
          <w:i/>
          <w:iCs/>
        </w:rPr>
        <w:t>cal Methods &amp; Research</w:t>
      </w:r>
      <w:r>
        <w:t xml:space="preserve">, 0049124117729703. </w:t>
      </w:r>
      <w:hyperlink r:id="rId98">
        <w:r>
          <w:t>https://doi.org/10.1177/0049124117729703</w:t>
        </w:r>
      </w:hyperlink>
    </w:p>
    <w:p w14:paraId="7EF880DA" w14:textId="77777777" w:rsidR="00515C31" w:rsidRDefault="007C42C2">
      <w:bookmarkStart w:id="356" w:name="ref-nelson2018future"/>
      <w:bookmarkEnd w:id="355"/>
      <w:r>
        <w:t xml:space="preserve">Nelson, L. K., Burk, D., Knudsen, M., &amp; McCall, L. (2018). The future of coding: A comparison of hand-coding and </w:t>
      </w:r>
      <w:r>
        <w:t xml:space="preserve">three types of computer-assisted text analysis methods. </w:t>
      </w:r>
      <w:r>
        <w:rPr>
          <w:i/>
          <w:iCs/>
        </w:rPr>
        <w:t>Sociological Methods &amp; Research</w:t>
      </w:r>
      <w:r>
        <w:t xml:space="preserve">, 0049124118769114. </w:t>
      </w:r>
      <w:hyperlink r:id="rId99">
        <w:r>
          <w:t>https://doi.org/10.1177/0049124118769114</w:t>
        </w:r>
      </w:hyperlink>
    </w:p>
    <w:p w14:paraId="1E7430F2" w14:textId="77777777" w:rsidR="00515C31" w:rsidRDefault="007C42C2">
      <w:bookmarkStart w:id="357" w:name="ref-novak2020keywords"/>
      <w:bookmarkEnd w:id="356"/>
      <w:r>
        <w:t xml:space="preserve">Novak, D., &amp; Sakakeeny, M. (2020). </w:t>
      </w:r>
      <w:r>
        <w:rPr>
          <w:i/>
          <w:iCs/>
        </w:rPr>
        <w:t>Keywords in s</w:t>
      </w:r>
      <w:r>
        <w:rPr>
          <w:i/>
          <w:iCs/>
        </w:rPr>
        <w:t>ound</w:t>
      </w:r>
      <w:r>
        <w:t>. Duke University Press.</w:t>
      </w:r>
    </w:p>
    <w:p w14:paraId="6A86703B" w14:textId="77777777" w:rsidR="00515C31" w:rsidRDefault="007C42C2">
      <w:bookmarkStart w:id="358" w:name="ref-oliver2013social"/>
      <w:bookmarkEnd w:id="357"/>
      <w:r>
        <w:t xml:space="preserve">Oliver, M. (2013). The social model of disability: Thirty years on. </w:t>
      </w:r>
      <w:r>
        <w:rPr>
          <w:i/>
          <w:iCs/>
        </w:rPr>
        <w:t>Disability &amp; Society</w:t>
      </w:r>
      <w:r>
        <w:t xml:space="preserve">, </w:t>
      </w:r>
      <w:r>
        <w:rPr>
          <w:i/>
          <w:iCs/>
        </w:rPr>
        <w:t>28</w:t>
      </w:r>
      <w:r>
        <w:t>(7), 1024–1026.</w:t>
      </w:r>
    </w:p>
    <w:p w14:paraId="428C69BD" w14:textId="77777777" w:rsidR="00515C31" w:rsidRDefault="007C42C2">
      <w:bookmarkStart w:id="359" w:name="ref-papert1991situating"/>
      <w:bookmarkEnd w:id="358"/>
      <w:r>
        <w:t xml:space="preserve">Papert, S., &amp; Harel, I. (1991). Situating constructionism. </w:t>
      </w:r>
      <w:r>
        <w:rPr>
          <w:i/>
          <w:iCs/>
        </w:rPr>
        <w:t>Constructionism</w:t>
      </w:r>
      <w:r>
        <w:t xml:space="preserve">, </w:t>
      </w:r>
      <w:r>
        <w:rPr>
          <w:i/>
          <w:iCs/>
        </w:rPr>
        <w:t>36</w:t>
      </w:r>
      <w:r>
        <w:t>(2), 1–11.</w:t>
      </w:r>
    </w:p>
    <w:p w14:paraId="1FC15D7D" w14:textId="77777777" w:rsidR="00515C31" w:rsidRDefault="007C42C2">
      <w:bookmarkStart w:id="360" w:name="ref-piaget1952origins"/>
      <w:bookmarkEnd w:id="359"/>
      <w:r>
        <w:t xml:space="preserve">Piaget, J., &amp; Cook, M. (1952). </w:t>
      </w:r>
      <w:r>
        <w:rPr>
          <w:i/>
          <w:iCs/>
        </w:rPr>
        <w:t>The origins of intelligence in children</w:t>
      </w:r>
      <w:r>
        <w:t xml:space="preserve"> (Vol. 8). International Universities Press New York.</w:t>
      </w:r>
    </w:p>
    <w:p w14:paraId="582C587B" w14:textId="77777777" w:rsidR="00515C31" w:rsidRDefault="007C42C2">
      <w:bookmarkStart w:id="361" w:name="ref-R-base"/>
      <w:bookmarkEnd w:id="360"/>
      <w:r>
        <w:t xml:space="preserve">R Core Team. (2019). </w:t>
      </w:r>
      <w:r>
        <w:rPr>
          <w:i/>
          <w:iCs/>
        </w:rPr>
        <w:t>R: A language and environment for statistical computing</w:t>
      </w:r>
      <w:r>
        <w:t xml:space="preserve">. R Foundation for Statistical Computing. </w:t>
      </w:r>
      <w:hyperlink r:id="rId100">
        <w:r>
          <w:t>https://www.R-project.org/</w:t>
        </w:r>
      </w:hyperlink>
    </w:p>
    <w:p w14:paraId="384B38E1" w14:textId="77777777" w:rsidR="00515C31" w:rsidRDefault="007C42C2">
      <w:bookmarkStart w:id="362" w:name="ref-rao2014review"/>
      <w:bookmarkEnd w:id="361"/>
      <w:r>
        <w:t xml:space="preserve">Rao, K., Ok, M. W., &amp; Bryant, B. R. (2014). A review of research on universal design educational models. </w:t>
      </w:r>
      <w:r>
        <w:rPr>
          <w:i/>
          <w:iCs/>
        </w:rPr>
        <w:t>Remedial and Special Education</w:t>
      </w:r>
      <w:r>
        <w:t xml:space="preserve">, </w:t>
      </w:r>
      <w:r>
        <w:rPr>
          <w:i/>
          <w:iCs/>
        </w:rPr>
        <w:t>35</w:t>
      </w:r>
      <w:r>
        <w:t>(3), 153–166.</w:t>
      </w:r>
    </w:p>
    <w:p w14:paraId="38D1F38B" w14:textId="77777777" w:rsidR="00515C31" w:rsidRDefault="007C42C2">
      <w:bookmarkStart w:id="363" w:name="ref-reed2015counting"/>
      <w:bookmarkEnd w:id="362"/>
      <w:r>
        <w:lastRenderedPageBreak/>
        <w:t xml:space="preserve">Reed, I. A. (2015). Counting, interpreting and their potential interrelation in the human sciences. </w:t>
      </w:r>
      <w:r>
        <w:rPr>
          <w:i/>
          <w:iCs/>
        </w:rPr>
        <w:t>American Journal of Cultural Sociology</w:t>
      </w:r>
      <w:r>
        <w:t xml:space="preserve">, </w:t>
      </w:r>
      <w:r>
        <w:rPr>
          <w:i/>
          <w:iCs/>
        </w:rPr>
        <w:t>3</w:t>
      </w:r>
      <w:r>
        <w:t>(3), 353–364.</w:t>
      </w:r>
    </w:p>
    <w:p w14:paraId="6978F33C" w14:textId="77777777" w:rsidR="00515C31" w:rsidRDefault="007C42C2">
      <w:bookmarkStart w:id="364" w:name="ref-StudentText"/>
      <w:bookmarkEnd w:id="363"/>
      <w:r>
        <w:t>Reich, J., Tingley, D., Leder-Luis, J., Roberts, M. E., &amp; Stewart, B. M. (2015). Computer assisted re</w:t>
      </w:r>
      <w:r>
        <w:t xml:space="preserve">ading and discovery for student generated text in massive open online courses. </w:t>
      </w:r>
      <w:r>
        <w:rPr>
          <w:i/>
          <w:iCs/>
        </w:rPr>
        <w:t>Journal of Learning Analytics</w:t>
      </w:r>
      <w:r>
        <w:t xml:space="preserve">, </w:t>
      </w:r>
      <w:r>
        <w:rPr>
          <w:i/>
          <w:iCs/>
        </w:rPr>
        <w:t>2</w:t>
      </w:r>
      <w:r>
        <w:t>(1), 156–184.</w:t>
      </w:r>
    </w:p>
    <w:p w14:paraId="60183989" w14:textId="77777777" w:rsidR="00515C31" w:rsidRDefault="007C42C2">
      <w:bookmarkStart w:id="365" w:name="ref-richard2017inclusive"/>
      <w:bookmarkEnd w:id="364"/>
      <w:r>
        <w:t xml:space="preserve">Richard, G. T., &amp; Giri, S. (2017). </w:t>
      </w:r>
      <w:r>
        <w:rPr>
          <w:i/>
          <w:iCs/>
        </w:rPr>
        <w:t>Inclusive collaborative learning with multi-interface design: Implications for diverse and equit</w:t>
      </w:r>
      <w:r>
        <w:rPr>
          <w:i/>
          <w:iCs/>
        </w:rPr>
        <w:t>able makerspace education</w:t>
      </w:r>
      <w:r>
        <w:t>. Philadelphia, PA: International Society of the Learning Sciences.</w:t>
      </w:r>
    </w:p>
    <w:p w14:paraId="1C641676" w14:textId="77777777" w:rsidR="00515C31" w:rsidRDefault="007C42C2">
      <w:bookmarkStart w:id="366" w:name="ref-richard2016blind"/>
      <w:bookmarkEnd w:id="365"/>
      <w:r>
        <w:t>Richard, G. T., &amp; Kafai, Y. B. (2016). Blind spots in youth DIY programming: Examining diversity in creators, content, and comments within the scratch online commu</w:t>
      </w:r>
      <w:r>
        <w:t xml:space="preserve">nity. </w:t>
      </w:r>
      <w:r>
        <w:rPr>
          <w:i/>
          <w:iCs/>
        </w:rPr>
        <w:t>Proceedings of the 2016 CHI Conference on Human Factors in Computing Systems</w:t>
      </w:r>
      <w:r>
        <w:t>, 1473–1485.</w:t>
      </w:r>
    </w:p>
    <w:p w14:paraId="46BE709A" w14:textId="77777777" w:rsidR="00515C31" w:rsidRDefault="007C42C2">
      <w:bookmarkStart w:id="367" w:name="ref-richard2015making"/>
      <w:bookmarkEnd w:id="366"/>
      <w:r>
        <w:t>Richard, G. T., &amp; Kafai, Y. B. (2015a). Making physical and digital games with e-textiles: A workshop for youth making responsive wearable games and controllers.</w:t>
      </w:r>
      <w:r>
        <w:t xml:space="preserve"> </w:t>
      </w:r>
      <w:r>
        <w:rPr>
          <w:i/>
          <w:iCs/>
        </w:rPr>
        <w:t>Proceedings of the 14th International Conference on Interaction Design and Children</w:t>
      </w:r>
      <w:r>
        <w:t>, 399–402.</w:t>
      </w:r>
    </w:p>
    <w:p w14:paraId="12F2A594" w14:textId="77777777" w:rsidR="00515C31" w:rsidRDefault="007C42C2">
      <w:bookmarkStart w:id="368" w:name="ref-richard2015responsive"/>
      <w:bookmarkEnd w:id="367"/>
      <w:r>
        <w:t xml:space="preserve">Richard, G. T., &amp; Kafai, Y. B. (2015b). Responsive make and play: Youth making physically and digitally interactive and wearable game controllers. In </w:t>
      </w:r>
      <w:r>
        <w:rPr>
          <w:i/>
          <w:iCs/>
        </w:rPr>
        <w:t>More playfu</w:t>
      </w:r>
      <w:r>
        <w:rPr>
          <w:i/>
          <w:iCs/>
        </w:rPr>
        <w:t>l user interfaces</w:t>
      </w:r>
      <w:r>
        <w:t xml:space="preserve"> (pp. 71–93). Springer.</w:t>
      </w:r>
    </w:p>
    <w:p w14:paraId="01C6EC3F" w14:textId="77777777" w:rsidR="00515C31" w:rsidRDefault="007C42C2">
      <w:bookmarkStart w:id="369" w:name="ref-richard2015stitchfest"/>
      <w:bookmarkEnd w:id="368"/>
      <w:r>
        <w:t xml:space="preserve">Richard, G. T., Kafai, Y. B., Adleberg, B., &amp; Telhan, O. (2015). StitchFest: Diversifying a college hackathon to broaden participation and perceptions in computing. </w:t>
      </w:r>
      <w:r>
        <w:rPr>
          <w:i/>
          <w:iCs/>
        </w:rPr>
        <w:t>Proceedings of the 46th ACM Technical Symposium on</w:t>
      </w:r>
      <w:r>
        <w:rPr>
          <w:i/>
          <w:iCs/>
        </w:rPr>
        <w:t xml:space="preserve"> Computer Science Education</w:t>
      </w:r>
      <w:r>
        <w:t>, 114–119.</w:t>
      </w:r>
    </w:p>
    <w:p w14:paraId="4761D952" w14:textId="77777777" w:rsidR="00515C31" w:rsidRDefault="007C42C2">
      <w:bookmarkStart w:id="370" w:name="ref-roberts2013stem"/>
      <w:bookmarkEnd w:id="369"/>
      <w:r>
        <w:t xml:space="preserve">Roberts, A. (2013). STEM is here. Now what? </w:t>
      </w:r>
      <w:r>
        <w:rPr>
          <w:i/>
          <w:iCs/>
        </w:rPr>
        <w:t>Technology and Engineering Teacher</w:t>
      </w:r>
      <w:r>
        <w:t xml:space="preserve">, </w:t>
      </w:r>
      <w:r>
        <w:rPr>
          <w:i/>
          <w:iCs/>
        </w:rPr>
        <w:t>73</w:t>
      </w:r>
      <w:r>
        <w:t>(1), 22.</w:t>
      </w:r>
    </w:p>
    <w:p w14:paraId="0FDAED9F" w14:textId="77777777" w:rsidR="00515C31" w:rsidRDefault="007C42C2">
      <w:bookmarkStart w:id="371" w:name="ref-roberts2011universal"/>
      <w:bookmarkEnd w:id="370"/>
      <w:r>
        <w:t>Roberts, K. D., Park, H. J., Brown, S., &amp; Cook, B. (2011). Universal design for instruction in postsecondary education: A syste</w:t>
      </w:r>
      <w:r>
        <w:t xml:space="preserve">matic review of empirically based articles. </w:t>
      </w:r>
      <w:r>
        <w:rPr>
          <w:i/>
          <w:iCs/>
        </w:rPr>
        <w:t>Journal of Postsecondary Education and Disability</w:t>
      </w:r>
      <w:r>
        <w:t xml:space="preserve">, </w:t>
      </w:r>
      <w:r>
        <w:rPr>
          <w:i/>
          <w:iCs/>
        </w:rPr>
        <w:t>24</w:t>
      </w:r>
      <w:r>
        <w:t>(1), 5–15.</w:t>
      </w:r>
    </w:p>
    <w:p w14:paraId="5CDA942C" w14:textId="77777777" w:rsidR="00515C31" w:rsidRDefault="007C42C2">
      <w:bookmarkStart w:id="372" w:name="ref-roberts2013structural"/>
      <w:bookmarkEnd w:id="371"/>
      <w:r>
        <w:lastRenderedPageBreak/>
        <w:t xml:space="preserve">Roberts, M. E., Stewart, B. M., Tingley, D., Airoldi, E. M., &amp; others. (2013). The structural topic model and applied social science. </w:t>
      </w:r>
      <w:r>
        <w:rPr>
          <w:i/>
          <w:iCs/>
        </w:rPr>
        <w:t>Advances in Ne</w:t>
      </w:r>
      <w:r>
        <w:rPr>
          <w:i/>
          <w:iCs/>
        </w:rPr>
        <w:t>ural Information Processing Systems Workshop on Topic Models: Computation, Application, and Evaluation</w:t>
      </w:r>
      <w:r>
        <w:t>, 1–20.</w:t>
      </w:r>
    </w:p>
    <w:p w14:paraId="48734AA7" w14:textId="77777777" w:rsidR="00515C31" w:rsidRDefault="007C42C2">
      <w:bookmarkStart w:id="373" w:name="ref-roberts2014stm"/>
      <w:bookmarkEnd w:id="372"/>
      <w:r>
        <w:t xml:space="preserve">Roberts, M. E., Stewart, B. M., Tingley, D., &amp; others. (2014). Stm: R package for structural topic models. </w:t>
      </w:r>
      <w:r>
        <w:rPr>
          <w:i/>
          <w:iCs/>
        </w:rPr>
        <w:t>Journal of Statistical Software</w:t>
      </w:r>
      <w:r>
        <w:t xml:space="preserve">, </w:t>
      </w:r>
      <w:r>
        <w:rPr>
          <w:i/>
          <w:iCs/>
        </w:rPr>
        <w:t>10</w:t>
      </w:r>
      <w:r>
        <w:t>(2),</w:t>
      </w:r>
      <w:r>
        <w:t xml:space="preserve"> 1–40.</w:t>
      </w:r>
    </w:p>
    <w:p w14:paraId="0A03CD60" w14:textId="77777777" w:rsidR="00515C31" w:rsidRDefault="007C42C2">
      <w:bookmarkStart w:id="374" w:name="ref-R-stm"/>
      <w:bookmarkEnd w:id="373"/>
      <w:r>
        <w:t xml:space="preserve">Roberts, M., Stewart, B., &amp; Tingley, D. (2019). </w:t>
      </w:r>
      <w:r>
        <w:rPr>
          <w:i/>
          <w:iCs/>
        </w:rPr>
        <w:t>Stm: Estimation of the structural topic model</w:t>
      </w:r>
      <w:r>
        <w:t xml:space="preserve">. </w:t>
      </w:r>
      <w:hyperlink r:id="rId101">
        <w:r>
          <w:t>http://structuraltopicmodel.com</w:t>
        </w:r>
      </w:hyperlink>
    </w:p>
    <w:p w14:paraId="4EEA9425" w14:textId="77777777" w:rsidR="00515C31" w:rsidRDefault="007C42C2">
      <w:bookmarkStart w:id="375" w:name="ref-rosvall2009map"/>
      <w:bookmarkEnd w:id="374"/>
      <w:r>
        <w:t>Rosvall, M., Axelsson, D., &amp; Bergstrom, C. T. (2009). The map equation.</w:t>
      </w:r>
      <w:r>
        <w:t xml:space="preserve"> </w:t>
      </w:r>
      <w:r>
        <w:rPr>
          <w:i/>
          <w:iCs/>
        </w:rPr>
        <w:t>The European Physical Journal Special Topics</w:t>
      </w:r>
      <w:r>
        <w:t xml:space="preserve">, </w:t>
      </w:r>
      <w:r>
        <w:rPr>
          <w:i/>
          <w:iCs/>
        </w:rPr>
        <w:t>178</w:t>
      </w:r>
      <w:r>
        <w:t>(1), 13–23.</w:t>
      </w:r>
    </w:p>
    <w:p w14:paraId="18423918" w14:textId="77777777" w:rsidR="00515C31" w:rsidRDefault="007C42C2">
      <w:bookmarkStart w:id="376" w:name="ref-rosvall2007maps"/>
      <w:bookmarkEnd w:id="375"/>
      <w:r>
        <w:t xml:space="preserve">Rosvall, M., &amp; Bergstrom, C. T. (2007). Maps of information flow reveal community structure in complex networks. </w:t>
      </w:r>
      <w:r>
        <w:rPr>
          <w:i/>
          <w:iCs/>
        </w:rPr>
        <w:t>arXiv Preprint Physics.soc-Ph/0707.0609</w:t>
      </w:r>
      <w:r>
        <w:t>.</w:t>
      </w:r>
    </w:p>
    <w:p w14:paraId="3F95058A" w14:textId="77777777" w:rsidR="00515C31" w:rsidRDefault="007C42C2">
      <w:bookmarkStart w:id="377" w:name="ref-sammut2010"/>
      <w:bookmarkEnd w:id="376"/>
      <w:r>
        <w:t xml:space="preserve">Sammut, C., &amp; Webb, G. I. (Eds.). (2010). TF–IDF. In </w:t>
      </w:r>
      <w:r>
        <w:rPr>
          <w:i/>
          <w:iCs/>
        </w:rPr>
        <w:t>Encyclopedia of machine learning</w:t>
      </w:r>
      <w:r>
        <w:t xml:space="preserve"> (pp. 986–987). Springer US. </w:t>
      </w:r>
      <w:hyperlink r:id="rId102">
        <w:r>
          <w:t>https://doi.org/10.1007/978-0-387-30164-8_832</w:t>
        </w:r>
      </w:hyperlink>
    </w:p>
    <w:p w14:paraId="53026556" w14:textId="77777777" w:rsidR="00515C31" w:rsidRDefault="007C42C2">
      <w:bookmarkStart w:id="378" w:name="ref-samsonov2006using"/>
      <w:bookmarkEnd w:id="377"/>
      <w:r>
        <w:t>Samsonov, P., Pedersen, S., &amp; H</w:t>
      </w:r>
      <w:r>
        <w:t xml:space="preserve">ill, C. L. (2006). Using problem-based learning software with at-risk students: A case study. </w:t>
      </w:r>
      <w:r>
        <w:rPr>
          <w:i/>
          <w:iCs/>
        </w:rPr>
        <w:t>Computers in the Schools</w:t>
      </w:r>
      <w:r>
        <w:t xml:space="preserve">, </w:t>
      </w:r>
      <w:r>
        <w:rPr>
          <w:i/>
          <w:iCs/>
        </w:rPr>
        <w:t>23</w:t>
      </w:r>
      <w:r>
        <w:t>(1-2), 111–124.</w:t>
      </w:r>
    </w:p>
    <w:p w14:paraId="1DF664CB" w14:textId="77777777" w:rsidR="00515C31" w:rsidRDefault="007C42C2">
      <w:bookmarkStart w:id="379" w:name="ref-sanders2009stem"/>
      <w:bookmarkEnd w:id="378"/>
      <w:r>
        <w:t xml:space="preserve">Sanders, M. E. (2009). Stem, stem education, stemmania. </w:t>
      </w:r>
      <w:r>
        <w:rPr>
          <w:i/>
          <w:iCs/>
        </w:rPr>
        <w:t>Technology Teacher</w:t>
      </w:r>
      <w:r>
        <w:t xml:space="preserve">, </w:t>
      </w:r>
      <w:r>
        <w:rPr>
          <w:i/>
          <w:iCs/>
        </w:rPr>
        <w:t>68</w:t>
      </w:r>
      <w:r>
        <w:t>(4), 20–26.</w:t>
      </w:r>
    </w:p>
    <w:p w14:paraId="10857D57" w14:textId="77777777" w:rsidR="00515C31" w:rsidRDefault="007C42C2">
      <w:bookmarkStart w:id="380" w:name="ref-sasgraphicsa11y"/>
      <w:bookmarkEnd w:id="379"/>
      <w:r>
        <w:t>SAS Accessibility Team. (n.d</w:t>
      </w:r>
      <w:r>
        <w:t xml:space="preserve">.). </w:t>
      </w:r>
      <w:r>
        <w:rPr>
          <w:i/>
          <w:iCs/>
        </w:rPr>
        <w:t>SAS graphics accelerator</w:t>
      </w:r>
      <w:r>
        <w:t xml:space="preserve">. SAS Institute Inc. Retrieved November 1, 2020, from </w:t>
      </w:r>
      <w:hyperlink r:id="rId103">
        <w:r>
          <w:t>https://support.sas.com/software/products/graphics-accelerator/index.html</w:t>
        </w:r>
      </w:hyperlink>
    </w:p>
    <w:p w14:paraId="6C2631EB" w14:textId="77777777" w:rsidR="00515C31" w:rsidRDefault="007C42C2">
      <w:bookmarkStart w:id="381" w:name="ref-sanchez2002representation"/>
      <w:bookmarkEnd w:id="380"/>
      <w:r>
        <w:t>Sánchez</w:t>
      </w:r>
      <w:r>
        <w:t xml:space="preserve">-Jankowski, M. (2002). Representation, responsibility and reliability in participant-observation. </w:t>
      </w:r>
      <w:r>
        <w:rPr>
          <w:i/>
          <w:iCs/>
        </w:rPr>
        <w:t>Qualitative Research in Action</w:t>
      </w:r>
      <w:r>
        <w:t>, 144–160.</w:t>
      </w:r>
    </w:p>
    <w:p w14:paraId="1055F0DF" w14:textId="77777777" w:rsidR="00515C31" w:rsidRDefault="007C42C2">
      <w:bookmarkStart w:id="382" w:name="ref-ScardamaliaKnowledge"/>
      <w:bookmarkEnd w:id="381"/>
      <w:r>
        <w:t xml:space="preserve">Scardamalia, M., &amp; Bereiter, C. (2006). Knowledge building: Theory, pedagogy, and technology. In R. K. Sawyer (Ed.), </w:t>
      </w:r>
      <w:r>
        <w:rPr>
          <w:i/>
          <w:iCs/>
        </w:rPr>
        <w:t>The cambridge handbook of the learning sciences</w:t>
      </w:r>
      <w:r>
        <w:t xml:space="preserve"> (pp. 97–115). Cambridge University Press.</w:t>
      </w:r>
    </w:p>
    <w:p w14:paraId="4C064F16" w14:textId="77777777" w:rsidR="00515C31" w:rsidRDefault="007C42C2">
      <w:bookmarkStart w:id="383" w:name="ref-schwartz2015data"/>
      <w:bookmarkEnd w:id="382"/>
      <w:r>
        <w:lastRenderedPageBreak/>
        <w:t xml:space="preserve">Schwartz, H. A., &amp; Ungar, L. H. (2015). Data-driven content analysis of social media: A systematic overview of automated methods. </w:t>
      </w:r>
      <w:r>
        <w:rPr>
          <w:i/>
          <w:iCs/>
        </w:rPr>
        <w:t>The ANNALS of the American Academy o</w:t>
      </w:r>
      <w:r>
        <w:rPr>
          <w:i/>
          <w:iCs/>
        </w:rPr>
        <w:t>f Political and Social Science</w:t>
      </w:r>
      <w:r>
        <w:t xml:space="preserve">, </w:t>
      </w:r>
      <w:r>
        <w:rPr>
          <w:i/>
          <w:iCs/>
        </w:rPr>
        <w:t>659</w:t>
      </w:r>
      <w:r>
        <w:t>(1), 78–94.</w:t>
      </w:r>
    </w:p>
    <w:p w14:paraId="2914E20D" w14:textId="77777777" w:rsidR="00515C31" w:rsidRDefault="007C42C2">
      <w:bookmarkStart w:id="384" w:name="ref-scott2015culturally"/>
      <w:bookmarkEnd w:id="383"/>
      <w:r>
        <w:t xml:space="preserve">Scott, K. A., Sheridan, K. M., &amp; Clark, K. (2015). Culturally responsive computing: A theory revisited. </w:t>
      </w:r>
      <w:r>
        <w:rPr>
          <w:i/>
          <w:iCs/>
        </w:rPr>
        <w:t>Learning, Media and Technology</w:t>
      </w:r>
      <w:r>
        <w:t xml:space="preserve">, </w:t>
      </w:r>
      <w:r>
        <w:rPr>
          <w:i/>
          <w:iCs/>
        </w:rPr>
        <w:t>40</w:t>
      </w:r>
      <w:r>
        <w:t>(4), 412–436.</w:t>
      </w:r>
    </w:p>
    <w:p w14:paraId="2130C525" w14:textId="77777777" w:rsidR="00515C31" w:rsidRDefault="007C42C2">
      <w:bookmarkStart w:id="385" w:name="ref-seo2018making"/>
      <w:bookmarkEnd w:id="384"/>
      <w:r>
        <w:t xml:space="preserve">Seo, J. (2018). Accessibility and inclusivity in making: </w:t>
      </w:r>
      <w:r>
        <w:t xml:space="preserve">Engaging learners with all abilities in making activities. In </w:t>
      </w:r>
      <w:r>
        <w:rPr>
          <w:i/>
          <w:iCs/>
        </w:rPr>
        <w:t>Proceedings of the 3rd learning sciences graduate student conference</w:t>
      </w:r>
      <w:r>
        <w:t xml:space="preserve"> (pp. 141–142). LSGSC Planning Team.</w:t>
      </w:r>
    </w:p>
    <w:p w14:paraId="6707EDA9" w14:textId="77777777" w:rsidR="00515C31" w:rsidRDefault="007C42C2">
      <w:bookmarkStart w:id="386" w:name="ref-seo2019maker"/>
      <w:bookmarkEnd w:id="385"/>
      <w:r>
        <w:t>Seo, J. (2019). Is the maker movement inclusive of ANYONE?: Three accessibility considera</w:t>
      </w:r>
      <w:r>
        <w:t xml:space="preserve">tions to invite blind makers to the making world. </w:t>
      </w:r>
      <w:r>
        <w:rPr>
          <w:i/>
          <w:iCs/>
        </w:rPr>
        <w:t>TechTrends</w:t>
      </w:r>
      <w:r>
        <w:t xml:space="preserve">, 1–7. </w:t>
      </w:r>
      <w:hyperlink r:id="rId104">
        <w:r>
          <w:t>https://doi.org/10.1007/s11528-019-00377-3</w:t>
        </w:r>
      </w:hyperlink>
    </w:p>
    <w:p w14:paraId="363568B4" w14:textId="77777777" w:rsidR="00515C31" w:rsidRDefault="007C42C2">
      <w:bookmarkStart w:id="387" w:name="ref-R-mboxr"/>
      <w:bookmarkEnd w:id="386"/>
      <w:r>
        <w:t xml:space="preserve">Seo, J., &amp; Choi, S. (2019). </w:t>
      </w:r>
      <w:r>
        <w:rPr>
          <w:i/>
          <w:iCs/>
        </w:rPr>
        <w:t xml:space="preserve">Mboxr: Reading, extracting, and converting an mbox file </w:t>
      </w:r>
      <w:r>
        <w:rPr>
          <w:i/>
          <w:iCs/>
        </w:rPr>
        <w:t>into a tibble</w:t>
      </w:r>
      <w:r>
        <w:t xml:space="preserve">. </w:t>
      </w:r>
      <w:hyperlink r:id="rId105">
        <w:r>
          <w:t>https://CRAN.R-project.org/package=mboxr</w:t>
        </w:r>
      </w:hyperlink>
    </w:p>
    <w:p w14:paraId="39FE81FB" w14:textId="77777777" w:rsidR="00515C31" w:rsidRDefault="007C42C2">
      <w:bookmarkStart w:id="388" w:name="ref-seo2019arow"/>
      <w:bookmarkEnd w:id="387"/>
      <w:r>
        <w:t xml:space="preserve">Seo, J., &amp; McCurry, S. (2019). LaTeX is NOT easy: Creating accessible scientific documents with r markdown. </w:t>
      </w:r>
      <w:r>
        <w:rPr>
          <w:i/>
          <w:iCs/>
        </w:rPr>
        <w:t>Journal on Technology and Person</w:t>
      </w:r>
      <w:r>
        <w:rPr>
          <w:i/>
          <w:iCs/>
        </w:rPr>
        <w:t>s with Disabilities</w:t>
      </w:r>
      <w:r>
        <w:t xml:space="preserve">, </w:t>
      </w:r>
      <w:r>
        <w:rPr>
          <w:i/>
          <w:iCs/>
        </w:rPr>
        <w:t>7</w:t>
      </w:r>
      <w:r>
        <w:t>, 157–171.</w:t>
      </w:r>
    </w:p>
    <w:p w14:paraId="73CD43AF" w14:textId="77777777" w:rsidR="00515C31" w:rsidRDefault="007C42C2">
      <w:bookmarkStart w:id="389" w:name="ref-seo2018accessibility"/>
      <w:bookmarkEnd w:id="388"/>
      <w:r>
        <w:t xml:space="preserve">Seo, J., &amp; Richard, G. T. (2018). Accessibility, making and tactile robotics: Facilitating collaborative learning and computational thinking for learners with visual impairments. In J. Kay &amp; R. Luckin (Eds.), </w:t>
      </w:r>
      <w:r>
        <w:rPr>
          <w:i/>
          <w:iCs/>
        </w:rPr>
        <w:t>Rethinking lea</w:t>
      </w:r>
      <w:r>
        <w:rPr>
          <w:i/>
          <w:iCs/>
        </w:rPr>
        <w:t>rning in the digital age: Making the learning sciences count, 13th international conference of the learning sciences (ICLS) 2018</w:t>
      </w:r>
      <w:r>
        <w:t xml:space="preserve"> (Vol. 3, pp. 1755–1757). International Society of the Learning Sciences (ISLS).</w:t>
      </w:r>
    </w:p>
    <w:p w14:paraId="24AA980C" w14:textId="77777777" w:rsidR="00515C31" w:rsidRDefault="007C42C2">
      <w:bookmarkStart w:id="390" w:name="ref-shaffer2006epistemic"/>
      <w:bookmarkEnd w:id="389"/>
      <w:r>
        <w:t xml:space="preserve">Shaffer, David W. (2006). Epistemic frames for </w:t>
      </w:r>
      <w:r>
        <w:t xml:space="preserve">epistemic games. </w:t>
      </w:r>
      <w:r>
        <w:rPr>
          <w:i/>
          <w:iCs/>
        </w:rPr>
        <w:t>Computers &amp; Education</w:t>
      </w:r>
      <w:r>
        <w:t xml:space="preserve">, </w:t>
      </w:r>
      <w:r>
        <w:rPr>
          <w:i/>
          <w:iCs/>
        </w:rPr>
        <w:t>46</w:t>
      </w:r>
      <w:r>
        <w:t>(3), 223–234.</w:t>
      </w:r>
    </w:p>
    <w:p w14:paraId="3F97C76C" w14:textId="77777777" w:rsidR="00515C31" w:rsidRDefault="007C42C2">
      <w:bookmarkStart w:id="391" w:name="ref-shaffer2017quantitative"/>
      <w:bookmarkEnd w:id="390"/>
      <w:r>
        <w:t xml:space="preserve">Shaffer, David Williamson. (2017). </w:t>
      </w:r>
      <w:r>
        <w:rPr>
          <w:i/>
          <w:iCs/>
        </w:rPr>
        <w:t>Quantitative ethnography</w:t>
      </w:r>
      <w:r>
        <w:t>. Lulu. com.</w:t>
      </w:r>
    </w:p>
    <w:p w14:paraId="3CCA4384" w14:textId="77777777" w:rsidR="00515C31" w:rsidRDefault="007C42C2">
      <w:bookmarkStart w:id="392" w:name="ref-shakespeare2006social"/>
      <w:bookmarkEnd w:id="391"/>
      <w:r>
        <w:t xml:space="preserve">Shakespeare, T., &amp; others. (2006). The social model of disability. </w:t>
      </w:r>
      <w:r>
        <w:rPr>
          <w:i/>
          <w:iCs/>
        </w:rPr>
        <w:t>The Disability Studies Reader</w:t>
      </w:r>
      <w:r>
        <w:t xml:space="preserve">, </w:t>
      </w:r>
      <w:r>
        <w:rPr>
          <w:i/>
          <w:iCs/>
        </w:rPr>
        <w:t>2</w:t>
      </w:r>
      <w:r>
        <w:t>, 197–204.</w:t>
      </w:r>
    </w:p>
    <w:p w14:paraId="368CEB28" w14:textId="77777777" w:rsidR="00515C31" w:rsidRDefault="007C42C2">
      <w:bookmarkStart w:id="393" w:name="ref-silge2016tidytext"/>
      <w:bookmarkEnd w:id="392"/>
      <w:r>
        <w:lastRenderedPageBreak/>
        <w:t xml:space="preserve">Silge, J., &amp; Robinson, D. (2016). Tidytext: Text mining and analysis using tidy data principles in r. </w:t>
      </w:r>
      <w:r>
        <w:rPr>
          <w:i/>
          <w:iCs/>
        </w:rPr>
        <w:t>Journal of Open Source Software</w:t>
      </w:r>
      <w:r>
        <w:t xml:space="preserve">, </w:t>
      </w:r>
      <w:r>
        <w:rPr>
          <w:i/>
          <w:iCs/>
        </w:rPr>
        <w:t>1</w:t>
      </w:r>
      <w:r>
        <w:t>(3), 37.</w:t>
      </w:r>
    </w:p>
    <w:p w14:paraId="57262CF4" w14:textId="77777777" w:rsidR="00515C31" w:rsidRDefault="007C42C2">
      <w:bookmarkStart w:id="394" w:name="ref-silge2017text"/>
      <w:bookmarkEnd w:id="393"/>
      <w:r>
        <w:t xml:space="preserve">Silge, J., &amp; Robinson, D. (2017). </w:t>
      </w:r>
      <w:r>
        <w:rPr>
          <w:i/>
          <w:iCs/>
        </w:rPr>
        <w:t>Text mining with r: A tidy approach</w:t>
      </w:r>
      <w:r>
        <w:t>. " O’Reilly Media, Inc.".</w:t>
      </w:r>
    </w:p>
    <w:p w14:paraId="6E977B28" w14:textId="77777777" w:rsidR="00515C31" w:rsidRDefault="007C42C2">
      <w:bookmarkStart w:id="395" w:name="ref-singh2008visionmeter"/>
      <w:bookmarkEnd w:id="394"/>
      <w:r>
        <w:t xml:space="preserve">Singh, M. (2008). Visionmeter: A novel instrument for teaching chemical sciences to the visually handicapped. </w:t>
      </w:r>
      <w:r>
        <w:rPr>
          <w:i/>
          <w:iCs/>
        </w:rPr>
        <w:t>Experim</w:t>
      </w:r>
      <w:r>
        <w:rPr>
          <w:i/>
          <w:iCs/>
        </w:rPr>
        <w:t>ental Techniques</w:t>
      </w:r>
      <w:r>
        <w:t xml:space="preserve">, </w:t>
      </w:r>
      <w:r>
        <w:rPr>
          <w:i/>
          <w:iCs/>
        </w:rPr>
        <w:t>32</w:t>
      </w:r>
      <w:r>
        <w:t>(2), 53–57.</w:t>
      </w:r>
    </w:p>
    <w:p w14:paraId="445CAAA9" w14:textId="77777777" w:rsidR="00515C31" w:rsidRDefault="007C42C2">
      <w:bookmarkStart w:id="396" w:name="ref-supalo2006seeing"/>
      <w:bookmarkEnd w:id="395"/>
      <w:r>
        <w:t>Supalo, C. A., Kreuter, R. A., Musser, A., Han, J., Briody, E., McArtor, C., Gregory, K., &amp; Mallouk, T. (2006). Seeing chemistry through sound: A submersible audible light sensor for observing chemical reactions for students</w:t>
      </w:r>
      <w:r>
        <w:t xml:space="preserve"> who are blind or visually impaired. </w:t>
      </w:r>
      <w:r>
        <w:rPr>
          <w:i/>
          <w:iCs/>
        </w:rPr>
        <w:t>Assistive Technology Outcomes and Benefits</w:t>
      </w:r>
      <w:r>
        <w:t xml:space="preserve">, </w:t>
      </w:r>
      <w:r>
        <w:rPr>
          <w:i/>
          <w:iCs/>
        </w:rPr>
        <w:t>3</w:t>
      </w:r>
      <w:r>
        <w:t>(1), 110–116.</w:t>
      </w:r>
    </w:p>
    <w:p w14:paraId="320BFC6C" w14:textId="77777777" w:rsidR="00515C31" w:rsidRDefault="007C42C2">
      <w:bookmarkStart w:id="397" w:name="ref-supalo2009using"/>
      <w:bookmarkEnd w:id="396"/>
      <w:r>
        <w:t>Supalo, C. A., Mallouk, T. E., Amorosi, C., Lanouette, J., Wohlers, H. D., &amp; McEnnis, K. (2009). Using adaptive tools and techniques to teach a class of student</w:t>
      </w:r>
      <w:r>
        <w:t xml:space="preserve">s who are blind or low-vision. </w:t>
      </w:r>
      <w:r>
        <w:rPr>
          <w:i/>
          <w:iCs/>
        </w:rPr>
        <w:t>Journal of Chemical Education</w:t>
      </w:r>
      <w:r>
        <w:t xml:space="preserve">, </w:t>
      </w:r>
      <w:r>
        <w:rPr>
          <w:i/>
          <w:iCs/>
        </w:rPr>
        <w:t>86</w:t>
      </w:r>
      <w:r>
        <w:t>(5), 587.</w:t>
      </w:r>
    </w:p>
    <w:p w14:paraId="10DF8BB6" w14:textId="77777777" w:rsidR="00515C31" w:rsidRDefault="007C42C2">
      <w:bookmarkStart w:id="398" w:name="ref-tausczik2010psychological"/>
      <w:bookmarkEnd w:id="397"/>
      <w:r>
        <w:t xml:space="preserve">Tausczik, Y. R., &amp; Pennebaker, J. W. (2010). The psychological meaning of words: LIWC and computerized text analysis methods. </w:t>
      </w:r>
      <w:r>
        <w:rPr>
          <w:i/>
          <w:iCs/>
        </w:rPr>
        <w:t>Journal of Language and Social Psychology</w:t>
      </w:r>
      <w:r>
        <w:t xml:space="preserve">, </w:t>
      </w:r>
      <w:r>
        <w:rPr>
          <w:i/>
          <w:iCs/>
        </w:rPr>
        <w:t>29</w:t>
      </w:r>
      <w:r>
        <w:t>(1), 24–54.</w:t>
      </w:r>
    </w:p>
    <w:p w14:paraId="6AFF7BBD" w14:textId="77777777" w:rsidR="00515C31" w:rsidRDefault="007C42C2">
      <w:bookmarkStart w:id="399" w:name="ref-NCBYS"/>
      <w:bookmarkEnd w:id="398"/>
      <w:r>
        <w:t xml:space="preserve">The National Center for Blind Youth in Science. (2004). </w:t>
      </w:r>
      <w:r>
        <w:rPr>
          <w:i/>
          <w:iCs/>
        </w:rPr>
        <w:t>About the NCBYS</w:t>
      </w:r>
      <w:r>
        <w:t xml:space="preserve">. The National Federation of the Blind Jernigan Institute. </w:t>
      </w:r>
      <w:hyperlink r:id="rId106">
        <w:r>
          <w:t>https://blindscience.org/about-ncbys</w:t>
        </w:r>
      </w:hyperlink>
    </w:p>
    <w:p w14:paraId="663AEB75" w14:textId="77777777" w:rsidR="00515C31" w:rsidRDefault="007C42C2">
      <w:bookmarkStart w:id="400" w:name="ref-thelwall2008bibliometrics"/>
      <w:bookmarkEnd w:id="399"/>
      <w:r>
        <w:t>Thelwall, M. (2008). Bibliometri</w:t>
      </w:r>
      <w:r>
        <w:t xml:space="preserve">cs to webometrics. </w:t>
      </w:r>
      <w:r>
        <w:rPr>
          <w:i/>
          <w:iCs/>
        </w:rPr>
        <w:t>Journal of Information Science</w:t>
      </w:r>
      <w:r>
        <w:t xml:space="preserve">, </w:t>
      </w:r>
      <w:r>
        <w:rPr>
          <w:i/>
          <w:iCs/>
        </w:rPr>
        <w:t>34</w:t>
      </w:r>
      <w:r>
        <w:t>(4), 605–621.</w:t>
      </w:r>
    </w:p>
    <w:p w14:paraId="7D67D39F" w14:textId="77777777" w:rsidR="00515C31" w:rsidRDefault="007C42C2">
      <w:bookmarkStart w:id="401" w:name="ref-thomson2017extraordinary"/>
      <w:bookmarkEnd w:id="400"/>
      <w:r>
        <w:t xml:space="preserve">Thomson, R. G. (2017). </w:t>
      </w:r>
      <w:r>
        <w:rPr>
          <w:i/>
          <w:iCs/>
        </w:rPr>
        <w:t>Extraordinary bodies: Figuring physical disability in american culture and literature</w:t>
      </w:r>
      <w:r>
        <w:t>. Columbia University Press.</w:t>
      </w:r>
    </w:p>
    <w:p w14:paraId="132E7F17" w14:textId="77777777" w:rsidR="00515C31" w:rsidRDefault="007C42C2">
      <w:bookmarkStart w:id="402" w:name="ref-thurston2017postsecondary"/>
      <w:bookmarkEnd w:id="401"/>
      <w:r>
        <w:t>Thurston, L. P., Shuman, C., Middendorf, B. J., &amp; Jo</w:t>
      </w:r>
      <w:r>
        <w:t xml:space="preserve">hnson, C. (2017). Postsecondary STEM education for students with disabilities: Lessons learned from a decade of NSF funding. </w:t>
      </w:r>
      <w:r>
        <w:rPr>
          <w:i/>
          <w:iCs/>
        </w:rPr>
        <w:t>Journal of Postsecondary Education and Disability</w:t>
      </w:r>
      <w:r>
        <w:t xml:space="preserve">, </w:t>
      </w:r>
      <w:r>
        <w:rPr>
          <w:i/>
          <w:iCs/>
        </w:rPr>
        <w:t>30</w:t>
      </w:r>
      <w:r>
        <w:t>(1), 49–60.</w:t>
      </w:r>
    </w:p>
    <w:p w14:paraId="79CE4070" w14:textId="77777777" w:rsidR="00515C31" w:rsidRDefault="007C42C2">
      <w:bookmarkStart w:id="403" w:name="ref-torres2012lost"/>
      <w:bookmarkEnd w:id="402"/>
      <w:r>
        <w:lastRenderedPageBreak/>
        <w:t>Torres, L. E. (2012). Lost in the numbers: Gender equity discourse</w:t>
      </w:r>
      <w:r>
        <w:t xml:space="preserve"> and women of color in science, technology, engineering and mathematics (STEM). </w:t>
      </w:r>
      <w:r>
        <w:rPr>
          <w:i/>
          <w:iCs/>
        </w:rPr>
        <w:t>International Journal of Science in Society</w:t>
      </w:r>
      <w:r>
        <w:t xml:space="preserve">, </w:t>
      </w:r>
      <w:r>
        <w:rPr>
          <w:i/>
          <w:iCs/>
        </w:rPr>
        <w:t>3</w:t>
      </w:r>
      <w:r>
        <w:t>(4).</w:t>
      </w:r>
    </w:p>
    <w:p w14:paraId="788AF388" w14:textId="77777777" w:rsidR="00515C31" w:rsidRDefault="007C42C2">
      <w:bookmarkStart w:id="404" w:name="ref-tsui2007effective"/>
      <w:bookmarkEnd w:id="403"/>
      <w:r>
        <w:t xml:space="preserve">Tsui, L. (2007). Effective strategies to increase diversity in STEM fields: A review of the research literature. </w:t>
      </w:r>
      <w:r>
        <w:rPr>
          <w:i/>
          <w:iCs/>
        </w:rPr>
        <w:t xml:space="preserve">The Journal </w:t>
      </w:r>
      <w:r>
        <w:rPr>
          <w:i/>
          <w:iCs/>
        </w:rPr>
        <w:t>of Negro Education</w:t>
      </w:r>
      <w:r>
        <w:t>, 555–581.</w:t>
      </w:r>
    </w:p>
    <w:p w14:paraId="05ADA983" w14:textId="77777777" w:rsidR="00515C31" w:rsidRDefault="007C42C2">
      <w:bookmarkStart w:id="405" w:name="ref-tvinnereim2017citizens"/>
      <w:bookmarkEnd w:id="404"/>
      <w:r>
        <w:t xml:space="preserve">Tvinnereim, E., Fløttum, K., Gjerstad, Ø., Johannesson, M. P., &amp; Nordø, Å. D. (2017). Citizens?preferences for tackling climate change. Quantitative and qualitative analyses of their freely formulated solutions. </w:t>
      </w:r>
      <w:r>
        <w:rPr>
          <w:i/>
          <w:iCs/>
        </w:rPr>
        <w:t>Global Environm</w:t>
      </w:r>
      <w:r>
        <w:rPr>
          <w:i/>
          <w:iCs/>
        </w:rPr>
        <w:t>ental Change</w:t>
      </w:r>
      <w:r>
        <w:t xml:space="preserve">, </w:t>
      </w:r>
      <w:r>
        <w:rPr>
          <w:i/>
          <w:iCs/>
        </w:rPr>
        <w:t>46</w:t>
      </w:r>
      <w:r>
        <w:t>, 34–41.</w:t>
      </w:r>
    </w:p>
    <w:p w14:paraId="724CB8DD" w14:textId="77777777" w:rsidR="00515C31" w:rsidRDefault="007C42C2">
      <w:bookmarkStart w:id="406" w:name="ref-vygotsky1980mind"/>
      <w:bookmarkEnd w:id="405"/>
      <w:r>
        <w:t xml:space="preserve">Vygotsky, L. S. (1980). </w:t>
      </w:r>
      <w:r>
        <w:rPr>
          <w:i/>
          <w:iCs/>
        </w:rPr>
        <w:t>Mind in society: The development of higher psychological processes</w:t>
      </w:r>
      <w:r>
        <w:t>. Harvard university press.</w:t>
      </w:r>
    </w:p>
    <w:p w14:paraId="045CF1EC" w14:textId="77777777" w:rsidR="00515C31" w:rsidRDefault="007C42C2">
      <w:bookmarkStart w:id="407" w:name="ref-wenger1998communities"/>
      <w:bookmarkEnd w:id="406"/>
      <w:r>
        <w:t xml:space="preserve">Wenger, E. (1998). </w:t>
      </w:r>
      <w:r>
        <w:rPr>
          <w:i/>
          <w:iCs/>
        </w:rPr>
        <w:t>Communities of practice: Learning, meaning, and identity</w:t>
      </w:r>
      <w:r>
        <w:t>. Cambridge university press.</w:t>
      </w:r>
    </w:p>
    <w:p w14:paraId="7CB9931E" w14:textId="77777777" w:rsidR="00515C31" w:rsidRDefault="007C42C2">
      <w:bookmarkStart w:id="408" w:name="ref-wickham2014tidy"/>
      <w:bookmarkEnd w:id="407"/>
      <w:r>
        <w:t>Wickham,</w:t>
      </w:r>
      <w:r>
        <w:t xml:space="preserve"> H., &amp; others. (2014). Tidy data. </w:t>
      </w:r>
      <w:r>
        <w:rPr>
          <w:i/>
          <w:iCs/>
        </w:rPr>
        <w:t>Journal of Statistical Software</w:t>
      </w:r>
      <w:r>
        <w:t xml:space="preserve">, </w:t>
      </w:r>
      <w:r>
        <w:rPr>
          <w:i/>
          <w:iCs/>
        </w:rPr>
        <w:t>59</w:t>
      </w:r>
      <w:r>
        <w:t>(10), 1–23.</w:t>
      </w:r>
    </w:p>
    <w:p w14:paraId="764DE26D" w14:textId="77777777" w:rsidR="00515C31" w:rsidRDefault="007C42C2">
      <w:bookmarkStart w:id="409" w:name="ref-who2018blind"/>
      <w:bookmarkEnd w:id="408"/>
      <w:r>
        <w:t xml:space="preserve">World Health Organization. (2018, October 11). </w:t>
      </w:r>
      <w:r>
        <w:rPr>
          <w:i/>
          <w:iCs/>
        </w:rPr>
        <w:t>Blindness and vision impairment</w:t>
      </w:r>
      <w:r>
        <w:t xml:space="preserve">. </w:t>
      </w:r>
      <w:hyperlink r:id="rId107">
        <w:r>
          <w:t>https://www.who.int/news-room/fact-sheets/detail/blindness-and-visual-impairment</w:t>
        </w:r>
      </w:hyperlink>
    </w:p>
    <w:p w14:paraId="24F46B9B" w14:textId="77777777" w:rsidR="00515C31" w:rsidRDefault="007C42C2">
      <w:bookmarkStart w:id="410" w:name="ref-xu2008gender"/>
      <w:bookmarkEnd w:id="409"/>
      <w:r>
        <w:t xml:space="preserve">Xu, Y. J. (2008). Gender disparity in STEM disciplines: A study of faculty attrition and turnover intentions. </w:t>
      </w:r>
      <w:r>
        <w:rPr>
          <w:i/>
          <w:iCs/>
        </w:rPr>
        <w:t>Research in Higher Education</w:t>
      </w:r>
      <w:r>
        <w:t xml:space="preserve">, </w:t>
      </w:r>
      <w:r>
        <w:rPr>
          <w:i/>
          <w:iCs/>
        </w:rPr>
        <w:t>49</w:t>
      </w:r>
      <w:r>
        <w:t>(7), 607–624.</w:t>
      </w:r>
    </w:p>
    <w:p w14:paraId="4FD0E476" w14:textId="77777777" w:rsidR="00515C31" w:rsidRDefault="007C42C2">
      <w:bookmarkStart w:id="411" w:name="ref-yu2014identifying"/>
      <w:bookmarkEnd w:id="410"/>
      <w:r>
        <w:t xml:space="preserve">Yu, L.-C., &amp; Ho, C.-Y. (2014). Identifying emotion labels from psychiatric social texts using independent component analysis. </w:t>
      </w:r>
      <w:r>
        <w:rPr>
          <w:i/>
          <w:iCs/>
        </w:rPr>
        <w:t>Proceedings of COLING 2014, the 25th International Conference on Computational Linguistics: Technical Papers</w:t>
      </w:r>
      <w:r>
        <w:t>, 837–847.</w:t>
      </w:r>
    </w:p>
    <w:p w14:paraId="1BD963D4" w14:textId="77777777" w:rsidR="00515C31" w:rsidRDefault="007C42C2">
      <w:bookmarkStart w:id="412" w:name="ref-zhao2012huge"/>
      <w:bookmarkEnd w:id="411"/>
      <w:r>
        <w:t>Zhao, T., L</w:t>
      </w:r>
      <w:r>
        <w:t xml:space="preserve">iu, H., Roeder, K., Lafferty, J., &amp; Wasserman, L. (2012). The huge package for high-dimensional undirected graph estimation in r. </w:t>
      </w:r>
      <w:r>
        <w:rPr>
          <w:i/>
          <w:iCs/>
        </w:rPr>
        <w:t>The Journal of Machine Learning Research</w:t>
      </w:r>
      <w:r>
        <w:t xml:space="preserve">, </w:t>
      </w:r>
      <w:r>
        <w:rPr>
          <w:i/>
          <w:iCs/>
        </w:rPr>
        <w:t>13</w:t>
      </w:r>
      <w:r>
        <w:t>(1), 1059–1062.</w:t>
      </w:r>
    </w:p>
    <w:p w14:paraId="7DD77123" w14:textId="77777777" w:rsidR="00515C31" w:rsidRDefault="007C42C2">
      <w:bookmarkStart w:id="413" w:name="ref-zheng2015computational"/>
      <w:bookmarkEnd w:id="412"/>
      <w:r>
        <w:lastRenderedPageBreak/>
        <w:t>Zheng, K., Hanauer, D. A., Weibel, N., &amp; Agha, Z. (2015). Computat</w:t>
      </w:r>
      <w:r>
        <w:t xml:space="preserve">ional ethnography: Automated and unobtrusive means for collecting data in situ for human–computer interaction evaluation studies. In </w:t>
      </w:r>
      <w:r>
        <w:rPr>
          <w:i/>
          <w:iCs/>
        </w:rPr>
        <w:t>Cognitive informatics for biomedicine</w:t>
      </w:r>
      <w:r>
        <w:t xml:space="preserve"> (pp. 111–140). Springer.</w:t>
      </w:r>
    </w:p>
    <w:p w14:paraId="4D1C439A" w14:textId="77777777" w:rsidR="00515C31" w:rsidRDefault="007C42C2">
      <w:bookmarkStart w:id="414" w:name="ref-zollman2012learning"/>
      <w:bookmarkEnd w:id="413"/>
      <w:r>
        <w:t>Zollman, A. (2012). Learning for STEM literacy: STEM literac</w:t>
      </w:r>
      <w:r>
        <w:t xml:space="preserve">y for learning. </w:t>
      </w:r>
      <w:r>
        <w:rPr>
          <w:i/>
          <w:iCs/>
        </w:rPr>
        <w:t>School Science and Mathematics</w:t>
      </w:r>
      <w:r>
        <w:t xml:space="preserve">, </w:t>
      </w:r>
      <w:r>
        <w:rPr>
          <w:i/>
          <w:iCs/>
        </w:rPr>
        <w:t>112</w:t>
      </w:r>
      <w:r>
        <w:t>(1), 12–19.</w:t>
      </w:r>
      <w:bookmarkEnd w:id="231"/>
      <w:bookmarkEnd w:id="233"/>
      <w:bookmarkEnd w:id="239"/>
      <w:bookmarkEnd w:id="246"/>
      <w:bookmarkEnd w:id="248"/>
      <w:bookmarkEnd w:id="414"/>
    </w:p>
    <w:sectPr w:rsidR="00515C31" w:rsidSect="00B94254">
      <w:headerReference w:type="default" r:id="rId108"/>
      <w:pgSz w:w="12240" w:h="15840" w:code="1"/>
      <w:pgMar w:top="1872" w:right="1440" w:bottom="1440" w:left="2160" w:header="1440"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963A72" w14:textId="77777777" w:rsidR="007C42C2" w:rsidRDefault="007C42C2">
      <w:pPr>
        <w:spacing w:line="240" w:lineRule="auto"/>
      </w:pPr>
      <w:r>
        <w:separator/>
      </w:r>
    </w:p>
  </w:endnote>
  <w:endnote w:type="continuationSeparator" w:id="0">
    <w:p w14:paraId="38265C70" w14:textId="77777777" w:rsidR="007C42C2" w:rsidRDefault="007C42C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2803F2" w14:textId="77777777" w:rsidR="007C42C2" w:rsidRDefault="007C42C2">
      <w:r>
        <w:separator/>
      </w:r>
    </w:p>
  </w:footnote>
  <w:footnote w:type="continuationSeparator" w:id="0">
    <w:p w14:paraId="0051AF5A" w14:textId="77777777" w:rsidR="007C42C2" w:rsidRDefault="007C42C2">
      <w:r>
        <w:continuationSeparator/>
      </w:r>
    </w:p>
  </w:footnote>
  <w:footnote w:id="1">
    <w:p w14:paraId="59E30093" w14:textId="77777777" w:rsidR="00515C31" w:rsidRDefault="007C42C2">
      <w:r>
        <w:footnoteRef/>
      </w:r>
      <w:r>
        <w:t xml:space="preserve"> Besides directly STEM-related disciplines, I also included the “Artists-Making-Art” </w:t>
      </w:r>
      <w:r>
        <w:t>listserv for this study because of the following two reasons: (1) As the listserv’s name implies, I was expecting some content-creating (i.e., making) discussions out of this archive, which could provide potential resources on design thinking cultures of b</w:t>
      </w:r>
      <w:r>
        <w:t>lind people that is highly interrelated to the majority of STEM subjects. (2) As the arts is one of the visual-demanding subject, I wanted to explore how blind people had accessed this area with what kind of non-visual sociotechnical solutions, which can p</w:t>
      </w:r>
      <w:r>
        <w:t>ermit some interesting food for thought on STEM challenges of blind learners.</w:t>
      </w:r>
    </w:p>
  </w:footnote>
  <w:footnote w:id="2">
    <w:p w14:paraId="7499F459" w14:textId="77777777" w:rsidR="00515C31" w:rsidRDefault="007C42C2">
      <w:r>
        <w:footnoteRef/>
      </w:r>
      <w:r>
        <w:t xml:space="preserve"> Do not misunderstand it as Total unreplied topics. These are different (topics vs. messages). In order to calculate unreplied rate, the number of the unreplied messages is requ</w:t>
      </w:r>
      <w:r>
        <w:t>ired (not topics). For more information on the underlying formula and corresponding custom R functions, please see Appendix 14.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9472D" w14:textId="77777777" w:rsidR="00B94254" w:rsidRDefault="007C42C2">
    <w:pPr>
      <w:pStyle w:val="Head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6B24FB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75E1F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954186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02C81D5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D92CFE5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743C96E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BC163BB2"/>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4E29B3"/>
    <w:rsid w:val="00515C31"/>
    <w:rsid w:val="00590D07"/>
    <w:rsid w:val="00784D58"/>
    <w:rsid w:val="007C42C2"/>
    <w:rsid w:val="008D6863"/>
    <w:rsid w:val="00B86B75"/>
    <w:rsid w:val="00BC48D5"/>
    <w:rsid w:val="00C36279"/>
    <w:rsid w:val="00C50363"/>
    <w:rsid w:val="00E315A3"/>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5FFE88"/>
  <w15:docId w15:val="{7BB9A3C8-F92E-4AAA-B886-AA1AE5F07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94254"/>
    <w:pPr>
      <w:tabs>
        <w:tab w:val="left" w:pos="720"/>
      </w:tabs>
      <w:suppressAutoHyphens/>
      <w:spacing w:line="480" w:lineRule="auto"/>
      <w:ind w:firstLine="720"/>
    </w:pPr>
    <w:rPr>
      <w:sz w:val="22"/>
      <w:szCs w:val="24"/>
      <w:lang w:eastAsia="en-US"/>
    </w:rPr>
  </w:style>
  <w:style w:type="paragraph" w:styleId="Heading1">
    <w:name w:val="heading 1"/>
    <w:basedOn w:val="Normal"/>
    <w:next w:val="Normal"/>
    <w:qFormat/>
    <w:rsid w:val="00B94254"/>
    <w:pPr>
      <w:keepNext/>
      <w:keepLines/>
      <w:widowControl w:val="0"/>
      <w:spacing w:before="720" w:after="480" w:line="240" w:lineRule="auto"/>
      <w:ind w:firstLine="0"/>
      <w:jc w:val="center"/>
      <w:outlineLvl w:val="0"/>
    </w:pPr>
    <w:rPr>
      <w:b/>
      <w:bCs/>
      <w:sz w:val="26"/>
      <w:szCs w:val="32"/>
    </w:rPr>
  </w:style>
  <w:style w:type="paragraph" w:styleId="Heading2">
    <w:name w:val="heading 2"/>
    <w:basedOn w:val="Normal"/>
    <w:next w:val="Normal"/>
    <w:qFormat/>
    <w:rsid w:val="00B94254"/>
    <w:pPr>
      <w:keepNext/>
      <w:keepLines/>
      <w:widowControl w:val="0"/>
      <w:spacing w:before="720" w:after="480" w:line="240" w:lineRule="auto"/>
      <w:ind w:firstLine="0"/>
      <w:jc w:val="center"/>
      <w:outlineLvl w:val="1"/>
    </w:pPr>
    <w:rPr>
      <w:b/>
      <w:bCs/>
      <w:iCs/>
      <w:szCs w:val="28"/>
    </w:rPr>
  </w:style>
  <w:style w:type="paragraph" w:styleId="Heading3">
    <w:name w:val="heading 3"/>
    <w:basedOn w:val="Normal"/>
    <w:next w:val="Normal"/>
    <w:qFormat/>
    <w:rsid w:val="00B94254"/>
    <w:pPr>
      <w:keepNext/>
      <w:keepLines/>
      <w:widowControl w:val="0"/>
      <w:spacing w:before="720" w:after="480" w:line="240" w:lineRule="auto"/>
      <w:ind w:firstLine="0"/>
      <w:outlineLvl w:val="2"/>
    </w:pPr>
    <w:rPr>
      <w:b/>
      <w:bCs/>
      <w:szCs w:val="26"/>
    </w:rPr>
  </w:style>
  <w:style w:type="paragraph" w:styleId="Heading4">
    <w:name w:val="heading 4"/>
    <w:basedOn w:val="Normal"/>
    <w:next w:val="Normal"/>
    <w:qFormat/>
    <w:rsid w:val="00B94254"/>
    <w:pPr>
      <w:keepNext/>
      <w:keepLines/>
      <w:widowControl w:val="0"/>
      <w:spacing w:before="720" w:after="480" w:line="240" w:lineRule="auto"/>
      <w:ind w:firstLine="0"/>
      <w:outlineLvl w:val="3"/>
    </w:pPr>
    <w:rPr>
      <w:b/>
      <w:bCs/>
      <w:i/>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Single">
    <w:name w:val="NormalSingle"/>
    <w:basedOn w:val="Normal"/>
    <w:rsid w:val="00B94254"/>
    <w:pPr>
      <w:spacing w:line="240" w:lineRule="auto"/>
      <w:ind w:firstLine="0"/>
    </w:pPr>
  </w:style>
  <w:style w:type="character" w:customStyle="1" w:styleId="FigureReference">
    <w:name w:val="FigureReference"/>
    <w:basedOn w:val="DefaultParagraphFont"/>
    <w:rsid w:val="00B94254"/>
    <w:rPr>
      <w:rFonts w:ascii="Times New Roman" w:hAnsi="Times New Roman" w:cs="Times New Roman"/>
      <w:b/>
      <w:color w:val="FF0000"/>
      <w:sz w:val="22"/>
    </w:rPr>
  </w:style>
  <w:style w:type="paragraph" w:styleId="Footer">
    <w:name w:val="footer"/>
    <w:basedOn w:val="Normal"/>
    <w:rsid w:val="00B94254"/>
    <w:pPr>
      <w:tabs>
        <w:tab w:val="center" w:pos="4320"/>
        <w:tab w:val="right" w:pos="8640"/>
      </w:tabs>
      <w:spacing w:line="240" w:lineRule="auto"/>
      <w:ind w:firstLine="0"/>
    </w:pPr>
  </w:style>
  <w:style w:type="paragraph" w:styleId="Header">
    <w:name w:val="header"/>
    <w:basedOn w:val="Normal"/>
    <w:rsid w:val="00B94254"/>
    <w:pPr>
      <w:tabs>
        <w:tab w:val="center" w:pos="4320"/>
        <w:tab w:val="right" w:pos="8640"/>
      </w:tabs>
      <w:spacing w:line="240" w:lineRule="auto"/>
      <w:ind w:firstLine="0"/>
    </w:pPr>
  </w:style>
  <w:style w:type="character" w:styleId="PageNumber">
    <w:name w:val="page number"/>
    <w:basedOn w:val="DefaultParagraphFont"/>
    <w:rsid w:val="00B94254"/>
    <w:rPr>
      <w:rFonts w:ascii="Times New Roman" w:hAnsi="Times New Roman" w:cs="Times New Roman"/>
      <w:sz w:val="22"/>
    </w:rPr>
  </w:style>
  <w:style w:type="paragraph" w:styleId="TableofFigures">
    <w:name w:val="table of figures"/>
    <w:basedOn w:val="Normal"/>
    <w:next w:val="Normal"/>
    <w:semiHidden/>
    <w:rsid w:val="00B94254"/>
    <w:pPr>
      <w:tabs>
        <w:tab w:val="clear" w:pos="720"/>
        <w:tab w:val="left" w:leader="dot" w:pos="8064"/>
        <w:tab w:val="right" w:pos="8640"/>
      </w:tabs>
      <w:spacing w:before="240" w:line="240" w:lineRule="auto"/>
      <w:ind w:left="432" w:right="720" w:hanging="432"/>
    </w:pPr>
  </w:style>
  <w:style w:type="character" w:customStyle="1" w:styleId="TableReference">
    <w:name w:val="TableReference"/>
    <w:basedOn w:val="DefaultParagraphFont"/>
    <w:rsid w:val="00B94254"/>
    <w:rPr>
      <w:rFonts w:ascii="Times New Roman" w:hAnsi="Times New Roman" w:cs="Times New Roman"/>
      <w:b/>
      <w:color w:val="FF0000"/>
      <w:sz w:val="22"/>
    </w:rPr>
  </w:style>
  <w:style w:type="paragraph" w:customStyle="1" w:styleId="ThesisSignature">
    <w:name w:val="Thesis Signature"/>
    <w:basedOn w:val="Normal"/>
    <w:rsid w:val="00B94254"/>
    <w:pPr>
      <w:tabs>
        <w:tab w:val="clear" w:pos="720"/>
      </w:tabs>
      <w:spacing w:line="240" w:lineRule="auto"/>
      <w:ind w:left="432" w:hanging="432"/>
    </w:pPr>
  </w:style>
  <w:style w:type="paragraph" w:customStyle="1" w:styleId="ThesisTitlePage">
    <w:name w:val="Thesis Title Page"/>
    <w:basedOn w:val="Normal"/>
    <w:rsid w:val="00B94254"/>
    <w:pPr>
      <w:spacing w:line="240" w:lineRule="auto"/>
      <w:ind w:firstLine="0"/>
      <w:jc w:val="center"/>
    </w:pPr>
  </w:style>
  <w:style w:type="paragraph" w:styleId="TOC1">
    <w:name w:val="toc 1"/>
    <w:basedOn w:val="Normal"/>
    <w:next w:val="Normal"/>
    <w:uiPriority w:val="39"/>
    <w:rsid w:val="00B94254"/>
    <w:pPr>
      <w:tabs>
        <w:tab w:val="left" w:leader="dot" w:pos="8064"/>
        <w:tab w:val="right" w:pos="8640"/>
      </w:tabs>
      <w:spacing w:before="240" w:after="240" w:line="240" w:lineRule="auto"/>
      <w:ind w:left="432" w:right="720" w:hanging="432"/>
    </w:pPr>
  </w:style>
  <w:style w:type="paragraph" w:styleId="TOC2">
    <w:name w:val="toc 2"/>
    <w:basedOn w:val="Normal"/>
    <w:next w:val="Normal"/>
    <w:uiPriority w:val="39"/>
    <w:rsid w:val="00B94254"/>
    <w:pPr>
      <w:tabs>
        <w:tab w:val="left" w:leader="dot" w:pos="8064"/>
        <w:tab w:val="right" w:pos="8640"/>
      </w:tabs>
      <w:spacing w:line="240" w:lineRule="auto"/>
      <w:ind w:left="864" w:right="720" w:hanging="432"/>
    </w:pPr>
  </w:style>
  <w:style w:type="paragraph" w:styleId="TOC3">
    <w:name w:val="toc 3"/>
    <w:basedOn w:val="Normal"/>
    <w:next w:val="Normal"/>
    <w:uiPriority w:val="39"/>
    <w:rsid w:val="00B94254"/>
    <w:pPr>
      <w:tabs>
        <w:tab w:val="left" w:leader="dot" w:pos="8064"/>
        <w:tab w:val="right" w:pos="8640"/>
      </w:tabs>
      <w:spacing w:line="240" w:lineRule="auto"/>
      <w:ind w:left="1296" w:right="720" w:hanging="432"/>
    </w:pPr>
  </w:style>
  <w:style w:type="paragraph" w:styleId="TOC4">
    <w:name w:val="toc 4"/>
    <w:basedOn w:val="Normal"/>
    <w:next w:val="Normal"/>
    <w:uiPriority w:val="39"/>
    <w:rsid w:val="00B94254"/>
    <w:pPr>
      <w:tabs>
        <w:tab w:val="left" w:leader="dot" w:pos="8064"/>
        <w:tab w:val="right" w:pos="8640"/>
      </w:tabs>
      <w:spacing w:line="240" w:lineRule="auto"/>
      <w:ind w:left="1728" w:right="720" w:hanging="432"/>
    </w:pPr>
  </w:style>
  <w:style w:type="paragraph" w:customStyle="1" w:styleId="LongQuote">
    <w:name w:val="LongQuote"/>
    <w:basedOn w:val="Normal"/>
    <w:next w:val="Normal"/>
    <w:rsid w:val="00B94254"/>
    <w:pPr>
      <w:spacing w:after="240" w:line="240" w:lineRule="auto"/>
      <w:ind w:left="720" w:right="720" w:firstLine="0"/>
    </w:pPr>
  </w:style>
  <w:style w:type="paragraph" w:customStyle="1" w:styleId="FigureCaption">
    <w:name w:val="FigureCaption"/>
    <w:basedOn w:val="Normal"/>
    <w:next w:val="NormalSingle"/>
    <w:rsid w:val="00B94254"/>
    <w:pPr>
      <w:spacing w:before="120" w:after="120" w:line="240" w:lineRule="auto"/>
      <w:ind w:firstLine="0"/>
      <w:jc w:val="both"/>
    </w:pPr>
  </w:style>
  <w:style w:type="paragraph" w:customStyle="1" w:styleId="TableCaption">
    <w:name w:val="TableCaption"/>
    <w:basedOn w:val="Normal"/>
    <w:next w:val="NormalSingle"/>
    <w:rsid w:val="00B94254"/>
    <w:pPr>
      <w:spacing w:before="120" w:after="120" w:line="240" w:lineRule="auto"/>
      <w:ind w:firstLine="0"/>
      <w:jc w:val="both"/>
    </w:pPr>
  </w:style>
  <w:style w:type="paragraph" w:customStyle="1" w:styleId="TitleInTocYes">
    <w:name w:val="TitleInTocYes"/>
    <w:basedOn w:val="Normal"/>
    <w:next w:val="Normal"/>
    <w:rsid w:val="00B94254"/>
    <w:pPr>
      <w:keepNext/>
      <w:keepLines/>
      <w:widowControl w:val="0"/>
      <w:spacing w:after="480" w:line="240" w:lineRule="auto"/>
      <w:ind w:firstLine="0"/>
      <w:jc w:val="center"/>
    </w:pPr>
    <w:rPr>
      <w:b/>
    </w:rPr>
  </w:style>
  <w:style w:type="paragraph" w:customStyle="1" w:styleId="TitleInTocNo">
    <w:name w:val="TitleInTocNo"/>
    <w:basedOn w:val="TitleInTocYes"/>
    <w:next w:val="Normal"/>
    <w:rsid w:val="00B94254"/>
  </w:style>
  <w:style w:type="paragraph" w:customStyle="1" w:styleId="ThesisSignaturePage">
    <w:name w:val="Thesis Signature Page"/>
    <w:basedOn w:val="Normal"/>
    <w:rsid w:val="00B94254"/>
    <w:pPr>
      <w:spacing w:line="240" w:lineRule="auto"/>
      <w:ind w:firstLine="0"/>
    </w:pPr>
  </w:style>
  <w:style w:type="character" w:customStyle="1" w:styleId="FigureNumber">
    <w:name w:val="FigureNumber"/>
    <w:basedOn w:val="DefaultParagraphFont"/>
    <w:rsid w:val="00B94254"/>
    <w:rPr>
      <w:rFonts w:ascii="Times New Roman" w:hAnsi="Times New Roman" w:cs="Times New Roman"/>
      <w:b/>
      <w:color w:val="0000FF"/>
      <w:sz w:val="22"/>
    </w:rPr>
  </w:style>
  <w:style w:type="character" w:customStyle="1" w:styleId="TableNumber">
    <w:name w:val="TableNumber"/>
    <w:basedOn w:val="DefaultParagraphFont"/>
    <w:rsid w:val="00B94254"/>
    <w:rPr>
      <w:rFonts w:ascii="Times New Roman" w:hAnsi="Times New Roman" w:cs="Times New Roman"/>
      <w:b/>
      <w:color w:val="0000FF"/>
      <w:sz w:val="22"/>
    </w:rPr>
  </w:style>
  <w:style w:type="paragraph" w:customStyle="1" w:styleId="NormalUndented">
    <w:name w:val="NormalUndented"/>
    <w:basedOn w:val="Normal"/>
    <w:next w:val="Normal"/>
    <w:rsid w:val="00B94254"/>
    <w:pPr>
      <w:ind w:firstLine="0"/>
    </w:pPr>
  </w:style>
  <w:style w:type="character" w:customStyle="1" w:styleId="HeadingNumber">
    <w:name w:val="HeadingNumber"/>
    <w:basedOn w:val="DefaultParagraphFont"/>
    <w:rsid w:val="00B94254"/>
    <w:rPr>
      <w:rFonts w:ascii="Times New Roman" w:hAnsi="Times New Roman" w:cs="Times New Roman"/>
      <w:b w:val="0"/>
      <w:color w:val="0000FF"/>
      <w:sz w:val="22"/>
    </w:rPr>
  </w:style>
  <w:style w:type="table" w:customStyle="1" w:styleId="TablePsuThesi">
    <w:name w:val="TablePsuThesi"/>
    <w:basedOn w:val="TableNormal"/>
    <w:rsid w:val="00B94254"/>
    <w:tblPr>
      <w:tblCellMar>
        <w:left w:w="115" w:type="dxa"/>
        <w:right w:w="115" w:type="dxa"/>
      </w:tblCellMar>
    </w:tblPr>
  </w:style>
  <w:style w:type="paragraph" w:customStyle="1" w:styleId="SignaturePage">
    <w:name w:val="Signature Page"/>
    <w:basedOn w:val="Normal"/>
    <w:rsid w:val="00B94254"/>
    <w:pPr>
      <w:spacing w:line="240" w:lineRule="auto"/>
    </w:p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TOC5">
    <w:name w:val="toc 5"/>
    <w:basedOn w:val="Normal"/>
    <w:next w:val="Normal"/>
    <w:autoRedefine/>
    <w:uiPriority w:val="39"/>
    <w:unhideWhenUsed/>
    <w:rsid w:val="00C50363"/>
    <w:pPr>
      <w:tabs>
        <w:tab w:val="clear" w:pos="720"/>
      </w:tabs>
      <w:suppressAutoHyphens w:val="0"/>
      <w:spacing w:after="100" w:line="259" w:lineRule="auto"/>
      <w:ind w:left="880" w:firstLine="0"/>
    </w:pPr>
    <w:rPr>
      <w:rFonts w:asciiTheme="minorHAnsi" w:eastAsiaTheme="minorEastAsia" w:hAnsiTheme="minorHAnsi" w:cstheme="minorBidi"/>
      <w:szCs w:val="22"/>
      <w:lang w:eastAsia="ko-KR"/>
    </w:rPr>
  </w:style>
  <w:style w:type="paragraph" w:styleId="TOC6">
    <w:name w:val="toc 6"/>
    <w:basedOn w:val="Normal"/>
    <w:next w:val="Normal"/>
    <w:autoRedefine/>
    <w:uiPriority w:val="39"/>
    <w:unhideWhenUsed/>
    <w:rsid w:val="00C50363"/>
    <w:pPr>
      <w:tabs>
        <w:tab w:val="clear" w:pos="720"/>
      </w:tabs>
      <w:suppressAutoHyphens w:val="0"/>
      <w:spacing w:after="100" w:line="259" w:lineRule="auto"/>
      <w:ind w:left="1100" w:firstLine="0"/>
    </w:pPr>
    <w:rPr>
      <w:rFonts w:asciiTheme="minorHAnsi" w:eastAsiaTheme="minorEastAsia" w:hAnsiTheme="minorHAnsi" w:cstheme="minorBidi"/>
      <w:szCs w:val="22"/>
      <w:lang w:eastAsia="ko-KR"/>
    </w:rPr>
  </w:style>
  <w:style w:type="paragraph" w:styleId="TOC7">
    <w:name w:val="toc 7"/>
    <w:basedOn w:val="Normal"/>
    <w:next w:val="Normal"/>
    <w:autoRedefine/>
    <w:uiPriority w:val="39"/>
    <w:unhideWhenUsed/>
    <w:rsid w:val="00C50363"/>
    <w:pPr>
      <w:tabs>
        <w:tab w:val="clear" w:pos="720"/>
      </w:tabs>
      <w:suppressAutoHyphens w:val="0"/>
      <w:spacing w:after="100" w:line="259" w:lineRule="auto"/>
      <w:ind w:left="1320" w:firstLine="0"/>
    </w:pPr>
    <w:rPr>
      <w:rFonts w:asciiTheme="minorHAnsi" w:eastAsiaTheme="minorEastAsia" w:hAnsiTheme="minorHAnsi" w:cstheme="minorBidi"/>
      <w:szCs w:val="22"/>
      <w:lang w:eastAsia="ko-KR"/>
    </w:rPr>
  </w:style>
  <w:style w:type="paragraph" w:styleId="TOC8">
    <w:name w:val="toc 8"/>
    <w:basedOn w:val="Normal"/>
    <w:next w:val="Normal"/>
    <w:autoRedefine/>
    <w:uiPriority w:val="39"/>
    <w:unhideWhenUsed/>
    <w:rsid w:val="00C50363"/>
    <w:pPr>
      <w:tabs>
        <w:tab w:val="clear" w:pos="720"/>
      </w:tabs>
      <w:suppressAutoHyphens w:val="0"/>
      <w:spacing w:after="100" w:line="259" w:lineRule="auto"/>
      <w:ind w:left="1540" w:firstLine="0"/>
    </w:pPr>
    <w:rPr>
      <w:rFonts w:asciiTheme="minorHAnsi" w:eastAsiaTheme="minorEastAsia" w:hAnsiTheme="minorHAnsi" w:cstheme="minorBidi"/>
      <w:szCs w:val="22"/>
      <w:lang w:eastAsia="ko-KR"/>
    </w:rPr>
  </w:style>
  <w:style w:type="paragraph" w:styleId="TOC9">
    <w:name w:val="toc 9"/>
    <w:basedOn w:val="Normal"/>
    <w:next w:val="Normal"/>
    <w:autoRedefine/>
    <w:uiPriority w:val="39"/>
    <w:unhideWhenUsed/>
    <w:rsid w:val="00C50363"/>
    <w:pPr>
      <w:tabs>
        <w:tab w:val="clear" w:pos="720"/>
      </w:tabs>
      <w:suppressAutoHyphens w:val="0"/>
      <w:spacing w:after="100" w:line="259" w:lineRule="auto"/>
      <w:ind w:left="1760" w:firstLine="0"/>
    </w:pPr>
    <w:rPr>
      <w:rFonts w:asciiTheme="minorHAnsi" w:eastAsiaTheme="minorEastAsia" w:hAnsiTheme="minorHAnsi" w:cstheme="minorBidi"/>
      <w:szCs w:val="22"/>
      <w:lang w:eastAsia="ko-KR"/>
    </w:rPr>
  </w:style>
  <w:style w:type="character" w:styleId="Hyperlink">
    <w:name w:val="Hyperlink"/>
    <w:basedOn w:val="DefaultParagraphFont"/>
    <w:uiPriority w:val="99"/>
    <w:unhideWhenUsed/>
    <w:rsid w:val="00C50363"/>
    <w:rPr>
      <w:color w:val="0000FF" w:themeColor="hyperlink"/>
      <w:u w:val="single"/>
    </w:rPr>
  </w:style>
  <w:style w:type="character" w:styleId="UnresolvedMention">
    <w:name w:val="Unresolved Mention"/>
    <w:basedOn w:val="DefaultParagraphFont"/>
    <w:uiPriority w:val="99"/>
    <w:semiHidden/>
    <w:unhideWhenUsed/>
    <w:rsid w:val="00C503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9.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image" Target="media/image53.png"/><Relationship Id="rId84" Type="http://schemas.openxmlformats.org/officeDocument/2006/relationships/hyperlink" Target="https://www.aph.org/files/annual-reports/APH-Audit-Report-FY17.pdf" TargetMode="External"/><Relationship Id="rId89" Type="http://schemas.openxmlformats.org/officeDocument/2006/relationships/hyperlink" Target="https://doi.org/10.1007/s42001-019-00038-8" TargetMode="External"/><Relationship Id="rId16" Type="http://schemas.openxmlformats.org/officeDocument/2006/relationships/hyperlink" Target="https://github.com/jooyoungseo/mboxr" TargetMode="External"/><Relationship Id="rId107" Type="http://schemas.openxmlformats.org/officeDocument/2006/relationships/hyperlink" Target="https://www.who.int/news-room/fact-sheets/detail/blindness-and-visual-impairment" TargetMode="External"/><Relationship Id="rId11" Type="http://schemas.openxmlformats.org/officeDocument/2006/relationships/image" Target="media/image4.png"/><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image" Target="media/image64.png"/><Relationship Id="rId102" Type="http://schemas.openxmlformats.org/officeDocument/2006/relationships/hyperlink" Target="https://doi.org/10.1007/978-0-387-30164-8_832" TargetMode="External"/><Relationship Id="rId5" Type="http://schemas.openxmlformats.org/officeDocument/2006/relationships/footnotes" Target="footnotes.xml"/><Relationship Id="rId90" Type="http://schemas.openxmlformats.org/officeDocument/2006/relationships/hyperlink" Target="https://doi.org/10.1007/s12528-011-9044-9" TargetMode="External"/><Relationship Id="rId95" Type="http://schemas.openxmlformats.org/officeDocument/2006/relationships/hyperlink" Target="https://www.nbp.org/ic/nbp/about/aboutbraille/needforbraille.html" TargetMode="External"/><Relationship Id="rId22" Type="http://schemas.openxmlformats.org/officeDocument/2006/relationships/hyperlink" Target="https://jooyoungseo.com/a11y-viz/g_list_year_n.html" TargetMode="External"/><Relationship Id="rId27" Type="http://schemas.openxmlformats.org/officeDocument/2006/relationships/image" Target="media/image13.png"/><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image" Target="media/image49.png"/><Relationship Id="rId69" Type="http://schemas.openxmlformats.org/officeDocument/2006/relationships/image" Target="media/image54.png"/><Relationship Id="rId80" Type="http://schemas.openxmlformats.org/officeDocument/2006/relationships/hyperlink" Target="https://www.cygwin.com/" TargetMode="External"/><Relationship Id="rId85" Type="http://schemas.openxmlformats.org/officeDocument/2006/relationships/hyperlink" Target="https://doi.org/10.1145/2133806.2133826" TargetMode="External"/><Relationship Id="rId12" Type="http://schemas.openxmlformats.org/officeDocument/2006/relationships/image" Target="media/image5.png"/><Relationship Id="rId17" Type="http://schemas.openxmlformats.org/officeDocument/2006/relationships/image" Target="media/image7.png"/><Relationship Id="rId33" Type="http://schemas.openxmlformats.org/officeDocument/2006/relationships/image" Target="media/image19.png"/><Relationship Id="rId38" Type="http://schemas.openxmlformats.org/officeDocument/2006/relationships/image" Target="media/image24.png"/><Relationship Id="rId59" Type="http://schemas.openxmlformats.org/officeDocument/2006/relationships/image" Target="media/image44.png"/><Relationship Id="rId103" Type="http://schemas.openxmlformats.org/officeDocument/2006/relationships/hyperlink" Target="https://support.sas.com/software/products/graphics-accelerator/index.html" TargetMode="External"/><Relationship Id="rId108" Type="http://schemas.openxmlformats.org/officeDocument/2006/relationships/header" Target="header1.xml"/><Relationship Id="rId54" Type="http://schemas.openxmlformats.org/officeDocument/2006/relationships/image" Target="media/image39.png"/><Relationship Id="rId70" Type="http://schemas.openxmlformats.org/officeDocument/2006/relationships/image" Target="media/image55.png"/><Relationship Id="rId75" Type="http://schemas.openxmlformats.org/officeDocument/2006/relationships/image" Target="media/image60.png"/><Relationship Id="rId91" Type="http://schemas.openxmlformats.org/officeDocument/2006/relationships/hyperlink" Target="https://nfb.org/images/nfb/documents/pdf/braille_literacy_report_web.pdf" TargetMode="External"/><Relationship Id="rId96" Type="http://schemas.openxmlformats.org/officeDocument/2006/relationships/hyperlink" Target="https://nfb.org/about-us"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cran.r-project.org/" TargetMode="External"/><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4.png"/><Relationship Id="rId57" Type="http://schemas.openxmlformats.org/officeDocument/2006/relationships/image" Target="media/image42.png"/><Relationship Id="rId106" Type="http://schemas.openxmlformats.org/officeDocument/2006/relationships/hyperlink" Target="https://blindscience.org/about-ncbys" TargetMode="External"/><Relationship Id="rId10" Type="http://schemas.openxmlformats.org/officeDocument/2006/relationships/image" Target="media/image3.png"/><Relationship Id="rId31" Type="http://schemas.openxmlformats.org/officeDocument/2006/relationships/image" Target="media/image17.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image" Target="media/image63.png"/><Relationship Id="rId81" Type="http://schemas.openxmlformats.org/officeDocument/2006/relationships/hyperlink" Target="https://cran.r-project.org/bin/windows/base/" TargetMode="External"/><Relationship Id="rId86" Type="http://schemas.openxmlformats.org/officeDocument/2006/relationships/hyperlink" Target="https://doi.org/10.1214/07-AOAS114" TargetMode="External"/><Relationship Id="rId94" Type="http://schemas.openxmlformats.org/officeDocument/2006/relationships/hyperlink" Target="https://doi.org/10.1017/CBO9781139519526" TargetMode="External"/><Relationship Id="rId99" Type="http://schemas.openxmlformats.org/officeDocument/2006/relationships/hyperlink" Target="https://doi.org/10.1177/0049124118769114" TargetMode="External"/><Relationship Id="rId101" Type="http://schemas.openxmlformats.org/officeDocument/2006/relationships/hyperlink" Target="http://structuraltopicmodel.com" TargetMode="Externa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hyperlink" Target="https://www.nfbnet.org/mailman/listinfo" TargetMode="External"/><Relationship Id="rId18" Type="http://schemas.openxmlformats.org/officeDocument/2006/relationships/hyperlink" Target="https://jooyoungseo.com/a11y-viz/g_msg_per_list.html" TargetMode="External"/><Relationship Id="rId39" Type="http://schemas.openxmlformats.org/officeDocument/2006/relationships/image" Target="media/image25.png"/><Relationship Id="rId109" Type="http://schemas.openxmlformats.org/officeDocument/2006/relationships/fontTable" Target="fontTable.xml"/><Relationship Id="rId34" Type="http://schemas.openxmlformats.org/officeDocument/2006/relationships/image" Target="media/image20.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hyperlink" Target="https://www.nfbnet.org/mailman/listinfo" TargetMode="External"/><Relationship Id="rId104" Type="http://schemas.openxmlformats.org/officeDocument/2006/relationships/hyperlink" Target="https://doi.org/10.1007/s11528-019-00377-3" TargetMode="External"/><Relationship Id="rId7" Type="http://schemas.openxmlformats.org/officeDocument/2006/relationships/hyperlink" Target="http://www.webofknowledge.com" TargetMode="External"/><Relationship Id="rId71" Type="http://schemas.openxmlformats.org/officeDocument/2006/relationships/image" Target="media/image56.png"/><Relationship Id="rId92" Type="http://schemas.openxmlformats.org/officeDocument/2006/relationships/hyperlink" Target="http://dl.acm.org/citation.cfm?id=2145432.2145462" TargetMode="External"/><Relationship Id="rId2" Type="http://schemas.openxmlformats.org/officeDocument/2006/relationships/styles" Target="styles.xml"/><Relationship Id="rId29" Type="http://schemas.openxmlformats.org/officeDocument/2006/relationships/image" Target="media/image15.png"/><Relationship Id="rId24" Type="http://schemas.openxmlformats.org/officeDocument/2006/relationships/hyperlink" Target="http://eyesonsuccess.net/" TargetMode="External"/><Relationship Id="rId40" Type="http://schemas.openxmlformats.org/officeDocument/2006/relationships/image" Target="media/image26.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hyperlink" Target="https://doi.org/10.1080/23251042.2017.1393863" TargetMode="External"/><Relationship Id="rId110" Type="http://schemas.openxmlformats.org/officeDocument/2006/relationships/theme" Target="theme/theme1.xml"/><Relationship Id="rId61" Type="http://schemas.openxmlformats.org/officeDocument/2006/relationships/image" Target="media/image46.png"/><Relationship Id="rId82" Type="http://schemas.openxmlformats.org/officeDocument/2006/relationships/hyperlink" Target="https://www.anaconda.com/distribution/" TargetMode="External"/><Relationship Id="rId19" Type="http://schemas.openxmlformats.org/officeDocument/2006/relationships/image" Target="media/image8.png"/><Relationship Id="rId14" Type="http://schemas.openxmlformats.org/officeDocument/2006/relationships/image" Target="media/image6.png"/><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hyperlink" Target="https://www.R-project.org/" TargetMode="External"/><Relationship Id="rId105" Type="http://schemas.openxmlformats.org/officeDocument/2006/relationships/hyperlink" Target="https://CRAN.R-project.org/package=mboxr" TargetMode="External"/><Relationship Id="rId8" Type="http://schemas.openxmlformats.org/officeDocument/2006/relationships/image" Target="media/image1.pn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hyperlink" Target="https://CRAN.R-project.org/package=tibble" TargetMode="External"/><Relationship Id="rId98" Type="http://schemas.openxmlformats.org/officeDocument/2006/relationships/hyperlink" Target="https://doi.org/10.1177/0049124117729703" TargetMode="External"/><Relationship Id="rId3" Type="http://schemas.openxmlformats.org/officeDocument/2006/relationships/settings" Target="settings.xml"/><Relationship Id="rId25" Type="http://schemas.openxmlformats.org/officeDocument/2006/relationships/image" Target="media/image11.png"/><Relationship Id="rId46" Type="http://schemas.openxmlformats.org/officeDocument/2006/relationships/image" Target="media/image31.jpg"/><Relationship Id="rId67" Type="http://schemas.openxmlformats.org/officeDocument/2006/relationships/image" Target="media/image52.png"/><Relationship Id="rId20" Type="http://schemas.openxmlformats.org/officeDocument/2006/relationships/hyperlink" Target="https://jooyoungseo.com/a11y-viz/g_list_member_msg.html" TargetMode="External"/><Relationship Id="rId41" Type="http://schemas.openxmlformats.org/officeDocument/2006/relationships/hyperlink" Target="https://jooyoungseo.com/%5Btbd%5D" TargetMode="External"/><Relationship Id="rId62" Type="http://schemas.openxmlformats.org/officeDocument/2006/relationships/image" Target="media/image47.png"/><Relationship Id="rId83" Type="http://schemas.openxmlformats.org/officeDocument/2006/relationships/hyperlink" Target="https://www.washington.edu/doit/programs/accessstem/overview/about-accessstem-project" TargetMode="External"/><Relationship Id="rId88" Type="http://schemas.openxmlformats.org/officeDocument/2006/relationships/hyperlink" Target="https://www.winonadailynews.com/news/local/article_457afe3e-0db3-11e1-abe0-001cc4c03286.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41</Pages>
  <Words>95675</Words>
  <Characters>545348</Characters>
  <Application>Microsoft Office Word</Application>
  <DocSecurity>0</DocSecurity>
  <Lines>4544</Lines>
  <Paragraphs>1279</Paragraphs>
  <ScaleCrop>false</ScaleCrop>
  <HeadingPairs>
    <vt:vector size="2" baseType="variant">
      <vt:variant>
        <vt:lpstr>Title</vt:lpstr>
      </vt:variant>
      <vt:variant>
        <vt:i4>1</vt:i4>
      </vt:variant>
    </vt:vector>
  </HeadingPairs>
  <TitlesOfParts>
    <vt:vector size="1" baseType="lpstr">
      <vt:lpstr>The Pennsylvania State University</vt:lpstr>
    </vt:vector>
  </TitlesOfParts>
  <Company>psu</Company>
  <LinksUpToDate>false</LinksUpToDate>
  <CharactersWithSpaces>639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overing Informal Learning Cultures of Blind Individuals Pursuing STEM Disciplines</dc:title>
  <dc:creator>JooYoung Seo</dc:creator>
  <cp:keywords/>
  <dc:description>JooYoung Seo’s dissertation submitted to the Pennsylvania State University</dc:description>
  <cp:lastModifiedBy>JooYoung Seo</cp:lastModifiedBy>
  <cp:revision>2</cp:revision>
  <dcterms:created xsi:type="dcterms:W3CDTF">2021-05-26T11:34:00Z</dcterms:created>
  <dcterms:modified xsi:type="dcterms:W3CDTF">2021-05-26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True</vt:lpwstr>
  </property>
  <property fmtid="{D5CDD505-2E9C-101B-9397-08002B2CF9AE}" pid="5" name="csl">
    <vt:lpwstr>csl/apa7.csl</vt:lpwstr>
  </property>
  <property fmtid="{D5CDD505-2E9C-101B-9397-08002B2CF9AE}" pid="6" name="date">
    <vt:lpwstr>2021-05-26</vt:lpwstr>
  </property>
  <property fmtid="{D5CDD505-2E9C-101B-9397-08002B2CF9AE}" pid="7" name="documentclass">
    <vt:lpwstr>book</vt:lpwstr>
  </property>
  <property fmtid="{D5CDD505-2E9C-101B-9397-08002B2CF9AE}" pid="8" name="github-repo">
    <vt:lpwstr>jooyoungseo/dissertation</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links-as-notes">
    <vt:lpwstr>True</vt:lpwstr>
  </property>
  <property fmtid="{D5CDD505-2E9C-101B-9397-08002B2CF9AE}" pid="12" name="output">
    <vt:lpwstr>bookdown::gitbook</vt:lpwstr>
  </property>
  <property fmtid="{D5CDD505-2E9C-101B-9397-08002B2CF9AE}" pid="13" name="site">
    <vt:lpwstr>bookdown::bookdown_site</vt:lpwstr>
  </property>
  <property fmtid="{D5CDD505-2E9C-101B-9397-08002B2CF9AE}" pid="14" name="subtitle">
    <vt:lpwstr>A Computational Ethnography Using Public Listserv Archives</vt:lpwstr>
  </property>
  <property fmtid="{D5CDD505-2E9C-101B-9397-08002B2CF9AE}" pid="15" name="url">
    <vt:lpwstr>https://www.jooyoungseo.com/dissertation</vt:lpwstr>
  </property>
</Properties>
</file>